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6674" w:rsidRPr="008744D7" w:rsidRDefault="00E76674" w:rsidP="001644B0">
      <w:bookmarkStart w:id="0" w:name="_Toc400997706"/>
      <w:bookmarkStart w:id="1" w:name="_Toc404615015"/>
    </w:p>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 w:rsidR="008D55FE" w:rsidRPr="0046004E" w:rsidRDefault="008D55FE" w:rsidP="008D55FE">
      <w:pPr>
        <w:jc w:val="center"/>
        <w:rPr>
          <w:b/>
          <w:color w:val="000000"/>
          <w:sz w:val="28"/>
          <w:szCs w:val="28"/>
          <w:shd w:val="clear" w:color="auto" w:fill="FFFFFF"/>
        </w:rPr>
      </w:pPr>
      <w:r w:rsidRPr="0046004E">
        <w:rPr>
          <w:b/>
          <w:color w:val="000000"/>
          <w:sz w:val="28"/>
          <w:szCs w:val="28"/>
          <w:shd w:val="clear" w:color="auto" w:fill="FFFFFF"/>
        </w:rPr>
        <w:t>Обосновывающие материалы к схеме теплоснабжения</w:t>
      </w:r>
    </w:p>
    <w:p w:rsidR="00E76674" w:rsidRPr="0046004E" w:rsidRDefault="00E76674" w:rsidP="001644B0">
      <w:pPr>
        <w:jc w:val="center"/>
        <w:rPr>
          <w:b/>
          <w:sz w:val="28"/>
          <w:szCs w:val="28"/>
        </w:rPr>
      </w:pPr>
      <w:r w:rsidRPr="0046004E">
        <w:rPr>
          <w:b/>
          <w:sz w:val="28"/>
          <w:szCs w:val="28"/>
        </w:rPr>
        <w:t>сельского поселения</w:t>
      </w:r>
      <w:r w:rsidR="00B66609" w:rsidRPr="0046004E">
        <w:rPr>
          <w:b/>
        </w:rPr>
        <w:t xml:space="preserve"> </w:t>
      </w:r>
      <w:r w:rsidR="00B66609" w:rsidRPr="0046004E">
        <w:rPr>
          <w:b/>
          <w:sz w:val="28"/>
          <w:szCs w:val="28"/>
        </w:rPr>
        <w:t xml:space="preserve">Сосновка </w:t>
      </w:r>
      <w:r w:rsidR="00E37467" w:rsidRPr="0046004E">
        <w:rPr>
          <w:b/>
          <w:sz w:val="28"/>
          <w:szCs w:val="28"/>
        </w:rPr>
        <w:t xml:space="preserve">Белоярского </w:t>
      </w:r>
      <w:r w:rsidR="00CF2BD5" w:rsidRPr="0046004E">
        <w:rPr>
          <w:b/>
          <w:sz w:val="28"/>
          <w:szCs w:val="28"/>
        </w:rPr>
        <w:t>района</w:t>
      </w:r>
    </w:p>
    <w:p w:rsidR="00E37467" w:rsidRPr="0046004E" w:rsidRDefault="00E37467" w:rsidP="001644B0">
      <w:pPr>
        <w:jc w:val="center"/>
        <w:rPr>
          <w:b/>
          <w:sz w:val="28"/>
          <w:szCs w:val="28"/>
        </w:rPr>
      </w:pPr>
      <w:r w:rsidRPr="0046004E">
        <w:rPr>
          <w:b/>
          <w:sz w:val="28"/>
          <w:szCs w:val="28"/>
        </w:rPr>
        <w:t>Ханты-Мансийский автономного округа – Югры</w:t>
      </w:r>
    </w:p>
    <w:p w:rsidR="00E76674" w:rsidRPr="0046004E" w:rsidRDefault="00E76674" w:rsidP="001644B0">
      <w:pPr>
        <w:jc w:val="center"/>
        <w:rPr>
          <w:b/>
          <w:sz w:val="28"/>
          <w:szCs w:val="28"/>
        </w:rPr>
      </w:pPr>
      <w:r w:rsidRPr="0046004E">
        <w:rPr>
          <w:b/>
          <w:sz w:val="28"/>
          <w:szCs w:val="28"/>
        </w:rPr>
        <w:t>на период до 20</w:t>
      </w:r>
      <w:r w:rsidR="00836358" w:rsidRPr="0046004E">
        <w:rPr>
          <w:b/>
          <w:sz w:val="28"/>
          <w:szCs w:val="28"/>
        </w:rPr>
        <w:t>29</w:t>
      </w:r>
      <w:r w:rsidRPr="0046004E">
        <w:rPr>
          <w:b/>
          <w:sz w:val="28"/>
          <w:szCs w:val="28"/>
        </w:rPr>
        <w:t xml:space="preserve"> года</w:t>
      </w:r>
    </w:p>
    <w:p w:rsidR="00AD30E3" w:rsidRPr="0046004E" w:rsidRDefault="00AD30E3" w:rsidP="001644B0">
      <w:pPr>
        <w:jc w:val="center"/>
        <w:rPr>
          <w:b/>
          <w:sz w:val="28"/>
          <w:szCs w:val="28"/>
        </w:rPr>
      </w:pPr>
      <w:r w:rsidRPr="0046004E">
        <w:rPr>
          <w:b/>
          <w:sz w:val="28"/>
          <w:szCs w:val="28"/>
        </w:rPr>
        <w:t>(Актуализация на 2021 год)</w:t>
      </w:r>
    </w:p>
    <w:p w:rsidR="00E76674" w:rsidRPr="0046004E" w:rsidRDefault="00E76674" w:rsidP="001644B0">
      <w:pPr>
        <w:jc w:val="center"/>
        <w:rPr>
          <w:b/>
        </w:rPr>
      </w:pPr>
    </w:p>
    <w:p w:rsidR="00E76674" w:rsidRPr="0046004E" w:rsidRDefault="007B48BB" w:rsidP="001644B0">
      <w:pPr>
        <w:jc w:val="center"/>
        <w:rPr>
          <w:b/>
        </w:rPr>
      </w:pPr>
      <w:r w:rsidRPr="0046004E">
        <w:rPr>
          <w:b/>
        </w:rPr>
        <w:t xml:space="preserve">ТОМ 2. </w:t>
      </w:r>
      <w:r w:rsidR="00433B82" w:rsidRPr="0046004E">
        <w:rPr>
          <w:b/>
        </w:rPr>
        <w:t>ОБОСНОВЫ</w:t>
      </w:r>
      <w:r w:rsidR="00DC2220" w:rsidRPr="0046004E">
        <w:rPr>
          <w:b/>
        </w:rPr>
        <w:t>ВАЮЩАЯ</w:t>
      </w:r>
      <w:r w:rsidR="00433B82" w:rsidRPr="0046004E">
        <w:rPr>
          <w:b/>
        </w:rPr>
        <w:t xml:space="preserve"> </w:t>
      </w:r>
      <w:r w:rsidR="00DC2220" w:rsidRPr="0046004E">
        <w:rPr>
          <w:b/>
        </w:rPr>
        <w:t>ЧАСТЬ</w:t>
      </w:r>
    </w:p>
    <w:p w:rsidR="00E76674" w:rsidRPr="0046004E" w:rsidRDefault="00E76674" w:rsidP="001644B0">
      <w:pPr>
        <w:rPr>
          <w:b/>
        </w:rPr>
      </w:pPr>
    </w:p>
    <w:p w:rsidR="00E76674" w:rsidRPr="008744D7" w:rsidRDefault="00E76674" w:rsidP="001644B0"/>
    <w:p w:rsidR="00E76674" w:rsidRPr="008744D7" w:rsidRDefault="00E76674" w:rsidP="001644B0"/>
    <w:p w:rsidR="00E76674" w:rsidRPr="008744D7" w:rsidRDefault="00E76674" w:rsidP="001644B0"/>
    <w:p w:rsidR="00E76674" w:rsidRPr="008744D7" w:rsidRDefault="00E76674" w:rsidP="001644B0">
      <w:pPr>
        <w:ind w:left="2127"/>
        <w:jc w:val="center"/>
      </w:pPr>
    </w:p>
    <w:p w:rsidR="00E76674" w:rsidRPr="008744D7" w:rsidRDefault="00E76674" w:rsidP="001644B0">
      <w:pPr>
        <w:ind w:left="2127"/>
        <w:jc w:val="center"/>
      </w:pPr>
    </w:p>
    <w:bookmarkEnd w:id="0"/>
    <w:bookmarkEnd w:id="1"/>
    <w:p w:rsidR="003E56D4" w:rsidRPr="008744D7" w:rsidRDefault="003E56D4" w:rsidP="001644B0">
      <w:pPr>
        <w:rPr>
          <w:rFonts w:eastAsia="Calibri"/>
        </w:rPr>
      </w:pPr>
    </w:p>
    <w:p w:rsidR="003E56D4" w:rsidRPr="008744D7" w:rsidRDefault="003E56D4" w:rsidP="001644B0">
      <w:pPr>
        <w:tabs>
          <w:tab w:val="left" w:pos="6315"/>
        </w:tabs>
        <w:rPr>
          <w:rFonts w:eastAsia="Calibri"/>
        </w:rPr>
      </w:pPr>
    </w:p>
    <w:p w:rsidR="003E56D4" w:rsidRPr="008744D7" w:rsidRDefault="003E56D4" w:rsidP="001644B0">
      <w:pPr>
        <w:tabs>
          <w:tab w:val="left" w:pos="6315"/>
        </w:tabs>
        <w:rPr>
          <w:rFonts w:eastAsia="Calibri"/>
        </w:rPr>
      </w:pPr>
    </w:p>
    <w:p w:rsidR="003E56D4" w:rsidRPr="008744D7" w:rsidRDefault="003E56D4" w:rsidP="001644B0">
      <w:pPr>
        <w:tabs>
          <w:tab w:val="left" w:pos="6315"/>
        </w:tabs>
        <w:rPr>
          <w:rFonts w:eastAsia="Calibri"/>
        </w:rPr>
      </w:pPr>
    </w:p>
    <w:p w:rsidR="003E56D4" w:rsidRPr="008744D7" w:rsidRDefault="003E56D4"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Pr="008744D7" w:rsidRDefault="008D55FE" w:rsidP="008D55FE">
      <w:pPr>
        <w:tabs>
          <w:tab w:val="left" w:pos="6315"/>
        </w:tabs>
        <w:jc w:val="center"/>
        <w:rPr>
          <w:rFonts w:eastAsia="Calibri"/>
        </w:rPr>
      </w:pPr>
    </w:p>
    <w:p w:rsidR="008D55FE" w:rsidRDefault="008D55FE" w:rsidP="008D55FE">
      <w:pPr>
        <w:tabs>
          <w:tab w:val="left" w:pos="6315"/>
        </w:tabs>
        <w:jc w:val="center"/>
        <w:rPr>
          <w:rFonts w:eastAsia="Calibri"/>
        </w:rPr>
      </w:pPr>
    </w:p>
    <w:p w:rsidR="007D12A3" w:rsidRDefault="007D12A3" w:rsidP="008D55FE">
      <w:pPr>
        <w:tabs>
          <w:tab w:val="left" w:pos="6315"/>
        </w:tabs>
        <w:jc w:val="center"/>
        <w:rPr>
          <w:rFonts w:eastAsia="Calibri"/>
        </w:rPr>
      </w:pPr>
    </w:p>
    <w:p w:rsidR="007D12A3" w:rsidRDefault="007D12A3" w:rsidP="008D55FE">
      <w:pPr>
        <w:tabs>
          <w:tab w:val="left" w:pos="6315"/>
        </w:tabs>
        <w:jc w:val="center"/>
        <w:rPr>
          <w:rFonts w:eastAsia="Calibri"/>
        </w:rPr>
      </w:pPr>
    </w:p>
    <w:p w:rsidR="007D12A3" w:rsidRDefault="007D12A3" w:rsidP="008D55FE">
      <w:pPr>
        <w:tabs>
          <w:tab w:val="left" w:pos="6315"/>
        </w:tabs>
        <w:jc w:val="center"/>
        <w:rPr>
          <w:rFonts w:eastAsia="Calibri"/>
        </w:rPr>
      </w:pPr>
    </w:p>
    <w:p w:rsidR="007D12A3" w:rsidRDefault="007D12A3" w:rsidP="008D55FE">
      <w:pPr>
        <w:tabs>
          <w:tab w:val="left" w:pos="6315"/>
        </w:tabs>
        <w:jc w:val="center"/>
        <w:rPr>
          <w:rFonts w:eastAsia="Calibri"/>
        </w:rPr>
      </w:pPr>
    </w:p>
    <w:p w:rsidR="007D12A3" w:rsidRDefault="007D12A3" w:rsidP="008D55FE">
      <w:pPr>
        <w:tabs>
          <w:tab w:val="left" w:pos="6315"/>
        </w:tabs>
        <w:jc w:val="center"/>
        <w:rPr>
          <w:rFonts w:eastAsia="Calibri"/>
        </w:rPr>
      </w:pPr>
    </w:p>
    <w:p w:rsidR="007D12A3" w:rsidRDefault="007D12A3" w:rsidP="008D55FE">
      <w:pPr>
        <w:tabs>
          <w:tab w:val="left" w:pos="6315"/>
        </w:tabs>
        <w:jc w:val="center"/>
        <w:rPr>
          <w:rFonts w:eastAsia="Calibri"/>
        </w:rPr>
      </w:pPr>
    </w:p>
    <w:p w:rsidR="00836358" w:rsidRPr="008744D7" w:rsidRDefault="007D12A3" w:rsidP="008D55FE">
      <w:pPr>
        <w:tabs>
          <w:tab w:val="left" w:pos="6315"/>
        </w:tabs>
        <w:jc w:val="center"/>
        <w:rPr>
          <w:rFonts w:eastAsia="Calibri"/>
        </w:rPr>
      </w:pPr>
      <w:bookmarkStart w:id="2" w:name="_GoBack"/>
      <w:bookmarkEnd w:id="2"/>
      <w:r>
        <w:rPr>
          <w:rFonts w:eastAsia="Calibri"/>
        </w:rPr>
        <w:t>п. Сосновка</w:t>
      </w:r>
    </w:p>
    <w:p w:rsidR="008D55FE" w:rsidRPr="008744D7" w:rsidRDefault="008D55FE" w:rsidP="008D55FE">
      <w:pPr>
        <w:tabs>
          <w:tab w:val="left" w:pos="6315"/>
        </w:tabs>
        <w:jc w:val="center"/>
        <w:rPr>
          <w:rFonts w:eastAsia="Calibri"/>
        </w:rPr>
      </w:pPr>
      <w:r w:rsidRPr="008744D7">
        <w:rPr>
          <w:rFonts w:eastAsia="Calibri"/>
        </w:rPr>
        <w:t>2020</w:t>
      </w:r>
    </w:p>
    <w:p w:rsidR="00E76674" w:rsidRPr="008744D7" w:rsidRDefault="008D55FE" w:rsidP="0069732C">
      <w:pPr>
        <w:keepNext/>
        <w:pageBreakBefore/>
        <w:widowControl w:val="0"/>
        <w:spacing w:before="360"/>
        <w:jc w:val="center"/>
        <w:outlineLvl w:val="0"/>
      </w:pPr>
      <w:r w:rsidRPr="008744D7">
        <w:lastRenderedPageBreak/>
        <w:t>С</w:t>
      </w:r>
      <w:r w:rsidR="00E76674" w:rsidRPr="008744D7">
        <w:t>одержание</w:t>
      </w:r>
    </w:p>
    <w:p w:rsidR="00E76674" w:rsidRPr="008744D7" w:rsidRDefault="00E76674" w:rsidP="007D0D09">
      <w:pPr>
        <w:tabs>
          <w:tab w:val="left" w:pos="709"/>
        </w:tabs>
        <w:contextualSpacing/>
        <w:jc w:val="right"/>
      </w:pPr>
      <w:r w:rsidRPr="008744D7">
        <w:t>стр.</w:t>
      </w:r>
    </w:p>
    <w:bookmarkStart w:id="3" w:name="_Toc232920104"/>
    <w:p w:rsidR="00CA7E48" w:rsidRPr="008744D7" w:rsidRDefault="00667B3B"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fldChar w:fldCharType="begin"/>
      </w:r>
      <w:r w:rsidR="00E76674" w:rsidRPr="008744D7">
        <w:rPr>
          <w:rFonts w:ascii="Times New Roman" w:hAnsi="Times New Roman"/>
          <w:b w:val="0"/>
          <w:noProof/>
        </w:rPr>
        <w:instrText xml:space="preserve"> TOC \o "1-3" \t "Заголовок 4;4;Заголовок 5;5;Заголовок 6;6;Заголовок 4ПСН;4;Заголовок 5ПСН;5;Заголовок 5ПСНсписок;5" </w:instrText>
      </w:r>
      <w:r w:rsidRPr="008744D7">
        <w:rPr>
          <w:rFonts w:ascii="Times New Roman" w:hAnsi="Times New Roman"/>
          <w:b w:val="0"/>
          <w:noProof/>
        </w:rPr>
        <w:fldChar w:fldCharType="separate"/>
      </w:r>
      <w:r w:rsidR="00CA7E48" w:rsidRPr="008744D7">
        <w:rPr>
          <w:rFonts w:ascii="Times New Roman" w:hAnsi="Times New Roman"/>
          <w:b w:val="0"/>
          <w:noProof/>
        </w:rPr>
        <w:t>1</w:t>
      </w:r>
      <w:r w:rsidR="00CA7E48" w:rsidRPr="008744D7">
        <w:rPr>
          <w:rFonts w:ascii="Times New Roman" w:eastAsiaTheme="minorEastAsia" w:hAnsi="Times New Roman"/>
          <w:b w:val="0"/>
          <w:bCs w:val="0"/>
          <w:caps w:val="0"/>
          <w:noProof/>
        </w:rPr>
        <w:tab/>
      </w:r>
      <w:r w:rsidR="00CA7E48" w:rsidRPr="008744D7">
        <w:rPr>
          <w:rFonts w:ascii="Times New Roman" w:hAnsi="Times New Roman"/>
          <w:b w:val="0"/>
          <w:noProof/>
        </w:rPr>
        <w:t>Глава 1. Существующее положение в сфере производства, передачи и потребления тепловой энергии для целей теплоснабжения</w:t>
      </w:r>
      <w:r w:rsidR="00CA7E48" w:rsidRPr="008744D7">
        <w:rPr>
          <w:rFonts w:ascii="Times New Roman" w:hAnsi="Times New Roman"/>
          <w:b w:val="0"/>
          <w:noProof/>
        </w:rPr>
        <w:tab/>
      </w:r>
      <w:r w:rsidR="00C923DC">
        <w:rPr>
          <w:rFonts w:ascii="Times New Roman" w:hAnsi="Times New Roman"/>
          <w:b w:val="0"/>
          <w:noProof/>
        </w:rPr>
        <w:tab/>
      </w:r>
      <w:r w:rsidRPr="008744D7">
        <w:rPr>
          <w:rFonts w:ascii="Times New Roman" w:hAnsi="Times New Roman"/>
          <w:b w:val="0"/>
          <w:noProof/>
        </w:rPr>
        <w:fldChar w:fldCharType="begin"/>
      </w:r>
      <w:r w:rsidR="00CA7E48" w:rsidRPr="008744D7">
        <w:rPr>
          <w:rFonts w:ascii="Times New Roman" w:hAnsi="Times New Roman"/>
          <w:b w:val="0"/>
          <w:noProof/>
        </w:rPr>
        <w:instrText xml:space="preserve"> PAGEREF _Toc42090764 \h </w:instrText>
      </w:r>
      <w:r w:rsidRPr="008744D7">
        <w:rPr>
          <w:rFonts w:ascii="Times New Roman" w:hAnsi="Times New Roman"/>
          <w:b w:val="0"/>
          <w:noProof/>
        </w:rPr>
      </w:r>
      <w:r w:rsidRPr="008744D7">
        <w:rPr>
          <w:rFonts w:ascii="Times New Roman" w:hAnsi="Times New Roman"/>
          <w:b w:val="0"/>
          <w:noProof/>
        </w:rPr>
        <w:fldChar w:fldCharType="separate"/>
      </w:r>
      <w:r w:rsidR="008A1E03">
        <w:rPr>
          <w:rFonts w:ascii="Times New Roman" w:hAnsi="Times New Roman"/>
          <w:b w:val="0"/>
          <w:noProof/>
        </w:rPr>
        <w:t>23</w:t>
      </w:r>
      <w:r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1</w:t>
      </w:r>
      <w:r w:rsidRPr="008744D7">
        <w:rPr>
          <w:rFonts w:eastAsiaTheme="minorEastAsia"/>
        </w:rPr>
        <w:tab/>
      </w:r>
      <w:r w:rsidRPr="008744D7">
        <w:t>Часть 1. Функциональная структура теплоснабжения в с.п. Сосновка</w:t>
      </w:r>
      <w:r w:rsidRPr="008744D7">
        <w:tab/>
      </w:r>
      <w:r w:rsidR="00667B3B" w:rsidRPr="008744D7">
        <w:fldChar w:fldCharType="begin"/>
      </w:r>
      <w:r w:rsidRPr="008744D7">
        <w:instrText xml:space="preserve"> PAGEREF _Toc42090765 \h </w:instrText>
      </w:r>
      <w:r w:rsidR="00667B3B" w:rsidRPr="008744D7">
        <w:fldChar w:fldCharType="separate"/>
      </w:r>
      <w:r w:rsidR="008A1E03">
        <w:t>2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Зоны действия производственных котельных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он действия индивидуального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6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7</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2</w:t>
      </w:r>
      <w:r w:rsidRPr="008744D7">
        <w:rPr>
          <w:rFonts w:eastAsiaTheme="minorEastAsia"/>
        </w:rPr>
        <w:tab/>
      </w:r>
      <w:r w:rsidRPr="008744D7">
        <w:t>Часть 2. Источники тепловой энергии в с.п. Сосновка</w:t>
      </w:r>
      <w:r w:rsidRPr="008744D7">
        <w:tab/>
      </w:r>
      <w:r w:rsidR="00667B3B" w:rsidRPr="008744D7">
        <w:fldChar w:fldCharType="begin"/>
      </w:r>
      <w:r w:rsidRPr="008744D7">
        <w:instrText xml:space="preserve"> PAGEREF _Toc42090770 \h </w:instrText>
      </w:r>
      <w:r w:rsidR="00667B3B" w:rsidRPr="008744D7">
        <w:fldChar w:fldCharType="separate"/>
      </w:r>
      <w:r w:rsidR="008A1E03">
        <w:t>28</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руктура и технические характеристики основного оборудова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реднегодовая загрузка оборудова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9</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пособы учёта тепла, отпущенного в тепловые се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7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0</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9</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2.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39</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3</w:t>
      </w:r>
      <w:r w:rsidRPr="008744D7">
        <w:rPr>
          <w:rFonts w:eastAsiaTheme="minorEastAsia"/>
        </w:rPr>
        <w:tab/>
      </w:r>
      <w:r w:rsidRPr="008744D7">
        <w:t>Часть 3. Тепловые сети, сооружения на них в с.п. Сосновка</w:t>
      </w:r>
      <w:r w:rsidRPr="008744D7">
        <w:tab/>
      </w:r>
      <w:r w:rsidR="00667B3B" w:rsidRPr="008744D7">
        <w:fldChar w:fldCharType="begin"/>
      </w:r>
      <w:r w:rsidRPr="008744D7">
        <w:instrText xml:space="preserve"> PAGEREF _Toc42090784 \h </w:instrText>
      </w:r>
      <w:r w:rsidR="00667B3B" w:rsidRPr="008744D7">
        <w:fldChar w:fldCharType="separate"/>
      </w:r>
      <w:r w:rsidR="008A1E03">
        <w:t>40</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3.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й объект с выделением сетей горячего вод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8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Гидравлические режимы и пьезометрические графики тепловых сет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4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9</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атистика отказов тепловых сетей (аварий, инцидентов) за последние 5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0</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79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1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3.19</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0</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ведения о наличии защиты тепловых сетей от превышения давл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5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Данные энергетических характеристик тепловых сетей (при их налич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3.2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2</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4</w:t>
      </w:r>
      <w:r w:rsidRPr="008744D7">
        <w:rPr>
          <w:rFonts w:eastAsiaTheme="minorEastAsia"/>
        </w:rPr>
        <w:tab/>
      </w:r>
      <w:r w:rsidRPr="008744D7">
        <w:t>Часть 4. Зоны действия источников тепловой энергии в с.п. Сосновка</w:t>
      </w:r>
      <w:r w:rsidRPr="008744D7">
        <w:tab/>
      </w:r>
      <w:r w:rsidR="00667B3B" w:rsidRPr="008744D7">
        <w:fldChar w:fldCharType="begin"/>
      </w:r>
      <w:r w:rsidRPr="008744D7">
        <w:instrText xml:space="preserve"> PAGEREF _Toc42090808 \h </w:instrText>
      </w:r>
      <w:r w:rsidR="00667B3B" w:rsidRPr="008744D7">
        <w:fldChar w:fldCharType="separate"/>
      </w:r>
      <w:r w:rsidR="008A1E03">
        <w:t>6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4.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Сосновка,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0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3</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5</w:t>
      </w:r>
      <w:r w:rsidRPr="008744D7">
        <w:rPr>
          <w:rFonts w:eastAsiaTheme="minorEastAsia"/>
        </w:rPr>
        <w:tab/>
      </w:r>
      <w:r w:rsidRPr="008744D7">
        <w:t>Часть 5. Тепловые нагрузки потребителей тепловой энергии, групп потребителей тепловой энергии в зонах действия источников тепловой энергии в с.п. Сосновка</w:t>
      </w:r>
      <w:r w:rsidRPr="008744D7">
        <w:tab/>
      </w:r>
      <w:r w:rsidR="00667B3B" w:rsidRPr="008744D7">
        <w:fldChar w:fldCharType="begin"/>
      </w:r>
      <w:r w:rsidRPr="008744D7">
        <w:instrText xml:space="preserve"> PAGEREF _Toc42090810 \h </w:instrText>
      </w:r>
      <w:r w:rsidR="00667B3B" w:rsidRPr="008744D7">
        <w:fldChar w:fldCharType="separate"/>
      </w:r>
      <w:r w:rsidR="008A1E03">
        <w:t>67</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6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5.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3</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6</w:t>
      </w:r>
      <w:r w:rsidRPr="008744D7">
        <w:rPr>
          <w:rFonts w:eastAsiaTheme="minorEastAsia"/>
        </w:rPr>
        <w:tab/>
      </w:r>
      <w:r w:rsidRPr="008744D7">
        <w:t>Часть 6. Балансы тепловой мощности и тепловой нагрузки в зонах действия источников тепловой энергии в с.п. Сосновка</w:t>
      </w:r>
      <w:r w:rsidRPr="008744D7">
        <w:tab/>
      </w:r>
      <w:r w:rsidR="00667B3B" w:rsidRPr="008744D7">
        <w:fldChar w:fldCharType="begin"/>
      </w:r>
      <w:r w:rsidRPr="008744D7">
        <w:instrText xml:space="preserve"> PAGEREF _Toc42090818 \h </w:instrText>
      </w:r>
      <w:r w:rsidR="00667B3B" w:rsidRPr="008744D7">
        <w:fldChar w:fldCharType="separate"/>
      </w:r>
      <w:r w:rsidR="008A1E03">
        <w:t>74</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1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4</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7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6.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ётные элементы территориального деления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6.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2</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7</w:t>
      </w:r>
      <w:r w:rsidRPr="008744D7">
        <w:rPr>
          <w:rFonts w:eastAsiaTheme="minorEastAsia"/>
        </w:rPr>
        <w:tab/>
      </w:r>
      <w:r w:rsidRPr="008744D7">
        <w:t>Часть 7. Балансы теплоносителя в с.п. Сосновка</w:t>
      </w:r>
      <w:r w:rsidRPr="008744D7">
        <w:tab/>
      </w:r>
      <w:r w:rsidR="00667B3B" w:rsidRPr="008744D7">
        <w:fldChar w:fldCharType="begin"/>
      </w:r>
      <w:r w:rsidRPr="008744D7">
        <w:instrText xml:space="preserve"> PAGEREF _Toc42090826 \h </w:instrText>
      </w:r>
      <w:r w:rsidR="00667B3B" w:rsidRPr="008744D7">
        <w:fldChar w:fldCharType="separate"/>
      </w:r>
      <w:r w:rsidR="008A1E03">
        <w:t>12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7.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8744D7">
        <w:rPr>
          <w:rFonts w:ascii="Times New Roman" w:hAnsi="Times New Roman" w:cs="Times New Roman"/>
          <w:noProof/>
          <w:sz w:val="24"/>
          <w:szCs w:val="24"/>
          <w:shd w:val="clear" w:color="auto" w:fill="FFFFFF" w:themeFill="background1"/>
        </w:rPr>
        <w:t>в перспективных зонах</w:t>
      </w:r>
      <w:r w:rsidRPr="008744D7">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7.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5</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7.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2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5</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8</w:t>
      </w:r>
      <w:r w:rsidRPr="008744D7">
        <w:rPr>
          <w:rFonts w:eastAsiaTheme="minorEastAsia"/>
        </w:rPr>
        <w:tab/>
      </w:r>
      <w:r w:rsidRPr="008744D7">
        <w:t>Часть 8. Топливные балансы источников тепловой энергии и система обеспечения топливом в с.п. Сосновка</w:t>
      </w:r>
      <w:r w:rsidRPr="008744D7">
        <w:tab/>
      </w:r>
      <w:r w:rsidR="00667B3B" w:rsidRPr="008744D7">
        <w:fldChar w:fldCharType="begin"/>
      </w:r>
      <w:r w:rsidRPr="008744D7">
        <w:instrText xml:space="preserve"> PAGEREF _Toc42090830 \h </w:instrText>
      </w:r>
      <w:r w:rsidR="00667B3B" w:rsidRPr="008744D7">
        <w:fldChar w:fldCharType="separate"/>
      </w:r>
      <w:r w:rsidR="008A1E03">
        <w:t>126</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спользования местных видов топлива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еобладающего в с.п. Сосновка вида топлива, определяемого по совокупности всех систем теплоснабжения, находящихся в сельском поселении</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8.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риоритетного направления развития топливного баланса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3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7</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9</w:t>
      </w:r>
      <w:r w:rsidRPr="008744D7">
        <w:rPr>
          <w:rFonts w:eastAsiaTheme="minorEastAsia"/>
        </w:rPr>
        <w:tab/>
      </w:r>
      <w:r w:rsidRPr="008744D7">
        <w:t>Часть 9. Надёжность теплоснабжения в с.п. Сосновка</w:t>
      </w:r>
      <w:r w:rsidRPr="008744D7">
        <w:tab/>
      </w:r>
      <w:r w:rsidR="00667B3B" w:rsidRPr="008744D7">
        <w:fldChar w:fldCharType="begin"/>
      </w:r>
      <w:r w:rsidRPr="008744D7">
        <w:instrText xml:space="preserve"> PAGEREF _Toc42090839 \h </w:instrText>
      </w:r>
      <w:r w:rsidR="00667B3B" w:rsidRPr="008744D7">
        <w:fldChar w:fldCharType="separate"/>
      </w:r>
      <w:r w:rsidR="008A1E03">
        <w:t>128</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2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оток отказов (частоты отказов) участков тепловых сетей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Частота отключения потребител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lastRenderedPageBreak/>
        <w:t>1.9.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9.8</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2</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10</w:t>
      </w:r>
      <w:r w:rsidRPr="008744D7">
        <w:rPr>
          <w:rFonts w:eastAsiaTheme="minorEastAsia"/>
        </w:rPr>
        <w:tab/>
      </w:r>
      <w:r w:rsidRPr="008744D7">
        <w:t>Часть 10. Технико-экономические показатели теплоснабжающих и теплосетевых организаций в с.п. Сосновка</w:t>
      </w:r>
      <w:r w:rsidRPr="008744D7">
        <w:tab/>
      </w:r>
      <w:r w:rsidR="00667B3B" w:rsidRPr="008744D7">
        <w:fldChar w:fldCharType="begin"/>
      </w:r>
      <w:r w:rsidRPr="008744D7">
        <w:instrText xml:space="preserve"> PAGEREF _Toc42090848 \h </w:instrText>
      </w:r>
      <w:r w:rsidR="00667B3B" w:rsidRPr="008744D7">
        <w:fldChar w:fldCharType="separate"/>
      </w:r>
      <w:r w:rsidR="008A1E03">
        <w:t>133</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0.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49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0.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5</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11</w:t>
      </w:r>
      <w:r w:rsidRPr="008744D7">
        <w:rPr>
          <w:rFonts w:eastAsiaTheme="minorEastAsia"/>
        </w:rPr>
        <w:tab/>
      </w:r>
      <w:r w:rsidRPr="008744D7">
        <w:t>Часть 11. Цены (тарифы) в сфере теплоснабжения в с.п. Сосновка</w:t>
      </w:r>
      <w:r w:rsidRPr="008744D7">
        <w:tab/>
      </w:r>
      <w:r w:rsidR="00667B3B" w:rsidRPr="008744D7">
        <w:fldChar w:fldCharType="begin"/>
      </w:r>
      <w:r w:rsidRPr="008744D7">
        <w:instrText xml:space="preserve"> PAGEREF _Toc42090851 \h </w:instrText>
      </w:r>
      <w:r w:rsidR="00667B3B" w:rsidRPr="008744D7">
        <w:fldChar w:fldCharType="separate"/>
      </w:r>
      <w:r w:rsidR="008A1E03">
        <w:t>136</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6</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латы за подключение к системе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7</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8</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9</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9</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1.7</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58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39</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lastRenderedPageBreak/>
        <w:t>1.12</w:t>
      </w:r>
      <w:r w:rsidRPr="008744D7">
        <w:rPr>
          <w:rFonts w:eastAsiaTheme="minorEastAsia"/>
        </w:rPr>
        <w:tab/>
      </w:r>
      <w:r w:rsidRPr="008744D7">
        <w:t>Часть 12. Описание существующих технических и технологических проблем в системах теплоснабжения с.п. Сосновка</w:t>
      </w:r>
      <w:r w:rsidRPr="008744D7">
        <w:tab/>
      </w:r>
      <w:r w:rsidR="00667B3B" w:rsidRPr="008744D7">
        <w:fldChar w:fldCharType="begin"/>
      </w:r>
      <w:r w:rsidRPr="008744D7">
        <w:instrText xml:space="preserve"> PAGEREF _Toc42090859 \h </w:instrText>
      </w:r>
      <w:r w:rsidR="00667B3B" w:rsidRPr="008744D7">
        <w:fldChar w:fldCharType="separate"/>
      </w:r>
      <w:r w:rsidR="008A1E03">
        <w:t>140</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организации качественного теплоснабжения на территории с.п. Сосновка (перечень причин, приводящих к снижению качества теплоснабжения, включая проблемы в работе теплопотребляющих установок потребителей)</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0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0</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организации надёжного теплоснабжения с.п. Сосновка (перечень причин, приводящих к снижению надёжности теплоснабжения, включая проблемы в работе теплопотребляющих установок потребителей)</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1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развития сист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2.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Сосновка, произошедших в период, предшествующий актуализации схемы теплоснабжения</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86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141</w:t>
      </w:r>
      <w:r w:rsidR="00667B3B" w:rsidRPr="008744D7">
        <w:rPr>
          <w:rFonts w:ascii="Times New Roman" w:hAnsi="Times New Roman" w:cs="Times New Roman"/>
          <w:noProof/>
          <w:sz w:val="24"/>
          <w:szCs w:val="24"/>
        </w:rPr>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2</w:t>
      </w:r>
      <w:r w:rsidRPr="008744D7">
        <w:rPr>
          <w:rFonts w:ascii="Times New Roman" w:eastAsiaTheme="minorEastAsia" w:hAnsi="Times New Roman"/>
          <w:b w:val="0"/>
          <w:bCs w:val="0"/>
          <w:caps w:val="0"/>
          <w:noProof/>
        </w:rPr>
        <w:tab/>
      </w:r>
      <w:r w:rsidRPr="008744D7">
        <w:rPr>
          <w:rFonts w:ascii="Times New Roman" w:hAnsi="Times New Roman"/>
          <w:b w:val="0"/>
          <w:noProof/>
        </w:rPr>
        <w:t>Глава 2. Существующее и перспективное потребление тепловой энергии на цели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66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42</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2.1</w:t>
      </w:r>
      <w:r w:rsidRPr="008744D7">
        <w:rPr>
          <w:rFonts w:eastAsiaTheme="minorEastAsia"/>
        </w:rPr>
        <w:tab/>
      </w:r>
      <w:r w:rsidRPr="008744D7">
        <w:t>Данные базового уровня потребления тепла на цели теплоснабжения на территории с.п. Сосновка</w:t>
      </w:r>
      <w:r w:rsidRPr="008744D7">
        <w:tab/>
      </w:r>
      <w:r w:rsidR="00C923DC">
        <w:tab/>
      </w:r>
      <w:r w:rsidR="00667B3B" w:rsidRPr="008744D7">
        <w:fldChar w:fldCharType="begin"/>
      </w:r>
      <w:r w:rsidRPr="008744D7">
        <w:instrText xml:space="preserve"> PAGEREF _Toc42090867 \h </w:instrText>
      </w:r>
      <w:r w:rsidR="00667B3B" w:rsidRPr="008744D7">
        <w:fldChar w:fldCharType="separate"/>
      </w:r>
      <w:r w:rsidR="008A1E03">
        <w:t>14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2</w:t>
      </w:r>
      <w:r w:rsidRPr="008744D7">
        <w:rPr>
          <w:rFonts w:eastAsiaTheme="minorEastAsia"/>
        </w:rPr>
        <w:tab/>
      </w:r>
      <w:r w:rsidRPr="008744D7">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Сосновка</w:t>
      </w:r>
      <w:r w:rsidRPr="008744D7">
        <w:tab/>
      </w:r>
      <w:r w:rsidR="00667B3B" w:rsidRPr="008744D7">
        <w:fldChar w:fldCharType="begin"/>
      </w:r>
      <w:r w:rsidRPr="008744D7">
        <w:instrText xml:space="preserve"> PAGEREF _Toc42090868 \h </w:instrText>
      </w:r>
      <w:r w:rsidR="00667B3B" w:rsidRPr="008744D7">
        <w:fldChar w:fldCharType="separate"/>
      </w:r>
      <w:r w:rsidR="008A1E03">
        <w:t>14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3</w:t>
      </w:r>
      <w:r w:rsidRPr="008744D7">
        <w:rPr>
          <w:rFonts w:eastAsiaTheme="minorEastAsia"/>
        </w:rPr>
        <w:tab/>
      </w:r>
      <w:r w:rsidRPr="008744D7">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Сосновка</w:t>
      </w:r>
      <w:r w:rsidRPr="008744D7">
        <w:tab/>
      </w:r>
      <w:r w:rsidR="00667B3B" w:rsidRPr="008744D7">
        <w:fldChar w:fldCharType="begin"/>
      </w:r>
      <w:r w:rsidRPr="008744D7">
        <w:instrText xml:space="preserve"> PAGEREF _Toc42090869 \h </w:instrText>
      </w:r>
      <w:r w:rsidR="00667B3B" w:rsidRPr="008744D7">
        <w:fldChar w:fldCharType="separate"/>
      </w:r>
      <w:r w:rsidR="008A1E03">
        <w:t>14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4</w:t>
      </w:r>
      <w:r w:rsidRPr="008744D7">
        <w:rPr>
          <w:rFonts w:eastAsiaTheme="minorEastAsia"/>
        </w:rPr>
        <w:tab/>
      </w:r>
      <w:r w:rsidRPr="008744D7">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Сосновка</w:t>
      </w:r>
      <w:r w:rsidRPr="008744D7">
        <w:tab/>
      </w:r>
      <w:r w:rsidR="00667B3B" w:rsidRPr="008744D7">
        <w:fldChar w:fldCharType="begin"/>
      </w:r>
      <w:r w:rsidRPr="008744D7">
        <w:instrText xml:space="preserve"> PAGEREF _Toc42090870 \h </w:instrText>
      </w:r>
      <w:r w:rsidR="00667B3B" w:rsidRPr="008744D7">
        <w:fldChar w:fldCharType="separate"/>
      </w:r>
      <w:r w:rsidR="008A1E03">
        <w:t>15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5</w:t>
      </w:r>
      <w:r w:rsidRPr="008744D7">
        <w:rPr>
          <w:rFonts w:eastAsiaTheme="minorEastAsia"/>
        </w:rPr>
        <w:tab/>
      </w:r>
      <w:r w:rsidRPr="008744D7">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Сосновка</w:t>
      </w:r>
      <w:r w:rsidRPr="008744D7">
        <w:tab/>
      </w:r>
      <w:r w:rsidR="00667B3B" w:rsidRPr="008744D7">
        <w:fldChar w:fldCharType="begin"/>
      </w:r>
      <w:r w:rsidRPr="008744D7">
        <w:instrText xml:space="preserve"> PAGEREF _Toc42090871 \h </w:instrText>
      </w:r>
      <w:r w:rsidR="00667B3B" w:rsidRPr="008744D7">
        <w:fldChar w:fldCharType="separate"/>
      </w:r>
      <w:r w:rsidR="008A1E03">
        <w:t>15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6</w:t>
      </w:r>
      <w:r w:rsidRPr="008744D7">
        <w:rPr>
          <w:rFonts w:eastAsiaTheme="minorEastAsia"/>
        </w:rPr>
        <w:tab/>
      </w:r>
      <w:r w:rsidRPr="008744D7">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Сосновка</w:t>
      </w:r>
      <w:r w:rsidRPr="008744D7">
        <w:tab/>
      </w:r>
      <w:r w:rsidR="00667B3B" w:rsidRPr="008744D7">
        <w:fldChar w:fldCharType="begin"/>
      </w:r>
      <w:r w:rsidRPr="008744D7">
        <w:instrText xml:space="preserve"> PAGEREF _Toc42090872 \h </w:instrText>
      </w:r>
      <w:r w:rsidR="00667B3B" w:rsidRPr="008744D7">
        <w:fldChar w:fldCharType="separate"/>
      </w:r>
      <w:r w:rsidR="008A1E03">
        <w:t>15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7</w:t>
      </w:r>
      <w:r w:rsidRPr="008744D7">
        <w:rPr>
          <w:rFonts w:eastAsiaTheme="minorEastAsia"/>
        </w:rPr>
        <w:tab/>
      </w:r>
      <w:r w:rsidRPr="008744D7">
        <w:t>Описание изменений показателей существующего и перспективного потребления тепловой энергии на цели теплоснабжения на территории с.п. Сосновка</w:t>
      </w:r>
      <w:r w:rsidRPr="008744D7">
        <w:tab/>
      </w:r>
      <w:r w:rsidR="00667B3B" w:rsidRPr="008744D7">
        <w:fldChar w:fldCharType="begin"/>
      </w:r>
      <w:r w:rsidRPr="008744D7">
        <w:instrText xml:space="preserve"> PAGEREF _Toc42090873 \h </w:instrText>
      </w:r>
      <w:r w:rsidR="00667B3B" w:rsidRPr="008744D7">
        <w:fldChar w:fldCharType="separate"/>
      </w:r>
      <w:r w:rsidR="008A1E03">
        <w:t>15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8</w:t>
      </w:r>
      <w:r w:rsidRPr="008744D7">
        <w:rPr>
          <w:rFonts w:eastAsiaTheme="minorEastAsia"/>
        </w:rPr>
        <w:tab/>
      </w:r>
      <w:r w:rsidRPr="008744D7">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874 \h </w:instrText>
      </w:r>
      <w:r w:rsidR="00667B3B" w:rsidRPr="008744D7">
        <w:fldChar w:fldCharType="separate"/>
      </w:r>
      <w:r w:rsidR="008A1E03">
        <w:t>15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2.9</w:t>
      </w:r>
      <w:r w:rsidRPr="008744D7">
        <w:rPr>
          <w:rFonts w:eastAsiaTheme="minorEastAsia"/>
        </w:rPr>
        <w:tab/>
      </w:r>
      <w:r w:rsidRPr="008744D7">
        <w:t>Актуализированный прогноз перспективной застройки относительно указанного в утверждённой схеме теплоснабжения прогноза перспективной застройки на территории с.п. Сосновка</w:t>
      </w:r>
      <w:r w:rsidRPr="008744D7">
        <w:tab/>
      </w:r>
      <w:r w:rsidR="00C923DC">
        <w:tab/>
      </w:r>
      <w:r w:rsidR="00667B3B" w:rsidRPr="008744D7">
        <w:fldChar w:fldCharType="begin"/>
      </w:r>
      <w:r w:rsidRPr="008744D7">
        <w:instrText xml:space="preserve"> PAGEREF _Toc42090875 \h </w:instrText>
      </w:r>
      <w:r w:rsidR="00667B3B" w:rsidRPr="008744D7">
        <w:fldChar w:fldCharType="separate"/>
      </w:r>
      <w:r w:rsidR="008A1E03">
        <w:t>15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10</w:t>
      </w:r>
      <w:r w:rsidRPr="008744D7">
        <w:rPr>
          <w:rFonts w:eastAsiaTheme="minorEastAsia"/>
        </w:rPr>
        <w:tab/>
      </w:r>
      <w:r w:rsidRPr="008744D7">
        <w:t>Расчётная тепловая нагрузка на коллекторах источников тепловой энергии на территории с.п. Сосновка</w:t>
      </w:r>
      <w:r w:rsidRPr="008744D7">
        <w:tab/>
      </w:r>
      <w:r w:rsidR="00667B3B" w:rsidRPr="008744D7">
        <w:fldChar w:fldCharType="begin"/>
      </w:r>
      <w:r w:rsidRPr="008744D7">
        <w:instrText xml:space="preserve"> PAGEREF _Toc42090876 \h </w:instrText>
      </w:r>
      <w:r w:rsidR="00667B3B" w:rsidRPr="008744D7">
        <w:fldChar w:fldCharType="separate"/>
      </w:r>
      <w:r w:rsidR="008A1E03">
        <w:t>15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2.11</w:t>
      </w:r>
      <w:r w:rsidRPr="008744D7">
        <w:rPr>
          <w:rFonts w:eastAsiaTheme="minorEastAsia"/>
        </w:rPr>
        <w:tab/>
      </w:r>
      <w:r w:rsidRPr="008744D7">
        <w:t>Фактические расходы теплоносителя в отопительный и летний периоды на территории с.п. Сосновка</w:t>
      </w:r>
      <w:r w:rsidRPr="008744D7">
        <w:tab/>
      </w:r>
      <w:r w:rsidR="00C923DC">
        <w:tab/>
      </w:r>
      <w:r w:rsidR="00667B3B" w:rsidRPr="008744D7">
        <w:fldChar w:fldCharType="begin"/>
      </w:r>
      <w:r w:rsidRPr="008744D7">
        <w:instrText xml:space="preserve"> PAGEREF _Toc42090877 \h </w:instrText>
      </w:r>
      <w:r w:rsidR="00667B3B" w:rsidRPr="008744D7">
        <w:fldChar w:fldCharType="separate"/>
      </w:r>
      <w:r w:rsidR="008A1E03">
        <w:t>156</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3</w:t>
      </w:r>
      <w:r w:rsidRPr="008744D7">
        <w:rPr>
          <w:rFonts w:ascii="Times New Roman" w:eastAsiaTheme="minorEastAsia" w:hAnsi="Times New Roman"/>
          <w:b w:val="0"/>
          <w:bCs w:val="0"/>
          <w:caps w:val="0"/>
          <w:noProof/>
        </w:rPr>
        <w:tab/>
      </w:r>
      <w:r w:rsidRPr="008744D7">
        <w:rPr>
          <w:rFonts w:ascii="Times New Roman" w:hAnsi="Times New Roman"/>
          <w:b w:val="0"/>
          <w:noProof/>
        </w:rPr>
        <w:t>Глава 3. Электронная модель системы теплоснабжения с.п. Сосновка</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78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58</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3.1</w:t>
      </w:r>
      <w:r w:rsidRPr="008744D7">
        <w:rPr>
          <w:rFonts w:eastAsiaTheme="minorEastAsia"/>
        </w:rPr>
        <w:tab/>
      </w:r>
      <w:r w:rsidRPr="008744D7">
        <w:t>Графическое представление объектов системы теплоснабжения с привязкой к топографической основе с.п. Сосновка и с полным топологическим описанием связности объектов</w:t>
      </w:r>
      <w:r w:rsidRPr="008744D7">
        <w:tab/>
      </w:r>
      <w:r w:rsidR="00C923DC">
        <w:tab/>
      </w:r>
      <w:r w:rsidR="00667B3B" w:rsidRPr="008744D7">
        <w:fldChar w:fldCharType="begin"/>
      </w:r>
      <w:r w:rsidRPr="008744D7">
        <w:instrText xml:space="preserve"> PAGEREF _Toc42090879 \h </w:instrText>
      </w:r>
      <w:r w:rsidR="00667B3B" w:rsidRPr="008744D7">
        <w:fldChar w:fldCharType="separate"/>
      </w:r>
      <w:r w:rsidR="008A1E03">
        <w:t>16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2</w:t>
      </w:r>
      <w:r w:rsidRPr="008744D7">
        <w:rPr>
          <w:rFonts w:eastAsiaTheme="minorEastAsia"/>
        </w:rPr>
        <w:tab/>
      </w:r>
      <w:r w:rsidRPr="008744D7">
        <w:t>Паспортизация объектов системы теплоснабжения на территории с.п. Сосновка</w:t>
      </w:r>
      <w:r w:rsidRPr="008744D7">
        <w:tab/>
      </w:r>
      <w:r w:rsidR="00667B3B" w:rsidRPr="008744D7">
        <w:fldChar w:fldCharType="begin"/>
      </w:r>
      <w:r w:rsidRPr="008744D7">
        <w:instrText xml:space="preserve"> PAGEREF _Toc42090880 \h </w:instrText>
      </w:r>
      <w:r w:rsidR="00667B3B" w:rsidRPr="008744D7">
        <w:fldChar w:fldCharType="separate"/>
      </w:r>
      <w:r w:rsidR="008A1E03">
        <w:t>16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3</w:t>
      </w:r>
      <w:r w:rsidRPr="008744D7">
        <w:rPr>
          <w:rFonts w:eastAsiaTheme="minorEastAsia"/>
        </w:rPr>
        <w:tab/>
      </w:r>
      <w:r w:rsidRPr="008744D7">
        <w:t>Паспортизация и описание расчётных единиц территориального деления, включая административное, на территории с.п. Сосновка</w:t>
      </w:r>
      <w:r w:rsidRPr="008744D7">
        <w:tab/>
      </w:r>
      <w:r w:rsidR="00667B3B" w:rsidRPr="008744D7">
        <w:fldChar w:fldCharType="begin"/>
      </w:r>
      <w:r w:rsidRPr="008744D7">
        <w:instrText xml:space="preserve"> PAGEREF _Toc42090881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4</w:t>
      </w:r>
      <w:r w:rsidRPr="008744D7">
        <w:rPr>
          <w:rFonts w:eastAsiaTheme="minorEastAsia"/>
        </w:rPr>
        <w:tab/>
      </w:r>
      <w:r w:rsidRPr="008744D7">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Сосновка</w:t>
      </w:r>
      <w:r w:rsidRPr="008744D7">
        <w:tab/>
      </w:r>
      <w:r w:rsidR="00667B3B" w:rsidRPr="008744D7">
        <w:fldChar w:fldCharType="begin"/>
      </w:r>
      <w:r w:rsidRPr="008744D7">
        <w:instrText xml:space="preserve"> PAGEREF _Toc42090882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5</w:t>
      </w:r>
      <w:r w:rsidRPr="008744D7">
        <w:rPr>
          <w:rFonts w:eastAsiaTheme="minorEastAsia"/>
        </w:rPr>
        <w:tab/>
      </w:r>
      <w:r w:rsidRPr="008744D7">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Сосновка</w:t>
      </w:r>
      <w:r w:rsidR="00C923DC">
        <w:tab/>
      </w:r>
      <w:r w:rsidRPr="008744D7">
        <w:tab/>
      </w:r>
      <w:r w:rsidR="00667B3B" w:rsidRPr="008744D7">
        <w:fldChar w:fldCharType="begin"/>
      </w:r>
      <w:r w:rsidRPr="008744D7">
        <w:instrText xml:space="preserve"> PAGEREF _Toc42090883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6</w:t>
      </w:r>
      <w:r w:rsidRPr="008744D7">
        <w:rPr>
          <w:rFonts w:eastAsiaTheme="minorEastAsia"/>
        </w:rPr>
        <w:tab/>
      </w:r>
      <w:r w:rsidRPr="008744D7">
        <w:t>Расчёт балансов тепловой энергии по источникам тепловой энергии и по территориальному признаку на территории с.п. Сосновка</w:t>
      </w:r>
      <w:r w:rsidRPr="008744D7">
        <w:tab/>
      </w:r>
      <w:r w:rsidR="00667B3B" w:rsidRPr="008744D7">
        <w:fldChar w:fldCharType="begin"/>
      </w:r>
      <w:r w:rsidRPr="008744D7">
        <w:instrText xml:space="preserve"> PAGEREF _Toc42090884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7</w:t>
      </w:r>
      <w:r w:rsidRPr="008744D7">
        <w:rPr>
          <w:rFonts w:eastAsiaTheme="minorEastAsia"/>
        </w:rPr>
        <w:tab/>
      </w:r>
      <w:r w:rsidRPr="008744D7">
        <w:t>Расчёт потерь тепловой энергии через изоляцию и с утечками теплоносителя на территории с.п. Сосновка</w:t>
      </w:r>
      <w:r w:rsidRPr="008744D7">
        <w:tab/>
      </w:r>
      <w:r w:rsidR="00667B3B" w:rsidRPr="008744D7">
        <w:fldChar w:fldCharType="begin"/>
      </w:r>
      <w:r w:rsidRPr="008744D7">
        <w:instrText xml:space="preserve"> PAGEREF _Toc42090885 \h </w:instrText>
      </w:r>
      <w:r w:rsidR="00667B3B" w:rsidRPr="008744D7">
        <w:fldChar w:fldCharType="separate"/>
      </w:r>
      <w:r w:rsidR="008A1E03">
        <w:t>16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8</w:t>
      </w:r>
      <w:r w:rsidRPr="008744D7">
        <w:rPr>
          <w:rFonts w:eastAsiaTheme="minorEastAsia"/>
        </w:rPr>
        <w:tab/>
      </w:r>
      <w:r w:rsidRPr="008744D7">
        <w:t>Расчёт показателей надёжности теплоснабжения на территории с.п. Сосновка</w:t>
      </w:r>
      <w:r w:rsidRPr="008744D7">
        <w:tab/>
      </w:r>
      <w:r w:rsidR="00667B3B" w:rsidRPr="008744D7">
        <w:fldChar w:fldCharType="begin"/>
      </w:r>
      <w:r w:rsidRPr="008744D7">
        <w:instrText xml:space="preserve"> PAGEREF _Toc42090886 \h </w:instrText>
      </w:r>
      <w:r w:rsidR="00667B3B" w:rsidRPr="008744D7">
        <w:fldChar w:fldCharType="separate"/>
      </w:r>
      <w:r w:rsidR="008A1E03">
        <w:t>16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9</w:t>
      </w:r>
      <w:r w:rsidRPr="008744D7">
        <w:rPr>
          <w:rFonts w:eastAsiaTheme="minorEastAsia"/>
        </w:rPr>
        <w:tab/>
      </w:r>
      <w:r w:rsidRPr="008744D7">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Сосновка</w:t>
      </w:r>
      <w:r w:rsidRPr="008744D7">
        <w:tab/>
      </w:r>
      <w:r w:rsidR="00667B3B" w:rsidRPr="008744D7">
        <w:fldChar w:fldCharType="begin"/>
      </w:r>
      <w:r w:rsidRPr="008744D7">
        <w:instrText xml:space="preserve"> PAGEREF _Toc42090887 \h </w:instrText>
      </w:r>
      <w:r w:rsidR="00667B3B" w:rsidRPr="008744D7">
        <w:fldChar w:fldCharType="separate"/>
      </w:r>
      <w:r w:rsidR="008A1E03">
        <w:t>16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10</w:t>
      </w:r>
      <w:r w:rsidRPr="008744D7">
        <w:rPr>
          <w:rFonts w:eastAsiaTheme="minorEastAsia"/>
        </w:rPr>
        <w:tab/>
      </w:r>
      <w:r w:rsidRPr="008744D7">
        <w:t>Сравнительные пьезометрические графики для разработки и анализа сценариев перспективного развития тепловых сетей на территории с.п. Сосновка</w:t>
      </w:r>
      <w:r w:rsidRPr="008744D7">
        <w:tab/>
      </w:r>
      <w:r w:rsidR="00667B3B" w:rsidRPr="008744D7">
        <w:fldChar w:fldCharType="begin"/>
      </w:r>
      <w:r w:rsidRPr="008744D7">
        <w:instrText xml:space="preserve"> PAGEREF _Toc42090888 \h </w:instrText>
      </w:r>
      <w:r w:rsidR="00667B3B" w:rsidRPr="008744D7">
        <w:fldChar w:fldCharType="separate"/>
      </w:r>
      <w:r w:rsidR="008A1E03">
        <w:t>16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3.11</w:t>
      </w:r>
      <w:r w:rsidRPr="008744D7">
        <w:rPr>
          <w:rFonts w:eastAsiaTheme="minorEastAsia"/>
        </w:rPr>
        <w:tab/>
      </w:r>
      <w:r w:rsidRPr="008744D7">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Сосновка</w:t>
      </w:r>
      <w:r w:rsidRPr="008744D7">
        <w:tab/>
      </w:r>
      <w:r w:rsidR="00C923DC">
        <w:tab/>
      </w:r>
      <w:r w:rsidR="00667B3B" w:rsidRPr="008744D7">
        <w:fldChar w:fldCharType="begin"/>
      </w:r>
      <w:r w:rsidRPr="008744D7">
        <w:instrText xml:space="preserve"> PAGEREF _Toc42090889 \h </w:instrText>
      </w:r>
      <w:r w:rsidR="00667B3B" w:rsidRPr="008744D7">
        <w:fldChar w:fldCharType="separate"/>
      </w:r>
      <w:r w:rsidR="008A1E03">
        <w:t>162</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4</w:t>
      </w:r>
      <w:r w:rsidRPr="008744D7">
        <w:rPr>
          <w:rFonts w:ascii="Times New Roman" w:eastAsiaTheme="minorEastAsia" w:hAnsi="Times New Roman"/>
          <w:b w:val="0"/>
          <w:bCs w:val="0"/>
          <w:caps w:val="0"/>
          <w:noProof/>
        </w:rPr>
        <w:tab/>
      </w:r>
      <w:r w:rsidRPr="008744D7">
        <w:rPr>
          <w:rFonts w:ascii="Times New Roman" w:hAnsi="Times New Roman"/>
          <w:b w:val="0"/>
          <w:noProof/>
        </w:rPr>
        <w:t>Глава 4. Существующие и перспективные балансы тепловой мощности источников тепловой энергии и тепловой нагрузки потребителей</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90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63</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4.1</w:t>
      </w:r>
      <w:r w:rsidRPr="008744D7">
        <w:rPr>
          <w:rFonts w:eastAsiaTheme="minorEastAsia"/>
        </w:rPr>
        <w:tab/>
      </w:r>
      <w:r w:rsidRPr="008744D7">
        <w:t>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 на территории с.п. Сосновка</w:t>
      </w:r>
      <w:r w:rsidRPr="008744D7">
        <w:tab/>
      </w:r>
      <w:r w:rsidR="00667B3B" w:rsidRPr="008744D7">
        <w:fldChar w:fldCharType="begin"/>
      </w:r>
      <w:r w:rsidRPr="008744D7">
        <w:instrText xml:space="preserve"> PAGEREF _Toc42090891 \h </w:instrText>
      </w:r>
      <w:r w:rsidR="00667B3B" w:rsidRPr="008744D7">
        <w:fldChar w:fldCharType="separate"/>
      </w:r>
      <w:r w:rsidR="008A1E03">
        <w:t>16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4.2</w:t>
      </w:r>
      <w:r w:rsidRPr="008744D7">
        <w:rPr>
          <w:rFonts w:eastAsiaTheme="minorEastAsia"/>
        </w:rPr>
        <w:tab/>
      </w:r>
      <w:r w:rsidRPr="008744D7">
        <w:t>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ённых к тепловой сети от каждого источника тепловой энергии на территории с.п. Сосновка</w:t>
      </w:r>
      <w:r w:rsidRPr="008744D7">
        <w:tab/>
      </w:r>
      <w:r w:rsidR="00667B3B" w:rsidRPr="008744D7">
        <w:fldChar w:fldCharType="begin"/>
      </w:r>
      <w:r w:rsidRPr="008744D7">
        <w:instrText xml:space="preserve"> PAGEREF _Toc42090892 \h </w:instrText>
      </w:r>
      <w:r w:rsidR="00667B3B" w:rsidRPr="008744D7">
        <w:fldChar w:fldCharType="separate"/>
      </w:r>
      <w:r w:rsidR="008A1E03">
        <w:t>165</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4.3</w:t>
      </w:r>
      <w:r w:rsidRPr="008744D7">
        <w:rPr>
          <w:rFonts w:eastAsiaTheme="minorEastAsia"/>
        </w:rPr>
        <w:tab/>
      </w:r>
      <w:r w:rsidRPr="008744D7">
        <w:t>Выводы о резервах (дефицитах) существующей системы теплоснабжения при обеспечении перспективной тепловой нагрузки потребителей на территории с.п. Сосновка</w:t>
      </w:r>
      <w:r w:rsidRPr="008744D7">
        <w:tab/>
      </w:r>
      <w:r w:rsidR="00C923DC">
        <w:tab/>
      </w:r>
      <w:r w:rsidR="00C923DC">
        <w:tab/>
      </w:r>
      <w:r w:rsidR="00C923DC">
        <w:tab/>
      </w:r>
      <w:r w:rsidR="00667B3B" w:rsidRPr="008744D7">
        <w:fldChar w:fldCharType="begin"/>
      </w:r>
      <w:r w:rsidRPr="008744D7">
        <w:instrText xml:space="preserve"> PAGEREF _Toc42090893 \h </w:instrText>
      </w:r>
      <w:r w:rsidR="00667B3B" w:rsidRPr="008744D7">
        <w:fldChar w:fldCharType="separate"/>
      </w:r>
      <w:r w:rsidR="008A1E03">
        <w:t>165</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4.4</w:t>
      </w:r>
      <w:r w:rsidRPr="008744D7">
        <w:rPr>
          <w:rFonts w:eastAsiaTheme="minorEastAsia"/>
        </w:rPr>
        <w:tab/>
      </w:r>
      <w:r w:rsidRPr="008744D7">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894 \h </w:instrText>
      </w:r>
      <w:r w:rsidR="00667B3B" w:rsidRPr="008744D7">
        <w:fldChar w:fldCharType="separate"/>
      </w:r>
      <w:r w:rsidR="008A1E03">
        <w:t>165</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5</w:t>
      </w:r>
      <w:r w:rsidRPr="008744D7">
        <w:rPr>
          <w:rFonts w:ascii="Times New Roman" w:eastAsiaTheme="minorEastAsia" w:hAnsi="Times New Roman"/>
          <w:b w:val="0"/>
          <w:bCs w:val="0"/>
          <w:caps w:val="0"/>
          <w:noProof/>
        </w:rPr>
        <w:tab/>
      </w:r>
      <w:r w:rsidRPr="008744D7">
        <w:rPr>
          <w:rFonts w:ascii="Times New Roman" w:hAnsi="Times New Roman"/>
          <w:b w:val="0"/>
          <w:noProof/>
        </w:rPr>
        <w:t>Глава 5. Мастер-план развития системы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895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66</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5.1</w:t>
      </w:r>
      <w:r w:rsidRPr="008744D7">
        <w:rPr>
          <w:rFonts w:eastAsiaTheme="minorEastAsia"/>
        </w:rPr>
        <w:tab/>
      </w:r>
      <w:r w:rsidRPr="008744D7">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Сосновка</w:t>
      </w:r>
      <w:r w:rsidRPr="008744D7">
        <w:tab/>
      </w:r>
      <w:r w:rsidR="00667B3B" w:rsidRPr="008744D7">
        <w:fldChar w:fldCharType="begin"/>
      </w:r>
      <w:r w:rsidRPr="008744D7">
        <w:instrText xml:space="preserve"> PAGEREF _Toc42090896 \h </w:instrText>
      </w:r>
      <w:r w:rsidR="00667B3B" w:rsidRPr="008744D7">
        <w:fldChar w:fldCharType="separate"/>
      </w:r>
      <w:r w:rsidR="008A1E03">
        <w:t>16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5.2</w:t>
      </w:r>
      <w:r w:rsidRPr="008744D7">
        <w:rPr>
          <w:rFonts w:eastAsiaTheme="minorEastAsia"/>
        </w:rPr>
        <w:tab/>
      </w:r>
      <w:r w:rsidRPr="008744D7">
        <w:t>Технико-экономическое сравнение вариантов перспективного развития системы теплоснабжения на территории с.п. Сосновка</w:t>
      </w:r>
      <w:r w:rsidRPr="008744D7">
        <w:tab/>
      </w:r>
      <w:r w:rsidR="00667B3B" w:rsidRPr="008744D7">
        <w:fldChar w:fldCharType="begin"/>
      </w:r>
      <w:r w:rsidRPr="008744D7">
        <w:instrText xml:space="preserve"> PAGEREF _Toc42090897 \h </w:instrText>
      </w:r>
      <w:r w:rsidR="00667B3B" w:rsidRPr="008744D7">
        <w:fldChar w:fldCharType="separate"/>
      </w:r>
      <w:r w:rsidR="008A1E03">
        <w:t>16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5.3</w:t>
      </w:r>
      <w:r w:rsidRPr="008744D7">
        <w:rPr>
          <w:rFonts w:eastAsiaTheme="minorEastAsia"/>
        </w:rPr>
        <w:tab/>
      </w:r>
      <w:r w:rsidRPr="008744D7">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Сосновка</w:t>
      </w:r>
      <w:r w:rsidRPr="008744D7">
        <w:tab/>
      </w:r>
      <w:r w:rsidR="00667B3B" w:rsidRPr="008744D7">
        <w:fldChar w:fldCharType="begin"/>
      </w:r>
      <w:r w:rsidRPr="008744D7">
        <w:instrText xml:space="preserve"> PAGEREF _Toc42090898 \h </w:instrText>
      </w:r>
      <w:r w:rsidR="00667B3B" w:rsidRPr="008744D7">
        <w:fldChar w:fldCharType="separate"/>
      </w:r>
      <w:r w:rsidR="008A1E03">
        <w:t>16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5.4</w:t>
      </w:r>
      <w:r w:rsidRPr="008744D7">
        <w:rPr>
          <w:rFonts w:eastAsiaTheme="minorEastAsia"/>
        </w:rPr>
        <w:tab/>
      </w:r>
      <w:r w:rsidRPr="008744D7">
        <w:t>Описание изменений в мастер-плане развития системы теплоснабжения за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899 \h </w:instrText>
      </w:r>
      <w:r w:rsidR="00667B3B" w:rsidRPr="008744D7">
        <w:fldChar w:fldCharType="separate"/>
      </w:r>
      <w:r w:rsidR="008A1E03">
        <w:t>170</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6</w:t>
      </w:r>
      <w:r w:rsidRPr="008744D7">
        <w:rPr>
          <w:rFonts w:ascii="Times New Roman" w:eastAsiaTheme="minorEastAsia" w:hAnsi="Times New Roman"/>
          <w:b w:val="0"/>
          <w:bCs w:val="0"/>
          <w:caps w:val="0"/>
          <w:noProof/>
        </w:rPr>
        <w:tab/>
      </w:r>
      <w:r w:rsidRPr="008744D7">
        <w:rPr>
          <w:rFonts w:ascii="Times New Roman" w:hAnsi="Times New Roman"/>
          <w:b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00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71</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6.1</w:t>
      </w:r>
      <w:r w:rsidRPr="008744D7">
        <w:rPr>
          <w:rFonts w:eastAsiaTheme="minorEastAsia"/>
        </w:rPr>
        <w:tab/>
      </w:r>
      <w:r w:rsidRPr="008744D7">
        <w:t>Расчётная величина нормативных потерь теплоносителя в тепловых сетях в зонах действия источников тепловой энергии на территории с.п. Сосновка</w:t>
      </w:r>
      <w:r w:rsidRPr="008744D7">
        <w:tab/>
      </w:r>
      <w:r w:rsidR="00667B3B" w:rsidRPr="008744D7">
        <w:fldChar w:fldCharType="begin"/>
      </w:r>
      <w:r w:rsidRPr="008744D7">
        <w:instrText xml:space="preserve"> PAGEREF _Toc42090901 \h </w:instrText>
      </w:r>
      <w:r w:rsidR="00667B3B" w:rsidRPr="008744D7">
        <w:fldChar w:fldCharType="separate"/>
      </w:r>
      <w:r w:rsidR="008A1E03">
        <w:t>17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2</w:t>
      </w:r>
      <w:r w:rsidRPr="008744D7">
        <w:rPr>
          <w:rFonts w:eastAsiaTheme="minorEastAsia"/>
        </w:rPr>
        <w:tab/>
      </w:r>
      <w:r w:rsidRPr="008744D7">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Сосновка</w:t>
      </w:r>
      <w:r w:rsidRPr="008744D7">
        <w:tab/>
      </w:r>
      <w:r w:rsidR="00C923DC">
        <w:tab/>
      </w:r>
      <w:r w:rsidR="00C923DC">
        <w:tab/>
      </w:r>
      <w:r w:rsidR="00667B3B" w:rsidRPr="008744D7">
        <w:fldChar w:fldCharType="begin"/>
      </w:r>
      <w:r w:rsidRPr="008744D7">
        <w:instrText xml:space="preserve"> PAGEREF _Toc42090902 \h </w:instrText>
      </w:r>
      <w:r w:rsidR="00667B3B" w:rsidRPr="008744D7">
        <w:fldChar w:fldCharType="separate"/>
      </w:r>
      <w:r w:rsidR="008A1E03">
        <w:t>17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3</w:t>
      </w:r>
      <w:r w:rsidRPr="008744D7">
        <w:rPr>
          <w:rFonts w:eastAsiaTheme="minorEastAsia"/>
        </w:rPr>
        <w:tab/>
      </w:r>
      <w:r w:rsidRPr="008744D7">
        <w:t>Сведения о наличии баков-аккумуляторов на территории с.п. Сосновка</w:t>
      </w:r>
      <w:r w:rsidRPr="008744D7">
        <w:tab/>
      </w:r>
      <w:r w:rsidR="00667B3B" w:rsidRPr="008744D7">
        <w:fldChar w:fldCharType="begin"/>
      </w:r>
      <w:r w:rsidRPr="008744D7">
        <w:instrText xml:space="preserve"> PAGEREF _Toc42090903 \h </w:instrText>
      </w:r>
      <w:r w:rsidR="00667B3B" w:rsidRPr="008744D7">
        <w:fldChar w:fldCharType="separate"/>
      </w:r>
      <w:r w:rsidR="008A1E03">
        <w:t>17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4</w:t>
      </w:r>
      <w:r w:rsidRPr="008744D7">
        <w:rPr>
          <w:rFonts w:eastAsiaTheme="minorEastAsia"/>
        </w:rPr>
        <w:tab/>
      </w:r>
      <w:r w:rsidRPr="008744D7">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0904 \h </w:instrText>
      </w:r>
      <w:r w:rsidR="00667B3B" w:rsidRPr="008744D7">
        <w:fldChar w:fldCharType="separate"/>
      </w:r>
      <w:r w:rsidR="008A1E03">
        <w:t>17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5</w:t>
      </w:r>
      <w:r w:rsidRPr="008744D7">
        <w:rPr>
          <w:rFonts w:eastAsiaTheme="minorEastAsia"/>
        </w:rPr>
        <w:tab/>
      </w:r>
      <w:r w:rsidRPr="008744D7">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Сосновка</w:t>
      </w:r>
      <w:r w:rsidRPr="008744D7">
        <w:tab/>
      </w:r>
      <w:r w:rsidR="00C923DC">
        <w:tab/>
      </w:r>
      <w:r w:rsidR="00667B3B" w:rsidRPr="008744D7">
        <w:fldChar w:fldCharType="begin"/>
      </w:r>
      <w:r w:rsidRPr="008744D7">
        <w:instrText xml:space="preserve"> PAGEREF _Toc42090905 \h </w:instrText>
      </w:r>
      <w:r w:rsidR="00667B3B" w:rsidRPr="008744D7">
        <w:fldChar w:fldCharType="separate"/>
      </w:r>
      <w:r w:rsidR="008A1E03">
        <w:t>17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6.6</w:t>
      </w:r>
      <w:r w:rsidRPr="008744D7">
        <w:rPr>
          <w:rFonts w:eastAsiaTheme="minorEastAsia"/>
        </w:rPr>
        <w:tab/>
      </w:r>
      <w:r w:rsidRPr="008744D7">
        <w:t>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 на территории с.п. Сосновка</w:t>
      </w:r>
      <w:r w:rsidRPr="008744D7">
        <w:tab/>
      </w:r>
      <w:r w:rsidR="00C923DC">
        <w:tab/>
      </w:r>
      <w:r w:rsidR="00C923DC">
        <w:tab/>
      </w:r>
      <w:r w:rsidR="00667B3B" w:rsidRPr="008744D7">
        <w:fldChar w:fldCharType="begin"/>
      </w:r>
      <w:r w:rsidRPr="008744D7">
        <w:instrText xml:space="preserve"> PAGEREF _Toc42090906 \h </w:instrText>
      </w:r>
      <w:r w:rsidR="00667B3B" w:rsidRPr="008744D7">
        <w:fldChar w:fldCharType="separate"/>
      </w:r>
      <w:r w:rsidR="008A1E03">
        <w:t>17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6.7</w:t>
      </w:r>
      <w:r w:rsidRPr="008744D7">
        <w:rPr>
          <w:rFonts w:eastAsiaTheme="minorEastAsia"/>
        </w:rPr>
        <w:tab/>
      </w:r>
      <w:r w:rsidRPr="008744D7">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Сосновка</w:t>
      </w:r>
      <w:r w:rsidRPr="008744D7">
        <w:tab/>
      </w:r>
      <w:r w:rsidR="00667B3B" w:rsidRPr="008744D7">
        <w:fldChar w:fldCharType="begin"/>
      </w:r>
      <w:r w:rsidRPr="008744D7">
        <w:instrText xml:space="preserve"> PAGEREF _Toc42090907 \h </w:instrText>
      </w:r>
      <w:r w:rsidR="00667B3B" w:rsidRPr="008744D7">
        <w:fldChar w:fldCharType="separate"/>
      </w:r>
      <w:r w:rsidR="008A1E03">
        <w:t>175</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7</w:t>
      </w:r>
      <w:r w:rsidRPr="008744D7">
        <w:rPr>
          <w:rFonts w:ascii="Times New Roman" w:eastAsiaTheme="minorEastAsia" w:hAnsi="Times New Roman"/>
          <w:b w:val="0"/>
          <w:bCs w:val="0"/>
          <w:caps w:val="0"/>
          <w:noProof/>
        </w:rPr>
        <w:tab/>
      </w:r>
      <w:r w:rsidRPr="008744D7">
        <w:rPr>
          <w:rFonts w:ascii="Times New Roman" w:hAnsi="Times New Roman"/>
          <w:b w:val="0"/>
          <w:noProof/>
        </w:rPr>
        <w:t>Глава 7. Предложения по строительству, реконструкции, техническому перевооружению и (или) модернизации источников тепловой энергии</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08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76</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7.1</w:t>
      </w:r>
      <w:r w:rsidRPr="008744D7">
        <w:rPr>
          <w:rFonts w:eastAsiaTheme="minorEastAsia"/>
        </w:rPr>
        <w:tab/>
      </w:r>
      <w:r w:rsidRPr="008744D7">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Сосновка</w:t>
      </w:r>
      <w:r w:rsidRPr="008744D7">
        <w:tab/>
      </w:r>
      <w:r w:rsidR="00667B3B" w:rsidRPr="008744D7">
        <w:fldChar w:fldCharType="begin"/>
      </w:r>
      <w:r w:rsidRPr="008744D7">
        <w:instrText xml:space="preserve"> PAGEREF _Toc42090909 \h </w:instrText>
      </w:r>
      <w:r w:rsidR="00667B3B" w:rsidRPr="008744D7">
        <w:fldChar w:fldCharType="separate"/>
      </w:r>
      <w:r w:rsidR="008A1E03">
        <w:t>17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2</w:t>
      </w:r>
      <w:r w:rsidRPr="008744D7">
        <w:rPr>
          <w:rFonts w:eastAsiaTheme="minorEastAsia"/>
        </w:rPr>
        <w:tab/>
      </w:r>
      <w:r w:rsidRPr="008744D7">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Сосновка</w:t>
      </w:r>
      <w:r w:rsidRPr="008744D7">
        <w:tab/>
      </w:r>
      <w:r w:rsidR="00667B3B" w:rsidRPr="008744D7">
        <w:fldChar w:fldCharType="begin"/>
      </w:r>
      <w:r w:rsidRPr="008744D7">
        <w:instrText xml:space="preserve"> PAGEREF _Toc42090910 \h </w:instrText>
      </w:r>
      <w:r w:rsidR="00667B3B" w:rsidRPr="008744D7">
        <w:fldChar w:fldCharType="separate"/>
      </w:r>
      <w:r w:rsidR="008A1E03">
        <w:t>17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3</w:t>
      </w:r>
      <w:r w:rsidRPr="008744D7">
        <w:rPr>
          <w:rFonts w:eastAsiaTheme="minorEastAsia"/>
        </w:rPr>
        <w:tab/>
      </w:r>
      <w:r w:rsidRPr="008744D7">
        <w:t>Анализ надёжности и качества теплоснабжения на территории с.п. Сосновка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8744D7">
        <w:tab/>
      </w:r>
      <w:r w:rsidR="00667B3B" w:rsidRPr="008744D7">
        <w:fldChar w:fldCharType="begin"/>
      </w:r>
      <w:r w:rsidRPr="008744D7">
        <w:instrText xml:space="preserve"> PAGEREF _Toc42090911 \h </w:instrText>
      </w:r>
      <w:r w:rsidR="00667B3B" w:rsidRPr="008744D7">
        <w:fldChar w:fldCharType="separate"/>
      </w:r>
      <w:r w:rsidR="008A1E03">
        <w:t>17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4</w:t>
      </w:r>
      <w:r w:rsidRPr="008744D7">
        <w:rPr>
          <w:rFonts w:eastAsiaTheme="minorEastAsia"/>
        </w:rPr>
        <w:tab/>
      </w:r>
      <w:r w:rsidRPr="008744D7">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Сосновка</w:t>
      </w:r>
      <w:r w:rsidRPr="008744D7">
        <w:tab/>
      </w:r>
      <w:r w:rsidR="00667B3B" w:rsidRPr="008744D7">
        <w:fldChar w:fldCharType="begin"/>
      </w:r>
      <w:r w:rsidRPr="008744D7">
        <w:instrText xml:space="preserve"> PAGEREF _Toc42090912 \h </w:instrText>
      </w:r>
      <w:r w:rsidR="00667B3B" w:rsidRPr="008744D7">
        <w:fldChar w:fldCharType="separate"/>
      </w:r>
      <w:r w:rsidR="008A1E03">
        <w:t>17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5</w:t>
      </w:r>
      <w:r w:rsidRPr="008744D7">
        <w:rPr>
          <w:rFonts w:eastAsiaTheme="minorEastAsia"/>
        </w:rPr>
        <w:tab/>
      </w:r>
      <w:r w:rsidRPr="008744D7">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Сосновка</w:t>
      </w:r>
      <w:r w:rsidRPr="008744D7">
        <w:tab/>
      </w:r>
      <w:r w:rsidR="00667B3B" w:rsidRPr="008744D7">
        <w:fldChar w:fldCharType="begin"/>
      </w:r>
      <w:r w:rsidRPr="008744D7">
        <w:instrText xml:space="preserve"> PAGEREF _Toc42090913 \h </w:instrText>
      </w:r>
      <w:r w:rsidR="00667B3B" w:rsidRPr="008744D7">
        <w:fldChar w:fldCharType="separate"/>
      </w:r>
      <w:r w:rsidR="008A1E03">
        <w:t>17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6</w:t>
      </w:r>
      <w:r w:rsidRPr="008744D7">
        <w:rPr>
          <w:rFonts w:eastAsiaTheme="minorEastAsia"/>
        </w:rPr>
        <w:tab/>
      </w:r>
      <w:r w:rsidRPr="008744D7">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Сосновка</w:t>
      </w:r>
      <w:r w:rsidRPr="008744D7">
        <w:tab/>
      </w:r>
      <w:r w:rsidR="00667B3B" w:rsidRPr="008744D7">
        <w:fldChar w:fldCharType="begin"/>
      </w:r>
      <w:r w:rsidRPr="008744D7">
        <w:instrText xml:space="preserve"> PAGEREF _Toc42090914 \h </w:instrText>
      </w:r>
      <w:r w:rsidR="00667B3B" w:rsidRPr="008744D7">
        <w:fldChar w:fldCharType="separate"/>
      </w:r>
      <w:r w:rsidR="008A1E03">
        <w:t>17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7</w:t>
      </w:r>
      <w:r w:rsidRPr="008744D7">
        <w:rPr>
          <w:rFonts w:eastAsiaTheme="minorEastAsia"/>
        </w:rPr>
        <w:tab/>
      </w:r>
      <w:r w:rsidRPr="008744D7">
        <w:t>Обоснование предлагаемых для реконструкции и (или) модернизации котельных с увеличением зоны их действия путём включения в неё зон действия существующих источников тепловой энергии на территории с.п. Сосновка</w:t>
      </w:r>
      <w:r w:rsidRPr="008744D7">
        <w:tab/>
      </w:r>
      <w:r w:rsidR="00667B3B" w:rsidRPr="008744D7">
        <w:fldChar w:fldCharType="begin"/>
      </w:r>
      <w:r w:rsidRPr="008744D7">
        <w:instrText xml:space="preserve"> PAGEREF _Toc42090915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8</w:t>
      </w:r>
      <w:r w:rsidRPr="008744D7">
        <w:rPr>
          <w:rFonts w:eastAsiaTheme="minorEastAsia"/>
        </w:rPr>
        <w:tab/>
      </w:r>
      <w:r w:rsidRPr="008744D7">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Сосновка</w:t>
      </w:r>
      <w:r w:rsidRPr="008744D7">
        <w:tab/>
      </w:r>
      <w:r w:rsidR="00667B3B" w:rsidRPr="008744D7">
        <w:fldChar w:fldCharType="begin"/>
      </w:r>
      <w:r w:rsidRPr="008744D7">
        <w:instrText xml:space="preserve"> PAGEREF _Toc42090916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9</w:t>
      </w:r>
      <w:r w:rsidRPr="008744D7">
        <w:rPr>
          <w:rFonts w:eastAsiaTheme="minorEastAsia"/>
        </w:rPr>
        <w:tab/>
      </w:r>
      <w:r w:rsidRPr="008744D7">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Сосновка</w:t>
      </w:r>
      <w:r w:rsidRPr="008744D7">
        <w:tab/>
      </w:r>
      <w:r w:rsidR="00667B3B" w:rsidRPr="008744D7">
        <w:fldChar w:fldCharType="begin"/>
      </w:r>
      <w:r w:rsidRPr="008744D7">
        <w:instrText xml:space="preserve"> PAGEREF _Toc42090917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0</w:t>
      </w:r>
      <w:r w:rsidRPr="008744D7">
        <w:rPr>
          <w:rFonts w:eastAsiaTheme="minorEastAsia"/>
        </w:rPr>
        <w:tab/>
      </w:r>
      <w:r w:rsidRPr="008744D7">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Сосновка</w:t>
      </w:r>
      <w:r w:rsidRPr="008744D7">
        <w:tab/>
      </w:r>
      <w:r w:rsidR="00667B3B" w:rsidRPr="008744D7">
        <w:fldChar w:fldCharType="begin"/>
      </w:r>
      <w:r w:rsidRPr="008744D7">
        <w:instrText xml:space="preserve"> PAGEREF _Toc42090918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1</w:t>
      </w:r>
      <w:r w:rsidRPr="008744D7">
        <w:rPr>
          <w:rFonts w:eastAsiaTheme="minorEastAsia"/>
        </w:rPr>
        <w:tab/>
      </w:r>
      <w:r w:rsidRPr="008744D7">
        <w:t>Обоснование организации индивидуального теплоснабжения в зонах застройки на территории с.п. Сосновка малоэтажными жилыми зданиями</w:t>
      </w:r>
      <w:r w:rsidRPr="008744D7">
        <w:tab/>
      </w:r>
      <w:r w:rsidR="00667B3B" w:rsidRPr="008744D7">
        <w:fldChar w:fldCharType="begin"/>
      </w:r>
      <w:r w:rsidRPr="008744D7">
        <w:instrText xml:space="preserve"> PAGEREF _Toc42090919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7.12</w:t>
      </w:r>
      <w:r w:rsidRPr="008744D7">
        <w:rPr>
          <w:rFonts w:eastAsiaTheme="minorEastAsia"/>
        </w:rPr>
        <w:tab/>
      </w:r>
      <w:r w:rsidRPr="008744D7">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Сосновка</w:t>
      </w:r>
      <w:r w:rsidRPr="008744D7">
        <w:tab/>
      </w:r>
      <w:r w:rsidR="00667B3B" w:rsidRPr="008744D7">
        <w:fldChar w:fldCharType="begin"/>
      </w:r>
      <w:r w:rsidRPr="008744D7">
        <w:instrText xml:space="preserve"> PAGEREF _Toc42090920 \h </w:instrText>
      </w:r>
      <w:r w:rsidR="00667B3B" w:rsidRPr="008744D7">
        <w:fldChar w:fldCharType="separate"/>
      </w:r>
      <w:r w:rsidR="008A1E03">
        <w:t>17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3</w:t>
      </w:r>
      <w:r w:rsidRPr="008744D7">
        <w:rPr>
          <w:rFonts w:eastAsiaTheme="minorEastAsia"/>
        </w:rPr>
        <w:tab/>
      </w:r>
      <w:r w:rsidRPr="008744D7">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Pr="008744D7">
        <w:tab/>
      </w:r>
      <w:r w:rsidR="00667B3B" w:rsidRPr="008744D7">
        <w:fldChar w:fldCharType="begin"/>
      </w:r>
      <w:r w:rsidRPr="008744D7">
        <w:instrText xml:space="preserve"> PAGEREF _Toc42090921 \h </w:instrText>
      </w:r>
      <w:r w:rsidR="00667B3B" w:rsidRPr="008744D7">
        <w:fldChar w:fldCharType="separate"/>
      </w:r>
      <w:r w:rsidR="008A1E03">
        <w:t>18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4</w:t>
      </w:r>
      <w:r w:rsidRPr="008744D7">
        <w:rPr>
          <w:rFonts w:eastAsiaTheme="minorEastAsia"/>
        </w:rPr>
        <w:tab/>
      </w:r>
      <w:r w:rsidRPr="008744D7">
        <w:t>Обоснование организации теплоснабжения в производственных зонах на территории с.п. Сосновка</w:t>
      </w:r>
      <w:r w:rsidRPr="008744D7">
        <w:tab/>
      </w:r>
      <w:r w:rsidR="00C923DC">
        <w:tab/>
      </w:r>
      <w:r w:rsidR="00667B3B" w:rsidRPr="008744D7">
        <w:fldChar w:fldCharType="begin"/>
      </w:r>
      <w:r w:rsidRPr="008744D7">
        <w:instrText xml:space="preserve"> PAGEREF _Toc42090922 \h </w:instrText>
      </w:r>
      <w:r w:rsidR="00667B3B" w:rsidRPr="008744D7">
        <w:fldChar w:fldCharType="separate"/>
      </w:r>
      <w:r w:rsidR="008A1E03">
        <w:t>18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5</w:t>
      </w:r>
      <w:r w:rsidRPr="008744D7">
        <w:rPr>
          <w:rFonts w:eastAsiaTheme="minorEastAsia"/>
        </w:rPr>
        <w:tab/>
      </w:r>
      <w:r w:rsidRPr="008744D7">
        <w:t>Результаты расчётов радиуса эффективного теплоснабжения на территории с.п. Сосновка</w:t>
      </w:r>
      <w:r w:rsidRPr="008744D7">
        <w:tab/>
      </w:r>
      <w:r w:rsidR="00C923DC">
        <w:tab/>
      </w:r>
      <w:r w:rsidR="00667B3B" w:rsidRPr="008744D7">
        <w:fldChar w:fldCharType="begin"/>
      </w:r>
      <w:r w:rsidRPr="008744D7">
        <w:instrText xml:space="preserve"> PAGEREF _Toc42090923 \h </w:instrText>
      </w:r>
      <w:r w:rsidR="00667B3B" w:rsidRPr="008744D7">
        <w:fldChar w:fldCharType="separate"/>
      </w:r>
      <w:r w:rsidR="008A1E03">
        <w:t>18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6</w:t>
      </w:r>
      <w:r w:rsidRPr="008744D7">
        <w:rPr>
          <w:rFonts w:eastAsiaTheme="minorEastAsia"/>
        </w:rPr>
        <w:tab/>
      </w:r>
      <w:r w:rsidRPr="008744D7">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Сосновка</w:t>
      </w:r>
      <w:r w:rsidRPr="008744D7">
        <w:tab/>
      </w:r>
      <w:r w:rsidR="00667B3B" w:rsidRPr="008744D7">
        <w:fldChar w:fldCharType="begin"/>
      </w:r>
      <w:r w:rsidRPr="008744D7">
        <w:instrText xml:space="preserve"> PAGEREF _Toc42090924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7</w:t>
      </w:r>
      <w:r w:rsidRPr="008744D7">
        <w:rPr>
          <w:rFonts w:eastAsiaTheme="minorEastAsia"/>
        </w:rPr>
        <w:tab/>
      </w:r>
      <w:r w:rsidRPr="008744D7">
        <w:t>Обоснование покрытия перспективной тепловой нагрузки, не обеспеченной тепловой мощностью на территории с.п. Сосновка</w:t>
      </w:r>
      <w:r w:rsidRPr="008744D7">
        <w:tab/>
      </w:r>
      <w:r w:rsidR="00667B3B" w:rsidRPr="008744D7">
        <w:fldChar w:fldCharType="begin"/>
      </w:r>
      <w:r w:rsidRPr="008744D7">
        <w:instrText xml:space="preserve"> PAGEREF _Toc42090925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8</w:t>
      </w:r>
      <w:r w:rsidRPr="008744D7">
        <w:rPr>
          <w:rFonts w:eastAsiaTheme="minorEastAsia"/>
        </w:rPr>
        <w:tab/>
      </w:r>
      <w:r w:rsidRPr="008744D7">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Сосновка</w:t>
      </w:r>
      <w:r w:rsidRPr="008744D7">
        <w:tab/>
      </w:r>
      <w:r w:rsidR="00667B3B" w:rsidRPr="008744D7">
        <w:fldChar w:fldCharType="begin"/>
      </w:r>
      <w:r w:rsidRPr="008744D7">
        <w:instrText xml:space="preserve"> PAGEREF _Toc42090926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19</w:t>
      </w:r>
      <w:r w:rsidRPr="008744D7">
        <w:rPr>
          <w:rFonts w:eastAsiaTheme="minorEastAsia"/>
        </w:rPr>
        <w:tab/>
      </w:r>
      <w:r w:rsidRPr="008744D7">
        <w:t>Определение перспективных режимов загрузки источников тепловой энергии по присоединённой нагрузке на территории с.п. Сосновка</w:t>
      </w:r>
      <w:r w:rsidRPr="008744D7">
        <w:tab/>
      </w:r>
      <w:r w:rsidR="00667B3B" w:rsidRPr="008744D7">
        <w:fldChar w:fldCharType="begin"/>
      </w:r>
      <w:r w:rsidRPr="008744D7">
        <w:instrText xml:space="preserve"> PAGEREF _Toc42090927 \h </w:instrText>
      </w:r>
      <w:r w:rsidR="00667B3B" w:rsidRPr="008744D7">
        <w:fldChar w:fldCharType="separate"/>
      </w:r>
      <w:r w:rsidR="008A1E03">
        <w:t>18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7.20</w:t>
      </w:r>
      <w:r w:rsidRPr="008744D7">
        <w:rPr>
          <w:rFonts w:eastAsiaTheme="minorEastAsia"/>
        </w:rPr>
        <w:tab/>
      </w:r>
      <w:r w:rsidRPr="008744D7">
        <w:t>Определение потребности в топливе и рекомендации по видам используемого топлива на территории с.п. Сосновка</w:t>
      </w:r>
      <w:r w:rsidRPr="008744D7">
        <w:tab/>
      </w:r>
      <w:r w:rsidR="00667B3B" w:rsidRPr="008744D7">
        <w:fldChar w:fldCharType="begin"/>
      </w:r>
      <w:r w:rsidRPr="008744D7">
        <w:instrText xml:space="preserve"> PAGEREF _Toc42090928 \h </w:instrText>
      </w:r>
      <w:r w:rsidR="00667B3B" w:rsidRPr="008744D7">
        <w:fldChar w:fldCharType="separate"/>
      </w:r>
      <w:r w:rsidR="008A1E03">
        <w:t>183</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8</w:t>
      </w:r>
      <w:r w:rsidRPr="008744D7">
        <w:rPr>
          <w:rFonts w:ascii="Times New Roman" w:eastAsiaTheme="minorEastAsia" w:hAnsi="Times New Roman"/>
          <w:b w:val="0"/>
          <w:bCs w:val="0"/>
          <w:caps w:val="0"/>
          <w:noProof/>
        </w:rPr>
        <w:tab/>
      </w:r>
      <w:r w:rsidRPr="008744D7">
        <w:rPr>
          <w:rFonts w:ascii="Times New Roman" w:hAnsi="Times New Roman"/>
          <w:b w:val="0"/>
          <w:noProof/>
        </w:rPr>
        <w:t>Глава 8. Предложения по строительству, реконструкции и (или) модернизации тепловых сетей</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29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86</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8.1</w:t>
      </w:r>
      <w:r w:rsidRPr="008744D7">
        <w:rPr>
          <w:rFonts w:eastAsiaTheme="minorEastAsia"/>
        </w:rPr>
        <w:tab/>
      </w:r>
      <w:r w:rsidRPr="008744D7">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Сосновка</w:t>
      </w:r>
      <w:r w:rsidRPr="008744D7">
        <w:tab/>
      </w:r>
      <w:r w:rsidR="00667B3B" w:rsidRPr="008744D7">
        <w:fldChar w:fldCharType="begin"/>
      </w:r>
      <w:r w:rsidRPr="008744D7">
        <w:instrText xml:space="preserve"> PAGEREF _Toc42090930 \h </w:instrText>
      </w:r>
      <w:r w:rsidR="00667B3B" w:rsidRPr="008744D7">
        <w:fldChar w:fldCharType="separate"/>
      </w:r>
      <w:r w:rsidR="008A1E03">
        <w:t>18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2</w:t>
      </w:r>
      <w:r w:rsidRPr="008744D7">
        <w:rPr>
          <w:rFonts w:eastAsiaTheme="minorEastAsia"/>
        </w:rPr>
        <w:tab/>
      </w:r>
      <w:r w:rsidRPr="008744D7">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Сосновка</w:t>
      </w:r>
      <w:r w:rsidRPr="008744D7">
        <w:tab/>
      </w:r>
      <w:r w:rsidR="00667B3B" w:rsidRPr="008744D7">
        <w:fldChar w:fldCharType="begin"/>
      </w:r>
      <w:r w:rsidRPr="008744D7">
        <w:instrText xml:space="preserve"> PAGEREF _Toc42090931 \h </w:instrText>
      </w:r>
      <w:r w:rsidR="00667B3B" w:rsidRPr="008744D7">
        <w:fldChar w:fldCharType="separate"/>
      </w:r>
      <w:r w:rsidR="008A1E03">
        <w:t>18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3</w:t>
      </w:r>
      <w:r w:rsidRPr="008744D7">
        <w:rPr>
          <w:rFonts w:eastAsiaTheme="minorEastAsia"/>
        </w:rPr>
        <w:tab/>
      </w:r>
      <w:r w:rsidRPr="008744D7">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Pr="008744D7">
        <w:tab/>
      </w:r>
      <w:r w:rsidR="00667B3B" w:rsidRPr="008744D7">
        <w:fldChar w:fldCharType="begin"/>
      </w:r>
      <w:r w:rsidRPr="008744D7">
        <w:instrText xml:space="preserve"> PAGEREF _Toc42090932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4</w:t>
      </w:r>
      <w:r w:rsidRPr="008744D7">
        <w:rPr>
          <w:rFonts w:eastAsiaTheme="minorEastAsia"/>
        </w:rPr>
        <w:tab/>
      </w:r>
      <w:r w:rsidRPr="008744D7">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Pr="008744D7">
        <w:tab/>
      </w:r>
      <w:r w:rsidR="00C923DC">
        <w:tab/>
      </w:r>
      <w:r w:rsidR="00667B3B" w:rsidRPr="008744D7">
        <w:fldChar w:fldCharType="begin"/>
      </w:r>
      <w:r w:rsidRPr="008744D7">
        <w:instrText xml:space="preserve"> PAGEREF _Toc42090933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5</w:t>
      </w:r>
      <w:r w:rsidRPr="008744D7">
        <w:rPr>
          <w:rFonts w:eastAsiaTheme="minorEastAsia"/>
        </w:rPr>
        <w:tab/>
      </w:r>
      <w:r w:rsidRPr="008744D7">
        <w:t>Описание предложений по строительству тепловых сетей для обеспечения нормативной надёжности теплоснабжения на территории с.п. Сосновка</w:t>
      </w:r>
      <w:r w:rsidRPr="008744D7">
        <w:tab/>
      </w:r>
      <w:r w:rsidR="00667B3B" w:rsidRPr="008744D7">
        <w:fldChar w:fldCharType="begin"/>
      </w:r>
      <w:r w:rsidRPr="008744D7">
        <w:instrText xml:space="preserve"> PAGEREF _Toc42090934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6</w:t>
      </w:r>
      <w:r w:rsidRPr="008744D7">
        <w:rPr>
          <w:rFonts w:eastAsiaTheme="minorEastAsia"/>
        </w:rPr>
        <w:tab/>
      </w:r>
      <w:r w:rsidRPr="008744D7">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Сосновка</w:t>
      </w:r>
      <w:r w:rsidRPr="008744D7">
        <w:tab/>
      </w:r>
      <w:r w:rsidR="00667B3B" w:rsidRPr="008744D7">
        <w:fldChar w:fldCharType="begin"/>
      </w:r>
      <w:r w:rsidRPr="008744D7">
        <w:instrText xml:space="preserve"> PAGEREF _Toc42090935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7</w:t>
      </w:r>
      <w:r w:rsidRPr="008744D7">
        <w:rPr>
          <w:rFonts w:eastAsiaTheme="minorEastAsia"/>
        </w:rPr>
        <w:tab/>
      </w:r>
      <w:r w:rsidRPr="008744D7">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Сосновка</w:t>
      </w:r>
      <w:r w:rsidRPr="008744D7">
        <w:tab/>
      </w:r>
      <w:r w:rsidR="00C923DC">
        <w:tab/>
      </w:r>
      <w:r w:rsidR="00667B3B" w:rsidRPr="008744D7">
        <w:fldChar w:fldCharType="begin"/>
      </w:r>
      <w:r w:rsidRPr="008744D7">
        <w:instrText xml:space="preserve"> PAGEREF _Toc42090936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8.8</w:t>
      </w:r>
      <w:r w:rsidRPr="008744D7">
        <w:rPr>
          <w:rFonts w:eastAsiaTheme="minorEastAsia"/>
        </w:rPr>
        <w:tab/>
      </w:r>
      <w:r w:rsidRPr="008744D7">
        <w:t>Описание предложений по строительству, реконструкции и (или) модернизации насосных станций на территории с.п. Сосновка</w:t>
      </w:r>
      <w:r w:rsidRPr="008744D7">
        <w:tab/>
      </w:r>
      <w:r w:rsidR="00667B3B" w:rsidRPr="008744D7">
        <w:fldChar w:fldCharType="begin"/>
      </w:r>
      <w:r w:rsidRPr="008744D7">
        <w:instrText xml:space="preserve"> PAGEREF _Toc42090937 \h </w:instrText>
      </w:r>
      <w:r w:rsidR="00667B3B" w:rsidRPr="008744D7">
        <w:fldChar w:fldCharType="separate"/>
      </w:r>
      <w:r w:rsidR="008A1E03">
        <w:t>19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8.9</w:t>
      </w:r>
      <w:r w:rsidRPr="008744D7">
        <w:rPr>
          <w:rFonts w:eastAsiaTheme="minorEastAsia"/>
        </w:rPr>
        <w:tab/>
      </w:r>
      <w:r w:rsidRPr="008744D7">
        <w:t>Описание изменений в предложениях по строительству, реконструкции и (или) модернизации тепловых сетей за период, предшествующий актуализации схемы теплоснабжения, в том числе с учётом введенных в эксплуатацию новых и реконструированных тепловых сетей и сооружений на них на территории с.п. Сосновка</w:t>
      </w:r>
      <w:r w:rsidRPr="008744D7">
        <w:tab/>
      </w:r>
      <w:r w:rsidR="00667B3B" w:rsidRPr="008744D7">
        <w:fldChar w:fldCharType="begin"/>
      </w:r>
      <w:r w:rsidRPr="008744D7">
        <w:instrText xml:space="preserve"> PAGEREF _Toc42090938 \h </w:instrText>
      </w:r>
      <w:r w:rsidR="00667B3B" w:rsidRPr="008744D7">
        <w:fldChar w:fldCharType="separate"/>
      </w:r>
      <w:r w:rsidR="008A1E03">
        <w:t>191</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9</w:t>
      </w:r>
      <w:r w:rsidRPr="008744D7">
        <w:rPr>
          <w:rFonts w:ascii="Times New Roman" w:eastAsiaTheme="minorEastAsia" w:hAnsi="Times New Roman"/>
          <w:b w:val="0"/>
          <w:bCs w:val="0"/>
          <w:caps w:val="0"/>
          <w:noProof/>
        </w:rPr>
        <w:tab/>
      </w:r>
      <w:r w:rsidRPr="008744D7">
        <w:rPr>
          <w:rFonts w:ascii="Times New Roman" w:hAnsi="Times New Roman"/>
          <w:b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39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92</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9.1</w:t>
      </w:r>
      <w:r w:rsidRPr="008744D7">
        <w:rPr>
          <w:rFonts w:eastAsiaTheme="minorEastAsia"/>
        </w:rPr>
        <w:tab/>
      </w:r>
      <w:r w:rsidRPr="008744D7">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Сосновка</w:t>
      </w:r>
      <w:r w:rsidRPr="008744D7">
        <w:tab/>
      </w:r>
      <w:r w:rsidR="00667B3B" w:rsidRPr="008744D7">
        <w:fldChar w:fldCharType="begin"/>
      </w:r>
      <w:r w:rsidRPr="008744D7">
        <w:instrText xml:space="preserve"> PAGEREF _Toc42090940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2</w:t>
      </w:r>
      <w:r w:rsidRPr="008744D7">
        <w:rPr>
          <w:rFonts w:eastAsiaTheme="minorEastAsia"/>
        </w:rPr>
        <w:tab/>
      </w:r>
      <w:r w:rsidRPr="008744D7">
        <w:t>Выбор и обоснование метода регулирования отпуска тепловой энергии от источников тепловой энергии на территории с.п. Сосновка</w:t>
      </w:r>
      <w:r w:rsidRPr="008744D7">
        <w:tab/>
      </w:r>
      <w:r w:rsidR="00667B3B" w:rsidRPr="008744D7">
        <w:fldChar w:fldCharType="begin"/>
      </w:r>
      <w:r w:rsidRPr="008744D7">
        <w:instrText xml:space="preserve"> PAGEREF _Toc42090941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3</w:t>
      </w:r>
      <w:r w:rsidRPr="008744D7">
        <w:rPr>
          <w:rFonts w:eastAsiaTheme="minorEastAsia"/>
        </w:rPr>
        <w:tab/>
      </w:r>
      <w:r w:rsidRPr="008744D7">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Сосновка</w:t>
      </w:r>
      <w:r w:rsidRPr="008744D7">
        <w:tab/>
      </w:r>
      <w:r w:rsidR="00667B3B" w:rsidRPr="008744D7">
        <w:fldChar w:fldCharType="begin"/>
      </w:r>
      <w:r w:rsidRPr="008744D7">
        <w:instrText xml:space="preserve"> PAGEREF _Toc42090942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4</w:t>
      </w:r>
      <w:r w:rsidRPr="008744D7">
        <w:rPr>
          <w:rFonts w:eastAsiaTheme="minorEastAsia"/>
        </w:rPr>
        <w:tab/>
      </w:r>
      <w:r w:rsidRPr="008744D7">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Сосновка</w:t>
      </w:r>
      <w:r w:rsidRPr="008744D7">
        <w:tab/>
      </w:r>
      <w:r w:rsidR="00C923DC">
        <w:tab/>
      </w:r>
      <w:r w:rsidR="00667B3B" w:rsidRPr="008744D7">
        <w:fldChar w:fldCharType="begin"/>
      </w:r>
      <w:r w:rsidRPr="008744D7">
        <w:instrText xml:space="preserve"> PAGEREF _Toc42090943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5</w:t>
      </w:r>
      <w:r w:rsidRPr="008744D7">
        <w:rPr>
          <w:rFonts w:eastAsiaTheme="minorEastAsia"/>
        </w:rPr>
        <w:tab/>
      </w:r>
      <w:r w:rsidRPr="008744D7">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Сосновка</w:t>
      </w:r>
      <w:r w:rsidRPr="008744D7">
        <w:tab/>
      </w:r>
      <w:r w:rsidR="00667B3B" w:rsidRPr="008744D7">
        <w:fldChar w:fldCharType="begin"/>
      </w:r>
      <w:r w:rsidRPr="008744D7">
        <w:instrText xml:space="preserve"> PAGEREF _Toc42090944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6</w:t>
      </w:r>
      <w:r w:rsidRPr="008744D7">
        <w:rPr>
          <w:rFonts w:eastAsiaTheme="minorEastAsia"/>
        </w:rPr>
        <w:tab/>
      </w:r>
      <w:r w:rsidRPr="008744D7">
        <w:t>Предложения по источникам инвестиций на территории с.п. Сосновка</w:t>
      </w:r>
      <w:r w:rsidRPr="008744D7">
        <w:tab/>
      </w:r>
      <w:r w:rsidR="00667B3B" w:rsidRPr="008744D7">
        <w:fldChar w:fldCharType="begin"/>
      </w:r>
      <w:r w:rsidRPr="008744D7">
        <w:instrText xml:space="preserve"> PAGEREF _Toc42090945 \h </w:instrText>
      </w:r>
      <w:r w:rsidR="00667B3B" w:rsidRPr="008744D7">
        <w:fldChar w:fldCharType="separate"/>
      </w:r>
      <w:r w:rsidR="008A1E03">
        <w:t>19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9.7</w:t>
      </w:r>
      <w:r w:rsidRPr="008744D7">
        <w:rPr>
          <w:rFonts w:eastAsiaTheme="minorEastAsia"/>
        </w:rPr>
        <w:tab/>
      </w:r>
      <w:r w:rsidRPr="008744D7">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Сосновка</w:t>
      </w:r>
      <w:r w:rsidRPr="008744D7">
        <w:tab/>
      </w:r>
      <w:r w:rsidR="00667B3B" w:rsidRPr="008744D7">
        <w:fldChar w:fldCharType="begin"/>
      </w:r>
      <w:r w:rsidRPr="008744D7">
        <w:instrText xml:space="preserve"> PAGEREF _Toc42090946 \h </w:instrText>
      </w:r>
      <w:r w:rsidR="00667B3B" w:rsidRPr="008744D7">
        <w:fldChar w:fldCharType="separate"/>
      </w:r>
      <w:r w:rsidR="008A1E03">
        <w:t>193</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0</w:t>
      </w:r>
      <w:r w:rsidRPr="008744D7">
        <w:rPr>
          <w:rFonts w:ascii="Times New Roman" w:eastAsiaTheme="minorEastAsia" w:hAnsi="Times New Roman"/>
          <w:b w:val="0"/>
          <w:bCs w:val="0"/>
          <w:caps w:val="0"/>
          <w:noProof/>
        </w:rPr>
        <w:tab/>
      </w:r>
      <w:r w:rsidRPr="008744D7">
        <w:rPr>
          <w:rFonts w:ascii="Times New Roman" w:hAnsi="Times New Roman"/>
          <w:b w:val="0"/>
          <w:noProof/>
        </w:rPr>
        <w:t>Глава 10. Перспективные топливные балансы</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47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194</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0.1</w:t>
      </w:r>
      <w:r w:rsidRPr="008744D7">
        <w:rPr>
          <w:rFonts w:eastAsiaTheme="minorEastAsia"/>
        </w:rPr>
        <w:tab/>
      </w:r>
      <w:r w:rsidRPr="008744D7">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Сосновка</w:t>
      </w:r>
      <w:r w:rsidRPr="008744D7">
        <w:tab/>
      </w:r>
      <w:r w:rsidR="00667B3B" w:rsidRPr="008744D7">
        <w:fldChar w:fldCharType="begin"/>
      </w:r>
      <w:r w:rsidRPr="008744D7">
        <w:instrText xml:space="preserve"> PAGEREF _Toc42090948 \h </w:instrText>
      </w:r>
      <w:r w:rsidR="00667B3B" w:rsidRPr="008744D7">
        <w:fldChar w:fldCharType="separate"/>
      </w:r>
      <w:r w:rsidR="008A1E03">
        <w:t>194</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2</w:t>
      </w:r>
      <w:r w:rsidRPr="008744D7">
        <w:rPr>
          <w:rFonts w:eastAsiaTheme="minorEastAsia"/>
        </w:rPr>
        <w:tab/>
      </w:r>
      <w:r w:rsidRPr="008744D7">
        <w:t>Результаты расчётов по каждому источнику тепловой энергии нормативных запасов топлива на территории с.п. Сосновка</w:t>
      </w:r>
      <w:r w:rsidRPr="008744D7">
        <w:tab/>
      </w:r>
      <w:r w:rsidR="00667B3B" w:rsidRPr="008744D7">
        <w:fldChar w:fldCharType="begin"/>
      </w:r>
      <w:r w:rsidRPr="008744D7">
        <w:instrText xml:space="preserve"> PAGEREF _Toc42090949 \h </w:instrText>
      </w:r>
      <w:r w:rsidR="00667B3B" w:rsidRPr="008744D7">
        <w:fldChar w:fldCharType="separate"/>
      </w:r>
      <w:r w:rsidR="008A1E03">
        <w:t>19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3</w:t>
      </w:r>
      <w:r w:rsidRPr="008744D7">
        <w:rPr>
          <w:rFonts w:eastAsiaTheme="minorEastAsia"/>
        </w:rPr>
        <w:tab/>
      </w:r>
      <w:r w:rsidRPr="008744D7">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Сосновка</w:t>
      </w:r>
      <w:r w:rsidRPr="008744D7">
        <w:tab/>
      </w:r>
      <w:r w:rsidR="00C923DC">
        <w:tab/>
      </w:r>
      <w:r w:rsidR="00667B3B" w:rsidRPr="008744D7">
        <w:fldChar w:fldCharType="begin"/>
      </w:r>
      <w:r w:rsidRPr="008744D7">
        <w:instrText xml:space="preserve"> PAGEREF _Toc42090950 \h </w:instrText>
      </w:r>
      <w:r w:rsidR="00667B3B" w:rsidRPr="008744D7">
        <w:fldChar w:fldCharType="separate"/>
      </w:r>
      <w:r w:rsidR="008A1E03">
        <w:t>19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4</w:t>
      </w:r>
      <w:r w:rsidRPr="008744D7">
        <w:rPr>
          <w:rFonts w:eastAsiaTheme="minorEastAsia"/>
        </w:rPr>
        <w:tab/>
      </w:r>
      <w:r w:rsidRPr="008744D7">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Pr="008744D7">
        <w:tab/>
      </w:r>
      <w:r w:rsidR="00C923DC">
        <w:tab/>
      </w:r>
      <w:r w:rsidR="00667B3B" w:rsidRPr="008744D7">
        <w:fldChar w:fldCharType="begin"/>
      </w:r>
      <w:r w:rsidRPr="008744D7">
        <w:instrText xml:space="preserve"> PAGEREF _Toc42090951 \h </w:instrText>
      </w:r>
      <w:r w:rsidR="00667B3B" w:rsidRPr="008744D7">
        <w:fldChar w:fldCharType="separate"/>
      </w:r>
      <w:r w:rsidR="008A1E03">
        <w:t>19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5</w:t>
      </w:r>
      <w:r w:rsidRPr="008744D7">
        <w:rPr>
          <w:rFonts w:eastAsiaTheme="minorEastAsia"/>
        </w:rPr>
        <w:tab/>
      </w:r>
      <w:r w:rsidRPr="008744D7">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Pr="008744D7">
        <w:tab/>
      </w:r>
      <w:r w:rsidR="00667B3B" w:rsidRPr="008744D7">
        <w:fldChar w:fldCharType="begin"/>
      </w:r>
      <w:r w:rsidRPr="008744D7">
        <w:instrText xml:space="preserve"> PAGEREF _Toc42090952 \h </w:instrText>
      </w:r>
      <w:r w:rsidR="00667B3B" w:rsidRPr="008744D7">
        <w:fldChar w:fldCharType="separate"/>
      </w:r>
      <w:r w:rsidR="008A1E03">
        <w:t>19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6</w:t>
      </w:r>
      <w:r w:rsidRPr="008744D7">
        <w:rPr>
          <w:rFonts w:eastAsiaTheme="minorEastAsia"/>
        </w:rPr>
        <w:tab/>
      </w:r>
      <w:r w:rsidRPr="008744D7">
        <w:t>Приоритетное направление развития топливного баланса с.п. Сосновка</w:t>
      </w:r>
      <w:r w:rsidRPr="008744D7">
        <w:tab/>
      </w:r>
      <w:r w:rsidR="00667B3B" w:rsidRPr="008744D7">
        <w:fldChar w:fldCharType="begin"/>
      </w:r>
      <w:r w:rsidRPr="008744D7">
        <w:instrText xml:space="preserve"> PAGEREF _Toc42090953 \h </w:instrText>
      </w:r>
      <w:r w:rsidR="00667B3B" w:rsidRPr="008744D7">
        <w:fldChar w:fldCharType="separate"/>
      </w:r>
      <w:r w:rsidR="008A1E03">
        <w:t>19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0.7</w:t>
      </w:r>
      <w:r w:rsidRPr="008744D7">
        <w:rPr>
          <w:rFonts w:eastAsiaTheme="minorEastAsia"/>
        </w:rPr>
        <w:tab/>
      </w:r>
      <w:r w:rsidRPr="008744D7">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0954 \h </w:instrText>
      </w:r>
      <w:r w:rsidR="00667B3B" w:rsidRPr="008744D7">
        <w:fldChar w:fldCharType="separate"/>
      </w:r>
      <w:r w:rsidR="008A1E03">
        <w:t>199</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1</w:t>
      </w:r>
      <w:r w:rsidRPr="008744D7">
        <w:rPr>
          <w:rFonts w:ascii="Times New Roman" w:eastAsiaTheme="minorEastAsia" w:hAnsi="Times New Roman"/>
          <w:b w:val="0"/>
          <w:bCs w:val="0"/>
          <w:caps w:val="0"/>
          <w:noProof/>
        </w:rPr>
        <w:tab/>
      </w:r>
      <w:r w:rsidRPr="008744D7">
        <w:rPr>
          <w:rFonts w:ascii="Times New Roman" w:hAnsi="Times New Roman"/>
          <w:b w:val="0"/>
          <w:noProof/>
        </w:rPr>
        <w:t>Глава 11. Оценка надёжности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55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00</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lastRenderedPageBreak/>
        <w:t>11.1</w:t>
      </w:r>
      <w:r w:rsidRPr="008744D7">
        <w:rPr>
          <w:rFonts w:eastAsiaTheme="minorEastAsia"/>
        </w:rPr>
        <w:tab/>
      </w:r>
      <w:r w:rsidRPr="008744D7">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Сосновка</w:t>
      </w:r>
      <w:r w:rsidRPr="008744D7">
        <w:tab/>
      </w:r>
      <w:r w:rsidR="00667B3B" w:rsidRPr="008744D7">
        <w:fldChar w:fldCharType="begin"/>
      </w:r>
      <w:r w:rsidRPr="008744D7">
        <w:instrText xml:space="preserve"> PAGEREF _Toc42090956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2</w:t>
      </w:r>
      <w:r w:rsidRPr="008744D7">
        <w:rPr>
          <w:rFonts w:eastAsiaTheme="minorEastAsia"/>
        </w:rPr>
        <w:tab/>
      </w:r>
      <w:r w:rsidRPr="008744D7">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Сосновка</w:t>
      </w:r>
      <w:r w:rsidRPr="008744D7">
        <w:tab/>
      </w:r>
      <w:r w:rsidR="00667B3B" w:rsidRPr="008744D7">
        <w:fldChar w:fldCharType="begin"/>
      </w:r>
      <w:r w:rsidRPr="008744D7">
        <w:instrText xml:space="preserve"> PAGEREF _Toc42090957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3</w:t>
      </w:r>
      <w:r w:rsidRPr="008744D7">
        <w:rPr>
          <w:rFonts w:eastAsiaTheme="minorEastAsia"/>
        </w:rPr>
        <w:tab/>
      </w:r>
      <w:r w:rsidRPr="008744D7">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Сосновка</w:t>
      </w:r>
      <w:r w:rsidRPr="008744D7">
        <w:tab/>
      </w:r>
      <w:r w:rsidR="00C923DC">
        <w:tab/>
      </w:r>
      <w:r w:rsidR="00667B3B" w:rsidRPr="008744D7">
        <w:fldChar w:fldCharType="begin"/>
      </w:r>
      <w:r w:rsidRPr="008744D7">
        <w:instrText xml:space="preserve"> PAGEREF _Toc42090958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4</w:t>
      </w:r>
      <w:r w:rsidRPr="008744D7">
        <w:rPr>
          <w:rFonts w:eastAsiaTheme="minorEastAsia"/>
        </w:rPr>
        <w:tab/>
      </w:r>
      <w:r w:rsidRPr="008744D7">
        <w:t>Результаты оценки коэффициентов готовности теплопроводов к несению тепловой нагрузки на территории с.п. Сосновка</w:t>
      </w:r>
      <w:r w:rsidRPr="008744D7">
        <w:tab/>
      </w:r>
      <w:r w:rsidR="00667B3B" w:rsidRPr="008744D7">
        <w:fldChar w:fldCharType="begin"/>
      </w:r>
      <w:r w:rsidRPr="008744D7">
        <w:instrText xml:space="preserve"> PAGEREF _Toc42090959 \h </w:instrText>
      </w:r>
      <w:r w:rsidR="00667B3B" w:rsidRPr="008744D7">
        <w:fldChar w:fldCharType="separate"/>
      </w:r>
      <w:r w:rsidR="008A1E03">
        <w:t>20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5</w:t>
      </w:r>
      <w:r w:rsidRPr="008744D7">
        <w:rPr>
          <w:rFonts w:eastAsiaTheme="minorEastAsia"/>
        </w:rPr>
        <w:tab/>
      </w:r>
      <w:r w:rsidRPr="008744D7">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0960 \h </w:instrText>
      </w:r>
      <w:r w:rsidR="00667B3B" w:rsidRPr="008744D7">
        <w:fldChar w:fldCharType="separate"/>
      </w:r>
      <w:r w:rsidR="008A1E03">
        <w:t>20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1.6</w:t>
      </w:r>
      <w:r w:rsidRPr="008744D7">
        <w:rPr>
          <w:rFonts w:eastAsiaTheme="minorEastAsia"/>
        </w:rPr>
        <w:tab/>
      </w:r>
      <w:r w:rsidRPr="008744D7">
        <w:t>Предложения, обеспечивающие надёжность систем теплоснабжения в с.п. Сосновка</w:t>
      </w:r>
      <w:r w:rsidRPr="008744D7">
        <w:tab/>
      </w:r>
      <w:r w:rsidR="00667B3B" w:rsidRPr="008744D7">
        <w:fldChar w:fldCharType="begin"/>
      </w:r>
      <w:r w:rsidRPr="008744D7">
        <w:instrText xml:space="preserve"> PAGEREF _Toc42090961 \h </w:instrText>
      </w:r>
      <w:r w:rsidR="00667B3B" w:rsidRPr="008744D7">
        <w:fldChar w:fldCharType="separate"/>
      </w:r>
      <w:r w:rsidR="008A1E03">
        <w:t>201</w:t>
      </w:r>
      <w:r w:rsidR="00667B3B" w:rsidRPr="008744D7">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1</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2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1</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2</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становка резервного оборудования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3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3</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Сосновка</w:t>
      </w:r>
      <w:r w:rsidRPr="008744D7">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4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4</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Резервирование тепловых сетей смежных районов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5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2</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5</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стройство резервных насосных станций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6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3</w:t>
      </w:r>
      <w:r w:rsidR="00667B3B" w:rsidRPr="008744D7">
        <w:rPr>
          <w:rFonts w:ascii="Times New Roman" w:hAnsi="Times New Roman" w:cs="Times New Roman"/>
          <w:noProof/>
          <w:sz w:val="24"/>
          <w:szCs w:val="24"/>
        </w:rPr>
        <w:fldChar w:fldCharType="end"/>
      </w:r>
    </w:p>
    <w:p w:rsidR="00CA7E48" w:rsidRPr="008744D7" w:rsidRDefault="00CA7E48" w:rsidP="00812B59">
      <w:pPr>
        <w:pStyle w:val="34"/>
        <w:tabs>
          <w:tab w:val="clear" w:pos="709"/>
          <w:tab w:val="left" w:pos="567"/>
        </w:tabs>
        <w:contextualSpacing/>
        <w:rPr>
          <w:rFonts w:ascii="Times New Roman" w:eastAsiaTheme="minorEastAsia" w:hAnsi="Times New Roman" w:cs="Times New Roman"/>
          <w:noProof/>
          <w:sz w:val="24"/>
          <w:szCs w:val="24"/>
        </w:rPr>
      </w:pPr>
      <w:r w:rsidRPr="008744D7">
        <w:rPr>
          <w:rFonts w:ascii="Times New Roman" w:hAnsi="Times New Roman" w:cs="Times New Roman"/>
          <w:noProof/>
          <w:sz w:val="24"/>
          <w:szCs w:val="24"/>
        </w:rPr>
        <w:t>11.6.6</w:t>
      </w:r>
      <w:r w:rsidRPr="008744D7">
        <w:rPr>
          <w:rFonts w:ascii="Times New Roman" w:eastAsiaTheme="minorEastAsia" w:hAnsi="Times New Roman" w:cs="Times New Roman"/>
          <w:noProof/>
          <w:sz w:val="24"/>
          <w:szCs w:val="24"/>
        </w:rPr>
        <w:tab/>
      </w:r>
      <w:r w:rsidRPr="008744D7">
        <w:rPr>
          <w:rFonts w:ascii="Times New Roman" w:hAnsi="Times New Roman" w:cs="Times New Roman"/>
          <w:noProof/>
          <w:sz w:val="24"/>
          <w:szCs w:val="24"/>
        </w:rPr>
        <w:t>Установке баков-аккумуляторов на территории с.п. Сосновка</w:t>
      </w:r>
      <w:r w:rsidRPr="008744D7">
        <w:rPr>
          <w:rFonts w:ascii="Times New Roman" w:hAnsi="Times New Roman" w:cs="Times New Roman"/>
          <w:noProof/>
          <w:sz w:val="24"/>
          <w:szCs w:val="24"/>
        </w:rPr>
        <w:tab/>
      </w:r>
      <w:r w:rsidR="00C923DC">
        <w:rPr>
          <w:rFonts w:ascii="Times New Roman" w:hAnsi="Times New Roman" w:cs="Times New Roman"/>
          <w:noProof/>
          <w:sz w:val="24"/>
          <w:szCs w:val="24"/>
        </w:rPr>
        <w:tab/>
      </w:r>
      <w:r w:rsidR="00667B3B" w:rsidRPr="008744D7">
        <w:rPr>
          <w:rFonts w:ascii="Times New Roman" w:hAnsi="Times New Roman" w:cs="Times New Roman"/>
          <w:noProof/>
          <w:sz w:val="24"/>
          <w:szCs w:val="24"/>
        </w:rPr>
        <w:fldChar w:fldCharType="begin"/>
      </w:r>
      <w:r w:rsidRPr="008744D7">
        <w:rPr>
          <w:rFonts w:ascii="Times New Roman" w:hAnsi="Times New Roman" w:cs="Times New Roman"/>
          <w:noProof/>
          <w:sz w:val="24"/>
          <w:szCs w:val="24"/>
        </w:rPr>
        <w:instrText xml:space="preserve"> PAGEREF _Toc42090967 \h </w:instrText>
      </w:r>
      <w:r w:rsidR="00667B3B" w:rsidRPr="008744D7">
        <w:rPr>
          <w:rFonts w:ascii="Times New Roman" w:hAnsi="Times New Roman" w:cs="Times New Roman"/>
          <w:noProof/>
          <w:sz w:val="24"/>
          <w:szCs w:val="24"/>
        </w:rPr>
      </w:r>
      <w:r w:rsidR="00667B3B" w:rsidRPr="008744D7">
        <w:rPr>
          <w:rFonts w:ascii="Times New Roman" w:hAnsi="Times New Roman" w:cs="Times New Roman"/>
          <w:noProof/>
          <w:sz w:val="24"/>
          <w:szCs w:val="24"/>
        </w:rPr>
        <w:fldChar w:fldCharType="separate"/>
      </w:r>
      <w:r w:rsidR="008A1E03">
        <w:rPr>
          <w:rFonts w:ascii="Times New Roman" w:hAnsi="Times New Roman" w:cs="Times New Roman"/>
          <w:noProof/>
          <w:sz w:val="24"/>
          <w:szCs w:val="24"/>
        </w:rPr>
        <w:t>204</w:t>
      </w:r>
      <w:r w:rsidR="00667B3B" w:rsidRPr="008744D7">
        <w:rPr>
          <w:rFonts w:ascii="Times New Roman" w:hAnsi="Times New Roman" w:cs="Times New Roman"/>
          <w:noProof/>
          <w:sz w:val="24"/>
          <w:szCs w:val="24"/>
        </w:rPr>
        <w:fldChar w:fldCharType="end"/>
      </w:r>
    </w:p>
    <w:p w:rsidR="00CA7E48" w:rsidRPr="008744D7" w:rsidRDefault="00CA7E48" w:rsidP="00812B59">
      <w:pPr>
        <w:pStyle w:val="22"/>
        <w:tabs>
          <w:tab w:val="left" w:pos="567"/>
        </w:tabs>
        <w:contextualSpacing/>
        <w:rPr>
          <w:rFonts w:eastAsiaTheme="minorEastAsia"/>
        </w:rPr>
      </w:pPr>
      <w:r w:rsidRPr="008744D7">
        <w:t>11.7</w:t>
      </w:r>
      <w:r w:rsidRPr="008744D7">
        <w:rPr>
          <w:rFonts w:eastAsiaTheme="minorEastAsia"/>
        </w:rPr>
        <w:tab/>
      </w:r>
      <w:r w:rsidRPr="008744D7">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Сосновка</w:t>
      </w:r>
      <w:r w:rsidRPr="008744D7">
        <w:tab/>
      </w:r>
      <w:r w:rsidR="00C923DC">
        <w:tab/>
      </w:r>
      <w:r w:rsidR="00667B3B" w:rsidRPr="008744D7">
        <w:fldChar w:fldCharType="begin"/>
      </w:r>
      <w:r w:rsidRPr="008744D7">
        <w:instrText xml:space="preserve"> PAGEREF _Toc42090968 \h </w:instrText>
      </w:r>
      <w:r w:rsidR="00667B3B" w:rsidRPr="008744D7">
        <w:fldChar w:fldCharType="separate"/>
      </w:r>
      <w:r w:rsidR="008A1E03">
        <w:t>204</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2</w:t>
      </w:r>
      <w:r w:rsidRPr="008744D7">
        <w:rPr>
          <w:rFonts w:ascii="Times New Roman" w:eastAsiaTheme="minorEastAsia" w:hAnsi="Times New Roman"/>
          <w:b w:val="0"/>
          <w:bCs w:val="0"/>
          <w:caps w:val="0"/>
          <w:noProof/>
        </w:rPr>
        <w:tab/>
      </w:r>
      <w:r w:rsidRPr="008744D7">
        <w:rPr>
          <w:rFonts w:ascii="Times New Roman" w:hAnsi="Times New Roman"/>
          <w:b w:val="0"/>
          <w:noProof/>
        </w:rPr>
        <w:t>Глава 12. Обоснование инвестиций в строительство, реконструкцию, техническое перевооружение и (или) модернизацию</w:t>
      </w:r>
      <w:r w:rsidRPr="008744D7">
        <w:rPr>
          <w:rFonts w:ascii="Times New Roman" w:hAnsi="Times New Roman"/>
          <w:b w:val="0"/>
          <w:noProof/>
        </w:rPr>
        <w:tab/>
      </w:r>
      <w:r w:rsidR="00C923DC">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69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05</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2.1</w:t>
      </w:r>
      <w:r w:rsidRPr="008744D7">
        <w:rPr>
          <w:rFonts w:eastAsiaTheme="minorEastAsia"/>
        </w:rPr>
        <w:tab/>
      </w:r>
      <w:r w:rsidRPr="008744D7">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w:t>
      </w:r>
      <w:r w:rsidRPr="008744D7">
        <w:tab/>
      </w:r>
      <w:r w:rsidR="00667B3B" w:rsidRPr="008744D7">
        <w:fldChar w:fldCharType="begin"/>
      </w:r>
      <w:r w:rsidRPr="008744D7">
        <w:instrText xml:space="preserve"> PAGEREF _Toc42090970 \h </w:instrText>
      </w:r>
      <w:r w:rsidR="00667B3B" w:rsidRPr="008744D7">
        <w:fldChar w:fldCharType="separate"/>
      </w:r>
      <w:r w:rsidR="008A1E03">
        <w:t>205</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2</w:t>
      </w:r>
      <w:r w:rsidRPr="008744D7">
        <w:rPr>
          <w:rFonts w:eastAsiaTheme="minorEastAsia"/>
        </w:rPr>
        <w:tab/>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8744D7">
        <w:tab/>
      </w:r>
      <w:r w:rsidR="00667B3B" w:rsidRPr="008744D7">
        <w:fldChar w:fldCharType="begin"/>
      </w:r>
      <w:r w:rsidRPr="008744D7">
        <w:instrText xml:space="preserve"> PAGEREF _Toc42090971 \h </w:instrText>
      </w:r>
      <w:r w:rsidR="00667B3B" w:rsidRPr="008744D7">
        <w:fldChar w:fldCharType="separate"/>
      </w:r>
      <w:r w:rsidR="008A1E03">
        <w:t>20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3</w:t>
      </w:r>
      <w:r w:rsidRPr="008744D7">
        <w:rPr>
          <w:rFonts w:eastAsiaTheme="minorEastAsia"/>
        </w:rPr>
        <w:tab/>
      </w:r>
      <w:r w:rsidRPr="008744D7">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w:t>
      </w:r>
      <w:r w:rsidRPr="008744D7">
        <w:tab/>
      </w:r>
      <w:r w:rsidR="00667B3B" w:rsidRPr="008744D7">
        <w:fldChar w:fldCharType="begin"/>
      </w:r>
      <w:r w:rsidRPr="008744D7">
        <w:instrText xml:space="preserve"> PAGEREF _Toc42090972 \h </w:instrText>
      </w:r>
      <w:r w:rsidR="00667B3B" w:rsidRPr="008744D7">
        <w:fldChar w:fldCharType="separate"/>
      </w:r>
      <w:r w:rsidR="008A1E03">
        <w:t>20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4</w:t>
      </w:r>
      <w:r w:rsidRPr="008744D7">
        <w:rPr>
          <w:rFonts w:eastAsiaTheme="minorEastAsia"/>
        </w:rPr>
        <w:tab/>
      </w:r>
      <w:r w:rsidRPr="008744D7">
        <w:t>Расчёты экономической эффективности инвестиций на территории с.п. Сосновка</w:t>
      </w:r>
      <w:r w:rsidRPr="008744D7">
        <w:tab/>
      </w:r>
      <w:r w:rsidR="00667B3B" w:rsidRPr="008744D7">
        <w:fldChar w:fldCharType="begin"/>
      </w:r>
      <w:r w:rsidRPr="008744D7">
        <w:instrText xml:space="preserve"> PAGEREF _Toc42090973 \h </w:instrText>
      </w:r>
      <w:r w:rsidR="00667B3B" w:rsidRPr="008744D7">
        <w:fldChar w:fldCharType="separate"/>
      </w:r>
      <w:r w:rsidR="008A1E03">
        <w:t>21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5</w:t>
      </w:r>
      <w:r w:rsidRPr="008744D7">
        <w:rPr>
          <w:rFonts w:eastAsiaTheme="minorEastAsia"/>
        </w:rPr>
        <w:tab/>
      </w:r>
      <w:r w:rsidRPr="008744D7">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Сосновка</w:t>
      </w:r>
      <w:r w:rsidRPr="008744D7">
        <w:tab/>
      </w:r>
      <w:r w:rsidR="00667B3B" w:rsidRPr="008744D7">
        <w:fldChar w:fldCharType="begin"/>
      </w:r>
      <w:r w:rsidRPr="008744D7">
        <w:instrText xml:space="preserve"> PAGEREF _Toc42090974 \h </w:instrText>
      </w:r>
      <w:r w:rsidR="00667B3B" w:rsidRPr="008744D7">
        <w:fldChar w:fldCharType="separate"/>
      </w:r>
      <w:r w:rsidR="008A1E03">
        <w:t>21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6</w:t>
      </w:r>
      <w:r w:rsidRPr="008744D7">
        <w:rPr>
          <w:rFonts w:eastAsiaTheme="minorEastAsia"/>
        </w:rPr>
        <w:tab/>
      </w:r>
      <w:r w:rsidRPr="008744D7">
        <w:t xml:space="preserve">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w:t>
      </w:r>
      <w:r w:rsidRPr="008744D7">
        <w:lastRenderedPageBreak/>
        <w:t>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Сосновка</w:t>
      </w:r>
      <w:r w:rsidRPr="008744D7">
        <w:tab/>
      </w:r>
      <w:r w:rsidR="00667B3B" w:rsidRPr="008744D7">
        <w:fldChar w:fldCharType="begin"/>
      </w:r>
      <w:r w:rsidRPr="008744D7">
        <w:instrText xml:space="preserve"> PAGEREF _Toc42090975 \h </w:instrText>
      </w:r>
      <w:r w:rsidR="00667B3B" w:rsidRPr="008744D7">
        <w:fldChar w:fldCharType="separate"/>
      </w:r>
      <w:r w:rsidR="008A1E03">
        <w:t>22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2.7</w:t>
      </w:r>
      <w:r w:rsidRPr="008744D7">
        <w:rPr>
          <w:rFonts w:eastAsiaTheme="minorEastAsia"/>
        </w:rPr>
        <w:tab/>
      </w:r>
      <w:r w:rsidRPr="008744D7">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Сосновка</w:t>
      </w:r>
      <w:r w:rsidRPr="008744D7">
        <w:tab/>
      </w:r>
      <w:r w:rsidR="00C923DC">
        <w:tab/>
      </w:r>
      <w:r w:rsidR="00667B3B" w:rsidRPr="008744D7">
        <w:fldChar w:fldCharType="begin"/>
      </w:r>
      <w:r w:rsidRPr="008744D7">
        <w:instrText xml:space="preserve"> PAGEREF _Toc42090976 \h </w:instrText>
      </w:r>
      <w:r w:rsidR="00667B3B" w:rsidRPr="008744D7">
        <w:fldChar w:fldCharType="separate"/>
      </w:r>
      <w:r w:rsidR="008A1E03">
        <w:t>226</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3</w:t>
      </w:r>
      <w:r w:rsidRPr="008744D7">
        <w:rPr>
          <w:rFonts w:ascii="Times New Roman" w:eastAsiaTheme="minorEastAsia" w:hAnsi="Times New Roman"/>
          <w:b w:val="0"/>
          <w:bCs w:val="0"/>
          <w:caps w:val="0"/>
          <w:noProof/>
        </w:rPr>
        <w:tab/>
      </w:r>
      <w:r w:rsidRPr="008744D7">
        <w:rPr>
          <w:rFonts w:ascii="Times New Roman" w:hAnsi="Times New Roman"/>
          <w:b w:val="0"/>
          <w:noProof/>
        </w:rPr>
        <w:t>Глава 13. Индикаторы развития систем теплоснабжения городского округа</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77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27</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3.1</w:t>
      </w:r>
      <w:r w:rsidRPr="008744D7">
        <w:rPr>
          <w:rFonts w:eastAsiaTheme="minorEastAsia"/>
        </w:rPr>
        <w:tab/>
      </w:r>
      <w:r w:rsidRPr="008744D7">
        <w:t>Количество прекращений подачи тепловой энергии, теплоносителя в результате технологических нарушений на тепловых сетях на территории с.п. Сосновка</w:t>
      </w:r>
      <w:r w:rsidRPr="008744D7">
        <w:tab/>
      </w:r>
      <w:r w:rsidR="00667B3B" w:rsidRPr="008744D7">
        <w:fldChar w:fldCharType="begin"/>
      </w:r>
      <w:r w:rsidRPr="008744D7">
        <w:instrText xml:space="preserve"> PAGEREF _Toc42090978 \h </w:instrText>
      </w:r>
      <w:r w:rsidR="00667B3B" w:rsidRPr="008744D7">
        <w:fldChar w:fldCharType="separate"/>
      </w:r>
      <w:r w:rsidR="008A1E03">
        <w:t>22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2</w:t>
      </w:r>
      <w:r w:rsidRPr="008744D7">
        <w:rPr>
          <w:rFonts w:eastAsiaTheme="minorEastAsia"/>
        </w:rPr>
        <w:tab/>
      </w:r>
      <w:r w:rsidRPr="008744D7">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Сосновка</w:t>
      </w:r>
      <w:r w:rsidRPr="008744D7">
        <w:tab/>
      </w:r>
      <w:r w:rsidR="00C923DC">
        <w:tab/>
      </w:r>
      <w:r w:rsidR="00C923DC">
        <w:tab/>
      </w:r>
      <w:r w:rsidR="00667B3B" w:rsidRPr="008744D7">
        <w:fldChar w:fldCharType="begin"/>
      </w:r>
      <w:r w:rsidRPr="008744D7">
        <w:instrText xml:space="preserve"> PAGEREF _Toc42090979 \h </w:instrText>
      </w:r>
      <w:r w:rsidR="00667B3B" w:rsidRPr="008744D7">
        <w:fldChar w:fldCharType="separate"/>
      </w:r>
      <w:r w:rsidR="008A1E03">
        <w:t>22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3</w:t>
      </w:r>
      <w:r w:rsidRPr="008744D7">
        <w:rPr>
          <w:rFonts w:eastAsiaTheme="minorEastAsia"/>
        </w:rPr>
        <w:tab/>
      </w:r>
      <w:r w:rsidRPr="008744D7">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Сосновка</w:t>
      </w:r>
      <w:r w:rsidRPr="008744D7">
        <w:tab/>
      </w:r>
      <w:r w:rsidR="00667B3B" w:rsidRPr="008744D7">
        <w:fldChar w:fldCharType="begin"/>
      </w:r>
      <w:r w:rsidRPr="008744D7">
        <w:instrText xml:space="preserve"> PAGEREF _Toc42090980 \h </w:instrText>
      </w:r>
      <w:r w:rsidR="00667B3B" w:rsidRPr="008744D7">
        <w:fldChar w:fldCharType="separate"/>
      </w:r>
      <w:r w:rsidR="008A1E03">
        <w:t>22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4</w:t>
      </w:r>
      <w:r w:rsidRPr="008744D7">
        <w:rPr>
          <w:rFonts w:eastAsiaTheme="minorEastAsia"/>
        </w:rPr>
        <w:tab/>
      </w:r>
      <w:r w:rsidRPr="008744D7">
        <w:t>Отношение величины технологических потерь тепловой энергии, теплоносителя к материальной характеристике тепловой сети на территории с.п. Сосновка</w:t>
      </w:r>
      <w:r w:rsidRPr="008744D7">
        <w:tab/>
      </w:r>
      <w:r w:rsidR="00667B3B" w:rsidRPr="008744D7">
        <w:fldChar w:fldCharType="begin"/>
      </w:r>
      <w:r w:rsidRPr="008744D7">
        <w:instrText xml:space="preserve"> PAGEREF _Toc42090981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5</w:t>
      </w:r>
      <w:r w:rsidRPr="008744D7">
        <w:rPr>
          <w:rFonts w:eastAsiaTheme="minorEastAsia"/>
        </w:rPr>
        <w:tab/>
      </w:r>
      <w:r w:rsidRPr="008744D7">
        <w:t>Удельная материальная характеристика тепловых сетей, приведённая к расчётной тепловой нагрузке на территории с.п. Сосновка</w:t>
      </w:r>
      <w:r w:rsidRPr="008744D7">
        <w:tab/>
      </w:r>
      <w:r w:rsidR="00667B3B" w:rsidRPr="008744D7">
        <w:fldChar w:fldCharType="begin"/>
      </w:r>
      <w:r w:rsidRPr="008744D7">
        <w:instrText xml:space="preserve"> PAGEREF _Toc42090982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6</w:t>
      </w:r>
      <w:r w:rsidRPr="008744D7">
        <w:rPr>
          <w:rFonts w:eastAsiaTheme="minorEastAsia"/>
        </w:rPr>
        <w:tab/>
      </w:r>
      <w:r w:rsidRPr="008744D7">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Сосновка</w:t>
      </w:r>
      <w:r w:rsidRPr="008744D7">
        <w:tab/>
      </w:r>
      <w:r w:rsidR="00667B3B" w:rsidRPr="008744D7">
        <w:fldChar w:fldCharType="begin"/>
      </w:r>
      <w:r w:rsidRPr="008744D7">
        <w:instrText xml:space="preserve"> PAGEREF _Toc42090983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7</w:t>
      </w:r>
      <w:r w:rsidRPr="008744D7">
        <w:rPr>
          <w:rFonts w:eastAsiaTheme="minorEastAsia"/>
        </w:rPr>
        <w:tab/>
      </w:r>
      <w:r w:rsidRPr="008744D7">
        <w:t>Удельный расход условного топлива на отпуск электрической энергии на территории с.п. Сосновка</w:t>
      </w:r>
      <w:r w:rsidR="00C923DC">
        <w:tab/>
      </w:r>
      <w:r w:rsidRPr="008744D7">
        <w:tab/>
      </w:r>
      <w:r w:rsidR="00667B3B" w:rsidRPr="008744D7">
        <w:fldChar w:fldCharType="begin"/>
      </w:r>
      <w:r w:rsidRPr="008744D7">
        <w:instrText xml:space="preserve"> PAGEREF _Toc42090984 \h </w:instrText>
      </w:r>
      <w:r w:rsidR="00667B3B" w:rsidRPr="008744D7">
        <w:fldChar w:fldCharType="separate"/>
      </w:r>
      <w:r w:rsidR="008A1E03">
        <w:t>23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8</w:t>
      </w:r>
      <w:r w:rsidRPr="008744D7">
        <w:rPr>
          <w:rFonts w:eastAsiaTheme="minorEastAsia"/>
        </w:rPr>
        <w:tab/>
      </w:r>
      <w:r w:rsidRPr="008744D7">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Сосновка</w:t>
      </w:r>
      <w:r w:rsidRPr="008744D7">
        <w:tab/>
      </w:r>
      <w:r w:rsidR="00667B3B" w:rsidRPr="008744D7">
        <w:fldChar w:fldCharType="begin"/>
      </w:r>
      <w:r w:rsidRPr="008744D7">
        <w:instrText xml:space="preserve"> PAGEREF _Toc42090985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9</w:t>
      </w:r>
      <w:r w:rsidRPr="008744D7">
        <w:rPr>
          <w:rFonts w:eastAsiaTheme="minorEastAsia"/>
        </w:rPr>
        <w:tab/>
      </w:r>
      <w:r w:rsidRPr="008744D7">
        <w:t>Доля отпуска тепловой энергии, осуществляемого потребителям по приборам учёта, в общем объёме отпущенной тепловой энергии на территории с.п. Сосновка</w:t>
      </w:r>
      <w:r w:rsidRPr="008744D7">
        <w:tab/>
      </w:r>
      <w:r w:rsidR="00667B3B" w:rsidRPr="008744D7">
        <w:fldChar w:fldCharType="begin"/>
      </w:r>
      <w:r w:rsidRPr="008744D7">
        <w:instrText xml:space="preserve"> PAGEREF _Toc42090986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0</w:t>
      </w:r>
      <w:r w:rsidRPr="008744D7">
        <w:rPr>
          <w:rFonts w:eastAsiaTheme="minorEastAsia"/>
        </w:rPr>
        <w:tab/>
      </w:r>
      <w:r w:rsidRPr="008744D7">
        <w:t>Средневзвешенный (по материальной характеристике) срок эксплуатации тепловых сетей (для каждой системы теплоснабжения) на территории с.п. Сосновка</w:t>
      </w:r>
      <w:r w:rsidRPr="008744D7">
        <w:tab/>
      </w:r>
      <w:r w:rsidR="00667B3B" w:rsidRPr="008744D7">
        <w:fldChar w:fldCharType="begin"/>
      </w:r>
      <w:r w:rsidRPr="008744D7">
        <w:instrText xml:space="preserve"> PAGEREF _Toc42090987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1</w:t>
      </w:r>
      <w:r w:rsidRPr="008744D7">
        <w:rPr>
          <w:rFonts w:eastAsiaTheme="minorEastAsia"/>
        </w:rPr>
        <w:tab/>
      </w:r>
      <w:r w:rsidRPr="008744D7">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Сосновка)</w:t>
      </w:r>
      <w:r w:rsidRPr="008744D7">
        <w:tab/>
      </w:r>
      <w:r w:rsidR="00667B3B" w:rsidRPr="008744D7">
        <w:fldChar w:fldCharType="begin"/>
      </w:r>
      <w:r w:rsidRPr="008744D7">
        <w:instrText xml:space="preserve"> PAGEREF _Toc42090988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2</w:t>
      </w:r>
      <w:r w:rsidRPr="008744D7">
        <w:rPr>
          <w:rFonts w:eastAsiaTheme="minorEastAsia"/>
        </w:rPr>
        <w:tab/>
      </w:r>
      <w:r w:rsidRPr="008744D7">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Сосновка)</w:t>
      </w:r>
      <w:r w:rsidRPr="008744D7">
        <w:tab/>
      </w:r>
      <w:r w:rsidR="00C923DC">
        <w:tab/>
      </w:r>
      <w:r w:rsidR="00C923DC">
        <w:tab/>
      </w:r>
      <w:r w:rsidR="00667B3B" w:rsidRPr="008744D7">
        <w:fldChar w:fldCharType="begin"/>
      </w:r>
      <w:r w:rsidRPr="008744D7">
        <w:instrText xml:space="preserve"> PAGEREF _Toc42090989 \h </w:instrText>
      </w:r>
      <w:r w:rsidR="00667B3B" w:rsidRPr="008744D7">
        <w:fldChar w:fldCharType="separate"/>
      </w:r>
      <w:r w:rsidR="008A1E03">
        <w:t>231</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3</w:t>
      </w:r>
      <w:r w:rsidRPr="008744D7">
        <w:rPr>
          <w:rFonts w:eastAsiaTheme="minorEastAsia"/>
        </w:rPr>
        <w:tab/>
      </w:r>
      <w:r w:rsidRPr="008744D7">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Сосновка</w:t>
      </w:r>
      <w:r w:rsidRPr="008744D7">
        <w:tab/>
      </w:r>
      <w:r w:rsidR="00667B3B" w:rsidRPr="008744D7">
        <w:fldChar w:fldCharType="begin"/>
      </w:r>
      <w:r w:rsidRPr="008744D7">
        <w:instrText xml:space="preserve"> PAGEREF _Toc42090990 \h </w:instrText>
      </w:r>
      <w:r w:rsidR="00667B3B" w:rsidRPr="008744D7">
        <w:fldChar w:fldCharType="separate"/>
      </w:r>
      <w:r w:rsidR="008A1E03">
        <w:t>23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lastRenderedPageBreak/>
        <w:t>13.14</w:t>
      </w:r>
      <w:r w:rsidRPr="008744D7">
        <w:rPr>
          <w:rFonts w:eastAsiaTheme="minorEastAsia"/>
        </w:rPr>
        <w:tab/>
      </w:r>
      <w:r w:rsidRPr="008744D7">
        <w:t>Целевые значения ключевых показателей, отражающих результаты внедрения целевой модели рынка тепловой энергии на территории с.п. Сосновка</w:t>
      </w:r>
      <w:r w:rsidRPr="008744D7">
        <w:tab/>
      </w:r>
      <w:r w:rsidR="00667B3B" w:rsidRPr="008744D7">
        <w:fldChar w:fldCharType="begin"/>
      </w:r>
      <w:r w:rsidRPr="008744D7">
        <w:instrText xml:space="preserve"> PAGEREF _Toc42090991 \h </w:instrText>
      </w:r>
      <w:r w:rsidR="00667B3B" w:rsidRPr="008744D7">
        <w:fldChar w:fldCharType="separate"/>
      </w:r>
      <w:r w:rsidR="008A1E03">
        <w:t>23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5</w:t>
      </w:r>
      <w:r w:rsidRPr="008744D7">
        <w:rPr>
          <w:rFonts w:eastAsiaTheme="minorEastAsia"/>
        </w:rPr>
        <w:tab/>
      </w:r>
      <w:r w:rsidRPr="008744D7">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Сосновка</w:t>
      </w:r>
      <w:r w:rsidRPr="008744D7">
        <w:tab/>
      </w:r>
      <w:r w:rsidR="00667B3B" w:rsidRPr="008744D7">
        <w:fldChar w:fldCharType="begin"/>
      </w:r>
      <w:r w:rsidRPr="008744D7">
        <w:instrText xml:space="preserve"> PAGEREF _Toc42090992 \h </w:instrText>
      </w:r>
      <w:r w:rsidR="00667B3B" w:rsidRPr="008744D7">
        <w:fldChar w:fldCharType="separate"/>
      </w:r>
      <w:r w:rsidR="008A1E03">
        <w:t>23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3.16</w:t>
      </w:r>
      <w:r w:rsidRPr="008744D7">
        <w:rPr>
          <w:rFonts w:eastAsiaTheme="minorEastAsia"/>
        </w:rPr>
        <w:tab/>
      </w:r>
      <w:r w:rsidRPr="008744D7">
        <w:t>Описание изменений (фактических данных) в оценке значений индикаторов развития систем теплоснабжения на территории с.п. Сосновка с учётом реализации проектов схемы теплоснабжения</w:t>
      </w:r>
      <w:r w:rsidRPr="008744D7">
        <w:tab/>
      </w:r>
      <w:r w:rsidR="00667B3B" w:rsidRPr="008744D7">
        <w:fldChar w:fldCharType="begin"/>
      </w:r>
      <w:r w:rsidRPr="008744D7">
        <w:instrText xml:space="preserve"> PAGEREF _Toc42090993 \h </w:instrText>
      </w:r>
      <w:r w:rsidR="00667B3B" w:rsidRPr="008744D7">
        <w:fldChar w:fldCharType="separate"/>
      </w:r>
      <w:r w:rsidR="008A1E03">
        <w:t>232</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4</w:t>
      </w:r>
      <w:r w:rsidRPr="008744D7">
        <w:rPr>
          <w:rFonts w:ascii="Times New Roman" w:eastAsiaTheme="minorEastAsia" w:hAnsi="Times New Roman"/>
          <w:b w:val="0"/>
          <w:bCs w:val="0"/>
          <w:caps w:val="0"/>
          <w:noProof/>
        </w:rPr>
        <w:tab/>
      </w:r>
      <w:r w:rsidRPr="008744D7">
        <w:rPr>
          <w:rFonts w:ascii="Times New Roman" w:hAnsi="Times New Roman"/>
          <w:b w:val="0"/>
          <w:noProof/>
        </w:rPr>
        <w:t>Глава 14. Ценовые (тарифные) последств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0994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33</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4.1</w:t>
      </w:r>
      <w:r w:rsidRPr="008744D7">
        <w:rPr>
          <w:rFonts w:eastAsiaTheme="minorEastAsia"/>
        </w:rPr>
        <w:tab/>
      </w:r>
      <w:r w:rsidRPr="008744D7">
        <w:t>Тарифно-балансовые расчётные модели теплоснабжения потребителей по каждой системе теплоснабжения на территории с.п. Сосновка</w:t>
      </w:r>
      <w:r w:rsidRPr="008744D7">
        <w:tab/>
      </w:r>
      <w:r w:rsidR="00667B3B" w:rsidRPr="008744D7">
        <w:fldChar w:fldCharType="begin"/>
      </w:r>
      <w:r w:rsidRPr="008744D7">
        <w:instrText xml:space="preserve"> PAGEREF _Toc42090995 \h </w:instrText>
      </w:r>
      <w:r w:rsidR="00667B3B" w:rsidRPr="008744D7">
        <w:fldChar w:fldCharType="separate"/>
      </w:r>
      <w:r w:rsidR="008A1E03">
        <w:t>233</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2</w:t>
      </w:r>
      <w:r w:rsidRPr="008744D7">
        <w:rPr>
          <w:rFonts w:eastAsiaTheme="minorEastAsia"/>
        </w:rPr>
        <w:tab/>
      </w:r>
      <w:r w:rsidRPr="008744D7">
        <w:t>Тарифно-балансовые расчётные модели теплоснабжения потребителей по каждой единой теплоснабжающей организации на территории с.п. Сосновка</w:t>
      </w:r>
      <w:r w:rsidRPr="008744D7">
        <w:tab/>
      </w:r>
      <w:r w:rsidR="00667B3B" w:rsidRPr="008744D7">
        <w:fldChar w:fldCharType="begin"/>
      </w:r>
      <w:r w:rsidRPr="008744D7">
        <w:instrText xml:space="preserve"> PAGEREF _Toc42090996 \h </w:instrText>
      </w:r>
      <w:r w:rsidR="00667B3B" w:rsidRPr="008744D7">
        <w:fldChar w:fldCharType="separate"/>
      </w:r>
      <w:r w:rsidR="008A1E03">
        <w:t>24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3</w:t>
      </w:r>
      <w:r w:rsidRPr="008744D7">
        <w:rPr>
          <w:rFonts w:eastAsiaTheme="minorEastAsia"/>
        </w:rPr>
        <w:tab/>
      </w:r>
      <w:r w:rsidRPr="008744D7">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Сосновка</w:t>
      </w:r>
      <w:r w:rsidRPr="008744D7">
        <w:tab/>
      </w:r>
      <w:r w:rsidR="00C923DC">
        <w:tab/>
      </w:r>
      <w:r w:rsidR="00667B3B" w:rsidRPr="008744D7">
        <w:fldChar w:fldCharType="begin"/>
      </w:r>
      <w:r w:rsidRPr="008744D7">
        <w:instrText xml:space="preserve"> PAGEREF _Toc42090997 \h </w:instrText>
      </w:r>
      <w:r w:rsidR="00667B3B" w:rsidRPr="008744D7">
        <w:fldChar w:fldCharType="separate"/>
      </w:r>
      <w:r w:rsidR="008A1E03">
        <w:t>24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4</w:t>
      </w:r>
      <w:r w:rsidRPr="008744D7">
        <w:rPr>
          <w:rFonts w:eastAsiaTheme="minorEastAsia"/>
        </w:rPr>
        <w:tab/>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8744D7">
        <w:tab/>
      </w:r>
      <w:r w:rsidR="00667B3B" w:rsidRPr="008744D7">
        <w:fldChar w:fldCharType="begin"/>
      </w:r>
      <w:r w:rsidRPr="008744D7">
        <w:instrText xml:space="preserve"> PAGEREF _Toc42090998 \h </w:instrText>
      </w:r>
      <w:r w:rsidR="00667B3B" w:rsidRPr="008744D7">
        <w:fldChar w:fldCharType="separate"/>
      </w:r>
      <w:r w:rsidR="008A1E03">
        <w:t>246</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4.5</w:t>
      </w:r>
      <w:r w:rsidRPr="008744D7">
        <w:rPr>
          <w:rFonts w:eastAsiaTheme="minorEastAsia"/>
        </w:rPr>
        <w:tab/>
      </w:r>
      <w:r w:rsidRPr="008744D7">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Сосновка</w:t>
      </w:r>
      <w:r w:rsidRPr="008744D7">
        <w:tab/>
      </w:r>
      <w:r w:rsidR="00667B3B" w:rsidRPr="008744D7">
        <w:fldChar w:fldCharType="begin"/>
      </w:r>
      <w:r w:rsidRPr="008744D7">
        <w:instrText xml:space="preserve"> PAGEREF _Toc42090999 \h </w:instrText>
      </w:r>
      <w:r w:rsidR="00667B3B" w:rsidRPr="008744D7">
        <w:fldChar w:fldCharType="separate"/>
      </w:r>
      <w:r w:rsidR="008A1E03">
        <w:t>247</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5</w:t>
      </w:r>
      <w:r w:rsidRPr="008744D7">
        <w:rPr>
          <w:rFonts w:ascii="Times New Roman" w:eastAsiaTheme="minorEastAsia" w:hAnsi="Times New Roman"/>
          <w:b w:val="0"/>
          <w:bCs w:val="0"/>
          <w:caps w:val="0"/>
          <w:noProof/>
        </w:rPr>
        <w:tab/>
      </w:r>
      <w:r w:rsidRPr="008744D7">
        <w:rPr>
          <w:rFonts w:ascii="Times New Roman" w:hAnsi="Times New Roman"/>
          <w:b w:val="0"/>
          <w:noProof/>
        </w:rPr>
        <w:t>Глава 15. Реестр единых теплоснабжающих организаций</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00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48</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5.1</w:t>
      </w:r>
      <w:r w:rsidRPr="008744D7">
        <w:rPr>
          <w:rFonts w:eastAsiaTheme="minorEastAsia"/>
        </w:rPr>
        <w:tab/>
      </w:r>
      <w:r w:rsidRPr="008744D7">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Pr="008744D7">
        <w:tab/>
      </w:r>
      <w:r w:rsidR="00C923DC">
        <w:tab/>
      </w:r>
      <w:r w:rsidR="00C923DC">
        <w:tab/>
      </w:r>
      <w:r w:rsidR="00667B3B" w:rsidRPr="008744D7">
        <w:fldChar w:fldCharType="begin"/>
      </w:r>
      <w:r w:rsidRPr="008744D7">
        <w:instrText xml:space="preserve"> PAGEREF _Toc42091001 \h </w:instrText>
      </w:r>
      <w:r w:rsidR="00667B3B" w:rsidRPr="008744D7">
        <w:fldChar w:fldCharType="separate"/>
      </w:r>
      <w:r w:rsidR="008A1E03">
        <w:t>24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2</w:t>
      </w:r>
      <w:r w:rsidRPr="008744D7">
        <w:rPr>
          <w:rFonts w:eastAsiaTheme="minorEastAsia"/>
        </w:rPr>
        <w:tab/>
      </w:r>
      <w:r w:rsidRPr="008744D7">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Сосновка</w:t>
      </w:r>
      <w:r w:rsidRPr="008744D7">
        <w:tab/>
      </w:r>
      <w:r w:rsidR="00C923DC">
        <w:tab/>
      </w:r>
      <w:r w:rsidR="00667B3B" w:rsidRPr="008744D7">
        <w:fldChar w:fldCharType="begin"/>
      </w:r>
      <w:r w:rsidRPr="008744D7">
        <w:instrText xml:space="preserve"> PAGEREF _Toc42091002 \h </w:instrText>
      </w:r>
      <w:r w:rsidR="00667B3B" w:rsidRPr="008744D7">
        <w:fldChar w:fldCharType="separate"/>
      </w:r>
      <w:r w:rsidR="008A1E03">
        <w:t>24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3</w:t>
      </w:r>
      <w:r w:rsidRPr="008744D7">
        <w:rPr>
          <w:rFonts w:eastAsiaTheme="minorEastAsia"/>
        </w:rPr>
        <w:tab/>
      </w:r>
      <w:r w:rsidRPr="008744D7">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Сосновка</w:t>
      </w:r>
      <w:r w:rsidRPr="008744D7">
        <w:tab/>
      </w:r>
      <w:r w:rsidR="00C923DC">
        <w:tab/>
      </w:r>
      <w:r w:rsidR="00667B3B" w:rsidRPr="008744D7">
        <w:fldChar w:fldCharType="begin"/>
      </w:r>
      <w:r w:rsidRPr="008744D7">
        <w:instrText xml:space="preserve"> PAGEREF _Toc42091003 \h </w:instrText>
      </w:r>
      <w:r w:rsidR="00667B3B" w:rsidRPr="008744D7">
        <w:fldChar w:fldCharType="separate"/>
      </w:r>
      <w:r w:rsidR="008A1E03">
        <w:t>24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4</w:t>
      </w:r>
      <w:r w:rsidRPr="008744D7">
        <w:rPr>
          <w:rFonts w:eastAsiaTheme="minorEastAsia"/>
        </w:rPr>
        <w:tab/>
      </w:r>
      <w:r w:rsidRPr="008744D7">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Сосновка</w:t>
      </w:r>
      <w:r w:rsidRPr="008744D7">
        <w:tab/>
      </w:r>
      <w:r w:rsidR="00667B3B" w:rsidRPr="008744D7">
        <w:fldChar w:fldCharType="begin"/>
      </w:r>
      <w:r w:rsidRPr="008744D7">
        <w:instrText xml:space="preserve"> PAGEREF _Toc42091004 \h </w:instrText>
      </w:r>
      <w:r w:rsidR="00667B3B" w:rsidRPr="008744D7">
        <w:fldChar w:fldCharType="separate"/>
      </w:r>
      <w:r w:rsidR="008A1E03">
        <w:t>24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5</w:t>
      </w:r>
      <w:r w:rsidRPr="008744D7">
        <w:rPr>
          <w:rFonts w:eastAsiaTheme="minorEastAsia"/>
        </w:rPr>
        <w:tab/>
      </w:r>
      <w:r w:rsidRPr="008744D7">
        <w:t>Описание границ зон деятельности единой теплоснабжающей организации (организаций) на территории с.п. Сосновка</w:t>
      </w:r>
      <w:r w:rsidRPr="008744D7">
        <w:tab/>
      </w:r>
      <w:r w:rsidR="00667B3B" w:rsidRPr="008744D7">
        <w:fldChar w:fldCharType="begin"/>
      </w:r>
      <w:r w:rsidRPr="008744D7">
        <w:instrText xml:space="preserve"> PAGEREF _Toc42091005 \h </w:instrText>
      </w:r>
      <w:r w:rsidR="00667B3B" w:rsidRPr="008744D7">
        <w:fldChar w:fldCharType="separate"/>
      </w:r>
      <w:r w:rsidR="008A1E03">
        <w:t>249</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5.6</w:t>
      </w:r>
      <w:r w:rsidRPr="008744D7">
        <w:rPr>
          <w:rFonts w:eastAsiaTheme="minorEastAsia"/>
        </w:rPr>
        <w:tab/>
      </w:r>
      <w:r w:rsidRPr="008744D7">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Сосновка</w:t>
      </w:r>
      <w:r w:rsidRPr="008744D7">
        <w:tab/>
      </w:r>
      <w:r w:rsidR="00667B3B" w:rsidRPr="008744D7">
        <w:fldChar w:fldCharType="begin"/>
      </w:r>
      <w:r w:rsidRPr="008744D7">
        <w:instrText xml:space="preserve"> PAGEREF _Toc42091006 \h </w:instrText>
      </w:r>
      <w:r w:rsidR="00667B3B" w:rsidRPr="008744D7">
        <w:fldChar w:fldCharType="separate"/>
      </w:r>
      <w:r w:rsidR="008A1E03">
        <w:t>249</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6</w:t>
      </w:r>
      <w:r w:rsidRPr="008744D7">
        <w:rPr>
          <w:rFonts w:ascii="Times New Roman" w:eastAsiaTheme="minorEastAsia" w:hAnsi="Times New Roman"/>
          <w:b w:val="0"/>
          <w:bCs w:val="0"/>
          <w:caps w:val="0"/>
          <w:noProof/>
        </w:rPr>
        <w:tab/>
      </w:r>
      <w:r w:rsidRPr="008744D7">
        <w:rPr>
          <w:rFonts w:ascii="Times New Roman" w:hAnsi="Times New Roman"/>
          <w:b w:val="0"/>
          <w:noProof/>
        </w:rPr>
        <w:t>Глава 16. Реестр мероприятий схемы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07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50</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6.1</w:t>
      </w:r>
      <w:r w:rsidRPr="008744D7">
        <w:rPr>
          <w:rFonts w:eastAsiaTheme="minorEastAsia"/>
        </w:rPr>
        <w:tab/>
      </w:r>
      <w:r w:rsidRPr="008744D7">
        <w:t>Перечень мероприятий по строительству, реконструкции, техническому перевооружению и (или) модернизации источников тепловой энергии на территории с.п. Сосновка</w:t>
      </w:r>
      <w:r w:rsidRPr="008744D7">
        <w:tab/>
      </w:r>
      <w:r w:rsidR="00C923DC">
        <w:tab/>
      </w:r>
      <w:r w:rsidR="00667B3B" w:rsidRPr="008744D7">
        <w:fldChar w:fldCharType="begin"/>
      </w:r>
      <w:r w:rsidRPr="008744D7">
        <w:instrText xml:space="preserve"> PAGEREF _Toc42091008 \h </w:instrText>
      </w:r>
      <w:r w:rsidR="00667B3B" w:rsidRPr="008744D7">
        <w:fldChar w:fldCharType="separate"/>
      </w:r>
      <w:r w:rsidR="008A1E03">
        <w:t>250</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6.2</w:t>
      </w:r>
      <w:r w:rsidRPr="008744D7">
        <w:rPr>
          <w:rFonts w:eastAsiaTheme="minorEastAsia"/>
        </w:rPr>
        <w:tab/>
      </w:r>
      <w:r w:rsidRPr="008744D7">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Сосновка</w:t>
      </w:r>
      <w:r w:rsidRPr="008744D7">
        <w:tab/>
      </w:r>
      <w:r w:rsidR="00C923DC">
        <w:tab/>
      </w:r>
      <w:r w:rsidR="00667B3B" w:rsidRPr="008744D7">
        <w:fldChar w:fldCharType="begin"/>
      </w:r>
      <w:r w:rsidRPr="008744D7">
        <w:instrText xml:space="preserve"> PAGEREF _Toc42091009 \h </w:instrText>
      </w:r>
      <w:r w:rsidR="00667B3B" w:rsidRPr="008744D7">
        <w:fldChar w:fldCharType="separate"/>
      </w:r>
      <w:r w:rsidR="008A1E03">
        <w:t>252</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6.3</w:t>
      </w:r>
      <w:r w:rsidRPr="008744D7">
        <w:rPr>
          <w:rFonts w:eastAsiaTheme="minorEastAsia"/>
        </w:rPr>
        <w:tab/>
      </w:r>
      <w:r w:rsidRPr="008744D7">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Сосновка</w:t>
      </w:r>
      <w:r w:rsidRPr="008744D7">
        <w:tab/>
      </w:r>
      <w:r w:rsidR="00C923DC">
        <w:tab/>
      </w:r>
      <w:r w:rsidR="00667B3B" w:rsidRPr="008744D7">
        <w:fldChar w:fldCharType="begin"/>
      </w:r>
      <w:r w:rsidRPr="008744D7">
        <w:instrText xml:space="preserve"> PAGEREF _Toc42091010 \h </w:instrText>
      </w:r>
      <w:r w:rsidR="00667B3B" w:rsidRPr="008744D7">
        <w:fldChar w:fldCharType="separate"/>
      </w:r>
      <w:r w:rsidR="008A1E03">
        <w:t>256</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lastRenderedPageBreak/>
        <w:t>17</w:t>
      </w:r>
      <w:r w:rsidRPr="008744D7">
        <w:rPr>
          <w:rFonts w:ascii="Times New Roman" w:eastAsiaTheme="minorEastAsia" w:hAnsi="Times New Roman"/>
          <w:b w:val="0"/>
          <w:bCs w:val="0"/>
          <w:caps w:val="0"/>
          <w:noProof/>
        </w:rPr>
        <w:tab/>
      </w:r>
      <w:r w:rsidRPr="008744D7">
        <w:rPr>
          <w:rFonts w:ascii="Times New Roman" w:hAnsi="Times New Roman"/>
          <w:b w:val="0"/>
          <w:noProof/>
        </w:rPr>
        <w:t>Глава 17. Замечания и предложения к проекту схемы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11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57</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7.1</w:t>
      </w:r>
      <w:r w:rsidRPr="008744D7">
        <w:rPr>
          <w:rFonts w:eastAsiaTheme="minorEastAsia"/>
        </w:rPr>
        <w:tab/>
      </w:r>
      <w:r w:rsidRPr="008744D7">
        <w:t>Перечень всех замечаний и предложений, поступивших при разработке, утверждении и актуализации схемы теплоснабжения с.п. Сосновка</w:t>
      </w:r>
      <w:r w:rsidRPr="008744D7">
        <w:tab/>
      </w:r>
      <w:r w:rsidR="00667B3B" w:rsidRPr="008744D7">
        <w:fldChar w:fldCharType="begin"/>
      </w:r>
      <w:r w:rsidRPr="008744D7">
        <w:instrText xml:space="preserve"> PAGEREF _Toc42091012 \h </w:instrText>
      </w:r>
      <w:r w:rsidR="00667B3B" w:rsidRPr="008744D7">
        <w:fldChar w:fldCharType="separate"/>
      </w:r>
      <w:r w:rsidR="008A1E03">
        <w:t>25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7.2</w:t>
      </w:r>
      <w:r w:rsidRPr="008744D7">
        <w:rPr>
          <w:rFonts w:eastAsiaTheme="minorEastAsia"/>
        </w:rPr>
        <w:tab/>
      </w:r>
      <w:r w:rsidRPr="008744D7">
        <w:t>Ответы разработчиков проекта схемы теплоснабжения на замечания и предложения</w:t>
      </w:r>
      <w:r w:rsidRPr="008744D7">
        <w:tab/>
      </w:r>
      <w:r w:rsidR="00667B3B" w:rsidRPr="008744D7">
        <w:fldChar w:fldCharType="begin"/>
      </w:r>
      <w:r w:rsidRPr="008744D7">
        <w:instrText xml:space="preserve"> PAGEREF _Toc42091013 \h </w:instrText>
      </w:r>
      <w:r w:rsidR="00667B3B" w:rsidRPr="008744D7">
        <w:fldChar w:fldCharType="separate"/>
      </w:r>
      <w:r w:rsidR="008A1E03">
        <w:t>257</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7.3</w:t>
      </w:r>
      <w:r w:rsidRPr="008744D7">
        <w:rPr>
          <w:rFonts w:eastAsiaTheme="minorEastAsia"/>
        </w:rPr>
        <w:tab/>
      </w:r>
      <w:r w:rsidRPr="008744D7">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Сосновка</w:t>
      </w:r>
      <w:r w:rsidRPr="008744D7">
        <w:tab/>
      </w:r>
      <w:r w:rsidR="00667B3B" w:rsidRPr="008744D7">
        <w:fldChar w:fldCharType="begin"/>
      </w:r>
      <w:r w:rsidRPr="008744D7">
        <w:instrText xml:space="preserve"> PAGEREF _Toc42091014 \h </w:instrText>
      </w:r>
      <w:r w:rsidR="00667B3B" w:rsidRPr="008744D7">
        <w:fldChar w:fldCharType="separate"/>
      </w:r>
      <w:r w:rsidR="008A1E03">
        <w:t>257</w:t>
      </w:r>
      <w:r w:rsidR="00667B3B" w:rsidRPr="008744D7">
        <w:fldChar w:fldCharType="end"/>
      </w:r>
    </w:p>
    <w:p w:rsidR="00CA7E48" w:rsidRPr="008744D7" w:rsidRDefault="00CA7E48" w:rsidP="00812B59">
      <w:pPr>
        <w:pStyle w:val="1a"/>
        <w:tabs>
          <w:tab w:val="clear" w:pos="1120"/>
          <w:tab w:val="left" w:pos="567"/>
        </w:tabs>
        <w:contextualSpacing/>
        <w:rPr>
          <w:rFonts w:ascii="Times New Roman" w:eastAsiaTheme="minorEastAsia" w:hAnsi="Times New Roman"/>
          <w:b w:val="0"/>
          <w:bCs w:val="0"/>
          <w:caps w:val="0"/>
          <w:noProof/>
        </w:rPr>
      </w:pPr>
      <w:r w:rsidRPr="008744D7">
        <w:rPr>
          <w:rFonts w:ascii="Times New Roman" w:hAnsi="Times New Roman"/>
          <w:b w:val="0"/>
          <w:noProof/>
        </w:rPr>
        <w:t>18</w:t>
      </w:r>
      <w:r w:rsidRPr="008744D7">
        <w:rPr>
          <w:rFonts w:ascii="Times New Roman" w:eastAsiaTheme="minorEastAsia" w:hAnsi="Times New Roman"/>
          <w:b w:val="0"/>
          <w:bCs w:val="0"/>
          <w:caps w:val="0"/>
          <w:noProof/>
        </w:rPr>
        <w:tab/>
      </w:r>
      <w:r w:rsidRPr="008744D7">
        <w:rPr>
          <w:rFonts w:ascii="Times New Roman" w:hAnsi="Times New Roman"/>
          <w:b w:val="0"/>
          <w:noProof/>
        </w:rPr>
        <w:t>Глава 18. Сводный том изменений, выполненных в доработанной и (или) актуализированной схеме теплоснабжения</w:t>
      </w:r>
      <w:r w:rsidRPr="008744D7">
        <w:rPr>
          <w:rFonts w:ascii="Times New Roman" w:hAnsi="Times New Roman"/>
          <w:b w:val="0"/>
          <w:noProof/>
        </w:rPr>
        <w:tab/>
      </w:r>
      <w:r w:rsidR="00667B3B" w:rsidRPr="008744D7">
        <w:rPr>
          <w:rFonts w:ascii="Times New Roman" w:hAnsi="Times New Roman"/>
          <w:b w:val="0"/>
          <w:noProof/>
        </w:rPr>
        <w:fldChar w:fldCharType="begin"/>
      </w:r>
      <w:r w:rsidRPr="008744D7">
        <w:rPr>
          <w:rFonts w:ascii="Times New Roman" w:hAnsi="Times New Roman"/>
          <w:b w:val="0"/>
          <w:noProof/>
        </w:rPr>
        <w:instrText xml:space="preserve"> PAGEREF _Toc42091015 \h </w:instrText>
      </w:r>
      <w:r w:rsidR="00667B3B" w:rsidRPr="008744D7">
        <w:rPr>
          <w:rFonts w:ascii="Times New Roman" w:hAnsi="Times New Roman"/>
          <w:b w:val="0"/>
          <w:noProof/>
        </w:rPr>
      </w:r>
      <w:r w:rsidR="00667B3B" w:rsidRPr="008744D7">
        <w:rPr>
          <w:rFonts w:ascii="Times New Roman" w:hAnsi="Times New Roman"/>
          <w:b w:val="0"/>
          <w:noProof/>
        </w:rPr>
        <w:fldChar w:fldCharType="separate"/>
      </w:r>
      <w:r w:rsidR="008A1E03">
        <w:rPr>
          <w:rFonts w:ascii="Times New Roman" w:hAnsi="Times New Roman"/>
          <w:b w:val="0"/>
          <w:noProof/>
        </w:rPr>
        <w:t>258</w:t>
      </w:r>
      <w:r w:rsidR="00667B3B" w:rsidRPr="008744D7">
        <w:rPr>
          <w:rFonts w:ascii="Times New Roman" w:hAnsi="Times New Roman"/>
          <w:b w:val="0"/>
          <w:noProof/>
        </w:rPr>
        <w:fldChar w:fldCharType="end"/>
      </w:r>
    </w:p>
    <w:p w:rsidR="00CA7E48" w:rsidRPr="008744D7" w:rsidRDefault="00CA7E48" w:rsidP="00812B59">
      <w:pPr>
        <w:pStyle w:val="22"/>
        <w:tabs>
          <w:tab w:val="left" w:pos="567"/>
        </w:tabs>
        <w:contextualSpacing/>
        <w:rPr>
          <w:rFonts w:eastAsiaTheme="minorEastAsia"/>
        </w:rPr>
      </w:pPr>
      <w:r w:rsidRPr="008744D7">
        <w:t>18.1</w:t>
      </w:r>
      <w:r w:rsidRPr="008744D7">
        <w:rPr>
          <w:rFonts w:eastAsiaTheme="minorEastAsia"/>
        </w:rPr>
        <w:tab/>
      </w:r>
      <w:r w:rsidRPr="008744D7">
        <w:t>Реестр изменений, внесенных в доработанную и (или) актуализированную схему теплоснабжения с.п. Сосновка</w:t>
      </w:r>
      <w:r w:rsidRPr="008744D7">
        <w:tab/>
      </w:r>
      <w:r w:rsidR="00667B3B" w:rsidRPr="008744D7">
        <w:fldChar w:fldCharType="begin"/>
      </w:r>
      <w:r w:rsidRPr="008744D7">
        <w:instrText xml:space="preserve"> PAGEREF _Toc42091016 \h </w:instrText>
      </w:r>
      <w:r w:rsidR="00667B3B" w:rsidRPr="008744D7">
        <w:fldChar w:fldCharType="separate"/>
      </w:r>
      <w:r w:rsidR="008A1E03">
        <w:t>258</w:t>
      </w:r>
      <w:r w:rsidR="00667B3B" w:rsidRPr="008744D7">
        <w:fldChar w:fldCharType="end"/>
      </w:r>
    </w:p>
    <w:p w:rsidR="00CA7E48" w:rsidRPr="008744D7" w:rsidRDefault="00CA7E48" w:rsidP="00812B59">
      <w:pPr>
        <w:pStyle w:val="22"/>
        <w:tabs>
          <w:tab w:val="left" w:pos="567"/>
        </w:tabs>
        <w:contextualSpacing/>
        <w:rPr>
          <w:rFonts w:eastAsiaTheme="minorEastAsia"/>
        </w:rPr>
      </w:pPr>
      <w:r w:rsidRPr="008744D7">
        <w:t>18.2</w:t>
      </w:r>
      <w:r w:rsidRPr="008744D7">
        <w:rPr>
          <w:rFonts w:eastAsiaTheme="minorEastAsia"/>
        </w:rPr>
        <w:tab/>
      </w:r>
      <w:r w:rsidRPr="008744D7">
        <w:t>Сведения о том, какие мероприятия из утверждённой схемы теплоснабжения были выполнены за период, прошедший с даты утверждения схемы теплоснабжения с.п. Сосновка</w:t>
      </w:r>
      <w:r w:rsidRPr="008744D7">
        <w:tab/>
      </w:r>
      <w:r w:rsidR="00C923DC">
        <w:tab/>
      </w:r>
      <w:r w:rsidR="00C923DC">
        <w:tab/>
      </w:r>
      <w:r w:rsidR="00667B3B" w:rsidRPr="008744D7">
        <w:fldChar w:fldCharType="begin"/>
      </w:r>
      <w:r w:rsidRPr="008744D7">
        <w:instrText xml:space="preserve"> PAGEREF _Toc42091017 \h </w:instrText>
      </w:r>
      <w:r w:rsidR="00667B3B" w:rsidRPr="008744D7">
        <w:fldChar w:fldCharType="separate"/>
      </w:r>
      <w:r w:rsidR="008A1E03">
        <w:t>258</w:t>
      </w:r>
      <w:r w:rsidR="00667B3B" w:rsidRPr="008744D7">
        <w:fldChar w:fldCharType="end"/>
      </w:r>
    </w:p>
    <w:p w:rsidR="0032549B" w:rsidRPr="008744D7" w:rsidRDefault="00667B3B" w:rsidP="008744D7">
      <w:pPr>
        <w:pageBreakBefore/>
        <w:tabs>
          <w:tab w:val="left" w:pos="426"/>
          <w:tab w:val="left" w:pos="567"/>
          <w:tab w:val="left" w:pos="6315"/>
          <w:tab w:val="right" w:leader="dot" w:pos="9638"/>
        </w:tabs>
        <w:contextualSpacing/>
        <w:jc w:val="center"/>
        <w:outlineLvl w:val="0"/>
        <w:rPr>
          <w:bCs/>
        </w:rPr>
      </w:pPr>
      <w:r w:rsidRPr="008744D7">
        <w:rPr>
          <w:bCs/>
          <w:noProof/>
        </w:rPr>
        <w:lastRenderedPageBreak/>
        <w:fldChar w:fldCharType="end"/>
      </w:r>
      <w:bookmarkStart w:id="4" w:name="_Toc521691592"/>
      <w:bookmarkStart w:id="5" w:name="_Toc28125194"/>
      <w:bookmarkStart w:id="6" w:name="_Toc524614734"/>
      <w:bookmarkStart w:id="7" w:name="_Toc524614950"/>
      <w:bookmarkEnd w:id="3"/>
      <w:r w:rsidR="0032549B" w:rsidRPr="008744D7">
        <w:rPr>
          <w:bCs/>
        </w:rPr>
        <w:t>О</w:t>
      </w:r>
      <w:bookmarkEnd w:id="4"/>
      <w:bookmarkEnd w:id="5"/>
      <w:r w:rsidR="003E6569" w:rsidRPr="008744D7">
        <w:rPr>
          <w:bCs/>
        </w:rPr>
        <w:t>пределения</w:t>
      </w:r>
    </w:p>
    <w:p w:rsidR="008316D0" w:rsidRPr="008744D7" w:rsidRDefault="008316D0" w:rsidP="005908AF">
      <w:pPr>
        <w:pStyle w:val="affffe"/>
        <w:rPr>
          <w:rFonts w:cs="Times New Roman"/>
          <w:sz w:val="24"/>
          <w:szCs w:val="24"/>
        </w:rPr>
      </w:pPr>
    </w:p>
    <w:p w:rsidR="0032549B" w:rsidRPr="008744D7" w:rsidRDefault="0032549B" w:rsidP="00DD11D0">
      <w:pPr>
        <w:ind w:firstLine="709"/>
        <w:jc w:val="both"/>
      </w:pPr>
      <w:r w:rsidRPr="008744D7">
        <w:rPr>
          <w:spacing w:val="-4"/>
        </w:rPr>
        <w:t>Термины и их определения, применяемые в настоящей работе, представлены в таблице</w:t>
      </w:r>
      <w:r w:rsidRPr="008744D7">
        <w:t xml:space="preserve"> 1.</w:t>
      </w:r>
    </w:p>
    <w:p w:rsidR="001644B0" w:rsidRPr="008744D7" w:rsidRDefault="001644B0" w:rsidP="001644B0">
      <w:pPr>
        <w:jc w:val="both"/>
      </w:pPr>
    </w:p>
    <w:p w:rsidR="0032549B" w:rsidRPr="008744D7" w:rsidRDefault="0032549B" w:rsidP="00BC7188">
      <w:pPr>
        <w:keepNext/>
        <w:jc w:val="both"/>
        <w:rPr>
          <w:bCs/>
        </w:rPr>
      </w:pPr>
      <w:bookmarkStart w:id="8" w:name="_Toc521608056"/>
      <w:bookmarkStart w:id="9" w:name="_Toc28125448"/>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w:t>
      </w:r>
      <w:r w:rsidR="00667B3B" w:rsidRPr="008744D7">
        <w:rPr>
          <w:bCs/>
        </w:rPr>
        <w:fldChar w:fldCharType="end"/>
      </w:r>
      <w:r w:rsidR="003D3B62" w:rsidRPr="008744D7">
        <w:rPr>
          <w:bCs/>
        </w:rPr>
        <w:t xml:space="preserve"> – </w:t>
      </w:r>
      <w:r w:rsidRPr="008744D7">
        <w:rPr>
          <w:bCs/>
        </w:rPr>
        <w:t>Термины и определения</w:t>
      </w:r>
      <w:bookmarkEnd w:id="8"/>
      <w:bookmarkEnd w:id="9"/>
    </w:p>
    <w:p w:rsidR="001644B0" w:rsidRPr="008744D7" w:rsidRDefault="001644B0" w:rsidP="001644B0">
      <w:pPr>
        <w:keepNext/>
        <w:ind w:firstLine="720"/>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7216"/>
      </w:tblGrid>
      <w:tr w:rsidR="0032549B" w:rsidRPr="008744D7" w:rsidTr="0093245C">
        <w:trPr>
          <w:trHeight w:val="20"/>
          <w:tblHeader/>
        </w:trPr>
        <w:tc>
          <w:tcPr>
            <w:tcW w:w="1278" w:type="pct"/>
            <w:shd w:val="clear" w:color="auto" w:fill="auto"/>
            <w:vAlign w:val="center"/>
          </w:tcPr>
          <w:p w:rsidR="0032549B" w:rsidRPr="008744D7" w:rsidRDefault="0032549B" w:rsidP="0093245C">
            <w:pPr>
              <w:jc w:val="center"/>
              <w:rPr>
                <w:bCs/>
                <w:sz w:val="20"/>
                <w:szCs w:val="20"/>
              </w:rPr>
            </w:pPr>
            <w:r w:rsidRPr="008744D7">
              <w:rPr>
                <w:bCs/>
                <w:sz w:val="20"/>
                <w:szCs w:val="20"/>
              </w:rPr>
              <w:t>Термины</w:t>
            </w:r>
          </w:p>
        </w:tc>
        <w:tc>
          <w:tcPr>
            <w:tcW w:w="3722" w:type="pct"/>
            <w:shd w:val="clear" w:color="auto" w:fill="auto"/>
            <w:vAlign w:val="center"/>
          </w:tcPr>
          <w:p w:rsidR="0032549B" w:rsidRPr="008744D7" w:rsidRDefault="0032549B" w:rsidP="0093245C">
            <w:pPr>
              <w:jc w:val="center"/>
              <w:rPr>
                <w:bCs/>
                <w:sz w:val="20"/>
                <w:szCs w:val="20"/>
              </w:rPr>
            </w:pPr>
            <w:r w:rsidRPr="008744D7">
              <w:rPr>
                <w:bCs/>
                <w:sz w:val="20"/>
                <w:szCs w:val="20"/>
              </w:rPr>
              <w:t>Определ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снабжение</w:t>
            </w:r>
          </w:p>
        </w:tc>
        <w:tc>
          <w:tcPr>
            <w:tcW w:w="3722" w:type="pct"/>
            <w:shd w:val="clear" w:color="auto" w:fill="auto"/>
            <w:vAlign w:val="center"/>
          </w:tcPr>
          <w:p w:rsidR="0032549B" w:rsidRPr="008744D7" w:rsidRDefault="0032549B" w:rsidP="0093245C">
            <w:pPr>
              <w:rPr>
                <w:sz w:val="20"/>
                <w:szCs w:val="20"/>
              </w:rPr>
            </w:pPr>
            <w:r w:rsidRPr="008744D7">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Схема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Документ, содержащий предпроектные материалы по обоснованию эффективного и безопасного функциониро</w:t>
            </w:r>
            <w:r w:rsidR="000137D7" w:rsidRPr="008744D7">
              <w:rPr>
                <w:sz w:val="20"/>
                <w:szCs w:val="20"/>
              </w:rPr>
              <w:t>вания системы теплоснабжения, её</w:t>
            </w:r>
            <w:r w:rsidRPr="008744D7">
              <w:rPr>
                <w:sz w:val="20"/>
                <w:szCs w:val="20"/>
              </w:rPr>
              <w:t xml:space="preserve"> развития с уч</w:t>
            </w:r>
            <w:r w:rsidR="00727660" w:rsidRPr="008744D7">
              <w:rPr>
                <w:sz w:val="20"/>
                <w:szCs w:val="20"/>
              </w:rPr>
              <w:t>ё</w:t>
            </w:r>
            <w:r w:rsidRPr="008744D7">
              <w:rPr>
                <w:sz w:val="20"/>
                <w:szCs w:val="20"/>
              </w:rPr>
              <w:t>том правового регулирования в области энергосбережения и повышения энергетической эффективност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Источник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Устройство, предназначенное для производства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Базовый режим работы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Пиковый режим работы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8744D7">
              <w:rPr>
                <w:sz w:val="20"/>
                <w:szCs w:val="20"/>
              </w:rPr>
              <w:t>ё</w:t>
            </w:r>
            <w:r w:rsidRPr="008744D7">
              <w:rPr>
                <w:sz w:val="20"/>
                <w:szCs w:val="20"/>
              </w:rPr>
              <w:t>нными Правительством Российской Федерац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Радиус эффективного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вая сеть</w:t>
            </w:r>
          </w:p>
        </w:tc>
        <w:tc>
          <w:tcPr>
            <w:tcW w:w="3722" w:type="pct"/>
            <w:shd w:val="clear" w:color="auto" w:fill="auto"/>
            <w:vAlign w:val="center"/>
          </w:tcPr>
          <w:p w:rsidR="0032549B" w:rsidRPr="008744D7" w:rsidRDefault="0032549B" w:rsidP="0093245C">
            <w:pPr>
              <w:rPr>
                <w:sz w:val="20"/>
                <w:szCs w:val="20"/>
              </w:rPr>
            </w:pPr>
            <w:r w:rsidRPr="008744D7">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вая мощность (далее - мощность)</w:t>
            </w:r>
          </w:p>
        </w:tc>
        <w:tc>
          <w:tcPr>
            <w:tcW w:w="3722" w:type="pct"/>
            <w:shd w:val="clear" w:color="auto" w:fill="auto"/>
            <w:vAlign w:val="center"/>
          </w:tcPr>
          <w:p w:rsidR="0032549B" w:rsidRPr="008744D7" w:rsidRDefault="0032549B" w:rsidP="0093245C">
            <w:pPr>
              <w:rPr>
                <w:sz w:val="20"/>
                <w:szCs w:val="20"/>
              </w:rPr>
            </w:pPr>
            <w:r w:rsidRPr="008744D7">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вая нагрузка</w:t>
            </w:r>
          </w:p>
        </w:tc>
        <w:tc>
          <w:tcPr>
            <w:tcW w:w="3722" w:type="pct"/>
            <w:shd w:val="clear" w:color="auto" w:fill="auto"/>
            <w:vAlign w:val="center"/>
          </w:tcPr>
          <w:p w:rsidR="0032549B" w:rsidRPr="008744D7" w:rsidRDefault="0032549B" w:rsidP="0093245C">
            <w:pPr>
              <w:rPr>
                <w:sz w:val="20"/>
                <w:szCs w:val="20"/>
              </w:rPr>
            </w:pPr>
            <w:r w:rsidRPr="008744D7">
              <w:rPr>
                <w:sz w:val="20"/>
                <w:szCs w:val="20"/>
              </w:rPr>
              <w:t>Количество тепловой энергии, которое может быть принято потребителем тепловой энергии за единицу времен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Потребитель тепловой энергии (далее потребитель)</w:t>
            </w:r>
          </w:p>
        </w:tc>
        <w:tc>
          <w:tcPr>
            <w:tcW w:w="3722" w:type="pct"/>
            <w:shd w:val="clear" w:color="auto" w:fill="auto"/>
            <w:vAlign w:val="center"/>
          </w:tcPr>
          <w:p w:rsidR="0032549B" w:rsidRPr="008744D7" w:rsidRDefault="0032549B" w:rsidP="0093245C">
            <w:pPr>
              <w:rPr>
                <w:sz w:val="20"/>
                <w:szCs w:val="20"/>
              </w:rPr>
            </w:pPr>
            <w:r w:rsidRPr="008744D7">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потребляющая</w:t>
            </w:r>
            <w:r w:rsidR="00C14544" w:rsidRPr="008744D7">
              <w:rPr>
                <w:sz w:val="20"/>
                <w:szCs w:val="20"/>
                <w:lang w:val="en-US"/>
              </w:rPr>
              <w:t xml:space="preserve"> </w:t>
            </w:r>
            <w:r w:rsidRPr="008744D7">
              <w:rPr>
                <w:sz w:val="20"/>
                <w:szCs w:val="20"/>
              </w:rPr>
              <w:t>установка</w:t>
            </w:r>
          </w:p>
        </w:tc>
        <w:tc>
          <w:tcPr>
            <w:tcW w:w="3722" w:type="pct"/>
            <w:shd w:val="clear" w:color="auto" w:fill="auto"/>
            <w:vAlign w:val="center"/>
          </w:tcPr>
          <w:p w:rsidR="0032549B" w:rsidRPr="008744D7" w:rsidRDefault="0032549B" w:rsidP="0093245C">
            <w:pPr>
              <w:rPr>
                <w:sz w:val="20"/>
                <w:szCs w:val="20"/>
              </w:rPr>
            </w:pPr>
            <w:r w:rsidRPr="008744D7">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8744D7">
              <w:rPr>
                <w:sz w:val="20"/>
                <w:szCs w:val="20"/>
              </w:rPr>
              <w:t>в целях развития, повышения надё</w:t>
            </w:r>
            <w:r w:rsidRPr="008744D7">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снабжающая организац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8744D7">
              <w:rPr>
                <w:sz w:val="20"/>
                <w:szCs w:val="20"/>
              </w:rPr>
              <w:lastRenderedPageBreak/>
              <w:t>сходных отношений с участием индивидуальных предпринимателей)</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lastRenderedPageBreak/>
              <w:t>Теплосетевая организац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Над</w:t>
            </w:r>
            <w:r w:rsidR="004261AF" w:rsidRPr="008744D7">
              <w:rPr>
                <w:sz w:val="20"/>
                <w:szCs w:val="20"/>
              </w:rPr>
              <w:t>ё</w:t>
            </w:r>
            <w:r w:rsidRPr="008744D7">
              <w:rPr>
                <w:sz w:val="20"/>
                <w:szCs w:val="20"/>
              </w:rPr>
              <w:t>жность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Живучесть</w:t>
            </w:r>
          </w:p>
        </w:tc>
        <w:tc>
          <w:tcPr>
            <w:tcW w:w="3722" w:type="pct"/>
            <w:shd w:val="clear" w:color="auto" w:fill="auto"/>
            <w:vAlign w:val="center"/>
          </w:tcPr>
          <w:p w:rsidR="0032549B" w:rsidRPr="008744D7" w:rsidRDefault="0032549B" w:rsidP="0093245C">
            <w:pPr>
              <w:rPr>
                <w:sz w:val="20"/>
                <w:szCs w:val="20"/>
              </w:rPr>
            </w:pPr>
            <w:r w:rsidRPr="008744D7">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Зона действия системы теплоснабж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р</w:t>
            </w:r>
            <w:r w:rsidR="000137D7" w:rsidRPr="008744D7">
              <w:rPr>
                <w:sz w:val="20"/>
                <w:szCs w:val="20"/>
              </w:rPr>
              <w:t>ритория городского округа или её</w:t>
            </w:r>
            <w:r w:rsidRPr="008744D7">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Зона действия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Установленная мощность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Располагаемая мощность источника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 xml:space="preserve">Величина, равная установленной мощности источника </w:t>
            </w:r>
            <w:r w:rsidR="00211B69" w:rsidRPr="008744D7">
              <w:rPr>
                <w:sz w:val="20"/>
                <w:szCs w:val="20"/>
              </w:rPr>
              <w:t>тепловой энергии за вычетом объё</w:t>
            </w:r>
            <w:r w:rsidRPr="008744D7">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Мощность источника тепловой энергии нетто</w:t>
            </w:r>
          </w:p>
        </w:tc>
        <w:tc>
          <w:tcPr>
            <w:tcW w:w="3722" w:type="pct"/>
            <w:shd w:val="clear" w:color="auto" w:fill="auto"/>
            <w:vAlign w:val="center"/>
          </w:tcPr>
          <w:p w:rsidR="0032549B" w:rsidRPr="008744D7" w:rsidRDefault="0032549B" w:rsidP="0093245C">
            <w:pPr>
              <w:rPr>
                <w:sz w:val="20"/>
                <w:szCs w:val="20"/>
              </w:rPr>
            </w:pPr>
            <w:r w:rsidRPr="008744D7">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опливно-энергетический баланс</w:t>
            </w:r>
          </w:p>
        </w:tc>
        <w:tc>
          <w:tcPr>
            <w:tcW w:w="3722" w:type="pct"/>
            <w:shd w:val="clear" w:color="auto" w:fill="auto"/>
            <w:vAlign w:val="center"/>
          </w:tcPr>
          <w:p w:rsidR="0032549B" w:rsidRPr="008744D7" w:rsidRDefault="0032549B" w:rsidP="0093245C">
            <w:pPr>
              <w:rPr>
                <w:sz w:val="20"/>
                <w:szCs w:val="20"/>
              </w:rPr>
            </w:pPr>
            <w:r w:rsidRPr="008744D7">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Комбинированная выработка электрической и тепловой энергии</w:t>
            </w:r>
          </w:p>
        </w:tc>
        <w:tc>
          <w:tcPr>
            <w:tcW w:w="3722" w:type="pct"/>
            <w:shd w:val="clear" w:color="auto" w:fill="auto"/>
            <w:vAlign w:val="center"/>
          </w:tcPr>
          <w:p w:rsidR="0032549B" w:rsidRPr="008744D7" w:rsidRDefault="0032549B" w:rsidP="0093245C">
            <w:pPr>
              <w:rPr>
                <w:sz w:val="20"/>
                <w:szCs w:val="20"/>
              </w:rPr>
            </w:pPr>
            <w:r w:rsidRPr="008744D7">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Теплосетевые объекты</w:t>
            </w:r>
          </w:p>
        </w:tc>
        <w:tc>
          <w:tcPr>
            <w:tcW w:w="3722" w:type="pct"/>
            <w:shd w:val="clear" w:color="auto" w:fill="auto"/>
            <w:vAlign w:val="center"/>
          </w:tcPr>
          <w:p w:rsidR="0032549B" w:rsidRPr="008744D7" w:rsidRDefault="0032549B" w:rsidP="0093245C">
            <w:pPr>
              <w:rPr>
                <w:sz w:val="20"/>
                <w:szCs w:val="20"/>
              </w:rPr>
            </w:pPr>
            <w:r w:rsidRPr="008744D7">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8744D7" w:rsidTr="0093245C">
        <w:trPr>
          <w:trHeight w:val="20"/>
        </w:trPr>
        <w:tc>
          <w:tcPr>
            <w:tcW w:w="1278" w:type="pct"/>
            <w:shd w:val="clear" w:color="auto" w:fill="auto"/>
            <w:vAlign w:val="center"/>
          </w:tcPr>
          <w:p w:rsidR="0032549B" w:rsidRPr="008744D7" w:rsidRDefault="0032549B" w:rsidP="0093245C">
            <w:pPr>
              <w:rPr>
                <w:sz w:val="20"/>
                <w:szCs w:val="20"/>
              </w:rPr>
            </w:pPr>
            <w:r w:rsidRPr="008744D7">
              <w:rPr>
                <w:sz w:val="20"/>
                <w:szCs w:val="20"/>
              </w:rPr>
              <w:t>Расч</w:t>
            </w:r>
            <w:r w:rsidR="00727660" w:rsidRPr="008744D7">
              <w:rPr>
                <w:sz w:val="20"/>
                <w:szCs w:val="20"/>
              </w:rPr>
              <w:t>ё</w:t>
            </w:r>
            <w:r w:rsidRPr="008744D7">
              <w:rPr>
                <w:sz w:val="20"/>
                <w:szCs w:val="20"/>
              </w:rPr>
              <w:t>тный элемент территориального деления</w:t>
            </w:r>
          </w:p>
        </w:tc>
        <w:tc>
          <w:tcPr>
            <w:tcW w:w="3722" w:type="pct"/>
            <w:shd w:val="clear" w:color="auto" w:fill="auto"/>
            <w:vAlign w:val="center"/>
          </w:tcPr>
          <w:p w:rsidR="0032549B" w:rsidRPr="008744D7" w:rsidRDefault="0032549B" w:rsidP="0093245C">
            <w:pPr>
              <w:rPr>
                <w:sz w:val="20"/>
                <w:szCs w:val="20"/>
              </w:rPr>
            </w:pPr>
            <w:r w:rsidRPr="008744D7">
              <w:rPr>
                <w:sz w:val="20"/>
                <w:szCs w:val="20"/>
              </w:rPr>
              <w:t>Территория городского округа или е</w:t>
            </w:r>
            <w:r w:rsidR="000137D7" w:rsidRPr="008744D7">
              <w:rPr>
                <w:sz w:val="20"/>
                <w:szCs w:val="20"/>
              </w:rPr>
              <w:t>ё</w:t>
            </w:r>
            <w:r w:rsidRPr="008744D7">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rsidR="0069732C" w:rsidRPr="008744D7" w:rsidRDefault="0069732C" w:rsidP="001644B0">
      <w:pPr>
        <w:spacing w:after="160"/>
        <w:jc w:val="both"/>
      </w:pPr>
      <w:bookmarkStart w:id="10" w:name="_Toc521691593"/>
    </w:p>
    <w:p w:rsidR="0069732C" w:rsidRPr="008744D7" w:rsidRDefault="0069732C" w:rsidP="001644B0">
      <w:pPr>
        <w:spacing w:after="160"/>
        <w:jc w:val="both"/>
      </w:pPr>
    </w:p>
    <w:p w:rsidR="00333D6B" w:rsidRPr="008744D7" w:rsidRDefault="00333D6B" w:rsidP="00333D6B">
      <w:pPr>
        <w:keepNext/>
        <w:keepLines/>
        <w:pageBreakBefore/>
        <w:spacing w:line="276" w:lineRule="auto"/>
        <w:jc w:val="center"/>
        <w:outlineLvl w:val="0"/>
        <w:rPr>
          <w:bCs/>
        </w:rPr>
      </w:pPr>
      <w:bookmarkStart w:id="11" w:name="_Toc40373903"/>
      <w:r w:rsidRPr="008744D7">
        <w:rPr>
          <w:bCs/>
        </w:rPr>
        <w:lastRenderedPageBreak/>
        <w:t>Список сокращений</w:t>
      </w:r>
      <w:bookmarkEnd w:id="11"/>
    </w:p>
    <w:p w:rsidR="00511609" w:rsidRPr="008744D7" w:rsidRDefault="00511609" w:rsidP="00511609">
      <w:pPr>
        <w:keepNext/>
        <w:keepLines/>
        <w:spacing w:line="276" w:lineRule="auto"/>
        <w:rPr>
          <w:bCs/>
        </w:rPr>
      </w:pPr>
      <w:r w:rsidRPr="008744D7">
        <w:rPr>
          <w:bCs/>
        </w:rPr>
        <w:t>ЕТО – единая теплоснабжающая организация</w:t>
      </w:r>
    </w:p>
    <w:p w:rsidR="00511609" w:rsidRPr="008744D7" w:rsidRDefault="00511609" w:rsidP="00511609">
      <w:pPr>
        <w:keepNext/>
        <w:keepLines/>
        <w:spacing w:line="276" w:lineRule="auto"/>
        <w:rPr>
          <w:bCs/>
        </w:rPr>
      </w:pPr>
      <w:r w:rsidRPr="008744D7">
        <w:rPr>
          <w:bCs/>
        </w:rPr>
        <w:t>СЦТ – система централизованного теплоснабжения</w:t>
      </w:r>
    </w:p>
    <w:p w:rsidR="00511609" w:rsidRPr="008744D7" w:rsidRDefault="00511609" w:rsidP="00511609">
      <w:pPr>
        <w:keepNext/>
        <w:keepLines/>
        <w:spacing w:line="276" w:lineRule="auto"/>
        <w:rPr>
          <w:bCs/>
        </w:rPr>
      </w:pPr>
      <w:r w:rsidRPr="008744D7">
        <w:rPr>
          <w:bCs/>
        </w:rPr>
        <w:t>ОЭТС – организация, эксплуатирующая тепловые сети</w:t>
      </w:r>
    </w:p>
    <w:p w:rsidR="00511609" w:rsidRPr="008744D7" w:rsidRDefault="00511609" w:rsidP="00511609">
      <w:pPr>
        <w:keepNext/>
        <w:keepLines/>
        <w:spacing w:line="276" w:lineRule="auto"/>
        <w:rPr>
          <w:bCs/>
        </w:rPr>
      </w:pPr>
      <w:r w:rsidRPr="008744D7">
        <w:rPr>
          <w:bCs/>
        </w:rPr>
        <w:t>НТД – нормативно-техническая документация</w:t>
      </w:r>
    </w:p>
    <w:p w:rsidR="00511609" w:rsidRPr="008744D7" w:rsidRDefault="00511609" w:rsidP="00511609">
      <w:pPr>
        <w:keepNext/>
        <w:keepLines/>
        <w:spacing w:line="276" w:lineRule="auto"/>
        <w:rPr>
          <w:bCs/>
        </w:rPr>
      </w:pPr>
      <w:r w:rsidRPr="008744D7">
        <w:rPr>
          <w:bCs/>
        </w:rPr>
        <w:t>МКД – многоквартирные дома</w:t>
      </w:r>
    </w:p>
    <w:p w:rsidR="00511609" w:rsidRPr="008744D7" w:rsidRDefault="00511609" w:rsidP="00511609">
      <w:pPr>
        <w:keepNext/>
        <w:keepLines/>
        <w:spacing w:line="276" w:lineRule="auto"/>
        <w:rPr>
          <w:bCs/>
        </w:rPr>
      </w:pPr>
      <w:r w:rsidRPr="008744D7">
        <w:rPr>
          <w:bCs/>
        </w:rPr>
        <w:t>ОДПУ – общедомовые приборы учёта</w:t>
      </w:r>
    </w:p>
    <w:p w:rsidR="00511609" w:rsidRPr="008744D7" w:rsidRDefault="00511609" w:rsidP="00511609">
      <w:pPr>
        <w:keepNext/>
        <w:keepLines/>
        <w:spacing w:line="276" w:lineRule="auto"/>
        <w:rPr>
          <w:bCs/>
        </w:rPr>
      </w:pPr>
      <w:r w:rsidRPr="008744D7">
        <w:rPr>
          <w:bCs/>
        </w:rPr>
        <w:t>ВПУ – водоподготовительная установка</w:t>
      </w:r>
    </w:p>
    <w:p w:rsidR="00511609" w:rsidRPr="008744D7" w:rsidRDefault="00511609" w:rsidP="00511609">
      <w:pPr>
        <w:keepNext/>
        <w:keepLines/>
        <w:spacing w:line="276" w:lineRule="auto"/>
        <w:rPr>
          <w:bCs/>
        </w:rPr>
      </w:pPr>
      <w:r w:rsidRPr="008744D7">
        <w:rPr>
          <w:bCs/>
        </w:rPr>
        <w:t>ЗРА – запорно-распределительная арматура</w:t>
      </w:r>
    </w:p>
    <w:p w:rsidR="00511609" w:rsidRPr="008744D7" w:rsidRDefault="00511609" w:rsidP="00511609">
      <w:pPr>
        <w:keepNext/>
        <w:keepLines/>
        <w:spacing w:line="276" w:lineRule="auto"/>
        <w:rPr>
          <w:bCs/>
        </w:rPr>
      </w:pPr>
      <w:r w:rsidRPr="008744D7">
        <w:rPr>
          <w:bCs/>
        </w:rPr>
        <w:t>ВБР – время безотказной работы</w:t>
      </w:r>
    </w:p>
    <w:p w:rsidR="00511609" w:rsidRPr="008744D7" w:rsidRDefault="00511609" w:rsidP="00511609">
      <w:pPr>
        <w:keepNext/>
        <w:keepLines/>
        <w:spacing w:line="276" w:lineRule="auto"/>
        <w:rPr>
          <w:bCs/>
        </w:rPr>
      </w:pPr>
      <w:r w:rsidRPr="008744D7">
        <w:rPr>
          <w:bCs/>
        </w:rPr>
        <w:t>МЭР – министерство экономического развития России</w:t>
      </w:r>
    </w:p>
    <w:p w:rsidR="00511609" w:rsidRPr="008744D7" w:rsidRDefault="00511609" w:rsidP="00511609">
      <w:pPr>
        <w:keepNext/>
        <w:keepLines/>
        <w:spacing w:line="276" w:lineRule="auto"/>
        <w:rPr>
          <w:bCs/>
        </w:rPr>
      </w:pPr>
      <w:r w:rsidRPr="008744D7">
        <w:rPr>
          <w:bCs/>
        </w:rPr>
        <w:t>ЭОТ – экономически обоснованный тариф</w:t>
      </w:r>
    </w:p>
    <w:p w:rsidR="00511609" w:rsidRPr="008744D7" w:rsidRDefault="00511609" w:rsidP="00511609">
      <w:pPr>
        <w:keepNext/>
        <w:keepLines/>
        <w:spacing w:line="276" w:lineRule="auto"/>
        <w:rPr>
          <w:bCs/>
        </w:rPr>
      </w:pPr>
      <w:r w:rsidRPr="008744D7">
        <w:rPr>
          <w:bCs/>
        </w:rPr>
        <w:t>ОПФ – основные производственные фонды</w:t>
      </w:r>
    </w:p>
    <w:p w:rsidR="00511609" w:rsidRPr="008744D7" w:rsidRDefault="00511609" w:rsidP="00511609">
      <w:pPr>
        <w:keepNext/>
        <w:keepLines/>
        <w:spacing w:line="276" w:lineRule="auto"/>
        <w:rPr>
          <w:bCs/>
        </w:rPr>
      </w:pPr>
      <w:r w:rsidRPr="008744D7">
        <w:rPr>
          <w:bCs/>
        </w:rPr>
        <w:t>САРЗ – средства авторегулирования и защиты</w:t>
      </w:r>
    </w:p>
    <w:p w:rsidR="00511609" w:rsidRPr="008744D7" w:rsidRDefault="00511609" w:rsidP="00511609">
      <w:pPr>
        <w:keepNext/>
        <w:keepLines/>
        <w:spacing w:line="276" w:lineRule="auto"/>
        <w:rPr>
          <w:bCs/>
        </w:rPr>
      </w:pPr>
      <w:r w:rsidRPr="008744D7">
        <w:rPr>
          <w:bCs/>
        </w:rPr>
        <w:t>ЦТП – центральный тепловой пункт</w:t>
      </w:r>
    </w:p>
    <w:p w:rsidR="00511609" w:rsidRPr="008744D7" w:rsidRDefault="00511609" w:rsidP="00511609">
      <w:pPr>
        <w:keepNext/>
        <w:keepLines/>
        <w:spacing w:line="276" w:lineRule="auto"/>
        <w:rPr>
          <w:bCs/>
        </w:rPr>
      </w:pPr>
      <w:r w:rsidRPr="008744D7">
        <w:rPr>
          <w:bCs/>
        </w:rPr>
        <w:t>ТСО – теплоснабжающая организация</w:t>
      </w:r>
    </w:p>
    <w:p w:rsidR="00511609" w:rsidRPr="008744D7" w:rsidRDefault="00511609" w:rsidP="00511609">
      <w:pPr>
        <w:keepNext/>
        <w:keepLines/>
        <w:spacing w:line="276" w:lineRule="auto"/>
        <w:rPr>
          <w:bCs/>
        </w:rPr>
      </w:pPr>
      <w:r w:rsidRPr="008744D7">
        <w:rPr>
          <w:bCs/>
        </w:rPr>
        <w:t>ИПЦ – индекс потребительских цен</w:t>
      </w:r>
    </w:p>
    <w:p w:rsidR="00511609" w:rsidRPr="008744D7" w:rsidRDefault="00511609" w:rsidP="00511609">
      <w:pPr>
        <w:keepNext/>
        <w:keepLines/>
        <w:spacing w:line="276" w:lineRule="auto"/>
        <w:rPr>
          <w:bCs/>
        </w:rPr>
      </w:pPr>
      <w:r w:rsidRPr="008744D7">
        <w:rPr>
          <w:bCs/>
        </w:rPr>
        <w:t>ПП РФ – постановление Правительства Российской Федерации</w:t>
      </w:r>
    </w:p>
    <w:p w:rsidR="00511609" w:rsidRPr="008744D7" w:rsidRDefault="00511609" w:rsidP="00511609">
      <w:pPr>
        <w:keepNext/>
        <w:keepLines/>
        <w:spacing w:line="276" w:lineRule="auto"/>
        <w:rPr>
          <w:bCs/>
        </w:rPr>
      </w:pPr>
      <w:r w:rsidRPr="008744D7">
        <w:rPr>
          <w:bCs/>
        </w:rPr>
        <w:t>СТС – система централизованного теплоснабжения</w:t>
      </w:r>
    </w:p>
    <w:p w:rsidR="00511609" w:rsidRPr="008744D7" w:rsidRDefault="00511609" w:rsidP="00511609">
      <w:pPr>
        <w:keepNext/>
        <w:keepLines/>
        <w:spacing w:line="276" w:lineRule="auto"/>
        <w:rPr>
          <w:bCs/>
        </w:rPr>
      </w:pPr>
      <w:r w:rsidRPr="008744D7">
        <w:rPr>
          <w:bCs/>
        </w:rPr>
        <w:t>КС – компрессорная станция</w:t>
      </w:r>
    </w:p>
    <w:p w:rsidR="00333D6B" w:rsidRPr="008744D7" w:rsidRDefault="00333D6B" w:rsidP="001644B0">
      <w:pPr>
        <w:spacing w:after="160"/>
        <w:jc w:val="both"/>
      </w:pPr>
    </w:p>
    <w:p w:rsidR="00333D6B" w:rsidRPr="008744D7" w:rsidRDefault="00333D6B" w:rsidP="001644B0">
      <w:pPr>
        <w:spacing w:after="160"/>
        <w:jc w:val="both"/>
      </w:pPr>
    </w:p>
    <w:p w:rsidR="0032549B" w:rsidRPr="008744D7" w:rsidRDefault="0032549B" w:rsidP="0069732C">
      <w:pPr>
        <w:keepNext/>
        <w:keepLines/>
        <w:pageBreakBefore/>
        <w:spacing w:before="120" w:after="120"/>
        <w:jc w:val="center"/>
        <w:outlineLvl w:val="0"/>
        <w:rPr>
          <w:bCs/>
        </w:rPr>
      </w:pPr>
      <w:bookmarkStart w:id="12" w:name="_Toc28125195"/>
      <w:r w:rsidRPr="008744D7">
        <w:rPr>
          <w:bCs/>
        </w:rPr>
        <w:lastRenderedPageBreak/>
        <w:t>А</w:t>
      </w:r>
      <w:bookmarkEnd w:id="10"/>
      <w:bookmarkEnd w:id="12"/>
      <w:r w:rsidR="00C14544" w:rsidRPr="008744D7">
        <w:rPr>
          <w:bCs/>
        </w:rPr>
        <w:t>н</w:t>
      </w:r>
      <w:r w:rsidR="001644B0" w:rsidRPr="008744D7">
        <w:rPr>
          <w:bCs/>
        </w:rPr>
        <w:t>нотация</w:t>
      </w:r>
    </w:p>
    <w:p w:rsidR="008316D0" w:rsidRPr="008744D7" w:rsidRDefault="008316D0" w:rsidP="00130544">
      <w:pPr>
        <w:pStyle w:val="affffe"/>
        <w:rPr>
          <w:rFonts w:cs="Times New Roman"/>
          <w:sz w:val="24"/>
          <w:szCs w:val="24"/>
        </w:rPr>
      </w:pPr>
    </w:p>
    <w:p w:rsidR="00832E66" w:rsidRPr="008744D7" w:rsidRDefault="0032549B" w:rsidP="00832E66">
      <w:pPr>
        <w:ind w:firstLine="709"/>
        <w:jc w:val="both"/>
      </w:pPr>
      <w:r w:rsidRPr="008744D7">
        <w:t>Объектом обследования является система теплоснабжения централизованной зоны теплоснабжения</w:t>
      </w:r>
      <w:r w:rsidR="005C7596" w:rsidRPr="008744D7">
        <w:t xml:space="preserve"> </w:t>
      </w:r>
      <w:r w:rsidR="00832E66" w:rsidRPr="008744D7">
        <w:t xml:space="preserve">сельского поселения </w:t>
      </w:r>
      <w:r w:rsidR="00646C80" w:rsidRPr="008744D7">
        <w:t>Сосновка</w:t>
      </w:r>
      <w:r w:rsidR="00832E66" w:rsidRPr="008744D7">
        <w:t xml:space="preserve"> Белоярского района Ханты-Мансийский автономного округа – Югры.</w:t>
      </w:r>
    </w:p>
    <w:p w:rsidR="00333D6B" w:rsidRPr="008744D7" w:rsidRDefault="00333D6B" w:rsidP="00646C80">
      <w:pPr>
        <w:ind w:firstLine="709"/>
        <w:jc w:val="both"/>
      </w:pPr>
      <w:r w:rsidRPr="008744D7">
        <w:t xml:space="preserve">Данная работа выполнена в соответствии с </w:t>
      </w:r>
      <w:r w:rsidR="00646C80" w:rsidRPr="008744D7">
        <w:t>договором №</w:t>
      </w:r>
      <w:r w:rsidR="00A86E12" w:rsidRPr="008744D7">
        <w:t xml:space="preserve"> </w:t>
      </w:r>
      <w:r w:rsidR="00646C80" w:rsidRPr="008744D7">
        <w:t>18</w:t>
      </w:r>
      <w:r w:rsidRPr="008744D7">
        <w:t xml:space="preserve"> </w:t>
      </w:r>
      <w:r w:rsidR="00646C80" w:rsidRPr="008744D7">
        <w:t xml:space="preserve">на выполнение работ по актуализации схемы теплоснабжения сельского поселения Сосновка Белоярского района Ханты-Мансийский автономного округа – Югры </w:t>
      </w:r>
      <w:r w:rsidRPr="008744D7">
        <w:t xml:space="preserve">между </w:t>
      </w:r>
      <w:r w:rsidR="00646C80" w:rsidRPr="008744D7">
        <w:t xml:space="preserve">Администрацией сельского поселения Сосновка </w:t>
      </w:r>
      <w:r w:rsidRPr="008744D7">
        <w:t>и Обществом с ограниченной ответственностью «</w:t>
      </w:r>
      <w:r w:rsidR="00646C80" w:rsidRPr="008744D7">
        <w:rPr>
          <w:bCs/>
          <w:iCs/>
          <w:color w:val="000000"/>
        </w:rPr>
        <w:t>ЯНЭНЕРГО</w:t>
      </w:r>
      <w:r w:rsidRPr="008744D7">
        <w:t>».</w:t>
      </w:r>
    </w:p>
    <w:p w:rsidR="0032549B" w:rsidRPr="008744D7" w:rsidRDefault="0032549B" w:rsidP="00B573EA">
      <w:pPr>
        <w:ind w:firstLine="709"/>
        <w:jc w:val="both"/>
      </w:pPr>
      <w:r w:rsidRPr="008744D7">
        <w:t>Цель работы – разработка оптимальных вариантов развития системы теплоснабжения городско</w:t>
      </w:r>
      <w:r w:rsidR="00242DEC" w:rsidRPr="008744D7">
        <w:t>го</w:t>
      </w:r>
      <w:r w:rsidRPr="008744D7">
        <w:t xml:space="preserve"> окру</w:t>
      </w:r>
      <w:r w:rsidR="00242DEC" w:rsidRPr="008744D7">
        <w:t>га</w:t>
      </w:r>
      <w:r w:rsidRPr="008744D7">
        <w:t xml:space="preserve"> по критериям: качества, над</w:t>
      </w:r>
      <w:r w:rsidR="00FF52A2" w:rsidRPr="008744D7">
        <w:t>ё</w:t>
      </w:r>
      <w:r w:rsidRPr="008744D7">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rsidR="0032549B" w:rsidRPr="008744D7" w:rsidRDefault="0032549B" w:rsidP="00B573EA">
      <w:pPr>
        <w:ind w:firstLine="709"/>
        <w:jc w:val="both"/>
      </w:pPr>
      <w:r w:rsidRPr="008744D7">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rsidR="0032549B" w:rsidRPr="008744D7" w:rsidRDefault="0032549B" w:rsidP="00B573EA">
      <w:pPr>
        <w:ind w:firstLine="709"/>
        <w:jc w:val="both"/>
      </w:pPr>
      <w:r w:rsidRPr="008744D7">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8744D7">
        <w:t>ё</w:t>
      </w:r>
      <w:r w:rsidRPr="008744D7">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rsidR="0032549B" w:rsidRPr="008744D7" w:rsidRDefault="0032549B" w:rsidP="00B573EA">
      <w:pPr>
        <w:ind w:firstLine="709"/>
        <w:jc w:val="both"/>
      </w:pPr>
      <w:r w:rsidRPr="008744D7">
        <w:t xml:space="preserve">Основой для разработки и реализации схемы теплоснабжения </w:t>
      </w:r>
      <w:r w:rsidR="00581122" w:rsidRPr="008744D7">
        <w:t xml:space="preserve">сельского поселения </w:t>
      </w:r>
      <w:r w:rsidR="0099040C" w:rsidRPr="008744D7">
        <w:t>Сосновка</w:t>
      </w:r>
      <w:r w:rsidR="00CA3CDD" w:rsidRPr="008744D7">
        <w:t xml:space="preserve"> </w:t>
      </w:r>
      <w:r w:rsidRPr="008744D7">
        <w:t>до 20</w:t>
      </w:r>
      <w:r w:rsidR="0099040C" w:rsidRPr="008744D7">
        <w:t>29</w:t>
      </w:r>
      <w:r w:rsidRPr="008744D7">
        <w:t xml:space="preserve"> года является </w:t>
      </w:r>
      <w:r w:rsidR="00333D6B" w:rsidRPr="008744D7">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rsidR="00333D6B" w:rsidRPr="008744D7" w:rsidRDefault="00333D6B" w:rsidP="00333D6B">
      <w:pPr>
        <w:ind w:firstLine="709"/>
        <w:jc w:val="both"/>
      </w:pPr>
      <w:r w:rsidRPr="008744D7">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rsidR="0069732C" w:rsidRPr="008744D7" w:rsidRDefault="00333D6B" w:rsidP="00333D6B">
      <w:pPr>
        <w:ind w:firstLine="709"/>
        <w:jc w:val="both"/>
        <w:rPr>
          <w:rFonts w:eastAsia="Calibri"/>
          <w:iCs/>
          <w:lang w:eastAsia="en-US"/>
        </w:rPr>
      </w:pPr>
      <w:r w:rsidRPr="008744D7">
        <w:rPr>
          <w:color w:val="000000"/>
        </w:rPr>
        <w:t xml:space="preserve">В качестве исходной информации при выполнении работы использованы материалы, предоставленные </w:t>
      </w:r>
      <w:r w:rsidR="0099040C" w:rsidRPr="008744D7">
        <w:rPr>
          <w:color w:val="000000"/>
        </w:rPr>
        <w:t>Администрацией сельского поселения</w:t>
      </w:r>
      <w:r w:rsidRPr="008744D7">
        <w:rPr>
          <w:color w:val="000000"/>
        </w:rPr>
        <w:t xml:space="preserve"> </w:t>
      </w:r>
      <w:r w:rsidR="00A86E12" w:rsidRPr="008744D7">
        <w:rPr>
          <w:color w:val="000000"/>
        </w:rPr>
        <w:t xml:space="preserve">Сосновка </w:t>
      </w:r>
      <w:r w:rsidRPr="008744D7">
        <w:rPr>
          <w:color w:val="000000"/>
        </w:rPr>
        <w:t>и теплоснабжающей организацией.</w:t>
      </w:r>
    </w:p>
    <w:p w:rsidR="0069732C" w:rsidRPr="008744D7" w:rsidRDefault="0069732C" w:rsidP="001644B0">
      <w:pPr>
        <w:jc w:val="both"/>
        <w:rPr>
          <w:rFonts w:eastAsia="Calibri"/>
          <w:iCs/>
          <w:lang w:eastAsia="en-US"/>
        </w:rPr>
      </w:pPr>
    </w:p>
    <w:p w:rsidR="00F83F46" w:rsidRPr="008744D7" w:rsidRDefault="001337C0" w:rsidP="0069732C">
      <w:pPr>
        <w:pStyle w:val="affffe"/>
        <w:pageBreakBefore/>
        <w:spacing w:line="276" w:lineRule="auto"/>
        <w:jc w:val="center"/>
        <w:rPr>
          <w:rFonts w:cs="Times New Roman"/>
          <w:iCs w:val="0"/>
          <w:sz w:val="24"/>
          <w:szCs w:val="24"/>
        </w:rPr>
      </w:pPr>
      <w:bookmarkStart w:id="13" w:name="_Hlk22205806"/>
      <w:bookmarkStart w:id="14" w:name="_Hlk22205765"/>
      <w:bookmarkStart w:id="15" w:name="_Hlk521608135"/>
      <w:r w:rsidRPr="008744D7">
        <w:rPr>
          <w:rFonts w:cs="Times New Roman"/>
          <w:sz w:val="24"/>
          <w:szCs w:val="24"/>
        </w:rPr>
        <w:lastRenderedPageBreak/>
        <w:t xml:space="preserve">Краткая характеристика </w:t>
      </w:r>
      <w:r w:rsidR="00E509A3" w:rsidRPr="008744D7">
        <w:rPr>
          <w:rFonts w:cs="Times New Roman"/>
          <w:iCs w:val="0"/>
          <w:sz w:val="24"/>
          <w:szCs w:val="24"/>
        </w:rPr>
        <w:t xml:space="preserve">сельского поселения </w:t>
      </w:r>
      <w:r w:rsidR="00D95E81" w:rsidRPr="008744D7">
        <w:rPr>
          <w:rFonts w:cs="Times New Roman"/>
          <w:sz w:val="24"/>
          <w:szCs w:val="24"/>
        </w:rPr>
        <w:t>Сосновка</w:t>
      </w:r>
    </w:p>
    <w:p w:rsidR="0039652D" w:rsidRPr="008744D7" w:rsidRDefault="0039652D" w:rsidP="00D416BF">
      <w:pPr>
        <w:pStyle w:val="affffe"/>
        <w:spacing w:line="276" w:lineRule="auto"/>
        <w:jc w:val="center"/>
        <w:rPr>
          <w:rFonts w:cs="Times New Roman"/>
          <w:iCs w:val="0"/>
          <w:sz w:val="24"/>
          <w:szCs w:val="24"/>
        </w:rPr>
      </w:pPr>
    </w:p>
    <w:p w:rsidR="001337C0" w:rsidRPr="008744D7" w:rsidRDefault="001337C0" w:rsidP="00D416BF">
      <w:pPr>
        <w:pStyle w:val="affffe"/>
        <w:spacing w:line="276" w:lineRule="auto"/>
        <w:jc w:val="center"/>
        <w:rPr>
          <w:rFonts w:cs="Times New Roman"/>
          <w:iCs w:val="0"/>
          <w:sz w:val="24"/>
          <w:szCs w:val="24"/>
        </w:rPr>
      </w:pPr>
      <w:r w:rsidRPr="008744D7">
        <w:rPr>
          <w:rFonts w:cs="Times New Roman"/>
          <w:iCs w:val="0"/>
          <w:sz w:val="24"/>
          <w:szCs w:val="24"/>
        </w:rPr>
        <w:t xml:space="preserve">Географическое положение </w:t>
      </w:r>
      <w:r w:rsidR="00D416BF" w:rsidRPr="008744D7">
        <w:rPr>
          <w:rFonts w:cs="Times New Roman"/>
          <w:iCs w:val="0"/>
          <w:sz w:val="24"/>
          <w:szCs w:val="24"/>
        </w:rPr>
        <w:t>и территориальная структура</w:t>
      </w:r>
    </w:p>
    <w:p w:rsidR="00D416BF" w:rsidRPr="008744D7" w:rsidRDefault="00D416BF" w:rsidP="00D416BF">
      <w:pPr>
        <w:pStyle w:val="affffe"/>
        <w:spacing w:line="276" w:lineRule="auto"/>
        <w:jc w:val="center"/>
        <w:rPr>
          <w:rFonts w:cs="Times New Roman"/>
          <w:iCs w:val="0"/>
          <w:color w:val="000000"/>
          <w:sz w:val="24"/>
          <w:szCs w:val="24"/>
        </w:rPr>
      </w:pPr>
    </w:p>
    <w:p w:rsidR="004972F2" w:rsidRPr="008744D7" w:rsidRDefault="00C958F5" w:rsidP="004972F2">
      <w:pPr>
        <w:ind w:firstLine="709"/>
        <w:jc w:val="both"/>
        <w:rPr>
          <w:rFonts w:eastAsia="Calibri"/>
          <w:iCs/>
          <w:lang w:eastAsia="en-US"/>
        </w:rPr>
      </w:pPr>
      <w:bookmarkStart w:id="16" w:name="_Hlk18404023"/>
      <w:bookmarkEnd w:id="13"/>
      <w:r w:rsidRPr="008744D7">
        <w:rPr>
          <w:rFonts w:eastAsia="Calibri"/>
          <w:iCs/>
          <w:lang w:eastAsia="en-US"/>
        </w:rPr>
        <w:t xml:space="preserve">Территория </w:t>
      </w:r>
      <w:r w:rsidR="00414682" w:rsidRPr="008744D7">
        <w:rPr>
          <w:rFonts w:eastAsia="Calibri"/>
          <w:iCs/>
          <w:lang w:eastAsia="en-US"/>
        </w:rPr>
        <w:t xml:space="preserve">сельского поселения </w:t>
      </w:r>
      <w:r w:rsidR="004972F2" w:rsidRPr="008744D7">
        <w:t>Сосновка</w:t>
      </w:r>
      <w:r w:rsidR="00466C0D" w:rsidRPr="008744D7">
        <w:rPr>
          <w:rFonts w:eastAsia="Calibri"/>
          <w:iCs/>
          <w:lang w:eastAsia="en-US"/>
        </w:rPr>
        <w:t xml:space="preserve"> (далее </w:t>
      </w:r>
      <w:r w:rsidR="00800D84" w:rsidRPr="008744D7">
        <w:rPr>
          <w:rFonts w:eastAsia="Calibri"/>
          <w:iCs/>
          <w:lang w:eastAsia="en-US"/>
        </w:rPr>
        <w:t>с.п.</w:t>
      </w:r>
      <w:r w:rsidR="00466C0D" w:rsidRPr="008744D7">
        <w:rPr>
          <w:rFonts w:eastAsia="Calibri"/>
          <w:iCs/>
          <w:lang w:eastAsia="en-US"/>
        </w:rPr>
        <w:t xml:space="preserve"> </w:t>
      </w:r>
      <w:r w:rsidR="004972F2" w:rsidRPr="008744D7">
        <w:t>Сосновка</w:t>
      </w:r>
      <w:r w:rsidR="00466C0D" w:rsidRPr="008744D7">
        <w:rPr>
          <w:rFonts w:eastAsia="Calibri"/>
          <w:iCs/>
          <w:lang w:eastAsia="en-US"/>
        </w:rPr>
        <w:t>)</w:t>
      </w:r>
      <w:r w:rsidR="00B15BF0" w:rsidRPr="008744D7">
        <w:rPr>
          <w:rFonts w:eastAsia="Calibri"/>
          <w:iCs/>
          <w:lang w:eastAsia="en-US"/>
        </w:rPr>
        <w:t xml:space="preserve"> </w:t>
      </w:r>
      <w:r w:rsidR="004972F2" w:rsidRPr="008744D7">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4972F2" w:rsidRPr="008744D7" w:rsidRDefault="00DB13C0" w:rsidP="00DB13C0">
      <w:pPr>
        <w:ind w:firstLine="709"/>
        <w:jc w:val="both"/>
        <w:rPr>
          <w:rFonts w:eastAsia="Calibri"/>
          <w:iCs/>
          <w:lang w:eastAsia="en-US"/>
        </w:rPr>
      </w:pPr>
      <w:r w:rsidRPr="008744D7">
        <w:rPr>
          <w:rFonts w:eastAsia="Calibri"/>
          <w:iCs/>
          <w:lang w:eastAsia="en-US"/>
        </w:rPr>
        <w:t>В состав сельского поселения входит всего один пос</w:t>
      </w:r>
      <w:r w:rsidR="002F7258" w:rsidRPr="008744D7">
        <w:rPr>
          <w:rFonts w:eastAsia="Calibri"/>
          <w:iCs/>
          <w:lang w:eastAsia="en-US"/>
        </w:rPr>
        <w:t>ё</w:t>
      </w:r>
      <w:r w:rsidRPr="008744D7">
        <w:rPr>
          <w:rFonts w:eastAsia="Calibri"/>
          <w:iCs/>
          <w:lang w:eastAsia="en-US"/>
        </w:rPr>
        <w:t>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rsidR="00731C53" w:rsidRPr="008744D7" w:rsidRDefault="00FF3932" w:rsidP="00731C53">
      <w:pPr>
        <w:ind w:firstLine="709"/>
        <w:jc w:val="both"/>
        <w:rPr>
          <w:rFonts w:eastAsia="Calibri"/>
          <w:iCs/>
          <w:lang w:eastAsia="en-US"/>
        </w:rPr>
      </w:pPr>
      <w:r w:rsidRPr="008744D7">
        <w:rPr>
          <w:rFonts w:eastAsia="Calibri"/>
          <w:iCs/>
          <w:lang w:eastAsia="en-US"/>
        </w:rPr>
        <w:t xml:space="preserve">Территория </w:t>
      </w:r>
      <w:r w:rsidR="00006A44" w:rsidRPr="008744D7">
        <w:rPr>
          <w:rFonts w:eastAsia="Calibri"/>
          <w:iCs/>
          <w:lang w:eastAsia="en-US"/>
        </w:rPr>
        <w:t>с.</w:t>
      </w:r>
      <w:r w:rsidRPr="008744D7">
        <w:rPr>
          <w:rFonts w:eastAsia="Calibri"/>
          <w:iCs/>
          <w:lang w:eastAsia="en-US"/>
        </w:rPr>
        <w:t>п.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w:t>
      </w:r>
      <w:r w:rsidR="00731C53" w:rsidRPr="008744D7">
        <w:rPr>
          <w:rFonts w:eastAsia="Calibri"/>
          <w:iCs/>
          <w:lang w:eastAsia="en-US"/>
        </w:rPr>
        <w:t xml:space="preserve">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731C53" w:rsidRPr="008744D7" w:rsidRDefault="00731C53" w:rsidP="00731C53">
      <w:pPr>
        <w:ind w:firstLine="709"/>
        <w:jc w:val="both"/>
        <w:rPr>
          <w:rFonts w:eastAsia="Calibri"/>
          <w:iCs/>
          <w:lang w:eastAsia="en-US"/>
        </w:rPr>
      </w:pPr>
      <w:r w:rsidRPr="008744D7">
        <w:rPr>
          <w:rFonts w:eastAsia="Calibri"/>
          <w:iCs/>
          <w:lang w:eastAsia="en-US"/>
        </w:rPr>
        <w:t xml:space="preserve">За </w:t>
      </w:r>
      <w:r w:rsidR="00BD213E" w:rsidRPr="008744D7">
        <w:rPr>
          <w:rFonts w:eastAsia="Calibri"/>
          <w:iCs/>
          <w:lang w:eastAsia="en-US"/>
        </w:rPr>
        <w:t>с.п.</w:t>
      </w:r>
      <w:r w:rsidRPr="008744D7">
        <w:rPr>
          <w:rFonts w:eastAsia="Calibri"/>
          <w:iCs/>
          <w:lang w:eastAsia="en-US"/>
        </w:rPr>
        <w:t xml:space="preserve"> Сосновка закреплена территория общей площадью 143,3 км</w:t>
      </w:r>
      <w:r w:rsidRPr="008744D7">
        <w:rPr>
          <w:rFonts w:eastAsia="Calibri"/>
          <w:iCs/>
          <w:vertAlign w:val="superscript"/>
          <w:lang w:eastAsia="en-US"/>
        </w:rPr>
        <w:t>2</w:t>
      </w:r>
      <w:r w:rsidRPr="008744D7">
        <w:rPr>
          <w:rFonts w:eastAsia="Calibri"/>
          <w:iCs/>
          <w:lang w:eastAsia="en-US"/>
        </w:rPr>
        <w:t>, в том числе в черте населенного пункта – 3,27 км</w:t>
      </w:r>
      <w:r w:rsidRPr="008744D7">
        <w:rPr>
          <w:rFonts w:eastAsia="Calibri"/>
          <w:iCs/>
          <w:vertAlign w:val="superscript"/>
          <w:lang w:eastAsia="en-US"/>
        </w:rPr>
        <w:t>2</w:t>
      </w:r>
      <w:r w:rsidRPr="008744D7">
        <w:rPr>
          <w:rFonts w:eastAsia="Calibri"/>
          <w:iCs/>
          <w:lang w:eastAsia="en-US"/>
        </w:rPr>
        <w:t>.</w:t>
      </w:r>
    </w:p>
    <w:p w:rsidR="00731C53" w:rsidRPr="008744D7" w:rsidRDefault="00731C53" w:rsidP="00731C53">
      <w:pPr>
        <w:ind w:firstLine="709"/>
        <w:jc w:val="both"/>
        <w:rPr>
          <w:rFonts w:eastAsia="Calibri"/>
          <w:iCs/>
          <w:lang w:eastAsia="en-US"/>
        </w:rPr>
      </w:pPr>
      <w:r w:rsidRPr="008744D7">
        <w:rPr>
          <w:rFonts w:eastAsia="Calibri"/>
          <w:iCs/>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rsidR="00731C53" w:rsidRPr="008744D7" w:rsidRDefault="00731C53" w:rsidP="00731C53">
      <w:pPr>
        <w:ind w:firstLine="709"/>
        <w:jc w:val="both"/>
        <w:rPr>
          <w:rFonts w:eastAsia="Calibri"/>
          <w:iCs/>
          <w:lang w:eastAsia="en-US"/>
        </w:rPr>
      </w:pPr>
      <w:r w:rsidRPr="008744D7">
        <w:rPr>
          <w:rFonts w:eastAsia="Calibri"/>
          <w:iCs/>
          <w:lang w:eastAsia="en-US"/>
        </w:rPr>
        <w:t>Грунтовые воды залегают на глубине от 0,5 до 6,0 м.</w:t>
      </w:r>
    </w:p>
    <w:p w:rsidR="00731C53" w:rsidRPr="008744D7" w:rsidRDefault="00731C53" w:rsidP="00731C53">
      <w:pPr>
        <w:ind w:firstLine="709"/>
        <w:jc w:val="both"/>
        <w:rPr>
          <w:rFonts w:eastAsia="Calibri"/>
          <w:iCs/>
          <w:lang w:eastAsia="en-US"/>
        </w:rPr>
      </w:pPr>
      <w:r w:rsidRPr="008744D7">
        <w:rPr>
          <w:rFonts w:eastAsia="Calibri"/>
          <w:iCs/>
          <w:lang w:eastAsia="en-US"/>
        </w:rPr>
        <w:t>Территория входит в зону прерывистого распространения многолетнемерзлых пород.</w:t>
      </w:r>
    </w:p>
    <w:p w:rsidR="005A2671" w:rsidRPr="008744D7" w:rsidRDefault="00731C53" w:rsidP="00731C53">
      <w:pPr>
        <w:ind w:firstLine="709"/>
        <w:jc w:val="both"/>
        <w:rPr>
          <w:rFonts w:eastAsia="Calibri"/>
          <w:iCs/>
          <w:lang w:eastAsia="en-US"/>
        </w:rPr>
      </w:pPr>
      <w:r w:rsidRPr="008744D7">
        <w:rPr>
          <w:rFonts w:eastAsia="Calibri"/>
          <w:iCs/>
          <w:lang w:eastAsia="en-US"/>
        </w:rPr>
        <w:t>Нормативная глубина промерзания почвы – 1,3 м.</w:t>
      </w:r>
    </w:p>
    <w:p w:rsidR="00545311" w:rsidRPr="008744D7" w:rsidRDefault="00545311" w:rsidP="00B573EA">
      <w:pPr>
        <w:ind w:firstLine="709"/>
        <w:jc w:val="both"/>
        <w:rPr>
          <w:rFonts w:eastAsia="Calibri"/>
          <w:iCs/>
          <w:lang w:eastAsia="en-US"/>
        </w:rPr>
      </w:pPr>
      <w:bookmarkStart w:id="17" w:name="_Hlk22205830"/>
      <w:bookmarkEnd w:id="14"/>
      <w:bookmarkEnd w:id="16"/>
      <w:r w:rsidRPr="008744D7">
        <w:rPr>
          <w:rFonts w:eastAsia="Calibri"/>
          <w:iCs/>
          <w:lang w:eastAsia="en-US"/>
        </w:rPr>
        <w:t xml:space="preserve">В соответствии с СП 131.13330.2012 «Строительная климатология» климатические параметры </w:t>
      </w:r>
      <w:r w:rsidR="00800D84" w:rsidRPr="008744D7">
        <w:rPr>
          <w:rFonts w:eastAsia="Calibri"/>
          <w:iCs/>
          <w:lang w:eastAsia="en-US"/>
        </w:rPr>
        <w:t>с.п.</w:t>
      </w:r>
      <w:r w:rsidR="00921FD2" w:rsidRPr="008744D7">
        <w:rPr>
          <w:rFonts w:eastAsia="Calibri"/>
          <w:iCs/>
          <w:lang w:eastAsia="en-US"/>
        </w:rPr>
        <w:t xml:space="preserve"> </w:t>
      </w:r>
      <w:r w:rsidR="0017642D" w:rsidRPr="008744D7">
        <w:rPr>
          <w:rFonts w:eastAsia="Calibri"/>
          <w:iCs/>
          <w:lang w:eastAsia="en-US"/>
        </w:rPr>
        <w:t xml:space="preserve">Сосновка </w:t>
      </w:r>
      <w:r w:rsidRPr="008744D7">
        <w:rPr>
          <w:rFonts w:eastAsia="Calibri"/>
          <w:iCs/>
          <w:lang w:eastAsia="en-US"/>
        </w:rPr>
        <w:t>следующие:</w:t>
      </w:r>
    </w:p>
    <w:p w:rsidR="00545311" w:rsidRPr="008744D7" w:rsidRDefault="00545311"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температура воздух</w:t>
      </w:r>
      <w:r w:rsidR="00006A44" w:rsidRPr="008744D7">
        <w:rPr>
          <w:rFonts w:eastAsia="Calibri"/>
          <w:iCs/>
          <w:sz w:val="24"/>
          <w:lang w:eastAsia="en-US"/>
        </w:rPr>
        <w:t xml:space="preserve">а наиболее холодной пятидневки </w:t>
      </w:r>
      <w:r w:rsidRPr="008744D7">
        <w:rPr>
          <w:rFonts w:eastAsia="Calibri"/>
          <w:iCs/>
          <w:sz w:val="24"/>
          <w:lang w:eastAsia="en-US"/>
        </w:rPr>
        <w:t xml:space="preserve">(расчётная для проектирования отопления) – (-43 </w:t>
      </w:r>
      <w:r w:rsidR="00921FD2" w:rsidRPr="008744D7">
        <w:rPr>
          <w:rFonts w:eastAsia="Calibri"/>
          <w:iCs/>
          <w:sz w:val="24"/>
          <w:vertAlign w:val="superscript"/>
          <w:lang w:eastAsia="en-US"/>
        </w:rPr>
        <w:t>о</w:t>
      </w:r>
      <w:r w:rsidR="00921FD2" w:rsidRPr="008744D7">
        <w:rPr>
          <w:rFonts w:eastAsia="Calibri"/>
          <w:iCs/>
          <w:sz w:val="24"/>
          <w:lang w:eastAsia="en-US"/>
        </w:rPr>
        <w:t>С</w:t>
      </w:r>
      <w:r w:rsidRPr="008744D7">
        <w:rPr>
          <w:rFonts w:eastAsia="Calibri"/>
          <w:iCs/>
          <w:sz w:val="24"/>
          <w:lang w:eastAsia="en-US"/>
        </w:rPr>
        <w:t>);</w:t>
      </w:r>
    </w:p>
    <w:p w:rsidR="0017642D" w:rsidRPr="008744D7" w:rsidRDefault="0017642D"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w:t>
      </w:r>
      <w:r w:rsidR="00006A44" w:rsidRPr="008744D7">
        <w:rPr>
          <w:rFonts w:eastAsia="Calibri"/>
          <w:iCs/>
          <w:sz w:val="24"/>
          <w:lang w:eastAsia="en-US"/>
        </w:rPr>
        <w:t xml:space="preserve">наружного </w:t>
      </w:r>
      <w:r w:rsidRPr="008744D7">
        <w:rPr>
          <w:rFonts w:eastAsia="Calibri"/>
          <w:iCs/>
          <w:sz w:val="24"/>
          <w:lang w:eastAsia="en-US"/>
        </w:rPr>
        <w:t xml:space="preserve">воздуха </w:t>
      </w:r>
      <w:r w:rsidR="00006A44" w:rsidRPr="008744D7">
        <w:rPr>
          <w:rFonts w:eastAsia="Calibri"/>
          <w:iCs/>
          <w:sz w:val="24"/>
          <w:lang w:eastAsia="en-US"/>
        </w:rPr>
        <w:t>за отопительный период – (- 9,9</w:t>
      </w:r>
      <w:r w:rsidRPr="008744D7">
        <w:rPr>
          <w:rFonts w:eastAsia="Calibri"/>
          <w:iCs/>
          <w:sz w:val="24"/>
          <w:lang w:eastAsia="en-US"/>
        </w:rPr>
        <w:t xml:space="preserve"> </w:t>
      </w:r>
      <w:r w:rsidRPr="008744D7">
        <w:rPr>
          <w:rFonts w:eastAsia="Calibri"/>
          <w:iCs/>
          <w:sz w:val="24"/>
          <w:vertAlign w:val="superscript"/>
          <w:lang w:eastAsia="en-US"/>
        </w:rPr>
        <w:t>о</w:t>
      </w:r>
      <w:r w:rsidRPr="008744D7">
        <w:rPr>
          <w:rFonts w:eastAsia="Calibri"/>
          <w:iCs/>
          <w:sz w:val="24"/>
          <w:lang w:eastAsia="en-US"/>
        </w:rPr>
        <w:t>С);</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 xml:space="preserve">средняя температура наружного воздуха наиболее холодного месяца – (-23 </w:t>
      </w:r>
      <w:r w:rsidRPr="008744D7">
        <w:rPr>
          <w:rFonts w:eastAsia="Calibri"/>
          <w:iCs/>
          <w:sz w:val="24"/>
          <w:vertAlign w:val="superscript"/>
          <w:lang w:eastAsia="en-US"/>
        </w:rPr>
        <w:t>о</w:t>
      </w:r>
      <w:r w:rsidRPr="008744D7">
        <w:rPr>
          <w:rFonts w:eastAsia="Calibri"/>
          <w:iCs/>
          <w:sz w:val="24"/>
          <w:lang w:eastAsia="en-US"/>
        </w:rPr>
        <w:t>С);</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 xml:space="preserve">средняя годовая температура наружного воздуха – (- 3,8 </w:t>
      </w:r>
      <w:r w:rsidRPr="008744D7">
        <w:rPr>
          <w:rFonts w:eastAsia="Calibri"/>
          <w:iCs/>
          <w:sz w:val="24"/>
          <w:vertAlign w:val="superscript"/>
          <w:lang w:eastAsia="en-US"/>
        </w:rPr>
        <w:t>о</w:t>
      </w:r>
      <w:r w:rsidRPr="008744D7">
        <w:rPr>
          <w:rFonts w:eastAsia="Calibri"/>
          <w:iCs/>
          <w:sz w:val="24"/>
          <w:lang w:eastAsia="en-US"/>
        </w:rPr>
        <w:t>С);</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продолжительность отопительного периода – 257 суток;</w:t>
      </w:r>
    </w:p>
    <w:p w:rsidR="00006A44" w:rsidRPr="008744D7" w:rsidRDefault="00006A44" w:rsidP="009806F9">
      <w:pPr>
        <w:pStyle w:val="af3"/>
        <w:numPr>
          <w:ilvl w:val="0"/>
          <w:numId w:val="78"/>
        </w:numPr>
        <w:tabs>
          <w:tab w:val="left" w:pos="993"/>
        </w:tabs>
        <w:ind w:left="0" w:firstLine="709"/>
        <w:rPr>
          <w:rFonts w:eastAsia="Calibri"/>
          <w:iCs/>
          <w:sz w:val="24"/>
          <w:lang w:eastAsia="en-US"/>
        </w:rPr>
      </w:pPr>
      <w:r w:rsidRPr="008744D7">
        <w:rPr>
          <w:rFonts w:eastAsia="Calibri"/>
          <w:iCs/>
          <w:sz w:val="24"/>
          <w:lang w:eastAsia="en-US"/>
        </w:rPr>
        <w:t>среднегодовая скорость ветра – 2÷4 м/с.</w:t>
      </w:r>
    </w:p>
    <w:p w:rsidR="008F71E4" w:rsidRPr="008744D7" w:rsidRDefault="008F71E4" w:rsidP="008F71E4">
      <w:pPr>
        <w:tabs>
          <w:tab w:val="left" w:pos="993"/>
        </w:tabs>
        <w:ind w:firstLine="709"/>
        <w:rPr>
          <w:rFonts w:eastAsia="Calibri"/>
          <w:iCs/>
          <w:lang w:eastAsia="en-US"/>
        </w:rPr>
      </w:pPr>
    </w:p>
    <w:bookmarkEnd w:id="17"/>
    <w:p w:rsidR="00360FCF" w:rsidRPr="008744D7" w:rsidRDefault="00360FCF" w:rsidP="00B573EA">
      <w:pPr>
        <w:ind w:firstLine="709"/>
        <w:jc w:val="both"/>
        <w:rPr>
          <w:rFonts w:eastAsia="Calibri"/>
          <w:iCs/>
          <w:lang w:eastAsia="en-US"/>
        </w:rPr>
      </w:pPr>
      <w:r w:rsidRPr="008744D7">
        <w:t xml:space="preserve">Карта границ </w:t>
      </w:r>
      <w:r w:rsidR="00333D6B" w:rsidRPr="008744D7">
        <w:rPr>
          <w:noProof/>
        </w:rPr>
        <w:t>с.п.</w:t>
      </w:r>
      <w:r w:rsidR="00FC285B" w:rsidRPr="008744D7">
        <w:rPr>
          <w:noProof/>
        </w:rPr>
        <w:t xml:space="preserve"> </w:t>
      </w:r>
      <w:r w:rsidR="00006A44" w:rsidRPr="008744D7">
        <w:rPr>
          <w:noProof/>
        </w:rPr>
        <w:t>Сосновка</w:t>
      </w:r>
      <w:r w:rsidRPr="008744D7">
        <w:t xml:space="preserve"> изображена на рисунке </w:t>
      </w:r>
      <w:r w:rsidRPr="008744D7">
        <w:rPr>
          <w:rFonts w:eastAsia="Calibri"/>
          <w:iCs/>
          <w:lang w:eastAsia="en-US"/>
        </w:rPr>
        <w:t>1.</w:t>
      </w:r>
    </w:p>
    <w:p w:rsidR="00360FCF" w:rsidRPr="008744D7" w:rsidRDefault="00360FCF" w:rsidP="00360FCF">
      <w:pPr>
        <w:jc w:val="both"/>
        <w:rPr>
          <w:rFonts w:eastAsia="Calibri"/>
          <w:iCs/>
          <w:lang w:eastAsia="en-US"/>
        </w:rPr>
      </w:pPr>
    </w:p>
    <w:p w:rsidR="00360FCF" w:rsidRPr="008744D7" w:rsidRDefault="00360FCF" w:rsidP="00545311">
      <w:pPr>
        <w:jc w:val="both"/>
        <w:rPr>
          <w:rFonts w:eastAsia="Calibri"/>
          <w:iCs/>
          <w:lang w:eastAsia="en-US"/>
        </w:rPr>
      </w:pPr>
    </w:p>
    <w:p w:rsidR="00B935BE" w:rsidRPr="008744D7" w:rsidRDefault="00731C53" w:rsidP="004B4753">
      <w:pPr>
        <w:jc w:val="both"/>
      </w:pPr>
      <w:r w:rsidRPr="008744D7">
        <w:rPr>
          <w:noProof/>
        </w:rPr>
        <w:lastRenderedPageBreak/>
        <w:drawing>
          <wp:inline distT="0" distB="0" distL="0" distR="0">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rsidR="00731C53" w:rsidRPr="008744D7" w:rsidRDefault="00B935BE" w:rsidP="00731C53">
      <w:pPr>
        <w:pStyle w:val="affc"/>
        <w:contextualSpacing/>
        <w:jc w:val="center"/>
        <w:rPr>
          <w:rFonts w:cs="Times New Roman"/>
          <w:b w:val="0"/>
          <w:noProof/>
        </w:rPr>
      </w:pPr>
      <w:r w:rsidRPr="008744D7">
        <w:rPr>
          <w:rFonts w:cs="Times New Roman"/>
          <w:b w:val="0"/>
        </w:rPr>
        <w:t xml:space="preserve">Рисунок </w:t>
      </w:r>
      <w:r w:rsidR="00667B3B" w:rsidRPr="008744D7">
        <w:rPr>
          <w:rFonts w:cs="Times New Roman"/>
          <w:b w:val="0"/>
          <w:noProof/>
        </w:rPr>
        <w:fldChar w:fldCharType="begin"/>
      </w:r>
      <w:r w:rsidR="00C91A39" w:rsidRPr="008744D7">
        <w:rPr>
          <w:rFonts w:cs="Times New Roman"/>
          <w:b w:val="0"/>
          <w:noProof/>
        </w:rPr>
        <w:instrText xml:space="preserve"> SEQ Рисунок \* ARABIC </w:instrText>
      </w:r>
      <w:r w:rsidR="00667B3B" w:rsidRPr="008744D7">
        <w:rPr>
          <w:rFonts w:cs="Times New Roman"/>
          <w:b w:val="0"/>
          <w:noProof/>
        </w:rPr>
        <w:fldChar w:fldCharType="separate"/>
      </w:r>
      <w:r w:rsidR="0018667A" w:rsidRPr="008744D7">
        <w:rPr>
          <w:rFonts w:cs="Times New Roman"/>
          <w:b w:val="0"/>
          <w:noProof/>
        </w:rPr>
        <w:t>1</w:t>
      </w:r>
      <w:r w:rsidR="00667B3B" w:rsidRPr="008744D7">
        <w:rPr>
          <w:rFonts w:cs="Times New Roman"/>
          <w:b w:val="0"/>
          <w:noProof/>
        </w:rPr>
        <w:fldChar w:fldCharType="end"/>
      </w:r>
      <w:bookmarkStart w:id="18" w:name="_Hlk22205877"/>
      <w:r w:rsidR="002D00CA" w:rsidRPr="008744D7">
        <w:rPr>
          <w:rFonts w:cs="Times New Roman"/>
          <w:b w:val="0"/>
          <w:noProof/>
        </w:rPr>
        <w:t xml:space="preserve"> – </w:t>
      </w:r>
      <w:r w:rsidR="007D0D86" w:rsidRPr="008744D7">
        <w:rPr>
          <w:rFonts w:cs="Times New Roman"/>
          <w:b w:val="0"/>
          <w:noProof/>
        </w:rPr>
        <w:t xml:space="preserve">Карта границ </w:t>
      </w:r>
      <w:bookmarkEnd w:id="18"/>
      <w:r w:rsidR="00333D6B" w:rsidRPr="008744D7">
        <w:rPr>
          <w:rFonts w:cs="Times New Roman"/>
          <w:b w:val="0"/>
          <w:noProof/>
        </w:rPr>
        <w:t>с.п.</w:t>
      </w:r>
      <w:r w:rsidR="004B4753" w:rsidRPr="008744D7">
        <w:rPr>
          <w:rFonts w:cs="Times New Roman"/>
          <w:b w:val="0"/>
          <w:noProof/>
        </w:rPr>
        <w:t xml:space="preserve"> </w:t>
      </w:r>
      <w:r w:rsidR="00EF2F46" w:rsidRPr="008744D7">
        <w:rPr>
          <w:rFonts w:cs="Times New Roman"/>
          <w:b w:val="0"/>
          <w:noProof/>
        </w:rPr>
        <w:t>Сосновка</w:t>
      </w:r>
      <w:r w:rsidR="004B4753" w:rsidRPr="008744D7">
        <w:rPr>
          <w:rFonts w:cs="Times New Roman"/>
          <w:b w:val="0"/>
          <w:noProof/>
        </w:rPr>
        <w:t xml:space="preserve"> в структуре </w:t>
      </w:r>
      <w:r w:rsidR="00731C53" w:rsidRPr="008744D7">
        <w:rPr>
          <w:rFonts w:cs="Times New Roman"/>
          <w:b w:val="0"/>
          <w:noProof/>
        </w:rPr>
        <w:t>Белоярского района</w:t>
      </w:r>
    </w:p>
    <w:p w:rsidR="001337C0" w:rsidRPr="008744D7" w:rsidRDefault="00731C53" w:rsidP="00731C53">
      <w:pPr>
        <w:pStyle w:val="affc"/>
        <w:ind w:firstLine="0"/>
        <w:contextualSpacing/>
        <w:jc w:val="center"/>
        <w:rPr>
          <w:rFonts w:cs="Times New Roman"/>
          <w:b w:val="0"/>
          <w:noProof/>
        </w:rPr>
      </w:pPr>
      <w:r w:rsidRPr="008744D7">
        <w:rPr>
          <w:rFonts w:cs="Times New Roman"/>
          <w:b w:val="0"/>
          <w:noProof/>
        </w:rPr>
        <w:t>Ханты-Мансийский автономного округа – Югры</w:t>
      </w:r>
    </w:p>
    <w:p w:rsidR="001337C0" w:rsidRPr="008744D7" w:rsidRDefault="001337C0" w:rsidP="001644B0">
      <w:pPr>
        <w:rPr>
          <w:lang w:eastAsia="en-US"/>
        </w:rPr>
      </w:pPr>
    </w:p>
    <w:p w:rsidR="00AD41CC" w:rsidRPr="008744D7" w:rsidRDefault="008C5692" w:rsidP="007B5B8D">
      <w:pPr>
        <w:pStyle w:val="14"/>
        <w:pageBreakBefore/>
        <w:tabs>
          <w:tab w:val="left" w:pos="993"/>
        </w:tabs>
        <w:spacing w:line="240" w:lineRule="auto"/>
        <w:ind w:left="0" w:firstLine="709"/>
        <w:rPr>
          <w:rFonts w:cs="Times New Roman"/>
          <w:b w:val="0"/>
          <w:szCs w:val="24"/>
        </w:rPr>
      </w:pPr>
      <w:bookmarkStart w:id="19" w:name="_Toc28125196"/>
      <w:bookmarkStart w:id="20" w:name="_Toc42090764"/>
      <w:bookmarkEnd w:id="15"/>
      <w:r w:rsidRPr="008744D7">
        <w:rPr>
          <w:rFonts w:cs="Times New Roman"/>
          <w:b w:val="0"/>
          <w:szCs w:val="24"/>
        </w:rPr>
        <w:lastRenderedPageBreak/>
        <w:t xml:space="preserve">Глава </w:t>
      </w:r>
      <w:r w:rsidR="00AD41CC" w:rsidRPr="008744D7">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6"/>
      <w:bookmarkEnd w:id="7"/>
      <w:bookmarkEnd w:id="19"/>
      <w:bookmarkEnd w:id="20"/>
    </w:p>
    <w:p w:rsidR="00EF3A1A" w:rsidRPr="008744D7" w:rsidRDefault="00EF3A1A" w:rsidP="00171C4E">
      <w:pPr>
        <w:pStyle w:val="affffe"/>
        <w:tabs>
          <w:tab w:val="left" w:pos="993"/>
        </w:tabs>
        <w:rPr>
          <w:rFonts w:cs="Times New Roman"/>
          <w:sz w:val="24"/>
          <w:szCs w:val="24"/>
        </w:rPr>
      </w:pPr>
    </w:p>
    <w:p w:rsidR="00AD41CC" w:rsidRPr="008744D7" w:rsidRDefault="00AD41CC" w:rsidP="00AF705C">
      <w:pPr>
        <w:pStyle w:val="2"/>
        <w:tabs>
          <w:tab w:val="left" w:pos="993"/>
          <w:tab w:val="left" w:pos="1134"/>
        </w:tabs>
        <w:spacing w:before="0"/>
        <w:ind w:left="0" w:firstLine="709"/>
        <w:rPr>
          <w:rFonts w:cs="Times New Roman"/>
          <w:b w:val="0"/>
          <w:szCs w:val="24"/>
        </w:rPr>
      </w:pPr>
      <w:bookmarkStart w:id="21" w:name="_Toc524614735"/>
      <w:bookmarkStart w:id="22" w:name="_Toc524614951"/>
      <w:bookmarkStart w:id="23" w:name="_Toc28125197"/>
      <w:bookmarkStart w:id="24" w:name="_Toc42090765"/>
      <w:r w:rsidRPr="008744D7">
        <w:rPr>
          <w:rFonts w:cs="Times New Roman"/>
          <w:b w:val="0"/>
          <w:szCs w:val="24"/>
        </w:rPr>
        <w:t>Часть 1. Функциональная структура теплоснабжения</w:t>
      </w:r>
      <w:bookmarkEnd w:id="21"/>
      <w:bookmarkEnd w:id="22"/>
      <w:bookmarkEnd w:id="23"/>
      <w:r w:rsidR="00A86E12" w:rsidRPr="008744D7">
        <w:rPr>
          <w:rFonts w:cs="Times New Roman"/>
          <w:b w:val="0"/>
          <w:szCs w:val="24"/>
        </w:rPr>
        <w:t xml:space="preserve"> в с.п. Сосновка</w:t>
      </w:r>
      <w:bookmarkEnd w:id="24"/>
    </w:p>
    <w:p w:rsidR="00EF3A1A" w:rsidRPr="008744D7" w:rsidRDefault="00EF3A1A" w:rsidP="00171C4E">
      <w:pPr>
        <w:pStyle w:val="affffe"/>
        <w:tabs>
          <w:tab w:val="left" w:pos="993"/>
        </w:tabs>
        <w:rPr>
          <w:rFonts w:cs="Times New Roman"/>
          <w:sz w:val="24"/>
          <w:szCs w:val="24"/>
        </w:rPr>
      </w:pPr>
    </w:p>
    <w:p w:rsidR="002F15DA" w:rsidRPr="008744D7" w:rsidRDefault="00AD41CC" w:rsidP="00AF705C">
      <w:pPr>
        <w:pStyle w:val="30"/>
        <w:tabs>
          <w:tab w:val="left" w:pos="1276"/>
        </w:tabs>
        <w:spacing w:before="0"/>
        <w:ind w:left="0" w:firstLine="709"/>
        <w:rPr>
          <w:rFonts w:cs="Times New Roman"/>
          <w:b w:val="0"/>
        </w:rPr>
      </w:pPr>
      <w:bookmarkStart w:id="25" w:name="_Toc524614736"/>
      <w:bookmarkStart w:id="26" w:name="_Toc524614952"/>
      <w:bookmarkStart w:id="27" w:name="_Toc28125198"/>
      <w:bookmarkStart w:id="28" w:name="_Toc42090766"/>
      <w:r w:rsidRPr="008744D7">
        <w:rPr>
          <w:rFonts w:cs="Times New Roman"/>
          <w:b w:val="0"/>
        </w:rPr>
        <w:t xml:space="preserve">Описание </w:t>
      </w:r>
      <w:bookmarkEnd w:id="25"/>
      <w:bookmarkEnd w:id="26"/>
      <w:r w:rsidR="00FA2887" w:rsidRPr="008744D7">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7"/>
      <w:r w:rsidR="00027763" w:rsidRPr="008744D7">
        <w:rPr>
          <w:rFonts w:cs="Times New Roman"/>
          <w:b w:val="0"/>
        </w:rPr>
        <w:t xml:space="preserve"> на территории с.п. </w:t>
      </w:r>
      <w:r w:rsidR="00EF2F46" w:rsidRPr="008744D7">
        <w:rPr>
          <w:rFonts w:cs="Times New Roman"/>
          <w:b w:val="0"/>
        </w:rPr>
        <w:t>Сосновка</w:t>
      </w:r>
      <w:bookmarkEnd w:id="28"/>
    </w:p>
    <w:p w:rsidR="00171C4E" w:rsidRPr="008744D7" w:rsidRDefault="00171C4E" w:rsidP="00171C4E">
      <w:pPr>
        <w:pStyle w:val="affffe"/>
        <w:contextualSpacing/>
        <w:rPr>
          <w:rFonts w:cs="Times New Roman"/>
          <w:sz w:val="24"/>
        </w:rPr>
      </w:pPr>
    </w:p>
    <w:p w:rsidR="0019188B" w:rsidRPr="008744D7" w:rsidRDefault="0019188B" w:rsidP="0019188B">
      <w:pPr>
        <w:ind w:firstLine="709"/>
        <w:jc w:val="both"/>
        <w:rPr>
          <w:rFonts w:eastAsia="Arial"/>
          <w:spacing w:val="-5"/>
        </w:rPr>
      </w:pPr>
      <w:bookmarkStart w:id="29" w:name="_Hlk527370374"/>
      <w:r w:rsidRPr="008744D7">
        <w:rPr>
          <w:rFonts w:eastAsia="Arial"/>
          <w:spacing w:val="-5"/>
        </w:rPr>
        <w:t xml:space="preserve">На территории </w:t>
      </w:r>
      <w:r w:rsidR="00BC215B" w:rsidRPr="008744D7">
        <w:rPr>
          <w:rFonts w:eastAsia="Arial"/>
          <w:spacing w:val="-5"/>
        </w:rPr>
        <w:t>с.</w:t>
      </w:r>
      <w:r w:rsidRPr="008744D7">
        <w:rPr>
          <w:rFonts w:eastAsia="Arial"/>
          <w:spacing w:val="-5"/>
        </w:rPr>
        <w:t>п. Сосновка действует единственная система централизованного теплоснабжения (С</w:t>
      </w:r>
      <w:r w:rsidR="00A86E12" w:rsidRPr="008744D7">
        <w:rPr>
          <w:rFonts w:eastAsia="Arial"/>
          <w:spacing w:val="-5"/>
        </w:rPr>
        <w:t>ЦТ</w:t>
      </w:r>
      <w:r w:rsidRPr="008744D7">
        <w:rPr>
          <w:rFonts w:eastAsia="Arial"/>
          <w:spacing w:val="-5"/>
        </w:rPr>
        <w:t>), образованная на базе теплоутилизационных установок компрессорной станции (КС) «Сосновская» и тр</w:t>
      </w:r>
      <w:r w:rsidR="00A86E12" w:rsidRPr="008744D7">
        <w:rPr>
          <w:rFonts w:eastAsia="Arial"/>
          <w:spacing w:val="-5"/>
        </w:rPr>
        <w:t>ё</w:t>
      </w:r>
      <w:r w:rsidRPr="008744D7">
        <w:rPr>
          <w:rFonts w:eastAsia="Arial"/>
          <w:spacing w:val="-5"/>
        </w:rPr>
        <w:t>х существующих котельных.</w:t>
      </w:r>
    </w:p>
    <w:p w:rsidR="0019188B" w:rsidRPr="008744D7" w:rsidRDefault="0019188B" w:rsidP="0019188B">
      <w:pPr>
        <w:ind w:firstLine="709"/>
        <w:jc w:val="both"/>
        <w:rPr>
          <w:rFonts w:eastAsia="Arial"/>
          <w:spacing w:val="-5"/>
        </w:rPr>
      </w:pPr>
      <w:r w:rsidRPr="008744D7">
        <w:rPr>
          <w:rFonts w:eastAsia="Arial"/>
          <w:spacing w:val="-5"/>
        </w:rPr>
        <w:t>Основными источниками теплоснабжения в период отопительного сезона для С</w:t>
      </w:r>
      <w:r w:rsidR="00A86E12" w:rsidRPr="008744D7">
        <w:rPr>
          <w:rFonts w:eastAsia="Arial"/>
          <w:spacing w:val="-5"/>
        </w:rPr>
        <w:t>ЦТ</w:t>
      </w:r>
      <w:r w:rsidRPr="008744D7">
        <w:rPr>
          <w:rFonts w:eastAsia="Arial"/>
          <w:spacing w:val="-5"/>
        </w:rPr>
        <w:t xml:space="preserve"> п. Сосновка</w:t>
      </w:r>
      <w:r w:rsidR="00A03335" w:rsidRPr="008744D7">
        <w:rPr>
          <w:rFonts w:eastAsia="Arial"/>
          <w:spacing w:val="-5"/>
        </w:rPr>
        <w:t xml:space="preserve"> </w:t>
      </w:r>
      <w:r w:rsidRPr="008744D7">
        <w:rPr>
          <w:rFonts w:eastAsia="Arial"/>
          <w:spacing w:val="-5"/>
        </w:rPr>
        <w:t>являются теплоутилизационные установки КС «Сосновская», установленные на дымовых трубах</w:t>
      </w:r>
      <w:r w:rsidR="00A03335" w:rsidRPr="008744D7">
        <w:rPr>
          <w:rFonts w:eastAsia="Arial"/>
          <w:spacing w:val="-5"/>
        </w:rPr>
        <w:t xml:space="preserve"> </w:t>
      </w:r>
      <w:r w:rsidRPr="008744D7">
        <w:rPr>
          <w:rFonts w:eastAsia="Arial"/>
          <w:spacing w:val="-5"/>
        </w:rPr>
        <w:t>газоперекачивающих агрегатов компрессорной станции. Для нагрева сетевой воды в теплоутилизационных</w:t>
      </w:r>
      <w:r w:rsidR="00A03335" w:rsidRPr="008744D7">
        <w:rPr>
          <w:rFonts w:eastAsia="Arial"/>
          <w:spacing w:val="-5"/>
        </w:rPr>
        <w:t xml:space="preserve"> </w:t>
      </w:r>
      <w:r w:rsidRPr="008744D7">
        <w:rPr>
          <w:rFonts w:eastAsia="Arial"/>
          <w:spacing w:val="-5"/>
        </w:rPr>
        <w:t>установках используется тепло уходящих газов газотурбинных агрегатов.</w:t>
      </w:r>
    </w:p>
    <w:p w:rsidR="00235D6D" w:rsidRPr="008744D7" w:rsidRDefault="00235D6D" w:rsidP="00235D6D">
      <w:pPr>
        <w:ind w:firstLine="709"/>
        <w:jc w:val="both"/>
        <w:rPr>
          <w:rFonts w:eastAsia="Arial"/>
          <w:spacing w:val="-5"/>
        </w:rPr>
      </w:pPr>
      <w:r w:rsidRPr="008744D7">
        <w:rPr>
          <w:rFonts w:eastAsia="Arial"/>
          <w:spacing w:val="-5"/>
        </w:rPr>
        <w:t xml:space="preserve">Основными потребителями </w:t>
      </w:r>
      <w:r w:rsidR="00A86E12" w:rsidRPr="008744D7">
        <w:rPr>
          <w:rFonts w:eastAsia="Arial"/>
          <w:spacing w:val="-5"/>
        </w:rPr>
        <w:t>СЦТ</w:t>
      </w:r>
      <w:r w:rsidRPr="008744D7">
        <w:rPr>
          <w:rFonts w:eastAsia="Arial"/>
          <w:spacing w:val="-5"/>
        </w:rPr>
        <w:t xml:space="preserve"> являются: ж</w:t>
      </w:r>
      <w:r w:rsidR="00A86E12" w:rsidRPr="008744D7">
        <w:t xml:space="preserve">илой </w:t>
      </w:r>
      <w:r w:rsidRPr="008744D7">
        <w:t>пос</w:t>
      </w:r>
      <w:r w:rsidR="00A86E12" w:rsidRPr="008744D7">
        <w:t>ё</w:t>
      </w:r>
      <w:r w:rsidRPr="008744D7">
        <w:t>лок - КОС-800, объекты дирекции, ЛЭС, объекты предприятий ОРС, КНС, школа, д</w:t>
      </w:r>
      <w:r w:rsidR="00A86E12" w:rsidRPr="008744D7">
        <w:t xml:space="preserve">/сад, общежития, гостиницы, пожарное </w:t>
      </w:r>
      <w:r w:rsidRPr="008744D7">
        <w:t xml:space="preserve">депо, прачечная, жилые дома, гаражи, спорткомплекс, ГРП, ВОС-3200, </w:t>
      </w:r>
      <w:r w:rsidR="00A86E12" w:rsidRPr="008744D7">
        <w:t>ё</w:t>
      </w:r>
      <w:r w:rsidRPr="008744D7">
        <w:t>мкости РЧВ, ДСГ и субабоненты, ФОК.</w:t>
      </w:r>
    </w:p>
    <w:p w:rsidR="0019188B" w:rsidRPr="008744D7" w:rsidRDefault="0019188B" w:rsidP="0019188B">
      <w:pPr>
        <w:ind w:firstLine="709"/>
        <w:jc w:val="both"/>
        <w:rPr>
          <w:rFonts w:eastAsia="Arial"/>
          <w:spacing w:val="-5"/>
        </w:rPr>
      </w:pPr>
      <w:r w:rsidRPr="008744D7">
        <w:rPr>
          <w:rFonts w:eastAsia="Arial"/>
          <w:spacing w:val="-5"/>
        </w:rPr>
        <w:t>Теплоснабжение производственной площадки Сосновского линейно-производственного</w:t>
      </w:r>
      <w:r w:rsidR="00A03335" w:rsidRPr="008744D7">
        <w:rPr>
          <w:rFonts w:eastAsia="Arial"/>
          <w:spacing w:val="-5"/>
        </w:rPr>
        <w:t xml:space="preserve"> </w:t>
      </w:r>
      <w:r w:rsidRPr="008744D7">
        <w:rPr>
          <w:rFonts w:eastAsia="Arial"/>
          <w:spacing w:val="-5"/>
        </w:rPr>
        <w:t>управления магистральных газопроводов ООО «Газпром трансгаз Югорск» и жилого поселка</w:t>
      </w:r>
      <w:r w:rsidR="00A03335" w:rsidRPr="008744D7">
        <w:rPr>
          <w:rFonts w:eastAsia="Arial"/>
          <w:spacing w:val="-5"/>
        </w:rPr>
        <w:t xml:space="preserve"> </w:t>
      </w:r>
      <w:r w:rsidRPr="008744D7">
        <w:rPr>
          <w:rFonts w:eastAsia="Arial"/>
          <w:spacing w:val="-5"/>
        </w:rPr>
        <w:t>с.п. Сосновка производится от отдельных групп теплоутилизационных установок.</w:t>
      </w:r>
    </w:p>
    <w:p w:rsidR="0019188B" w:rsidRPr="008744D7" w:rsidRDefault="0019188B" w:rsidP="0019188B">
      <w:pPr>
        <w:ind w:firstLine="709"/>
        <w:jc w:val="both"/>
        <w:rPr>
          <w:rFonts w:eastAsia="Arial"/>
          <w:spacing w:val="-5"/>
        </w:rPr>
      </w:pPr>
      <w:r w:rsidRPr="008744D7">
        <w:rPr>
          <w:rFonts w:eastAsia="Arial"/>
          <w:spacing w:val="-5"/>
        </w:rPr>
        <w:t>Для теплоснабжения жилого поселка Сосновка от утилизационной насосной КС «Сосновская»</w:t>
      </w:r>
      <w:r w:rsidR="00A03335" w:rsidRPr="008744D7">
        <w:rPr>
          <w:rFonts w:eastAsia="Arial"/>
          <w:spacing w:val="-5"/>
        </w:rPr>
        <w:t xml:space="preserve"> </w:t>
      </w:r>
      <w:r w:rsidRPr="008744D7">
        <w:rPr>
          <w:rFonts w:eastAsia="Arial"/>
          <w:spacing w:val="-5"/>
        </w:rPr>
        <w:t>по двухтрубной тепломагистрали условным диаметром 300 мм в жилой пос</w:t>
      </w:r>
      <w:r w:rsidR="002F7258" w:rsidRPr="008744D7">
        <w:rPr>
          <w:rFonts w:eastAsia="Arial"/>
          <w:spacing w:val="-5"/>
        </w:rPr>
        <w:t>ё</w:t>
      </w:r>
      <w:r w:rsidRPr="008744D7">
        <w:rPr>
          <w:rFonts w:eastAsia="Arial"/>
          <w:spacing w:val="-5"/>
        </w:rPr>
        <w:t>лок подается теплоноситель</w:t>
      </w:r>
      <w:r w:rsidR="00A03335" w:rsidRPr="008744D7">
        <w:rPr>
          <w:rFonts w:eastAsia="Arial"/>
          <w:spacing w:val="-5"/>
        </w:rPr>
        <w:t xml:space="preserve"> </w:t>
      </w:r>
      <w:r w:rsidRPr="008744D7">
        <w:rPr>
          <w:rFonts w:eastAsia="Arial"/>
          <w:spacing w:val="-5"/>
        </w:rPr>
        <w:t>с параметрами 95/70 °С, который поступает в тепловую сеть отопления и используется</w:t>
      </w:r>
      <w:r w:rsidR="00A03335" w:rsidRPr="008744D7">
        <w:rPr>
          <w:rFonts w:eastAsia="Arial"/>
          <w:spacing w:val="-5"/>
        </w:rPr>
        <w:t xml:space="preserve"> </w:t>
      </w:r>
      <w:r w:rsidRPr="008744D7">
        <w:rPr>
          <w:rFonts w:eastAsia="Arial"/>
          <w:spacing w:val="-5"/>
        </w:rPr>
        <w:t>для покрытия отопительной нагрузки, а также для подготовки воды в «Бойлерной №</w:t>
      </w:r>
      <w:r w:rsidR="00A86E12" w:rsidRPr="008744D7">
        <w:rPr>
          <w:rFonts w:eastAsia="Arial"/>
          <w:spacing w:val="-5"/>
        </w:rPr>
        <w:t xml:space="preserve"> </w:t>
      </w:r>
      <w:r w:rsidRPr="008744D7">
        <w:rPr>
          <w:rFonts w:eastAsia="Arial"/>
          <w:spacing w:val="-5"/>
        </w:rPr>
        <w:t>2» на нужды</w:t>
      </w:r>
      <w:r w:rsidR="00A03335" w:rsidRPr="008744D7">
        <w:rPr>
          <w:rFonts w:eastAsia="Arial"/>
          <w:spacing w:val="-5"/>
        </w:rPr>
        <w:t xml:space="preserve"> </w:t>
      </w:r>
      <w:r w:rsidRPr="008744D7">
        <w:rPr>
          <w:rFonts w:eastAsia="Arial"/>
          <w:spacing w:val="-5"/>
        </w:rPr>
        <w:t>горячего водоснабжения.</w:t>
      </w:r>
    </w:p>
    <w:p w:rsidR="00FE185A" w:rsidRPr="008744D7" w:rsidRDefault="0019188B" w:rsidP="00FE185A">
      <w:pPr>
        <w:ind w:firstLine="709"/>
        <w:jc w:val="both"/>
        <w:rPr>
          <w:rFonts w:eastAsia="Arial"/>
          <w:spacing w:val="-5"/>
        </w:rPr>
      </w:pPr>
      <w:r w:rsidRPr="008744D7">
        <w:rPr>
          <w:rFonts w:eastAsia="Arial"/>
          <w:spacing w:val="-5"/>
        </w:rPr>
        <w:t>Тепловые сети п. Сосновка тупиковые четырехтрубные, состоящие из подающего и обратного</w:t>
      </w:r>
      <w:r w:rsidR="00A03335" w:rsidRPr="008744D7">
        <w:rPr>
          <w:rFonts w:eastAsia="Arial"/>
          <w:spacing w:val="-5"/>
        </w:rPr>
        <w:t xml:space="preserve"> </w:t>
      </w:r>
      <w:r w:rsidRPr="008744D7">
        <w:rPr>
          <w:rFonts w:eastAsia="Arial"/>
          <w:spacing w:val="-5"/>
        </w:rPr>
        <w:t>трубопроводов отопления, а также подающего и циркуляционного трубопроводов горячего водоснабжения.</w:t>
      </w:r>
    </w:p>
    <w:p w:rsidR="0019188B" w:rsidRPr="008744D7" w:rsidRDefault="0019188B" w:rsidP="0019188B">
      <w:pPr>
        <w:ind w:firstLine="709"/>
        <w:jc w:val="both"/>
        <w:rPr>
          <w:rFonts w:eastAsia="Arial"/>
          <w:spacing w:val="-5"/>
        </w:rPr>
      </w:pPr>
      <w:r w:rsidRPr="008744D7">
        <w:rPr>
          <w:rFonts w:eastAsia="Arial"/>
          <w:spacing w:val="-5"/>
        </w:rPr>
        <w:t>Три существующие котельные используются в качестве источников теплоснабжения следующим</w:t>
      </w:r>
      <w:r w:rsidR="00A03335" w:rsidRPr="008744D7">
        <w:rPr>
          <w:rFonts w:eastAsia="Arial"/>
          <w:spacing w:val="-5"/>
        </w:rPr>
        <w:t xml:space="preserve"> </w:t>
      </w:r>
      <w:r w:rsidRPr="008744D7">
        <w:rPr>
          <w:rFonts w:eastAsia="Arial"/>
          <w:spacing w:val="-5"/>
        </w:rPr>
        <w:t>образом:</w:t>
      </w:r>
    </w:p>
    <w:p w:rsidR="0019188B" w:rsidRPr="008744D7" w:rsidRDefault="0019188B" w:rsidP="009806F9">
      <w:pPr>
        <w:pStyle w:val="af3"/>
        <w:numPr>
          <w:ilvl w:val="0"/>
          <w:numId w:val="93"/>
        </w:numPr>
        <w:tabs>
          <w:tab w:val="left" w:pos="993"/>
        </w:tabs>
        <w:ind w:left="0" w:firstLine="709"/>
        <w:rPr>
          <w:rFonts w:eastAsia="Arial"/>
          <w:spacing w:val="-5"/>
          <w:sz w:val="24"/>
          <w:szCs w:val="24"/>
        </w:rPr>
      </w:pPr>
      <w:r w:rsidRPr="008744D7">
        <w:rPr>
          <w:rFonts w:eastAsia="Arial"/>
          <w:spacing w:val="-5"/>
          <w:sz w:val="24"/>
          <w:szCs w:val="24"/>
        </w:rPr>
        <w:t xml:space="preserve">котельные «Вирбекс-С-Финн» и </w:t>
      </w:r>
      <w:r w:rsidR="00A86E12" w:rsidRPr="008744D7">
        <w:rPr>
          <w:rFonts w:eastAsia="Arial"/>
          <w:spacing w:val="-5"/>
          <w:sz w:val="24"/>
          <w:szCs w:val="24"/>
        </w:rPr>
        <w:t>блочная</w:t>
      </w:r>
      <w:r w:rsidR="0047197E" w:rsidRPr="008744D7">
        <w:rPr>
          <w:rFonts w:eastAsia="Arial"/>
          <w:spacing w:val="-5"/>
          <w:sz w:val="24"/>
          <w:szCs w:val="24"/>
        </w:rPr>
        <w:t xml:space="preserve"> </w:t>
      </w:r>
      <w:r w:rsidR="00180E9E" w:rsidRPr="008744D7">
        <w:rPr>
          <w:rFonts w:eastAsia="Arial"/>
          <w:spacing w:val="-5"/>
          <w:sz w:val="24"/>
          <w:szCs w:val="24"/>
        </w:rPr>
        <w:t>Импакс</w:t>
      </w:r>
      <w:r w:rsidRPr="008744D7">
        <w:rPr>
          <w:rFonts w:eastAsia="Arial"/>
          <w:spacing w:val="-5"/>
          <w:sz w:val="24"/>
          <w:szCs w:val="24"/>
        </w:rPr>
        <w:t xml:space="preserve"> - используются в качестве резервного</w:t>
      </w:r>
      <w:r w:rsidR="00FE185A" w:rsidRPr="008744D7">
        <w:rPr>
          <w:rFonts w:eastAsia="Arial"/>
          <w:spacing w:val="-5"/>
          <w:sz w:val="24"/>
          <w:szCs w:val="24"/>
        </w:rPr>
        <w:t xml:space="preserve"> </w:t>
      </w:r>
      <w:r w:rsidRPr="008744D7">
        <w:rPr>
          <w:rFonts w:eastAsia="Arial"/>
          <w:spacing w:val="-5"/>
          <w:sz w:val="24"/>
          <w:szCs w:val="24"/>
        </w:rPr>
        <w:t>источника теплоснабжения для покрытия тепловых нагрузок горячего водоснабжения жилого</w:t>
      </w:r>
      <w:r w:rsidR="00FE185A" w:rsidRPr="008744D7">
        <w:rPr>
          <w:rFonts w:eastAsia="Arial"/>
          <w:spacing w:val="-5"/>
          <w:sz w:val="24"/>
          <w:szCs w:val="24"/>
        </w:rPr>
        <w:t xml:space="preserve"> </w:t>
      </w:r>
      <w:r w:rsidRPr="008744D7">
        <w:rPr>
          <w:rFonts w:eastAsia="Arial"/>
          <w:spacing w:val="-5"/>
          <w:sz w:val="24"/>
          <w:szCs w:val="24"/>
        </w:rPr>
        <w:t>поселка при сохранении низких температур наружного воздуха по окончании отопительного</w:t>
      </w:r>
      <w:r w:rsidR="00FE185A" w:rsidRPr="008744D7">
        <w:rPr>
          <w:rFonts w:eastAsia="Arial"/>
          <w:spacing w:val="-5"/>
          <w:sz w:val="24"/>
          <w:szCs w:val="24"/>
        </w:rPr>
        <w:t xml:space="preserve"> </w:t>
      </w:r>
      <w:r w:rsidRPr="008744D7">
        <w:rPr>
          <w:rFonts w:eastAsia="Arial"/>
          <w:spacing w:val="-5"/>
          <w:sz w:val="24"/>
          <w:szCs w:val="24"/>
        </w:rPr>
        <w:t>сезона, а так же в случае возникновения аварийной ситуации на тепломагистрали</w:t>
      </w:r>
      <w:r w:rsidR="00FE185A" w:rsidRPr="008744D7">
        <w:rPr>
          <w:rFonts w:eastAsia="Arial"/>
          <w:spacing w:val="-5"/>
          <w:sz w:val="24"/>
          <w:szCs w:val="24"/>
        </w:rPr>
        <w:t xml:space="preserve"> </w:t>
      </w:r>
      <w:r w:rsidRPr="008744D7">
        <w:rPr>
          <w:rFonts w:eastAsia="Arial"/>
          <w:spacing w:val="-5"/>
          <w:sz w:val="24"/>
          <w:szCs w:val="24"/>
        </w:rPr>
        <w:t>от КС до жилого поселка; от котельных теплоноситель подается в тепловую сеть горячего</w:t>
      </w:r>
      <w:r w:rsidR="00FE185A" w:rsidRPr="008744D7">
        <w:rPr>
          <w:rFonts w:eastAsia="Arial"/>
          <w:spacing w:val="-5"/>
          <w:sz w:val="24"/>
          <w:szCs w:val="24"/>
        </w:rPr>
        <w:t xml:space="preserve"> </w:t>
      </w:r>
      <w:r w:rsidRPr="008744D7">
        <w:rPr>
          <w:rFonts w:eastAsia="Arial"/>
          <w:spacing w:val="-5"/>
          <w:sz w:val="24"/>
          <w:szCs w:val="24"/>
        </w:rPr>
        <w:t>водоснабжения жилого поселка; температура теплоносителя, подаваемого в тепловую сеть</w:t>
      </w:r>
      <w:r w:rsidR="00FE185A" w:rsidRPr="008744D7">
        <w:rPr>
          <w:rFonts w:eastAsia="Arial"/>
          <w:spacing w:val="-5"/>
          <w:sz w:val="24"/>
          <w:szCs w:val="24"/>
        </w:rPr>
        <w:t xml:space="preserve"> </w:t>
      </w:r>
      <w:r w:rsidRPr="008744D7">
        <w:rPr>
          <w:rFonts w:eastAsia="Arial"/>
          <w:spacing w:val="-5"/>
          <w:sz w:val="24"/>
          <w:szCs w:val="24"/>
        </w:rPr>
        <w:t>горячего водоснабжения жилого поселка 60 °С, регулирование отпуска тепловой энергии</w:t>
      </w:r>
      <w:r w:rsidR="00FE185A" w:rsidRPr="008744D7">
        <w:rPr>
          <w:rFonts w:eastAsia="Arial"/>
          <w:spacing w:val="-5"/>
          <w:sz w:val="24"/>
          <w:szCs w:val="24"/>
        </w:rPr>
        <w:t xml:space="preserve"> </w:t>
      </w:r>
      <w:r w:rsidRPr="008744D7">
        <w:rPr>
          <w:rFonts w:eastAsia="Arial"/>
          <w:spacing w:val="-5"/>
          <w:sz w:val="24"/>
          <w:szCs w:val="24"/>
        </w:rPr>
        <w:t>производится количественно, в зависимости от объема потребления горячей воды;</w:t>
      </w:r>
    </w:p>
    <w:p w:rsidR="0019188B" w:rsidRPr="008744D7" w:rsidRDefault="00180E9E" w:rsidP="009806F9">
      <w:pPr>
        <w:pStyle w:val="af3"/>
        <w:numPr>
          <w:ilvl w:val="0"/>
          <w:numId w:val="93"/>
        </w:numPr>
        <w:tabs>
          <w:tab w:val="left" w:pos="993"/>
        </w:tabs>
        <w:ind w:left="0" w:firstLine="709"/>
        <w:rPr>
          <w:rFonts w:eastAsia="Arial"/>
          <w:spacing w:val="-5"/>
          <w:sz w:val="24"/>
          <w:szCs w:val="24"/>
        </w:rPr>
      </w:pPr>
      <w:r w:rsidRPr="008744D7">
        <w:rPr>
          <w:rFonts w:eastAsia="Arial"/>
          <w:spacing w:val="-5"/>
          <w:sz w:val="24"/>
          <w:szCs w:val="24"/>
        </w:rPr>
        <w:t>котельная</w:t>
      </w:r>
      <w:r w:rsidR="0019188B" w:rsidRPr="008744D7">
        <w:rPr>
          <w:rFonts w:eastAsia="Arial"/>
          <w:spacing w:val="-5"/>
          <w:sz w:val="24"/>
          <w:szCs w:val="24"/>
        </w:rPr>
        <w:t xml:space="preserve"> «</w:t>
      </w:r>
      <w:r w:rsidRPr="008744D7">
        <w:rPr>
          <w:rFonts w:eastAsia="Arial"/>
          <w:spacing w:val="-5"/>
          <w:sz w:val="24"/>
          <w:szCs w:val="24"/>
        </w:rPr>
        <w:t>2</w:t>
      </w:r>
      <w:r w:rsidR="0019188B" w:rsidRPr="008744D7">
        <w:rPr>
          <w:rFonts w:eastAsia="Arial"/>
          <w:spacing w:val="-5"/>
          <w:sz w:val="24"/>
          <w:szCs w:val="24"/>
        </w:rPr>
        <w:t>БВК» - используется в качестве резервного источника теплоснабжения</w:t>
      </w:r>
      <w:r w:rsidR="00FE185A" w:rsidRPr="008744D7">
        <w:rPr>
          <w:rFonts w:eastAsia="Arial"/>
          <w:spacing w:val="-5"/>
          <w:sz w:val="24"/>
          <w:szCs w:val="24"/>
        </w:rPr>
        <w:t xml:space="preserve"> </w:t>
      </w:r>
      <w:r w:rsidR="0019188B" w:rsidRPr="008744D7">
        <w:rPr>
          <w:rFonts w:eastAsia="Arial"/>
          <w:spacing w:val="-5"/>
          <w:sz w:val="24"/>
          <w:szCs w:val="24"/>
        </w:rPr>
        <w:t>для покрытия отопительной нагрузки жилого поселка п</w:t>
      </w:r>
      <w:r w:rsidR="00FE185A" w:rsidRPr="008744D7">
        <w:rPr>
          <w:rFonts w:eastAsia="Arial"/>
          <w:spacing w:val="-5"/>
          <w:sz w:val="24"/>
          <w:szCs w:val="24"/>
        </w:rPr>
        <w:t xml:space="preserve">ри сохранении низких температур </w:t>
      </w:r>
      <w:r w:rsidR="0019188B" w:rsidRPr="008744D7">
        <w:rPr>
          <w:rFonts w:eastAsia="Arial"/>
          <w:spacing w:val="-5"/>
          <w:sz w:val="24"/>
          <w:szCs w:val="24"/>
        </w:rPr>
        <w:t xml:space="preserve">наружного воздуха по окончании отопительного сезона, а </w:t>
      </w:r>
      <w:r w:rsidR="00FE185A" w:rsidRPr="008744D7">
        <w:rPr>
          <w:rFonts w:eastAsia="Arial"/>
          <w:spacing w:val="-5"/>
          <w:sz w:val="24"/>
          <w:szCs w:val="24"/>
        </w:rPr>
        <w:t xml:space="preserve">так же в случае возникновения </w:t>
      </w:r>
      <w:r w:rsidR="0019188B" w:rsidRPr="008744D7">
        <w:rPr>
          <w:rFonts w:eastAsia="Arial"/>
          <w:spacing w:val="-5"/>
          <w:sz w:val="24"/>
          <w:szCs w:val="24"/>
        </w:rPr>
        <w:t>аварийной ситуации на тепломагистрали от КС до жилого</w:t>
      </w:r>
      <w:r w:rsidR="00FE185A" w:rsidRPr="008744D7">
        <w:rPr>
          <w:rFonts w:eastAsia="Arial"/>
          <w:spacing w:val="-5"/>
          <w:sz w:val="24"/>
          <w:szCs w:val="24"/>
        </w:rPr>
        <w:t xml:space="preserve"> поселка, регулирование отпуска </w:t>
      </w:r>
      <w:r w:rsidR="0019188B" w:rsidRPr="008744D7">
        <w:rPr>
          <w:rFonts w:eastAsia="Arial"/>
          <w:spacing w:val="-5"/>
          <w:sz w:val="24"/>
          <w:szCs w:val="24"/>
        </w:rPr>
        <w:t>тепловой энергии от котельной производится по темпе</w:t>
      </w:r>
      <w:r w:rsidR="00FE185A" w:rsidRPr="008744D7">
        <w:rPr>
          <w:rFonts w:eastAsia="Arial"/>
          <w:spacing w:val="-5"/>
          <w:sz w:val="24"/>
          <w:szCs w:val="24"/>
        </w:rPr>
        <w:t xml:space="preserve">ратурному графику качественного </w:t>
      </w:r>
      <w:r w:rsidR="0019188B" w:rsidRPr="008744D7">
        <w:rPr>
          <w:rFonts w:eastAsia="Arial"/>
          <w:spacing w:val="-5"/>
          <w:sz w:val="24"/>
          <w:szCs w:val="24"/>
        </w:rPr>
        <w:t>регулирования 95/70 °С в зависимости от температуры наружного воздуха.</w:t>
      </w:r>
    </w:p>
    <w:p w:rsidR="00FE185A" w:rsidRPr="008744D7" w:rsidRDefault="00FE185A" w:rsidP="0019188B">
      <w:pPr>
        <w:ind w:firstLine="709"/>
        <w:jc w:val="both"/>
        <w:rPr>
          <w:rFonts w:eastAsia="Arial"/>
          <w:spacing w:val="-5"/>
        </w:rPr>
      </w:pPr>
    </w:p>
    <w:p w:rsidR="00EF2F46" w:rsidRPr="008744D7" w:rsidRDefault="0019188B" w:rsidP="0019188B">
      <w:pPr>
        <w:ind w:firstLine="709"/>
        <w:jc w:val="both"/>
        <w:rPr>
          <w:rFonts w:eastAsia="Arial"/>
          <w:spacing w:val="-5"/>
        </w:rPr>
      </w:pPr>
      <w:r w:rsidRPr="008744D7">
        <w:rPr>
          <w:rFonts w:eastAsia="Arial"/>
          <w:spacing w:val="-5"/>
        </w:rPr>
        <w:lastRenderedPageBreak/>
        <w:t>Обслуживание централизованной системы теплоснабжение поселка осуществляет Сосновское</w:t>
      </w:r>
      <w:r w:rsidR="00761F36" w:rsidRPr="008744D7">
        <w:rPr>
          <w:rFonts w:eastAsia="Arial"/>
          <w:spacing w:val="-5"/>
        </w:rPr>
        <w:t xml:space="preserve"> </w:t>
      </w:r>
      <w:r w:rsidRPr="008744D7">
        <w:rPr>
          <w:rFonts w:eastAsia="Arial"/>
          <w:spacing w:val="-5"/>
        </w:rPr>
        <w:t>линейно-производственное управление магистральных газопроводов ООО «Газпром трансгаз</w:t>
      </w:r>
      <w:r w:rsidR="00761F36" w:rsidRPr="008744D7">
        <w:rPr>
          <w:rFonts w:eastAsia="Arial"/>
          <w:spacing w:val="-5"/>
        </w:rPr>
        <w:t xml:space="preserve"> </w:t>
      </w:r>
      <w:r w:rsidR="008B0E1C" w:rsidRPr="008744D7">
        <w:rPr>
          <w:rFonts w:eastAsia="Arial"/>
          <w:spacing w:val="-5"/>
        </w:rPr>
        <w:t xml:space="preserve">Югорск» (далее – ООО «Газпром трансгаз Югорск» </w:t>
      </w:r>
      <w:r w:rsidRPr="008744D7">
        <w:rPr>
          <w:rFonts w:eastAsia="Arial"/>
          <w:spacing w:val="-5"/>
        </w:rPr>
        <w:t>Соснов</w:t>
      </w:r>
      <w:r w:rsidR="008B0E1C" w:rsidRPr="008744D7">
        <w:rPr>
          <w:rFonts w:eastAsia="Arial"/>
          <w:spacing w:val="-5"/>
        </w:rPr>
        <w:t>ское ЛПУ МГ)</w:t>
      </w:r>
      <w:r w:rsidRPr="008744D7">
        <w:rPr>
          <w:rFonts w:eastAsia="Arial"/>
          <w:spacing w:val="-5"/>
        </w:rPr>
        <w:t>.</w:t>
      </w:r>
    </w:p>
    <w:p w:rsidR="008B0E1C" w:rsidRPr="008744D7" w:rsidRDefault="008B0E1C" w:rsidP="008B0E1C">
      <w:pPr>
        <w:ind w:firstLine="709"/>
        <w:jc w:val="both"/>
        <w:rPr>
          <w:rFonts w:eastAsia="Arial"/>
          <w:spacing w:val="-5"/>
        </w:rPr>
      </w:pPr>
      <w:r w:rsidRPr="008744D7">
        <w:rPr>
          <w:rFonts w:eastAsia="Arial"/>
          <w:spacing w:val="-5"/>
        </w:rPr>
        <w:t>ООО «Газпром трансгаз Югорск» — 100% дочернее общество ПАО «Газпром».</w:t>
      </w:r>
    </w:p>
    <w:p w:rsidR="008B0E1C" w:rsidRPr="008744D7" w:rsidRDefault="008B0E1C" w:rsidP="008B0E1C">
      <w:pPr>
        <w:ind w:firstLine="709"/>
        <w:jc w:val="both"/>
        <w:rPr>
          <w:rFonts w:eastAsia="Arial"/>
          <w:spacing w:val="-5"/>
        </w:rPr>
      </w:pPr>
      <w:r w:rsidRPr="008744D7">
        <w:rPr>
          <w:rFonts w:eastAsia="Arial"/>
          <w:spacing w:val="-5"/>
        </w:rPr>
        <w:t>Крупнейшее газотранспортное предприятие ПАО «Газпром», осуществляющее транспортировку газа с месторождений Севера Западной Сибири (Медвежьего, Уренгойского, Ямбургского, Заполярного и др.) потребителям европейской части страны, странам ближнего и дальнего зарубежья. Протяженность магистральных газопроводов ООО «Газпром трансгаз Югорск» в многониточном исчислении составляет 1,5 тысячи километров. Ежесуточно газотранспортной системой (ГТС) ООО «Газпром трансгаз Югорск» транспортируется до 1,5 миллиардов кубометров газа.</w:t>
      </w:r>
    </w:p>
    <w:p w:rsidR="008B0E1C" w:rsidRPr="008744D7" w:rsidRDefault="008B0E1C" w:rsidP="008B0E1C">
      <w:pPr>
        <w:ind w:firstLine="709"/>
        <w:jc w:val="both"/>
        <w:rPr>
          <w:rFonts w:eastAsia="Arial"/>
          <w:spacing w:val="-5"/>
        </w:rPr>
      </w:pPr>
      <w:r w:rsidRPr="008744D7">
        <w:rPr>
          <w:rFonts w:eastAsia="Arial"/>
          <w:spacing w:val="-5"/>
        </w:rPr>
        <w:t xml:space="preserve">«Газпром трансгаз Югорск» эксплуатирует и обслуживает магистральные газопроводы диаметром от 1020 до 1420 мм на рабочее давление 75 атм. Общая протяженность газопроводов составляет более 27,7 тысяч км. 221 компрессорный цех ООО «Газпром трансгаз Югорск» оснащен 1171 газоперекачивающим агрегатом суммарной установленной мощностью 15,7 тыс. МВт. </w:t>
      </w:r>
    </w:p>
    <w:p w:rsidR="008B0E1C" w:rsidRPr="008744D7" w:rsidRDefault="008B0E1C" w:rsidP="008B0E1C">
      <w:pPr>
        <w:ind w:firstLine="709"/>
        <w:jc w:val="both"/>
        <w:rPr>
          <w:rFonts w:eastAsia="Arial"/>
          <w:spacing w:val="-5"/>
        </w:rPr>
      </w:pPr>
      <w:r w:rsidRPr="008744D7">
        <w:rPr>
          <w:rFonts w:eastAsia="Arial"/>
          <w:spacing w:val="-5"/>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8B0E1C" w:rsidRPr="008744D7" w:rsidRDefault="008B0E1C" w:rsidP="008B0E1C">
      <w:pPr>
        <w:ind w:firstLine="709"/>
        <w:jc w:val="both"/>
        <w:rPr>
          <w:rFonts w:eastAsia="Arial"/>
          <w:spacing w:val="-5"/>
        </w:rPr>
      </w:pPr>
      <w:r w:rsidRPr="008744D7">
        <w:rPr>
          <w:rFonts w:eastAsia="Arial"/>
          <w:spacing w:val="-5"/>
        </w:rPr>
        <w:t xml:space="preserve">Обеспечение запланированных объемов поставок газа потребителям — основная задача «Газпром трансгаз Югорск». Предприятие уделяет самое серьёзное внимание вопросам повышения надежности и эффективности транспорта газа </w:t>
      </w:r>
      <w:r w:rsidR="00867C5F" w:rsidRPr="008744D7">
        <w:rPr>
          <w:rFonts w:eastAsia="Arial"/>
          <w:spacing w:val="-5"/>
        </w:rPr>
        <w:t>за счё</w:t>
      </w:r>
      <w:r w:rsidRPr="008744D7">
        <w:rPr>
          <w:rFonts w:eastAsia="Arial"/>
          <w:spacing w:val="-5"/>
        </w:rPr>
        <w:t>т проведения капитального ремонта линейной части газопроводов, реконструкции, технического перевооружения и восстановления мощности КС.</w:t>
      </w:r>
    </w:p>
    <w:p w:rsidR="008B0E1C" w:rsidRPr="008744D7" w:rsidRDefault="008B0E1C" w:rsidP="008B0E1C">
      <w:pPr>
        <w:ind w:firstLine="709"/>
        <w:jc w:val="both"/>
        <w:rPr>
          <w:rFonts w:eastAsia="Arial"/>
          <w:spacing w:val="-5"/>
        </w:rPr>
      </w:pPr>
      <w:r w:rsidRPr="008744D7">
        <w:rPr>
          <w:rFonts w:eastAsia="Arial"/>
          <w:spacing w:val="-5"/>
        </w:rPr>
        <w:t>В целом организационная структура системы теплоснабжения с.п. Сосновка представлена в таблице 2.</w:t>
      </w:r>
    </w:p>
    <w:p w:rsidR="008B0E1C" w:rsidRPr="008744D7" w:rsidRDefault="008B0E1C" w:rsidP="0019188B">
      <w:pPr>
        <w:ind w:firstLine="709"/>
        <w:jc w:val="both"/>
        <w:rPr>
          <w:rFonts w:eastAsia="Arial"/>
          <w:spacing w:val="-5"/>
        </w:rPr>
      </w:pPr>
    </w:p>
    <w:p w:rsidR="008B0E1C" w:rsidRPr="008744D7" w:rsidRDefault="008B0E1C" w:rsidP="008B0E1C">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2</w:t>
      </w:r>
      <w:r w:rsidR="00667B3B" w:rsidRPr="008744D7">
        <w:rPr>
          <w:bCs/>
        </w:rPr>
        <w:fldChar w:fldCharType="end"/>
      </w:r>
      <w:r w:rsidRPr="008744D7">
        <w:rPr>
          <w:bCs/>
        </w:rPr>
        <w:t xml:space="preserve"> – Организационная структура системы теплоснабжения с.п. Сосновка</w:t>
      </w:r>
    </w:p>
    <w:p w:rsidR="008B0E1C" w:rsidRPr="008744D7" w:rsidRDefault="008B0E1C" w:rsidP="008B0E1C">
      <w:pPr>
        <w:keepNext/>
        <w:ind w:firstLine="720"/>
        <w:jc w:val="both"/>
        <w:rPr>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326"/>
        <w:gridCol w:w="1890"/>
        <w:gridCol w:w="3134"/>
      </w:tblGrid>
      <w:tr w:rsidR="008B0E1C" w:rsidRPr="008744D7" w:rsidTr="008B0E1C">
        <w:trPr>
          <w:trHeight w:val="585"/>
          <w:jc w:val="center"/>
        </w:trPr>
        <w:tc>
          <w:tcPr>
            <w:tcW w:w="1271" w:type="pct"/>
            <w:shd w:val="clear" w:color="auto" w:fill="auto"/>
            <w:vAlign w:val="center"/>
            <w:hideMark/>
          </w:tcPr>
          <w:p w:rsidR="008B0E1C" w:rsidRPr="008744D7" w:rsidRDefault="008B0E1C" w:rsidP="008B0E1C">
            <w:pPr>
              <w:jc w:val="center"/>
              <w:rPr>
                <w:bCs/>
                <w:color w:val="000000"/>
                <w:sz w:val="20"/>
                <w:szCs w:val="20"/>
              </w:rPr>
            </w:pPr>
            <w:r w:rsidRPr="008744D7">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rsidR="008B0E1C" w:rsidRPr="008744D7" w:rsidRDefault="008B0E1C" w:rsidP="008B0E1C">
            <w:pPr>
              <w:jc w:val="center"/>
              <w:rPr>
                <w:bCs/>
                <w:color w:val="000000"/>
                <w:sz w:val="20"/>
                <w:szCs w:val="20"/>
              </w:rPr>
            </w:pPr>
            <w:r w:rsidRPr="008744D7">
              <w:rPr>
                <w:bCs/>
                <w:color w:val="000000"/>
                <w:sz w:val="20"/>
                <w:szCs w:val="20"/>
              </w:rPr>
              <w:t>Функции организации</w:t>
            </w:r>
          </w:p>
        </w:tc>
        <w:tc>
          <w:tcPr>
            <w:tcW w:w="959" w:type="pct"/>
            <w:shd w:val="clear" w:color="auto" w:fill="auto"/>
            <w:noWrap/>
            <w:vAlign w:val="center"/>
            <w:hideMark/>
          </w:tcPr>
          <w:p w:rsidR="008B0E1C" w:rsidRPr="008744D7" w:rsidRDefault="008B0E1C" w:rsidP="008B0E1C">
            <w:pPr>
              <w:jc w:val="center"/>
              <w:rPr>
                <w:bCs/>
                <w:color w:val="000000"/>
                <w:sz w:val="20"/>
                <w:szCs w:val="20"/>
              </w:rPr>
            </w:pPr>
            <w:r w:rsidRPr="008744D7">
              <w:rPr>
                <w:bCs/>
                <w:color w:val="000000"/>
                <w:sz w:val="20"/>
                <w:szCs w:val="20"/>
              </w:rPr>
              <w:t>Система расчётов</w:t>
            </w:r>
          </w:p>
        </w:tc>
        <w:tc>
          <w:tcPr>
            <w:tcW w:w="1590" w:type="pct"/>
            <w:shd w:val="clear" w:color="auto" w:fill="auto"/>
            <w:noWrap/>
            <w:vAlign w:val="center"/>
            <w:hideMark/>
          </w:tcPr>
          <w:p w:rsidR="008B0E1C" w:rsidRPr="008744D7" w:rsidRDefault="008B0E1C" w:rsidP="008B0E1C">
            <w:pPr>
              <w:jc w:val="center"/>
              <w:rPr>
                <w:bCs/>
                <w:color w:val="000000"/>
                <w:sz w:val="20"/>
                <w:szCs w:val="20"/>
              </w:rPr>
            </w:pPr>
            <w:r w:rsidRPr="008744D7">
              <w:rPr>
                <w:bCs/>
                <w:color w:val="000000"/>
                <w:sz w:val="20"/>
                <w:szCs w:val="20"/>
              </w:rPr>
              <w:t>Потребители тепловой энергии</w:t>
            </w:r>
          </w:p>
        </w:tc>
      </w:tr>
      <w:tr w:rsidR="008B0E1C" w:rsidRPr="008744D7" w:rsidTr="008B0E1C">
        <w:trPr>
          <w:trHeight w:val="660"/>
          <w:jc w:val="center"/>
        </w:trPr>
        <w:tc>
          <w:tcPr>
            <w:tcW w:w="1271" w:type="pct"/>
            <w:shd w:val="clear" w:color="auto" w:fill="auto"/>
            <w:vAlign w:val="center"/>
            <w:hideMark/>
          </w:tcPr>
          <w:p w:rsidR="008B0E1C" w:rsidRPr="008744D7" w:rsidRDefault="008B0E1C" w:rsidP="00450202">
            <w:pPr>
              <w:rPr>
                <w:sz w:val="20"/>
                <w:szCs w:val="20"/>
              </w:rPr>
            </w:pPr>
            <w:r w:rsidRPr="008744D7">
              <w:rPr>
                <w:sz w:val="20"/>
                <w:szCs w:val="20"/>
              </w:rPr>
              <w:t>ООО «Газпром трансгаз Югорск» Сосновское ЛПУ МГ</w:t>
            </w:r>
          </w:p>
        </w:tc>
        <w:tc>
          <w:tcPr>
            <w:tcW w:w="1180" w:type="pct"/>
            <w:vAlign w:val="center"/>
            <w:hideMark/>
          </w:tcPr>
          <w:p w:rsidR="008B0E1C" w:rsidRPr="008744D7" w:rsidRDefault="008B0E1C" w:rsidP="008B0E1C">
            <w:pPr>
              <w:rPr>
                <w:sz w:val="20"/>
                <w:szCs w:val="20"/>
              </w:rPr>
            </w:pPr>
            <w:r w:rsidRPr="008744D7">
              <w:rPr>
                <w:sz w:val="20"/>
                <w:szCs w:val="20"/>
              </w:rPr>
              <w:t>1. Выработка тепловой энергии.</w:t>
            </w:r>
          </w:p>
          <w:p w:rsidR="008B0E1C" w:rsidRPr="008744D7" w:rsidRDefault="008B0E1C" w:rsidP="008B0E1C">
            <w:pPr>
              <w:rPr>
                <w:sz w:val="20"/>
                <w:szCs w:val="20"/>
              </w:rPr>
            </w:pPr>
            <w:r w:rsidRPr="008744D7">
              <w:rPr>
                <w:sz w:val="20"/>
                <w:szCs w:val="20"/>
              </w:rPr>
              <w:t>2. Транспортировка тепловой энергии.</w:t>
            </w:r>
          </w:p>
          <w:p w:rsidR="008B0E1C" w:rsidRPr="008744D7" w:rsidRDefault="008B0E1C" w:rsidP="008B0E1C">
            <w:pPr>
              <w:rPr>
                <w:sz w:val="20"/>
                <w:szCs w:val="20"/>
              </w:rPr>
            </w:pPr>
            <w:r w:rsidRPr="008744D7">
              <w:rPr>
                <w:sz w:val="20"/>
                <w:szCs w:val="20"/>
              </w:rPr>
              <w:t>3. Сбыт тепловой энергии.</w:t>
            </w:r>
          </w:p>
          <w:p w:rsidR="008B0E1C" w:rsidRPr="008744D7" w:rsidRDefault="008B0E1C" w:rsidP="008B0E1C">
            <w:pPr>
              <w:rPr>
                <w:sz w:val="20"/>
                <w:szCs w:val="20"/>
              </w:rPr>
            </w:pPr>
            <w:r w:rsidRPr="008744D7">
              <w:rPr>
                <w:sz w:val="20"/>
                <w:szCs w:val="20"/>
              </w:rPr>
              <w:t>4. Подключение потребителей.</w:t>
            </w:r>
          </w:p>
          <w:p w:rsidR="008B0E1C" w:rsidRPr="008744D7" w:rsidRDefault="008B0E1C" w:rsidP="008B0E1C">
            <w:pPr>
              <w:rPr>
                <w:sz w:val="20"/>
                <w:szCs w:val="20"/>
              </w:rPr>
            </w:pPr>
            <w:r w:rsidRPr="008744D7">
              <w:rPr>
                <w:sz w:val="20"/>
                <w:szCs w:val="20"/>
              </w:rPr>
              <w:t>5. Обслуживание источников и тепловых сетей.</w:t>
            </w:r>
          </w:p>
        </w:tc>
        <w:tc>
          <w:tcPr>
            <w:tcW w:w="959" w:type="pct"/>
            <w:shd w:val="clear" w:color="auto" w:fill="auto"/>
            <w:vAlign w:val="center"/>
            <w:hideMark/>
          </w:tcPr>
          <w:p w:rsidR="008B0E1C" w:rsidRPr="008744D7" w:rsidRDefault="008B0E1C" w:rsidP="00450202">
            <w:pPr>
              <w:rPr>
                <w:sz w:val="20"/>
                <w:szCs w:val="20"/>
              </w:rPr>
            </w:pPr>
            <w:r w:rsidRPr="008744D7">
              <w:rPr>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rsidR="008B0E1C" w:rsidRPr="008744D7" w:rsidRDefault="008B0E1C" w:rsidP="00450202">
            <w:pPr>
              <w:rPr>
                <w:sz w:val="20"/>
                <w:szCs w:val="20"/>
              </w:rPr>
            </w:pPr>
            <w:r w:rsidRPr="008744D7">
              <w:rPr>
                <w:sz w:val="20"/>
                <w:szCs w:val="20"/>
              </w:rPr>
              <w:t>Жилые, общественные и производственные здания</w:t>
            </w:r>
          </w:p>
        </w:tc>
      </w:tr>
    </w:tbl>
    <w:p w:rsidR="008B0E1C" w:rsidRPr="008744D7" w:rsidRDefault="008B0E1C" w:rsidP="0019188B">
      <w:pPr>
        <w:ind w:firstLine="709"/>
        <w:jc w:val="both"/>
        <w:rPr>
          <w:rFonts w:eastAsia="Arial"/>
          <w:spacing w:val="-5"/>
        </w:rPr>
      </w:pPr>
    </w:p>
    <w:p w:rsidR="003D3B62" w:rsidRPr="008744D7" w:rsidRDefault="00843FFD" w:rsidP="00B573EA">
      <w:pPr>
        <w:widowControl w:val="0"/>
        <w:ind w:firstLine="709"/>
        <w:jc w:val="both"/>
        <w:rPr>
          <w:rFonts w:eastAsia="Calibri"/>
          <w:lang w:eastAsia="en-US"/>
        </w:rPr>
      </w:pPr>
      <w:r w:rsidRPr="008744D7">
        <w:rPr>
          <w:rFonts w:eastAsia="Calibri"/>
          <w:lang w:eastAsia="en-US"/>
        </w:rPr>
        <w:t xml:space="preserve">Границы зоны </w:t>
      </w:r>
      <w:r w:rsidR="00E838BA" w:rsidRPr="008744D7">
        <w:rPr>
          <w:rFonts w:eastAsia="Calibri"/>
          <w:lang w:eastAsia="en-US"/>
        </w:rPr>
        <w:t>действия</w:t>
      </w:r>
      <w:r w:rsidR="00761F36" w:rsidRPr="008744D7">
        <w:rPr>
          <w:rFonts w:eastAsia="Calibri"/>
          <w:lang w:eastAsia="en-US"/>
        </w:rPr>
        <w:t xml:space="preserve"> источников </w:t>
      </w:r>
      <w:r w:rsidR="00E838BA" w:rsidRPr="008744D7">
        <w:rPr>
          <w:rFonts w:eastAsia="Calibri"/>
          <w:lang w:eastAsia="en-US"/>
        </w:rPr>
        <w:t>тепловой</w:t>
      </w:r>
      <w:r w:rsidR="00761F36" w:rsidRPr="008744D7">
        <w:rPr>
          <w:rFonts w:eastAsia="Calibri"/>
          <w:lang w:eastAsia="en-US"/>
        </w:rPr>
        <w:t xml:space="preserve"> э</w:t>
      </w:r>
      <w:r w:rsidR="00E838BA" w:rsidRPr="008744D7">
        <w:rPr>
          <w:rFonts w:eastAsia="Calibri"/>
          <w:lang w:eastAsia="en-US"/>
        </w:rPr>
        <w:t>нергии на</w:t>
      </w:r>
      <w:r w:rsidRPr="008744D7">
        <w:rPr>
          <w:rFonts w:eastAsia="Calibri"/>
          <w:lang w:eastAsia="en-US"/>
        </w:rPr>
        <w:t xml:space="preserve"> территории </w:t>
      </w:r>
      <w:r w:rsidR="00800D84" w:rsidRPr="008744D7">
        <w:rPr>
          <w:rFonts w:eastAsia="Calibri"/>
          <w:iCs/>
          <w:lang w:eastAsia="en-US"/>
        </w:rPr>
        <w:t xml:space="preserve">с.п. </w:t>
      </w:r>
      <w:r w:rsidR="00264884" w:rsidRPr="008744D7">
        <w:rPr>
          <w:rFonts w:eastAsia="Calibri"/>
          <w:lang w:eastAsia="en-US"/>
        </w:rPr>
        <w:t xml:space="preserve">Сосновка </w:t>
      </w:r>
      <w:r w:rsidR="0007683E" w:rsidRPr="008744D7">
        <w:rPr>
          <w:rFonts w:eastAsia="Calibri"/>
          <w:lang w:eastAsia="en-US"/>
        </w:rPr>
        <w:t>представлены на рисунках 2-</w:t>
      </w:r>
      <w:r w:rsidR="006622C4" w:rsidRPr="008744D7">
        <w:rPr>
          <w:rFonts w:eastAsia="Calibri"/>
          <w:lang w:eastAsia="en-US"/>
        </w:rPr>
        <w:t>4</w:t>
      </w:r>
      <w:r w:rsidR="00761F36" w:rsidRPr="008744D7">
        <w:rPr>
          <w:rFonts w:eastAsia="Calibri"/>
          <w:lang w:eastAsia="en-US"/>
        </w:rPr>
        <w:t>.</w:t>
      </w:r>
    </w:p>
    <w:p w:rsidR="003D3B62" w:rsidRPr="008744D7" w:rsidRDefault="003D3B62" w:rsidP="00B573EA">
      <w:pPr>
        <w:widowControl w:val="0"/>
        <w:ind w:firstLine="709"/>
        <w:jc w:val="both"/>
        <w:rPr>
          <w:rFonts w:eastAsia="Calibri"/>
          <w:lang w:eastAsia="en-US"/>
        </w:rPr>
      </w:pPr>
    </w:p>
    <w:p w:rsidR="006622C4" w:rsidRPr="008744D7" w:rsidRDefault="00C923DC" w:rsidP="006622C4">
      <w:pPr>
        <w:jc w:val="center"/>
      </w:pPr>
      <w:r w:rsidRPr="00C923DC">
        <w:rPr>
          <w:noProof/>
        </w:rPr>
        <w:lastRenderedPageBreak/>
        <w:drawing>
          <wp:inline distT="0" distB="0" distL="0" distR="0">
            <wp:extent cx="6120130" cy="5146898"/>
            <wp:effectExtent l="0" t="0" r="0" b="0"/>
            <wp:docPr id="4" name="Рисунок 4"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сновка\Зона АСТ\Зона К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5146898"/>
                    </a:xfrm>
                    <a:prstGeom prst="rect">
                      <a:avLst/>
                    </a:prstGeom>
                    <a:noFill/>
                    <a:ln>
                      <a:noFill/>
                    </a:ln>
                  </pic:spPr>
                </pic:pic>
              </a:graphicData>
            </a:graphic>
          </wp:inline>
        </w:drawing>
      </w:r>
    </w:p>
    <w:p w:rsidR="006622C4" w:rsidRPr="00C923DC" w:rsidRDefault="009625E7" w:rsidP="006622C4">
      <w:pPr>
        <w:jc w:val="cente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sidRPr="00C923DC">
        <w:rPr>
          <w:noProof/>
        </w:rPr>
        <w:t>2</w:t>
      </w:r>
      <w:r w:rsidR="00667B3B" w:rsidRPr="00C923DC">
        <w:rPr>
          <w:noProof/>
        </w:rPr>
        <w:fldChar w:fldCharType="end"/>
      </w:r>
      <w:r w:rsidR="006622C4" w:rsidRPr="00C923DC">
        <w:t xml:space="preserve"> – Зона действия утилизационной насосной КС «Сосновская»</w:t>
      </w:r>
    </w:p>
    <w:p w:rsidR="006622C4" w:rsidRDefault="006622C4" w:rsidP="006622C4">
      <w:pPr>
        <w:jc w:val="center"/>
      </w:pPr>
    </w:p>
    <w:p w:rsidR="00C923DC" w:rsidRPr="00C923DC" w:rsidRDefault="00C923DC" w:rsidP="006622C4">
      <w:pPr>
        <w:jc w:val="center"/>
      </w:pPr>
      <w:r w:rsidRPr="00C923DC">
        <w:rPr>
          <w:noProof/>
        </w:rPr>
        <w:lastRenderedPageBreak/>
        <w:drawing>
          <wp:inline distT="0" distB="0" distL="0" distR="0">
            <wp:extent cx="5581650" cy="5819775"/>
            <wp:effectExtent l="0" t="0" r="0" b="9525"/>
            <wp:docPr id="7" name="Рисунок 7" descr="C:\Users\User\Desktop\Белоярский р-н\Сосновка\Зона АСТ\Зона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Белоярский р-н\Сосновка\Зона АСТ\Зона 2БВК.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1650" cy="5819775"/>
                    </a:xfrm>
                    <a:prstGeom prst="rect">
                      <a:avLst/>
                    </a:prstGeom>
                    <a:noFill/>
                    <a:ln>
                      <a:noFill/>
                    </a:ln>
                  </pic:spPr>
                </pic:pic>
              </a:graphicData>
            </a:graphic>
          </wp:inline>
        </w:drawing>
      </w:r>
    </w:p>
    <w:p w:rsidR="006622C4" w:rsidRPr="00C923DC" w:rsidRDefault="009625E7" w:rsidP="006622C4">
      <w:pPr>
        <w:jc w:val="cente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sidRPr="00C923DC">
        <w:rPr>
          <w:noProof/>
        </w:rPr>
        <w:t>3</w:t>
      </w:r>
      <w:r w:rsidR="00667B3B" w:rsidRPr="00C923DC">
        <w:rPr>
          <w:noProof/>
        </w:rPr>
        <w:fldChar w:fldCharType="end"/>
      </w:r>
      <w:r w:rsidR="006622C4" w:rsidRPr="00C923DC">
        <w:t xml:space="preserve"> – Зона действия котельной «2БВК»</w:t>
      </w:r>
    </w:p>
    <w:p w:rsidR="006622C4" w:rsidRDefault="006622C4" w:rsidP="006622C4">
      <w:pPr>
        <w:jc w:val="center"/>
      </w:pPr>
    </w:p>
    <w:p w:rsidR="00C923DC" w:rsidRPr="00C923DC" w:rsidRDefault="00C923DC" w:rsidP="006622C4">
      <w:pPr>
        <w:jc w:val="center"/>
      </w:pPr>
      <w:r w:rsidRPr="00C923DC">
        <w:rPr>
          <w:noProof/>
        </w:rPr>
        <w:lastRenderedPageBreak/>
        <w:drawing>
          <wp:inline distT="0" distB="0" distL="0" distR="0">
            <wp:extent cx="6000750" cy="4733925"/>
            <wp:effectExtent l="0" t="0" r="0" b="9525"/>
            <wp:docPr id="8" name="Рисунок 8"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Сосновка\Зона АСТ\Зона Импак и Вибрекс с Финн.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rsidR="006622C4" w:rsidRPr="008744D7" w:rsidRDefault="009625E7" w:rsidP="006622C4">
      <w:pPr>
        <w:jc w:val="cente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sidRPr="00C923DC">
        <w:rPr>
          <w:noProof/>
        </w:rPr>
        <w:t>4</w:t>
      </w:r>
      <w:r w:rsidR="00667B3B" w:rsidRPr="00C923DC">
        <w:rPr>
          <w:noProof/>
        </w:rPr>
        <w:fldChar w:fldCharType="end"/>
      </w:r>
      <w:r w:rsidR="006622C4" w:rsidRPr="00C923DC">
        <w:t xml:space="preserve"> – Зона дейст</w:t>
      </w:r>
      <w:r w:rsidR="00CB0216" w:rsidRPr="00C923DC">
        <w:t>вия котельных блочной</w:t>
      </w:r>
      <w:r w:rsidR="0047197E" w:rsidRPr="00C923DC">
        <w:t xml:space="preserve"> </w:t>
      </w:r>
      <w:r w:rsidR="00CB0216" w:rsidRPr="00C923DC">
        <w:t>Импак</w:t>
      </w:r>
      <w:r w:rsidR="008875F3" w:rsidRPr="00C923DC">
        <w:t>с</w:t>
      </w:r>
      <w:r w:rsidR="006622C4" w:rsidRPr="00C923DC">
        <w:t xml:space="preserve"> и «Вирбекс-С-Финн»</w:t>
      </w:r>
    </w:p>
    <w:p w:rsidR="006622C4" w:rsidRPr="008744D7" w:rsidRDefault="006622C4" w:rsidP="00B573EA">
      <w:pPr>
        <w:widowControl w:val="0"/>
        <w:ind w:firstLine="709"/>
        <w:jc w:val="both"/>
        <w:rPr>
          <w:rFonts w:eastAsia="Calibri"/>
          <w:lang w:eastAsia="en-US"/>
        </w:rPr>
      </w:pPr>
    </w:p>
    <w:p w:rsidR="002F15DA" w:rsidRPr="008744D7" w:rsidRDefault="00FA2887" w:rsidP="00AF705C">
      <w:pPr>
        <w:pStyle w:val="30"/>
        <w:tabs>
          <w:tab w:val="left" w:pos="1276"/>
        </w:tabs>
        <w:spacing w:before="0"/>
        <w:ind w:left="0" w:firstLine="709"/>
        <w:rPr>
          <w:rFonts w:cs="Times New Roman"/>
          <w:b w:val="0"/>
        </w:rPr>
      </w:pPr>
      <w:bookmarkStart w:id="30" w:name="_Toc524614739"/>
      <w:bookmarkStart w:id="31" w:name="_Toc524614955"/>
      <w:bookmarkStart w:id="32" w:name="_Toc28125199"/>
      <w:bookmarkStart w:id="33" w:name="_Toc42090767"/>
      <w:bookmarkEnd w:id="29"/>
      <w:r w:rsidRPr="008744D7">
        <w:rPr>
          <w:rFonts w:cs="Times New Roman"/>
          <w:b w:val="0"/>
        </w:rPr>
        <w:t>З</w:t>
      </w:r>
      <w:r w:rsidR="00AD41CC" w:rsidRPr="008744D7">
        <w:rPr>
          <w:rFonts w:cs="Times New Roman"/>
          <w:b w:val="0"/>
        </w:rPr>
        <w:t>он</w:t>
      </w:r>
      <w:r w:rsidRPr="008744D7">
        <w:rPr>
          <w:rFonts w:cs="Times New Roman"/>
          <w:b w:val="0"/>
        </w:rPr>
        <w:t>ы</w:t>
      </w:r>
      <w:r w:rsidR="00AD41CC" w:rsidRPr="008744D7">
        <w:rPr>
          <w:rFonts w:cs="Times New Roman"/>
          <w:b w:val="0"/>
        </w:rPr>
        <w:t xml:space="preserve"> действия </w:t>
      </w:r>
      <w:bookmarkEnd w:id="30"/>
      <w:bookmarkEnd w:id="31"/>
      <w:r w:rsidRPr="008744D7">
        <w:rPr>
          <w:rFonts w:cs="Times New Roman"/>
          <w:b w:val="0"/>
        </w:rPr>
        <w:t>производственных котельных</w:t>
      </w:r>
      <w:bookmarkEnd w:id="32"/>
      <w:r w:rsidR="007732B6" w:rsidRPr="008744D7">
        <w:rPr>
          <w:rFonts w:cs="Times New Roman"/>
          <w:b w:val="0"/>
        </w:rPr>
        <w:t xml:space="preserve"> на территории с.п. </w:t>
      </w:r>
      <w:r w:rsidR="00EF2F46" w:rsidRPr="008744D7">
        <w:rPr>
          <w:rFonts w:cs="Times New Roman"/>
          <w:b w:val="0"/>
        </w:rPr>
        <w:t>Сосновка</w:t>
      </w:r>
      <w:bookmarkEnd w:id="33"/>
    </w:p>
    <w:p w:rsidR="0095251D" w:rsidRPr="008744D7" w:rsidRDefault="0095251D" w:rsidP="001644B0">
      <w:pPr>
        <w:jc w:val="both"/>
      </w:pPr>
    </w:p>
    <w:p w:rsidR="0018112B" w:rsidRPr="008744D7" w:rsidRDefault="0018112B" w:rsidP="00B573EA">
      <w:pPr>
        <w:ind w:firstLine="709"/>
        <w:jc w:val="both"/>
      </w:pPr>
      <w:r w:rsidRPr="008744D7">
        <w:t xml:space="preserve">На территории </w:t>
      </w:r>
      <w:r w:rsidR="00800D84" w:rsidRPr="008744D7">
        <w:rPr>
          <w:rFonts w:eastAsia="Calibri"/>
          <w:iCs/>
          <w:lang w:eastAsia="en-US"/>
        </w:rPr>
        <w:t>с.п.</w:t>
      </w:r>
      <w:r w:rsidR="003C616C" w:rsidRPr="008744D7">
        <w:t xml:space="preserve"> </w:t>
      </w:r>
      <w:r w:rsidR="00EF2F46" w:rsidRPr="008744D7">
        <w:t>Сосновка</w:t>
      </w:r>
      <w:r w:rsidR="00DC5DEB" w:rsidRPr="008744D7">
        <w:t xml:space="preserve"> </w:t>
      </w:r>
      <w:r w:rsidRPr="008744D7">
        <w:t>производственны</w:t>
      </w:r>
      <w:r w:rsidR="007B5B8D" w:rsidRPr="008744D7">
        <w:t>е</w:t>
      </w:r>
      <w:r w:rsidRPr="008744D7">
        <w:t xml:space="preserve"> котельны</w:t>
      </w:r>
      <w:r w:rsidR="007B5B8D" w:rsidRPr="008744D7">
        <w:t>е</w:t>
      </w:r>
      <w:r w:rsidRPr="008744D7">
        <w:t xml:space="preserve"> </w:t>
      </w:r>
      <w:r w:rsidR="007B5B8D" w:rsidRPr="008744D7">
        <w:t>отсутствую</w:t>
      </w:r>
      <w:r w:rsidRPr="008744D7">
        <w:t>т.</w:t>
      </w:r>
    </w:p>
    <w:p w:rsidR="00674AC1" w:rsidRPr="008744D7" w:rsidRDefault="00674AC1" w:rsidP="001644B0"/>
    <w:p w:rsidR="002F15DA" w:rsidRPr="008744D7" w:rsidRDefault="00AD41CC" w:rsidP="00A86E12">
      <w:pPr>
        <w:pStyle w:val="30"/>
        <w:tabs>
          <w:tab w:val="left" w:pos="1276"/>
        </w:tabs>
        <w:spacing w:before="0"/>
        <w:ind w:left="0" w:firstLine="709"/>
        <w:rPr>
          <w:rFonts w:cs="Times New Roman"/>
          <w:b w:val="0"/>
        </w:rPr>
      </w:pPr>
      <w:bookmarkStart w:id="34" w:name="_Toc524614740"/>
      <w:bookmarkStart w:id="35" w:name="_Toc524614956"/>
      <w:bookmarkStart w:id="36" w:name="_Toc28125200"/>
      <w:bookmarkStart w:id="37" w:name="_Toc42090768"/>
      <w:r w:rsidRPr="008744D7">
        <w:rPr>
          <w:rFonts w:cs="Times New Roman"/>
          <w:b w:val="0"/>
        </w:rPr>
        <w:t>Описание зон действия индивидуального теплоснабжения</w:t>
      </w:r>
      <w:bookmarkEnd w:id="34"/>
      <w:bookmarkEnd w:id="35"/>
      <w:bookmarkEnd w:id="36"/>
      <w:r w:rsidR="007732B6" w:rsidRPr="008744D7">
        <w:rPr>
          <w:rFonts w:cs="Times New Roman"/>
          <w:b w:val="0"/>
        </w:rPr>
        <w:t xml:space="preserve"> на территории с.п. </w:t>
      </w:r>
      <w:r w:rsidR="00EF2F46" w:rsidRPr="008744D7">
        <w:rPr>
          <w:rFonts w:cs="Times New Roman"/>
          <w:b w:val="0"/>
        </w:rPr>
        <w:t>Сосновка</w:t>
      </w:r>
      <w:bookmarkEnd w:id="37"/>
    </w:p>
    <w:p w:rsidR="004D168C" w:rsidRPr="008744D7" w:rsidRDefault="004D168C" w:rsidP="001644B0">
      <w:pPr>
        <w:jc w:val="both"/>
      </w:pPr>
    </w:p>
    <w:p w:rsidR="00A0323E" w:rsidRPr="008744D7" w:rsidRDefault="00A0323E" w:rsidP="00B573EA">
      <w:pPr>
        <w:ind w:firstLine="709"/>
        <w:jc w:val="both"/>
      </w:pPr>
      <w:r w:rsidRPr="00A0323E">
        <w:t xml:space="preserve">Зоны действия индивидуального теплоснабжения в с.п. </w:t>
      </w:r>
      <w:r>
        <w:t>Сосновка</w:t>
      </w:r>
      <w:r w:rsidRPr="00A0323E">
        <w:t xml:space="preserve"> территориально распределены по территории </w:t>
      </w:r>
      <w:r>
        <w:t>с. Сосновка, необеспеченных централизованным теплоснабжением</w:t>
      </w:r>
      <w:r w:rsidRPr="00A0323E">
        <w:t>. Доля жилищного фонда, применяющего печное о</w:t>
      </w:r>
      <w:r>
        <w:t>топление, составляет около 16 %</w:t>
      </w:r>
    </w:p>
    <w:p w:rsidR="00150BCE" w:rsidRPr="008744D7" w:rsidRDefault="00150BCE" w:rsidP="001644B0">
      <w:pPr>
        <w:jc w:val="both"/>
      </w:pPr>
    </w:p>
    <w:p w:rsidR="00AD41CC" w:rsidRPr="008744D7" w:rsidRDefault="00AD41CC" w:rsidP="00AF705C">
      <w:pPr>
        <w:pStyle w:val="30"/>
        <w:tabs>
          <w:tab w:val="left" w:pos="1276"/>
        </w:tabs>
        <w:spacing w:before="0"/>
        <w:ind w:left="0" w:firstLine="709"/>
        <w:rPr>
          <w:rFonts w:cs="Times New Roman"/>
          <w:b w:val="0"/>
        </w:rPr>
      </w:pPr>
      <w:bookmarkStart w:id="38" w:name="_Toc524614741"/>
      <w:bookmarkStart w:id="39" w:name="_Toc524614957"/>
      <w:bookmarkStart w:id="40" w:name="_Toc28125201"/>
      <w:bookmarkStart w:id="41" w:name="_Toc42090769"/>
      <w:r w:rsidRPr="008744D7">
        <w:rPr>
          <w:rFonts w:cs="Times New Roman"/>
          <w:b w:val="0"/>
        </w:rPr>
        <w:t xml:space="preserve">Описание изменений, произошедших в функциональной структуре теплоснабжения </w:t>
      </w:r>
      <w:r w:rsidR="00F842C3" w:rsidRPr="008744D7">
        <w:rPr>
          <w:rFonts w:cs="Times New Roman"/>
          <w:b w:val="0"/>
        </w:rPr>
        <w:t>сельского поселения</w:t>
      </w:r>
      <w:r w:rsidR="00FA2887" w:rsidRPr="008744D7">
        <w:rPr>
          <w:rFonts w:cs="Times New Roman"/>
          <w:b w:val="0"/>
        </w:rPr>
        <w:t xml:space="preserve"> значения</w:t>
      </w:r>
      <w:r w:rsidRPr="008744D7">
        <w:rPr>
          <w:rFonts w:cs="Times New Roman"/>
          <w:b w:val="0"/>
        </w:rPr>
        <w:t xml:space="preserve"> за период, предшествующий актуализации схемы теплоснабжения</w:t>
      </w:r>
      <w:bookmarkEnd w:id="38"/>
      <w:bookmarkEnd w:id="39"/>
      <w:bookmarkEnd w:id="40"/>
      <w:r w:rsidR="007732B6" w:rsidRPr="008744D7">
        <w:rPr>
          <w:rFonts w:cs="Times New Roman"/>
          <w:b w:val="0"/>
        </w:rPr>
        <w:t xml:space="preserve"> на территории с.п. </w:t>
      </w:r>
      <w:r w:rsidR="00EF2F46" w:rsidRPr="008744D7">
        <w:rPr>
          <w:rFonts w:cs="Times New Roman"/>
          <w:b w:val="0"/>
        </w:rPr>
        <w:t>Сосновка</w:t>
      </w:r>
      <w:bookmarkEnd w:id="41"/>
    </w:p>
    <w:p w:rsidR="006B4711" w:rsidRPr="008744D7" w:rsidRDefault="006B4711" w:rsidP="00AF705C">
      <w:pPr>
        <w:pStyle w:val="affffe"/>
        <w:rPr>
          <w:rFonts w:cs="Times New Roman"/>
          <w:sz w:val="24"/>
          <w:szCs w:val="24"/>
        </w:rPr>
      </w:pPr>
    </w:p>
    <w:p w:rsidR="004F76E0" w:rsidRPr="008744D7" w:rsidRDefault="004F76E0" w:rsidP="00B573EA">
      <w:pPr>
        <w:ind w:firstLine="709"/>
        <w:jc w:val="both"/>
      </w:pPr>
      <w:r w:rsidRPr="008744D7">
        <w:t>За период, предшествующий актуализации схемы теплоснабжения, изменений,</w:t>
      </w:r>
      <w:r w:rsidR="00150BCE" w:rsidRPr="008744D7">
        <w:t xml:space="preserve"> произошедших в функциональной структуре теплоснабжения </w:t>
      </w:r>
      <w:r w:rsidR="00CB0216" w:rsidRPr="008744D7">
        <w:t>с.п. Сосновка</w:t>
      </w:r>
      <w:r w:rsidR="00150BCE" w:rsidRPr="008744D7">
        <w:t xml:space="preserve"> не зафиксировано.</w:t>
      </w:r>
    </w:p>
    <w:p w:rsidR="004F76E0" w:rsidRPr="008744D7" w:rsidRDefault="004F76E0" w:rsidP="001644B0"/>
    <w:p w:rsidR="00200017" w:rsidRPr="008744D7" w:rsidRDefault="00200017" w:rsidP="001644B0"/>
    <w:p w:rsidR="00AD41CC" w:rsidRPr="008744D7" w:rsidRDefault="00AD41CC" w:rsidP="007B5B8D">
      <w:pPr>
        <w:pStyle w:val="2"/>
        <w:pageBreakBefore/>
        <w:tabs>
          <w:tab w:val="left" w:pos="1134"/>
        </w:tabs>
        <w:spacing w:before="0"/>
        <w:ind w:left="0" w:firstLine="709"/>
        <w:rPr>
          <w:rFonts w:cs="Times New Roman"/>
          <w:b w:val="0"/>
          <w:szCs w:val="24"/>
        </w:rPr>
      </w:pPr>
      <w:bookmarkStart w:id="42" w:name="_Toc524614742"/>
      <w:bookmarkStart w:id="43" w:name="_Toc524614958"/>
      <w:bookmarkStart w:id="44" w:name="_Toc28125202"/>
      <w:bookmarkStart w:id="45" w:name="_Toc42090770"/>
      <w:r w:rsidRPr="008744D7">
        <w:rPr>
          <w:rFonts w:cs="Times New Roman"/>
          <w:b w:val="0"/>
          <w:szCs w:val="24"/>
        </w:rPr>
        <w:lastRenderedPageBreak/>
        <w:t>Часть 2. Источники тепловой энергии</w:t>
      </w:r>
      <w:bookmarkEnd w:id="42"/>
      <w:bookmarkEnd w:id="43"/>
      <w:bookmarkEnd w:id="44"/>
      <w:r w:rsidR="00CB0216" w:rsidRPr="008744D7">
        <w:rPr>
          <w:rFonts w:cs="Times New Roman"/>
          <w:b w:val="0"/>
          <w:szCs w:val="24"/>
        </w:rPr>
        <w:t xml:space="preserve"> в с.п. Сосновка</w:t>
      </w:r>
      <w:bookmarkEnd w:id="45"/>
    </w:p>
    <w:p w:rsidR="00200017" w:rsidRPr="008744D7" w:rsidRDefault="00200017" w:rsidP="00200017">
      <w:pPr>
        <w:pStyle w:val="affffe"/>
        <w:rPr>
          <w:rFonts w:cs="Times New Roman"/>
          <w:sz w:val="24"/>
          <w:szCs w:val="24"/>
        </w:rPr>
      </w:pPr>
    </w:p>
    <w:p w:rsidR="00AD41CC" w:rsidRPr="008744D7" w:rsidRDefault="00AD41CC" w:rsidP="00AF705C">
      <w:pPr>
        <w:pStyle w:val="30"/>
        <w:tabs>
          <w:tab w:val="left" w:pos="1276"/>
        </w:tabs>
        <w:spacing w:before="0"/>
        <w:ind w:left="0" w:firstLine="709"/>
        <w:rPr>
          <w:rFonts w:cs="Times New Roman"/>
          <w:b w:val="0"/>
        </w:rPr>
      </w:pPr>
      <w:bookmarkStart w:id="46" w:name="_Toc524614743"/>
      <w:bookmarkStart w:id="47" w:name="_Toc524614959"/>
      <w:bookmarkStart w:id="48" w:name="_Toc28125203"/>
      <w:bookmarkStart w:id="49" w:name="_Toc42090771"/>
      <w:r w:rsidRPr="008744D7">
        <w:rPr>
          <w:rFonts w:cs="Times New Roman"/>
          <w:b w:val="0"/>
        </w:rPr>
        <w:t>Структура и технические характеристики основного оборудования</w:t>
      </w:r>
      <w:bookmarkEnd w:id="46"/>
      <w:bookmarkEnd w:id="47"/>
      <w:bookmarkEnd w:id="48"/>
      <w:r w:rsidR="00112D52" w:rsidRPr="008744D7">
        <w:rPr>
          <w:rFonts w:cs="Times New Roman"/>
          <w:b w:val="0"/>
        </w:rPr>
        <w:t xml:space="preserve"> на территории с.п. </w:t>
      </w:r>
      <w:r w:rsidR="00107B70" w:rsidRPr="008744D7">
        <w:rPr>
          <w:rFonts w:cs="Times New Roman"/>
          <w:b w:val="0"/>
        </w:rPr>
        <w:t>Сосновка</w:t>
      </w:r>
      <w:bookmarkEnd w:id="49"/>
    </w:p>
    <w:p w:rsidR="00200017" w:rsidRPr="008744D7" w:rsidRDefault="00200017" w:rsidP="00200017">
      <w:pPr>
        <w:jc w:val="both"/>
      </w:pPr>
    </w:p>
    <w:p w:rsidR="00F6192F" w:rsidRPr="008744D7" w:rsidRDefault="00F6192F" w:rsidP="00F6192F">
      <w:pPr>
        <w:ind w:firstLine="709"/>
        <w:jc w:val="both"/>
      </w:pPr>
      <w:r w:rsidRPr="008744D7">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rsidR="000B15D3" w:rsidRPr="008744D7" w:rsidRDefault="000B15D3" w:rsidP="009806F9">
      <w:pPr>
        <w:pStyle w:val="af3"/>
        <w:numPr>
          <w:ilvl w:val="0"/>
          <w:numId w:val="94"/>
        </w:numPr>
        <w:tabs>
          <w:tab w:val="left" w:pos="993"/>
        </w:tabs>
        <w:ind w:left="0" w:firstLine="709"/>
        <w:rPr>
          <w:sz w:val="24"/>
        </w:rPr>
      </w:pPr>
      <w:r w:rsidRPr="008744D7">
        <w:rPr>
          <w:sz w:val="24"/>
        </w:rPr>
        <w:t xml:space="preserve">Котельная </w:t>
      </w:r>
      <w:r w:rsidR="00F6192F" w:rsidRPr="008744D7">
        <w:rPr>
          <w:sz w:val="24"/>
        </w:rPr>
        <w:t>«</w:t>
      </w:r>
      <w:r w:rsidRPr="008744D7">
        <w:rPr>
          <w:sz w:val="24"/>
        </w:rPr>
        <w:t>2</w:t>
      </w:r>
      <w:r w:rsidR="00F6192F" w:rsidRPr="008744D7">
        <w:rPr>
          <w:sz w:val="24"/>
        </w:rPr>
        <w:t>БВК»;</w:t>
      </w:r>
    </w:p>
    <w:p w:rsidR="000B15D3" w:rsidRPr="008744D7" w:rsidRDefault="000B15D3" w:rsidP="009806F9">
      <w:pPr>
        <w:pStyle w:val="af3"/>
        <w:numPr>
          <w:ilvl w:val="0"/>
          <w:numId w:val="94"/>
        </w:numPr>
        <w:tabs>
          <w:tab w:val="left" w:pos="993"/>
        </w:tabs>
        <w:ind w:left="0" w:firstLine="709"/>
        <w:rPr>
          <w:sz w:val="24"/>
        </w:rPr>
      </w:pPr>
      <w:r w:rsidRPr="008744D7">
        <w:rPr>
          <w:sz w:val="24"/>
        </w:rPr>
        <w:t>Котельная блочн</w:t>
      </w:r>
      <w:r w:rsidR="00CB0216" w:rsidRPr="008744D7">
        <w:rPr>
          <w:sz w:val="24"/>
        </w:rPr>
        <w:t>ая</w:t>
      </w:r>
      <w:r w:rsidR="0047197E" w:rsidRPr="008744D7">
        <w:rPr>
          <w:sz w:val="24"/>
        </w:rPr>
        <w:t xml:space="preserve"> </w:t>
      </w:r>
      <w:r w:rsidR="00FF36C4" w:rsidRPr="008744D7">
        <w:rPr>
          <w:sz w:val="24"/>
        </w:rPr>
        <w:t>«</w:t>
      </w:r>
      <w:r w:rsidR="00CB0216" w:rsidRPr="008744D7">
        <w:rPr>
          <w:sz w:val="24"/>
        </w:rPr>
        <w:t>Импак</w:t>
      </w:r>
      <w:r w:rsidR="008875F3" w:rsidRPr="008744D7">
        <w:rPr>
          <w:sz w:val="24"/>
        </w:rPr>
        <w:t>с</w:t>
      </w:r>
      <w:r w:rsidR="00FF36C4" w:rsidRPr="008744D7">
        <w:rPr>
          <w:sz w:val="24"/>
        </w:rPr>
        <w:t>»</w:t>
      </w:r>
      <w:r w:rsidR="008875F3" w:rsidRPr="008744D7">
        <w:rPr>
          <w:sz w:val="24"/>
        </w:rPr>
        <w:t>;</w:t>
      </w:r>
    </w:p>
    <w:p w:rsidR="00F6192F" w:rsidRPr="008744D7" w:rsidRDefault="000B15D3" w:rsidP="009806F9">
      <w:pPr>
        <w:pStyle w:val="af3"/>
        <w:numPr>
          <w:ilvl w:val="0"/>
          <w:numId w:val="94"/>
        </w:numPr>
        <w:tabs>
          <w:tab w:val="left" w:pos="993"/>
        </w:tabs>
        <w:ind w:left="0" w:firstLine="709"/>
        <w:rPr>
          <w:sz w:val="24"/>
        </w:rPr>
      </w:pPr>
      <w:r w:rsidRPr="008744D7">
        <w:rPr>
          <w:sz w:val="24"/>
        </w:rPr>
        <w:t>Котельная</w:t>
      </w:r>
      <w:r w:rsidR="00F6192F" w:rsidRPr="008744D7">
        <w:rPr>
          <w:sz w:val="24"/>
        </w:rPr>
        <w:t xml:space="preserve"> «Вирбекс-С-Финн».</w:t>
      </w:r>
    </w:p>
    <w:p w:rsidR="00F6192F" w:rsidRPr="008744D7" w:rsidRDefault="00F6192F" w:rsidP="00F6192F">
      <w:pPr>
        <w:ind w:firstLine="709"/>
        <w:jc w:val="both"/>
      </w:pPr>
    </w:p>
    <w:p w:rsidR="00F6192F" w:rsidRPr="008744D7" w:rsidRDefault="00F6192F" w:rsidP="00F6192F">
      <w:pPr>
        <w:ind w:firstLine="709"/>
        <w:jc w:val="both"/>
      </w:pPr>
      <w:r w:rsidRPr="008744D7">
        <w:t>Основным источником теплоснабжения в период отоп</w:t>
      </w:r>
      <w:r w:rsidR="007154CA" w:rsidRPr="008744D7">
        <w:t>ительного сезона с.п. Сосновка явля</w:t>
      </w:r>
      <w:r w:rsidRPr="008744D7">
        <w:t>ются теплоутилизационные установки «Сосновская», установ</w:t>
      </w:r>
      <w:r w:rsidR="007154CA" w:rsidRPr="008744D7">
        <w:t>ленные на дымовых трубах газопе</w:t>
      </w:r>
      <w:r w:rsidRPr="008744D7">
        <w:t>рекачивающих агрегатов компрессорной станции. Для нагрева сетевой воды в теплоутилизационных установках используется тепло уходящих газов газотур</w:t>
      </w:r>
      <w:r w:rsidR="007154CA" w:rsidRPr="008744D7">
        <w:t>бинных агрегатов. Для теплоснаб</w:t>
      </w:r>
      <w:r w:rsidRPr="008744D7">
        <w:t>жения жилого поселка Сосновка от утилизационной насосной КС «Сосновская» по двухтрубной тепломагистрали условным диаметром 300 мм в жилой пос</w:t>
      </w:r>
      <w:r w:rsidR="002F7258" w:rsidRPr="008744D7">
        <w:t>ё</w:t>
      </w:r>
      <w:r w:rsidRPr="008744D7">
        <w:t>ло</w:t>
      </w:r>
      <w:r w:rsidR="007154CA" w:rsidRPr="008744D7">
        <w:t>к подается теплоноситель с пара</w:t>
      </w:r>
      <w:r w:rsidRPr="008744D7">
        <w:t>метрами 95/70 ºС, который поступает в тепловую сеть отопления и используется для покрытия отопительной нагрузки, а также для подготовки воды в «Бойл</w:t>
      </w:r>
      <w:r w:rsidR="007154CA" w:rsidRPr="008744D7">
        <w:t>ерной №</w:t>
      </w:r>
      <w:r w:rsidR="00CB0216" w:rsidRPr="008744D7">
        <w:t xml:space="preserve"> </w:t>
      </w:r>
      <w:r w:rsidR="007154CA" w:rsidRPr="008744D7">
        <w:t>2» на нужды горячего вод</w:t>
      </w:r>
      <w:r w:rsidRPr="008744D7">
        <w:t>оснабжения.</w:t>
      </w:r>
    </w:p>
    <w:p w:rsidR="00F6192F" w:rsidRPr="008744D7" w:rsidRDefault="007B2C53" w:rsidP="00F6192F">
      <w:pPr>
        <w:ind w:firstLine="709"/>
        <w:jc w:val="both"/>
      </w:pPr>
      <w:r w:rsidRPr="008744D7">
        <w:t>Котельные</w:t>
      </w:r>
      <w:r w:rsidR="00F6192F" w:rsidRPr="008744D7">
        <w:t xml:space="preserve"> «</w:t>
      </w:r>
      <w:r w:rsidR="004F6ED1" w:rsidRPr="008744D7">
        <w:t xml:space="preserve">2БВК», </w:t>
      </w:r>
      <w:r w:rsidR="00CB0216" w:rsidRPr="008744D7">
        <w:t>блочная</w:t>
      </w:r>
      <w:r w:rsidR="0047197E" w:rsidRPr="008744D7">
        <w:t xml:space="preserve"> </w:t>
      </w:r>
      <w:r w:rsidR="00FF36C4" w:rsidRPr="008744D7">
        <w:t>«</w:t>
      </w:r>
      <w:r w:rsidR="00CB0216" w:rsidRPr="008744D7">
        <w:t>Импак</w:t>
      </w:r>
      <w:r w:rsidR="008875F3" w:rsidRPr="008744D7">
        <w:t>с</w:t>
      </w:r>
      <w:r w:rsidR="00FF36C4" w:rsidRPr="008744D7">
        <w:t>»</w:t>
      </w:r>
      <w:r w:rsidRPr="008744D7">
        <w:t>,</w:t>
      </w:r>
      <w:r w:rsidR="00F6192F" w:rsidRPr="008744D7">
        <w:t xml:space="preserve"> «Вирбекс-С</w:t>
      </w:r>
      <w:r w:rsidR="00931202" w:rsidRPr="008744D7">
        <w:t>-Финн» используются в качестве ре</w:t>
      </w:r>
      <w:r w:rsidR="00F6192F" w:rsidRPr="008744D7">
        <w:t>зервных источников теплоснабжения для покрытия отопительн</w:t>
      </w:r>
      <w:r w:rsidR="00931202" w:rsidRPr="008744D7">
        <w:t>ой нагрузки жилого поселка в пе</w:t>
      </w:r>
      <w:r w:rsidR="00F6192F" w:rsidRPr="008744D7">
        <w:t>реходный период до пуска основного источника теплоснабжен</w:t>
      </w:r>
      <w:r w:rsidR="00931202" w:rsidRPr="008744D7">
        <w:t>ия – теплоутилизационных устано</w:t>
      </w:r>
      <w:r w:rsidR="00F6192F" w:rsidRPr="008744D7">
        <w:t xml:space="preserve">вок компрессорной станции </w:t>
      </w:r>
      <w:r w:rsidR="00931202" w:rsidRPr="008744D7">
        <w:t>«</w:t>
      </w:r>
      <w:r w:rsidR="00F6192F" w:rsidRPr="008744D7">
        <w:t>Сосновская</w:t>
      </w:r>
      <w:r w:rsidR="00931202" w:rsidRPr="008744D7">
        <w:t>»</w:t>
      </w:r>
      <w:r w:rsidR="00F6192F" w:rsidRPr="008744D7">
        <w:t>, регулирование отпуска тепловой энергии от котельных производится по температурному графику качественног</w:t>
      </w:r>
      <w:r w:rsidR="00931202" w:rsidRPr="008744D7">
        <w:t>о регулирования 95/70 ºС в зави</w:t>
      </w:r>
      <w:r w:rsidR="00F6192F" w:rsidRPr="008744D7">
        <w:t>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rsidR="00F6192F" w:rsidRPr="008744D7" w:rsidRDefault="00F6192F" w:rsidP="00F6192F">
      <w:pPr>
        <w:ind w:firstLine="709"/>
        <w:jc w:val="both"/>
      </w:pPr>
      <w:r w:rsidRPr="008744D7">
        <w:t>Основным видом топлива для котельных явля</w:t>
      </w:r>
      <w:r w:rsidR="00931202" w:rsidRPr="008744D7">
        <w:t xml:space="preserve">ется природный газ, резервное – </w:t>
      </w:r>
      <w:r w:rsidRPr="008744D7">
        <w:t>дизельное топливо.</w:t>
      </w:r>
    </w:p>
    <w:p w:rsidR="00F6192F" w:rsidRPr="008744D7" w:rsidRDefault="00F6192F" w:rsidP="00F6192F">
      <w:pPr>
        <w:ind w:firstLine="709"/>
        <w:jc w:val="both"/>
      </w:pPr>
      <w:r w:rsidRPr="008744D7">
        <w:t>Существующие источники теплоснабжения с.п. Сосновк</w:t>
      </w:r>
      <w:r w:rsidR="00931202" w:rsidRPr="008744D7">
        <w:t>а находятся на балансе ООО «Газ</w:t>
      </w:r>
      <w:r w:rsidRPr="008744D7">
        <w:t>пром трансгаз Югорск</w:t>
      </w:r>
      <w:r w:rsidR="00931202" w:rsidRPr="008744D7">
        <w:t>»</w:t>
      </w:r>
      <w:r w:rsidRPr="008744D7">
        <w:t xml:space="preserve"> Сосновское ЛПУ МГ.</w:t>
      </w:r>
    </w:p>
    <w:p w:rsidR="00F6192F" w:rsidRPr="008744D7" w:rsidRDefault="00F6192F" w:rsidP="00F6192F">
      <w:pPr>
        <w:ind w:firstLine="709"/>
        <w:jc w:val="both"/>
        <w:rPr>
          <w:b/>
        </w:rPr>
      </w:pPr>
      <w:r w:rsidRPr="008744D7">
        <w:t>Основные технические характеристики котельного оборуд</w:t>
      </w:r>
      <w:r w:rsidR="00931202" w:rsidRPr="008744D7">
        <w:t>ования источников тепловой энер</w:t>
      </w:r>
      <w:r w:rsidRPr="008744D7">
        <w:t>гии с.п. Сосновка представлены в таблице 3</w:t>
      </w:r>
      <w:r w:rsidR="00931202" w:rsidRPr="008744D7">
        <w:t>.</w:t>
      </w:r>
    </w:p>
    <w:p w:rsidR="00CA1770" w:rsidRPr="008744D7" w:rsidRDefault="00CA1770" w:rsidP="00CA1770">
      <w:pPr>
        <w:ind w:firstLine="709"/>
        <w:jc w:val="both"/>
      </w:pPr>
      <w:r w:rsidRPr="008744D7">
        <w:t>Режимные карты работы котлов</w:t>
      </w:r>
      <w:r w:rsidR="009228FD" w:rsidRPr="008744D7">
        <w:t xml:space="preserve"> всех</w:t>
      </w:r>
      <w:r w:rsidRPr="008744D7">
        <w:t xml:space="preserve"> котельных представлены в таблицах </w:t>
      </w:r>
      <w:r w:rsidR="002452D0" w:rsidRPr="008744D7">
        <w:t>4</w:t>
      </w:r>
      <w:r w:rsidRPr="008744D7">
        <w:t>-</w:t>
      </w:r>
      <w:r w:rsidR="00763AB2" w:rsidRPr="008744D7">
        <w:t>1</w:t>
      </w:r>
      <w:r w:rsidR="002452D0" w:rsidRPr="008744D7">
        <w:t>0</w:t>
      </w:r>
      <w:r w:rsidRPr="008744D7">
        <w:t>.</w:t>
      </w:r>
    </w:p>
    <w:p w:rsidR="002A1FCA" w:rsidRPr="008744D7" w:rsidRDefault="002A1FCA" w:rsidP="00F6192F">
      <w:pPr>
        <w:ind w:firstLine="709"/>
        <w:jc w:val="both"/>
      </w:pPr>
    </w:p>
    <w:p w:rsidR="00F6192F" w:rsidRPr="008744D7" w:rsidRDefault="00FA7364" w:rsidP="00037FA9">
      <w:pPr>
        <w:ind w:firstLine="709"/>
        <w:contextualSpacing/>
        <w:jc w:val="both"/>
      </w:pPr>
      <w:r w:rsidRPr="008744D7">
        <w:t>О</w:t>
      </w:r>
      <w:r w:rsidR="00F6192F" w:rsidRPr="008744D7">
        <w:t>сновными проблемами многих источников тепловой энергии являются:</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отсутствие или небольшой запас мощности на многих котельны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изношенность тепловых сет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овышенные потери тепловой энергии в тепловых сетя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арушение гидравлического режима.</w:t>
      </w:r>
    </w:p>
    <w:p w:rsidR="00F6192F" w:rsidRPr="008744D7" w:rsidRDefault="00F6192F" w:rsidP="00A21B8C">
      <w:pPr>
        <w:ind w:firstLine="709"/>
        <w:jc w:val="both"/>
      </w:pPr>
    </w:p>
    <w:p w:rsidR="005A0CAF" w:rsidRPr="008744D7" w:rsidRDefault="005A0CAF" w:rsidP="00E26219">
      <w:pPr>
        <w:jc w:val="both"/>
      </w:pPr>
    </w:p>
    <w:p w:rsidR="005448FB" w:rsidRPr="008744D7" w:rsidRDefault="005448FB" w:rsidP="00BC7188">
      <w:pPr>
        <w:keepNext/>
        <w:jc w:val="both"/>
        <w:rPr>
          <w:bCs/>
        </w:rPr>
        <w:sectPr w:rsidR="005448FB" w:rsidRPr="008744D7" w:rsidSect="008D55FE">
          <w:footerReference w:type="default" r:id="rId13"/>
          <w:pgSz w:w="11906" w:h="16838"/>
          <w:pgMar w:top="1134" w:right="567" w:bottom="1134" w:left="1701" w:header="283" w:footer="567" w:gutter="0"/>
          <w:cols w:space="708"/>
          <w:titlePg/>
          <w:docGrid w:linePitch="360"/>
        </w:sectPr>
      </w:pPr>
    </w:p>
    <w:p w:rsidR="005A0CAF" w:rsidRPr="008744D7" w:rsidRDefault="005A0CAF" w:rsidP="00CB0216">
      <w:pPr>
        <w:keepNext/>
        <w:keepLines/>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3</w:t>
      </w:r>
      <w:r w:rsidR="00667B3B" w:rsidRPr="008744D7">
        <w:rPr>
          <w:bCs/>
        </w:rPr>
        <w:fldChar w:fldCharType="end"/>
      </w:r>
      <w:r w:rsidRPr="008744D7">
        <w:rPr>
          <w:bCs/>
        </w:rPr>
        <w:t xml:space="preserve"> – </w:t>
      </w:r>
      <w:r w:rsidR="00FA7364" w:rsidRPr="008744D7">
        <w:rPr>
          <w:bCs/>
        </w:rPr>
        <w:t>Технические характеристики котельного оборудования источников тепловой энергии с.п. Сосновка</w:t>
      </w:r>
    </w:p>
    <w:p w:rsidR="005A0CAF" w:rsidRPr="008744D7" w:rsidRDefault="005A0CAF" w:rsidP="00CB0216">
      <w:pPr>
        <w:keepNext/>
        <w:keepLines/>
        <w:ind w:firstLine="720"/>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5"/>
        <w:gridCol w:w="1251"/>
        <w:gridCol w:w="1356"/>
        <w:gridCol w:w="1347"/>
        <w:gridCol w:w="1333"/>
        <w:gridCol w:w="1264"/>
        <w:gridCol w:w="1664"/>
        <w:gridCol w:w="1344"/>
        <w:gridCol w:w="882"/>
        <w:gridCol w:w="1430"/>
        <w:gridCol w:w="1326"/>
      </w:tblGrid>
      <w:tr w:rsidR="001F0E55" w:rsidRPr="008744D7" w:rsidTr="00CB0216">
        <w:trPr>
          <w:trHeight w:val="20"/>
        </w:trPr>
        <w:tc>
          <w:tcPr>
            <w:tcW w:w="630"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Наименование источника тепловой энергии</w:t>
            </w:r>
          </w:p>
        </w:tc>
        <w:tc>
          <w:tcPr>
            <w:tcW w:w="416"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Марка основного оборудования</w:t>
            </w:r>
          </w:p>
        </w:tc>
        <w:tc>
          <w:tcPr>
            <w:tcW w:w="890" w:type="pct"/>
            <w:gridSpan w:val="2"/>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Тепловая мощность</w:t>
            </w:r>
          </w:p>
        </w:tc>
        <w:tc>
          <w:tcPr>
            <w:tcW w:w="440" w:type="pct"/>
            <w:vMerge w:val="restart"/>
            <w:shd w:val="clear" w:color="auto" w:fill="auto"/>
            <w:vAlign w:val="center"/>
            <w:hideMark/>
          </w:tcPr>
          <w:p w:rsidR="001F0E55" w:rsidRPr="008744D7" w:rsidRDefault="00AF0C9B" w:rsidP="002F1E82">
            <w:pPr>
              <w:jc w:val="center"/>
              <w:rPr>
                <w:bCs/>
                <w:color w:val="000000"/>
                <w:sz w:val="20"/>
                <w:szCs w:val="20"/>
              </w:rPr>
            </w:pPr>
            <w:r w:rsidRPr="008744D7">
              <w:rPr>
                <w:bCs/>
                <w:color w:val="000000"/>
                <w:sz w:val="20"/>
                <w:szCs w:val="20"/>
              </w:rPr>
              <w:t>Подключё</w:t>
            </w:r>
            <w:r w:rsidR="001F0E55" w:rsidRPr="008744D7">
              <w:rPr>
                <w:bCs/>
                <w:color w:val="000000"/>
                <w:sz w:val="20"/>
                <w:szCs w:val="20"/>
              </w:rPr>
              <w:t>нная тепловая нагрузка потребителей, Гкал/ч</w:t>
            </w:r>
          </w:p>
        </w:tc>
        <w:tc>
          <w:tcPr>
            <w:tcW w:w="420"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Год ввода в эксплуатацию</w:t>
            </w:r>
          </w:p>
        </w:tc>
        <w:tc>
          <w:tcPr>
            <w:tcW w:w="559" w:type="pct"/>
            <w:vMerge w:val="restart"/>
            <w:shd w:val="clear" w:color="auto" w:fill="auto"/>
            <w:vAlign w:val="center"/>
            <w:hideMark/>
          </w:tcPr>
          <w:p w:rsidR="001F0E55" w:rsidRPr="008744D7" w:rsidRDefault="0022472A" w:rsidP="0022472A">
            <w:pPr>
              <w:jc w:val="center"/>
              <w:rPr>
                <w:bCs/>
                <w:color w:val="000000"/>
                <w:sz w:val="20"/>
                <w:szCs w:val="20"/>
              </w:rPr>
            </w:pPr>
            <w:r w:rsidRPr="008744D7">
              <w:rPr>
                <w:bCs/>
                <w:color w:val="000000"/>
                <w:sz w:val="20"/>
                <w:szCs w:val="20"/>
              </w:rPr>
              <w:t>Основное топливо</w:t>
            </w:r>
          </w:p>
        </w:tc>
        <w:tc>
          <w:tcPr>
            <w:tcW w:w="443" w:type="pct"/>
            <w:vMerge w:val="restart"/>
            <w:shd w:val="clear" w:color="auto" w:fill="auto"/>
            <w:noWrap/>
            <w:vAlign w:val="center"/>
            <w:hideMark/>
          </w:tcPr>
          <w:p w:rsidR="001F0E55" w:rsidRPr="008744D7" w:rsidRDefault="001F0E55" w:rsidP="002F1E82">
            <w:pPr>
              <w:jc w:val="center"/>
              <w:rPr>
                <w:bCs/>
                <w:color w:val="000000"/>
                <w:sz w:val="20"/>
                <w:szCs w:val="20"/>
              </w:rPr>
            </w:pPr>
            <w:r w:rsidRPr="008744D7">
              <w:rPr>
                <w:bCs/>
                <w:color w:val="000000"/>
                <w:sz w:val="20"/>
                <w:szCs w:val="20"/>
              </w:rPr>
              <w:t>Теплоноситель</w:t>
            </w:r>
          </w:p>
        </w:tc>
        <w:tc>
          <w:tcPr>
            <w:tcW w:w="298"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Учёт тепловой энергии</w:t>
            </w:r>
          </w:p>
        </w:tc>
        <w:tc>
          <w:tcPr>
            <w:tcW w:w="468"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Оборудование водоподготовки</w:t>
            </w:r>
          </w:p>
        </w:tc>
        <w:tc>
          <w:tcPr>
            <w:tcW w:w="438" w:type="pct"/>
            <w:vMerge w:val="restar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Наличие автоматизации</w:t>
            </w:r>
          </w:p>
        </w:tc>
      </w:tr>
      <w:tr w:rsidR="001F0E55" w:rsidRPr="008744D7" w:rsidTr="00CB0216">
        <w:trPr>
          <w:trHeight w:val="20"/>
        </w:trPr>
        <w:tc>
          <w:tcPr>
            <w:tcW w:w="630" w:type="pct"/>
            <w:vMerge/>
            <w:vAlign w:val="center"/>
            <w:hideMark/>
          </w:tcPr>
          <w:p w:rsidR="001F0E55" w:rsidRPr="008744D7" w:rsidRDefault="001F0E55" w:rsidP="002F1E82">
            <w:pPr>
              <w:jc w:val="center"/>
              <w:rPr>
                <w:bCs/>
                <w:color w:val="000000"/>
                <w:sz w:val="20"/>
                <w:szCs w:val="20"/>
              </w:rPr>
            </w:pPr>
          </w:p>
        </w:tc>
        <w:tc>
          <w:tcPr>
            <w:tcW w:w="416" w:type="pct"/>
            <w:vMerge/>
            <w:vAlign w:val="center"/>
            <w:hideMark/>
          </w:tcPr>
          <w:p w:rsidR="001F0E55" w:rsidRPr="008744D7" w:rsidRDefault="001F0E55" w:rsidP="002F1E82">
            <w:pPr>
              <w:jc w:val="center"/>
              <w:rPr>
                <w:bCs/>
                <w:color w:val="000000"/>
                <w:sz w:val="20"/>
                <w:szCs w:val="20"/>
              </w:rPr>
            </w:pPr>
          </w:p>
        </w:tc>
        <w:tc>
          <w:tcPr>
            <w:tcW w:w="446" w:type="pc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установленная, Гкал/ч</w:t>
            </w:r>
          </w:p>
        </w:tc>
        <w:tc>
          <w:tcPr>
            <w:tcW w:w="444" w:type="pct"/>
            <w:shd w:val="clear" w:color="auto" w:fill="auto"/>
            <w:vAlign w:val="center"/>
            <w:hideMark/>
          </w:tcPr>
          <w:p w:rsidR="001F0E55" w:rsidRPr="008744D7" w:rsidRDefault="001F0E55" w:rsidP="002F1E82">
            <w:pPr>
              <w:jc w:val="center"/>
              <w:rPr>
                <w:bCs/>
                <w:color w:val="000000"/>
                <w:sz w:val="20"/>
                <w:szCs w:val="20"/>
              </w:rPr>
            </w:pPr>
            <w:r w:rsidRPr="008744D7">
              <w:rPr>
                <w:bCs/>
                <w:color w:val="000000"/>
                <w:sz w:val="20"/>
                <w:szCs w:val="20"/>
              </w:rPr>
              <w:t>располагаемая, Гкал/ч</w:t>
            </w:r>
          </w:p>
        </w:tc>
        <w:tc>
          <w:tcPr>
            <w:tcW w:w="440" w:type="pct"/>
            <w:vMerge/>
            <w:vAlign w:val="center"/>
            <w:hideMark/>
          </w:tcPr>
          <w:p w:rsidR="001F0E55" w:rsidRPr="008744D7" w:rsidRDefault="001F0E55" w:rsidP="002F1E82">
            <w:pPr>
              <w:jc w:val="center"/>
              <w:rPr>
                <w:bCs/>
                <w:color w:val="000000"/>
                <w:sz w:val="20"/>
                <w:szCs w:val="20"/>
              </w:rPr>
            </w:pPr>
          </w:p>
        </w:tc>
        <w:tc>
          <w:tcPr>
            <w:tcW w:w="420" w:type="pct"/>
            <w:vMerge/>
            <w:vAlign w:val="center"/>
            <w:hideMark/>
          </w:tcPr>
          <w:p w:rsidR="001F0E55" w:rsidRPr="008744D7" w:rsidRDefault="001F0E55" w:rsidP="002F1E82">
            <w:pPr>
              <w:jc w:val="center"/>
              <w:rPr>
                <w:bCs/>
                <w:color w:val="000000"/>
                <w:sz w:val="20"/>
                <w:szCs w:val="20"/>
              </w:rPr>
            </w:pPr>
          </w:p>
        </w:tc>
        <w:tc>
          <w:tcPr>
            <w:tcW w:w="559" w:type="pct"/>
            <w:vMerge/>
            <w:vAlign w:val="center"/>
            <w:hideMark/>
          </w:tcPr>
          <w:p w:rsidR="001F0E55" w:rsidRPr="008744D7" w:rsidRDefault="001F0E55" w:rsidP="002F1E82">
            <w:pPr>
              <w:jc w:val="center"/>
              <w:rPr>
                <w:bCs/>
                <w:color w:val="000000"/>
                <w:sz w:val="20"/>
                <w:szCs w:val="20"/>
              </w:rPr>
            </w:pPr>
          </w:p>
        </w:tc>
        <w:tc>
          <w:tcPr>
            <w:tcW w:w="443" w:type="pct"/>
            <w:vMerge/>
            <w:vAlign w:val="center"/>
            <w:hideMark/>
          </w:tcPr>
          <w:p w:rsidR="001F0E55" w:rsidRPr="008744D7" w:rsidRDefault="001F0E55" w:rsidP="002F1E82">
            <w:pPr>
              <w:jc w:val="center"/>
              <w:rPr>
                <w:bCs/>
                <w:color w:val="000000"/>
                <w:sz w:val="20"/>
                <w:szCs w:val="20"/>
              </w:rPr>
            </w:pPr>
          </w:p>
        </w:tc>
        <w:tc>
          <w:tcPr>
            <w:tcW w:w="298" w:type="pct"/>
            <w:vMerge/>
            <w:vAlign w:val="center"/>
            <w:hideMark/>
          </w:tcPr>
          <w:p w:rsidR="001F0E55" w:rsidRPr="008744D7" w:rsidRDefault="001F0E55" w:rsidP="002F1E82">
            <w:pPr>
              <w:jc w:val="center"/>
              <w:rPr>
                <w:bCs/>
                <w:color w:val="000000"/>
                <w:sz w:val="20"/>
                <w:szCs w:val="20"/>
              </w:rPr>
            </w:pPr>
          </w:p>
        </w:tc>
        <w:tc>
          <w:tcPr>
            <w:tcW w:w="468" w:type="pct"/>
            <w:vMerge/>
            <w:vAlign w:val="center"/>
            <w:hideMark/>
          </w:tcPr>
          <w:p w:rsidR="001F0E55" w:rsidRPr="008744D7" w:rsidRDefault="001F0E55" w:rsidP="002F1E82">
            <w:pPr>
              <w:jc w:val="center"/>
              <w:rPr>
                <w:bCs/>
                <w:color w:val="000000"/>
                <w:sz w:val="20"/>
                <w:szCs w:val="20"/>
              </w:rPr>
            </w:pPr>
          </w:p>
        </w:tc>
        <w:tc>
          <w:tcPr>
            <w:tcW w:w="438" w:type="pct"/>
            <w:vMerge/>
            <w:vAlign w:val="center"/>
            <w:hideMark/>
          </w:tcPr>
          <w:p w:rsidR="001F0E55" w:rsidRPr="008744D7" w:rsidRDefault="001F0E55" w:rsidP="002F1E82">
            <w:pPr>
              <w:jc w:val="center"/>
              <w:rPr>
                <w:bCs/>
                <w:color w:val="000000"/>
                <w:sz w:val="20"/>
                <w:szCs w:val="20"/>
              </w:rPr>
            </w:pPr>
          </w:p>
        </w:tc>
      </w:tr>
      <w:tr w:rsidR="001F0E55" w:rsidRPr="008744D7" w:rsidTr="00CB0216">
        <w:trPr>
          <w:trHeight w:val="20"/>
        </w:trPr>
        <w:tc>
          <w:tcPr>
            <w:tcW w:w="630" w:type="pct"/>
            <w:vMerge w:val="restart"/>
            <w:shd w:val="clear" w:color="auto" w:fill="auto"/>
            <w:vAlign w:val="center"/>
            <w:hideMark/>
          </w:tcPr>
          <w:p w:rsidR="001F0E55" w:rsidRPr="008744D7" w:rsidRDefault="001F0E55" w:rsidP="00CB0216">
            <w:pPr>
              <w:rPr>
                <w:sz w:val="20"/>
                <w:szCs w:val="20"/>
              </w:rPr>
            </w:pPr>
            <w:r w:rsidRPr="008744D7">
              <w:rPr>
                <w:sz w:val="20"/>
                <w:szCs w:val="20"/>
              </w:rPr>
              <w:t>Котельная «2БВК»</w:t>
            </w: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1</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val="restart"/>
            <w:shd w:val="clear" w:color="auto" w:fill="auto"/>
            <w:vAlign w:val="center"/>
            <w:hideMark/>
          </w:tcPr>
          <w:p w:rsidR="001F0E55" w:rsidRPr="008744D7" w:rsidRDefault="00E87E9F" w:rsidP="008A1B07">
            <w:pPr>
              <w:jc w:val="center"/>
              <w:rPr>
                <w:sz w:val="20"/>
                <w:szCs w:val="20"/>
              </w:rPr>
            </w:pPr>
            <w:r w:rsidRPr="008744D7">
              <w:rPr>
                <w:sz w:val="20"/>
                <w:szCs w:val="20"/>
              </w:rPr>
              <w:t>8,40</w:t>
            </w: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restart"/>
            <w:shd w:val="clear" w:color="auto" w:fill="auto"/>
            <w:vAlign w:val="center"/>
            <w:hideMark/>
          </w:tcPr>
          <w:p w:rsidR="001F0E55" w:rsidRPr="008744D7" w:rsidRDefault="00A93EE1" w:rsidP="00A93EE1">
            <w:pPr>
              <w:jc w:val="center"/>
              <w:rPr>
                <w:color w:val="000000"/>
                <w:sz w:val="20"/>
                <w:szCs w:val="20"/>
              </w:rPr>
            </w:pPr>
            <w:r w:rsidRPr="008744D7">
              <w:rPr>
                <w:color w:val="000000"/>
                <w:sz w:val="20"/>
                <w:szCs w:val="20"/>
              </w:rPr>
              <w:t>природный газ</w:t>
            </w:r>
          </w:p>
        </w:tc>
        <w:tc>
          <w:tcPr>
            <w:tcW w:w="443"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вода</w:t>
            </w:r>
          </w:p>
        </w:tc>
        <w:tc>
          <w:tcPr>
            <w:tcW w:w="298"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2</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3</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ВД-1,8 № 4</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sz w:val="20"/>
                <w:szCs w:val="20"/>
              </w:rPr>
              <w:t>01.12.1986</w:t>
            </w: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6,4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6,4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hideMark/>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restart"/>
            <w:shd w:val="clear" w:color="auto" w:fill="auto"/>
            <w:vAlign w:val="center"/>
            <w:hideMark/>
          </w:tcPr>
          <w:p w:rsidR="001F0E55" w:rsidRPr="008744D7" w:rsidRDefault="00CB0216" w:rsidP="008875F3">
            <w:pPr>
              <w:rPr>
                <w:sz w:val="20"/>
                <w:szCs w:val="20"/>
              </w:rPr>
            </w:pPr>
            <w:r w:rsidRPr="008744D7">
              <w:rPr>
                <w:sz w:val="20"/>
                <w:szCs w:val="20"/>
              </w:rPr>
              <w:t>Котельная блочная Импак</w:t>
            </w:r>
            <w:r w:rsidR="008875F3" w:rsidRPr="008744D7">
              <w:rPr>
                <w:sz w:val="20"/>
                <w:szCs w:val="20"/>
              </w:rPr>
              <w:t>с</w:t>
            </w:r>
          </w:p>
        </w:tc>
        <w:tc>
          <w:tcPr>
            <w:tcW w:w="416" w:type="pct"/>
            <w:shd w:val="clear" w:color="auto" w:fill="auto"/>
            <w:vAlign w:val="center"/>
            <w:hideMark/>
          </w:tcPr>
          <w:p w:rsidR="001F0E55" w:rsidRPr="008744D7" w:rsidRDefault="00AE6D28" w:rsidP="008875F3">
            <w:pPr>
              <w:jc w:val="center"/>
              <w:rPr>
                <w:sz w:val="20"/>
                <w:szCs w:val="20"/>
              </w:rPr>
            </w:pPr>
            <w:r w:rsidRPr="008744D7">
              <w:rPr>
                <w:sz w:val="20"/>
                <w:szCs w:val="20"/>
              </w:rPr>
              <w:t>CIMAC</w:t>
            </w:r>
            <w:r w:rsidR="001F0E55" w:rsidRPr="008744D7">
              <w:rPr>
                <w:sz w:val="20"/>
                <w:szCs w:val="20"/>
              </w:rPr>
              <w:t>-3</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01.11.1992</w:t>
            </w:r>
          </w:p>
        </w:tc>
        <w:tc>
          <w:tcPr>
            <w:tcW w:w="559" w:type="pct"/>
            <w:vMerge/>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0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restart"/>
            <w:shd w:val="clear" w:color="auto" w:fill="auto"/>
            <w:vAlign w:val="center"/>
            <w:hideMark/>
          </w:tcPr>
          <w:p w:rsidR="001F0E55" w:rsidRPr="008744D7" w:rsidRDefault="001F0E55" w:rsidP="00CB0216">
            <w:pPr>
              <w:rPr>
                <w:sz w:val="20"/>
                <w:szCs w:val="20"/>
              </w:rPr>
            </w:pPr>
            <w:r w:rsidRPr="008744D7">
              <w:rPr>
                <w:sz w:val="20"/>
                <w:szCs w:val="20"/>
              </w:rPr>
              <w:t>Котельная «Вирбекс-С-Финн»</w:t>
            </w: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ирбекс-С-Финн № 1</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color w:val="000000"/>
                <w:sz w:val="20"/>
                <w:szCs w:val="20"/>
              </w:rPr>
              <w:t>01.11.1992</w:t>
            </w:r>
          </w:p>
        </w:tc>
        <w:tc>
          <w:tcPr>
            <w:tcW w:w="559" w:type="pct"/>
            <w:vMerge/>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val="restart"/>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ирбекс-С-Финн № 2</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r w:rsidRPr="008744D7">
              <w:rPr>
                <w:color w:val="000000"/>
                <w:sz w:val="20"/>
                <w:szCs w:val="20"/>
              </w:rPr>
              <w:t>01.11.1992</w:t>
            </w:r>
          </w:p>
        </w:tc>
        <w:tc>
          <w:tcPr>
            <w:tcW w:w="559" w:type="pct"/>
            <w:vMerge/>
            <w:vAlign w:val="center"/>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CB0216">
            <w:pP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2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2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r w:rsidR="00761453" w:rsidRPr="008744D7" w:rsidTr="00CB0216">
        <w:trPr>
          <w:trHeight w:val="20"/>
        </w:trPr>
        <w:tc>
          <w:tcPr>
            <w:tcW w:w="630" w:type="pct"/>
            <w:vAlign w:val="center"/>
          </w:tcPr>
          <w:p w:rsidR="00761453" w:rsidRPr="008744D7" w:rsidRDefault="00761453" w:rsidP="00CB0216">
            <w:pPr>
              <w:rPr>
                <w:sz w:val="20"/>
                <w:szCs w:val="20"/>
              </w:rPr>
            </w:pPr>
          </w:p>
        </w:tc>
        <w:tc>
          <w:tcPr>
            <w:tcW w:w="416" w:type="pct"/>
            <w:shd w:val="clear" w:color="auto" w:fill="auto"/>
            <w:vAlign w:val="center"/>
          </w:tcPr>
          <w:p w:rsidR="00761453" w:rsidRPr="008744D7" w:rsidRDefault="00761453" w:rsidP="008A1B07">
            <w:pPr>
              <w:jc w:val="center"/>
              <w:rPr>
                <w:sz w:val="20"/>
                <w:szCs w:val="20"/>
              </w:rPr>
            </w:pPr>
            <w:r w:rsidRPr="008744D7">
              <w:rPr>
                <w:sz w:val="20"/>
                <w:szCs w:val="20"/>
              </w:rPr>
              <w:t>Итого</w:t>
            </w:r>
          </w:p>
        </w:tc>
        <w:tc>
          <w:tcPr>
            <w:tcW w:w="446" w:type="pct"/>
            <w:shd w:val="clear" w:color="auto" w:fill="auto"/>
            <w:vAlign w:val="center"/>
          </w:tcPr>
          <w:p w:rsidR="00761453" w:rsidRPr="008744D7" w:rsidRDefault="00761453" w:rsidP="008A1B07">
            <w:pPr>
              <w:jc w:val="center"/>
              <w:rPr>
                <w:sz w:val="20"/>
                <w:szCs w:val="20"/>
              </w:rPr>
            </w:pPr>
            <w:r w:rsidRPr="008744D7">
              <w:rPr>
                <w:sz w:val="20"/>
                <w:szCs w:val="20"/>
              </w:rPr>
              <w:t>12,600</w:t>
            </w:r>
          </w:p>
        </w:tc>
        <w:tc>
          <w:tcPr>
            <w:tcW w:w="444" w:type="pct"/>
            <w:shd w:val="clear" w:color="auto" w:fill="auto"/>
            <w:vAlign w:val="center"/>
          </w:tcPr>
          <w:p w:rsidR="00761453" w:rsidRPr="008744D7" w:rsidRDefault="00761453" w:rsidP="008A1B07">
            <w:pPr>
              <w:jc w:val="center"/>
              <w:rPr>
                <w:sz w:val="20"/>
                <w:szCs w:val="20"/>
              </w:rPr>
            </w:pPr>
            <w:r w:rsidRPr="008744D7">
              <w:rPr>
                <w:sz w:val="20"/>
                <w:szCs w:val="20"/>
              </w:rPr>
              <w:t>12,600</w:t>
            </w:r>
          </w:p>
        </w:tc>
        <w:tc>
          <w:tcPr>
            <w:tcW w:w="440" w:type="pct"/>
            <w:shd w:val="clear" w:color="auto" w:fill="auto"/>
            <w:vAlign w:val="center"/>
          </w:tcPr>
          <w:p w:rsidR="00761453" w:rsidRPr="008744D7" w:rsidRDefault="00761453" w:rsidP="008A1B07">
            <w:pPr>
              <w:jc w:val="center"/>
              <w:rPr>
                <w:sz w:val="20"/>
                <w:szCs w:val="20"/>
              </w:rPr>
            </w:pPr>
          </w:p>
        </w:tc>
        <w:tc>
          <w:tcPr>
            <w:tcW w:w="420" w:type="pct"/>
            <w:shd w:val="clear" w:color="auto" w:fill="auto"/>
            <w:vAlign w:val="center"/>
          </w:tcPr>
          <w:p w:rsidR="00761453" w:rsidRPr="008744D7" w:rsidRDefault="00761453" w:rsidP="008A1B07">
            <w:pPr>
              <w:jc w:val="center"/>
              <w:rPr>
                <w:sz w:val="20"/>
                <w:szCs w:val="20"/>
              </w:rPr>
            </w:pPr>
          </w:p>
        </w:tc>
        <w:tc>
          <w:tcPr>
            <w:tcW w:w="559" w:type="pct"/>
            <w:vAlign w:val="center"/>
          </w:tcPr>
          <w:p w:rsidR="00761453" w:rsidRPr="008744D7" w:rsidRDefault="00761453" w:rsidP="008A1B07">
            <w:pPr>
              <w:jc w:val="center"/>
              <w:rPr>
                <w:color w:val="000000"/>
                <w:sz w:val="20"/>
                <w:szCs w:val="20"/>
              </w:rPr>
            </w:pPr>
          </w:p>
        </w:tc>
        <w:tc>
          <w:tcPr>
            <w:tcW w:w="443" w:type="pct"/>
            <w:vMerge/>
            <w:vAlign w:val="center"/>
          </w:tcPr>
          <w:p w:rsidR="00761453" w:rsidRPr="008744D7" w:rsidRDefault="00761453" w:rsidP="008A1B07">
            <w:pPr>
              <w:jc w:val="center"/>
              <w:rPr>
                <w:color w:val="000000"/>
                <w:sz w:val="20"/>
                <w:szCs w:val="20"/>
              </w:rPr>
            </w:pPr>
          </w:p>
        </w:tc>
        <w:tc>
          <w:tcPr>
            <w:tcW w:w="298" w:type="pct"/>
            <w:vAlign w:val="center"/>
          </w:tcPr>
          <w:p w:rsidR="00761453" w:rsidRPr="008744D7" w:rsidRDefault="00761453" w:rsidP="008A1B07">
            <w:pPr>
              <w:jc w:val="center"/>
              <w:rPr>
                <w:color w:val="000000"/>
                <w:sz w:val="20"/>
                <w:szCs w:val="20"/>
              </w:rPr>
            </w:pPr>
          </w:p>
        </w:tc>
        <w:tc>
          <w:tcPr>
            <w:tcW w:w="468" w:type="pct"/>
            <w:vAlign w:val="center"/>
          </w:tcPr>
          <w:p w:rsidR="00761453" w:rsidRPr="008744D7" w:rsidRDefault="00761453" w:rsidP="008A1B07">
            <w:pPr>
              <w:jc w:val="center"/>
              <w:rPr>
                <w:color w:val="000000"/>
                <w:sz w:val="20"/>
                <w:szCs w:val="20"/>
              </w:rPr>
            </w:pPr>
          </w:p>
        </w:tc>
        <w:tc>
          <w:tcPr>
            <w:tcW w:w="438" w:type="pct"/>
            <w:vAlign w:val="center"/>
          </w:tcPr>
          <w:p w:rsidR="00761453" w:rsidRPr="008744D7" w:rsidRDefault="00761453" w:rsidP="008A1B07">
            <w:pPr>
              <w:jc w:val="center"/>
              <w:rPr>
                <w:color w:val="000000"/>
                <w:sz w:val="20"/>
                <w:szCs w:val="20"/>
              </w:rPr>
            </w:pPr>
          </w:p>
        </w:tc>
      </w:tr>
      <w:tr w:rsidR="001F0E55" w:rsidRPr="008744D7" w:rsidTr="00CB0216">
        <w:trPr>
          <w:trHeight w:val="20"/>
        </w:trPr>
        <w:tc>
          <w:tcPr>
            <w:tcW w:w="630" w:type="pct"/>
            <w:vMerge w:val="restart"/>
            <w:tcBorders>
              <w:bottom w:val="single" w:sz="4" w:space="0" w:color="auto"/>
            </w:tcBorders>
            <w:shd w:val="clear" w:color="auto" w:fill="auto"/>
            <w:vAlign w:val="center"/>
            <w:hideMark/>
          </w:tcPr>
          <w:p w:rsidR="001F0E55" w:rsidRPr="008744D7" w:rsidRDefault="001F0E55" w:rsidP="00CB0216">
            <w:pPr>
              <w:rPr>
                <w:sz w:val="20"/>
                <w:szCs w:val="20"/>
              </w:rPr>
            </w:pPr>
            <w:r w:rsidRPr="008744D7">
              <w:rPr>
                <w:sz w:val="20"/>
                <w:szCs w:val="20"/>
              </w:rPr>
              <w:t>Теплоутилизационные установки КС «Сосновская»</w:t>
            </w:r>
          </w:p>
        </w:tc>
        <w:tc>
          <w:tcPr>
            <w:tcW w:w="416"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котел 1</w:t>
            </w:r>
          </w:p>
        </w:tc>
        <w:tc>
          <w:tcPr>
            <w:tcW w:w="446"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7,900</w:t>
            </w:r>
          </w:p>
        </w:tc>
        <w:tc>
          <w:tcPr>
            <w:tcW w:w="440" w:type="pct"/>
            <w:vMerge w:val="restart"/>
            <w:tcBorders>
              <w:bottom w:val="single" w:sz="4" w:space="0" w:color="auto"/>
            </w:tcBorders>
            <w:shd w:val="clear" w:color="auto" w:fill="auto"/>
            <w:vAlign w:val="center"/>
            <w:hideMark/>
          </w:tcPr>
          <w:p w:rsidR="001F0E55" w:rsidRPr="008744D7" w:rsidRDefault="00E87E9F" w:rsidP="008A1B07">
            <w:pPr>
              <w:jc w:val="center"/>
              <w:rPr>
                <w:sz w:val="20"/>
                <w:szCs w:val="20"/>
              </w:rPr>
            </w:pPr>
            <w:r w:rsidRPr="008744D7">
              <w:rPr>
                <w:sz w:val="20"/>
                <w:szCs w:val="20"/>
              </w:rPr>
              <w:t>8,40</w:t>
            </w:r>
          </w:p>
        </w:tc>
        <w:tc>
          <w:tcPr>
            <w:tcW w:w="420" w:type="pct"/>
            <w:tcBorders>
              <w:bottom w:val="single" w:sz="4" w:space="0" w:color="auto"/>
            </w:tcBorders>
            <w:shd w:val="clear" w:color="auto" w:fill="auto"/>
            <w:vAlign w:val="center"/>
            <w:hideMark/>
          </w:tcPr>
          <w:p w:rsidR="001F0E55" w:rsidRPr="008744D7" w:rsidRDefault="001F0E55" w:rsidP="008A1B07">
            <w:pPr>
              <w:jc w:val="center"/>
              <w:rPr>
                <w:sz w:val="20"/>
                <w:szCs w:val="20"/>
              </w:rPr>
            </w:pPr>
            <w:r w:rsidRPr="008744D7">
              <w:rPr>
                <w:color w:val="000000"/>
                <w:sz w:val="20"/>
                <w:szCs w:val="20"/>
              </w:rPr>
              <w:t>01.10.1988</w:t>
            </w:r>
          </w:p>
        </w:tc>
        <w:tc>
          <w:tcPr>
            <w:tcW w:w="559" w:type="pct"/>
            <w:vMerge w:val="restart"/>
            <w:tcBorders>
              <w:bottom w:val="single" w:sz="4" w:space="0" w:color="auto"/>
            </w:tcBorders>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w:t>
            </w: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val="restart"/>
            <w:tcBorders>
              <w:bottom w:val="single" w:sz="4" w:space="0" w:color="auto"/>
            </w:tcBorders>
            <w:shd w:val="clear" w:color="auto" w:fill="auto"/>
            <w:noWrap/>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c>
          <w:tcPr>
            <w:tcW w:w="468" w:type="pct"/>
            <w:vMerge w:val="restart"/>
            <w:tcBorders>
              <w:bottom w:val="single" w:sz="4" w:space="0" w:color="auto"/>
            </w:tcBorders>
            <w:shd w:val="clear" w:color="auto" w:fill="auto"/>
            <w:vAlign w:val="center"/>
            <w:hideMark/>
          </w:tcPr>
          <w:p w:rsidR="001F0E55" w:rsidRPr="008744D7" w:rsidRDefault="001F0E55" w:rsidP="00CB0216">
            <w:pPr>
              <w:jc w:val="center"/>
              <w:rPr>
                <w:color w:val="000000"/>
                <w:sz w:val="20"/>
                <w:szCs w:val="20"/>
              </w:rPr>
            </w:pPr>
            <w:r w:rsidRPr="008744D7">
              <w:rPr>
                <w:color w:val="000000"/>
                <w:sz w:val="20"/>
                <w:szCs w:val="20"/>
              </w:rPr>
              <w:t>ХВП блочно-модульная УПВА 5,0 м</w:t>
            </w:r>
            <w:r w:rsidRPr="008744D7">
              <w:rPr>
                <w:color w:val="000000"/>
                <w:sz w:val="20"/>
                <w:szCs w:val="20"/>
                <w:vertAlign w:val="superscript"/>
              </w:rPr>
              <w:t>3</w:t>
            </w:r>
            <w:r w:rsidRPr="008744D7">
              <w:rPr>
                <w:color w:val="000000"/>
                <w:sz w:val="20"/>
                <w:szCs w:val="20"/>
              </w:rPr>
              <w:t>/ч</w:t>
            </w:r>
          </w:p>
        </w:tc>
        <w:tc>
          <w:tcPr>
            <w:tcW w:w="438" w:type="pct"/>
            <w:vMerge w:val="restart"/>
            <w:tcBorders>
              <w:bottom w:val="single" w:sz="4" w:space="0" w:color="auto"/>
            </w:tcBorders>
            <w:shd w:val="clear" w:color="auto" w:fill="auto"/>
            <w:vAlign w:val="center"/>
            <w:hideMark/>
          </w:tcPr>
          <w:p w:rsidR="001F0E55" w:rsidRPr="008744D7" w:rsidRDefault="001F0E55" w:rsidP="008A1B07">
            <w:pPr>
              <w:jc w:val="center"/>
              <w:rPr>
                <w:color w:val="000000"/>
                <w:sz w:val="20"/>
                <w:szCs w:val="20"/>
              </w:rPr>
            </w:pPr>
            <w:r w:rsidRPr="008744D7">
              <w:rPr>
                <w:color w:val="000000"/>
                <w:sz w:val="20"/>
                <w:szCs w:val="20"/>
              </w:rPr>
              <w:t>нет</w:t>
            </w:r>
          </w:p>
        </w:tc>
      </w:tr>
      <w:tr w:rsidR="001F0E55" w:rsidRPr="008744D7" w:rsidTr="00CB0216">
        <w:trPr>
          <w:trHeight w:val="20"/>
        </w:trPr>
        <w:tc>
          <w:tcPr>
            <w:tcW w:w="63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1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котел 2</w:t>
            </w:r>
          </w:p>
        </w:tc>
        <w:tc>
          <w:tcPr>
            <w:tcW w:w="44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20"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01.10.1988</w:t>
            </w:r>
          </w:p>
        </w:tc>
        <w:tc>
          <w:tcPr>
            <w:tcW w:w="559"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tcBorders>
              <w:bottom w:val="single" w:sz="4" w:space="0" w:color="auto"/>
            </w:tcBorders>
            <w:shd w:val="clear" w:color="auto" w:fill="auto"/>
            <w:noWrap/>
            <w:vAlign w:val="center"/>
          </w:tcPr>
          <w:p w:rsidR="001F0E55" w:rsidRPr="008744D7" w:rsidRDefault="001F0E55" w:rsidP="008A1B07">
            <w:pPr>
              <w:jc w:val="center"/>
              <w:rPr>
                <w:color w:val="000000"/>
                <w:sz w:val="20"/>
                <w:szCs w:val="20"/>
              </w:rPr>
            </w:pPr>
          </w:p>
        </w:tc>
        <w:tc>
          <w:tcPr>
            <w:tcW w:w="46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3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1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котел 3</w:t>
            </w:r>
          </w:p>
        </w:tc>
        <w:tc>
          <w:tcPr>
            <w:tcW w:w="44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20"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01.10.1988</w:t>
            </w:r>
          </w:p>
        </w:tc>
        <w:tc>
          <w:tcPr>
            <w:tcW w:w="559"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tcBorders>
              <w:bottom w:val="single" w:sz="4" w:space="0" w:color="auto"/>
            </w:tcBorders>
            <w:shd w:val="clear" w:color="auto" w:fill="auto"/>
            <w:noWrap/>
            <w:vAlign w:val="center"/>
          </w:tcPr>
          <w:p w:rsidR="001F0E55" w:rsidRPr="008744D7" w:rsidRDefault="001F0E55" w:rsidP="008A1B07">
            <w:pPr>
              <w:jc w:val="center"/>
              <w:rPr>
                <w:color w:val="000000"/>
                <w:sz w:val="20"/>
                <w:szCs w:val="20"/>
              </w:rPr>
            </w:pPr>
          </w:p>
        </w:tc>
        <w:tc>
          <w:tcPr>
            <w:tcW w:w="46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3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1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котел 4</w:t>
            </w:r>
          </w:p>
        </w:tc>
        <w:tc>
          <w:tcPr>
            <w:tcW w:w="446"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4"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7,900</w:t>
            </w:r>
          </w:p>
        </w:tc>
        <w:tc>
          <w:tcPr>
            <w:tcW w:w="440" w:type="pct"/>
            <w:vMerge/>
            <w:tcBorders>
              <w:bottom w:val="single" w:sz="4" w:space="0" w:color="auto"/>
            </w:tcBorders>
            <w:shd w:val="clear" w:color="auto" w:fill="auto"/>
            <w:vAlign w:val="center"/>
          </w:tcPr>
          <w:p w:rsidR="001F0E55" w:rsidRPr="008744D7" w:rsidRDefault="001F0E55" w:rsidP="008A1B07">
            <w:pPr>
              <w:jc w:val="center"/>
              <w:rPr>
                <w:sz w:val="20"/>
                <w:szCs w:val="20"/>
              </w:rPr>
            </w:pPr>
          </w:p>
        </w:tc>
        <w:tc>
          <w:tcPr>
            <w:tcW w:w="420" w:type="pct"/>
            <w:tcBorders>
              <w:bottom w:val="single" w:sz="4" w:space="0" w:color="auto"/>
            </w:tcBorders>
            <w:shd w:val="clear" w:color="auto" w:fill="auto"/>
            <w:vAlign w:val="center"/>
          </w:tcPr>
          <w:p w:rsidR="001F0E55" w:rsidRPr="008744D7" w:rsidRDefault="001F0E55" w:rsidP="008A1B07">
            <w:pPr>
              <w:jc w:val="center"/>
              <w:rPr>
                <w:sz w:val="20"/>
                <w:szCs w:val="20"/>
              </w:rPr>
            </w:pPr>
            <w:r w:rsidRPr="008744D7">
              <w:rPr>
                <w:color w:val="000000"/>
                <w:sz w:val="20"/>
                <w:szCs w:val="20"/>
              </w:rPr>
              <w:t>01.10.1988</w:t>
            </w:r>
          </w:p>
        </w:tc>
        <w:tc>
          <w:tcPr>
            <w:tcW w:w="559"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43" w:type="pct"/>
            <w:vMerge/>
            <w:shd w:val="clear" w:color="auto" w:fill="auto"/>
            <w:noWrap/>
            <w:vAlign w:val="center"/>
          </w:tcPr>
          <w:p w:rsidR="001F0E55" w:rsidRPr="008744D7" w:rsidRDefault="001F0E55" w:rsidP="008A1B07">
            <w:pPr>
              <w:jc w:val="center"/>
              <w:rPr>
                <w:color w:val="000000"/>
                <w:sz w:val="20"/>
                <w:szCs w:val="20"/>
              </w:rPr>
            </w:pPr>
          </w:p>
        </w:tc>
        <w:tc>
          <w:tcPr>
            <w:tcW w:w="298" w:type="pct"/>
            <w:vMerge/>
            <w:tcBorders>
              <w:bottom w:val="single" w:sz="4" w:space="0" w:color="auto"/>
            </w:tcBorders>
            <w:shd w:val="clear" w:color="auto" w:fill="auto"/>
            <w:noWrap/>
            <w:vAlign w:val="center"/>
          </w:tcPr>
          <w:p w:rsidR="001F0E55" w:rsidRPr="008744D7" w:rsidRDefault="001F0E55" w:rsidP="008A1B07">
            <w:pPr>
              <w:jc w:val="center"/>
              <w:rPr>
                <w:color w:val="000000"/>
                <w:sz w:val="20"/>
                <w:szCs w:val="20"/>
              </w:rPr>
            </w:pPr>
          </w:p>
        </w:tc>
        <w:tc>
          <w:tcPr>
            <w:tcW w:w="46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c>
          <w:tcPr>
            <w:tcW w:w="438" w:type="pct"/>
            <w:vMerge/>
            <w:tcBorders>
              <w:bottom w:val="single" w:sz="4" w:space="0" w:color="auto"/>
            </w:tcBorders>
            <w:shd w:val="clear" w:color="auto" w:fill="auto"/>
            <w:vAlign w:val="center"/>
          </w:tcPr>
          <w:p w:rsidR="001F0E55" w:rsidRPr="008744D7" w:rsidRDefault="001F0E55" w:rsidP="008A1B07">
            <w:pPr>
              <w:jc w:val="center"/>
              <w:rPr>
                <w:color w:val="000000"/>
                <w:sz w:val="20"/>
                <w:szCs w:val="20"/>
              </w:rPr>
            </w:pPr>
          </w:p>
        </w:tc>
      </w:tr>
      <w:tr w:rsidR="001F0E55" w:rsidRPr="008744D7" w:rsidTr="00CB0216">
        <w:trPr>
          <w:trHeight w:val="20"/>
        </w:trPr>
        <w:tc>
          <w:tcPr>
            <w:tcW w:w="630" w:type="pct"/>
            <w:vMerge/>
            <w:vAlign w:val="center"/>
            <w:hideMark/>
          </w:tcPr>
          <w:p w:rsidR="001F0E55" w:rsidRPr="008744D7" w:rsidRDefault="001F0E55" w:rsidP="008A1B07">
            <w:pPr>
              <w:jc w:val="center"/>
              <w:rPr>
                <w:sz w:val="20"/>
                <w:szCs w:val="20"/>
              </w:rPr>
            </w:pPr>
          </w:p>
        </w:tc>
        <w:tc>
          <w:tcPr>
            <w:tcW w:w="416" w:type="pct"/>
            <w:shd w:val="clear" w:color="auto" w:fill="auto"/>
            <w:vAlign w:val="center"/>
            <w:hideMark/>
          </w:tcPr>
          <w:p w:rsidR="001F0E55" w:rsidRPr="008744D7" w:rsidRDefault="001F0E55" w:rsidP="008A1B07">
            <w:pPr>
              <w:jc w:val="center"/>
              <w:rPr>
                <w:sz w:val="20"/>
                <w:szCs w:val="20"/>
              </w:rPr>
            </w:pPr>
            <w:r w:rsidRPr="008744D7">
              <w:rPr>
                <w:sz w:val="20"/>
                <w:szCs w:val="20"/>
              </w:rPr>
              <w:t>Всего</w:t>
            </w:r>
          </w:p>
        </w:tc>
        <w:tc>
          <w:tcPr>
            <w:tcW w:w="446" w:type="pct"/>
            <w:shd w:val="clear" w:color="auto" w:fill="auto"/>
            <w:vAlign w:val="center"/>
            <w:hideMark/>
          </w:tcPr>
          <w:p w:rsidR="001F0E55" w:rsidRPr="008744D7" w:rsidRDefault="001F0E55" w:rsidP="008A1B07">
            <w:pPr>
              <w:jc w:val="center"/>
              <w:rPr>
                <w:sz w:val="20"/>
                <w:szCs w:val="20"/>
              </w:rPr>
            </w:pPr>
            <w:r w:rsidRPr="008744D7">
              <w:rPr>
                <w:sz w:val="20"/>
                <w:szCs w:val="20"/>
              </w:rPr>
              <w:t>31,600</w:t>
            </w:r>
          </w:p>
        </w:tc>
        <w:tc>
          <w:tcPr>
            <w:tcW w:w="444" w:type="pct"/>
            <w:shd w:val="clear" w:color="auto" w:fill="auto"/>
            <w:vAlign w:val="center"/>
            <w:hideMark/>
          </w:tcPr>
          <w:p w:rsidR="001F0E55" w:rsidRPr="008744D7" w:rsidRDefault="001F0E55" w:rsidP="008A1B07">
            <w:pPr>
              <w:jc w:val="center"/>
              <w:rPr>
                <w:sz w:val="20"/>
                <w:szCs w:val="20"/>
              </w:rPr>
            </w:pPr>
            <w:r w:rsidRPr="008744D7">
              <w:rPr>
                <w:sz w:val="20"/>
                <w:szCs w:val="20"/>
              </w:rPr>
              <w:t>31,600</w:t>
            </w:r>
          </w:p>
        </w:tc>
        <w:tc>
          <w:tcPr>
            <w:tcW w:w="440" w:type="pct"/>
            <w:vMerge/>
            <w:shd w:val="clear" w:color="auto" w:fill="auto"/>
            <w:vAlign w:val="center"/>
            <w:hideMark/>
          </w:tcPr>
          <w:p w:rsidR="001F0E55" w:rsidRPr="008744D7" w:rsidRDefault="001F0E55" w:rsidP="008A1B07">
            <w:pPr>
              <w:jc w:val="center"/>
              <w:rPr>
                <w:sz w:val="20"/>
                <w:szCs w:val="20"/>
              </w:rPr>
            </w:pPr>
          </w:p>
        </w:tc>
        <w:tc>
          <w:tcPr>
            <w:tcW w:w="420" w:type="pct"/>
            <w:shd w:val="clear" w:color="auto" w:fill="auto"/>
            <w:vAlign w:val="center"/>
            <w:hideMark/>
          </w:tcPr>
          <w:p w:rsidR="001F0E55" w:rsidRPr="008744D7" w:rsidRDefault="001F0E55" w:rsidP="008A1B07">
            <w:pPr>
              <w:jc w:val="center"/>
              <w:rPr>
                <w:sz w:val="20"/>
                <w:szCs w:val="20"/>
              </w:rPr>
            </w:pPr>
          </w:p>
        </w:tc>
        <w:tc>
          <w:tcPr>
            <w:tcW w:w="559" w:type="pct"/>
            <w:vMerge/>
            <w:vAlign w:val="center"/>
            <w:hideMark/>
          </w:tcPr>
          <w:p w:rsidR="001F0E55" w:rsidRPr="008744D7" w:rsidRDefault="001F0E55" w:rsidP="008A1B07">
            <w:pPr>
              <w:jc w:val="center"/>
              <w:rPr>
                <w:color w:val="000000"/>
                <w:sz w:val="20"/>
                <w:szCs w:val="20"/>
              </w:rPr>
            </w:pPr>
          </w:p>
        </w:tc>
        <w:tc>
          <w:tcPr>
            <w:tcW w:w="443" w:type="pct"/>
            <w:vMerge/>
            <w:vAlign w:val="center"/>
          </w:tcPr>
          <w:p w:rsidR="001F0E55" w:rsidRPr="008744D7" w:rsidRDefault="001F0E55" w:rsidP="008A1B07">
            <w:pPr>
              <w:jc w:val="center"/>
              <w:rPr>
                <w:color w:val="000000"/>
                <w:sz w:val="20"/>
                <w:szCs w:val="20"/>
              </w:rPr>
            </w:pPr>
          </w:p>
        </w:tc>
        <w:tc>
          <w:tcPr>
            <w:tcW w:w="298" w:type="pct"/>
            <w:vMerge/>
            <w:vAlign w:val="center"/>
            <w:hideMark/>
          </w:tcPr>
          <w:p w:rsidR="001F0E55" w:rsidRPr="008744D7" w:rsidRDefault="001F0E55" w:rsidP="008A1B07">
            <w:pPr>
              <w:jc w:val="center"/>
              <w:rPr>
                <w:color w:val="000000"/>
                <w:sz w:val="20"/>
                <w:szCs w:val="20"/>
              </w:rPr>
            </w:pPr>
          </w:p>
        </w:tc>
        <w:tc>
          <w:tcPr>
            <w:tcW w:w="468" w:type="pct"/>
            <w:vMerge/>
            <w:vAlign w:val="center"/>
            <w:hideMark/>
          </w:tcPr>
          <w:p w:rsidR="001F0E55" w:rsidRPr="008744D7" w:rsidRDefault="001F0E55" w:rsidP="008A1B07">
            <w:pPr>
              <w:jc w:val="center"/>
              <w:rPr>
                <w:color w:val="000000"/>
                <w:sz w:val="20"/>
                <w:szCs w:val="20"/>
              </w:rPr>
            </w:pPr>
          </w:p>
        </w:tc>
        <w:tc>
          <w:tcPr>
            <w:tcW w:w="438" w:type="pct"/>
            <w:vMerge/>
            <w:vAlign w:val="center"/>
            <w:hideMark/>
          </w:tcPr>
          <w:p w:rsidR="001F0E55" w:rsidRPr="008744D7" w:rsidRDefault="001F0E55" w:rsidP="008A1B07">
            <w:pPr>
              <w:jc w:val="center"/>
              <w:rPr>
                <w:color w:val="000000"/>
                <w:sz w:val="20"/>
                <w:szCs w:val="20"/>
              </w:rPr>
            </w:pPr>
          </w:p>
        </w:tc>
      </w:tr>
    </w:tbl>
    <w:p w:rsidR="00FA7364" w:rsidRPr="008744D7" w:rsidRDefault="00FA7364" w:rsidP="00200017">
      <w:pPr>
        <w:jc w:val="both"/>
      </w:pPr>
    </w:p>
    <w:p w:rsidR="000A40CA" w:rsidRPr="008744D7" w:rsidRDefault="000A40CA"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4</w:t>
      </w:r>
      <w:r w:rsidR="00667B3B" w:rsidRPr="008744D7">
        <w:rPr>
          <w:bCs/>
        </w:rPr>
        <w:fldChar w:fldCharType="end"/>
      </w:r>
      <w:r w:rsidRPr="008744D7">
        <w:rPr>
          <w:bCs/>
        </w:rPr>
        <w:t xml:space="preserve"> – </w:t>
      </w:r>
      <w:r w:rsidRPr="008744D7">
        <w:t xml:space="preserve">Режимная карта водогрейного котла типа </w:t>
      </w:r>
      <w:r w:rsidR="00AE6D28" w:rsidRPr="008744D7">
        <w:t>CIMAC</w:t>
      </w:r>
      <w:r w:rsidRPr="008744D7">
        <w:t>-3</w:t>
      </w:r>
    </w:p>
    <w:p w:rsidR="002A1FCA" w:rsidRPr="008744D7" w:rsidRDefault="002A1FCA"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706"/>
        <w:gridCol w:w="4585"/>
        <w:gridCol w:w="1650"/>
        <w:gridCol w:w="2798"/>
        <w:gridCol w:w="2719"/>
        <w:gridCol w:w="2722"/>
        <w:gridCol w:w="12"/>
      </w:tblGrid>
      <w:tr w:rsidR="00BE777C" w:rsidRPr="008744D7" w:rsidTr="00AE5F26">
        <w:trPr>
          <w:trHeight w:val="20"/>
          <w:tblHeader/>
        </w:trPr>
        <w:tc>
          <w:tcPr>
            <w:tcW w:w="232" w:type="pct"/>
            <w:vMerge w:val="restart"/>
            <w:vAlign w:val="center"/>
          </w:tcPr>
          <w:p w:rsidR="00BE777C" w:rsidRPr="008744D7" w:rsidRDefault="00BE777C" w:rsidP="000A40CA">
            <w:pPr>
              <w:jc w:val="center"/>
              <w:rPr>
                <w:sz w:val="20"/>
              </w:rPr>
            </w:pPr>
            <w:r w:rsidRPr="008744D7">
              <w:rPr>
                <w:sz w:val="20"/>
              </w:rPr>
              <w:t>№ п.п</w:t>
            </w:r>
          </w:p>
        </w:tc>
        <w:tc>
          <w:tcPr>
            <w:tcW w:w="1509" w:type="pct"/>
            <w:vMerge w:val="restart"/>
            <w:vAlign w:val="center"/>
          </w:tcPr>
          <w:p w:rsidR="00BE777C" w:rsidRPr="008744D7" w:rsidRDefault="00BE777C" w:rsidP="000A40CA">
            <w:pPr>
              <w:jc w:val="center"/>
              <w:rPr>
                <w:sz w:val="20"/>
              </w:rPr>
            </w:pPr>
            <w:r w:rsidRPr="008744D7">
              <w:rPr>
                <w:sz w:val="20"/>
              </w:rPr>
              <w:t>Наименование величин</w:t>
            </w:r>
          </w:p>
        </w:tc>
        <w:tc>
          <w:tcPr>
            <w:tcW w:w="543" w:type="pct"/>
            <w:vMerge w:val="restart"/>
            <w:vAlign w:val="center"/>
          </w:tcPr>
          <w:p w:rsidR="00BE777C" w:rsidRPr="008744D7" w:rsidRDefault="00BE777C" w:rsidP="000A40CA">
            <w:pPr>
              <w:jc w:val="center"/>
              <w:rPr>
                <w:sz w:val="20"/>
              </w:rPr>
            </w:pPr>
            <w:r w:rsidRPr="008744D7">
              <w:rPr>
                <w:sz w:val="20"/>
              </w:rPr>
              <w:t>Размерность</w:t>
            </w:r>
          </w:p>
        </w:tc>
        <w:tc>
          <w:tcPr>
            <w:tcW w:w="2715" w:type="pct"/>
            <w:gridSpan w:val="4"/>
            <w:vAlign w:val="center"/>
          </w:tcPr>
          <w:p w:rsidR="00BE777C" w:rsidRPr="008744D7" w:rsidRDefault="00BE777C" w:rsidP="000A40CA">
            <w:pPr>
              <w:jc w:val="center"/>
              <w:rPr>
                <w:sz w:val="20"/>
              </w:rPr>
            </w:pPr>
            <w:r w:rsidRPr="008744D7">
              <w:rPr>
                <w:sz w:val="20"/>
              </w:rPr>
              <w:t>Режим</w:t>
            </w:r>
          </w:p>
        </w:tc>
      </w:tr>
      <w:tr w:rsidR="00BE777C" w:rsidRPr="008744D7" w:rsidTr="00AE5F26">
        <w:trPr>
          <w:gridAfter w:val="1"/>
          <w:wAfter w:w="4" w:type="pct"/>
          <w:trHeight w:val="20"/>
        </w:trPr>
        <w:tc>
          <w:tcPr>
            <w:tcW w:w="232" w:type="pct"/>
            <w:vMerge/>
            <w:vAlign w:val="center"/>
          </w:tcPr>
          <w:p w:rsidR="00BE777C" w:rsidRPr="008744D7" w:rsidRDefault="00BE777C" w:rsidP="000A40CA">
            <w:pPr>
              <w:rPr>
                <w:sz w:val="20"/>
              </w:rPr>
            </w:pPr>
          </w:p>
        </w:tc>
        <w:tc>
          <w:tcPr>
            <w:tcW w:w="1509" w:type="pct"/>
            <w:vMerge/>
            <w:vAlign w:val="center"/>
          </w:tcPr>
          <w:p w:rsidR="00BE777C" w:rsidRPr="008744D7" w:rsidRDefault="00BE777C" w:rsidP="000A40CA">
            <w:pPr>
              <w:rPr>
                <w:sz w:val="20"/>
              </w:rPr>
            </w:pPr>
          </w:p>
        </w:tc>
        <w:tc>
          <w:tcPr>
            <w:tcW w:w="543" w:type="pct"/>
            <w:vMerge/>
            <w:vAlign w:val="center"/>
          </w:tcPr>
          <w:p w:rsidR="00BE777C" w:rsidRPr="008744D7" w:rsidRDefault="00BE777C" w:rsidP="000A40CA">
            <w:pPr>
              <w:rPr>
                <w:sz w:val="20"/>
              </w:rPr>
            </w:pPr>
          </w:p>
        </w:tc>
        <w:tc>
          <w:tcPr>
            <w:tcW w:w="921" w:type="pct"/>
            <w:vAlign w:val="center"/>
          </w:tcPr>
          <w:p w:rsidR="00BE777C" w:rsidRPr="008744D7" w:rsidRDefault="00BE777C" w:rsidP="000A40CA">
            <w:pPr>
              <w:jc w:val="center"/>
              <w:rPr>
                <w:sz w:val="20"/>
              </w:rPr>
            </w:pPr>
            <w:r w:rsidRPr="008744D7">
              <w:rPr>
                <w:sz w:val="20"/>
              </w:rPr>
              <w:t>1</w:t>
            </w:r>
          </w:p>
        </w:tc>
        <w:tc>
          <w:tcPr>
            <w:tcW w:w="895" w:type="pct"/>
            <w:vAlign w:val="center"/>
          </w:tcPr>
          <w:p w:rsidR="00BE777C" w:rsidRPr="008744D7" w:rsidRDefault="00BE777C" w:rsidP="000A40CA">
            <w:pPr>
              <w:jc w:val="center"/>
              <w:rPr>
                <w:sz w:val="20"/>
              </w:rPr>
            </w:pPr>
            <w:r w:rsidRPr="008744D7">
              <w:rPr>
                <w:sz w:val="20"/>
              </w:rPr>
              <w:t>2</w:t>
            </w:r>
          </w:p>
        </w:tc>
        <w:tc>
          <w:tcPr>
            <w:tcW w:w="896" w:type="pct"/>
            <w:vAlign w:val="center"/>
          </w:tcPr>
          <w:p w:rsidR="00BE777C" w:rsidRPr="008744D7" w:rsidRDefault="00BE777C" w:rsidP="000A40CA">
            <w:pPr>
              <w:jc w:val="center"/>
              <w:rPr>
                <w:sz w:val="20"/>
              </w:rPr>
            </w:pPr>
            <w:r w:rsidRPr="008744D7">
              <w:rPr>
                <w:sz w:val="20"/>
              </w:rPr>
              <w:t>3</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w:t>
            </w:r>
          </w:p>
        </w:tc>
        <w:tc>
          <w:tcPr>
            <w:tcW w:w="1509" w:type="pct"/>
            <w:vAlign w:val="center"/>
          </w:tcPr>
          <w:p w:rsidR="000A40CA" w:rsidRPr="008744D7" w:rsidRDefault="000A40CA" w:rsidP="000A40CA">
            <w:pPr>
              <w:rPr>
                <w:sz w:val="20"/>
              </w:rPr>
            </w:pPr>
            <w:r w:rsidRPr="008744D7">
              <w:rPr>
                <w:sz w:val="20"/>
              </w:rPr>
              <w:t>Теплопроизводительность</w:t>
            </w:r>
          </w:p>
        </w:tc>
        <w:tc>
          <w:tcPr>
            <w:tcW w:w="543" w:type="pct"/>
            <w:vAlign w:val="center"/>
          </w:tcPr>
          <w:p w:rsidR="000A40CA" w:rsidRPr="008744D7" w:rsidRDefault="000A40CA" w:rsidP="000A40CA">
            <w:pPr>
              <w:jc w:val="center"/>
              <w:rPr>
                <w:sz w:val="20"/>
              </w:rPr>
            </w:pPr>
            <w:r w:rsidRPr="008744D7">
              <w:rPr>
                <w:sz w:val="20"/>
              </w:rPr>
              <w:t>Гкал/ч</w:t>
            </w:r>
          </w:p>
        </w:tc>
        <w:tc>
          <w:tcPr>
            <w:tcW w:w="921" w:type="pct"/>
            <w:vAlign w:val="center"/>
          </w:tcPr>
          <w:p w:rsidR="000A40CA" w:rsidRPr="008744D7" w:rsidRDefault="000A40CA" w:rsidP="000A40CA">
            <w:pPr>
              <w:jc w:val="center"/>
              <w:rPr>
                <w:sz w:val="20"/>
              </w:rPr>
            </w:pPr>
            <w:r w:rsidRPr="008744D7">
              <w:rPr>
                <w:sz w:val="20"/>
              </w:rPr>
              <w:t>1,63</w:t>
            </w:r>
          </w:p>
        </w:tc>
        <w:tc>
          <w:tcPr>
            <w:tcW w:w="895" w:type="pct"/>
            <w:vAlign w:val="center"/>
          </w:tcPr>
          <w:p w:rsidR="000A40CA" w:rsidRPr="008744D7" w:rsidRDefault="000A40CA" w:rsidP="000A40CA">
            <w:pPr>
              <w:jc w:val="center"/>
              <w:rPr>
                <w:sz w:val="20"/>
              </w:rPr>
            </w:pPr>
            <w:r w:rsidRPr="008744D7">
              <w:rPr>
                <w:sz w:val="20"/>
              </w:rPr>
              <w:t>2,12</w:t>
            </w:r>
          </w:p>
        </w:tc>
        <w:tc>
          <w:tcPr>
            <w:tcW w:w="896" w:type="pct"/>
            <w:vAlign w:val="center"/>
          </w:tcPr>
          <w:p w:rsidR="000A40CA" w:rsidRPr="008744D7" w:rsidRDefault="000A40CA" w:rsidP="000A40CA">
            <w:pPr>
              <w:jc w:val="center"/>
              <w:rPr>
                <w:sz w:val="20"/>
              </w:rPr>
            </w:pPr>
            <w:r w:rsidRPr="008744D7">
              <w:rPr>
                <w:sz w:val="20"/>
              </w:rPr>
              <w:t>2,61</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2</w:t>
            </w:r>
          </w:p>
        </w:tc>
        <w:tc>
          <w:tcPr>
            <w:tcW w:w="1509" w:type="pct"/>
            <w:vAlign w:val="center"/>
          </w:tcPr>
          <w:p w:rsidR="000A40CA" w:rsidRPr="008744D7" w:rsidRDefault="000A40CA" w:rsidP="000A40CA">
            <w:pPr>
              <w:rPr>
                <w:sz w:val="20"/>
              </w:rPr>
            </w:pPr>
            <w:r w:rsidRPr="008744D7">
              <w:rPr>
                <w:sz w:val="20"/>
              </w:rPr>
              <w:t xml:space="preserve">Температура воды на выходе из котла </w:t>
            </w:r>
          </w:p>
        </w:tc>
        <w:tc>
          <w:tcPr>
            <w:tcW w:w="543" w:type="pct"/>
            <w:vAlign w:val="center"/>
          </w:tcPr>
          <w:p w:rsidR="000A40CA" w:rsidRPr="008744D7" w:rsidRDefault="000A40CA" w:rsidP="000A40CA">
            <w:pPr>
              <w:jc w:val="center"/>
              <w:rPr>
                <w:sz w:val="20"/>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70,5</w:t>
            </w:r>
          </w:p>
        </w:tc>
        <w:tc>
          <w:tcPr>
            <w:tcW w:w="895" w:type="pct"/>
            <w:vAlign w:val="center"/>
          </w:tcPr>
          <w:p w:rsidR="000A40CA" w:rsidRPr="008744D7" w:rsidRDefault="000A40CA" w:rsidP="000A40CA">
            <w:pPr>
              <w:jc w:val="center"/>
              <w:rPr>
                <w:sz w:val="20"/>
              </w:rPr>
            </w:pPr>
            <w:r w:rsidRPr="008744D7">
              <w:rPr>
                <w:sz w:val="20"/>
              </w:rPr>
              <w:t>78</w:t>
            </w:r>
          </w:p>
        </w:tc>
        <w:tc>
          <w:tcPr>
            <w:tcW w:w="896" w:type="pct"/>
            <w:vAlign w:val="center"/>
          </w:tcPr>
          <w:p w:rsidR="000A40CA" w:rsidRPr="008744D7" w:rsidRDefault="000A40CA" w:rsidP="000A40CA">
            <w:pPr>
              <w:jc w:val="center"/>
              <w:rPr>
                <w:sz w:val="20"/>
              </w:rPr>
            </w:pPr>
            <w:r w:rsidRPr="008744D7">
              <w:rPr>
                <w:sz w:val="20"/>
              </w:rPr>
              <w:t>86</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3</w:t>
            </w:r>
          </w:p>
        </w:tc>
        <w:tc>
          <w:tcPr>
            <w:tcW w:w="1509" w:type="pct"/>
            <w:vAlign w:val="center"/>
          </w:tcPr>
          <w:p w:rsidR="000A40CA" w:rsidRPr="008744D7" w:rsidRDefault="000A40CA" w:rsidP="000A40CA">
            <w:pPr>
              <w:rPr>
                <w:sz w:val="20"/>
              </w:rPr>
            </w:pPr>
            <w:r w:rsidRPr="008744D7">
              <w:rPr>
                <w:sz w:val="20"/>
              </w:rPr>
              <w:t>Температура воды на входе в котёл</w:t>
            </w:r>
          </w:p>
        </w:tc>
        <w:tc>
          <w:tcPr>
            <w:tcW w:w="543" w:type="pct"/>
            <w:vAlign w:val="center"/>
          </w:tcPr>
          <w:p w:rsidR="000A40CA" w:rsidRPr="008744D7" w:rsidRDefault="000A40CA" w:rsidP="000A40CA">
            <w:pPr>
              <w:jc w:val="center"/>
              <w:rPr>
                <w:sz w:val="20"/>
                <w:vertAlign w:val="superscript"/>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52</w:t>
            </w:r>
          </w:p>
        </w:tc>
        <w:tc>
          <w:tcPr>
            <w:tcW w:w="895" w:type="pct"/>
            <w:vAlign w:val="center"/>
          </w:tcPr>
          <w:p w:rsidR="000A40CA" w:rsidRPr="008744D7" w:rsidRDefault="000A40CA" w:rsidP="000A40CA">
            <w:pPr>
              <w:jc w:val="center"/>
              <w:rPr>
                <w:sz w:val="20"/>
              </w:rPr>
            </w:pPr>
            <w:r w:rsidRPr="008744D7">
              <w:rPr>
                <w:sz w:val="20"/>
              </w:rPr>
              <w:t>54</w:t>
            </w:r>
          </w:p>
        </w:tc>
        <w:tc>
          <w:tcPr>
            <w:tcW w:w="896" w:type="pct"/>
            <w:vAlign w:val="center"/>
          </w:tcPr>
          <w:p w:rsidR="000A40CA" w:rsidRPr="008744D7" w:rsidRDefault="000A40CA" w:rsidP="000A40CA">
            <w:pPr>
              <w:jc w:val="center"/>
              <w:rPr>
                <w:sz w:val="20"/>
              </w:rPr>
            </w:pPr>
            <w:r w:rsidRPr="008744D7">
              <w:rPr>
                <w:sz w:val="20"/>
              </w:rPr>
              <w:t>56</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4</w:t>
            </w:r>
          </w:p>
        </w:tc>
        <w:tc>
          <w:tcPr>
            <w:tcW w:w="1509" w:type="pct"/>
            <w:vAlign w:val="center"/>
          </w:tcPr>
          <w:p w:rsidR="000A40CA" w:rsidRPr="008744D7" w:rsidRDefault="000A40CA" w:rsidP="000A40CA">
            <w:pPr>
              <w:rPr>
                <w:sz w:val="20"/>
              </w:rPr>
            </w:pPr>
            <w:r w:rsidRPr="008744D7">
              <w:rPr>
                <w:sz w:val="20"/>
              </w:rPr>
              <w:t>Давление воды на входе в котёл</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4,6</w:t>
            </w:r>
          </w:p>
        </w:tc>
        <w:tc>
          <w:tcPr>
            <w:tcW w:w="895" w:type="pct"/>
            <w:vAlign w:val="center"/>
          </w:tcPr>
          <w:p w:rsidR="000A40CA" w:rsidRPr="008744D7" w:rsidRDefault="000A40CA" w:rsidP="000A40CA">
            <w:pPr>
              <w:jc w:val="center"/>
              <w:rPr>
                <w:sz w:val="20"/>
              </w:rPr>
            </w:pPr>
            <w:r w:rsidRPr="008744D7">
              <w:rPr>
                <w:sz w:val="20"/>
              </w:rPr>
              <w:t>4,6</w:t>
            </w:r>
          </w:p>
        </w:tc>
        <w:tc>
          <w:tcPr>
            <w:tcW w:w="896" w:type="pct"/>
            <w:vAlign w:val="center"/>
          </w:tcPr>
          <w:p w:rsidR="000A40CA" w:rsidRPr="008744D7" w:rsidRDefault="000A40CA" w:rsidP="000A40CA">
            <w:pPr>
              <w:jc w:val="center"/>
              <w:rPr>
                <w:sz w:val="20"/>
              </w:rPr>
            </w:pPr>
            <w:r w:rsidRPr="008744D7">
              <w:rPr>
                <w:sz w:val="20"/>
              </w:rPr>
              <w:t>4,6</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5</w:t>
            </w:r>
          </w:p>
        </w:tc>
        <w:tc>
          <w:tcPr>
            <w:tcW w:w="1509" w:type="pct"/>
            <w:vAlign w:val="center"/>
          </w:tcPr>
          <w:p w:rsidR="000A40CA" w:rsidRPr="008744D7" w:rsidRDefault="000A40CA" w:rsidP="000A40CA">
            <w:pPr>
              <w:rPr>
                <w:sz w:val="20"/>
              </w:rPr>
            </w:pPr>
            <w:r w:rsidRPr="008744D7">
              <w:rPr>
                <w:sz w:val="20"/>
              </w:rPr>
              <w:t>Давление воды на выходе из котла</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4,0</w:t>
            </w:r>
          </w:p>
        </w:tc>
        <w:tc>
          <w:tcPr>
            <w:tcW w:w="895" w:type="pct"/>
            <w:vAlign w:val="center"/>
          </w:tcPr>
          <w:p w:rsidR="000A40CA" w:rsidRPr="008744D7" w:rsidRDefault="000A40CA" w:rsidP="000A40CA">
            <w:pPr>
              <w:jc w:val="center"/>
              <w:rPr>
                <w:sz w:val="20"/>
              </w:rPr>
            </w:pPr>
            <w:r w:rsidRPr="008744D7">
              <w:rPr>
                <w:sz w:val="20"/>
              </w:rPr>
              <w:t>4,0</w:t>
            </w:r>
          </w:p>
        </w:tc>
        <w:tc>
          <w:tcPr>
            <w:tcW w:w="896" w:type="pct"/>
            <w:vAlign w:val="center"/>
          </w:tcPr>
          <w:p w:rsidR="000A40CA" w:rsidRPr="008744D7" w:rsidRDefault="000A40CA" w:rsidP="000A40CA">
            <w:pPr>
              <w:jc w:val="center"/>
              <w:rPr>
                <w:sz w:val="20"/>
              </w:rPr>
            </w:pPr>
            <w:r w:rsidRPr="008744D7">
              <w:rPr>
                <w:sz w:val="20"/>
              </w:rPr>
              <w:t>4,0</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6</w:t>
            </w:r>
          </w:p>
        </w:tc>
        <w:tc>
          <w:tcPr>
            <w:tcW w:w="1509" w:type="pct"/>
            <w:vAlign w:val="center"/>
          </w:tcPr>
          <w:p w:rsidR="000A40CA" w:rsidRPr="008744D7" w:rsidRDefault="000A40CA" w:rsidP="000A40CA">
            <w:pPr>
              <w:rPr>
                <w:sz w:val="20"/>
              </w:rPr>
            </w:pPr>
            <w:r w:rsidRPr="008744D7">
              <w:rPr>
                <w:sz w:val="20"/>
              </w:rPr>
              <w:t>Давление газа на входе в котельную</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5,0</w:t>
            </w:r>
          </w:p>
        </w:tc>
        <w:tc>
          <w:tcPr>
            <w:tcW w:w="895" w:type="pct"/>
            <w:vAlign w:val="center"/>
          </w:tcPr>
          <w:p w:rsidR="000A40CA" w:rsidRPr="008744D7" w:rsidRDefault="000A40CA" w:rsidP="000A40CA">
            <w:pPr>
              <w:jc w:val="center"/>
              <w:rPr>
                <w:sz w:val="20"/>
              </w:rPr>
            </w:pPr>
            <w:r w:rsidRPr="008744D7">
              <w:rPr>
                <w:sz w:val="20"/>
              </w:rPr>
              <w:t>5,0</w:t>
            </w:r>
          </w:p>
        </w:tc>
        <w:tc>
          <w:tcPr>
            <w:tcW w:w="896" w:type="pct"/>
            <w:vAlign w:val="center"/>
          </w:tcPr>
          <w:p w:rsidR="000A40CA" w:rsidRPr="008744D7" w:rsidRDefault="000A40CA" w:rsidP="000A40CA">
            <w:pPr>
              <w:jc w:val="center"/>
              <w:rPr>
                <w:sz w:val="20"/>
              </w:rPr>
            </w:pPr>
            <w:r w:rsidRPr="008744D7">
              <w:rPr>
                <w:sz w:val="20"/>
              </w:rPr>
              <w:t>5,0</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7</w:t>
            </w:r>
          </w:p>
        </w:tc>
        <w:tc>
          <w:tcPr>
            <w:tcW w:w="1509" w:type="pct"/>
            <w:vAlign w:val="center"/>
          </w:tcPr>
          <w:p w:rsidR="000A40CA" w:rsidRPr="008744D7" w:rsidRDefault="000A40CA" w:rsidP="000A40CA">
            <w:pPr>
              <w:rPr>
                <w:sz w:val="20"/>
              </w:rPr>
            </w:pPr>
            <w:r w:rsidRPr="008744D7">
              <w:rPr>
                <w:sz w:val="20"/>
              </w:rPr>
              <w:t>Давление газа после регулятора</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0,15</w:t>
            </w:r>
          </w:p>
        </w:tc>
        <w:tc>
          <w:tcPr>
            <w:tcW w:w="895" w:type="pct"/>
            <w:vAlign w:val="center"/>
          </w:tcPr>
          <w:p w:rsidR="000A40CA" w:rsidRPr="008744D7" w:rsidRDefault="000A40CA" w:rsidP="000A40CA">
            <w:pPr>
              <w:jc w:val="center"/>
              <w:rPr>
                <w:sz w:val="20"/>
              </w:rPr>
            </w:pPr>
            <w:r w:rsidRPr="008744D7">
              <w:rPr>
                <w:sz w:val="20"/>
              </w:rPr>
              <w:t>0,15</w:t>
            </w:r>
          </w:p>
        </w:tc>
        <w:tc>
          <w:tcPr>
            <w:tcW w:w="896" w:type="pct"/>
            <w:vAlign w:val="center"/>
          </w:tcPr>
          <w:p w:rsidR="000A40CA" w:rsidRPr="008744D7" w:rsidRDefault="000A40CA" w:rsidP="000A40CA">
            <w:pPr>
              <w:jc w:val="center"/>
              <w:rPr>
                <w:sz w:val="20"/>
              </w:rPr>
            </w:pPr>
            <w:r w:rsidRPr="008744D7">
              <w:rPr>
                <w:sz w:val="20"/>
              </w:rPr>
              <w:t>0,1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8</w:t>
            </w:r>
          </w:p>
        </w:tc>
        <w:tc>
          <w:tcPr>
            <w:tcW w:w="1509" w:type="pct"/>
            <w:vAlign w:val="center"/>
          </w:tcPr>
          <w:p w:rsidR="000A40CA" w:rsidRPr="008744D7" w:rsidRDefault="000A40CA" w:rsidP="000A40CA">
            <w:pPr>
              <w:rPr>
                <w:sz w:val="20"/>
              </w:rPr>
            </w:pPr>
            <w:r w:rsidRPr="008744D7">
              <w:rPr>
                <w:sz w:val="20"/>
              </w:rPr>
              <w:t>Давление газа перед горелкой</w:t>
            </w:r>
          </w:p>
        </w:tc>
        <w:tc>
          <w:tcPr>
            <w:tcW w:w="543" w:type="pct"/>
            <w:vAlign w:val="center"/>
          </w:tcPr>
          <w:p w:rsidR="000A40CA" w:rsidRPr="008744D7" w:rsidRDefault="000A40CA" w:rsidP="000A40CA">
            <w:pPr>
              <w:jc w:val="center"/>
              <w:rPr>
                <w:sz w:val="20"/>
              </w:rPr>
            </w:pPr>
            <w:r w:rsidRPr="008744D7">
              <w:rPr>
                <w:sz w:val="20"/>
              </w:rPr>
              <w:t>кПа</w:t>
            </w:r>
          </w:p>
        </w:tc>
        <w:tc>
          <w:tcPr>
            <w:tcW w:w="921" w:type="pct"/>
            <w:vAlign w:val="center"/>
          </w:tcPr>
          <w:p w:rsidR="000A40CA" w:rsidRPr="008744D7" w:rsidRDefault="000A40CA" w:rsidP="000A40CA">
            <w:pPr>
              <w:jc w:val="center"/>
              <w:rPr>
                <w:sz w:val="20"/>
              </w:rPr>
            </w:pPr>
            <w:r w:rsidRPr="008744D7">
              <w:rPr>
                <w:sz w:val="20"/>
              </w:rPr>
              <w:t>2,4</w:t>
            </w:r>
          </w:p>
        </w:tc>
        <w:tc>
          <w:tcPr>
            <w:tcW w:w="895" w:type="pct"/>
            <w:vAlign w:val="center"/>
          </w:tcPr>
          <w:p w:rsidR="000A40CA" w:rsidRPr="008744D7" w:rsidRDefault="000A40CA" w:rsidP="000A40CA">
            <w:pPr>
              <w:jc w:val="center"/>
              <w:rPr>
                <w:sz w:val="20"/>
              </w:rPr>
            </w:pPr>
            <w:r w:rsidRPr="008744D7">
              <w:rPr>
                <w:sz w:val="20"/>
              </w:rPr>
              <w:t>4,5</w:t>
            </w:r>
          </w:p>
        </w:tc>
        <w:tc>
          <w:tcPr>
            <w:tcW w:w="896" w:type="pct"/>
            <w:vAlign w:val="center"/>
          </w:tcPr>
          <w:p w:rsidR="000A40CA" w:rsidRPr="008744D7" w:rsidRDefault="000A40CA" w:rsidP="000A40CA">
            <w:pPr>
              <w:jc w:val="center"/>
              <w:rPr>
                <w:sz w:val="20"/>
              </w:rPr>
            </w:pPr>
            <w:r w:rsidRPr="008744D7">
              <w:rPr>
                <w:sz w:val="20"/>
              </w:rPr>
              <w:t>6,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9</w:t>
            </w:r>
          </w:p>
        </w:tc>
        <w:tc>
          <w:tcPr>
            <w:tcW w:w="1509" w:type="pct"/>
            <w:vAlign w:val="center"/>
          </w:tcPr>
          <w:p w:rsidR="000A40CA" w:rsidRPr="008744D7" w:rsidRDefault="000A40CA" w:rsidP="000A40CA">
            <w:pPr>
              <w:rPr>
                <w:sz w:val="20"/>
              </w:rPr>
            </w:pPr>
            <w:r w:rsidRPr="008744D7">
              <w:rPr>
                <w:sz w:val="20"/>
              </w:rPr>
              <w:t>Расход газа</w:t>
            </w:r>
          </w:p>
        </w:tc>
        <w:tc>
          <w:tcPr>
            <w:tcW w:w="543" w:type="pct"/>
            <w:vAlign w:val="center"/>
          </w:tcPr>
          <w:p w:rsidR="000A40CA" w:rsidRPr="008744D7" w:rsidRDefault="000A40CA" w:rsidP="000A40CA">
            <w:pPr>
              <w:jc w:val="center"/>
              <w:rPr>
                <w:sz w:val="20"/>
              </w:rPr>
            </w:pPr>
            <w:r w:rsidRPr="008744D7">
              <w:rPr>
                <w:sz w:val="20"/>
              </w:rPr>
              <w:t>нм</w:t>
            </w:r>
            <w:r w:rsidRPr="008744D7">
              <w:rPr>
                <w:sz w:val="20"/>
                <w:vertAlign w:val="superscript"/>
              </w:rPr>
              <w:t>3</w:t>
            </w:r>
            <w:r w:rsidRPr="008744D7">
              <w:rPr>
                <w:sz w:val="20"/>
              </w:rPr>
              <w:t>/ч</w:t>
            </w:r>
          </w:p>
        </w:tc>
        <w:tc>
          <w:tcPr>
            <w:tcW w:w="921" w:type="pct"/>
            <w:vAlign w:val="center"/>
          </w:tcPr>
          <w:p w:rsidR="000A40CA" w:rsidRPr="008744D7" w:rsidRDefault="000A40CA" w:rsidP="000A40CA">
            <w:pPr>
              <w:jc w:val="center"/>
              <w:rPr>
                <w:sz w:val="20"/>
              </w:rPr>
            </w:pPr>
            <w:r w:rsidRPr="008744D7">
              <w:rPr>
                <w:sz w:val="20"/>
              </w:rPr>
              <w:t>222,8</w:t>
            </w:r>
          </w:p>
        </w:tc>
        <w:tc>
          <w:tcPr>
            <w:tcW w:w="895" w:type="pct"/>
            <w:vAlign w:val="center"/>
          </w:tcPr>
          <w:p w:rsidR="000A40CA" w:rsidRPr="008744D7" w:rsidRDefault="000A40CA" w:rsidP="000A40CA">
            <w:pPr>
              <w:jc w:val="center"/>
              <w:rPr>
                <w:sz w:val="20"/>
              </w:rPr>
            </w:pPr>
            <w:r w:rsidRPr="008744D7">
              <w:rPr>
                <w:sz w:val="20"/>
              </w:rPr>
              <w:t>287,0</w:t>
            </w:r>
          </w:p>
        </w:tc>
        <w:tc>
          <w:tcPr>
            <w:tcW w:w="896" w:type="pct"/>
            <w:vAlign w:val="center"/>
          </w:tcPr>
          <w:p w:rsidR="000A40CA" w:rsidRPr="008744D7" w:rsidRDefault="000A40CA" w:rsidP="000A40CA">
            <w:pPr>
              <w:jc w:val="center"/>
              <w:rPr>
                <w:sz w:val="20"/>
              </w:rPr>
            </w:pPr>
            <w:r w:rsidRPr="008744D7">
              <w:rPr>
                <w:sz w:val="20"/>
              </w:rPr>
              <w:t>356,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lastRenderedPageBreak/>
              <w:t>10</w:t>
            </w:r>
          </w:p>
        </w:tc>
        <w:tc>
          <w:tcPr>
            <w:tcW w:w="1509" w:type="pct"/>
            <w:vAlign w:val="center"/>
          </w:tcPr>
          <w:p w:rsidR="000A40CA" w:rsidRPr="008744D7" w:rsidRDefault="000A40CA" w:rsidP="000A40CA">
            <w:pPr>
              <w:rPr>
                <w:sz w:val="20"/>
              </w:rPr>
            </w:pPr>
            <w:r w:rsidRPr="008744D7">
              <w:rPr>
                <w:sz w:val="20"/>
              </w:rPr>
              <w:t>Давление первичного воздуха перед горелкой</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0,018</w:t>
            </w:r>
          </w:p>
        </w:tc>
        <w:tc>
          <w:tcPr>
            <w:tcW w:w="895" w:type="pct"/>
            <w:vAlign w:val="center"/>
          </w:tcPr>
          <w:p w:rsidR="000A40CA" w:rsidRPr="008744D7" w:rsidRDefault="000A40CA" w:rsidP="000A40CA">
            <w:pPr>
              <w:jc w:val="center"/>
              <w:rPr>
                <w:sz w:val="20"/>
              </w:rPr>
            </w:pPr>
            <w:r w:rsidRPr="008744D7">
              <w:rPr>
                <w:sz w:val="20"/>
              </w:rPr>
              <w:t>0,020</w:t>
            </w:r>
          </w:p>
        </w:tc>
        <w:tc>
          <w:tcPr>
            <w:tcW w:w="896" w:type="pct"/>
            <w:vAlign w:val="center"/>
          </w:tcPr>
          <w:p w:rsidR="000A40CA" w:rsidRPr="008744D7" w:rsidRDefault="000A40CA" w:rsidP="000A40CA">
            <w:pPr>
              <w:jc w:val="center"/>
              <w:rPr>
                <w:sz w:val="20"/>
              </w:rPr>
            </w:pPr>
            <w:r w:rsidRPr="008744D7">
              <w:rPr>
                <w:sz w:val="20"/>
              </w:rPr>
              <w:t>0,022</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1</w:t>
            </w:r>
          </w:p>
        </w:tc>
        <w:tc>
          <w:tcPr>
            <w:tcW w:w="1509" w:type="pct"/>
            <w:vAlign w:val="center"/>
          </w:tcPr>
          <w:p w:rsidR="000A40CA" w:rsidRPr="008744D7" w:rsidRDefault="000A40CA" w:rsidP="000A40CA">
            <w:pPr>
              <w:rPr>
                <w:sz w:val="20"/>
              </w:rPr>
            </w:pPr>
            <w:r w:rsidRPr="008744D7">
              <w:rPr>
                <w:sz w:val="20"/>
              </w:rPr>
              <w:t>Давление вторичного воздуха перед горелкой</w:t>
            </w:r>
          </w:p>
        </w:tc>
        <w:tc>
          <w:tcPr>
            <w:tcW w:w="543" w:type="pct"/>
            <w:vAlign w:val="center"/>
          </w:tcPr>
          <w:p w:rsidR="000A40CA" w:rsidRPr="008744D7" w:rsidRDefault="000A40CA" w:rsidP="000A40CA">
            <w:pPr>
              <w:jc w:val="center"/>
              <w:rPr>
                <w:sz w:val="20"/>
              </w:rPr>
            </w:pPr>
            <w:r w:rsidRPr="008744D7">
              <w:rPr>
                <w:sz w:val="20"/>
              </w:rPr>
              <w:t>кгс/см</w:t>
            </w:r>
            <w:r w:rsidRPr="008744D7">
              <w:rPr>
                <w:sz w:val="20"/>
                <w:vertAlign w:val="superscript"/>
              </w:rPr>
              <w:t>2</w:t>
            </w:r>
          </w:p>
        </w:tc>
        <w:tc>
          <w:tcPr>
            <w:tcW w:w="921" w:type="pct"/>
            <w:vAlign w:val="center"/>
          </w:tcPr>
          <w:p w:rsidR="000A40CA" w:rsidRPr="008744D7" w:rsidRDefault="000A40CA" w:rsidP="000A40CA">
            <w:pPr>
              <w:jc w:val="center"/>
              <w:rPr>
                <w:sz w:val="20"/>
              </w:rPr>
            </w:pPr>
            <w:r w:rsidRPr="008744D7">
              <w:rPr>
                <w:sz w:val="20"/>
              </w:rPr>
              <w:t>0,022</w:t>
            </w:r>
          </w:p>
        </w:tc>
        <w:tc>
          <w:tcPr>
            <w:tcW w:w="895" w:type="pct"/>
            <w:vAlign w:val="center"/>
          </w:tcPr>
          <w:p w:rsidR="000A40CA" w:rsidRPr="008744D7" w:rsidRDefault="000A40CA" w:rsidP="000A40CA">
            <w:pPr>
              <w:jc w:val="center"/>
              <w:rPr>
                <w:sz w:val="20"/>
              </w:rPr>
            </w:pPr>
            <w:r w:rsidRPr="008744D7">
              <w:rPr>
                <w:sz w:val="20"/>
              </w:rPr>
              <w:t>0,031</w:t>
            </w:r>
          </w:p>
        </w:tc>
        <w:tc>
          <w:tcPr>
            <w:tcW w:w="896" w:type="pct"/>
            <w:vAlign w:val="center"/>
          </w:tcPr>
          <w:p w:rsidR="000A40CA" w:rsidRPr="008744D7" w:rsidRDefault="000A40CA" w:rsidP="000A40CA">
            <w:pPr>
              <w:jc w:val="center"/>
              <w:rPr>
                <w:sz w:val="20"/>
              </w:rPr>
            </w:pPr>
            <w:r w:rsidRPr="008744D7">
              <w:rPr>
                <w:sz w:val="20"/>
              </w:rPr>
              <w:t>0,040</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2</w:t>
            </w:r>
          </w:p>
        </w:tc>
        <w:tc>
          <w:tcPr>
            <w:tcW w:w="1509" w:type="pct"/>
            <w:vAlign w:val="center"/>
          </w:tcPr>
          <w:p w:rsidR="000A40CA" w:rsidRPr="008744D7" w:rsidRDefault="000A40CA" w:rsidP="000A40CA">
            <w:pPr>
              <w:rPr>
                <w:sz w:val="20"/>
              </w:rPr>
            </w:pPr>
            <w:r w:rsidRPr="008744D7">
              <w:rPr>
                <w:sz w:val="20"/>
              </w:rPr>
              <w:t>Температура воздуха перед горелкой</w:t>
            </w:r>
          </w:p>
        </w:tc>
        <w:tc>
          <w:tcPr>
            <w:tcW w:w="543" w:type="pct"/>
            <w:vAlign w:val="center"/>
          </w:tcPr>
          <w:p w:rsidR="000A40CA" w:rsidRPr="008744D7" w:rsidRDefault="000A40CA" w:rsidP="000A40CA">
            <w:pPr>
              <w:jc w:val="center"/>
              <w:rPr>
                <w:sz w:val="20"/>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26</w:t>
            </w:r>
          </w:p>
        </w:tc>
        <w:tc>
          <w:tcPr>
            <w:tcW w:w="895" w:type="pct"/>
            <w:vAlign w:val="center"/>
          </w:tcPr>
          <w:p w:rsidR="000A40CA" w:rsidRPr="008744D7" w:rsidRDefault="000A40CA" w:rsidP="000A40CA">
            <w:pPr>
              <w:jc w:val="center"/>
              <w:rPr>
                <w:sz w:val="20"/>
              </w:rPr>
            </w:pPr>
            <w:r w:rsidRPr="008744D7">
              <w:rPr>
                <w:sz w:val="20"/>
              </w:rPr>
              <w:t>27</w:t>
            </w:r>
          </w:p>
        </w:tc>
        <w:tc>
          <w:tcPr>
            <w:tcW w:w="896" w:type="pct"/>
            <w:vAlign w:val="center"/>
          </w:tcPr>
          <w:p w:rsidR="000A40CA" w:rsidRPr="008744D7" w:rsidRDefault="000A40CA" w:rsidP="000A40CA">
            <w:pPr>
              <w:jc w:val="center"/>
              <w:rPr>
                <w:sz w:val="20"/>
              </w:rPr>
            </w:pPr>
            <w:r w:rsidRPr="008744D7">
              <w:rPr>
                <w:sz w:val="20"/>
              </w:rPr>
              <w:t>27</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3</w:t>
            </w:r>
          </w:p>
        </w:tc>
        <w:tc>
          <w:tcPr>
            <w:tcW w:w="1509" w:type="pct"/>
            <w:vAlign w:val="center"/>
          </w:tcPr>
          <w:p w:rsidR="000A40CA" w:rsidRPr="008744D7" w:rsidRDefault="000A40CA" w:rsidP="000A40CA">
            <w:pPr>
              <w:rPr>
                <w:sz w:val="20"/>
              </w:rPr>
            </w:pPr>
            <w:r w:rsidRPr="008744D7">
              <w:rPr>
                <w:sz w:val="20"/>
              </w:rPr>
              <w:t>Температура уходящих газов</w:t>
            </w:r>
          </w:p>
        </w:tc>
        <w:tc>
          <w:tcPr>
            <w:tcW w:w="543" w:type="pct"/>
            <w:vAlign w:val="center"/>
          </w:tcPr>
          <w:p w:rsidR="000A40CA" w:rsidRPr="008744D7" w:rsidRDefault="000A40CA" w:rsidP="000A40CA">
            <w:pPr>
              <w:jc w:val="center"/>
              <w:rPr>
                <w:sz w:val="20"/>
              </w:rPr>
            </w:pPr>
            <w:r w:rsidRPr="008744D7">
              <w:rPr>
                <w:sz w:val="20"/>
                <w:vertAlign w:val="superscript"/>
              </w:rPr>
              <w:t>о</w:t>
            </w:r>
            <w:r w:rsidRPr="008744D7">
              <w:rPr>
                <w:sz w:val="20"/>
              </w:rPr>
              <w:t>С</w:t>
            </w:r>
          </w:p>
        </w:tc>
        <w:tc>
          <w:tcPr>
            <w:tcW w:w="921" w:type="pct"/>
            <w:vAlign w:val="center"/>
          </w:tcPr>
          <w:p w:rsidR="000A40CA" w:rsidRPr="008744D7" w:rsidRDefault="000A40CA" w:rsidP="000A40CA">
            <w:pPr>
              <w:jc w:val="center"/>
              <w:rPr>
                <w:sz w:val="20"/>
              </w:rPr>
            </w:pPr>
            <w:r w:rsidRPr="008744D7">
              <w:rPr>
                <w:sz w:val="20"/>
              </w:rPr>
              <w:t>141</w:t>
            </w:r>
          </w:p>
        </w:tc>
        <w:tc>
          <w:tcPr>
            <w:tcW w:w="895" w:type="pct"/>
            <w:vAlign w:val="center"/>
          </w:tcPr>
          <w:p w:rsidR="000A40CA" w:rsidRPr="008744D7" w:rsidRDefault="000A40CA" w:rsidP="000A40CA">
            <w:pPr>
              <w:jc w:val="center"/>
              <w:rPr>
                <w:sz w:val="20"/>
              </w:rPr>
            </w:pPr>
            <w:r w:rsidRPr="008744D7">
              <w:rPr>
                <w:sz w:val="20"/>
              </w:rPr>
              <w:t>159</w:t>
            </w:r>
          </w:p>
        </w:tc>
        <w:tc>
          <w:tcPr>
            <w:tcW w:w="896" w:type="pct"/>
            <w:vAlign w:val="center"/>
          </w:tcPr>
          <w:p w:rsidR="000A40CA" w:rsidRPr="008744D7" w:rsidRDefault="000A40CA" w:rsidP="000A40CA">
            <w:pPr>
              <w:jc w:val="center"/>
              <w:rPr>
                <w:sz w:val="20"/>
              </w:rPr>
            </w:pPr>
            <w:r w:rsidRPr="008744D7">
              <w:rPr>
                <w:sz w:val="20"/>
              </w:rPr>
              <w:t>185</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4</w:t>
            </w:r>
          </w:p>
        </w:tc>
        <w:tc>
          <w:tcPr>
            <w:tcW w:w="1509" w:type="pct"/>
            <w:vAlign w:val="center"/>
          </w:tcPr>
          <w:p w:rsidR="000A40CA" w:rsidRPr="008744D7" w:rsidRDefault="000A40CA" w:rsidP="000A40CA">
            <w:pPr>
              <w:rPr>
                <w:sz w:val="20"/>
              </w:rPr>
            </w:pPr>
            <w:r w:rsidRPr="008744D7">
              <w:rPr>
                <w:sz w:val="20"/>
              </w:rPr>
              <w:t>Диоксид углерода, СО</w:t>
            </w:r>
            <w:r w:rsidRPr="008744D7">
              <w:rPr>
                <w:sz w:val="20"/>
                <w:vertAlign w:val="subscript"/>
              </w:rPr>
              <w:t>2</w:t>
            </w:r>
          </w:p>
        </w:tc>
        <w:tc>
          <w:tcPr>
            <w:tcW w:w="543" w:type="pct"/>
            <w:vAlign w:val="center"/>
          </w:tcPr>
          <w:p w:rsidR="000A40CA" w:rsidRPr="008744D7" w:rsidRDefault="000A40CA" w:rsidP="000A40CA">
            <w:pPr>
              <w:jc w:val="center"/>
              <w:rPr>
                <w:sz w:val="20"/>
              </w:rPr>
            </w:pPr>
            <w:r w:rsidRPr="008744D7">
              <w:rPr>
                <w:sz w:val="20"/>
              </w:rPr>
              <w:t>%</w:t>
            </w:r>
          </w:p>
        </w:tc>
        <w:tc>
          <w:tcPr>
            <w:tcW w:w="921" w:type="pct"/>
            <w:vAlign w:val="center"/>
          </w:tcPr>
          <w:p w:rsidR="000A40CA" w:rsidRPr="008744D7" w:rsidRDefault="000A40CA" w:rsidP="000A40CA">
            <w:pPr>
              <w:jc w:val="center"/>
              <w:rPr>
                <w:sz w:val="20"/>
              </w:rPr>
            </w:pPr>
            <w:r w:rsidRPr="008744D7">
              <w:rPr>
                <w:sz w:val="20"/>
              </w:rPr>
              <w:t>6,2</w:t>
            </w:r>
          </w:p>
        </w:tc>
        <w:tc>
          <w:tcPr>
            <w:tcW w:w="895" w:type="pct"/>
            <w:vAlign w:val="center"/>
          </w:tcPr>
          <w:p w:rsidR="000A40CA" w:rsidRPr="008744D7" w:rsidRDefault="000A40CA" w:rsidP="000A40CA">
            <w:pPr>
              <w:jc w:val="center"/>
              <w:rPr>
                <w:sz w:val="20"/>
              </w:rPr>
            </w:pPr>
            <w:r w:rsidRPr="008744D7">
              <w:rPr>
                <w:sz w:val="20"/>
              </w:rPr>
              <w:t>7,2</w:t>
            </w:r>
          </w:p>
        </w:tc>
        <w:tc>
          <w:tcPr>
            <w:tcW w:w="896" w:type="pct"/>
            <w:vAlign w:val="center"/>
          </w:tcPr>
          <w:p w:rsidR="000A40CA" w:rsidRPr="008744D7" w:rsidRDefault="000A40CA" w:rsidP="000A40CA">
            <w:pPr>
              <w:jc w:val="center"/>
              <w:rPr>
                <w:sz w:val="20"/>
              </w:rPr>
            </w:pPr>
            <w:r w:rsidRPr="008744D7">
              <w:rPr>
                <w:sz w:val="20"/>
              </w:rPr>
              <w:t>8,7</w:t>
            </w:r>
          </w:p>
        </w:tc>
      </w:tr>
      <w:tr w:rsidR="000A40CA" w:rsidRPr="008744D7" w:rsidTr="00AE5F26">
        <w:trPr>
          <w:gridAfter w:val="1"/>
          <w:wAfter w:w="4" w:type="pct"/>
          <w:trHeight w:val="20"/>
        </w:trPr>
        <w:tc>
          <w:tcPr>
            <w:tcW w:w="232" w:type="pct"/>
            <w:vAlign w:val="center"/>
          </w:tcPr>
          <w:p w:rsidR="000A40CA" w:rsidRPr="008744D7" w:rsidRDefault="000A40CA" w:rsidP="000A40CA">
            <w:pPr>
              <w:jc w:val="center"/>
              <w:rPr>
                <w:sz w:val="20"/>
              </w:rPr>
            </w:pPr>
            <w:r w:rsidRPr="008744D7">
              <w:rPr>
                <w:sz w:val="20"/>
              </w:rPr>
              <w:t>15</w:t>
            </w:r>
          </w:p>
        </w:tc>
        <w:tc>
          <w:tcPr>
            <w:tcW w:w="1509" w:type="pct"/>
            <w:vAlign w:val="center"/>
          </w:tcPr>
          <w:p w:rsidR="000A40CA" w:rsidRPr="008744D7" w:rsidRDefault="000A40CA" w:rsidP="000A40CA">
            <w:pPr>
              <w:rPr>
                <w:sz w:val="20"/>
              </w:rPr>
            </w:pPr>
            <w:r w:rsidRPr="008744D7">
              <w:rPr>
                <w:sz w:val="20"/>
              </w:rPr>
              <w:t>Кислород, О</w:t>
            </w:r>
            <w:r w:rsidRPr="008744D7">
              <w:rPr>
                <w:sz w:val="20"/>
                <w:vertAlign w:val="subscript"/>
              </w:rPr>
              <w:t>2</w:t>
            </w:r>
          </w:p>
        </w:tc>
        <w:tc>
          <w:tcPr>
            <w:tcW w:w="543" w:type="pct"/>
            <w:vAlign w:val="center"/>
          </w:tcPr>
          <w:p w:rsidR="000A40CA" w:rsidRPr="008744D7" w:rsidRDefault="000A40CA" w:rsidP="000A40CA">
            <w:pPr>
              <w:jc w:val="center"/>
              <w:rPr>
                <w:sz w:val="20"/>
              </w:rPr>
            </w:pPr>
            <w:r w:rsidRPr="008744D7">
              <w:rPr>
                <w:sz w:val="20"/>
              </w:rPr>
              <w:t>%</w:t>
            </w:r>
          </w:p>
        </w:tc>
        <w:tc>
          <w:tcPr>
            <w:tcW w:w="921" w:type="pct"/>
            <w:vAlign w:val="center"/>
          </w:tcPr>
          <w:p w:rsidR="000A40CA" w:rsidRPr="008744D7" w:rsidRDefault="00CC0CE0" w:rsidP="000A40CA">
            <w:pPr>
              <w:jc w:val="center"/>
              <w:rPr>
                <w:sz w:val="20"/>
              </w:rPr>
            </w:pPr>
            <w:r w:rsidRPr="008744D7">
              <w:rPr>
                <w:sz w:val="20"/>
              </w:rPr>
              <w:t>10,0</w:t>
            </w:r>
          </w:p>
        </w:tc>
        <w:tc>
          <w:tcPr>
            <w:tcW w:w="895" w:type="pct"/>
            <w:vAlign w:val="center"/>
          </w:tcPr>
          <w:p w:rsidR="000A40CA" w:rsidRPr="008744D7" w:rsidRDefault="00CC0CE0" w:rsidP="000A40CA">
            <w:pPr>
              <w:jc w:val="center"/>
              <w:rPr>
                <w:sz w:val="20"/>
              </w:rPr>
            </w:pPr>
            <w:r w:rsidRPr="008744D7">
              <w:rPr>
                <w:sz w:val="20"/>
              </w:rPr>
              <w:t>8,2</w:t>
            </w:r>
          </w:p>
        </w:tc>
        <w:tc>
          <w:tcPr>
            <w:tcW w:w="896" w:type="pct"/>
            <w:vAlign w:val="center"/>
          </w:tcPr>
          <w:p w:rsidR="000A40CA" w:rsidRPr="008744D7" w:rsidRDefault="00CC0CE0" w:rsidP="000A40CA">
            <w:pPr>
              <w:jc w:val="center"/>
              <w:rPr>
                <w:sz w:val="20"/>
              </w:rPr>
            </w:pPr>
            <w:r w:rsidRPr="008744D7">
              <w:rPr>
                <w:sz w:val="20"/>
              </w:rPr>
              <w:t>5,6</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6</w:t>
            </w:r>
          </w:p>
        </w:tc>
        <w:tc>
          <w:tcPr>
            <w:tcW w:w="1509" w:type="pct"/>
            <w:vAlign w:val="center"/>
          </w:tcPr>
          <w:p w:rsidR="00CC0CE0" w:rsidRPr="008744D7" w:rsidRDefault="00CC0CE0" w:rsidP="00CC0CE0">
            <w:pPr>
              <w:rPr>
                <w:sz w:val="20"/>
              </w:rPr>
            </w:pPr>
            <w:r w:rsidRPr="008744D7">
              <w:rPr>
                <w:sz w:val="20"/>
              </w:rPr>
              <w:t>Оксид углерода, СО</w:t>
            </w:r>
          </w:p>
        </w:tc>
        <w:tc>
          <w:tcPr>
            <w:tcW w:w="543" w:type="pct"/>
            <w:vAlign w:val="center"/>
          </w:tcPr>
          <w:p w:rsidR="00CC0CE0" w:rsidRPr="008744D7" w:rsidRDefault="00CC0CE0" w:rsidP="00CC0CE0">
            <w:pPr>
              <w:jc w:val="center"/>
              <w:rPr>
                <w:sz w:val="20"/>
                <w:lang w:val="en-US"/>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0,0</w:t>
            </w:r>
          </w:p>
        </w:tc>
        <w:tc>
          <w:tcPr>
            <w:tcW w:w="895" w:type="pct"/>
            <w:vAlign w:val="center"/>
          </w:tcPr>
          <w:p w:rsidR="00CC0CE0" w:rsidRPr="008744D7" w:rsidRDefault="00CC0CE0" w:rsidP="00CC0CE0">
            <w:pPr>
              <w:jc w:val="center"/>
              <w:rPr>
                <w:sz w:val="20"/>
              </w:rPr>
            </w:pPr>
            <w:r w:rsidRPr="008744D7">
              <w:rPr>
                <w:sz w:val="20"/>
              </w:rPr>
              <w:t>0,0</w:t>
            </w:r>
          </w:p>
        </w:tc>
        <w:tc>
          <w:tcPr>
            <w:tcW w:w="896" w:type="pct"/>
            <w:vAlign w:val="center"/>
          </w:tcPr>
          <w:p w:rsidR="00CC0CE0" w:rsidRPr="008744D7" w:rsidRDefault="00CC0CE0" w:rsidP="00CC0CE0">
            <w:pPr>
              <w:jc w:val="center"/>
              <w:rPr>
                <w:sz w:val="20"/>
              </w:rPr>
            </w:pPr>
            <w:r w:rsidRPr="008744D7">
              <w:rPr>
                <w:sz w:val="20"/>
              </w:rPr>
              <w:t>0,0</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7</w:t>
            </w:r>
          </w:p>
        </w:tc>
        <w:tc>
          <w:tcPr>
            <w:tcW w:w="1509" w:type="pct"/>
            <w:vAlign w:val="center"/>
          </w:tcPr>
          <w:p w:rsidR="00CC0CE0" w:rsidRPr="008744D7" w:rsidRDefault="00CC0CE0" w:rsidP="00CC0CE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43" w:type="pct"/>
            <w:vAlign w:val="center"/>
          </w:tcPr>
          <w:p w:rsidR="00CC0CE0" w:rsidRPr="008744D7" w:rsidRDefault="00CC0CE0" w:rsidP="00CC0CE0">
            <w:pPr>
              <w:jc w:val="center"/>
              <w:rPr>
                <w:sz w:val="20"/>
              </w:rPr>
            </w:pPr>
            <w:r w:rsidRPr="008744D7">
              <w:rPr>
                <w:sz w:val="20"/>
              </w:rPr>
              <w:t>мг/ м</w:t>
            </w:r>
            <w:r w:rsidRPr="008744D7">
              <w:rPr>
                <w:sz w:val="20"/>
                <w:vertAlign w:val="superscript"/>
              </w:rPr>
              <w:t>3</w:t>
            </w:r>
          </w:p>
        </w:tc>
        <w:tc>
          <w:tcPr>
            <w:tcW w:w="921" w:type="pct"/>
            <w:vAlign w:val="center"/>
          </w:tcPr>
          <w:p w:rsidR="00CC0CE0" w:rsidRPr="008744D7" w:rsidRDefault="00CC0CE0" w:rsidP="00CC0CE0">
            <w:pPr>
              <w:jc w:val="center"/>
              <w:rPr>
                <w:sz w:val="20"/>
              </w:rPr>
            </w:pPr>
            <w:r w:rsidRPr="008744D7">
              <w:rPr>
                <w:sz w:val="20"/>
              </w:rPr>
              <w:t>0,0</w:t>
            </w:r>
          </w:p>
        </w:tc>
        <w:tc>
          <w:tcPr>
            <w:tcW w:w="895" w:type="pct"/>
            <w:vAlign w:val="center"/>
          </w:tcPr>
          <w:p w:rsidR="00CC0CE0" w:rsidRPr="008744D7" w:rsidRDefault="00CC0CE0" w:rsidP="00CC0CE0">
            <w:pPr>
              <w:jc w:val="center"/>
              <w:rPr>
                <w:sz w:val="20"/>
              </w:rPr>
            </w:pPr>
            <w:r w:rsidRPr="008744D7">
              <w:rPr>
                <w:sz w:val="20"/>
              </w:rPr>
              <w:t>0,0</w:t>
            </w:r>
          </w:p>
        </w:tc>
        <w:tc>
          <w:tcPr>
            <w:tcW w:w="896" w:type="pct"/>
            <w:vAlign w:val="center"/>
          </w:tcPr>
          <w:p w:rsidR="00CC0CE0" w:rsidRPr="008744D7" w:rsidRDefault="00CC0CE0" w:rsidP="00CC0CE0">
            <w:pPr>
              <w:jc w:val="center"/>
              <w:rPr>
                <w:sz w:val="20"/>
              </w:rPr>
            </w:pPr>
            <w:r w:rsidRPr="008744D7">
              <w:rPr>
                <w:sz w:val="20"/>
              </w:rPr>
              <w:t>0,0</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8</w:t>
            </w:r>
          </w:p>
        </w:tc>
        <w:tc>
          <w:tcPr>
            <w:tcW w:w="1509" w:type="pct"/>
            <w:vAlign w:val="center"/>
          </w:tcPr>
          <w:p w:rsidR="00CC0CE0" w:rsidRPr="008744D7" w:rsidRDefault="00CC0CE0" w:rsidP="00CC0CE0">
            <w:pPr>
              <w:rPr>
                <w:sz w:val="20"/>
              </w:rPr>
            </w:pPr>
            <w:r w:rsidRPr="008744D7">
              <w:rPr>
                <w:sz w:val="20"/>
              </w:rPr>
              <w:t>Коэффициент избытка воздуха за котлом</w:t>
            </w:r>
          </w:p>
        </w:tc>
        <w:tc>
          <w:tcPr>
            <w:tcW w:w="543" w:type="pct"/>
            <w:vAlign w:val="center"/>
          </w:tcPr>
          <w:p w:rsidR="00CC0CE0" w:rsidRPr="008744D7" w:rsidRDefault="00CC0CE0" w:rsidP="00CC0CE0">
            <w:pPr>
              <w:jc w:val="center"/>
              <w:rPr>
                <w:sz w:val="20"/>
              </w:rPr>
            </w:pPr>
            <w:r w:rsidRPr="008744D7">
              <w:rPr>
                <w:sz w:val="20"/>
              </w:rPr>
              <w:t>б/р</w:t>
            </w:r>
          </w:p>
        </w:tc>
        <w:tc>
          <w:tcPr>
            <w:tcW w:w="921" w:type="pct"/>
            <w:vAlign w:val="center"/>
          </w:tcPr>
          <w:p w:rsidR="00CC0CE0" w:rsidRPr="008744D7" w:rsidRDefault="00CC0CE0" w:rsidP="00CC0CE0">
            <w:pPr>
              <w:jc w:val="center"/>
              <w:rPr>
                <w:sz w:val="20"/>
              </w:rPr>
            </w:pPr>
            <w:r w:rsidRPr="008744D7">
              <w:rPr>
                <w:sz w:val="20"/>
              </w:rPr>
              <w:t>1,81</w:t>
            </w:r>
          </w:p>
        </w:tc>
        <w:tc>
          <w:tcPr>
            <w:tcW w:w="895" w:type="pct"/>
            <w:vAlign w:val="center"/>
          </w:tcPr>
          <w:p w:rsidR="00CC0CE0" w:rsidRPr="008744D7" w:rsidRDefault="00CC0CE0" w:rsidP="00CC0CE0">
            <w:pPr>
              <w:jc w:val="center"/>
              <w:rPr>
                <w:sz w:val="20"/>
              </w:rPr>
            </w:pPr>
            <w:r w:rsidRPr="008744D7">
              <w:rPr>
                <w:sz w:val="20"/>
              </w:rPr>
              <w:t>1,57</w:t>
            </w:r>
          </w:p>
        </w:tc>
        <w:tc>
          <w:tcPr>
            <w:tcW w:w="896" w:type="pct"/>
            <w:vAlign w:val="center"/>
          </w:tcPr>
          <w:p w:rsidR="00CC0CE0" w:rsidRPr="008744D7" w:rsidRDefault="00CC0CE0" w:rsidP="00CC0CE0">
            <w:pPr>
              <w:jc w:val="center"/>
              <w:rPr>
                <w:sz w:val="20"/>
              </w:rPr>
            </w:pPr>
            <w:r w:rsidRPr="008744D7">
              <w:rPr>
                <w:sz w:val="20"/>
              </w:rPr>
              <w:t>1,33</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19</w:t>
            </w:r>
          </w:p>
        </w:tc>
        <w:tc>
          <w:tcPr>
            <w:tcW w:w="1509" w:type="pct"/>
            <w:vAlign w:val="center"/>
          </w:tcPr>
          <w:p w:rsidR="00CC0CE0" w:rsidRPr="008744D7" w:rsidRDefault="00CC0CE0" w:rsidP="00CC0CE0">
            <w:pPr>
              <w:rPr>
                <w:sz w:val="20"/>
              </w:rPr>
            </w:pPr>
            <w:r w:rsidRPr="008744D7">
              <w:rPr>
                <w:sz w:val="20"/>
              </w:rPr>
              <w:t>Потери тепла с уходящими газами</w:t>
            </w:r>
          </w:p>
        </w:tc>
        <w:tc>
          <w:tcPr>
            <w:tcW w:w="543" w:type="pct"/>
            <w:vAlign w:val="center"/>
          </w:tcPr>
          <w:p w:rsidR="00CC0CE0" w:rsidRPr="008744D7" w:rsidRDefault="00CC0CE0" w:rsidP="00CC0CE0">
            <w:pPr>
              <w:jc w:val="center"/>
              <w:rPr>
                <w:sz w:val="20"/>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8,22</w:t>
            </w:r>
          </w:p>
        </w:tc>
        <w:tc>
          <w:tcPr>
            <w:tcW w:w="895" w:type="pct"/>
            <w:vAlign w:val="center"/>
          </w:tcPr>
          <w:p w:rsidR="00CC0CE0" w:rsidRPr="008744D7" w:rsidRDefault="00CC0CE0" w:rsidP="00CC0CE0">
            <w:pPr>
              <w:jc w:val="center"/>
              <w:rPr>
                <w:sz w:val="20"/>
              </w:rPr>
            </w:pPr>
            <w:r w:rsidRPr="008744D7">
              <w:rPr>
                <w:sz w:val="20"/>
              </w:rPr>
              <w:t>8,30</w:t>
            </w:r>
          </w:p>
        </w:tc>
        <w:tc>
          <w:tcPr>
            <w:tcW w:w="896" w:type="pct"/>
            <w:vAlign w:val="center"/>
          </w:tcPr>
          <w:p w:rsidR="00CC0CE0" w:rsidRPr="008744D7" w:rsidRDefault="00CC0CE0" w:rsidP="00CC0CE0">
            <w:pPr>
              <w:jc w:val="center"/>
              <w:rPr>
                <w:sz w:val="20"/>
              </w:rPr>
            </w:pPr>
            <w:r w:rsidRPr="008744D7">
              <w:rPr>
                <w:sz w:val="20"/>
              </w:rPr>
              <w:t>8,49</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0</w:t>
            </w:r>
          </w:p>
        </w:tc>
        <w:tc>
          <w:tcPr>
            <w:tcW w:w="1509" w:type="pct"/>
            <w:vAlign w:val="center"/>
          </w:tcPr>
          <w:p w:rsidR="00CC0CE0" w:rsidRPr="008744D7" w:rsidRDefault="00CC0CE0" w:rsidP="00CC0CE0">
            <w:pPr>
              <w:rPr>
                <w:sz w:val="20"/>
              </w:rPr>
            </w:pPr>
            <w:r w:rsidRPr="008744D7">
              <w:rPr>
                <w:sz w:val="20"/>
              </w:rPr>
              <w:t>Потери тепла от химического недожога</w:t>
            </w:r>
          </w:p>
        </w:tc>
        <w:tc>
          <w:tcPr>
            <w:tcW w:w="543" w:type="pct"/>
            <w:vAlign w:val="center"/>
          </w:tcPr>
          <w:p w:rsidR="00CC0CE0" w:rsidRPr="008744D7" w:rsidRDefault="00CC0CE0" w:rsidP="00CC0CE0">
            <w:pPr>
              <w:jc w:val="center"/>
              <w:rPr>
                <w:sz w:val="20"/>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0,0</w:t>
            </w:r>
          </w:p>
        </w:tc>
        <w:tc>
          <w:tcPr>
            <w:tcW w:w="895" w:type="pct"/>
            <w:vAlign w:val="center"/>
          </w:tcPr>
          <w:p w:rsidR="00CC0CE0" w:rsidRPr="008744D7" w:rsidRDefault="00CC0CE0" w:rsidP="00CC0CE0">
            <w:pPr>
              <w:jc w:val="center"/>
              <w:rPr>
                <w:sz w:val="20"/>
              </w:rPr>
            </w:pPr>
            <w:r w:rsidRPr="008744D7">
              <w:rPr>
                <w:sz w:val="20"/>
              </w:rPr>
              <w:t>0,0</w:t>
            </w:r>
          </w:p>
        </w:tc>
        <w:tc>
          <w:tcPr>
            <w:tcW w:w="896" w:type="pct"/>
            <w:vAlign w:val="center"/>
          </w:tcPr>
          <w:p w:rsidR="00CC0CE0" w:rsidRPr="008744D7" w:rsidRDefault="00CC0CE0" w:rsidP="00CC0CE0">
            <w:pPr>
              <w:jc w:val="center"/>
              <w:rPr>
                <w:sz w:val="20"/>
              </w:rPr>
            </w:pPr>
            <w:r w:rsidRPr="008744D7">
              <w:rPr>
                <w:sz w:val="20"/>
              </w:rPr>
              <w:t>0,0</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1</w:t>
            </w:r>
          </w:p>
        </w:tc>
        <w:tc>
          <w:tcPr>
            <w:tcW w:w="1509" w:type="pct"/>
            <w:vAlign w:val="center"/>
          </w:tcPr>
          <w:p w:rsidR="00CC0CE0" w:rsidRPr="008744D7" w:rsidRDefault="00CC0CE0" w:rsidP="00CC0CE0">
            <w:pPr>
              <w:rPr>
                <w:sz w:val="20"/>
              </w:rPr>
            </w:pPr>
            <w:r w:rsidRPr="008744D7">
              <w:rPr>
                <w:sz w:val="20"/>
              </w:rPr>
              <w:t>Потери тепла в окружающую среду</w:t>
            </w:r>
          </w:p>
        </w:tc>
        <w:tc>
          <w:tcPr>
            <w:tcW w:w="543" w:type="pct"/>
            <w:vAlign w:val="center"/>
          </w:tcPr>
          <w:p w:rsidR="00CC0CE0" w:rsidRPr="008744D7" w:rsidRDefault="00CC0CE0" w:rsidP="00CC0CE0">
            <w:pPr>
              <w:jc w:val="center"/>
              <w:rPr>
                <w:sz w:val="20"/>
              </w:rPr>
            </w:pPr>
            <w:r w:rsidRPr="008744D7">
              <w:rPr>
                <w:sz w:val="20"/>
              </w:rPr>
              <w:t>%</w:t>
            </w:r>
          </w:p>
        </w:tc>
        <w:tc>
          <w:tcPr>
            <w:tcW w:w="921" w:type="pct"/>
            <w:vAlign w:val="center"/>
          </w:tcPr>
          <w:p w:rsidR="00CC0CE0" w:rsidRPr="008744D7" w:rsidRDefault="00CC0CE0" w:rsidP="00CC0CE0">
            <w:pPr>
              <w:jc w:val="center"/>
              <w:rPr>
                <w:sz w:val="20"/>
              </w:rPr>
            </w:pPr>
            <w:r w:rsidRPr="008744D7">
              <w:rPr>
                <w:sz w:val="20"/>
              </w:rPr>
              <w:t>2,95</w:t>
            </w:r>
          </w:p>
        </w:tc>
        <w:tc>
          <w:tcPr>
            <w:tcW w:w="895" w:type="pct"/>
            <w:vAlign w:val="center"/>
          </w:tcPr>
          <w:p w:rsidR="00CC0CE0" w:rsidRPr="008744D7" w:rsidRDefault="00CC0CE0" w:rsidP="00CC0CE0">
            <w:pPr>
              <w:jc w:val="center"/>
              <w:rPr>
                <w:sz w:val="20"/>
              </w:rPr>
            </w:pPr>
            <w:r w:rsidRPr="008744D7">
              <w:rPr>
                <w:sz w:val="20"/>
              </w:rPr>
              <w:t>2,27</w:t>
            </w:r>
          </w:p>
        </w:tc>
        <w:tc>
          <w:tcPr>
            <w:tcW w:w="896" w:type="pct"/>
            <w:vAlign w:val="center"/>
          </w:tcPr>
          <w:p w:rsidR="00CC0CE0" w:rsidRPr="008744D7" w:rsidRDefault="00CC0CE0" w:rsidP="00CC0CE0">
            <w:pPr>
              <w:jc w:val="center"/>
              <w:rPr>
                <w:sz w:val="20"/>
              </w:rPr>
            </w:pPr>
            <w:r w:rsidRPr="008744D7">
              <w:rPr>
                <w:sz w:val="20"/>
              </w:rPr>
              <w:t>1,82</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2</w:t>
            </w:r>
          </w:p>
        </w:tc>
        <w:tc>
          <w:tcPr>
            <w:tcW w:w="1509" w:type="pct"/>
            <w:vAlign w:val="center"/>
          </w:tcPr>
          <w:p w:rsidR="00CC0CE0" w:rsidRPr="008744D7" w:rsidRDefault="00CC0CE0" w:rsidP="00CC0CE0">
            <w:pPr>
              <w:rPr>
                <w:sz w:val="20"/>
              </w:rPr>
            </w:pPr>
            <w:r w:rsidRPr="008744D7">
              <w:rPr>
                <w:sz w:val="20"/>
              </w:rPr>
              <w:t>КПД котла брутто</w:t>
            </w:r>
          </w:p>
        </w:tc>
        <w:tc>
          <w:tcPr>
            <w:tcW w:w="543" w:type="pct"/>
            <w:vAlign w:val="center"/>
          </w:tcPr>
          <w:p w:rsidR="00CC0CE0" w:rsidRPr="008744D7" w:rsidRDefault="00CC0CE0" w:rsidP="00CC0CE0">
            <w:pPr>
              <w:jc w:val="center"/>
              <w:rPr>
                <w:sz w:val="20"/>
              </w:rPr>
            </w:pPr>
            <w:r w:rsidRPr="008744D7">
              <w:rPr>
                <w:sz w:val="20"/>
                <w:lang w:val="en-US"/>
              </w:rPr>
              <w:t>%</w:t>
            </w:r>
          </w:p>
        </w:tc>
        <w:tc>
          <w:tcPr>
            <w:tcW w:w="921" w:type="pct"/>
            <w:vAlign w:val="center"/>
          </w:tcPr>
          <w:p w:rsidR="00CC0CE0" w:rsidRPr="008744D7" w:rsidRDefault="00CC0CE0" w:rsidP="00CC0CE0">
            <w:pPr>
              <w:jc w:val="center"/>
              <w:rPr>
                <w:sz w:val="20"/>
              </w:rPr>
            </w:pPr>
            <w:r w:rsidRPr="008744D7">
              <w:rPr>
                <w:sz w:val="20"/>
              </w:rPr>
              <w:t>88,80</w:t>
            </w:r>
          </w:p>
        </w:tc>
        <w:tc>
          <w:tcPr>
            <w:tcW w:w="895" w:type="pct"/>
            <w:vAlign w:val="center"/>
          </w:tcPr>
          <w:p w:rsidR="00CC0CE0" w:rsidRPr="008744D7" w:rsidRDefault="00CC0CE0" w:rsidP="00CC0CE0">
            <w:pPr>
              <w:jc w:val="center"/>
              <w:rPr>
                <w:sz w:val="20"/>
              </w:rPr>
            </w:pPr>
            <w:r w:rsidRPr="008744D7">
              <w:rPr>
                <w:sz w:val="20"/>
              </w:rPr>
              <w:t>89,40</w:t>
            </w:r>
          </w:p>
        </w:tc>
        <w:tc>
          <w:tcPr>
            <w:tcW w:w="896" w:type="pct"/>
            <w:vAlign w:val="center"/>
          </w:tcPr>
          <w:p w:rsidR="00CC0CE0" w:rsidRPr="008744D7" w:rsidRDefault="00CC0CE0" w:rsidP="00CC0CE0">
            <w:pPr>
              <w:jc w:val="center"/>
              <w:rPr>
                <w:sz w:val="20"/>
              </w:rPr>
            </w:pPr>
            <w:r w:rsidRPr="008744D7">
              <w:rPr>
                <w:sz w:val="20"/>
              </w:rPr>
              <w:t>89,68</w:t>
            </w:r>
          </w:p>
        </w:tc>
      </w:tr>
      <w:tr w:rsidR="00CC0CE0" w:rsidRPr="008744D7" w:rsidTr="00AE5F26">
        <w:trPr>
          <w:gridAfter w:val="1"/>
          <w:wAfter w:w="4" w:type="pct"/>
          <w:trHeight w:val="20"/>
        </w:trPr>
        <w:tc>
          <w:tcPr>
            <w:tcW w:w="232" w:type="pct"/>
            <w:vAlign w:val="center"/>
          </w:tcPr>
          <w:p w:rsidR="00CC0CE0" w:rsidRPr="008744D7" w:rsidRDefault="00CC0CE0" w:rsidP="00CC0CE0">
            <w:pPr>
              <w:jc w:val="center"/>
              <w:rPr>
                <w:sz w:val="20"/>
              </w:rPr>
            </w:pPr>
            <w:r w:rsidRPr="008744D7">
              <w:rPr>
                <w:sz w:val="20"/>
              </w:rPr>
              <w:t>23</w:t>
            </w:r>
          </w:p>
        </w:tc>
        <w:tc>
          <w:tcPr>
            <w:tcW w:w="1509" w:type="pct"/>
            <w:vAlign w:val="center"/>
          </w:tcPr>
          <w:p w:rsidR="00CC0CE0" w:rsidRPr="008744D7" w:rsidRDefault="00CC0CE0" w:rsidP="00CC0CE0">
            <w:pPr>
              <w:rPr>
                <w:sz w:val="20"/>
              </w:rPr>
            </w:pPr>
            <w:r w:rsidRPr="008744D7">
              <w:rPr>
                <w:sz w:val="20"/>
              </w:rPr>
              <w:t>Удельный расход условного топлива</w:t>
            </w:r>
          </w:p>
        </w:tc>
        <w:tc>
          <w:tcPr>
            <w:tcW w:w="543" w:type="pct"/>
            <w:vAlign w:val="center"/>
          </w:tcPr>
          <w:p w:rsidR="00CC0CE0" w:rsidRPr="008744D7" w:rsidRDefault="00CC0CE0" w:rsidP="00CC0CE0">
            <w:pPr>
              <w:jc w:val="center"/>
              <w:rPr>
                <w:sz w:val="20"/>
              </w:rPr>
            </w:pPr>
            <w:r w:rsidRPr="008744D7">
              <w:rPr>
                <w:sz w:val="20"/>
              </w:rPr>
              <w:t>кг.у.т./Гкал</w:t>
            </w:r>
          </w:p>
        </w:tc>
        <w:tc>
          <w:tcPr>
            <w:tcW w:w="921" w:type="pct"/>
            <w:vAlign w:val="center"/>
          </w:tcPr>
          <w:p w:rsidR="00CC0CE0" w:rsidRPr="008744D7" w:rsidRDefault="00CC0CE0" w:rsidP="00CC0CE0">
            <w:pPr>
              <w:jc w:val="center"/>
              <w:rPr>
                <w:sz w:val="20"/>
              </w:rPr>
            </w:pPr>
            <w:r w:rsidRPr="008744D7">
              <w:rPr>
                <w:sz w:val="20"/>
              </w:rPr>
              <w:t>160,89</w:t>
            </w:r>
          </w:p>
        </w:tc>
        <w:tc>
          <w:tcPr>
            <w:tcW w:w="895" w:type="pct"/>
            <w:vAlign w:val="center"/>
          </w:tcPr>
          <w:p w:rsidR="00CC0CE0" w:rsidRPr="008744D7" w:rsidRDefault="00CC0CE0" w:rsidP="00CC0CE0">
            <w:pPr>
              <w:jc w:val="center"/>
              <w:rPr>
                <w:sz w:val="20"/>
              </w:rPr>
            </w:pPr>
            <w:r w:rsidRPr="008744D7">
              <w:rPr>
                <w:sz w:val="20"/>
              </w:rPr>
              <w:t>159,79</w:t>
            </w:r>
          </w:p>
        </w:tc>
        <w:tc>
          <w:tcPr>
            <w:tcW w:w="896" w:type="pct"/>
            <w:vAlign w:val="center"/>
          </w:tcPr>
          <w:p w:rsidR="00CC0CE0" w:rsidRPr="008744D7" w:rsidRDefault="00CC0CE0" w:rsidP="00CC0CE0">
            <w:pPr>
              <w:jc w:val="center"/>
              <w:rPr>
                <w:sz w:val="20"/>
              </w:rPr>
            </w:pPr>
            <w:r w:rsidRPr="008744D7">
              <w:rPr>
                <w:sz w:val="20"/>
              </w:rPr>
              <w:t>159,31</w:t>
            </w:r>
          </w:p>
        </w:tc>
      </w:tr>
    </w:tbl>
    <w:p w:rsidR="00AF3811" w:rsidRPr="008744D7" w:rsidRDefault="00AF3811" w:rsidP="00200017">
      <w:pPr>
        <w:jc w:val="both"/>
      </w:pPr>
    </w:p>
    <w:p w:rsidR="00D82D9D" w:rsidRPr="008744D7" w:rsidRDefault="00D82D9D"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5</w:t>
      </w:r>
      <w:r w:rsidR="00667B3B" w:rsidRPr="008744D7">
        <w:rPr>
          <w:bCs/>
        </w:rPr>
        <w:fldChar w:fldCharType="end"/>
      </w:r>
      <w:r w:rsidRPr="008744D7">
        <w:rPr>
          <w:bCs/>
        </w:rPr>
        <w:t xml:space="preserve"> – </w:t>
      </w:r>
      <w:r w:rsidRPr="008744D7">
        <w:t>Режимная карта водогрейного котла</w:t>
      </w:r>
      <w:r w:rsidR="00CC44E4" w:rsidRPr="008744D7">
        <w:t xml:space="preserve"> №</w:t>
      </w:r>
      <w:r w:rsidR="00AF4191" w:rsidRPr="008744D7">
        <w:t xml:space="preserve"> </w:t>
      </w:r>
      <w:r w:rsidR="00CC44E4" w:rsidRPr="008744D7">
        <w:t>1</w:t>
      </w:r>
      <w:r w:rsidRPr="008744D7">
        <w:t xml:space="preserve"> типа </w:t>
      </w:r>
      <w:r w:rsidR="00BE777C" w:rsidRPr="008744D7">
        <w:t>Вебрикс-С-Финн</w:t>
      </w:r>
    </w:p>
    <w:p w:rsidR="00D82D9D" w:rsidRPr="008744D7" w:rsidRDefault="00D82D9D"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722"/>
        <w:gridCol w:w="5356"/>
        <w:gridCol w:w="1702"/>
        <w:gridCol w:w="2416"/>
        <w:gridCol w:w="2498"/>
        <w:gridCol w:w="2498"/>
      </w:tblGrid>
      <w:tr w:rsidR="00BE777C" w:rsidRPr="008744D7" w:rsidTr="00AE5F26">
        <w:trPr>
          <w:trHeight w:val="20"/>
          <w:tblHeader/>
        </w:trPr>
        <w:tc>
          <w:tcPr>
            <w:tcW w:w="238" w:type="pct"/>
            <w:vMerge w:val="restart"/>
            <w:vAlign w:val="center"/>
          </w:tcPr>
          <w:p w:rsidR="00BE777C" w:rsidRPr="008744D7" w:rsidRDefault="00BE777C" w:rsidP="00CC44E4">
            <w:pPr>
              <w:jc w:val="center"/>
              <w:rPr>
                <w:sz w:val="20"/>
              </w:rPr>
            </w:pPr>
            <w:r w:rsidRPr="008744D7">
              <w:rPr>
                <w:sz w:val="20"/>
              </w:rPr>
              <w:t>№ п.п</w:t>
            </w:r>
          </w:p>
        </w:tc>
        <w:tc>
          <w:tcPr>
            <w:tcW w:w="1763" w:type="pct"/>
            <w:vMerge w:val="restart"/>
            <w:vAlign w:val="center"/>
          </w:tcPr>
          <w:p w:rsidR="00BE777C" w:rsidRPr="008744D7" w:rsidRDefault="00BE777C" w:rsidP="00CC44E4">
            <w:pPr>
              <w:jc w:val="center"/>
              <w:rPr>
                <w:sz w:val="20"/>
              </w:rPr>
            </w:pPr>
            <w:r w:rsidRPr="008744D7">
              <w:rPr>
                <w:sz w:val="20"/>
              </w:rPr>
              <w:t>Наименование величин</w:t>
            </w:r>
          </w:p>
        </w:tc>
        <w:tc>
          <w:tcPr>
            <w:tcW w:w="560" w:type="pct"/>
            <w:vMerge w:val="restart"/>
            <w:vAlign w:val="center"/>
          </w:tcPr>
          <w:p w:rsidR="00BE777C" w:rsidRPr="008744D7" w:rsidRDefault="00BE777C" w:rsidP="00CC44E4">
            <w:pPr>
              <w:jc w:val="center"/>
              <w:rPr>
                <w:sz w:val="20"/>
              </w:rPr>
            </w:pPr>
            <w:r w:rsidRPr="008744D7">
              <w:rPr>
                <w:sz w:val="20"/>
              </w:rPr>
              <w:t>Размерность</w:t>
            </w:r>
          </w:p>
        </w:tc>
        <w:tc>
          <w:tcPr>
            <w:tcW w:w="2439" w:type="pct"/>
            <w:gridSpan w:val="3"/>
            <w:vAlign w:val="center"/>
          </w:tcPr>
          <w:p w:rsidR="00BE777C" w:rsidRPr="008744D7" w:rsidRDefault="00BE777C" w:rsidP="00CC44E4">
            <w:pPr>
              <w:jc w:val="center"/>
              <w:rPr>
                <w:sz w:val="20"/>
              </w:rPr>
            </w:pPr>
            <w:r w:rsidRPr="008744D7">
              <w:rPr>
                <w:sz w:val="20"/>
              </w:rPr>
              <w:t>Режим</w:t>
            </w:r>
          </w:p>
        </w:tc>
      </w:tr>
      <w:tr w:rsidR="00BE777C" w:rsidRPr="008744D7" w:rsidTr="00AE5F26">
        <w:trPr>
          <w:trHeight w:val="20"/>
        </w:trPr>
        <w:tc>
          <w:tcPr>
            <w:tcW w:w="238" w:type="pct"/>
            <w:vMerge/>
            <w:vAlign w:val="center"/>
          </w:tcPr>
          <w:p w:rsidR="00BE777C" w:rsidRPr="008744D7" w:rsidRDefault="00BE777C" w:rsidP="00CC44E4">
            <w:pPr>
              <w:rPr>
                <w:sz w:val="20"/>
              </w:rPr>
            </w:pPr>
          </w:p>
        </w:tc>
        <w:tc>
          <w:tcPr>
            <w:tcW w:w="1763" w:type="pct"/>
            <w:vMerge/>
            <w:vAlign w:val="center"/>
          </w:tcPr>
          <w:p w:rsidR="00BE777C" w:rsidRPr="008744D7" w:rsidRDefault="00BE777C" w:rsidP="00CC44E4">
            <w:pPr>
              <w:rPr>
                <w:sz w:val="20"/>
              </w:rPr>
            </w:pPr>
          </w:p>
        </w:tc>
        <w:tc>
          <w:tcPr>
            <w:tcW w:w="560" w:type="pct"/>
            <w:vMerge/>
            <w:vAlign w:val="center"/>
          </w:tcPr>
          <w:p w:rsidR="00BE777C" w:rsidRPr="008744D7" w:rsidRDefault="00BE777C" w:rsidP="00CC44E4">
            <w:pPr>
              <w:rPr>
                <w:sz w:val="20"/>
              </w:rPr>
            </w:pPr>
          </w:p>
        </w:tc>
        <w:tc>
          <w:tcPr>
            <w:tcW w:w="795" w:type="pct"/>
            <w:vAlign w:val="center"/>
          </w:tcPr>
          <w:p w:rsidR="00BE777C" w:rsidRPr="008744D7" w:rsidRDefault="00BE777C" w:rsidP="00CC44E4">
            <w:pPr>
              <w:jc w:val="center"/>
              <w:rPr>
                <w:sz w:val="20"/>
              </w:rPr>
            </w:pPr>
            <w:r w:rsidRPr="008744D7">
              <w:rPr>
                <w:sz w:val="20"/>
              </w:rPr>
              <w:t>1</w:t>
            </w:r>
          </w:p>
        </w:tc>
        <w:tc>
          <w:tcPr>
            <w:tcW w:w="822" w:type="pct"/>
            <w:vAlign w:val="center"/>
          </w:tcPr>
          <w:p w:rsidR="00BE777C" w:rsidRPr="008744D7" w:rsidRDefault="00BE777C" w:rsidP="00CC44E4">
            <w:pPr>
              <w:jc w:val="center"/>
              <w:rPr>
                <w:sz w:val="20"/>
              </w:rPr>
            </w:pPr>
            <w:r w:rsidRPr="008744D7">
              <w:rPr>
                <w:sz w:val="20"/>
              </w:rPr>
              <w:t>2</w:t>
            </w:r>
          </w:p>
        </w:tc>
        <w:tc>
          <w:tcPr>
            <w:tcW w:w="822" w:type="pct"/>
            <w:vAlign w:val="center"/>
          </w:tcPr>
          <w:p w:rsidR="00BE777C" w:rsidRPr="008744D7" w:rsidRDefault="00BE777C" w:rsidP="00CC44E4">
            <w:pPr>
              <w:jc w:val="center"/>
              <w:rPr>
                <w:sz w:val="20"/>
              </w:rPr>
            </w:pPr>
            <w:r w:rsidRPr="008744D7">
              <w:rPr>
                <w:sz w:val="20"/>
              </w:rPr>
              <w:t>3</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1</w:t>
            </w:r>
          </w:p>
        </w:tc>
        <w:tc>
          <w:tcPr>
            <w:tcW w:w="1763" w:type="pct"/>
            <w:vAlign w:val="center"/>
          </w:tcPr>
          <w:p w:rsidR="00D82D9D" w:rsidRPr="008744D7" w:rsidRDefault="00D82D9D" w:rsidP="00CC44E4">
            <w:pPr>
              <w:rPr>
                <w:sz w:val="20"/>
              </w:rPr>
            </w:pPr>
            <w:r w:rsidRPr="008744D7">
              <w:rPr>
                <w:sz w:val="20"/>
              </w:rPr>
              <w:t>Теплопроизводительность</w:t>
            </w:r>
          </w:p>
        </w:tc>
        <w:tc>
          <w:tcPr>
            <w:tcW w:w="560" w:type="pct"/>
            <w:vAlign w:val="center"/>
          </w:tcPr>
          <w:p w:rsidR="00D82D9D" w:rsidRPr="008744D7" w:rsidRDefault="00D82D9D" w:rsidP="00CC44E4">
            <w:pPr>
              <w:jc w:val="center"/>
              <w:rPr>
                <w:sz w:val="20"/>
              </w:rPr>
            </w:pPr>
            <w:r w:rsidRPr="008744D7">
              <w:rPr>
                <w:sz w:val="20"/>
              </w:rPr>
              <w:t>Гкал/ч</w:t>
            </w:r>
          </w:p>
        </w:tc>
        <w:tc>
          <w:tcPr>
            <w:tcW w:w="795" w:type="pct"/>
            <w:vAlign w:val="center"/>
          </w:tcPr>
          <w:p w:rsidR="00D82D9D" w:rsidRPr="008744D7" w:rsidRDefault="00BE777C" w:rsidP="00CC44E4">
            <w:pPr>
              <w:jc w:val="center"/>
              <w:rPr>
                <w:sz w:val="20"/>
              </w:rPr>
            </w:pPr>
            <w:r w:rsidRPr="008744D7">
              <w:rPr>
                <w:sz w:val="20"/>
              </w:rPr>
              <w:t>0,64</w:t>
            </w:r>
          </w:p>
        </w:tc>
        <w:tc>
          <w:tcPr>
            <w:tcW w:w="822" w:type="pct"/>
            <w:vAlign w:val="center"/>
          </w:tcPr>
          <w:p w:rsidR="00D82D9D" w:rsidRPr="008744D7" w:rsidRDefault="00BE777C" w:rsidP="00CC44E4">
            <w:pPr>
              <w:jc w:val="center"/>
              <w:rPr>
                <w:sz w:val="20"/>
              </w:rPr>
            </w:pPr>
            <w:r w:rsidRPr="008744D7">
              <w:rPr>
                <w:sz w:val="20"/>
              </w:rPr>
              <w:t>0,81</w:t>
            </w:r>
          </w:p>
        </w:tc>
        <w:tc>
          <w:tcPr>
            <w:tcW w:w="822" w:type="pct"/>
            <w:vAlign w:val="center"/>
          </w:tcPr>
          <w:p w:rsidR="00D82D9D" w:rsidRPr="008744D7" w:rsidRDefault="00BE777C" w:rsidP="00CC44E4">
            <w:pPr>
              <w:jc w:val="center"/>
              <w:rPr>
                <w:sz w:val="20"/>
              </w:rPr>
            </w:pPr>
            <w:r w:rsidRPr="008744D7">
              <w:rPr>
                <w:sz w:val="20"/>
              </w:rPr>
              <w:t>1,03</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2</w:t>
            </w:r>
          </w:p>
        </w:tc>
        <w:tc>
          <w:tcPr>
            <w:tcW w:w="1763" w:type="pct"/>
            <w:vAlign w:val="center"/>
          </w:tcPr>
          <w:p w:rsidR="00D82D9D" w:rsidRPr="008744D7" w:rsidRDefault="00D82D9D" w:rsidP="00CC44E4">
            <w:pPr>
              <w:rPr>
                <w:sz w:val="20"/>
              </w:rPr>
            </w:pPr>
            <w:r w:rsidRPr="008744D7">
              <w:rPr>
                <w:sz w:val="20"/>
              </w:rPr>
              <w:t xml:space="preserve">Температура воды на выходе из котла </w:t>
            </w:r>
          </w:p>
        </w:tc>
        <w:tc>
          <w:tcPr>
            <w:tcW w:w="560" w:type="pct"/>
            <w:vAlign w:val="center"/>
          </w:tcPr>
          <w:p w:rsidR="00D82D9D" w:rsidRPr="008744D7" w:rsidRDefault="00D82D9D" w:rsidP="00CC44E4">
            <w:pPr>
              <w:jc w:val="center"/>
              <w:rPr>
                <w:sz w:val="20"/>
              </w:rPr>
            </w:pPr>
            <w:r w:rsidRPr="008744D7">
              <w:rPr>
                <w:sz w:val="20"/>
                <w:vertAlign w:val="superscript"/>
              </w:rPr>
              <w:t>о</w:t>
            </w:r>
            <w:r w:rsidRPr="008744D7">
              <w:rPr>
                <w:sz w:val="20"/>
              </w:rPr>
              <w:t>С</w:t>
            </w:r>
          </w:p>
        </w:tc>
        <w:tc>
          <w:tcPr>
            <w:tcW w:w="795" w:type="pct"/>
            <w:vAlign w:val="center"/>
          </w:tcPr>
          <w:p w:rsidR="00D82D9D" w:rsidRPr="008744D7" w:rsidRDefault="00BE777C" w:rsidP="00CC44E4">
            <w:pPr>
              <w:jc w:val="center"/>
              <w:rPr>
                <w:sz w:val="20"/>
              </w:rPr>
            </w:pPr>
            <w:r w:rsidRPr="008744D7">
              <w:rPr>
                <w:sz w:val="20"/>
              </w:rPr>
              <w:t>71</w:t>
            </w:r>
          </w:p>
        </w:tc>
        <w:tc>
          <w:tcPr>
            <w:tcW w:w="822" w:type="pct"/>
            <w:vAlign w:val="center"/>
          </w:tcPr>
          <w:p w:rsidR="00D82D9D" w:rsidRPr="008744D7" w:rsidRDefault="00BE777C" w:rsidP="00CC44E4">
            <w:pPr>
              <w:jc w:val="center"/>
              <w:rPr>
                <w:sz w:val="20"/>
              </w:rPr>
            </w:pPr>
            <w:r w:rsidRPr="008744D7">
              <w:rPr>
                <w:sz w:val="20"/>
              </w:rPr>
              <w:t>75</w:t>
            </w:r>
          </w:p>
        </w:tc>
        <w:tc>
          <w:tcPr>
            <w:tcW w:w="822" w:type="pct"/>
            <w:vAlign w:val="center"/>
          </w:tcPr>
          <w:p w:rsidR="00D82D9D" w:rsidRPr="008744D7" w:rsidRDefault="00BE777C" w:rsidP="00CC44E4">
            <w:pPr>
              <w:jc w:val="center"/>
              <w:rPr>
                <w:sz w:val="20"/>
              </w:rPr>
            </w:pPr>
            <w:r w:rsidRPr="008744D7">
              <w:rPr>
                <w:sz w:val="20"/>
              </w:rPr>
              <w:t>81</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3</w:t>
            </w:r>
          </w:p>
        </w:tc>
        <w:tc>
          <w:tcPr>
            <w:tcW w:w="1763" w:type="pct"/>
            <w:vAlign w:val="center"/>
          </w:tcPr>
          <w:p w:rsidR="00D82D9D" w:rsidRPr="008744D7" w:rsidRDefault="00D82D9D" w:rsidP="00CC44E4">
            <w:pPr>
              <w:rPr>
                <w:sz w:val="20"/>
              </w:rPr>
            </w:pPr>
            <w:r w:rsidRPr="008744D7">
              <w:rPr>
                <w:sz w:val="20"/>
              </w:rPr>
              <w:t>Температура воды на входе в котёл</w:t>
            </w:r>
          </w:p>
        </w:tc>
        <w:tc>
          <w:tcPr>
            <w:tcW w:w="560" w:type="pct"/>
            <w:vAlign w:val="center"/>
          </w:tcPr>
          <w:p w:rsidR="00D82D9D" w:rsidRPr="008744D7" w:rsidRDefault="00D82D9D" w:rsidP="00CC44E4">
            <w:pPr>
              <w:jc w:val="center"/>
              <w:rPr>
                <w:sz w:val="20"/>
                <w:vertAlign w:val="superscript"/>
              </w:rPr>
            </w:pPr>
            <w:r w:rsidRPr="008744D7">
              <w:rPr>
                <w:sz w:val="20"/>
                <w:vertAlign w:val="superscript"/>
              </w:rPr>
              <w:t>о</w:t>
            </w:r>
            <w:r w:rsidRPr="008744D7">
              <w:rPr>
                <w:sz w:val="20"/>
              </w:rPr>
              <w:t>С</w:t>
            </w:r>
          </w:p>
        </w:tc>
        <w:tc>
          <w:tcPr>
            <w:tcW w:w="795" w:type="pct"/>
            <w:vAlign w:val="center"/>
          </w:tcPr>
          <w:p w:rsidR="00D82D9D" w:rsidRPr="008744D7" w:rsidRDefault="00BE777C" w:rsidP="00CC44E4">
            <w:pPr>
              <w:jc w:val="center"/>
              <w:rPr>
                <w:sz w:val="20"/>
              </w:rPr>
            </w:pPr>
            <w:r w:rsidRPr="008744D7">
              <w:rPr>
                <w:sz w:val="20"/>
              </w:rPr>
              <w:t>57</w:t>
            </w:r>
          </w:p>
        </w:tc>
        <w:tc>
          <w:tcPr>
            <w:tcW w:w="822" w:type="pct"/>
            <w:vAlign w:val="center"/>
          </w:tcPr>
          <w:p w:rsidR="00D82D9D" w:rsidRPr="008744D7" w:rsidRDefault="00BE777C" w:rsidP="00CC44E4">
            <w:pPr>
              <w:jc w:val="center"/>
              <w:rPr>
                <w:sz w:val="20"/>
              </w:rPr>
            </w:pPr>
            <w:r w:rsidRPr="008744D7">
              <w:rPr>
                <w:sz w:val="20"/>
              </w:rPr>
              <w:t>57</w:t>
            </w:r>
          </w:p>
        </w:tc>
        <w:tc>
          <w:tcPr>
            <w:tcW w:w="822" w:type="pct"/>
            <w:vAlign w:val="center"/>
          </w:tcPr>
          <w:p w:rsidR="00D82D9D" w:rsidRPr="008744D7" w:rsidRDefault="00BE777C" w:rsidP="00CC44E4">
            <w:pPr>
              <w:jc w:val="center"/>
              <w:rPr>
                <w:sz w:val="20"/>
              </w:rPr>
            </w:pPr>
            <w:r w:rsidRPr="008744D7">
              <w:rPr>
                <w:sz w:val="20"/>
              </w:rPr>
              <w:t>58</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4</w:t>
            </w:r>
          </w:p>
        </w:tc>
        <w:tc>
          <w:tcPr>
            <w:tcW w:w="1763" w:type="pct"/>
            <w:vAlign w:val="center"/>
          </w:tcPr>
          <w:p w:rsidR="00D82D9D" w:rsidRPr="008744D7" w:rsidRDefault="00D82D9D" w:rsidP="00CC44E4">
            <w:pPr>
              <w:rPr>
                <w:sz w:val="20"/>
              </w:rPr>
            </w:pPr>
            <w:r w:rsidRPr="008744D7">
              <w:rPr>
                <w:sz w:val="20"/>
              </w:rPr>
              <w:t>Давление воды на входе в котёл</w:t>
            </w:r>
          </w:p>
        </w:tc>
        <w:tc>
          <w:tcPr>
            <w:tcW w:w="560" w:type="pct"/>
            <w:vAlign w:val="center"/>
          </w:tcPr>
          <w:p w:rsidR="00D82D9D" w:rsidRPr="008744D7" w:rsidRDefault="00D82D9D" w:rsidP="00CC44E4">
            <w:pPr>
              <w:jc w:val="center"/>
              <w:rPr>
                <w:sz w:val="20"/>
              </w:rPr>
            </w:pPr>
            <w:r w:rsidRPr="008744D7">
              <w:rPr>
                <w:sz w:val="20"/>
              </w:rPr>
              <w:t>кгс/см</w:t>
            </w:r>
            <w:r w:rsidRPr="008744D7">
              <w:rPr>
                <w:sz w:val="20"/>
                <w:vertAlign w:val="superscript"/>
              </w:rPr>
              <w:t>2</w:t>
            </w:r>
          </w:p>
        </w:tc>
        <w:tc>
          <w:tcPr>
            <w:tcW w:w="795" w:type="pct"/>
            <w:vAlign w:val="center"/>
          </w:tcPr>
          <w:p w:rsidR="00D82D9D" w:rsidRPr="008744D7" w:rsidRDefault="00BE777C" w:rsidP="00CC44E4">
            <w:pPr>
              <w:jc w:val="center"/>
              <w:rPr>
                <w:sz w:val="20"/>
              </w:rPr>
            </w:pPr>
            <w:r w:rsidRPr="008744D7">
              <w:rPr>
                <w:sz w:val="20"/>
              </w:rPr>
              <w:t>4,9</w:t>
            </w:r>
          </w:p>
        </w:tc>
        <w:tc>
          <w:tcPr>
            <w:tcW w:w="822" w:type="pct"/>
            <w:vAlign w:val="center"/>
          </w:tcPr>
          <w:p w:rsidR="00D82D9D" w:rsidRPr="008744D7" w:rsidRDefault="00BE777C" w:rsidP="00CC44E4">
            <w:pPr>
              <w:jc w:val="center"/>
              <w:rPr>
                <w:sz w:val="20"/>
              </w:rPr>
            </w:pPr>
            <w:r w:rsidRPr="008744D7">
              <w:rPr>
                <w:sz w:val="20"/>
              </w:rPr>
              <w:t>5,1</w:t>
            </w:r>
          </w:p>
        </w:tc>
        <w:tc>
          <w:tcPr>
            <w:tcW w:w="822" w:type="pct"/>
            <w:vAlign w:val="center"/>
          </w:tcPr>
          <w:p w:rsidR="00D82D9D" w:rsidRPr="008744D7" w:rsidRDefault="00BE777C" w:rsidP="00CC44E4">
            <w:pPr>
              <w:jc w:val="center"/>
              <w:rPr>
                <w:sz w:val="20"/>
              </w:rPr>
            </w:pPr>
            <w:r w:rsidRPr="008744D7">
              <w:rPr>
                <w:sz w:val="20"/>
              </w:rPr>
              <w:t>5,1</w:t>
            </w:r>
          </w:p>
        </w:tc>
      </w:tr>
      <w:tr w:rsidR="00D82D9D" w:rsidRPr="008744D7" w:rsidTr="00AE5F26">
        <w:trPr>
          <w:trHeight w:val="20"/>
        </w:trPr>
        <w:tc>
          <w:tcPr>
            <w:tcW w:w="238" w:type="pct"/>
            <w:vAlign w:val="center"/>
          </w:tcPr>
          <w:p w:rsidR="00D82D9D" w:rsidRPr="008744D7" w:rsidRDefault="00D82D9D" w:rsidP="00CC44E4">
            <w:pPr>
              <w:jc w:val="center"/>
              <w:rPr>
                <w:sz w:val="20"/>
              </w:rPr>
            </w:pPr>
            <w:r w:rsidRPr="008744D7">
              <w:rPr>
                <w:sz w:val="20"/>
              </w:rPr>
              <w:t>5</w:t>
            </w:r>
          </w:p>
        </w:tc>
        <w:tc>
          <w:tcPr>
            <w:tcW w:w="1763" w:type="pct"/>
            <w:vAlign w:val="center"/>
          </w:tcPr>
          <w:p w:rsidR="00D82D9D" w:rsidRPr="008744D7" w:rsidRDefault="00D82D9D" w:rsidP="00CC44E4">
            <w:pPr>
              <w:rPr>
                <w:sz w:val="20"/>
              </w:rPr>
            </w:pPr>
            <w:r w:rsidRPr="008744D7">
              <w:rPr>
                <w:sz w:val="20"/>
              </w:rPr>
              <w:t>Давление воды на выходе из котла</w:t>
            </w:r>
          </w:p>
        </w:tc>
        <w:tc>
          <w:tcPr>
            <w:tcW w:w="560" w:type="pct"/>
            <w:vAlign w:val="center"/>
          </w:tcPr>
          <w:p w:rsidR="00D82D9D" w:rsidRPr="008744D7" w:rsidRDefault="00D82D9D" w:rsidP="00CC44E4">
            <w:pPr>
              <w:jc w:val="center"/>
              <w:rPr>
                <w:sz w:val="20"/>
              </w:rPr>
            </w:pPr>
            <w:r w:rsidRPr="008744D7">
              <w:rPr>
                <w:sz w:val="20"/>
              </w:rPr>
              <w:t>кгс/см</w:t>
            </w:r>
            <w:r w:rsidRPr="008744D7">
              <w:rPr>
                <w:sz w:val="20"/>
                <w:vertAlign w:val="superscript"/>
              </w:rPr>
              <w:t>2</w:t>
            </w:r>
          </w:p>
        </w:tc>
        <w:tc>
          <w:tcPr>
            <w:tcW w:w="795" w:type="pct"/>
            <w:vAlign w:val="center"/>
          </w:tcPr>
          <w:p w:rsidR="00D82D9D" w:rsidRPr="008744D7" w:rsidRDefault="00BE777C" w:rsidP="00CC44E4">
            <w:pPr>
              <w:jc w:val="center"/>
              <w:rPr>
                <w:sz w:val="20"/>
              </w:rPr>
            </w:pPr>
            <w:r w:rsidRPr="008744D7">
              <w:rPr>
                <w:sz w:val="20"/>
              </w:rPr>
              <w:t>4,8</w:t>
            </w:r>
          </w:p>
        </w:tc>
        <w:tc>
          <w:tcPr>
            <w:tcW w:w="822" w:type="pct"/>
            <w:vAlign w:val="center"/>
          </w:tcPr>
          <w:p w:rsidR="00D82D9D" w:rsidRPr="008744D7" w:rsidRDefault="00BE777C" w:rsidP="00CC44E4">
            <w:pPr>
              <w:jc w:val="center"/>
              <w:rPr>
                <w:sz w:val="20"/>
              </w:rPr>
            </w:pPr>
            <w:r w:rsidRPr="008744D7">
              <w:rPr>
                <w:sz w:val="20"/>
              </w:rPr>
              <w:t>5,0</w:t>
            </w:r>
          </w:p>
        </w:tc>
        <w:tc>
          <w:tcPr>
            <w:tcW w:w="822" w:type="pct"/>
            <w:vAlign w:val="center"/>
          </w:tcPr>
          <w:p w:rsidR="00D82D9D" w:rsidRPr="008744D7" w:rsidRDefault="00BE777C" w:rsidP="00CC44E4">
            <w:pPr>
              <w:jc w:val="center"/>
              <w:rPr>
                <w:sz w:val="20"/>
              </w:rPr>
            </w:pPr>
            <w:r w:rsidRPr="008744D7">
              <w:rPr>
                <w:sz w:val="20"/>
              </w:rPr>
              <w:t>5,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6</w:t>
            </w:r>
          </w:p>
        </w:tc>
        <w:tc>
          <w:tcPr>
            <w:tcW w:w="1763" w:type="pct"/>
            <w:vAlign w:val="center"/>
          </w:tcPr>
          <w:p w:rsidR="00BE777C" w:rsidRPr="008744D7" w:rsidRDefault="00BE777C" w:rsidP="00BE777C">
            <w:pPr>
              <w:rPr>
                <w:sz w:val="20"/>
              </w:rPr>
            </w:pPr>
            <w:r w:rsidRPr="008744D7">
              <w:rPr>
                <w:sz w:val="20"/>
              </w:rPr>
              <w:t>Давление газа перед счётчиком газа</w:t>
            </w:r>
          </w:p>
        </w:tc>
        <w:tc>
          <w:tcPr>
            <w:tcW w:w="560" w:type="pct"/>
            <w:vAlign w:val="center"/>
          </w:tcPr>
          <w:p w:rsidR="00BE777C" w:rsidRPr="008744D7" w:rsidRDefault="00BE777C" w:rsidP="00BE777C">
            <w:pPr>
              <w:jc w:val="center"/>
              <w:rPr>
                <w:sz w:val="20"/>
              </w:rPr>
            </w:pPr>
            <w:r w:rsidRPr="008744D7">
              <w:rPr>
                <w:sz w:val="20"/>
              </w:rPr>
              <w:t>кгс/см</w:t>
            </w:r>
            <w:r w:rsidRPr="008744D7">
              <w:rPr>
                <w:sz w:val="20"/>
                <w:vertAlign w:val="superscript"/>
              </w:rPr>
              <w:t>2</w:t>
            </w:r>
          </w:p>
        </w:tc>
        <w:tc>
          <w:tcPr>
            <w:tcW w:w="795"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7</w:t>
            </w:r>
          </w:p>
        </w:tc>
        <w:tc>
          <w:tcPr>
            <w:tcW w:w="1763" w:type="pct"/>
            <w:vAlign w:val="center"/>
          </w:tcPr>
          <w:p w:rsidR="00BE777C" w:rsidRPr="008744D7" w:rsidRDefault="00BE777C" w:rsidP="00BE777C">
            <w:pPr>
              <w:rPr>
                <w:sz w:val="20"/>
              </w:rPr>
            </w:pPr>
            <w:r w:rsidRPr="008744D7">
              <w:rPr>
                <w:sz w:val="20"/>
              </w:rPr>
              <w:t>Давление газа на входе в котельную</w:t>
            </w:r>
          </w:p>
        </w:tc>
        <w:tc>
          <w:tcPr>
            <w:tcW w:w="560" w:type="pct"/>
            <w:vAlign w:val="center"/>
          </w:tcPr>
          <w:p w:rsidR="00BE777C" w:rsidRPr="008744D7" w:rsidRDefault="00BE777C" w:rsidP="00BE777C">
            <w:pPr>
              <w:jc w:val="center"/>
              <w:rPr>
                <w:sz w:val="20"/>
              </w:rPr>
            </w:pPr>
            <w:r w:rsidRPr="008744D7">
              <w:rPr>
                <w:sz w:val="20"/>
              </w:rPr>
              <w:t>кгс/см</w:t>
            </w:r>
            <w:r w:rsidRPr="008744D7">
              <w:rPr>
                <w:sz w:val="20"/>
                <w:vertAlign w:val="superscript"/>
              </w:rPr>
              <w:t>2</w:t>
            </w:r>
          </w:p>
        </w:tc>
        <w:tc>
          <w:tcPr>
            <w:tcW w:w="795"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c>
          <w:tcPr>
            <w:tcW w:w="822" w:type="pct"/>
            <w:vAlign w:val="center"/>
          </w:tcPr>
          <w:p w:rsidR="00BE777C" w:rsidRPr="008744D7" w:rsidRDefault="00BE777C" w:rsidP="00BE777C">
            <w:pPr>
              <w:jc w:val="center"/>
              <w:rPr>
                <w:sz w:val="20"/>
              </w:rPr>
            </w:pPr>
            <w:r w:rsidRPr="008744D7">
              <w:rPr>
                <w:sz w:val="20"/>
              </w:rPr>
              <w:t>0,23</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8</w:t>
            </w:r>
          </w:p>
        </w:tc>
        <w:tc>
          <w:tcPr>
            <w:tcW w:w="1763" w:type="pct"/>
            <w:vAlign w:val="center"/>
          </w:tcPr>
          <w:p w:rsidR="00BE777C" w:rsidRPr="008744D7" w:rsidRDefault="00BE777C" w:rsidP="00BE777C">
            <w:pPr>
              <w:rPr>
                <w:sz w:val="20"/>
              </w:rPr>
            </w:pPr>
            <w:r w:rsidRPr="008744D7">
              <w:rPr>
                <w:sz w:val="20"/>
              </w:rPr>
              <w:t>Давление газа перед регулирующей заслонкой</w:t>
            </w:r>
          </w:p>
        </w:tc>
        <w:tc>
          <w:tcPr>
            <w:tcW w:w="560" w:type="pct"/>
            <w:vAlign w:val="center"/>
          </w:tcPr>
          <w:p w:rsidR="00BE777C" w:rsidRPr="008744D7" w:rsidRDefault="00BE777C" w:rsidP="00BE777C">
            <w:pPr>
              <w:jc w:val="center"/>
              <w:rPr>
                <w:sz w:val="20"/>
              </w:rPr>
            </w:pPr>
            <w:r w:rsidRPr="008744D7">
              <w:rPr>
                <w:sz w:val="20"/>
              </w:rPr>
              <w:t>кгс/см</w:t>
            </w:r>
            <w:r w:rsidRPr="008744D7">
              <w:rPr>
                <w:sz w:val="20"/>
                <w:vertAlign w:val="superscript"/>
              </w:rPr>
              <w:t>2</w:t>
            </w:r>
          </w:p>
        </w:tc>
        <w:tc>
          <w:tcPr>
            <w:tcW w:w="795" w:type="pct"/>
            <w:vAlign w:val="center"/>
          </w:tcPr>
          <w:p w:rsidR="00BE777C" w:rsidRPr="008744D7" w:rsidRDefault="00BE777C" w:rsidP="00BE777C">
            <w:pPr>
              <w:jc w:val="center"/>
              <w:rPr>
                <w:sz w:val="20"/>
              </w:rPr>
            </w:pPr>
            <w:r w:rsidRPr="008744D7">
              <w:rPr>
                <w:sz w:val="20"/>
              </w:rPr>
              <w:t>0,44</w:t>
            </w:r>
          </w:p>
        </w:tc>
        <w:tc>
          <w:tcPr>
            <w:tcW w:w="822" w:type="pct"/>
            <w:vAlign w:val="center"/>
          </w:tcPr>
          <w:p w:rsidR="00BE777C" w:rsidRPr="008744D7" w:rsidRDefault="00BE777C" w:rsidP="00BE777C">
            <w:pPr>
              <w:jc w:val="center"/>
              <w:rPr>
                <w:sz w:val="20"/>
              </w:rPr>
            </w:pPr>
            <w:r w:rsidRPr="008744D7">
              <w:rPr>
                <w:sz w:val="20"/>
              </w:rPr>
              <w:t>0,74</w:t>
            </w:r>
          </w:p>
        </w:tc>
        <w:tc>
          <w:tcPr>
            <w:tcW w:w="822" w:type="pct"/>
            <w:vAlign w:val="center"/>
          </w:tcPr>
          <w:p w:rsidR="00BE777C" w:rsidRPr="008744D7" w:rsidRDefault="00BE777C" w:rsidP="00BE777C">
            <w:pPr>
              <w:jc w:val="center"/>
              <w:rPr>
                <w:sz w:val="20"/>
              </w:rPr>
            </w:pPr>
            <w:r w:rsidRPr="008744D7">
              <w:rPr>
                <w:sz w:val="20"/>
              </w:rPr>
              <w:t>1,15</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9</w:t>
            </w:r>
          </w:p>
        </w:tc>
        <w:tc>
          <w:tcPr>
            <w:tcW w:w="1763" w:type="pct"/>
            <w:vAlign w:val="center"/>
          </w:tcPr>
          <w:p w:rsidR="00BE777C" w:rsidRPr="008744D7" w:rsidRDefault="00BE777C" w:rsidP="00BE777C">
            <w:pPr>
              <w:rPr>
                <w:sz w:val="20"/>
              </w:rPr>
            </w:pPr>
            <w:r w:rsidRPr="008744D7">
              <w:rPr>
                <w:sz w:val="20"/>
              </w:rPr>
              <w:t>Расход газа</w:t>
            </w:r>
          </w:p>
        </w:tc>
        <w:tc>
          <w:tcPr>
            <w:tcW w:w="560" w:type="pct"/>
            <w:vAlign w:val="center"/>
          </w:tcPr>
          <w:p w:rsidR="00BE777C" w:rsidRPr="008744D7" w:rsidRDefault="00BE777C" w:rsidP="00BE777C">
            <w:pPr>
              <w:jc w:val="center"/>
              <w:rPr>
                <w:sz w:val="20"/>
              </w:rPr>
            </w:pPr>
            <w:r w:rsidRPr="008744D7">
              <w:rPr>
                <w:sz w:val="20"/>
              </w:rPr>
              <w:t>стм</w:t>
            </w:r>
            <w:r w:rsidRPr="008744D7">
              <w:rPr>
                <w:sz w:val="20"/>
                <w:vertAlign w:val="superscript"/>
              </w:rPr>
              <w:t>3</w:t>
            </w:r>
            <w:r w:rsidRPr="008744D7">
              <w:rPr>
                <w:sz w:val="20"/>
              </w:rPr>
              <w:t>/ч</w:t>
            </w:r>
          </w:p>
        </w:tc>
        <w:tc>
          <w:tcPr>
            <w:tcW w:w="795" w:type="pct"/>
            <w:vAlign w:val="center"/>
          </w:tcPr>
          <w:p w:rsidR="00BE777C" w:rsidRPr="008744D7" w:rsidRDefault="00BE777C" w:rsidP="00BE777C">
            <w:pPr>
              <w:jc w:val="center"/>
              <w:rPr>
                <w:sz w:val="20"/>
              </w:rPr>
            </w:pPr>
            <w:r w:rsidRPr="008744D7">
              <w:rPr>
                <w:sz w:val="20"/>
              </w:rPr>
              <w:t>84,2</w:t>
            </w:r>
          </w:p>
        </w:tc>
        <w:tc>
          <w:tcPr>
            <w:tcW w:w="822" w:type="pct"/>
            <w:vAlign w:val="center"/>
          </w:tcPr>
          <w:p w:rsidR="00BE777C" w:rsidRPr="008744D7" w:rsidRDefault="00BE777C" w:rsidP="00BE777C">
            <w:pPr>
              <w:jc w:val="center"/>
              <w:rPr>
                <w:sz w:val="20"/>
              </w:rPr>
            </w:pPr>
            <w:r w:rsidRPr="008744D7">
              <w:rPr>
                <w:sz w:val="20"/>
              </w:rPr>
              <w:t>106,4</w:t>
            </w:r>
          </w:p>
        </w:tc>
        <w:tc>
          <w:tcPr>
            <w:tcW w:w="822" w:type="pct"/>
            <w:vAlign w:val="center"/>
          </w:tcPr>
          <w:p w:rsidR="00BE777C" w:rsidRPr="008744D7" w:rsidRDefault="00BE777C" w:rsidP="00BE777C">
            <w:pPr>
              <w:jc w:val="center"/>
              <w:rPr>
                <w:sz w:val="20"/>
              </w:rPr>
            </w:pPr>
            <w:r w:rsidRPr="008744D7">
              <w:rPr>
                <w:sz w:val="20"/>
              </w:rPr>
              <w:t>135,8</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0</w:t>
            </w:r>
          </w:p>
        </w:tc>
        <w:tc>
          <w:tcPr>
            <w:tcW w:w="1763" w:type="pct"/>
            <w:vAlign w:val="center"/>
          </w:tcPr>
          <w:p w:rsidR="00BE777C" w:rsidRPr="008744D7" w:rsidRDefault="00BE777C" w:rsidP="00BE777C">
            <w:pPr>
              <w:rPr>
                <w:sz w:val="20"/>
              </w:rPr>
            </w:pPr>
            <w:r w:rsidRPr="008744D7">
              <w:rPr>
                <w:sz w:val="20"/>
              </w:rPr>
              <w:t>Температура воздуха перед горелкой</w:t>
            </w:r>
          </w:p>
        </w:tc>
        <w:tc>
          <w:tcPr>
            <w:tcW w:w="560" w:type="pct"/>
            <w:vAlign w:val="center"/>
          </w:tcPr>
          <w:p w:rsidR="00BE777C" w:rsidRPr="008744D7" w:rsidRDefault="00BE777C" w:rsidP="00BE777C">
            <w:pPr>
              <w:jc w:val="center"/>
              <w:rPr>
                <w:sz w:val="20"/>
              </w:rPr>
            </w:pPr>
            <w:r w:rsidRPr="008744D7">
              <w:rPr>
                <w:sz w:val="20"/>
                <w:vertAlign w:val="superscript"/>
              </w:rPr>
              <w:t>о</w:t>
            </w:r>
            <w:r w:rsidRPr="008744D7">
              <w:rPr>
                <w:sz w:val="20"/>
              </w:rPr>
              <w:t>С</w:t>
            </w:r>
          </w:p>
        </w:tc>
        <w:tc>
          <w:tcPr>
            <w:tcW w:w="795" w:type="pct"/>
            <w:vAlign w:val="center"/>
          </w:tcPr>
          <w:p w:rsidR="00BE777C" w:rsidRPr="008744D7" w:rsidRDefault="00BE777C" w:rsidP="00BE777C">
            <w:pPr>
              <w:jc w:val="center"/>
              <w:rPr>
                <w:sz w:val="20"/>
              </w:rPr>
            </w:pPr>
            <w:r w:rsidRPr="008744D7">
              <w:rPr>
                <w:sz w:val="20"/>
              </w:rPr>
              <w:t>27</w:t>
            </w:r>
          </w:p>
        </w:tc>
        <w:tc>
          <w:tcPr>
            <w:tcW w:w="822" w:type="pct"/>
            <w:vAlign w:val="center"/>
          </w:tcPr>
          <w:p w:rsidR="00BE777C" w:rsidRPr="008744D7" w:rsidRDefault="00BE777C" w:rsidP="00BE777C">
            <w:pPr>
              <w:jc w:val="center"/>
              <w:rPr>
                <w:sz w:val="20"/>
              </w:rPr>
            </w:pPr>
            <w:r w:rsidRPr="008744D7">
              <w:rPr>
                <w:sz w:val="20"/>
              </w:rPr>
              <w:t>27</w:t>
            </w:r>
          </w:p>
        </w:tc>
        <w:tc>
          <w:tcPr>
            <w:tcW w:w="822" w:type="pct"/>
            <w:vAlign w:val="center"/>
          </w:tcPr>
          <w:p w:rsidR="00BE777C" w:rsidRPr="008744D7" w:rsidRDefault="00BE777C" w:rsidP="00BE777C">
            <w:pPr>
              <w:jc w:val="center"/>
              <w:rPr>
                <w:sz w:val="20"/>
              </w:rPr>
            </w:pPr>
            <w:r w:rsidRPr="008744D7">
              <w:rPr>
                <w:sz w:val="20"/>
              </w:rPr>
              <w:t>27</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1</w:t>
            </w:r>
          </w:p>
        </w:tc>
        <w:tc>
          <w:tcPr>
            <w:tcW w:w="1763" w:type="pct"/>
            <w:vAlign w:val="center"/>
          </w:tcPr>
          <w:p w:rsidR="00BE777C" w:rsidRPr="008744D7" w:rsidRDefault="00BE777C" w:rsidP="00BE777C">
            <w:pPr>
              <w:rPr>
                <w:sz w:val="20"/>
              </w:rPr>
            </w:pPr>
            <w:r w:rsidRPr="008744D7">
              <w:rPr>
                <w:sz w:val="20"/>
              </w:rPr>
              <w:t>Температура уходящих газов</w:t>
            </w:r>
          </w:p>
        </w:tc>
        <w:tc>
          <w:tcPr>
            <w:tcW w:w="560" w:type="pct"/>
            <w:vAlign w:val="center"/>
          </w:tcPr>
          <w:p w:rsidR="00BE777C" w:rsidRPr="008744D7" w:rsidRDefault="00BE777C" w:rsidP="00BE777C">
            <w:pPr>
              <w:jc w:val="center"/>
              <w:rPr>
                <w:sz w:val="20"/>
              </w:rPr>
            </w:pPr>
            <w:r w:rsidRPr="008744D7">
              <w:rPr>
                <w:sz w:val="20"/>
                <w:vertAlign w:val="superscript"/>
              </w:rPr>
              <w:t>о</w:t>
            </w:r>
            <w:r w:rsidRPr="008744D7">
              <w:rPr>
                <w:sz w:val="20"/>
              </w:rPr>
              <w:t>С</w:t>
            </w:r>
          </w:p>
        </w:tc>
        <w:tc>
          <w:tcPr>
            <w:tcW w:w="795" w:type="pct"/>
            <w:vAlign w:val="center"/>
          </w:tcPr>
          <w:p w:rsidR="00BE777C" w:rsidRPr="008744D7" w:rsidRDefault="00BE777C" w:rsidP="00BE777C">
            <w:pPr>
              <w:jc w:val="center"/>
              <w:rPr>
                <w:sz w:val="20"/>
              </w:rPr>
            </w:pPr>
            <w:r w:rsidRPr="008744D7">
              <w:rPr>
                <w:sz w:val="20"/>
              </w:rPr>
              <w:t>125</w:t>
            </w:r>
          </w:p>
        </w:tc>
        <w:tc>
          <w:tcPr>
            <w:tcW w:w="822" w:type="pct"/>
            <w:vAlign w:val="center"/>
          </w:tcPr>
          <w:p w:rsidR="00BE777C" w:rsidRPr="008744D7" w:rsidRDefault="00BE777C" w:rsidP="00BE777C">
            <w:pPr>
              <w:jc w:val="center"/>
              <w:rPr>
                <w:sz w:val="20"/>
              </w:rPr>
            </w:pPr>
            <w:r w:rsidRPr="008744D7">
              <w:rPr>
                <w:sz w:val="20"/>
              </w:rPr>
              <w:t>148</w:t>
            </w:r>
          </w:p>
        </w:tc>
        <w:tc>
          <w:tcPr>
            <w:tcW w:w="822" w:type="pct"/>
            <w:vAlign w:val="center"/>
          </w:tcPr>
          <w:p w:rsidR="00BE777C" w:rsidRPr="008744D7" w:rsidRDefault="00BE777C" w:rsidP="00BE777C">
            <w:pPr>
              <w:jc w:val="center"/>
              <w:rPr>
                <w:sz w:val="20"/>
              </w:rPr>
            </w:pPr>
            <w:r w:rsidRPr="008744D7">
              <w:rPr>
                <w:sz w:val="20"/>
              </w:rPr>
              <w:t>172</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2</w:t>
            </w:r>
          </w:p>
        </w:tc>
        <w:tc>
          <w:tcPr>
            <w:tcW w:w="1763" w:type="pct"/>
            <w:vAlign w:val="center"/>
          </w:tcPr>
          <w:p w:rsidR="00BE777C" w:rsidRPr="008744D7" w:rsidRDefault="00BE777C" w:rsidP="00BE777C">
            <w:pPr>
              <w:rPr>
                <w:sz w:val="20"/>
              </w:rPr>
            </w:pPr>
            <w:r w:rsidRPr="008744D7">
              <w:rPr>
                <w:sz w:val="20"/>
              </w:rPr>
              <w:t>Диоксид углерода, СО</w:t>
            </w:r>
            <w:r w:rsidRPr="008744D7">
              <w:rPr>
                <w:sz w:val="20"/>
                <w:vertAlign w:val="subscript"/>
              </w:rPr>
              <w:t>2</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8,3</w:t>
            </w:r>
          </w:p>
        </w:tc>
        <w:tc>
          <w:tcPr>
            <w:tcW w:w="822" w:type="pct"/>
            <w:vAlign w:val="center"/>
          </w:tcPr>
          <w:p w:rsidR="00BE777C" w:rsidRPr="008744D7" w:rsidRDefault="00BE777C" w:rsidP="00BE777C">
            <w:pPr>
              <w:jc w:val="center"/>
              <w:rPr>
                <w:sz w:val="20"/>
              </w:rPr>
            </w:pPr>
            <w:r w:rsidRPr="008744D7">
              <w:rPr>
                <w:sz w:val="20"/>
              </w:rPr>
              <w:t>10,1</w:t>
            </w:r>
          </w:p>
        </w:tc>
        <w:tc>
          <w:tcPr>
            <w:tcW w:w="822" w:type="pct"/>
            <w:vAlign w:val="center"/>
          </w:tcPr>
          <w:p w:rsidR="00BE777C" w:rsidRPr="008744D7" w:rsidRDefault="00BE777C" w:rsidP="00BE777C">
            <w:pPr>
              <w:jc w:val="center"/>
              <w:rPr>
                <w:sz w:val="20"/>
              </w:rPr>
            </w:pPr>
            <w:r w:rsidRPr="008744D7">
              <w:rPr>
                <w:sz w:val="20"/>
              </w:rPr>
              <w:t>10,8</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3</w:t>
            </w:r>
          </w:p>
        </w:tc>
        <w:tc>
          <w:tcPr>
            <w:tcW w:w="1763" w:type="pct"/>
            <w:vAlign w:val="center"/>
          </w:tcPr>
          <w:p w:rsidR="00BE777C" w:rsidRPr="008744D7" w:rsidRDefault="00BE777C" w:rsidP="00BE777C">
            <w:pPr>
              <w:rPr>
                <w:sz w:val="20"/>
              </w:rPr>
            </w:pPr>
            <w:r w:rsidRPr="008744D7">
              <w:rPr>
                <w:sz w:val="20"/>
              </w:rPr>
              <w:t>Кислород, О</w:t>
            </w:r>
            <w:r w:rsidRPr="008744D7">
              <w:rPr>
                <w:sz w:val="20"/>
                <w:vertAlign w:val="subscript"/>
              </w:rPr>
              <w:t>2</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6,5</w:t>
            </w:r>
          </w:p>
        </w:tc>
        <w:tc>
          <w:tcPr>
            <w:tcW w:w="822" w:type="pct"/>
            <w:vAlign w:val="center"/>
          </w:tcPr>
          <w:p w:rsidR="00BE777C" w:rsidRPr="008744D7" w:rsidRDefault="00BE777C" w:rsidP="00BE777C">
            <w:pPr>
              <w:jc w:val="center"/>
              <w:rPr>
                <w:sz w:val="20"/>
              </w:rPr>
            </w:pPr>
            <w:r w:rsidRPr="008744D7">
              <w:rPr>
                <w:sz w:val="20"/>
              </w:rPr>
              <w:t>3,4</w:t>
            </w:r>
          </w:p>
        </w:tc>
        <w:tc>
          <w:tcPr>
            <w:tcW w:w="822" w:type="pct"/>
            <w:vAlign w:val="center"/>
          </w:tcPr>
          <w:p w:rsidR="00BE777C" w:rsidRPr="008744D7" w:rsidRDefault="00BE777C" w:rsidP="00BE777C">
            <w:pPr>
              <w:jc w:val="center"/>
              <w:rPr>
                <w:sz w:val="20"/>
              </w:rPr>
            </w:pPr>
            <w:r w:rsidRPr="008744D7">
              <w:rPr>
                <w:sz w:val="20"/>
              </w:rPr>
              <w:t>2,2</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4</w:t>
            </w:r>
          </w:p>
        </w:tc>
        <w:tc>
          <w:tcPr>
            <w:tcW w:w="1763" w:type="pct"/>
            <w:vAlign w:val="center"/>
          </w:tcPr>
          <w:p w:rsidR="00BE777C" w:rsidRPr="008744D7" w:rsidRDefault="00BE777C" w:rsidP="00BE777C">
            <w:pPr>
              <w:rPr>
                <w:sz w:val="20"/>
              </w:rPr>
            </w:pPr>
            <w:r w:rsidRPr="008744D7">
              <w:rPr>
                <w:sz w:val="20"/>
              </w:rPr>
              <w:t>Оксид углерода, СО</w:t>
            </w:r>
          </w:p>
        </w:tc>
        <w:tc>
          <w:tcPr>
            <w:tcW w:w="560" w:type="pct"/>
            <w:vAlign w:val="center"/>
          </w:tcPr>
          <w:p w:rsidR="00BE777C" w:rsidRPr="008744D7" w:rsidRDefault="00BE777C" w:rsidP="00BE777C">
            <w:pPr>
              <w:jc w:val="center"/>
              <w:rPr>
                <w:sz w:val="20"/>
                <w:lang w:val="en-US"/>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5</w:t>
            </w:r>
          </w:p>
        </w:tc>
        <w:tc>
          <w:tcPr>
            <w:tcW w:w="1763" w:type="pct"/>
            <w:vAlign w:val="center"/>
          </w:tcPr>
          <w:p w:rsidR="00BE777C" w:rsidRPr="008744D7" w:rsidRDefault="00BE777C" w:rsidP="00BE777C">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60" w:type="pct"/>
            <w:vAlign w:val="center"/>
          </w:tcPr>
          <w:p w:rsidR="00BE777C" w:rsidRPr="008744D7" w:rsidRDefault="00BE777C" w:rsidP="00BE777C">
            <w:pPr>
              <w:jc w:val="center"/>
              <w:rPr>
                <w:sz w:val="20"/>
              </w:rPr>
            </w:pPr>
            <w:r w:rsidRPr="008744D7">
              <w:rPr>
                <w:sz w:val="20"/>
              </w:rPr>
              <w:t>мг/ м</w:t>
            </w:r>
            <w:r w:rsidRPr="008744D7">
              <w:rPr>
                <w:sz w:val="20"/>
                <w:vertAlign w:val="superscript"/>
              </w:rPr>
              <w:t>3</w:t>
            </w:r>
          </w:p>
        </w:tc>
        <w:tc>
          <w:tcPr>
            <w:tcW w:w="795"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6</w:t>
            </w:r>
          </w:p>
        </w:tc>
        <w:tc>
          <w:tcPr>
            <w:tcW w:w="1763" w:type="pct"/>
            <w:vAlign w:val="center"/>
          </w:tcPr>
          <w:p w:rsidR="00BE777C" w:rsidRPr="008744D7" w:rsidRDefault="00BE777C" w:rsidP="00BE777C">
            <w:pPr>
              <w:rPr>
                <w:sz w:val="20"/>
              </w:rPr>
            </w:pPr>
            <w:r w:rsidRPr="008744D7">
              <w:rPr>
                <w:sz w:val="20"/>
              </w:rPr>
              <w:t>Коэффициент избытка воздуха за котлом</w:t>
            </w:r>
          </w:p>
        </w:tc>
        <w:tc>
          <w:tcPr>
            <w:tcW w:w="560" w:type="pct"/>
            <w:vAlign w:val="center"/>
          </w:tcPr>
          <w:p w:rsidR="00BE777C" w:rsidRPr="008744D7" w:rsidRDefault="00BE777C" w:rsidP="00BE777C">
            <w:pPr>
              <w:jc w:val="center"/>
              <w:rPr>
                <w:sz w:val="20"/>
              </w:rPr>
            </w:pPr>
            <w:r w:rsidRPr="008744D7">
              <w:rPr>
                <w:sz w:val="20"/>
              </w:rPr>
              <w:t>б/р</w:t>
            </w:r>
          </w:p>
        </w:tc>
        <w:tc>
          <w:tcPr>
            <w:tcW w:w="795" w:type="pct"/>
            <w:vAlign w:val="center"/>
          </w:tcPr>
          <w:p w:rsidR="00BE777C" w:rsidRPr="008744D7" w:rsidRDefault="00BE777C" w:rsidP="00BE777C">
            <w:pPr>
              <w:jc w:val="center"/>
              <w:rPr>
                <w:sz w:val="20"/>
              </w:rPr>
            </w:pPr>
            <w:r w:rsidRPr="008744D7">
              <w:rPr>
                <w:sz w:val="20"/>
              </w:rPr>
              <w:t>1,4</w:t>
            </w:r>
          </w:p>
        </w:tc>
        <w:tc>
          <w:tcPr>
            <w:tcW w:w="822" w:type="pct"/>
            <w:vAlign w:val="center"/>
          </w:tcPr>
          <w:p w:rsidR="00BE777C" w:rsidRPr="008744D7" w:rsidRDefault="00BE777C" w:rsidP="00BE777C">
            <w:pPr>
              <w:jc w:val="center"/>
              <w:rPr>
                <w:sz w:val="20"/>
              </w:rPr>
            </w:pPr>
            <w:r w:rsidRPr="008744D7">
              <w:rPr>
                <w:sz w:val="20"/>
              </w:rPr>
              <w:t>1,17</w:t>
            </w:r>
          </w:p>
        </w:tc>
        <w:tc>
          <w:tcPr>
            <w:tcW w:w="822" w:type="pct"/>
            <w:vAlign w:val="center"/>
          </w:tcPr>
          <w:p w:rsidR="00BE777C" w:rsidRPr="008744D7" w:rsidRDefault="00BE777C" w:rsidP="00BE777C">
            <w:pPr>
              <w:jc w:val="center"/>
              <w:rPr>
                <w:sz w:val="20"/>
              </w:rPr>
            </w:pPr>
            <w:r w:rsidRPr="008744D7">
              <w:rPr>
                <w:sz w:val="20"/>
              </w:rPr>
              <w:t>1,11</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7</w:t>
            </w:r>
          </w:p>
        </w:tc>
        <w:tc>
          <w:tcPr>
            <w:tcW w:w="1763" w:type="pct"/>
            <w:vAlign w:val="center"/>
          </w:tcPr>
          <w:p w:rsidR="00BE777C" w:rsidRPr="008744D7" w:rsidRDefault="00BE777C" w:rsidP="00BE777C">
            <w:pPr>
              <w:rPr>
                <w:sz w:val="20"/>
              </w:rPr>
            </w:pPr>
            <w:r w:rsidRPr="008744D7">
              <w:rPr>
                <w:sz w:val="20"/>
              </w:rPr>
              <w:t>Потери тепла с уходящими газами</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5,52</w:t>
            </w:r>
          </w:p>
        </w:tc>
        <w:tc>
          <w:tcPr>
            <w:tcW w:w="822" w:type="pct"/>
            <w:vAlign w:val="center"/>
          </w:tcPr>
          <w:p w:rsidR="00BE777C" w:rsidRPr="008744D7" w:rsidRDefault="00BE777C" w:rsidP="00BE777C">
            <w:pPr>
              <w:jc w:val="center"/>
              <w:rPr>
                <w:sz w:val="20"/>
              </w:rPr>
            </w:pPr>
            <w:r w:rsidRPr="008744D7">
              <w:rPr>
                <w:sz w:val="20"/>
              </w:rPr>
              <w:t>5,79</w:t>
            </w:r>
          </w:p>
        </w:tc>
        <w:tc>
          <w:tcPr>
            <w:tcW w:w="822" w:type="pct"/>
            <w:vAlign w:val="center"/>
          </w:tcPr>
          <w:p w:rsidR="00BE777C" w:rsidRPr="008744D7" w:rsidRDefault="00BE777C" w:rsidP="00BE777C">
            <w:pPr>
              <w:jc w:val="center"/>
              <w:rPr>
                <w:sz w:val="20"/>
              </w:rPr>
            </w:pPr>
            <w:r w:rsidRPr="008744D7">
              <w:rPr>
                <w:sz w:val="20"/>
              </w:rPr>
              <w:t>6,57</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8</w:t>
            </w:r>
          </w:p>
        </w:tc>
        <w:tc>
          <w:tcPr>
            <w:tcW w:w="1763" w:type="pct"/>
            <w:vAlign w:val="center"/>
          </w:tcPr>
          <w:p w:rsidR="00BE777C" w:rsidRPr="008744D7" w:rsidRDefault="00BE777C" w:rsidP="00BE777C">
            <w:pPr>
              <w:rPr>
                <w:sz w:val="20"/>
              </w:rPr>
            </w:pPr>
            <w:r w:rsidRPr="008744D7">
              <w:rPr>
                <w:sz w:val="20"/>
              </w:rPr>
              <w:t>Потери тепла от химического недожога</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c>
          <w:tcPr>
            <w:tcW w:w="822" w:type="pct"/>
            <w:vAlign w:val="center"/>
          </w:tcPr>
          <w:p w:rsidR="00BE777C" w:rsidRPr="008744D7" w:rsidRDefault="00BE777C" w:rsidP="00BE777C">
            <w:pPr>
              <w:jc w:val="center"/>
              <w:rPr>
                <w:sz w:val="20"/>
              </w:rPr>
            </w:pPr>
            <w:r w:rsidRPr="008744D7">
              <w:rPr>
                <w:sz w:val="20"/>
              </w:rPr>
              <w:t>0,0</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19</w:t>
            </w:r>
          </w:p>
        </w:tc>
        <w:tc>
          <w:tcPr>
            <w:tcW w:w="1763" w:type="pct"/>
            <w:vAlign w:val="center"/>
          </w:tcPr>
          <w:p w:rsidR="00BE777C" w:rsidRPr="008744D7" w:rsidRDefault="00BE777C" w:rsidP="00BE777C">
            <w:pPr>
              <w:rPr>
                <w:sz w:val="20"/>
              </w:rPr>
            </w:pPr>
            <w:r w:rsidRPr="008744D7">
              <w:rPr>
                <w:sz w:val="20"/>
              </w:rPr>
              <w:t>Потери тепла в окружающую среду</w:t>
            </w:r>
          </w:p>
        </w:tc>
        <w:tc>
          <w:tcPr>
            <w:tcW w:w="560" w:type="pct"/>
            <w:vAlign w:val="center"/>
          </w:tcPr>
          <w:p w:rsidR="00BE777C" w:rsidRPr="008744D7" w:rsidRDefault="00BE777C" w:rsidP="00BE777C">
            <w:pPr>
              <w:jc w:val="center"/>
              <w:rPr>
                <w:sz w:val="20"/>
              </w:rPr>
            </w:pPr>
            <w:r w:rsidRPr="008744D7">
              <w:rPr>
                <w:sz w:val="20"/>
              </w:rPr>
              <w:t>%</w:t>
            </w:r>
          </w:p>
        </w:tc>
        <w:tc>
          <w:tcPr>
            <w:tcW w:w="795" w:type="pct"/>
            <w:vAlign w:val="center"/>
          </w:tcPr>
          <w:p w:rsidR="00BE777C" w:rsidRPr="008744D7" w:rsidRDefault="00BE777C" w:rsidP="00BE777C">
            <w:pPr>
              <w:jc w:val="center"/>
              <w:rPr>
                <w:sz w:val="20"/>
              </w:rPr>
            </w:pPr>
            <w:r w:rsidRPr="008744D7">
              <w:rPr>
                <w:sz w:val="20"/>
              </w:rPr>
              <w:t>1,40</w:t>
            </w:r>
          </w:p>
        </w:tc>
        <w:tc>
          <w:tcPr>
            <w:tcW w:w="822" w:type="pct"/>
            <w:vAlign w:val="center"/>
          </w:tcPr>
          <w:p w:rsidR="00BE777C" w:rsidRPr="008744D7" w:rsidRDefault="00BE777C" w:rsidP="00BE777C">
            <w:pPr>
              <w:jc w:val="center"/>
              <w:rPr>
                <w:sz w:val="20"/>
              </w:rPr>
            </w:pPr>
            <w:r w:rsidRPr="008744D7">
              <w:rPr>
                <w:sz w:val="20"/>
              </w:rPr>
              <w:t>1,10</w:t>
            </w:r>
          </w:p>
        </w:tc>
        <w:tc>
          <w:tcPr>
            <w:tcW w:w="822" w:type="pct"/>
            <w:vAlign w:val="center"/>
          </w:tcPr>
          <w:p w:rsidR="00BE777C" w:rsidRPr="008744D7" w:rsidRDefault="00BE777C" w:rsidP="00BE777C">
            <w:pPr>
              <w:jc w:val="center"/>
              <w:rPr>
                <w:sz w:val="20"/>
              </w:rPr>
            </w:pPr>
            <w:r w:rsidRPr="008744D7">
              <w:rPr>
                <w:sz w:val="20"/>
              </w:rPr>
              <w:t>0,87</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lastRenderedPageBreak/>
              <w:t>20</w:t>
            </w:r>
          </w:p>
        </w:tc>
        <w:tc>
          <w:tcPr>
            <w:tcW w:w="1763" w:type="pct"/>
            <w:vAlign w:val="center"/>
          </w:tcPr>
          <w:p w:rsidR="00BE777C" w:rsidRPr="008744D7" w:rsidRDefault="00BE777C" w:rsidP="00BE777C">
            <w:pPr>
              <w:rPr>
                <w:sz w:val="20"/>
              </w:rPr>
            </w:pPr>
            <w:r w:rsidRPr="008744D7">
              <w:rPr>
                <w:sz w:val="20"/>
              </w:rPr>
              <w:t>КПД котла брутто</w:t>
            </w:r>
          </w:p>
        </w:tc>
        <w:tc>
          <w:tcPr>
            <w:tcW w:w="560" w:type="pct"/>
            <w:vAlign w:val="center"/>
          </w:tcPr>
          <w:p w:rsidR="00BE777C" w:rsidRPr="008744D7" w:rsidRDefault="00BE777C" w:rsidP="00BE777C">
            <w:pPr>
              <w:jc w:val="center"/>
              <w:rPr>
                <w:sz w:val="20"/>
              </w:rPr>
            </w:pPr>
            <w:r w:rsidRPr="008744D7">
              <w:rPr>
                <w:sz w:val="20"/>
                <w:lang w:val="en-US"/>
              </w:rPr>
              <w:t>%</w:t>
            </w:r>
          </w:p>
        </w:tc>
        <w:tc>
          <w:tcPr>
            <w:tcW w:w="795" w:type="pct"/>
            <w:vAlign w:val="center"/>
          </w:tcPr>
          <w:p w:rsidR="00BE777C" w:rsidRPr="008744D7" w:rsidRDefault="00BE777C" w:rsidP="00BE777C">
            <w:pPr>
              <w:jc w:val="center"/>
              <w:rPr>
                <w:sz w:val="20"/>
              </w:rPr>
            </w:pPr>
            <w:r w:rsidRPr="008744D7">
              <w:rPr>
                <w:sz w:val="20"/>
              </w:rPr>
              <w:t>93,09</w:t>
            </w:r>
          </w:p>
        </w:tc>
        <w:tc>
          <w:tcPr>
            <w:tcW w:w="822" w:type="pct"/>
            <w:vAlign w:val="center"/>
          </w:tcPr>
          <w:p w:rsidR="00BE777C" w:rsidRPr="008744D7" w:rsidRDefault="00BE777C" w:rsidP="00BE777C">
            <w:pPr>
              <w:jc w:val="center"/>
              <w:rPr>
                <w:sz w:val="20"/>
              </w:rPr>
            </w:pPr>
            <w:r w:rsidRPr="008744D7">
              <w:rPr>
                <w:sz w:val="20"/>
              </w:rPr>
              <w:t>93,11</w:t>
            </w:r>
          </w:p>
        </w:tc>
        <w:tc>
          <w:tcPr>
            <w:tcW w:w="822" w:type="pct"/>
            <w:vAlign w:val="center"/>
          </w:tcPr>
          <w:p w:rsidR="00BE777C" w:rsidRPr="008744D7" w:rsidRDefault="00BE777C" w:rsidP="00BE777C">
            <w:pPr>
              <w:jc w:val="center"/>
              <w:rPr>
                <w:sz w:val="20"/>
              </w:rPr>
            </w:pPr>
            <w:r w:rsidRPr="008744D7">
              <w:rPr>
                <w:sz w:val="20"/>
              </w:rPr>
              <w:t>92,56</w:t>
            </w:r>
          </w:p>
        </w:tc>
      </w:tr>
      <w:tr w:rsidR="00BE777C" w:rsidRPr="008744D7" w:rsidTr="00AE5F26">
        <w:trPr>
          <w:trHeight w:val="20"/>
        </w:trPr>
        <w:tc>
          <w:tcPr>
            <w:tcW w:w="238" w:type="pct"/>
            <w:vAlign w:val="center"/>
          </w:tcPr>
          <w:p w:rsidR="00BE777C" w:rsidRPr="008744D7" w:rsidRDefault="00BE777C" w:rsidP="00BE777C">
            <w:pPr>
              <w:jc w:val="center"/>
              <w:rPr>
                <w:sz w:val="20"/>
              </w:rPr>
            </w:pPr>
            <w:r w:rsidRPr="008744D7">
              <w:rPr>
                <w:sz w:val="20"/>
              </w:rPr>
              <w:t>21</w:t>
            </w:r>
          </w:p>
        </w:tc>
        <w:tc>
          <w:tcPr>
            <w:tcW w:w="1763" w:type="pct"/>
            <w:vAlign w:val="center"/>
          </w:tcPr>
          <w:p w:rsidR="00BE777C" w:rsidRPr="008744D7" w:rsidRDefault="00BE777C" w:rsidP="00BE777C">
            <w:pPr>
              <w:rPr>
                <w:sz w:val="20"/>
              </w:rPr>
            </w:pPr>
            <w:r w:rsidRPr="008744D7">
              <w:rPr>
                <w:sz w:val="20"/>
              </w:rPr>
              <w:t>Удельный расход условного топлива</w:t>
            </w:r>
          </w:p>
        </w:tc>
        <w:tc>
          <w:tcPr>
            <w:tcW w:w="560" w:type="pct"/>
            <w:vAlign w:val="center"/>
          </w:tcPr>
          <w:p w:rsidR="00BE777C" w:rsidRPr="008744D7" w:rsidRDefault="00BE777C" w:rsidP="00BE777C">
            <w:pPr>
              <w:jc w:val="center"/>
              <w:rPr>
                <w:sz w:val="20"/>
              </w:rPr>
            </w:pPr>
            <w:r w:rsidRPr="008744D7">
              <w:rPr>
                <w:sz w:val="20"/>
              </w:rPr>
              <w:t>кг.у.т./Гкал</w:t>
            </w:r>
          </w:p>
        </w:tc>
        <w:tc>
          <w:tcPr>
            <w:tcW w:w="795" w:type="pct"/>
            <w:vAlign w:val="center"/>
          </w:tcPr>
          <w:p w:rsidR="00BE777C" w:rsidRPr="008744D7" w:rsidRDefault="00BE777C" w:rsidP="00BE777C">
            <w:pPr>
              <w:jc w:val="center"/>
              <w:rPr>
                <w:sz w:val="20"/>
              </w:rPr>
            </w:pPr>
            <w:r w:rsidRPr="008744D7">
              <w:rPr>
                <w:sz w:val="20"/>
              </w:rPr>
              <w:t>153,5</w:t>
            </w:r>
          </w:p>
        </w:tc>
        <w:tc>
          <w:tcPr>
            <w:tcW w:w="822" w:type="pct"/>
            <w:vAlign w:val="center"/>
          </w:tcPr>
          <w:p w:rsidR="00BE777C" w:rsidRPr="008744D7" w:rsidRDefault="00BE777C" w:rsidP="00BE777C">
            <w:pPr>
              <w:jc w:val="center"/>
              <w:rPr>
                <w:sz w:val="20"/>
              </w:rPr>
            </w:pPr>
            <w:r w:rsidRPr="008744D7">
              <w:rPr>
                <w:sz w:val="20"/>
              </w:rPr>
              <w:t>153,4</w:t>
            </w:r>
          </w:p>
        </w:tc>
        <w:tc>
          <w:tcPr>
            <w:tcW w:w="822" w:type="pct"/>
            <w:vAlign w:val="center"/>
          </w:tcPr>
          <w:p w:rsidR="00BE777C" w:rsidRPr="008744D7" w:rsidRDefault="00BE777C" w:rsidP="00BE777C">
            <w:pPr>
              <w:jc w:val="center"/>
              <w:rPr>
                <w:sz w:val="20"/>
              </w:rPr>
            </w:pPr>
            <w:r w:rsidRPr="008744D7">
              <w:rPr>
                <w:sz w:val="20"/>
              </w:rPr>
              <w:t>154,3</w:t>
            </w:r>
          </w:p>
        </w:tc>
      </w:tr>
    </w:tbl>
    <w:p w:rsidR="00CC44E4" w:rsidRPr="008744D7" w:rsidRDefault="00CC44E4" w:rsidP="00CC44E4">
      <w:pPr>
        <w:jc w:val="both"/>
      </w:pPr>
    </w:p>
    <w:p w:rsidR="00CC44E4" w:rsidRPr="008744D7" w:rsidRDefault="00CC44E4"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6</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2 типа Вебрикс-С-Финн</w:t>
      </w:r>
    </w:p>
    <w:p w:rsidR="00CC44E4" w:rsidRPr="008744D7" w:rsidRDefault="00CC44E4"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776"/>
        <w:gridCol w:w="5539"/>
        <w:gridCol w:w="1814"/>
        <w:gridCol w:w="2406"/>
        <w:gridCol w:w="2327"/>
        <w:gridCol w:w="2330"/>
      </w:tblGrid>
      <w:tr w:rsidR="00CC44E4" w:rsidRPr="008744D7" w:rsidTr="00AE5F26">
        <w:trPr>
          <w:trHeight w:val="20"/>
          <w:tblHeader/>
        </w:trPr>
        <w:tc>
          <w:tcPr>
            <w:tcW w:w="255" w:type="pct"/>
            <w:vMerge w:val="restart"/>
            <w:vAlign w:val="center"/>
          </w:tcPr>
          <w:p w:rsidR="00CC44E4" w:rsidRPr="008744D7" w:rsidRDefault="00CC44E4" w:rsidP="00CC44E4">
            <w:pPr>
              <w:jc w:val="center"/>
              <w:rPr>
                <w:sz w:val="20"/>
              </w:rPr>
            </w:pPr>
            <w:r w:rsidRPr="008744D7">
              <w:rPr>
                <w:sz w:val="20"/>
              </w:rPr>
              <w:t>№ п.п</w:t>
            </w:r>
          </w:p>
        </w:tc>
        <w:tc>
          <w:tcPr>
            <w:tcW w:w="1823" w:type="pct"/>
            <w:vMerge w:val="restart"/>
            <w:vAlign w:val="center"/>
          </w:tcPr>
          <w:p w:rsidR="00CC44E4" w:rsidRPr="008744D7" w:rsidRDefault="00CC44E4" w:rsidP="00CC44E4">
            <w:pPr>
              <w:jc w:val="center"/>
              <w:rPr>
                <w:sz w:val="20"/>
              </w:rPr>
            </w:pPr>
            <w:r w:rsidRPr="008744D7">
              <w:rPr>
                <w:sz w:val="20"/>
              </w:rPr>
              <w:t>Наименование величин</w:t>
            </w:r>
          </w:p>
        </w:tc>
        <w:tc>
          <w:tcPr>
            <w:tcW w:w="597" w:type="pct"/>
            <w:vMerge w:val="restart"/>
            <w:vAlign w:val="center"/>
          </w:tcPr>
          <w:p w:rsidR="00CC44E4" w:rsidRPr="008744D7" w:rsidRDefault="00CC44E4" w:rsidP="00CC44E4">
            <w:pPr>
              <w:jc w:val="center"/>
              <w:rPr>
                <w:sz w:val="20"/>
              </w:rPr>
            </w:pPr>
            <w:r w:rsidRPr="008744D7">
              <w:rPr>
                <w:sz w:val="20"/>
              </w:rPr>
              <w:t>Размерность</w:t>
            </w:r>
          </w:p>
        </w:tc>
        <w:tc>
          <w:tcPr>
            <w:tcW w:w="2325" w:type="pct"/>
            <w:gridSpan w:val="3"/>
            <w:vAlign w:val="center"/>
          </w:tcPr>
          <w:p w:rsidR="00CC44E4" w:rsidRPr="008744D7" w:rsidRDefault="00CC44E4" w:rsidP="00CC44E4">
            <w:pPr>
              <w:jc w:val="center"/>
              <w:rPr>
                <w:sz w:val="20"/>
              </w:rPr>
            </w:pPr>
            <w:r w:rsidRPr="008744D7">
              <w:rPr>
                <w:sz w:val="20"/>
              </w:rPr>
              <w:t>Режим</w:t>
            </w:r>
          </w:p>
        </w:tc>
      </w:tr>
      <w:tr w:rsidR="00AE5F26" w:rsidRPr="008744D7" w:rsidTr="00AE5F26">
        <w:trPr>
          <w:trHeight w:val="20"/>
        </w:trPr>
        <w:tc>
          <w:tcPr>
            <w:tcW w:w="255" w:type="pct"/>
            <w:vMerge/>
            <w:vAlign w:val="center"/>
          </w:tcPr>
          <w:p w:rsidR="00CC44E4" w:rsidRPr="008744D7" w:rsidRDefault="00CC44E4" w:rsidP="00CC44E4">
            <w:pPr>
              <w:rPr>
                <w:sz w:val="20"/>
              </w:rPr>
            </w:pPr>
          </w:p>
        </w:tc>
        <w:tc>
          <w:tcPr>
            <w:tcW w:w="1823" w:type="pct"/>
            <w:vMerge/>
            <w:vAlign w:val="center"/>
          </w:tcPr>
          <w:p w:rsidR="00CC44E4" w:rsidRPr="008744D7" w:rsidRDefault="00CC44E4" w:rsidP="00CC44E4">
            <w:pPr>
              <w:rPr>
                <w:sz w:val="20"/>
              </w:rPr>
            </w:pPr>
          </w:p>
        </w:tc>
        <w:tc>
          <w:tcPr>
            <w:tcW w:w="597" w:type="pct"/>
            <w:vMerge/>
            <w:vAlign w:val="center"/>
          </w:tcPr>
          <w:p w:rsidR="00CC44E4" w:rsidRPr="008744D7" w:rsidRDefault="00CC44E4" w:rsidP="00CC44E4">
            <w:pPr>
              <w:rPr>
                <w:sz w:val="20"/>
              </w:rPr>
            </w:pPr>
          </w:p>
        </w:tc>
        <w:tc>
          <w:tcPr>
            <w:tcW w:w="792" w:type="pct"/>
            <w:vAlign w:val="center"/>
          </w:tcPr>
          <w:p w:rsidR="00CC44E4" w:rsidRPr="008744D7" w:rsidRDefault="00CC44E4" w:rsidP="00CC44E4">
            <w:pPr>
              <w:jc w:val="center"/>
              <w:rPr>
                <w:sz w:val="20"/>
              </w:rPr>
            </w:pPr>
            <w:r w:rsidRPr="008744D7">
              <w:rPr>
                <w:sz w:val="20"/>
              </w:rPr>
              <w:t>1</w:t>
            </w:r>
          </w:p>
        </w:tc>
        <w:tc>
          <w:tcPr>
            <w:tcW w:w="766" w:type="pct"/>
            <w:vAlign w:val="center"/>
          </w:tcPr>
          <w:p w:rsidR="00CC44E4" w:rsidRPr="008744D7" w:rsidRDefault="00CC44E4" w:rsidP="00CC44E4">
            <w:pPr>
              <w:jc w:val="center"/>
              <w:rPr>
                <w:sz w:val="20"/>
              </w:rPr>
            </w:pPr>
            <w:r w:rsidRPr="008744D7">
              <w:rPr>
                <w:sz w:val="20"/>
              </w:rPr>
              <w:t>2</w:t>
            </w:r>
          </w:p>
        </w:tc>
        <w:tc>
          <w:tcPr>
            <w:tcW w:w="766" w:type="pct"/>
            <w:vAlign w:val="center"/>
          </w:tcPr>
          <w:p w:rsidR="00CC44E4" w:rsidRPr="008744D7" w:rsidRDefault="00CC44E4" w:rsidP="00CC44E4">
            <w:pPr>
              <w:jc w:val="center"/>
              <w:rPr>
                <w:sz w:val="20"/>
              </w:rPr>
            </w:pPr>
            <w:r w:rsidRPr="008744D7">
              <w:rPr>
                <w:sz w:val="20"/>
              </w:rPr>
              <w:t>3</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w:t>
            </w:r>
          </w:p>
        </w:tc>
        <w:tc>
          <w:tcPr>
            <w:tcW w:w="1823" w:type="pct"/>
            <w:vAlign w:val="center"/>
          </w:tcPr>
          <w:p w:rsidR="00CC44E4" w:rsidRPr="008744D7" w:rsidRDefault="00CC44E4" w:rsidP="00CC44E4">
            <w:pPr>
              <w:rPr>
                <w:sz w:val="20"/>
              </w:rPr>
            </w:pPr>
            <w:r w:rsidRPr="008744D7">
              <w:rPr>
                <w:sz w:val="20"/>
              </w:rPr>
              <w:t>Теплопроизводительность</w:t>
            </w:r>
          </w:p>
        </w:tc>
        <w:tc>
          <w:tcPr>
            <w:tcW w:w="597" w:type="pct"/>
            <w:vAlign w:val="center"/>
          </w:tcPr>
          <w:p w:rsidR="00CC44E4" w:rsidRPr="008744D7" w:rsidRDefault="00CC44E4" w:rsidP="00CC44E4">
            <w:pPr>
              <w:jc w:val="center"/>
              <w:rPr>
                <w:sz w:val="20"/>
              </w:rPr>
            </w:pPr>
            <w:r w:rsidRPr="008744D7">
              <w:rPr>
                <w:sz w:val="20"/>
              </w:rPr>
              <w:t>Гкал/ч</w:t>
            </w:r>
          </w:p>
        </w:tc>
        <w:tc>
          <w:tcPr>
            <w:tcW w:w="792" w:type="pct"/>
            <w:vAlign w:val="center"/>
          </w:tcPr>
          <w:p w:rsidR="00CC44E4" w:rsidRPr="008744D7" w:rsidRDefault="00CC44E4" w:rsidP="00CC44E4">
            <w:pPr>
              <w:jc w:val="center"/>
              <w:rPr>
                <w:sz w:val="20"/>
              </w:rPr>
            </w:pPr>
            <w:r w:rsidRPr="008744D7">
              <w:rPr>
                <w:sz w:val="20"/>
              </w:rPr>
              <w:t>0,41</w:t>
            </w:r>
          </w:p>
        </w:tc>
        <w:tc>
          <w:tcPr>
            <w:tcW w:w="766" w:type="pct"/>
            <w:vAlign w:val="center"/>
          </w:tcPr>
          <w:p w:rsidR="00CC44E4" w:rsidRPr="008744D7" w:rsidRDefault="00CC44E4" w:rsidP="00CC44E4">
            <w:pPr>
              <w:jc w:val="center"/>
              <w:rPr>
                <w:sz w:val="20"/>
              </w:rPr>
            </w:pPr>
            <w:r w:rsidRPr="008744D7">
              <w:rPr>
                <w:sz w:val="20"/>
              </w:rPr>
              <w:t>0,77</w:t>
            </w:r>
          </w:p>
        </w:tc>
        <w:tc>
          <w:tcPr>
            <w:tcW w:w="766" w:type="pct"/>
            <w:vAlign w:val="center"/>
          </w:tcPr>
          <w:p w:rsidR="00CC44E4" w:rsidRPr="008744D7" w:rsidRDefault="00CC44E4" w:rsidP="00CC44E4">
            <w:pPr>
              <w:jc w:val="center"/>
              <w:rPr>
                <w:sz w:val="20"/>
              </w:rPr>
            </w:pPr>
            <w:r w:rsidRPr="008744D7">
              <w:rPr>
                <w:sz w:val="20"/>
              </w:rPr>
              <w:t>0,90</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2</w:t>
            </w:r>
          </w:p>
        </w:tc>
        <w:tc>
          <w:tcPr>
            <w:tcW w:w="1823" w:type="pct"/>
            <w:vAlign w:val="center"/>
          </w:tcPr>
          <w:p w:rsidR="00CC44E4" w:rsidRPr="008744D7" w:rsidRDefault="00CC44E4" w:rsidP="00CC44E4">
            <w:pPr>
              <w:rPr>
                <w:sz w:val="20"/>
              </w:rPr>
            </w:pPr>
            <w:r w:rsidRPr="008744D7">
              <w:rPr>
                <w:sz w:val="20"/>
              </w:rPr>
              <w:t xml:space="preserve">Температура воды на выходе из котла </w:t>
            </w:r>
          </w:p>
        </w:tc>
        <w:tc>
          <w:tcPr>
            <w:tcW w:w="597" w:type="pct"/>
            <w:vAlign w:val="center"/>
          </w:tcPr>
          <w:p w:rsidR="00CC44E4" w:rsidRPr="008744D7" w:rsidRDefault="00CC44E4" w:rsidP="00CC44E4">
            <w:pPr>
              <w:jc w:val="center"/>
              <w:rPr>
                <w:sz w:val="20"/>
              </w:rPr>
            </w:pPr>
            <w:r w:rsidRPr="008744D7">
              <w:rPr>
                <w:sz w:val="20"/>
                <w:vertAlign w:val="superscript"/>
              </w:rPr>
              <w:t>о</w:t>
            </w:r>
            <w:r w:rsidRPr="008744D7">
              <w:rPr>
                <w:sz w:val="20"/>
              </w:rPr>
              <w:t>С</w:t>
            </w:r>
          </w:p>
        </w:tc>
        <w:tc>
          <w:tcPr>
            <w:tcW w:w="792" w:type="pct"/>
            <w:vAlign w:val="center"/>
          </w:tcPr>
          <w:p w:rsidR="00CC44E4" w:rsidRPr="008744D7" w:rsidRDefault="00CC44E4" w:rsidP="00CC44E4">
            <w:pPr>
              <w:jc w:val="center"/>
              <w:rPr>
                <w:sz w:val="20"/>
              </w:rPr>
            </w:pPr>
            <w:r w:rsidRPr="008744D7">
              <w:rPr>
                <w:sz w:val="20"/>
              </w:rPr>
              <w:t>66</w:t>
            </w:r>
          </w:p>
        </w:tc>
        <w:tc>
          <w:tcPr>
            <w:tcW w:w="766" w:type="pct"/>
            <w:vAlign w:val="center"/>
          </w:tcPr>
          <w:p w:rsidR="00CC44E4" w:rsidRPr="008744D7" w:rsidRDefault="00CC44E4" w:rsidP="00CC44E4">
            <w:pPr>
              <w:jc w:val="center"/>
              <w:rPr>
                <w:sz w:val="20"/>
              </w:rPr>
            </w:pPr>
            <w:r w:rsidRPr="008744D7">
              <w:rPr>
                <w:sz w:val="20"/>
              </w:rPr>
              <w:t>74</w:t>
            </w:r>
          </w:p>
        </w:tc>
        <w:tc>
          <w:tcPr>
            <w:tcW w:w="766" w:type="pct"/>
            <w:vAlign w:val="center"/>
          </w:tcPr>
          <w:p w:rsidR="00CC44E4" w:rsidRPr="008744D7" w:rsidRDefault="00CC44E4" w:rsidP="00CC44E4">
            <w:pPr>
              <w:jc w:val="center"/>
              <w:rPr>
                <w:sz w:val="20"/>
              </w:rPr>
            </w:pPr>
            <w:r w:rsidRPr="008744D7">
              <w:rPr>
                <w:sz w:val="20"/>
              </w:rPr>
              <w:t>78</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3</w:t>
            </w:r>
          </w:p>
        </w:tc>
        <w:tc>
          <w:tcPr>
            <w:tcW w:w="1823" w:type="pct"/>
            <w:vAlign w:val="center"/>
          </w:tcPr>
          <w:p w:rsidR="00CC44E4" w:rsidRPr="008744D7" w:rsidRDefault="00CC44E4" w:rsidP="00CC44E4">
            <w:pPr>
              <w:rPr>
                <w:sz w:val="20"/>
              </w:rPr>
            </w:pPr>
            <w:r w:rsidRPr="008744D7">
              <w:rPr>
                <w:sz w:val="20"/>
              </w:rPr>
              <w:t>Температура воды на входе в котёл</w:t>
            </w:r>
          </w:p>
        </w:tc>
        <w:tc>
          <w:tcPr>
            <w:tcW w:w="597" w:type="pct"/>
            <w:vAlign w:val="center"/>
          </w:tcPr>
          <w:p w:rsidR="00CC44E4" w:rsidRPr="008744D7" w:rsidRDefault="00CC44E4" w:rsidP="00CC44E4">
            <w:pPr>
              <w:jc w:val="center"/>
              <w:rPr>
                <w:sz w:val="20"/>
                <w:vertAlign w:val="superscript"/>
              </w:rPr>
            </w:pPr>
            <w:r w:rsidRPr="008744D7">
              <w:rPr>
                <w:sz w:val="20"/>
                <w:vertAlign w:val="superscript"/>
              </w:rPr>
              <w:t>о</w:t>
            </w:r>
            <w:r w:rsidRPr="008744D7">
              <w:rPr>
                <w:sz w:val="20"/>
              </w:rPr>
              <w:t>С</w:t>
            </w:r>
          </w:p>
        </w:tc>
        <w:tc>
          <w:tcPr>
            <w:tcW w:w="792" w:type="pct"/>
            <w:vAlign w:val="center"/>
          </w:tcPr>
          <w:p w:rsidR="00CC44E4" w:rsidRPr="008744D7" w:rsidRDefault="00CC44E4" w:rsidP="00CC44E4">
            <w:pPr>
              <w:jc w:val="center"/>
              <w:rPr>
                <w:sz w:val="20"/>
              </w:rPr>
            </w:pPr>
            <w:r w:rsidRPr="008744D7">
              <w:rPr>
                <w:sz w:val="20"/>
              </w:rPr>
              <w:t>57</w:t>
            </w:r>
          </w:p>
        </w:tc>
        <w:tc>
          <w:tcPr>
            <w:tcW w:w="766" w:type="pct"/>
            <w:vAlign w:val="center"/>
          </w:tcPr>
          <w:p w:rsidR="00CC44E4" w:rsidRPr="008744D7" w:rsidRDefault="00CC44E4" w:rsidP="00CC44E4">
            <w:pPr>
              <w:jc w:val="center"/>
              <w:rPr>
                <w:sz w:val="20"/>
              </w:rPr>
            </w:pPr>
            <w:r w:rsidRPr="008744D7">
              <w:rPr>
                <w:sz w:val="20"/>
              </w:rPr>
              <w:t>57</w:t>
            </w:r>
          </w:p>
        </w:tc>
        <w:tc>
          <w:tcPr>
            <w:tcW w:w="766" w:type="pct"/>
            <w:vAlign w:val="center"/>
          </w:tcPr>
          <w:p w:rsidR="00CC44E4" w:rsidRPr="008744D7" w:rsidRDefault="00CC44E4" w:rsidP="00CC44E4">
            <w:pPr>
              <w:jc w:val="center"/>
              <w:rPr>
                <w:sz w:val="20"/>
              </w:rPr>
            </w:pPr>
            <w:r w:rsidRPr="008744D7">
              <w:rPr>
                <w:sz w:val="20"/>
              </w:rPr>
              <w:t>58</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4</w:t>
            </w:r>
          </w:p>
        </w:tc>
        <w:tc>
          <w:tcPr>
            <w:tcW w:w="1823" w:type="pct"/>
            <w:vAlign w:val="center"/>
          </w:tcPr>
          <w:p w:rsidR="00CC44E4" w:rsidRPr="008744D7" w:rsidRDefault="00CC44E4" w:rsidP="00CC44E4">
            <w:pPr>
              <w:rPr>
                <w:sz w:val="20"/>
              </w:rPr>
            </w:pPr>
            <w:r w:rsidRPr="008744D7">
              <w:rPr>
                <w:sz w:val="20"/>
              </w:rPr>
              <w:t>Давление воды на входе в котёл</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4,7</w:t>
            </w:r>
          </w:p>
        </w:tc>
        <w:tc>
          <w:tcPr>
            <w:tcW w:w="766" w:type="pct"/>
            <w:vAlign w:val="center"/>
          </w:tcPr>
          <w:p w:rsidR="00CC44E4" w:rsidRPr="008744D7" w:rsidRDefault="00CC44E4" w:rsidP="00CC44E4">
            <w:pPr>
              <w:jc w:val="center"/>
              <w:rPr>
                <w:sz w:val="20"/>
              </w:rPr>
            </w:pPr>
            <w:r w:rsidRPr="008744D7">
              <w:rPr>
                <w:sz w:val="20"/>
              </w:rPr>
              <w:t>5,0</w:t>
            </w:r>
          </w:p>
        </w:tc>
        <w:tc>
          <w:tcPr>
            <w:tcW w:w="766" w:type="pct"/>
            <w:vAlign w:val="center"/>
          </w:tcPr>
          <w:p w:rsidR="00CC44E4" w:rsidRPr="008744D7" w:rsidRDefault="00CC44E4" w:rsidP="00CC44E4">
            <w:pPr>
              <w:jc w:val="center"/>
              <w:rPr>
                <w:sz w:val="20"/>
              </w:rPr>
            </w:pPr>
            <w:r w:rsidRPr="008744D7">
              <w:rPr>
                <w:sz w:val="20"/>
              </w:rPr>
              <w:t>5,2</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5</w:t>
            </w:r>
          </w:p>
        </w:tc>
        <w:tc>
          <w:tcPr>
            <w:tcW w:w="1823" w:type="pct"/>
            <w:vAlign w:val="center"/>
          </w:tcPr>
          <w:p w:rsidR="00CC44E4" w:rsidRPr="008744D7" w:rsidRDefault="00CC44E4" w:rsidP="00CC44E4">
            <w:pPr>
              <w:rPr>
                <w:sz w:val="20"/>
              </w:rPr>
            </w:pPr>
            <w:r w:rsidRPr="008744D7">
              <w:rPr>
                <w:sz w:val="20"/>
              </w:rPr>
              <w:t>Давление воды на выходе из котла</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4,5</w:t>
            </w:r>
          </w:p>
        </w:tc>
        <w:tc>
          <w:tcPr>
            <w:tcW w:w="766" w:type="pct"/>
            <w:vAlign w:val="center"/>
          </w:tcPr>
          <w:p w:rsidR="00CC44E4" w:rsidRPr="008744D7" w:rsidRDefault="00CC44E4" w:rsidP="00CC44E4">
            <w:pPr>
              <w:jc w:val="center"/>
              <w:rPr>
                <w:sz w:val="20"/>
              </w:rPr>
            </w:pPr>
            <w:r w:rsidRPr="008744D7">
              <w:rPr>
                <w:sz w:val="20"/>
              </w:rPr>
              <w:t>4,8</w:t>
            </w:r>
          </w:p>
        </w:tc>
        <w:tc>
          <w:tcPr>
            <w:tcW w:w="766" w:type="pct"/>
            <w:vAlign w:val="center"/>
          </w:tcPr>
          <w:p w:rsidR="00CC44E4" w:rsidRPr="008744D7" w:rsidRDefault="00CC44E4" w:rsidP="00CC44E4">
            <w:pPr>
              <w:jc w:val="center"/>
              <w:rPr>
                <w:sz w:val="20"/>
              </w:rPr>
            </w:pPr>
            <w:r w:rsidRPr="008744D7">
              <w:rPr>
                <w:sz w:val="20"/>
              </w:rPr>
              <w:t>5,0</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6</w:t>
            </w:r>
          </w:p>
        </w:tc>
        <w:tc>
          <w:tcPr>
            <w:tcW w:w="1823" w:type="pct"/>
            <w:vAlign w:val="center"/>
          </w:tcPr>
          <w:p w:rsidR="00CC44E4" w:rsidRPr="008744D7" w:rsidRDefault="00CC44E4" w:rsidP="00CC44E4">
            <w:pPr>
              <w:rPr>
                <w:sz w:val="20"/>
              </w:rPr>
            </w:pPr>
            <w:r w:rsidRPr="008744D7">
              <w:rPr>
                <w:sz w:val="20"/>
              </w:rPr>
              <w:t>Давление газа перед счётчиком газа</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7</w:t>
            </w:r>
          </w:p>
        </w:tc>
        <w:tc>
          <w:tcPr>
            <w:tcW w:w="1823" w:type="pct"/>
            <w:vAlign w:val="center"/>
          </w:tcPr>
          <w:p w:rsidR="00CC44E4" w:rsidRPr="008744D7" w:rsidRDefault="00CC44E4" w:rsidP="00CC44E4">
            <w:pPr>
              <w:rPr>
                <w:sz w:val="20"/>
              </w:rPr>
            </w:pPr>
            <w:r w:rsidRPr="008744D7">
              <w:rPr>
                <w:sz w:val="20"/>
              </w:rPr>
              <w:t>Давление газа на входе в котельную</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c>
          <w:tcPr>
            <w:tcW w:w="766" w:type="pct"/>
            <w:vAlign w:val="center"/>
          </w:tcPr>
          <w:p w:rsidR="00CC44E4" w:rsidRPr="008744D7" w:rsidRDefault="00CC44E4" w:rsidP="00CC44E4">
            <w:pPr>
              <w:jc w:val="center"/>
              <w:rPr>
                <w:sz w:val="20"/>
              </w:rPr>
            </w:pPr>
            <w:r w:rsidRPr="008744D7">
              <w:rPr>
                <w:sz w:val="20"/>
              </w:rPr>
              <w:t>0,23</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8</w:t>
            </w:r>
          </w:p>
        </w:tc>
        <w:tc>
          <w:tcPr>
            <w:tcW w:w="1823" w:type="pct"/>
            <w:vAlign w:val="center"/>
          </w:tcPr>
          <w:p w:rsidR="00CC44E4" w:rsidRPr="008744D7" w:rsidRDefault="00CC44E4" w:rsidP="00CC44E4">
            <w:pPr>
              <w:rPr>
                <w:sz w:val="20"/>
              </w:rPr>
            </w:pPr>
            <w:r w:rsidRPr="008744D7">
              <w:rPr>
                <w:sz w:val="20"/>
              </w:rPr>
              <w:t>Давление газа перед регулирующей заслонкой</w:t>
            </w:r>
          </w:p>
        </w:tc>
        <w:tc>
          <w:tcPr>
            <w:tcW w:w="597" w:type="pct"/>
            <w:vAlign w:val="center"/>
          </w:tcPr>
          <w:p w:rsidR="00CC44E4" w:rsidRPr="008744D7" w:rsidRDefault="00CC44E4" w:rsidP="00CC44E4">
            <w:pPr>
              <w:jc w:val="center"/>
              <w:rPr>
                <w:sz w:val="20"/>
              </w:rPr>
            </w:pPr>
            <w:r w:rsidRPr="008744D7">
              <w:rPr>
                <w:sz w:val="20"/>
              </w:rPr>
              <w:t>кгс/см</w:t>
            </w:r>
            <w:r w:rsidRPr="008744D7">
              <w:rPr>
                <w:sz w:val="20"/>
                <w:vertAlign w:val="superscript"/>
              </w:rPr>
              <w:t>2</w:t>
            </w:r>
          </w:p>
        </w:tc>
        <w:tc>
          <w:tcPr>
            <w:tcW w:w="792" w:type="pct"/>
            <w:vAlign w:val="center"/>
          </w:tcPr>
          <w:p w:rsidR="00CC44E4" w:rsidRPr="008744D7" w:rsidRDefault="00CC44E4" w:rsidP="00CC44E4">
            <w:pPr>
              <w:jc w:val="center"/>
              <w:rPr>
                <w:sz w:val="20"/>
              </w:rPr>
            </w:pPr>
            <w:r w:rsidRPr="008744D7">
              <w:rPr>
                <w:sz w:val="20"/>
              </w:rPr>
              <w:t>0,10</w:t>
            </w:r>
          </w:p>
        </w:tc>
        <w:tc>
          <w:tcPr>
            <w:tcW w:w="766" w:type="pct"/>
            <w:vAlign w:val="center"/>
          </w:tcPr>
          <w:p w:rsidR="00CC44E4" w:rsidRPr="008744D7" w:rsidRDefault="00CC44E4" w:rsidP="00CC44E4">
            <w:pPr>
              <w:jc w:val="center"/>
              <w:rPr>
                <w:sz w:val="20"/>
              </w:rPr>
            </w:pPr>
            <w:r w:rsidRPr="008744D7">
              <w:rPr>
                <w:sz w:val="20"/>
              </w:rPr>
              <w:t>0,68</w:t>
            </w:r>
          </w:p>
        </w:tc>
        <w:tc>
          <w:tcPr>
            <w:tcW w:w="766" w:type="pct"/>
            <w:vAlign w:val="center"/>
          </w:tcPr>
          <w:p w:rsidR="00CC44E4" w:rsidRPr="008744D7" w:rsidRDefault="00CC44E4" w:rsidP="00CC44E4">
            <w:pPr>
              <w:jc w:val="center"/>
              <w:rPr>
                <w:sz w:val="20"/>
              </w:rPr>
            </w:pPr>
            <w:r w:rsidRPr="008744D7">
              <w:rPr>
                <w:sz w:val="20"/>
              </w:rPr>
              <w:t>1,06</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9</w:t>
            </w:r>
          </w:p>
        </w:tc>
        <w:tc>
          <w:tcPr>
            <w:tcW w:w="1823" w:type="pct"/>
            <w:vAlign w:val="center"/>
          </w:tcPr>
          <w:p w:rsidR="00CC44E4" w:rsidRPr="008744D7" w:rsidRDefault="00CC44E4" w:rsidP="00CC44E4">
            <w:pPr>
              <w:rPr>
                <w:sz w:val="20"/>
              </w:rPr>
            </w:pPr>
            <w:r w:rsidRPr="008744D7">
              <w:rPr>
                <w:sz w:val="20"/>
              </w:rPr>
              <w:t>Расход газа</w:t>
            </w:r>
          </w:p>
        </w:tc>
        <w:tc>
          <w:tcPr>
            <w:tcW w:w="597" w:type="pct"/>
            <w:vAlign w:val="center"/>
          </w:tcPr>
          <w:p w:rsidR="00CC44E4" w:rsidRPr="008744D7" w:rsidRDefault="00CC44E4" w:rsidP="00CC44E4">
            <w:pPr>
              <w:jc w:val="center"/>
              <w:rPr>
                <w:sz w:val="20"/>
              </w:rPr>
            </w:pPr>
            <w:r w:rsidRPr="008744D7">
              <w:rPr>
                <w:sz w:val="20"/>
              </w:rPr>
              <w:t>стм</w:t>
            </w:r>
            <w:r w:rsidRPr="008744D7">
              <w:rPr>
                <w:sz w:val="20"/>
                <w:vertAlign w:val="superscript"/>
              </w:rPr>
              <w:t>3</w:t>
            </w:r>
            <w:r w:rsidRPr="008744D7">
              <w:rPr>
                <w:sz w:val="20"/>
              </w:rPr>
              <w:t>/ч</w:t>
            </w:r>
          </w:p>
        </w:tc>
        <w:tc>
          <w:tcPr>
            <w:tcW w:w="792" w:type="pct"/>
            <w:vAlign w:val="center"/>
          </w:tcPr>
          <w:p w:rsidR="00CC44E4" w:rsidRPr="008744D7" w:rsidRDefault="00CC44E4" w:rsidP="00CC44E4">
            <w:pPr>
              <w:jc w:val="center"/>
              <w:rPr>
                <w:sz w:val="20"/>
              </w:rPr>
            </w:pPr>
            <w:r w:rsidRPr="008744D7">
              <w:rPr>
                <w:sz w:val="20"/>
              </w:rPr>
              <w:t>54,2</w:t>
            </w:r>
          </w:p>
        </w:tc>
        <w:tc>
          <w:tcPr>
            <w:tcW w:w="766" w:type="pct"/>
            <w:vAlign w:val="center"/>
          </w:tcPr>
          <w:p w:rsidR="00CC44E4" w:rsidRPr="008744D7" w:rsidRDefault="00CC44E4" w:rsidP="00CC44E4">
            <w:pPr>
              <w:jc w:val="center"/>
              <w:rPr>
                <w:sz w:val="20"/>
              </w:rPr>
            </w:pPr>
            <w:r w:rsidRPr="008744D7">
              <w:rPr>
                <w:sz w:val="20"/>
              </w:rPr>
              <w:t>102,7</w:t>
            </w:r>
          </w:p>
        </w:tc>
        <w:tc>
          <w:tcPr>
            <w:tcW w:w="766" w:type="pct"/>
            <w:vAlign w:val="center"/>
          </w:tcPr>
          <w:p w:rsidR="00CC44E4" w:rsidRPr="008744D7" w:rsidRDefault="00CC44E4" w:rsidP="00CC44E4">
            <w:pPr>
              <w:jc w:val="center"/>
              <w:rPr>
                <w:sz w:val="20"/>
              </w:rPr>
            </w:pPr>
            <w:r w:rsidRPr="008744D7">
              <w:rPr>
                <w:sz w:val="20"/>
              </w:rPr>
              <w:t>121,8</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0</w:t>
            </w:r>
          </w:p>
        </w:tc>
        <w:tc>
          <w:tcPr>
            <w:tcW w:w="1823" w:type="pct"/>
            <w:vAlign w:val="center"/>
          </w:tcPr>
          <w:p w:rsidR="00CC44E4" w:rsidRPr="008744D7" w:rsidRDefault="00CC44E4" w:rsidP="00CC44E4">
            <w:pPr>
              <w:rPr>
                <w:sz w:val="20"/>
              </w:rPr>
            </w:pPr>
            <w:r w:rsidRPr="008744D7">
              <w:rPr>
                <w:sz w:val="20"/>
              </w:rPr>
              <w:t>Температура воздуха перед горелкой</w:t>
            </w:r>
          </w:p>
        </w:tc>
        <w:tc>
          <w:tcPr>
            <w:tcW w:w="597" w:type="pct"/>
            <w:vAlign w:val="center"/>
          </w:tcPr>
          <w:p w:rsidR="00CC44E4" w:rsidRPr="008744D7" w:rsidRDefault="00CC44E4" w:rsidP="00CC44E4">
            <w:pPr>
              <w:jc w:val="center"/>
              <w:rPr>
                <w:sz w:val="20"/>
              </w:rPr>
            </w:pPr>
            <w:r w:rsidRPr="008744D7">
              <w:rPr>
                <w:sz w:val="20"/>
                <w:vertAlign w:val="superscript"/>
              </w:rPr>
              <w:t>о</w:t>
            </w:r>
            <w:r w:rsidRPr="008744D7">
              <w:rPr>
                <w:sz w:val="20"/>
              </w:rPr>
              <w:t>С</w:t>
            </w:r>
          </w:p>
        </w:tc>
        <w:tc>
          <w:tcPr>
            <w:tcW w:w="792" w:type="pct"/>
            <w:vAlign w:val="center"/>
          </w:tcPr>
          <w:p w:rsidR="00CC44E4" w:rsidRPr="008744D7" w:rsidRDefault="00E76C17" w:rsidP="00CC44E4">
            <w:pPr>
              <w:jc w:val="center"/>
              <w:rPr>
                <w:sz w:val="20"/>
              </w:rPr>
            </w:pPr>
            <w:r w:rsidRPr="008744D7">
              <w:rPr>
                <w:sz w:val="20"/>
              </w:rPr>
              <w:t>27</w:t>
            </w:r>
          </w:p>
        </w:tc>
        <w:tc>
          <w:tcPr>
            <w:tcW w:w="766" w:type="pct"/>
            <w:vAlign w:val="center"/>
          </w:tcPr>
          <w:p w:rsidR="00CC44E4" w:rsidRPr="008744D7" w:rsidRDefault="00E76C17" w:rsidP="00CC44E4">
            <w:pPr>
              <w:jc w:val="center"/>
              <w:rPr>
                <w:sz w:val="20"/>
              </w:rPr>
            </w:pPr>
            <w:r w:rsidRPr="008744D7">
              <w:rPr>
                <w:sz w:val="20"/>
              </w:rPr>
              <w:t>27</w:t>
            </w:r>
          </w:p>
        </w:tc>
        <w:tc>
          <w:tcPr>
            <w:tcW w:w="766" w:type="pct"/>
            <w:vAlign w:val="center"/>
          </w:tcPr>
          <w:p w:rsidR="00CC44E4" w:rsidRPr="008744D7" w:rsidRDefault="00E76C17" w:rsidP="00CC44E4">
            <w:pPr>
              <w:jc w:val="center"/>
              <w:rPr>
                <w:sz w:val="20"/>
              </w:rPr>
            </w:pPr>
            <w:r w:rsidRPr="008744D7">
              <w:rPr>
                <w:sz w:val="20"/>
              </w:rPr>
              <w:t>27</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1</w:t>
            </w:r>
          </w:p>
        </w:tc>
        <w:tc>
          <w:tcPr>
            <w:tcW w:w="1823" w:type="pct"/>
            <w:vAlign w:val="center"/>
          </w:tcPr>
          <w:p w:rsidR="00CC44E4" w:rsidRPr="008744D7" w:rsidRDefault="00CC44E4" w:rsidP="00CC44E4">
            <w:pPr>
              <w:rPr>
                <w:sz w:val="20"/>
              </w:rPr>
            </w:pPr>
            <w:r w:rsidRPr="008744D7">
              <w:rPr>
                <w:sz w:val="20"/>
              </w:rPr>
              <w:t>Температура уходящих газов</w:t>
            </w:r>
          </w:p>
        </w:tc>
        <w:tc>
          <w:tcPr>
            <w:tcW w:w="597" w:type="pct"/>
            <w:vAlign w:val="center"/>
          </w:tcPr>
          <w:p w:rsidR="00CC44E4" w:rsidRPr="008744D7" w:rsidRDefault="00CC44E4" w:rsidP="00CC44E4">
            <w:pPr>
              <w:jc w:val="center"/>
              <w:rPr>
                <w:sz w:val="20"/>
              </w:rPr>
            </w:pPr>
            <w:r w:rsidRPr="008744D7">
              <w:rPr>
                <w:sz w:val="20"/>
                <w:vertAlign w:val="superscript"/>
              </w:rPr>
              <w:t>о</w:t>
            </w:r>
            <w:r w:rsidRPr="008744D7">
              <w:rPr>
                <w:sz w:val="20"/>
              </w:rPr>
              <w:t>С</w:t>
            </w:r>
          </w:p>
        </w:tc>
        <w:tc>
          <w:tcPr>
            <w:tcW w:w="792" w:type="pct"/>
            <w:vAlign w:val="center"/>
          </w:tcPr>
          <w:p w:rsidR="00CC44E4" w:rsidRPr="008744D7" w:rsidRDefault="00E76C17" w:rsidP="00CC44E4">
            <w:pPr>
              <w:jc w:val="center"/>
              <w:rPr>
                <w:sz w:val="20"/>
              </w:rPr>
            </w:pPr>
            <w:r w:rsidRPr="008744D7">
              <w:rPr>
                <w:sz w:val="20"/>
              </w:rPr>
              <w:t>141</w:t>
            </w:r>
          </w:p>
        </w:tc>
        <w:tc>
          <w:tcPr>
            <w:tcW w:w="766" w:type="pct"/>
            <w:vAlign w:val="center"/>
          </w:tcPr>
          <w:p w:rsidR="00CC44E4" w:rsidRPr="008744D7" w:rsidRDefault="00E76C17" w:rsidP="00CC44E4">
            <w:pPr>
              <w:jc w:val="center"/>
              <w:rPr>
                <w:sz w:val="20"/>
              </w:rPr>
            </w:pPr>
            <w:r w:rsidRPr="008744D7">
              <w:rPr>
                <w:sz w:val="20"/>
              </w:rPr>
              <w:t>195</w:t>
            </w:r>
          </w:p>
        </w:tc>
        <w:tc>
          <w:tcPr>
            <w:tcW w:w="766" w:type="pct"/>
            <w:vAlign w:val="center"/>
          </w:tcPr>
          <w:p w:rsidR="00CC44E4" w:rsidRPr="008744D7" w:rsidRDefault="00E76C17" w:rsidP="00CC44E4">
            <w:pPr>
              <w:jc w:val="center"/>
              <w:rPr>
                <w:sz w:val="20"/>
              </w:rPr>
            </w:pPr>
            <w:r w:rsidRPr="008744D7">
              <w:rPr>
                <w:sz w:val="20"/>
              </w:rPr>
              <w:t>220</w:t>
            </w:r>
          </w:p>
        </w:tc>
      </w:tr>
      <w:tr w:rsidR="00AE5F26" w:rsidRPr="008744D7" w:rsidTr="00AE5F26">
        <w:trPr>
          <w:trHeight w:val="20"/>
        </w:trPr>
        <w:tc>
          <w:tcPr>
            <w:tcW w:w="255" w:type="pct"/>
            <w:vAlign w:val="center"/>
          </w:tcPr>
          <w:p w:rsidR="00CC44E4" w:rsidRPr="008744D7" w:rsidRDefault="00CC44E4" w:rsidP="00CC44E4">
            <w:pPr>
              <w:jc w:val="center"/>
              <w:rPr>
                <w:sz w:val="20"/>
              </w:rPr>
            </w:pPr>
            <w:r w:rsidRPr="008744D7">
              <w:rPr>
                <w:sz w:val="20"/>
              </w:rPr>
              <w:t>12</w:t>
            </w:r>
          </w:p>
        </w:tc>
        <w:tc>
          <w:tcPr>
            <w:tcW w:w="1823" w:type="pct"/>
            <w:vAlign w:val="center"/>
          </w:tcPr>
          <w:p w:rsidR="00CC44E4" w:rsidRPr="008744D7" w:rsidRDefault="00CC44E4" w:rsidP="00CC44E4">
            <w:pPr>
              <w:rPr>
                <w:sz w:val="20"/>
              </w:rPr>
            </w:pPr>
            <w:r w:rsidRPr="008744D7">
              <w:rPr>
                <w:sz w:val="20"/>
              </w:rPr>
              <w:t>Диоксид углерода, СО</w:t>
            </w:r>
            <w:r w:rsidRPr="008744D7">
              <w:rPr>
                <w:sz w:val="20"/>
                <w:vertAlign w:val="subscript"/>
              </w:rPr>
              <w:t>2</w:t>
            </w:r>
          </w:p>
        </w:tc>
        <w:tc>
          <w:tcPr>
            <w:tcW w:w="597" w:type="pct"/>
            <w:vAlign w:val="center"/>
          </w:tcPr>
          <w:p w:rsidR="00CC44E4" w:rsidRPr="008744D7" w:rsidRDefault="00CC44E4" w:rsidP="00CC44E4">
            <w:pPr>
              <w:jc w:val="center"/>
              <w:rPr>
                <w:sz w:val="20"/>
              </w:rPr>
            </w:pPr>
            <w:r w:rsidRPr="008744D7">
              <w:rPr>
                <w:sz w:val="20"/>
              </w:rPr>
              <w:t>%</w:t>
            </w:r>
          </w:p>
        </w:tc>
        <w:tc>
          <w:tcPr>
            <w:tcW w:w="792" w:type="pct"/>
            <w:vAlign w:val="center"/>
          </w:tcPr>
          <w:p w:rsidR="00CC44E4" w:rsidRPr="008744D7" w:rsidRDefault="00E76C17" w:rsidP="00CC44E4">
            <w:pPr>
              <w:jc w:val="center"/>
              <w:rPr>
                <w:sz w:val="20"/>
              </w:rPr>
            </w:pPr>
            <w:r w:rsidRPr="008744D7">
              <w:rPr>
                <w:sz w:val="20"/>
              </w:rPr>
              <w:t>9,7</w:t>
            </w:r>
          </w:p>
        </w:tc>
        <w:tc>
          <w:tcPr>
            <w:tcW w:w="766" w:type="pct"/>
            <w:vAlign w:val="center"/>
          </w:tcPr>
          <w:p w:rsidR="00CC44E4" w:rsidRPr="008744D7" w:rsidRDefault="00E76C17" w:rsidP="00CC44E4">
            <w:pPr>
              <w:jc w:val="center"/>
              <w:rPr>
                <w:sz w:val="20"/>
              </w:rPr>
            </w:pPr>
            <w:r w:rsidRPr="008744D7">
              <w:rPr>
                <w:sz w:val="20"/>
              </w:rPr>
              <w:t>10,7</w:t>
            </w:r>
          </w:p>
        </w:tc>
        <w:tc>
          <w:tcPr>
            <w:tcW w:w="766" w:type="pct"/>
            <w:vAlign w:val="center"/>
          </w:tcPr>
          <w:p w:rsidR="00CC44E4" w:rsidRPr="008744D7" w:rsidRDefault="00E76C17" w:rsidP="00CC44E4">
            <w:pPr>
              <w:jc w:val="center"/>
              <w:rPr>
                <w:sz w:val="20"/>
              </w:rPr>
            </w:pPr>
            <w:r w:rsidRPr="008744D7">
              <w:rPr>
                <w:sz w:val="20"/>
              </w:rPr>
              <w:t>1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3</w:t>
            </w:r>
          </w:p>
        </w:tc>
        <w:tc>
          <w:tcPr>
            <w:tcW w:w="1823" w:type="pct"/>
            <w:vAlign w:val="center"/>
          </w:tcPr>
          <w:p w:rsidR="00E76C17" w:rsidRPr="008744D7" w:rsidRDefault="00E76C17" w:rsidP="00E76C17">
            <w:pPr>
              <w:rPr>
                <w:sz w:val="20"/>
              </w:rPr>
            </w:pPr>
            <w:r w:rsidRPr="008744D7">
              <w:rPr>
                <w:sz w:val="20"/>
              </w:rPr>
              <w:t>Кислород, О</w:t>
            </w:r>
            <w:r w:rsidRPr="008744D7">
              <w:rPr>
                <w:sz w:val="20"/>
                <w:vertAlign w:val="subscript"/>
              </w:rPr>
              <w:t>2</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E76C17" w:rsidP="00E76C17">
            <w:pPr>
              <w:jc w:val="center"/>
              <w:rPr>
                <w:sz w:val="20"/>
              </w:rPr>
            </w:pPr>
            <w:r w:rsidRPr="008744D7">
              <w:rPr>
                <w:sz w:val="20"/>
              </w:rPr>
              <w:t>4,1</w:t>
            </w:r>
          </w:p>
        </w:tc>
        <w:tc>
          <w:tcPr>
            <w:tcW w:w="766" w:type="pct"/>
            <w:vAlign w:val="center"/>
          </w:tcPr>
          <w:p w:rsidR="00E76C17" w:rsidRPr="008744D7" w:rsidRDefault="00E76C17" w:rsidP="00E76C17">
            <w:pPr>
              <w:jc w:val="center"/>
              <w:rPr>
                <w:sz w:val="20"/>
              </w:rPr>
            </w:pPr>
            <w:r w:rsidRPr="008744D7">
              <w:rPr>
                <w:sz w:val="20"/>
              </w:rPr>
              <w:t>2,4</w:t>
            </w:r>
          </w:p>
        </w:tc>
        <w:tc>
          <w:tcPr>
            <w:tcW w:w="766" w:type="pct"/>
            <w:vAlign w:val="center"/>
          </w:tcPr>
          <w:p w:rsidR="00E76C17" w:rsidRPr="008744D7" w:rsidRDefault="00E76C17" w:rsidP="00E76C17">
            <w:pPr>
              <w:jc w:val="center"/>
              <w:rPr>
                <w:sz w:val="20"/>
              </w:rPr>
            </w:pPr>
            <w:r w:rsidRPr="008744D7">
              <w:rPr>
                <w:sz w:val="20"/>
              </w:rPr>
              <w:t>3,7</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4</w:t>
            </w:r>
          </w:p>
        </w:tc>
        <w:tc>
          <w:tcPr>
            <w:tcW w:w="1823" w:type="pct"/>
            <w:vAlign w:val="center"/>
          </w:tcPr>
          <w:p w:rsidR="00E76C17" w:rsidRPr="008744D7" w:rsidRDefault="00E76C17" w:rsidP="00E76C17">
            <w:pPr>
              <w:rPr>
                <w:sz w:val="20"/>
              </w:rPr>
            </w:pPr>
            <w:r w:rsidRPr="008744D7">
              <w:rPr>
                <w:sz w:val="20"/>
              </w:rPr>
              <w:t>Оксид углерода, СО</w:t>
            </w:r>
          </w:p>
        </w:tc>
        <w:tc>
          <w:tcPr>
            <w:tcW w:w="597" w:type="pct"/>
            <w:vAlign w:val="center"/>
          </w:tcPr>
          <w:p w:rsidR="00E76C17" w:rsidRPr="008744D7" w:rsidRDefault="00E76C17" w:rsidP="00E76C17">
            <w:pPr>
              <w:jc w:val="center"/>
              <w:rPr>
                <w:sz w:val="20"/>
                <w:lang w:val="en-US"/>
              </w:rPr>
            </w:pPr>
            <w:r w:rsidRPr="008744D7">
              <w:rPr>
                <w:sz w:val="20"/>
              </w:rPr>
              <w:t>%</w:t>
            </w:r>
          </w:p>
        </w:tc>
        <w:tc>
          <w:tcPr>
            <w:tcW w:w="792"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5</w:t>
            </w:r>
          </w:p>
        </w:tc>
        <w:tc>
          <w:tcPr>
            <w:tcW w:w="1823" w:type="pct"/>
            <w:vAlign w:val="center"/>
          </w:tcPr>
          <w:p w:rsidR="00E76C17" w:rsidRPr="008744D7" w:rsidRDefault="00E76C17" w:rsidP="00E76C17">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97" w:type="pct"/>
            <w:vAlign w:val="center"/>
          </w:tcPr>
          <w:p w:rsidR="00E76C17" w:rsidRPr="008744D7" w:rsidRDefault="00E76C17" w:rsidP="00E76C17">
            <w:pPr>
              <w:jc w:val="center"/>
              <w:rPr>
                <w:sz w:val="20"/>
              </w:rPr>
            </w:pPr>
            <w:r w:rsidRPr="008744D7">
              <w:rPr>
                <w:sz w:val="20"/>
              </w:rPr>
              <w:t>мг/ м</w:t>
            </w:r>
            <w:r w:rsidRPr="008744D7">
              <w:rPr>
                <w:sz w:val="20"/>
                <w:vertAlign w:val="superscript"/>
              </w:rPr>
              <w:t>3</w:t>
            </w:r>
          </w:p>
        </w:tc>
        <w:tc>
          <w:tcPr>
            <w:tcW w:w="792"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6</w:t>
            </w:r>
          </w:p>
        </w:tc>
        <w:tc>
          <w:tcPr>
            <w:tcW w:w="1823" w:type="pct"/>
            <w:vAlign w:val="center"/>
          </w:tcPr>
          <w:p w:rsidR="00E76C17" w:rsidRPr="008744D7" w:rsidRDefault="00E76C17" w:rsidP="00E76C17">
            <w:pPr>
              <w:rPr>
                <w:sz w:val="20"/>
              </w:rPr>
            </w:pPr>
            <w:r w:rsidRPr="008744D7">
              <w:rPr>
                <w:sz w:val="20"/>
              </w:rPr>
              <w:t>Коэффициент избытка воздуха за котлом</w:t>
            </w:r>
          </w:p>
        </w:tc>
        <w:tc>
          <w:tcPr>
            <w:tcW w:w="597" w:type="pct"/>
            <w:vAlign w:val="center"/>
          </w:tcPr>
          <w:p w:rsidR="00E76C17" w:rsidRPr="008744D7" w:rsidRDefault="00E76C17" w:rsidP="00E76C17">
            <w:pPr>
              <w:jc w:val="center"/>
              <w:rPr>
                <w:sz w:val="20"/>
              </w:rPr>
            </w:pPr>
            <w:r w:rsidRPr="008744D7">
              <w:rPr>
                <w:sz w:val="20"/>
              </w:rPr>
              <w:t>б/р</w:t>
            </w:r>
          </w:p>
        </w:tc>
        <w:tc>
          <w:tcPr>
            <w:tcW w:w="792" w:type="pct"/>
            <w:vAlign w:val="center"/>
          </w:tcPr>
          <w:p w:rsidR="00E76C17" w:rsidRPr="008744D7" w:rsidRDefault="005E5070" w:rsidP="00E76C17">
            <w:pPr>
              <w:jc w:val="center"/>
              <w:rPr>
                <w:sz w:val="20"/>
              </w:rPr>
            </w:pPr>
            <w:r w:rsidRPr="008744D7">
              <w:rPr>
                <w:sz w:val="20"/>
              </w:rPr>
              <w:t>1,22</w:t>
            </w:r>
          </w:p>
        </w:tc>
        <w:tc>
          <w:tcPr>
            <w:tcW w:w="766" w:type="pct"/>
            <w:vAlign w:val="center"/>
          </w:tcPr>
          <w:p w:rsidR="00E76C17" w:rsidRPr="008744D7" w:rsidRDefault="005E5070" w:rsidP="00E76C17">
            <w:pPr>
              <w:jc w:val="center"/>
              <w:rPr>
                <w:sz w:val="20"/>
              </w:rPr>
            </w:pPr>
            <w:r w:rsidRPr="008744D7">
              <w:rPr>
                <w:sz w:val="20"/>
              </w:rPr>
              <w:t>1,12</w:t>
            </w:r>
          </w:p>
        </w:tc>
        <w:tc>
          <w:tcPr>
            <w:tcW w:w="766" w:type="pct"/>
            <w:vAlign w:val="center"/>
          </w:tcPr>
          <w:p w:rsidR="00E76C17" w:rsidRPr="008744D7" w:rsidRDefault="005E5070" w:rsidP="00E76C17">
            <w:pPr>
              <w:jc w:val="center"/>
              <w:rPr>
                <w:sz w:val="20"/>
              </w:rPr>
            </w:pPr>
            <w:r w:rsidRPr="008744D7">
              <w:rPr>
                <w:sz w:val="20"/>
              </w:rPr>
              <w:t>1,19</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7</w:t>
            </w:r>
          </w:p>
        </w:tc>
        <w:tc>
          <w:tcPr>
            <w:tcW w:w="1823" w:type="pct"/>
            <w:vAlign w:val="center"/>
          </w:tcPr>
          <w:p w:rsidR="00E76C17" w:rsidRPr="008744D7" w:rsidRDefault="00E76C17" w:rsidP="00E76C17">
            <w:pPr>
              <w:rPr>
                <w:sz w:val="20"/>
              </w:rPr>
            </w:pPr>
            <w:r w:rsidRPr="008744D7">
              <w:rPr>
                <w:sz w:val="20"/>
              </w:rPr>
              <w:t>Потери тепла с уходящими газами</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5E5070" w:rsidP="00E76C17">
            <w:pPr>
              <w:jc w:val="center"/>
              <w:rPr>
                <w:sz w:val="20"/>
              </w:rPr>
            </w:pPr>
            <w:r w:rsidRPr="008744D7">
              <w:rPr>
                <w:sz w:val="20"/>
              </w:rPr>
              <w:t>5,64</w:t>
            </w:r>
          </w:p>
        </w:tc>
        <w:tc>
          <w:tcPr>
            <w:tcW w:w="766" w:type="pct"/>
            <w:vAlign w:val="center"/>
          </w:tcPr>
          <w:p w:rsidR="00E76C17" w:rsidRPr="008744D7" w:rsidRDefault="005E5070" w:rsidP="00E76C17">
            <w:pPr>
              <w:jc w:val="center"/>
              <w:rPr>
                <w:sz w:val="20"/>
              </w:rPr>
            </w:pPr>
            <w:r w:rsidRPr="008744D7">
              <w:rPr>
                <w:sz w:val="20"/>
              </w:rPr>
              <w:t>7,66</w:t>
            </w:r>
          </w:p>
        </w:tc>
        <w:tc>
          <w:tcPr>
            <w:tcW w:w="766" w:type="pct"/>
            <w:vAlign w:val="center"/>
          </w:tcPr>
          <w:p w:rsidR="00E76C17" w:rsidRPr="008744D7" w:rsidRDefault="005E5070" w:rsidP="00E76C17">
            <w:pPr>
              <w:jc w:val="center"/>
              <w:rPr>
                <w:sz w:val="20"/>
              </w:rPr>
            </w:pPr>
            <w:r w:rsidRPr="008744D7">
              <w:rPr>
                <w:sz w:val="20"/>
              </w:rPr>
              <w:t>9,27</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8</w:t>
            </w:r>
          </w:p>
        </w:tc>
        <w:tc>
          <w:tcPr>
            <w:tcW w:w="1823" w:type="pct"/>
            <w:vAlign w:val="center"/>
          </w:tcPr>
          <w:p w:rsidR="00E76C17" w:rsidRPr="008744D7" w:rsidRDefault="00E76C17" w:rsidP="00E76C17">
            <w:pPr>
              <w:rPr>
                <w:sz w:val="20"/>
              </w:rPr>
            </w:pPr>
            <w:r w:rsidRPr="008744D7">
              <w:rPr>
                <w:sz w:val="20"/>
              </w:rPr>
              <w:t>Потери тепла от химического недожога</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c>
          <w:tcPr>
            <w:tcW w:w="766" w:type="pct"/>
            <w:vAlign w:val="center"/>
          </w:tcPr>
          <w:p w:rsidR="00E76C17" w:rsidRPr="008744D7" w:rsidRDefault="00E76C17" w:rsidP="00E76C17">
            <w:pPr>
              <w:jc w:val="center"/>
              <w:rPr>
                <w:sz w:val="20"/>
              </w:rPr>
            </w:pPr>
            <w:r w:rsidRPr="008744D7">
              <w:rPr>
                <w:sz w:val="20"/>
              </w:rPr>
              <w:t>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19</w:t>
            </w:r>
          </w:p>
        </w:tc>
        <w:tc>
          <w:tcPr>
            <w:tcW w:w="1823" w:type="pct"/>
            <w:vAlign w:val="center"/>
          </w:tcPr>
          <w:p w:rsidR="00E76C17" w:rsidRPr="008744D7" w:rsidRDefault="00E76C17" w:rsidP="00E76C17">
            <w:pPr>
              <w:rPr>
                <w:sz w:val="20"/>
              </w:rPr>
            </w:pPr>
            <w:r w:rsidRPr="008744D7">
              <w:rPr>
                <w:sz w:val="20"/>
              </w:rPr>
              <w:t>Потери тепла в окружающую среду</w:t>
            </w:r>
          </w:p>
        </w:tc>
        <w:tc>
          <w:tcPr>
            <w:tcW w:w="597" w:type="pct"/>
            <w:vAlign w:val="center"/>
          </w:tcPr>
          <w:p w:rsidR="00E76C17" w:rsidRPr="008744D7" w:rsidRDefault="00E76C17" w:rsidP="00E76C17">
            <w:pPr>
              <w:jc w:val="center"/>
              <w:rPr>
                <w:sz w:val="20"/>
              </w:rPr>
            </w:pPr>
            <w:r w:rsidRPr="008744D7">
              <w:rPr>
                <w:sz w:val="20"/>
              </w:rPr>
              <w:t>%</w:t>
            </w:r>
          </w:p>
        </w:tc>
        <w:tc>
          <w:tcPr>
            <w:tcW w:w="792" w:type="pct"/>
            <w:vAlign w:val="center"/>
          </w:tcPr>
          <w:p w:rsidR="00E76C17" w:rsidRPr="008744D7" w:rsidRDefault="005E5070" w:rsidP="00E76C17">
            <w:pPr>
              <w:jc w:val="center"/>
              <w:rPr>
                <w:sz w:val="20"/>
              </w:rPr>
            </w:pPr>
            <w:r w:rsidRPr="008744D7">
              <w:rPr>
                <w:sz w:val="20"/>
              </w:rPr>
              <w:t>2,20</w:t>
            </w:r>
          </w:p>
        </w:tc>
        <w:tc>
          <w:tcPr>
            <w:tcW w:w="766" w:type="pct"/>
            <w:vAlign w:val="center"/>
          </w:tcPr>
          <w:p w:rsidR="00E76C17" w:rsidRPr="008744D7" w:rsidRDefault="005E5070" w:rsidP="00E76C17">
            <w:pPr>
              <w:jc w:val="center"/>
              <w:rPr>
                <w:sz w:val="20"/>
              </w:rPr>
            </w:pPr>
            <w:r w:rsidRPr="008744D7">
              <w:rPr>
                <w:sz w:val="20"/>
              </w:rPr>
              <w:t>1,17</w:t>
            </w:r>
          </w:p>
        </w:tc>
        <w:tc>
          <w:tcPr>
            <w:tcW w:w="766" w:type="pct"/>
            <w:vAlign w:val="center"/>
          </w:tcPr>
          <w:p w:rsidR="00E76C17" w:rsidRPr="008744D7" w:rsidRDefault="005E5070" w:rsidP="00E76C17">
            <w:pPr>
              <w:jc w:val="center"/>
              <w:rPr>
                <w:sz w:val="20"/>
              </w:rPr>
            </w:pPr>
            <w:r w:rsidRPr="008744D7">
              <w:rPr>
                <w:sz w:val="20"/>
              </w:rPr>
              <w:t>1,00</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20</w:t>
            </w:r>
          </w:p>
        </w:tc>
        <w:tc>
          <w:tcPr>
            <w:tcW w:w="1823" w:type="pct"/>
            <w:vAlign w:val="center"/>
          </w:tcPr>
          <w:p w:rsidR="00E76C17" w:rsidRPr="008744D7" w:rsidRDefault="00E76C17" w:rsidP="00E76C17">
            <w:pPr>
              <w:rPr>
                <w:sz w:val="20"/>
              </w:rPr>
            </w:pPr>
            <w:r w:rsidRPr="008744D7">
              <w:rPr>
                <w:sz w:val="20"/>
              </w:rPr>
              <w:t>КПД котла брутто</w:t>
            </w:r>
          </w:p>
        </w:tc>
        <w:tc>
          <w:tcPr>
            <w:tcW w:w="597" w:type="pct"/>
            <w:vAlign w:val="center"/>
          </w:tcPr>
          <w:p w:rsidR="00E76C17" w:rsidRPr="008744D7" w:rsidRDefault="00E76C17" w:rsidP="00E76C17">
            <w:pPr>
              <w:jc w:val="center"/>
              <w:rPr>
                <w:sz w:val="20"/>
              </w:rPr>
            </w:pPr>
            <w:r w:rsidRPr="008744D7">
              <w:rPr>
                <w:sz w:val="20"/>
                <w:lang w:val="en-US"/>
              </w:rPr>
              <w:t>%</w:t>
            </w:r>
          </w:p>
        </w:tc>
        <w:tc>
          <w:tcPr>
            <w:tcW w:w="792" w:type="pct"/>
            <w:vAlign w:val="center"/>
          </w:tcPr>
          <w:p w:rsidR="00E76C17" w:rsidRPr="008744D7" w:rsidRDefault="005E5070" w:rsidP="00E76C17">
            <w:pPr>
              <w:jc w:val="center"/>
              <w:rPr>
                <w:sz w:val="20"/>
              </w:rPr>
            </w:pPr>
            <w:r w:rsidRPr="008744D7">
              <w:rPr>
                <w:sz w:val="20"/>
              </w:rPr>
              <w:t>92,16</w:t>
            </w:r>
          </w:p>
        </w:tc>
        <w:tc>
          <w:tcPr>
            <w:tcW w:w="766" w:type="pct"/>
            <w:vAlign w:val="center"/>
          </w:tcPr>
          <w:p w:rsidR="00E76C17" w:rsidRPr="008744D7" w:rsidRDefault="005E5070" w:rsidP="00E76C17">
            <w:pPr>
              <w:jc w:val="center"/>
              <w:rPr>
                <w:sz w:val="20"/>
              </w:rPr>
            </w:pPr>
            <w:r w:rsidRPr="008744D7">
              <w:rPr>
                <w:sz w:val="20"/>
              </w:rPr>
              <w:t>91,17</w:t>
            </w:r>
          </w:p>
        </w:tc>
        <w:tc>
          <w:tcPr>
            <w:tcW w:w="766" w:type="pct"/>
            <w:vAlign w:val="center"/>
          </w:tcPr>
          <w:p w:rsidR="00E76C17" w:rsidRPr="008744D7" w:rsidRDefault="005E5070" w:rsidP="00E76C17">
            <w:pPr>
              <w:jc w:val="center"/>
              <w:rPr>
                <w:sz w:val="20"/>
              </w:rPr>
            </w:pPr>
            <w:r w:rsidRPr="008744D7">
              <w:rPr>
                <w:sz w:val="20"/>
              </w:rPr>
              <w:t>89,72</w:t>
            </w:r>
          </w:p>
        </w:tc>
      </w:tr>
      <w:tr w:rsidR="00AE5F26" w:rsidRPr="008744D7" w:rsidTr="00AE5F26">
        <w:trPr>
          <w:trHeight w:val="20"/>
        </w:trPr>
        <w:tc>
          <w:tcPr>
            <w:tcW w:w="255" w:type="pct"/>
            <w:vAlign w:val="center"/>
          </w:tcPr>
          <w:p w:rsidR="00E76C17" w:rsidRPr="008744D7" w:rsidRDefault="00E76C17" w:rsidP="00E76C17">
            <w:pPr>
              <w:jc w:val="center"/>
              <w:rPr>
                <w:sz w:val="20"/>
              </w:rPr>
            </w:pPr>
            <w:r w:rsidRPr="008744D7">
              <w:rPr>
                <w:sz w:val="20"/>
              </w:rPr>
              <w:t>21</w:t>
            </w:r>
          </w:p>
        </w:tc>
        <w:tc>
          <w:tcPr>
            <w:tcW w:w="1823" w:type="pct"/>
            <w:vAlign w:val="center"/>
          </w:tcPr>
          <w:p w:rsidR="00E76C17" w:rsidRPr="008744D7" w:rsidRDefault="00E76C17" w:rsidP="00E76C17">
            <w:pPr>
              <w:rPr>
                <w:sz w:val="20"/>
              </w:rPr>
            </w:pPr>
            <w:r w:rsidRPr="008744D7">
              <w:rPr>
                <w:sz w:val="20"/>
              </w:rPr>
              <w:t>Удельный расход условного топлива</w:t>
            </w:r>
          </w:p>
        </w:tc>
        <w:tc>
          <w:tcPr>
            <w:tcW w:w="597" w:type="pct"/>
            <w:vAlign w:val="center"/>
          </w:tcPr>
          <w:p w:rsidR="00E76C17" w:rsidRPr="008744D7" w:rsidRDefault="00E76C17" w:rsidP="00E76C17">
            <w:pPr>
              <w:jc w:val="center"/>
              <w:rPr>
                <w:sz w:val="20"/>
              </w:rPr>
            </w:pPr>
            <w:r w:rsidRPr="008744D7">
              <w:rPr>
                <w:sz w:val="20"/>
              </w:rPr>
              <w:t>кг.у.т./Гкал</w:t>
            </w:r>
          </w:p>
        </w:tc>
        <w:tc>
          <w:tcPr>
            <w:tcW w:w="792" w:type="pct"/>
            <w:vAlign w:val="center"/>
          </w:tcPr>
          <w:p w:rsidR="00E76C17" w:rsidRPr="008744D7" w:rsidRDefault="005E5070" w:rsidP="00E76C17">
            <w:pPr>
              <w:jc w:val="center"/>
              <w:rPr>
                <w:sz w:val="20"/>
              </w:rPr>
            </w:pPr>
            <w:r w:rsidRPr="008744D7">
              <w:rPr>
                <w:sz w:val="20"/>
              </w:rPr>
              <w:t>155,0</w:t>
            </w:r>
          </w:p>
        </w:tc>
        <w:tc>
          <w:tcPr>
            <w:tcW w:w="766" w:type="pct"/>
            <w:vAlign w:val="center"/>
          </w:tcPr>
          <w:p w:rsidR="00E76C17" w:rsidRPr="008744D7" w:rsidRDefault="005E5070" w:rsidP="00E76C17">
            <w:pPr>
              <w:jc w:val="center"/>
              <w:rPr>
                <w:sz w:val="20"/>
              </w:rPr>
            </w:pPr>
            <w:r w:rsidRPr="008744D7">
              <w:rPr>
                <w:sz w:val="20"/>
              </w:rPr>
              <w:t>156,7</w:t>
            </w:r>
          </w:p>
        </w:tc>
        <w:tc>
          <w:tcPr>
            <w:tcW w:w="766" w:type="pct"/>
            <w:vAlign w:val="center"/>
          </w:tcPr>
          <w:p w:rsidR="00E76C17" w:rsidRPr="008744D7" w:rsidRDefault="005E5070" w:rsidP="00E76C17">
            <w:pPr>
              <w:jc w:val="center"/>
              <w:rPr>
                <w:sz w:val="20"/>
              </w:rPr>
            </w:pPr>
            <w:r w:rsidRPr="008744D7">
              <w:rPr>
                <w:sz w:val="20"/>
              </w:rPr>
              <w:t>159,2</w:t>
            </w:r>
          </w:p>
        </w:tc>
      </w:tr>
    </w:tbl>
    <w:p w:rsidR="000A40CA" w:rsidRPr="008744D7" w:rsidRDefault="000A40CA" w:rsidP="00200017">
      <w:pPr>
        <w:jc w:val="both"/>
      </w:pPr>
    </w:p>
    <w:p w:rsidR="00FC25A1" w:rsidRPr="008744D7" w:rsidRDefault="00FC25A1"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7</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1 типа ВВД-1,8</w:t>
      </w:r>
    </w:p>
    <w:p w:rsidR="00FC25A1" w:rsidRPr="008744D7" w:rsidRDefault="00FC25A1"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FC25A1" w:rsidRPr="008744D7" w:rsidTr="00AE5F26">
        <w:trPr>
          <w:trHeight w:val="77"/>
          <w:tblHeader/>
        </w:trPr>
        <w:tc>
          <w:tcPr>
            <w:tcW w:w="218" w:type="pct"/>
            <w:vMerge w:val="restart"/>
            <w:vAlign w:val="center"/>
          </w:tcPr>
          <w:p w:rsidR="00FC25A1" w:rsidRPr="008744D7" w:rsidRDefault="00FC25A1" w:rsidP="00B200C0">
            <w:pPr>
              <w:jc w:val="center"/>
              <w:rPr>
                <w:sz w:val="20"/>
              </w:rPr>
            </w:pPr>
            <w:r w:rsidRPr="008744D7">
              <w:rPr>
                <w:sz w:val="20"/>
              </w:rPr>
              <w:t>№ п.п</w:t>
            </w:r>
          </w:p>
        </w:tc>
        <w:tc>
          <w:tcPr>
            <w:tcW w:w="1262" w:type="pct"/>
            <w:vMerge w:val="restart"/>
            <w:vAlign w:val="center"/>
          </w:tcPr>
          <w:p w:rsidR="00FC25A1" w:rsidRPr="008744D7" w:rsidRDefault="00FC25A1" w:rsidP="00B200C0">
            <w:pPr>
              <w:jc w:val="center"/>
              <w:rPr>
                <w:sz w:val="20"/>
              </w:rPr>
            </w:pPr>
            <w:r w:rsidRPr="008744D7">
              <w:rPr>
                <w:sz w:val="20"/>
              </w:rPr>
              <w:t>Наименование величин</w:t>
            </w:r>
          </w:p>
        </w:tc>
        <w:tc>
          <w:tcPr>
            <w:tcW w:w="511" w:type="pct"/>
            <w:vMerge w:val="restart"/>
            <w:vAlign w:val="center"/>
          </w:tcPr>
          <w:p w:rsidR="00FC25A1" w:rsidRPr="008744D7" w:rsidRDefault="00FC25A1" w:rsidP="00B200C0">
            <w:pPr>
              <w:jc w:val="center"/>
              <w:rPr>
                <w:sz w:val="20"/>
              </w:rPr>
            </w:pPr>
            <w:r w:rsidRPr="008744D7">
              <w:rPr>
                <w:sz w:val="20"/>
              </w:rPr>
              <w:t>Размерность</w:t>
            </w:r>
          </w:p>
        </w:tc>
        <w:tc>
          <w:tcPr>
            <w:tcW w:w="3009" w:type="pct"/>
            <w:gridSpan w:val="3"/>
            <w:vAlign w:val="center"/>
          </w:tcPr>
          <w:p w:rsidR="00FC25A1" w:rsidRPr="008744D7" w:rsidRDefault="00FC25A1" w:rsidP="00B200C0">
            <w:pPr>
              <w:jc w:val="center"/>
              <w:rPr>
                <w:sz w:val="20"/>
              </w:rPr>
            </w:pPr>
            <w:r w:rsidRPr="008744D7">
              <w:rPr>
                <w:sz w:val="20"/>
              </w:rPr>
              <w:t>Режим</w:t>
            </w:r>
          </w:p>
        </w:tc>
      </w:tr>
      <w:tr w:rsidR="00FC25A1" w:rsidRPr="008744D7" w:rsidTr="00AE5F26">
        <w:tc>
          <w:tcPr>
            <w:tcW w:w="218" w:type="pct"/>
            <w:vMerge/>
            <w:vAlign w:val="center"/>
          </w:tcPr>
          <w:p w:rsidR="00FC25A1" w:rsidRPr="008744D7" w:rsidRDefault="00FC25A1" w:rsidP="00B200C0">
            <w:pPr>
              <w:rPr>
                <w:sz w:val="20"/>
              </w:rPr>
            </w:pPr>
          </w:p>
        </w:tc>
        <w:tc>
          <w:tcPr>
            <w:tcW w:w="1262" w:type="pct"/>
            <w:vMerge/>
            <w:vAlign w:val="center"/>
          </w:tcPr>
          <w:p w:rsidR="00FC25A1" w:rsidRPr="008744D7" w:rsidRDefault="00FC25A1" w:rsidP="00B200C0">
            <w:pPr>
              <w:rPr>
                <w:sz w:val="20"/>
              </w:rPr>
            </w:pPr>
          </w:p>
        </w:tc>
        <w:tc>
          <w:tcPr>
            <w:tcW w:w="511" w:type="pct"/>
            <w:vMerge/>
            <w:vAlign w:val="center"/>
          </w:tcPr>
          <w:p w:rsidR="00FC25A1" w:rsidRPr="008744D7" w:rsidRDefault="00FC25A1" w:rsidP="00B200C0">
            <w:pPr>
              <w:rPr>
                <w:sz w:val="20"/>
              </w:rPr>
            </w:pPr>
          </w:p>
        </w:tc>
        <w:tc>
          <w:tcPr>
            <w:tcW w:w="998" w:type="pct"/>
            <w:vAlign w:val="center"/>
          </w:tcPr>
          <w:p w:rsidR="00FC25A1" w:rsidRPr="008744D7" w:rsidRDefault="00FC25A1" w:rsidP="00B200C0">
            <w:pPr>
              <w:jc w:val="center"/>
              <w:rPr>
                <w:sz w:val="20"/>
              </w:rPr>
            </w:pPr>
            <w:r w:rsidRPr="008744D7">
              <w:rPr>
                <w:sz w:val="20"/>
              </w:rPr>
              <w:t>1</w:t>
            </w:r>
          </w:p>
        </w:tc>
        <w:tc>
          <w:tcPr>
            <w:tcW w:w="999" w:type="pct"/>
            <w:vAlign w:val="center"/>
          </w:tcPr>
          <w:p w:rsidR="00FC25A1" w:rsidRPr="008744D7" w:rsidRDefault="00FC25A1" w:rsidP="00B200C0">
            <w:pPr>
              <w:jc w:val="center"/>
              <w:rPr>
                <w:sz w:val="20"/>
              </w:rPr>
            </w:pPr>
            <w:r w:rsidRPr="008744D7">
              <w:rPr>
                <w:sz w:val="20"/>
              </w:rPr>
              <w:t>2</w:t>
            </w:r>
          </w:p>
        </w:tc>
        <w:tc>
          <w:tcPr>
            <w:tcW w:w="1012" w:type="pct"/>
            <w:vAlign w:val="center"/>
          </w:tcPr>
          <w:p w:rsidR="00FC25A1" w:rsidRPr="008744D7" w:rsidRDefault="00FC25A1" w:rsidP="00B200C0">
            <w:pPr>
              <w:jc w:val="center"/>
              <w:rPr>
                <w:sz w:val="20"/>
              </w:rPr>
            </w:pPr>
            <w:r w:rsidRPr="008744D7">
              <w:rPr>
                <w:sz w:val="20"/>
              </w:rPr>
              <w:t>3</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w:t>
            </w:r>
          </w:p>
        </w:tc>
        <w:tc>
          <w:tcPr>
            <w:tcW w:w="1262" w:type="pct"/>
            <w:vAlign w:val="center"/>
          </w:tcPr>
          <w:p w:rsidR="00FC25A1" w:rsidRPr="008744D7" w:rsidRDefault="00FC25A1" w:rsidP="00B200C0">
            <w:pPr>
              <w:rPr>
                <w:sz w:val="20"/>
              </w:rPr>
            </w:pPr>
            <w:r w:rsidRPr="008744D7">
              <w:rPr>
                <w:sz w:val="20"/>
              </w:rPr>
              <w:t>Теплопроизводительность</w:t>
            </w:r>
          </w:p>
        </w:tc>
        <w:tc>
          <w:tcPr>
            <w:tcW w:w="511" w:type="pct"/>
            <w:vAlign w:val="center"/>
          </w:tcPr>
          <w:p w:rsidR="00FC25A1" w:rsidRPr="008744D7" w:rsidRDefault="00FC25A1" w:rsidP="00B200C0">
            <w:pPr>
              <w:jc w:val="center"/>
              <w:rPr>
                <w:sz w:val="20"/>
              </w:rPr>
            </w:pPr>
            <w:r w:rsidRPr="008744D7">
              <w:rPr>
                <w:sz w:val="20"/>
              </w:rPr>
              <w:t>Гкал/ч</w:t>
            </w:r>
          </w:p>
        </w:tc>
        <w:tc>
          <w:tcPr>
            <w:tcW w:w="998" w:type="pct"/>
            <w:vAlign w:val="center"/>
          </w:tcPr>
          <w:p w:rsidR="00FC25A1" w:rsidRPr="008744D7" w:rsidRDefault="009C7CEF" w:rsidP="00B200C0">
            <w:pPr>
              <w:jc w:val="center"/>
              <w:rPr>
                <w:sz w:val="20"/>
              </w:rPr>
            </w:pPr>
            <w:r w:rsidRPr="008744D7">
              <w:rPr>
                <w:sz w:val="20"/>
              </w:rPr>
              <w:t>0,82</w:t>
            </w:r>
          </w:p>
        </w:tc>
        <w:tc>
          <w:tcPr>
            <w:tcW w:w="999" w:type="pct"/>
            <w:vAlign w:val="center"/>
          </w:tcPr>
          <w:p w:rsidR="00FC25A1" w:rsidRPr="008744D7" w:rsidRDefault="009C7CEF" w:rsidP="00B200C0">
            <w:pPr>
              <w:jc w:val="center"/>
              <w:rPr>
                <w:sz w:val="20"/>
              </w:rPr>
            </w:pPr>
            <w:r w:rsidRPr="008744D7">
              <w:rPr>
                <w:sz w:val="20"/>
              </w:rPr>
              <w:t>0,99</w:t>
            </w:r>
          </w:p>
        </w:tc>
        <w:tc>
          <w:tcPr>
            <w:tcW w:w="1012" w:type="pct"/>
            <w:vAlign w:val="center"/>
          </w:tcPr>
          <w:p w:rsidR="00FC25A1" w:rsidRPr="008744D7" w:rsidRDefault="009C7CEF" w:rsidP="00B200C0">
            <w:pPr>
              <w:jc w:val="center"/>
              <w:rPr>
                <w:sz w:val="20"/>
              </w:rPr>
            </w:pPr>
            <w:r w:rsidRPr="008744D7">
              <w:rPr>
                <w:sz w:val="20"/>
              </w:rPr>
              <w:t>1,14</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2</w:t>
            </w:r>
          </w:p>
        </w:tc>
        <w:tc>
          <w:tcPr>
            <w:tcW w:w="1262" w:type="pct"/>
            <w:vAlign w:val="center"/>
          </w:tcPr>
          <w:p w:rsidR="00FC25A1" w:rsidRPr="008744D7" w:rsidRDefault="00FC25A1" w:rsidP="00B200C0">
            <w:pPr>
              <w:rPr>
                <w:sz w:val="20"/>
              </w:rPr>
            </w:pPr>
            <w:r w:rsidRPr="008744D7">
              <w:rPr>
                <w:sz w:val="20"/>
              </w:rPr>
              <w:t xml:space="preserve">Температура воды на выходе из котла </w:t>
            </w:r>
          </w:p>
        </w:tc>
        <w:tc>
          <w:tcPr>
            <w:tcW w:w="511" w:type="pct"/>
            <w:vAlign w:val="center"/>
          </w:tcPr>
          <w:p w:rsidR="00FC25A1" w:rsidRPr="008744D7" w:rsidRDefault="00FC25A1" w:rsidP="00B200C0">
            <w:pPr>
              <w:jc w:val="center"/>
              <w:rPr>
                <w:sz w:val="20"/>
              </w:rPr>
            </w:pPr>
            <w:r w:rsidRPr="008744D7">
              <w:rPr>
                <w:sz w:val="20"/>
                <w:vertAlign w:val="superscript"/>
              </w:rPr>
              <w:t>о</w:t>
            </w:r>
            <w:r w:rsidRPr="008744D7">
              <w:rPr>
                <w:sz w:val="20"/>
              </w:rPr>
              <w:t>С</w:t>
            </w:r>
          </w:p>
        </w:tc>
        <w:tc>
          <w:tcPr>
            <w:tcW w:w="998" w:type="pct"/>
            <w:vAlign w:val="center"/>
          </w:tcPr>
          <w:p w:rsidR="00FC25A1" w:rsidRPr="008744D7" w:rsidRDefault="009C7CEF" w:rsidP="00B200C0">
            <w:pPr>
              <w:jc w:val="center"/>
              <w:rPr>
                <w:sz w:val="20"/>
              </w:rPr>
            </w:pPr>
            <w:r w:rsidRPr="008744D7">
              <w:rPr>
                <w:sz w:val="20"/>
              </w:rPr>
              <w:t>65</w:t>
            </w:r>
          </w:p>
        </w:tc>
        <w:tc>
          <w:tcPr>
            <w:tcW w:w="999" w:type="pct"/>
            <w:vAlign w:val="center"/>
          </w:tcPr>
          <w:p w:rsidR="00FC25A1" w:rsidRPr="008744D7" w:rsidRDefault="009C7CEF" w:rsidP="00B200C0">
            <w:pPr>
              <w:jc w:val="center"/>
              <w:rPr>
                <w:sz w:val="20"/>
              </w:rPr>
            </w:pPr>
            <w:r w:rsidRPr="008744D7">
              <w:rPr>
                <w:sz w:val="20"/>
              </w:rPr>
              <w:t>70</w:t>
            </w:r>
          </w:p>
        </w:tc>
        <w:tc>
          <w:tcPr>
            <w:tcW w:w="1012" w:type="pct"/>
            <w:vAlign w:val="center"/>
          </w:tcPr>
          <w:p w:rsidR="00FC25A1" w:rsidRPr="008744D7" w:rsidRDefault="009C7CEF" w:rsidP="00B200C0">
            <w:pPr>
              <w:jc w:val="center"/>
              <w:rPr>
                <w:sz w:val="20"/>
              </w:rPr>
            </w:pPr>
            <w:r w:rsidRPr="008744D7">
              <w:rPr>
                <w:sz w:val="20"/>
              </w:rPr>
              <w:t>76</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3</w:t>
            </w:r>
          </w:p>
        </w:tc>
        <w:tc>
          <w:tcPr>
            <w:tcW w:w="1262" w:type="pct"/>
            <w:vAlign w:val="center"/>
          </w:tcPr>
          <w:p w:rsidR="00FC25A1" w:rsidRPr="008744D7" w:rsidRDefault="00FC25A1" w:rsidP="00B200C0">
            <w:pPr>
              <w:rPr>
                <w:sz w:val="20"/>
              </w:rPr>
            </w:pPr>
            <w:r w:rsidRPr="008744D7">
              <w:rPr>
                <w:sz w:val="20"/>
              </w:rPr>
              <w:t>Температура воды на входе в котёл</w:t>
            </w:r>
          </w:p>
        </w:tc>
        <w:tc>
          <w:tcPr>
            <w:tcW w:w="511" w:type="pct"/>
            <w:vAlign w:val="center"/>
          </w:tcPr>
          <w:p w:rsidR="00FC25A1" w:rsidRPr="008744D7" w:rsidRDefault="00FC25A1" w:rsidP="00B200C0">
            <w:pPr>
              <w:jc w:val="center"/>
              <w:rPr>
                <w:sz w:val="20"/>
                <w:vertAlign w:val="superscript"/>
              </w:rPr>
            </w:pPr>
            <w:r w:rsidRPr="008744D7">
              <w:rPr>
                <w:sz w:val="20"/>
                <w:vertAlign w:val="superscript"/>
              </w:rPr>
              <w:t>о</w:t>
            </w:r>
            <w:r w:rsidRPr="008744D7">
              <w:rPr>
                <w:sz w:val="20"/>
              </w:rPr>
              <w:t>С</w:t>
            </w:r>
          </w:p>
        </w:tc>
        <w:tc>
          <w:tcPr>
            <w:tcW w:w="998" w:type="pct"/>
            <w:vAlign w:val="center"/>
          </w:tcPr>
          <w:p w:rsidR="00FC25A1" w:rsidRPr="008744D7" w:rsidRDefault="009C7CEF" w:rsidP="00B200C0">
            <w:pPr>
              <w:jc w:val="center"/>
              <w:rPr>
                <w:sz w:val="20"/>
              </w:rPr>
            </w:pPr>
            <w:r w:rsidRPr="008744D7">
              <w:rPr>
                <w:sz w:val="20"/>
              </w:rPr>
              <w:t>51</w:t>
            </w:r>
          </w:p>
        </w:tc>
        <w:tc>
          <w:tcPr>
            <w:tcW w:w="999" w:type="pct"/>
            <w:vAlign w:val="center"/>
          </w:tcPr>
          <w:p w:rsidR="00FC25A1" w:rsidRPr="008744D7" w:rsidRDefault="009C7CEF" w:rsidP="00B200C0">
            <w:pPr>
              <w:jc w:val="center"/>
              <w:rPr>
                <w:sz w:val="20"/>
              </w:rPr>
            </w:pPr>
            <w:r w:rsidRPr="008744D7">
              <w:rPr>
                <w:sz w:val="20"/>
              </w:rPr>
              <w:t>53</w:t>
            </w:r>
          </w:p>
        </w:tc>
        <w:tc>
          <w:tcPr>
            <w:tcW w:w="1012" w:type="pct"/>
            <w:vAlign w:val="center"/>
          </w:tcPr>
          <w:p w:rsidR="00FC25A1" w:rsidRPr="008744D7" w:rsidRDefault="009C7CEF" w:rsidP="00B200C0">
            <w:pPr>
              <w:jc w:val="center"/>
              <w:rPr>
                <w:sz w:val="20"/>
              </w:rPr>
            </w:pPr>
            <w:r w:rsidRPr="008744D7">
              <w:rPr>
                <w:sz w:val="20"/>
              </w:rPr>
              <w:t>56</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4</w:t>
            </w:r>
          </w:p>
        </w:tc>
        <w:tc>
          <w:tcPr>
            <w:tcW w:w="1262" w:type="pct"/>
            <w:vAlign w:val="center"/>
          </w:tcPr>
          <w:p w:rsidR="00FC25A1" w:rsidRPr="008744D7" w:rsidRDefault="00FC25A1" w:rsidP="00B200C0">
            <w:pPr>
              <w:rPr>
                <w:sz w:val="20"/>
              </w:rPr>
            </w:pPr>
            <w:r w:rsidRPr="008744D7">
              <w:rPr>
                <w:sz w:val="20"/>
              </w:rPr>
              <w:t>Давление воды на входе в котёл</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4,7</w:t>
            </w:r>
          </w:p>
        </w:tc>
        <w:tc>
          <w:tcPr>
            <w:tcW w:w="999" w:type="pct"/>
            <w:vAlign w:val="center"/>
          </w:tcPr>
          <w:p w:rsidR="00FC25A1" w:rsidRPr="008744D7" w:rsidRDefault="009C7CEF" w:rsidP="00B200C0">
            <w:pPr>
              <w:jc w:val="center"/>
              <w:rPr>
                <w:sz w:val="20"/>
              </w:rPr>
            </w:pPr>
            <w:r w:rsidRPr="008744D7">
              <w:rPr>
                <w:sz w:val="20"/>
              </w:rPr>
              <w:t>4,7</w:t>
            </w:r>
          </w:p>
        </w:tc>
        <w:tc>
          <w:tcPr>
            <w:tcW w:w="1012" w:type="pct"/>
            <w:vAlign w:val="center"/>
          </w:tcPr>
          <w:p w:rsidR="00FC25A1" w:rsidRPr="008744D7" w:rsidRDefault="009C7CEF" w:rsidP="00B200C0">
            <w:pPr>
              <w:jc w:val="center"/>
              <w:rPr>
                <w:sz w:val="20"/>
              </w:rPr>
            </w:pPr>
            <w:r w:rsidRPr="008744D7">
              <w:rPr>
                <w:sz w:val="20"/>
              </w:rPr>
              <w:t>4,7</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5</w:t>
            </w:r>
          </w:p>
        </w:tc>
        <w:tc>
          <w:tcPr>
            <w:tcW w:w="1262" w:type="pct"/>
            <w:vAlign w:val="center"/>
          </w:tcPr>
          <w:p w:rsidR="00FC25A1" w:rsidRPr="008744D7" w:rsidRDefault="00FC25A1" w:rsidP="00B200C0">
            <w:pPr>
              <w:rPr>
                <w:sz w:val="20"/>
              </w:rPr>
            </w:pPr>
            <w:r w:rsidRPr="008744D7">
              <w:rPr>
                <w:sz w:val="20"/>
              </w:rPr>
              <w:t>Давление воды на выходе из котла</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4,4</w:t>
            </w:r>
          </w:p>
        </w:tc>
        <w:tc>
          <w:tcPr>
            <w:tcW w:w="999" w:type="pct"/>
            <w:vAlign w:val="center"/>
          </w:tcPr>
          <w:p w:rsidR="00FC25A1" w:rsidRPr="008744D7" w:rsidRDefault="009C7CEF" w:rsidP="00B200C0">
            <w:pPr>
              <w:jc w:val="center"/>
              <w:rPr>
                <w:sz w:val="20"/>
              </w:rPr>
            </w:pPr>
            <w:r w:rsidRPr="008744D7">
              <w:rPr>
                <w:sz w:val="20"/>
              </w:rPr>
              <w:t>4,4</w:t>
            </w:r>
          </w:p>
        </w:tc>
        <w:tc>
          <w:tcPr>
            <w:tcW w:w="1012" w:type="pct"/>
            <w:vAlign w:val="center"/>
          </w:tcPr>
          <w:p w:rsidR="00FC25A1" w:rsidRPr="008744D7" w:rsidRDefault="009C7CEF" w:rsidP="00B200C0">
            <w:pPr>
              <w:jc w:val="center"/>
              <w:rPr>
                <w:sz w:val="20"/>
              </w:rPr>
            </w:pPr>
            <w:r w:rsidRPr="008744D7">
              <w:rPr>
                <w:sz w:val="20"/>
              </w:rPr>
              <w:t>4,4</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lastRenderedPageBreak/>
              <w:t>6</w:t>
            </w:r>
          </w:p>
        </w:tc>
        <w:tc>
          <w:tcPr>
            <w:tcW w:w="1262" w:type="pct"/>
            <w:vAlign w:val="center"/>
          </w:tcPr>
          <w:p w:rsidR="00FC25A1" w:rsidRPr="008744D7" w:rsidRDefault="00FC25A1" w:rsidP="00FC25A1">
            <w:pPr>
              <w:rPr>
                <w:sz w:val="20"/>
              </w:rPr>
            </w:pPr>
            <w:r w:rsidRPr="008744D7">
              <w:rPr>
                <w:sz w:val="20"/>
              </w:rPr>
              <w:t>Давление газа в коллекторе</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0,40</w:t>
            </w:r>
          </w:p>
        </w:tc>
        <w:tc>
          <w:tcPr>
            <w:tcW w:w="999" w:type="pct"/>
            <w:vAlign w:val="center"/>
          </w:tcPr>
          <w:p w:rsidR="00FC25A1" w:rsidRPr="008744D7" w:rsidRDefault="009C7CEF" w:rsidP="00B200C0">
            <w:pPr>
              <w:jc w:val="center"/>
              <w:rPr>
                <w:sz w:val="20"/>
              </w:rPr>
            </w:pPr>
            <w:r w:rsidRPr="008744D7">
              <w:rPr>
                <w:sz w:val="20"/>
              </w:rPr>
              <w:t>0,40</w:t>
            </w:r>
          </w:p>
        </w:tc>
        <w:tc>
          <w:tcPr>
            <w:tcW w:w="1012" w:type="pct"/>
            <w:vAlign w:val="center"/>
          </w:tcPr>
          <w:p w:rsidR="00FC25A1" w:rsidRPr="008744D7" w:rsidRDefault="009C7CEF" w:rsidP="00B200C0">
            <w:pPr>
              <w:jc w:val="center"/>
              <w:rPr>
                <w:sz w:val="20"/>
              </w:rPr>
            </w:pPr>
            <w:r w:rsidRPr="008744D7">
              <w:rPr>
                <w:sz w:val="20"/>
              </w:rPr>
              <w:t>0,4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7</w:t>
            </w:r>
          </w:p>
        </w:tc>
        <w:tc>
          <w:tcPr>
            <w:tcW w:w="1262" w:type="pct"/>
            <w:vAlign w:val="center"/>
          </w:tcPr>
          <w:p w:rsidR="00FC25A1" w:rsidRPr="008744D7" w:rsidRDefault="00FC25A1" w:rsidP="00FC25A1">
            <w:pPr>
              <w:rPr>
                <w:sz w:val="20"/>
              </w:rPr>
            </w:pPr>
            <w:r w:rsidRPr="008744D7">
              <w:rPr>
                <w:sz w:val="20"/>
              </w:rPr>
              <w:t>Давление газа перед горелкой</w:t>
            </w:r>
          </w:p>
        </w:tc>
        <w:tc>
          <w:tcPr>
            <w:tcW w:w="511" w:type="pct"/>
            <w:vAlign w:val="center"/>
          </w:tcPr>
          <w:p w:rsidR="00FC25A1" w:rsidRPr="008744D7" w:rsidRDefault="00FC25A1" w:rsidP="00B200C0">
            <w:pPr>
              <w:jc w:val="center"/>
              <w:rPr>
                <w:sz w:val="20"/>
              </w:rPr>
            </w:pPr>
            <w:r w:rsidRPr="008744D7">
              <w:rPr>
                <w:sz w:val="20"/>
              </w:rPr>
              <w:t>кгс/см</w:t>
            </w:r>
            <w:r w:rsidRPr="008744D7">
              <w:rPr>
                <w:sz w:val="20"/>
                <w:vertAlign w:val="superscript"/>
              </w:rPr>
              <w:t>2</w:t>
            </w:r>
          </w:p>
        </w:tc>
        <w:tc>
          <w:tcPr>
            <w:tcW w:w="998" w:type="pct"/>
            <w:vAlign w:val="center"/>
          </w:tcPr>
          <w:p w:rsidR="00FC25A1" w:rsidRPr="008744D7" w:rsidRDefault="009C7CEF" w:rsidP="00B200C0">
            <w:pPr>
              <w:jc w:val="center"/>
              <w:rPr>
                <w:sz w:val="20"/>
              </w:rPr>
            </w:pPr>
            <w:r w:rsidRPr="008744D7">
              <w:rPr>
                <w:sz w:val="20"/>
              </w:rPr>
              <w:t>0,1</w:t>
            </w:r>
          </w:p>
        </w:tc>
        <w:tc>
          <w:tcPr>
            <w:tcW w:w="999" w:type="pct"/>
            <w:vAlign w:val="center"/>
          </w:tcPr>
          <w:p w:rsidR="00FC25A1" w:rsidRPr="008744D7" w:rsidRDefault="009C7CEF" w:rsidP="00B200C0">
            <w:pPr>
              <w:jc w:val="center"/>
              <w:rPr>
                <w:sz w:val="20"/>
              </w:rPr>
            </w:pPr>
            <w:r w:rsidRPr="008744D7">
              <w:rPr>
                <w:sz w:val="20"/>
              </w:rPr>
              <w:t>0,15</w:t>
            </w:r>
          </w:p>
        </w:tc>
        <w:tc>
          <w:tcPr>
            <w:tcW w:w="1012" w:type="pct"/>
            <w:vAlign w:val="center"/>
          </w:tcPr>
          <w:p w:rsidR="00FC25A1" w:rsidRPr="008744D7" w:rsidRDefault="009C7CEF" w:rsidP="00B200C0">
            <w:pPr>
              <w:jc w:val="center"/>
              <w:rPr>
                <w:sz w:val="20"/>
              </w:rPr>
            </w:pPr>
            <w:r w:rsidRPr="008744D7">
              <w:rPr>
                <w:sz w:val="20"/>
              </w:rPr>
              <w:t>0,2</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8</w:t>
            </w:r>
          </w:p>
        </w:tc>
        <w:tc>
          <w:tcPr>
            <w:tcW w:w="1262" w:type="pct"/>
            <w:vAlign w:val="center"/>
          </w:tcPr>
          <w:p w:rsidR="00FC25A1" w:rsidRPr="008744D7" w:rsidRDefault="00FC25A1" w:rsidP="00B200C0">
            <w:pPr>
              <w:rPr>
                <w:sz w:val="20"/>
              </w:rPr>
            </w:pPr>
            <w:r w:rsidRPr="008744D7">
              <w:rPr>
                <w:sz w:val="20"/>
              </w:rPr>
              <w:t>Расход газа</w:t>
            </w:r>
          </w:p>
        </w:tc>
        <w:tc>
          <w:tcPr>
            <w:tcW w:w="511" w:type="pct"/>
            <w:vAlign w:val="center"/>
          </w:tcPr>
          <w:p w:rsidR="00FC25A1" w:rsidRPr="008744D7" w:rsidRDefault="00FC25A1" w:rsidP="00B200C0">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FC25A1" w:rsidRPr="008744D7" w:rsidRDefault="009C7CEF" w:rsidP="00B200C0">
            <w:pPr>
              <w:jc w:val="center"/>
              <w:rPr>
                <w:sz w:val="20"/>
              </w:rPr>
            </w:pPr>
            <w:r w:rsidRPr="008744D7">
              <w:rPr>
                <w:sz w:val="20"/>
              </w:rPr>
              <w:t>121,6</w:t>
            </w:r>
          </w:p>
        </w:tc>
        <w:tc>
          <w:tcPr>
            <w:tcW w:w="999" w:type="pct"/>
            <w:vAlign w:val="center"/>
          </w:tcPr>
          <w:p w:rsidR="00FC25A1" w:rsidRPr="008744D7" w:rsidRDefault="009C7CEF" w:rsidP="00B200C0">
            <w:pPr>
              <w:jc w:val="center"/>
              <w:rPr>
                <w:sz w:val="20"/>
              </w:rPr>
            </w:pPr>
            <w:r w:rsidRPr="008744D7">
              <w:rPr>
                <w:sz w:val="20"/>
              </w:rPr>
              <w:t>147,0</w:t>
            </w:r>
          </w:p>
        </w:tc>
        <w:tc>
          <w:tcPr>
            <w:tcW w:w="1012" w:type="pct"/>
            <w:vAlign w:val="center"/>
          </w:tcPr>
          <w:p w:rsidR="00FC25A1" w:rsidRPr="008744D7" w:rsidRDefault="009C7CEF" w:rsidP="00B200C0">
            <w:pPr>
              <w:jc w:val="center"/>
              <w:rPr>
                <w:sz w:val="20"/>
              </w:rPr>
            </w:pPr>
            <w:r w:rsidRPr="008744D7">
              <w:rPr>
                <w:sz w:val="20"/>
              </w:rPr>
              <w:t>168,2</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9</w:t>
            </w:r>
          </w:p>
        </w:tc>
        <w:tc>
          <w:tcPr>
            <w:tcW w:w="1262" w:type="pct"/>
            <w:vAlign w:val="center"/>
          </w:tcPr>
          <w:p w:rsidR="00FC25A1" w:rsidRPr="008744D7" w:rsidRDefault="00FC25A1" w:rsidP="00B200C0">
            <w:pPr>
              <w:rPr>
                <w:sz w:val="20"/>
              </w:rPr>
            </w:pPr>
            <w:r w:rsidRPr="008744D7">
              <w:rPr>
                <w:sz w:val="20"/>
              </w:rPr>
              <w:t>Разрежение в топке</w:t>
            </w:r>
          </w:p>
        </w:tc>
        <w:tc>
          <w:tcPr>
            <w:tcW w:w="511" w:type="pct"/>
            <w:vAlign w:val="center"/>
          </w:tcPr>
          <w:p w:rsidR="00FC25A1" w:rsidRPr="008744D7" w:rsidRDefault="00FC25A1" w:rsidP="00B200C0">
            <w:pPr>
              <w:jc w:val="center"/>
              <w:rPr>
                <w:sz w:val="20"/>
              </w:rPr>
            </w:pPr>
            <w:r w:rsidRPr="008744D7">
              <w:rPr>
                <w:sz w:val="20"/>
              </w:rPr>
              <w:t>Па</w:t>
            </w:r>
          </w:p>
        </w:tc>
        <w:tc>
          <w:tcPr>
            <w:tcW w:w="998" w:type="pct"/>
            <w:vAlign w:val="center"/>
          </w:tcPr>
          <w:p w:rsidR="00FC25A1" w:rsidRPr="008744D7" w:rsidRDefault="00AA4214" w:rsidP="00B200C0">
            <w:pPr>
              <w:jc w:val="center"/>
              <w:rPr>
                <w:sz w:val="20"/>
              </w:rPr>
            </w:pPr>
            <w:r w:rsidRPr="008744D7">
              <w:rPr>
                <w:sz w:val="20"/>
              </w:rPr>
              <w:t>17</w:t>
            </w:r>
          </w:p>
        </w:tc>
        <w:tc>
          <w:tcPr>
            <w:tcW w:w="999" w:type="pct"/>
            <w:vAlign w:val="center"/>
          </w:tcPr>
          <w:p w:rsidR="00FC25A1" w:rsidRPr="008744D7" w:rsidRDefault="00AA4214" w:rsidP="00B200C0">
            <w:pPr>
              <w:jc w:val="center"/>
              <w:rPr>
                <w:sz w:val="20"/>
              </w:rPr>
            </w:pPr>
            <w:r w:rsidRPr="008744D7">
              <w:rPr>
                <w:sz w:val="20"/>
              </w:rPr>
              <w:t>21</w:t>
            </w:r>
          </w:p>
        </w:tc>
        <w:tc>
          <w:tcPr>
            <w:tcW w:w="1012" w:type="pct"/>
            <w:vAlign w:val="center"/>
          </w:tcPr>
          <w:p w:rsidR="00FC25A1" w:rsidRPr="008744D7" w:rsidRDefault="00AA4214" w:rsidP="00B200C0">
            <w:pPr>
              <w:jc w:val="center"/>
              <w:rPr>
                <w:sz w:val="20"/>
              </w:rPr>
            </w:pPr>
            <w:r w:rsidRPr="008744D7">
              <w:rPr>
                <w:sz w:val="20"/>
              </w:rPr>
              <w:t>27</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0</w:t>
            </w:r>
          </w:p>
        </w:tc>
        <w:tc>
          <w:tcPr>
            <w:tcW w:w="1262" w:type="pct"/>
            <w:vAlign w:val="center"/>
          </w:tcPr>
          <w:p w:rsidR="00FC25A1" w:rsidRPr="008744D7" w:rsidRDefault="00FC25A1" w:rsidP="00B200C0">
            <w:pPr>
              <w:rPr>
                <w:sz w:val="20"/>
              </w:rPr>
            </w:pPr>
            <w:r w:rsidRPr="008744D7">
              <w:rPr>
                <w:sz w:val="20"/>
              </w:rPr>
              <w:t>Температура воздуха перед горелкой</w:t>
            </w:r>
          </w:p>
        </w:tc>
        <w:tc>
          <w:tcPr>
            <w:tcW w:w="511" w:type="pct"/>
          </w:tcPr>
          <w:p w:rsidR="00FC25A1" w:rsidRPr="008744D7" w:rsidRDefault="00FC25A1" w:rsidP="00B200C0">
            <w:pPr>
              <w:jc w:val="center"/>
              <w:rPr>
                <w:sz w:val="20"/>
              </w:rPr>
            </w:pPr>
            <w:r w:rsidRPr="008744D7">
              <w:rPr>
                <w:sz w:val="20"/>
                <w:vertAlign w:val="superscript"/>
              </w:rPr>
              <w:t>о</w:t>
            </w:r>
            <w:r w:rsidRPr="008744D7">
              <w:rPr>
                <w:sz w:val="20"/>
              </w:rPr>
              <w:t>С</w:t>
            </w:r>
          </w:p>
        </w:tc>
        <w:tc>
          <w:tcPr>
            <w:tcW w:w="998" w:type="pct"/>
            <w:vAlign w:val="center"/>
          </w:tcPr>
          <w:p w:rsidR="00FC25A1" w:rsidRPr="008744D7" w:rsidRDefault="00AA4214" w:rsidP="00B200C0">
            <w:pPr>
              <w:jc w:val="center"/>
              <w:rPr>
                <w:sz w:val="20"/>
              </w:rPr>
            </w:pPr>
            <w:r w:rsidRPr="008744D7">
              <w:rPr>
                <w:sz w:val="20"/>
              </w:rPr>
              <w:t>22</w:t>
            </w:r>
          </w:p>
        </w:tc>
        <w:tc>
          <w:tcPr>
            <w:tcW w:w="999" w:type="pct"/>
            <w:vAlign w:val="center"/>
          </w:tcPr>
          <w:p w:rsidR="00FC25A1" w:rsidRPr="008744D7" w:rsidRDefault="00AA4214" w:rsidP="00B200C0">
            <w:pPr>
              <w:jc w:val="center"/>
              <w:rPr>
                <w:sz w:val="20"/>
              </w:rPr>
            </w:pPr>
            <w:r w:rsidRPr="008744D7">
              <w:rPr>
                <w:sz w:val="20"/>
              </w:rPr>
              <w:t>25</w:t>
            </w:r>
          </w:p>
        </w:tc>
        <w:tc>
          <w:tcPr>
            <w:tcW w:w="1012" w:type="pct"/>
            <w:vAlign w:val="center"/>
          </w:tcPr>
          <w:p w:rsidR="00FC25A1" w:rsidRPr="008744D7" w:rsidRDefault="00AA4214" w:rsidP="00B200C0">
            <w:pPr>
              <w:jc w:val="center"/>
              <w:rPr>
                <w:sz w:val="20"/>
              </w:rPr>
            </w:pPr>
            <w:r w:rsidRPr="008744D7">
              <w:rPr>
                <w:sz w:val="20"/>
              </w:rPr>
              <w:t>29</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1</w:t>
            </w:r>
          </w:p>
        </w:tc>
        <w:tc>
          <w:tcPr>
            <w:tcW w:w="1262" w:type="pct"/>
            <w:vAlign w:val="center"/>
          </w:tcPr>
          <w:p w:rsidR="00FC25A1" w:rsidRPr="008744D7" w:rsidRDefault="00FC25A1" w:rsidP="00B200C0">
            <w:pPr>
              <w:rPr>
                <w:sz w:val="20"/>
              </w:rPr>
            </w:pPr>
            <w:r w:rsidRPr="008744D7">
              <w:rPr>
                <w:sz w:val="20"/>
              </w:rPr>
              <w:t>Температура уходящих газов</w:t>
            </w:r>
          </w:p>
        </w:tc>
        <w:tc>
          <w:tcPr>
            <w:tcW w:w="511" w:type="pct"/>
          </w:tcPr>
          <w:p w:rsidR="00FC25A1" w:rsidRPr="008744D7" w:rsidRDefault="00FC25A1" w:rsidP="00B200C0">
            <w:pPr>
              <w:jc w:val="center"/>
              <w:rPr>
                <w:sz w:val="20"/>
              </w:rPr>
            </w:pPr>
            <w:r w:rsidRPr="008744D7">
              <w:rPr>
                <w:sz w:val="20"/>
                <w:vertAlign w:val="superscript"/>
              </w:rPr>
              <w:t>о</w:t>
            </w:r>
            <w:r w:rsidRPr="008744D7">
              <w:rPr>
                <w:sz w:val="20"/>
              </w:rPr>
              <w:t>С</w:t>
            </w:r>
          </w:p>
        </w:tc>
        <w:tc>
          <w:tcPr>
            <w:tcW w:w="998" w:type="pct"/>
            <w:vAlign w:val="center"/>
          </w:tcPr>
          <w:p w:rsidR="00FC25A1" w:rsidRPr="008744D7" w:rsidRDefault="00AA4214" w:rsidP="00B200C0">
            <w:pPr>
              <w:jc w:val="center"/>
              <w:rPr>
                <w:sz w:val="20"/>
              </w:rPr>
            </w:pPr>
            <w:r w:rsidRPr="008744D7">
              <w:rPr>
                <w:sz w:val="20"/>
              </w:rPr>
              <w:t>202</w:t>
            </w:r>
          </w:p>
        </w:tc>
        <w:tc>
          <w:tcPr>
            <w:tcW w:w="999" w:type="pct"/>
            <w:vAlign w:val="center"/>
          </w:tcPr>
          <w:p w:rsidR="00FC25A1" w:rsidRPr="008744D7" w:rsidRDefault="00AA4214" w:rsidP="00B200C0">
            <w:pPr>
              <w:jc w:val="center"/>
              <w:rPr>
                <w:sz w:val="20"/>
              </w:rPr>
            </w:pPr>
            <w:r w:rsidRPr="008744D7">
              <w:rPr>
                <w:sz w:val="20"/>
              </w:rPr>
              <w:t>232</w:t>
            </w:r>
          </w:p>
        </w:tc>
        <w:tc>
          <w:tcPr>
            <w:tcW w:w="1012" w:type="pct"/>
            <w:vAlign w:val="center"/>
          </w:tcPr>
          <w:p w:rsidR="00FC25A1" w:rsidRPr="008744D7" w:rsidRDefault="00AA4214" w:rsidP="00B200C0">
            <w:pPr>
              <w:jc w:val="center"/>
              <w:rPr>
                <w:sz w:val="20"/>
              </w:rPr>
            </w:pPr>
            <w:r w:rsidRPr="008744D7">
              <w:rPr>
                <w:sz w:val="20"/>
              </w:rPr>
              <w:t>255</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2</w:t>
            </w:r>
          </w:p>
        </w:tc>
        <w:tc>
          <w:tcPr>
            <w:tcW w:w="1262" w:type="pct"/>
            <w:vAlign w:val="center"/>
          </w:tcPr>
          <w:p w:rsidR="00FC25A1" w:rsidRPr="008744D7" w:rsidRDefault="00FC25A1" w:rsidP="00B200C0">
            <w:pPr>
              <w:rPr>
                <w:sz w:val="20"/>
              </w:rPr>
            </w:pPr>
            <w:r w:rsidRPr="008744D7">
              <w:rPr>
                <w:sz w:val="20"/>
              </w:rPr>
              <w:t>Диоксид углерода, СО</w:t>
            </w:r>
            <w:r w:rsidRPr="008744D7">
              <w:rPr>
                <w:sz w:val="20"/>
                <w:vertAlign w:val="subscript"/>
              </w:rPr>
              <w:t>2</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6,8</w:t>
            </w:r>
          </w:p>
        </w:tc>
        <w:tc>
          <w:tcPr>
            <w:tcW w:w="999" w:type="pct"/>
            <w:vAlign w:val="center"/>
          </w:tcPr>
          <w:p w:rsidR="00FC25A1" w:rsidRPr="008744D7" w:rsidRDefault="00AA4214" w:rsidP="00B200C0">
            <w:pPr>
              <w:jc w:val="center"/>
              <w:rPr>
                <w:sz w:val="20"/>
              </w:rPr>
            </w:pPr>
            <w:r w:rsidRPr="008744D7">
              <w:rPr>
                <w:sz w:val="20"/>
              </w:rPr>
              <w:t>7,5</w:t>
            </w:r>
          </w:p>
        </w:tc>
        <w:tc>
          <w:tcPr>
            <w:tcW w:w="1012" w:type="pct"/>
            <w:vAlign w:val="center"/>
          </w:tcPr>
          <w:p w:rsidR="00FC25A1" w:rsidRPr="008744D7" w:rsidRDefault="00AA4214" w:rsidP="00B200C0">
            <w:pPr>
              <w:jc w:val="center"/>
              <w:rPr>
                <w:sz w:val="20"/>
              </w:rPr>
            </w:pPr>
            <w:r w:rsidRPr="008744D7">
              <w:rPr>
                <w:sz w:val="20"/>
              </w:rPr>
              <w:t>8,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3</w:t>
            </w:r>
          </w:p>
        </w:tc>
        <w:tc>
          <w:tcPr>
            <w:tcW w:w="1262" w:type="pct"/>
            <w:vAlign w:val="center"/>
          </w:tcPr>
          <w:p w:rsidR="00FC25A1" w:rsidRPr="008744D7" w:rsidRDefault="00FC25A1" w:rsidP="00B200C0">
            <w:pPr>
              <w:rPr>
                <w:sz w:val="20"/>
              </w:rPr>
            </w:pPr>
            <w:r w:rsidRPr="008744D7">
              <w:rPr>
                <w:sz w:val="20"/>
              </w:rPr>
              <w:t>Кислород, О</w:t>
            </w:r>
            <w:r w:rsidRPr="008744D7">
              <w:rPr>
                <w:sz w:val="20"/>
                <w:vertAlign w:val="subscript"/>
              </w:rPr>
              <w:t>2</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9,0</w:t>
            </w:r>
          </w:p>
        </w:tc>
        <w:tc>
          <w:tcPr>
            <w:tcW w:w="999" w:type="pct"/>
            <w:vAlign w:val="center"/>
          </w:tcPr>
          <w:p w:rsidR="00FC25A1" w:rsidRPr="008744D7" w:rsidRDefault="00AA4214" w:rsidP="00B200C0">
            <w:pPr>
              <w:jc w:val="center"/>
              <w:rPr>
                <w:sz w:val="20"/>
              </w:rPr>
            </w:pPr>
            <w:r w:rsidRPr="008744D7">
              <w:rPr>
                <w:sz w:val="20"/>
              </w:rPr>
              <w:t>7,6</w:t>
            </w:r>
          </w:p>
        </w:tc>
        <w:tc>
          <w:tcPr>
            <w:tcW w:w="1012" w:type="pct"/>
            <w:vAlign w:val="center"/>
          </w:tcPr>
          <w:p w:rsidR="00FC25A1" w:rsidRPr="008744D7" w:rsidRDefault="00AA4214" w:rsidP="00B200C0">
            <w:pPr>
              <w:jc w:val="center"/>
              <w:rPr>
                <w:sz w:val="20"/>
              </w:rPr>
            </w:pPr>
            <w:r w:rsidRPr="008744D7">
              <w:rPr>
                <w:sz w:val="20"/>
              </w:rPr>
              <w:t>6,8</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4</w:t>
            </w:r>
          </w:p>
        </w:tc>
        <w:tc>
          <w:tcPr>
            <w:tcW w:w="1262" w:type="pct"/>
            <w:vAlign w:val="center"/>
          </w:tcPr>
          <w:p w:rsidR="00FC25A1" w:rsidRPr="008744D7" w:rsidRDefault="00FC25A1" w:rsidP="00B200C0">
            <w:pPr>
              <w:rPr>
                <w:sz w:val="20"/>
              </w:rPr>
            </w:pPr>
            <w:r w:rsidRPr="008744D7">
              <w:rPr>
                <w:sz w:val="20"/>
              </w:rPr>
              <w:t>Оксид углерода, СО</w:t>
            </w:r>
          </w:p>
        </w:tc>
        <w:tc>
          <w:tcPr>
            <w:tcW w:w="511" w:type="pct"/>
            <w:vAlign w:val="center"/>
          </w:tcPr>
          <w:p w:rsidR="00FC25A1" w:rsidRPr="008744D7" w:rsidRDefault="00FC25A1" w:rsidP="00B200C0">
            <w:pPr>
              <w:jc w:val="center"/>
              <w:rPr>
                <w:sz w:val="20"/>
                <w:lang w:val="en-US"/>
              </w:rPr>
            </w:pPr>
            <w:r w:rsidRPr="008744D7">
              <w:rPr>
                <w:sz w:val="20"/>
              </w:rPr>
              <w:t>%</w:t>
            </w:r>
          </w:p>
        </w:tc>
        <w:tc>
          <w:tcPr>
            <w:tcW w:w="998" w:type="pct"/>
          </w:tcPr>
          <w:p w:rsidR="00FC25A1" w:rsidRPr="008744D7" w:rsidRDefault="00AA4214" w:rsidP="00B200C0">
            <w:pPr>
              <w:jc w:val="center"/>
              <w:rPr>
                <w:sz w:val="20"/>
              </w:rPr>
            </w:pPr>
            <w:r w:rsidRPr="008744D7">
              <w:rPr>
                <w:sz w:val="20"/>
              </w:rPr>
              <w:t>0</w:t>
            </w:r>
          </w:p>
        </w:tc>
        <w:tc>
          <w:tcPr>
            <w:tcW w:w="999" w:type="pct"/>
          </w:tcPr>
          <w:p w:rsidR="00FC25A1" w:rsidRPr="008744D7" w:rsidRDefault="00AA4214" w:rsidP="00B200C0">
            <w:pPr>
              <w:jc w:val="center"/>
              <w:rPr>
                <w:sz w:val="20"/>
              </w:rPr>
            </w:pPr>
            <w:r w:rsidRPr="008744D7">
              <w:rPr>
                <w:sz w:val="20"/>
              </w:rPr>
              <w:t>0,0008</w:t>
            </w:r>
          </w:p>
        </w:tc>
        <w:tc>
          <w:tcPr>
            <w:tcW w:w="1012" w:type="pct"/>
          </w:tcPr>
          <w:p w:rsidR="00FC25A1" w:rsidRPr="008744D7" w:rsidRDefault="00AA4214" w:rsidP="00B200C0">
            <w:pPr>
              <w:jc w:val="center"/>
              <w:rPr>
                <w:sz w:val="20"/>
              </w:rPr>
            </w:pPr>
            <w:r w:rsidRPr="008744D7">
              <w:rPr>
                <w:sz w:val="20"/>
              </w:rPr>
              <w:t>0,0013</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5</w:t>
            </w:r>
          </w:p>
        </w:tc>
        <w:tc>
          <w:tcPr>
            <w:tcW w:w="1262" w:type="pct"/>
            <w:vAlign w:val="center"/>
          </w:tcPr>
          <w:p w:rsidR="00FC25A1" w:rsidRPr="008744D7" w:rsidRDefault="00FC25A1" w:rsidP="00B200C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FC25A1" w:rsidRPr="008744D7" w:rsidRDefault="00FC25A1" w:rsidP="00B200C0">
            <w:pPr>
              <w:jc w:val="center"/>
              <w:rPr>
                <w:sz w:val="20"/>
              </w:rPr>
            </w:pPr>
            <w:r w:rsidRPr="008744D7">
              <w:rPr>
                <w:sz w:val="20"/>
              </w:rPr>
              <w:t>мг/ м</w:t>
            </w:r>
            <w:r w:rsidRPr="008744D7">
              <w:rPr>
                <w:sz w:val="20"/>
                <w:vertAlign w:val="superscript"/>
              </w:rPr>
              <w:t>3</w:t>
            </w:r>
          </w:p>
        </w:tc>
        <w:tc>
          <w:tcPr>
            <w:tcW w:w="998" w:type="pct"/>
          </w:tcPr>
          <w:p w:rsidR="00FC25A1" w:rsidRPr="008744D7" w:rsidRDefault="00AA4214" w:rsidP="00B200C0">
            <w:pPr>
              <w:jc w:val="center"/>
              <w:rPr>
                <w:sz w:val="20"/>
              </w:rPr>
            </w:pPr>
            <w:r w:rsidRPr="008744D7">
              <w:rPr>
                <w:sz w:val="20"/>
              </w:rPr>
              <w:t>0</w:t>
            </w:r>
          </w:p>
        </w:tc>
        <w:tc>
          <w:tcPr>
            <w:tcW w:w="999" w:type="pct"/>
          </w:tcPr>
          <w:p w:rsidR="00FC25A1" w:rsidRPr="008744D7" w:rsidRDefault="00AA4214" w:rsidP="00B200C0">
            <w:pPr>
              <w:jc w:val="center"/>
              <w:rPr>
                <w:sz w:val="20"/>
              </w:rPr>
            </w:pPr>
            <w:r w:rsidRPr="008744D7">
              <w:rPr>
                <w:sz w:val="20"/>
              </w:rPr>
              <w:t>0</w:t>
            </w:r>
          </w:p>
        </w:tc>
        <w:tc>
          <w:tcPr>
            <w:tcW w:w="1012" w:type="pct"/>
          </w:tcPr>
          <w:p w:rsidR="00FC25A1" w:rsidRPr="008744D7" w:rsidRDefault="00AA4214" w:rsidP="00B200C0">
            <w:pPr>
              <w:jc w:val="center"/>
              <w:rPr>
                <w:sz w:val="20"/>
              </w:rPr>
            </w:pPr>
            <w:r w:rsidRPr="008744D7">
              <w:rPr>
                <w:sz w:val="20"/>
              </w:rPr>
              <w:t>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6</w:t>
            </w:r>
          </w:p>
        </w:tc>
        <w:tc>
          <w:tcPr>
            <w:tcW w:w="1262" w:type="pct"/>
            <w:vAlign w:val="center"/>
          </w:tcPr>
          <w:p w:rsidR="00FC25A1" w:rsidRPr="008744D7" w:rsidRDefault="00FC25A1" w:rsidP="00B200C0">
            <w:pPr>
              <w:rPr>
                <w:sz w:val="20"/>
              </w:rPr>
            </w:pPr>
            <w:r w:rsidRPr="008744D7">
              <w:rPr>
                <w:sz w:val="20"/>
              </w:rPr>
              <w:t>Коэффициент избытка воздуха за котлом</w:t>
            </w:r>
          </w:p>
        </w:tc>
        <w:tc>
          <w:tcPr>
            <w:tcW w:w="511" w:type="pct"/>
            <w:vAlign w:val="center"/>
          </w:tcPr>
          <w:p w:rsidR="00FC25A1" w:rsidRPr="008744D7" w:rsidRDefault="00FC25A1" w:rsidP="00B200C0">
            <w:pPr>
              <w:jc w:val="center"/>
              <w:rPr>
                <w:sz w:val="20"/>
              </w:rPr>
            </w:pPr>
            <w:r w:rsidRPr="008744D7">
              <w:rPr>
                <w:sz w:val="20"/>
              </w:rPr>
              <w:t>б/р</w:t>
            </w:r>
          </w:p>
        </w:tc>
        <w:tc>
          <w:tcPr>
            <w:tcW w:w="998" w:type="pct"/>
            <w:vAlign w:val="center"/>
          </w:tcPr>
          <w:p w:rsidR="00FC25A1" w:rsidRPr="008744D7" w:rsidRDefault="00AA4214" w:rsidP="00B200C0">
            <w:pPr>
              <w:jc w:val="center"/>
              <w:rPr>
                <w:sz w:val="20"/>
              </w:rPr>
            </w:pPr>
            <w:r w:rsidRPr="008744D7">
              <w:rPr>
                <w:sz w:val="20"/>
              </w:rPr>
              <w:t>1,67</w:t>
            </w:r>
          </w:p>
        </w:tc>
        <w:tc>
          <w:tcPr>
            <w:tcW w:w="999" w:type="pct"/>
            <w:vAlign w:val="center"/>
          </w:tcPr>
          <w:p w:rsidR="00FC25A1" w:rsidRPr="008744D7" w:rsidRDefault="00AA4214" w:rsidP="00B200C0">
            <w:pPr>
              <w:jc w:val="center"/>
              <w:rPr>
                <w:sz w:val="20"/>
              </w:rPr>
            </w:pPr>
            <w:r w:rsidRPr="008744D7">
              <w:rPr>
                <w:sz w:val="20"/>
              </w:rPr>
              <w:t>1,51</w:t>
            </w:r>
          </w:p>
        </w:tc>
        <w:tc>
          <w:tcPr>
            <w:tcW w:w="1012" w:type="pct"/>
            <w:vAlign w:val="center"/>
          </w:tcPr>
          <w:p w:rsidR="00FC25A1" w:rsidRPr="008744D7" w:rsidRDefault="00AA4214" w:rsidP="00B200C0">
            <w:pPr>
              <w:jc w:val="center"/>
              <w:rPr>
                <w:sz w:val="20"/>
              </w:rPr>
            </w:pPr>
            <w:r w:rsidRPr="008744D7">
              <w:rPr>
                <w:sz w:val="20"/>
              </w:rPr>
              <w:t>1,43</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7</w:t>
            </w:r>
          </w:p>
        </w:tc>
        <w:tc>
          <w:tcPr>
            <w:tcW w:w="1262" w:type="pct"/>
            <w:vAlign w:val="center"/>
          </w:tcPr>
          <w:p w:rsidR="00FC25A1" w:rsidRPr="008744D7" w:rsidRDefault="00FC25A1" w:rsidP="00B200C0">
            <w:pPr>
              <w:rPr>
                <w:sz w:val="20"/>
              </w:rPr>
            </w:pPr>
            <w:r w:rsidRPr="008744D7">
              <w:rPr>
                <w:sz w:val="20"/>
              </w:rPr>
              <w:t>Потери тепла с уходящими газами</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11,8</w:t>
            </w:r>
          </w:p>
        </w:tc>
        <w:tc>
          <w:tcPr>
            <w:tcW w:w="999" w:type="pct"/>
            <w:vAlign w:val="center"/>
          </w:tcPr>
          <w:p w:rsidR="00FC25A1" w:rsidRPr="008744D7" w:rsidRDefault="00AA4214" w:rsidP="00AA4214">
            <w:pPr>
              <w:jc w:val="center"/>
              <w:rPr>
                <w:sz w:val="20"/>
              </w:rPr>
            </w:pPr>
            <w:r w:rsidRPr="008744D7">
              <w:rPr>
                <w:sz w:val="20"/>
              </w:rPr>
              <w:t>12,5</w:t>
            </w:r>
          </w:p>
        </w:tc>
        <w:tc>
          <w:tcPr>
            <w:tcW w:w="1012" w:type="pct"/>
            <w:vAlign w:val="center"/>
          </w:tcPr>
          <w:p w:rsidR="00FC25A1" w:rsidRPr="008744D7" w:rsidRDefault="00AA4214" w:rsidP="00B200C0">
            <w:pPr>
              <w:jc w:val="center"/>
              <w:rPr>
                <w:sz w:val="20"/>
              </w:rPr>
            </w:pPr>
            <w:r w:rsidRPr="008744D7">
              <w:rPr>
                <w:sz w:val="20"/>
              </w:rPr>
              <w:t>13,0</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8</w:t>
            </w:r>
          </w:p>
        </w:tc>
        <w:tc>
          <w:tcPr>
            <w:tcW w:w="1262" w:type="pct"/>
            <w:vAlign w:val="center"/>
          </w:tcPr>
          <w:p w:rsidR="00FC25A1" w:rsidRPr="008744D7" w:rsidRDefault="00FC25A1" w:rsidP="00B200C0">
            <w:pPr>
              <w:rPr>
                <w:sz w:val="20"/>
              </w:rPr>
            </w:pPr>
            <w:r w:rsidRPr="008744D7">
              <w:rPr>
                <w:sz w:val="20"/>
              </w:rPr>
              <w:t>Потери тепла от химического недожога</w:t>
            </w:r>
          </w:p>
        </w:tc>
        <w:tc>
          <w:tcPr>
            <w:tcW w:w="511" w:type="pct"/>
            <w:vAlign w:val="center"/>
          </w:tcPr>
          <w:p w:rsidR="00FC25A1" w:rsidRPr="008744D7" w:rsidRDefault="00FC25A1" w:rsidP="00B200C0">
            <w:pPr>
              <w:jc w:val="center"/>
              <w:rPr>
                <w:sz w:val="20"/>
              </w:rPr>
            </w:pPr>
            <w:r w:rsidRPr="008744D7">
              <w:rPr>
                <w:sz w:val="20"/>
              </w:rPr>
              <w:t>%</w:t>
            </w:r>
          </w:p>
        </w:tc>
        <w:tc>
          <w:tcPr>
            <w:tcW w:w="998" w:type="pct"/>
          </w:tcPr>
          <w:p w:rsidR="00FC25A1" w:rsidRPr="008744D7" w:rsidRDefault="00AA4214" w:rsidP="00B200C0">
            <w:pPr>
              <w:jc w:val="center"/>
              <w:rPr>
                <w:sz w:val="20"/>
              </w:rPr>
            </w:pPr>
            <w:r w:rsidRPr="008744D7">
              <w:rPr>
                <w:sz w:val="20"/>
              </w:rPr>
              <w:t>0,0</w:t>
            </w:r>
          </w:p>
        </w:tc>
        <w:tc>
          <w:tcPr>
            <w:tcW w:w="999" w:type="pct"/>
          </w:tcPr>
          <w:p w:rsidR="00FC25A1" w:rsidRPr="008744D7" w:rsidRDefault="00AA4214" w:rsidP="00B200C0">
            <w:pPr>
              <w:jc w:val="center"/>
              <w:rPr>
                <w:sz w:val="20"/>
              </w:rPr>
            </w:pPr>
            <w:r w:rsidRPr="008744D7">
              <w:rPr>
                <w:sz w:val="20"/>
              </w:rPr>
              <w:t>0,004</w:t>
            </w:r>
          </w:p>
        </w:tc>
        <w:tc>
          <w:tcPr>
            <w:tcW w:w="1012" w:type="pct"/>
          </w:tcPr>
          <w:p w:rsidR="00FC25A1" w:rsidRPr="008744D7" w:rsidRDefault="00AA4214" w:rsidP="00B200C0">
            <w:pPr>
              <w:jc w:val="center"/>
              <w:rPr>
                <w:sz w:val="20"/>
              </w:rPr>
            </w:pPr>
            <w:r w:rsidRPr="008744D7">
              <w:rPr>
                <w:sz w:val="20"/>
              </w:rPr>
              <w:t>0,006</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19</w:t>
            </w:r>
          </w:p>
        </w:tc>
        <w:tc>
          <w:tcPr>
            <w:tcW w:w="1262" w:type="pct"/>
            <w:vAlign w:val="center"/>
          </w:tcPr>
          <w:p w:rsidR="00FC25A1" w:rsidRPr="008744D7" w:rsidRDefault="00FC25A1" w:rsidP="00B200C0">
            <w:pPr>
              <w:rPr>
                <w:sz w:val="20"/>
              </w:rPr>
            </w:pPr>
            <w:r w:rsidRPr="008744D7">
              <w:rPr>
                <w:sz w:val="20"/>
              </w:rPr>
              <w:t>Потери тепла в окружающую среду</w:t>
            </w:r>
          </w:p>
        </w:tc>
        <w:tc>
          <w:tcPr>
            <w:tcW w:w="511" w:type="pct"/>
            <w:vAlign w:val="center"/>
          </w:tcPr>
          <w:p w:rsidR="00FC25A1" w:rsidRPr="008744D7" w:rsidRDefault="00FC25A1" w:rsidP="00B200C0">
            <w:pPr>
              <w:jc w:val="center"/>
              <w:rPr>
                <w:sz w:val="20"/>
              </w:rPr>
            </w:pPr>
            <w:r w:rsidRPr="008744D7">
              <w:rPr>
                <w:sz w:val="20"/>
              </w:rPr>
              <w:t>%</w:t>
            </w:r>
          </w:p>
        </w:tc>
        <w:tc>
          <w:tcPr>
            <w:tcW w:w="998" w:type="pct"/>
            <w:vAlign w:val="center"/>
          </w:tcPr>
          <w:p w:rsidR="00FC25A1" w:rsidRPr="008744D7" w:rsidRDefault="00AA4214" w:rsidP="00B200C0">
            <w:pPr>
              <w:jc w:val="center"/>
              <w:rPr>
                <w:sz w:val="20"/>
              </w:rPr>
            </w:pPr>
            <w:r w:rsidRPr="008744D7">
              <w:rPr>
                <w:sz w:val="20"/>
              </w:rPr>
              <w:t>6,6</w:t>
            </w:r>
          </w:p>
        </w:tc>
        <w:tc>
          <w:tcPr>
            <w:tcW w:w="999" w:type="pct"/>
            <w:vAlign w:val="center"/>
          </w:tcPr>
          <w:p w:rsidR="00AA4214" w:rsidRPr="008744D7" w:rsidRDefault="00AA4214" w:rsidP="00AA4214">
            <w:pPr>
              <w:jc w:val="center"/>
              <w:rPr>
                <w:sz w:val="20"/>
              </w:rPr>
            </w:pPr>
            <w:r w:rsidRPr="008744D7">
              <w:rPr>
                <w:sz w:val="20"/>
              </w:rPr>
              <w:t>5,4</w:t>
            </w:r>
          </w:p>
        </w:tc>
        <w:tc>
          <w:tcPr>
            <w:tcW w:w="1012" w:type="pct"/>
            <w:vAlign w:val="center"/>
          </w:tcPr>
          <w:p w:rsidR="00FC25A1" w:rsidRPr="008744D7" w:rsidRDefault="00AA4214" w:rsidP="00B200C0">
            <w:pPr>
              <w:jc w:val="center"/>
              <w:rPr>
                <w:sz w:val="20"/>
              </w:rPr>
            </w:pPr>
            <w:r w:rsidRPr="008744D7">
              <w:rPr>
                <w:sz w:val="20"/>
              </w:rPr>
              <w:t>4,7</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20</w:t>
            </w:r>
          </w:p>
        </w:tc>
        <w:tc>
          <w:tcPr>
            <w:tcW w:w="1262" w:type="pct"/>
            <w:vAlign w:val="center"/>
          </w:tcPr>
          <w:p w:rsidR="00FC25A1" w:rsidRPr="008744D7" w:rsidRDefault="00FC25A1" w:rsidP="00B200C0">
            <w:pPr>
              <w:rPr>
                <w:sz w:val="20"/>
              </w:rPr>
            </w:pPr>
            <w:r w:rsidRPr="008744D7">
              <w:rPr>
                <w:sz w:val="20"/>
              </w:rPr>
              <w:t>КПД котла брутто</w:t>
            </w:r>
          </w:p>
        </w:tc>
        <w:tc>
          <w:tcPr>
            <w:tcW w:w="511" w:type="pct"/>
          </w:tcPr>
          <w:p w:rsidR="00FC25A1" w:rsidRPr="008744D7" w:rsidRDefault="00FC25A1" w:rsidP="00B200C0">
            <w:pPr>
              <w:jc w:val="center"/>
              <w:rPr>
                <w:sz w:val="20"/>
              </w:rPr>
            </w:pPr>
            <w:r w:rsidRPr="008744D7">
              <w:rPr>
                <w:sz w:val="20"/>
                <w:lang w:val="en-US"/>
              </w:rPr>
              <w:t>%</w:t>
            </w:r>
          </w:p>
        </w:tc>
        <w:tc>
          <w:tcPr>
            <w:tcW w:w="998" w:type="pct"/>
            <w:vAlign w:val="center"/>
          </w:tcPr>
          <w:p w:rsidR="00FC25A1" w:rsidRPr="008744D7" w:rsidRDefault="00AA4214" w:rsidP="00B200C0">
            <w:pPr>
              <w:jc w:val="center"/>
              <w:rPr>
                <w:sz w:val="20"/>
              </w:rPr>
            </w:pPr>
            <w:r w:rsidRPr="008744D7">
              <w:rPr>
                <w:sz w:val="20"/>
              </w:rPr>
              <w:t>81,6</w:t>
            </w:r>
          </w:p>
        </w:tc>
        <w:tc>
          <w:tcPr>
            <w:tcW w:w="999" w:type="pct"/>
            <w:vAlign w:val="center"/>
          </w:tcPr>
          <w:p w:rsidR="00FC25A1" w:rsidRPr="008744D7" w:rsidRDefault="00AA4214" w:rsidP="00B200C0">
            <w:pPr>
              <w:jc w:val="center"/>
              <w:rPr>
                <w:sz w:val="20"/>
              </w:rPr>
            </w:pPr>
            <w:r w:rsidRPr="008744D7">
              <w:rPr>
                <w:sz w:val="20"/>
              </w:rPr>
              <w:t>82,0</w:t>
            </w:r>
          </w:p>
        </w:tc>
        <w:tc>
          <w:tcPr>
            <w:tcW w:w="1012" w:type="pct"/>
            <w:vAlign w:val="center"/>
          </w:tcPr>
          <w:p w:rsidR="00FC25A1" w:rsidRPr="008744D7" w:rsidRDefault="00AA4214" w:rsidP="00B200C0">
            <w:pPr>
              <w:jc w:val="center"/>
              <w:rPr>
                <w:sz w:val="20"/>
              </w:rPr>
            </w:pPr>
            <w:r w:rsidRPr="008744D7">
              <w:rPr>
                <w:sz w:val="20"/>
              </w:rPr>
              <w:t>82,2</w:t>
            </w:r>
          </w:p>
        </w:tc>
      </w:tr>
      <w:tr w:rsidR="00FC25A1" w:rsidRPr="008744D7" w:rsidTr="00AE5F26">
        <w:tc>
          <w:tcPr>
            <w:tcW w:w="218" w:type="pct"/>
            <w:vAlign w:val="center"/>
          </w:tcPr>
          <w:p w:rsidR="00FC25A1" w:rsidRPr="008744D7" w:rsidRDefault="00FC25A1" w:rsidP="00B200C0">
            <w:pPr>
              <w:jc w:val="center"/>
              <w:rPr>
                <w:sz w:val="20"/>
              </w:rPr>
            </w:pPr>
            <w:r w:rsidRPr="008744D7">
              <w:rPr>
                <w:sz w:val="20"/>
              </w:rPr>
              <w:t>21</w:t>
            </w:r>
          </w:p>
        </w:tc>
        <w:tc>
          <w:tcPr>
            <w:tcW w:w="1262" w:type="pct"/>
            <w:vAlign w:val="center"/>
          </w:tcPr>
          <w:p w:rsidR="00FC25A1" w:rsidRPr="008744D7" w:rsidRDefault="00FC25A1" w:rsidP="00B200C0">
            <w:pPr>
              <w:rPr>
                <w:sz w:val="20"/>
              </w:rPr>
            </w:pPr>
            <w:r w:rsidRPr="008744D7">
              <w:rPr>
                <w:sz w:val="20"/>
              </w:rPr>
              <w:t>Удельный расход условного топлива</w:t>
            </w:r>
          </w:p>
        </w:tc>
        <w:tc>
          <w:tcPr>
            <w:tcW w:w="511" w:type="pct"/>
            <w:vAlign w:val="center"/>
          </w:tcPr>
          <w:p w:rsidR="00FC25A1" w:rsidRPr="008744D7" w:rsidRDefault="00FC25A1" w:rsidP="00B200C0">
            <w:pPr>
              <w:jc w:val="center"/>
              <w:rPr>
                <w:sz w:val="20"/>
              </w:rPr>
            </w:pPr>
            <w:r w:rsidRPr="008744D7">
              <w:rPr>
                <w:sz w:val="20"/>
              </w:rPr>
              <w:t>кг.у.т./Гкал</w:t>
            </w:r>
          </w:p>
        </w:tc>
        <w:tc>
          <w:tcPr>
            <w:tcW w:w="998" w:type="pct"/>
            <w:vAlign w:val="center"/>
          </w:tcPr>
          <w:p w:rsidR="00FC25A1" w:rsidRPr="008744D7" w:rsidRDefault="00AA4214" w:rsidP="00B200C0">
            <w:pPr>
              <w:jc w:val="center"/>
              <w:rPr>
                <w:sz w:val="20"/>
              </w:rPr>
            </w:pPr>
            <w:r w:rsidRPr="008744D7">
              <w:rPr>
                <w:sz w:val="20"/>
              </w:rPr>
              <w:t>175,1</w:t>
            </w:r>
          </w:p>
        </w:tc>
        <w:tc>
          <w:tcPr>
            <w:tcW w:w="999" w:type="pct"/>
            <w:vAlign w:val="center"/>
          </w:tcPr>
          <w:p w:rsidR="00FC25A1" w:rsidRPr="008744D7" w:rsidRDefault="00AA4214" w:rsidP="00B200C0">
            <w:pPr>
              <w:jc w:val="center"/>
              <w:rPr>
                <w:sz w:val="20"/>
              </w:rPr>
            </w:pPr>
            <w:r w:rsidRPr="008744D7">
              <w:rPr>
                <w:sz w:val="20"/>
              </w:rPr>
              <w:t>174,2</w:t>
            </w:r>
          </w:p>
        </w:tc>
        <w:tc>
          <w:tcPr>
            <w:tcW w:w="1012" w:type="pct"/>
            <w:vAlign w:val="center"/>
          </w:tcPr>
          <w:p w:rsidR="00FC25A1" w:rsidRPr="008744D7" w:rsidRDefault="00AA4214" w:rsidP="00B200C0">
            <w:pPr>
              <w:jc w:val="center"/>
              <w:rPr>
                <w:sz w:val="20"/>
              </w:rPr>
            </w:pPr>
            <w:r w:rsidRPr="008744D7">
              <w:rPr>
                <w:sz w:val="20"/>
              </w:rPr>
              <w:t>173,7</w:t>
            </w:r>
          </w:p>
        </w:tc>
      </w:tr>
    </w:tbl>
    <w:p w:rsidR="000A40CA" w:rsidRPr="008744D7" w:rsidRDefault="000A40CA" w:rsidP="00200017">
      <w:pPr>
        <w:jc w:val="both"/>
      </w:pPr>
    </w:p>
    <w:p w:rsidR="00F27476" w:rsidRPr="008744D7" w:rsidRDefault="00F27476"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8</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2 типа ВВД-1,8</w:t>
      </w:r>
    </w:p>
    <w:p w:rsidR="00F27476" w:rsidRPr="008744D7" w:rsidRDefault="00F27476"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F27476" w:rsidRPr="008744D7" w:rsidTr="00AE5F26">
        <w:trPr>
          <w:trHeight w:val="77"/>
          <w:tblHeader/>
        </w:trPr>
        <w:tc>
          <w:tcPr>
            <w:tcW w:w="218" w:type="pct"/>
            <w:vMerge w:val="restart"/>
            <w:vAlign w:val="center"/>
          </w:tcPr>
          <w:p w:rsidR="00F27476" w:rsidRPr="008744D7" w:rsidRDefault="00F27476" w:rsidP="00B200C0">
            <w:pPr>
              <w:jc w:val="center"/>
              <w:rPr>
                <w:sz w:val="20"/>
              </w:rPr>
            </w:pPr>
            <w:r w:rsidRPr="008744D7">
              <w:rPr>
                <w:sz w:val="20"/>
              </w:rPr>
              <w:t>№ п.п</w:t>
            </w:r>
          </w:p>
        </w:tc>
        <w:tc>
          <w:tcPr>
            <w:tcW w:w="1262" w:type="pct"/>
            <w:vMerge w:val="restart"/>
            <w:vAlign w:val="center"/>
          </w:tcPr>
          <w:p w:rsidR="00F27476" w:rsidRPr="008744D7" w:rsidRDefault="00F27476" w:rsidP="00B200C0">
            <w:pPr>
              <w:jc w:val="center"/>
              <w:rPr>
                <w:sz w:val="20"/>
              </w:rPr>
            </w:pPr>
            <w:r w:rsidRPr="008744D7">
              <w:rPr>
                <w:sz w:val="20"/>
              </w:rPr>
              <w:t>Наименование величин</w:t>
            </w:r>
          </w:p>
        </w:tc>
        <w:tc>
          <w:tcPr>
            <w:tcW w:w="511" w:type="pct"/>
            <w:vMerge w:val="restart"/>
            <w:vAlign w:val="center"/>
          </w:tcPr>
          <w:p w:rsidR="00F27476" w:rsidRPr="008744D7" w:rsidRDefault="00F27476" w:rsidP="00B200C0">
            <w:pPr>
              <w:jc w:val="center"/>
              <w:rPr>
                <w:sz w:val="20"/>
              </w:rPr>
            </w:pPr>
            <w:r w:rsidRPr="008744D7">
              <w:rPr>
                <w:sz w:val="20"/>
              </w:rPr>
              <w:t>Размерность</w:t>
            </w:r>
          </w:p>
        </w:tc>
        <w:tc>
          <w:tcPr>
            <w:tcW w:w="3009" w:type="pct"/>
            <w:gridSpan w:val="3"/>
            <w:vAlign w:val="center"/>
          </w:tcPr>
          <w:p w:rsidR="00F27476" w:rsidRPr="008744D7" w:rsidRDefault="00F27476" w:rsidP="00B200C0">
            <w:pPr>
              <w:jc w:val="center"/>
              <w:rPr>
                <w:sz w:val="20"/>
              </w:rPr>
            </w:pPr>
            <w:r w:rsidRPr="008744D7">
              <w:rPr>
                <w:sz w:val="20"/>
              </w:rPr>
              <w:t>Режим</w:t>
            </w:r>
          </w:p>
        </w:tc>
      </w:tr>
      <w:tr w:rsidR="00F27476" w:rsidRPr="008744D7" w:rsidTr="00AE5F26">
        <w:tc>
          <w:tcPr>
            <w:tcW w:w="218" w:type="pct"/>
            <w:vMerge/>
            <w:vAlign w:val="center"/>
          </w:tcPr>
          <w:p w:rsidR="00F27476" w:rsidRPr="008744D7" w:rsidRDefault="00F27476" w:rsidP="00B200C0">
            <w:pPr>
              <w:rPr>
                <w:sz w:val="20"/>
              </w:rPr>
            </w:pPr>
          </w:p>
        </w:tc>
        <w:tc>
          <w:tcPr>
            <w:tcW w:w="1262" w:type="pct"/>
            <w:vMerge/>
            <w:vAlign w:val="center"/>
          </w:tcPr>
          <w:p w:rsidR="00F27476" w:rsidRPr="008744D7" w:rsidRDefault="00F27476" w:rsidP="00B200C0">
            <w:pPr>
              <w:rPr>
                <w:sz w:val="20"/>
              </w:rPr>
            </w:pPr>
          </w:p>
        </w:tc>
        <w:tc>
          <w:tcPr>
            <w:tcW w:w="511" w:type="pct"/>
            <w:vMerge/>
            <w:vAlign w:val="center"/>
          </w:tcPr>
          <w:p w:rsidR="00F27476" w:rsidRPr="008744D7" w:rsidRDefault="00F27476" w:rsidP="00B200C0">
            <w:pPr>
              <w:rPr>
                <w:sz w:val="20"/>
              </w:rPr>
            </w:pPr>
          </w:p>
        </w:tc>
        <w:tc>
          <w:tcPr>
            <w:tcW w:w="998" w:type="pct"/>
            <w:vAlign w:val="center"/>
          </w:tcPr>
          <w:p w:rsidR="00F27476" w:rsidRPr="008744D7" w:rsidRDefault="00F27476" w:rsidP="00B200C0">
            <w:pPr>
              <w:jc w:val="center"/>
              <w:rPr>
                <w:sz w:val="20"/>
              </w:rPr>
            </w:pPr>
            <w:r w:rsidRPr="008744D7">
              <w:rPr>
                <w:sz w:val="20"/>
              </w:rPr>
              <w:t>1</w:t>
            </w:r>
          </w:p>
        </w:tc>
        <w:tc>
          <w:tcPr>
            <w:tcW w:w="999" w:type="pct"/>
            <w:vAlign w:val="center"/>
          </w:tcPr>
          <w:p w:rsidR="00F27476" w:rsidRPr="008744D7" w:rsidRDefault="00F27476" w:rsidP="00B200C0">
            <w:pPr>
              <w:jc w:val="center"/>
              <w:rPr>
                <w:sz w:val="20"/>
              </w:rPr>
            </w:pPr>
            <w:r w:rsidRPr="008744D7">
              <w:rPr>
                <w:sz w:val="20"/>
              </w:rPr>
              <w:t>2</w:t>
            </w:r>
          </w:p>
        </w:tc>
        <w:tc>
          <w:tcPr>
            <w:tcW w:w="1012" w:type="pct"/>
            <w:vAlign w:val="center"/>
          </w:tcPr>
          <w:p w:rsidR="00F27476" w:rsidRPr="008744D7" w:rsidRDefault="00F27476" w:rsidP="00B200C0">
            <w:pPr>
              <w:jc w:val="center"/>
              <w:rPr>
                <w:sz w:val="20"/>
              </w:rPr>
            </w:pPr>
            <w:r w:rsidRPr="008744D7">
              <w:rPr>
                <w:sz w:val="20"/>
              </w:rPr>
              <w:t>3</w:t>
            </w:r>
          </w:p>
        </w:tc>
      </w:tr>
      <w:tr w:rsidR="00F27476" w:rsidRPr="008744D7" w:rsidTr="00AE5F26">
        <w:tc>
          <w:tcPr>
            <w:tcW w:w="218" w:type="pct"/>
            <w:vAlign w:val="center"/>
          </w:tcPr>
          <w:p w:rsidR="00F27476" w:rsidRPr="008744D7" w:rsidRDefault="00F27476" w:rsidP="00B200C0">
            <w:pPr>
              <w:jc w:val="center"/>
              <w:rPr>
                <w:sz w:val="20"/>
              </w:rPr>
            </w:pPr>
            <w:r w:rsidRPr="008744D7">
              <w:rPr>
                <w:sz w:val="20"/>
              </w:rPr>
              <w:t>1</w:t>
            </w:r>
          </w:p>
        </w:tc>
        <w:tc>
          <w:tcPr>
            <w:tcW w:w="1262" w:type="pct"/>
            <w:vAlign w:val="center"/>
          </w:tcPr>
          <w:p w:rsidR="00F27476" w:rsidRPr="008744D7" w:rsidRDefault="00F27476" w:rsidP="00B200C0">
            <w:pPr>
              <w:rPr>
                <w:sz w:val="20"/>
              </w:rPr>
            </w:pPr>
            <w:r w:rsidRPr="008744D7">
              <w:rPr>
                <w:sz w:val="20"/>
              </w:rPr>
              <w:t>Теплопроизводительность</w:t>
            </w:r>
          </w:p>
        </w:tc>
        <w:tc>
          <w:tcPr>
            <w:tcW w:w="511" w:type="pct"/>
            <w:vAlign w:val="center"/>
          </w:tcPr>
          <w:p w:rsidR="00F27476" w:rsidRPr="008744D7" w:rsidRDefault="00F27476" w:rsidP="00B200C0">
            <w:pPr>
              <w:jc w:val="center"/>
              <w:rPr>
                <w:sz w:val="20"/>
              </w:rPr>
            </w:pPr>
            <w:r w:rsidRPr="008744D7">
              <w:rPr>
                <w:sz w:val="20"/>
              </w:rPr>
              <w:t>Гкал/ч</w:t>
            </w:r>
          </w:p>
        </w:tc>
        <w:tc>
          <w:tcPr>
            <w:tcW w:w="998" w:type="pct"/>
            <w:vAlign w:val="center"/>
          </w:tcPr>
          <w:p w:rsidR="00F27476" w:rsidRPr="008744D7" w:rsidRDefault="00F27476" w:rsidP="00B200C0">
            <w:pPr>
              <w:jc w:val="center"/>
              <w:rPr>
                <w:sz w:val="20"/>
              </w:rPr>
            </w:pPr>
            <w:r w:rsidRPr="008744D7">
              <w:rPr>
                <w:sz w:val="20"/>
              </w:rPr>
              <w:t>0,78</w:t>
            </w:r>
          </w:p>
        </w:tc>
        <w:tc>
          <w:tcPr>
            <w:tcW w:w="999" w:type="pct"/>
            <w:vAlign w:val="center"/>
          </w:tcPr>
          <w:p w:rsidR="00F27476" w:rsidRPr="008744D7" w:rsidRDefault="00F27476" w:rsidP="00B200C0">
            <w:pPr>
              <w:jc w:val="center"/>
              <w:rPr>
                <w:sz w:val="20"/>
              </w:rPr>
            </w:pPr>
            <w:r w:rsidRPr="008744D7">
              <w:rPr>
                <w:sz w:val="20"/>
              </w:rPr>
              <w:t>0,99</w:t>
            </w:r>
          </w:p>
        </w:tc>
        <w:tc>
          <w:tcPr>
            <w:tcW w:w="1012" w:type="pct"/>
            <w:vAlign w:val="center"/>
          </w:tcPr>
          <w:p w:rsidR="00F27476" w:rsidRPr="008744D7" w:rsidRDefault="00F27476" w:rsidP="00B200C0">
            <w:pPr>
              <w:jc w:val="center"/>
              <w:rPr>
                <w:sz w:val="20"/>
              </w:rPr>
            </w:pPr>
            <w:r w:rsidRPr="008744D7">
              <w:rPr>
                <w:sz w:val="20"/>
              </w:rPr>
              <w:t>1,22</w:t>
            </w:r>
          </w:p>
        </w:tc>
      </w:tr>
      <w:tr w:rsidR="00F27476" w:rsidRPr="008744D7" w:rsidTr="00AE5F26">
        <w:tc>
          <w:tcPr>
            <w:tcW w:w="218" w:type="pct"/>
            <w:vAlign w:val="center"/>
          </w:tcPr>
          <w:p w:rsidR="00F27476" w:rsidRPr="008744D7" w:rsidRDefault="00F27476" w:rsidP="00B200C0">
            <w:pPr>
              <w:jc w:val="center"/>
              <w:rPr>
                <w:sz w:val="20"/>
              </w:rPr>
            </w:pPr>
            <w:r w:rsidRPr="008744D7">
              <w:rPr>
                <w:sz w:val="20"/>
              </w:rPr>
              <w:t>2</w:t>
            </w:r>
          </w:p>
        </w:tc>
        <w:tc>
          <w:tcPr>
            <w:tcW w:w="1262" w:type="pct"/>
            <w:vAlign w:val="center"/>
          </w:tcPr>
          <w:p w:rsidR="00F27476" w:rsidRPr="008744D7" w:rsidRDefault="00F27476" w:rsidP="00B200C0">
            <w:pPr>
              <w:rPr>
                <w:sz w:val="20"/>
              </w:rPr>
            </w:pPr>
            <w:r w:rsidRPr="008744D7">
              <w:rPr>
                <w:sz w:val="20"/>
              </w:rPr>
              <w:t xml:space="preserve">Температура воды на выходе из котла </w:t>
            </w:r>
          </w:p>
        </w:tc>
        <w:tc>
          <w:tcPr>
            <w:tcW w:w="511" w:type="pct"/>
            <w:vAlign w:val="center"/>
          </w:tcPr>
          <w:p w:rsidR="00F27476" w:rsidRPr="008744D7" w:rsidRDefault="00F27476" w:rsidP="00B200C0">
            <w:pPr>
              <w:jc w:val="center"/>
              <w:rPr>
                <w:sz w:val="20"/>
              </w:rPr>
            </w:pPr>
            <w:r w:rsidRPr="008744D7">
              <w:rPr>
                <w:sz w:val="20"/>
                <w:vertAlign w:val="superscript"/>
              </w:rPr>
              <w:t>о</w:t>
            </w:r>
            <w:r w:rsidRPr="008744D7">
              <w:rPr>
                <w:sz w:val="20"/>
              </w:rPr>
              <w:t>С</w:t>
            </w:r>
          </w:p>
        </w:tc>
        <w:tc>
          <w:tcPr>
            <w:tcW w:w="998" w:type="pct"/>
            <w:vAlign w:val="center"/>
          </w:tcPr>
          <w:p w:rsidR="00F27476" w:rsidRPr="008744D7" w:rsidRDefault="00B2282A" w:rsidP="00B200C0">
            <w:pPr>
              <w:jc w:val="center"/>
              <w:rPr>
                <w:sz w:val="20"/>
              </w:rPr>
            </w:pPr>
            <w:r w:rsidRPr="008744D7">
              <w:rPr>
                <w:sz w:val="20"/>
              </w:rPr>
              <w:t>71</w:t>
            </w:r>
          </w:p>
        </w:tc>
        <w:tc>
          <w:tcPr>
            <w:tcW w:w="999" w:type="pct"/>
            <w:vAlign w:val="center"/>
          </w:tcPr>
          <w:p w:rsidR="00F27476" w:rsidRPr="008744D7" w:rsidRDefault="00B2282A" w:rsidP="00B200C0">
            <w:pPr>
              <w:jc w:val="center"/>
              <w:rPr>
                <w:sz w:val="20"/>
              </w:rPr>
            </w:pPr>
            <w:r w:rsidRPr="008744D7">
              <w:rPr>
                <w:sz w:val="20"/>
              </w:rPr>
              <w:t>75</w:t>
            </w:r>
          </w:p>
        </w:tc>
        <w:tc>
          <w:tcPr>
            <w:tcW w:w="1012" w:type="pct"/>
            <w:vAlign w:val="center"/>
          </w:tcPr>
          <w:p w:rsidR="00F27476" w:rsidRPr="008744D7" w:rsidRDefault="00B2282A" w:rsidP="00B200C0">
            <w:pPr>
              <w:jc w:val="center"/>
              <w:rPr>
                <w:sz w:val="20"/>
              </w:rPr>
            </w:pPr>
            <w:r w:rsidRPr="008744D7">
              <w:rPr>
                <w:sz w:val="20"/>
              </w:rPr>
              <w:t>81</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3</w:t>
            </w:r>
          </w:p>
        </w:tc>
        <w:tc>
          <w:tcPr>
            <w:tcW w:w="1262" w:type="pct"/>
            <w:vAlign w:val="center"/>
          </w:tcPr>
          <w:p w:rsidR="00B2282A" w:rsidRPr="008744D7" w:rsidRDefault="00B2282A" w:rsidP="00B2282A">
            <w:pPr>
              <w:rPr>
                <w:sz w:val="20"/>
              </w:rPr>
            </w:pPr>
            <w:r w:rsidRPr="008744D7">
              <w:rPr>
                <w:sz w:val="20"/>
              </w:rPr>
              <w:t>Температура воды на входе в котёл</w:t>
            </w:r>
          </w:p>
        </w:tc>
        <w:tc>
          <w:tcPr>
            <w:tcW w:w="511" w:type="pct"/>
            <w:vAlign w:val="center"/>
          </w:tcPr>
          <w:p w:rsidR="00B2282A" w:rsidRPr="008744D7" w:rsidRDefault="00B2282A" w:rsidP="00B2282A">
            <w:pPr>
              <w:jc w:val="center"/>
              <w:rPr>
                <w:sz w:val="20"/>
                <w:vertAlign w:val="superscript"/>
              </w:rPr>
            </w:pPr>
            <w:r w:rsidRPr="008744D7">
              <w:rPr>
                <w:sz w:val="20"/>
                <w:vertAlign w:val="superscript"/>
              </w:rPr>
              <w:t>о</w:t>
            </w:r>
            <w:r w:rsidRPr="008744D7">
              <w:rPr>
                <w:sz w:val="20"/>
              </w:rPr>
              <w:t>С</w:t>
            </w:r>
          </w:p>
        </w:tc>
        <w:tc>
          <w:tcPr>
            <w:tcW w:w="998" w:type="pct"/>
            <w:vAlign w:val="center"/>
          </w:tcPr>
          <w:p w:rsidR="00B2282A" w:rsidRPr="008744D7" w:rsidRDefault="00B2282A" w:rsidP="00B2282A">
            <w:pPr>
              <w:jc w:val="center"/>
              <w:rPr>
                <w:sz w:val="20"/>
              </w:rPr>
            </w:pPr>
            <w:r w:rsidRPr="008744D7">
              <w:rPr>
                <w:sz w:val="20"/>
              </w:rPr>
              <w:t>58</w:t>
            </w:r>
          </w:p>
        </w:tc>
        <w:tc>
          <w:tcPr>
            <w:tcW w:w="999" w:type="pct"/>
            <w:vAlign w:val="center"/>
          </w:tcPr>
          <w:p w:rsidR="00B2282A" w:rsidRPr="008744D7" w:rsidRDefault="00B2282A" w:rsidP="00B2282A">
            <w:pPr>
              <w:jc w:val="center"/>
              <w:rPr>
                <w:sz w:val="20"/>
              </w:rPr>
            </w:pPr>
            <w:r w:rsidRPr="008744D7">
              <w:rPr>
                <w:sz w:val="20"/>
              </w:rPr>
              <w:t>58,2</w:t>
            </w:r>
          </w:p>
        </w:tc>
        <w:tc>
          <w:tcPr>
            <w:tcW w:w="1012" w:type="pct"/>
            <w:vAlign w:val="center"/>
          </w:tcPr>
          <w:p w:rsidR="00B2282A" w:rsidRPr="008744D7" w:rsidRDefault="00B2282A" w:rsidP="00B2282A">
            <w:pPr>
              <w:jc w:val="center"/>
              <w:rPr>
                <w:sz w:val="20"/>
              </w:rPr>
            </w:pPr>
            <w:r w:rsidRPr="008744D7">
              <w:rPr>
                <w:sz w:val="20"/>
              </w:rPr>
              <w:t>62</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4</w:t>
            </w:r>
          </w:p>
        </w:tc>
        <w:tc>
          <w:tcPr>
            <w:tcW w:w="1262" w:type="pct"/>
            <w:vAlign w:val="center"/>
          </w:tcPr>
          <w:p w:rsidR="00B2282A" w:rsidRPr="008744D7" w:rsidRDefault="00B2282A" w:rsidP="00B2282A">
            <w:pPr>
              <w:rPr>
                <w:sz w:val="20"/>
              </w:rPr>
            </w:pPr>
            <w:r w:rsidRPr="008744D7">
              <w:rPr>
                <w:sz w:val="20"/>
              </w:rPr>
              <w:t>Давление воды на входе в котёл</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4,7</w:t>
            </w:r>
          </w:p>
        </w:tc>
        <w:tc>
          <w:tcPr>
            <w:tcW w:w="999" w:type="pct"/>
            <w:vAlign w:val="center"/>
          </w:tcPr>
          <w:p w:rsidR="00B2282A" w:rsidRPr="008744D7" w:rsidRDefault="00B2282A" w:rsidP="00B2282A">
            <w:pPr>
              <w:jc w:val="center"/>
              <w:rPr>
                <w:sz w:val="20"/>
              </w:rPr>
            </w:pPr>
            <w:r w:rsidRPr="008744D7">
              <w:rPr>
                <w:sz w:val="20"/>
              </w:rPr>
              <w:t>4,7</w:t>
            </w:r>
          </w:p>
        </w:tc>
        <w:tc>
          <w:tcPr>
            <w:tcW w:w="1012" w:type="pct"/>
            <w:vAlign w:val="center"/>
          </w:tcPr>
          <w:p w:rsidR="00B2282A" w:rsidRPr="008744D7" w:rsidRDefault="00B2282A" w:rsidP="00B2282A">
            <w:pPr>
              <w:jc w:val="center"/>
              <w:rPr>
                <w:sz w:val="20"/>
              </w:rPr>
            </w:pPr>
            <w:r w:rsidRPr="008744D7">
              <w:rPr>
                <w:sz w:val="20"/>
              </w:rPr>
              <w:t>4,7</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5</w:t>
            </w:r>
          </w:p>
        </w:tc>
        <w:tc>
          <w:tcPr>
            <w:tcW w:w="1262" w:type="pct"/>
            <w:vAlign w:val="center"/>
          </w:tcPr>
          <w:p w:rsidR="00B2282A" w:rsidRPr="008744D7" w:rsidRDefault="00B2282A" w:rsidP="00B2282A">
            <w:pPr>
              <w:rPr>
                <w:sz w:val="20"/>
              </w:rPr>
            </w:pPr>
            <w:r w:rsidRPr="008744D7">
              <w:rPr>
                <w:sz w:val="20"/>
              </w:rPr>
              <w:t>Давление воды на выходе из котла</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4,4</w:t>
            </w:r>
          </w:p>
        </w:tc>
        <w:tc>
          <w:tcPr>
            <w:tcW w:w="999" w:type="pct"/>
            <w:vAlign w:val="center"/>
          </w:tcPr>
          <w:p w:rsidR="00B2282A" w:rsidRPr="008744D7" w:rsidRDefault="00B2282A" w:rsidP="00B2282A">
            <w:pPr>
              <w:jc w:val="center"/>
              <w:rPr>
                <w:sz w:val="20"/>
              </w:rPr>
            </w:pPr>
            <w:r w:rsidRPr="008744D7">
              <w:rPr>
                <w:sz w:val="20"/>
              </w:rPr>
              <w:t>4,4</w:t>
            </w:r>
          </w:p>
        </w:tc>
        <w:tc>
          <w:tcPr>
            <w:tcW w:w="1012" w:type="pct"/>
            <w:vAlign w:val="center"/>
          </w:tcPr>
          <w:p w:rsidR="00B2282A" w:rsidRPr="008744D7" w:rsidRDefault="00B2282A" w:rsidP="00B2282A">
            <w:pPr>
              <w:jc w:val="center"/>
              <w:rPr>
                <w:sz w:val="20"/>
              </w:rPr>
            </w:pPr>
            <w:r w:rsidRPr="008744D7">
              <w:rPr>
                <w:sz w:val="20"/>
              </w:rPr>
              <w:t>4,4</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6</w:t>
            </w:r>
          </w:p>
        </w:tc>
        <w:tc>
          <w:tcPr>
            <w:tcW w:w="1262" w:type="pct"/>
            <w:vAlign w:val="center"/>
          </w:tcPr>
          <w:p w:rsidR="00B2282A" w:rsidRPr="008744D7" w:rsidRDefault="00B2282A" w:rsidP="00B2282A">
            <w:pPr>
              <w:rPr>
                <w:sz w:val="20"/>
              </w:rPr>
            </w:pPr>
            <w:r w:rsidRPr="008744D7">
              <w:rPr>
                <w:sz w:val="20"/>
              </w:rPr>
              <w:t>Давление газа в коллекторе</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0,4</w:t>
            </w:r>
          </w:p>
        </w:tc>
        <w:tc>
          <w:tcPr>
            <w:tcW w:w="999" w:type="pct"/>
            <w:vAlign w:val="center"/>
          </w:tcPr>
          <w:p w:rsidR="00B2282A" w:rsidRPr="008744D7" w:rsidRDefault="00B2282A" w:rsidP="00B2282A">
            <w:pPr>
              <w:jc w:val="center"/>
              <w:rPr>
                <w:sz w:val="20"/>
              </w:rPr>
            </w:pPr>
            <w:r w:rsidRPr="008744D7">
              <w:rPr>
                <w:sz w:val="20"/>
              </w:rPr>
              <w:t>0,4</w:t>
            </w:r>
          </w:p>
        </w:tc>
        <w:tc>
          <w:tcPr>
            <w:tcW w:w="1012" w:type="pct"/>
            <w:vAlign w:val="center"/>
          </w:tcPr>
          <w:p w:rsidR="00B2282A" w:rsidRPr="008744D7" w:rsidRDefault="00B2282A" w:rsidP="00B2282A">
            <w:pPr>
              <w:jc w:val="center"/>
              <w:rPr>
                <w:sz w:val="20"/>
              </w:rPr>
            </w:pPr>
            <w:r w:rsidRPr="008744D7">
              <w:rPr>
                <w:sz w:val="20"/>
              </w:rPr>
              <w:t>0,4</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7</w:t>
            </w:r>
          </w:p>
        </w:tc>
        <w:tc>
          <w:tcPr>
            <w:tcW w:w="1262" w:type="pct"/>
            <w:vAlign w:val="center"/>
          </w:tcPr>
          <w:p w:rsidR="00B2282A" w:rsidRPr="008744D7" w:rsidRDefault="00B2282A" w:rsidP="00B2282A">
            <w:pPr>
              <w:rPr>
                <w:sz w:val="20"/>
              </w:rPr>
            </w:pPr>
            <w:r w:rsidRPr="008744D7">
              <w:rPr>
                <w:sz w:val="20"/>
              </w:rPr>
              <w:t>Давление газа перед горелкой</w:t>
            </w:r>
          </w:p>
        </w:tc>
        <w:tc>
          <w:tcPr>
            <w:tcW w:w="511" w:type="pct"/>
            <w:vAlign w:val="center"/>
          </w:tcPr>
          <w:p w:rsidR="00B2282A" w:rsidRPr="008744D7" w:rsidRDefault="00B2282A" w:rsidP="00B2282A">
            <w:pPr>
              <w:jc w:val="center"/>
              <w:rPr>
                <w:sz w:val="20"/>
              </w:rPr>
            </w:pPr>
            <w:r w:rsidRPr="008744D7">
              <w:rPr>
                <w:sz w:val="20"/>
              </w:rPr>
              <w:t>кгс/см</w:t>
            </w:r>
            <w:r w:rsidRPr="008744D7">
              <w:rPr>
                <w:sz w:val="20"/>
                <w:vertAlign w:val="superscript"/>
              </w:rPr>
              <w:t>2</w:t>
            </w:r>
          </w:p>
        </w:tc>
        <w:tc>
          <w:tcPr>
            <w:tcW w:w="998" w:type="pct"/>
            <w:vAlign w:val="center"/>
          </w:tcPr>
          <w:p w:rsidR="00B2282A" w:rsidRPr="008744D7" w:rsidRDefault="00B2282A" w:rsidP="00B2282A">
            <w:pPr>
              <w:jc w:val="center"/>
              <w:rPr>
                <w:sz w:val="20"/>
              </w:rPr>
            </w:pPr>
            <w:r w:rsidRPr="008744D7">
              <w:rPr>
                <w:sz w:val="20"/>
              </w:rPr>
              <w:t>0,10</w:t>
            </w:r>
          </w:p>
        </w:tc>
        <w:tc>
          <w:tcPr>
            <w:tcW w:w="999" w:type="pct"/>
            <w:vAlign w:val="center"/>
          </w:tcPr>
          <w:p w:rsidR="00B2282A" w:rsidRPr="008744D7" w:rsidRDefault="00B2282A" w:rsidP="00B2282A">
            <w:pPr>
              <w:jc w:val="center"/>
              <w:rPr>
                <w:sz w:val="20"/>
              </w:rPr>
            </w:pPr>
            <w:r w:rsidRPr="008744D7">
              <w:rPr>
                <w:sz w:val="20"/>
              </w:rPr>
              <w:t>0,16</w:t>
            </w:r>
          </w:p>
        </w:tc>
        <w:tc>
          <w:tcPr>
            <w:tcW w:w="1012" w:type="pct"/>
            <w:vAlign w:val="center"/>
          </w:tcPr>
          <w:p w:rsidR="00B2282A" w:rsidRPr="008744D7" w:rsidRDefault="00B2282A" w:rsidP="00B2282A">
            <w:pPr>
              <w:jc w:val="center"/>
              <w:rPr>
                <w:sz w:val="20"/>
              </w:rPr>
            </w:pPr>
            <w:r w:rsidRPr="008744D7">
              <w:rPr>
                <w:sz w:val="20"/>
              </w:rPr>
              <w:t>0,2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8</w:t>
            </w:r>
          </w:p>
        </w:tc>
        <w:tc>
          <w:tcPr>
            <w:tcW w:w="1262" w:type="pct"/>
            <w:vAlign w:val="center"/>
          </w:tcPr>
          <w:p w:rsidR="00B2282A" w:rsidRPr="008744D7" w:rsidRDefault="00B2282A" w:rsidP="00B2282A">
            <w:pPr>
              <w:rPr>
                <w:sz w:val="20"/>
              </w:rPr>
            </w:pPr>
            <w:r w:rsidRPr="008744D7">
              <w:rPr>
                <w:sz w:val="20"/>
              </w:rPr>
              <w:t>Расход газа</w:t>
            </w:r>
          </w:p>
        </w:tc>
        <w:tc>
          <w:tcPr>
            <w:tcW w:w="511" w:type="pct"/>
            <w:vAlign w:val="center"/>
          </w:tcPr>
          <w:p w:rsidR="00B2282A" w:rsidRPr="008744D7" w:rsidRDefault="00B2282A" w:rsidP="00B2282A">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B2282A" w:rsidRPr="008744D7" w:rsidRDefault="00B2282A" w:rsidP="00B2282A">
            <w:pPr>
              <w:jc w:val="center"/>
              <w:rPr>
                <w:sz w:val="20"/>
              </w:rPr>
            </w:pPr>
            <w:r w:rsidRPr="008744D7">
              <w:rPr>
                <w:sz w:val="20"/>
              </w:rPr>
              <w:t>121,6</w:t>
            </w:r>
          </w:p>
        </w:tc>
        <w:tc>
          <w:tcPr>
            <w:tcW w:w="999" w:type="pct"/>
            <w:vAlign w:val="center"/>
          </w:tcPr>
          <w:p w:rsidR="00B2282A" w:rsidRPr="008744D7" w:rsidRDefault="00B2282A" w:rsidP="00B2282A">
            <w:pPr>
              <w:jc w:val="center"/>
              <w:rPr>
                <w:sz w:val="20"/>
              </w:rPr>
            </w:pPr>
            <w:r w:rsidRPr="008744D7">
              <w:rPr>
                <w:sz w:val="20"/>
              </w:rPr>
              <w:t>151,6</w:t>
            </w:r>
          </w:p>
        </w:tc>
        <w:tc>
          <w:tcPr>
            <w:tcW w:w="1012" w:type="pct"/>
            <w:vAlign w:val="center"/>
          </w:tcPr>
          <w:p w:rsidR="00B2282A" w:rsidRPr="008744D7" w:rsidRDefault="00B2282A" w:rsidP="00B2282A">
            <w:pPr>
              <w:jc w:val="center"/>
              <w:rPr>
                <w:sz w:val="20"/>
              </w:rPr>
            </w:pPr>
            <w:r w:rsidRPr="008744D7">
              <w:rPr>
                <w:sz w:val="20"/>
              </w:rPr>
              <w:t>171,2</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9</w:t>
            </w:r>
          </w:p>
        </w:tc>
        <w:tc>
          <w:tcPr>
            <w:tcW w:w="1262" w:type="pct"/>
            <w:vAlign w:val="center"/>
          </w:tcPr>
          <w:p w:rsidR="00B2282A" w:rsidRPr="008744D7" w:rsidRDefault="00B2282A" w:rsidP="00B2282A">
            <w:pPr>
              <w:rPr>
                <w:sz w:val="20"/>
              </w:rPr>
            </w:pPr>
            <w:r w:rsidRPr="008744D7">
              <w:rPr>
                <w:sz w:val="20"/>
              </w:rPr>
              <w:t>Разрежение в топке</w:t>
            </w:r>
          </w:p>
        </w:tc>
        <w:tc>
          <w:tcPr>
            <w:tcW w:w="511" w:type="pct"/>
            <w:vAlign w:val="center"/>
          </w:tcPr>
          <w:p w:rsidR="00B2282A" w:rsidRPr="008744D7" w:rsidRDefault="00B2282A" w:rsidP="00B2282A">
            <w:pPr>
              <w:jc w:val="center"/>
              <w:rPr>
                <w:sz w:val="20"/>
              </w:rPr>
            </w:pPr>
            <w:r w:rsidRPr="008744D7">
              <w:rPr>
                <w:sz w:val="20"/>
              </w:rPr>
              <w:t>Па</w:t>
            </w:r>
          </w:p>
        </w:tc>
        <w:tc>
          <w:tcPr>
            <w:tcW w:w="998" w:type="pct"/>
            <w:vAlign w:val="center"/>
          </w:tcPr>
          <w:p w:rsidR="00B2282A" w:rsidRPr="008744D7" w:rsidRDefault="00B2282A" w:rsidP="00B2282A">
            <w:pPr>
              <w:jc w:val="center"/>
              <w:rPr>
                <w:sz w:val="20"/>
              </w:rPr>
            </w:pPr>
            <w:r w:rsidRPr="008744D7">
              <w:rPr>
                <w:sz w:val="20"/>
              </w:rPr>
              <w:t>24</w:t>
            </w:r>
          </w:p>
        </w:tc>
        <w:tc>
          <w:tcPr>
            <w:tcW w:w="999" w:type="pct"/>
            <w:vAlign w:val="center"/>
          </w:tcPr>
          <w:p w:rsidR="00B2282A" w:rsidRPr="008744D7" w:rsidRDefault="00B2282A" w:rsidP="00B2282A">
            <w:pPr>
              <w:jc w:val="center"/>
              <w:rPr>
                <w:sz w:val="20"/>
              </w:rPr>
            </w:pPr>
            <w:r w:rsidRPr="008744D7">
              <w:rPr>
                <w:sz w:val="20"/>
              </w:rPr>
              <w:t>37</w:t>
            </w:r>
          </w:p>
        </w:tc>
        <w:tc>
          <w:tcPr>
            <w:tcW w:w="1012" w:type="pct"/>
            <w:vAlign w:val="center"/>
          </w:tcPr>
          <w:p w:rsidR="00B2282A" w:rsidRPr="008744D7" w:rsidRDefault="00B2282A" w:rsidP="00B2282A">
            <w:pPr>
              <w:jc w:val="center"/>
              <w:rPr>
                <w:sz w:val="20"/>
              </w:rPr>
            </w:pPr>
            <w:r w:rsidRPr="008744D7">
              <w:rPr>
                <w:sz w:val="20"/>
              </w:rPr>
              <w:t>45</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0</w:t>
            </w:r>
          </w:p>
        </w:tc>
        <w:tc>
          <w:tcPr>
            <w:tcW w:w="1262" w:type="pct"/>
            <w:vAlign w:val="center"/>
          </w:tcPr>
          <w:p w:rsidR="00B2282A" w:rsidRPr="008744D7" w:rsidRDefault="00B2282A" w:rsidP="00B2282A">
            <w:pPr>
              <w:rPr>
                <w:sz w:val="20"/>
              </w:rPr>
            </w:pPr>
            <w:r w:rsidRPr="008744D7">
              <w:rPr>
                <w:sz w:val="20"/>
              </w:rPr>
              <w:t>Температура воздуха перед горелкой</w:t>
            </w:r>
          </w:p>
        </w:tc>
        <w:tc>
          <w:tcPr>
            <w:tcW w:w="511" w:type="pct"/>
          </w:tcPr>
          <w:p w:rsidR="00B2282A" w:rsidRPr="008744D7" w:rsidRDefault="00B2282A" w:rsidP="00B2282A">
            <w:pPr>
              <w:jc w:val="center"/>
              <w:rPr>
                <w:sz w:val="20"/>
              </w:rPr>
            </w:pPr>
            <w:r w:rsidRPr="008744D7">
              <w:rPr>
                <w:sz w:val="20"/>
                <w:vertAlign w:val="superscript"/>
              </w:rPr>
              <w:t>о</w:t>
            </w:r>
            <w:r w:rsidRPr="008744D7">
              <w:rPr>
                <w:sz w:val="20"/>
              </w:rPr>
              <w:t>С</w:t>
            </w:r>
          </w:p>
        </w:tc>
        <w:tc>
          <w:tcPr>
            <w:tcW w:w="998" w:type="pct"/>
            <w:vAlign w:val="center"/>
          </w:tcPr>
          <w:p w:rsidR="00B2282A" w:rsidRPr="008744D7" w:rsidRDefault="00B2282A" w:rsidP="00B2282A">
            <w:pPr>
              <w:jc w:val="center"/>
              <w:rPr>
                <w:sz w:val="20"/>
              </w:rPr>
            </w:pPr>
            <w:r w:rsidRPr="008744D7">
              <w:rPr>
                <w:sz w:val="20"/>
              </w:rPr>
              <w:t>21</w:t>
            </w:r>
          </w:p>
        </w:tc>
        <w:tc>
          <w:tcPr>
            <w:tcW w:w="999" w:type="pct"/>
            <w:vAlign w:val="center"/>
          </w:tcPr>
          <w:p w:rsidR="00B2282A" w:rsidRPr="008744D7" w:rsidRDefault="00B2282A" w:rsidP="00B2282A">
            <w:pPr>
              <w:jc w:val="center"/>
              <w:rPr>
                <w:sz w:val="20"/>
              </w:rPr>
            </w:pPr>
            <w:r w:rsidRPr="008744D7">
              <w:rPr>
                <w:sz w:val="20"/>
              </w:rPr>
              <w:t>24</w:t>
            </w:r>
          </w:p>
        </w:tc>
        <w:tc>
          <w:tcPr>
            <w:tcW w:w="1012" w:type="pct"/>
            <w:vAlign w:val="center"/>
          </w:tcPr>
          <w:p w:rsidR="00B2282A" w:rsidRPr="008744D7" w:rsidRDefault="00B2282A" w:rsidP="00B2282A">
            <w:pPr>
              <w:jc w:val="center"/>
              <w:rPr>
                <w:sz w:val="20"/>
              </w:rPr>
            </w:pPr>
            <w:r w:rsidRPr="008744D7">
              <w:rPr>
                <w:sz w:val="20"/>
              </w:rPr>
              <w:t>28</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1</w:t>
            </w:r>
          </w:p>
        </w:tc>
        <w:tc>
          <w:tcPr>
            <w:tcW w:w="1262" w:type="pct"/>
            <w:vAlign w:val="center"/>
          </w:tcPr>
          <w:p w:rsidR="00B2282A" w:rsidRPr="008744D7" w:rsidRDefault="00B2282A" w:rsidP="00B2282A">
            <w:pPr>
              <w:rPr>
                <w:sz w:val="20"/>
              </w:rPr>
            </w:pPr>
            <w:r w:rsidRPr="008744D7">
              <w:rPr>
                <w:sz w:val="20"/>
              </w:rPr>
              <w:t>Температура уходящих газов</w:t>
            </w:r>
          </w:p>
        </w:tc>
        <w:tc>
          <w:tcPr>
            <w:tcW w:w="511" w:type="pct"/>
          </w:tcPr>
          <w:p w:rsidR="00B2282A" w:rsidRPr="008744D7" w:rsidRDefault="00B2282A" w:rsidP="00B2282A">
            <w:pPr>
              <w:jc w:val="center"/>
              <w:rPr>
                <w:sz w:val="20"/>
              </w:rPr>
            </w:pPr>
            <w:r w:rsidRPr="008744D7">
              <w:rPr>
                <w:sz w:val="20"/>
                <w:vertAlign w:val="superscript"/>
              </w:rPr>
              <w:t>о</w:t>
            </w:r>
            <w:r w:rsidRPr="008744D7">
              <w:rPr>
                <w:sz w:val="20"/>
              </w:rPr>
              <w:t>С</w:t>
            </w:r>
          </w:p>
        </w:tc>
        <w:tc>
          <w:tcPr>
            <w:tcW w:w="998" w:type="pct"/>
            <w:vAlign w:val="center"/>
          </w:tcPr>
          <w:p w:rsidR="00B2282A" w:rsidRPr="008744D7" w:rsidRDefault="00B2282A" w:rsidP="00B2282A">
            <w:pPr>
              <w:jc w:val="center"/>
              <w:rPr>
                <w:sz w:val="20"/>
              </w:rPr>
            </w:pPr>
            <w:r w:rsidRPr="008744D7">
              <w:rPr>
                <w:sz w:val="20"/>
              </w:rPr>
              <w:t>231</w:t>
            </w:r>
          </w:p>
        </w:tc>
        <w:tc>
          <w:tcPr>
            <w:tcW w:w="999" w:type="pct"/>
            <w:vAlign w:val="center"/>
          </w:tcPr>
          <w:p w:rsidR="00B2282A" w:rsidRPr="008744D7" w:rsidRDefault="00B2282A" w:rsidP="00B2282A">
            <w:pPr>
              <w:jc w:val="center"/>
              <w:rPr>
                <w:sz w:val="20"/>
              </w:rPr>
            </w:pPr>
            <w:r w:rsidRPr="008744D7">
              <w:rPr>
                <w:sz w:val="20"/>
              </w:rPr>
              <w:t>256</w:t>
            </w:r>
          </w:p>
        </w:tc>
        <w:tc>
          <w:tcPr>
            <w:tcW w:w="1012" w:type="pct"/>
            <w:vAlign w:val="center"/>
          </w:tcPr>
          <w:p w:rsidR="00B2282A" w:rsidRPr="008744D7" w:rsidRDefault="00B2282A" w:rsidP="00B2282A">
            <w:pPr>
              <w:jc w:val="center"/>
              <w:rPr>
                <w:sz w:val="20"/>
              </w:rPr>
            </w:pPr>
            <w:r w:rsidRPr="008744D7">
              <w:rPr>
                <w:sz w:val="20"/>
              </w:rPr>
              <w:t>275</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2</w:t>
            </w:r>
          </w:p>
        </w:tc>
        <w:tc>
          <w:tcPr>
            <w:tcW w:w="1262" w:type="pct"/>
            <w:vAlign w:val="center"/>
          </w:tcPr>
          <w:p w:rsidR="00B2282A" w:rsidRPr="008744D7" w:rsidRDefault="00B2282A" w:rsidP="00B2282A">
            <w:pPr>
              <w:rPr>
                <w:sz w:val="20"/>
              </w:rPr>
            </w:pPr>
            <w:r w:rsidRPr="008744D7">
              <w:rPr>
                <w:sz w:val="20"/>
              </w:rPr>
              <w:t>Диоксид углерода, СО</w:t>
            </w:r>
            <w:r w:rsidRPr="008744D7">
              <w:rPr>
                <w:sz w:val="20"/>
                <w:vertAlign w:val="subscript"/>
              </w:rPr>
              <w:t>2</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B2282A" w:rsidP="00B2282A">
            <w:pPr>
              <w:jc w:val="center"/>
              <w:rPr>
                <w:sz w:val="20"/>
              </w:rPr>
            </w:pPr>
            <w:r w:rsidRPr="008744D7">
              <w:rPr>
                <w:sz w:val="20"/>
              </w:rPr>
              <w:t>6,1</w:t>
            </w:r>
          </w:p>
        </w:tc>
        <w:tc>
          <w:tcPr>
            <w:tcW w:w="999" w:type="pct"/>
            <w:vAlign w:val="center"/>
          </w:tcPr>
          <w:p w:rsidR="00B2282A" w:rsidRPr="008744D7" w:rsidRDefault="00B2282A" w:rsidP="00B2282A">
            <w:pPr>
              <w:jc w:val="center"/>
              <w:rPr>
                <w:sz w:val="20"/>
              </w:rPr>
            </w:pPr>
            <w:r w:rsidRPr="008744D7">
              <w:rPr>
                <w:sz w:val="20"/>
              </w:rPr>
              <w:t>6,7</w:t>
            </w:r>
          </w:p>
        </w:tc>
        <w:tc>
          <w:tcPr>
            <w:tcW w:w="1012" w:type="pct"/>
            <w:vAlign w:val="center"/>
          </w:tcPr>
          <w:p w:rsidR="00B2282A" w:rsidRPr="008744D7" w:rsidRDefault="00B2282A" w:rsidP="00B2282A">
            <w:pPr>
              <w:jc w:val="center"/>
              <w:rPr>
                <w:sz w:val="20"/>
              </w:rPr>
            </w:pPr>
            <w:r w:rsidRPr="008744D7">
              <w:rPr>
                <w:sz w:val="20"/>
              </w:rPr>
              <w:t>7,2</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3</w:t>
            </w:r>
          </w:p>
        </w:tc>
        <w:tc>
          <w:tcPr>
            <w:tcW w:w="1262" w:type="pct"/>
            <w:vAlign w:val="center"/>
          </w:tcPr>
          <w:p w:rsidR="00B2282A" w:rsidRPr="008744D7" w:rsidRDefault="00B2282A" w:rsidP="00B2282A">
            <w:pPr>
              <w:rPr>
                <w:sz w:val="20"/>
              </w:rPr>
            </w:pPr>
            <w:r w:rsidRPr="008744D7">
              <w:rPr>
                <w:sz w:val="20"/>
              </w:rPr>
              <w:t>Кислород, О</w:t>
            </w:r>
            <w:r w:rsidRPr="008744D7">
              <w:rPr>
                <w:sz w:val="20"/>
                <w:vertAlign w:val="subscript"/>
              </w:rPr>
              <w:t>2</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B2282A" w:rsidP="00B2282A">
            <w:pPr>
              <w:jc w:val="center"/>
              <w:rPr>
                <w:sz w:val="20"/>
              </w:rPr>
            </w:pPr>
            <w:r w:rsidRPr="008744D7">
              <w:rPr>
                <w:sz w:val="20"/>
              </w:rPr>
              <w:t>9,6</w:t>
            </w:r>
          </w:p>
        </w:tc>
        <w:tc>
          <w:tcPr>
            <w:tcW w:w="999" w:type="pct"/>
            <w:vAlign w:val="center"/>
          </w:tcPr>
          <w:p w:rsidR="00B2282A" w:rsidRPr="008744D7" w:rsidRDefault="00B2282A" w:rsidP="00B2282A">
            <w:pPr>
              <w:jc w:val="center"/>
              <w:rPr>
                <w:sz w:val="20"/>
              </w:rPr>
            </w:pPr>
            <w:r w:rsidRPr="008744D7">
              <w:rPr>
                <w:sz w:val="20"/>
              </w:rPr>
              <w:t>8,8</w:t>
            </w:r>
          </w:p>
        </w:tc>
        <w:tc>
          <w:tcPr>
            <w:tcW w:w="1012" w:type="pct"/>
            <w:vAlign w:val="center"/>
          </w:tcPr>
          <w:p w:rsidR="00B2282A" w:rsidRPr="008744D7" w:rsidRDefault="00B2282A" w:rsidP="00B2282A">
            <w:pPr>
              <w:jc w:val="center"/>
              <w:rPr>
                <w:sz w:val="20"/>
              </w:rPr>
            </w:pPr>
            <w:r w:rsidRPr="008744D7">
              <w:rPr>
                <w:sz w:val="20"/>
              </w:rPr>
              <w:t>7,8</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4</w:t>
            </w:r>
          </w:p>
        </w:tc>
        <w:tc>
          <w:tcPr>
            <w:tcW w:w="1262" w:type="pct"/>
            <w:vAlign w:val="center"/>
          </w:tcPr>
          <w:p w:rsidR="00B2282A" w:rsidRPr="008744D7" w:rsidRDefault="00B2282A" w:rsidP="00B2282A">
            <w:pPr>
              <w:rPr>
                <w:sz w:val="20"/>
              </w:rPr>
            </w:pPr>
            <w:r w:rsidRPr="008744D7">
              <w:rPr>
                <w:sz w:val="20"/>
              </w:rPr>
              <w:t>Оксид углерода, СО</w:t>
            </w:r>
          </w:p>
        </w:tc>
        <w:tc>
          <w:tcPr>
            <w:tcW w:w="511" w:type="pct"/>
            <w:vAlign w:val="center"/>
          </w:tcPr>
          <w:p w:rsidR="00B2282A" w:rsidRPr="008744D7" w:rsidRDefault="00B2282A" w:rsidP="00B2282A">
            <w:pPr>
              <w:jc w:val="center"/>
              <w:rPr>
                <w:sz w:val="20"/>
                <w:lang w:val="en-US"/>
              </w:rPr>
            </w:pPr>
            <w:r w:rsidRPr="008744D7">
              <w:rPr>
                <w:sz w:val="20"/>
              </w:rPr>
              <w:t>%</w:t>
            </w:r>
          </w:p>
        </w:tc>
        <w:tc>
          <w:tcPr>
            <w:tcW w:w="998" w:type="pct"/>
          </w:tcPr>
          <w:p w:rsidR="00B2282A" w:rsidRPr="008744D7" w:rsidRDefault="009D190C" w:rsidP="00B2282A">
            <w:pPr>
              <w:jc w:val="center"/>
              <w:rPr>
                <w:sz w:val="20"/>
              </w:rPr>
            </w:pPr>
            <w:r w:rsidRPr="008744D7">
              <w:rPr>
                <w:sz w:val="20"/>
              </w:rPr>
              <w:t>0</w:t>
            </w:r>
          </w:p>
        </w:tc>
        <w:tc>
          <w:tcPr>
            <w:tcW w:w="999" w:type="pct"/>
          </w:tcPr>
          <w:p w:rsidR="00B2282A" w:rsidRPr="008744D7" w:rsidRDefault="009D190C" w:rsidP="00B2282A">
            <w:pPr>
              <w:jc w:val="center"/>
              <w:rPr>
                <w:sz w:val="20"/>
              </w:rPr>
            </w:pPr>
            <w:r w:rsidRPr="008744D7">
              <w:rPr>
                <w:sz w:val="20"/>
              </w:rPr>
              <w:t>0,0006</w:t>
            </w:r>
          </w:p>
        </w:tc>
        <w:tc>
          <w:tcPr>
            <w:tcW w:w="1012" w:type="pct"/>
          </w:tcPr>
          <w:p w:rsidR="00B2282A" w:rsidRPr="008744D7" w:rsidRDefault="009D190C" w:rsidP="00B2282A">
            <w:pPr>
              <w:jc w:val="center"/>
              <w:rPr>
                <w:sz w:val="20"/>
              </w:rPr>
            </w:pPr>
            <w:r w:rsidRPr="008744D7">
              <w:rPr>
                <w:sz w:val="20"/>
              </w:rPr>
              <w:t>0,0014</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5</w:t>
            </w:r>
          </w:p>
        </w:tc>
        <w:tc>
          <w:tcPr>
            <w:tcW w:w="1262" w:type="pct"/>
            <w:vAlign w:val="center"/>
          </w:tcPr>
          <w:p w:rsidR="00B2282A" w:rsidRPr="008744D7" w:rsidRDefault="00B2282A" w:rsidP="00B2282A">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B2282A" w:rsidRPr="008744D7" w:rsidRDefault="00B2282A" w:rsidP="00B2282A">
            <w:pPr>
              <w:jc w:val="center"/>
              <w:rPr>
                <w:sz w:val="20"/>
              </w:rPr>
            </w:pPr>
            <w:r w:rsidRPr="008744D7">
              <w:rPr>
                <w:sz w:val="20"/>
              </w:rPr>
              <w:t>мг/ м</w:t>
            </w:r>
            <w:r w:rsidRPr="008744D7">
              <w:rPr>
                <w:sz w:val="20"/>
                <w:vertAlign w:val="superscript"/>
              </w:rPr>
              <w:t>3</w:t>
            </w:r>
          </w:p>
        </w:tc>
        <w:tc>
          <w:tcPr>
            <w:tcW w:w="998" w:type="pct"/>
          </w:tcPr>
          <w:p w:rsidR="00B2282A" w:rsidRPr="008744D7" w:rsidRDefault="009D190C" w:rsidP="00B2282A">
            <w:pPr>
              <w:jc w:val="center"/>
              <w:rPr>
                <w:sz w:val="20"/>
              </w:rPr>
            </w:pPr>
            <w:r w:rsidRPr="008744D7">
              <w:rPr>
                <w:sz w:val="20"/>
              </w:rPr>
              <w:t>0</w:t>
            </w:r>
          </w:p>
        </w:tc>
        <w:tc>
          <w:tcPr>
            <w:tcW w:w="999" w:type="pct"/>
          </w:tcPr>
          <w:p w:rsidR="00B2282A" w:rsidRPr="008744D7" w:rsidRDefault="009D190C" w:rsidP="00B2282A">
            <w:pPr>
              <w:jc w:val="center"/>
              <w:rPr>
                <w:sz w:val="20"/>
              </w:rPr>
            </w:pPr>
            <w:r w:rsidRPr="008744D7">
              <w:rPr>
                <w:sz w:val="20"/>
              </w:rPr>
              <w:t>0</w:t>
            </w:r>
          </w:p>
        </w:tc>
        <w:tc>
          <w:tcPr>
            <w:tcW w:w="1012" w:type="pct"/>
          </w:tcPr>
          <w:p w:rsidR="00B2282A" w:rsidRPr="008744D7" w:rsidRDefault="009D190C" w:rsidP="00B2282A">
            <w:pPr>
              <w:jc w:val="center"/>
              <w:rPr>
                <w:sz w:val="20"/>
              </w:rPr>
            </w:pPr>
            <w:r w:rsidRPr="008744D7">
              <w:rPr>
                <w:sz w:val="20"/>
              </w:rPr>
              <w:t>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6</w:t>
            </w:r>
          </w:p>
        </w:tc>
        <w:tc>
          <w:tcPr>
            <w:tcW w:w="1262" w:type="pct"/>
            <w:vAlign w:val="center"/>
          </w:tcPr>
          <w:p w:rsidR="00B2282A" w:rsidRPr="008744D7" w:rsidRDefault="00B2282A" w:rsidP="00B2282A">
            <w:pPr>
              <w:rPr>
                <w:sz w:val="20"/>
              </w:rPr>
            </w:pPr>
            <w:r w:rsidRPr="008744D7">
              <w:rPr>
                <w:sz w:val="20"/>
              </w:rPr>
              <w:t>Коэффициент избытка воздуха за котлом</w:t>
            </w:r>
          </w:p>
        </w:tc>
        <w:tc>
          <w:tcPr>
            <w:tcW w:w="511" w:type="pct"/>
            <w:vAlign w:val="center"/>
          </w:tcPr>
          <w:p w:rsidR="00B2282A" w:rsidRPr="008744D7" w:rsidRDefault="00B2282A" w:rsidP="00B2282A">
            <w:pPr>
              <w:jc w:val="center"/>
              <w:rPr>
                <w:sz w:val="20"/>
              </w:rPr>
            </w:pPr>
            <w:r w:rsidRPr="008744D7">
              <w:rPr>
                <w:sz w:val="20"/>
              </w:rPr>
              <w:t>б/р</w:t>
            </w:r>
          </w:p>
        </w:tc>
        <w:tc>
          <w:tcPr>
            <w:tcW w:w="998" w:type="pct"/>
            <w:vAlign w:val="center"/>
          </w:tcPr>
          <w:p w:rsidR="00B2282A" w:rsidRPr="008744D7" w:rsidRDefault="009D190C" w:rsidP="00B2282A">
            <w:pPr>
              <w:jc w:val="center"/>
              <w:rPr>
                <w:sz w:val="20"/>
              </w:rPr>
            </w:pPr>
            <w:r w:rsidRPr="008744D7">
              <w:rPr>
                <w:sz w:val="20"/>
              </w:rPr>
              <w:t>1,75</w:t>
            </w:r>
          </w:p>
        </w:tc>
        <w:tc>
          <w:tcPr>
            <w:tcW w:w="999" w:type="pct"/>
            <w:vAlign w:val="center"/>
          </w:tcPr>
          <w:p w:rsidR="00B2282A" w:rsidRPr="008744D7" w:rsidRDefault="009D190C" w:rsidP="00B2282A">
            <w:pPr>
              <w:jc w:val="center"/>
              <w:rPr>
                <w:sz w:val="20"/>
              </w:rPr>
            </w:pPr>
            <w:r w:rsidRPr="008744D7">
              <w:rPr>
                <w:sz w:val="20"/>
              </w:rPr>
              <w:t>1,64</w:t>
            </w:r>
          </w:p>
        </w:tc>
        <w:tc>
          <w:tcPr>
            <w:tcW w:w="1012" w:type="pct"/>
            <w:vAlign w:val="center"/>
          </w:tcPr>
          <w:p w:rsidR="00B2282A" w:rsidRPr="008744D7" w:rsidRDefault="009D190C" w:rsidP="00B2282A">
            <w:pPr>
              <w:jc w:val="center"/>
              <w:rPr>
                <w:sz w:val="20"/>
              </w:rPr>
            </w:pPr>
            <w:r w:rsidRPr="008744D7">
              <w:rPr>
                <w:sz w:val="20"/>
              </w:rPr>
              <w:t>1,53</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7</w:t>
            </w:r>
          </w:p>
        </w:tc>
        <w:tc>
          <w:tcPr>
            <w:tcW w:w="1262" w:type="pct"/>
            <w:vAlign w:val="center"/>
          </w:tcPr>
          <w:p w:rsidR="00B2282A" w:rsidRPr="008744D7" w:rsidRDefault="00B2282A" w:rsidP="00B2282A">
            <w:pPr>
              <w:rPr>
                <w:sz w:val="20"/>
              </w:rPr>
            </w:pPr>
            <w:r w:rsidRPr="008744D7">
              <w:rPr>
                <w:sz w:val="20"/>
              </w:rPr>
              <w:t>Потери тепла с уходящими газами</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9D190C" w:rsidP="00B2282A">
            <w:pPr>
              <w:jc w:val="center"/>
              <w:rPr>
                <w:sz w:val="20"/>
              </w:rPr>
            </w:pPr>
            <w:r w:rsidRPr="008744D7">
              <w:rPr>
                <w:sz w:val="20"/>
              </w:rPr>
              <w:t>15,1</w:t>
            </w:r>
          </w:p>
        </w:tc>
        <w:tc>
          <w:tcPr>
            <w:tcW w:w="999" w:type="pct"/>
            <w:vAlign w:val="center"/>
          </w:tcPr>
          <w:p w:rsidR="00B2282A" w:rsidRPr="008744D7" w:rsidRDefault="009D190C" w:rsidP="00B2282A">
            <w:pPr>
              <w:jc w:val="center"/>
              <w:rPr>
                <w:sz w:val="20"/>
              </w:rPr>
            </w:pPr>
            <w:r w:rsidRPr="008744D7">
              <w:rPr>
                <w:sz w:val="20"/>
              </w:rPr>
              <w:t>15,5</w:t>
            </w:r>
          </w:p>
        </w:tc>
        <w:tc>
          <w:tcPr>
            <w:tcW w:w="1012" w:type="pct"/>
            <w:vAlign w:val="center"/>
          </w:tcPr>
          <w:p w:rsidR="00B2282A" w:rsidRPr="008744D7" w:rsidRDefault="009D190C" w:rsidP="00B2282A">
            <w:pPr>
              <w:jc w:val="center"/>
              <w:rPr>
                <w:sz w:val="20"/>
              </w:rPr>
            </w:pPr>
            <w:r w:rsidRPr="008744D7">
              <w:rPr>
                <w:sz w:val="20"/>
              </w:rPr>
              <w:t>15,6</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lastRenderedPageBreak/>
              <w:t>18</w:t>
            </w:r>
          </w:p>
        </w:tc>
        <w:tc>
          <w:tcPr>
            <w:tcW w:w="1262" w:type="pct"/>
            <w:vAlign w:val="center"/>
          </w:tcPr>
          <w:p w:rsidR="00B2282A" w:rsidRPr="008744D7" w:rsidRDefault="00B2282A" w:rsidP="00B2282A">
            <w:pPr>
              <w:rPr>
                <w:sz w:val="20"/>
              </w:rPr>
            </w:pPr>
            <w:r w:rsidRPr="008744D7">
              <w:rPr>
                <w:sz w:val="20"/>
              </w:rPr>
              <w:t>Потери тепла от химического недожога</w:t>
            </w:r>
          </w:p>
        </w:tc>
        <w:tc>
          <w:tcPr>
            <w:tcW w:w="511" w:type="pct"/>
            <w:vAlign w:val="center"/>
          </w:tcPr>
          <w:p w:rsidR="00B2282A" w:rsidRPr="008744D7" w:rsidRDefault="00B2282A" w:rsidP="00B2282A">
            <w:pPr>
              <w:jc w:val="center"/>
              <w:rPr>
                <w:sz w:val="20"/>
              </w:rPr>
            </w:pPr>
            <w:r w:rsidRPr="008744D7">
              <w:rPr>
                <w:sz w:val="20"/>
              </w:rPr>
              <w:t>%</w:t>
            </w:r>
          </w:p>
        </w:tc>
        <w:tc>
          <w:tcPr>
            <w:tcW w:w="998" w:type="pct"/>
          </w:tcPr>
          <w:p w:rsidR="00B2282A" w:rsidRPr="008744D7" w:rsidRDefault="009D190C" w:rsidP="00B2282A">
            <w:pPr>
              <w:jc w:val="center"/>
              <w:rPr>
                <w:sz w:val="20"/>
              </w:rPr>
            </w:pPr>
            <w:r w:rsidRPr="008744D7">
              <w:rPr>
                <w:sz w:val="20"/>
              </w:rPr>
              <w:t>0</w:t>
            </w:r>
          </w:p>
        </w:tc>
        <w:tc>
          <w:tcPr>
            <w:tcW w:w="999" w:type="pct"/>
          </w:tcPr>
          <w:p w:rsidR="00B2282A" w:rsidRPr="008744D7" w:rsidRDefault="009D190C" w:rsidP="00B2282A">
            <w:pPr>
              <w:jc w:val="center"/>
              <w:rPr>
                <w:sz w:val="20"/>
              </w:rPr>
            </w:pPr>
            <w:r w:rsidRPr="008744D7">
              <w:rPr>
                <w:sz w:val="20"/>
              </w:rPr>
              <w:t>0</w:t>
            </w:r>
          </w:p>
        </w:tc>
        <w:tc>
          <w:tcPr>
            <w:tcW w:w="1012" w:type="pct"/>
          </w:tcPr>
          <w:p w:rsidR="00B2282A" w:rsidRPr="008744D7" w:rsidRDefault="009D190C" w:rsidP="00B2282A">
            <w:pPr>
              <w:jc w:val="center"/>
              <w:rPr>
                <w:sz w:val="20"/>
              </w:rPr>
            </w:pPr>
            <w:r w:rsidRPr="008744D7">
              <w:rPr>
                <w:sz w:val="20"/>
              </w:rPr>
              <w:t>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19</w:t>
            </w:r>
          </w:p>
        </w:tc>
        <w:tc>
          <w:tcPr>
            <w:tcW w:w="1262" w:type="pct"/>
            <w:vAlign w:val="center"/>
          </w:tcPr>
          <w:p w:rsidR="00B2282A" w:rsidRPr="008744D7" w:rsidRDefault="00B2282A" w:rsidP="00B2282A">
            <w:pPr>
              <w:rPr>
                <w:sz w:val="20"/>
              </w:rPr>
            </w:pPr>
            <w:r w:rsidRPr="008744D7">
              <w:rPr>
                <w:sz w:val="20"/>
              </w:rPr>
              <w:t>Потери тепла в окружающую среду</w:t>
            </w:r>
          </w:p>
        </w:tc>
        <w:tc>
          <w:tcPr>
            <w:tcW w:w="511" w:type="pct"/>
            <w:vAlign w:val="center"/>
          </w:tcPr>
          <w:p w:rsidR="00B2282A" w:rsidRPr="008744D7" w:rsidRDefault="00B2282A" w:rsidP="00B2282A">
            <w:pPr>
              <w:jc w:val="center"/>
              <w:rPr>
                <w:sz w:val="20"/>
              </w:rPr>
            </w:pPr>
            <w:r w:rsidRPr="008744D7">
              <w:rPr>
                <w:sz w:val="20"/>
              </w:rPr>
              <w:t>%</w:t>
            </w:r>
          </w:p>
        </w:tc>
        <w:tc>
          <w:tcPr>
            <w:tcW w:w="998" w:type="pct"/>
            <w:vAlign w:val="center"/>
          </w:tcPr>
          <w:p w:rsidR="00B2282A" w:rsidRPr="008744D7" w:rsidRDefault="009D190C" w:rsidP="00B2282A">
            <w:pPr>
              <w:jc w:val="center"/>
              <w:rPr>
                <w:sz w:val="20"/>
              </w:rPr>
            </w:pPr>
            <w:r w:rsidRPr="008744D7">
              <w:rPr>
                <w:sz w:val="20"/>
              </w:rPr>
              <w:t>6,9</w:t>
            </w:r>
          </w:p>
        </w:tc>
        <w:tc>
          <w:tcPr>
            <w:tcW w:w="999" w:type="pct"/>
            <w:vAlign w:val="center"/>
          </w:tcPr>
          <w:p w:rsidR="00B2282A" w:rsidRPr="008744D7" w:rsidRDefault="009D190C" w:rsidP="00B2282A">
            <w:pPr>
              <w:jc w:val="center"/>
              <w:rPr>
                <w:sz w:val="20"/>
              </w:rPr>
            </w:pPr>
            <w:r w:rsidRPr="008744D7">
              <w:rPr>
                <w:sz w:val="20"/>
              </w:rPr>
              <w:t>5,4</w:t>
            </w:r>
          </w:p>
        </w:tc>
        <w:tc>
          <w:tcPr>
            <w:tcW w:w="1012" w:type="pct"/>
            <w:vAlign w:val="center"/>
          </w:tcPr>
          <w:p w:rsidR="00B2282A" w:rsidRPr="008744D7" w:rsidRDefault="009D190C" w:rsidP="00B2282A">
            <w:pPr>
              <w:jc w:val="center"/>
              <w:rPr>
                <w:sz w:val="20"/>
              </w:rPr>
            </w:pPr>
            <w:r w:rsidRPr="008744D7">
              <w:rPr>
                <w:sz w:val="20"/>
              </w:rPr>
              <w:t>4,8</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20</w:t>
            </w:r>
          </w:p>
        </w:tc>
        <w:tc>
          <w:tcPr>
            <w:tcW w:w="1262" w:type="pct"/>
            <w:vAlign w:val="center"/>
          </w:tcPr>
          <w:p w:rsidR="00B2282A" w:rsidRPr="008744D7" w:rsidRDefault="00B2282A" w:rsidP="00B2282A">
            <w:pPr>
              <w:rPr>
                <w:sz w:val="20"/>
              </w:rPr>
            </w:pPr>
            <w:r w:rsidRPr="008744D7">
              <w:rPr>
                <w:sz w:val="20"/>
              </w:rPr>
              <w:t>КПД котла брутто</w:t>
            </w:r>
          </w:p>
        </w:tc>
        <w:tc>
          <w:tcPr>
            <w:tcW w:w="511" w:type="pct"/>
          </w:tcPr>
          <w:p w:rsidR="00B2282A" w:rsidRPr="008744D7" w:rsidRDefault="00B2282A" w:rsidP="00B2282A">
            <w:pPr>
              <w:jc w:val="center"/>
              <w:rPr>
                <w:sz w:val="20"/>
              </w:rPr>
            </w:pPr>
            <w:r w:rsidRPr="008744D7">
              <w:rPr>
                <w:sz w:val="20"/>
                <w:lang w:val="en-US"/>
              </w:rPr>
              <w:t>%</w:t>
            </w:r>
          </w:p>
        </w:tc>
        <w:tc>
          <w:tcPr>
            <w:tcW w:w="998" w:type="pct"/>
            <w:vAlign w:val="center"/>
          </w:tcPr>
          <w:p w:rsidR="00B2282A" w:rsidRPr="008744D7" w:rsidRDefault="009D190C" w:rsidP="00B2282A">
            <w:pPr>
              <w:jc w:val="center"/>
              <w:rPr>
                <w:sz w:val="20"/>
              </w:rPr>
            </w:pPr>
            <w:r w:rsidRPr="008744D7">
              <w:rPr>
                <w:sz w:val="20"/>
              </w:rPr>
              <w:t>78,00</w:t>
            </w:r>
          </w:p>
        </w:tc>
        <w:tc>
          <w:tcPr>
            <w:tcW w:w="999" w:type="pct"/>
            <w:vAlign w:val="center"/>
          </w:tcPr>
          <w:p w:rsidR="00B2282A" w:rsidRPr="008744D7" w:rsidRDefault="009D190C" w:rsidP="00B2282A">
            <w:pPr>
              <w:jc w:val="center"/>
              <w:rPr>
                <w:sz w:val="20"/>
              </w:rPr>
            </w:pPr>
            <w:r w:rsidRPr="008744D7">
              <w:rPr>
                <w:sz w:val="20"/>
              </w:rPr>
              <w:t>79,08</w:t>
            </w:r>
          </w:p>
        </w:tc>
        <w:tc>
          <w:tcPr>
            <w:tcW w:w="1012" w:type="pct"/>
            <w:vAlign w:val="center"/>
          </w:tcPr>
          <w:p w:rsidR="00B2282A" w:rsidRPr="008744D7" w:rsidRDefault="009D190C" w:rsidP="00B2282A">
            <w:pPr>
              <w:jc w:val="center"/>
              <w:rPr>
                <w:sz w:val="20"/>
              </w:rPr>
            </w:pPr>
            <w:r w:rsidRPr="008744D7">
              <w:rPr>
                <w:sz w:val="20"/>
              </w:rPr>
              <w:t>80,00</w:t>
            </w:r>
          </w:p>
        </w:tc>
      </w:tr>
      <w:tr w:rsidR="00B2282A" w:rsidRPr="008744D7" w:rsidTr="00AE5F26">
        <w:tc>
          <w:tcPr>
            <w:tcW w:w="218" w:type="pct"/>
            <w:vAlign w:val="center"/>
          </w:tcPr>
          <w:p w:rsidR="00B2282A" w:rsidRPr="008744D7" w:rsidRDefault="00B2282A" w:rsidP="00B2282A">
            <w:pPr>
              <w:jc w:val="center"/>
              <w:rPr>
                <w:sz w:val="20"/>
              </w:rPr>
            </w:pPr>
            <w:r w:rsidRPr="008744D7">
              <w:rPr>
                <w:sz w:val="20"/>
              </w:rPr>
              <w:t>21</w:t>
            </w:r>
          </w:p>
        </w:tc>
        <w:tc>
          <w:tcPr>
            <w:tcW w:w="1262" w:type="pct"/>
            <w:vAlign w:val="center"/>
          </w:tcPr>
          <w:p w:rsidR="00B2282A" w:rsidRPr="008744D7" w:rsidRDefault="00B2282A" w:rsidP="00B2282A">
            <w:pPr>
              <w:rPr>
                <w:sz w:val="20"/>
              </w:rPr>
            </w:pPr>
            <w:r w:rsidRPr="008744D7">
              <w:rPr>
                <w:sz w:val="20"/>
              </w:rPr>
              <w:t>Удельный расход условного топлива</w:t>
            </w:r>
          </w:p>
        </w:tc>
        <w:tc>
          <w:tcPr>
            <w:tcW w:w="511" w:type="pct"/>
            <w:vAlign w:val="center"/>
          </w:tcPr>
          <w:p w:rsidR="00B2282A" w:rsidRPr="008744D7" w:rsidRDefault="00B2282A" w:rsidP="00B2282A">
            <w:pPr>
              <w:jc w:val="center"/>
              <w:rPr>
                <w:sz w:val="20"/>
              </w:rPr>
            </w:pPr>
            <w:r w:rsidRPr="008744D7">
              <w:rPr>
                <w:sz w:val="20"/>
              </w:rPr>
              <w:t>кг.у.т./Гкал</w:t>
            </w:r>
          </w:p>
        </w:tc>
        <w:tc>
          <w:tcPr>
            <w:tcW w:w="998" w:type="pct"/>
            <w:vAlign w:val="center"/>
          </w:tcPr>
          <w:p w:rsidR="00B2282A" w:rsidRPr="008744D7" w:rsidRDefault="009D190C" w:rsidP="00B2282A">
            <w:pPr>
              <w:jc w:val="center"/>
              <w:rPr>
                <w:sz w:val="20"/>
              </w:rPr>
            </w:pPr>
            <w:r w:rsidRPr="008744D7">
              <w:rPr>
                <w:sz w:val="20"/>
              </w:rPr>
              <w:t>183,2</w:t>
            </w:r>
          </w:p>
        </w:tc>
        <w:tc>
          <w:tcPr>
            <w:tcW w:w="999" w:type="pct"/>
            <w:vAlign w:val="center"/>
          </w:tcPr>
          <w:p w:rsidR="00B2282A" w:rsidRPr="008744D7" w:rsidRDefault="009D190C" w:rsidP="00B2282A">
            <w:pPr>
              <w:jc w:val="center"/>
              <w:rPr>
                <w:sz w:val="20"/>
              </w:rPr>
            </w:pPr>
            <w:r w:rsidRPr="008744D7">
              <w:rPr>
                <w:sz w:val="20"/>
              </w:rPr>
              <w:t>180,7</w:t>
            </w:r>
          </w:p>
        </w:tc>
        <w:tc>
          <w:tcPr>
            <w:tcW w:w="1012" w:type="pct"/>
            <w:vAlign w:val="center"/>
          </w:tcPr>
          <w:p w:rsidR="00B2282A" w:rsidRPr="008744D7" w:rsidRDefault="009D190C" w:rsidP="00B2282A">
            <w:pPr>
              <w:jc w:val="center"/>
              <w:rPr>
                <w:sz w:val="20"/>
              </w:rPr>
            </w:pPr>
            <w:r w:rsidRPr="008744D7">
              <w:rPr>
                <w:sz w:val="20"/>
              </w:rPr>
              <w:t>179,4</w:t>
            </w:r>
          </w:p>
        </w:tc>
      </w:tr>
    </w:tbl>
    <w:p w:rsidR="002B5954" w:rsidRPr="008744D7" w:rsidRDefault="002B5954" w:rsidP="00200017">
      <w:pPr>
        <w:jc w:val="both"/>
      </w:pPr>
    </w:p>
    <w:p w:rsidR="000750A0" w:rsidRPr="008744D7" w:rsidRDefault="000750A0"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9</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00B200C0" w:rsidRPr="008744D7">
        <w:t>3</w:t>
      </w:r>
      <w:r w:rsidRPr="008744D7">
        <w:t xml:space="preserve"> типа ВВД-1,8</w:t>
      </w:r>
    </w:p>
    <w:p w:rsidR="000750A0" w:rsidRPr="008744D7" w:rsidRDefault="000750A0"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0750A0" w:rsidRPr="008744D7" w:rsidTr="00AE5F26">
        <w:trPr>
          <w:trHeight w:val="77"/>
          <w:tblHeader/>
        </w:trPr>
        <w:tc>
          <w:tcPr>
            <w:tcW w:w="218" w:type="pct"/>
            <w:vMerge w:val="restart"/>
            <w:vAlign w:val="center"/>
          </w:tcPr>
          <w:p w:rsidR="000750A0" w:rsidRPr="008744D7" w:rsidRDefault="000750A0" w:rsidP="00B200C0">
            <w:pPr>
              <w:jc w:val="center"/>
              <w:rPr>
                <w:sz w:val="20"/>
              </w:rPr>
            </w:pPr>
            <w:r w:rsidRPr="008744D7">
              <w:rPr>
                <w:sz w:val="20"/>
              </w:rPr>
              <w:t>№ п.п</w:t>
            </w:r>
          </w:p>
        </w:tc>
        <w:tc>
          <w:tcPr>
            <w:tcW w:w="1262" w:type="pct"/>
            <w:vMerge w:val="restart"/>
            <w:vAlign w:val="center"/>
          </w:tcPr>
          <w:p w:rsidR="000750A0" w:rsidRPr="008744D7" w:rsidRDefault="000750A0" w:rsidP="00B200C0">
            <w:pPr>
              <w:jc w:val="center"/>
              <w:rPr>
                <w:sz w:val="20"/>
              </w:rPr>
            </w:pPr>
            <w:r w:rsidRPr="008744D7">
              <w:rPr>
                <w:sz w:val="20"/>
              </w:rPr>
              <w:t>Наименование величин</w:t>
            </w:r>
          </w:p>
        </w:tc>
        <w:tc>
          <w:tcPr>
            <w:tcW w:w="511" w:type="pct"/>
            <w:vMerge w:val="restart"/>
            <w:vAlign w:val="center"/>
          </w:tcPr>
          <w:p w:rsidR="000750A0" w:rsidRPr="008744D7" w:rsidRDefault="000750A0" w:rsidP="00B200C0">
            <w:pPr>
              <w:jc w:val="center"/>
              <w:rPr>
                <w:sz w:val="20"/>
              </w:rPr>
            </w:pPr>
            <w:r w:rsidRPr="008744D7">
              <w:rPr>
                <w:sz w:val="20"/>
              </w:rPr>
              <w:t>Размерность</w:t>
            </w:r>
          </w:p>
        </w:tc>
        <w:tc>
          <w:tcPr>
            <w:tcW w:w="3009" w:type="pct"/>
            <w:gridSpan w:val="3"/>
            <w:vAlign w:val="center"/>
          </w:tcPr>
          <w:p w:rsidR="000750A0" w:rsidRPr="008744D7" w:rsidRDefault="000750A0" w:rsidP="00B200C0">
            <w:pPr>
              <w:jc w:val="center"/>
              <w:rPr>
                <w:sz w:val="20"/>
              </w:rPr>
            </w:pPr>
            <w:r w:rsidRPr="008744D7">
              <w:rPr>
                <w:sz w:val="20"/>
              </w:rPr>
              <w:t>Режим</w:t>
            </w:r>
          </w:p>
        </w:tc>
      </w:tr>
      <w:tr w:rsidR="000750A0" w:rsidRPr="008744D7" w:rsidTr="00AE5F26">
        <w:tc>
          <w:tcPr>
            <w:tcW w:w="218" w:type="pct"/>
            <w:vMerge/>
            <w:vAlign w:val="center"/>
          </w:tcPr>
          <w:p w:rsidR="000750A0" w:rsidRPr="008744D7" w:rsidRDefault="000750A0" w:rsidP="00B200C0">
            <w:pPr>
              <w:rPr>
                <w:sz w:val="20"/>
              </w:rPr>
            </w:pPr>
          </w:p>
        </w:tc>
        <w:tc>
          <w:tcPr>
            <w:tcW w:w="1262" w:type="pct"/>
            <w:vMerge/>
            <w:vAlign w:val="center"/>
          </w:tcPr>
          <w:p w:rsidR="000750A0" w:rsidRPr="008744D7" w:rsidRDefault="000750A0" w:rsidP="00B200C0">
            <w:pPr>
              <w:rPr>
                <w:sz w:val="20"/>
              </w:rPr>
            </w:pPr>
          </w:p>
        </w:tc>
        <w:tc>
          <w:tcPr>
            <w:tcW w:w="511" w:type="pct"/>
            <w:vMerge/>
            <w:vAlign w:val="center"/>
          </w:tcPr>
          <w:p w:rsidR="000750A0" w:rsidRPr="008744D7" w:rsidRDefault="000750A0" w:rsidP="00B200C0">
            <w:pPr>
              <w:rPr>
                <w:sz w:val="20"/>
              </w:rPr>
            </w:pPr>
          </w:p>
        </w:tc>
        <w:tc>
          <w:tcPr>
            <w:tcW w:w="998" w:type="pct"/>
            <w:vAlign w:val="center"/>
          </w:tcPr>
          <w:p w:rsidR="000750A0" w:rsidRPr="008744D7" w:rsidRDefault="000750A0" w:rsidP="00B200C0">
            <w:pPr>
              <w:jc w:val="center"/>
              <w:rPr>
                <w:sz w:val="20"/>
              </w:rPr>
            </w:pPr>
            <w:r w:rsidRPr="008744D7">
              <w:rPr>
                <w:sz w:val="20"/>
              </w:rPr>
              <w:t>1</w:t>
            </w:r>
          </w:p>
        </w:tc>
        <w:tc>
          <w:tcPr>
            <w:tcW w:w="999" w:type="pct"/>
            <w:vAlign w:val="center"/>
          </w:tcPr>
          <w:p w:rsidR="000750A0" w:rsidRPr="008744D7" w:rsidRDefault="000750A0" w:rsidP="00B200C0">
            <w:pPr>
              <w:jc w:val="center"/>
              <w:rPr>
                <w:sz w:val="20"/>
              </w:rPr>
            </w:pPr>
            <w:r w:rsidRPr="008744D7">
              <w:rPr>
                <w:sz w:val="20"/>
              </w:rPr>
              <w:t>2</w:t>
            </w:r>
          </w:p>
        </w:tc>
        <w:tc>
          <w:tcPr>
            <w:tcW w:w="1012" w:type="pct"/>
            <w:vAlign w:val="center"/>
          </w:tcPr>
          <w:p w:rsidR="000750A0" w:rsidRPr="008744D7" w:rsidRDefault="000750A0" w:rsidP="00B200C0">
            <w:pPr>
              <w:jc w:val="center"/>
              <w:rPr>
                <w:sz w:val="20"/>
              </w:rPr>
            </w:pPr>
            <w:r w:rsidRPr="008744D7">
              <w:rPr>
                <w:sz w:val="20"/>
              </w:rPr>
              <w:t>3</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1</w:t>
            </w:r>
          </w:p>
        </w:tc>
        <w:tc>
          <w:tcPr>
            <w:tcW w:w="1262" w:type="pct"/>
            <w:vAlign w:val="center"/>
          </w:tcPr>
          <w:p w:rsidR="000750A0" w:rsidRPr="008744D7" w:rsidRDefault="000750A0" w:rsidP="00B200C0">
            <w:pPr>
              <w:rPr>
                <w:sz w:val="20"/>
              </w:rPr>
            </w:pPr>
            <w:r w:rsidRPr="008744D7">
              <w:rPr>
                <w:sz w:val="20"/>
              </w:rPr>
              <w:t>Теплопроизводительность</w:t>
            </w:r>
          </w:p>
        </w:tc>
        <w:tc>
          <w:tcPr>
            <w:tcW w:w="511" w:type="pct"/>
            <w:vAlign w:val="center"/>
          </w:tcPr>
          <w:p w:rsidR="000750A0" w:rsidRPr="008744D7" w:rsidRDefault="000750A0" w:rsidP="00B200C0">
            <w:pPr>
              <w:jc w:val="center"/>
              <w:rPr>
                <w:sz w:val="20"/>
              </w:rPr>
            </w:pPr>
            <w:r w:rsidRPr="008744D7">
              <w:rPr>
                <w:sz w:val="20"/>
              </w:rPr>
              <w:t>Гкал/ч</w:t>
            </w:r>
          </w:p>
        </w:tc>
        <w:tc>
          <w:tcPr>
            <w:tcW w:w="998" w:type="pct"/>
            <w:vAlign w:val="center"/>
          </w:tcPr>
          <w:p w:rsidR="000750A0" w:rsidRPr="008744D7" w:rsidRDefault="000750A0" w:rsidP="00B200C0">
            <w:pPr>
              <w:jc w:val="center"/>
              <w:rPr>
                <w:sz w:val="20"/>
              </w:rPr>
            </w:pPr>
            <w:r w:rsidRPr="008744D7">
              <w:rPr>
                <w:sz w:val="20"/>
              </w:rPr>
              <w:t>0,69</w:t>
            </w:r>
          </w:p>
        </w:tc>
        <w:tc>
          <w:tcPr>
            <w:tcW w:w="999" w:type="pct"/>
            <w:vAlign w:val="center"/>
          </w:tcPr>
          <w:p w:rsidR="000750A0" w:rsidRPr="008744D7" w:rsidRDefault="000750A0" w:rsidP="00B200C0">
            <w:pPr>
              <w:jc w:val="center"/>
              <w:rPr>
                <w:sz w:val="20"/>
              </w:rPr>
            </w:pPr>
            <w:r w:rsidRPr="008744D7">
              <w:rPr>
                <w:sz w:val="20"/>
              </w:rPr>
              <w:t>1,01</w:t>
            </w:r>
          </w:p>
        </w:tc>
        <w:tc>
          <w:tcPr>
            <w:tcW w:w="1012" w:type="pct"/>
            <w:vAlign w:val="center"/>
          </w:tcPr>
          <w:p w:rsidR="000750A0" w:rsidRPr="008744D7" w:rsidRDefault="000750A0" w:rsidP="00B200C0">
            <w:pPr>
              <w:jc w:val="center"/>
              <w:rPr>
                <w:sz w:val="20"/>
              </w:rPr>
            </w:pPr>
            <w:r w:rsidRPr="008744D7">
              <w:rPr>
                <w:sz w:val="20"/>
              </w:rPr>
              <w:t>1,22</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2</w:t>
            </w:r>
          </w:p>
        </w:tc>
        <w:tc>
          <w:tcPr>
            <w:tcW w:w="1262" w:type="pct"/>
            <w:vAlign w:val="center"/>
          </w:tcPr>
          <w:p w:rsidR="000750A0" w:rsidRPr="008744D7" w:rsidRDefault="000750A0" w:rsidP="00B200C0">
            <w:pPr>
              <w:rPr>
                <w:sz w:val="20"/>
              </w:rPr>
            </w:pPr>
            <w:r w:rsidRPr="008744D7">
              <w:rPr>
                <w:sz w:val="20"/>
              </w:rPr>
              <w:t xml:space="preserve">Температура воды на выходе из котла </w:t>
            </w:r>
          </w:p>
        </w:tc>
        <w:tc>
          <w:tcPr>
            <w:tcW w:w="511" w:type="pct"/>
            <w:vAlign w:val="center"/>
          </w:tcPr>
          <w:p w:rsidR="000750A0" w:rsidRPr="008744D7" w:rsidRDefault="000750A0" w:rsidP="00B200C0">
            <w:pPr>
              <w:jc w:val="center"/>
              <w:rPr>
                <w:sz w:val="20"/>
              </w:rPr>
            </w:pPr>
            <w:r w:rsidRPr="008744D7">
              <w:rPr>
                <w:sz w:val="20"/>
                <w:vertAlign w:val="superscript"/>
              </w:rPr>
              <w:t>о</w:t>
            </w:r>
            <w:r w:rsidRPr="008744D7">
              <w:rPr>
                <w:sz w:val="20"/>
              </w:rPr>
              <w:t>С</w:t>
            </w:r>
          </w:p>
        </w:tc>
        <w:tc>
          <w:tcPr>
            <w:tcW w:w="998" w:type="pct"/>
            <w:vAlign w:val="center"/>
          </w:tcPr>
          <w:p w:rsidR="000750A0" w:rsidRPr="008744D7" w:rsidRDefault="000750A0" w:rsidP="00B200C0">
            <w:pPr>
              <w:jc w:val="center"/>
              <w:rPr>
                <w:sz w:val="20"/>
              </w:rPr>
            </w:pPr>
            <w:r w:rsidRPr="008744D7">
              <w:rPr>
                <w:sz w:val="20"/>
              </w:rPr>
              <w:t>71</w:t>
            </w:r>
          </w:p>
        </w:tc>
        <w:tc>
          <w:tcPr>
            <w:tcW w:w="999" w:type="pct"/>
            <w:vAlign w:val="center"/>
          </w:tcPr>
          <w:p w:rsidR="000750A0" w:rsidRPr="008744D7" w:rsidRDefault="000750A0" w:rsidP="00B200C0">
            <w:pPr>
              <w:jc w:val="center"/>
              <w:rPr>
                <w:sz w:val="20"/>
              </w:rPr>
            </w:pPr>
            <w:r w:rsidRPr="008744D7">
              <w:rPr>
                <w:sz w:val="20"/>
              </w:rPr>
              <w:t>75</w:t>
            </w:r>
          </w:p>
        </w:tc>
        <w:tc>
          <w:tcPr>
            <w:tcW w:w="1012" w:type="pct"/>
            <w:vAlign w:val="center"/>
          </w:tcPr>
          <w:p w:rsidR="000750A0" w:rsidRPr="008744D7" w:rsidRDefault="000750A0" w:rsidP="00B200C0">
            <w:pPr>
              <w:jc w:val="center"/>
              <w:rPr>
                <w:sz w:val="20"/>
              </w:rPr>
            </w:pPr>
            <w:r w:rsidRPr="008744D7">
              <w:rPr>
                <w:sz w:val="20"/>
              </w:rPr>
              <w:t>80</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3</w:t>
            </w:r>
          </w:p>
        </w:tc>
        <w:tc>
          <w:tcPr>
            <w:tcW w:w="1262" w:type="pct"/>
            <w:vAlign w:val="center"/>
          </w:tcPr>
          <w:p w:rsidR="000750A0" w:rsidRPr="008744D7" w:rsidRDefault="000750A0" w:rsidP="00B200C0">
            <w:pPr>
              <w:rPr>
                <w:sz w:val="20"/>
              </w:rPr>
            </w:pPr>
            <w:r w:rsidRPr="008744D7">
              <w:rPr>
                <w:sz w:val="20"/>
              </w:rPr>
              <w:t>Температура воды на входе в котёл</w:t>
            </w:r>
          </w:p>
        </w:tc>
        <w:tc>
          <w:tcPr>
            <w:tcW w:w="511" w:type="pct"/>
            <w:vAlign w:val="center"/>
          </w:tcPr>
          <w:p w:rsidR="000750A0" w:rsidRPr="008744D7" w:rsidRDefault="000750A0" w:rsidP="00B200C0">
            <w:pPr>
              <w:jc w:val="center"/>
              <w:rPr>
                <w:sz w:val="20"/>
                <w:vertAlign w:val="superscript"/>
              </w:rPr>
            </w:pPr>
            <w:r w:rsidRPr="008744D7">
              <w:rPr>
                <w:sz w:val="20"/>
                <w:vertAlign w:val="superscript"/>
              </w:rPr>
              <w:t>о</w:t>
            </w:r>
            <w:r w:rsidRPr="008744D7">
              <w:rPr>
                <w:sz w:val="20"/>
              </w:rPr>
              <w:t>С</w:t>
            </w:r>
          </w:p>
        </w:tc>
        <w:tc>
          <w:tcPr>
            <w:tcW w:w="998" w:type="pct"/>
            <w:vAlign w:val="center"/>
          </w:tcPr>
          <w:p w:rsidR="000750A0" w:rsidRPr="008744D7" w:rsidRDefault="000750A0" w:rsidP="00B200C0">
            <w:pPr>
              <w:jc w:val="center"/>
              <w:rPr>
                <w:sz w:val="20"/>
              </w:rPr>
            </w:pPr>
            <w:r w:rsidRPr="008744D7">
              <w:rPr>
                <w:sz w:val="20"/>
              </w:rPr>
              <w:t>58</w:t>
            </w:r>
          </w:p>
        </w:tc>
        <w:tc>
          <w:tcPr>
            <w:tcW w:w="999" w:type="pct"/>
            <w:vAlign w:val="center"/>
          </w:tcPr>
          <w:p w:rsidR="000750A0" w:rsidRPr="008744D7" w:rsidRDefault="000750A0" w:rsidP="00B200C0">
            <w:pPr>
              <w:jc w:val="center"/>
              <w:rPr>
                <w:sz w:val="20"/>
              </w:rPr>
            </w:pPr>
            <w:r w:rsidRPr="008744D7">
              <w:rPr>
                <w:sz w:val="20"/>
              </w:rPr>
              <w:t>56</w:t>
            </w:r>
          </w:p>
        </w:tc>
        <w:tc>
          <w:tcPr>
            <w:tcW w:w="1012" w:type="pct"/>
            <w:vAlign w:val="center"/>
          </w:tcPr>
          <w:p w:rsidR="000750A0" w:rsidRPr="008744D7" w:rsidRDefault="000750A0" w:rsidP="00B200C0">
            <w:pPr>
              <w:jc w:val="center"/>
              <w:rPr>
                <w:sz w:val="20"/>
              </w:rPr>
            </w:pPr>
            <w:r w:rsidRPr="008744D7">
              <w:rPr>
                <w:sz w:val="20"/>
              </w:rPr>
              <w:t>57</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4</w:t>
            </w:r>
          </w:p>
        </w:tc>
        <w:tc>
          <w:tcPr>
            <w:tcW w:w="1262" w:type="pct"/>
            <w:vAlign w:val="center"/>
          </w:tcPr>
          <w:p w:rsidR="000750A0" w:rsidRPr="008744D7" w:rsidRDefault="000750A0" w:rsidP="00B200C0">
            <w:pPr>
              <w:rPr>
                <w:sz w:val="20"/>
              </w:rPr>
            </w:pPr>
            <w:r w:rsidRPr="008744D7">
              <w:rPr>
                <w:sz w:val="20"/>
              </w:rPr>
              <w:t>Давление воды на входе в котёл</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4,8</w:t>
            </w:r>
          </w:p>
        </w:tc>
        <w:tc>
          <w:tcPr>
            <w:tcW w:w="999" w:type="pct"/>
            <w:vAlign w:val="center"/>
          </w:tcPr>
          <w:p w:rsidR="000750A0" w:rsidRPr="008744D7" w:rsidRDefault="000750A0" w:rsidP="00B200C0">
            <w:pPr>
              <w:jc w:val="center"/>
              <w:rPr>
                <w:sz w:val="20"/>
              </w:rPr>
            </w:pPr>
            <w:r w:rsidRPr="008744D7">
              <w:rPr>
                <w:sz w:val="20"/>
              </w:rPr>
              <w:t>4,8</w:t>
            </w:r>
          </w:p>
        </w:tc>
        <w:tc>
          <w:tcPr>
            <w:tcW w:w="1012" w:type="pct"/>
            <w:vAlign w:val="center"/>
          </w:tcPr>
          <w:p w:rsidR="000750A0" w:rsidRPr="008744D7" w:rsidRDefault="000750A0" w:rsidP="00B200C0">
            <w:pPr>
              <w:jc w:val="center"/>
              <w:rPr>
                <w:sz w:val="20"/>
              </w:rPr>
            </w:pPr>
            <w:r w:rsidRPr="008744D7">
              <w:rPr>
                <w:sz w:val="20"/>
              </w:rPr>
              <w:t>4,8</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5</w:t>
            </w:r>
          </w:p>
        </w:tc>
        <w:tc>
          <w:tcPr>
            <w:tcW w:w="1262" w:type="pct"/>
            <w:vAlign w:val="center"/>
          </w:tcPr>
          <w:p w:rsidR="000750A0" w:rsidRPr="008744D7" w:rsidRDefault="000750A0" w:rsidP="00B200C0">
            <w:pPr>
              <w:rPr>
                <w:sz w:val="20"/>
              </w:rPr>
            </w:pPr>
            <w:r w:rsidRPr="008744D7">
              <w:rPr>
                <w:sz w:val="20"/>
              </w:rPr>
              <w:t>Давление воды на выходе из котла</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4,6</w:t>
            </w:r>
          </w:p>
        </w:tc>
        <w:tc>
          <w:tcPr>
            <w:tcW w:w="999" w:type="pct"/>
            <w:vAlign w:val="center"/>
          </w:tcPr>
          <w:p w:rsidR="000750A0" w:rsidRPr="008744D7" w:rsidRDefault="000750A0" w:rsidP="00B200C0">
            <w:pPr>
              <w:jc w:val="center"/>
              <w:rPr>
                <w:sz w:val="20"/>
              </w:rPr>
            </w:pPr>
            <w:r w:rsidRPr="008744D7">
              <w:rPr>
                <w:sz w:val="20"/>
              </w:rPr>
              <w:t>4,6</w:t>
            </w:r>
          </w:p>
        </w:tc>
        <w:tc>
          <w:tcPr>
            <w:tcW w:w="1012" w:type="pct"/>
            <w:vAlign w:val="center"/>
          </w:tcPr>
          <w:p w:rsidR="000750A0" w:rsidRPr="008744D7" w:rsidRDefault="000750A0" w:rsidP="00B200C0">
            <w:pPr>
              <w:jc w:val="center"/>
              <w:rPr>
                <w:sz w:val="20"/>
              </w:rPr>
            </w:pPr>
            <w:r w:rsidRPr="008744D7">
              <w:rPr>
                <w:sz w:val="20"/>
              </w:rPr>
              <w:t>4,6</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6</w:t>
            </w:r>
          </w:p>
        </w:tc>
        <w:tc>
          <w:tcPr>
            <w:tcW w:w="1262" w:type="pct"/>
            <w:vAlign w:val="center"/>
          </w:tcPr>
          <w:p w:rsidR="000750A0" w:rsidRPr="008744D7" w:rsidRDefault="000750A0" w:rsidP="00B200C0">
            <w:pPr>
              <w:rPr>
                <w:sz w:val="20"/>
              </w:rPr>
            </w:pPr>
            <w:r w:rsidRPr="008744D7">
              <w:rPr>
                <w:sz w:val="20"/>
              </w:rPr>
              <w:t>Давление газа в коллекторе</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0,4</w:t>
            </w:r>
          </w:p>
        </w:tc>
        <w:tc>
          <w:tcPr>
            <w:tcW w:w="999" w:type="pct"/>
            <w:vAlign w:val="center"/>
          </w:tcPr>
          <w:p w:rsidR="000750A0" w:rsidRPr="008744D7" w:rsidRDefault="000750A0" w:rsidP="00B200C0">
            <w:pPr>
              <w:jc w:val="center"/>
              <w:rPr>
                <w:sz w:val="20"/>
              </w:rPr>
            </w:pPr>
            <w:r w:rsidRPr="008744D7">
              <w:rPr>
                <w:sz w:val="20"/>
              </w:rPr>
              <w:t>0,4</w:t>
            </w:r>
          </w:p>
        </w:tc>
        <w:tc>
          <w:tcPr>
            <w:tcW w:w="1012" w:type="pct"/>
            <w:vAlign w:val="center"/>
          </w:tcPr>
          <w:p w:rsidR="000750A0" w:rsidRPr="008744D7" w:rsidRDefault="000750A0" w:rsidP="00B200C0">
            <w:pPr>
              <w:jc w:val="center"/>
              <w:rPr>
                <w:sz w:val="20"/>
              </w:rPr>
            </w:pPr>
            <w:r w:rsidRPr="008744D7">
              <w:rPr>
                <w:sz w:val="20"/>
              </w:rPr>
              <w:t>0,4</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7</w:t>
            </w:r>
          </w:p>
        </w:tc>
        <w:tc>
          <w:tcPr>
            <w:tcW w:w="1262" w:type="pct"/>
            <w:vAlign w:val="center"/>
          </w:tcPr>
          <w:p w:rsidR="000750A0" w:rsidRPr="008744D7" w:rsidRDefault="000750A0" w:rsidP="00B200C0">
            <w:pPr>
              <w:rPr>
                <w:sz w:val="20"/>
              </w:rPr>
            </w:pPr>
            <w:r w:rsidRPr="008744D7">
              <w:rPr>
                <w:sz w:val="20"/>
              </w:rPr>
              <w:t>Давление газа перед горелкой</w:t>
            </w:r>
          </w:p>
        </w:tc>
        <w:tc>
          <w:tcPr>
            <w:tcW w:w="511" w:type="pct"/>
            <w:vAlign w:val="center"/>
          </w:tcPr>
          <w:p w:rsidR="000750A0" w:rsidRPr="008744D7" w:rsidRDefault="000750A0" w:rsidP="00B200C0">
            <w:pPr>
              <w:jc w:val="center"/>
              <w:rPr>
                <w:sz w:val="20"/>
              </w:rPr>
            </w:pPr>
            <w:r w:rsidRPr="008744D7">
              <w:rPr>
                <w:sz w:val="20"/>
              </w:rPr>
              <w:t>кгс/см</w:t>
            </w:r>
            <w:r w:rsidRPr="008744D7">
              <w:rPr>
                <w:sz w:val="20"/>
                <w:vertAlign w:val="superscript"/>
              </w:rPr>
              <w:t>2</w:t>
            </w:r>
          </w:p>
        </w:tc>
        <w:tc>
          <w:tcPr>
            <w:tcW w:w="998" w:type="pct"/>
            <w:vAlign w:val="center"/>
          </w:tcPr>
          <w:p w:rsidR="000750A0" w:rsidRPr="008744D7" w:rsidRDefault="000750A0" w:rsidP="00B200C0">
            <w:pPr>
              <w:jc w:val="center"/>
              <w:rPr>
                <w:sz w:val="20"/>
              </w:rPr>
            </w:pPr>
            <w:r w:rsidRPr="008744D7">
              <w:rPr>
                <w:sz w:val="20"/>
              </w:rPr>
              <w:t>11</w:t>
            </w:r>
          </w:p>
        </w:tc>
        <w:tc>
          <w:tcPr>
            <w:tcW w:w="999" w:type="pct"/>
            <w:vAlign w:val="center"/>
          </w:tcPr>
          <w:p w:rsidR="000750A0" w:rsidRPr="008744D7" w:rsidRDefault="000750A0" w:rsidP="00B200C0">
            <w:pPr>
              <w:jc w:val="center"/>
              <w:rPr>
                <w:sz w:val="20"/>
              </w:rPr>
            </w:pPr>
            <w:r w:rsidRPr="008744D7">
              <w:rPr>
                <w:sz w:val="20"/>
              </w:rPr>
              <w:t>14</w:t>
            </w:r>
          </w:p>
        </w:tc>
        <w:tc>
          <w:tcPr>
            <w:tcW w:w="1012" w:type="pct"/>
            <w:vAlign w:val="center"/>
          </w:tcPr>
          <w:p w:rsidR="000750A0" w:rsidRPr="008744D7" w:rsidRDefault="000750A0" w:rsidP="00B200C0">
            <w:pPr>
              <w:jc w:val="center"/>
              <w:rPr>
                <w:sz w:val="20"/>
              </w:rPr>
            </w:pPr>
            <w:r w:rsidRPr="008744D7">
              <w:rPr>
                <w:sz w:val="20"/>
              </w:rPr>
              <w:t>16</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8</w:t>
            </w:r>
          </w:p>
        </w:tc>
        <w:tc>
          <w:tcPr>
            <w:tcW w:w="1262" w:type="pct"/>
            <w:vAlign w:val="center"/>
          </w:tcPr>
          <w:p w:rsidR="000750A0" w:rsidRPr="008744D7" w:rsidRDefault="000750A0" w:rsidP="00B200C0">
            <w:pPr>
              <w:rPr>
                <w:sz w:val="20"/>
              </w:rPr>
            </w:pPr>
            <w:r w:rsidRPr="008744D7">
              <w:rPr>
                <w:sz w:val="20"/>
              </w:rPr>
              <w:t>Расход газа</w:t>
            </w:r>
          </w:p>
        </w:tc>
        <w:tc>
          <w:tcPr>
            <w:tcW w:w="511" w:type="pct"/>
            <w:vAlign w:val="center"/>
          </w:tcPr>
          <w:p w:rsidR="000750A0" w:rsidRPr="008744D7" w:rsidRDefault="000750A0" w:rsidP="00B200C0">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0750A0" w:rsidRPr="008744D7" w:rsidRDefault="000750A0" w:rsidP="00B200C0">
            <w:pPr>
              <w:jc w:val="center"/>
              <w:rPr>
                <w:sz w:val="20"/>
              </w:rPr>
            </w:pPr>
            <w:r w:rsidRPr="008744D7">
              <w:rPr>
                <w:sz w:val="20"/>
              </w:rPr>
              <w:t>101,7</w:t>
            </w:r>
          </w:p>
        </w:tc>
        <w:tc>
          <w:tcPr>
            <w:tcW w:w="999" w:type="pct"/>
            <w:vAlign w:val="center"/>
          </w:tcPr>
          <w:p w:rsidR="000750A0" w:rsidRPr="008744D7" w:rsidRDefault="000750A0" w:rsidP="00B200C0">
            <w:pPr>
              <w:jc w:val="center"/>
              <w:rPr>
                <w:sz w:val="20"/>
              </w:rPr>
            </w:pPr>
            <w:r w:rsidRPr="008744D7">
              <w:rPr>
                <w:sz w:val="20"/>
              </w:rPr>
              <w:t>145,5</w:t>
            </w:r>
          </w:p>
        </w:tc>
        <w:tc>
          <w:tcPr>
            <w:tcW w:w="1012" w:type="pct"/>
            <w:vAlign w:val="center"/>
          </w:tcPr>
          <w:p w:rsidR="000750A0" w:rsidRPr="008744D7" w:rsidRDefault="000750A0" w:rsidP="00B200C0">
            <w:pPr>
              <w:jc w:val="center"/>
              <w:rPr>
                <w:sz w:val="20"/>
              </w:rPr>
            </w:pPr>
            <w:r w:rsidRPr="008744D7">
              <w:rPr>
                <w:sz w:val="20"/>
              </w:rPr>
              <w:t>174,8</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9</w:t>
            </w:r>
          </w:p>
        </w:tc>
        <w:tc>
          <w:tcPr>
            <w:tcW w:w="1262" w:type="pct"/>
            <w:vAlign w:val="center"/>
          </w:tcPr>
          <w:p w:rsidR="000750A0" w:rsidRPr="008744D7" w:rsidRDefault="000750A0" w:rsidP="00B200C0">
            <w:pPr>
              <w:rPr>
                <w:sz w:val="20"/>
              </w:rPr>
            </w:pPr>
            <w:r w:rsidRPr="008744D7">
              <w:rPr>
                <w:sz w:val="20"/>
              </w:rPr>
              <w:t>Разрежение в топке</w:t>
            </w:r>
          </w:p>
        </w:tc>
        <w:tc>
          <w:tcPr>
            <w:tcW w:w="511" w:type="pct"/>
            <w:vAlign w:val="center"/>
          </w:tcPr>
          <w:p w:rsidR="000750A0" w:rsidRPr="008744D7" w:rsidRDefault="000750A0" w:rsidP="00B200C0">
            <w:pPr>
              <w:jc w:val="center"/>
              <w:rPr>
                <w:sz w:val="20"/>
              </w:rPr>
            </w:pPr>
            <w:r w:rsidRPr="008744D7">
              <w:rPr>
                <w:sz w:val="20"/>
              </w:rPr>
              <w:t>Па</w:t>
            </w:r>
          </w:p>
        </w:tc>
        <w:tc>
          <w:tcPr>
            <w:tcW w:w="998" w:type="pct"/>
            <w:vAlign w:val="center"/>
          </w:tcPr>
          <w:p w:rsidR="000750A0" w:rsidRPr="008744D7" w:rsidRDefault="000750A0" w:rsidP="00B200C0">
            <w:pPr>
              <w:jc w:val="center"/>
              <w:rPr>
                <w:sz w:val="20"/>
              </w:rPr>
            </w:pPr>
            <w:r w:rsidRPr="008744D7">
              <w:rPr>
                <w:sz w:val="20"/>
              </w:rPr>
              <w:t>11</w:t>
            </w:r>
          </w:p>
        </w:tc>
        <w:tc>
          <w:tcPr>
            <w:tcW w:w="999" w:type="pct"/>
            <w:vAlign w:val="center"/>
          </w:tcPr>
          <w:p w:rsidR="000750A0" w:rsidRPr="008744D7" w:rsidRDefault="000750A0" w:rsidP="00B200C0">
            <w:pPr>
              <w:jc w:val="center"/>
              <w:rPr>
                <w:sz w:val="20"/>
              </w:rPr>
            </w:pPr>
            <w:r w:rsidRPr="008744D7">
              <w:rPr>
                <w:sz w:val="20"/>
              </w:rPr>
              <w:t>14</w:t>
            </w:r>
          </w:p>
        </w:tc>
        <w:tc>
          <w:tcPr>
            <w:tcW w:w="1012" w:type="pct"/>
            <w:vAlign w:val="center"/>
          </w:tcPr>
          <w:p w:rsidR="000750A0" w:rsidRPr="008744D7" w:rsidRDefault="000750A0" w:rsidP="00B200C0">
            <w:pPr>
              <w:jc w:val="center"/>
              <w:rPr>
                <w:sz w:val="20"/>
              </w:rPr>
            </w:pPr>
            <w:r w:rsidRPr="008744D7">
              <w:rPr>
                <w:sz w:val="20"/>
              </w:rPr>
              <w:t>16</w:t>
            </w:r>
          </w:p>
        </w:tc>
      </w:tr>
      <w:tr w:rsidR="000750A0" w:rsidRPr="008744D7" w:rsidTr="00AE5F26">
        <w:tc>
          <w:tcPr>
            <w:tcW w:w="218" w:type="pct"/>
            <w:vAlign w:val="center"/>
          </w:tcPr>
          <w:p w:rsidR="000750A0" w:rsidRPr="008744D7" w:rsidRDefault="000750A0" w:rsidP="00B200C0">
            <w:pPr>
              <w:jc w:val="center"/>
              <w:rPr>
                <w:sz w:val="20"/>
              </w:rPr>
            </w:pPr>
            <w:r w:rsidRPr="008744D7">
              <w:rPr>
                <w:sz w:val="20"/>
              </w:rPr>
              <w:t>10</w:t>
            </w:r>
          </w:p>
        </w:tc>
        <w:tc>
          <w:tcPr>
            <w:tcW w:w="1262" w:type="pct"/>
            <w:vAlign w:val="center"/>
          </w:tcPr>
          <w:p w:rsidR="000750A0" w:rsidRPr="008744D7" w:rsidRDefault="000750A0" w:rsidP="00B200C0">
            <w:pPr>
              <w:rPr>
                <w:sz w:val="20"/>
              </w:rPr>
            </w:pPr>
            <w:r w:rsidRPr="008744D7">
              <w:rPr>
                <w:sz w:val="20"/>
              </w:rPr>
              <w:t>Температура воздуха перед горелкой</w:t>
            </w:r>
          </w:p>
        </w:tc>
        <w:tc>
          <w:tcPr>
            <w:tcW w:w="511" w:type="pct"/>
          </w:tcPr>
          <w:p w:rsidR="000750A0" w:rsidRPr="008744D7" w:rsidRDefault="000750A0" w:rsidP="00B200C0">
            <w:pPr>
              <w:jc w:val="center"/>
              <w:rPr>
                <w:sz w:val="20"/>
              </w:rPr>
            </w:pPr>
            <w:r w:rsidRPr="008744D7">
              <w:rPr>
                <w:sz w:val="20"/>
                <w:vertAlign w:val="superscript"/>
              </w:rPr>
              <w:t>о</w:t>
            </w:r>
            <w:r w:rsidRPr="008744D7">
              <w:rPr>
                <w:sz w:val="20"/>
              </w:rPr>
              <w:t>С</w:t>
            </w:r>
          </w:p>
        </w:tc>
        <w:tc>
          <w:tcPr>
            <w:tcW w:w="998" w:type="pct"/>
            <w:vAlign w:val="center"/>
          </w:tcPr>
          <w:p w:rsidR="000750A0" w:rsidRPr="008744D7" w:rsidRDefault="000750A0" w:rsidP="00B200C0">
            <w:pPr>
              <w:jc w:val="center"/>
              <w:rPr>
                <w:sz w:val="20"/>
              </w:rPr>
            </w:pPr>
            <w:r w:rsidRPr="008744D7">
              <w:rPr>
                <w:sz w:val="20"/>
              </w:rPr>
              <w:t>19</w:t>
            </w:r>
          </w:p>
        </w:tc>
        <w:tc>
          <w:tcPr>
            <w:tcW w:w="999" w:type="pct"/>
            <w:vAlign w:val="center"/>
          </w:tcPr>
          <w:p w:rsidR="000750A0" w:rsidRPr="008744D7" w:rsidRDefault="000750A0" w:rsidP="00B200C0">
            <w:pPr>
              <w:jc w:val="center"/>
              <w:rPr>
                <w:sz w:val="20"/>
              </w:rPr>
            </w:pPr>
            <w:r w:rsidRPr="008744D7">
              <w:rPr>
                <w:sz w:val="20"/>
              </w:rPr>
              <w:t>24</w:t>
            </w:r>
          </w:p>
        </w:tc>
        <w:tc>
          <w:tcPr>
            <w:tcW w:w="1012" w:type="pct"/>
            <w:vAlign w:val="center"/>
          </w:tcPr>
          <w:p w:rsidR="000750A0" w:rsidRPr="008744D7" w:rsidRDefault="000750A0" w:rsidP="00B200C0">
            <w:pPr>
              <w:jc w:val="center"/>
              <w:rPr>
                <w:sz w:val="20"/>
              </w:rPr>
            </w:pPr>
            <w:r w:rsidRPr="008744D7">
              <w:rPr>
                <w:sz w:val="20"/>
              </w:rPr>
              <w:t>28</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1</w:t>
            </w:r>
          </w:p>
        </w:tc>
        <w:tc>
          <w:tcPr>
            <w:tcW w:w="1262" w:type="pct"/>
            <w:vAlign w:val="center"/>
          </w:tcPr>
          <w:p w:rsidR="000750A0" w:rsidRPr="008744D7" w:rsidRDefault="000750A0" w:rsidP="000750A0">
            <w:pPr>
              <w:rPr>
                <w:sz w:val="20"/>
              </w:rPr>
            </w:pPr>
            <w:r w:rsidRPr="008744D7">
              <w:rPr>
                <w:sz w:val="20"/>
              </w:rPr>
              <w:t>Температура уходящих газов</w:t>
            </w:r>
          </w:p>
        </w:tc>
        <w:tc>
          <w:tcPr>
            <w:tcW w:w="511" w:type="pct"/>
          </w:tcPr>
          <w:p w:rsidR="000750A0" w:rsidRPr="008744D7" w:rsidRDefault="000750A0" w:rsidP="000750A0">
            <w:pPr>
              <w:jc w:val="center"/>
              <w:rPr>
                <w:sz w:val="20"/>
              </w:rPr>
            </w:pPr>
            <w:r w:rsidRPr="008744D7">
              <w:rPr>
                <w:sz w:val="20"/>
                <w:vertAlign w:val="superscript"/>
              </w:rPr>
              <w:t>о</w:t>
            </w:r>
            <w:r w:rsidRPr="008744D7">
              <w:rPr>
                <w:sz w:val="20"/>
              </w:rPr>
              <w:t>С</w:t>
            </w:r>
          </w:p>
        </w:tc>
        <w:tc>
          <w:tcPr>
            <w:tcW w:w="998" w:type="pct"/>
            <w:vAlign w:val="center"/>
          </w:tcPr>
          <w:p w:rsidR="000750A0" w:rsidRPr="008744D7" w:rsidRDefault="000750A0" w:rsidP="000750A0">
            <w:pPr>
              <w:jc w:val="center"/>
              <w:rPr>
                <w:sz w:val="20"/>
              </w:rPr>
            </w:pPr>
            <w:r w:rsidRPr="008744D7">
              <w:rPr>
                <w:sz w:val="20"/>
              </w:rPr>
              <w:t>176</w:t>
            </w:r>
          </w:p>
        </w:tc>
        <w:tc>
          <w:tcPr>
            <w:tcW w:w="999" w:type="pct"/>
            <w:vAlign w:val="center"/>
          </w:tcPr>
          <w:p w:rsidR="000750A0" w:rsidRPr="008744D7" w:rsidRDefault="000750A0" w:rsidP="000750A0">
            <w:pPr>
              <w:jc w:val="center"/>
              <w:rPr>
                <w:sz w:val="20"/>
              </w:rPr>
            </w:pPr>
            <w:r w:rsidRPr="008744D7">
              <w:rPr>
                <w:sz w:val="20"/>
              </w:rPr>
              <w:t>207</w:t>
            </w:r>
          </w:p>
        </w:tc>
        <w:tc>
          <w:tcPr>
            <w:tcW w:w="1012" w:type="pct"/>
            <w:vAlign w:val="center"/>
          </w:tcPr>
          <w:p w:rsidR="000750A0" w:rsidRPr="008744D7" w:rsidRDefault="000750A0" w:rsidP="000750A0">
            <w:pPr>
              <w:jc w:val="center"/>
              <w:rPr>
                <w:sz w:val="20"/>
              </w:rPr>
            </w:pPr>
            <w:r w:rsidRPr="008744D7">
              <w:rPr>
                <w:sz w:val="20"/>
              </w:rPr>
              <w:t>227</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2</w:t>
            </w:r>
          </w:p>
        </w:tc>
        <w:tc>
          <w:tcPr>
            <w:tcW w:w="1262" w:type="pct"/>
            <w:vAlign w:val="center"/>
          </w:tcPr>
          <w:p w:rsidR="000750A0" w:rsidRPr="008744D7" w:rsidRDefault="000750A0" w:rsidP="000750A0">
            <w:pPr>
              <w:rPr>
                <w:sz w:val="20"/>
              </w:rPr>
            </w:pPr>
            <w:r w:rsidRPr="008744D7">
              <w:rPr>
                <w:sz w:val="20"/>
              </w:rPr>
              <w:t>Диоксид углерода, СО</w:t>
            </w:r>
            <w:r w:rsidRPr="008744D7">
              <w:rPr>
                <w:sz w:val="20"/>
                <w:vertAlign w:val="subscript"/>
              </w:rPr>
              <w:t>2</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0750A0" w:rsidP="000750A0">
            <w:pPr>
              <w:jc w:val="center"/>
              <w:rPr>
                <w:sz w:val="20"/>
              </w:rPr>
            </w:pPr>
            <w:r w:rsidRPr="008744D7">
              <w:rPr>
                <w:sz w:val="20"/>
              </w:rPr>
              <w:t>6,7</w:t>
            </w:r>
          </w:p>
        </w:tc>
        <w:tc>
          <w:tcPr>
            <w:tcW w:w="999" w:type="pct"/>
            <w:vAlign w:val="center"/>
          </w:tcPr>
          <w:p w:rsidR="000750A0" w:rsidRPr="008744D7" w:rsidRDefault="000750A0" w:rsidP="000750A0">
            <w:pPr>
              <w:jc w:val="center"/>
              <w:rPr>
                <w:sz w:val="20"/>
              </w:rPr>
            </w:pPr>
            <w:r w:rsidRPr="008744D7">
              <w:rPr>
                <w:sz w:val="20"/>
              </w:rPr>
              <w:t>8,</w:t>
            </w:r>
          </w:p>
        </w:tc>
        <w:tc>
          <w:tcPr>
            <w:tcW w:w="1012" w:type="pct"/>
            <w:vAlign w:val="center"/>
          </w:tcPr>
          <w:p w:rsidR="000750A0" w:rsidRPr="008744D7" w:rsidRDefault="000750A0" w:rsidP="000750A0">
            <w:pPr>
              <w:jc w:val="center"/>
              <w:rPr>
                <w:sz w:val="20"/>
              </w:rPr>
            </w:pPr>
            <w:r w:rsidRPr="008744D7">
              <w:rPr>
                <w:sz w:val="20"/>
              </w:rPr>
              <w:t>8,5</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3</w:t>
            </w:r>
          </w:p>
        </w:tc>
        <w:tc>
          <w:tcPr>
            <w:tcW w:w="1262" w:type="pct"/>
            <w:vAlign w:val="center"/>
          </w:tcPr>
          <w:p w:rsidR="000750A0" w:rsidRPr="008744D7" w:rsidRDefault="000750A0" w:rsidP="000750A0">
            <w:pPr>
              <w:rPr>
                <w:sz w:val="20"/>
              </w:rPr>
            </w:pPr>
            <w:r w:rsidRPr="008744D7">
              <w:rPr>
                <w:sz w:val="20"/>
              </w:rPr>
              <w:t>Кислород, О</w:t>
            </w:r>
            <w:r w:rsidRPr="008744D7">
              <w:rPr>
                <w:sz w:val="20"/>
                <w:vertAlign w:val="subscript"/>
              </w:rPr>
              <w:t>2</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0750A0" w:rsidP="000750A0">
            <w:pPr>
              <w:jc w:val="center"/>
              <w:rPr>
                <w:sz w:val="20"/>
              </w:rPr>
            </w:pPr>
            <w:r w:rsidRPr="008744D7">
              <w:rPr>
                <w:sz w:val="20"/>
              </w:rPr>
              <w:t>9,0</w:t>
            </w:r>
          </w:p>
        </w:tc>
        <w:tc>
          <w:tcPr>
            <w:tcW w:w="999" w:type="pct"/>
            <w:vAlign w:val="center"/>
          </w:tcPr>
          <w:p w:rsidR="000750A0" w:rsidRPr="008744D7" w:rsidRDefault="000750A0" w:rsidP="000750A0">
            <w:pPr>
              <w:jc w:val="center"/>
              <w:rPr>
                <w:sz w:val="20"/>
              </w:rPr>
            </w:pPr>
            <w:r w:rsidRPr="008744D7">
              <w:rPr>
                <w:sz w:val="20"/>
              </w:rPr>
              <w:t>6,7</w:t>
            </w:r>
          </w:p>
        </w:tc>
        <w:tc>
          <w:tcPr>
            <w:tcW w:w="1012" w:type="pct"/>
            <w:vAlign w:val="center"/>
          </w:tcPr>
          <w:p w:rsidR="000750A0" w:rsidRPr="008744D7" w:rsidRDefault="000750A0" w:rsidP="000750A0">
            <w:pPr>
              <w:jc w:val="center"/>
              <w:rPr>
                <w:sz w:val="20"/>
              </w:rPr>
            </w:pPr>
            <w:r w:rsidRPr="008744D7">
              <w:rPr>
                <w:sz w:val="20"/>
              </w:rPr>
              <w:t>5,9</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4</w:t>
            </w:r>
          </w:p>
        </w:tc>
        <w:tc>
          <w:tcPr>
            <w:tcW w:w="1262" w:type="pct"/>
            <w:vAlign w:val="center"/>
          </w:tcPr>
          <w:p w:rsidR="000750A0" w:rsidRPr="008744D7" w:rsidRDefault="000750A0" w:rsidP="000750A0">
            <w:pPr>
              <w:rPr>
                <w:sz w:val="20"/>
              </w:rPr>
            </w:pPr>
            <w:r w:rsidRPr="008744D7">
              <w:rPr>
                <w:sz w:val="20"/>
              </w:rPr>
              <w:t>Оксид углерода, СО</w:t>
            </w:r>
          </w:p>
        </w:tc>
        <w:tc>
          <w:tcPr>
            <w:tcW w:w="511" w:type="pct"/>
            <w:vAlign w:val="center"/>
          </w:tcPr>
          <w:p w:rsidR="000750A0" w:rsidRPr="008744D7" w:rsidRDefault="000750A0" w:rsidP="000750A0">
            <w:pPr>
              <w:jc w:val="center"/>
              <w:rPr>
                <w:sz w:val="20"/>
                <w:lang w:val="en-US"/>
              </w:rPr>
            </w:pPr>
            <w:r w:rsidRPr="008744D7">
              <w:rPr>
                <w:sz w:val="20"/>
              </w:rPr>
              <w:t>%</w:t>
            </w:r>
          </w:p>
        </w:tc>
        <w:tc>
          <w:tcPr>
            <w:tcW w:w="998" w:type="pct"/>
            <w:vAlign w:val="center"/>
          </w:tcPr>
          <w:p w:rsidR="000750A0" w:rsidRPr="008744D7" w:rsidRDefault="000750A0" w:rsidP="000750A0">
            <w:pPr>
              <w:jc w:val="center"/>
              <w:rPr>
                <w:sz w:val="20"/>
              </w:rPr>
            </w:pPr>
            <w:r w:rsidRPr="008744D7">
              <w:rPr>
                <w:sz w:val="20"/>
              </w:rPr>
              <w:t>0</w:t>
            </w:r>
          </w:p>
        </w:tc>
        <w:tc>
          <w:tcPr>
            <w:tcW w:w="999" w:type="pct"/>
            <w:vAlign w:val="center"/>
          </w:tcPr>
          <w:p w:rsidR="000750A0" w:rsidRPr="008744D7" w:rsidRDefault="000750A0" w:rsidP="000750A0">
            <w:pPr>
              <w:jc w:val="center"/>
              <w:rPr>
                <w:sz w:val="20"/>
              </w:rPr>
            </w:pPr>
            <w:r w:rsidRPr="008744D7">
              <w:rPr>
                <w:sz w:val="20"/>
              </w:rPr>
              <w:t>0</w:t>
            </w:r>
          </w:p>
        </w:tc>
        <w:tc>
          <w:tcPr>
            <w:tcW w:w="1012" w:type="pct"/>
            <w:vAlign w:val="center"/>
          </w:tcPr>
          <w:p w:rsidR="000750A0" w:rsidRPr="008744D7" w:rsidRDefault="000750A0" w:rsidP="000750A0">
            <w:pPr>
              <w:jc w:val="center"/>
              <w:rPr>
                <w:sz w:val="20"/>
              </w:rPr>
            </w:pPr>
            <w:r w:rsidRPr="008744D7">
              <w:rPr>
                <w:sz w:val="20"/>
              </w:rPr>
              <w:t>0</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5</w:t>
            </w:r>
          </w:p>
        </w:tc>
        <w:tc>
          <w:tcPr>
            <w:tcW w:w="1262" w:type="pct"/>
            <w:vAlign w:val="center"/>
          </w:tcPr>
          <w:p w:rsidR="000750A0" w:rsidRPr="008744D7" w:rsidRDefault="000750A0" w:rsidP="000750A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0750A0" w:rsidRPr="008744D7" w:rsidRDefault="000750A0" w:rsidP="000750A0">
            <w:pPr>
              <w:jc w:val="center"/>
              <w:rPr>
                <w:sz w:val="20"/>
              </w:rPr>
            </w:pPr>
            <w:r w:rsidRPr="008744D7">
              <w:rPr>
                <w:sz w:val="20"/>
              </w:rPr>
              <w:t>мг/ м</w:t>
            </w:r>
            <w:r w:rsidRPr="008744D7">
              <w:rPr>
                <w:sz w:val="20"/>
                <w:vertAlign w:val="superscript"/>
              </w:rPr>
              <w:t>3</w:t>
            </w:r>
          </w:p>
        </w:tc>
        <w:tc>
          <w:tcPr>
            <w:tcW w:w="998" w:type="pct"/>
            <w:vAlign w:val="center"/>
          </w:tcPr>
          <w:p w:rsidR="000750A0" w:rsidRPr="008744D7" w:rsidRDefault="000750A0" w:rsidP="000750A0">
            <w:pPr>
              <w:jc w:val="center"/>
              <w:rPr>
                <w:sz w:val="20"/>
              </w:rPr>
            </w:pPr>
            <w:r w:rsidRPr="008744D7">
              <w:rPr>
                <w:sz w:val="20"/>
              </w:rPr>
              <w:t>0</w:t>
            </w:r>
          </w:p>
        </w:tc>
        <w:tc>
          <w:tcPr>
            <w:tcW w:w="999" w:type="pct"/>
            <w:vAlign w:val="center"/>
          </w:tcPr>
          <w:p w:rsidR="000750A0" w:rsidRPr="008744D7" w:rsidRDefault="000750A0" w:rsidP="000750A0">
            <w:pPr>
              <w:jc w:val="center"/>
              <w:rPr>
                <w:sz w:val="20"/>
              </w:rPr>
            </w:pPr>
            <w:r w:rsidRPr="008744D7">
              <w:rPr>
                <w:sz w:val="20"/>
              </w:rPr>
              <w:t>0</w:t>
            </w:r>
          </w:p>
        </w:tc>
        <w:tc>
          <w:tcPr>
            <w:tcW w:w="1012" w:type="pct"/>
            <w:vAlign w:val="center"/>
          </w:tcPr>
          <w:p w:rsidR="000750A0" w:rsidRPr="008744D7" w:rsidRDefault="000750A0" w:rsidP="000750A0">
            <w:pPr>
              <w:jc w:val="center"/>
              <w:rPr>
                <w:sz w:val="20"/>
              </w:rPr>
            </w:pPr>
            <w:r w:rsidRPr="008744D7">
              <w:rPr>
                <w:sz w:val="20"/>
              </w:rPr>
              <w:t>0</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6</w:t>
            </w:r>
          </w:p>
        </w:tc>
        <w:tc>
          <w:tcPr>
            <w:tcW w:w="1262" w:type="pct"/>
            <w:vAlign w:val="center"/>
          </w:tcPr>
          <w:p w:rsidR="000750A0" w:rsidRPr="008744D7" w:rsidRDefault="000750A0" w:rsidP="000750A0">
            <w:pPr>
              <w:rPr>
                <w:sz w:val="20"/>
              </w:rPr>
            </w:pPr>
            <w:r w:rsidRPr="008744D7">
              <w:rPr>
                <w:sz w:val="20"/>
              </w:rPr>
              <w:t>Коэффициент избытка воздуха за котлом</w:t>
            </w:r>
          </w:p>
        </w:tc>
        <w:tc>
          <w:tcPr>
            <w:tcW w:w="511" w:type="pct"/>
            <w:vAlign w:val="center"/>
          </w:tcPr>
          <w:p w:rsidR="000750A0" w:rsidRPr="008744D7" w:rsidRDefault="000750A0" w:rsidP="000750A0">
            <w:pPr>
              <w:jc w:val="center"/>
              <w:rPr>
                <w:sz w:val="20"/>
              </w:rPr>
            </w:pPr>
            <w:r w:rsidRPr="008744D7">
              <w:rPr>
                <w:sz w:val="20"/>
              </w:rPr>
              <w:t>б/р</w:t>
            </w:r>
          </w:p>
        </w:tc>
        <w:tc>
          <w:tcPr>
            <w:tcW w:w="998" w:type="pct"/>
            <w:vAlign w:val="center"/>
          </w:tcPr>
          <w:p w:rsidR="000750A0" w:rsidRPr="008744D7" w:rsidRDefault="000750A0" w:rsidP="000750A0">
            <w:pPr>
              <w:jc w:val="center"/>
              <w:rPr>
                <w:sz w:val="20"/>
              </w:rPr>
            </w:pPr>
            <w:r w:rsidRPr="008744D7">
              <w:rPr>
                <w:sz w:val="20"/>
              </w:rPr>
              <w:t>1,67</w:t>
            </w:r>
          </w:p>
        </w:tc>
        <w:tc>
          <w:tcPr>
            <w:tcW w:w="999" w:type="pct"/>
            <w:vAlign w:val="center"/>
          </w:tcPr>
          <w:p w:rsidR="000750A0" w:rsidRPr="008744D7" w:rsidRDefault="003C4F77" w:rsidP="000750A0">
            <w:pPr>
              <w:jc w:val="center"/>
              <w:rPr>
                <w:sz w:val="20"/>
              </w:rPr>
            </w:pPr>
            <w:r w:rsidRPr="008744D7">
              <w:rPr>
                <w:sz w:val="20"/>
              </w:rPr>
              <w:t>1,42</w:t>
            </w:r>
          </w:p>
        </w:tc>
        <w:tc>
          <w:tcPr>
            <w:tcW w:w="1012" w:type="pct"/>
            <w:vAlign w:val="center"/>
          </w:tcPr>
          <w:p w:rsidR="000750A0" w:rsidRPr="008744D7" w:rsidRDefault="003C4F77" w:rsidP="000750A0">
            <w:pPr>
              <w:jc w:val="center"/>
              <w:rPr>
                <w:sz w:val="20"/>
              </w:rPr>
            </w:pPr>
            <w:r w:rsidRPr="008744D7">
              <w:rPr>
                <w:sz w:val="20"/>
              </w:rPr>
              <w:t>1,35</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7</w:t>
            </w:r>
          </w:p>
        </w:tc>
        <w:tc>
          <w:tcPr>
            <w:tcW w:w="1262" w:type="pct"/>
            <w:vAlign w:val="center"/>
          </w:tcPr>
          <w:p w:rsidR="000750A0" w:rsidRPr="008744D7" w:rsidRDefault="000750A0" w:rsidP="000750A0">
            <w:pPr>
              <w:rPr>
                <w:sz w:val="20"/>
              </w:rPr>
            </w:pPr>
            <w:r w:rsidRPr="008744D7">
              <w:rPr>
                <w:sz w:val="20"/>
              </w:rPr>
              <w:t>Потери тепла с уходящими газами</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3C4F77" w:rsidP="000750A0">
            <w:pPr>
              <w:jc w:val="center"/>
              <w:rPr>
                <w:sz w:val="20"/>
              </w:rPr>
            </w:pPr>
            <w:r w:rsidRPr="008744D7">
              <w:rPr>
                <w:sz w:val="20"/>
              </w:rPr>
              <w:t>10,4</w:t>
            </w:r>
          </w:p>
        </w:tc>
        <w:tc>
          <w:tcPr>
            <w:tcW w:w="999" w:type="pct"/>
            <w:vAlign w:val="center"/>
          </w:tcPr>
          <w:p w:rsidR="000750A0" w:rsidRPr="008744D7" w:rsidRDefault="003C4F77" w:rsidP="000750A0">
            <w:pPr>
              <w:jc w:val="center"/>
              <w:rPr>
                <w:sz w:val="20"/>
              </w:rPr>
            </w:pPr>
            <w:r w:rsidRPr="008744D7">
              <w:rPr>
                <w:sz w:val="20"/>
              </w:rPr>
              <w:t>10,5</w:t>
            </w:r>
          </w:p>
        </w:tc>
        <w:tc>
          <w:tcPr>
            <w:tcW w:w="1012" w:type="pct"/>
            <w:vAlign w:val="center"/>
          </w:tcPr>
          <w:p w:rsidR="000750A0" w:rsidRPr="008744D7" w:rsidRDefault="003C4F77" w:rsidP="000750A0">
            <w:pPr>
              <w:jc w:val="center"/>
              <w:rPr>
                <w:sz w:val="20"/>
              </w:rPr>
            </w:pPr>
            <w:r w:rsidRPr="008744D7">
              <w:rPr>
                <w:sz w:val="20"/>
              </w:rPr>
              <w:t>10,9</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8</w:t>
            </w:r>
          </w:p>
        </w:tc>
        <w:tc>
          <w:tcPr>
            <w:tcW w:w="1262" w:type="pct"/>
            <w:vAlign w:val="center"/>
          </w:tcPr>
          <w:p w:rsidR="000750A0" w:rsidRPr="008744D7" w:rsidRDefault="000750A0" w:rsidP="000750A0">
            <w:pPr>
              <w:rPr>
                <w:sz w:val="20"/>
              </w:rPr>
            </w:pPr>
            <w:r w:rsidRPr="008744D7">
              <w:rPr>
                <w:sz w:val="20"/>
              </w:rPr>
              <w:t>Потери тепла от химического недожога</w:t>
            </w:r>
          </w:p>
        </w:tc>
        <w:tc>
          <w:tcPr>
            <w:tcW w:w="511" w:type="pct"/>
            <w:vAlign w:val="center"/>
          </w:tcPr>
          <w:p w:rsidR="000750A0" w:rsidRPr="008744D7" w:rsidRDefault="000750A0" w:rsidP="000750A0">
            <w:pPr>
              <w:jc w:val="center"/>
              <w:rPr>
                <w:sz w:val="20"/>
              </w:rPr>
            </w:pPr>
            <w:r w:rsidRPr="008744D7">
              <w:rPr>
                <w:sz w:val="20"/>
              </w:rPr>
              <w:t>%</w:t>
            </w:r>
          </w:p>
        </w:tc>
        <w:tc>
          <w:tcPr>
            <w:tcW w:w="998" w:type="pct"/>
          </w:tcPr>
          <w:p w:rsidR="000750A0" w:rsidRPr="008744D7" w:rsidRDefault="003C4F77" w:rsidP="000750A0">
            <w:pPr>
              <w:jc w:val="center"/>
              <w:rPr>
                <w:sz w:val="20"/>
              </w:rPr>
            </w:pPr>
            <w:r w:rsidRPr="008744D7">
              <w:rPr>
                <w:sz w:val="20"/>
              </w:rPr>
              <w:t>0,0</w:t>
            </w:r>
          </w:p>
        </w:tc>
        <w:tc>
          <w:tcPr>
            <w:tcW w:w="999" w:type="pct"/>
          </w:tcPr>
          <w:p w:rsidR="000750A0" w:rsidRPr="008744D7" w:rsidRDefault="003C4F77" w:rsidP="000750A0">
            <w:pPr>
              <w:jc w:val="center"/>
              <w:rPr>
                <w:sz w:val="20"/>
              </w:rPr>
            </w:pPr>
            <w:r w:rsidRPr="008744D7">
              <w:rPr>
                <w:sz w:val="20"/>
              </w:rPr>
              <w:t>0,0</w:t>
            </w:r>
          </w:p>
        </w:tc>
        <w:tc>
          <w:tcPr>
            <w:tcW w:w="1012" w:type="pct"/>
          </w:tcPr>
          <w:p w:rsidR="000750A0" w:rsidRPr="008744D7" w:rsidRDefault="003C4F77" w:rsidP="000750A0">
            <w:pPr>
              <w:jc w:val="center"/>
              <w:rPr>
                <w:sz w:val="20"/>
              </w:rPr>
            </w:pPr>
            <w:r w:rsidRPr="008744D7">
              <w:rPr>
                <w:sz w:val="20"/>
              </w:rPr>
              <w:t>0,0</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19</w:t>
            </w:r>
          </w:p>
        </w:tc>
        <w:tc>
          <w:tcPr>
            <w:tcW w:w="1262" w:type="pct"/>
            <w:vAlign w:val="center"/>
          </w:tcPr>
          <w:p w:rsidR="000750A0" w:rsidRPr="008744D7" w:rsidRDefault="000750A0" w:rsidP="000750A0">
            <w:pPr>
              <w:rPr>
                <w:sz w:val="20"/>
              </w:rPr>
            </w:pPr>
            <w:r w:rsidRPr="008744D7">
              <w:rPr>
                <w:sz w:val="20"/>
              </w:rPr>
              <w:t>Потери тепла в окружающую среду</w:t>
            </w:r>
          </w:p>
        </w:tc>
        <w:tc>
          <w:tcPr>
            <w:tcW w:w="511" w:type="pct"/>
            <w:vAlign w:val="center"/>
          </w:tcPr>
          <w:p w:rsidR="000750A0" w:rsidRPr="008744D7" w:rsidRDefault="000750A0" w:rsidP="000750A0">
            <w:pPr>
              <w:jc w:val="center"/>
              <w:rPr>
                <w:sz w:val="20"/>
              </w:rPr>
            </w:pPr>
            <w:r w:rsidRPr="008744D7">
              <w:rPr>
                <w:sz w:val="20"/>
              </w:rPr>
              <w:t>%</w:t>
            </w:r>
          </w:p>
        </w:tc>
        <w:tc>
          <w:tcPr>
            <w:tcW w:w="998" w:type="pct"/>
            <w:vAlign w:val="center"/>
          </w:tcPr>
          <w:p w:rsidR="000750A0" w:rsidRPr="008744D7" w:rsidRDefault="003C4F77" w:rsidP="000750A0">
            <w:pPr>
              <w:jc w:val="center"/>
              <w:rPr>
                <w:sz w:val="20"/>
              </w:rPr>
            </w:pPr>
            <w:r w:rsidRPr="008744D7">
              <w:rPr>
                <w:sz w:val="20"/>
              </w:rPr>
              <w:t>7,9</w:t>
            </w:r>
          </w:p>
        </w:tc>
        <w:tc>
          <w:tcPr>
            <w:tcW w:w="999" w:type="pct"/>
            <w:vAlign w:val="center"/>
          </w:tcPr>
          <w:p w:rsidR="000750A0" w:rsidRPr="008744D7" w:rsidRDefault="003C4F77" w:rsidP="000750A0">
            <w:pPr>
              <w:jc w:val="center"/>
              <w:rPr>
                <w:sz w:val="20"/>
              </w:rPr>
            </w:pPr>
            <w:r w:rsidRPr="008744D7">
              <w:rPr>
                <w:sz w:val="20"/>
              </w:rPr>
              <w:t>5,4</w:t>
            </w:r>
          </w:p>
        </w:tc>
        <w:tc>
          <w:tcPr>
            <w:tcW w:w="1012" w:type="pct"/>
            <w:vAlign w:val="center"/>
          </w:tcPr>
          <w:p w:rsidR="000750A0" w:rsidRPr="008744D7" w:rsidRDefault="003C4F77" w:rsidP="000750A0">
            <w:pPr>
              <w:jc w:val="center"/>
              <w:rPr>
                <w:sz w:val="20"/>
              </w:rPr>
            </w:pPr>
            <w:r w:rsidRPr="008744D7">
              <w:rPr>
                <w:sz w:val="20"/>
              </w:rPr>
              <w:t>4,4</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20</w:t>
            </w:r>
          </w:p>
        </w:tc>
        <w:tc>
          <w:tcPr>
            <w:tcW w:w="1262" w:type="pct"/>
            <w:vAlign w:val="center"/>
          </w:tcPr>
          <w:p w:rsidR="000750A0" w:rsidRPr="008744D7" w:rsidRDefault="000750A0" w:rsidP="000750A0">
            <w:pPr>
              <w:rPr>
                <w:sz w:val="20"/>
              </w:rPr>
            </w:pPr>
            <w:r w:rsidRPr="008744D7">
              <w:rPr>
                <w:sz w:val="20"/>
              </w:rPr>
              <w:t>КПД котла брутто</w:t>
            </w:r>
          </w:p>
        </w:tc>
        <w:tc>
          <w:tcPr>
            <w:tcW w:w="511" w:type="pct"/>
          </w:tcPr>
          <w:p w:rsidR="000750A0" w:rsidRPr="008744D7" w:rsidRDefault="000750A0" w:rsidP="000750A0">
            <w:pPr>
              <w:jc w:val="center"/>
              <w:rPr>
                <w:sz w:val="20"/>
              </w:rPr>
            </w:pPr>
            <w:r w:rsidRPr="008744D7">
              <w:rPr>
                <w:sz w:val="20"/>
                <w:lang w:val="en-US"/>
              </w:rPr>
              <w:t>%</w:t>
            </w:r>
          </w:p>
        </w:tc>
        <w:tc>
          <w:tcPr>
            <w:tcW w:w="998" w:type="pct"/>
            <w:vAlign w:val="center"/>
          </w:tcPr>
          <w:p w:rsidR="000750A0" w:rsidRPr="008744D7" w:rsidRDefault="003C4F77" w:rsidP="000750A0">
            <w:pPr>
              <w:jc w:val="center"/>
              <w:rPr>
                <w:sz w:val="20"/>
              </w:rPr>
            </w:pPr>
            <w:r w:rsidRPr="008744D7">
              <w:rPr>
                <w:sz w:val="20"/>
              </w:rPr>
              <w:t>81,7</w:t>
            </w:r>
          </w:p>
        </w:tc>
        <w:tc>
          <w:tcPr>
            <w:tcW w:w="999" w:type="pct"/>
            <w:vAlign w:val="center"/>
          </w:tcPr>
          <w:p w:rsidR="000750A0" w:rsidRPr="008744D7" w:rsidRDefault="003C4F77" w:rsidP="000750A0">
            <w:pPr>
              <w:jc w:val="center"/>
              <w:rPr>
                <w:sz w:val="20"/>
              </w:rPr>
            </w:pPr>
            <w:r w:rsidRPr="008744D7">
              <w:rPr>
                <w:sz w:val="20"/>
              </w:rPr>
              <w:t>84,1</w:t>
            </w:r>
          </w:p>
        </w:tc>
        <w:tc>
          <w:tcPr>
            <w:tcW w:w="1012" w:type="pct"/>
            <w:vAlign w:val="center"/>
          </w:tcPr>
          <w:p w:rsidR="000750A0" w:rsidRPr="008744D7" w:rsidRDefault="003C4F77" w:rsidP="000750A0">
            <w:pPr>
              <w:jc w:val="center"/>
              <w:rPr>
                <w:sz w:val="20"/>
              </w:rPr>
            </w:pPr>
            <w:r w:rsidRPr="008744D7">
              <w:rPr>
                <w:sz w:val="20"/>
              </w:rPr>
              <w:t>84,7</w:t>
            </w:r>
          </w:p>
        </w:tc>
      </w:tr>
      <w:tr w:rsidR="000750A0" w:rsidRPr="008744D7" w:rsidTr="00AE5F26">
        <w:tc>
          <w:tcPr>
            <w:tcW w:w="218" w:type="pct"/>
            <w:vAlign w:val="center"/>
          </w:tcPr>
          <w:p w:rsidR="000750A0" w:rsidRPr="008744D7" w:rsidRDefault="000750A0" w:rsidP="000750A0">
            <w:pPr>
              <w:jc w:val="center"/>
              <w:rPr>
                <w:sz w:val="20"/>
              </w:rPr>
            </w:pPr>
            <w:r w:rsidRPr="008744D7">
              <w:rPr>
                <w:sz w:val="20"/>
              </w:rPr>
              <w:t>21</w:t>
            </w:r>
          </w:p>
        </w:tc>
        <w:tc>
          <w:tcPr>
            <w:tcW w:w="1262" w:type="pct"/>
            <w:vAlign w:val="center"/>
          </w:tcPr>
          <w:p w:rsidR="000750A0" w:rsidRPr="008744D7" w:rsidRDefault="000750A0" w:rsidP="000750A0">
            <w:pPr>
              <w:rPr>
                <w:sz w:val="20"/>
              </w:rPr>
            </w:pPr>
            <w:r w:rsidRPr="008744D7">
              <w:rPr>
                <w:sz w:val="20"/>
              </w:rPr>
              <w:t>Удельный расход условного топлива</w:t>
            </w:r>
          </w:p>
        </w:tc>
        <w:tc>
          <w:tcPr>
            <w:tcW w:w="511" w:type="pct"/>
            <w:vAlign w:val="center"/>
          </w:tcPr>
          <w:p w:rsidR="000750A0" w:rsidRPr="008744D7" w:rsidRDefault="000750A0" w:rsidP="000750A0">
            <w:pPr>
              <w:jc w:val="center"/>
              <w:rPr>
                <w:sz w:val="20"/>
              </w:rPr>
            </w:pPr>
            <w:r w:rsidRPr="008744D7">
              <w:rPr>
                <w:sz w:val="20"/>
              </w:rPr>
              <w:t>кг.у.т./Гкал</w:t>
            </w:r>
          </w:p>
        </w:tc>
        <w:tc>
          <w:tcPr>
            <w:tcW w:w="998" w:type="pct"/>
            <w:vAlign w:val="center"/>
          </w:tcPr>
          <w:p w:rsidR="000750A0" w:rsidRPr="008744D7" w:rsidRDefault="003C4F77" w:rsidP="000750A0">
            <w:pPr>
              <w:jc w:val="center"/>
              <w:rPr>
                <w:sz w:val="20"/>
              </w:rPr>
            </w:pPr>
            <w:r w:rsidRPr="008744D7">
              <w:rPr>
                <w:sz w:val="20"/>
              </w:rPr>
              <w:t>174,8</w:t>
            </w:r>
          </w:p>
        </w:tc>
        <w:tc>
          <w:tcPr>
            <w:tcW w:w="999" w:type="pct"/>
            <w:vAlign w:val="center"/>
          </w:tcPr>
          <w:p w:rsidR="000750A0" w:rsidRPr="008744D7" w:rsidRDefault="003C4F77" w:rsidP="000750A0">
            <w:pPr>
              <w:jc w:val="center"/>
              <w:rPr>
                <w:sz w:val="20"/>
              </w:rPr>
            </w:pPr>
            <w:r w:rsidRPr="008744D7">
              <w:rPr>
                <w:sz w:val="20"/>
              </w:rPr>
              <w:t>169,8</w:t>
            </w:r>
          </w:p>
        </w:tc>
        <w:tc>
          <w:tcPr>
            <w:tcW w:w="1012" w:type="pct"/>
            <w:vAlign w:val="center"/>
          </w:tcPr>
          <w:p w:rsidR="000750A0" w:rsidRPr="008744D7" w:rsidRDefault="003C4F77" w:rsidP="000750A0">
            <w:pPr>
              <w:jc w:val="center"/>
              <w:rPr>
                <w:sz w:val="20"/>
              </w:rPr>
            </w:pPr>
            <w:r w:rsidRPr="008744D7">
              <w:rPr>
                <w:sz w:val="20"/>
              </w:rPr>
              <w:t>168,7</w:t>
            </w:r>
          </w:p>
        </w:tc>
      </w:tr>
    </w:tbl>
    <w:p w:rsidR="00196648" w:rsidRPr="008744D7" w:rsidRDefault="00196648" w:rsidP="00200017">
      <w:pPr>
        <w:jc w:val="both"/>
      </w:pPr>
    </w:p>
    <w:p w:rsidR="00B200C0" w:rsidRPr="008744D7" w:rsidRDefault="00B200C0" w:rsidP="00AF4191">
      <w:pPr>
        <w:keepNext/>
        <w:keepLines/>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0</w:t>
      </w:r>
      <w:r w:rsidR="00667B3B" w:rsidRPr="008744D7">
        <w:rPr>
          <w:bCs/>
        </w:rPr>
        <w:fldChar w:fldCharType="end"/>
      </w:r>
      <w:r w:rsidRPr="008744D7">
        <w:rPr>
          <w:bCs/>
        </w:rPr>
        <w:t xml:space="preserve"> – </w:t>
      </w:r>
      <w:r w:rsidRPr="008744D7">
        <w:t>Режимная карта водогрейного котла №</w:t>
      </w:r>
      <w:r w:rsidR="00AF4191" w:rsidRPr="008744D7">
        <w:t xml:space="preserve"> </w:t>
      </w:r>
      <w:r w:rsidRPr="008744D7">
        <w:t>4 типа ВВД-1,8</w:t>
      </w:r>
    </w:p>
    <w:p w:rsidR="00B200C0" w:rsidRPr="008744D7" w:rsidRDefault="00B200C0" w:rsidP="00AF4191">
      <w:pPr>
        <w:keepNext/>
        <w:keepLines/>
        <w:jc w:val="both"/>
      </w:pPr>
    </w:p>
    <w:tbl>
      <w:tblPr>
        <w:tblStyle w:val="aff3"/>
        <w:tblW w:w="5000" w:type="pct"/>
        <w:tblCellMar>
          <w:left w:w="28" w:type="dxa"/>
          <w:right w:w="28" w:type="dxa"/>
        </w:tblCellMar>
        <w:tblLook w:val="04A0" w:firstRow="1" w:lastRow="0" w:firstColumn="1" w:lastColumn="0" w:noHBand="0" w:noVBand="1"/>
      </w:tblPr>
      <w:tblGrid>
        <w:gridCol w:w="663"/>
        <w:gridCol w:w="3834"/>
        <w:gridCol w:w="1553"/>
        <w:gridCol w:w="3032"/>
        <w:gridCol w:w="3035"/>
        <w:gridCol w:w="3075"/>
      </w:tblGrid>
      <w:tr w:rsidR="00B200C0" w:rsidRPr="008744D7" w:rsidTr="00AE5F26">
        <w:trPr>
          <w:trHeight w:val="77"/>
          <w:tblHeader/>
        </w:trPr>
        <w:tc>
          <w:tcPr>
            <w:tcW w:w="218" w:type="pct"/>
            <w:vMerge w:val="restart"/>
            <w:vAlign w:val="center"/>
          </w:tcPr>
          <w:p w:rsidR="00B200C0" w:rsidRPr="008744D7" w:rsidRDefault="00B200C0" w:rsidP="00B200C0">
            <w:pPr>
              <w:jc w:val="center"/>
              <w:rPr>
                <w:sz w:val="20"/>
              </w:rPr>
            </w:pPr>
            <w:r w:rsidRPr="008744D7">
              <w:rPr>
                <w:sz w:val="20"/>
              </w:rPr>
              <w:t>№ п.п</w:t>
            </w:r>
          </w:p>
        </w:tc>
        <w:tc>
          <w:tcPr>
            <w:tcW w:w="1262" w:type="pct"/>
            <w:vMerge w:val="restart"/>
            <w:vAlign w:val="center"/>
          </w:tcPr>
          <w:p w:rsidR="00B200C0" w:rsidRPr="008744D7" w:rsidRDefault="00B200C0" w:rsidP="00B200C0">
            <w:pPr>
              <w:jc w:val="center"/>
              <w:rPr>
                <w:sz w:val="20"/>
              </w:rPr>
            </w:pPr>
            <w:r w:rsidRPr="008744D7">
              <w:rPr>
                <w:sz w:val="20"/>
              </w:rPr>
              <w:t>Наименование величин</w:t>
            </w:r>
          </w:p>
        </w:tc>
        <w:tc>
          <w:tcPr>
            <w:tcW w:w="511" w:type="pct"/>
            <w:vMerge w:val="restart"/>
            <w:vAlign w:val="center"/>
          </w:tcPr>
          <w:p w:rsidR="00B200C0" w:rsidRPr="008744D7" w:rsidRDefault="00B200C0" w:rsidP="00B200C0">
            <w:pPr>
              <w:jc w:val="center"/>
              <w:rPr>
                <w:sz w:val="20"/>
              </w:rPr>
            </w:pPr>
            <w:r w:rsidRPr="008744D7">
              <w:rPr>
                <w:sz w:val="20"/>
              </w:rPr>
              <w:t>Размерность</w:t>
            </w:r>
          </w:p>
        </w:tc>
        <w:tc>
          <w:tcPr>
            <w:tcW w:w="3009" w:type="pct"/>
            <w:gridSpan w:val="3"/>
            <w:vAlign w:val="center"/>
          </w:tcPr>
          <w:p w:rsidR="00B200C0" w:rsidRPr="008744D7" w:rsidRDefault="00B200C0" w:rsidP="00B200C0">
            <w:pPr>
              <w:jc w:val="center"/>
              <w:rPr>
                <w:sz w:val="20"/>
              </w:rPr>
            </w:pPr>
            <w:r w:rsidRPr="008744D7">
              <w:rPr>
                <w:sz w:val="20"/>
              </w:rPr>
              <w:t>Режим</w:t>
            </w:r>
          </w:p>
        </w:tc>
      </w:tr>
      <w:tr w:rsidR="00B200C0" w:rsidRPr="008744D7" w:rsidTr="00AE5F26">
        <w:tc>
          <w:tcPr>
            <w:tcW w:w="218" w:type="pct"/>
            <w:vMerge/>
            <w:vAlign w:val="center"/>
          </w:tcPr>
          <w:p w:rsidR="00B200C0" w:rsidRPr="008744D7" w:rsidRDefault="00B200C0" w:rsidP="00B200C0">
            <w:pPr>
              <w:rPr>
                <w:sz w:val="20"/>
              </w:rPr>
            </w:pPr>
          </w:p>
        </w:tc>
        <w:tc>
          <w:tcPr>
            <w:tcW w:w="1262" w:type="pct"/>
            <w:vMerge/>
            <w:vAlign w:val="center"/>
          </w:tcPr>
          <w:p w:rsidR="00B200C0" w:rsidRPr="008744D7" w:rsidRDefault="00B200C0" w:rsidP="00B200C0">
            <w:pPr>
              <w:rPr>
                <w:sz w:val="20"/>
              </w:rPr>
            </w:pPr>
          </w:p>
        </w:tc>
        <w:tc>
          <w:tcPr>
            <w:tcW w:w="511" w:type="pct"/>
            <w:vMerge/>
            <w:vAlign w:val="center"/>
          </w:tcPr>
          <w:p w:rsidR="00B200C0" w:rsidRPr="008744D7" w:rsidRDefault="00B200C0" w:rsidP="00B200C0">
            <w:pPr>
              <w:rPr>
                <w:sz w:val="20"/>
              </w:rPr>
            </w:pPr>
          </w:p>
        </w:tc>
        <w:tc>
          <w:tcPr>
            <w:tcW w:w="998" w:type="pct"/>
            <w:vAlign w:val="center"/>
          </w:tcPr>
          <w:p w:rsidR="00B200C0" w:rsidRPr="008744D7" w:rsidRDefault="00B200C0" w:rsidP="00B200C0">
            <w:pPr>
              <w:jc w:val="center"/>
              <w:rPr>
                <w:sz w:val="20"/>
              </w:rPr>
            </w:pPr>
            <w:r w:rsidRPr="008744D7">
              <w:rPr>
                <w:sz w:val="20"/>
              </w:rPr>
              <w:t>1</w:t>
            </w:r>
          </w:p>
        </w:tc>
        <w:tc>
          <w:tcPr>
            <w:tcW w:w="999" w:type="pct"/>
            <w:vAlign w:val="center"/>
          </w:tcPr>
          <w:p w:rsidR="00B200C0" w:rsidRPr="008744D7" w:rsidRDefault="00B200C0" w:rsidP="00B200C0">
            <w:pPr>
              <w:jc w:val="center"/>
              <w:rPr>
                <w:sz w:val="20"/>
              </w:rPr>
            </w:pPr>
            <w:r w:rsidRPr="008744D7">
              <w:rPr>
                <w:sz w:val="20"/>
              </w:rPr>
              <w:t>2</w:t>
            </w:r>
          </w:p>
        </w:tc>
        <w:tc>
          <w:tcPr>
            <w:tcW w:w="1012" w:type="pct"/>
            <w:vAlign w:val="center"/>
          </w:tcPr>
          <w:p w:rsidR="00B200C0" w:rsidRPr="008744D7" w:rsidRDefault="00B200C0" w:rsidP="00B200C0">
            <w:pPr>
              <w:jc w:val="center"/>
              <w:rPr>
                <w:sz w:val="20"/>
              </w:rPr>
            </w:pPr>
            <w:r w:rsidRPr="008744D7">
              <w:rPr>
                <w:sz w:val="20"/>
              </w:rPr>
              <w:t>3</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w:t>
            </w:r>
          </w:p>
        </w:tc>
        <w:tc>
          <w:tcPr>
            <w:tcW w:w="1262" w:type="pct"/>
            <w:vAlign w:val="center"/>
          </w:tcPr>
          <w:p w:rsidR="00B200C0" w:rsidRPr="008744D7" w:rsidRDefault="00B200C0" w:rsidP="00B200C0">
            <w:pPr>
              <w:rPr>
                <w:sz w:val="20"/>
              </w:rPr>
            </w:pPr>
            <w:r w:rsidRPr="008744D7">
              <w:rPr>
                <w:sz w:val="20"/>
              </w:rPr>
              <w:t>Теплопроизводительность</w:t>
            </w:r>
          </w:p>
        </w:tc>
        <w:tc>
          <w:tcPr>
            <w:tcW w:w="511" w:type="pct"/>
            <w:vAlign w:val="center"/>
          </w:tcPr>
          <w:p w:rsidR="00B200C0" w:rsidRPr="008744D7" w:rsidRDefault="00B200C0" w:rsidP="00B200C0">
            <w:pPr>
              <w:jc w:val="center"/>
              <w:rPr>
                <w:sz w:val="20"/>
              </w:rPr>
            </w:pPr>
            <w:r w:rsidRPr="008744D7">
              <w:rPr>
                <w:sz w:val="20"/>
              </w:rPr>
              <w:t>Гкал/ч</w:t>
            </w:r>
          </w:p>
        </w:tc>
        <w:tc>
          <w:tcPr>
            <w:tcW w:w="998" w:type="pct"/>
            <w:vAlign w:val="center"/>
          </w:tcPr>
          <w:p w:rsidR="00B200C0" w:rsidRPr="008744D7" w:rsidRDefault="00B200C0" w:rsidP="00B200C0">
            <w:pPr>
              <w:jc w:val="center"/>
              <w:rPr>
                <w:sz w:val="20"/>
              </w:rPr>
            </w:pPr>
            <w:r w:rsidRPr="008744D7">
              <w:rPr>
                <w:sz w:val="20"/>
              </w:rPr>
              <w:t>0,72</w:t>
            </w:r>
          </w:p>
        </w:tc>
        <w:tc>
          <w:tcPr>
            <w:tcW w:w="999" w:type="pct"/>
            <w:vAlign w:val="center"/>
          </w:tcPr>
          <w:p w:rsidR="00B200C0" w:rsidRPr="008744D7" w:rsidRDefault="00B200C0" w:rsidP="00B200C0">
            <w:pPr>
              <w:jc w:val="center"/>
              <w:rPr>
                <w:sz w:val="20"/>
              </w:rPr>
            </w:pPr>
            <w:r w:rsidRPr="008744D7">
              <w:rPr>
                <w:sz w:val="20"/>
              </w:rPr>
              <w:t>1,02</w:t>
            </w:r>
          </w:p>
        </w:tc>
        <w:tc>
          <w:tcPr>
            <w:tcW w:w="1012" w:type="pct"/>
            <w:vAlign w:val="center"/>
          </w:tcPr>
          <w:p w:rsidR="00B200C0" w:rsidRPr="008744D7" w:rsidRDefault="00B200C0" w:rsidP="00B200C0">
            <w:pPr>
              <w:jc w:val="center"/>
              <w:rPr>
                <w:sz w:val="20"/>
              </w:rPr>
            </w:pPr>
            <w:r w:rsidRPr="008744D7">
              <w:rPr>
                <w:sz w:val="20"/>
              </w:rPr>
              <w:t>1,21</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2</w:t>
            </w:r>
          </w:p>
        </w:tc>
        <w:tc>
          <w:tcPr>
            <w:tcW w:w="1262" w:type="pct"/>
            <w:vAlign w:val="center"/>
          </w:tcPr>
          <w:p w:rsidR="00B200C0" w:rsidRPr="008744D7" w:rsidRDefault="00B200C0" w:rsidP="00B200C0">
            <w:pPr>
              <w:rPr>
                <w:sz w:val="20"/>
              </w:rPr>
            </w:pPr>
            <w:r w:rsidRPr="008744D7">
              <w:rPr>
                <w:sz w:val="20"/>
              </w:rPr>
              <w:t xml:space="preserve">Температура воды на выходе из котла </w:t>
            </w:r>
          </w:p>
        </w:tc>
        <w:tc>
          <w:tcPr>
            <w:tcW w:w="511" w:type="pct"/>
            <w:vAlign w:val="center"/>
          </w:tcPr>
          <w:p w:rsidR="00B200C0" w:rsidRPr="008744D7" w:rsidRDefault="00B200C0" w:rsidP="00B200C0">
            <w:pPr>
              <w:jc w:val="center"/>
              <w:rPr>
                <w:sz w:val="20"/>
              </w:rPr>
            </w:pPr>
            <w:r w:rsidRPr="008744D7">
              <w:rPr>
                <w:sz w:val="20"/>
                <w:vertAlign w:val="superscript"/>
              </w:rPr>
              <w:t>о</w:t>
            </w:r>
            <w:r w:rsidRPr="008744D7">
              <w:rPr>
                <w:sz w:val="20"/>
              </w:rPr>
              <w:t>С</w:t>
            </w:r>
          </w:p>
        </w:tc>
        <w:tc>
          <w:tcPr>
            <w:tcW w:w="998" w:type="pct"/>
            <w:vAlign w:val="center"/>
          </w:tcPr>
          <w:p w:rsidR="00B200C0" w:rsidRPr="008744D7" w:rsidRDefault="00B200C0" w:rsidP="00B200C0">
            <w:pPr>
              <w:jc w:val="center"/>
              <w:rPr>
                <w:sz w:val="20"/>
              </w:rPr>
            </w:pPr>
            <w:r w:rsidRPr="008744D7">
              <w:rPr>
                <w:sz w:val="20"/>
              </w:rPr>
              <w:t>71</w:t>
            </w:r>
          </w:p>
        </w:tc>
        <w:tc>
          <w:tcPr>
            <w:tcW w:w="999" w:type="pct"/>
            <w:vAlign w:val="center"/>
          </w:tcPr>
          <w:p w:rsidR="00B200C0" w:rsidRPr="008744D7" w:rsidRDefault="00B200C0" w:rsidP="00B200C0">
            <w:pPr>
              <w:jc w:val="center"/>
              <w:rPr>
                <w:sz w:val="20"/>
              </w:rPr>
            </w:pPr>
            <w:r w:rsidRPr="008744D7">
              <w:rPr>
                <w:sz w:val="20"/>
              </w:rPr>
              <w:t>76</w:t>
            </w:r>
          </w:p>
        </w:tc>
        <w:tc>
          <w:tcPr>
            <w:tcW w:w="1012" w:type="pct"/>
            <w:vAlign w:val="center"/>
          </w:tcPr>
          <w:p w:rsidR="00B200C0" w:rsidRPr="008744D7" w:rsidRDefault="00B200C0" w:rsidP="00B200C0">
            <w:pPr>
              <w:jc w:val="center"/>
              <w:rPr>
                <w:sz w:val="20"/>
              </w:rPr>
            </w:pPr>
            <w:r w:rsidRPr="008744D7">
              <w:rPr>
                <w:sz w:val="20"/>
              </w:rPr>
              <w:t>8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3</w:t>
            </w:r>
          </w:p>
        </w:tc>
        <w:tc>
          <w:tcPr>
            <w:tcW w:w="1262" w:type="pct"/>
            <w:vAlign w:val="center"/>
          </w:tcPr>
          <w:p w:rsidR="00B200C0" w:rsidRPr="008744D7" w:rsidRDefault="00B200C0" w:rsidP="00B200C0">
            <w:pPr>
              <w:rPr>
                <w:sz w:val="20"/>
              </w:rPr>
            </w:pPr>
            <w:r w:rsidRPr="008744D7">
              <w:rPr>
                <w:sz w:val="20"/>
              </w:rPr>
              <w:t>Температура воды на входе в котёл</w:t>
            </w:r>
          </w:p>
        </w:tc>
        <w:tc>
          <w:tcPr>
            <w:tcW w:w="511" w:type="pct"/>
            <w:vAlign w:val="center"/>
          </w:tcPr>
          <w:p w:rsidR="00B200C0" w:rsidRPr="008744D7" w:rsidRDefault="00B200C0" w:rsidP="00B200C0">
            <w:pPr>
              <w:jc w:val="center"/>
              <w:rPr>
                <w:sz w:val="20"/>
                <w:vertAlign w:val="superscript"/>
              </w:rPr>
            </w:pPr>
            <w:r w:rsidRPr="008744D7">
              <w:rPr>
                <w:sz w:val="20"/>
                <w:vertAlign w:val="superscript"/>
              </w:rPr>
              <w:t>о</w:t>
            </w:r>
            <w:r w:rsidRPr="008744D7">
              <w:rPr>
                <w:sz w:val="20"/>
              </w:rPr>
              <w:t>С</w:t>
            </w:r>
          </w:p>
        </w:tc>
        <w:tc>
          <w:tcPr>
            <w:tcW w:w="998" w:type="pct"/>
            <w:vAlign w:val="center"/>
          </w:tcPr>
          <w:p w:rsidR="00B200C0" w:rsidRPr="008744D7" w:rsidRDefault="00B200C0" w:rsidP="00B200C0">
            <w:pPr>
              <w:jc w:val="center"/>
              <w:rPr>
                <w:sz w:val="20"/>
              </w:rPr>
            </w:pPr>
            <w:r w:rsidRPr="008744D7">
              <w:rPr>
                <w:sz w:val="20"/>
              </w:rPr>
              <w:t>59</w:t>
            </w:r>
          </w:p>
        </w:tc>
        <w:tc>
          <w:tcPr>
            <w:tcW w:w="999" w:type="pct"/>
            <w:vAlign w:val="center"/>
          </w:tcPr>
          <w:p w:rsidR="00B200C0" w:rsidRPr="008744D7" w:rsidRDefault="00B200C0" w:rsidP="00B200C0">
            <w:pPr>
              <w:jc w:val="center"/>
              <w:rPr>
                <w:sz w:val="20"/>
              </w:rPr>
            </w:pPr>
            <w:r w:rsidRPr="008744D7">
              <w:rPr>
                <w:sz w:val="20"/>
              </w:rPr>
              <w:t>59</w:t>
            </w:r>
          </w:p>
        </w:tc>
        <w:tc>
          <w:tcPr>
            <w:tcW w:w="1012" w:type="pct"/>
            <w:vAlign w:val="center"/>
          </w:tcPr>
          <w:p w:rsidR="00B200C0" w:rsidRPr="008744D7" w:rsidRDefault="00B200C0" w:rsidP="00B200C0">
            <w:pPr>
              <w:jc w:val="center"/>
              <w:rPr>
                <w:sz w:val="20"/>
              </w:rPr>
            </w:pPr>
            <w:r w:rsidRPr="008744D7">
              <w:rPr>
                <w:sz w:val="20"/>
              </w:rPr>
              <w:t>59</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lastRenderedPageBreak/>
              <w:t>4</w:t>
            </w:r>
          </w:p>
        </w:tc>
        <w:tc>
          <w:tcPr>
            <w:tcW w:w="1262" w:type="pct"/>
            <w:vAlign w:val="center"/>
          </w:tcPr>
          <w:p w:rsidR="00B200C0" w:rsidRPr="008744D7" w:rsidRDefault="00B200C0" w:rsidP="00B200C0">
            <w:pPr>
              <w:rPr>
                <w:sz w:val="20"/>
              </w:rPr>
            </w:pPr>
            <w:r w:rsidRPr="008744D7">
              <w:rPr>
                <w:sz w:val="20"/>
              </w:rPr>
              <w:t>Давление воды на входе в котёл</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4,8</w:t>
            </w:r>
          </w:p>
        </w:tc>
        <w:tc>
          <w:tcPr>
            <w:tcW w:w="999" w:type="pct"/>
            <w:vAlign w:val="center"/>
          </w:tcPr>
          <w:p w:rsidR="00B200C0" w:rsidRPr="008744D7" w:rsidRDefault="00B200C0" w:rsidP="00B200C0">
            <w:pPr>
              <w:jc w:val="center"/>
              <w:rPr>
                <w:sz w:val="20"/>
              </w:rPr>
            </w:pPr>
            <w:r w:rsidRPr="008744D7">
              <w:rPr>
                <w:sz w:val="20"/>
              </w:rPr>
              <w:t>4,8</w:t>
            </w:r>
          </w:p>
        </w:tc>
        <w:tc>
          <w:tcPr>
            <w:tcW w:w="1012" w:type="pct"/>
            <w:vAlign w:val="center"/>
          </w:tcPr>
          <w:p w:rsidR="00B200C0" w:rsidRPr="008744D7" w:rsidRDefault="00B200C0" w:rsidP="00B200C0">
            <w:pPr>
              <w:jc w:val="center"/>
              <w:rPr>
                <w:sz w:val="20"/>
              </w:rPr>
            </w:pPr>
            <w:r w:rsidRPr="008744D7">
              <w:rPr>
                <w:sz w:val="20"/>
              </w:rPr>
              <w:t>4,8</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5</w:t>
            </w:r>
          </w:p>
        </w:tc>
        <w:tc>
          <w:tcPr>
            <w:tcW w:w="1262" w:type="pct"/>
            <w:vAlign w:val="center"/>
          </w:tcPr>
          <w:p w:rsidR="00B200C0" w:rsidRPr="008744D7" w:rsidRDefault="00B200C0" w:rsidP="00B200C0">
            <w:pPr>
              <w:rPr>
                <w:sz w:val="20"/>
              </w:rPr>
            </w:pPr>
            <w:r w:rsidRPr="008744D7">
              <w:rPr>
                <w:sz w:val="20"/>
              </w:rPr>
              <w:t>Давление воды на выходе из котла</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4,6</w:t>
            </w:r>
          </w:p>
        </w:tc>
        <w:tc>
          <w:tcPr>
            <w:tcW w:w="999" w:type="pct"/>
            <w:vAlign w:val="center"/>
          </w:tcPr>
          <w:p w:rsidR="00B200C0" w:rsidRPr="008744D7" w:rsidRDefault="00B200C0" w:rsidP="00B200C0">
            <w:pPr>
              <w:jc w:val="center"/>
              <w:rPr>
                <w:sz w:val="20"/>
              </w:rPr>
            </w:pPr>
            <w:r w:rsidRPr="008744D7">
              <w:rPr>
                <w:sz w:val="20"/>
              </w:rPr>
              <w:t>4,6</w:t>
            </w:r>
          </w:p>
        </w:tc>
        <w:tc>
          <w:tcPr>
            <w:tcW w:w="1012" w:type="pct"/>
            <w:vAlign w:val="center"/>
          </w:tcPr>
          <w:p w:rsidR="00B200C0" w:rsidRPr="008744D7" w:rsidRDefault="00B200C0" w:rsidP="00B200C0">
            <w:pPr>
              <w:jc w:val="center"/>
              <w:rPr>
                <w:sz w:val="20"/>
              </w:rPr>
            </w:pPr>
            <w:r w:rsidRPr="008744D7">
              <w:rPr>
                <w:sz w:val="20"/>
              </w:rPr>
              <w:t>4,6</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6</w:t>
            </w:r>
          </w:p>
        </w:tc>
        <w:tc>
          <w:tcPr>
            <w:tcW w:w="1262" w:type="pct"/>
            <w:vAlign w:val="center"/>
          </w:tcPr>
          <w:p w:rsidR="00B200C0" w:rsidRPr="008744D7" w:rsidRDefault="00B200C0" w:rsidP="00B200C0">
            <w:pPr>
              <w:rPr>
                <w:sz w:val="20"/>
              </w:rPr>
            </w:pPr>
            <w:r w:rsidRPr="008744D7">
              <w:rPr>
                <w:sz w:val="20"/>
              </w:rPr>
              <w:t>Давление газа в коллекторе</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0,4</w:t>
            </w:r>
          </w:p>
        </w:tc>
        <w:tc>
          <w:tcPr>
            <w:tcW w:w="999" w:type="pct"/>
            <w:vAlign w:val="center"/>
          </w:tcPr>
          <w:p w:rsidR="00B200C0" w:rsidRPr="008744D7" w:rsidRDefault="00B200C0" w:rsidP="00B200C0">
            <w:pPr>
              <w:jc w:val="center"/>
              <w:rPr>
                <w:sz w:val="20"/>
              </w:rPr>
            </w:pPr>
            <w:r w:rsidRPr="008744D7">
              <w:rPr>
                <w:sz w:val="20"/>
              </w:rPr>
              <w:t>0,4</w:t>
            </w:r>
          </w:p>
        </w:tc>
        <w:tc>
          <w:tcPr>
            <w:tcW w:w="1012" w:type="pct"/>
            <w:vAlign w:val="center"/>
          </w:tcPr>
          <w:p w:rsidR="00B200C0" w:rsidRPr="008744D7" w:rsidRDefault="00B200C0" w:rsidP="00B200C0">
            <w:pPr>
              <w:jc w:val="center"/>
              <w:rPr>
                <w:sz w:val="20"/>
              </w:rPr>
            </w:pPr>
            <w:r w:rsidRPr="008744D7">
              <w:rPr>
                <w:sz w:val="20"/>
              </w:rPr>
              <w:t>0,4</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7</w:t>
            </w:r>
          </w:p>
        </w:tc>
        <w:tc>
          <w:tcPr>
            <w:tcW w:w="1262" w:type="pct"/>
            <w:vAlign w:val="center"/>
          </w:tcPr>
          <w:p w:rsidR="00B200C0" w:rsidRPr="008744D7" w:rsidRDefault="00B200C0" w:rsidP="00B200C0">
            <w:pPr>
              <w:rPr>
                <w:sz w:val="20"/>
              </w:rPr>
            </w:pPr>
            <w:r w:rsidRPr="008744D7">
              <w:rPr>
                <w:sz w:val="20"/>
              </w:rPr>
              <w:t>Давление газа перед горелкой</w:t>
            </w:r>
          </w:p>
        </w:tc>
        <w:tc>
          <w:tcPr>
            <w:tcW w:w="511" w:type="pct"/>
            <w:vAlign w:val="center"/>
          </w:tcPr>
          <w:p w:rsidR="00B200C0" w:rsidRPr="008744D7" w:rsidRDefault="00B200C0" w:rsidP="00B200C0">
            <w:pPr>
              <w:jc w:val="center"/>
              <w:rPr>
                <w:sz w:val="20"/>
              </w:rPr>
            </w:pPr>
            <w:r w:rsidRPr="008744D7">
              <w:rPr>
                <w:sz w:val="20"/>
              </w:rPr>
              <w:t>кгс/см</w:t>
            </w:r>
            <w:r w:rsidRPr="008744D7">
              <w:rPr>
                <w:sz w:val="20"/>
                <w:vertAlign w:val="superscript"/>
              </w:rPr>
              <w:t>2</w:t>
            </w:r>
          </w:p>
        </w:tc>
        <w:tc>
          <w:tcPr>
            <w:tcW w:w="998" w:type="pct"/>
            <w:vAlign w:val="center"/>
          </w:tcPr>
          <w:p w:rsidR="00B200C0" w:rsidRPr="008744D7" w:rsidRDefault="00B200C0" w:rsidP="00B200C0">
            <w:pPr>
              <w:jc w:val="center"/>
              <w:rPr>
                <w:sz w:val="20"/>
              </w:rPr>
            </w:pPr>
            <w:r w:rsidRPr="008744D7">
              <w:rPr>
                <w:sz w:val="20"/>
              </w:rPr>
              <w:t>12</w:t>
            </w:r>
          </w:p>
        </w:tc>
        <w:tc>
          <w:tcPr>
            <w:tcW w:w="999" w:type="pct"/>
            <w:vAlign w:val="center"/>
          </w:tcPr>
          <w:p w:rsidR="00B200C0" w:rsidRPr="008744D7" w:rsidRDefault="00B200C0" w:rsidP="00B200C0">
            <w:pPr>
              <w:jc w:val="center"/>
              <w:rPr>
                <w:sz w:val="20"/>
              </w:rPr>
            </w:pPr>
            <w:r w:rsidRPr="008744D7">
              <w:rPr>
                <w:sz w:val="20"/>
              </w:rPr>
              <w:t>24</w:t>
            </w:r>
          </w:p>
        </w:tc>
        <w:tc>
          <w:tcPr>
            <w:tcW w:w="1012" w:type="pct"/>
            <w:vAlign w:val="center"/>
          </w:tcPr>
          <w:p w:rsidR="00B200C0" w:rsidRPr="008744D7" w:rsidRDefault="00B200C0" w:rsidP="00B200C0">
            <w:pPr>
              <w:jc w:val="center"/>
              <w:rPr>
                <w:sz w:val="20"/>
              </w:rPr>
            </w:pPr>
            <w:r w:rsidRPr="008744D7">
              <w:rPr>
                <w:sz w:val="20"/>
              </w:rPr>
              <w:t>36</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8</w:t>
            </w:r>
          </w:p>
        </w:tc>
        <w:tc>
          <w:tcPr>
            <w:tcW w:w="1262" w:type="pct"/>
            <w:vAlign w:val="center"/>
          </w:tcPr>
          <w:p w:rsidR="00B200C0" w:rsidRPr="008744D7" w:rsidRDefault="00B200C0" w:rsidP="00B200C0">
            <w:pPr>
              <w:rPr>
                <w:sz w:val="20"/>
              </w:rPr>
            </w:pPr>
            <w:r w:rsidRPr="008744D7">
              <w:rPr>
                <w:sz w:val="20"/>
              </w:rPr>
              <w:t>Расход газа</w:t>
            </w:r>
          </w:p>
        </w:tc>
        <w:tc>
          <w:tcPr>
            <w:tcW w:w="511" w:type="pct"/>
            <w:vAlign w:val="center"/>
          </w:tcPr>
          <w:p w:rsidR="00B200C0" w:rsidRPr="008744D7" w:rsidRDefault="00B200C0" w:rsidP="00B200C0">
            <w:pPr>
              <w:jc w:val="center"/>
              <w:rPr>
                <w:sz w:val="20"/>
              </w:rPr>
            </w:pPr>
            <w:r w:rsidRPr="008744D7">
              <w:rPr>
                <w:sz w:val="20"/>
              </w:rPr>
              <w:t>нм</w:t>
            </w:r>
            <w:r w:rsidRPr="008744D7">
              <w:rPr>
                <w:sz w:val="20"/>
                <w:vertAlign w:val="superscript"/>
              </w:rPr>
              <w:t>3</w:t>
            </w:r>
            <w:r w:rsidRPr="008744D7">
              <w:rPr>
                <w:sz w:val="20"/>
              </w:rPr>
              <w:t>/ч</w:t>
            </w:r>
          </w:p>
        </w:tc>
        <w:tc>
          <w:tcPr>
            <w:tcW w:w="998" w:type="pct"/>
            <w:vAlign w:val="center"/>
          </w:tcPr>
          <w:p w:rsidR="00B200C0" w:rsidRPr="008744D7" w:rsidRDefault="00B200C0" w:rsidP="00B200C0">
            <w:pPr>
              <w:jc w:val="center"/>
              <w:rPr>
                <w:sz w:val="20"/>
              </w:rPr>
            </w:pPr>
            <w:r w:rsidRPr="008744D7">
              <w:rPr>
                <w:sz w:val="20"/>
              </w:rPr>
              <w:t>106,2</w:t>
            </w:r>
          </w:p>
        </w:tc>
        <w:tc>
          <w:tcPr>
            <w:tcW w:w="999" w:type="pct"/>
            <w:vAlign w:val="center"/>
          </w:tcPr>
          <w:p w:rsidR="00B200C0" w:rsidRPr="008744D7" w:rsidRDefault="00B200C0" w:rsidP="00B200C0">
            <w:pPr>
              <w:jc w:val="center"/>
              <w:rPr>
                <w:sz w:val="20"/>
              </w:rPr>
            </w:pPr>
            <w:r w:rsidRPr="008744D7">
              <w:rPr>
                <w:sz w:val="20"/>
              </w:rPr>
              <w:t>145,5</w:t>
            </w:r>
          </w:p>
        </w:tc>
        <w:tc>
          <w:tcPr>
            <w:tcW w:w="1012" w:type="pct"/>
            <w:vAlign w:val="center"/>
          </w:tcPr>
          <w:p w:rsidR="00B200C0" w:rsidRPr="008744D7" w:rsidRDefault="00B200C0" w:rsidP="00B200C0">
            <w:pPr>
              <w:jc w:val="center"/>
              <w:rPr>
                <w:sz w:val="20"/>
              </w:rPr>
            </w:pPr>
            <w:r w:rsidRPr="008744D7">
              <w:rPr>
                <w:sz w:val="20"/>
              </w:rPr>
              <w:t>173,1</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9</w:t>
            </w:r>
          </w:p>
        </w:tc>
        <w:tc>
          <w:tcPr>
            <w:tcW w:w="1262" w:type="pct"/>
            <w:vAlign w:val="center"/>
          </w:tcPr>
          <w:p w:rsidR="00B200C0" w:rsidRPr="008744D7" w:rsidRDefault="00B200C0" w:rsidP="00B200C0">
            <w:pPr>
              <w:rPr>
                <w:sz w:val="20"/>
              </w:rPr>
            </w:pPr>
            <w:r w:rsidRPr="008744D7">
              <w:rPr>
                <w:sz w:val="20"/>
              </w:rPr>
              <w:t>Разрежение в топке</w:t>
            </w:r>
          </w:p>
        </w:tc>
        <w:tc>
          <w:tcPr>
            <w:tcW w:w="511" w:type="pct"/>
            <w:vAlign w:val="center"/>
          </w:tcPr>
          <w:p w:rsidR="00B200C0" w:rsidRPr="008744D7" w:rsidRDefault="00B200C0" w:rsidP="00B200C0">
            <w:pPr>
              <w:jc w:val="center"/>
              <w:rPr>
                <w:sz w:val="20"/>
              </w:rPr>
            </w:pPr>
            <w:r w:rsidRPr="008744D7">
              <w:rPr>
                <w:sz w:val="20"/>
              </w:rPr>
              <w:t>Па</w:t>
            </w:r>
          </w:p>
        </w:tc>
        <w:tc>
          <w:tcPr>
            <w:tcW w:w="998" w:type="pct"/>
            <w:vAlign w:val="center"/>
          </w:tcPr>
          <w:p w:rsidR="00B200C0" w:rsidRPr="008744D7" w:rsidRDefault="00B200C0" w:rsidP="00B200C0">
            <w:pPr>
              <w:jc w:val="center"/>
              <w:rPr>
                <w:sz w:val="20"/>
              </w:rPr>
            </w:pPr>
            <w:r w:rsidRPr="008744D7">
              <w:rPr>
                <w:sz w:val="20"/>
              </w:rPr>
              <w:t>8</w:t>
            </w:r>
          </w:p>
        </w:tc>
        <w:tc>
          <w:tcPr>
            <w:tcW w:w="999" w:type="pct"/>
            <w:vAlign w:val="center"/>
          </w:tcPr>
          <w:p w:rsidR="00B200C0" w:rsidRPr="008744D7" w:rsidRDefault="00B200C0" w:rsidP="00B200C0">
            <w:pPr>
              <w:jc w:val="center"/>
              <w:rPr>
                <w:sz w:val="20"/>
              </w:rPr>
            </w:pPr>
            <w:r w:rsidRPr="008744D7">
              <w:rPr>
                <w:sz w:val="20"/>
              </w:rPr>
              <w:t>11</w:t>
            </w:r>
          </w:p>
        </w:tc>
        <w:tc>
          <w:tcPr>
            <w:tcW w:w="1012" w:type="pct"/>
            <w:vAlign w:val="center"/>
          </w:tcPr>
          <w:p w:rsidR="00B200C0" w:rsidRPr="008744D7" w:rsidRDefault="00B200C0" w:rsidP="00B200C0">
            <w:pPr>
              <w:jc w:val="center"/>
              <w:rPr>
                <w:sz w:val="20"/>
              </w:rPr>
            </w:pPr>
            <w:r w:rsidRPr="008744D7">
              <w:rPr>
                <w:sz w:val="20"/>
              </w:rPr>
              <w:t>17</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0</w:t>
            </w:r>
          </w:p>
        </w:tc>
        <w:tc>
          <w:tcPr>
            <w:tcW w:w="1262" w:type="pct"/>
            <w:vAlign w:val="center"/>
          </w:tcPr>
          <w:p w:rsidR="00B200C0" w:rsidRPr="008744D7" w:rsidRDefault="00B200C0" w:rsidP="00B200C0">
            <w:pPr>
              <w:rPr>
                <w:sz w:val="20"/>
              </w:rPr>
            </w:pPr>
            <w:r w:rsidRPr="008744D7">
              <w:rPr>
                <w:sz w:val="20"/>
              </w:rPr>
              <w:t>Температура воздуха перед горелкой</w:t>
            </w:r>
          </w:p>
        </w:tc>
        <w:tc>
          <w:tcPr>
            <w:tcW w:w="511" w:type="pct"/>
          </w:tcPr>
          <w:p w:rsidR="00B200C0" w:rsidRPr="008744D7" w:rsidRDefault="00B200C0" w:rsidP="00B200C0">
            <w:pPr>
              <w:jc w:val="center"/>
              <w:rPr>
                <w:sz w:val="20"/>
              </w:rPr>
            </w:pPr>
            <w:r w:rsidRPr="008744D7">
              <w:rPr>
                <w:sz w:val="20"/>
                <w:vertAlign w:val="superscript"/>
              </w:rPr>
              <w:t>о</w:t>
            </w:r>
            <w:r w:rsidRPr="008744D7">
              <w:rPr>
                <w:sz w:val="20"/>
              </w:rPr>
              <w:t>С</w:t>
            </w:r>
          </w:p>
        </w:tc>
        <w:tc>
          <w:tcPr>
            <w:tcW w:w="998" w:type="pct"/>
            <w:vAlign w:val="center"/>
          </w:tcPr>
          <w:p w:rsidR="00B200C0" w:rsidRPr="008744D7" w:rsidRDefault="00B200C0" w:rsidP="00B200C0">
            <w:pPr>
              <w:jc w:val="center"/>
              <w:rPr>
                <w:sz w:val="20"/>
              </w:rPr>
            </w:pPr>
            <w:r w:rsidRPr="008744D7">
              <w:rPr>
                <w:sz w:val="20"/>
              </w:rPr>
              <w:t>21</w:t>
            </w:r>
          </w:p>
        </w:tc>
        <w:tc>
          <w:tcPr>
            <w:tcW w:w="999" w:type="pct"/>
            <w:vAlign w:val="center"/>
          </w:tcPr>
          <w:p w:rsidR="00B200C0" w:rsidRPr="008744D7" w:rsidRDefault="00B200C0" w:rsidP="00B200C0">
            <w:pPr>
              <w:jc w:val="center"/>
              <w:rPr>
                <w:sz w:val="20"/>
              </w:rPr>
            </w:pPr>
            <w:r w:rsidRPr="008744D7">
              <w:rPr>
                <w:sz w:val="20"/>
              </w:rPr>
              <w:t>23</w:t>
            </w:r>
          </w:p>
        </w:tc>
        <w:tc>
          <w:tcPr>
            <w:tcW w:w="1012" w:type="pct"/>
            <w:vAlign w:val="center"/>
          </w:tcPr>
          <w:p w:rsidR="00B200C0" w:rsidRPr="008744D7" w:rsidRDefault="00B200C0" w:rsidP="00B200C0">
            <w:pPr>
              <w:jc w:val="center"/>
              <w:rPr>
                <w:sz w:val="20"/>
              </w:rPr>
            </w:pPr>
            <w:r w:rsidRPr="008744D7">
              <w:rPr>
                <w:sz w:val="20"/>
              </w:rPr>
              <w:t>28</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1</w:t>
            </w:r>
          </w:p>
        </w:tc>
        <w:tc>
          <w:tcPr>
            <w:tcW w:w="1262" w:type="pct"/>
            <w:vAlign w:val="center"/>
          </w:tcPr>
          <w:p w:rsidR="00B200C0" w:rsidRPr="008744D7" w:rsidRDefault="00B200C0" w:rsidP="00B200C0">
            <w:pPr>
              <w:rPr>
                <w:sz w:val="20"/>
              </w:rPr>
            </w:pPr>
            <w:r w:rsidRPr="008744D7">
              <w:rPr>
                <w:sz w:val="20"/>
              </w:rPr>
              <w:t>Температура уходящих газов</w:t>
            </w:r>
          </w:p>
        </w:tc>
        <w:tc>
          <w:tcPr>
            <w:tcW w:w="511" w:type="pct"/>
          </w:tcPr>
          <w:p w:rsidR="00B200C0" w:rsidRPr="008744D7" w:rsidRDefault="00B200C0" w:rsidP="00B200C0">
            <w:pPr>
              <w:jc w:val="center"/>
              <w:rPr>
                <w:sz w:val="20"/>
              </w:rPr>
            </w:pPr>
            <w:r w:rsidRPr="008744D7">
              <w:rPr>
                <w:sz w:val="20"/>
                <w:vertAlign w:val="superscript"/>
              </w:rPr>
              <w:t>о</w:t>
            </w:r>
            <w:r w:rsidRPr="008744D7">
              <w:rPr>
                <w:sz w:val="20"/>
              </w:rPr>
              <w:t>С</w:t>
            </w:r>
          </w:p>
        </w:tc>
        <w:tc>
          <w:tcPr>
            <w:tcW w:w="998" w:type="pct"/>
            <w:vAlign w:val="center"/>
          </w:tcPr>
          <w:p w:rsidR="00B200C0" w:rsidRPr="008744D7" w:rsidRDefault="00A833D2" w:rsidP="00B200C0">
            <w:pPr>
              <w:jc w:val="center"/>
              <w:rPr>
                <w:sz w:val="20"/>
              </w:rPr>
            </w:pPr>
            <w:r w:rsidRPr="008744D7">
              <w:rPr>
                <w:sz w:val="20"/>
              </w:rPr>
              <w:t>173</w:t>
            </w:r>
          </w:p>
        </w:tc>
        <w:tc>
          <w:tcPr>
            <w:tcW w:w="999" w:type="pct"/>
            <w:vAlign w:val="center"/>
          </w:tcPr>
          <w:p w:rsidR="00B200C0" w:rsidRPr="008744D7" w:rsidRDefault="00A833D2" w:rsidP="00B200C0">
            <w:pPr>
              <w:jc w:val="center"/>
              <w:rPr>
                <w:sz w:val="20"/>
              </w:rPr>
            </w:pPr>
            <w:r w:rsidRPr="008744D7">
              <w:rPr>
                <w:sz w:val="20"/>
              </w:rPr>
              <w:t>192</w:t>
            </w:r>
          </w:p>
        </w:tc>
        <w:tc>
          <w:tcPr>
            <w:tcW w:w="1012" w:type="pct"/>
            <w:vAlign w:val="center"/>
          </w:tcPr>
          <w:p w:rsidR="00B200C0" w:rsidRPr="008744D7" w:rsidRDefault="00A833D2" w:rsidP="00B200C0">
            <w:pPr>
              <w:jc w:val="center"/>
              <w:rPr>
                <w:sz w:val="20"/>
              </w:rPr>
            </w:pPr>
            <w:r w:rsidRPr="008744D7">
              <w:rPr>
                <w:sz w:val="20"/>
              </w:rPr>
              <w:t>21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2</w:t>
            </w:r>
          </w:p>
        </w:tc>
        <w:tc>
          <w:tcPr>
            <w:tcW w:w="1262" w:type="pct"/>
            <w:vAlign w:val="center"/>
          </w:tcPr>
          <w:p w:rsidR="00B200C0" w:rsidRPr="008744D7" w:rsidRDefault="00B200C0" w:rsidP="00B200C0">
            <w:pPr>
              <w:rPr>
                <w:sz w:val="20"/>
              </w:rPr>
            </w:pPr>
            <w:r w:rsidRPr="008744D7">
              <w:rPr>
                <w:sz w:val="20"/>
              </w:rPr>
              <w:t>Диоксид углерода, СО</w:t>
            </w:r>
            <w:r w:rsidRPr="008744D7">
              <w:rPr>
                <w:sz w:val="20"/>
                <w:vertAlign w:val="subscript"/>
              </w:rPr>
              <w:t>2</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6,3</w:t>
            </w:r>
          </w:p>
        </w:tc>
        <w:tc>
          <w:tcPr>
            <w:tcW w:w="999" w:type="pct"/>
            <w:vAlign w:val="center"/>
          </w:tcPr>
          <w:p w:rsidR="00B200C0" w:rsidRPr="008744D7" w:rsidRDefault="00A833D2" w:rsidP="00B200C0">
            <w:pPr>
              <w:jc w:val="center"/>
              <w:rPr>
                <w:sz w:val="20"/>
              </w:rPr>
            </w:pPr>
            <w:r w:rsidRPr="008744D7">
              <w:rPr>
                <w:sz w:val="20"/>
              </w:rPr>
              <w:t>7,3</w:t>
            </w:r>
          </w:p>
        </w:tc>
        <w:tc>
          <w:tcPr>
            <w:tcW w:w="1012" w:type="pct"/>
            <w:vAlign w:val="center"/>
          </w:tcPr>
          <w:p w:rsidR="00B200C0" w:rsidRPr="008744D7" w:rsidRDefault="00A833D2" w:rsidP="00B200C0">
            <w:pPr>
              <w:jc w:val="center"/>
              <w:rPr>
                <w:sz w:val="20"/>
              </w:rPr>
            </w:pPr>
            <w:r w:rsidRPr="008744D7">
              <w:rPr>
                <w:sz w:val="20"/>
              </w:rPr>
              <w:t>7,8</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3</w:t>
            </w:r>
          </w:p>
        </w:tc>
        <w:tc>
          <w:tcPr>
            <w:tcW w:w="1262" w:type="pct"/>
            <w:vAlign w:val="center"/>
          </w:tcPr>
          <w:p w:rsidR="00B200C0" w:rsidRPr="008744D7" w:rsidRDefault="00B200C0" w:rsidP="00B200C0">
            <w:pPr>
              <w:rPr>
                <w:sz w:val="20"/>
              </w:rPr>
            </w:pPr>
            <w:r w:rsidRPr="008744D7">
              <w:rPr>
                <w:sz w:val="20"/>
              </w:rPr>
              <w:t>Кислород, О</w:t>
            </w:r>
            <w:r w:rsidRPr="008744D7">
              <w:rPr>
                <w:sz w:val="20"/>
                <w:vertAlign w:val="subscript"/>
              </w:rPr>
              <w:t>2</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9,7</w:t>
            </w:r>
          </w:p>
        </w:tc>
        <w:tc>
          <w:tcPr>
            <w:tcW w:w="999" w:type="pct"/>
            <w:vAlign w:val="center"/>
          </w:tcPr>
          <w:p w:rsidR="00B200C0" w:rsidRPr="008744D7" w:rsidRDefault="00A833D2" w:rsidP="00B200C0">
            <w:pPr>
              <w:jc w:val="center"/>
              <w:rPr>
                <w:sz w:val="20"/>
              </w:rPr>
            </w:pPr>
            <w:r w:rsidRPr="008744D7">
              <w:rPr>
                <w:sz w:val="20"/>
              </w:rPr>
              <w:t>8</w:t>
            </w:r>
          </w:p>
        </w:tc>
        <w:tc>
          <w:tcPr>
            <w:tcW w:w="1012" w:type="pct"/>
            <w:vAlign w:val="center"/>
          </w:tcPr>
          <w:p w:rsidR="00B200C0" w:rsidRPr="008744D7" w:rsidRDefault="00A833D2" w:rsidP="00B200C0">
            <w:pPr>
              <w:jc w:val="center"/>
              <w:rPr>
                <w:sz w:val="20"/>
              </w:rPr>
            </w:pPr>
            <w:r w:rsidRPr="008744D7">
              <w:rPr>
                <w:sz w:val="20"/>
              </w:rPr>
              <w:t>7,2</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4</w:t>
            </w:r>
          </w:p>
        </w:tc>
        <w:tc>
          <w:tcPr>
            <w:tcW w:w="1262" w:type="pct"/>
            <w:vAlign w:val="center"/>
          </w:tcPr>
          <w:p w:rsidR="00B200C0" w:rsidRPr="008744D7" w:rsidRDefault="00B200C0" w:rsidP="00B200C0">
            <w:pPr>
              <w:rPr>
                <w:sz w:val="20"/>
              </w:rPr>
            </w:pPr>
            <w:r w:rsidRPr="008744D7">
              <w:rPr>
                <w:sz w:val="20"/>
              </w:rPr>
              <w:t>Оксид углерода, СО</w:t>
            </w:r>
          </w:p>
        </w:tc>
        <w:tc>
          <w:tcPr>
            <w:tcW w:w="511" w:type="pct"/>
            <w:vAlign w:val="center"/>
          </w:tcPr>
          <w:p w:rsidR="00B200C0" w:rsidRPr="008744D7" w:rsidRDefault="00B200C0" w:rsidP="00B200C0">
            <w:pPr>
              <w:jc w:val="center"/>
              <w:rPr>
                <w:sz w:val="20"/>
                <w:lang w:val="en-US"/>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0</w:t>
            </w:r>
          </w:p>
        </w:tc>
        <w:tc>
          <w:tcPr>
            <w:tcW w:w="999" w:type="pct"/>
            <w:vAlign w:val="center"/>
          </w:tcPr>
          <w:p w:rsidR="00B200C0" w:rsidRPr="008744D7" w:rsidRDefault="00A833D2" w:rsidP="00B200C0">
            <w:pPr>
              <w:jc w:val="center"/>
              <w:rPr>
                <w:sz w:val="20"/>
              </w:rPr>
            </w:pPr>
            <w:r w:rsidRPr="008744D7">
              <w:rPr>
                <w:sz w:val="20"/>
              </w:rPr>
              <w:t>0</w:t>
            </w:r>
          </w:p>
        </w:tc>
        <w:tc>
          <w:tcPr>
            <w:tcW w:w="1012" w:type="pct"/>
            <w:vAlign w:val="center"/>
          </w:tcPr>
          <w:p w:rsidR="00B200C0" w:rsidRPr="008744D7" w:rsidRDefault="00A833D2" w:rsidP="00B200C0">
            <w:pPr>
              <w:jc w:val="center"/>
              <w:rPr>
                <w:sz w:val="20"/>
              </w:rPr>
            </w:pPr>
            <w:r w:rsidRPr="008744D7">
              <w:rPr>
                <w:sz w:val="20"/>
              </w:rPr>
              <w:t>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5</w:t>
            </w:r>
          </w:p>
        </w:tc>
        <w:tc>
          <w:tcPr>
            <w:tcW w:w="1262" w:type="pct"/>
            <w:vAlign w:val="center"/>
          </w:tcPr>
          <w:p w:rsidR="00B200C0" w:rsidRPr="008744D7" w:rsidRDefault="00B200C0" w:rsidP="00B200C0">
            <w:pPr>
              <w:rPr>
                <w:sz w:val="20"/>
              </w:rPr>
            </w:pPr>
            <w:r w:rsidRPr="008744D7">
              <w:rPr>
                <w:sz w:val="20"/>
              </w:rPr>
              <w:t xml:space="preserve">Оксиды серы, </w:t>
            </w:r>
            <w:r w:rsidRPr="008744D7">
              <w:rPr>
                <w:sz w:val="20"/>
                <w:lang w:val="en-US"/>
              </w:rPr>
              <w:t>SO</w:t>
            </w:r>
            <w:r w:rsidRPr="008744D7">
              <w:rPr>
                <w:sz w:val="20"/>
                <w:vertAlign w:val="subscript"/>
                <w:lang w:val="en-US"/>
              </w:rPr>
              <w:t>2</w:t>
            </w:r>
          </w:p>
        </w:tc>
        <w:tc>
          <w:tcPr>
            <w:tcW w:w="511" w:type="pct"/>
            <w:vAlign w:val="center"/>
          </w:tcPr>
          <w:p w:rsidR="00B200C0" w:rsidRPr="008744D7" w:rsidRDefault="00B200C0" w:rsidP="00B200C0">
            <w:pPr>
              <w:jc w:val="center"/>
              <w:rPr>
                <w:sz w:val="20"/>
              </w:rPr>
            </w:pPr>
            <w:r w:rsidRPr="008744D7">
              <w:rPr>
                <w:sz w:val="20"/>
              </w:rPr>
              <w:t>мг/ м</w:t>
            </w:r>
            <w:r w:rsidRPr="008744D7">
              <w:rPr>
                <w:sz w:val="20"/>
                <w:vertAlign w:val="superscript"/>
              </w:rPr>
              <w:t>3</w:t>
            </w:r>
          </w:p>
        </w:tc>
        <w:tc>
          <w:tcPr>
            <w:tcW w:w="998" w:type="pct"/>
            <w:vAlign w:val="center"/>
          </w:tcPr>
          <w:p w:rsidR="00B200C0" w:rsidRPr="008744D7" w:rsidRDefault="00A833D2" w:rsidP="00B200C0">
            <w:pPr>
              <w:jc w:val="center"/>
              <w:rPr>
                <w:sz w:val="20"/>
              </w:rPr>
            </w:pPr>
            <w:r w:rsidRPr="008744D7">
              <w:rPr>
                <w:sz w:val="20"/>
              </w:rPr>
              <w:t>0</w:t>
            </w:r>
          </w:p>
        </w:tc>
        <w:tc>
          <w:tcPr>
            <w:tcW w:w="999" w:type="pct"/>
            <w:vAlign w:val="center"/>
          </w:tcPr>
          <w:p w:rsidR="00B200C0" w:rsidRPr="008744D7" w:rsidRDefault="00A833D2" w:rsidP="00B200C0">
            <w:pPr>
              <w:jc w:val="center"/>
              <w:rPr>
                <w:sz w:val="20"/>
              </w:rPr>
            </w:pPr>
            <w:r w:rsidRPr="008744D7">
              <w:rPr>
                <w:sz w:val="20"/>
              </w:rPr>
              <w:t>0</w:t>
            </w:r>
          </w:p>
        </w:tc>
        <w:tc>
          <w:tcPr>
            <w:tcW w:w="1012" w:type="pct"/>
            <w:vAlign w:val="center"/>
          </w:tcPr>
          <w:p w:rsidR="00B200C0" w:rsidRPr="008744D7" w:rsidRDefault="00A833D2" w:rsidP="00B200C0">
            <w:pPr>
              <w:jc w:val="center"/>
              <w:rPr>
                <w:sz w:val="20"/>
              </w:rPr>
            </w:pPr>
            <w:r w:rsidRPr="008744D7">
              <w:rPr>
                <w:sz w:val="20"/>
              </w:rPr>
              <w:t>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6</w:t>
            </w:r>
          </w:p>
        </w:tc>
        <w:tc>
          <w:tcPr>
            <w:tcW w:w="1262" w:type="pct"/>
            <w:vAlign w:val="center"/>
          </w:tcPr>
          <w:p w:rsidR="00B200C0" w:rsidRPr="008744D7" w:rsidRDefault="00B200C0" w:rsidP="00B200C0">
            <w:pPr>
              <w:rPr>
                <w:sz w:val="20"/>
              </w:rPr>
            </w:pPr>
            <w:r w:rsidRPr="008744D7">
              <w:rPr>
                <w:sz w:val="20"/>
              </w:rPr>
              <w:t>Коэффициент избытка воздуха за котлом</w:t>
            </w:r>
          </w:p>
        </w:tc>
        <w:tc>
          <w:tcPr>
            <w:tcW w:w="511" w:type="pct"/>
            <w:vAlign w:val="center"/>
          </w:tcPr>
          <w:p w:rsidR="00B200C0" w:rsidRPr="008744D7" w:rsidRDefault="00B200C0" w:rsidP="00B200C0">
            <w:pPr>
              <w:jc w:val="center"/>
              <w:rPr>
                <w:sz w:val="20"/>
              </w:rPr>
            </w:pPr>
            <w:r w:rsidRPr="008744D7">
              <w:rPr>
                <w:sz w:val="20"/>
              </w:rPr>
              <w:t>б/р</w:t>
            </w:r>
          </w:p>
        </w:tc>
        <w:tc>
          <w:tcPr>
            <w:tcW w:w="998" w:type="pct"/>
            <w:vAlign w:val="center"/>
          </w:tcPr>
          <w:p w:rsidR="00B200C0" w:rsidRPr="008744D7" w:rsidRDefault="00A833D2" w:rsidP="00B200C0">
            <w:pPr>
              <w:jc w:val="center"/>
              <w:rPr>
                <w:sz w:val="20"/>
              </w:rPr>
            </w:pPr>
            <w:r w:rsidRPr="008744D7">
              <w:rPr>
                <w:sz w:val="20"/>
              </w:rPr>
              <w:t>1,77</w:t>
            </w:r>
          </w:p>
        </w:tc>
        <w:tc>
          <w:tcPr>
            <w:tcW w:w="999" w:type="pct"/>
            <w:vAlign w:val="center"/>
          </w:tcPr>
          <w:p w:rsidR="00B200C0" w:rsidRPr="008744D7" w:rsidRDefault="00A833D2" w:rsidP="00B200C0">
            <w:pPr>
              <w:jc w:val="center"/>
              <w:rPr>
                <w:sz w:val="20"/>
              </w:rPr>
            </w:pPr>
            <w:r w:rsidRPr="008744D7">
              <w:rPr>
                <w:sz w:val="20"/>
              </w:rPr>
              <w:t>1,55</w:t>
            </w:r>
          </w:p>
        </w:tc>
        <w:tc>
          <w:tcPr>
            <w:tcW w:w="1012" w:type="pct"/>
            <w:vAlign w:val="center"/>
          </w:tcPr>
          <w:p w:rsidR="00B200C0" w:rsidRPr="008744D7" w:rsidRDefault="00A833D2" w:rsidP="00B200C0">
            <w:pPr>
              <w:jc w:val="center"/>
              <w:rPr>
                <w:sz w:val="20"/>
              </w:rPr>
            </w:pPr>
            <w:r w:rsidRPr="008744D7">
              <w:rPr>
                <w:sz w:val="20"/>
              </w:rPr>
              <w:t>1,47</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7</w:t>
            </w:r>
          </w:p>
        </w:tc>
        <w:tc>
          <w:tcPr>
            <w:tcW w:w="1262" w:type="pct"/>
            <w:vAlign w:val="center"/>
          </w:tcPr>
          <w:p w:rsidR="00B200C0" w:rsidRPr="008744D7" w:rsidRDefault="00B200C0" w:rsidP="00B200C0">
            <w:pPr>
              <w:rPr>
                <w:sz w:val="20"/>
              </w:rPr>
            </w:pPr>
            <w:r w:rsidRPr="008744D7">
              <w:rPr>
                <w:sz w:val="20"/>
              </w:rPr>
              <w:t>Потери тепла с уходящими газами</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10,6</w:t>
            </w:r>
          </w:p>
        </w:tc>
        <w:tc>
          <w:tcPr>
            <w:tcW w:w="999" w:type="pct"/>
            <w:vAlign w:val="center"/>
          </w:tcPr>
          <w:p w:rsidR="00B200C0" w:rsidRPr="008744D7" w:rsidRDefault="00A833D2" w:rsidP="00B200C0">
            <w:pPr>
              <w:jc w:val="center"/>
              <w:rPr>
                <w:sz w:val="20"/>
              </w:rPr>
            </w:pPr>
            <w:r w:rsidRPr="008744D7">
              <w:rPr>
                <w:sz w:val="20"/>
              </w:rPr>
              <w:t>10,5</w:t>
            </w:r>
          </w:p>
        </w:tc>
        <w:tc>
          <w:tcPr>
            <w:tcW w:w="1012" w:type="pct"/>
            <w:vAlign w:val="center"/>
          </w:tcPr>
          <w:p w:rsidR="00B200C0" w:rsidRPr="008744D7" w:rsidRDefault="00A833D2" w:rsidP="00B200C0">
            <w:pPr>
              <w:jc w:val="center"/>
              <w:rPr>
                <w:sz w:val="20"/>
              </w:rPr>
            </w:pPr>
            <w:r w:rsidRPr="008744D7">
              <w:rPr>
                <w:sz w:val="20"/>
              </w:rPr>
              <w:t>10,7</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8</w:t>
            </w:r>
          </w:p>
        </w:tc>
        <w:tc>
          <w:tcPr>
            <w:tcW w:w="1262" w:type="pct"/>
            <w:vAlign w:val="center"/>
          </w:tcPr>
          <w:p w:rsidR="00B200C0" w:rsidRPr="008744D7" w:rsidRDefault="00B200C0" w:rsidP="00B200C0">
            <w:pPr>
              <w:rPr>
                <w:sz w:val="20"/>
              </w:rPr>
            </w:pPr>
            <w:r w:rsidRPr="008744D7">
              <w:rPr>
                <w:sz w:val="20"/>
              </w:rPr>
              <w:t>Потери тепла от химического недожога</w:t>
            </w:r>
          </w:p>
        </w:tc>
        <w:tc>
          <w:tcPr>
            <w:tcW w:w="511" w:type="pct"/>
            <w:vAlign w:val="center"/>
          </w:tcPr>
          <w:p w:rsidR="00B200C0" w:rsidRPr="008744D7" w:rsidRDefault="00B200C0" w:rsidP="00B200C0">
            <w:pPr>
              <w:jc w:val="center"/>
              <w:rPr>
                <w:sz w:val="20"/>
              </w:rPr>
            </w:pPr>
            <w:r w:rsidRPr="008744D7">
              <w:rPr>
                <w:sz w:val="20"/>
              </w:rPr>
              <w:t>%</w:t>
            </w:r>
          </w:p>
        </w:tc>
        <w:tc>
          <w:tcPr>
            <w:tcW w:w="998" w:type="pct"/>
          </w:tcPr>
          <w:p w:rsidR="00B200C0" w:rsidRPr="008744D7" w:rsidRDefault="00A833D2" w:rsidP="00B200C0">
            <w:pPr>
              <w:jc w:val="center"/>
              <w:rPr>
                <w:sz w:val="20"/>
              </w:rPr>
            </w:pPr>
            <w:r w:rsidRPr="008744D7">
              <w:rPr>
                <w:sz w:val="20"/>
              </w:rPr>
              <w:t>0</w:t>
            </w:r>
          </w:p>
        </w:tc>
        <w:tc>
          <w:tcPr>
            <w:tcW w:w="999" w:type="pct"/>
          </w:tcPr>
          <w:p w:rsidR="00B200C0" w:rsidRPr="008744D7" w:rsidRDefault="00A833D2" w:rsidP="00B200C0">
            <w:pPr>
              <w:jc w:val="center"/>
              <w:rPr>
                <w:sz w:val="20"/>
              </w:rPr>
            </w:pPr>
            <w:r w:rsidRPr="008744D7">
              <w:rPr>
                <w:sz w:val="20"/>
              </w:rPr>
              <w:t>0</w:t>
            </w:r>
          </w:p>
        </w:tc>
        <w:tc>
          <w:tcPr>
            <w:tcW w:w="1012" w:type="pct"/>
          </w:tcPr>
          <w:p w:rsidR="00B200C0" w:rsidRPr="008744D7" w:rsidRDefault="00A833D2" w:rsidP="00B200C0">
            <w:pPr>
              <w:jc w:val="center"/>
              <w:rPr>
                <w:sz w:val="20"/>
              </w:rPr>
            </w:pPr>
            <w:r w:rsidRPr="008744D7">
              <w:rPr>
                <w:sz w:val="20"/>
              </w:rPr>
              <w:t>0</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19</w:t>
            </w:r>
          </w:p>
        </w:tc>
        <w:tc>
          <w:tcPr>
            <w:tcW w:w="1262" w:type="pct"/>
            <w:vAlign w:val="center"/>
          </w:tcPr>
          <w:p w:rsidR="00B200C0" w:rsidRPr="008744D7" w:rsidRDefault="00B200C0" w:rsidP="00B200C0">
            <w:pPr>
              <w:rPr>
                <w:sz w:val="20"/>
              </w:rPr>
            </w:pPr>
            <w:r w:rsidRPr="008744D7">
              <w:rPr>
                <w:sz w:val="20"/>
              </w:rPr>
              <w:t>Потери тепла в окружающую среду</w:t>
            </w:r>
          </w:p>
        </w:tc>
        <w:tc>
          <w:tcPr>
            <w:tcW w:w="511" w:type="pct"/>
            <w:vAlign w:val="center"/>
          </w:tcPr>
          <w:p w:rsidR="00B200C0" w:rsidRPr="008744D7" w:rsidRDefault="00B200C0" w:rsidP="00B200C0">
            <w:pPr>
              <w:jc w:val="center"/>
              <w:rPr>
                <w:sz w:val="20"/>
              </w:rPr>
            </w:pPr>
            <w:r w:rsidRPr="008744D7">
              <w:rPr>
                <w:sz w:val="20"/>
              </w:rPr>
              <w:t>%</w:t>
            </w:r>
          </w:p>
        </w:tc>
        <w:tc>
          <w:tcPr>
            <w:tcW w:w="998" w:type="pct"/>
            <w:vAlign w:val="center"/>
          </w:tcPr>
          <w:p w:rsidR="00B200C0" w:rsidRPr="008744D7" w:rsidRDefault="00A833D2" w:rsidP="00B200C0">
            <w:pPr>
              <w:jc w:val="center"/>
              <w:rPr>
                <w:sz w:val="20"/>
              </w:rPr>
            </w:pPr>
            <w:r w:rsidRPr="008744D7">
              <w:rPr>
                <w:sz w:val="20"/>
              </w:rPr>
              <w:t>7,6</w:t>
            </w:r>
          </w:p>
        </w:tc>
        <w:tc>
          <w:tcPr>
            <w:tcW w:w="999" w:type="pct"/>
            <w:vAlign w:val="center"/>
          </w:tcPr>
          <w:p w:rsidR="00B200C0" w:rsidRPr="008744D7" w:rsidRDefault="00A833D2" w:rsidP="00B200C0">
            <w:pPr>
              <w:jc w:val="center"/>
              <w:rPr>
                <w:sz w:val="20"/>
              </w:rPr>
            </w:pPr>
            <w:r w:rsidRPr="008744D7">
              <w:rPr>
                <w:sz w:val="20"/>
              </w:rPr>
              <w:t>5,3</w:t>
            </w:r>
          </w:p>
        </w:tc>
        <w:tc>
          <w:tcPr>
            <w:tcW w:w="1012" w:type="pct"/>
            <w:vAlign w:val="center"/>
          </w:tcPr>
          <w:p w:rsidR="00B200C0" w:rsidRPr="008744D7" w:rsidRDefault="00A833D2" w:rsidP="00B200C0">
            <w:pPr>
              <w:jc w:val="center"/>
              <w:rPr>
                <w:sz w:val="20"/>
              </w:rPr>
            </w:pPr>
            <w:r w:rsidRPr="008744D7">
              <w:rPr>
                <w:sz w:val="20"/>
              </w:rPr>
              <w:t>4,5</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20</w:t>
            </w:r>
          </w:p>
        </w:tc>
        <w:tc>
          <w:tcPr>
            <w:tcW w:w="1262" w:type="pct"/>
            <w:vAlign w:val="center"/>
          </w:tcPr>
          <w:p w:rsidR="00B200C0" w:rsidRPr="008744D7" w:rsidRDefault="00B200C0" w:rsidP="00B200C0">
            <w:pPr>
              <w:rPr>
                <w:sz w:val="20"/>
              </w:rPr>
            </w:pPr>
            <w:r w:rsidRPr="008744D7">
              <w:rPr>
                <w:sz w:val="20"/>
              </w:rPr>
              <w:t>КПД котла брутто</w:t>
            </w:r>
          </w:p>
        </w:tc>
        <w:tc>
          <w:tcPr>
            <w:tcW w:w="511" w:type="pct"/>
          </w:tcPr>
          <w:p w:rsidR="00B200C0" w:rsidRPr="008744D7" w:rsidRDefault="00B200C0" w:rsidP="00B200C0">
            <w:pPr>
              <w:jc w:val="center"/>
              <w:rPr>
                <w:sz w:val="20"/>
              </w:rPr>
            </w:pPr>
            <w:r w:rsidRPr="008744D7">
              <w:rPr>
                <w:sz w:val="20"/>
                <w:lang w:val="en-US"/>
              </w:rPr>
              <w:t>%</w:t>
            </w:r>
          </w:p>
        </w:tc>
        <w:tc>
          <w:tcPr>
            <w:tcW w:w="998" w:type="pct"/>
            <w:vAlign w:val="center"/>
          </w:tcPr>
          <w:p w:rsidR="00B200C0" w:rsidRPr="008744D7" w:rsidRDefault="00A833D2" w:rsidP="00B200C0">
            <w:pPr>
              <w:jc w:val="center"/>
              <w:rPr>
                <w:sz w:val="20"/>
              </w:rPr>
            </w:pPr>
            <w:r w:rsidRPr="008744D7">
              <w:rPr>
                <w:sz w:val="20"/>
              </w:rPr>
              <w:t>81,8</w:t>
            </w:r>
          </w:p>
        </w:tc>
        <w:tc>
          <w:tcPr>
            <w:tcW w:w="999" w:type="pct"/>
            <w:vAlign w:val="center"/>
          </w:tcPr>
          <w:p w:rsidR="00B200C0" w:rsidRPr="008744D7" w:rsidRDefault="00A833D2" w:rsidP="00B200C0">
            <w:pPr>
              <w:jc w:val="center"/>
              <w:rPr>
                <w:sz w:val="20"/>
              </w:rPr>
            </w:pPr>
            <w:r w:rsidRPr="008744D7">
              <w:rPr>
                <w:sz w:val="20"/>
              </w:rPr>
              <w:t>84,23</w:t>
            </w:r>
          </w:p>
        </w:tc>
        <w:tc>
          <w:tcPr>
            <w:tcW w:w="1012" w:type="pct"/>
            <w:vAlign w:val="center"/>
          </w:tcPr>
          <w:p w:rsidR="00B200C0" w:rsidRPr="008744D7" w:rsidRDefault="00A833D2" w:rsidP="00B200C0">
            <w:pPr>
              <w:jc w:val="center"/>
              <w:rPr>
                <w:sz w:val="20"/>
              </w:rPr>
            </w:pPr>
            <w:r w:rsidRPr="008744D7">
              <w:rPr>
                <w:sz w:val="20"/>
              </w:rPr>
              <w:t>84,84</w:t>
            </w:r>
          </w:p>
        </w:tc>
      </w:tr>
      <w:tr w:rsidR="00B200C0" w:rsidRPr="008744D7" w:rsidTr="00AE5F26">
        <w:tc>
          <w:tcPr>
            <w:tcW w:w="218" w:type="pct"/>
            <w:vAlign w:val="center"/>
          </w:tcPr>
          <w:p w:rsidR="00B200C0" w:rsidRPr="008744D7" w:rsidRDefault="00B200C0" w:rsidP="00B200C0">
            <w:pPr>
              <w:jc w:val="center"/>
              <w:rPr>
                <w:sz w:val="20"/>
              </w:rPr>
            </w:pPr>
            <w:r w:rsidRPr="008744D7">
              <w:rPr>
                <w:sz w:val="20"/>
              </w:rPr>
              <w:t>21</w:t>
            </w:r>
          </w:p>
        </w:tc>
        <w:tc>
          <w:tcPr>
            <w:tcW w:w="1262" w:type="pct"/>
            <w:vAlign w:val="center"/>
          </w:tcPr>
          <w:p w:rsidR="00B200C0" w:rsidRPr="008744D7" w:rsidRDefault="00B200C0" w:rsidP="00B200C0">
            <w:pPr>
              <w:rPr>
                <w:sz w:val="20"/>
              </w:rPr>
            </w:pPr>
            <w:r w:rsidRPr="008744D7">
              <w:rPr>
                <w:sz w:val="20"/>
              </w:rPr>
              <w:t>Удельный расход условного топлива</w:t>
            </w:r>
          </w:p>
        </w:tc>
        <w:tc>
          <w:tcPr>
            <w:tcW w:w="511" w:type="pct"/>
            <w:vAlign w:val="center"/>
          </w:tcPr>
          <w:p w:rsidR="00B200C0" w:rsidRPr="008744D7" w:rsidRDefault="00B200C0" w:rsidP="00B200C0">
            <w:pPr>
              <w:jc w:val="center"/>
              <w:rPr>
                <w:sz w:val="20"/>
              </w:rPr>
            </w:pPr>
            <w:r w:rsidRPr="008744D7">
              <w:rPr>
                <w:sz w:val="20"/>
              </w:rPr>
              <w:t>кг.у.т./Гкал</w:t>
            </w:r>
          </w:p>
        </w:tc>
        <w:tc>
          <w:tcPr>
            <w:tcW w:w="998" w:type="pct"/>
            <w:vAlign w:val="center"/>
          </w:tcPr>
          <w:p w:rsidR="00B200C0" w:rsidRPr="008744D7" w:rsidRDefault="00A833D2" w:rsidP="00B200C0">
            <w:pPr>
              <w:jc w:val="center"/>
              <w:rPr>
                <w:sz w:val="20"/>
              </w:rPr>
            </w:pPr>
            <w:r w:rsidRPr="008744D7">
              <w:rPr>
                <w:sz w:val="20"/>
              </w:rPr>
              <w:t>174,6</w:t>
            </w:r>
          </w:p>
        </w:tc>
        <w:tc>
          <w:tcPr>
            <w:tcW w:w="999" w:type="pct"/>
            <w:vAlign w:val="center"/>
          </w:tcPr>
          <w:p w:rsidR="00B200C0" w:rsidRPr="008744D7" w:rsidRDefault="00A833D2" w:rsidP="00B200C0">
            <w:pPr>
              <w:jc w:val="center"/>
              <w:rPr>
                <w:sz w:val="20"/>
              </w:rPr>
            </w:pPr>
            <w:r w:rsidRPr="008744D7">
              <w:rPr>
                <w:sz w:val="20"/>
              </w:rPr>
              <w:t>169,6</w:t>
            </w:r>
          </w:p>
        </w:tc>
        <w:tc>
          <w:tcPr>
            <w:tcW w:w="1012" w:type="pct"/>
            <w:vAlign w:val="center"/>
          </w:tcPr>
          <w:p w:rsidR="00B200C0" w:rsidRPr="008744D7" w:rsidRDefault="00A833D2" w:rsidP="00B200C0">
            <w:pPr>
              <w:jc w:val="center"/>
              <w:rPr>
                <w:sz w:val="20"/>
              </w:rPr>
            </w:pPr>
            <w:r w:rsidRPr="008744D7">
              <w:rPr>
                <w:sz w:val="20"/>
              </w:rPr>
              <w:t>168,4</w:t>
            </w:r>
          </w:p>
        </w:tc>
      </w:tr>
    </w:tbl>
    <w:p w:rsidR="00196648" w:rsidRPr="008744D7" w:rsidRDefault="00196648" w:rsidP="00200017">
      <w:pPr>
        <w:jc w:val="both"/>
      </w:pPr>
    </w:p>
    <w:p w:rsidR="005448FB" w:rsidRPr="008744D7" w:rsidRDefault="005448FB" w:rsidP="00200017">
      <w:pPr>
        <w:jc w:val="both"/>
      </w:pPr>
    </w:p>
    <w:p w:rsidR="005448FB" w:rsidRPr="008744D7" w:rsidRDefault="005448FB" w:rsidP="00200017">
      <w:pPr>
        <w:jc w:val="both"/>
        <w:sectPr w:rsidR="005448FB" w:rsidRPr="008744D7" w:rsidSect="00D71C80">
          <w:pgSz w:w="16838" w:h="11906" w:orient="landscape"/>
          <w:pgMar w:top="1701" w:right="851" w:bottom="567" w:left="851" w:header="709" w:footer="284" w:gutter="0"/>
          <w:cols w:space="708"/>
          <w:docGrid w:linePitch="381"/>
        </w:sectPr>
      </w:pPr>
    </w:p>
    <w:p w:rsidR="00AD41CC" w:rsidRPr="008744D7" w:rsidRDefault="00AD41CC" w:rsidP="00AF705C">
      <w:pPr>
        <w:pStyle w:val="30"/>
        <w:tabs>
          <w:tab w:val="left" w:pos="1276"/>
        </w:tabs>
        <w:spacing w:before="0"/>
        <w:ind w:left="0" w:firstLine="709"/>
        <w:rPr>
          <w:rFonts w:cs="Times New Roman"/>
          <w:b w:val="0"/>
        </w:rPr>
      </w:pPr>
      <w:bookmarkStart w:id="50" w:name="_Toc524614744"/>
      <w:bookmarkStart w:id="51" w:name="_Toc524614960"/>
      <w:bookmarkStart w:id="52" w:name="_Toc28125204"/>
      <w:bookmarkStart w:id="53" w:name="_Toc42090772"/>
      <w:r w:rsidRPr="008744D7">
        <w:rPr>
          <w:rFonts w:cs="Times New Roman"/>
          <w:b w:val="0"/>
        </w:rPr>
        <w:lastRenderedPageBreak/>
        <w:t xml:space="preserve">Параметры установленной тепловой мощности </w:t>
      </w:r>
      <w:r w:rsidR="009671A5" w:rsidRPr="008744D7">
        <w:rPr>
          <w:rFonts w:cs="Times New Roman"/>
          <w:b w:val="0"/>
        </w:rPr>
        <w:t>источника тепловой энергии, в том числе</w:t>
      </w:r>
      <w:r w:rsidRPr="008744D7">
        <w:rPr>
          <w:rFonts w:cs="Times New Roman"/>
          <w:b w:val="0"/>
        </w:rPr>
        <w:t xml:space="preserve"> теплофикационного оборудования</w:t>
      </w:r>
      <w:bookmarkEnd w:id="50"/>
      <w:bookmarkEnd w:id="51"/>
      <w:r w:rsidR="009671A5" w:rsidRPr="008744D7">
        <w:rPr>
          <w:rFonts w:cs="Times New Roman"/>
          <w:b w:val="0"/>
        </w:rPr>
        <w:t xml:space="preserve"> и теплофикационной установки</w:t>
      </w:r>
      <w:bookmarkEnd w:id="52"/>
      <w:r w:rsidR="00112D52" w:rsidRPr="008744D7">
        <w:rPr>
          <w:rFonts w:cs="Times New Roman"/>
          <w:b w:val="0"/>
        </w:rPr>
        <w:t xml:space="preserve"> на территории с.п. </w:t>
      </w:r>
      <w:r w:rsidR="00107B70" w:rsidRPr="008744D7">
        <w:rPr>
          <w:rFonts w:cs="Times New Roman"/>
          <w:b w:val="0"/>
        </w:rPr>
        <w:t>Сосновка</w:t>
      </w:r>
      <w:bookmarkEnd w:id="53"/>
    </w:p>
    <w:p w:rsidR="00551326" w:rsidRPr="008744D7" w:rsidRDefault="00551326" w:rsidP="00551326">
      <w:pPr>
        <w:pStyle w:val="affffe"/>
        <w:rPr>
          <w:rFonts w:cs="Times New Roman"/>
          <w:sz w:val="24"/>
          <w:szCs w:val="24"/>
        </w:rPr>
      </w:pPr>
    </w:p>
    <w:p w:rsidR="00551326" w:rsidRPr="008744D7" w:rsidRDefault="00551326" w:rsidP="00B573EA">
      <w:pPr>
        <w:ind w:firstLine="709"/>
        <w:jc w:val="both"/>
      </w:pPr>
      <w:r w:rsidRPr="008744D7">
        <w:t xml:space="preserve">Источники с комбинированной выработкой тепловой и электрической энергии на территории </w:t>
      </w:r>
      <w:r w:rsidR="00800D84" w:rsidRPr="008744D7">
        <w:rPr>
          <w:rFonts w:eastAsia="Calibri"/>
          <w:iCs/>
          <w:lang w:eastAsia="en-US"/>
        </w:rPr>
        <w:t>с.п.</w:t>
      </w:r>
      <w:r w:rsidR="00800D84" w:rsidRPr="008744D7">
        <w:t xml:space="preserve"> </w:t>
      </w:r>
      <w:r w:rsidR="00107B70" w:rsidRPr="008744D7">
        <w:t xml:space="preserve">Сосновка </w:t>
      </w:r>
      <w:r w:rsidRPr="008744D7">
        <w:t>отсутствуют.</w:t>
      </w:r>
    </w:p>
    <w:p w:rsidR="00915422" w:rsidRPr="008744D7" w:rsidRDefault="00915422" w:rsidP="001644B0">
      <w:pPr>
        <w:jc w:val="both"/>
        <w:rPr>
          <w:highlight w:val="yellow"/>
        </w:rPr>
      </w:pPr>
    </w:p>
    <w:p w:rsidR="00AD41CC" w:rsidRPr="008744D7" w:rsidRDefault="00AD41CC" w:rsidP="00AF705C">
      <w:pPr>
        <w:pStyle w:val="30"/>
        <w:tabs>
          <w:tab w:val="left" w:pos="1276"/>
        </w:tabs>
        <w:spacing w:before="0"/>
        <w:ind w:left="0" w:firstLine="709"/>
        <w:rPr>
          <w:rFonts w:cs="Times New Roman"/>
          <w:b w:val="0"/>
        </w:rPr>
      </w:pPr>
      <w:bookmarkStart w:id="54" w:name="_Toc524614745"/>
      <w:bookmarkStart w:id="55" w:name="_Toc524614961"/>
      <w:bookmarkStart w:id="56" w:name="_Toc28125205"/>
      <w:bookmarkStart w:id="57" w:name="_Toc42090773"/>
      <w:bookmarkStart w:id="58" w:name="_Hlk16081410"/>
      <w:r w:rsidRPr="008744D7">
        <w:rPr>
          <w:rFonts w:cs="Times New Roman"/>
          <w:b w:val="0"/>
        </w:rPr>
        <w:t>Ограничения тепловой мощности и параметры располагаемой тепловой мощности</w:t>
      </w:r>
      <w:bookmarkEnd w:id="54"/>
      <w:bookmarkEnd w:id="55"/>
      <w:bookmarkEnd w:id="56"/>
      <w:r w:rsidR="00112D52" w:rsidRPr="008744D7">
        <w:rPr>
          <w:rFonts w:cs="Times New Roman"/>
          <w:b w:val="0"/>
        </w:rPr>
        <w:t xml:space="preserve"> на территории с.п. </w:t>
      </w:r>
      <w:r w:rsidR="00107B70" w:rsidRPr="008744D7">
        <w:rPr>
          <w:rFonts w:cs="Times New Roman"/>
          <w:b w:val="0"/>
        </w:rPr>
        <w:t>Сосновка</w:t>
      </w:r>
      <w:bookmarkEnd w:id="57"/>
    </w:p>
    <w:p w:rsidR="00551326" w:rsidRPr="008744D7" w:rsidRDefault="00551326" w:rsidP="00551326">
      <w:pPr>
        <w:pStyle w:val="affffe"/>
        <w:rPr>
          <w:rFonts w:cs="Times New Roman"/>
          <w:sz w:val="24"/>
          <w:szCs w:val="24"/>
        </w:rPr>
      </w:pPr>
    </w:p>
    <w:bookmarkEnd w:id="58"/>
    <w:p w:rsidR="0004777D" w:rsidRPr="008744D7" w:rsidRDefault="00CE76A0" w:rsidP="00B573EA">
      <w:pPr>
        <w:ind w:firstLine="709"/>
        <w:jc w:val="both"/>
      </w:pPr>
      <w:r w:rsidRPr="008744D7">
        <w:t xml:space="preserve">Установленная тепловая мощность и располагаемая тепловая мощность котлов в котельных </w:t>
      </w:r>
      <w:r w:rsidR="00800D84" w:rsidRPr="008744D7">
        <w:rPr>
          <w:rFonts w:eastAsia="Calibri"/>
          <w:iCs/>
          <w:lang w:eastAsia="en-US"/>
        </w:rPr>
        <w:t>с.п.</w:t>
      </w:r>
      <w:r w:rsidR="00800D84" w:rsidRPr="008744D7">
        <w:t xml:space="preserve"> </w:t>
      </w:r>
      <w:r w:rsidR="00107B70" w:rsidRPr="008744D7">
        <w:t>Сосновка</w:t>
      </w:r>
      <w:r w:rsidR="007B2C53" w:rsidRPr="008744D7">
        <w:t xml:space="preserve"> представлены в таблице 1</w:t>
      </w:r>
      <w:r w:rsidR="002452D0" w:rsidRPr="008744D7">
        <w:t>1</w:t>
      </w:r>
      <w:r w:rsidRPr="008744D7">
        <w:t>.</w:t>
      </w:r>
    </w:p>
    <w:p w:rsidR="007F7C61" w:rsidRPr="008744D7" w:rsidRDefault="007F7C61" w:rsidP="00B573EA">
      <w:pPr>
        <w:ind w:firstLine="709"/>
        <w:jc w:val="both"/>
      </w:pPr>
      <w:r w:rsidRPr="008744D7">
        <w:t>Основным топливом для котлоагрегатов «БВК», «Импак-3» и «Вирбекс-С-Финн» является природный газ, резервное топливо не предусмотрено.</w:t>
      </w:r>
    </w:p>
    <w:p w:rsidR="00F8742B" w:rsidRPr="008744D7" w:rsidRDefault="00F8742B" w:rsidP="0004777D">
      <w:pPr>
        <w:jc w:val="both"/>
      </w:pPr>
    </w:p>
    <w:p w:rsidR="00CE76A0" w:rsidRPr="008744D7" w:rsidRDefault="00CE76A0" w:rsidP="00CE76A0">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1</w:t>
      </w:r>
      <w:r w:rsidR="00667B3B" w:rsidRPr="008744D7">
        <w:rPr>
          <w:bCs/>
        </w:rPr>
        <w:fldChar w:fldCharType="end"/>
      </w:r>
      <w:r w:rsidRPr="008744D7">
        <w:rPr>
          <w:bCs/>
        </w:rPr>
        <w:t xml:space="preserve"> – Установленная тепловая мощность и располагаемая тепловая мощность котлов в котельных </w:t>
      </w:r>
      <w:r w:rsidR="00800D84" w:rsidRPr="008744D7">
        <w:rPr>
          <w:rFonts w:eastAsia="Calibri"/>
          <w:iCs/>
          <w:lang w:eastAsia="en-US"/>
        </w:rPr>
        <w:t>с.п.</w:t>
      </w:r>
      <w:r w:rsidR="00800D84" w:rsidRPr="008744D7">
        <w:t xml:space="preserve"> </w:t>
      </w:r>
      <w:r w:rsidR="007F7C61" w:rsidRPr="008744D7">
        <w:rPr>
          <w:bCs/>
        </w:rPr>
        <w:t>Сосновка</w:t>
      </w:r>
    </w:p>
    <w:p w:rsidR="00504F27" w:rsidRPr="008744D7" w:rsidRDefault="00504F27" w:rsidP="00CE76A0">
      <w:pPr>
        <w:keepNext/>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1719"/>
        <w:gridCol w:w="1849"/>
        <w:gridCol w:w="1839"/>
        <w:gridCol w:w="1819"/>
      </w:tblGrid>
      <w:tr w:rsidR="007B2C53" w:rsidRPr="008744D7" w:rsidTr="008A1B07">
        <w:trPr>
          <w:trHeight w:val="300"/>
        </w:trPr>
        <w:tc>
          <w:tcPr>
            <w:tcW w:w="1334" w:type="pct"/>
            <w:vMerge w:val="restar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Наименование источника тепловой энергии</w:t>
            </w:r>
          </w:p>
        </w:tc>
        <w:tc>
          <w:tcPr>
            <w:tcW w:w="872" w:type="pct"/>
            <w:vMerge w:val="restar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Марка основного оборудования</w:t>
            </w:r>
          </w:p>
        </w:tc>
        <w:tc>
          <w:tcPr>
            <w:tcW w:w="1871" w:type="pct"/>
            <w:gridSpan w:val="2"/>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Тепловая мощность</w:t>
            </w:r>
          </w:p>
        </w:tc>
        <w:tc>
          <w:tcPr>
            <w:tcW w:w="923" w:type="pct"/>
            <w:vMerge w:val="restart"/>
            <w:shd w:val="clear" w:color="auto" w:fill="auto"/>
            <w:vAlign w:val="center"/>
            <w:hideMark/>
          </w:tcPr>
          <w:p w:rsidR="007B2C53" w:rsidRPr="008744D7" w:rsidRDefault="00AF0C9B" w:rsidP="00F40CC5">
            <w:pPr>
              <w:jc w:val="center"/>
              <w:rPr>
                <w:bCs/>
                <w:color w:val="000000"/>
                <w:sz w:val="20"/>
                <w:szCs w:val="20"/>
              </w:rPr>
            </w:pPr>
            <w:r w:rsidRPr="008744D7">
              <w:rPr>
                <w:bCs/>
                <w:color w:val="000000"/>
                <w:sz w:val="20"/>
                <w:szCs w:val="20"/>
              </w:rPr>
              <w:t>Подключё</w:t>
            </w:r>
            <w:r w:rsidR="007B2C53" w:rsidRPr="008744D7">
              <w:rPr>
                <w:bCs/>
                <w:color w:val="000000"/>
                <w:sz w:val="20"/>
                <w:szCs w:val="20"/>
              </w:rPr>
              <w:t>нная тепловая нагрузка потребителей, Гкал/ч</w:t>
            </w:r>
          </w:p>
        </w:tc>
      </w:tr>
      <w:tr w:rsidR="007B2C53" w:rsidRPr="008744D7" w:rsidTr="008A1B07">
        <w:trPr>
          <w:trHeight w:val="765"/>
        </w:trPr>
        <w:tc>
          <w:tcPr>
            <w:tcW w:w="1334" w:type="pct"/>
            <w:vMerge/>
            <w:vAlign w:val="center"/>
            <w:hideMark/>
          </w:tcPr>
          <w:p w:rsidR="007B2C53" w:rsidRPr="008744D7" w:rsidRDefault="007B2C53" w:rsidP="00F40CC5">
            <w:pPr>
              <w:jc w:val="center"/>
              <w:rPr>
                <w:bCs/>
                <w:color w:val="000000"/>
                <w:sz w:val="20"/>
                <w:szCs w:val="20"/>
              </w:rPr>
            </w:pPr>
          </w:p>
        </w:tc>
        <w:tc>
          <w:tcPr>
            <w:tcW w:w="872" w:type="pct"/>
            <w:vMerge/>
            <w:vAlign w:val="center"/>
            <w:hideMark/>
          </w:tcPr>
          <w:p w:rsidR="007B2C53" w:rsidRPr="008744D7" w:rsidRDefault="007B2C53" w:rsidP="00F40CC5">
            <w:pPr>
              <w:jc w:val="center"/>
              <w:rPr>
                <w:bCs/>
                <w:color w:val="000000"/>
                <w:sz w:val="20"/>
                <w:szCs w:val="20"/>
              </w:rPr>
            </w:pPr>
          </w:p>
        </w:tc>
        <w:tc>
          <w:tcPr>
            <w:tcW w:w="938" w:type="pc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установленная, Гкал/ч</w:t>
            </w:r>
          </w:p>
        </w:tc>
        <w:tc>
          <w:tcPr>
            <w:tcW w:w="933" w:type="pct"/>
            <w:shd w:val="clear" w:color="auto" w:fill="auto"/>
            <w:vAlign w:val="center"/>
            <w:hideMark/>
          </w:tcPr>
          <w:p w:rsidR="007B2C53" w:rsidRPr="008744D7" w:rsidRDefault="007B2C53" w:rsidP="00F40CC5">
            <w:pPr>
              <w:jc w:val="center"/>
              <w:rPr>
                <w:bCs/>
                <w:color w:val="000000"/>
                <w:sz w:val="20"/>
                <w:szCs w:val="20"/>
              </w:rPr>
            </w:pPr>
            <w:r w:rsidRPr="008744D7">
              <w:rPr>
                <w:bCs/>
                <w:color w:val="000000"/>
                <w:sz w:val="20"/>
                <w:szCs w:val="20"/>
              </w:rPr>
              <w:t>располагаемая, Гкал/ч</w:t>
            </w:r>
          </w:p>
        </w:tc>
        <w:tc>
          <w:tcPr>
            <w:tcW w:w="923" w:type="pct"/>
            <w:vMerge/>
            <w:vAlign w:val="center"/>
            <w:hideMark/>
          </w:tcPr>
          <w:p w:rsidR="007B2C53" w:rsidRPr="008744D7" w:rsidRDefault="007B2C53" w:rsidP="00F40CC5">
            <w:pPr>
              <w:jc w:val="center"/>
              <w:rPr>
                <w:bCs/>
                <w:color w:val="000000"/>
                <w:sz w:val="20"/>
                <w:szCs w:val="20"/>
              </w:rPr>
            </w:pPr>
          </w:p>
        </w:tc>
      </w:tr>
      <w:tr w:rsidR="008A1B07" w:rsidRPr="008744D7" w:rsidTr="008A1B07">
        <w:trPr>
          <w:trHeight w:val="85"/>
        </w:trPr>
        <w:tc>
          <w:tcPr>
            <w:tcW w:w="1334" w:type="pct"/>
            <w:vMerge w:val="restart"/>
            <w:shd w:val="clear" w:color="auto" w:fill="auto"/>
            <w:vAlign w:val="center"/>
            <w:hideMark/>
          </w:tcPr>
          <w:p w:rsidR="008A1B07" w:rsidRPr="008744D7" w:rsidRDefault="008A1B07" w:rsidP="008A1B07">
            <w:pPr>
              <w:jc w:val="center"/>
              <w:rPr>
                <w:sz w:val="20"/>
                <w:szCs w:val="20"/>
              </w:rPr>
            </w:pPr>
            <w:r w:rsidRPr="008744D7">
              <w:rPr>
                <w:sz w:val="20"/>
                <w:szCs w:val="20"/>
              </w:rPr>
              <w:t>Котельная «2БВК»</w:t>
            </w: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1</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val="restart"/>
            <w:shd w:val="clear" w:color="auto" w:fill="auto"/>
            <w:vAlign w:val="center"/>
            <w:hideMark/>
          </w:tcPr>
          <w:p w:rsidR="008A1B07" w:rsidRPr="008744D7" w:rsidRDefault="00E87E9F" w:rsidP="008A1B07">
            <w:pPr>
              <w:jc w:val="center"/>
              <w:rPr>
                <w:sz w:val="20"/>
                <w:szCs w:val="20"/>
              </w:rPr>
            </w:pPr>
            <w:r w:rsidRPr="008744D7">
              <w:rPr>
                <w:sz w:val="20"/>
                <w:szCs w:val="20"/>
              </w:rPr>
              <w:t>8,40</w:t>
            </w: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2</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3</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ВД-1,8 № 4</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4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6,4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6,4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45"/>
        </w:trPr>
        <w:tc>
          <w:tcPr>
            <w:tcW w:w="1334" w:type="pct"/>
            <w:vMerge w:val="restart"/>
            <w:shd w:val="clear" w:color="auto" w:fill="auto"/>
            <w:vAlign w:val="center"/>
            <w:hideMark/>
          </w:tcPr>
          <w:p w:rsidR="008A1B07" w:rsidRPr="008744D7" w:rsidRDefault="008A1B07" w:rsidP="00AE5F26">
            <w:pPr>
              <w:jc w:val="center"/>
              <w:rPr>
                <w:sz w:val="20"/>
                <w:szCs w:val="20"/>
              </w:rPr>
            </w:pPr>
            <w:r w:rsidRPr="008744D7">
              <w:rPr>
                <w:sz w:val="20"/>
                <w:szCs w:val="20"/>
              </w:rPr>
              <w:t>Котельная блочн</w:t>
            </w:r>
            <w:r w:rsidR="00AE5F26" w:rsidRPr="008744D7">
              <w:rPr>
                <w:sz w:val="20"/>
                <w:szCs w:val="20"/>
              </w:rPr>
              <w:t>ая</w:t>
            </w:r>
            <w:r w:rsidRPr="008744D7">
              <w:rPr>
                <w:sz w:val="20"/>
                <w:szCs w:val="20"/>
              </w:rPr>
              <w:t xml:space="preserve"> Импакс</w:t>
            </w:r>
          </w:p>
        </w:tc>
        <w:tc>
          <w:tcPr>
            <w:tcW w:w="872" w:type="pct"/>
            <w:shd w:val="clear" w:color="auto" w:fill="auto"/>
            <w:vAlign w:val="center"/>
            <w:hideMark/>
          </w:tcPr>
          <w:p w:rsidR="008A1B07" w:rsidRPr="008744D7" w:rsidRDefault="00AE6D28" w:rsidP="00AE5F26">
            <w:pPr>
              <w:jc w:val="center"/>
              <w:rPr>
                <w:sz w:val="20"/>
                <w:szCs w:val="20"/>
              </w:rPr>
            </w:pPr>
            <w:r w:rsidRPr="008744D7">
              <w:rPr>
                <w:sz w:val="20"/>
                <w:szCs w:val="20"/>
              </w:rPr>
              <w:t>CIMAC</w:t>
            </w:r>
            <w:r w:rsidR="008A1B07" w:rsidRPr="008744D7">
              <w:rPr>
                <w:sz w:val="20"/>
                <w:szCs w:val="20"/>
              </w:rPr>
              <w:t>-3</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4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0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90"/>
        </w:trPr>
        <w:tc>
          <w:tcPr>
            <w:tcW w:w="1334" w:type="pct"/>
            <w:vMerge w:val="restart"/>
            <w:shd w:val="clear" w:color="auto" w:fill="auto"/>
            <w:vAlign w:val="center"/>
            <w:hideMark/>
          </w:tcPr>
          <w:p w:rsidR="008A1B07" w:rsidRPr="008744D7" w:rsidRDefault="008A1B07" w:rsidP="008A1B07">
            <w:pPr>
              <w:jc w:val="center"/>
              <w:rPr>
                <w:sz w:val="20"/>
                <w:szCs w:val="20"/>
              </w:rPr>
            </w:pPr>
            <w:r w:rsidRPr="008744D7">
              <w:rPr>
                <w:sz w:val="20"/>
                <w:szCs w:val="20"/>
              </w:rPr>
              <w:t>Котельная «Вирбекс-С-Финн»</w:t>
            </w: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ирбекс-С-Финн № 1</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300"/>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ирбекс-С-Финн № 2</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1,600</w:t>
            </w:r>
          </w:p>
        </w:tc>
        <w:tc>
          <w:tcPr>
            <w:tcW w:w="923" w:type="pct"/>
            <w:vMerge/>
            <w:shd w:val="clear" w:color="auto" w:fill="auto"/>
            <w:vAlign w:val="center"/>
            <w:hideMark/>
          </w:tcPr>
          <w:p w:rsidR="008A1B07" w:rsidRPr="008744D7" w:rsidRDefault="008A1B07" w:rsidP="008A1B07">
            <w:pPr>
              <w:jc w:val="center"/>
              <w:rPr>
                <w:sz w:val="20"/>
                <w:szCs w:val="20"/>
              </w:rPr>
            </w:pPr>
          </w:p>
        </w:tc>
      </w:tr>
      <w:tr w:rsidR="008A1B07" w:rsidRPr="008744D7" w:rsidTr="008A1B07">
        <w:trPr>
          <w:trHeight w:val="43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2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200</w:t>
            </w:r>
          </w:p>
        </w:tc>
        <w:tc>
          <w:tcPr>
            <w:tcW w:w="923" w:type="pct"/>
            <w:vMerge/>
            <w:shd w:val="clear" w:color="auto" w:fill="auto"/>
            <w:vAlign w:val="center"/>
            <w:hideMark/>
          </w:tcPr>
          <w:p w:rsidR="008A1B07" w:rsidRPr="008744D7" w:rsidRDefault="008A1B07" w:rsidP="008A1B07">
            <w:pPr>
              <w:jc w:val="center"/>
              <w:rPr>
                <w:sz w:val="20"/>
                <w:szCs w:val="20"/>
              </w:rPr>
            </w:pPr>
          </w:p>
        </w:tc>
      </w:tr>
      <w:tr w:rsidR="002419CA" w:rsidRPr="008744D7" w:rsidTr="008A1B07">
        <w:trPr>
          <w:trHeight w:val="435"/>
        </w:trPr>
        <w:tc>
          <w:tcPr>
            <w:tcW w:w="1334" w:type="pct"/>
            <w:vAlign w:val="center"/>
          </w:tcPr>
          <w:p w:rsidR="002419CA" w:rsidRPr="008744D7" w:rsidRDefault="002419CA" w:rsidP="008A1B07">
            <w:pPr>
              <w:jc w:val="center"/>
              <w:rPr>
                <w:sz w:val="20"/>
                <w:szCs w:val="20"/>
              </w:rPr>
            </w:pPr>
          </w:p>
        </w:tc>
        <w:tc>
          <w:tcPr>
            <w:tcW w:w="872" w:type="pct"/>
            <w:shd w:val="clear" w:color="auto" w:fill="auto"/>
            <w:vAlign w:val="center"/>
          </w:tcPr>
          <w:p w:rsidR="002419CA" w:rsidRPr="008744D7" w:rsidRDefault="002419CA" w:rsidP="008A1B07">
            <w:pPr>
              <w:jc w:val="center"/>
              <w:rPr>
                <w:sz w:val="20"/>
                <w:szCs w:val="20"/>
              </w:rPr>
            </w:pPr>
            <w:r w:rsidRPr="008744D7">
              <w:rPr>
                <w:sz w:val="20"/>
                <w:szCs w:val="20"/>
              </w:rPr>
              <w:t>Итого</w:t>
            </w:r>
          </w:p>
        </w:tc>
        <w:tc>
          <w:tcPr>
            <w:tcW w:w="938" w:type="pct"/>
            <w:shd w:val="clear" w:color="auto" w:fill="auto"/>
            <w:vAlign w:val="center"/>
          </w:tcPr>
          <w:p w:rsidR="002419CA" w:rsidRPr="008744D7" w:rsidRDefault="002419CA" w:rsidP="008A1B07">
            <w:pPr>
              <w:jc w:val="center"/>
              <w:rPr>
                <w:sz w:val="20"/>
                <w:szCs w:val="20"/>
              </w:rPr>
            </w:pPr>
            <w:r w:rsidRPr="008744D7">
              <w:rPr>
                <w:sz w:val="20"/>
                <w:szCs w:val="20"/>
              </w:rPr>
              <w:t>12,600</w:t>
            </w:r>
          </w:p>
        </w:tc>
        <w:tc>
          <w:tcPr>
            <w:tcW w:w="933" w:type="pct"/>
            <w:shd w:val="clear" w:color="auto" w:fill="auto"/>
            <w:vAlign w:val="center"/>
          </w:tcPr>
          <w:p w:rsidR="002419CA" w:rsidRPr="008744D7" w:rsidRDefault="002419CA" w:rsidP="008A1B07">
            <w:pPr>
              <w:jc w:val="center"/>
              <w:rPr>
                <w:sz w:val="20"/>
                <w:szCs w:val="20"/>
              </w:rPr>
            </w:pPr>
            <w:r w:rsidRPr="008744D7">
              <w:rPr>
                <w:sz w:val="20"/>
                <w:szCs w:val="20"/>
              </w:rPr>
              <w:t>12,600</w:t>
            </w:r>
          </w:p>
        </w:tc>
        <w:tc>
          <w:tcPr>
            <w:tcW w:w="923" w:type="pct"/>
            <w:shd w:val="clear" w:color="auto" w:fill="auto"/>
            <w:vAlign w:val="center"/>
          </w:tcPr>
          <w:p w:rsidR="002419CA" w:rsidRPr="008744D7" w:rsidRDefault="002419CA" w:rsidP="008A1B07">
            <w:pPr>
              <w:jc w:val="center"/>
              <w:rPr>
                <w:sz w:val="20"/>
                <w:szCs w:val="20"/>
              </w:rPr>
            </w:pPr>
          </w:p>
        </w:tc>
      </w:tr>
      <w:tr w:rsidR="008A1B07" w:rsidRPr="008744D7" w:rsidTr="008A1B07">
        <w:trPr>
          <w:trHeight w:val="85"/>
        </w:trPr>
        <w:tc>
          <w:tcPr>
            <w:tcW w:w="1334" w:type="pct"/>
            <w:vMerge w:val="restar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sz w:val="20"/>
                <w:szCs w:val="20"/>
              </w:rPr>
              <w:t>Теплоутилизационные установки КС «Сосновская»</w:t>
            </w:r>
          </w:p>
        </w:tc>
        <w:tc>
          <w:tcPr>
            <w:tcW w:w="872" w:type="pc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color w:val="000000"/>
                <w:sz w:val="20"/>
                <w:szCs w:val="20"/>
              </w:rPr>
              <w:t>котел 1</w:t>
            </w:r>
          </w:p>
        </w:tc>
        <w:tc>
          <w:tcPr>
            <w:tcW w:w="938" w:type="pc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hideMark/>
          </w:tcPr>
          <w:p w:rsidR="008A1B07" w:rsidRPr="008744D7" w:rsidRDefault="008A1B07" w:rsidP="008A1B07">
            <w:pPr>
              <w:jc w:val="center"/>
              <w:rPr>
                <w:sz w:val="20"/>
                <w:szCs w:val="20"/>
              </w:rPr>
            </w:pPr>
            <w:r w:rsidRPr="008744D7">
              <w:rPr>
                <w:color w:val="000000"/>
                <w:sz w:val="20"/>
                <w:szCs w:val="20"/>
              </w:rPr>
              <w:t>7,900</w:t>
            </w:r>
          </w:p>
        </w:tc>
        <w:tc>
          <w:tcPr>
            <w:tcW w:w="923" w:type="pct"/>
            <w:vMerge w:val="restart"/>
            <w:tcBorders>
              <w:bottom w:val="single" w:sz="4" w:space="0" w:color="auto"/>
            </w:tcBorders>
            <w:shd w:val="clear" w:color="auto" w:fill="auto"/>
            <w:vAlign w:val="center"/>
            <w:hideMark/>
          </w:tcPr>
          <w:p w:rsidR="008A1B07" w:rsidRPr="008744D7" w:rsidRDefault="00E87E9F" w:rsidP="008A1B07">
            <w:pPr>
              <w:jc w:val="center"/>
              <w:rPr>
                <w:sz w:val="20"/>
                <w:szCs w:val="20"/>
              </w:rPr>
            </w:pPr>
            <w:r w:rsidRPr="008744D7">
              <w:rPr>
                <w:sz w:val="20"/>
                <w:szCs w:val="20"/>
              </w:rPr>
              <w:t>8,40</w:t>
            </w:r>
          </w:p>
        </w:tc>
      </w:tr>
      <w:tr w:rsidR="008A1B07" w:rsidRPr="008744D7" w:rsidTr="008A1B07">
        <w:trPr>
          <w:trHeight w:val="85"/>
        </w:trPr>
        <w:tc>
          <w:tcPr>
            <w:tcW w:w="1334"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c>
          <w:tcPr>
            <w:tcW w:w="872"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котел 2</w:t>
            </w:r>
          </w:p>
        </w:tc>
        <w:tc>
          <w:tcPr>
            <w:tcW w:w="938"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23"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r>
      <w:tr w:rsidR="008A1B07" w:rsidRPr="008744D7" w:rsidTr="008A1B07">
        <w:trPr>
          <w:trHeight w:val="85"/>
        </w:trPr>
        <w:tc>
          <w:tcPr>
            <w:tcW w:w="1334"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c>
          <w:tcPr>
            <w:tcW w:w="872"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котел 3</w:t>
            </w:r>
          </w:p>
        </w:tc>
        <w:tc>
          <w:tcPr>
            <w:tcW w:w="938"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23"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r>
      <w:tr w:rsidR="008A1B07" w:rsidRPr="008744D7" w:rsidTr="008A1B07">
        <w:trPr>
          <w:trHeight w:val="85"/>
        </w:trPr>
        <w:tc>
          <w:tcPr>
            <w:tcW w:w="1334"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c>
          <w:tcPr>
            <w:tcW w:w="872"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котел 4</w:t>
            </w:r>
          </w:p>
        </w:tc>
        <w:tc>
          <w:tcPr>
            <w:tcW w:w="938"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33" w:type="pct"/>
            <w:tcBorders>
              <w:bottom w:val="single" w:sz="4" w:space="0" w:color="auto"/>
            </w:tcBorders>
            <w:shd w:val="clear" w:color="auto" w:fill="auto"/>
            <w:vAlign w:val="center"/>
          </w:tcPr>
          <w:p w:rsidR="008A1B07" w:rsidRPr="008744D7" w:rsidRDefault="008A1B07" w:rsidP="008A1B07">
            <w:pPr>
              <w:jc w:val="center"/>
              <w:rPr>
                <w:sz w:val="20"/>
                <w:szCs w:val="20"/>
              </w:rPr>
            </w:pPr>
            <w:r w:rsidRPr="008744D7">
              <w:rPr>
                <w:color w:val="000000"/>
                <w:sz w:val="20"/>
                <w:szCs w:val="20"/>
              </w:rPr>
              <w:t>7,900</w:t>
            </w:r>
          </w:p>
        </w:tc>
        <w:tc>
          <w:tcPr>
            <w:tcW w:w="923" w:type="pct"/>
            <w:vMerge/>
            <w:tcBorders>
              <w:bottom w:val="single" w:sz="4" w:space="0" w:color="auto"/>
            </w:tcBorders>
            <w:shd w:val="clear" w:color="auto" w:fill="auto"/>
            <w:vAlign w:val="center"/>
          </w:tcPr>
          <w:p w:rsidR="008A1B07" w:rsidRPr="008744D7" w:rsidRDefault="008A1B07" w:rsidP="008A1B07">
            <w:pPr>
              <w:jc w:val="center"/>
              <w:rPr>
                <w:sz w:val="20"/>
                <w:szCs w:val="20"/>
              </w:rPr>
            </w:pPr>
          </w:p>
        </w:tc>
      </w:tr>
      <w:tr w:rsidR="008A1B07" w:rsidRPr="008744D7" w:rsidTr="008A1B07">
        <w:trPr>
          <w:trHeight w:val="85"/>
        </w:trPr>
        <w:tc>
          <w:tcPr>
            <w:tcW w:w="1334" w:type="pct"/>
            <w:vMerge/>
            <w:vAlign w:val="center"/>
            <w:hideMark/>
          </w:tcPr>
          <w:p w:rsidR="008A1B07" w:rsidRPr="008744D7" w:rsidRDefault="008A1B07" w:rsidP="008A1B07">
            <w:pPr>
              <w:jc w:val="center"/>
              <w:rPr>
                <w:sz w:val="20"/>
                <w:szCs w:val="20"/>
              </w:rPr>
            </w:pPr>
          </w:p>
        </w:tc>
        <w:tc>
          <w:tcPr>
            <w:tcW w:w="872" w:type="pct"/>
            <w:shd w:val="clear" w:color="auto" w:fill="auto"/>
            <w:vAlign w:val="center"/>
            <w:hideMark/>
          </w:tcPr>
          <w:p w:rsidR="008A1B07" w:rsidRPr="008744D7" w:rsidRDefault="008A1B07" w:rsidP="008A1B07">
            <w:pPr>
              <w:jc w:val="center"/>
              <w:rPr>
                <w:sz w:val="20"/>
                <w:szCs w:val="20"/>
              </w:rPr>
            </w:pPr>
            <w:r w:rsidRPr="008744D7">
              <w:rPr>
                <w:sz w:val="20"/>
                <w:szCs w:val="20"/>
              </w:rPr>
              <w:t>Всего</w:t>
            </w:r>
          </w:p>
        </w:tc>
        <w:tc>
          <w:tcPr>
            <w:tcW w:w="938" w:type="pct"/>
            <w:shd w:val="clear" w:color="auto" w:fill="auto"/>
            <w:vAlign w:val="center"/>
            <w:hideMark/>
          </w:tcPr>
          <w:p w:rsidR="008A1B07" w:rsidRPr="008744D7" w:rsidRDefault="008A1B07" w:rsidP="008A1B07">
            <w:pPr>
              <w:jc w:val="center"/>
              <w:rPr>
                <w:sz w:val="20"/>
                <w:szCs w:val="20"/>
              </w:rPr>
            </w:pPr>
            <w:r w:rsidRPr="008744D7">
              <w:rPr>
                <w:sz w:val="20"/>
                <w:szCs w:val="20"/>
              </w:rPr>
              <w:t>31,600</w:t>
            </w:r>
          </w:p>
        </w:tc>
        <w:tc>
          <w:tcPr>
            <w:tcW w:w="933" w:type="pct"/>
            <w:shd w:val="clear" w:color="auto" w:fill="auto"/>
            <w:vAlign w:val="center"/>
            <w:hideMark/>
          </w:tcPr>
          <w:p w:rsidR="008A1B07" w:rsidRPr="008744D7" w:rsidRDefault="008A1B07" w:rsidP="008A1B07">
            <w:pPr>
              <w:jc w:val="center"/>
              <w:rPr>
                <w:sz w:val="20"/>
                <w:szCs w:val="20"/>
              </w:rPr>
            </w:pPr>
            <w:r w:rsidRPr="008744D7">
              <w:rPr>
                <w:sz w:val="20"/>
                <w:szCs w:val="20"/>
              </w:rPr>
              <w:t>31,600</w:t>
            </w:r>
          </w:p>
        </w:tc>
        <w:tc>
          <w:tcPr>
            <w:tcW w:w="923" w:type="pct"/>
            <w:vMerge/>
            <w:shd w:val="clear" w:color="auto" w:fill="auto"/>
            <w:vAlign w:val="center"/>
            <w:hideMark/>
          </w:tcPr>
          <w:p w:rsidR="008A1B07" w:rsidRPr="008744D7" w:rsidRDefault="008A1B07" w:rsidP="008A1B07">
            <w:pPr>
              <w:jc w:val="center"/>
              <w:rPr>
                <w:sz w:val="20"/>
                <w:szCs w:val="20"/>
              </w:rPr>
            </w:pPr>
          </w:p>
        </w:tc>
      </w:tr>
    </w:tbl>
    <w:p w:rsidR="007B2C53" w:rsidRPr="008744D7" w:rsidRDefault="007B2C53" w:rsidP="00CE76A0">
      <w:pPr>
        <w:keepNext/>
        <w:jc w:val="both"/>
        <w:rPr>
          <w:bCs/>
        </w:rPr>
      </w:pPr>
    </w:p>
    <w:p w:rsidR="009671A5" w:rsidRPr="008744D7" w:rsidRDefault="009E131F" w:rsidP="00AF705C">
      <w:pPr>
        <w:pStyle w:val="30"/>
        <w:tabs>
          <w:tab w:val="left" w:pos="1276"/>
        </w:tabs>
        <w:spacing w:before="0"/>
        <w:ind w:left="0" w:firstLine="709"/>
        <w:rPr>
          <w:rFonts w:cs="Times New Roman"/>
          <w:b w:val="0"/>
        </w:rPr>
      </w:pPr>
      <w:bookmarkStart w:id="59" w:name="_Toc28125206"/>
      <w:bookmarkStart w:id="60" w:name="_Toc42090774"/>
      <w:r w:rsidRPr="008744D7">
        <w:rPr>
          <w:rFonts w:cs="Times New Roman"/>
          <w:b w:val="0"/>
        </w:rPr>
        <w:t>Объё</w:t>
      </w:r>
      <w:r w:rsidR="009671A5" w:rsidRPr="008744D7">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9"/>
      <w:r w:rsidR="00112D52" w:rsidRPr="008744D7">
        <w:rPr>
          <w:rFonts w:cs="Times New Roman"/>
          <w:b w:val="0"/>
        </w:rPr>
        <w:t xml:space="preserve"> на территории с.п. </w:t>
      </w:r>
      <w:r w:rsidR="008D743C" w:rsidRPr="008744D7">
        <w:rPr>
          <w:rFonts w:cs="Times New Roman"/>
          <w:b w:val="0"/>
        </w:rPr>
        <w:t>Сосновка</w:t>
      </w:r>
      <w:bookmarkEnd w:id="60"/>
    </w:p>
    <w:p w:rsidR="0004777D" w:rsidRPr="008744D7" w:rsidRDefault="0004777D" w:rsidP="0004777D">
      <w:pPr>
        <w:pStyle w:val="affffe"/>
        <w:rPr>
          <w:rFonts w:cs="Times New Roman"/>
          <w:sz w:val="24"/>
          <w:szCs w:val="24"/>
          <w:highlight w:val="yellow"/>
        </w:rPr>
      </w:pPr>
    </w:p>
    <w:p w:rsidR="00662893" w:rsidRPr="008744D7" w:rsidRDefault="00662893" w:rsidP="00B573EA">
      <w:pPr>
        <w:pStyle w:val="afffffffffffffffff7"/>
        <w:ind w:firstLine="709"/>
      </w:pPr>
      <w:r w:rsidRPr="008744D7">
        <w:t xml:space="preserve">Значения </w:t>
      </w:r>
      <w:r w:rsidR="00AE5F26" w:rsidRPr="008744D7">
        <w:t xml:space="preserve">потребления </w:t>
      </w:r>
      <w:r w:rsidRPr="008744D7">
        <w:t xml:space="preserve">тепловой мощности на собственные нужды котельных и располагаемой тепловой мощности нетто по состоянию на </w:t>
      </w:r>
      <w:r w:rsidR="00052F60" w:rsidRPr="008744D7">
        <w:t>2020</w:t>
      </w:r>
      <w:r w:rsidRPr="008744D7">
        <w:t xml:space="preserve"> год приведены в таблице 1</w:t>
      </w:r>
      <w:r w:rsidR="002452D0" w:rsidRPr="008744D7">
        <w:t>2</w:t>
      </w:r>
      <w:r w:rsidRPr="008744D7">
        <w:t>.</w:t>
      </w:r>
    </w:p>
    <w:p w:rsidR="00052F60" w:rsidRPr="008744D7" w:rsidRDefault="00052F60" w:rsidP="00B573EA">
      <w:pPr>
        <w:pStyle w:val="afffffffffffffffff7"/>
        <w:ind w:firstLine="709"/>
      </w:pPr>
      <w:r w:rsidRPr="008744D7">
        <w:t>В таблице 1</w:t>
      </w:r>
      <w:r w:rsidR="002452D0" w:rsidRPr="008744D7">
        <w:t>3</w:t>
      </w:r>
      <w:r w:rsidRPr="008744D7">
        <w:t xml:space="preserve"> указана расчётная присоединительная тепловая мощность по трубопроводам на балансе ПТС.</w:t>
      </w:r>
    </w:p>
    <w:p w:rsidR="00662893" w:rsidRPr="008744D7" w:rsidRDefault="00662893" w:rsidP="00662893">
      <w:pPr>
        <w:pStyle w:val="afffffffffffffffff7"/>
      </w:pPr>
    </w:p>
    <w:p w:rsidR="008D743C" w:rsidRPr="008744D7" w:rsidRDefault="008D743C" w:rsidP="00662893">
      <w:pPr>
        <w:keepNext/>
        <w:jc w:val="both"/>
        <w:rPr>
          <w:bCs/>
        </w:rPr>
        <w:sectPr w:rsidR="008D743C" w:rsidRPr="008744D7" w:rsidSect="00B56952">
          <w:pgSz w:w="11906" w:h="16838"/>
          <w:pgMar w:top="1134" w:right="567" w:bottom="1134" w:left="1701" w:header="283" w:footer="567" w:gutter="0"/>
          <w:cols w:space="708"/>
          <w:docGrid w:linePitch="360"/>
        </w:sectPr>
      </w:pPr>
    </w:p>
    <w:p w:rsidR="00662893" w:rsidRPr="008744D7" w:rsidRDefault="00662893" w:rsidP="00662893">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2</w:t>
      </w:r>
      <w:r w:rsidR="00667B3B" w:rsidRPr="008744D7">
        <w:rPr>
          <w:bCs/>
        </w:rPr>
        <w:fldChar w:fldCharType="end"/>
      </w:r>
      <w:r w:rsidRPr="008744D7">
        <w:rPr>
          <w:bCs/>
        </w:rPr>
        <w:t xml:space="preserve"> – </w:t>
      </w:r>
      <w:r w:rsidR="00662EE9" w:rsidRPr="008744D7">
        <w:t xml:space="preserve">Значения тепловой мощности на собственные нужды котельных и располагаемой тепловой мощности нетто по состоянию на </w:t>
      </w:r>
      <w:r w:rsidR="00052F60" w:rsidRPr="008744D7">
        <w:t xml:space="preserve">2020 </w:t>
      </w:r>
      <w:r w:rsidR="00662EE9" w:rsidRPr="008744D7">
        <w:t>год</w:t>
      </w:r>
    </w:p>
    <w:p w:rsidR="00662893" w:rsidRPr="008744D7" w:rsidRDefault="00662893" w:rsidP="00662893">
      <w:pPr>
        <w:pStyle w:val="1ffffffff1"/>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37"/>
        <w:gridCol w:w="1392"/>
        <w:gridCol w:w="1384"/>
        <w:gridCol w:w="1483"/>
        <w:gridCol w:w="1290"/>
        <w:gridCol w:w="1372"/>
        <w:gridCol w:w="1545"/>
        <w:gridCol w:w="1349"/>
        <w:gridCol w:w="1474"/>
      </w:tblGrid>
      <w:tr w:rsidR="002419CA" w:rsidRPr="008744D7" w:rsidTr="00EA19B3">
        <w:trPr>
          <w:trHeight w:val="20"/>
          <w:tblHeader/>
        </w:trPr>
        <w:tc>
          <w:tcPr>
            <w:tcW w:w="1141"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Наименование</w:t>
            </w:r>
            <w:r w:rsidRPr="008744D7">
              <w:rPr>
                <w:bCs/>
                <w:color w:val="000000"/>
                <w:sz w:val="18"/>
                <w:szCs w:val="20"/>
              </w:rPr>
              <w:br/>
              <w:t>источника тепловой энергии</w:t>
            </w:r>
          </w:p>
        </w:tc>
        <w:tc>
          <w:tcPr>
            <w:tcW w:w="949" w:type="pct"/>
            <w:gridSpan w:val="2"/>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Тепловая мощность</w:t>
            </w:r>
          </w:p>
        </w:tc>
        <w:tc>
          <w:tcPr>
            <w:tcW w:w="507"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Подключённая тепловая нагрузка потребителей, Гкал/ч</w:t>
            </w:r>
          </w:p>
        </w:tc>
        <w:tc>
          <w:tcPr>
            <w:tcW w:w="441"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чётные потери тепловой энергии в тепловых сетях, Гкал/ч</w:t>
            </w:r>
          </w:p>
        </w:tc>
        <w:tc>
          <w:tcPr>
            <w:tcW w:w="469"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чётный отпуск тепловой мощности в тепловую сеть, Гкал/ч</w:t>
            </w:r>
          </w:p>
        </w:tc>
        <w:tc>
          <w:tcPr>
            <w:tcW w:w="528"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чётное потребление тепловой мощности на собств., хоз. и технологические нужды, Гкал/ч</w:t>
            </w:r>
          </w:p>
        </w:tc>
        <w:tc>
          <w:tcPr>
            <w:tcW w:w="461"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Тепловая мощность нетто при работе всего оборудования, Гкал/ч</w:t>
            </w:r>
          </w:p>
        </w:tc>
        <w:tc>
          <w:tcPr>
            <w:tcW w:w="504" w:type="pct"/>
            <w:vMerge w:val="restar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езерв(+), либо дефицит(-) тепловой мощности при работе всего оборудования, Гкал/ч</w:t>
            </w:r>
          </w:p>
        </w:tc>
      </w:tr>
      <w:tr w:rsidR="002419CA" w:rsidRPr="008744D7" w:rsidTr="00EA19B3">
        <w:trPr>
          <w:trHeight w:val="20"/>
          <w:tblHeader/>
        </w:trPr>
        <w:tc>
          <w:tcPr>
            <w:tcW w:w="1141" w:type="pct"/>
            <w:vMerge/>
            <w:shd w:val="clear" w:color="auto" w:fill="auto"/>
            <w:vAlign w:val="center"/>
            <w:hideMark/>
          </w:tcPr>
          <w:p w:rsidR="002419CA" w:rsidRPr="008744D7" w:rsidRDefault="002419CA" w:rsidP="00EA19B3">
            <w:pPr>
              <w:rPr>
                <w:bCs/>
                <w:color w:val="000000"/>
                <w:sz w:val="18"/>
                <w:szCs w:val="20"/>
              </w:rPr>
            </w:pPr>
          </w:p>
        </w:tc>
        <w:tc>
          <w:tcPr>
            <w:tcW w:w="476" w:type="pc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установленная, Гкал/ч</w:t>
            </w:r>
          </w:p>
        </w:tc>
        <w:tc>
          <w:tcPr>
            <w:tcW w:w="473" w:type="pct"/>
            <w:shd w:val="clear" w:color="auto" w:fill="auto"/>
            <w:vAlign w:val="center"/>
            <w:hideMark/>
          </w:tcPr>
          <w:p w:rsidR="002419CA" w:rsidRPr="008744D7" w:rsidRDefault="002419CA" w:rsidP="00EA19B3">
            <w:pPr>
              <w:jc w:val="center"/>
              <w:rPr>
                <w:bCs/>
                <w:color w:val="000000"/>
                <w:sz w:val="18"/>
                <w:szCs w:val="20"/>
              </w:rPr>
            </w:pPr>
            <w:r w:rsidRPr="008744D7">
              <w:rPr>
                <w:bCs/>
                <w:color w:val="000000"/>
                <w:sz w:val="18"/>
                <w:szCs w:val="20"/>
              </w:rPr>
              <w:t>располагаемая, Гкал/ч</w:t>
            </w:r>
          </w:p>
        </w:tc>
        <w:tc>
          <w:tcPr>
            <w:tcW w:w="507" w:type="pct"/>
            <w:vMerge/>
            <w:shd w:val="clear" w:color="auto" w:fill="auto"/>
            <w:vAlign w:val="center"/>
            <w:hideMark/>
          </w:tcPr>
          <w:p w:rsidR="002419CA" w:rsidRPr="008744D7" w:rsidRDefault="002419CA" w:rsidP="00EA19B3">
            <w:pPr>
              <w:rPr>
                <w:bCs/>
                <w:color w:val="000000"/>
                <w:sz w:val="18"/>
                <w:szCs w:val="20"/>
              </w:rPr>
            </w:pPr>
          </w:p>
        </w:tc>
        <w:tc>
          <w:tcPr>
            <w:tcW w:w="441" w:type="pct"/>
            <w:vMerge/>
            <w:shd w:val="clear" w:color="auto" w:fill="auto"/>
            <w:vAlign w:val="center"/>
            <w:hideMark/>
          </w:tcPr>
          <w:p w:rsidR="002419CA" w:rsidRPr="008744D7" w:rsidRDefault="002419CA" w:rsidP="00EA19B3">
            <w:pPr>
              <w:rPr>
                <w:bCs/>
                <w:color w:val="000000"/>
                <w:sz w:val="18"/>
                <w:szCs w:val="20"/>
              </w:rPr>
            </w:pPr>
          </w:p>
        </w:tc>
        <w:tc>
          <w:tcPr>
            <w:tcW w:w="469" w:type="pct"/>
            <w:vMerge/>
            <w:shd w:val="clear" w:color="auto" w:fill="auto"/>
            <w:vAlign w:val="center"/>
            <w:hideMark/>
          </w:tcPr>
          <w:p w:rsidR="002419CA" w:rsidRPr="008744D7" w:rsidRDefault="002419CA" w:rsidP="00EA19B3">
            <w:pPr>
              <w:rPr>
                <w:bCs/>
                <w:color w:val="000000"/>
                <w:sz w:val="18"/>
                <w:szCs w:val="20"/>
              </w:rPr>
            </w:pPr>
          </w:p>
        </w:tc>
        <w:tc>
          <w:tcPr>
            <w:tcW w:w="528" w:type="pct"/>
            <w:vMerge/>
            <w:shd w:val="clear" w:color="auto" w:fill="auto"/>
            <w:vAlign w:val="center"/>
            <w:hideMark/>
          </w:tcPr>
          <w:p w:rsidR="002419CA" w:rsidRPr="008744D7" w:rsidRDefault="002419CA" w:rsidP="00EA19B3">
            <w:pPr>
              <w:rPr>
                <w:bCs/>
                <w:color w:val="000000"/>
                <w:sz w:val="18"/>
                <w:szCs w:val="20"/>
              </w:rPr>
            </w:pPr>
          </w:p>
        </w:tc>
        <w:tc>
          <w:tcPr>
            <w:tcW w:w="461" w:type="pct"/>
            <w:vMerge/>
            <w:shd w:val="clear" w:color="auto" w:fill="auto"/>
            <w:vAlign w:val="center"/>
            <w:hideMark/>
          </w:tcPr>
          <w:p w:rsidR="002419CA" w:rsidRPr="008744D7" w:rsidRDefault="002419CA" w:rsidP="00EA19B3">
            <w:pPr>
              <w:rPr>
                <w:bCs/>
                <w:color w:val="000000"/>
                <w:sz w:val="18"/>
                <w:szCs w:val="20"/>
              </w:rPr>
            </w:pPr>
          </w:p>
        </w:tc>
        <w:tc>
          <w:tcPr>
            <w:tcW w:w="504" w:type="pct"/>
            <w:vMerge/>
            <w:shd w:val="clear" w:color="auto" w:fill="auto"/>
            <w:vAlign w:val="center"/>
            <w:hideMark/>
          </w:tcPr>
          <w:p w:rsidR="002419CA" w:rsidRPr="008744D7" w:rsidRDefault="002419CA" w:rsidP="00EA19B3">
            <w:pPr>
              <w:rPr>
                <w:bCs/>
                <w:color w:val="000000"/>
                <w:sz w:val="18"/>
                <w:szCs w:val="20"/>
              </w:rPr>
            </w:pPr>
          </w:p>
        </w:tc>
      </w:tr>
      <w:tr w:rsidR="002419CA" w:rsidRPr="008744D7" w:rsidTr="00EA19B3">
        <w:trPr>
          <w:trHeight w:val="20"/>
        </w:trPr>
        <w:tc>
          <w:tcPr>
            <w:tcW w:w="1141" w:type="pct"/>
            <w:shd w:val="clear" w:color="auto" w:fill="auto"/>
            <w:vAlign w:val="center"/>
            <w:hideMark/>
          </w:tcPr>
          <w:p w:rsidR="002419CA" w:rsidRPr="008744D7" w:rsidRDefault="002419CA" w:rsidP="00EA19B3">
            <w:pPr>
              <w:rPr>
                <w:bCs/>
                <w:color w:val="000000"/>
                <w:sz w:val="18"/>
                <w:szCs w:val="20"/>
              </w:rPr>
            </w:pPr>
            <w:r w:rsidRPr="008744D7">
              <w:rPr>
                <w:bCs/>
                <w:color w:val="000000"/>
                <w:sz w:val="18"/>
                <w:szCs w:val="20"/>
              </w:rPr>
              <w:t xml:space="preserve">Всего по источникам теплоснабжения с.п. Сосновка, </w:t>
            </w:r>
          </w:p>
        </w:tc>
        <w:tc>
          <w:tcPr>
            <w:tcW w:w="476" w:type="pct"/>
            <w:shd w:val="clear" w:color="auto" w:fill="auto"/>
            <w:vAlign w:val="center"/>
            <w:hideMark/>
          </w:tcPr>
          <w:p w:rsidR="002419CA" w:rsidRPr="008744D7" w:rsidRDefault="002419CA" w:rsidP="00EA19B3">
            <w:pPr>
              <w:jc w:val="center"/>
              <w:rPr>
                <w:bCs/>
                <w:sz w:val="18"/>
                <w:szCs w:val="20"/>
              </w:rPr>
            </w:pPr>
            <w:r w:rsidRPr="008744D7">
              <w:rPr>
                <w:bCs/>
                <w:sz w:val="18"/>
                <w:szCs w:val="20"/>
              </w:rPr>
              <w:t>44,200</w:t>
            </w:r>
          </w:p>
        </w:tc>
        <w:tc>
          <w:tcPr>
            <w:tcW w:w="473" w:type="pct"/>
            <w:shd w:val="clear" w:color="auto" w:fill="auto"/>
            <w:vAlign w:val="center"/>
            <w:hideMark/>
          </w:tcPr>
          <w:p w:rsidR="002419CA" w:rsidRPr="008744D7" w:rsidRDefault="002419CA" w:rsidP="00EA19B3">
            <w:pPr>
              <w:jc w:val="center"/>
              <w:rPr>
                <w:bCs/>
                <w:sz w:val="18"/>
                <w:szCs w:val="20"/>
              </w:rPr>
            </w:pPr>
            <w:r w:rsidRPr="008744D7">
              <w:rPr>
                <w:bCs/>
                <w:sz w:val="18"/>
                <w:szCs w:val="20"/>
              </w:rPr>
              <w:t>44,200</w:t>
            </w:r>
          </w:p>
        </w:tc>
        <w:tc>
          <w:tcPr>
            <w:tcW w:w="507" w:type="pct"/>
            <w:shd w:val="clear" w:color="auto" w:fill="auto"/>
            <w:vAlign w:val="center"/>
            <w:hideMark/>
          </w:tcPr>
          <w:p w:rsidR="002419CA" w:rsidRPr="008744D7" w:rsidRDefault="002419CA" w:rsidP="00EA19B3">
            <w:pPr>
              <w:jc w:val="center"/>
              <w:rPr>
                <w:bCs/>
                <w:sz w:val="18"/>
                <w:szCs w:val="20"/>
              </w:rPr>
            </w:pPr>
            <w:r w:rsidRPr="008744D7">
              <w:rPr>
                <w:bCs/>
                <w:sz w:val="18"/>
                <w:szCs w:val="20"/>
              </w:rPr>
              <w:t>8,40</w:t>
            </w:r>
          </w:p>
        </w:tc>
        <w:tc>
          <w:tcPr>
            <w:tcW w:w="441" w:type="pct"/>
            <w:shd w:val="clear" w:color="auto" w:fill="auto"/>
            <w:vAlign w:val="center"/>
            <w:hideMark/>
          </w:tcPr>
          <w:p w:rsidR="002419CA" w:rsidRPr="008744D7" w:rsidRDefault="002419CA" w:rsidP="00EA19B3">
            <w:pPr>
              <w:jc w:val="center"/>
              <w:rPr>
                <w:bCs/>
                <w:sz w:val="18"/>
                <w:szCs w:val="20"/>
              </w:rPr>
            </w:pPr>
            <w:r w:rsidRPr="008744D7">
              <w:rPr>
                <w:bCs/>
                <w:sz w:val="18"/>
                <w:szCs w:val="20"/>
              </w:rPr>
              <w:t>1,05</w:t>
            </w:r>
          </w:p>
        </w:tc>
        <w:tc>
          <w:tcPr>
            <w:tcW w:w="469" w:type="pct"/>
            <w:shd w:val="clear" w:color="auto" w:fill="auto"/>
            <w:vAlign w:val="center"/>
            <w:hideMark/>
          </w:tcPr>
          <w:p w:rsidR="002419CA" w:rsidRPr="008744D7" w:rsidRDefault="002419CA" w:rsidP="00EA19B3">
            <w:pPr>
              <w:jc w:val="center"/>
              <w:rPr>
                <w:bCs/>
                <w:sz w:val="18"/>
                <w:szCs w:val="20"/>
              </w:rPr>
            </w:pPr>
            <w:r w:rsidRPr="008744D7">
              <w:rPr>
                <w:bCs/>
                <w:sz w:val="18"/>
                <w:szCs w:val="20"/>
              </w:rPr>
              <w:t>9,45</w:t>
            </w:r>
          </w:p>
        </w:tc>
        <w:tc>
          <w:tcPr>
            <w:tcW w:w="528" w:type="pct"/>
            <w:shd w:val="clear" w:color="auto" w:fill="auto"/>
            <w:vAlign w:val="center"/>
            <w:hideMark/>
          </w:tcPr>
          <w:p w:rsidR="002419CA" w:rsidRPr="008744D7" w:rsidRDefault="002419CA" w:rsidP="00EA19B3">
            <w:pPr>
              <w:jc w:val="center"/>
              <w:rPr>
                <w:bCs/>
                <w:sz w:val="18"/>
                <w:szCs w:val="20"/>
              </w:rPr>
            </w:pPr>
            <w:r w:rsidRPr="008744D7">
              <w:rPr>
                <w:bCs/>
                <w:sz w:val="18"/>
                <w:szCs w:val="20"/>
              </w:rPr>
              <w:t>0,185</w:t>
            </w:r>
          </w:p>
        </w:tc>
        <w:tc>
          <w:tcPr>
            <w:tcW w:w="461" w:type="pct"/>
            <w:shd w:val="clear" w:color="auto" w:fill="auto"/>
            <w:vAlign w:val="center"/>
          </w:tcPr>
          <w:p w:rsidR="002419CA" w:rsidRPr="008744D7" w:rsidRDefault="002419CA" w:rsidP="00EA19B3">
            <w:pPr>
              <w:jc w:val="center"/>
              <w:rPr>
                <w:bCs/>
                <w:sz w:val="18"/>
                <w:szCs w:val="20"/>
              </w:rPr>
            </w:pPr>
          </w:p>
        </w:tc>
        <w:tc>
          <w:tcPr>
            <w:tcW w:w="504" w:type="pct"/>
            <w:shd w:val="clear" w:color="auto" w:fill="auto"/>
            <w:vAlign w:val="center"/>
          </w:tcPr>
          <w:p w:rsidR="002419CA" w:rsidRPr="008744D7" w:rsidRDefault="002419CA" w:rsidP="00EA19B3">
            <w:pPr>
              <w:jc w:val="center"/>
              <w:rPr>
                <w:bCs/>
                <w:sz w:val="18"/>
                <w:szCs w:val="20"/>
              </w:rPr>
            </w:pPr>
          </w:p>
        </w:tc>
      </w:tr>
      <w:tr w:rsidR="002419CA" w:rsidRPr="008744D7" w:rsidTr="00EA19B3">
        <w:trPr>
          <w:trHeight w:val="20"/>
        </w:trPr>
        <w:tc>
          <w:tcPr>
            <w:tcW w:w="5000" w:type="pct"/>
            <w:gridSpan w:val="9"/>
            <w:shd w:val="clear" w:color="auto" w:fill="auto"/>
            <w:vAlign w:val="center"/>
            <w:hideMark/>
          </w:tcPr>
          <w:p w:rsidR="002419CA" w:rsidRPr="008744D7" w:rsidRDefault="002419CA" w:rsidP="00EA19B3">
            <w:pPr>
              <w:rPr>
                <w:bCs/>
                <w:sz w:val="18"/>
                <w:szCs w:val="20"/>
              </w:rPr>
            </w:pPr>
            <w:r w:rsidRPr="008744D7">
              <w:rPr>
                <w:bCs/>
                <w:color w:val="000000"/>
                <w:sz w:val="18"/>
                <w:szCs w:val="20"/>
              </w:rPr>
              <w:t>в том числе:</w:t>
            </w: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Теплоутилизационные установки КС «Сосновская»</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31,6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31,600</w:t>
            </w:r>
          </w:p>
        </w:tc>
        <w:tc>
          <w:tcPr>
            <w:tcW w:w="507"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8,40</w:t>
            </w:r>
          </w:p>
        </w:tc>
        <w:tc>
          <w:tcPr>
            <w:tcW w:w="441"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1,05</w:t>
            </w:r>
          </w:p>
        </w:tc>
        <w:tc>
          <w:tcPr>
            <w:tcW w:w="469"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9,45</w:t>
            </w:r>
          </w:p>
        </w:tc>
        <w:tc>
          <w:tcPr>
            <w:tcW w:w="528"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0,185</w:t>
            </w:r>
          </w:p>
        </w:tc>
        <w:tc>
          <w:tcPr>
            <w:tcW w:w="461" w:type="pct"/>
            <w:shd w:val="clear" w:color="auto" w:fill="auto"/>
            <w:vAlign w:val="center"/>
            <w:hideMark/>
          </w:tcPr>
          <w:p w:rsidR="002419CA" w:rsidRPr="008744D7" w:rsidRDefault="002419CA" w:rsidP="00EA19B3">
            <w:pPr>
              <w:jc w:val="center"/>
              <w:rPr>
                <w:sz w:val="18"/>
                <w:szCs w:val="20"/>
              </w:rPr>
            </w:pPr>
            <w:r w:rsidRPr="008744D7">
              <w:rPr>
                <w:sz w:val="18"/>
                <w:szCs w:val="20"/>
              </w:rPr>
              <w:t>31,415</w:t>
            </w:r>
          </w:p>
        </w:tc>
        <w:tc>
          <w:tcPr>
            <w:tcW w:w="504" w:type="pct"/>
            <w:shd w:val="clear" w:color="auto" w:fill="auto"/>
            <w:vAlign w:val="center"/>
          </w:tcPr>
          <w:p w:rsidR="002419CA" w:rsidRPr="008744D7" w:rsidRDefault="002419CA" w:rsidP="00EA19B3">
            <w:pPr>
              <w:jc w:val="center"/>
              <w:rPr>
                <w:sz w:val="18"/>
                <w:szCs w:val="20"/>
              </w:rPr>
            </w:pPr>
            <w:r w:rsidRPr="008744D7">
              <w:rPr>
                <w:sz w:val="18"/>
                <w:szCs w:val="20"/>
              </w:rPr>
              <w:t>21,965</w:t>
            </w: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Котельная «2БВК»</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6,4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6,400</w:t>
            </w:r>
          </w:p>
        </w:tc>
        <w:tc>
          <w:tcPr>
            <w:tcW w:w="507" w:type="pct"/>
            <w:vMerge/>
            <w:shd w:val="clear" w:color="auto" w:fill="auto"/>
            <w:vAlign w:val="center"/>
            <w:hideMark/>
          </w:tcPr>
          <w:p w:rsidR="002419CA" w:rsidRPr="008744D7" w:rsidRDefault="002419CA" w:rsidP="00EA19B3">
            <w:pPr>
              <w:jc w:val="center"/>
              <w:rPr>
                <w:sz w:val="18"/>
                <w:szCs w:val="20"/>
              </w:rPr>
            </w:pPr>
          </w:p>
        </w:tc>
        <w:tc>
          <w:tcPr>
            <w:tcW w:w="441" w:type="pct"/>
            <w:vMerge/>
            <w:shd w:val="clear" w:color="auto" w:fill="auto"/>
            <w:vAlign w:val="center"/>
            <w:hideMark/>
          </w:tcPr>
          <w:p w:rsidR="002419CA" w:rsidRPr="008744D7" w:rsidRDefault="002419CA" w:rsidP="00EA19B3">
            <w:pPr>
              <w:jc w:val="center"/>
              <w:rPr>
                <w:sz w:val="18"/>
                <w:szCs w:val="20"/>
              </w:rPr>
            </w:pPr>
          </w:p>
        </w:tc>
        <w:tc>
          <w:tcPr>
            <w:tcW w:w="469" w:type="pct"/>
            <w:vMerge/>
            <w:shd w:val="clear" w:color="auto" w:fill="auto"/>
            <w:vAlign w:val="center"/>
            <w:hideMark/>
          </w:tcPr>
          <w:p w:rsidR="002419CA" w:rsidRPr="008744D7" w:rsidRDefault="002419CA" w:rsidP="00EA19B3">
            <w:pPr>
              <w:jc w:val="center"/>
              <w:rPr>
                <w:sz w:val="18"/>
                <w:szCs w:val="20"/>
              </w:rPr>
            </w:pPr>
          </w:p>
        </w:tc>
        <w:tc>
          <w:tcPr>
            <w:tcW w:w="528" w:type="pct"/>
            <w:vMerge/>
            <w:shd w:val="clear" w:color="auto" w:fill="auto"/>
            <w:vAlign w:val="center"/>
            <w:hideMark/>
          </w:tcPr>
          <w:p w:rsidR="002419CA" w:rsidRPr="008744D7" w:rsidRDefault="002419CA" w:rsidP="00EA19B3">
            <w:pPr>
              <w:jc w:val="center"/>
              <w:rPr>
                <w:sz w:val="18"/>
                <w:szCs w:val="20"/>
              </w:rPr>
            </w:pPr>
          </w:p>
        </w:tc>
        <w:tc>
          <w:tcPr>
            <w:tcW w:w="461" w:type="pct"/>
            <w:vMerge w:val="restart"/>
            <w:shd w:val="clear" w:color="auto" w:fill="auto"/>
            <w:vAlign w:val="center"/>
            <w:hideMark/>
          </w:tcPr>
          <w:p w:rsidR="002419CA" w:rsidRPr="008744D7" w:rsidRDefault="002419CA" w:rsidP="00EA19B3">
            <w:pPr>
              <w:jc w:val="center"/>
              <w:rPr>
                <w:sz w:val="18"/>
                <w:szCs w:val="20"/>
              </w:rPr>
            </w:pPr>
            <w:r w:rsidRPr="008744D7">
              <w:rPr>
                <w:sz w:val="18"/>
                <w:szCs w:val="20"/>
              </w:rPr>
              <w:t>12,415</w:t>
            </w:r>
          </w:p>
        </w:tc>
        <w:tc>
          <w:tcPr>
            <w:tcW w:w="504" w:type="pct"/>
            <w:vMerge w:val="restart"/>
            <w:shd w:val="clear" w:color="auto" w:fill="auto"/>
            <w:vAlign w:val="center"/>
          </w:tcPr>
          <w:p w:rsidR="002419CA" w:rsidRPr="008744D7" w:rsidRDefault="002419CA" w:rsidP="00EA19B3">
            <w:pPr>
              <w:jc w:val="center"/>
              <w:rPr>
                <w:sz w:val="18"/>
                <w:szCs w:val="20"/>
              </w:rPr>
            </w:pPr>
            <w:r w:rsidRPr="008744D7">
              <w:rPr>
                <w:sz w:val="18"/>
                <w:szCs w:val="20"/>
              </w:rPr>
              <w:t>2,965</w:t>
            </w: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Котельная блочная Импакс</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3,0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3,000</w:t>
            </w:r>
          </w:p>
        </w:tc>
        <w:tc>
          <w:tcPr>
            <w:tcW w:w="507" w:type="pct"/>
            <w:vMerge/>
            <w:shd w:val="clear" w:color="auto" w:fill="auto"/>
            <w:vAlign w:val="center"/>
            <w:hideMark/>
          </w:tcPr>
          <w:p w:rsidR="002419CA" w:rsidRPr="008744D7" w:rsidRDefault="002419CA" w:rsidP="00EA19B3">
            <w:pPr>
              <w:rPr>
                <w:sz w:val="18"/>
                <w:szCs w:val="20"/>
              </w:rPr>
            </w:pPr>
          </w:p>
        </w:tc>
        <w:tc>
          <w:tcPr>
            <w:tcW w:w="441" w:type="pct"/>
            <w:vMerge/>
            <w:shd w:val="clear" w:color="auto" w:fill="auto"/>
            <w:vAlign w:val="center"/>
            <w:hideMark/>
          </w:tcPr>
          <w:p w:rsidR="002419CA" w:rsidRPr="008744D7" w:rsidRDefault="002419CA" w:rsidP="00EA19B3">
            <w:pPr>
              <w:rPr>
                <w:sz w:val="18"/>
                <w:szCs w:val="20"/>
              </w:rPr>
            </w:pPr>
          </w:p>
        </w:tc>
        <w:tc>
          <w:tcPr>
            <w:tcW w:w="469" w:type="pct"/>
            <w:vMerge/>
            <w:shd w:val="clear" w:color="auto" w:fill="auto"/>
            <w:vAlign w:val="center"/>
            <w:hideMark/>
          </w:tcPr>
          <w:p w:rsidR="002419CA" w:rsidRPr="008744D7" w:rsidRDefault="002419CA" w:rsidP="00EA19B3">
            <w:pPr>
              <w:rPr>
                <w:sz w:val="18"/>
                <w:szCs w:val="20"/>
              </w:rPr>
            </w:pPr>
          </w:p>
        </w:tc>
        <w:tc>
          <w:tcPr>
            <w:tcW w:w="528" w:type="pct"/>
            <w:vMerge/>
            <w:shd w:val="clear" w:color="auto" w:fill="auto"/>
            <w:vAlign w:val="center"/>
            <w:hideMark/>
          </w:tcPr>
          <w:p w:rsidR="002419CA" w:rsidRPr="008744D7" w:rsidRDefault="002419CA" w:rsidP="00EA19B3">
            <w:pPr>
              <w:rPr>
                <w:sz w:val="18"/>
                <w:szCs w:val="20"/>
              </w:rPr>
            </w:pPr>
          </w:p>
        </w:tc>
        <w:tc>
          <w:tcPr>
            <w:tcW w:w="461" w:type="pct"/>
            <w:vMerge/>
            <w:shd w:val="clear" w:color="auto" w:fill="auto"/>
            <w:vAlign w:val="center"/>
            <w:hideMark/>
          </w:tcPr>
          <w:p w:rsidR="002419CA" w:rsidRPr="008744D7" w:rsidRDefault="002419CA" w:rsidP="00EA19B3">
            <w:pPr>
              <w:rPr>
                <w:sz w:val="18"/>
                <w:szCs w:val="20"/>
              </w:rPr>
            </w:pPr>
          </w:p>
        </w:tc>
        <w:tc>
          <w:tcPr>
            <w:tcW w:w="504" w:type="pct"/>
            <w:vMerge/>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shd w:val="clear" w:color="auto" w:fill="auto"/>
            <w:vAlign w:val="center"/>
            <w:hideMark/>
          </w:tcPr>
          <w:p w:rsidR="002419CA" w:rsidRPr="008744D7" w:rsidRDefault="002419CA" w:rsidP="00EA19B3">
            <w:pPr>
              <w:rPr>
                <w:sz w:val="18"/>
                <w:szCs w:val="20"/>
              </w:rPr>
            </w:pPr>
            <w:r w:rsidRPr="008744D7">
              <w:rPr>
                <w:sz w:val="18"/>
                <w:szCs w:val="20"/>
              </w:rPr>
              <w:t>Котельная «Вирбекс-С-Финн»</w:t>
            </w:r>
          </w:p>
        </w:tc>
        <w:tc>
          <w:tcPr>
            <w:tcW w:w="476" w:type="pct"/>
            <w:shd w:val="clear" w:color="auto" w:fill="auto"/>
            <w:vAlign w:val="center"/>
            <w:hideMark/>
          </w:tcPr>
          <w:p w:rsidR="002419CA" w:rsidRPr="008744D7" w:rsidRDefault="002419CA" w:rsidP="00EA19B3">
            <w:pPr>
              <w:jc w:val="center"/>
              <w:rPr>
                <w:sz w:val="18"/>
                <w:szCs w:val="20"/>
              </w:rPr>
            </w:pPr>
            <w:r w:rsidRPr="008744D7">
              <w:rPr>
                <w:sz w:val="18"/>
                <w:szCs w:val="20"/>
              </w:rPr>
              <w:t>3,200</w:t>
            </w:r>
          </w:p>
        </w:tc>
        <w:tc>
          <w:tcPr>
            <w:tcW w:w="473" w:type="pct"/>
            <w:shd w:val="clear" w:color="auto" w:fill="auto"/>
            <w:vAlign w:val="center"/>
            <w:hideMark/>
          </w:tcPr>
          <w:p w:rsidR="002419CA" w:rsidRPr="008744D7" w:rsidRDefault="002419CA" w:rsidP="00EA19B3">
            <w:pPr>
              <w:jc w:val="center"/>
              <w:rPr>
                <w:sz w:val="18"/>
                <w:szCs w:val="20"/>
              </w:rPr>
            </w:pPr>
            <w:r w:rsidRPr="008744D7">
              <w:rPr>
                <w:sz w:val="18"/>
                <w:szCs w:val="20"/>
              </w:rPr>
              <w:t>3,200</w:t>
            </w:r>
          </w:p>
        </w:tc>
        <w:tc>
          <w:tcPr>
            <w:tcW w:w="507" w:type="pct"/>
            <w:vMerge/>
            <w:shd w:val="clear" w:color="auto" w:fill="auto"/>
            <w:vAlign w:val="center"/>
            <w:hideMark/>
          </w:tcPr>
          <w:p w:rsidR="002419CA" w:rsidRPr="008744D7" w:rsidRDefault="002419CA" w:rsidP="00EA19B3">
            <w:pPr>
              <w:rPr>
                <w:sz w:val="18"/>
                <w:szCs w:val="20"/>
              </w:rPr>
            </w:pPr>
          </w:p>
        </w:tc>
        <w:tc>
          <w:tcPr>
            <w:tcW w:w="441" w:type="pct"/>
            <w:vMerge/>
            <w:shd w:val="clear" w:color="auto" w:fill="auto"/>
            <w:vAlign w:val="center"/>
            <w:hideMark/>
          </w:tcPr>
          <w:p w:rsidR="002419CA" w:rsidRPr="008744D7" w:rsidRDefault="002419CA" w:rsidP="00EA19B3">
            <w:pPr>
              <w:rPr>
                <w:sz w:val="18"/>
                <w:szCs w:val="20"/>
              </w:rPr>
            </w:pPr>
          </w:p>
        </w:tc>
        <w:tc>
          <w:tcPr>
            <w:tcW w:w="469" w:type="pct"/>
            <w:vMerge/>
            <w:shd w:val="clear" w:color="auto" w:fill="auto"/>
            <w:vAlign w:val="center"/>
            <w:hideMark/>
          </w:tcPr>
          <w:p w:rsidR="002419CA" w:rsidRPr="008744D7" w:rsidRDefault="002419CA" w:rsidP="00EA19B3">
            <w:pPr>
              <w:rPr>
                <w:sz w:val="18"/>
                <w:szCs w:val="20"/>
              </w:rPr>
            </w:pPr>
          </w:p>
        </w:tc>
        <w:tc>
          <w:tcPr>
            <w:tcW w:w="528" w:type="pct"/>
            <w:vMerge/>
            <w:shd w:val="clear" w:color="auto" w:fill="auto"/>
            <w:vAlign w:val="center"/>
            <w:hideMark/>
          </w:tcPr>
          <w:p w:rsidR="002419CA" w:rsidRPr="008744D7" w:rsidRDefault="002419CA" w:rsidP="00EA19B3">
            <w:pPr>
              <w:rPr>
                <w:sz w:val="18"/>
                <w:szCs w:val="20"/>
              </w:rPr>
            </w:pPr>
          </w:p>
        </w:tc>
        <w:tc>
          <w:tcPr>
            <w:tcW w:w="461" w:type="pct"/>
            <w:vMerge/>
            <w:shd w:val="clear" w:color="auto" w:fill="auto"/>
            <w:vAlign w:val="center"/>
            <w:hideMark/>
          </w:tcPr>
          <w:p w:rsidR="002419CA" w:rsidRPr="008744D7" w:rsidRDefault="002419CA" w:rsidP="00EA19B3">
            <w:pPr>
              <w:rPr>
                <w:sz w:val="18"/>
                <w:szCs w:val="20"/>
              </w:rPr>
            </w:pPr>
          </w:p>
        </w:tc>
        <w:tc>
          <w:tcPr>
            <w:tcW w:w="504" w:type="pct"/>
            <w:vMerge/>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single" w:sz="4" w:space="0" w:color="auto"/>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Бюджетные потребители</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0,61</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Население</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3,78</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Прочие потребители</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3,16</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r w:rsidR="002419CA"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rPr>
                <w:sz w:val="18"/>
                <w:szCs w:val="20"/>
              </w:rPr>
            </w:pPr>
            <w:r w:rsidRPr="008744D7">
              <w:rPr>
                <w:sz w:val="18"/>
                <w:szCs w:val="20"/>
              </w:rPr>
              <w:t>Собственное потребление</w:t>
            </w:r>
          </w:p>
        </w:tc>
        <w:tc>
          <w:tcPr>
            <w:tcW w:w="476" w:type="pct"/>
            <w:shd w:val="clear" w:color="auto" w:fill="auto"/>
            <w:vAlign w:val="center"/>
          </w:tcPr>
          <w:p w:rsidR="002419CA" w:rsidRPr="008744D7" w:rsidRDefault="002419CA" w:rsidP="00EA19B3">
            <w:pPr>
              <w:jc w:val="center"/>
              <w:rPr>
                <w:sz w:val="18"/>
                <w:szCs w:val="20"/>
              </w:rPr>
            </w:pPr>
          </w:p>
        </w:tc>
        <w:tc>
          <w:tcPr>
            <w:tcW w:w="473" w:type="pct"/>
            <w:shd w:val="clear" w:color="auto" w:fill="auto"/>
            <w:vAlign w:val="center"/>
          </w:tcPr>
          <w:p w:rsidR="002419CA" w:rsidRPr="008744D7" w:rsidRDefault="002419CA" w:rsidP="00EA19B3">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2419CA" w:rsidRPr="008744D7" w:rsidRDefault="002419CA" w:rsidP="00EA19B3">
            <w:pPr>
              <w:jc w:val="center"/>
              <w:rPr>
                <w:sz w:val="18"/>
                <w:szCs w:val="20"/>
              </w:rPr>
            </w:pPr>
            <w:r w:rsidRPr="008744D7">
              <w:rPr>
                <w:sz w:val="18"/>
                <w:szCs w:val="20"/>
              </w:rPr>
              <w:t>0,85</w:t>
            </w:r>
          </w:p>
        </w:tc>
        <w:tc>
          <w:tcPr>
            <w:tcW w:w="441" w:type="pct"/>
            <w:shd w:val="clear" w:color="auto" w:fill="auto"/>
            <w:vAlign w:val="center"/>
          </w:tcPr>
          <w:p w:rsidR="002419CA" w:rsidRPr="008744D7" w:rsidRDefault="002419CA" w:rsidP="00EA19B3">
            <w:pPr>
              <w:rPr>
                <w:sz w:val="18"/>
                <w:szCs w:val="20"/>
              </w:rPr>
            </w:pPr>
          </w:p>
        </w:tc>
        <w:tc>
          <w:tcPr>
            <w:tcW w:w="469" w:type="pct"/>
            <w:shd w:val="clear" w:color="auto" w:fill="auto"/>
            <w:vAlign w:val="center"/>
          </w:tcPr>
          <w:p w:rsidR="002419CA" w:rsidRPr="008744D7" w:rsidRDefault="002419CA" w:rsidP="00EA19B3">
            <w:pPr>
              <w:rPr>
                <w:sz w:val="18"/>
                <w:szCs w:val="20"/>
              </w:rPr>
            </w:pPr>
          </w:p>
        </w:tc>
        <w:tc>
          <w:tcPr>
            <w:tcW w:w="528" w:type="pct"/>
            <w:shd w:val="clear" w:color="auto" w:fill="auto"/>
            <w:vAlign w:val="center"/>
          </w:tcPr>
          <w:p w:rsidR="002419CA" w:rsidRPr="008744D7" w:rsidRDefault="002419CA" w:rsidP="00EA19B3">
            <w:pPr>
              <w:rPr>
                <w:sz w:val="18"/>
                <w:szCs w:val="20"/>
              </w:rPr>
            </w:pPr>
          </w:p>
        </w:tc>
        <w:tc>
          <w:tcPr>
            <w:tcW w:w="461" w:type="pct"/>
            <w:shd w:val="clear" w:color="auto" w:fill="auto"/>
            <w:vAlign w:val="center"/>
          </w:tcPr>
          <w:p w:rsidR="002419CA" w:rsidRPr="008744D7" w:rsidRDefault="002419CA" w:rsidP="00EA19B3">
            <w:pPr>
              <w:rPr>
                <w:sz w:val="18"/>
                <w:szCs w:val="20"/>
              </w:rPr>
            </w:pPr>
          </w:p>
        </w:tc>
        <w:tc>
          <w:tcPr>
            <w:tcW w:w="504" w:type="pct"/>
            <w:shd w:val="clear" w:color="auto" w:fill="auto"/>
            <w:vAlign w:val="center"/>
          </w:tcPr>
          <w:p w:rsidR="002419CA" w:rsidRPr="008744D7" w:rsidRDefault="002419CA" w:rsidP="00EA19B3">
            <w:pPr>
              <w:rPr>
                <w:sz w:val="18"/>
                <w:szCs w:val="20"/>
              </w:rPr>
            </w:pPr>
          </w:p>
        </w:tc>
      </w:tr>
    </w:tbl>
    <w:p w:rsidR="008D743C" w:rsidRPr="008744D7" w:rsidRDefault="008D743C" w:rsidP="008D743C">
      <w:pPr>
        <w:pStyle w:val="afffffffffffffffff7"/>
        <w:rPr>
          <w:lang w:eastAsia="en-US"/>
        </w:rPr>
      </w:pPr>
    </w:p>
    <w:p w:rsidR="00052F60" w:rsidRPr="008744D7" w:rsidRDefault="00052F60" w:rsidP="00052F60">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3</w:t>
      </w:r>
      <w:r w:rsidR="00667B3B" w:rsidRPr="008744D7">
        <w:rPr>
          <w:bCs/>
        </w:rPr>
        <w:fldChar w:fldCharType="end"/>
      </w:r>
      <w:r w:rsidRPr="008744D7">
        <w:rPr>
          <w:bCs/>
        </w:rPr>
        <w:t xml:space="preserve"> – Расчётная присоединительная тепловая мощность по трубопроводам на балансе ПТС</w:t>
      </w:r>
    </w:p>
    <w:p w:rsidR="00052F60" w:rsidRPr="008744D7" w:rsidRDefault="00052F60" w:rsidP="008D743C">
      <w:pPr>
        <w:pStyle w:val="afffffffffffffffff7"/>
        <w:rPr>
          <w:lang w:eastAsia="en-US"/>
        </w:rPr>
      </w:pPr>
    </w:p>
    <w:tbl>
      <w:tblPr>
        <w:tblW w:w="5000" w:type="pct"/>
        <w:tblCellMar>
          <w:left w:w="28" w:type="dxa"/>
          <w:right w:w="28" w:type="dxa"/>
        </w:tblCellMar>
        <w:tblLook w:val="04A0" w:firstRow="1" w:lastRow="0" w:firstColumn="1" w:lastColumn="0" w:noHBand="0" w:noVBand="1"/>
      </w:tblPr>
      <w:tblGrid>
        <w:gridCol w:w="880"/>
        <w:gridCol w:w="3671"/>
        <w:gridCol w:w="3844"/>
        <w:gridCol w:w="3133"/>
        <w:gridCol w:w="3098"/>
      </w:tblGrid>
      <w:tr w:rsidR="00052F60" w:rsidRPr="008744D7" w:rsidTr="00AE5F26">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52F60" w:rsidRPr="008744D7" w:rsidRDefault="00052F60" w:rsidP="00052F60">
            <w:pPr>
              <w:jc w:val="center"/>
              <w:rPr>
                <w:sz w:val="20"/>
                <w:szCs w:val="20"/>
              </w:rPr>
            </w:pPr>
            <w:r w:rsidRPr="008744D7">
              <w:rPr>
                <w:sz w:val="20"/>
                <w:szCs w:val="20"/>
              </w:rPr>
              <w:t>№ п/п</w:t>
            </w:r>
          </w:p>
        </w:tc>
        <w:tc>
          <w:tcPr>
            <w:tcW w:w="1255"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Группа потребителей</w:t>
            </w:r>
          </w:p>
        </w:tc>
        <w:tc>
          <w:tcPr>
            <w:tcW w:w="1314"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Количество потребителей, ед.</w:t>
            </w:r>
          </w:p>
        </w:tc>
        <w:tc>
          <w:tcPr>
            <w:tcW w:w="1071"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Гкал/ч</w:t>
            </w:r>
          </w:p>
        </w:tc>
        <w:tc>
          <w:tcPr>
            <w:tcW w:w="1059" w:type="pct"/>
            <w:tcBorders>
              <w:top w:val="single" w:sz="4" w:space="0" w:color="auto"/>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тыс. Гкал</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1</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Бюджетные потребители</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7</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0,61</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96</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2</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Население</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48</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78</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24,45</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3</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Прочие потребители</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267</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16</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20,48</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4</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Собственное потребление</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9</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0,85</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5,51</w:t>
            </w:r>
          </w:p>
        </w:tc>
      </w:tr>
      <w:tr w:rsidR="00052F60" w:rsidRPr="008744D7" w:rsidTr="00AE5F26">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rsidR="00052F60" w:rsidRPr="008744D7" w:rsidRDefault="00052F60" w:rsidP="00052F60">
            <w:pPr>
              <w:jc w:val="center"/>
              <w:rPr>
                <w:sz w:val="20"/>
                <w:szCs w:val="20"/>
              </w:rPr>
            </w:pPr>
            <w:r w:rsidRPr="008744D7">
              <w:rPr>
                <w:sz w:val="20"/>
                <w:szCs w:val="20"/>
              </w:rPr>
              <w:t> </w:t>
            </w:r>
          </w:p>
        </w:tc>
        <w:tc>
          <w:tcPr>
            <w:tcW w:w="1255"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rPr>
                <w:color w:val="000000"/>
                <w:sz w:val="20"/>
                <w:szCs w:val="20"/>
              </w:rPr>
            </w:pPr>
            <w:r w:rsidRPr="008744D7">
              <w:rPr>
                <w:color w:val="000000"/>
                <w:sz w:val="20"/>
                <w:szCs w:val="20"/>
              </w:rPr>
              <w:t>Итого:</w:t>
            </w:r>
          </w:p>
        </w:tc>
        <w:tc>
          <w:tcPr>
            <w:tcW w:w="1314"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322</w:t>
            </w:r>
          </w:p>
        </w:tc>
        <w:tc>
          <w:tcPr>
            <w:tcW w:w="1071"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8,40</w:t>
            </w:r>
          </w:p>
        </w:tc>
        <w:tc>
          <w:tcPr>
            <w:tcW w:w="1059" w:type="pct"/>
            <w:tcBorders>
              <w:top w:val="nil"/>
              <w:left w:val="nil"/>
              <w:bottom w:val="single" w:sz="4" w:space="0" w:color="auto"/>
              <w:right w:val="single" w:sz="4" w:space="0" w:color="auto"/>
            </w:tcBorders>
            <w:shd w:val="clear" w:color="auto" w:fill="auto"/>
            <w:vAlign w:val="center"/>
            <w:hideMark/>
          </w:tcPr>
          <w:p w:rsidR="00052F60" w:rsidRPr="008744D7" w:rsidRDefault="00052F60" w:rsidP="00052F60">
            <w:pPr>
              <w:jc w:val="center"/>
              <w:rPr>
                <w:color w:val="000000"/>
                <w:sz w:val="20"/>
                <w:szCs w:val="20"/>
              </w:rPr>
            </w:pPr>
            <w:r w:rsidRPr="008744D7">
              <w:rPr>
                <w:color w:val="000000"/>
                <w:sz w:val="20"/>
                <w:szCs w:val="20"/>
              </w:rPr>
              <w:t>54,40</w:t>
            </w:r>
          </w:p>
        </w:tc>
      </w:tr>
    </w:tbl>
    <w:p w:rsidR="00052F60" w:rsidRPr="008744D7" w:rsidRDefault="00052F60" w:rsidP="008D743C">
      <w:pPr>
        <w:pStyle w:val="afffffffffffffffff7"/>
        <w:rPr>
          <w:lang w:eastAsia="en-US"/>
        </w:rPr>
      </w:pPr>
    </w:p>
    <w:p w:rsidR="00052F60" w:rsidRPr="008744D7" w:rsidRDefault="00052F60" w:rsidP="008D743C">
      <w:pPr>
        <w:pStyle w:val="afffffffffffffffff7"/>
        <w:rPr>
          <w:lang w:eastAsia="en-US"/>
        </w:rPr>
      </w:pPr>
    </w:p>
    <w:p w:rsidR="008D743C" w:rsidRPr="008744D7" w:rsidRDefault="008D743C" w:rsidP="008D743C">
      <w:pPr>
        <w:pStyle w:val="afffffffffffffffff7"/>
        <w:rPr>
          <w:lang w:eastAsia="en-US"/>
        </w:rPr>
        <w:sectPr w:rsidR="008D743C" w:rsidRPr="008744D7" w:rsidSect="008D743C">
          <w:pgSz w:w="16838" w:h="11906" w:orient="landscape"/>
          <w:pgMar w:top="1701" w:right="1134" w:bottom="567" w:left="1134" w:header="283" w:footer="567" w:gutter="0"/>
          <w:cols w:space="708"/>
          <w:docGrid w:linePitch="360"/>
        </w:sectPr>
      </w:pPr>
    </w:p>
    <w:p w:rsidR="00AD41CC" w:rsidRPr="008744D7" w:rsidRDefault="00AD41CC" w:rsidP="00662EE9">
      <w:pPr>
        <w:pStyle w:val="30"/>
        <w:keepNext/>
        <w:tabs>
          <w:tab w:val="left" w:pos="1276"/>
        </w:tabs>
        <w:spacing w:before="0"/>
        <w:ind w:left="0" w:firstLine="709"/>
        <w:rPr>
          <w:rFonts w:cs="Times New Roman"/>
          <w:b w:val="0"/>
        </w:rPr>
      </w:pPr>
      <w:bookmarkStart w:id="61" w:name="_Toc524614747"/>
      <w:bookmarkStart w:id="62" w:name="_Toc524614963"/>
      <w:bookmarkStart w:id="63" w:name="_Toc28125207"/>
      <w:bookmarkStart w:id="64" w:name="_Toc42090775"/>
      <w:r w:rsidRPr="008744D7">
        <w:rPr>
          <w:rFonts w:cs="Times New Roman"/>
          <w:b w:val="0"/>
        </w:rPr>
        <w:lastRenderedPageBreak/>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1"/>
      <w:bookmarkEnd w:id="62"/>
      <w:bookmarkEnd w:id="63"/>
      <w:r w:rsidR="00112D52" w:rsidRPr="008744D7">
        <w:rPr>
          <w:rFonts w:cs="Times New Roman"/>
          <w:b w:val="0"/>
        </w:rPr>
        <w:t xml:space="preserve"> на территории с.п. </w:t>
      </w:r>
      <w:r w:rsidR="00375FE5" w:rsidRPr="008744D7">
        <w:rPr>
          <w:rFonts w:cs="Times New Roman"/>
          <w:b w:val="0"/>
        </w:rPr>
        <w:t>Сосновка</w:t>
      </w:r>
      <w:bookmarkEnd w:id="64"/>
    </w:p>
    <w:p w:rsidR="00AD2466" w:rsidRPr="008744D7" w:rsidRDefault="00AD2466" w:rsidP="00662EE9">
      <w:pPr>
        <w:pStyle w:val="affffe"/>
        <w:keepNext/>
        <w:keepLines/>
        <w:rPr>
          <w:rFonts w:cs="Times New Roman"/>
          <w:sz w:val="24"/>
          <w:szCs w:val="24"/>
          <w:highlight w:val="yellow"/>
        </w:rPr>
      </w:pPr>
    </w:p>
    <w:p w:rsidR="00A27CFC" w:rsidRPr="008744D7" w:rsidRDefault="00A27CFC" w:rsidP="00B573EA">
      <w:pPr>
        <w:ind w:firstLine="709"/>
        <w:jc w:val="both"/>
      </w:pPr>
      <w:r w:rsidRPr="008744D7">
        <w:t>Основное оборудование котельных и их технические характеристики представлены в таблице 1</w:t>
      </w:r>
      <w:r w:rsidR="002452D0" w:rsidRPr="008744D7">
        <w:t>4</w:t>
      </w:r>
      <w:r w:rsidRPr="008744D7">
        <w:t>.</w:t>
      </w:r>
    </w:p>
    <w:p w:rsidR="007C79EE" w:rsidRPr="008744D7" w:rsidRDefault="007C79EE" w:rsidP="003D35E6">
      <w:pPr>
        <w:jc w:val="both"/>
        <w:rPr>
          <w:highlight w:val="yellow"/>
        </w:rPr>
      </w:pPr>
    </w:p>
    <w:p w:rsidR="00A27CFC" w:rsidRPr="008744D7" w:rsidRDefault="00A27CFC" w:rsidP="00A27CFC">
      <w:pPr>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4</w:t>
      </w:r>
      <w:r w:rsidR="00667B3B" w:rsidRPr="008744D7">
        <w:rPr>
          <w:bCs/>
        </w:rPr>
        <w:fldChar w:fldCharType="end"/>
      </w:r>
      <w:r w:rsidRPr="008744D7">
        <w:rPr>
          <w:bCs/>
        </w:rPr>
        <w:t xml:space="preserve"> – Основное оборудование котельных и их технические характеристики</w:t>
      </w:r>
    </w:p>
    <w:p w:rsidR="007C79EE" w:rsidRPr="008744D7" w:rsidRDefault="007C79EE" w:rsidP="003D35E6">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8"/>
        <w:gridCol w:w="2130"/>
        <w:gridCol w:w="2154"/>
        <w:gridCol w:w="2152"/>
      </w:tblGrid>
      <w:tr w:rsidR="001F0E55" w:rsidRPr="008744D7" w:rsidTr="008875F3">
        <w:trPr>
          <w:trHeight w:val="20"/>
        </w:trPr>
        <w:tc>
          <w:tcPr>
            <w:tcW w:w="1680" w:type="pct"/>
            <w:shd w:val="clear" w:color="auto" w:fill="auto"/>
            <w:vAlign w:val="center"/>
            <w:hideMark/>
          </w:tcPr>
          <w:p w:rsidR="001F0E55" w:rsidRPr="008744D7" w:rsidRDefault="001F0E55" w:rsidP="00052F60">
            <w:pPr>
              <w:jc w:val="center"/>
              <w:rPr>
                <w:bCs/>
                <w:color w:val="000000"/>
                <w:sz w:val="20"/>
                <w:szCs w:val="20"/>
              </w:rPr>
            </w:pPr>
            <w:r w:rsidRPr="008744D7">
              <w:rPr>
                <w:bCs/>
                <w:color w:val="000000"/>
                <w:sz w:val="20"/>
                <w:szCs w:val="20"/>
              </w:rPr>
              <w:t>Наименование источника тепловой энергии</w:t>
            </w:r>
          </w:p>
        </w:tc>
        <w:tc>
          <w:tcPr>
            <w:tcW w:w="1098" w:type="pct"/>
            <w:shd w:val="clear" w:color="auto" w:fill="auto"/>
            <w:vAlign w:val="center"/>
            <w:hideMark/>
          </w:tcPr>
          <w:p w:rsidR="001F0E55" w:rsidRPr="008744D7" w:rsidRDefault="001F0E55" w:rsidP="00052F60">
            <w:pPr>
              <w:jc w:val="center"/>
              <w:rPr>
                <w:bCs/>
                <w:color w:val="000000"/>
                <w:sz w:val="20"/>
                <w:szCs w:val="20"/>
              </w:rPr>
            </w:pPr>
            <w:r w:rsidRPr="008744D7">
              <w:rPr>
                <w:bCs/>
                <w:color w:val="000000"/>
                <w:sz w:val="20"/>
                <w:szCs w:val="20"/>
              </w:rPr>
              <w:t>Марка основного оборудования</w:t>
            </w:r>
          </w:p>
        </w:tc>
        <w:tc>
          <w:tcPr>
            <w:tcW w:w="1111" w:type="pct"/>
            <w:vAlign w:val="center"/>
          </w:tcPr>
          <w:p w:rsidR="001F0E55" w:rsidRPr="008744D7" w:rsidRDefault="001F0E55" w:rsidP="00052F60">
            <w:pPr>
              <w:jc w:val="center"/>
              <w:rPr>
                <w:bCs/>
                <w:color w:val="000000"/>
                <w:sz w:val="20"/>
                <w:szCs w:val="20"/>
              </w:rPr>
            </w:pPr>
            <w:r w:rsidRPr="008744D7">
              <w:rPr>
                <w:bCs/>
                <w:color w:val="000000"/>
                <w:sz w:val="20"/>
                <w:szCs w:val="20"/>
              </w:rPr>
              <w:t>КПД, %</w:t>
            </w:r>
          </w:p>
        </w:tc>
        <w:tc>
          <w:tcPr>
            <w:tcW w:w="1110" w:type="pct"/>
            <w:shd w:val="clear" w:color="auto" w:fill="auto"/>
            <w:vAlign w:val="center"/>
            <w:hideMark/>
          </w:tcPr>
          <w:p w:rsidR="001F0E55" w:rsidRPr="008744D7" w:rsidRDefault="001F0E55" w:rsidP="00052F60">
            <w:pPr>
              <w:jc w:val="center"/>
              <w:rPr>
                <w:bCs/>
                <w:color w:val="000000"/>
                <w:sz w:val="20"/>
                <w:szCs w:val="20"/>
              </w:rPr>
            </w:pPr>
            <w:r w:rsidRPr="008744D7">
              <w:rPr>
                <w:bCs/>
                <w:color w:val="000000"/>
                <w:sz w:val="20"/>
                <w:szCs w:val="20"/>
              </w:rPr>
              <w:t>Год ввода в эксплуатацию</w:t>
            </w:r>
          </w:p>
        </w:tc>
      </w:tr>
      <w:tr w:rsidR="001F0E55" w:rsidRPr="008744D7" w:rsidTr="008875F3">
        <w:trPr>
          <w:trHeight w:val="20"/>
        </w:trPr>
        <w:tc>
          <w:tcPr>
            <w:tcW w:w="1680" w:type="pct"/>
            <w:vMerge w:val="restart"/>
            <w:shd w:val="clear" w:color="auto" w:fill="auto"/>
            <w:vAlign w:val="center"/>
            <w:hideMark/>
          </w:tcPr>
          <w:p w:rsidR="001F0E55" w:rsidRPr="008744D7" w:rsidRDefault="001F0E55" w:rsidP="00052F60">
            <w:pPr>
              <w:jc w:val="center"/>
              <w:rPr>
                <w:sz w:val="20"/>
                <w:szCs w:val="20"/>
              </w:rPr>
            </w:pPr>
            <w:r w:rsidRPr="008744D7">
              <w:rPr>
                <w:sz w:val="20"/>
                <w:szCs w:val="20"/>
              </w:rPr>
              <w:t>Котельная «2БВК»</w:t>
            </w: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1</w:t>
            </w:r>
          </w:p>
        </w:tc>
        <w:tc>
          <w:tcPr>
            <w:tcW w:w="1111" w:type="pct"/>
            <w:vAlign w:val="center"/>
          </w:tcPr>
          <w:p w:rsidR="001F0E55" w:rsidRPr="008744D7" w:rsidRDefault="001F0E55" w:rsidP="00052F60">
            <w:pPr>
              <w:jc w:val="center"/>
              <w:rPr>
                <w:sz w:val="20"/>
                <w:szCs w:val="20"/>
              </w:rPr>
            </w:pP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2</w:t>
            </w:r>
          </w:p>
        </w:tc>
        <w:tc>
          <w:tcPr>
            <w:tcW w:w="1111" w:type="pct"/>
            <w:vAlign w:val="center"/>
          </w:tcPr>
          <w:p w:rsidR="001F0E55" w:rsidRPr="008744D7" w:rsidRDefault="001F0E55" w:rsidP="00052F60">
            <w:pPr>
              <w:jc w:val="center"/>
              <w:rPr>
                <w:sz w:val="20"/>
                <w:szCs w:val="20"/>
              </w:rPr>
            </w:pPr>
            <w:r w:rsidRPr="008744D7">
              <w:rPr>
                <w:sz w:val="20"/>
                <w:szCs w:val="20"/>
              </w:rPr>
              <w:t>84,2</w:t>
            </w: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3</w:t>
            </w:r>
          </w:p>
        </w:tc>
        <w:tc>
          <w:tcPr>
            <w:tcW w:w="1111" w:type="pct"/>
            <w:vAlign w:val="center"/>
          </w:tcPr>
          <w:p w:rsidR="001F0E55" w:rsidRPr="008744D7" w:rsidRDefault="001F0E55" w:rsidP="00052F60">
            <w:pPr>
              <w:jc w:val="center"/>
              <w:rPr>
                <w:sz w:val="20"/>
                <w:szCs w:val="20"/>
              </w:rPr>
            </w:pPr>
            <w:r w:rsidRPr="008744D7">
              <w:rPr>
                <w:sz w:val="20"/>
                <w:szCs w:val="20"/>
              </w:rPr>
              <w:t>84,0</w:t>
            </w: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ВД-1,8 № 4</w:t>
            </w:r>
          </w:p>
        </w:tc>
        <w:tc>
          <w:tcPr>
            <w:tcW w:w="1111" w:type="pct"/>
            <w:vAlign w:val="center"/>
          </w:tcPr>
          <w:p w:rsidR="001F0E55" w:rsidRPr="008744D7" w:rsidRDefault="001F0E55" w:rsidP="00052F60">
            <w:pPr>
              <w:jc w:val="center"/>
              <w:rPr>
                <w:sz w:val="20"/>
                <w:szCs w:val="20"/>
              </w:rPr>
            </w:pPr>
            <w:r w:rsidRPr="008744D7">
              <w:rPr>
                <w:sz w:val="20"/>
                <w:szCs w:val="20"/>
              </w:rPr>
              <w:t>82,4</w:t>
            </w:r>
          </w:p>
        </w:tc>
        <w:tc>
          <w:tcPr>
            <w:tcW w:w="1110" w:type="pct"/>
            <w:shd w:val="clear" w:color="auto" w:fill="auto"/>
            <w:vAlign w:val="center"/>
            <w:hideMark/>
          </w:tcPr>
          <w:p w:rsidR="001F0E55" w:rsidRPr="008744D7" w:rsidRDefault="001F0E55" w:rsidP="00052F60">
            <w:pPr>
              <w:jc w:val="center"/>
              <w:rPr>
                <w:sz w:val="20"/>
                <w:szCs w:val="20"/>
              </w:rPr>
            </w:pPr>
            <w:r w:rsidRPr="008744D7">
              <w:rPr>
                <w:sz w:val="20"/>
                <w:szCs w:val="20"/>
              </w:rPr>
              <w:t>01.12.1986</w:t>
            </w:r>
          </w:p>
        </w:tc>
      </w:tr>
      <w:tr w:rsidR="001F0E55" w:rsidRPr="008744D7" w:rsidTr="008875F3">
        <w:trPr>
          <w:trHeight w:val="20"/>
        </w:trPr>
        <w:tc>
          <w:tcPr>
            <w:tcW w:w="1680" w:type="pct"/>
            <w:shd w:val="clear" w:color="auto" w:fill="auto"/>
            <w:vAlign w:val="center"/>
            <w:hideMark/>
          </w:tcPr>
          <w:p w:rsidR="001F0E55" w:rsidRPr="008744D7" w:rsidRDefault="001F0E55" w:rsidP="00052F60">
            <w:pPr>
              <w:jc w:val="center"/>
              <w:rPr>
                <w:sz w:val="20"/>
                <w:szCs w:val="20"/>
              </w:rPr>
            </w:pPr>
            <w:r w:rsidRPr="008744D7">
              <w:rPr>
                <w:sz w:val="20"/>
                <w:szCs w:val="20"/>
              </w:rPr>
              <w:t>Ко</w:t>
            </w:r>
            <w:r w:rsidR="008875F3" w:rsidRPr="008744D7">
              <w:rPr>
                <w:sz w:val="20"/>
                <w:szCs w:val="20"/>
              </w:rPr>
              <w:t>тельная блочная</w:t>
            </w:r>
            <w:r w:rsidRPr="008744D7">
              <w:rPr>
                <w:sz w:val="20"/>
                <w:szCs w:val="20"/>
              </w:rPr>
              <w:t xml:space="preserve"> Импакс</w:t>
            </w:r>
          </w:p>
        </w:tc>
        <w:tc>
          <w:tcPr>
            <w:tcW w:w="1098" w:type="pct"/>
            <w:shd w:val="clear" w:color="auto" w:fill="auto"/>
            <w:vAlign w:val="center"/>
            <w:hideMark/>
          </w:tcPr>
          <w:p w:rsidR="001F0E55" w:rsidRPr="008744D7" w:rsidRDefault="00AE6D28" w:rsidP="00052F60">
            <w:pPr>
              <w:jc w:val="center"/>
              <w:rPr>
                <w:sz w:val="20"/>
                <w:szCs w:val="20"/>
              </w:rPr>
            </w:pPr>
            <w:r w:rsidRPr="008744D7">
              <w:rPr>
                <w:sz w:val="20"/>
                <w:szCs w:val="20"/>
              </w:rPr>
              <w:t>CIMAC</w:t>
            </w:r>
            <w:r w:rsidR="001F0E55" w:rsidRPr="008744D7">
              <w:rPr>
                <w:sz w:val="20"/>
                <w:szCs w:val="20"/>
              </w:rPr>
              <w:t>-3</w:t>
            </w:r>
          </w:p>
        </w:tc>
        <w:tc>
          <w:tcPr>
            <w:tcW w:w="1111" w:type="pct"/>
            <w:vAlign w:val="center"/>
          </w:tcPr>
          <w:p w:rsidR="001F0E55" w:rsidRPr="008744D7" w:rsidRDefault="001F0E55" w:rsidP="00052F60">
            <w:pPr>
              <w:jc w:val="center"/>
              <w:rPr>
                <w:color w:val="000000"/>
                <w:sz w:val="20"/>
                <w:szCs w:val="20"/>
              </w:rPr>
            </w:pPr>
            <w:r w:rsidRPr="008744D7">
              <w:rPr>
                <w:sz w:val="20"/>
                <w:szCs w:val="20"/>
              </w:rPr>
              <w:t>84,0</w:t>
            </w:r>
          </w:p>
        </w:tc>
        <w:tc>
          <w:tcPr>
            <w:tcW w:w="1110" w:type="pct"/>
            <w:shd w:val="clear" w:color="auto" w:fill="auto"/>
            <w:vAlign w:val="center"/>
            <w:hideMark/>
          </w:tcPr>
          <w:p w:rsidR="001F0E55" w:rsidRPr="008744D7" w:rsidRDefault="001F0E55" w:rsidP="00052F60">
            <w:pPr>
              <w:jc w:val="center"/>
              <w:rPr>
                <w:color w:val="000000"/>
                <w:sz w:val="20"/>
                <w:szCs w:val="20"/>
              </w:rPr>
            </w:pPr>
            <w:r w:rsidRPr="008744D7">
              <w:rPr>
                <w:color w:val="000000"/>
                <w:sz w:val="20"/>
                <w:szCs w:val="20"/>
              </w:rPr>
              <w:t>01.11.1992</w:t>
            </w:r>
          </w:p>
        </w:tc>
      </w:tr>
      <w:tr w:rsidR="001F0E55" w:rsidRPr="008744D7" w:rsidTr="008875F3">
        <w:trPr>
          <w:trHeight w:val="20"/>
        </w:trPr>
        <w:tc>
          <w:tcPr>
            <w:tcW w:w="1680" w:type="pct"/>
            <w:vMerge w:val="restart"/>
            <w:shd w:val="clear" w:color="auto" w:fill="auto"/>
            <w:vAlign w:val="center"/>
            <w:hideMark/>
          </w:tcPr>
          <w:p w:rsidR="001F0E55" w:rsidRPr="008744D7" w:rsidRDefault="001F0E55" w:rsidP="00052F60">
            <w:pPr>
              <w:jc w:val="center"/>
              <w:rPr>
                <w:sz w:val="20"/>
                <w:szCs w:val="20"/>
              </w:rPr>
            </w:pPr>
            <w:r w:rsidRPr="008744D7">
              <w:rPr>
                <w:sz w:val="20"/>
                <w:szCs w:val="20"/>
              </w:rPr>
              <w:t>Котельная «Вирбекс-С-Финн»</w:t>
            </w: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ирбекс-С-Финн № 1</w:t>
            </w:r>
          </w:p>
        </w:tc>
        <w:tc>
          <w:tcPr>
            <w:tcW w:w="1111" w:type="pct"/>
            <w:vAlign w:val="center"/>
          </w:tcPr>
          <w:p w:rsidR="001F0E55" w:rsidRPr="008744D7" w:rsidRDefault="001F0E55" w:rsidP="00052F60">
            <w:pPr>
              <w:jc w:val="center"/>
              <w:rPr>
                <w:color w:val="000000"/>
                <w:sz w:val="20"/>
                <w:szCs w:val="20"/>
              </w:rPr>
            </w:pPr>
            <w:r w:rsidRPr="008744D7">
              <w:rPr>
                <w:sz w:val="20"/>
                <w:szCs w:val="20"/>
              </w:rPr>
              <w:t>87,2</w:t>
            </w:r>
          </w:p>
        </w:tc>
        <w:tc>
          <w:tcPr>
            <w:tcW w:w="1110" w:type="pct"/>
            <w:shd w:val="clear" w:color="auto" w:fill="auto"/>
            <w:vAlign w:val="center"/>
            <w:hideMark/>
          </w:tcPr>
          <w:p w:rsidR="001F0E55" w:rsidRPr="008744D7" w:rsidRDefault="001F0E55" w:rsidP="00052F60">
            <w:pPr>
              <w:jc w:val="center"/>
              <w:rPr>
                <w:sz w:val="20"/>
                <w:szCs w:val="20"/>
              </w:rPr>
            </w:pPr>
            <w:r w:rsidRPr="008744D7">
              <w:rPr>
                <w:color w:val="000000"/>
                <w:sz w:val="20"/>
                <w:szCs w:val="20"/>
              </w:rPr>
              <w:t>01.11.1992</w:t>
            </w:r>
          </w:p>
        </w:tc>
      </w:tr>
      <w:tr w:rsidR="001F0E55" w:rsidRPr="008744D7" w:rsidTr="008875F3">
        <w:trPr>
          <w:trHeight w:val="20"/>
        </w:trPr>
        <w:tc>
          <w:tcPr>
            <w:tcW w:w="1680" w:type="pct"/>
            <w:vMerge/>
            <w:vAlign w:val="center"/>
            <w:hideMark/>
          </w:tcPr>
          <w:p w:rsidR="001F0E55" w:rsidRPr="008744D7" w:rsidRDefault="001F0E55" w:rsidP="00052F60">
            <w:pPr>
              <w:jc w:val="center"/>
              <w:rPr>
                <w:sz w:val="20"/>
                <w:szCs w:val="20"/>
              </w:rPr>
            </w:pPr>
          </w:p>
        </w:tc>
        <w:tc>
          <w:tcPr>
            <w:tcW w:w="1098" w:type="pct"/>
            <w:shd w:val="clear" w:color="auto" w:fill="auto"/>
            <w:vAlign w:val="center"/>
            <w:hideMark/>
          </w:tcPr>
          <w:p w:rsidR="001F0E55" w:rsidRPr="008744D7" w:rsidRDefault="001F0E55" w:rsidP="00052F60">
            <w:pPr>
              <w:jc w:val="center"/>
              <w:rPr>
                <w:sz w:val="20"/>
                <w:szCs w:val="20"/>
              </w:rPr>
            </w:pPr>
            <w:r w:rsidRPr="008744D7">
              <w:rPr>
                <w:sz w:val="20"/>
                <w:szCs w:val="20"/>
              </w:rPr>
              <w:t>Вирбекс-С-Финн № 2</w:t>
            </w:r>
          </w:p>
        </w:tc>
        <w:tc>
          <w:tcPr>
            <w:tcW w:w="1111" w:type="pct"/>
            <w:vAlign w:val="center"/>
          </w:tcPr>
          <w:p w:rsidR="001F0E55" w:rsidRPr="008744D7" w:rsidRDefault="001F0E55" w:rsidP="00052F60">
            <w:pPr>
              <w:jc w:val="center"/>
              <w:rPr>
                <w:color w:val="000000"/>
                <w:sz w:val="20"/>
                <w:szCs w:val="20"/>
              </w:rPr>
            </w:pPr>
            <w:r w:rsidRPr="008744D7">
              <w:rPr>
                <w:sz w:val="20"/>
                <w:szCs w:val="20"/>
              </w:rPr>
              <w:t>89,4</w:t>
            </w:r>
          </w:p>
        </w:tc>
        <w:tc>
          <w:tcPr>
            <w:tcW w:w="1110" w:type="pct"/>
            <w:shd w:val="clear" w:color="auto" w:fill="auto"/>
            <w:vAlign w:val="center"/>
            <w:hideMark/>
          </w:tcPr>
          <w:p w:rsidR="001F0E55" w:rsidRPr="008744D7" w:rsidRDefault="001F0E55" w:rsidP="00052F60">
            <w:pPr>
              <w:jc w:val="center"/>
              <w:rPr>
                <w:sz w:val="20"/>
                <w:szCs w:val="20"/>
              </w:rPr>
            </w:pPr>
            <w:r w:rsidRPr="008744D7">
              <w:rPr>
                <w:color w:val="000000"/>
                <w:sz w:val="20"/>
                <w:szCs w:val="20"/>
              </w:rPr>
              <w:t>01.11.1992</w:t>
            </w:r>
          </w:p>
        </w:tc>
      </w:tr>
      <w:tr w:rsidR="001F0E55" w:rsidRPr="008744D7" w:rsidTr="008875F3">
        <w:trPr>
          <w:trHeight w:val="20"/>
        </w:trPr>
        <w:tc>
          <w:tcPr>
            <w:tcW w:w="1680" w:type="pct"/>
            <w:vMerge w:val="restart"/>
            <w:tcBorders>
              <w:bottom w:val="single" w:sz="4" w:space="0" w:color="auto"/>
            </w:tcBorders>
            <w:shd w:val="clear" w:color="auto" w:fill="auto"/>
            <w:vAlign w:val="center"/>
            <w:hideMark/>
          </w:tcPr>
          <w:p w:rsidR="001F0E55" w:rsidRPr="008744D7" w:rsidRDefault="001F0E55" w:rsidP="00052F60">
            <w:pPr>
              <w:jc w:val="center"/>
              <w:rPr>
                <w:sz w:val="20"/>
                <w:szCs w:val="20"/>
              </w:rPr>
            </w:pPr>
            <w:r w:rsidRPr="008744D7">
              <w:rPr>
                <w:sz w:val="20"/>
                <w:szCs w:val="20"/>
              </w:rPr>
              <w:t>Теплоутилизационные установки КС «Сосновская»</w:t>
            </w:r>
          </w:p>
        </w:tc>
        <w:tc>
          <w:tcPr>
            <w:tcW w:w="1098" w:type="pct"/>
            <w:tcBorders>
              <w:bottom w:val="single" w:sz="4" w:space="0" w:color="auto"/>
            </w:tcBorders>
            <w:shd w:val="clear" w:color="auto" w:fill="auto"/>
            <w:vAlign w:val="center"/>
            <w:hideMark/>
          </w:tcPr>
          <w:p w:rsidR="001F0E55" w:rsidRPr="008744D7" w:rsidRDefault="001F0E55" w:rsidP="00052F60">
            <w:pPr>
              <w:jc w:val="center"/>
              <w:rPr>
                <w:sz w:val="20"/>
                <w:szCs w:val="20"/>
              </w:rPr>
            </w:pPr>
            <w:r w:rsidRPr="008744D7">
              <w:rPr>
                <w:color w:val="000000"/>
                <w:sz w:val="20"/>
                <w:szCs w:val="20"/>
              </w:rPr>
              <w:t>котел 1</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r w:rsidRPr="008744D7">
              <w:rPr>
                <w:sz w:val="20"/>
                <w:szCs w:val="20"/>
              </w:rPr>
              <w:t>90,6</w:t>
            </w:r>
          </w:p>
        </w:tc>
        <w:tc>
          <w:tcPr>
            <w:tcW w:w="1110" w:type="pct"/>
            <w:tcBorders>
              <w:bottom w:val="single" w:sz="4" w:space="0" w:color="auto"/>
            </w:tcBorders>
            <w:shd w:val="clear" w:color="auto" w:fill="auto"/>
            <w:vAlign w:val="center"/>
            <w:hideMark/>
          </w:tcPr>
          <w:p w:rsidR="001F0E55" w:rsidRPr="008744D7" w:rsidRDefault="001F0E55" w:rsidP="00052F60">
            <w:pPr>
              <w:jc w:val="center"/>
              <w:rPr>
                <w:sz w:val="20"/>
                <w:szCs w:val="20"/>
              </w:rPr>
            </w:pPr>
            <w:r w:rsidRPr="008744D7">
              <w:rPr>
                <w:color w:val="000000"/>
                <w:sz w:val="20"/>
                <w:szCs w:val="20"/>
              </w:rPr>
              <w:t>01.10.1988</w:t>
            </w:r>
          </w:p>
        </w:tc>
      </w:tr>
      <w:tr w:rsidR="001F0E55" w:rsidRPr="008744D7" w:rsidTr="008875F3">
        <w:trPr>
          <w:trHeight w:val="20"/>
        </w:trPr>
        <w:tc>
          <w:tcPr>
            <w:tcW w:w="1680" w:type="pct"/>
            <w:vMerge/>
            <w:tcBorders>
              <w:bottom w:val="single" w:sz="4" w:space="0" w:color="auto"/>
            </w:tcBorders>
            <w:shd w:val="clear" w:color="auto" w:fill="auto"/>
            <w:vAlign w:val="center"/>
          </w:tcPr>
          <w:p w:rsidR="001F0E55" w:rsidRPr="008744D7" w:rsidRDefault="001F0E55" w:rsidP="00052F60">
            <w:pPr>
              <w:jc w:val="center"/>
              <w:rPr>
                <w:sz w:val="20"/>
                <w:szCs w:val="20"/>
              </w:rPr>
            </w:pPr>
          </w:p>
        </w:tc>
        <w:tc>
          <w:tcPr>
            <w:tcW w:w="1098"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котел 2</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r w:rsidRPr="008744D7">
              <w:rPr>
                <w:sz w:val="20"/>
                <w:szCs w:val="20"/>
              </w:rPr>
              <w:t>-</w:t>
            </w:r>
          </w:p>
        </w:tc>
        <w:tc>
          <w:tcPr>
            <w:tcW w:w="1110"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01.10.1988</w:t>
            </w:r>
          </w:p>
        </w:tc>
      </w:tr>
      <w:tr w:rsidR="001F0E55" w:rsidRPr="008744D7" w:rsidTr="008875F3">
        <w:trPr>
          <w:trHeight w:val="20"/>
        </w:trPr>
        <w:tc>
          <w:tcPr>
            <w:tcW w:w="1680" w:type="pct"/>
            <w:vMerge/>
            <w:tcBorders>
              <w:bottom w:val="single" w:sz="4" w:space="0" w:color="auto"/>
            </w:tcBorders>
            <w:shd w:val="clear" w:color="auto" w:fill="auto"/>
            <w:vAlign w:val="center"/>
          </w:tcPr>
          <w:p w:rsidR="001F0E55" w:rsidRPr="008744D7" w:rsidRDefault="001F0E55" w:rsidP="00052F60">
            <w:pPr>
              <w:jc w:val="center"/>
              <w:rPr>
                <w:sz w:val="20"/>
                <w:szCs w:val="20"/>
              </w:rPr>
            </w:pPr>
          </w:p>
        </w:tc>
        <w:tc>
          <w:tcPr>
            <w:tcW w:w="1098"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котел 3</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p>
        </w:tc>
        <w:tc>
          <w:tcPr>
            <w:tcW w:w="1110"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01.10.1988</w:t>
            </w:r>
          </w:p>
        </w:tc>
      </w:tr>
      <w:tr w:rsidR="001F0E55" w:rsidRPr="008744D7" w:rsidTr="008875F3">
        <w:trPr>
          <w:trHeight w:val="20"/>
        </w:trPr>
        <w:tc>
          <w:tcPr>
            <w:tcW w:w="1680" w:type="pct"/>
            <w:vMerge/>
            <w:tcBorders>
              <w:bottom w:val="single" w:sz="4" w:space="0" w:color="auto"/>
            </w:tcBorders>
            <w:shd w:val="clear" w:color="auto" w:fill="auto"/>
            <w:vAlign w:val="center"/>
          </w:tcPr>
          <w:p w:rsidR="001F0E55" w:rsidRPr="008744D7" w:rsidRDefault="001F0E55" w:rsidP="00052F60">
            <w:pPr>
              <w:jc w:val="center"/>
              <w:rPr>
                <w:sz w:val="20"/>
                <w:szCs w:val="20"/>
              </w:rPr>
            </w:pPr>
          </w:p>
        </w:tc>
        <w:tc>
          <w:tcPr>
            <w:tcW w:w="1098"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котел 4</w:t>
            </w:r>
          </w:p>
        </w:tc>
        <w:tc>
          <w:tcPr>
            <w:tcW w:w="1111" w:type="pct"/>
            <w:tcBorders>
              <w:bottom w:val="single" w:sz="4" w:space="0" w:color="auto"/>
            </w:tcBorders>
            <w:vAlign w:val="center"/>
          </w:tcPr>
          <w:p w:rsidR="001F0E55" w:rsidRPr="008744D7" w:rsidRDefault="001F0E55" w:rsidP="00052F60">
            <w:pPr>
              <w:jc w:val="center"/>
              <w:rPr>
                <w:color w:val="000000"/>
                <w:sz w:val="20"/>
                <w:szCs w:val="20"/>
              </w:rPr>
            </w:pPr>
          </w:p>
        </w:tc>
        <w:tc>
          <w:tcPr>
            <w:tcW w:w="1110" w:type="pct"/>
            <w:tcBorders>
              <w:bottom w:val="single" w:sz="4" w:space="0" w:color="auto"/>
            </w:tcBorders>
            <w:shd w:val="clear" w:color="auto" w:fill="auto"/>
            <w:vAlign w:val="center"/>
          </w:tcPr>
          <w:p w:rsidR="001F0E55" w:rsidRPr="008744D7" w:rsidRDefault="001F0E55" w:rsidP="00052F60">
            <w:pPr>
              <w:jc w:val="center"/>
              <w:rPr>
                <w:sz w:val="20"/>
                <w:szCs w:val="20"/>
              </w:rPr>
            </w:pPr>
            <w:r w:rsidRPr="008744D7">
              <w:rPr>
                <w:color w:val="000000"/>
                <w:sz w:val="20"/>
                <w:szCs w:val="20"/>
              </w:rPr>
              <w:t>01.10.1988</w:t>
            </w:r>
          </w:p>
        </w:tc>
      </w:tr>
    </w:tbl>
    <w:p w:rsidR="00375FE5" w:rsidRPr="008744D7" w:rsidRDefault="00375FE5" w:rsidP="003D35E6">
      <w:pPr>
        <w:jc w:val="both"/>
        <w:rPr>
          <w:highlight w:val="yellow"/>
        </w:rPr>
      </w:pPr>
    </w:p>
    <w:p w:rsidR="00AD41CC" w:rsidRPr="008744D7" w:rsidRDefault="00AD41CC" w:rsidP="00AF705C">
      <w:pPr>
        <w:pStyle w:val="30"/>
        <w:tabs>
          <w:tab w:val="left" w:pos="1276"/>
        </w:tabs>
        <w:spacing w:before="0"/>
        <w:ind w:left="0" w:firstLine="709"/>
        <w:rPr>
          <w:rFonts w:cs="Times New Roman"/>
          <w:b w:val="0"/>
        </w:rPr>
      </w:pPr>
      <w:bookmarkStart w:id="65" w:name="_Toc524614748"/>
      <w:bookmarkStart w:id="66" w:name="_Toc524614964"/>
      <w:bookmarkStart w:id="67" w:name="_Toc28125208"/>
      <w:bookmarkStart w:id="68" w:name="_Toc42090776"/>
      <w:r w:rsidRPr="008744D7">
        <w:rPr>
          <w:rFonts w:cs="Times New Roman"/>
          <w:b w:val="0"/>
        </w:rPr>
        <w:t xml:space="preserve">Схемы выдачи тепловой мощности, структура теплофикационных установок (для источников </w:t>
      </w:r>
      <w:r w:rsidR="009671A5" w:rsidRPr="008744D7">
        <w:rPr>
          <w:rFonts w:cs="Times New Roman"/>
          <w:b w:val="0"/>
        </w:rPr>
        <w:t>тепловой энергии, функционирующих в режиме комбинированной выработки электрической и тепловой энергии</w:t>
      </w:r>
      <w:r w:rsidRPr="008744D7">
        <w:rPr>
          <w:rFonts w:cs="Times New Roman"/>
          <w:b w:val="0"/>
        </w:rPr>
        <w:t>)</w:t>
      </w:r>
      <w:bookmarkEnd w:id="65"/>
      <w:bookmarkEnd w:id="66"/>
      <w:bookmarkEnd w:id="67"/>
      <w:r w:rsidR="00112D52" w:rsidRPr="008744D7">
        <w:rPr>
          <w:rFonts w:cs="Times New Roman"/>
          <w:b w:val="0"/>
        </w:rPr>
        <w:t xml:space="preserve"> на территории с.п. </w:t>
      </w:r>
      <w:r w:rsidR="001F784E" w:rsidRPr="008744D7">
        <w:rPr>
          <w:rFonts w:cs="Times New Roman"/>
          <w:b w:val="0"/>
        </w:rPr>
        <w:t>Сосновка</w:t>
      </w:r>
      <w:bookmarkEnd w:id="68"/>
    </w:p>
    <w:p w:rsidR="00F66B35" w:rsidRPr="008744D7" w:rsidRDefault="00F66B35" w:rsidP="001644B0">
      <w:pPr>
        <w:jc w:val="both"/>
        <w:rPr>
          <w:highlight w:val="yellow"/>
        </w:rPr>
      </w:pPr>
    </w:p>
    <w:p w:rsidR="00F66B35" w:rsidRPr="008744D7" w:rsidRDefault="00FF7A49" w:rsidP="00B573EA">
      <w:pPr>
        <w:ind w:firstLine="709"/>
        <w:jc w:val="both"/>
      </w:pPr>
      <w:r w:rsidRPr="008744D7">
        <w:t>На момент актуализации Схемы</w:t>
      </w:r>
      <w:r w:rsidR="00F66B35" w:rsidRPr="008744D7">
        <w:t xml:space="preserve"> в </w:t>
      </w:r>
      <w:r w:rsidR="00800D84" w:rsidRPr="008744D7">
        <w:rPr>
          <w:rFonts w:eastAsia="Calibri"/>
          <w:iCs/>
          <w:lang w:eastAsia="en-US"/>
        </w:rPr>
        <w:t>с.п.</w:t>
      </w:r>
      <w:r w:rsidR="00800D84" w:rsidRPr="008744D7">
        <w:t xml:space="preserve"> </w:t>
      </w:r>
      <w:r w:rsidR="002B5F75" w:rsidRPr="008744D7">
        <w:t>Сосновка</w:t>
      </w:r>
      <w:r w:rsidR="00F66B35" w:rsidRPr="008744D7">
        <w:t xml:space="preserve"> источники тепловой энергии с комбинированным производством тепловой и электрической энергии отсутствуют</w:t>
      </w:r>
      <w:r w:rsidR="002B5F75" w:rsidRPr="008744D7">
        <w:t>.</w:t>
      </w:r>
      <w:r w:rsidR="00F66B35" w:rsidRPr="008744D7">
        <w:t xml:space="preserve"> Теплофикационное оборудование на котельных не установлено.</w:t>
      </w:r>
    </w:p>
    <w:p w:rsidR="002B5F75" w:rsidRPr="008744D7" w:rsidRDefault="002B5F75" w:rsidP="002B5F75">
      <w:pPr>
        <w:ind w:firstLine="709"/>
        <w:jc w:val="both"/>
      </w:pPr>
      <w:r w:rsidRPr="008744D7">
        <w:t>Котельные подают горячую воду с температурой 60 °С в тепловую сеть горячего водоснабжения поселка, регулирование отпуска тепловой энергии и теплоносителя производится количественно, в зависимости от объема потребления горячей воды.</w:t>
      </w:r>
    </w:p>
    <w:p w:rsidR="001F2B79" w:rsidRPr="008744D7" w:rsidRDefault="001F2B79" w:rsidP="00B573EA">
      <w:pPr>
        <w:ind w:firstLine="709"/>
        <w:jc w:val="both"/>
      </w:pPr>
      <w:r w:rsidRPr="008744D7">
        <w:t>Температурный график отпуска тепла в системы отопления составляет 95/70 °С.</w:t>
      </w:r>
    </w:p>
    <w:p w:rsidR="006C60DF" w:rsidRPr="008744D7" w:rsidRDefault="006C60DF" w:rsidP="00F66B35">
      <w:pPr>
        <w:jc w:val="both"/>
      </w:pPr>
    </w:p>
    <w:p w:rsidR="00AD41CC" w:rsidRPr="008744D7" w:rsidRDefault="00AD41CC" w:rsidP="00AF705C">
      <w:pPr>
        <w:pStyle w:val="30"/>
        <w:tabs>
          <w:tab w:val="left" w:pos="1276"/>
        </w:tabs>
        <w:spacing w:before="0"/>
        <w:ind w:left="0" w:firstLine="709"/>
        <w:rPr>
          <w:rFonts w:cs="Times New Roman"/>
          <w:b w:val="0"/>
        </w:rPr>
      </w:pPr>
      <w:bookmarkStart w:id="69" w:name="_Toc524614749"/>
      <w:bookmarkStart w:id="70" w:name="_Toc524614965"/>
      <w:bookmarkStart w:id="71" w:name="_Toc28125209"/>
      <w:bookmarkStart w:id="72" w:name="_Toc42090777"/>
      <w:r w:rsidRPr="008744D7">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9"/>
      <w:bookmarkEnd w:id="70"/>
      <w:bookmarkEnd w:id="71"/>
      <w:r w:rsidR="00112D52" w:rsidRPr="008744D7">
        <w:rPr>
          <w:rFonts w:cs="Times New Roman"/>
          <w:b w:val="0"/>
        </w:rPr>
        <w:t xml:space="preserve"> на территории с.п. </w:t>
      </w:r>
      <w:r w:rsidR="00BC215B" w:rsidRPr="008744D7">
        <w:rPr>
          <w:rFonts w:cs="Times New Roman"/>
          <w:b w:val="0"/>
        </w:rPr>
        <w:t>Сосновка</w:t>
      </w:r>
      <w:bookmarkEnd w:id="72"/>
    </w:p>
    <w:p w:rsidR="00F66B35" w:rsidRPr="008744D7" w:rsidRDefault="00F66B35" w:rsidP="001644B0">
      <w:pPr>
        <w:jc w:val="both"/>
        <w:rPr>
          <w:highlight w:val="yellow"/>
        </w:rPr>
      </w:pPr>
    </w:p>
    <w:p w:rsidR="00917388" w:rsidRPr="008744D7" w:rsidRDefault="00917388" w:rsidP="00917388">
      <w:pPr>
        <w:ind w:firstLine="709"/>
        <w:jc w:val="both"/>
      </w:pPr>
      <w:r w:rsidRPr="008744D7">
        <w:t>В качестве основного источника теплоснабжения посёлка предусмотрена проектная блочная модульная котельная, расположенная в северной части посёлка в зоне инженерной инфраструктуры.</w:t>
      </w:r>
    </w:p>
    <w:p w:rsidR="00917388" w:rsidRPr="008744D7" w:rsidRDefault="00917388" w:rsidP="00917388">
      <w:pPr>
        <w:ind w:firstLine="709"/>
        <w:jc w:val="both"/>
      </w:pPr>
      <w:r w:rsidRPr="008744D7">
        <w:t>Котельная обеспечит теплоснабжение жилых и общественных зданий посёлка.</w:t>
      </w:r>
    </w:p>
    <w:p w:rsidR="00917388" w:rsidRPr="008744D7" w:rsidRDefault="00917388" w:rsidP="00917388">
      <w:pPr>
        <w:ind w:firstLine="709"/>
        <w:jc w:val="both"/>
        <w:rPr>
          <w:highlight w:val="yellow"/>
        </w:rPr>
      </w:pPr>
      <w:r w:rsidRPr="008744D7">
        <w:t>В связи с наличием в населённом пункте дополнительного источника тепловой энергии - теплоутилизационных установок КС «Соcновская», в период их работы проектная котельная выводится в резерв. От теплоутилизационных агрегатов по проектной теплотрассе диамтером 325мм к котельной подается теплоноситель с параметром 115-70 ºС. Горячее водоснабжение обеспечивается посредством установленных в здании котельной теплообменников ГВС, в которых производится подогрев холодной воды и подача её потребителю по двухтрубной системе.</w:t>
      </w:r>
    </w:p>
    <w:p w:rsidR="00930590" w:rsidRPr="008744D7" w:rsidRDefault="00930590" w:rsidP="00B573EA">
      <w:pPr>
        <w:ind w:firstLine="709"/>
        <w:jc w:val="both"/>
      </w:pPr>
      <w:r w:rsidRPr="008744D7">
        <w:t>Температурный график отпуска тепла в системы отопления составляет 95/70 °С.</w:t>
      </w:r>
    </w:p>
    <w:p w:rsidR="009B436A" w:rsidRPr="008744D7" w:rsidRDefault="009B436A" w:rsidP="001644B0">
      <w:pPr>
        <w:jc w:val="both"/>
        <w:rPr>
          <w:highlight w:val="yellow"/>
        </w:rPr>
      </w:pPr>
    </w:p>
    <w:p w:rsidR="00075B1F" w:rsidRPr="008744D7" w:rsidRDefault="00AD41CC" w:rsidP="0024614C">
      <w:pPr>
        <w:pStyle w:val="30"/>
        <w:keepNext/>
        <w:tabs>
          <w:tab w:val="left" w:pos="1276"/>
        </w:tabs>
        <w:spacing w:before="0"/>
        <w:ind w:left="0" w:firstLine="709"/>
        <w:rPr>
          <w:rFonts w:cs="Times New Roman"/>
          <w:b w:val="0"/>
        </w:rPr>
      </w:pPr>
      <w:bookmarkStart w:id="73" w:name="_Toc28125210"/>
      <w:bookmarkStart w:id="74" w:name="_Toc524614750"/>
      <w:bookmarkStart w:id="75" w:name="_Toc524614966"/>
      <w:bookmarkStart w:id="76" w:name="_Toc42090778"/>
      <w:r w:rsidRPr="008744D7">
        <w:rPr>
          <w:rFonts w:cs="Times New Roman"/>
          <w:b w:val="0"/>
        </w:rPr>
        <w:lastRenderedPageBreak/>
        <w:t>Среднегодовая загрузка оборудования</w:t>
      </w:r>
      <w:bookmarkEnd w:id="73"/>
      <w:r w:rsidRPr="008744D7">
        <w:rPr>
          <w:rFonts w:cs="Times New Roman"/>
          <w:b w:val="0"/>
        </w:rPr>
        <w:t xml:space="preserve"> </w:t>
      </w:r>
      <w:bookmarkEnd w:id="74"/>
      <w:bookmarkEnd w:id="75"/>
      <w:r w:rsidR="00112D52" w:rsidRPr="008744D7">
        <w:rPr>
          <w:rFonts w:cs="Times New Roman"/>
          <w:b w:val="0"/>
        </w:rPr>
        <w:t xml:space="preserve">на территории с.п. </w:t>
      </w:r>
      <w:r w:rsidR="00BC215B" w:rsidRPr="008744D7">
        <w:rPr>
          <w:rFonts w:cs="Times New Roman"/>
          <w:b w:val="0"/>
        </w:rPr>
        <w:t>Сосновка</w:t>
      </w:r>
      <w:bookmarkEnd w:id="76"/>
    </w:p>
    <w:p w:rsidR="00F66B35" w:rsidRPr="008744D7" w:rsidRDefault="00F66B35" w:rsidP="0024614C">
      <w:pPr>
        <w:keepNext/>
        <w:keepLines/>
        <w:jc w:val="both"/>
        <w:rPr>
          <w:highlight w:val="yellow"/>
        </w:rPr>
      </w:pPr>
    </w:p>
    <w:p w:rsidR="007F068E" w:rsidRPr="008744D7" w:rsidRDefault="007F068E" w:rsidP="0024614C">
      <w:pPr>
        <w:keepNext/>
        <w:keepLines/>
        <w:ind w:firstLine="709"/>
        <w:jc w:val="both"/>
      </w:pPr>
      <w:r w:rsidRPr="008744D7">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8744D7">
        <w:t xml:space="preserve"> </w:t>
      </w:r>
      <w:r w:rsidRPr="008744D7">
        <w:t>е. сколько часов в году отработала единичная установленная мощность.</w:t>
      </w:r>
    </w:p>
    <w:p w:rsidR="005816F4" w:rsidRPr="008744D7" w:rsidRDefault="005816F4" w:rsidP="005816F4">
      <w:pPr>
        <w:ind w:firstLine="709"/>
        <w:jc w:val="both"/>
      </w:pPr>
      <w:r w:rsidRPr="008744D7">
        <w:t>Продолжительность отопительного периода принята в соответствии с СП 131.13330.2012 «Строительная климатология. Актуализированная редакция СНиП 23-01-99» в размере 2</w:t>
      </w:r>
      <w:r w:rsidR="002419CA" w:rsidRPr="008744D7">
        <w:t>80</w:t>
      </w:r>
      <w:r w:rsidRPr="008744D7">
        <w:t xml:space="preserve"> суток или 6</w:t>
      </w:r>
      <w:r w:rsidR="002419CA" w:rsidRPr="008744D7">
        <w:t>720</w:t>
      </w:r>
      <w:r w:rsidRPr="008744D7">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rsidR="005816F4" w:rsidRPr="008744D7" w:rsidRDefault="005816F4" w:rsidP="005816F4">
      <w:pPr>
        <w:ind w:firstLine="709"/>
        <w:jc w:val="both"/>
      </w:pPr>
      <w:r w:rsidRPr="008744D7">
        <w:t>Сведения о среднегодовой загрузке оборудования представлены в таблице 1</w:t>
      </w:r>
      <w:r w:rsidR="009D1241" w:rsidRPr="008744D7">
        <w:t>5</w:t>
      </w:r>
      <w:r w:rsidRPr="008744D7">
        <w:t>.</w:t>
      </w:r>
    </w:p>
    <w:p w:rsidR="000E1AD9" w:rsidRPr="008744D7" w:rsidRDefault="000E1AD9" w:rsidP="005816F4">
      <w:pPr>
        <w:ind w:firstLine="709"/>
        <w:jc w:val="both"/>
      </w:pPr>
    </w:p>
    <w:p w:rsidR="005816F4" w:rsidRPr="008744D7" w:rsidRDefault="005816F4" w:rsidP="005816F4">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5</w:t>
      </w:r>
      <w:r w:rsidR="00667B3B" w:rsidRPr="008744D7">
        <w:rPr>
          <w:bCs/>
        </w:rPr>
        <w:fldChar w:fldCharType="end"/>
      </w:r>
      <w:r w:rsidRPr="008744D7">
        <w:rPr>
          <w:bCs/>
        </w:rPr>
        <w:t xml:space="preserve"> - Среднегодовая загрузка оборудования на источниках тепловой энергии</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74"/>
        <w:gridCol w:w="2474"/>
        <w:gridCol w:w="998"/>
        <w:gridCol w:w="1774"/>
        <w:gridCol w:w="1774"/>
      </w:tblGrid>
      <w:tr w:rsidR="002419CA" w:rsidRPr="008744D7" w:rsidTr="002419CA">
        <w:trPr>
          <w:trHeight w:val="20"/>
          <w:tblHeader/>
        </w:trPr>
        <w:tc>
          <w:tcPr>
            <w:tcW w:w="1379" w:type="pct"/>
            <w:shd w:val="clear" w:color="auto" w:fill="auto"/>
            <w:vAlign w:val="center"/>
            <w:hideMark/>
          </w:tcPr>
          <w:p w:rsidR="002419CA" w:rsidRPr="008744D7" w:rsidRDefault="002419CA" w:rsidP="005816F4">
            <w:pPr>
              <w:jc w:val="center"/>
              <w:rPr>
                <w:bCs/>
                <w:sz w:val="20"/>
                <w:szCs w:val="20"/>
              </w:rPr>
            </w:pPr>
            <w:r w:rsidRPr="008744D7">
              <w:rPr>
                <w:bCs/>
                <w:sz w:val="20"/>
                <w:szCs w:val="20"/>
              </w:rPr>
              <w:t>Источник тепловой энергии</w:t>
            </w:r>
          </w:p>
        </w:tc>
        <w:tc>
          <w:tcPr>
            <w:tcW w:w="1276" w:type="pct"/>
            <w:shd w:val="clear" w:color="auto" w:fill="auto"/>
            <w:vAlign w:val="center"/>
            <w:hideMark/>
          </w:tcPr>
          <w:p w:rsidR="002419CA" w:rsidRPr="008744D7" w:rsidRDefault="002419CA" w:rsidP="005816F4">
            <w:pPr>
              <w:jc w:val="center"/>
              <w:rPr>
                <w:bCs/>
                <w:sz w:val="20"/>
                <w:szCs w:val="20"/>
              </w:rPr>
            </w:pPr>
            <w:r w:rsidRPr="008744D7">
              <w:rPr>
                <w:bCs/>
                <w:sz w:val="20"/>
                <w:szCs w:val="20"/>
              </w:rPr>
              <w:t>Установленная мощность источника теплоснабжения, Гкал/ч</w:t>
            </w:r>
          </w:p>
        </w:tc>
        <w:tc>
          <w:tcPr>
            <w:tcW w:w="515" w:type="pct"/>
            <w:shd w:val="clear" w:color="auto" w:fill="auto"/>
            <w:vAlign w:val="center"/>
            <w:hideMark/>
          </w:tcPr>
          <w:p w:rsidR="002419CA" w:rsidRPr="008744D7" w:rsidRDefault="002419CA" w:rsidP="005816F4">
            <w:pPr>
              <w:jc w:val="center"/>
              <w:rPr>
                <w:bCs/>
                <w:sz w:val="20"/>
                <w:szCs w:val="20"/>
              </w:rPr>
            </w:pPr>
            <w:r w:rsidRPr="008744D7">
              <w:rPr>
                <w:bCs/>
                <w:sz w:val="20"/>
                <w:szCs w:val="20"/>
              </w:rPr>
              <w:t>Число часов работы источника</w:t>
            </w:r>
          </w:p>
        </w:tc>
        <w:tc>
          <w:tcPr>
            <w:tcW w:w="915" w:type="pct"/>
            <w:vAlign w:val="center"/>
          </w:tcPr>
          <w:p w:rsidR="002419CA" w:rsidRPr="008744D7" w:rsidRDefault="002419CA" w:rsidP="00AE6D28">
            <w:pPr>
              <w:jc w:val="center"/>
              <w:rPr>
                <w:bCs/>
                <w:sz w:val="20"/>
                <w:szCs w:val="20"/>
              </w:rPr>
            </w:pPr>
            <w:r w:rsidRPr="008744D7">
              <w:rPr>
                <w:bCs/>
                <w:sz w:val="20"/>
                <w:szCs w:val="20"/>
              </w:rPr>
              <w:t>Выработка тепловой энергии за 2019 год, Гкал</w:t>
            </w:r>
          </w:p>
        </w:tc>
        <w:tc>
          <w:tcPr>
            <w:tcW w:w="915" w:type="pct"/>
            <w:shd w:val="clear" w:color="auto" w:fill="auto"/>
            <w:vAlign w:val="center"/>
            <w:hideMark/>
          </w:tcPr>
          <w:p w:rsidR="002419CA" w:rsidRPr="008744D7" w:rsidRDefault="002419CA" w:rsidP="00AE6D28">
            <w:pPr>
              <w:jc w:val="center"/>
              <w:rPr>
                <w:bCs/>
                <w:sz w:val="20"/>
                <w:szCs w:val="20"/>
              </w:rPr>
            </w:pPr>
            <w:r w:rsidRPr="008744D7">
              <w:rPr>
                <w:bCs/>
                <w:sz w:val="20"/>
                <w:szCs w:val="20"/>
              </w:rPr>
              <w:t>Степень загруженности источника теплоснабжения, %</w:t>
            </w:r>
          </w:p>
        </w:tc>
      </w:tr>
      <w:tr w:rsidR="002419CA" w:rsidRPr="008744D7" w:rsidTr="002419CA">
        <w:trPr>
          <w:trHeight w:val="85"/>
        </w:trPr>
        <w:tc>
          <w:tcPr>
            <w:tcW w:w="1379" w:type="pct"/>
            <w:vAlign w:val="center"/>
            <w:hideMark/>
          </w:tcPr>
          <w:p w:rsidR="002419CA" w:rsidRPr="008744D7" w:rsidRDefault="002419CA" w:rsidP="00475581">
            <w:pPr>
              <w:rPr>
                <w:sz w:val="20"/>
                <w:szCs w:val="20"/>
                <w:highlight w:val="yellow"/>
              </w:rPr>
            </w:pPr>
            <w:r w:rsidRPr="008744D7">
              <w:rPr>
                <w:sz w:val="20"/>
                <w:szCs w:val="20"/>
              </w:rPr>
              <w:t>Теплоутилизационные установки КС «Сосновская»</w:t>
            </w:r>
          </w:p>
        </w:tc>
        <w:tc>
          <w:tcPr>
            <w:tcW w:w="1276" w:type="pct"/>
            <w:noWrap/>
            <w:vAlign w:val="center"/>
            <w:hideMark/>
          </w:tcPr>
          <w:p w:rsidR="002419CA" w:rsidRPr="008744D7" w:rsidRDefault="002419CA" w:rsidP="00475581">
            <w:pPr>
              <w:jc w:val="center"/>
              <w:rPr>
                <w:sz w:val="20"/>
                <w:szCs w:val="20"/>
                <w:highlight w:val="yellow"/>
              </w:rPr>
            </w:pPr>
            <w:r w:rsidRPr="008744D7">
              <w:rPr>
                <w:sz w:val="20"/>
                <w:szCs w:val="20"/>
              </w:rPr>
              <w:t>31,600</w:t>
            </w:r>
          </w:p>
        </w:tc>
        <w:tc>
          <w:tcPr>
            <w:tcW w:w="515" w:type="pct"/>
            <w:shd w:val="clear" w:color="auto" w:fill="auto"/>
            <w:vAlign w:val="center"/>
            <w:hideMark/>
          </w:tcPr>
          <w:p w:rsidR="002419CA" w:rsidRPr="008744D7" w:rsidRDefault="002419CA" w:rsidP="00475581">
            <w:pPr>
              <w:jc w:val="center"/>
              <w:rPr>
                <w:sz w:val="20"/>
                <w:szCs w:val="20"/>
              </w:rPr>
            </w:pPr>
            <w:r w:rsidRPr="008744D7">
              <w:rPr>
                <w:sz w:val="20"/>
                <w:szCs w:val="20"/>
              </w:rPr>
              <w:t>6720</w:t>
            </w:r>
          </w:p>
        </w:tc>
        <w:tc>
          <w:tcPr>
            <w:tcW w:w="915" w:type="pct"/>
            <w:vMerge w:val="restart"/>
            <w:vAlign w:val="center"/>
          </w:tcPr>
          <w:p w:rsidR="002419CA" w:rsidRPr="008744D7" w:rsidRDefault="002419CA" w:rsidP="00EA19B3">
            <w:pPr>
              <w:jc w:val="center"/>
              <w:rPr>
                <w:sz w:val="20"/>
                <w:szCs w:val="20"/>
              </w:rPr>
            </w:pPr>
            <w:r w:rsidRPr="008744D7">
              <w:rPr>
                <w:sz w:val="20"/>
                <w:szCs w:val="20"/>
              </w:rPr>
              <w:t>19 </w:t>
            </w:r>
            <w:r w:rsidR="00EA19B3" w:rsidRPr="008744D7">
              <w:rPr>
                <w:sz w:val="20"/>
                <w:szCs w:val="20"/>
              </w:rPr>
              <w:t>214</w:t>
            </w:r>
            <w:r w:rsidRPr="008744D7">
              <w:rPr>
                <w:sz w:val="20"/>
                <w:szCs w:val="20"/>
              </w:rPr>
              <w:t>,0</w:t>
            </w:r>
          </w:p>
        </w:tc>
        <w:tc>
          <w:tcPr>
            <w:tcW w:w="915" w:type="pct"/>
            <w:shd w:val="clear" w:color="auto" w:fill="auto"/>
            <w:vAlign w:val="center"/>
            <w:hideMark/>
          </w:tcPr>
          <w:p w:rsidR="002419CA" w:rsidRPr="008744D7" w:rsidRDefault="002419CA" w:rsidP="00475581">
            <w:pPr>
              <w:jc w:val="center"/>
              <w:rPr>
                <w:sz w:val="20"/>
                <w:szCs w:val="20"/>
                <w:highlight w:val="yellow"/>
              </w:rPr>
            </w:pPr>
            <w:r w:rsidRPr="008744D7">
              <w:rPr>
                <w:sz w:val="20"/>
                <w:szCs w:val="20"/>
              </w:rPr>
              <w:t>9,0</w:t>
            </w:r>
          </w:p>
        </w:tc>
      </w:tr>
      <w:tr w:rsidR="002419CA" w:rsidRPr="008744D7" w:rsidTr="002419CA">
        <w:trPr>
          <w:trHeight w:val="20"/>
        </w:trPr>
        <w:tc>
          <w:tcPr>
            <w:tcW w:w="1379" w:type="pct"/>
            <w:vAlign w:val="center"/>
          </w:tcPr>
          <w:p w:rsidR="002419CA" w:rsidRPr="008744D7" w:rsidRDefault="002419CA" w:rsidP="00475581">
            <w:pPr>
              <w:rPr>
                <w:sz w:val="20"/>
                <w:szCs w:val="20"/>
                <w:highlight w:val="yellow"/>
              </w:rPr>
            </w:pPr>
            <w:r w:rsidRPr="008744D7">
              <w:rPr>
                <w:sz w:val="20"/>
                <w:szCs w:val="20"/>
              </w:rPr>
              <w:t>Котельная «2БВК»</w:t>
            </w:r>
          </w:p>
        </w:tc>
        <w:tc>
          <w:tcPr>
            <w:tcW w:w="1276" w:type="pct"/>
            <w:noWrap/>
            <w:vAlign w:val="center"/>
          </w:tcPr>
          <w:p w:rsidR="002419CA" w:rsidRPr="008744D7" w:rsidRDefault="002419CA" w:rsidP="00475581">
            <w:pPr>
              <w:jc w:val="center"/>
              <w:rPr>
                <w:sz w:val="20"/>
                <w:szCs w:val="20"/>
                <w:highlight w:val="yellow"/>
              </w:rPr>
            </w:pPr>
            <w:r w:rsidRPr="008744D7">
              <w:rPr>
                <w:sz w:val="20"/>
                <w:szCs w:val="20"/>
              </w:rPr>
              <w:t>6,400</w:t>
            </w:r>
          </w:p>
        </w:tc>
        <w:tc>
          <w:tcPr>
            <w:tcW w:w="515" w:type="pct"/>
            <w:shd w:val="clear" w:color="auto" w:fill="auto"/>
            <w:vAlign w:val="center"/>
          </w:tcPr>
          <w:p w:rsidR="002419CA" w:rsidRPr="008744D7" w:rsidRDefault="002419CA" w:rsidP="00475581">
            <w:pPr>
              <w:jc w:val="center"/>
              <w:rPr>
                <w:sz w:val="20"/>
                <w:szCs w:val="20"/>
              </w:rPr>
            </w:pPr>
            <w:r w:rsidRPr="008744D7">
              <w:rPr>
                <w:sz w:val="20"/>
                <w:szCs w:val="20"/>
              </w:rPr>
              <w:t>6720</w:t>
            </w:r>
          </w:p>
        </w:tc>
        <w:tc>
          <w:tcPr>
            <w:tcW w:w="915" w:type="pct"/>
            <w:vMerge/>
            <w:vAlign w:val="center"/>
          </w:tcPr>
          <w:p w:rsidR="002419CA" w:rsidRPr="008744D7" w:rsidRDefault="002419CA" w:rsidP="00475581">
            <w:pPr>
              <w:jc w:val="center"/>
              <w:rPr>
                <w:bCs/>
                <w:sz w:val="20"/>
                <w:szCs w:val="20"/>
              </w:rPr>
            </w:pPr>
          </w:p>
        </w:tc>
        <w:tc>
          <w:tcPr>
            <w:tcW w:w="915" w:type="pct"/>
            <w:vMerge w:val="restart"/>
            <w:vAlign w:val="center"/>
          </w:tcPr>
          <w:p w:rsidR="002419CA" w:rsidRPr="008744D7" w:rsidRDefault="002419CA" w:rsidP="00EA19B3">
            <w:pPr>
              <w:jc w:val="center"/>
              <w:rPr>
                <w:bCs/>
                <w:sz w:val="20"/>
                <w:szCs w:val="20"/>
                <w:highlight w:val="yellow"/>
              </w:rPr>
            </w:pPr>
            <w:r w:rsidRPr="008744D7">
              <w:rPr>
                <w:bCs/>
                <w:sz w:val="20"/>
                <w:szCs w:val="20"/>
              </w:rPr>
              <w:t>22,</w:t>
            </w:r>
            <w:r w:rsidR="00EA19B3" w:rsidRPr="008744D7">
              <w:rPr>
                <w:bCs/>
                <w:sz w:val="20"/>
                <w:szCs w:val="20"/>
              </w:rPr>
              <w:t>7</w:t>
            </w:r>
          </w:p>
        </w:tc>
      </w:tr>
      <w:tr w:rsidR="002419CA" w:rsidRPr="008744D7" w:rsidTr="002419CA">
        <w:trPr>
          <w:trHeight w:val="20"/>
        </w:trPr>
        <w:tc>
          <w:tcPr>
            <w:tcW w:w="1379" w:type="pct"/>
            <w:vAlign w:val="center"/>
          </w:tcPr>
          <w:p w:rsidR="002419CA" w:rsidRPr="008744D7" w:rsidRDefault="002419CA" w:rsidP="00AE6D28">
            <w:pPr>
              <w:rPr>
                <w:sz w:val="20"/>
                <w:szCs w:val="20"/>
                <w:highlight w:val="yellow"/>
              </w:rPr>
            </w:pPr>
            <w:r w:rsidRPr="008744D7">
              <w:rPr>
                <w:sz w:val="20"/>
                <w:szCs w:val="20"/>
              </w:rPr>
              <w:t>Котельная блочная Импакс</w:t>
            </w:r>
          </w:p>
        </w:tc>
        <w:tc>
          <w:tcPr>
            <w:tcW w:w="1276" w:type="pct"/>
            <w:noWrap/>
            <w:vAlign w:val="center"/>
          </w:tcPr>
          <w:p w:rsidR="002419CA" w:rsidRPr="008744D7" w:rsidRDefault="002419CA" w:rsidP="00475581">
            <w:pPr>
              <w:jc w:val="center"/>
              <w:rPr>
                <w:sz w:val="20"/>
                <w:szCs w:val="20"/>
                <w:highlight w:val="yellow"/>
              </w:rPr>
            </w:pPr>
            <w:r w:rsidRPr="008744D7">
              <w:rPr>
                <w:sz w:val="20"/>
                <w:szCs w:val="20"/>
              </w:rPr>
              <w:t>3,000</w:t>
            </w:r>
          </w:p>
        </w:tc>
        <w:tc>
          <w:tcPr>
            <w:tcW w:w="515" w:type="pct"/>
            <w:shd w:val="clear" w:color="auto" w:fill="auto"/>
            <w:vAlign w:val="center"/>
          </w:tcPr>
          <w:p w:rsidR="002419CA" w:rsidRPr="008744D7" w:rsidRDefault="002419CA" w:rsidP="00475581">
            <w:pPr>
              <w:jc w:val="center"/>
              <w:rPr>
                <w:sz w:val="20"/>
                <w:szCs w:val="20"/>
              </w:rPr>
            </w:pPr>
            <w:r w:rsidRPr="008744D7">
              <w:rPr>
                <w:sz w:val="20"/>
                <w:szCs w:val="20"/>
              </w:rPr>
              <w:t>6720</w:t>
            </w:r>
          </w:p>
        </w:tc>
        <w:tc>
          <w:tcPr>
            <w:tcW w:w="915" w:type="pct"/>
            <w:vMerge/>
            <w:vAlign w:val="center"/>
          </w:tcPr>
          <w:p w:rsidR="002419CA" w:rsidRPr="008744D7" w:rsidRDefault="002419CA" w:rsidP="00475581">
            <w:pPr>
              <w:jc w:val="center"/>
              <w:rPr>
                <w:bCs/>
                <w:sz w:val="20"/>
                <w:szCs w:val="20"/>
                <w:highlight w:val="yellow"/>
              </w:rPr>
            </w:pPr>
          </w:p>
        </w:tc>
        <w:tc>
          <w:tcPr>
            <w:tcW w:w="915" w:type="pct"/>
            <w:vMerge/>
            <w:vAlign w:val="center"/>
          </w:tcPr>
          <w:p w:rsidR="002419CA" w:rsidRPr="008744D7" w:rsidRDefault="002419CA" w:rsidP="00475581">
            <w:pPr>
              <w:jc w:val="center"/>
              <w:rPr>
                <w:bCs/>
                <w:sz w:val="20"/>
                <w:szCs w:val="20"/>
                <w:highlight w:val="yellow"/>
              </w:rPr>
            </w:pPr>
          </w:p>
        </w:tc>
      </w:tr>
      <w:tr w:rsidR="002419CA" w:rsidRPr="008744D7" w:rsidTr="002419CA">
        <w:trPr>
          <w:trHeight w:val="20"/>
        </w:trPr>
        <w:tc>
          <w:tcPr>
            <w:tcW w:w="1379" w:type="pct"/>
            <w:vAlign w:val="center"/>
          </w:tcPr>
          <w:p w:rsidR="002419CA" w:rsidRPr="008744D7" w:rsidRDefault="002419CA" w:rsidP="00475581">
            <w:pPr>
              <w:rPr>
                <w:sz w:val="20"/>
                <w:szCs w:val="20"/>
                <w:highlight w:val="yellow"/>
              </w:rPr>
            </w:pPr>
            <w:r w:rsidRPr="008744D7">
              <w:rPr>
                <w:sz w:val="20"/>
                <w:szCs w:val="20"/>
              </w:rPr>
              <w:t>Котельная «Вирбекс-С-Финн»</w:t>
            </w:r>
          </w:p>
        </w:tc>
        <w:tc>
          <w:tcPr>
            <w:tcW w:w="1276" w:type="pct"/>
            <w:noWrap/>
            <w:vAlign w:val="center"/>
          </w:tcPr>
          <w:p w:rsidR="002419CA" w:rsidRPr="008744D7" w:rsidRDefault="002419CA" w:rsidP="00475581">
            <w:pPr>
              <w:jc w:val="center"/>
              <w:rPr>
                <w:sz w:val="20"/>
                <w:szCs w:val="20"/>
                <w:highlight w:val="yellow"/>
              </w:rPr>
            </w:pPr>
            <w:r w:rsidRPr="008744D7">
              <w:rPr>
                <w:sz w:val="20"/>
                <w:szCs w:val="20"/>
              </w:rPr>
              <w:t>3,200</w:t>
            </w:r>
          </w:p>
        </w:tc>
        <w:tc>
          <w:tcPr>
            <w:tcW w:w="515" w:type="pct"/>
            <w:shd w:val="clear" w:color="auto" w:fill="auto"/>
            <w:vAlign w:val="center"/>
          </w:tcPr>
          <w:p w:rsidR="002419CA" w:rsidRPr="008744D7" w:rsidRDefault="002419CA" w:rsidP="00475581">
            <w:pPr>
              <w:jc w:val="center"/>
              <w:rPr>
                <w:sz w:val="20"/>
                <w:szCs w:val="20"/>
              </w:rPr>
            </w:pPr>
            <w:r w:rsidRPr="008744D7">
              <w:rPr>
                <w:sz w:val="20"/>
                <w:szCs w:val="20"/>
              </w:rPr>
              <w:t>6720</w:t>
            </w:r>
          </w:p>
        </w:tc>
        <w:tc>
          <w:tcPr>
            <w:tcW w:w="915" w:type="pct"/>
            <w:vMerge/>
            <w:vAlign w:val="center"/>
          </w:tcPr>
          <w:p w:rsidR="002419CA" w:rsidRPr="008744D7" w:rsidRDefault="002419CA" w:rsidP="00475581">
            <w:pPr>
              <w:jc w:val="center"/>
              <w:rPr>
                <w:sz w:val="20"/>
                <w:szCs w:val="20"/>
                <w:highlight w:val="yellow"/>
              </w:rPr>
            </w:pPr>
          </w:p>
        </w:tc>
        <w:tc>
          <w:tcPr>
            <w:tcW w:w="915" w:type="pct"/>
            <w:vMerge/>
            <w:vAlign w:val="center"/>
          </w:tcPr>
          <w:p w:rsidR="002419CA" w:rsidRPr="008744D7" w:rsidRDefault="002419CA" w:rsidP="00475581">
            <w:pPr>
              <w:jc w:val="center"/>
              <w:rPr>
                <w:sz w:val="20"/>
                <w:szCs w:val="20"/>
                <w:highlight w:val="yellow"/>
              </w:rPr>
            </w:pPr>
          </w:p>
        </w:tc>
      </w:tr>
    </w:tbl>
    <w:p w:rsidR="005816F4" w:rsidRPr="008744D7" w:rsidRDefault="005816F4" w:rsidP="00B573EA">
      <w:pPr>
        <w:ind w:firstLine="709"/>
        <w:jc w:val="both"/>
      </w:pPr>
    </w:p>
    <w:p w:rsidR="00AD41CC" w:rsidRPr="008744D7" w:rsidRDefault="00AD41CC" w:rsidP="00A702ED">
      <w:pPr>
        <w:pStyle w:val="30"/>
        <w:tabs>
          <w:tab w:val="left" w:pos="1276"/>
        </w:tabs>
        <w:spacing w:before="0"/>
        <w:ind w:left="0" w:firstLine="709"/>
        <w:rPr>
          <w:rFonts w:cs="Times New Roman"/>
          <w:b w:val="0"/>
        </w:rPr>
      </w:pPr>
      <w:bookmarkStart w:id="77" w:name="_Toc524614751"/>
      <w:bookmarkStart w:id="78" w:name="_Toc524614967"/>
      <w:bookmarkStart w:id="79" w:name="_Toc28125211"/>
      <w:bookmarkStart w:id="80" w:name="_Toc42090779"/>
      <w:r w:rsidRPr="008744D7">
        <w:rPr>
          <w:rFonts w:cs="Times New Roman"/>
          <w:b w:val="0"/>
        </w:rPr>
        <w:t>Способы уч</w:t>
      </w:r>
      <w:r w:rsidR="00727660" w:rsidRPr="008744D7">
        <w:rPr>
          <w:rFonts w:cs="Times New Roman"/>
          <w:b w:val="0"/>
        </w:rPr>
        <w:t>ё</w:t>
      </w:r>
      <w:r w:rsidRPr="008744D7">
        <w:rPr>
          <w:rFonts w:cs="Times New Roman"/>
          <w:b w:val="0"/>
        </w:rPr>
        <w:t>та тепл</w:t>
      </w:r>
      <w:r w:rsidR="00075B1F" w:rsidRPr="008744D7">
        <w:rPr>
          <w:rFonts w:cs="Times New Roman"/>
          <w:b w:val="0"/>
        </w:rPr>
        <w:t>а</w:t>
      </w:r>
      <w:r w:rsidRPr="008744D7">
        <w:rPr>
          <w:rFonts w:cs="Times New Roman"/>
          <w:b w:val="0"/>
        </w:rPr>
        <w:t>, отпущенн</w:t>
      </w:r>
      <w:r w:rsidR="00075B1F" w:rsidRPr="008744D7">
        <w:rPr>
          <w:rFonts w:cs="Times New Roman"/>
          <w:b w:val="0"/>
        </w:rPr>
        <w:t>ого</w:t>
      </w:r>
      <w:r w:rsidRPr="008744D7">
        <w:rPr>
          <w:rFonts w:cs="Times New Roman"/>
          <w:b w:val="0"/>
        </w:rPr>
        <w:t xml:space="preserve"> в тепловые сети</w:t>
      </w:r>
      <w:bookmarkEnd w:id="77"/>
      <w:bookmarkEnd w:id="78"/>
      <w:bookmarkEnd w:id="79"/>
      <w:r w:rsidR="00112D52" w:rsidRPr="008744D7">
        <w:rPr>
          <w:rFonts w:cs="Times New Roman"/>
          <w:b w:val="0"/>
        </w:rPr>
        <w:t xml:space="preserve"> на территории с.п. </w:t>
      </w:r>
      <w:r w:rsidR="00BC215B" w:rsidRPr="008744D7">
        <w:rPr>
          <w:rFonts w:cs="Times New Roman"/>
          <w:b w:val="0"/>
        </w:rPr>
        <w:t>Сосновка</w:t>
      </w:r>
      <w:bookmarkEnd w:id="80"/>
    </w:p>
    <w:p w:rsidR="00CA3B51" w:rsidRPr="008744D7" w:rsidRDefault="00CA3B51" w:rsidP="00B573EA">
      <w:pPr>
        <w:ind w:firstLine="709"/>
        <w:jc w:val="both"/>
      </w:pPr>
    </w:p>
    <w:p w:rsidR="005E5F72" w:rsidRPr="008744D7" w:rsidRDefault="005E5F72" w:rsidP="00B573EA">
      <w:pPr>
        <w:ind w:firstLine="709"/>
        <w:jc w:val="both"/>
      </w:pPr>
      <w:r w:rsidRPr="008744D7">
        <w:t>Учёт тепла, отпущенного в тепловые сети, осуществляется с помощью приборов учёта тепловой энергии, установленных в котельных.</w:t>
      </w:r>
    </w:p>
    <w:p w:rsidR="005E5F72" w:rsidRPr="008744D7" w:rsidRDefault="005E5F72" w:rsidP="00B573EA">
      <w:pPr>
        <w:ind w:firstLine="709"/>
        <w:jc w:val="both"/>
      </w:pPr>
      <w:r w:rsidRPr="008744D7">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rsidR="006A5724" w:rsidRPr="008744D7" w:rsidRDefault="006A5724" w:rsidP="00B573EA">
      <w:pPr>
        <w:ind w:firstLine="709"/>
        <w:jc w:val="both"/>
      </w:pPr>
      <w:r w:rsidRPr="008744D7">
        <w:t>Отпуск тепловой энергии потребителям из тепловых сетей с.п. Сосновка осуществляется только по нормативам, что позволяет сделать вывод об отсутствии приборов учёта тепловой энергии у большинства потребителей.</w:t>
      </w:r>
    </w:p>
    <w:p w:rsidR="00A56E83" w:rsidRPr="008744D7" w:rsidRDefault="00A56E83" w:rsidP="00A56E83">
      <w:pPr>
        <w:pStyle w:val="affffe"/>
        <w:rPr>
          <w:rFonts w:cs="Times New Roman"/>
          <w:sz w:val="24"/>
          <w:szCs w:val="24"/>
        </w:rPr>
      </w:pPr>
      <w:bookmarkStart w:id="81" w:name="_Toc524614752"/>
      <w:bookmarkStart w:id="82" w:name="_Toc524614968"/>
      <w:bookmarkStart w:id="83" w:name="_Toc28125212"/>
    </w:p>
    <w:p w:rsidR="00AD41CC" w:rsidRPr="008744D7" w:rsidRDefault="00AD41CC" w:rsidP="00AF705C">
      <w:pPr>
        <w:pStyle w:val="30"/>
        <w:tabs>
          <w:tab w:val="left" w:pos="993"/>
          <w:tab w:val="left" w:pos="1134"/>
          <w:tab w:val="left" w:pos="1418"/>
        </w:tabs>
        <w:spacing w:before="0"/>
        <w:ind w:left="0" w:firstLine="709"/>
        <w:rPr>
          <w:rFonts w:cs="Times New Roman"/>
          <w:b w:val="0"/>
        </w:rPr>
      </w:pPr>
      <w:bookmarkStart w:id="84" w:name="_Toc42090780"/>
      <w:r w:rsidRPr="008744D7">
        <w:rPr>
          <w:rFonts w:cs="Times New Roman"/>
          <w:b w:val="0"/>
        </w:rPr>
        <w:t>Статистика отказов и восстановлений оборудования источников тепловой энергии</w:t>
      </w:r>
      <w:bookmarkEnd w:id="81"/>
      <w:bookmarkEnd w:id="82"/>
      <w:bookmarkEnd w:id="83"/>
      <w:r w:rsidR="00112D52" w:rsidRPr="008744D7">
        <w:rPr>
          <w:rFonts w:cs="Times New Roman"/>
          <w:b w:val="0"/>
        </w:rPr>
        <w:t xml:space="preserve"> на территории с.п. </w:t>
      </w:r>
      <w:r w:rsidR="00235D6D" w:rsidRPr="008744D7">
        <w:rPr>
          <w:rFonts w:cs="Times New Roman"/>
          <w:b w:val="0"/>
        </w:rPr>
        <w:t>Сосновка</w:t>
      </w:r>
      <w:bookmarkEnd w:id="84"/>
    </w:p>
    <w:p w:rsidR="00F30944" w:rsidRPr="008744D7" w:rsidRDefault="00F30944" w:rsidP="001644B0">
      <w:pPr>
        <w:jc w:val="both"/>
      </w:pPr>
    </w:p>
    <w:p w:rsidR="00F30944" w:rsidRPr="008744D7" w:rsidRDefault="00F30944" w:rsidP="00B573EA">
      <w:pPr>
        <w:ind w:firstLine="709"/>
        <w:jc w:val="both"/>
      </w:pPr>
      <w:r w:rsidRPr="008744D7">
        <w:t xml:space="preserve">Отказов оборудования и источников тепловой энергии за последние пять лет документально </w:t>
      </w:r>
      <w:r w:rsidR="00EA5F7C" w:rsidRPr="008744D7">
        <w:t xml:space="preserve">не </w:t>
      </w:r>
      <w:r w:rsidRPr="008744D7">
        <w:t xml:space="preserve">зафиксировано. Предыдущая статистика отказов не сохранена. </w:t>
      </w:r>
      <w:r w:rsidR="00EA5F7C" w:rsidRPr="008744D7">
        <w:t>В</w:t>
      </w:r>
      <w:r w:rsidRPr="008744D7">
        <w:t xml:space="preserve"> межотопительный период</w:t>
      </w:r>
      <w:r w:rsidR="00EA5F7C" w:rsidRPr="008744D7">
        <w:t xml:space="preserve"> обслуживающим персоналом ежегодно</w:t>
      </w:r>
      <w:r w:rsidRPr="008744D7">
        <w:t xml:space="preserve"> </w:t>
      </w:r>
      <w:r w:rsidR="00EA5F7C" w:rsidRPr="008744D7">
        <w:t>должны проводи</w:t>
      </w:r>
      <w:r w:rsidRPr="008744D7">
        <w:t>тся профилактические и ремонтно-восстановительные работы по под</w:t>
      </w:r>
      <w:r w:rsidR="00EA5F7C" w:rsidRPr="008744D7">
        <w:t>готовке к отопительному сезону.</w:t>
      </w:r>
    </w:p>
    <w:p w:rsidR="0029009A" w:rsidRPr="008744D7" w:rsidRDefault="0029009A" w:rsidP="0029009A">
      <w:pPr>
        <w:pStyle w:val="000"/>
        <w:rPr>
          <w:rFonts w:cs="Times New Roman"/>
          <w:sz w:val="24"/>
          <w:szCs w:val="24"/>
        </w:rPr>
      </w:pPr>
      <w:bookmarkStart w:id="85" w:name="_Toc524614753"/>
      <w:bookmarkStart w:id="86" w:name="_Toc524614969"/>
      <w:bookmarkStart w:id="87" w:name="_Toc28125213"/>
    </w:p>
    <w:p w:rsidR="00AD41CC" w:rsidRPr="008744D7" w:rsidRDefault="00AD41CC" w:rsidP="0029009A">
      <w:pPr>
        <w:pStyle w:val="30"/>
        <w:tabs>
          <w:tab w:val="left" w:pos="1276"/>
        </w:tabs>
        <w:spacing w:before="0"/>
        <w:ind w:left="0" w:firstLine="709"/>
        <w:rPr>
          <w:rFonts w:cs="Times New Roman"/>
          <w:b w:val="0"/>
        </w:rPr>
      </w:pPr>
      <w:bookmarkStart w:id="88" w:name="_Toc42090781"/>
      <w:r w:rsidRPr="008744D7">
        <w:rPr>
          <w:rFonts w:cs="Times New Roman"/>
          <w:b w:val="0"/>
        </w:rPr>
        <w:t>Предписания надзорных органов по запрещению дальнейшей эксплуатации источников тепловой энергии</w:t>
      </w:r>
      <w:bookmarkEnd w:id="85"/>
      <w:bookmarkEnd w:id="86"/>
      <w:bookmarkEnd w:id="87"/>
      <w:r w:rsidR="00112D52" w:rsidRPr="008744D7">
        <w:rPr>
          <w:rFonts w:cs="Times New Roman"/>
          <w:b w:val="0"/>
        </w:rPr>
        <w:t xml:space="preserve"> на территории с.п. </w:t>
      </w:r>
      <w:r w:rsidR="00BC215B" w:rsidRPr="008744D7">
        <w:rPr>
          <w:rFonts w:cs="Times New Roman"/>
          <w:b w:val="0"/>
        </w:rPr>
        <w:t>Сосновка</w:t>
      </w:r>
      <w:bookmarkEnd w:id="88"/>
    </w:p>
    <w:p w:rsidR="00AF705C" w:rsidRPr="008744D7" w:rsidRDefault="00AF705C" w:rsidP="00AF705C">
      <w:pPr>
        <w:pStyle w:val="affffe"/>
        <w:rPr>
          <w:rFonts w:cs="Times New Roman"/>
          <w:sz w:val="24"/>
          <w:szCs w:val="24"/>
        </w:rPr>
      </w:pPr>
    </w:p>
    <w:p w:rsidR="00531006" w:rsidRPr="008744D7" w:rsidRDefault="00814F99" w:rsidP="00B573EA">
      <w:pPr>
        <w:ind w:firstLine="709"/>
        <w:jc w:val="both"/>
      </w:pPr>
      <w:r w:rsidRPr="008744D7">
        <w:t>Предписания надзорных органов по запрещению дальнейшей эксплуатации источник</w:t>
      </w:r>
      <w:r w:rsidR="00B77BC6" w:rsidRPr="008744D7">
        <w:t>а</w:t>
      </w:r>
      <w:r w:rsidRPr="008744D7">
        <w:t xml:space="preserve"> теплоснабжения и результаты их исполнения отсутствуют.</w:t>
      </w:r>
    </w:p>
    <w:p w:rsidR="00D002CC" w:rsidRPr="008744D7" w:rsidRDefault="00D002CC" w:rsidP="001644B0">
      <w:pPr>
        <w:jc w:val="both"/>
      </w:pPr>
    </w:p>
    <w:p w:rsidR="00AD41CC" w:rsidRPr="008744D7" w:rsidRDefault="00AD41CC" w:rsidP="00AF705C">
      <w:pPr>
        <w:pStyle w:val="30"/>
        <w:tabs>
          <w:tab w:val="left" w:pos="1134"/>
        </w:tabs>
        <w:spacing w:before="0"/>
        <w:ind w:left="0" w:firstLine="709"/>
        <w:rPr>
          <w:rFonts w:cs="Times New Roman"/>
          <w:b w:val="0"/>
        </w:rPr>
      </w:pPr>
      <w:bookmarkStart w:id="89" w:name="_Toc524614754"/>
      <w:bookmarkStart w:id="90" w:name="_Toc524614970"/>
      <w:bookmarkStart w:id="91" w:name="_Toc28125214"/>
      <w:bookmarkStart w:id="92" w:name="_Toc42090782"/>
      <w:r w:rsidRPr="008744D7">
        <w:rPr>
          <w:rFonts w:cs="Times New Roman"/>
          <w:b w:val="0"/>
        </w:rPr>
        <w:lastRenderedPageBreak/>
        <w:t>Перечен</w:t>
      </w:r>
      <w:r w:rsidR="00AF705C" w:rsidRPr="008744D7">
        <w:rPr>
          <w:rFonts w:cs="Times New Roman"/>
          <w:b w:val="0"/>
        </w:rPr>
        <w:t xml:space="preserve">ь источников тепловой энергии и </w:t>
      </w:r>
      <w:r w:rsidRPr="008744D7">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8744D7">
        <w:rPr>
          <w:rFonts w:cs="Times New Roman"/>
          <w:b w:val="0"/>
        </w:rPr>
        <w:t>ё</w:t>
      </w:r>
      <w:r w:rsidRPr="008744D7">
        <w:rPr>
          <w:rFonts w:cs="Times New Roman"/>
          <w:b w:val="0"/>
        </w:rPr>
        <w:t>жного теплоснабжения потребителей</w:t>
      </w:r>
      <w:bookmarkEnd w:id="89"/>
      <w:bookmarkEnd w:id="90"/>
      <w:bookmarkEnd w:id="91"/>
      <w:r w:rsidR="00112D52" w:rsidRPr="008744D7">
        <w:rPr>
          <w:rFonts w:cs="Times New Roman"/>
          <w:b w:val="0"/>
        </w:rPr>
        <w:t xml:space="preserve">, на территории с.п. </w:t>
      </w:r>
      <w:r w:rsidR="00BC215B" w:rsidRPr="008744D7">
        <w:rPr>
          <w:rFonts w:cs="Times New Roman"/>
          <w:b w:val="0"/>
        </w:rPr>
        <w:t>Сосновка</w:t>
      </w:r>
      <w:bookmarkEnd w:id="92"/>
    </w:p>
    <w:p w:rsidR="00AF705C" w:rsidRPr="008744D7" w:rsidRDefault="00AF705C" w:rsidP="001644B0">
      <w:pPr>
        <w:jc w:val="both"/>
      </w:pPr>
    </w:p>
    <w:p w:rsidR="00272902" w:rsidRPr="008744D7" w:rsidRDefault="00272902" w:rsidP="00B573EA">
      <w:pPr>
        <w:ind w:firstLine="709"/>
        <w:jc w:val="both"/>
      </w:pPr>
      <w:r w:rsidRPr="008744D7">
        <w:t xml:space="preserve">На территории </w:t>
      </w:r>
      <w:r w:rsidR="006D7278" w:rsidRPr="008744D7">
        <w:rPr>
          <w:rFonts w:eastAsia="Calibri"/>
          <w:iCs/>
          <w:lang w:eastAsia="en-US"/>
        </w:rPr>
        <w:t>с.п.</w:t>
      </w:r>
      <w:r w:rsidR="006D7278" w:rsidRPr="008744D7">
        <w:t xml:space="preserve"> </w:t>
      </w:r>
      <w:r w:rsidR="00BC215B" w:rsidRPr="008744D7">
        <w:t>Сосновка</w:t>
      </w:r>
      <w:r w:rsidR="00AF705C" w:rsidRPr="008744D7">
        <w:t xml:space="preserve"> </w:t>
      </w:r>
      <w:r w:rsidRPr="008744D7">
        <w:t>источники тепловой энергии, функционирующие в режиме комбинированной выработки электрической и тепловой энергии, отсутствуют.</w:t>
      </w:r>
    </w:p>
    <w:p w:rsidR="00F627C7" w:rsidRPr="008744D7" w:rsidRDefault="00F627C7" w:rsidP="001644B0">
      <w:pPr>
        <w:jc w:val="both"/>
      </w:pPr>
    </w:p>
    <w:p w:rsidR="00327959" w:rsidRPr="008744D7" w:rsidRDefault="00AD41CC" w:rsidP="00AF705C">
      <w:pPr>
        <w:pStyle w:val="30"/>
        <w:tabs>
          <w:tab w:val="left" w:pos="1134"/>
        </w:tabs>
        <w:spacing w:before="0"/>
        <w:ind w:left="0" w:firstLine="709"/>
        <w:rPr>
          <w:rFonts w:cs="Times New Roman"/>
          <w:b w:val="0"/>
        </w:rPr>
      </w:pPr>
      <w:bookmarkStart w:id="93" w:name="_Toc524614755"/>
      <w:bookmarkStart w:id="94" w:name="_Toc524614971"/>
      <w:bookmarkStart w:id="95" w:name="_Toc28125215"/>
      <w:bookmarkStart w:id="96" w:name="_Toc42090783"/>
      <w:r w:rsidRPr="008744D7">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8744D7">
        <w:rPr>
          <w:rFonts w:cs="Times New Roman"/>
          <w:b w:val="0"/>
        </w:rPr>
        <w:t>я</w:t>
      </w:r>
      <w:bookmarkEnd w:id="93"/>
      <w:bookmarkEnd w:id="94"/>
      <w:bookmarkEnd w:id="95"/>
      <w:r w:rsidR="00112D52" w:rsidRPr="008744D7">
        <w:rPr>
          <w:rFonts w:cs="Times New Roman"/>
          <w:b w:val="0"/>
        </w:rPr>
        <w:t xml:space="preserve"> на территории с.п. </w:t>
      </w:r>
      <w:r w:rsidR="00BC215B" w:rsidRPr="008744D7">
        <w:rPr>
          <w:rFonts w:cs="Times New Roman"/>
          <w:b w:val="0"/>
        </w:rPr>
        <w:t>Сосновка</w:t>
      </w:r>
      <w:bookmarkEnd w:id="96"/>
    </w:p>
    <w:p w:rsidR="00AF705C" w:rsidRPr="008744D7" w:rsidRDefault="00AF705C" w:rsidP="00AF705C">
      <w:pPr>
        <w:jc w:val="both"/>
      </w:pPr>
    </w:p>
    <w:p w:rsidR="004F598C" w:rsidRPr="008744D7" w:rsidRDefault="00AF705C" w:rsidP="00B573EA">
      <w:pPr>
        <w:ind w:firstLine="709"/>
        <w:jc w:val="both"/>
      </w:pPr>
      <w:r w:rsidRPr="008744D7">
        <w:t xml:space="preserve">Изменений технических характеристик основного оборудования источников тепловой энергии </w:t>
      </w:r>
      <w:r w:rsidR="006D7278" w:rsidRPr="008744D7">
        <w:rPr>
          <w:rFonts w:eastAsia="Calibri"/>
          <w:iCs/>
          <w:lang w:eastAsia="en-US"/>
        </w:rPr>
        <w:t>с.п.</w:t>
      </w:r>
      <w:r w:rsidR="006D7278" w:rsidRPr="008744D7">
        <w:t xml:space="preserve"> </w:t>
      </w:r>
      <w:r w:rsidR="00BC215B" w:rsidRPr="008744D7">
        <w:t>Сосновка</w:t>
      </w:r>
      <w:r w:rsidRPr="008744D7">
        <w:t xml:space="preserve"> не произошло.</w:t>
      </w:r>
    </w:p>
    <w:p w:rsidR="00B56952" w:rsidRPr="008744D7" w:rsidRDefault="00B56952" w:rsidP="00B573EA">
      <w:pPr>
        <w:ind w:firstLine="709"/>
        <w:jc w:val="both"/>
      </w:pPr>
    </w:p>
    <w:p w:rsidR="0038592D" w:rsidRPr="008744D7" w:rsidRDefault="00486E79" w:rsidP="00B56952">
      <w:pPr>
        <w:pStyle w:val="2"/>
        <w:pageBreakBefore/>
        <w:tabs>
          <w:tab w:val="left" w:pos="1134"/>
        </w:tabs>
        <w:ind w:left="0" w:firstLine="709"/>
        <w:rPr>
          <w:rFonts w:cs="Times New Roman"/>
          <w:b w:val="0"/>
          <w:szCs w:val="24"/>
        </w:rPr>
      </w:pPr>
      <w:bookmarkStart w:id="97" w:name="_Hlk15651021"/>
      <w:bookmarkStart w:id="98" w:name="_Toc28125216"/>
      <w:bookmarkStart w:id="99" w:name="_Toc42090784"/>
      <w:bookmarkStart w:id="100" w:name="_Toc524614757"/>
      <w:bookmarkStart w:id="101" w:name="_Toc524614973"/>
      <w:r w:rsidRPr="008744D7">
        <w:rPr>
          <w:rFonts w:cs="Times New Roman"/>
          <w:b w:val="0"/>
          <w:szCs w:val="24"/>
        </w:rPr>
        <w:lastRenderedPageBreak/>
        <w:t xml:space="preserve">Часть 3. </w:t>
      </w:r>
      <w:r w:rsidR="0038592D" w:rsidRPr="008744D7">
        <w:rPr>
          <w:rFonts w:cs="Times New Roman"/>
          <w:b w:val="0"/>
          <w:szCs w:val="24"/>
        </w:rPr>
        <w:t>Тепловые сети, сооружения на них</w:t>
      </w:r>
      <w:bookmarkEnd w:id="97"/>
      <w:bookmarkEnd w:id="98"/>
      <w:r w:rsidR="002452D0" w:rsidRPr="008744D7">
        <w:rPr>
          <w:rFonts w:cs="Times New Roman"/>
          <w:b w:val="0"/>
          <w:szCs w:val="24"/>
        </w:rPr>
        <w:t xml:space="preserve"> в с.п. Сосновка</w:t>
      </w:r>
      <w:bookmarkEnd w:id="99"/>
    </w:p>
    <w:p w:rsidR="005741A4" w:rsidRPr="008744D7" w:rsidRDefault="005741A4" w:rsidP="005741A4">
      <w:pPr>
        <w:pStyle w:val="affffe"/>
        <w:rPr>
          <w:rFonts w:cs="Times New Roman"/>
          <w:sz w:val="24"/>
          <w:szCs w:val="24"/>
        </w:rPr>
      </w:pPr>
    </w:p>
    <w:p w:rsidR="00AD41CC" w:rsidRPr="008744D7" w:rsidRDefault="0010501C" w:rsidP="005741A4">
      <w:pPr>
        <w:pStyle w:val="30"/>
        <w:tabs>
          <w:tab w:val="left" w:pos="1276"/>
        </w:tabs>
        <w:ind w:left="0" w:firstLine="709"/>
        <w:rPr>
          <w:rFonts w:cs="Times New Roman"/>
          <w:b w:val="0"/>
        </w:rPr>
      </w:pPr>
      <w:bookmarkStart w:id="102" w:name="_Toc28125217"/>
      <w:bookmarkStart w:id="103" w:name="_Toc42090785"/>
      <w:r w:rsidRPr="008744D7">
        <w:rPr>
          <w:rFonts w:cs="Times New Roman"/>
          <w:b w:val="0"/>
        </w:rPr>
        <w:t>Описание с</w:t>
      </w:r>
      <w:r w:rsidR="00AD41CC" w:rsidRPr="008744D7">
        <w:rPr>
          <w:rFonts w:cs="Times New Roman"/>
          <w:b w:val="0"/>
        </w:rPr>
        <w:t>труктур</w:t>
      </w:r>
      <w:r w:rsidRPr="008744D7">
        <w:rPr>
          <w:rFonts w:cs="Times New Roman"/>
          <w:b w:val="0"/>
        </w:rPr>
        <w:t>ы</w:t>
      </w:r>
      <w:r w:rsidR="00AD41CC" w:rsidRPr="008744D7">
        <w:rPr>
          <w:rFonts w:cs="Times New Roman"/>
          <w:b w:val="0"/>
        </w:rPr>
        <w:t xml:space="preserve"> тепловых сетей</w:t>
      </w:r>
      <w:bookmarkEnd w:id="100"/>
      <w:bookmarkEnd w:id="101"/>
      <w:r w:rsidRPr="008744D7">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8744D7">
        <w:rPr>
          <w:rFonts w:cs="Times New Roman"/>
          <w:b w:val="0"/>
        </w:rPr>
        <w:t>й объект с выделением сетей горячего водоснабжения</w:t>
      </w:r>
      <w:bookmarkEnd w:id="102"/>
      <w:r w:rsidR="005A7E8C" w:rsidRPr="008744D7">
        <w:rPr>
          <w:rFonts w:cs="Times New Roman"/>
          <w:b w:val="0"/>
        </w:rPr>
        <w:t xml:space="preserve"> на территории с.п. </w:t>
      </w:r>
      <w:r w:rsidR="00BC215B" w:rsidRPr="008744D7">
        <w:rPr>
          <w:rFonts w:cs="Times New Roman"/>
          <w:b w:val="0"/>
        </w:rPr>
        <w:t>Сосновка</w:t>
      </w:r>
      <w:bookmarkEnd w:id="103"/>
    </w:p>
    <w:p w:rsidR="005741A4" w:rsidRPr="008744D7" w:rsidRDefault="005741A4" w:rsidP="005741A4">
      <w:pPr>
        <w:pStyle w:val="affffe"/>
        <w:rPr>
          <w:rFonts w:cs="Times New Roman"/>
          <w:sz w:val="24"/>
          <w:szCs w:val="24"/>
        </w:rPr>
      </w:pPr>
    </w:p>
    <w:p w:rsidR="009E442E" w:rsidRPr="008744D7" w:rsidRDefault="009E442E" w:rsidP="009E442E">
      <w:pPr>
        <w:ind w:firstLine="709"/>
        <w:jc w:val="both"/>
        <w:rPr>
          <w:rFonts w:eastAsia="Arial"/>
          <w:spacing w:val="-5"/>
        </w:rPr>
      </w:pPr>
      <w:r w:rsidRPr="008744D7">
        <w:rPr>
          <w:rFonts w:eastAsia="Arial"/>
          <w:spacing w:val="-5"/>
        </w:rPr>
        <w:t>Обслуживание централизованной системы теплоснабжение поселка осуществляет ООО «Газпром трансгаз Югорск» Сосновское ЛПУ МГ.</w:t>
      </w:r>
    </w:p>
    <w:p w:rsidR="009E442E" w:rsidRPr="008744D7" w:rsidRDefault="009E442E" w:rsidP="009E442E">
      <w:pPr>
        <w:ind w:firstLine="709"/>
        <w:jc w:val="both"/>
        <w:rPr>
          <w:rFonts w:eastAsia="Arial"/>
          <w:spacing w:val="-5"/>
        </w:rPr>
      </w:pPr>
      <w:r w:rsidRPr="008744D7">
        <w:rPr>
          <w:rFonts w:eastAsia="Arial"/>
          <w:spacing w:val="-5"/>
        </w:rPr>
        <w:t>На территории с.п. Сосновка действует единственная система централизованного теплоснабжения (С</w:t>
      </w:r>
      <w:r w:rsidR="002452D0" w:rsidRPr="008744D7">
        <w:rPr>
          <w:rFonts w:eastAsia="Arial"/>
          <w:spacing w:val="-5"/>
        </w:rPr>
        <w:t>ЦТ</w:t>
      </w:r>
      <w:r w:rsidRPr="008744D7">
        <w:rPr>
          <w:rFonts w:eastAsia="Arial"/>
          <w:spacing w:val="-5"/>
        </w:rPr>
        <w:t>), образованная на базе теплоутилизационных установок компрессорной станции (КС) «Сосновская» и трех существующих котельных.</w:t>
      </w:r>
    </w:p>
    <w:p w:rsidR="009E442E" w:rsidRPr="008744D7" w:rsidRDefault="009E442E" w:rsidP="009E442E">
      <w:pPr>
        <w:ind w:firstLine="709"/>
        <w:jc w:val="both"/>
        <w:rPr>
          <w:rFonts w:eastAsia="Arial"/>
          <w:spacing w:val="-5"/>
        </w:rPr>
      </w:pPr>
      <w:r w:rsidRPr="008744D7">
        <w:rPr>
          <w:rFonts w:eastAsia="Arial"/>
          <w:spacing w:val="-5"/>
        </w:rPr>
        <w:t>Основными источниками теплоснабжения в период отопительного сезона для С</w:t>
      </w:r>
      <w:r w:rsidR="002452D0" w:rsidRPr="008744D7">
        <w:rPr>
          <w:rFonts w:eastAsia="Arial"/>
          <w:spacing w:val="-5"/>
        </w:rPr>
        <w:t>ЦТ</w:t>
      </w:r>
      <w:r w:rsidRPr="008744D7">
        <w:rPr>
          <w:rFonts w:eastAsia="Arial"/>
          <w:spacing w:val="-5"/>
        </w:rPr>
        <w:t xml:space="preserve">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rsidR="009E442E" w:rsidRPr="008744D7" w:rsidRDefault="009E442E" w:rsidP="009E442E">
      <w:pPr>
        <w:ind w:firstLine="709"/>
        <w:jc w:val="both"/>
        <w:rPr>
          <w:rFonts w:eastAsia="Arial"/>
          <w:spacing w:val="-5"/>
        </w:rPr>
      </w:pPr>
      <w:r w:rsidRPr="008744D7">
        <w:rPr>
          <w:rFonts w:eastAsia="Arial"/>
          <w:spacing w:val="-5"/>
        </w:rPr>
        <w:t>Основными потребителями С</w:t>
      </w:r>
      <w:r w:rsidR="002452D0" w:rsidRPr="008744D7">
        <w:rPr>
          <w:rFonts w:eastAsia="Arial"/>
          <w:spacing w:val="-5"/>
        </w:rPr>
        <w:t>ЦТ</w:t>
      </w:r>
      <w:r w:rsidRPr="008744D7">
        <w:rPr>
          <w:rFonts w:eastAsia="Arial"/>
          <w:spacing w:val="-5"/>
        </w:rPr>
        <w:t xml:space="preserve"> являются: ж</w:t>
      </w:r>
      <w:r w:rsidRPr="008744D7">
        <w:t>ил/пос</w:t>
      </w:r>
      <w:r w:rsidR="002F7258" w:rsidRPr="008744D7">
        <w:t>ё</w:t>
      </w:r>
      <w:r w:rsidRPr="008744D7">
        <w:t>лок - КОС-800, объекты дирекции, ЛЭС, объекты предприятий ОРС, КНС, школа, д</w:t>
      </w:r>
      <w:r w:rsidR="002452D0" w:rsidRPr="008744D7">
        <w:t xml:space="preserve">/сад, общежития, гостиницы, пожарное </w:t>
      </w:r>
      <w:r w:rsidRPr="008744D7">
        <w:t>депо, прачечная, жилые дома, гаражи, спорткомплекс, ГРП, ВОС-3200, емкости РЧВ, ДСГ и субабоненты, ФОК.</w:t>
      </w:r>
    </w:p>
    <w:p w:rsidR="009E442E" w:rsidRPr="008744D7" w:rsidRDefault="009E442E" w:rsidP="00B573EA">
      <w:pPr>
        <w:pStyle w:val="affffe"/>
        <w:ind w:firstLine="709"/>
        <w:rPr>
          <w:rFonts w:cs="Times New Roman"/>
          <w:sz w:val="24"/>
          <w:szCs w:val="24"/>
        </w:rPr>
      </w:pPr>
      <w:r w:rsidRPr="008744D7">
        <w:rPr>
          <w:rFonts w:cs="Times New Roman"/>
          <w:sz w:val="24"/>
          <w:szCs w:val="24"/>
        </w:rPr>
        <w:t>Протяженность сетей теплоснабжения согласно свидетельств о государственной регистрации собственности представлена в таблице 1</w:t>
      </w:r>
      <w:r w:rsidR="009D1241" w:rsidRPr="008744D7">
        <w:rPr>
          <w:rFonts w:cs="Times New Roman"/>
          <w:sz w:val="24"/>
          <w:szCs w:val="24"/>
        </w:rPr>
        <w:t>6</w:t>
      </w:r>
      <w:r w:rsidRPr="008744D7">
        <w:rPr>
          <w:rFonts w:cs="Times New Roman"/>
          <w:sz w:val="24"/>
          <w:szCs w:val="24"/>
        </w:rPr>
        <w:t>.</w:t>
      </w:r>
    </w:p>
    <w:p w:rsidR="00F40CC5" w:rsidRPr="008744D7" w:rsidRDefault="00F40CC5" w:rsidP="00B573EA">
      <w:pPr>
        <w:pStyle w:val="affffe"/>
        <w:ind w:firstLine="709"/>
        <w:rPr>
          <w:rFonts w:cs="Times New Roman"/>
          <w:sz w:val="24"/>
          <w:szCs w:val="24"/>
        </w:rPr>
      </w:pPr>
    </w:p>
    <w:p w:rsidR="00F40CC5" w:rsidRPr="008744D7" w:rsidRDefault="00F40CC5" w:rsidP="00B573EA">
      <w:pPr>
        <w:pStyle w:val="affffe"/>
        <w:ind w:firstLine="709"/>
        <w:rPr>
          <w:rFonts w:cs="Times New Roman"/>
          <w:sz w:val="24"/>
          <w:szCs w:val="24"/>
        </w:rPr>
      </w:pPr>
    </w:p>
    <w:p w:rsidR="009E442E" w:rsidRPr="008744D7" w:rsidRDefault="009E442E" w:rsidP="00B573EA">
      <w:pPr>
        <w:pStyle w:val="affffe"/>
        <w:ind w:firstLine="709"/>
        <w:rPr>
          <w:rFonts w:cs="Times New Roman"/>
          <w:sz w:val="24"/>
          <w:szCs w:val="24"/>
        </w:rPr>
      </w:pPr>
    </w:p>
    <w:p w:rsidR="009E442E" w:rsidRPr="008744D7" w:rsidRDefault="009E442E" w:rsidP="009E442E">
      <w:pPr>
        <w:jc w:val="both"/>
        <w:rPr>
          <w:bCs/>
        </w:rPr>
        <w:sectPr w:rsidR="009E442E" w:rsidRPr="008744D7" w:rsidSect="00B56952">
          <w:pgSz w:w="11906" w:h="16838"/>
          <w:pgMar w:top="1134" w:right="567" w:bottom="1134" w:left="1701" w:header="283" w:footer="567" w:gutter="0"/>
          <w:cols w:space="708"/>
          <w:docGrid w:linePitch="360"/>
        </w:sectPr>
      </w:pPr>
    </w:p>
    <w:p w:rsidR="002452D0" w:rsidRPr="008744D7" w:rsidRDefault="002452D0" w:rsidP="002452D0">
      <w:pPr>
        <w:keepNext/>
        <w:keepLines/>
        <w:jc w:val="both"/>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6</w:t>
      </w:r>
      <w:r w:rsidR="00667B3B" w:rsidRPr="008744D7">
        <w:rPr>
          <w:bCs/>
        </w:rPr>
        <w:fldChar w:fldCharType="end"/>
      </w:r>
      <w:r w:rsidRPr="008744D7">
        <w:rPr>
          <w:bCs/>
        </w:rPr>
        <w:t xml:space="preserve"> – </w:t>
      </w:r>
      <w:r w:rsidRPr="008744D7">
        <w:t>Информация о тепловых сетях</w:t>
      </w:r>
    </w:p>
    <w:p w:rsidR="002452D0" w:rsidRPr="008744D7" w:rsidRDefault="002452D0" w:rsidP="002452D0">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05"/>
        <w:gridCol w:w="1371"/>
        <w:gridCol w:w="1439"/>
        <w:gridCol w:w="2208"/>
        <w:gridCol w:w="1448"/>
        <w:gridCol w:w="1464"/>
        <w:gridCol w:w="926"/>
        <w:gridCol w:w="1102"/>
        <w:gridCol w:w="1409"/>
        <w:gridCol w:w="1123"/>
        <w:gridCol w:w="1397"/>
      </w:tblGrid>
      <w:tr w:rsidR="008D5BDE" w:rsidRPr="008744D7" w:rsidTr="008D5BDE">
        <w:trPr>
          <w:trHeight w:val="20"/>
          <w:tblHeader/>
        </w:trPr>
        <w:tc>
          <w:tcPr>
            <w:tcW w:w="877" w:type="pct"/>
            <w:gridSpan w:val="2"/>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Источник теплоснабжения</w:t>
            </w:r>
          </w:p>
        </w:tc>
        <w:tc>
          <w:tcPr>
            <w:tcW w:w="474"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объекта</w:t>
            </w:r>
          </w:p>
        </w:tc>
        <w:tc>
          <w:tcPr>
            <w:tcW w:w="727"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Адрес объекта</w:t>
            </w:r>
          </w:p>
        </w:tc>
        <w:tc>
          <w:tcPr>
            <w:tcW w:w="477"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собственника</w:t>
            </w:r>
          </w:p>
        </w:tc>
        <w:tc>
          <w:tcPr>
            <w:tcW w:w="1612" w:type="pct"/>
            <w:gridSpan w:val="4"/>
            <w:shd w:val="clear" w:color="auto" w:fill="auto"/>
            <w:vAlign w:val="center"/>
            <w:hideMark/>
          </w:tcPr>
          <w:p w:rsidR="008D5BDE" w:rsidRPr="008744D7" w:rsidRDefault="008D5BDE" w:rsidP="00F004F3">
            <w:pPr>
              <w:jc w:val="center"/>
              <w:rPr>
                <w:sz w:val="20"/>
              </w:rPr>
            </w:pPr>
            <w:r w:rsidRPr="008744D7">
              <w:rPr>
                <w:sz w:val="20"/>
                <w:szCs w:val="22"/>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д)</w:t>
            </w:r>
          </w:p>
        </w:tc>
        <w:tc>
          <w:tcPr>
            <w:tcW w:w="370" w:type="pct"/>
            <w:vMerge w:val="restar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Дата принятия к учету</w:t>
            </w:r>
          </w:p>
        </w:tc>
        <w:tc>
          <w:tcPr>
            <w:tcW w:w="462" w:type="pct"/>
            <w:vMerge w:val="restart"/>
            <w:vAlign w:val="center"/>
          </w:tcPr>
          <w:p w:rsidR="008D5BDE" w:rsidRPr="008744D7" w:rsidRDefault="008D5BDE" w:rsidP="00F004F3">
            <w:pPr>
              <w:jc w:val="center"/>
              <w:rPr>
                <w:color w:val="000000"/>
                <w:sz w:val="20"/>
              </w:rPr>
            </w:pPr>
            <w:r w:rsidRPr="008744D7">
              <w:rPr>
                <w:color w:val="000000"/>
                <w:sz w:val="20"/>
                <w:szCs w:val="22"/>
              </w:rPr>
              <w:t>Инв. №</w:t>
            </w:r>
          </w:p>
        </w:tc>
      </w:tr>
      <w:tr w:rsidR="008D5BDE" w:rsidRPr="008744D7" w:rsidTr="008D5BDE">
        <w:trPr>
          <w:trHeight w:val="20"/>
          <w:tblHeader/>
        </w:trPr>
        <w:tc>
          <w:tcPr>
            <w:tcW w:w="426" w:type="pc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объекта (источника)</w:t>
            </w:r>
          </w:p>
        </w:tc>
        <w:tc>
          <w:tcPr>
            <w:tcW w:w="452" w:type="pc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Адрес объекта (источника)</w:t>
            </w:r>
          </w:p>
        </w:tc>
        <w:tc>
          <w:tcPr>
            <w:tcW w:w="474" w:type="pct"/>
            <w:vMerge/>
            <w:vAlign w:val="center"/>
            <w:hideMark/>
          </w:tcPr>
          <w:p w:rsidR="008D5BDE" w:rsidRPr="008744D7" w:rsidRDefault="008D5BDE" w:rsidP="00F004F3">
            <w:pPr>
              <w:jc w:val="center"/>
              <w:rPr>
                <w:color w:val="000000"/>
                <w:sz w:val="20"/>
              </w:rPr>
            </w:pPr>
          </w:p>
        </w:tc>
        <w:tc>
          <w:tcPr>
            <w:tcW w:w="727" w:type="pct"/>
            <w:vMerge/>
            <w:vAlign w:val="center"/>
            <w:hideMark/>
          </w:tcPr>
          <w:p w:rsidR="008D5BDE" w:rsidRPr="008744D7" w:rsidRDefault="008D5BDE" w:rsidP="00F004F3">
            <w:pPr>
              <w:jc w:val="center"/>
              <w:rPr>
                <w:color w:val="000000"/>
                <w:sz w:val="20"/>
              </w:rPr>
            </w:pPr>
          </w:p>
        </w:tc>
        <w:tc>
          <w:tcPr>
            <w:tcW w:w="477" w:type="pct"/>
            <w:vMerge/>
            <w:vAlign w:val="center"/>
            <w:hideMark/>
          </w:tcPr>
          <w:p w:rsidR="008D5BDE" w:rsidRPr="008744D7" w:rsidRDefault="008D5BDE" w:rsidP="00F004F3">
            <w:pPr>
              <w:jc w:val="center"/>
              <w:rPr>
                <w:color w:val="000000"/>
                <w:sz w:val="20"/>
              </w:rPr>
            </w:pPr>
          </w:p>
        </w:tc>
        <w:tc>
          <w:tcPr>
            <w:tcW w:w="482" w:type="pct"/>
            <w:shd w:val="clear" w:color="auto" w:fill="auto"/>
            <w:vAlign w:val="center"/>
            <w:hideMark/>
          </w:tcPr>
          <w:p w:rsidR="008D5BDE" w:rsidRPr="008744D7" w:rsidRDefault="008D5BDE" w:rsidP="00F004F3">
            <w:pPr>
              <w:jc w:val="center"/>
              <w:rPr>
                <w:color w:val="000000"/>
                <w:sz w:val="20"/>
              </w:rPr>
            </w:pPr>
            <w:r w:rsidRPr="008744D7">
              <w:rPr>
                <w:color w:val="000000"/>
                <w:sz w:val="20"/>
                <w:szCs w:val="22"/>
              </w:rPr>
              <w:t>Наименование документа</w:t>
            </w:r>
          </w:p>
        </w:tc>
        <w:tc>
          <w:tcPr>
            <w:tcW w:w="305" w:type="pct"/>
            <w:shd w:val="clear" w:color="auto" w:fill="auto"/>
            <w:vAlign w:val="center"/>
            <w:hideMark/>
          </w:tcPr>
          <w:p w:rsidR="008D5BDE" w:rsidRPr="008744D7" w:rsidRDefault="008D5BDE" w:rsidP="00F004F3">
            <w:pPr>
              <w:jc w:val="center"/>
              <w:rPr>
                <w:sz w:val="20"/>
              </w:rPr>
            </w:pPr>
            <w:r w:rsidRPr="008744D7">
              <w:rPr>
                <w:sz w:val="20"/>
                <w:szCs w:val="22"/>
              </w:rPr>
              <w:t>№</w:t>
            </w:r>
          </w:p>
        </w:tc>
        <w:tc>
          <w:tcPr>
            <w:tcW w:w="363" w:type="pct"/>
            <w:shd w:val="clear" w:color="auto" w:fill="auto"/>
            <w:vAlign w:val="center"/>
            <w:hideMark/>
          </w:tcPr>
          <w:p w:rsidR="008D5BDE" w:rsidRPr="008744D7" w:rsidRDefault="008D5BDE" w:rsidP="00F004F3">
            <w:pPr>
              <w:jc w:val="center"/>
              <w:rPr>
                <w:sz w:val="20"/>
              </w:rPr>
            </w:pPr>
            <w:r w:rsidRPr="008744D7">
              <w:rPr>
                <w:sz w:val="20"/>
                <w:szCs w:val="22"/>
              </w:rPr>
              <w:t>дата</w:t>
            </w:r>
          </w:p>
        </w:tc>
        <w:tc>
          <w:tcPr>
            <w:tcW w:w="464" w:type="pct"/>
            <w:shd w:val="clear" w:color="auto" w:fill="auto"/>
            <w:vAlign w:val="center"/>
            <w:hideMark/>
          </w:tcPr>
          <w:p w:rsidR="008D5BDE" w:rsidRPr="008744D7" w:rsidRDefault="008D5BDE" w:rsidP="00F004F3">
            <w:pPr>
              <w:jc w:val="center"/>
              <w:rPr>
                <w:sz w:val="20"/>
              </w:rPr>
            </w:pPr>
            <w:r w:rsidRPr="008744D7">
              <w:rPr>
                <w:sz w:val="20"/>
                <w:szCs w:val="22"/>
              </w:rPr>
              <w:t>Протяженность в двухтрубном исчислении, п.м. (данные из документов)</w:t>
            </w:r>
          </w:p>
        </w:tc>
        <w:tc>
          <w:tcPr>
            <w:tcW w:w="370" w:type="pct"/>
            <w:vMerge/>
            <w:vAlign w:val="center"/>
            <w:hideMark/>
          </w:tcPr>
          <w:p w:rsidR="008D5BDE" w:rsidRPr="008744D7" w:rsidRDefault="008D5BDE" w:rsidP="00F004F3">
            <w:pPr>
              <w:jc w:val="center"/>
              <w:rPr>
                <w:color w:val="000000"/>
                <w:sz w:val="20"/>
              </w:rPr>
            </w:pPr>
          </w:p>
        </w:tc>
        <w:tc>
          <w:tcPr>
            <w:tcW w:w="462" w:type="pct"/>
            <w:vMerge/>
            <w:vAlign w:val="center"/>
          </w:tcPr>
          <w:p w:rsidR="008D5BDE" w:rsidRPr="008744D7" w:rsidRDefault="008D5BDE" w:rsidP="00F004F3">
            <w:pPr>
              <w:jc w:val="center"/>
              <w:rPr>
                <w:color w:val="000000"/>
                <w:sz w:val="20"/>
              </w:rPr>
            </w:pP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ельная блочная Импакс</w:t>
            </w:r>
          </w:p>
        </w:tc>
        <w:tc>
          <w:tcPr>
            <w:tcW w:w="452"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п. Сосновка, д. 6а</w:t>
            </w: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w:t>
            </w:r>
          </w:p>
        </w:tc>
        <w:tc>
          <w:tcPr>
            <w:tcW w:w="477"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ООО «Газпром трансгаз Югорск»</w:t>
            </w:r>
          </w:p>
        </w:tc>
        <w:tc>
          <w:tcPr>
            <w:tcW w:w="48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видетельство о регистрации</w:t>
            </w: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91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04.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50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0.1989</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425</w:t>
            </w:r>
          </w:p>
        </w:tc>
      </w:tr>
      <w:tr w:rsidR="008D5BDE" w:rsidRPr="008744D7" w:rsidTr="008D5BDE">
        <w:trPr>
          <w:trHeight w:val="20"/>
        </w:trPr>
        <w:tc>
          <w:tcPr>
            <w:tcW w:w="426" w:type="pct"/>
            <w:vMerge w:val="restar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Kотельная 2БBK жилпоселка</w:t>
            </w:r>
          </w:p>
        </w:tc>
        <w:tc>
          <w:tcPr>
            <w:tcW w:w="45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п. Сосновка, промышленная зона строение № 7</w:t>
            </w: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w:t>
            </w:r>
          </w:p>
        </w:tc>
        <w:tc>
          <w:tcPr>
            <w:tcW w:w="477" w:type="pct"/>
            <w:vMerge/>
            <w:shd w:val="clear" w:color="000000" w:fill="FFFFFF"/>
            <w:vAlign w:val="center"/>
          </w:tcPr>
          <w:p w:rsidR="002452D0" w:rsidRPr="008744D7" w:rsidRDefault="002452D0" w:rsidP="00F004F3">
            <w:pPr>
              <w:jc w:val="center"/>
              <w:rPr>
                <w:color w:val="000000"/>
                <w:sz w:val="20"/>
                <w:szCs w:val="20"/>
              </w:rPr>
            </w:pPr>
          </w:p>
        </w:tc>
        <w:tc>
          <w:tcPr>
            <w:tcW w:w="482" w:type="pct"/>
            <w:vMerge/>
            <w:shd w:val="clear" w:color="000000" w:fill="FFFFFF"/>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917</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04.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300</w:t>
            </w: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9</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430</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2</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Молодежная</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53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9.06.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0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1987</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567</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3</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521</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8.06.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70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1987</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_0569</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4</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531 028</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6.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36</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1.1996</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006</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5</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r w:rsidR="008D5BDE" w:rsidRPr="008744D7">
              <w:rPr>
                <w:color w:val="000000"/>
                <w:sz w:val="20"/>
                <w:szCs w:val="20"/>
              </w:rPr>
              <w:t xml:space="preserve"> </w:t>
            </w:r>
            <w:r w:rsidRPr="008744D7">
              <w:rPr>
                <w:color w:val="000000"/>
                <w:sz w:val="20"/>
                <w:szCs w:val="20"/>
              </w:rPr>
              <w:t>ул. Школьная, д. 16</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626608</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0.12.2004</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9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2002</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72600000_0038</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6</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ул. Школьная, д. 16</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626609</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0.12.2004</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95</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2002</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72600000_0040</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7</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Школьная, д 7</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 AA 80068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2.10.2005</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97</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31.12.2004</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6297</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8</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Сосновка, ул.Школьная 18</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72 HK 855312</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29.09.2008</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4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30.09.200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26681</w:t>
            </w:r>
          </w:p>
        </w:tc>
      </w:tr>
      <w:tr w:rsidR="008D5BDE" w:rsidRPr="008744D7" w:rsidTr="008D5BDE">
        <w:trPr>
          <w:trHeight w:val="20"/>
        </w:trPr>
        <w:tc>
          <w:tcPr>
            <w:tcW w:w="426" w:type="pct"/>
            <w:vMerge/>
            <w:vAlign w:val="center"/>
            <w:hideMark/>
          </w:tcPr>
          <w:p w:rsidR="002452D0" w:rsidRPr="008744D7" w:rsidRDefault="002452D0" w:rsidP="00F004F3">
            <w:pPr>
              <w:jc w:val="center"/>
              <w:rPr>
                <w:color w:val="000000"/>
                <w:sz w:val="20"/>
                <w:szCs w:val="20"/>
              </w:rPr>
            </w:pPr>
          </w:p>
        </w:tc>
        <w:tc>
          <w:tcPr>
            <w:tcW w:w="452" w:type="pct"/>
            <w:vMerge/>
            <w:vAlign w:val="center"/>
            <w:hideMark/>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9</w:t>
            </w:r>
          </w:p>
        </w:tc>
        <w:tc>
          <w:tcPr>
            <w:tcW w:w="727"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ХМАО-Югра, Тюменская область, Белоярский р-н, п.Сосновка, ул.Школьная 19</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72 НЛ 361346</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5.07.2009</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97,5</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31.12.200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71118</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ельная Вибрекс-С-Финн</w:t>
            </w:r>
          </w:p>
        </w:tc>
        <w:tc>
          <w:tcPr>
            <w:tcW w:w="452"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п. Сосновка д.6а</w:t>
            </w:r>
          </w:p>
        </w:tc>
        <w:tc>
          <w:tcPr>
            <w:tcW w:w="47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 ул. Молодежная</w:t>
            </w:r>
          </w:p>
        </w:tc>
        <w:tc>
          <w:tcPr>
            <w:tcW w:w="477" w:type="pct"/>
            <w:vMerge/>
            <w:shd w:val="clear" w:color="000000" w:fill="FFFFFF"/>
            <w:vAlign w:val="center"/>
          </w:tcPr>
          <w:p w:rsidR="002452D0" w:rsidRPr="008744D7" w:rsidRDefault="002452D0" w:rsidP="00F004F3">
            <w:pPr>
              <w:jc w:val="center"/>
              <w:rPr>
                <w:color w:val="000000"/>
                <w:sz w:val="20"/>
                <w:szCs w:val="20"/>
              </w:rPr>
            </w:pPr>
          </w:p>
        </w:tc>
        <w:tc>
          <w:tcPr>
            <w:tcW w:w="482" w:type="pct"/>
            <w:vMerge/>
            <w:shd w:val="clear" w:color="000000" w:fill="FFFFFF"/>
            <w:vAlign w:val="center"/>
          </w:tcPr>
          <w:p w:rsidR="002452D0" w:rsidRPr="008744D7" w:rsidRDefault="002452D0" w:rsidP="00F004F3">
            <w:pPr>
              <w:jc w:val="center"/>
              <w:rPr>
                <w:color w:val="000000"/>
                <w:sz w:val="20"/>
                <w:szCs w:val="20"/>
              </w:rPr>
            </w:pPr>
          </w:p>
        </w:tc>
        <w:tc>
          <w:tcPr>
            <w:tcW w:w="305"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86-АА 478918</w:t>
            </w:r>
          </w:p>
        </w:tc>
        <w:tc>
          <w:tcPr>
            <w:tcW w:w="363"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04.08.2003</w:t>
            </w:r>
          </w:p>
        </w:tc>
        <w:tc>
          <w:tcPr>
            <w:tcW w:w="464"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180</w:t>
            </w:r>
          </w:p>
        </w:tc>
        <w:tc>
          <w:tcPr>
            <w:tcW w:w="370" w:type="pct"/>
            <w:shd w:val="clear" w:color="auto" w:fill="auto"/>
            <w:noWrap/>
            <w:vAlign w:val="center"/>
            <w:hideMark/>
          </w:tcPr>
          <w:p w:rsidR="002452D0" w:rsidRPr="008744D7" w:rsidRDefault="002452D0" w:rsidP="00F004F3">
            <w:pPr>
              <w:jc w:val="center"/>
              <w:rPr>
                <w:color w:val="000000"/>
                <w:sz w:val="20"/>
                <w:szCs w:val="20"/>
              </w:rPr>
            </w:pPr>
            <w:r w:rsidRPr="008744D7">
              <w:rPr>
                <w:color w:val="000000"/>
                <w:sz w:val="20"/>
                <w:szCs w:val="20"/>
              </w:rPr>
              <w:t>01.12.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2600000_0974</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п. Сосновка</w:t>
            </w: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ОАО Газпром</w:t>
            </w:r>
          </w:p>
        </w:tc>
        <w:tc>
          <w:tcPr>
            <w:tcW w:w="482" w:type="pct"/>
            <w:vMerge w:val="restar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Договор на аренду</w:t>
            </w: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restar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5800</w:t>
            </w: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30</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shd w:val="clear" w:color="auto" w:fill="auto"/>
            <w:vAlign w:val="center"/>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ign w:val="center"/>
            <w:hideMark/>
          </w:tcPr>
          <w:p w:rsidR="002452D0" w:rsidRPr="008744D7" w:rsidRDefault="002452D0" w:rsidP="00F004F3">
            <w:pPr>
              <w:jc w:val="center"/>
              <w:rPr>
                <w:color w:val="000000"/>
                <w:sz w:val="20"/>
                <w:szCs w:val="20"/>
              </w:rPr>
            </w:pP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31</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shd w:val="clear" w:color="auto" w:fill="auto"/>
            <w:vAlign w:val="center"/>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ign w:val="center"/>
            <w:hideMark/>
          </w:tcPr>
          <w:p w:rsidR="002452D0" w:rsidRPr="008744D7" w:rsidRDefault="002452D0" w:rsidP="00F004F3">
            <w:pPr>
              <w:jc w:val="center"/>
              <w:rPr>
                <w:color w:val="000000"/>
                <w:sz w:val="20"/>
                <w:szCs w:val="20"/>
              </w:rPr>
            </w:pP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0.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32</w:t>
            </w:r>
          </w:p>
        </w:tc>
      </w:tr>
      <w:tr w:rsidR="008D5BDE" w:rsidRPr="008744D7" w:rsidTr="008D5BDE">
        <w:trPr>
          <w:trHeight w:val="20"/>
        </w:trPr>
        <w:tc>
          <w:tcPr>
            <w:tcW w:w="426"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Котлы утилизаторы КС-7,8</w:t>
            </w:r>
          </w:p>
        </w:tc>
        <w:tc>
          <w:tcPr>
            <w:tcW w:w="452" w:type="pct"/>
            <w:vMerge/>
            <w:shd w:val="clear" w:color="auto" w:fill="auto"/>
            <w:vAlign w:val="center"/>
          </w:tcPr>
          <w:p w:rsidR="002452D0" w:rsidRPr="008744D7" w:rsidRDefault="002452D0" w:rsidP="00F004F3">
            <w:pPr>
              <w:jc w:val="center"/>
              <w:rPr>
                <w:color w:val="000000"/>
                <w:sz w:val="20"/>
                <w:szCs w:val="20"/>
              </w:rPr>
            </w:pPr>
          </w:p>
        </w:tc>
        <w:tc>
          <w:tcPr>
            <w:tcW w:w="474"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сеть 1</w:t>
            </w:r>
          </w:p>
        </w:tc>
        <w:tc>
          <w:tcPr>
            <w:tcW w:w="727" w:type="pct"/>
            <w:shd w:val="clear" w:color="000000" w:fill="FFFFFF"/>
            <w:vAlign w:val="center"/>
            <w:hideMark/>
          </w:tcPr>
          <w:p w:rsidR="002452D0" w:rsidRPr="008744D7" w:rsidRDefault="002452D0" w:rsidP="00F004F3">
            <w:pPr>
              <w:jc w:val="center"/>
              <w:rPr>
                <w:color w:val="000000"/>
                <w:sz w:val="20"/>
                <w:szCs w:val="20"/>
              </w:rPr>
            </w:pPr>
            <w:r w:rsidRPr="008744D7">
              <w:rPr>
                <w:color w:val="000000"/>
                <w:sz w:val="20"/>
                <w:szCs w:val="20"/>
              </w:rPr>
              <w:t>ХМАО-Югра, Белоярский р-н, п. Сосновка</w:t>
            </w:r>
          </w:p>
        </w:tc>
        <w:tc>
          <w:tcPr>
            <w:tcW w:w="477" w:type="pct"/>
            <w:vMerge/>
            <w:shd w:val="clear" w:color="auto" w:fill="auto"/>
            <w:vAlign w:val="center"/>
          </w:tcPr>
          <w:p w:rsidR="002452D0" w:rsidRPr="008744D7" w:rsidRDefault="002452D0" w:rsidP="00F004F3">
            <w:pPr>
              <w:jc w:val="center"/>
              <w:rPr>
                <w:color w:val="000000"/>
                <w:sz w:val="20"/>
                <w:szCs w:val="20"/>
              </w:rPr>
            </w:pPr>
          </w:p>
        </w:tc>
        <w:tc>
          <w:tcPr>
            <w:tcW w:w="482" w:type="pct"/>
            <w:vMerge/>
            <w:shd w:val="clear" w:color="auto" w:fill="auto"/>
            <w:vAlign w:val="center"/>
          </w:tcPr>
          <w:p w:rsidR="002452D0" w:rsidRPr="008744D7" w:rsidRDefault="002452D0" w:rsidP="00F004F3">
            <w:pPr>
              <w:jc w:val="center"/>
              <w:rPr>
                <w:color w:val="000000"/>
                <w:sz w:val="20"/>
                <w:szCs w:val="20"/>
              </w:rPr>
            </w:pPr>
          </w:p>
        </w:tc>
        <w:tc>
          <w:tcPr>
            <w:tcW w:w="305"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01/1600-Д-30/20</w:t>
            </w:r>
          </w:p>
        </w:tc>
        <w:tc>
          <w:tcPr>
            <w:tcW w:w="363" w:type="pct"/>
            <w:shd w:val="clear" w:color="auto" w:fill="auto"/>
            <w:vAlign w:val="center"/>
            <w:hideMark/>
          </w:tcPr>
          <w:p w:rsidR="002452D0" w:rsidRPr="008744D7" w:rsidRDefault="002452D0" w:rsidP="00F004F3">
            <w:pPr>
              <w:jc w:val="center"/>
              <w:rPr>
                <w:color w:val="000000"/>
                <w:sz w:val="20"/>
              </w:rPr>
            </w:pPr>
            <w:r w:rsidRPr="008744D7">
              <w:rPr>
                <w:color w:val="000000"/>
                <w:sz w:val="20"/>
                <w:szCs w:val="22"/>
              </w:rPr>
              <w:t>30.10.2019</w:t>
            </w:r>
          </w:p>
        </w:tc>
        <w:tc>
          <w:tcPr>
            <w:tcW w:w="464" w:type="pct"/>
            <w:vMerge/>
            <w:vAlign w:val="center"/>
            <w:hideMark/>
          </w:tcPr>
          <w:p w:rsidR="002452D0" w:rsidRPr="008744D7" w:rsidRDefault="002452D0" w:rsidP="00F004F3">
            <w:pPr>
              <w:jc w:val="center"/>
              <w:rPr>
                <w:color w:val="000000"/>
                <w:sz w:val="20"/>
                <w:szCs w:val="20"/>
              </w:rPr>
            </w:pPr>
          </w:p>
        </w:tc>
        <w:tc>
          <w:tcPr>
            <w:tcW w:w="370" w:type="pct"/>
            <w:shd w:val="clear" w:color="auto" w:fill="auto"/>
            <w:vAlign w:val="center"/>
            <w:hideMark/>
          </w:tcPr>
          <w:p w:rsidR="002452D0" w:rsidRPr="008744D7" w:rsidRDefault="002452D0" w:rsidP="00F004F3">
            <w:pPr>
              <w:jc w:val="center"/>
              <w:rPr>
                <w:color w:val="000000"/>
                <w:sz w:val="20"/>
                <w:szCs w:val="20"/>
              </w:rPr>
            </w:pPr>
            <w:r w:rsidRPr="008744D7">
              <w:rPr>
                <w:color w:val="000000"/>
                <w:sz w:val="20"/>
                <w:szCs w:val="20"/>
              </w:rPr>
              <w:t>01.12.1988</w:t>
            </w:r>
          </w:p>
        </w:tc>
        <w:tc>
          <w:tcPr>
            <w:tcW w:w="462" w:type="pct"/>
            <w:vAlign w:val="center"/>
          </w:tcPr>
          <w:p w:rsidR="002452D0" w:rsidRPr="008744D7" w:rsidRDefault="002452D0" w:rsidP="00F004F3">
            <w:pPr>
              <w:jc w:val="center"/>
              <w:rPr>
                <w:color w:val="000000"/>
                <w:sz w:val="20"/>
                <w:szCs w:val="20"/>
              </w:rPr>
            </w:pPr>
            <w:r w:rsidRPr="008744D7">
              <w:rPr>
                <w:color w:val="000000"/>
                <w:sz w:val="20"/>
                <w:szCs w:val="20"/>
              </w:rPr>
              <w:t>137267</w:t>
            </w:r>
          </w:p>
        </w:tc>
      </w:tr>
      <w:tr w:rsidR="008D5BDE" w:rsidRPr="008744D7" w:rsidTr="008D5BDE">
        <w:trPr>
          <w:trHeight w:val="20"/>
        </w:trPr>
        <w:tc>
          <w:tcPr>
            <w:tcW w:w="426" w:type="pct"/>
            <w:shd w:val="clear" w:color="000000" w:fill="FFFFFF"/>
            <w:vAlign w:val="center"/>
          </w:tcPr>
          <w:p w:rsidR="008D5BDE" w:rsidRPr="008744D7" w:rsidRDefault="008D5BDE" w:rsidP="00F004F3">
            <w:pPr>
              <w:jc w:val="center"/>
              <w:rPr>
                <w:color w:val="000000"/>
                <w:sz w:val="20"/>
                <w:szCs w:val="20"/>
              </w:rPr>
            </w:pPr>
            <w:r w:rsidRPr="008744D7">
              <w:rPr>
                <w:color w:val="000000"/>
                <w:sz w:val="20"/>
                <w:szCs w:val="20"/>
              </w:rPr>
              <w:t>Итого</w:t>
            </w:r>
          </w:p>
        </w:tc>
        <w:tc>
          <w:tcPr>
            <w:tcW w:w="452" w:type="pct"/>
            <w:shd w:val="clear" w:color="auto" w:fill="auto"/>
            <w:vAlign w:val="center"/>
          </w:tcPr>
          <w:p w:rsidR="008D5BDE" w:rsidRPr="008744D7" w:rsidRDefault="008D5BDE" w:rsidP="00F004F3">
            <w:pPr>
              <w:jc w:val="center"/>
              <w:rPr>
                <w:color w:val="000000"/>
                <w:sz w:val="20"/>
                <w:szCs w:val="20"/>
              </w:rPr>
            </w:pPr>
          </w:p>
        </w:tc>
        <w:tc>
          <w:tcPr>
            <w:tcW w:w="474" w:type="pct"/>
            <w:shd w:val="clear" w:color="auto" w:fill="auto"/>
            <w:vAlign w:val="center"/>
          </w:tcPr>
          <w:p w:rsidR="008D5BDE" w:rsidRPr="008744D7" w:rsidRDefault="008D5BDE" w:rsidP="00F004F3">
            <w:pPr>
              <w:jc w:val="center"/>
              <w:rPr>
                <w:color w:val="000000"/>
                <w:sz w:val="20"/>
                <w:szCs w:val="20"/>
              </w:rPr>
            </w:pPr>
          </w:p>
        </w:tc>
        <w:tc>
          <w:tcPr>
            <w:tcW w:w="727" w:type="pct"/>
            <w:shd w:val="clear" w:color="000000" w:fill="FFFFFF"/>
            <w:vAlign w:val="center"/>
          </w:tcPr>
          <w:p w:rsidR="008D5BDE" w:rsidRPr="008744D7" w:rsidRDefault="008D5BDE" w:rsidP="00F004F3">
            <w:pPr>
              <w:jc w:val="center"/>
              <w:rPr>
                <w:color w:val="000000"/>
                <w:sz w:val="20"/>
                <w:szCs w:val="20"/>
              </w:rPr>
            </w:pPr>
          </w:p>
        </w:tc>
        <w:tc>
          <w:tcPr>
            <w:tcW w:w="477" w:type="pct"/>
            <w:shd w:val="clear" w:color="auto" w:fill="auto"/>
            <w:vAlign w:val="center"/>
          </w:tcPr>
          <w:p w:rsidR="008D5BDE" w:rsidRPr="008744D7" w:rsidRDefault="008D5BDE" w:rsidP="00F004F3">
            <w:pPr>
              <w:jc w:val="center"/>
              <w:rPr>
                <w:color w:val="000000"/>
                <w:sz w:val="20"/>
                <w:szCs w:val="20"/>
              </w:rPr>
            </w:pPr>
          </w:p>
        </w:tc>
        <w:tc>
          <w:tcPr>
            <w:tcW w:w="482" w:type="pct"/>
            <w:shd w:val="clear" w:color="auto" w:fill="auto"/>
            <w:vAlign w:val="center"/>
          </w:tcPr>
          <w:p w:rsidR="008D5BDE" w:rsidRPr="008744D7" w:rsidRDefault="008D5BDE" w:rsidP="00F004F3">
            <w:pPr>
              <w:jc w:val="center"/>
              <w:rPr>
                <w:color w:val="000000"/>
                <w:sz w:val="20"/>
                <w:szCs w:val="20"/>
              </w:rPr>
            </w:pPr>
          </w:p>
        </w:tc>
        <w:tc>
          <w:tcPr>
            <w:tcW w:w="305" w:type="pct"/>
            <w:shd w:val="clear" w:color="auto" w:fill="auto"/>
            <w:vAlign w:val="center"/>
          </w:tcPr>
          <w:p w:rsidR="008D5BDE" w:rsidRPr="008744D7" w:rsidRDefault="008D5BDE" w:rsidP="00F004F3">
            <w:pPr>
              <w:jc w:val="center"/>
              <w:rPr>
                <w:color w:val="000000"/>
                <w:sz w:val="20"/>
              </w:rPr>
            </w:pPr>
          </w:p>
        </w:tc>
        <w:tc>
          <w:tcPr>
            <w:tcW w:w="363" w:type="pct"/>
            <w:shd w:val="clear" w:color="auto" w:fill="auto"/>
            <w:vAlign w:val="center"/>
          </w:tcPr>
          <w:p w:rsidR="008D5BDE" w:rsidRPr="008744D7" w:rsidRDefault="008D5BDE" w:rsidP="00F004F3">
            <w:pPr>
              <w:jc w:val="center"/>
              <w:rPr>
                <w:color w:val="000000"/>
                <w:sz w:val="20"/>
              </w:rPr>
            </w:pPr>
          </w:p>
        </w:tc>
        <w:tc>
          <w:tcPr>
            <w:tcW w:w="464" w:type="pct"/>
            <w:vAlign w:val="center"/>
          </w:tcPr>
          <w:p w:rsidR="008D5BDE" w:rsidRPr="008744D7" w:rsidRDefault="008D5BDE" w:rsidP="00F004F3">
            <w:pPr>
              <w:jc w:val="center"/>
              <w:rPr>
                <w:color w:val="000000"/>
                <w:sz w:val="20"/>
                <w:szCs w:val="20"/>
              </w:rPr>
            </w:pPr>
            <w:r w:rsidRPr="008744D7">
              <w:rPr>
                <w:color w:val="000000"/>
                <w:sz w:val="20"/>
                <w:szCs w:val="20"/>
              </w:rPr>
              <w:t>11135,5</w:t>
            </w:r>
          </w:p>
        </w:tc>
        <w:tc>
          <w:tcPr>
            <w:tcW w:w="370" w:type="pct"/>
            <w:shd w:val="clear" w:color="auto" w:fill="auto"/>
            <w:vAlign w:val="center"/>
          </w:tcPr>
          <w:p w:rsidR="008D5BDE" w:rsidRPr="008744D7" w:rsidRDefault="008D5BDE" w:rsidP="00F004F3">
            <w:pPr>
              <w:jc w:val="center"/>
              <w:rPr>
                <w:color w:val="000000"/>
                <w:sz w:val="20"/>
                <w:szCs w:val="20"/>
              </w:rPr>
            </w:pPr>
          </w:p>
        </w:tc>
        <w:tc>
          <w:tcPr>
            <w:tcW w:w="462" w:type="pct"/>
            <w:vAlign w:val="center"/>
          </w:tcPr>
          <w:p w:rsidR="008D5BDE" w:rsidRPr="008744D7" w:rsidRDefault="008D5BDE" w:rsidP="00F004F3">
            <w:pPr>
              <w:jc w:val="center"/>
              <w:rPr>
                <w:color w:val="000000"/>
                <w:sz w:val="20"/>
                <w:szCs w:val="20"/>
              </w:rPr>
            </w:pPr>
          </w:p>
        </w:tc>
      </w:tr>
    </w:tbl>
    <w:p w:rsidR="008A4FE1" w:rsidRPr="008744D7" w:rsidRDefault="008A4FE1" w:rsidP="001644B0">
      <w:pPr>
        <w:jc w:val="both"/>
        <w:sectPr w:rsidR="008A4FE1" w:rsidRPr="008744D7" w:rsidSect="009E442E">
          <w:pgSz w:w="16838" w:h="11906" w:orient="landscape"/>
          <w:pgMar w:top="1701" w:right="851" w:bottom="567" w:left="851" w:header="709" w:footer="284" w:gutter="0"/>
          <w:cols w:space="708"/>
          <w:docGrid w:linePitch="381"/>
        </w:sectPr>
      </w:pPr>
    </w:p>
    <w:p w:rsidR="001255A2" w:rsidRPr="008744D7" w:rsidRDefault="001255A2" w:rsidP="009B0496">
      <w:pPr>
        <w:pStyle w:val="30"/>
        <w:tabs>
          <w:tab w:val="left" w:pos="1276"/>
        </w:tabs>
        <w:ind w:left="0" w:firstLine="709"/>
        <w:rPr>
          <w:rFonts w:cs="Times New Roman"/>
          <w:b w:val="0"/>
        </w:rPr>
      </w:pPr>
      <w:bookmarkStart w:id="104" w:name="_Toc28125218"/>
      <w:bookmarkStart w:id="105" w:name="_Toc42090786"/>
      <w:r w:rsidRPr="008744D7">
        <w:rPr>
          <w:rFonts w:cs="Times New Roman"/>
          <w:b w:val="0"/>
        </w:rPr>
        <w:lastRenderedPageBreak/>
        <w:t>Карты (схемы) тепловых сетей в зонах действия источников тепловой энергии в электронной форме и (или) на бумажном носител</w:t>
      </w:r>
      <w:bookmarkEnd w:id="104"/>
      <w:r w:rsidR="00600ACC" w:rsidRPr="008744D7">
        <w:rPr>
          <w:rFonts w:cs="Times New Roman"/>
          <w:b w:val="0"/>
        </w:rPr>
        <w:t>е</w:t>
      </w:r>
      <w:r w:rsidR="005A7E8C" w:rsidRPr="008744D7">
        <w:rPr>
          <w:rFonts w:cs="Times New Roman"/>
          <w:b w:val="0"/>
        </w:rPr>
        <w:t xml:space="preserve"> на территории с.п. </w:t>
      </w:r>
      <w:r w:rsidR="00BC215B" w:rsidRPr="008744D7">
        <w:rPr>
          <w:rFonts w:cs="Times New Roman"/>
          <w:b w:val="0"/>
        </w:rPr>
        <w:t>Сосновка</w:t>
      </w:r>
      <w:bookmarkEnd w:id="105"/>
    </w:p>
    <w:p w:rsidR="00DD33AB" w:rsidRPr="008744D7" w:rsidRDefault="00DD33AB" w:rsidP="00DD33AB">
      <w:pPr>
        <w:pStyle w:val="affffe"/>
        <w:rPr>
          <w:rFonts w:cs="Times New Roman"/>
          <w:sz w:val="24"/>
          <w:szCs w:val="24"/>
        </w:rPr>
      </w:pPr>
    </w:p>
    <w:p w:rsidR="00600ACC" w:rsidRPr="008744D7" w:rsidRDefault="00600ACC" w:rsidP="00D12CE4">
      <w:pPr>
        <w:ind w:firstLine="709"/>
        <w:jc w:val="both"/>
      </w:pPr>
      <w:r w:rsidRPr="008744D7">
        <w:t xml:space="preserve">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w:t>
      </w:r>
      <w:r w:rsidR="00C923DC">
        <w:t>г</w:t>
      </w:r>
      <w:r w:rsidRPr="008744D7">
        <w:t>рафически</w:t>
      </w:r>
      <w:r w:rsidR="00C923DC">
        <w:t>х</w:t>
      </w:r>
      <w:r w:rsidRPr="008744D7">
        <w:t xml:space="preserve"> материал</w:t>
      </w:r>
      <w:r w:rsidR="00C923DC">
        <w:t>ах</w:t>
      </w:r>
      <w:r w:rsidRPr="008744D7">
        <w:t>.</w:t>
      </w:r>
    </w:p>
    <w:p w:rsidR="00600ACC" w:rsidRPr="008744D7" w:rsidRDefault="00600ACC" w:rsidP="001644B0">
      <w:pPr>
        <w:jc w:val="both"/>
      </w:pPr>
    </w:p>
    <w:p w:rsidR="0038592D" w:rsidRPr="008744D7" w:rsidRDefault="0038592D" w:rsidP="009B0496">
      <w:pPr>
        <w:pStyle w:val="30"/>
        <w:tabs>
          <w:tab w:val="left" w:pos="1276"/>
        </w:tabs>
        <w:ind w:left="0" w:firstLine="709"/>
        <w:rPr>
          <w:rFonts w:cs="Times New Roman"/>
          <w:b w:val="0"/>
        </w:rPr>
      </w:pPr>
      <w:bookmarkStart w:id="106" w:name="_Toc524614758"/>
      <w:bookmarkStart w:id="107" w:name="_Toc524614974"/>
      <w:bookmarkStart w:id="108" w:name="_Toc15640782"/>
      <w:bookmarkStart w:id="109" w:name="_Toc28125219"/>
      <w:bookmarkStart w:id="110" w:name="_Toc42090787"/>
      <w:bookmarkStart w:id="111" w:name="_Hlk15651036"/>
      <w:r w:rsidRPr="008744D7">
        <w:rPr>
          <w:rFonts w:cs="Times New Roman"/>
          <w:b w:val="0"/>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8744D7">
        <w:rPr>
          <w:rFonts w:cs="Times New Roman"/>
          <w:b w:val="0"/>
        </w:rPr>
        <w:t>ладки с выделением наименее надё</w:t>
      </w:r>
      <w:r w:rsidRPr="008744D7">
        <w:rPr>
          <w:rFonts w:cs="Times New Roman"/>
          <w:b w:val="0"/>
        </w:rPr>
        <w:t>жных участков, определением их материальной характеристики и подключ</w:t>
      </w:r>
      <w:r w:rsidR="001221CE" w:rsidRPr="008744D7">
        <w:rPr>
          <w:rFonts w:cs="Times New Roman"/>
          <w:b w:val="0"/>
        </w:rPr>
        <w:t>ё</w:t>
      </w:r>
      <w:r w:rsidRPr="008744D7">
        <w:rPr>
          <w:rFonts w:cs="Times New Roman"/>
          <w:b w:val="0"/>
        </w:rPr>
        <w:t>нной тепловой нагрузки</w:t>
      </w:r>
      <w:bookmarkEnd w:id="106"/>
      <w:bookmarkEnd w:id="107"/>
      <w:r w:rsidRPr="008744D7">
        <w:rPr>
          <w:rFonts w:cs="Times New Roman"/>
          <w:b w:val="0"/>
        </w:rPr>
        <w:t xml:space="preserve"> потребителей, подключ</w:t>
      </w:r>
      <w:r w:rsidR="001221CE" w:rsidRPr="008744D7">
        <w:rPr>
          <w:rFonts w:cs="Times New Roman"/>
          <w:b w:val="0"/>
        </w:rPr>
        <w:t>ё</w:t>
      </w:r>
      <w:r w:rsidRPr="008744D7">
        <w:rPr>
          <w:rFonts w:cs="Times New Roman"/>
          <w:b w:val="0"/>
        </w:rPr>
        <w:t>нных к таким участкам</w:t>
      </w:r>
      <w:bookmarkEnd w:id="108"/>
      <w:bookmarkEnd w:id="109"/>
      <w:r w:rsidR="005A7E8C" w:rsidRPr="008744D7">
        <w:rPr>
          <w:rFonts w:cs="Times New Roman"/>
          <w:b w:val="0"/>
        </w:rPr>
        <w:t xml:space="preserve">, на территории с.п. </w:t>
      </w:r>
      <w:r w:rsidR="00BC215B" w:rsidRPr="008744D7">
        <w:rPr>
          <w:rFonts w:cs="Times New Roman"/>
          <w:b w:val="0"/>
        </w:rPr>
        <w:t>Сосновка</w:t>
      </w:r>
      <w:bookmarkEnd w:id="110"/>
    </w:p>
    <w:p w:rsidR="009B0496" w:rsidRPr="008744D7" w:rsidRDefault="009B0496" w:rsidP="009B0496">
      <w:pPr>
        <w:pStyle w:val="affffe"/>
        <w:rPr>
          <w:rFonts w:cs="Times New Roman"/>
          <w:sz w:val="24"/>
          <w:szCs w:val="24"/>
        </w:rPr>
      </w:pPr>
    </w:p>
    <w:bookmarkEnd w:id="111"/>
    <w:p w:rsidR="00F631F0" w:rsidRPr="008744D7" w:rsidRDefault="009B0496" w:rsidP="00B573EA">
      <w:pPr>
        <w:ind w:firstLine="709"/>
        <w:jc w:val="both"/>
      </w:pPr>
      <w:r w:rsidRPr="008744D7">
        <w:t xml:space="preserve">Сети централизованного отопления </w:t>
      </w:r>
      <w:r w:rsidR="006D7278" w:rsidRPr="008744D7">
        <w:t xml:space="preserve">с.п. </w:t>
      </w:r>
      <w:r w:rsidR="00F631F0" w:rsidRPr="008744D7">
        <w:t>Сосновка</w:t>
      </w:r>
      <w:r w:rsidRPr="008744D7">
        <w:t xml:space="preserve"> 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xml:space="preserve">. = 70 °С. </w:t>
      </w:r>
      <w:r w:rsidR="00CF0EA3" w:rsidRPr="008744D7">
        <w:t>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8744D7">
        <w:t>.</w:t>
      </w:r>
    </w:p>
    <w:p w:rsidR="00F631F0" w:rsidRPr="008744D7" w:rsidRDefault="00F631F0" w:rsidP="00B573EA">
      <w:pPr>
        <w:ind w:firstLine="709"/>
        <w:jc w:val="both"/>
      </w:pPr>
    </w:p>
    <w:p w:rsidR="00B41651" w:rsidRPr="008744D7" w:rsidRDefault="00B41651" w:rsidP="00B41651">
      <w:pPr>
        <w:ind w:firstLine="709"/>
        <w:jc w:val="both"/>
      </w:pPr>
      <w:r w:rsidRPr="008744D7">
        <w:t>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удельная материальная характеристика тепловой сети.</w:t>
      </w:r>
    </w:p>
    <w:p w:rsidR="00B41651" w:rsidRPr="008744D7" w:rsidRDefault="00B41651" w:rsidP="00B41651">
      <w:pPr>
        <w:ind w:firstLine="709"/>
        <w:jc w:val="both"/>
      </w:pPr>
      <w:r w:rsidRPr="008744D7">
        <w:t>Материальная характеристика тепловой сети определяется, как сумма материальных характеристик подающей и обратной линий.</w:t>
      </w:r>
    </w:p>
    <w:p w:rsidR="00B41651" w:rsidRPr="008744D7" w:rsidRDefault="00B41651" w:rsidP="00B41651">
      <w:pPr>
        <w:ind w:firstLine="709"/>
        <w:jc w:val="both"/>
      </w:pPr>
      <w:r w:rsidRPr="008744D7">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rsidR="00B41651" w:rsidRPr="008744D7" w:rsidRDefault="00B41651" w:rsidP="00B41651">
      <w:pPr>
        <w:ind w:firstLine="709"/>
        <w:jc w:val="both"/>
      </w:pPr>
      <w:r w:rsidRPr="008744D7">
        <w:t>Материальные и удельные материальные характеристики тепловых сетей жилого поселка Сосновка представлены в таблиц</w:t>
      </w:r>
      <w:r w:rsidR="00B43DD5" w:rsidRPr="008744D7">
        <w:t>е</w:t>
      </w:r>
      <w:r w:rsidRPr="008744D7">
        <w:t xml:space="preserve"> 17.</w:t>
      </w:r>
    </w:p>
    <w:p w:rsidR="00B41651" w:rsidRPr="008744D7" w:rsidRDefault="00B41651" w:rsidP="00B41651">
      <w:pPr>
        <w:ind w:firstLine="709"/>
        <w:jc w:val="both"/>
      </w:pPr>
    </w:p>
    <w:p w:rsidR="00B41651" w:rsidRPr="008744D7" w:rsidRDefault="00B41651" w:rsidP="00B41651">
      <w:pPr>
        <w:keepNext/>
        <w:keepLines/>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7</w:t>
      </w:r>
      <w:r w:rsidR="00667B3B" w:rsidRPr="008744D7">
        <w:rPr>
          <w:bCs/>
        </w:rPr>
        <w:fldChar w:fldCharType="end"/>
      </w:r>
      <w:r w:rsidRPr="008744D7">
        <w:rPr>
          <w:bCs/>
        </w:rPr>
        <w:t xml:space="preserve"> – Характеристика участков тепловой сети на 2020 год</w:t>
      </w:r>
    </w:p>
    <w:p w:rsidR="00B43DD5" w:rsidRPr="008744D7" w:rsidRDefault="00B43DD5" w:rsidP="00B41651">
      <w:pPr>
        <w:jc w:val="both"/>
      </w:pPr>
    </w:p>
    <w:tbl>
      <w:tblPr>
        <w:tblW w:w="5000" w:type="pct"/>
        <w:tblLook w:val="04A0" w:firstRow="1" w:lastRow="0" w:firstColumn="1" w:lastColumn="0" w:noHBand="0" w:noVBand="1"/>
      </w:tblPr>
      <w:tblGrid>
        <w:gridCol w:w="729"/>
        <w:gridCol w:w="3668"/>
        <w:gridCol w:w="2307"/>
        <w:gridCol w:w="3150"/>
      </w:tblGrid>
      <w:tr w:rsidR="00B43DD5" w:rsidRPr="008744D7" w:rsidTr="00B43DD5">
        <w:trPr>
          <w:trHeight w:val="20"/>
        </w:trPr>
        <w:tc>
          <w:tcPr>
            <w:tcW w:w="7933"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B43DD5" w:rsidRPr="008744D7" w:rsidRDefault="00B43DD5" w:rsidP="00B43DD5">
            <w:pPr>
              <w:jc w:val="center"/>
              <w:rPr>
                <w:b/>
                <w:bCs/>
                <w:color w:val="000000"/>
                <w:sz w:val="20"/>
                <w:szCs w:val="20"/>
              </w:rPr>
            </w:pPr>
            <w:r w:rsidRPr="008744D7">
              <w:rPr>
                <w:b/>
                <w:bCs/>
                <w:color w:val="000000"/>
                <w:sz w:val="20"/>
                <w:szCs w:val="20"/>
              </w:rPr>
              <w:t xml:space="preserve">Расчет среднего диаметра тепломагистрали в двухтрубном исчислении </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vAlign w:val="center"/>
            <w:hideMark/>
          </w:tcPr>
          <w:p w:rsidR="00B43DD5" w:rsidRPr="008744D7" w:rsidRDefault="00B43DD5" w:rsidP="00B43DD5">
            <w:pPr>
              <w:jc w:val="center"/>
              <w:rPr>
                <w:sz w:val="20"/>
                <w:szCs w:val="20"/>
              </w:rPr>
            </w:pPr>
            <w:r w:rsidRPr="008744D7">
              <w:rPr>
                <w:sz w:val="20"/>
                <w:szCs w:val="20"/>
              </w:rPr>
              <w:t>№ п/п</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Диаметр трубопровода, мм</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Длина трубопровода, м</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Материальная характеристика сети, м</w:t>
            </w:r>
            <w:r w:rsidRPr="008744D7">
              <w:rPr>
                <w:color w:val="000000"/>
                <w:sz w:val="20"/>
                <w:szCs w:val="20"/>
                <w:vertAlign w:val="superscript"/>
              </w:rPr>
              <w:t>2</w:t>
            </w:r>
            <w:r w:rsidRPr="008744D7">
              <w:rPr>
                <w:color w:val="000000"/>
                <w:sz w:val="20"/>
                <w:szCs w:val="20"/>
              </w:rPr>
              <w:t xml:space="preserve"> </w:t>
            </w:r>
          </w:p>
          <w:p w:rsidR="00B43DD5" w:rsidRPr="008744D7" w:rsidRDefault="00B43DD5" w:rsidP="00B43DD5">
            <w:pPr>
              <w:jc w:val="center"/>
              <w:rPr>
                <w:color w:val="000000"/>
                <w:sz w:val="20"/>
                <w:szCs w:val="20"/>
              </w:rPr>
            </w:pPr>
            <w:r w:rsidRPr="008744D7">
              <w:rPr>
                <w:color w:val="000000"/>
                <w:sz w:val="20"/>
                <w:szCs w:val="20"/>
              </w:rPr>
              <w:t>(гр.3 х гр.2)</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1</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2</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3</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4</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1</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57</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75,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5 675,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2</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65</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6,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 04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jc w:val="center"/>
              <w:rPr>
                <w:sz w:val="20"/>
                <w:szCs w:val="20"/>
              </w:rPr>
            </w:pPr>
            <w:r w:rsidRPr="008744D7">
              <w:rPr>
                <w:sz w:val="20"/>
                <w:szCs w:val="20"/>
              </w:rPr>
              <w:t>3</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89</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9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6 91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4</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00</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4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4 0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5</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14</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 22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53 08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6</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50</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45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67 5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7</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159</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78,5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28 381,5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8</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200</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5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30 0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9</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219</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 700,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372 3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sz w:val="20"/>
                <w:szCs w:val="20"/>
              </w:rPr>
            </w:pPr>
            <w:r w:rsidRPr="008744D7">
              <w:rPr>
                <w:sz w:val="20"/>
                <w:szCs w:val="20"/>
              </w:rPr>
              <w:t>10</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center"/>
              <w:rPr>
                <w:color w:val="000000"/>
                <w:sz w:val="20"/>
                <w:szCs w:val="20"/>
              </w:rPr>
            </w:pPr>
            <w:r w:rsidRPr="008744D7">
              <w:rPr>
                <w:color w:val="000000"/>
                <w:sz w:val="20"/>
                <w:szCs w:val="20"/>
              </w:rPr>
              <w:t>325</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5 816,00</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color w:val="000000"/>
                <w:sz w:val="20"/>
                <w:szCs w:val="20"/>
              </w:rPr>
            </w:pPr>
            <w:r w:rsidRPr="008744D7">
              <w:rPr>
                <w:color w:val="000000"/>
                <w:sz w:val="20"/>
                <w:szCs w:val="20"/>
              </w:rPr>
              <w:t>1 890 200,0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tcPr>
          <w:p w:rsidR="00B43DD5" w:rsidRPr="008744D7" w:rsidRDefault="00B43DD5" w:rsidP="00B43DD5">
            <w:pPr>
              <w:jc w:val="center"/>
              <w:rPr>
                <w:b/>
                <w:bCs/>
                <w:sz w:val="20"/>
                <w:szCs w:val="20"/>
              </w:rPr>
            </w:pP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rPr>
                <w:b/>
                <w:bCs/>
                <w:color w:val="000000"/>
                <w:sz w:val="20"/>
                <w:szCs w:val="20"/>
              </w:rPr>
            </w:pPr>
            <w:r w:rsidRPr="008744D7">
              <w:rPr>
                <w:b/>
                <w:bCs/>
                <w:color w:val="000000"/>
                <w:sz w:val="20"/>
                <w:szCs w:val="20"/>
              </w:rPr>
              <w:t>Итого:</w:t>
            </w:r>
          </w:p>
        </w:tc>
        <w:tc>
          <w:tcPr>
            <w:tcW w:w="1857" w:type="dxa"/>
            <w:tcBorders>
              <w:top w:val="nil"/>
              <w:left w:val="nil"/>
              <w:bottom w:val="single" w:sz="4" w:space="0" w:color="auto"/>
              <w:right w:val="single" w:sz="4" w:space="0" w:color="auto"/>
            </w:tcBorders>
            <w:shd w:val="clear" w:color="auto" w:fill="auto"/>
            <w:noWrap/>
            <w:vAlign w:val="center"/>
            <w:hideMark/>
          </w:tcPr>
          <w:p w:rsidR="00B43DD5" w:rsidRPr="008744D7" w:rsidRDefault="00B43DD5" w:rsidP="00B43DD5">
            <w:pPr>
              <w:jc w:val="right"/>
              <w:rPr>
                <w:b/>
                <w:bCs/>
                <w:color w:val="000000"/>
                <w:sz w:val="20"/>
                <w:szCs w:val="20"/>
              </w:rPr>
            </w:pPr>
            <w:r w:rsidRPr="008744D7">
              <w:rPr>
                <w:b/>
                <w:bCs/>
                <w:color w:val="000000"/>
                <w:sz w:val="20"/>
                <w:szCs w:val="20"/>
              </w:rPr>
              <w:t>11 135,50</w:t>
            </w:r>
          </w:p>
        </w:tc>
        <w:tc>
          <w:tcPr>
            <w:tcW w:w="2536" w:type="dxa"/>
            <w:tcBorders>
              <w:top w:val="nil"/>
              <w:left w:val="nil"/>
              <w:bottom w:val="single" w:sz="4" w:space="0" w:color="auto"/>
              <w:right w:val="single" w:sz="4" w:space="0" w:color="auto"/>
            </w:tcBorders>
            <w:shd w:val="clear" w:color="auto" w:fill="auto"/>
            <w:noWrap/>
            <w:vAlign w:val="center"/>
            <w:hideMark/>
          </w:tcPr>
          <w:p w:rsidR="00B43DD5" w:rsidRPr="008744D7" w:rsidRDefault="00B43DD5" w:rsidP="00B43DD5">
            <w:pPr>
              <w:jc w:val="right"/>
              <w:rPr>
                <w:b/>
                <w:bCs/>
                <w:color w:val="000000"/>
                <w:sz w:val="20"/>
                <w:szCs w:val="20"/>
              </w:rPr>
            </w:pPr>
            <w:r w:rsidRPr="008744D7">
              <w:rPr>
                <w:b/>
                <w:bCs/>
                <w:color w:val="000000"/>
                <w:sz w:val="20"/>
                <w:szCs w:val="20"/>
              </w:rPr>
              <w:t>2 689 086,50</w:t>
            </w:r>
          </w:p>
        </w:tc>
      </w:tr>
      <w:tr w:rsidR="00B43DD5" w:rsidRPr="008744D7" w:rsidTr="00B43DD5">
        <w:trPr>
          <w:trHeight w:val="20"/>
        </w:trPr>
        <w:tc>
          <w:tcPr>
            <w:tcW w:w="587" w:type="dxa"/>
            <w:tcBorders>
              <w:top w:val="nil"/>
              <w:left w:val="single" w:sz="4" w:space="0" w:color="auto"/>
              <w:bottom w:val="single" w:sz="4" w:space="0" w:color="auto"/>
              <w:right w:val="single" w:sz="4" w:space="0" w:color="auto"/>
            </w:tcBorders>
            <w:shd w:val="clear" w:color="auto" w:fill="auto"/>
            <w:noWrap/>
            <w:vAlign w:val="center"/>
            <w:hideMark/>
          </w:tcPr>
          <w:p w:rsidR="00B43DD5" w:rsidRPr="008744D7" w:rsidRDefault="00B43DD5" w:rsidP="00B43DD5">
            <w:pPr>
              <w:rPr>
                <w:b/>
                <w:bCs/>
                <w:color w:val="000000"/>
                <w:sz w:val="20"/>
                <w:szCs w:val="20"/>
              </w:rPr>
            </w:pPr>
            <w:r w:rsidRPr="008744D7">
              <w:rPr>
                <w:b/>
                <w:bCs/>
                <w:color w:val="000000"/>
                <w:sz w:val="20"/>
                <w:szCs w:val="20"/>
              </w:rPr>
              <w:t> </w:t>
            </w:r>
          </w:p>
        </w:tc>
        <w:tc>
          <w:tcPr>
            <w:tcW w:w="2953"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rPr>
                <w:b/>
                <w:bCs/>
                <w:color w:val="000000"/>
                <w:sz w:val="20"/>
                <w:szCs w:val="20"/>
              </w:rPr>
            </w:pPr>
            <w:r w:rsidRPr="008744D7">
              <w:rPr>
                <w:b/>
                <w:bCs/>
                <w:color w:val="000000"/>
                <w:sz w:val="20"/>
                <w:szCs w:val="20"/>
              </w:rPr>
              <w:t>Итого средний диаметр</w:t>
            </w:r>
          </w:p>
          <w:p w:rsidR="00B43DD5" w:rsidRPr="008744D7" w:rsidRDefault="00B43DD5" w:rsidP="00B43DD5">
            <w:pPr>
              <w:rPr>
                <w:b/>
                <w:bCs/>
                <w:color w:val="000000"/>
                <w:sz w:val="20"/>
                <w:szCs w:val="20"/>
              </w:rPr>
            </w:pPr>
            <w:r w:rsidRPr="008744D7">
              <w:rPr>
                <w:b/>
                <w:bCs/>
                <w:color w:val="000000"/>
                <w:sz w:val="20"/>
                <w:szCs w:val="20"/>
              </w:rPr>
              <w:t>(итого по гр.4/итого по гр. 3):</w:t>
            </w:r>
          </w:p>
        </w:tc>
        <w:tc>
          <w:tcPr>
            <w:tcW w:w="1857"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rPr>
                <w:b/>
                <w:bCs/>
                <w:color w:val="000000"/>
                <w:sz w:val="20"/>
                <w:szCs w:val="20"/>
              </w:rPr>
            </w:pPr>
            <w:r w:rsidRPr="008744D7">
              <w:rPr>
                <w:b/>
                <w:bCs/>
                <w:color w:val="000000"/>
                <w:sz w:val="20"/>
                <w:szCs w:val="20"/>
              </w:rPr>
              <w:t> </w:t>
            </w:r>
          </w:p>
        </w:tc>
        <w:tc>
          <w:tcPr>
            <w:tcW w:w="2536" w:type="dxa"/>
            <w:tcBorders>
              <w:top w:val="nil"/>
              <w:left w:val="nil"/>
              <w:bottom w:val="single" w:sz="4" w:space="0" w:color="auto"/>
              <w:right w:val="single" w:sz="4" w:space="0" w:color="auto"/>
            </w:tcBorders>
            <w:shd w:val="clear" w:color="auto" w:fill="auto"/>
            <w:vAlign w:val="center"/>
            <w:hideMark/>
          </w:tcPr>
          <w:p w:rsidR="00B43DD5" w:rsidRPr="008744D7" w:rsidRDefault="00B43DD5" w:rsidP="00B43DD5">
            <w:pPr>
              <w:jc w:val="right"/>
              <w:rPr>
                <w:b/>
                <w:bCs/>
                <w:color w:val="000000"/>
                <w:sz w:val="20"/>
                <w:szCs w:val="20"/>
              </w:rPr>
            </w:pPr>
            <w:r w:rsidRPr="008744D7">
              <w:rPr>
                <w:b/>
                <w:bCs/>
                <w:color w:val="000000"/>
                <w:sz w:val="20"/>
                <w:szCs w:val="20"/>
              </w:rPr>
              <w:t>241,49</w:t>
            </w:r>
          </w:p>
        </w:tc>
      </w:tr>
    </w:tbl>
    <w:p w:rsidR="00B43DD5" w:rsidRPr="008744D7" w:rsidRDefault="00B43DD5" w:rsidP="00B41651">
      <w:pPr>
        <w:jc w:val="both"/>
      </w:pPr>
    </w:p>
    <w:p w:rsidR="00B41651" w:rsidRPr="008744D7" w:rsidRDefault="00B41651" w:rsidP="00B41651">
      <w:pPr>
        <w:spacing w:line="247" w:lineRule="auto"/>
        <w:ind w:firstLine="425"/>
        <w:jc w:val="both"/>
        <w:rPr>
          <w:sz w:val="20"/>
          <w:szCs w:val="20"/>
        </w:rPr>
      </w:pPr>
      <w:r w:rsidRPr="008744D7">
        <w:t xml:space="preserve">Достаточно высокое значение удельных материальных характеристик тепловых сетей жилого посёлка Сосновка объясняется значительной протяженностью тепловых сетей при низкой плотности тепловых нагрузок. Низкая плотность тепловых нагрузок в свою очередь </w:t>
      </w:r>
      <w:r w:rsidRPr="008744D7">
        <w:lastRenderedPageBreak/>
        <w:t>связана с преобладающим количеством снабжаемых тепловой энергией потребителей малоэтажной застройки, особенно индивидуального жилого фонда.</w:t>
      </w:r>
    </w:p>
    <w:p w:rsidR="00B41651" w:rsidRPr="008744D7" w:rsidRDefault="00B41651" w:rsidP="00B573EA">
      <w:pPr>
        <w:ind w:firstLine="709"/>
        <w:jc w:val="both"/>
      </w:pPr>
    </w:p>
    <w:p w:rsidR="005050BD" w:rsidRPr="008744D7" w:rsidRDefault="00B41651" w:rsidP="00C95147">
      <w:pPr>
        <w:pStyle w:val="30"/>
        <w:keepNext/>
        <w:tabs>
          <w:tab w:val="left" w:pos="1276"/>
        </w:tabs>
        <w:ind w:left="0" w:firstLine="709"/>
        <w:rPr>
          <w:rFonts w:cs="Times New Roman"/>
          <w:b w:val="0"/>
        </w:rPr>
      </w:pPr>
      <w:bookmarkStart w:id="112" w:name="_Toc384058611"/>
      <w:bookmarkStart w:id="113" w:name="_Toc386561001"/>
      <w:bookmarkStart w:id="114" w:name="_Toc429394129"/>
      <w:bookmarkStart w:id="115" w:name="_Toc527000615"/>
      <w:bookmarkStart w:id="116" w:name="_Toc28125220"/>
      <w:bookmarkStart w:id="117" w:name="_Toc42090788"/>
      <w:bookmarkStart w:id="118" w:name="_Hlk21355758"/>
      <w:r w:rsidRPr="008744D7">
        <w:rPr>
          <w:rFonts w:cs="Times New Roman"/>
          <w:b w:val="0"/>
        </w:rPr>
        <w:t>О</w:t>
      </w:r>
      <w:r w:rsidR="005050BD" w:rsidRPr="008744D7">
        <w:rPr>
          <w:rFonts w:cs="Times New Roman"/>
          <w:b w:val="0"/>
        </w:rPr>
        <w:t>писание типов и количества секционирующей и регулирующей арматуры на тепловых сетях</w:t>
      </w:r>
      <w:bookmarkEnd w:id="112"/>
      <w:bookmarkEnd w:id="113"/>
      <w:bookmarkEnd w:id="114"/>
      <w:bookmarkEnd w:id="115"/>
      <w:bookmarkEnd w:id="116"/>
      <w:r w:rsidR="005A7E8C" w:rsidRPr="008744D7">
        <w:rPr>
          <w:rFonts w:cs="Times New Roman"/>
          <w:b w:val="0"/>
        </w:rPr>
        <w:t xml:space="preserve"> на территории с.п. </w:t>
      </w:r>
      <w:r w:rsidR="00BC215B" w:rsidRPr="008744D7">
        <w:rPr>
          <w:rFonts w:cs="Times New Roman"/>
          <w:b w:val="0"/>
        </w:rPr>
        <w:t>Сосновка</w:t>
      </w:r>
      <w:bookmarkEnd w:id="117"/>
    </w:p>
    <w:bookmarkEnd w:id="118"/>
    <w:p w:rsidR="00C95147" w:rsidRPr="008744D7" w:rsidRDefault="00C95147" w:rsidP="001644B0">
      <w:pPr>
        <w:jc w:val="both"/>
      </w:pPr>
    </w:p>
    <w:p w:rsidR="003E2DAF" w:rsidRPr="008744D7" w:rsidRDefault="003E2DAF" w:rsidP="00B573EA">
      <w:pPr>
        <w:ind w:firstLine="709"/>
        <w:jc w:val="both"/>
      </w:pPr>
      <w:r w:rsidRPr="008744D7">
        <w:t xml:space="preserve">Тип установленной арматуры – преимущественно </w:t>
      </w:r>
      <w:r w:rsidR="00A3112D" w:rsidRPr="008744D7">
        <w:t xml:space="preserve">стальные клиновые литые </w:t>
      </w:r>
      <w:r w:rsidRPr="008744D7">
        <w:t xml:space="preserve">задвижки </w:t>
      </w:r>
      <w:r w:rsidR="00A3112D" w:rsidRPr="008744D7">
        <w:t>с выдвижным и не выдвижным шпинделем (типа 30с64нж, 30с941нж), шаровые краны и дисковые поворотные затворы.</w:t>
      </w:r>
    </w:p>
    <w:p w:rsidR="003E2DAF" w:rsidRPr="008744D7" w:rsidRDefault="003E2DAF" w:rsidP="001644B0">
      <w:pPr>
        <w:jc w:val="both"/>
      </w:pPr>
    </w:p>
    <w:p w:rsidR="005B4975" w:rsidRPr="008744D7" w:rsidRDefault="005B4975" w:rsidP="00C95147">
      <w:pPr>
        <w:pStyle w:val="30"/>
        <w:keepNext/>
        <w:tabs>
          <w:tab w:val="left" w:pos="1276"/>
        </w:tabs>
        <w:ind w:left="0" w:firstLine="709"/>
        <w:rPr>
          <w:rFonts w:cs="Times New Roman"/>
          <w:b w:val="0"/>
        </w:rPr>
      </w:pPr>
      <w:bookmarkStart w:id="119" w:name="_Toc451004723"/>
      <w:bookmarkStart w:id="120" w:name="_Toc28125221"/>
      <w:bookmarkStart w:id="121" w:name="_Toc42090789"/>
      <w:r w:rsidRPr="008744D7">
        <w:rPr>
          <w:rFonts w:cs="Times New Roman"/>
          <w:b w:val="0"/>
        </w:rPr>
        <w:t xml:space="preserve">Описание типов и строительных особенностей тепловых </w:t>
      </w:r>
      <w:r w:rsidR="002A7281" w:rsidRPr="008744D7">
        <w:rPr>
          <w:rFonts w:cs="Times New Roman"/>
          <w:b w:val="0"/>
        </w:rPr>
        <w:t xml:space="preserve">пунктов, тепловых </w:t>
      </w:r>
      <w:r w:rsidRPr="008744D7">
        <w:rPr>
          <w:rFonts w:cs="Times New Roman"/>
          <w:b w:val="0"/>
        </w:rPr>
        <w:t>камер и павильонов</w:t>
      </w:r>
      <w:bookmarkEnd w:id="119"/>
      <w:bookmarkEnd w:id="120"/>
      <w:r w:rsidR="005A7E8C" w:rsidRPr="008744D7">
        <w:rPr>
          <w:rFonts w:cs="Times New Roman"/>
          <w:b w:val="0"/>
        </w:rPr>
        <w:t xml:space="preserve"> на территории с.п. </w:t>
      </w:r>
      <w:r w:rsidR="00BC215B" w:rsidRPr="008744D7">
        <w:rPr>
          <w:rFonts w:cs="Times New Roman"/>
          <w:b w:val="0"/>
        </w:rPr>
        <w:t>Сосновка</w:t>
      </w:r>
      <w:bookmarkEnd w:id="121"/>
    </w:p>
    <w:p w:rsidR="00C95147" w:rsidRPr="008744D7" w:rsidRDefault="00C95147" w:rsidP="001644B0">
      <w:pPr>
        <w:jc w:val="both"/>
      </w:pPr>
    </w:p>
    <w:p w:rsidR="00802314" w:rsidRPr="008744D7" w:rsidRDefault="00802314" w:rsidP="00106BDA">
      <w:pPr>
        <w:ind w:firstLine="709"/>
        <w:jc w:val="both"/>
      </w:pPr>
      <w:r w:rsidRPr="008744D7">
        <w:t>Данные по конструктивному исполнению тепловых камер, виду и марке арматуры не предоставлены.</w:t>
      </w:r>
    </w:p>
    <w:p w:rsidR="00802314" w:rsidRPr="008744D7" w:rsidRDefault="00802314" w:rsidP="00802314">
      <w:pPr>
        <w:jc w:val="both"/>
      </w:pPr>
    </w:p>
    <w:p w:rsidR="00AD41CC" w:rsidRPr="008744D7" w:rsidRDefault="00AD41CC" w:rsidP="00C95147">
      <w:pPr>
        <w:pStyle w:val="30"/>
        <w:tabs>
          <w:tab w:val="left" w:pos="1276"/>
        </w:tabs>
        <w:ind w:left="0" w:firstLine="709"/>
        <w:rPr>
          <w:rFonts w:cs="Times New Roman"/>
          <w:b w:val="0"/>
        </w:rPr>
      </w:pPr>
      <w:bookmarkStart w:id="122" w:name="_Toc524614759"/>
      <w:bookmarkStart w:id="123" w:name="_Toc524614975"/>
      <w:bookmarkStart w:id="124" w:name="_Toc28125222"/>
      <w:bookmarkStart w:id="125" w:name="_Toc42090790"/>
      <w:r w:rsidRPr="008744D7">
        <w:rPr>
          <w:rFonts w:cs="Times New Roman"/>
          <w:b w:val="0"/>
        </w:rPr>
        <w:t>Описание графиков регулирования отпуска тепла в тепловые сети с анализом их обоснованности</w:t>
      </w:r>
      <w:bookmarkEnd w:id="122"/>
      <w:bookmarkEnd w:id="123"/>
      <w:bookmarkEnd w:id="124"/>
      <w:r w:rsidR="005A7E8C" w:rsidRPr="008744D7">
        <w:rPr>
          <w:rFonts w:cs="Times New Roman"/>
          <w:b w:val="0"/>
        </w:rPr>
        <w:t xml:space="preserve"> на территории с.п. </w:t>
      </w:r>
      <w:r w:rsidR="00BC215B" w:rsidRPr="008744D7">
        <w:rPr>
          <w:rFonts w:cs="Times New Roman"/>
          <w:b w:val="0"/>
        </w:rPr>
        <w:t>Сосновка</w:t>
      </w:r>
      <w:bookmarkEnd w:id="125"/>
    </w:p>
    <w:p w:rsidR="00C95147" w:rsidRPr="008744D7" w:rsidRDefault="00C95147" w:rsidP="001644B0">
      <w:pPr>
        <w:jc w:val="both"/>
      </w:pPr>
    </w:p>
    <w:p w:rsidR="00650674" w:rsidRPr="008744D7" w:rsidRDefault="00650674" w:rsidP="00B573EA">
      <w:pPr>
        <w:ind w:firstLine="709"/>
        <w:jc w:val="both"/>
      </w:pPr>
      <w:r w:rsidRPr="008744D7">
        <w:t>Метод регулировани</w:t>
      </w:r>
      <w:r w:rsidR="00A01994" w:rsidRPr="008744D7">
        <w:t>я</w:t>
      </w:r>
      <w:r w:rsidRPr="008744D7">
        <w:t xml:space="preserve"> отпуска тепловой энергии в тепловых сетях – качественный, т.</w:t>
      </w:r>
      <w:r w:rsidR="005A4C02" w:rsidRPr="008744D7">
        <w:t xml:space="preserve"> </w:t>
      </w:r>
      <w:r w:rsidRPr="008744D7">
        <w:t>е. изменением температуры теплоносителя в подающем трубопроводе, в зависимости от температуры наружного воздуха.</w:t>
      </w:r>
    </w:p>
    <w:p w:rsidR="00650674" w:rsidRPr="008744D7" w:rsidRDefault="00650674" w:rsidP="00B573EA">
      <w:pPr>
        <w:ind w:firstLine="709"/>
        <w:jc w:val="both"/>
      </w:pPr>
      <w:r w:rsidRPr="008744D7">
        <w:t>Температурный график работы котельн</w:t>
      </w:r>
      <w:r w:rsidR="00A01994" w:rsidRPr="008744D7">
        <w:t>ой</w:t>
      </w:r>
      <w:r w:rsidRPr="008744D7">
        <w:t xml:space="preserve"> – 95/70 </w:t>
      </w:r>
      <w:r w:rsidRPr="008744D7">
        <w:rPr>
          <w:vertAlign w:val="superscript"/>
        </w:rPr>
        <w:t>о</w:t>
      </w:r>
      <w:r w:rsidRPr="008744D7">
        <w:t>С. При данн</w:t>
      </w:r>
      <w:r w:rsidR="00A01994" w:rsidRPr="008744D7">
        <w:t>ом</w:t>
      </w:r>
      <w:r w:rsidRPr="008744D7">
        <w:t xml:space="preserve"> график</w:t>
      </w:r>
      <w:r w:rsidR="00A01994" w:rsidRPr="008744D7">
        <w:t>е,</w:t>
      </w:r>
      <w:r w:rsidRPr="008744D7">
        <w:t xml:space="preserve"> существующем состоянии сети запорной арматуры и способах подключения потребителей обеспечивается оптимальный </w:t>
      </w:r>
      <w:r w:rsidR="00A01994" w:rsidRPr="008744D7">
        <w:t xml:space="preserve">температурный </w:t>
      </w:r>
      <w:r w:rsidRPr="008744D7">
        <w:t>режим внутреннего воздуха помещений потребителей.</w:t>
      </w:r>
    </w:p>
    <w:p w:rsidR="00650674" w:rsidRPr="008744D7" w:rsidRDefault="00650674" w:rsidP="00B573EA">
      <w:pPr>
        <w:ind w:firstLine="709"/>
        <w:jc w:val="both"/>
      </w:pPr>
      <w:r w:rsidRPr="008744D7">
        <w:t>Переход на более высокий температурный график в связи с износом участков сети в данный момент не</w:t>
      </w:r>
      <w:r w:rsidR="00A01994" w:rsidRPr="008744D7">
        <w:t xml:space="preserve"> </w:t>
      </w:r>
      <w:r w:rsidRPr="008744D7">
        <w:t>возможен.</w:t>
      </w:r>
    </w:p>
    <w:p w:rsidR="005D6B98" w:rsidRPr="008744D7" w:rsidRDefault="00CD6829" w:rsidP="00B573EA">
      <w:pPr>
        <w:ind w:firstLine="709"/>
        <w:jc w:val="both"/>
      </w:pPr>
      <w:r w:rsidRPr="008744D7">
        <w:rPr>
          <w:noProof/>
        </w:rPr>
        <w:t xml:space="preserve">На рисунке </w:t>
      </w:r>
      <w:r w:rsidR="006622C4" w:rsidRPr="008744D7">
        <w:rPr>
          <w:noProof/>
        </w:rPr>
        <w:t>6</w:t>
      </w:r>
      <w:r w:rsidR="005D6B98" w:rsidRPr="008744D7">
        <w:rPr>
          <w:noProof/>
        </w:rPr>
        <w:t xml:space="preserve"> представлен температурный график </w:t>
      </w:r>
      <w:r w:rsidR="004B167C" w:rsidRPr="008744D7">
        <w:rPr>
          <w:noProof/>
        </w:rPr>
        <w:t xml:space="preserve">системы отопления </w:t>
      </w:r>
      <w:r w:rsidR="00AE6D28" w:rsidRPr="008744D7">
        <w:rPr>
          <w:noProof/>
        </w:rPr>
        <w:t>с.п.</w:t>
      </w:r>
      <w:r w:rsidR="004B167C" w:rsidRPr="008744D7">
        <w:rPr>
          <w:noProof/>
        </w:rPr>
        <w:t xml:space="preserve"> Сосновка.</w:t>
      </w:r>
    </w:p>
    <w:p w:rsidR="00D17AB5" w:rsidRPr="008744D7" w:rsidRDefault="00D17AB5" w:rsidP="00B573EA">
      <w:pPr>
        <w:ind w:firstLine="709"/>
      </w:pPr>
    </w:p>
    <w:p w:rsidR="00D17AB5" w:rsidRPr="008744D7" w:rsidRDefault="004B167C" w:rsidP="00D17AB5">
      <w:pPr>
        <w:pStyle w:val="affc"/>
        <w:ind w:firstLine="0"/>
        <w:jc w:val="center"/>
        <w:rPr>
          <w:rFonts w:cs="Times New Roman"/>
          <w:b w:val="0"/>
        </w:rPr>
      </w:pPr>
      <w:bookmarkStart w:id="126" w:name="_Toc4739939"/>
      <w:r w:rsidRPr="008744D7">
        <w:rPr>
          <w:rFonts w:cs="Times New Roman"/>
          <w:noProof/>
          <w:lang w:eastAsia="ru-RU"/>
        </w:rPr>
        <w:lastRenderedPageBreak/>
        <w:drawing>
          <wp:inline distT="0" distB="0" distL="0" distR="0">
            <wp:extent cx="5130416" cy="745342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69507" cy="7510214"/>
                    </a:xfrm>
                    <a:prstGeom prst="rect">
                      <a:avLst/>
                    </a:prstGeom>
                  </pic:spPr>
                </pic:pic>
              </a:graphicData>
            </a:graphic>
          </wp:inline>
        </w:drawing>
      </w:r>
    </w:p>
    <w:p w:rsidR="00D17AB5" w:rsidRPr="008744D7" w:rsidRDefault="00D17AB5" w:rsidP="00D17AB5">
      <w:pPr>
        <w:jc w:val="center"/>
        <w:rPr>
          <w:noProof/>
        </w:rPr>
      </w:pPr>
      <w:r w:rsidRPr="008744D7">
        <w:t xml:space="preserve">Рисунок </w:t>
      </w:r>
      <w:r w:rsidR="00667B3B" w:rsidRPr="008744D7">
        <w:rPr>
          <w:noProof/>
        </w:rPr>
        <w:fldChar w:fldCharType="begin"/>
      </w:r>
      <w:r w:rsidRPr="008744D7">
        <w:rPr>
          <w:noProof/>
        </w:rPr>
        <w:instrText xml:space="preserve"> SEQ Рисунок \* ARABIC </w:instrText>
      </w:r>
      <w:r w:rsidR="00667B3B" w:rsidRPr="008744D7">
        <w:rPr>
          <w:noProof/>
        </w:rPr>
        <w:fldChar w:fldCharType="separate"/>
      </w:r>
      <w:r w:rsidR="00B41651" w:rsidRPr="008744D7">
        <w:rPr>
          <w:noProof/>
        </w:rPr>
        <w:t>6</w:t>
      </w:r>
      <w:r w:rsidR="00667B3B" w:rsidRPr="008744D7">
        <w:rPr>
          <w:noProof/>
        </w:rPr>
        <w:fldChar w:fldCharType="end"/>
      </w:r>
      <w:r w:rsidRPr="008744D7">
        <w:rPr>
          <w:noProof/>
        </w:rPr>
        <w:t xml:space="preserve"> – Температурный график системы </w:t>
      </w:r>
      <w:r w:rsidR="004B167C" w:rsidRPr="008744D7">
        <w:rPr>
          <w:noProof/>
        </w:rPr>
        <w:t xml:space="preserve">отопления </w:t>
      </w:r>
      <w:r w:rsidR="00FF5C38" w:rsidRPr="008744D7">
        <w:rPr>
          <w:noProof/>
        </w:rPr>
        <w:t>с.п. Сосновка</w:t>
      </w:r>
    </w:p>
    <w:p w:rsidR="00AD41CC" w:rsidRPr="008744D7" w:rsidRDefault="00AD41CC" w:rsidP="00B43DD5">
      <w:pPr>
        <w:pStyle w:val="30"/>
        <w:keepNext/>
        <w:tabs>
          <w:tab w:val="left" w:pos="1276"/>
        </w:tabs>
        <w:ind w:left="0" w:firstLine="709"/>
        <w:rPr>
          <w:rFonts w:cs="Times New Roman"/>
          <w:b w:val="0"/>
        </w:rPr>
      </w:pPr>
      <w:bookmarkStart w:id="127" w:name="_Toc524614760"/>
      <w:bookmarkStart w:id="128" w:name="_Toc524614976"/>
      <w:bookmarkStart w:id="129" w:name="_Toc28125223"/>
      <w:bookmarkStart w:id="130" w:name="_Toc42090791"/>
      <w:bookmarkEnd w:id="126"/>
      <w:r w:rsidRPr="008744D7">
        <w:rPr>
          <w:rFonts w:cs="Times New Roman"/>
          <w:b w:val="0"/>
        </w:rPr>
        <w:t>Фактические температурные режимы отпуска тепла в тепловые сети и их соответствие утвержд</w:t>
      </w:r>
      <w:r w:rsidR="00A610CA" w:rsidRPr="008744D7">
        <w:rPr>
          <w:rFonts w:cs="Times New Roman"/>
          <w:b w:val="0"/>
        </w:rPr>
        <w:t>ё</w:t>
      </w:r>
      <w:r w:rsidRPr="008744D7">
        <w:rPr>
          <w:rFonts w:cs="Times New Roman"/>
          <w:b w:val="0"/>
        </w:rPr>
        <w:t>нным графикам регулирования отпуска тепла в тепловые сети</w:t>
      </w:r>
      <w:bookmarkEnd w:id="127"/>
      <w:bookmarkEnd w:id="128"/>
      <w:bookmarkEnd w:id="129"/>
      <w:r w:rsidR="005A7E8C" w:rsidRPr="008744D7">
        <w:rPr>
          <w:rFonts w:cs="Times New Roman"/>
          <w:b w:val="0"/>
        </w:rPr>
        <w:t xml:space="preserve"> на территории с.п. </w:t>
      </w:r>
      <w:r w:rsidR="00BC215B" w:rsidRPr="008744D7">
        <w:rPr>
          <w:rFonts w:cs="Times New Roman"/>
          <w:b w:val="0"/>
        </w:rPr>
        <w:t>Сосновка</w:t>
      </w:r>
      <w:bookmarkEnd w:id="130"/>
    </w:p>
    <w:p w:rsidR="00D17AB5" w:rsidRPr="008744D7" w:rsidRDefault="00D17AB5" w:rsidP="00B43DD5">
      <w:pPr>
        <w:pStyle w:val="affffe"/>
        <w:keepNext/>
        <w:keepLines/>
        <w:rPr>
          <w:rFonts w:cs="Times New Roman"/>
          <w:sz w:val="24"/>
          <w:szCs w:val="24"/>
        </w:rPr>
      </w:pPr>
    </w:p>
    <w:p w:rsidR="00120F6C" w:rsidRPr="008744D7" w:rsidRDefault="00B41651" w:rsidP="00120F6C">
      <w:pPr>
        <w:ind w:firstLine="709"/>
        <w:jc w:val="both"/>
      </w:pPr>
      <w:r w:rsidRPr="008744D7">
        <w:t xml:space="preserve">Температурный график работы тепловых сетей – 95/70 </w:t>
      </w:r>
      <w:r w:rsidRPr="008744D7">
        <w:rPr>
          <w:vertAlign w:val="superscript"/>
        </w:rPr>
        <w:t>о</w:t>
      </w:r>
      <w:r w:rsidRPr="008744D7">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r w:rsidR="00120F6C" w:rsidRPr="008744D7">
        <w:t xml:space="preserve"> Фактические температурные режимы отпуска тепла в тепловые сети </w:t>
      </w:r>
      <w:r w:rsidR="00120F6C" w:rsidRPr="008744D7">
        <w:lastRenderedPageBreak/>
        <w:t>соответствуют утверждённым графикам регулирования отпуска тепла в тепловые сети на территории с.п. Сосновка. Отклонения от заданного режима на источнике теплоты соответствуют пунктом 6.2.59 «Правил технической эксплуатации тепловых энергоустановок» и составляют не более:</w:t>
      </w:r>
    </w:p>
    <w:p w:rsidR="00120F6C" w:rsidRPr="008744D7" w:rsidRDefault="00120F6C" w:rsidP="00120F6C">
      <w:pPr>
        <w:pStyle w:val="af3"/>
        <w:numPr>
          <w:ilvl w:val="0"/>
          <w:numId w:val="66"/>
        </w:numPr>
        <w:tabs>
          <w:tab w:val="left" w:pos="993"/>
        </w:tabs>
        <w:ind w:left="0" w:firstLine="709"/>
        <w:rPr>
          <w:sz w:val="24"/>
          <w:szCs w:val="24"/>
        </w:rPr>
      </w:pPr>
      <w:r w:rsidRPr="008744D7">
        <w:rPr>
          <w:sz w:val="24"/>
          <w:szCs w:val="24"/>
        </w:rPr>
        <w:t>по температуре воды, поступающей в тепловую сеть ± 3%;</w:t>
      </w:r>
    </w:p>
    <w:p w:rsidR="00120F6C" w:rsidRPr="008744D7" w:rsidRDefault="00120F6C" w:rsidP="00120F6C">
      <w:pPr>
        <w:pStyle w:val="af3"/>
        <w:numPr>
          <w:ilvl w:val="0"/>
          <w:numId w:val="66"/>
        </w:numPr>
        <w:tabs>
          <w:tab w:val="left" w:pos="993"/>
        </w:tabs>
        <w:ind w:left="0" w:firstLine="709"/>
        <w:rPr>
          <w:sz w:val="24"/>
          <w:szCs w:val="24"/>
        </w:rPr>
      </w:pPr>
      <w:r w:rsidRPr="008744D7">
        <w:rPr>
          <w:sz w:val="24"/>
          <w:szCs w:val="24"/>
        </w:rPr>
        <w:t>по давлению в подающем трубопроводе ± 5%;</w:t>
      </w:r>
    </w:p>
    <w:p w:rsidR="00120F6C" w:rsidRPr="008744D7" w:rsidRDefault="00120F6C" w:rsidP="00120F6C">
      <w:pPr>
        <w:pStyle w:val="af3"/>
        <w:numPr>
          <w:ilvl w:val="0"/>
          <w:numId w:val="66"/>
        </w:numPr>
        <w:tabs>
          <w:tab w:val="left" w:pos="993"/>
        </w:tabs>
        <w:ind w:left="0" w:firstLine="709"/>
        <w:rPr>
          <w:sz w:val="24"/>
          <w:szCs w:val="24"/>
        </w:rPr>
      </w:pPr>
      <w:r w:rsidRPr="008744D7">
        <w:rPr>
          <w:sz w:val="24"/>
          <w:szCs w:val="24"/>
        </w:rPr>
        <w:t>по давлению в обратном трубопроводе ± 0,2 кгс/см</w:t>
      </w:r>
      <w:r w:rsidRPr="008744D7">
        <w:rPr>
          <w:sz w:val="24"/>
          <w:szCs w:val="24"/>
          <w:vertAlign w:val="superscript"/>
        </w:rPr>
        <w:t>2</w:t>
      </w:r>
      <w:r w:rsidRPr="008744D7">
        <w:rPr>
          <w:sz w:val="24"/>
          <w:szCs w:val="24"/>
        </w:rPr>
        <w:t>.</w:t>
      </w:r>
    </w:p>
    <w:p w:rsidR="00B41651" w:rsidRPr="008744D7" w:rsidRDefault="00B41651" w:rsidP="0054362C">
      <w:pPr>
        <w:ind w:firstLine="709"/>
        <w:jc w:val="both"/>
      </w:pPr>
    </w:p>
    <w:p w:rsidR="0054362C" w:rsidRPr="008744D7" w:rsidRDefault="0054362C" w:rsidP="0054362C">
      <w:pPr>
        <w:ind w:firstLine="709"/>
        <w:jc w:val="both"/>
      </w:pPr>
      <w:r w:rsidRPr="008744D7">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rsidR="0054362C" w:rsidRPr="008744D7" w:rsidRDefault="0054362C" w:rsidP="0054362C">
      <w:pPr>
        <w:ind w:firstLine="709"/>
        <w:jc w:val="both"/>
      </w:pPr>
      <w:r w:rsidRPr="008744D7">
        <w:t>Понижение фактической температуры обратной воды по сравнению с графиком не лимитируется.</w:t>
      </w:r>
    </w:p>
    <w:p w:rsidR="00FC3399" w:rsidRPr="008744D7" w:rsidRDefault="00FC3399" w:rsidP="00FC3399">
      <w:pPr>
        <w:jc w:val="both"/>
      </w:pPr>
    </w:p>
    <w:p w:rsidR="00AD41CC" w:rsidRPr="008744D7" w:rsidRDefault="00AD41CC" w:rsidP="00FC3399">
      <w:pPr>
        <w:pStyle w:val="30"/>
        <w:tabs>
          <w:tab w:val="left" w:pos="1276"/>
        </w:tabs>
        <w:ind w:left="0" w:firstLine="709"/>
        <w:rPr>
          <w:rFonts w:cs="Times New Roman"/>
          <w:b w:val="0"/>
        </w:rPr>
      </w:pPr>
      <w:bookmarkStart w:id="131" w:name="_Toc524614761"/>
      <w:bookmarkStart w:id="132" w:name="_Toc524614977"/>
      <w:bookmarkStart w:id="133" w:name="_Toc28125224"/>
      <w:bookmarkStart w:id="134" w:name="_Toc42090792"/>
      <w:r w:rsidRPr="008744D7">
        <w:rPr>
          <w:rFonts w:cs="Times New Roman"/>
          <w:b w:val="0"/>
        </w:rPr>
        <w:t>Гидравлические режимы и пьезометрические графики тепловых сетей</w:t>
      </w:r>
      <w:bookmarkEnd w:id="131"/>
      <w:bookmarkEnd w:id="132"/>
      <w:bookmarkEnd w:id="133"/>
      <w:r w:rsidR="005A7E8C" w:rsidRPr="008744D7">
        <w:rPr>
          <w:rFonts w:cs="Times New Roman"/>
          <w:b w:val="0"/>
        </w:rPr>
        <w:t xml:space="preserve"> на территории с.п. </w:t>
      </w:r>
      <w:r w:rsidR="00BC215B" w:rsidRPr="008744D7">
        <w:rPr>
          <w:rFonts w:cs="Times New Roman"/>
          <w:b w:val="0"/>
        </w:rPr>
        <w:t>Сосновка</w:t>
      </w:r>
      <w:bookmarkEnd w:id="134"/>
    </w:p>
    <w:p w:rsidR="00FC3399" w:rsidRPr="008744D7" w:rsidRDefault="00FC3399" w:rsidP="001644B0">
      <w:pPr>
        <w:jc w:val="both"/>
      </w:pPr>
    </w:p>
    <w:p w:rsidR="00D9638F" w:rsidRPr="008744D7" w:rsidRDefault="00D9638F" w:rsidP="00B573EA">
      <w:pPr>
        <w:ind w:firstLine="709"/>
        <w:jc w:val="both"/>
      </w:pPr>
      <w:r w:rsidRPr="008744D7">
        <w:t xml:space="preserve">Потребители тепловой энергии в границах </w:t>
      </w:r>
      <w:r w:rsidR="006D7278" w:rsidRPr="008744D7">
        <w:t xml:space="preserve">с.п. </w:t>
      </w:r>
      <w:r w:rsidR="00BC215B" w:rsidRPr="008744D7">
        <w:t>Сосновка</w:t>
      </w:r>
      <w:r w:rsidRPr="008744D7">
        <w:t xml:space="preserve"> подключены по закрытой схеме теплоснабжения. </w:t>
      </w:r>
    </w:p>
    <w:p w:rsidR="00D9638F" w:rsidRPr="008744D7" w:rsidRDefault="00D9638F" w:rsidP="00B573EA">
      <w:pPr>
        <w:ind w:firstLine="709"/>
        <w:jc w:val="both"/>
      </w:pPr>
      <w:r w:rsidRPr="008744D7">
        <w:t>При разработке электронной модели системы теплоснабжен</w:t>
      </w:r>
      <w:r w:rsidR="00727660" w:rsidRPr="008744D7">
        <w:t>ия использован программный расчё</w:t>
      </w:r>
      <w:r w:rsidRPr="008744D7">
        <w:t>тный комплекс ГИС Zulu Thermo версии 8.0.</w:t>
      </w:r>
    </w:p>
    <w:p w:rsidR="00D9638F" w:rsidRPr="008744D7" w:rsidRDefault="00D9638F" w:rsidP="00B573EA">
      <w:pPr>
        <w:ind w:firstLine="709"/>
        <w:jc w:val="both"/>
      </w:pPr>
      <w:r w:rsidRPr="008744D7">
        <w:t>Электронная модель используется в качестве основного инструментария для проведения теплогидравлич</w:t>
      </w:r>
      <w:r w:rsidR="00727660" w:rsidRPr="008744D7">
        <w:t>еских расчё</w:t>
      </w:r>
      <w:r w:rsidRPr="008744D7">
        <w:t>тов для различных сценариев развития системы теплоснабжения городского округа.</w:t>
      </w:r>
    </w:p>
    <w:p w:rsidR="00D9638F" w:rsidRPr="008744D7" w:rsidRDefault="00D9638F" w:rsidP="00B573EA">
      <w:pPr>
        <w:ind w:firstLine="709"/>
        <w:jc w:val="both"/>
      </w:pPr>
      <w:r w:rsidRPr="008744D7">
        <w:t>Пакет ГИС Zulu Thermo ве</w:t>
      </w:r>
      <w:r w:rsidR="00727660" w:rsidRPr="008744D7">
        <w:t>рсии 8.0 позволяет создать расчё</w:t>
      </w:r>
      <w:r w:rsidRPr="008744D7">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8744D7">
        <w:t>ё</w:t>
      </w:r>
      <w:r w:rsidRPr="008744D7">
        <w:t>ты.</w:t>
      </w:r>
    </w:p>
    <w:p w:rsidR="00D9638F" w:rsidRPr="008744D7" w:rsidRDefault="00D9638F" w:rsidP="00B573EA">
      <w:pPr>
        <w:ind w:firstLine="709"/>
        <w:jc w:val="both"/>
      </w:pPr>
      <w:r w:rsidRPr="008744D7">
        <w:t>Выборочные фактические пьезометрические графики тепловой сети от источников теплоснабжения до тупиковых самых удал</w:t>
      </w:r>
      <w:r w:rsidR="00A67A3C" w:rsidRPr="008744D7">
        <w:t>ё</w:t>
      </w:r>
      <w:r w:rsidRPr="008744D7">
        <w:t>нных потребителей представлены на рисунк</w:t>
      </w:r>
      <w:r w:rsidR="00A56AE4" w:rsidRPr="008744D7">
        <w:t>ах</w:t>
      </w:r>
      <w:r w:rsidRPr="008744D7">
        <w:t xml:space="preserve"> </w:t>
      </w:r>
      <w:r w:rsidR="00C923DC">
        <w:t>6</w:t>
      </w:r>
      <w:r w:rsidR="00A56AE4" w:rsidRPr="008744D7">
        <w:t>-</w:t>
      </w:r>
      <w:r w:rsidR="00836E94">
        <w:t>8</w:t>
      </w:r>
      <w:r w:rsidRPr="008744D7">
        <w:t>.</w:t>
      </w:r>
    </w:p>
    <w:p w:rsidR="00D9638F" w:rsidRPr="008744D7" w:rsidRDefault="00D9638F" w:rsidP="00B573EA">
      <w:pPr>
        <w:ind w:firstLine="709"/>
        <w:jc w:val="both"/>
      </w:pPr>
      <w:r w:rsidRPr="008744D7">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8744D7">
        <w:t>ё</w:t>
      </w:r>
      <w:r w:rsidRPr="008744D7">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8744D7">
        <w:t>ё</w:t>
      </w:r>
      <w:r w:rsidRPr="008744D7">
        <w:t>т при прокладке новых участков теплосетей, строительс</w:t>
      </w:r>
      <w:r w:rsidR="00FF52A2" w:rsidRPr="008744D7">
        <w:t>тва перемычек для увеличения надё</w:t>
      </w:r>
      <w:r w:rsidRPr="008744D7">
        <w:t>жности теплоснабжения потребителей и обеспечения перспективных потребителей</w:t>
      </w:r>
      <w:r w:rsidR="009E131F" w:rsidRPr="008744D7">
        <w:t xml:space="preserve"> тепловой энергией в полном объё</w:t>
      </w:r>
      <w:r w:rsidRPr="008744D7">
        <w:t>ме.</w:t>
      </w:r>
    </w:p>
    <w:p w:rsidR="00D9638F" w:rsidRPr="008744D7" w:rsidRDefault="00D9638F" w:rsidP="00B573EA">
      <w:pPr>
        <w:ind w:firstLine="709"/>
        <w:jc w:val="both"/>
      </w:pPr>
      <w:r w:rsidRPr="008744D7">
        <w:t>На пьезометрическом графике отображаются:</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подающем трубопроводе красным цвет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 обратном трубопроводе синим цвет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поверхности земли пунктир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статического напора голубым пунктиром;</w:t>
      </w:r>
    </w:p>
    <w:p w:rsidR="00D9638F" w:rsidRPr="008744D7" w:rsidRDefault="00D9638F" w:rsidP="009806F9">
      <w:pPr>
        <w:pStyle w:val="af3"/>
        <w:numPr>
          <w:ilvl w:val="0"/>
          <w:numId w:val="50"/>
        </w:numPr>
        <w:tabs>
          <w:tab w:val="left" w:pos="993"/>
        </w:tabs>
        <w:ind w:left="0" w:firstLine="709"/>
        <w:rPr>
          <w:sz w:val="24"/>
          <w:szCs w:val="24"/>
        </w:rPr>
      </w:pPr>
      <w:r w:rsidRPr="008744D7">
        <w:rPr>
          <w:sz w:val="24"/>
          <w:szCs w:val="24"/>
        </w:rPr>
        <w:t>линия давления вскипания оранжевым цветом.</w:t>
      </w:r>
    </w:p>
    <w:p w:rsidR="00B37A67" w:rsidRPr="008744D7" w:rsidRDefault="00B37A67" w:rsidP="00B573EA">
      <w:pPr>
        <w:ind w:firstLine="709"/>
        <w:jc w:val="both"/>
      </w:pPr>
    </w:p>
    <w:p w:rsidR="00D9638F" w:rsidRPr="008744D7" w:rsidRDefault="00D9638F" w:rsidP="00B573EA">
      <w:pPr>
        <w:ind w:firstLine="709"/>
        <w:jc w:val="both"/>
      </w:pPr>
      <w:r w:rsidRPr="008744D7">
        <w:t>Оценка обеспеченности потребителей расч</w:t>
      </w:r>
      <w:r w:rsidR="00727660" w:rsidRPr="008744D7">
        <w:t>ё</w:t>
      </w:r>
      <w:r w:rsidRPr="008744D7">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8744D7">
        <w:t>ё</w:t>
      </w:r>
      <w:r w:rsidRPr="008744D7">
        <w:t>тов тепловых сетей.</w:t>
      </w:r>
    </w:p>
    <w:p w:rsidR="00D9638F" w:rsidRPr="008744D7" w:rsidRDefault="00D9638F" w:rsidP="001644B0">
      <w:pPr>
        <w:jc w:val="both"/>
      </w:pPr>
    </w:p>
    <w:p w:rsidR="0020267A" w:rsidRPr="008744D7" w:rsidRDefault="0020267A" w:rsidP="001644B0">
      <w:pPr>
        <w:jc w:val="both"/>
      </w:pPr>
    </w:p>
    <w:p w:rsidR="0054752A" w:rsidRPr="008744D7" w:rsidRDefault="0054752A" w:rsidP="001644B0">
      <w:pPr>
        <w:keepNext/>
        <w:jc w:val="center"/>
        <w:sectPr w:rsidR="0054752A" w:rsidRPr="008744D7" w:rsidSect="00B56952">
          <w:pgSz w:w="11906" w:h="16838"/>
          <w:pgMar w:top="1134" w:right="567" w:bottom="1134" w:left="1701" w:header="283" w:footer="567" w:gutter="0"/>
          <w:cols w:space="708"/>
          <w:docGrid w:linePitch="360"/>
        </w:sectPr>
      </w:pPr>
    </w:p>
    <w:p w:rsidR="006622C4" w:rsidRPr="008744D7" w:rsidRDefault="003E134D" w:rsidP="006622C4">
      <w:pPr>
        <w:jc w:val="center"/>
      </w:pPr>
      <w:r>
        <w:rPr>
          <w:noProof/>
        </w:rPr>
      </w:r>
      <w:r>
        <w:rPr>
          <w:noProof/>
        </w:rPr>
        <w:pict>
          <v:rect id="AutoShape 2" o:spid="_x0000_s1032" alt="https://cloud.yanenergo.online/core/preview?fileId=18132804&amp;x=1366&amp;y=768&amp;a=true" style="width:24pt;height:24pt;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BLhPVW9wIA&#10;ABsGAAAOAAAAAAAAAAAAAAAAAC4CAABkcnMvZTJvRG9jLnhtbFBLAQItABQABgAIAAAAIQBMoOks&#10;2AAAAAMBAAAPAAAAAAAAAAAAAAAAAFEFAABkcnMvZG93bnJldi54bWxQSwUGAAAAAAQABADzAAAA&#10;VgYAAAAA&#10;" filled="f" stroked="f">
            <o:lock v:ext="edit" aspectratio="t"/>
            <w10:wrap type="none"/>
            <w10:anchorlock/>
          </v:rect>
        </w:pict>
      </w:r>
      <w:r w:rsidR="00836E94" w:rsidRPr="00836E94">
        <w:rPr>
          <w:snapToGrid w:val="0"/>
          <w:color w:val="000000"/>
          <w:w w:val="0"/>
          <w:sz w:val="0"/>
          <w:szCs w:val="0"/>
          <w:u w:color="000000"/>
          <w:bdr w:val="none" w:sz="0" w:space="0" w:color="000000"/>
          <w:shd w:val="clear" w:color="000000" w:fill="000000"/>
        </w:rPr>
        <w:t xml:space="preserve"> </w:t>
      </w:r>
      <w:r w:rsidR="00836E94" w:rsidRPr="00836E94">
        <w:rPr>
          <w:noProof/>
        </w:rPr>
        <w:drawing>
          <wp:inline distT="0" distB="0" distL="0" distR="0">
            <wp:extent cx="9611360" cy="4874088"/>
            <wp:effectExtent l="0" t="0" r="0" b="3175"/>
            <wp:docPr id="15" name="Рисунок 15" descr="C:\Users\User\AppData\Local\Temp\Rar$DIa0.433\Пьез_ТС_Молодежная_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Temp\Rar$DIa0.433\Пьез_ТС_Молодежная_16.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611360" cy="4874088"/>
                    </a:xfrm>
                    <a:prstGeom prst="rect">
                      <a:avLst/>
                    </a:prstGeom>
                    <a:noFill/>
                    <a:ln>
                      <a:noFill/>
                    </a:ln>
                  </pic:spPr>
                </pic:pic>
              </a:graphicData>
            </a:graphic>
          </wp:inline>
        </w:drawing>
      </w:r>
    </w:p>
    <w:p w:rsidR="006622C4" w:rsidRPr="008744D7" w:rsidRDefault="00A56AE4" w:rsidP="006622C4">
      <w:pPr>
        <w:jc w:val="center"/>
      </w:pPr>
      <w:r w:rsidRPr="00836E94">
        <w:t xml:space="preserve">Рисунок </w:t>
      </w:r>
      <w:r w:rsidR="00667B3B" w:rsidRPr="00836E94">
        <w:rPr>
          <w:noProof/>
        </w:rPr>
        <w:fldChar w:fldCharType="begin"/>
      </w:r>
      <w:r w:rsidR="002F7258" w:rsidRPr="00836E94">
        <w:rPr>
          <w:noProof/>
        </w:rPr>
        <w:instrText xml:space="preserve"> SEQ Рисунок \* ARABIC </w:instrText>
      </w:r>
      <w:r w:rsidR="00667B3B" w:rsidRPr="00836E94">
        <w:rPr>
          <w:noProof/>
        </w:rPr>
        <w:fldChar w:fldCharType="separate"/>
      </w:r>
      <w:r w:rsidR="00836E94">
        <w:rPr>
          <w:noProof/>
        </w:rPr>
        <w:t>6</w:t>
      </w:r>
      <w:r w:rsidR="00667B3B" w:rsidRPr="00836E94">
        <w:rPr>
          <w:noProof/>
        </w:rPr>
        <w:fldChar w:fldCharType="end"/>
      </w:r>
      <w:r w:rsidR="006622C4" w:rsidRPr="00836E94">
        <w:t xml:space="preserve"> – Пьезометрический график КС «Сосновская» с.п. Сосновка</w:t>
      </w:r>
    </w:p>
    <w:p w:rsidR="006622C4" w:rsidRDefault="006622C4" w:rsidP="006622C4">
      <w:pPr>
        <w:jc w:val="center"/>
        <w:rPr>
          <w:highlight w:val="yellow"/>
        </w:rPr>
      </w:pPr>
    </w:p>
    <w:p w:rsidR="001406E3" w:rsidRPr="008744D7" w:rsidRDefault="008613ED" w:rsidP="006622C4">
      <w:pPr>
        <w:jc w:val="center"/>
        <w:rPr>
          <w:highlight w:val="yellow"/>
        </w:rPr>
      </w:pPr>
      <w:r w:rsidRPr="008613ED">
        <w:rPr>
          <w:noProof/>
        </w:rPr>
        <w:lastRenderedPageBreak/>
        <w:drawing>
          <wp:inline distT="0" distB="0" distL="0" distR="0">
            <wp:extent cx="9611360" cy="3649020"/>
            <wp:effectExtent l="0" t="0" r="0" b="8890"/>
            <wp:docPr id="14" name="Рисунок 14" descr="C:\Users\User\Desktop\Белоярский р-н\Сосновка\сосновка\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Белоярский р-н\Сосновка\сосновка\1.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611360" cy="3649020"/>
                    </a:xfrm>
                    <a:prstGeom prst="rect">
                      <a:avLst/>
                    </a:prstGeom>
                    <a:noFill/>
                    <a:ln>
                      <a:noFill/>
                    </a:ln>
                  </pic:spPr>
                </pic:pic>
              </a:graphicData>
            </a:graphic>
          </wp:inline>
        </w:drawing>
      </w:r>
    </w:p>
    <w:p w:rsidR="00874D72" w:rsidRPr="008744D7" w:rsidRDefault="00D50968" w:rsidP="001644B0">
      <w:pPr>
        <w:pStyle w:val="000"/>
        <w:jc w:val="center"/>
        <w:rPr>
          <w:rFonts w:cs="Times New Roman"/>
          <w:sz w:val="24"/>
          <w:szCs w:val="24"/>
        </w:rPr>
      </w:pPr>
      <w:r w:rsidRPr="008613ED">
        <w:rPr>
          <w:rFonts w:cs="Times New Roman"/>
          <w:sz w:val="24"/>
          <w:szCs w:val="24"/>
        </w:rPr>
        <w:t xml:space="preserve">Рисунок </w:t>
      </w:r>
      <w:r w:rsidR="00667B3B" w:rsidRPr="008613ED">
        <w:rPr>
          <w:rFonts w:cs="Times New Roman"/>
          <w:sz w:val="24"/>
          <w:szCs w:val="24"/>
        </w:rPr>
        <w:fldChar w:fldCharType="begin"/>
      </w:r>
      <w:r w:rsidRPr="008613ED">
        <w:rPr>
          <w:rFonts w:cs="Times New Roman"/>
          <w:sz w:val="24"/>
          <w:szCs w:val="24"/>
        </w:rPr>
        <w:instrText xml:space="preserve"> SEQ Рисунок \* ARABIC </w:instrText>
      </w:r>
      <w:r w:rsidR="00667B3B" w:rsidRPr="008613ED">
        <w:rPr>
          <w:rFonts w:cs="Times New Roman"/>
          <w:sz w:val="24"/>
          <w:szCs w:val="24"/>
        </w:rPr>
        <w:fldChar w:fldCharType="separate"/>
      </w:r>
      <w:r w:rsidR="00836E94">
        <w:rPr>
          <w:rFonts w:cs="Times New Roman"/>
          <w:noProof/>
          <w:sz w:val="24"/>
          <w:szCs w:val="24"/>
        </w:rPr>
        <w:t>7</w:t>
      </w:r>
      <w:r w:rsidR="00667B3B" w:rsidRPr="008613ED">
        <w:rPr>
          <w:rFonts w:cs="Times New Roman"/>
          <w:noProof/>
          <w:sz w:val="24"/>
          <w:szCs w:val="24"/>
        </w:rPr>
        <w:fldChar w:fldCharType="end"/>
      </w:r>
      <w:r w:rsidR="009361AD" w:rsidRPr="008613ED">
        <w:rPr>
          <w:rFonts w:cs="Times New Roman"/>
          <w:sz w:val="24"/>
          <w:szCs w:val="24"/>
        </w:rPr>
        <w:t xml:space="preserve"> – </w:t>
      </w:r>
      <w:r w:rsidRPr="008613ED">
        <w:rPr>
          <w:rFonts w:cs="Times New Roman"/>
          <w:sz w:val="24"/>
          <w:szCs w:val="24"/>
        </w:rPr>
        <w:t xml:space="preserve">Пьезометрический график </w:t>
      </w:r>
      <w:r w:rsidR="00BC215B" w:rsidRPr="008613ED">
        <w:rPr>
          <w:rFonts w:cs="Times New Roman"/>
          <w:sz w:val="24"/>
          <w:szCs w:val="24"/>
        </w:rPr>
        <w:t xml:space="preserve">котельной </w:t>
      </w:r>
      <w:r w:rsidR="00A3112D" w:rsidRPr="008613ED">
        <w:rPr>
          <w:rFonts w:cs="Times New Roman"/>
          <w:sz w:val="24"/>
          <w:szCs w:val="24"/>
        </w:rPr>
        <w:t xml:space="preserve">котельной «2БВК» </w:t>
      </w:r>
      <w:r w:rsidR="006D7278" w:rsidRPr="008613ED">
        <w:rPr>
          <w:rFonts w:cs="Times New Roman"/>
          <w:sz w:val="24"/>
          <w:szCs w:val="24"/>
        </w:rPr>
        <w:t xml:space="preserve">с.п. </w:t>
      </w:r>
      <w:r w:rsidR="00BC215B" w:rsidRPr="008613ED">
        <w:rPr>
          <w:rFonts w:cs="Times New Roman"/>
          <w:sz w:val="24"/>
          <w:szCs w:val="24"/>
        </w:rPr>
        <w:t>Сосновка</w:t>
      </w:r>
    </w:p>
    <w:p w:rsidR="00BC215B" w:rsidRPr="008744D7" w:rsidRDefault="00BC215B" w:rsidP="00BC215B">
      <w:pPr>
        <w:jc w:val="center"/>
        <w:rPr>
          <w:lang w:eastAsia="en-US"/>
        </w:rPr>
      </w:pPr>
    </w:p>
    <w:p w:rsidR="00BC215B" w:rsidRPr="008744D7" w:rsidRDefault="00836E94" w:rsidP="00BC215B">
      <w:pPr>
        <w:jc w:val="center"/>
        <w:rPr>
          <w:lang w:eastAsia="en-US"/>
        </w:rPr>
      </w:pPr>
      <w:r w:rsidRPr="00836E94">
        <w:rPr>
          <w:noProof/>
        </w:rPr>
        <w:lastRenderedPageBreak/>
        <w:drawing>
          <wp:inline distT="0" distB="0" distL="0" distR="0">
            <wp:extent cx="9611360" cy="5053628"/>
            <wp:effectExtent l="0" t="0" r="8890" b="0"/>
            <wp:docPr id="16" name="Рисунок 16" descr="C:\Users\User\AppData\Local\Temp\Rar$DIa0.016\Пьез_ГВС_Школьная_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016\Пьез_ГВС_Школьная_4.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611360" cy="5053628"/>
                    </a:xfrm>
                    <a:prstGeom prst="rect">
                      <a:avLst/>
                    </a:prstGeom>
                    <a:noFill/>
                    <a:ln>
                      <a:noFill/>
                    </a:ln>
                  </pic:spPr>
                </pic:pic>
              </a:graphicData>
            </a:graphic>
          </wp:inline>
        </w:drawing>
      </w:r>
    </w:p>
    <w:p w:rsidR="00BC215B" w:rsidRPr="008744D7" w:rsidRDefault="00BC215B" w:rsidP="00BC215B">
      <w:pPr>
        <w:pStyle w:val="000"/>
        <w:jc w:val="center"/>
        <w:rPr>
          <w:rFonts w:cs="Times New Roman"/>
          <w:sz w:val="24"/>
          <w:szCs w:val="24"/>
        </w:rPr>
      </w:pPr>
      <w:r w:rsidRPr="00836E94">
        <w:rPr>
          <w:rFonts w:cs="Times New Roman"/>
          <w:sz w:val="24"/>
          <w:szCs w:val="24"/>
        </w:rPr>
        <w:t xml:space="preserve">Рисунок </w:t>
      </w:r>
      <w:r w:rsidR="00667B3B" w:rsidRPr="00836E94">
        <w:rPr>
          <w:rFonts w:cs="Times New Roman"/>
          <w:sz w:val="24"/>
          <w:szCs w:val="24"/>
        </w:rPr>
        <w:fldChar w:fldCharType="begin"/>
      </w:r>
      <w:r w:rsidRPr="00836E94">
        <w:rPr>
          <w:rFonts w:cs="Times New Roman"/>
          <w:sz w:val="24"/>
          <w:szCs w:val="24"/>
        </w:rPr>
        <w:instrText xml:space="preserve"> SEQ Рисунок \* ARABIC </w:instrText>
      </w:r>
      <w:r w:rsidR="00667B3B" w:rsidRPr="00836E94">
        <w:rPr>
          <w:rFonts w:cs="Times New Roman"/>
          <w:sz w:val="24"/>
          <w:szCs w:val="24"/>
        </w:rPr>
        <w:fldChar w:fldCharType="separate"/>
      </w:r>
      <w:r w:rsidR="00836E94" w:rsidRPr="00836E94">
        <w:rPr>
          <w:rFonts w:cs="Times New Roman"/>
          <w:noProof/>
          <w:sz w:val="24"/>
          <w:szCs w:val="24"/>
        </w:rPr>
        <w:t>8</w:t>
      </w:r>
      <w:r w:rsidR="00667B3B" w:rsidRPr="00836E94">
        <w:rPr>
          <w:rFonts w:cs="Times New Roman"/>
          <w:noProof/>
          <w:sz w:val="24"/>
          <w:szCs w:val="24"/>
        </w:rPr>
        <w:fldChar w:fldCharType="end"/>
      </w:r>
      <w:r w:rsidRPr="00836E94">
        <w:rPr>
          <w:rFonts w:cs="Times New Roman"/>
          <w:sz w:val="24"/>
          <w:szCs w:val="24"/>
        </w:rPr>
        <w:t xml:space="preserve"> – Пьезометрический график котельной </w:t>
      </w:r>
      <w:r w:rsidR="00A3112D" w:rsidRPr="00836E94">
        <w:rPr>
          <w:rFonts w:cs="Times New Roman"/>
          <w:sz w:val="24"/>
        </w:rPr>
        <w:t xml:space="preserve">«Вирбекс-С-Финн» </w:t>
      </w:r>
      <w:r w:rsidRPr="00836E94">
        <w:rPr>
          <w:rFonts w:cs="Times New Roman"/>
          <w:sz w:val="24"/>
          <w:szCs w:val="24"/>
        </w:rPr>
        <w:t>с.п. Сосновка</w:t>
      </w:r>
    </w:p>
    <w:p w:rsidR="00BC215B" w:rsidRPr="008744D7" w:rsidRDefault="00BC215B" w:rsidP="001644B0">
      <w:pPr>
        <w:pStyle w:val="000"/>
        <w:jc w:val="center"/>
        <w:rPr>
          <w:rFonts w:cs="Times New Roman"/>
          <w:sz w:val="24"/>
          <w:szCs w:val="24"/>
        </w:rPr>
      </w:pPr>
    </w:p>
    <w:p w:rsidR="00713142" w:rsidRPr="008744D7" w:rsidRDefault="00713142" w:rsidP="001644B0">
      <w:pPr>
        <w:rPr>
          <w:lang w:eastAsia="en-US"/>
        </w:rPr>
      </w:pPr>
    </w:p>
    <w:p w:rsidR="00C80B11" w:rsidRPr="008744D7" w:rsidRDefault="00C80B11" w:rsidP="003554CB">
      <w:pPr>
        <w:tabs>
          <w:tab w:val="left" w:pos="8004"/>
        </w:tabs>
        <w:jc w:val="both"/>
        <w:rPr>
          <w:bCs/>
        </w:rPr>
      </w:pPr>
    </w:p>
    <w:p w:rsidR="0006368C" w:rsidRPr="008744D7" w:rsidRDefault="0006368C" w:rsidP="001644B0">
      <w:pPr>
        <w:jc w:val="both"/>
      </w:pPr>
    </w:p>
    <w:p w:rsidR="0006368C" w:rsidRPr="008744D7" w:rsidRDefault="0006368C" w:rsidP="001644B0">
      <w:pPr>
        <w:jc w:val="both"/>
        <w:sectPr w:rsidR="0006368C" w:rsidRPr="008744D7" w:rsidSect="00836E94">
          <w:pgSz w:w="16838" w:h="11906" w:orient="landscape"/>
          <w:pgMar w:top="1701" w:right="851" w:bottom="567" w:left="851" w:header="709" w:footer="567" w:gutter="0"/>
          <w:cols w:space="708"/>
          <w:docGrid w:linePitch="381"/>
        </w:sectPr>
      </w:pPr>
    </w:p>
    <w:p w:rsidR="00120F6C" w:rsidRPr="008744D7" w:rsidRDefault="00120F6C" w:rsidP="00120F6C">
      <w:pPr>
        <w:pStyle w:val="30"/>
        <w:tabs>
          <w:tab w:val="left" w:pos="1276"/>
        </w:tabs>
        <w:ind w:left="0" w:firstLine="709"/>
        <w:rPr>
          <w:rFonts w:cs="Times New Roman"/>
          <w:b w:val="0"/>
        </w:rPr>
      </w:pPr>
      <w:bookmarkStart w:id="135" w:name="_Toc42090793"/>
      <w:bookmarkStart w:id="136" w:name="_Toc524614763"/>
      <w:bookmarkStart w:id="137" w:name="_Toc524614979"/>
      <w:bookmarkStart w:id="138" w:name="_Toc28125226"/>
      <w:r w:rsidRPr="008744D7">
        <w:rPr>
          <w:rFonts w:cs="Times New Roman"/>
          <w:b w:val="0"/>
        </w:rPr>
        <w:lastRenderedPageBreak/>
        <w:t>Статистика отказов тепловых сетей (аварий, инцидентов) за последние 5 лет на территории с.п. Сосновка</w:t>
      </w:r>
      <w:bookmarkEnd w:id="135"/>
    </w:p>
    <w:p w:rsidR="00120F6C" w:rsidRPr="008744D7" w:rsidRDefault="00120F6C" w:rsidP="00A56AE4">
      <w:pPr>
        <w:ind w:firstLine="709"/>
        <w:jc w:val="both"/>
      </w:pPr>
    </w:p>
    <w:p w:rsidR="00120F6C" w:rsidRPr="008744D7" w:rsidRDefault="00120F6C" w:rsidP="00A56AE4">
      <w:pPr>
        <w:ind w:firstLine="709"/>
        <w:jc w:val="both"/>
      </w:pPr>
      <w:r w:rsidRPr="008744D7">
        <w:t>Отказы тепловых сетей за последние 5 лет не зафиксированы.</w:t>
      </w:r>
    </w:p>
    <w:p w:rsidR="00120F6C" w:rsidRPr="008744D7" w:rsidRDefault="00120F6C" w:rsidP="00A56AE4">
      <w:pPr>
        <w:ind w:firstLine="709"/>
        <w:jc w:val="both"/>
      </w:pPr>
    </w:p>
    <w:p w:rsidR="00AD41CC" w:rsidRPr="008744D7" w:rsidRDefault="00AD41CC" w:rsidP="001A5A16">
      <w:pPr>
        <w:pStyle w:val="30"/>
        <w:tabs>
          <w:tab w:val="left" w:pos="1418"/>
        </w:tabs>
        <w:ind w:left="0" w:firstLine="709"/>
        <w:rPr>
          <w:rFonts w:cs="Times New Roman"/>
          <w:b w:val="0"/>
        </w:rPr>
      </w:pPr>
      <w:bookmarkStart w:id="139" w:name="_Toc42090794"/>
      <w:r w:rsidRPr="008744D7">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6"/>
      <w:bookmarkEnd w:id="137"/>
      <w:bookmarkEnd w:id="138"/>
      <w:r w:rsidR="005A7E8C" w:rsidRPr="008744D7">
        <w:rPr>
          <w:rFonts w:cs="Times New Roman"/>
          <w:b w:val="0"/>
        </w:rPr>
        <w:t xml:space="preserve"> на территории с.п. </w:t>
      </w:r>
      <w:r w:rsidR="00BC215B" w:rsidRPr="008744D7">
        <w:rPr>
          <w:rFonts w:cs="Times New Roman"/>
          <w:b w:val="0"/>
        </w:rPr>
        <w:t>Сосновка</w:t>
      </w:r>
      <w:bookmarkEnd w:id="139"/>
    </w:p>
    <w:p w:rsidR="00D65B44" w:rsidRPr="008744D7" w:rsidRDefault="00D65B44" w:rsidP="001A5A16">
      <w:pPr>
        <w:ind w:firstLine="709"/>
        <w:jc w:val="both"/>
      </w:pPr>
    </w:p>
    <w:p w:rsidR="00A56AE4" w:rsidRPr="008744D7" w:rsidRDefault="00A56AE4" w:rsidP="001A5A16">
      <w:pPr>
        <w:ind w:firstLine="709"/>
        <w:jc w:val="both"/>
      </w:pPr>
      <w:r w:rsidRPr="008744D7">
        <w:t>Отказы тепловых сетей за последние 5 лет не зафиксированы.</w:t>
      </w:r>
    </w:p>
    <w:p w:rsidR="00A56AE4" w:rsidRPr="008744D7" w:rsidRDefault="00A56AE4" w:rsidP="001A5A16">
      <w:pPr>
        <w:ind w:firstLine="709"/>
        <w:jc w:val="both"/>
      </w:pPr>
    </w:p>
    <w:p w:rsidR="003554CB" w:rsidRPr="008744D7" w:rsidRDefault="003554CB" w:rsidP="001A5A16">
      <w:pPr>
        <w:ind w:firstLine="709"/>
        <w:jc w:val="both"/>
      </w:pPr>
      <w:r w:rsidRPr="008744D7">
        <w:t xml:space="preserve">Аварийно-восстановительные ремонтные работы, как правило, проводятся в сжатые сроки в пределах средней статистики затрачиваемого времени. </w:t>
      </w:r>
      <w:r w:rsidR="00FF5C38" w:rsidRPr="008744D7">
        <w:t>Статистика</w:t>
      </w:r>
      <w:r w:rsidRPr="008744D7">
        <w:t xml:space="preserve"> включа</w:t>
      </w:r>
      <w:r w:rsidR="00FF5C38" w:rsidRPr="008744D7">
        <w:t>е</w:t>
      </w:r>
      <w:r w:rsidRPr="008744D7">
        <w:t xml:space="preserve">т </w:t>
      </w:r>
      <w:r w:rsidR="00FF5C38" w:rsidRPr="008744D7">
        <w:t xml:space="preserve">в себя </w:t>
      </w:r>
      <w:r w:rsidRPr="008744D7">
        <w:t>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rsidR="003554CB" w:rsidRPr="008744D7" w:rsidRDefault="00273436" w:rsidP="001A5A16">
      <w:pPr>
        <w:ind w:firstLine="709"/>
        <w:jc w:val="both"/>
      </w:pPr>
      <w:r w:rsidRPr="008744D7">
        <w:t xml:space="preserve">В таблице </w:t>
      </w:r>
      <w:r w:rsidR="00A56AE4" w:rsidRPr="008744D7">
        <w:t>18</w:t>
      </w:r>
      <w:r w:rsidR="003554CB" w:rsidRPr="008744D7">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rsidR="003554CB" w:rsidRPr="008744D7" w:rsidRDefault="003554CB" w:rsidP="001A5A16">
      <w:pPr>
        <w:ind w:firstLine="709"/>
        <w:jc w:val="both"/>
      </w:pPr>
    </w:p>
    <w:p w:rsidR="003554CB" w:rsidRPr="008744D7" w:rsidRDefault="003554CB" w:rsidP="003554CB">
      <w:pPr>
        <w:tabs>
          <w:tab w:val="left" w:pos="8004"/>
        </w:tabs>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8</w:t>
      </w:r>
      <w:r w:rsidR="00667B3B" w:rsidRPr="008744D7">
        <w:rPr>
          <w:bCs/>
        </w:rPr>
        <w:fldChar w:fldCharType="end"/>
      </w:r>
      <w:r w:rsidRPr="008744D7">
        <w:rPr>
          <w:bCs/>
        </w:rPr>
        <w:t xml:space="preserve"> – Среднее время, затрачиваемое на восстановление работоспособности тепловых сетей в отопи-тельный период в зависимости от диаметра трубопровода</w:t>
      </w:r>
    </w:p>
    <w:p w:rsidR="003554CB" w:rsidRPr="008744D7" w:rsidRDefault="003554CB" w:rsidP="001A5A16">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5"/>
        <w:gridCol w:w="585"/>
        <w:gridCol w:w="584"/>
        <w:gridCol w:w="655"/>
        <w:gridCol w:w="655"/>
        <w:gridCol w:w="655"/>
        <w:gridCol w:w="655"/>
        <w:gridCol w:w="655"/>
        <w:gridCol w:w="655"/>
        <w:gridCol w:w="655"/>
        <w:gridCol w:w="655"/>
        <w:gridCol w:w="655"/>
        <w:gridCol w:w="725"/>
      </w:tblGrid>
      <w:tr w:rsidR="003554CB" w:rsidRPr="008744D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00</w:t>
            </w:r>
          </w:p>
        </w:tc>
      </w:tr>
      <w:tr w:rsidR="003554CB" w:rsidRPr="008744D7" w:rsidTr="00A56AE4">
        <w:trPr>
          <w:trHeight w:val="20"/>
        </w:trPr>
        <w:tc>
          <w:tcPr>
            <w:tcW w:w="982" w:type="pct"/>
            <w:tcBorders>
              <w:top w:val="single" w:sz="4" w:space="0" w:color="auto"/>
              <w:left w:val="single" w:sz="4" w:space="0" w:color="auto"/>
              <w:bottom w:val="single" w:sz="4" w:space="0" w:color="auto"/>
              <w:right w:val="single" w:sz="4" w:space="0" w:color="auto"/>
            </w:tcBorders>
            <w:vAlign w:val="center"/>
            <w:hideMark/>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rsidR="003554CB" w:rsidRPr="008744D7" w:rsidRDefault="003554CB" w:rsidP="00820401">
            <w:pPr>
              <w:widowControl w:val="0"/>
              <w:jc w:val="center"/>
              <w:rPr>
                <w:rFonts w:eastAsiaTheme="minorHAnsi"/>
                <w:sz w:val="20"/>
                <w:szCs w:val="20"/>
                <w:lang w:eastAsia="en-US"/>
              </w:rPr>
            </w:pPr>
            <w:r w:rsidRPr="008744D7">
              <w:rPr>
                <w:rFonts w:eastAsiaTheme="minorHAnsi"/>
                <w:sz w:val="20"/>
                <w:szCs w:val="20"/>
                <w:lang w:eastAsia="en-US"/>
              </w:rPr>
              <w:t>12</w:t>
            </w:r>
          </w:p>
        </w:tc>
      </w:tr>
    </w:tbl>
    <w:p w:rsidR="003554CB" w:rsidRPr="008744D7" w:rsidRDefault="003554CB" w:rsidP="001A5A16">
      <w:pPr>
        <w:ind w:firstLine="709"/>
        <w:jc w:val="both"/>
      </w:pPr>
    </w:p>
    <w:p w:rsidR="00B74A3B" w:rsidRPr="008744D7" w:rsidRDefault="00B74A3B" w:rsidP="001A5A16">
      <w:pPr>
        <w:pStyle w:val="30"/>
        <w:tabs>
          <w:tab w:val="left" w:pos="1276"/>
        </w:tabs>
        <w:ind w:left="0" w:firstLine="709"/>
        <w:rPr>
          <w:rFonts w:cs="Times New Roman"/>
          <w:b w:val="0"/>
        </w:rPr>
      </w:pPr>
      <w:bookmarkStart w:id="140" w:name="_Toc28125227"/>
      <w:bookmarkStart w:id="141" w:name="_Toc42090795"/>
      <w:r w:rsidRPr="008744D7">
        <w:rPr>
          <w:rFonts w:cs="Times New Roman"/>
          <w:b w:val="0"/>
        </w:rPr>
        <w:t>Описание процедур диагностики состояния тепловых сетей и планирования капитальных (текущих) ремонтов</w:t>
      </w:r>
      <w:bookmarkEnd w:id="140"/>
      <w:r w:rsidR="005A7E8C" w:rsidRPr="008744D7">
        <w:rPr>
          <w:rFonts w:cs="Times New Roman"/>
          <w:b w:val="0"/>
        </w:rPr>
        <w:t xml:space="preserve"> на территории с.п. </w:t>
      </w:r>
      <w:r w:rsidR="00BC215B" w:rsidRPr="008744D7">
        <w:rPr>
          <w:rFonts w:cs="Times New Roman"/>
          <w:b w:val="0"/>
        </w:rPr>
        <w:t>Сосновка</w:t>
      </w:r>
      <w:bookmarkEnd w:id="141"/>
    </w:p>
    <w:p w:rsidR="00D65B44" w:rsidRPr="008744D7" w:rsidRDefault="00D65B44" w:rsidP="001A5A16">
      <w:pPr>
        <w:ind w:firstLine="709"/>
        <w:jc w:val="both"/>
      </w:pPr>
    </w:p>
    <w:p w:rsidR="00B74A3B" w:rsidRPr="008744D7" w:rsidRDefault="00B74A3B" w:rsidP="001A5A16">
      <w:pPr>
        <w:ind w:firstLine="709"/>
        <w:jc w:val="both"/>
      </w:pPr>
      <w:r w:rsidRPr="008744D7">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8744D7">
        <w:t>а службы. При этом предпочтение</w:t>
      </w:r>
      <w:r w:rsidRPr="008744D7">
        <w:t xml:space="preserve"> имеют неразрушающие методы диагностики.</w:t>
      </w:r>
    </w:p>
    <w:p w:rsidR="00B74A3B" w:rsidRPr="008744D7" w:rsidRDefault="00B74A3B" w:rsidP="001A5A16">
      <w:pPr>
        <w:ind w:firstLine="709"/>
        <w:jc w:val="both"/>
      </w:pPr>
      <w:r w:rsidRPr="008744D7">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8744D7">
        <w:t xml:space="preserve"> </w:t>
      </w:r>
      <w:r w:rsidRPr="008744D7">
        <w:t>%. То есть только 20</w:t>
      </w:r>
      <w:r w:rsidR="00A21B8C" w:rsidRPr="008744D7">
        <w:t xml:space="preserve"> </w:t>
      </w:r>
      <w:r w:rsidRPr="008744D7">
        <w:t>% повреждений выявляется в ремонтный период и 80</w:t>
      </w:r>
      <w:r w:rsidR="00A21B8C" w:rsidRPr="008744D7">
        <w:t xml:space="preserve"> </w:t>
      </w:r>
      <w:r w:rsidRPr="008744D7">
        <w:t>% уходит на период отопления. Метод применяется в комплексе оперативной системы сбора и анализа данных о состоянии теплопроводов.</w:t>
      </w:r>
    </w:p>
    <w:p w:rsidR="00B74A3B" w:rsidRPr="008744D7" w:rsidRDefault="00B74A3B" w:rsidP="001A5A16">
      <w:pPr>
        <w:ind w:firstLine="709"/>
        <w:jc w:val="both"/>
      </w:pPr>
      <w:r w:rsidRPr="008744D7">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8744D7">
        <w:t>й и своевременным ремонтом. Надё</w:t>
      </w:r>
      <w:r w:rsidRPr="008744D7">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rsidR="00B74A3B" w:rsidRPr="008744D7" w:rsidRDefault="00B74A3B" w:rsidP="001A5A16">
      <w:pPr>
        <w:ind w:firstLine="709"/>
        <w:jc w:val="both"/>
      </w:pPr>
      <w:r w:rsidRPr="008744D7">
        <w:lastRenderedPageBreak/>
        <w:t>Совокупность организационно - технических мероприятий в теплоэнергетической промышленности представляет собой единую сист</w:t>
      </w:r>
      <w:r w:rsidR="003851D2" w:rsidRPr="008744D7">
        <w:t>ему, именуемой системой планово-</w:t>
      </w:r>
      <w:r w:rsidRPr="008744D7">
        <w:t>предупредительного ремонта (ППР), или системой технического обслуживания и ремонта оборудования.</w:t>
      </w:r>
    </w:p>
    <w:p w:rsidR="00B74A3B" w:rsidRPr="008744D7" w:rsidRDefault="00B74A3B" w:rsidP="001A5A16">
      <w:pPr>
        <w:ind w:firstLine="709"/>
        <w:jc w:val="both"/>
      </w:pPr>
      <w:r w:rsidRPr="008744D7">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rsidR="00B74A3B" w:rsidRPr="008744D7" w:rsidRDefault="00B74A3B" w:rsidP="001A5A16">
      <w:pPr>
        <w:ind w:firstLine="709"/>
        <w:jc w:val="both"/>
      </w:pPr>
      <w:r w:rsidRPr="008744D7">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rsidR="00B74A3B" w:rsidRPr="008744D7" w:rsidRDefault="00B74A3B" w:rsidP="001A5A16">
      <w:pPr>
        <w:ind w:firstLine="709"/>
        <w:jc w:val="both"/>
      </w:pPr>
      <w:r w:rsidRPr="008744D7">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8744D7">
        <w:t>без снижения срока службы и надё</w:t>
      </w:r>
      <w:r w:rsidRPr="008744D7">
        <w:t>жности эксплуатационного оборудования на предприятии устанавливаются следующие виды обслуживания и ремонта:</w:t>
      </w:r>
    </w:p>
    <w:p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1, плановое техническое обслуживание (как правило, полугодовое);</w:t>
      </w:r>
    </w:p>
    <w:p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ТО-2, плановое техническое обслуживание (как правило, годовое);</w:t>
      </w:r>
    </w:p>
    <w:p w:rsidR="00B74A3B" w:rsidRPr="008744D7" w:rsidRDefault="00B74A3B" w:rsidP="009806F9">
      <w:pPr>
        <w:pStyle w:val="af3"/>
        <w:numPr>
          <w:ilvl w:val="0"/>
          <w:numId w:val="51"/>
        </w:numPr>
        <w:tabs>
          <w:tab w:val="left" w:pos="993"/>
        </w:tabs>
        <w:ind w:left="0" w:firstLine="709"/>
        <w:rPr>
          <w:sz w:val="24"/>
          <w:szCs w:val="24"/>
        </w:rPr>
      </w:pPr>
      <w:r w:rsidRPr="008744D7">
        <w:rPr>
          <w:sz w:val="24"/>
          <w:szCs w:val="24"/>
        </w:rPr>
        <w:t>КР, капитальный ремонт.</w:t>
      </w:r>
    </w:p>
    <w:p w:rsidR="008D67EF" w:rsidRPr="008744D7" w:rsidRDefault="008D67EF" w:rsidP="001A5A16">
      <w:pPr>
        <w:ind w:firstLine="709"/>
        <w:jc w:val="both"/>
      </w:pPr>
    </w:p>
    <w:p w:rsidR="00B74A3B" w:rsidRPr="008744D7" w:rsidRDefault="00B74A3B" w:rsidP="001A5A16">
      <w:pPr>
        <w:ind w:firstLine="709"/>
        <w:jc w:val="both"/>
      </w:pPr>
      <w:r w:rsidRPr="008744D7">
        <w:t>Модернизация оборудования выполняется при выводе его в капитальный ремонт.</w:t>
      </w:r>
    </w:p>
    <w:p w:rsidR="00B74A3B" w:rsidRPr="008744D7" w:rsidRDefault="00B74A3B" w:rsidP="001A5A16">
      <w:pPr>
        <w:ind w:firstLine="709"/>
        <w:jc w:val="both"/>
      </w:pPr>
      <w:r w:rsidRPr="008744D7">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rsidR="00B74A3B" w:rsidRPr="008744D7" w:rsidRDefault="00B74A3B" w:rsidP="001A5A16">
      <w:pPr>
        <w:ind w:firstLine="709"/>
        <w:jc w:val="both"/>
      </w:pPr>
      <w:r w:rsidRPr="008744D7">
        <w:t>Целесообразность модернизации должна быть экономически обоснована.</w:t>
      </w:r>
    </w:p>
    <w:p w:rsidR="00B74A3B" w:rsidRPr="008744D7" w:rsidRDefault="00B74A3B" w:rsidP="001A5A16">
      <w:pPr>
        <w:ind w:firstLine="709"/>
        <w:jc w:val="both"/>
      </w:pPr>
      <w:r w:rsidRPr="008744D7">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rsidR="00153F2F" w:rsidRPr="008744D7" w:rsidRDefault="00153F2F" w:rsidP="001A5A16">
      <w:pPr>
        <w:ind w:firstLine="709"/>
        <w:jc w:val="both"/>
      </w:pPr>
    </w:p>
    <w:p w:rsidR="00A86547" w:rsidRPr="008744D7" w:rsidRDefault="00A86547" w:rsidP="001A5A16">
      <w:pPr>
        <w:ind w:firstLine="709"/>
        <w:jc w:val="both"/>
      </w:pPr>
      <w:r w:rsidRPr="008744D7">
        <w:t>Эксплуатация</w:t>
      </w:r>
      <w:r w:rsidRPr="008744D7">
        <w:rPr>
          <w:spacing w:val="26"/>
        </w:rPr>
        <w:t xml:space="preserve"> </w:t>
      </w:r>
      <w:r w:rsidRPr="008744D7">
        <w:t>тепловых</w:t>
      </w:r>
      <w:r w:rsidRPr="008744D7">
        <w:rPr>
          <w:spacing w:val="24"/>
        </w:rPr>
        <w:t xml:space="preserve"> </w:t>
      </w:r>
      <w:r w:rsidRPr="008744D7">
        <w:rPr>
          <w:spacing w:val="-4"/>
        </w:rPr>
        <w:t>сетей</w:t>
      </w:r>
      <w:r w:rsidRPr="008744D7">
        <w:rPr>
          <w:spacing w:val="26"/>
        </w:rPr>
        <w:t xml:space="preserve"> </w:t>
      </w:r>
      <w:r w:rsidRPr="008744D7">
        <w:t>производится</w:t>
      </w:r>
      <w:r w:rsidRPr="008744D7">
        <w:rPr>
          <w:spacing w:val="26"/>
        </w:rPr>
        <w:t xml:space="preserve"> </w:t>
      </w:r>
      <w:r w:rsidRPr="008744D7">
        <w:t>в</w:t>
      </w:r>
      <w:r w:rsidRPr="008744D7">
        <w:rPr>
          <w:spacing w:val="26"/>
        </w:rPr>
        <w:t xml:space="preserve"> </w:t>
      </w:r>
      <w:r w:rsidRPr="008744D7">
        <w:rPr>
          <w:spacing w:val="-4"/>
        </w:rPr>
        <w:t>рамках</w:t>
      </w:r>
      <w:r w:rsidRPr="008744D7">
        <w:rPr>
          <w:spacing w:val="27"/>
        </w:rPr>
        <w:t xml:space="preserve"> </w:t>
      </w:r>
      <w:r w:rsidRPr="008744D7">
        <w:t>требований,</w:t>
      </w:r>
      <w:r w:rsidRPr="008744D7">
        <w:rPr>
          <w:spacing w:val="26"/>
        </w:rPr>
        <w:t xml:space="preserve"> </w:t>
      </w:r>
      <w:r w:rsidRPr="008744D7">
        <w:t>действующих</w:t>
      </w:r>
      <w:r w:rsidRPr="008744D7">
        <w:rPr>
          <w:spacing w:val="24"/>
        </w:rPr>
        <w:t xml:space="preserve"> </w:t>
      </w:r>
      <w:r w:rsidRPr="008744D7">
        <w:rPr>
          <w:spacing w:val="-4"/>
        </w:rPr>
        <w:t>«Правил</w:t>
      </w:r>
      <w:r w:rsidRPr="008744D7">
        <w:rPr>
          <w:spacing w:val="31"/>
        </w:rPr>
        <w:t xml:space="preserve"> </w:t>
      </w:r>
      <w:r w:rsidRPr="008744D7">
        <w:t>технической</w:t>
      </w:r>
      <w:r w:rsidRPr="008744D7">
        <w:rPr>
          <w:spacing w:val="32"/>
        </w:rPr>
        <w:t xml:space="preserve"> </w:t>
      </w:r>
      <w:r w:rsidRPr="008744D7">
        <w:rPr>
          <w:spacing w:val="-6"/>
        </w:rPr>
        <w:t>эксплуатации</w:t>
      </w:r>
      <w:r w:rsidRPr="008744D7">
        <w:rPr>
          <w:spacing w:val="32"/>
        </w:rPr>
        <w:t xml:space="preserve"> </w:t>
      </w:r>
      <w:r w:rsidRPr="008744D7">
        <w:t>тепловых</w:t>
      </w:r>
      <w:r w:rsidRPr="008744D7">
        <w:rPr>
          <w:spacing w:val="30"/>
        </w:rPr>
        <w:t xml:space="preserve"> </w:t>
      </w:r>
      <w:r w:rsidRPr="008744D7">
        <w:t>энергоустановок»,</w:t>
      </w:r>
      <w:r w:rsidRPr="008744D7">
        <w:rPr>
          <w:spacing w:val="30"/>
        </w:rPr>
        <w:t xml:space="preserve"> </w:t>
      </w:r>
      <w:r w:rsidR="00A610CA" w:rsidRPr="008744D7">
        <w:t>утверждё</w:t>
      </w:r>
      <w:r w:rsidRPr="008744D7">
        <w:t>нных</w:t>
      </w:r>
      <w:r w:rsidRPr="008744D7">
        <w:rPr>
          <w:spacing w:val="30"/>
        </w:rPr>
        <w:t xml:space="preserve"> </w:t>
      </w:r>
      <w:r w:rsidRPr="008744D7">
        <w:t>Приказом</w:t>
      </w:r>
      <w:r w:rsidRPr="008744D7">
        <w:rPr>
          <w:spacing w:val="53"/>
        </w:rPr>
        <w:t xml:space="preserve"> </w:t>
      </w:r>
      <w:r w:rsidRPr="008744D7">
        <w:t>Минэнерго</w:t>
      </w:r>
      <w:r w:rsidRPr="008744D7">
        <w:rPr>
          <w:spacing w:val="6"/>
        </w:rPr>
        <w:t xml:space="preserve"> </w:t>
      </w:r>
      <w:r w:rsidRPr="008744D7">
        <w:t>России</w:t>
      </w:r>
      <w:r w:rsidRPr="008744D7">
        <w:rPr>
          <w:spacing w:val="5"/>
        </w:rPr>
        <w:t xml:space="preserve"> </w:t>
      </w:r>
      <w:r w:rsidRPr="008744D7">
        <w:rPr>
          <w:spacing w:val="-4"/>
        </w:rPr>
        <w:t>от</w:t>
      </w:r>
      <w:r w:rsidRPr="008744D7">
        <w:rPr>
          <w:spacing w:val="5"/>
        </w:rPr>
        <w:t xml:space="preserve"> </w:t>
      </w:r>
      <w:r w:rsidRPr="008744D7">
        <w:t>24.03.2003</w:t>
      </w:r>
      <w:r w:rsidRPr="008744D7">
        <w:rPr>
          <w:spacing w:val="6"/>
        </w:rPr>
        <w:t xml:space="preserve"> </w:t>
      </w:r>
      <w:r w:rsidRPr="008744D7">
        <w:t>№</w:t>
      </w:r>
      <w:r w:rsidRPr="008744D7">
        <w:rPr>
          <w:spacing w:val="4"/>
        </w:rPr>
        <w:t xml:space="preserve"> </w:t>
      </w:r>
      <w:r w:rsidRPr="008744D7">
        <w:rPr>
          <w:spacing w:val="-4"/>
        </w:rPr>
        <w:t>115</w:t>
      </w:r>
      <w:r w:rsidRPr="008744D7">
        <w:rPr>
          <w:spacing w:val="6"/>
        </w:rPr>
        <w:t xml:space="preserve"> </w:t>
      </w:r>
      <w:r w:rsidRPr="008744D7">
        <w:t>и</w:t>
      </w:r>
      <w:r w:rsidRPr="008744D7">
        <w:rPr>
          <w:spacing w:val="5"/>
        </w:rPr>
        <w:t xml:space="preserve"> </w:t>
      </w:r>
      <w:r w:rsidRPr="008744D7">
        <w:rPr>
          <w:spacing w:val="-6"/>
        </w:rPr>
        <w:t>зарегистрированных</w:t>
      </w:r>
      <w:r w:rsidRPr="008744D7">
        <w:rPr>
          <w:spacing w:val="2"/>
        </w:rPr>
        <w:t xml:space="preserve"> </w:t>
      </w:r>
      <w:r w:rsidRPr="008744D7">
        <w:t>Минюстом</w:t>
      </w:r>
      <w:r w:rsidRPr="008744D7">
        <w:rPr>
          <w:spacing w:val="5"/>
        </w:rPr>
        <w:t xml:space="preserve"> </w:t>
      </w:r>
      <w:r w:rsidRPr="008744D7">
        <w:t>России</w:t>
      </w:r>
      <w:r w:rsidRPr="008744D7">
        <w:rPr>
          <w:spacing w:val="5"/>
        </w:rPr>
        <w:t xml:space="preserve"> </w:t>
      </w:r>
      <w:r w:rsidRPr="008744D7">
        <w:rPr>
          <w:spacing w:val="-6"/>
        </w:rPr>
        <w:t>02.04.2003,</w:t>
      </w:r>
      <w:r w:rsidRPr="008744D7">
        <w:rPr>
          <w:spacing w:val="96"/>
        </w:rPr>
        <w:t xml:space="preserve"> </w:t>
      </w:r>
      <w:r w:rsidRPr="008744D7">
        <w:t>регистрационный</w:t>
      </w:r>
      <w:r w:rsidRPr="008744D7">
        <w:rPr>
          <w:spacing w:val="-9"/>
        </w:rPr>
        <w:t xml:space="preserve"> </w:t>
      </w:r>
      <w:r w:rsidRPr="008744D7">
        <w:t>номер</w:t>
      </w:r>
      <w:r w:rsidRPr="008744D7">
        <w:rPr>
          <w:spacing w:val="-9"/>
        </w:rPr>
        <w:t xml:space="preserve"> </w:t>
      </w:r>
      <w:r w:rsidRPr="008744D7">
        <w:t>№</w:t>
      </w:r>
      <w:r w:rsidRPr="008744D7">
        <w:rPr>
          <w:spacing w:val="-13"/>
        </w:rPr>
        <w:t xml:space="preserve"> </w:t>
      </w:r>
      <w:r w:rsidRPr="008744D7">
        <w:rPr>
          <w:spacing w:val="-4"/>
        </w:rPr>
        <w:t>4358.</w:t>
      </w:r>
    </w:p>
    <w:p w:rsidR="00A86547" w:rsidRPr="008744D7" w:rsidRDefault="00A86547" w:rsidP="001A5A16">
      <w:pPr>
        <w:ind w:firstLine="709"/>
        <w:jc w:val="both"/>
      </w:pPr>
      <w:r w:rsidRPr="008744D7">
        <w:t>Организация</w:t>
      </w:r>
      <w:r w:rsidRPr="008744D7">
        <w:rPr>
          <w:spacing w:val="16"/>
        </w:rPr>
        <w:t xml:space="preserve"> </w:t>
      </w:r>
      <w:r w:rsidRPr="008744D7">
        <w:rPr>
          <w:spacing w:val="-6"/>
        </w:rPr>
        <w:t>ремонтного</w:t>
      </w:r>
      <w:r w:rsidRPr="008744D7">
        <w:rPr>
          <w:spacing w:val="18"/>
        </w:rPr>
        <w:t xml:space="preserve"> </w:t>
      </w:r>
      <w:r w:rsidRPr="008744D7">
        <w:t>производства,</w:t>
      </w:r>
      <w:r w:rsidRPr="008744D7">
        <w:rPr>
          <w:spacing w:val="15"/>
        </w:rPr>
        <w:t xml:space="preserve"> </w:t>
      </w:r>
      <w:r w:rsidRPr="008744D7">
        <w:t>разработка</w:t>
      </w:r>
      <w:r w:rsidRPr="008744D7">
        <w:rPr>
          <w:spacing w:val="15"/>
        </w:rPr>
        <w:t xml:space="preserve"> </w:t>
      </w:r>
      <w:r w:rsidRPr="008744D7">
        <w:t>ремонтной</w:t>
      </w:r>
      <w:r w:rsidRPr="008744D7">
        <w:rPr>
          <w:spacing w:val="17"/>
        </w:rPr>
        <w:t xml:space="preserve"> </w:t>
      </w:r>
      <w:r w:rsidRPr="008744D7">
        <w:rPr>
          <w:spacing w:val="-6"/>
        </w:rPr>
        <w:t>документации,</w:t>
      </w:r>
      <w:r w:rsidRPr="008744D7">
        <w:rPr>
          <w:spacing w:val="15"/>
        </w:rPr>
        <w:t xml:space="preserve"> </w:t>
      </w:r>
      <w:r w:rsidRPr="008744D7">
        <w:t>планирование</w:t>
      </w:r>
      <w:r w:rsidRPr="008744D7">
        <w:rPr>
          <w:spacing w:val="20"/>
        </w:rPr>
        <w:t xml:space="preserve"> </w:t>
      </w:r>
      <w:r w:rsidRPr="008744D7">
        <w:t>и</w:t>
      </w:r>
      <w:r w:rsidRPr="008744D7">
        <w:rPr>
          <w:spacing w:val="19"/>
        </w:rPr>
        <w:t xml:space="preserve"> </w:t>
      </w:r>
      <w:r w:rsidRPr="008744D7">
        <w:t>подготовка</w:t>
      </w:r>
      <w:r w:rsidRPr="008744D7">
        <w:rPr>
          <w:spacing w:val="20"/>
        </w:rPr>
        <w:t xml:space="preserve"> </w:t>
      </w:r>
      <w:r w:rsidRPr="008744D7">
        <w:t>к</w:t>
      </w:r>
      <w:r w:rsidRPr="008744D7">
        <w:rPr>
          <w:spacing w:val="17"/>
        </w:rPr>
        <w:t xml:space="preserve"> </w:t>
      </w:r>
      <w:r w:rsidRPr="008744D7">
        <w:t>ремонту,</w:t>
      </w:r>
      <w:r w:rsidRPr="008744D7">
        <w:rPr>
          <w:spacing w:val="19"/>
        </w:rPr>
        <w:t xml:space="preserve"> </w:t>
      </w:r>
      <w:r w:rsidRPr="008744D7">
        <w:t>вывод</w:t>
      </w:r>
      <w:r w:rsidRPr="008744D7">
        <w:rPr>
          <w:spacing w:val="18"/>
        </w:rPr>
        <w:t xml:space="preserve"> </w:t>
      </w:r>
      <w:r w:rsidRPr="008744D7">
        <w:t>в</w:t>
      </w:r>
      <w:r w:rsidRPr="008744D7">
        <w:rPr>
          <w:spacing w:val="19"/>
        </w:rPr>
        <w:t xml:space="preserve"> </w:t>
      </w:r>
      <w:r w:rsidRPr="008744D7">
        <w:t>ремонт</w:t>
      </w:r>
      <w:r w:rsidRPr="008744D7">
        <w:rPr>
          <w:spacing w:val="19"/>
        </w:rPr>
        <w:t xml:space="preserve"> </w:t>
      </w:r>
      <w:r w:rsidRPr="008744D7">
        <w:t>и</w:t>
      </w:r>
      <w:r w:rsidRPr="008744D7">
        <w:rPr>
          <w:spacing w:val="19"/>
        </w:rPr>
        <w:t xml:space="preserve"> </w:t>
      </w:r>
      <w:r w:rsidRPr="008744D7">
        <w:rPr>
          <w:spacing w:val="-6"/>
        </w:rPr>
        <w:t>производство</w:t>
      </w:r>
      <w:r w:rsidRPr="008744D7">
        <w:rPr>
          <w:spacing w:val="20"/>
        </w:rPr>
        <w:t xml:space="preserve"> </w:t>
      </w:r>
      <w:r w:rsidRPr="008744D7">
        <w:t>ремонта,</w:t>
      </w:r>
      <w:r w:rsidRPr="008744D7">
        <w:rPr>
          <w:spacing w:val="17"/>
        </w:rPr>
        <w:t xml:space="preserve"> </w:t>
      </w:r>
      <w:r w:rsidRPr="008744D7">
        <w:t>а</w:t>
      </w:r>
      <w:r w:rsidRPr="008744D7">
        <w:rPr>
          <w:spacing w:val="20"/>
        </w:rPr>
        <w:t xml:space="preserve"> </w:t>
      </w:r>
      <w:r w:rsidRPr="008744D7">
        <w:t>также</w:t>
      </w:r>
      <w:r w:rsidRPr="008744D7">
        <w:rPr>
          <w:spacing w:val="20"/>
        </w:rPr>
        <w:t xml:space="preserve"> </w:t>
      </w:r>
      <w:r w:rsidRPr="008744D7">
        <w:t>приёмка</w:t>
      </w:r>
      <w:r w:rsidRPr="008744D7">
        <w:rPr>
          <w:spacing w:val="18"/>
        </w:rPr>
        <w:t xml:space="preserve"> </w:t>
      </w:r>
      <w:r w:rsidRPr="008744D7">
        <w:t>и</w:t>
      </w:r>
      <w:r w:rsidRPr="008744D7">
        <w:rPr>
          <w:spacing w:val="67"/>
        </w:rPr>
        <w:t xml:space="preserve"> </w:t>
      </w:r>
      <w:r w:rsidRPr="008744D7">
        <w:t>оценка</w:t>
      </w:r>
      <w:r w:rsidRPr="008744D7">
        <w:rPr>
          <w:spacing w:val="53"/>
        </w:rPr>
        <w:t xml:space="preserve"> </w:t>
      </w:r>
      <w:r w:rsidRPr="008744D7">
        <w:t>качества</w:t>
      </w:r>
      <w:r w:rsidRPr="008744D7">
        <w:rPr>
          <w:spacing w:val="56"/>
        </w:rPr>
        <w:t xml:space="preserve"> </w:t>
      </w:r>
      <w:r w:rsidRPr="008744D7">
        <w:t>ремонта</w:t>
      </w:r>
      <w:r w:rsidRPr="008744D7">
        <w:rPr>
          <w:spacing w:val="54"/>
        </w:rPr>
        <w:t xml:space="preserve"> </w:t>
      </w:r>
      <w:r w:rsidRPr="008744D7">
        <w:t>тепловых</w:t>
      </w:r>
      <w:r w:rsidRPr="008744D7">
        <w:rPr>
          <w:spacing w:val="52"/>
        </w:rPr>
        <w:t xml:space="preserve"> </w:t>
      </w:r>
      <w:r w:rsidRPr="008744D7">
        <w:rPr>
          <w:spacing w:val="-4"/>
        </w:rPr>
        <w:t>сетей</w:t>
      </w:r>
      <w:r w:rsidRPr="008744D7">
        <w:rPr>
          <w:spacing w:val="53"/>
        </w:rPr>
        <w:t xml:space="preserve"> </w:t>
      </w:r>
      <w:r w:rsidRPr="008744D7">
        <w:t>осуществляются</w:t>
      </w:r>
      <w:r w:rsidRPr="008744D7">
        <w:rPr>
          <w:spacing w:val="55"/>
        </w:rPr>
        <w:t xml:space="preserve"> </w:t>
      </w:r>
      <w:r w:rsidRPr="008744D7">
        <w:t>в</w:t>
      </w:r>
      <w:r w:rsidRPr="008744D7">
        <w:rPr>
          <w:spacing w:val="55"/>
        </w:rPr>
        <w:t xml:space="preserve"> </w:t>
      </w:r>
      <w:r w:rsidRPr="008744D7">
        <w:rPr>
          <w:spacing w:val="-6"/>
        </w:rPr>
        <w:t>соответствии</w:t>
      </w:r>
      <w:r w:rsidRPr="008744D7">
        <w:rPr>
          <w:spacing w:val="54"/>
        </w:rPr>
        <w:t xml:space="preserve"> </w:t>
      </w:r>
      <w:r w:rsidRPr="008744D7">
        <w:t>с</w:t>
      </w:r>
      <w:r w:rsidRPr="008744D7">
        <w:rPr>
          <w:spacing w:val="55"/>
        </w:rPr>
        <w:t xml:space="preserve"> </w:t>
      </w:r>
      <w:r w:rsidRPr="008744D7">
        <w:t>нормативно-технической</w:t>
      </w:r>
      <w:r w:rsidRPr="008744D7">
        <w:rPr>
          <w:spacing w:val="-9"/>
        </w:rPr>
        <w:t xml:space="preserve"> </w:t>
      </w:r>
      <w:r w:rsidRPr="008744D7">
        <w:t>документацией,</w:t>
      </w:r>
      <w:r w:rsidRPr="008744D7">
        <w:rPr>
          <w:spacing w:val="-9"/>
        </w:rPr>
        <w:t xml:space="preserve"> </w:t>
      </w:r>
      <w:r w:rsidRPr="008744D7">
        <w:t>разработанной</w:t>
      </w:r>
      <w:r w:rsidRPr="008744D7">
        <w:rPr>
          <w:spacing w:val="-9"/>
        </w:rPr>
        <w:t xml:space="preserve"> </w:t>
      </w:r>
      <w:r w:rsidRPr="008744D7">
        <w:t>в</w:t>
      </w:r>
      <w:r w:rsidRPr="008744D7">
        <w:rPr>
          <w:spacing w:val="-7"/>
        </w:rPr>
        <w:t xml:space="preserve"> </w:t>
      </w:r>
      <w:r w:rsidRPr="008744D7">
        <w:t>организации</w:t>
      </w:r>
      <w:r w:rsidRPr="008744D7">
        <w:rPr>
          <w:spacing w:val="-7"/>
        </w:rPr>
        <w:t xml:space="preserve"> </w:t>
      </w:r>
      <w:r w:rsidRPr="008744D7">
        <w:rPr>
          <w:spacing w:val="-3"/>
        </w:rPr>
        <w:t>на</w:t>
      </w:r>
      <w:r w:rsidRPr="008744D7">
        <w:rPr>
          <w:spacing w:val="-9"/>
        </w:rPr>
        <w:t xml:space="preserve"> </w:t>
      </w:r>
      <w:r w:rsidRPr="008744D7">
        <w:t>основании</w:t>
      </w:r>
      <w:r w:rsidRPr="008744D7">
        <w:rPr>
          <w:spacing w:val="-9"/>
        </w:rPr>
        <w:t xml:space="preserve"> </w:t>
      </w:r>
      <w:r w:rsidRPr="008744D7">
        <w:t>настоящих</w:t>
      </w:r>
      <w:r w:rsidRPr="008744D7">
        <w:rPr>
          <w:spacing w:val="-10"/>
        </w:rPr>
        <w:t xml:space="preserve"> </w:t>
      </w:r>
      <w:r w:rsidRPr="008744D7">
        <w:t>Правил</w:t>
      </w:r>
      <w:r w:rsidRPr="008744D7">
        <w:rPr>
          <w:spacing w:val="-10"/>
        </w:rPr>
        <w:t xml:space="preserve"> </w:t>
      </w:r>
      <w:r w:rsidRPr="008744D7">
        <w:t>и</w:t>
      </w:r>
      <w:r w:rsidRPr="008744D7">
        <w:rPr>
          <w:spacing w:val="29"/>
        </w:rPr>
        <w:t xml:space="preserve"> </w:t>
      </w:r>
      <w:r w:rsidRPr="008744D7">
        <w:t>требований</w:t>
      </w:r>
      <w:r w:rsidRPr="008744D7">
        <w:rPr>
          <w:spacing w:val="-12"/>
        </w:rPr>
        <w:t xml:space="preserve"> </w:t>
      </w:r>
      <w:r w:rsidRPr="008744D7">
        <w:rPr>
          <w:spacing w:val="-6"/>
        </w:rPr>
        <w:t>заводов-изготовителей.</w:t>
      </w:r>
    </w:p>
    <w:p w:rsidR="00A86547" w:rsidRPr="008744D7" w:rsidRDefault="00A86547" w:rsidP="001A5A16">
      <w:pPr>
        <w:ind w:firstLine="709"/>
        <w:jc w:val="both"/>
      </w:pPr>
      <w:r w:rsidRPr="008744D7">
        <w:t>Периодичность и</w:t>
      </w:r>
      <w:r w:rsidRPr="008744D7">
        <w:rPr>
          <w:spacing w:val="-2"/>
        </w:rPr>
        <w:t xml:space="preserve"> </w:t>
      </w:r>
      <w:r w:rsidRPr="008744D7">
        <w:rPr>
          <w:spacing w:val="-6"/>
        </w:rPr>
        <w:t>продолжительность</w:t>
      </w:r>
      <w:r w:rsidRPr="008744D7">
        <w:rPr>
          <w:spacing w:val="-3"/>
        </w:rPr>
        <w:t xml:space="preserve"> </w:t>
      </w:r>
      <w:r w:rsidRPr="008744D7">
        <w:t>всех видов</w:t>
      </w:r>
      <w:r w:rsidRPr="008744D7">
        <w:rPr>
          <w:spacing w:val="-3"/>
        </w:rPr>
        <w:t xml:space="preserve"> </w:t>
      </w:r>
      <w:r w:rsidRPr="008744D7">
        <w:t>ремонта</w:t>
      </w:r>
      <w:r w:rsidRPr="008744D7">
        <w:rPr>
          <w:spacing w:val="-2"/>
        </w:rPr>
        <w:t xml:space="preserve"> </w:t>
      </w:r>
      <w:r w:rsidRPr="008744D7">
        <w:rPr>
          <w:spacing w:val="-6"/>
        </w:rPr>
        <w:t>устанавливается</w:t>
      </w:r>
      <w:r w:rsidRPr="008744D7">
        <w:rPr>
          <w:spacing w:val="-3"/>
        </w:rPr>
        <w:t xml:space="preserve"> </w:t>
      </w:r>
      <w:r w:rsidRPr="008744D7">
        <w:t>нормативно-техническими</w:t>
      </w:r>
      <w:r w:rsidRPr="008744D7">
        <w:rPr>
          <w:spacing w:val="-9"/>
        </w:rPr>
        <w:t xml:space="preserve"> </w:t>
      </w:r>
      <w:r w:rsidRPr="008744D7">
        <w:t>документами</w:t>
      </w:r>
      <w:r w:rsidRPr="008744D7">
        <w:rPr>
          <w:spacing w:val="-12"/>
        </w:rPr>
        <w:t xml:space="preserve"> </w:t>
      </w:r>
      <w:r w:rsidRPr="008744D7">
        <w:rPr>
          <w:spacing w:val="-3"/>
        </w:rPr>
        <w:t>на</w:t>
      </w:r>
      <w:r w:rsidRPr="008744D7">
        <w:rPr>
          <w:spacing w:val="-11"/>
        </w:rPr>
        <w:t xml:space="preserve"> </w:t>
      </w:r>
      <w:r w:rsidRPr="008744D7">
        <w:t>ремонт</w:t>
      </w:r>
      <w:r w:rsidRPr="008744D7">
        <w:rPr>
          <w:spacing w:val="-9"/>
        </w:rPr>
        <w:t xml:space="preserve"> </w:t>
      </w:r>
      <w:r w:rsidRPr="008744D7">
        <w:rPr>
          <w:spacing w:val="-6"/>
        </w:rPr>
        <w:t>данного</w:t>
      </w:r>
      <w:r w:rsidRPr="008744D7">
        <w:rPr>
          <w:spacing w:val="-9"/>
        </w:rPr>
        <w:t xml:space="preserve"> </w:t>
      </w:r>
      <w:r w:rsidRPr="008744D7">
        <w:t>вида</w:t>
      </w:r>
      <w:r w:rsidRPr="008744D7">
        <w:rPr>
          <w:spacing w:val="-9"/>
        </w:rPr>
        <w:t xml:space="preserve"> </w:t>
      </w:r>
      <w:r w:rsidRPr="008744D7">
        <w:t>оборудования.</w:t>
      </w:r>
    </w:p>
    <w:p w:rsidR="00A86547" w:rsidRPr="008744D7" w:rsidRDefault="00A86547" w:rsidP="001A5A16">
      <w:pPr>
        <w:ind w:firstLine="709"/>
        <w:jc w:val="both"/>
      </w:pPr>
      <w:r w:rsidRPr="008744D7">
        <w:t>Система</w:t>
      </w:r>
      <w:r w:rsidRPr="008744D7">
        <w:rPr>
          <w:spacing w:val="20"/>
        </w:rPr>
        <w:t xml:space="preserve"> </w:t>
      </w:r>
      <w:r w:rsidRPr="008744D7">
        <w:t>технического</w:t>
      </w:r>
      <w:r w:rsidRPr="008744D7">
        <w:rPr>
          <w:spacing w:val="18"/>
        </w:rPr>
        <w:t xml:space="preserve"> </w:t>
      </w:r>
      <w:r w:rsidRPr="008744D7">
        <w:t>обслуживания</w:t>
      </w:r>
      <w:r w:rsidRPr="008744D7">
        <w:rPr>
          <w:spacing w:val="18"/>
        </w:rPr>
        <w:t xml:space="preserve"> </w:t>
      </w:r>
      <w:r w:rsidRPr="008744D7">
        <w:t>и</w:t>
      </w:r>
      <w:r w:rsidRPr="008744D7">
        <w:rPr>
          <w:spacing w:val="19"/>
        </w:rPr>
        <w:t xml:space="preserve"> </w:t>
      </w:r>
      <w:r w:rsidRPr="008744D7">
        <w:t>ремонта</w:t>
      </w:r>
      <w:r w:rsidRPr="008744D7">
        <w:rPr>
          <w:spacing w:val="20"/>
        </w:rPr>
        <w:t xml:space="preserve"> </w:t>
      </w:r>
      <w:r w:rsidRPr="008744D7">
        <w:t>носит</w:t>
      </w:r>
      <w:r w:rsidRPr="008744D7">
        <w:rPr>
          <w:spacing w:val="17"/>
        </w:rPr>
        <w:t xml:space="preserve"> </w:t>
      </w:r>
      <w:r w:rsidRPr="008744D7">
        <w:rPr>
          <w:spacing w:val="-6"/>
        </w:rPr>
        <w:t>планово-предупредительный</w:t>
      </w:r>
      <w:r w:rsidRPr="008744D7">
        <w:rPr>
          <w:spacing w:val="17"/>
        </w:rPr>
        <w:t xml:space="preserve"> </w:t>
      </w:r>
      <w:r w:rsidRPr="008744D7">
        <w:t>характер.</w:t>
      </w:r>
      <w:r w:rsidRPr="008744D7">
        <w:rPr>
          <w:spacing w:val="7"/>
        </w:rPr>
        <w:t xml:space="preserve"> </w:t>
      </w:r>
      <w:r w:rsidRPr="008744D7">
        <w:rPr>
          <w:spacing w:val="-3"/>
        </w:rPr>
        <w:t>На</w:t>
      </w:r>
      <w:r w:rsidRPr="008744D7">
        <w:rPr>
          <w:spacing w:val="8"/>
        </w:rPr>
        <w:t xml:space="preserve"> </w:t>
      </w:r>
      <w:r w:rsidRPr="008744D7">
        <w:rPr>
          <w:spacing w:val="-4"/>
        </w:rPr>
        <w:t>все</w:t>
      </w:r>
      <w:r w:rsidRPr="008744D7">
        <w:rPr>
          <w:spacing w:val="8"/>
        </w:rPr>
        <w:t xml:space="preserve"> </w:t>
      </w:r>
      <w:r w:rsidRPr="008744D7">
        <w:t>виды</w:t>
      </w:r>
      <w:r w:rsidRPr="008744D7">
        <w:rPr>
          <w:spacing w:val="7"/>
        </w:rPr>
        <w:t xml:space="preserve"> </w:t>
      </w:r>
      <w:r w:rsidRPr="008744D7">
        <w:t>оборудования</w:t>
      </w:r>
      <w:r w:rsidRPr="008744D7">
        <w:rPr>
          <w:spacing w:val="6"/>
        </w:rPr>
        <w:t xml:space="preserve"> </w:t>
      </w:r>
      <w:r w:rsidRPr="008744D7">
        <w:t>составляются</w:t>
      </w:r>
      <w:r w:rsidRPr="008744D7">
        <w:rPr>
          <w:spacing w:val="6"/>
        </w:rPr>
        <w:t xml:space="preserve"> </w:t>
      </w:r>
      <w:r w:rsidRPr="008744D7">
        <w:t>годовые</w:t>
      </w:r>
      <w:r w:rsidRPr="008744D7">
        <w:rPr>
          <w:spacing w:val="8"/>
        </w:rPr>
        <w:t xml:space="preserve"> </w:t>
      </w:r>
      <w:r w:rsidRPr="008744D7">
        <w:t>планы</w:t>
      </w:r>
      <w:r w:rsidRPr="008744D7">
        <w:rPr>
          <w:spacing w:val="7"/>
        </w:rPr>
        <w:t xml:space="preserve"> </w:t>
      </w:r>
      <w:r w:rsidRPr="008744D7">
        <w:t>(графики)</w:t>
      </w:r>
      <w:r w:rsidRPr="008744D7">
        <w:rPr>
          <w:spacing w:val="6"/>
        </w:rPr>
        <w:t xml:space="preserve"> </w:t>
      </w:r>
      <w:r w:rsidRPr="008744D7">
        <w:t>ремонтов,</w:t>
      </w:r>
      <w:r w:rsidRPr="008744D7">
        <w:rPr>
          <w:spacing w:val="7"/>
        </w:rPr>
        <w:t xml:space="preserve"> </w:t>
      </w:r>
      <w:r w:rsidRPr="008744D7">
        <w:t>утверждаемые</w:t>
      </w:r>
      <w:r w:rsidRPr="008744D7">
        <w:rPr>
          <w:spacing w:val="-11"/>
        </w:rPr>
        <w:t xml:space="preserve"> </w:t>
      </w:r>
      <w:r w:rsidRPr="008744D7">
        <w:t>руководителем</w:t>
      </w:r>
      <w:r w:rsidRPr="008744D7">
        <w:rPr>
          <w:spacing w:val="-12"/>
        </w:rPr>
        <w:t xml:space="preserve"> </w:t>
      </w:r>
      <w:r w:rsidRPr="008744D7">
        <w:t>организации.</w:t>
      </w:r>
    </w:p>
    <w:p w:rsidR="00A86547" w:rsidRPr="008744D7" w:rsidRDefault="00A86547" w:rsidP="001A5A16">
      <w:pPr>
        <w:ind w:firstLine="709"/>
        <w:jc w:val="both"/>
      </w:pPr>
      <w:r w:rsidRPr="008744D7">
        <w:t>Ремонт</w:t>
      </w:r>
      <w:r w:rsidRPr="008744D7">
        <w:rPr>
          <w:spacing w:val="24"/>
        </w:rPr>
        <w:t xml:space="preserve"> </w:t>
      </w:r>
      <w:r w:rsidRPr="008744D7">
        <w:t>тепловых</w:t>
      </w:r>
      <w:r w:rsidRPr="008744D7">
        <w:rPr>
          <w:spacing w:val="21"/>
        </w:rPr>
        <w:t xml:space="preserve"> </w:t>
      </w:r>
      <w:r w:rsidRPr="008744D7">
        <w:rPr>
          <w:spacing w:val="-4"/>
        </w:rPr>
        <w:t>сетей</w:t>
      </w:r>
      <w:r w:rsidRPr="008744D7">
        <w:rPr>
          <w:spacing w:val="24"/>
        </w:rPr>
        <w:t xml:space="preserve"> </w:t>
      </w:r>
      <w:r w:rsidRPr="008744D7">
        <w:t>производится</w:t>
      </w:r>
      <w:r w:rsidRPr="008744D7">
        <w:rPr>
          <w:spacing w:val="23"/>
        </w:rPr>
        <w:t xml:space="preserve"> </w:t>
      </w:r>
      <w:r w:rsidRPr="008744D7">
        <w:t>в</w:t>
      </w:r>
      <w:r w:rsidRPr="008744D7">
        <w:rPr>
          <w:spacing w:val="24"/>
        </w:rPr>
        <w:t xml:space="preserve"> </w:t>
      </w:r>
      <w:r w:rsidRPr="008744D7">
        <w:t>соответствии</w:t>
      </w:r>
      <w:r w:rsidRPr="008744D7">
        <w:rPr>
          <w:spacing w:val="24"/>
        </w:rPr>
        <w:t xml:space="preserve"> </w:t>
      </w:r>
      <w:r w:rsidRPr="008744D7">
        <w:t>с</w:t>
      </w:r>
      <w:r w:rsidRPr="008744D7">
        <w:rPr>
          <w:spacing w:val="24"/>
        </w:rPr>
        <w:t xml:space="preserve"> </w:t>
      </w:r>
      <w:r w:rsidRPr="008744D7">
        <w:rPr>
          <w:spacing w:val="-6"/>
        </w:rPr>
        <w:t>утверждённым</w:t>
      </w:r>
      <w:r w:rsidRPr="008744D7">
        <w:rPr>
          <w:spacing w:val="24"/>
        </w:rPr>
        <w:t xml:space="preserve"> </w:t>
      </w:r>
      <w:r w:rsidRPr="008744D7">
        <w:t>графиком</w:t>
      </w:r>
      <w:r w:rsidRPr="008744D7">
        <w:rPr>
          <w:spacing w:val="24"/>
        </w:rPr>
        <w:t xml:space="preserve"> </w:t>
      </w:r>
      <w:r w:rsidRPr="008744D7">
        <w:rPr>
          <w:spacing w:val="-6"/>
        </w:rPr>
        <w:t>(пла</w:t>
      </w:r>
      <w:r w:rsidRPr="008744D7">
        <w:rPr>
          <w:spacing w:val="-4"/>
        </w:rPr>
        <w:t>ном)</w:t>
      </w:r>
      <w:r w:rsidRPr="008744D7">
        <w:rPr>
          <w:spacing w:val="46"/>
        </w:rPr>
        <w:t xml:space="preserve"> </w:t>
      </w:r>
      <w:r w:rsidRPr="008744D7">
        <w:rPr>
          <w:spacing w:val="-3"/>
        </w:rPr>
        <w:t>на</w:t>
      </w:r>
      <w:r w:rsidRPr="008744D7">
        <w:rPr>
          <w:spacing w:val="47"/>
        </w:rPr>
        <w:t xml:space="preserve"> </w:t>
      </w:r>
      <w:r w:rsidRPr="008744D7">
        <w:t>основе</w:t>
      </w:r>
      <w:r w:rsidRPr="008744D7">
        <w:rPr>
          <w:spacing w:val="47"/>
        </w:rPr>
        <w:t xml:space="preserve"> </w:t>
      </w:r>
      <w:r w:rsidRPr="008744D7">
        <w:t>результатов</w:t>
      </w:r>
      <w:r w:rsidRPr="008744D7">
        <w:rPr>
          <w:spacing w:val="44"/>
        </w:rPr>
        <w:t xml:space="preserve"> </w:t>
      </w:r>
      <w:r w:rsidRPr="008744D7">
        <w:t>анализа</w:t>
      </w:r>
      <w:r w:rsidRPr="008744D7">
        <w:rPr>
          <w:spacing w:val="49"/>
        </w:rPr>
        <w:t xml:space="preserve"> </w:t>
      </w:r>
      <w:r w:rsidRPr="008744D7">
        <w:rPr>
          <w:spacing w:val="-6"/>
        </w:rPr>
        <w:t>выявленных</w:t>
      </w:r>
      <w:r w:rsidRPr="008744D7">
        <w:rPr>
          <w:spacing w:val="46"/>
        </w:rPr>
        <w:t xml:space="preserve"> </w:t>
      </w:r>
      <w:r w:rsidRPr="008744D7">
        <w:t>дефектов,</w:t>
      </w:r>
      <w:r w:rsidRPr="008744D7">
        <w:rPr>
          <w:spacing w:val="46"/>
        </w:rPr>
        <w:t xml:space="preserve"> </w:t>
      </w:r>
      <w:r w:rsidRPr="008744D7">
        <w:t>повреждений,</w:t>
      </w:r>
      <w:r w:rsidRPr="008744D7">
        <w:rPr>
          <w:spacing w:val="45"/>
        </w:rPr>
        <w:t xml:space="preserve"> </w:t>
      </w:r>
      <w:r w:rsidRPr="008744D7">
        <w:t>периодических</w:t>
      </w:r>
      <w:r w:rsidRPr="008744D7">
        <w:rPr>
          <w:spacing w:val="51"/>
        </w:rPr>
        <w:t xml:space="preserve"> </w:t>
      </w:r>
      <w:r w:rsidRPr="008744D7">
        <w:t>осмотров,</w:t>
      </w:r>
      <w:r w:rsidRPr="008744D7">
        <w:rPr>
          <w:spacing w:val="5"/>
        </w:rPr>
        <w:t xml:space="preserve"> </w:t>
      </w:r>
      <w:r w:rsidRPr="008744D7">
        <w:t>испытаний,</w:t>
      </w:r>
      <w:r w:rsidRPr="008744D7">
        <w:rPr>
          <w:spacing w:val="3"/>
        </w:rPr>
        <w:t xml:space="preserve"> </w:t>
      </w:r>
      <w:r w:rsidRPr="008744D7">
        <w:t>диагностики</w:t>
      </w:r>
      <w:r w:rsidRPr="008744D7">
        <w:rPr>
          <w:spacing w:val="2"/>
        </w:rPr>
        <w:t xml:space="preserve"> </w:t>
      </w:r>
      <w:r w:rsidRPr="008744D7">
        <w:t>и</w:t>
      </w:r>
      <w:r w:rsidRPr="008744D7">
        <w:rPr>
          <w:spacing w:val="5"/>
        </w:rPr>
        <w:t xml:space="preserve"> </w:t>
      </w:r>
      <w:r w:rsidRPr="008744D7">
        <w:t>ежегодных</w:t>
      </w:r>
      <w:r w:rsidRPr="008744D7">
        <w:rPr>
          <w:spacing w:val="2"/>
        </w:rPr>
        <w:t xml:space="preserve"> </w:t>
      </w:r>
      <w:r w:rsidRPr="008744D7">
        <w:t>испытаний</w:t>
      </w:r>
      <w:r w:rsidRPr="008744D7">
        <w:rPr>
          <w:spacing w:val="5"/>
        </w:rPr>
        <w:t xml:space="preserve"> </w:t>
      </w:r>
      <w:r w:rsidRPr="008744D7">
        <w:rPr>
          <w:spacing w:val="-3"/>
        </w:rPr>
        <w:t>на</w:t>
      </w:r>
      <w:r w:rsidRPr="008744D7">
        <w:rPr>
          <w:spacing w:val="6"/>
        </w:rPr>
        <w:t xml:space="preserve"> </w:t>
      </w:r>
      <w:r w:rsidRPr="008744D7">
        <w:t>прочность</w:t>
      </w:r>
      <w:r w:rsidRPr="008744D7">
        <w:rPr>
          <w:spacing w:val="4"/>
        </w:rPr>
        <w:t xml:space="preserve"> </w:t>
      </w:r>
      <w:r w:rsidRPr="008744D7">
        <w:t>и</w:t>
      </w:r>
      <w:r w:rsidRPr="008744D7">
        <w:rPr>
          <w:spacing w:val="5"/>
        </w:rPr>
        <w:t xml:space="preserve"> </w:t>
      </w:r>
      <w:r w:rsidRPr="008744D7">
        <w:t>плотность.</w:t>
      </w:r>
      <w:r w:rsidRPr="008744D7">
        <w:rPr>
          <w:spacing w:val="3"/>
        </w:rPr>
        <w:t xml:space="preserve"> </w:t>
      </w:r>
      <w:r w:rsidRPr="008744D7">
        <w:t>Объ</w:t>
      </w:r>
      <w:r w:rsidR="009E131F" w:rsidRPr="008744D7">
        <w:t>ё</w:t>
      </w:r>
      <w:r w:rsidRPr="008744D7">
        <w:t>м</w:t>
      </w:r>
      <w:r w:rsidRPr="008744D7">
        <w:rPr>
          <w:spacing w:val="31"/>
        </w:rPr>
        <w:t xml:space="preserve"> </w:t>
      </w:r>
      <w:r w:rsidRPr="008744D7">
        <w:t>технического</w:t>
      </w:r>
      <w:r w:rsidRPr="008744D7">
        <w:rPr>
          <w:spacing w:val="15"/>
        </w:rPr>
        <w:t xml:space="preserve"> </w:t>
      </w:r>
      <w:r w:rsidRPr="008744D7">
        <w:t>обслуживания</w:t>
      </w:r>
      <w:r w:rsidRPr="008744D7">
        <w:rPr>
          <w:spacing w:val="16"/>
        </w:rPr>
        <w:t xml:space="preserve"> </w:t>
      </w:r>
      <w:r w:rsidRPr="008744D7">
        <w:t>и</w:t>
      </w:r>
      <w:r w:rsidRPr="008744D7">
        <w:rPr>
          <w:spacing w:val="14"/>
        </w:rPr>
        <w:t xml:space="preserve"> </w:t>
      </w:r>
      <w:r w:rsidRPr="008744D7">
        <w:t>ремонта</w:t>
      </w:r>
      <w:r w:rsidRPr="008744D7">
        <w:rPr>
          <w:spacing w:val="15"/>
        </w:rPr>
        <w:t xml:space="preserve"> </w:t>
      </w:r>
      <w:r w:rsidRPr="008744D7">
        <w:t>определяется</w:t>
      </w:r>
      <w:r w:rsidRPr="008744D7">
        <w:rPr>
          <w:spacing w:val="16"/>
        </w:rPr>
        <w:t xml:space="preserve"> </w:t>
      </w:r>
      <w:r w:rsidRPr="008744D7">
        <w:rPr>
          <w:spacing w:val="-6"/>
        </w:rPr>
        <w:t>необходимостью</w:t>
      </w:r>
      <w:r w:rsidRPr="008744D7">
        <w:rPr>
          <w:spacing w:val="17"/>
        </w:rPr>
        <w:t xml:space="preserve"> </w:t>
      </w:r>
      <w:r w:rsidRPr="008744D7">
        <w:lastRenderedPageBreak/>
        <w:t>поддержания</w:t>
      </w:r>
      <w:r w:rsidRPr="008744D7">
        <w:rPr>
          <w:spacing w:val="14"/>
        </w:rPr>
        <w:t xml:space="preserve"> </w:t>
      </w:r>
      <w:r w:rsidRPr="008744D7">
        <w:rPr>
          <w:spacing w:val="-6"/>
        </w:rPr>
        <w:t>исправ</w:t>
      </w:r>
      <w:r w:rsidRPr="008744D7">
        <w:rPr>
          <w:spacing w:val="-4"/>
        </w:rPr>
        <w:t>ного,</w:t>
      </w:r>
      <w:r w:rsidRPr="008744D7">
        <w:rPr>
          <w:spacing w:val="22"/>
        </w:rPr>
        <w:t xml:space="preserve"> </w:t>
      </w:r>
      <w:r w:rsidRPr="008744D7">
        <w:rPr>
          <w:spacing w:val="-6"/>
        </w:rPr>
        <w:t>работоспособного</w:t>
      </w:r>
      <w:r w:rsidRPr="008744D7">
        <w:rPr>
          <w:spacing w:val="25"/>
        </w:rPr>
        <w:t xml:space="preserve"> </w:t>
      </w:r>
      <w:r w:rsidRPr="008744D7">
        <w:t>состояния</w:t>
      </w:r>
      <w:r w:rsidRPr="008744D7">
        <w:rPr>
          <w:spacing w:val="23"/>
        </w:rPr>
        <w:t xml:space="preserve"> </w:t>
      </w:r>
      <w:r w:rsidRPr="008744D7">
        <w:t>и</w:t>
      </w:r>
      <w:r w:rsidRPr="008744D7">
        <w:rPr>
          <w:spacing w:val="22"/>
        </w:rPr>
        <w:t xml:space="preserve"> </w:t>
      </w:r>
      <w:r w:rsidRPr="008744D7">
        <w:t>периодического</w:t>
      </w:r>
      <w:r w:rsidRPr="008744D7">
        <w:rPr>
          <w:spacing w:val="22"/>
        </w:rPr>
        <w:t xml:space="preserve"> </w:t>
      </w:r>
      <w:r w:rsidRPr="008744D7">
        <w:rPr>
          <w:spacing w:val="-6"/>
        </w:rPr>
        <w:t>восстановления</w:t>
      </w:r>
      <w:r w:rsidRPr="008744D7">
        <w:rPr>
          <w:spacing w:val="23"/>
        </w:rPr>
        <w:t xml:space="preserve"> </w:t>
      </w:r>
      <w:r w:rsidRPr="008744D7">
        <w:t>тепловых</w:t>
      </w:r>
      <w:r w:rsidRPr="008744D7">
        <w:rPr>
          <w:spacing w:val="21"/>
        </w:rPr>
        <w:t xml:space="preserve"> </w:t>
      </w:r>
      <w:r w:rsidRPr="008744D7">
        <w:rPr>
          <w:spacing w:val="-4"/>
        </w:rPr>
        <w:t>сетей</w:t>
      </w:r>
      <w:r w:rsidRPr="008744D7">
        <w:rPr>
          <w:spacing w:val="22"/>
        </w:rPr>
        <w:t xml:space="preserve"> </w:t>
      </w:r>
      <w:r w:rsidRPr="008744D7">
        <w:t>с</w:t>
      </w:r>
      <w:r w:rsidRPr="008744D7">
        <w:rPr>
          <w:spacing w:val="24"/>
        </w:rPr>
        <w:t xml:space="preserve"> </w:t>
      </w:r>
      <w:r w:rsidR="00727660" w:rsidRPr="008744D7">
        <w:t>учё</w:t>
      </w:r>
      <w:r w:rsidRPr="008744D7">
        <w:rPr>
          <w:spacing w:val="-3"/>
        </w:rPr>
        <w:t>том</w:t>
      </w:r>
      <w:r w:rsidRPr="008744D7">
        <w:rPr>
          <w:spacing w:val="-12"/>
        </w:rPr>
        <w:t xml:space="preserve"> </w:t>
      </w:r>
      <w:r w:rsidRPr="008744D7">
        <w:rPr>
          <w:spacing w:val="-3"/>
        </w:rPr>
        <w:t>их</w:t>
      </w:r>
      <w:r w:rsidRPr="008744D7">
        <w:rPr>
          <w:spacing w:val="-12"/>
        </w:rPr>
        <w:t xml:space="preserve"> </w:t>
      </w:r>
      <w:r w:rsidRPr="008744D7">
        <w:t>фактического</w:t>
      </w:r>
      <w:r w:rsidRPr="008744D7">
        <w:rPr>
          <w:spacing w:val="-11"/>
        </w:rPr>
        <w:t xml:space="preserve"> </w:t>
      </w:r>
      <w:r w:rsidRPr="008744D7">
        <w:t>технического</w:t>
      </w:r>
      <w:r w:rsidRPr="008744D7">
        <w:rPr>
          <w:spacing w:val="-9"/>
        </w:rPr>
        <w:t xml:space="preserve"> </w:t>
      </w:r>
      <w:r w:rsidRPr="008744D7">
        <w:rPr>
          <w:spacing w:val="-6"/>
        </w:rPr>
        <w:t>состояния.</w:t>
      </w:r>
    </w:p>
    <w:p w:rsidR="00B74A3B" w:rsidRPr="008744D7" w:rsidRDefault="00B74A3B" w:rsidP="001A5A16">
      <w:pPr>
        <w:ind w:firstLine="709"/>
        <w:jc w:val="both"/>
      </w:pPr>
    </w:p>
    <w:p w:rsidR="00B74A3B" w:rsidRPr="008744D7" w:rsidRDefault="00BB6E1F" w:rsidP="001A5A16">
      <w:pPr>
        <w:pStyle w:val="30"/>
        <w:tabs>
          <w:tab w:val="left" w:pos="1276"/>
        </w:tabs>
        <w:ind w:left="0" w:firstLine="709"/>
        <w:rPr>
          <w:rFonts w:cs="Times New Roman"/>
          <w:b w:val="0"/>
        </w:rPr>
      </w:pPr>
      <w:bookmarkStart w:id="142" w:name="_Toc28125228"/>
      <w:bookmarkStart w:id="143" w:name="_Toc42090796"/>
      <w:r w:rsidRPr="008744D7">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2"/>
      <w:r w:rsidR="005A7E8C" w:rsidRPr="008744D7">
        <w:rPr>
          <w:rFonts w:cs="Times New Roman"/>
          <w:b w:val="0"/>
        </w:rPr>
        <w:t xml:space="preserve"> на территории с.п. </w:t>
      </w:r>
      <w:r w:rsidR="00BC215B" w:rsidRPr="008744D7">
        <w:rPr>
          <w:rFonts w:cs="Times New Roman"/>
          <w:b w:val="0"/>
        </w:rPr>
        <w:t>Сосновка</w:t>
      </w:r>
      <w:bookmarkEnd w:id="143"/>
    </w:p>
    <w:p w:rsidR="001B298A" w:rsidRPr="008744D7" w:rsidRDefault="001B298A" w:rsidP="001A5A16">
      <w:pPr>
        <w:ind w:firstLine="709"/>
        <w:jc w:val="both"/>
      </w:pPr>
    </w:p>
    <w:p w:rsidR="00BB6E1F" w:rsidRPr="008744D7" w:rsidRDefault="00BB6E1F" w:rsidP="001A5A16">
      <w:pPr>
        <w:ind w:firstLine="709"/>
        <w:jc w:val="both"/>
      </w:pPr>
      <w:r w:rsidRPr="008744D7">
        <w:t>Согласно п.6.82 МДК 4-02.2001 «Типовая инструкция по технической эксплуатации тепловых сетей систем коммунального теплоснабжения»:</w:t>
      </w:r>
    </w:p>
    <w:p w:rsidR="00BB6E1F" w:rsidRPr="008744D7" w:rsidRDefault="00BB6E1F" w:rsidP="001A5A16">
      <w:pPr>
        <w:ind w:firstLine="709"/>
        <w:jc w:val="both"/>
      </w:pPr>
      <w:r w:rsidRPr="008744D7">
        <w:t>Тепловые сети, находящиеся в эксплуатации, должны подвергаться следующим испытаниям:</w:t>
      </w:r>
    </w:p>
    <w:p w:rsidR="00BB6E1F" w:rsidRPr="008744D7" w:rsidRDefault="00BB6E1F" w:rsidP="009806F9">
      <w:pPr>
        <w:pStyle w:val="af3"/>
        <w:numPr>
          <w:ilvl w:val="1"/>
          <w:numId w:val="81"/>
        </w:numPr>
        <w:tabs>
          <w:tab w:val="left" w:pos="993"/>
        </w:tabs>
        <w:ind w:left="0" w:firstLine="709"/>
        <w:rPr>
          <w:sz w:val="24"/>
        </w:rPr>
      </w:pPr>
      <w:r w:rsidRPr="008744D7">
        <w:rPr>
          <w:sz w:val="24"/>
        </w:rPr>
        <w:t>гидравлическим испытаниям с целью проверки прочности и плотности трубопроводов, их элементов и арматуры;</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гидравлические потери для получения гидравлических характеристик трубопроводов;</w:t>
      </w:r>
    </w:p>
    <w:p w:rsidR="00BB6E1F" w:rsidRPr="008744D7" w:rsidRDefault="00BB6E1F" w:rsidP="009806F9">
      <w:pPr>
        <w:pStyle w:val="af3"/>
        <w:numPr>
          <w:ilvl w:val="1"/>
          <w:numId w:val="81"/>
        </w:numPr>
        <w:tabs>
          <w:tab w:val="left" w:pos="993"/>
        </w:tabs>
        <w:ind w:left="0" w:firstLine="709"/>
        <w:rPr>
          <w:sz w:val="24"/>
        </w:rPr>
      </w:pPr>
      <w:r w:rsidRPr="008744D7">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rsidR="001B298A" w:rsidRPr="008744D7" w:rsidRDefault="001B298A" w:rsidP="001A5A16">
      <w:pPr>
        <w:tabs>
          <w:tab w:val="left" w:pos="851"/>
        </w:tabs>
        <w:ind w:firstLine="709"/>
        <w:jc w:val="both"/>
      </w:pPr>
    </w:p>
    <w:p w:rsidR="001B298A" w:rsidRPr="008744D7" w:rsidRDefault="001B298A" w:rsidP="001A5A16">
      <w:pPr>
        <w:ind w:firstLine="709"/>
        <w:jc w:val="both"/>
      </w:pPr>
      <w:r w:rsidRPr="008744D7">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rsidR="001B298A" w:rsidRPr="008744D7" w:rsidRDefault="001B298A" w:rsidP="001A5A16">
      <w:pPr>
        <w:ind w:firstLine="709"/>
        <w:jc w:val="both"/>
      </w:pPr>
      <w:r w:rsidRPr="008744D7">
        <w:t>На время температурных испытаний от тепловой сети должны быть отключены:</w:t>
      </w:r>
    </w:p>
    <w:p w:rsidR="001B298A" w:rsidRPr="008744D7" w:rsidRDefault="001B298A" w:rsidP="009806F9">
      <w:pPr>
        <w:pStyle w:val="af3"/>
        <w:numPr>
          <w:ilvl w:val="1"/>
          <w:numId w:val="81"/>
        </w:numPr>
        <w:tabs>
          <w:tab w:val="left" w:pos="993"/>
        </w:tabs>
        <w:ind w:left="0" w:firstLine="709"/>
        <w:rPr>
          <w:sz w:val="24"/>
        </w:rPr>
      </w:pPr>
      <w:r w:rsidRPr="008744D7">
        <w:rPr>
          <w:sz w:val="24"/>
        </w:rPr>
        <w:t>отопительные системы детских и лечебных учреждений;</w:t>
      </w:r>
    </w:p>
    <w:p w:rsidR="001B298A" w:rsidRPr="008744D7" w:rsidRDefault="001B298A" w:rsidP="009806F9">
      <w:pPr>
        <w:pStyle w:val="af3"/>
        <w:numPr>
          <w:ilvl w:val="1"/>
          <w:numId w:val="81"/>
        </w:numPr>
        <w:tabs>
          <w:tab w:val="left" w:pos="993"/>
        </w:tabs>
        <w:ind w:left="0" w:firstLine="709"/>
        <w:rPr>
          <w:sz w:val="24"/>
        </w:rPr>
      </w:pPr>
      <w:r w:rsidRPr="008744D7">
        <w:rPr>
          <w:sz w:val="24"/>
        </w:rPr>
        <w:t>неавтоматизированные системы горячего водоснабжения, присоединённые по закрытой схеме;</w:t>
      </w:r>
    </w:p>
    <w:p w:rsidR="001B298A" w:rsidRPr="008744D7" w:rsidRDefault="001B298A" w:rsidP="009806F9">
      <w:pPr>
        <w:pStyle w:val="af3"/>
        <w:numPr>
          <w:ilvl w:val="1"/>
          <w:numId w:val="81"/>
        </w:numPr>
        <w:tabs>
          <w:tab w:val="left" w:pos="993"/>
        </w:tabs>
        <w:ind w:left="0" w:firstLine="709"/>
        <w:rPr>
          <w:sz w:val="24"/>
        </w:rPr>
      </w:pPr>
      <w:r w:rsidRPr="008744D7">
        <w:rPr>
          <w:sz w:val="24"/>
        </w:rPr>
        <w:t>системы горячего водоснабжения, присоединённые по открытой схеме;</w:t>
      </w:r>
    </w:p>
    <w:p w:rsidR="001B298A" w:rsidRPr="008744D7" w:rsidRDefault="001B298A" w:rsidP="009806F9">
      <w:pPr>
        <w:pStyle w:val="af3"/>
        <w:numPr>
          <w:ilvl w:val="1"/>
          <w:numId w:val="81"/>
        </w:numPr>
        <w:tabs>
          <w:tab w:val="left" w:pos="993"/>
        </w:tabs>
        <w:ind w:left="0" w:firstLine="709"/>
        <w:rPr>
          <w:sz w:val="24"/>
        </w:rPr>
      </w:pPr>
      <w:r w:rsidRPr="008744D7">
        <w:rPr>
          <w:sz w:val="24"/>
        </w:rPr>
        <w:t>отопительные системы с непосредственной схемой присоединения;</w:t>
      </w:r>
    </w:p>
    <w:p w:rsidR="001B298A" w:rsidRPr="008744D7" w:rsidRDefault="001B298A" w:rsidP="009806F9">
      <w:pPr>
        <w:pStyle w:val="af3"/>
        <w:numPr>
          <w:ilvl w:val="1"/>
          <w:numId w:val="81"/>
        </w:numPr>
        <w:tabs>
          <w:tab w:val="left" w:pos="993"/>
        </w:tabs>
        <w:ind w:left="0" w:firstLine="709"/>
        <w:rPr>
          <w:sz w:val="24"/>
        </w:rPr>
      </w:pPr>
      <w:r w:rsidRPr="008744D7">
        <w:rPr>
          <w:sz w:val="24"/>
        </w:rPr>
        <w:t>калориферные установки.</w:t>
      </w:r>
    </w:p>
    <w:p w:rsidR="001B298A" w:rsidRPr="008744D7" w:rsidRDefault="001B298A" w:rsidP="001A5A16">
      <w:pPr>
        <w:ind w:firstLine="709"/>
        <w:jc w:val="both"/>
      </w:pPr>
    </w:p>
    <w:p w:rsidR="001B298A" w:rsidRPr="008744D7" w:rsidRDefault="001B298A" w:rsidP="001A5A16">
      <w:pPr>
        <w:ind w:firstLine="709"/>
        <w:jc w:val="both"/>
      </w:pPr>
      <w:r w:rsidRPr="008744D7">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rsidR="00E22A16" w:rsidRPr="008744D7" w:rsidRDefault="00E22A16" w:rsidP="001A5A16">
      <w:pPr>
        <w:ind w:firstLine="709"/>
        <w:jc w:val="both"/>
      </w:pPr>
    </w:p>
    <w:p w:rsidR="001B298A" w:rsidRPr="008744D7" w:rsidRDefault="001B298A" w:rsidP="001A5A16">
      <w:pPr>
        <w:ind w:firstLine="709"/>
        <w:jc w:val="both"/>
      </w:pPr>
      <w:r w:rsidRPr="008744D7">
        <w:t>Техническое обслуживание и ремонт.</w:t>
      </w:r>
    </w:p>
    <w:p w:rsidR="001B298A" w:rsidRPr="008744D7" w:rsidRDefault="001B298A" w:rsidP="001A5A16">
      <w:pPr>
        <w:ind w:firstLine="709"/>
        <w:jc w:val="both"/>
      </w:pPr>
      <w:r w:rsidRPr="008744D7">
        <w:t>Планы ремонтов тепловых сетей организации должны быть увязаны с планом ремонта оборудования источников тепла.</w:t>
      </w:r>
    </w:p>
    <w:p w:rsidR="001B298A" w:rsidRPr="008744D7" w:rsidRDefault="001B298A" w:rsidP="001A5A16">
      <w:pPr>
        <w:ind w:firstLine="709"/>
        <w:jc w:val="both"/>
      </w:pPr>
      <w:r w:rsidRPr="008744D7">
        <w:t>В системе технического обслуживания и ремонта должны быть предусмотрены:</w:t>
      </w:r>
    </w:p>
    <w:p w:rsidR="001B298A" w:rsidRPr="008744D7" w:rsidRDefault="001B298A" w:rsidP="009806F9">
      <w:pPr>
        <w:pStyle w:val="af3"/>
        <w:numPr>
          <w:ilvl w:val="1"/>
          <w:numId w:val="81"/>
        </w:numPr>
        <w:tabs>
          <w:tab w:val="left" w:pos="993"/>
        </w:tabs>
        <w:ind w:left="0" w:firstLine="709"/>
        <w:rPr>
          <w:sz w:val="24"/>
        </w:rPr>
      </w:pPr>
      <w:r w:rsidRPr="008744D7">
        <w:rPr>
          <w:sz w:val="24"/>
        </w:rPr>
        <w:t>подготовка технического обслуживания и ремонтов;</w:t>
      </w:r>
    </w:p>
    <w:p w:rsidR="001B298A" w:rsidRPr="008744D7" w:rsidRDefault="001B298A" w:rsidP="009806F9">
      <w:pPr>
        <w:pStyle w:val="af3"/>
        <w:numPr>
          <w:ilvl w:val="1"/>
          <w:numId w:val="81"/>
        </w:numPr>
        <w:tabs>
          <w:tab w:val="left" w:pos="993"/>
        </w:tabs>
        <w:ind w:left="0" w:firstLine="709"/>
        <w:rPr>
          <w:sz w:val="24"/>
        </w:rPr>
      </w:pPr>
      <w:r w:rsidRPr="008744D7">
        <w:rPr>
          <w:sz w:val="24"/>
        </w:rPr>
        <w:lastRenderedPageBreak/>
        <w:t>вывод оборудования в ремонт;</w:t>
      </w:r>
    </w:p>
    <w:p w:rsidR="001B298A" w:rsidRPr="008744D7" w:rsidRDefault="001B298A" w:rsidP="009806F9">
      <w:pPr>
        <w:pStyle w:val="af3"/>
        <w:numPr>
          <w:ilvl w:val="1"/>
          <w:numId w:val="81"/>
        </w:numPr>
        <w:tabs>
          <w:tab w:val="left" w:pos="993"/>
        </w:tabs>
        <w:ind w:left="0" w:firstLine="709"/>
        <w:rPr>
          <w:sz w:val="24"/>
        </w:rPr>
      </w:pPr>
      <w:r w:rsidRPr="008744D7">
        <w:rPr>
          <w:sz w:val="24"/>
        </w:rPr>
        <w:t>оценка технического состояния тепловых сетей и составление дефектных ведомостей;</w:t>
      </w:r>
    </w:p>
    <w:p w:rsidR="001B298A" w:rsidRPr="008744D7" w:rsidRDefault="001B298A" w:rsidP="009806F9">
      <w:pPr>
        <w:pStyle w:val="af3"/>
        <w:numPr>
          <w:ilvl w:val="1"/>
          <w:numId w:val="81"/>
        </w:numPr>
        <w:tabs>
          <w:tab w:val="left" w:pos="993"/>
        </w:tabs>
        <w:ind w:left="0" w:firstLine="709"/>
        <w:rPr>
          <w:sz w:val="24"/>
        </w:rPr>
      </w:pPr>
      <w:r w:rsidRPr="008744D7">
        <w:rPr>
          <w:sz w:val="24"/>
        </w:rPr>
        <w:t>проведение технического обслуживания и ремонта;</w:t>
      </w:r>
    </w:p>
    <w:p w:rsidR="001B298A" w:rsidRPr="008744D7" w:rsidRDefault="001B298A" w:rsidP="009806F9">
      <w:pPr>
        <w:pStyle w:val="af3"/>
        <w:numPr>
          <w:ilvl w:val="1"/>
          <w:numId w:val="81"/>
        </w:numPr>
        <w:tabs>
          <w:tab w:val="left" w:pos="993"/>
        </w:tabs>
        <w:ind w:left="0" w:firstLine="709"/>
        <w:rPr>
          <w:sz w:val="24"/>
        </w:rPr>
      </w:pPr>
      <w:r w:rsidRPr="008744D7">
        <w:rPr>
          <w:sz w:val="24"/>
        </w:rPr>
        <w:t>приёмка оборудования из ремонта;</w:t>
      </w:r>
    </w:p>
    <w:p w:rsidR="001B298A" w:rsidRPr="008744D7" w:rsidRDefault="001B298A" w:rsidP="009806F9">
      <w:pPr>
        <w:pStyle w:val="af3"/>
        <w:numPr>
          <w:ilvl w:val="1"/>
          <w:numId w:val="81"/>
        </w:numPr>
        <w:tabs>
          <w:tab w:val="left" w:pos="993"/>
        </w:tabs>
        <w:ind w:left="0" w:firstLine="709"/>
        <w:rPr>
          <w:sz w:val="24"/>
        </w:rPr>
      </w:pPr>
      <w:r w:rsidRPr="008744D7">
        <w:rPr>
          <w:sz w:val="24"/>
        </w:rPr>
        <w:t>контроль и отчётность о выполнении технического обслуживания и ремонта.</w:t>
      </w:r>
    </w:p>
    <w:p w:rsidR="001B298A" w:rsidRPr="008744D7" w:rsidRDefault="001B298A" w:rsidP="001A5A16">
      <w:pPr>
        <w:ind w:firstLine="709"/>
        <w:jc w:val="both"/>
      </w:pPr>
    </w:p>
    <w:p w:rsidR="00AD41CC" w:rsidRPr="008744D7" w:rsidRDefault="00AD41CC" w:rsidP="001B298A">
      <w:pPr>
        <w:pStyle w:val="30"/>
        <w:tabs>
          <w:tab w:val="left" w:pos="1134"/>
        </w:tabs>
        <w:ind w:left="0" w:firstLine="709"/>
        <w:rPr>
          <w:rFonts w:cs="Times New Roman"/>
          <w:b w:val="0"/>
        </w:rPr>
      </w:pPr>
      <w:bookmarkStart w:id="144" w:name="_Toc524614764"/>
      <w:bookmarkStart w:id="145" w:name="_Toc524614980"/>
      <w:bookmarkStart w:id="146" w:name="_Toc28125229"/>
      <w:bookmarkStart w:id="147" w:name="_Toc42090797"/>
      <w:r w:rsidRPr="008744D7">
        <w:rPr>
          <w:rFonts w:cs="Times New Roman"/>
          <w:b w:val="0"/>
        </w:rPr>
        <w:t>Нормативы технологических потерь при передаче тепловой энергии (мощности) и т</w:t>
      </w:r>
      <w:r w:rsidR="00727660" w:rsidRPr="008744D7">
        <w:rPr>
          <w:rFonts w:cs="Times New Roman"/>
          <w:b w:val="0"/>
        </w:rPr>
        <w:t>еплоносителя, включаемых в расчё</w:t>
      </w:r>
      <w:r w:rsidRPr="008744D7">
        <w:rPr>
          <w:rFonts w:cs="Times New Roman"/>
          <w:b w:val="0"/>
        </w:rPr>
        <w:t>т отпущенных тепловой энергии (мощности) и теплоносителя</w:t>
      </w:r>
      <w:bookmarkEnd w:id="144"/>
      <w:bookmarkEnd w:id="145"/>
      <w:bookmarkEnd w:id="146"/>
      <w:r w:rsidR="005A7E8C" w:rsidRPr="008744D7">
        <w:rPr>
          <w:rFonts w:cs="Times New Roman"/>
          <w:b w:val="0"/>
        </w:rPr>
        <w:t xml:space="preserve"> на территории с.п. </w:t>
      </w:r>
      <w:r w:rsidR="00BC215B" w:rsidRPr="008744D7">
        <w:rPr>
          <w:rFonts w:cs="Times New Roman"/>
          <w:b w:val="0"/>
        </w:rPr>
        <w:t>Сосновка</w:t>
      </w:r>
      <w:bookmarkEnd w:id="147"/>
    </w:p>
    <w:p w:rsidR="002753FE" w:rsidRPr="008744D7" w:rsidRDefault="002753FE" w:rsidP="001644B0">
      <w:pPr>
        <w:jc w:val="both"/>
      </w:pPr>
    </w:p>
    <w:p w:rsidR="00B41ABA" w:rsidRPr="008744D7" w:rsidRDefault="00727660" w:rsidP="00D52B2A">
      <w:pPr>
        <w:ind w:firstLine="709"/>
        <w:jc w:val="both"/>
      </w:pPr>
      <w:r w:rsidRPr="008744D7">
        <w:t>Расчё</w:t>
      </w:r>
      <w:r w:rsidR="00B41ABA" w:rsidRPr="008744D7">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8744D7">
        <w:t>ийской Федерации работы по расчё</w:t>
      </w:r>
      <w:r w:rsidR="00B41ABA" w:rsidRPr="008744D7">
        <w:t>ту и обоснованию нормативов технологических потерь при передаче тепловой энергии», утвержд</w:t>
      </w:r>
      <w:r w:rsidR="00A610CA" w:rsidRPr="008744D7">
        <w:t>ё</w:t>
      </w:r>
      <w:r w:rsidR="00B41ABA" w:rsidRPr="008744D7">
        <w:t>нной Приказом Минэнерго РФ от 30</w:t>
      </w:r>
      <w:r w:rsidR="00A21B8C" w:rsidRPr="008744D7">
        <w:t>.12.2008</w:t>
      </w:r>
      <w:r w:rsidR="00B41ABA" w:rsidRPr="008744D7">
        <w:t xml:space="preserve"> № 325.</w:t>
      </w:r>
    </w:p>
    <w:p w:rsidR="00B5452C" w:rsidRPr="008744D7" w:rsidRDefault="00B5452C" w:rsidP="00D52B2A">
      <w:pPr>
        <w:ind w:firstLine="709"/>
        <w:jc w:val="both"/>
      </w:pPr>
      <w:r w:rsidRPr="008744D7">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8744D7">
        <w:t>боты тепловой сети путем пересчё</w:t>
      </w:r>
      <w:r w:rsidRPr="008744D7">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rsidR="00B5452C" w:rsidRPr="008744D7" w:rsidRDefault="00B5452C" w:rsidP="00B5452C">
      <w:pPr>
        <w:ind w:firstLine="709"/>
        <w:jc w:val="both"/>
      </w:pPr>
      <w:r w:rsidRPr="008744D7">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8744D7">
        <w:t>ё</w:t>
      </w:r>
      <w:r w:rsidRPr="008744D7">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8744D7">
        <w:t>менительно к фактическим средне</w:t>
      </w:r>
      <w:r w:rsidRPr="008744D7">
        <w:t>месячным условиям работы тепловых сетей с учетом:</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среднемесячной и среднегодовой температуре грунта на</w:t>
      </w:r>
      <w:r w:rsidR="008F7265" w:rsidRPr="008744D7">
        <w:rPr>
          <w:sz w:val="24"/>
          <w:szCs w:val="24"/>
        </w:rPr>
        <w:t xml:space="preserve"> глубине заложения теплопрово</w:t>
      </w:r>
      <w:r w:rsidRPr="008744D7">
        <w:rPr>
          <w:sz w:val="24"/>
          <w:szCs w:val="24"/>
        </w:rPr>
        <w:t>дов;</w:t>
      </w:r>
    </w:p>
    <w:p w:rsidR="00B5452C" w:rsidRPr="008744D7" w:rsidRDefault="00B5452C" w:rsidP="009806F9">
      <w:pPr>
        <w:pStyle w:val="af3"/>
        <w:numPr>
          <w:ilvl w:val="0"/>
          <w:numId w:val="95"/>
        </w:numPr>
        <w:tabs>
          <w:tab w:val="left" w:pos="993"/>
        </w:tabs>
        <w:ind w:left="0" w:firstLine="709"/>
        <w:rPr>
          <w:sz w:val="24"/>
          <w:szCs w:val="24"/>
        </w:rPr>
      </w:pPr>
      <w:r w:rsidRPr="008744D7">
        <w:rPr>
          <w:sz w:val="24"/>
          <w:szCs w:val="24"/>
        </w:rPr>
        <w:t>фактической среднемесячной и среднегодовой температуре наружного воздуха.</w:t>
      </w:r>
    </w:p>
    <w:p w:rsidR="00B5452C" w:rsidRPr="008744D7" w:rsidRDefault="00B5452C" w:rsidP="00B5452C">
      <w:pPr>
        <w:ind w:firstLine="709"/>
        <w:jc w:val="both"/>
      </w:pPr>
    </w:p>
    <w:p w:rsidR="00B5452C" w:rsidRPr="008744D7" w:rsidRDefault="008F7265" w:rsidP="00B5452C">
      <w:pPr>
        <w:ind w:firstLine="709"/>
        <w:jc w:val="both"/>
      </w:pPr>
      <w:r w:rsidRPr="008744D7">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rsidR="008F7265" w:rsidRPr="008744D7" w:rsidRDefault="008F7265" w:rsidP="00B5452C">
      <w:pPr>
        <w:ind w:firstLine="709"/>
        <w:jc w:val="both"/>
      </w:pPr>
      <w:r w:rsidRPr="008744D7">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rsidR="008F7265" w:rsidRPr="008744D7" w:rsidRDefault="008F7265" w:rsidP="00B5452C">
      <w:pPr>
        <w:ind w:firstLine="709"/>
        <w:jc w:val="both"/>
      </w:pPr>
      <w:r w:rsidRPr="008744D7">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rsidR="008F7265" w:rsidRPr="008744D7" w:rsidRDefault="002A5B53" w:rsidP="00B5452C">
      <w:pPr>
        <w:ind w:firstLine="709"/>
        <w:jc w:val="both"/>
      </w:pPr>
      <w:r w:rsidRPr="008744D7">
        <w:t xml:space="preserve">Характеристика участков тепловой сети на 2020 год представлена в таблице </w:t>
      </w:r>
      <w:r w:rsidR="00A56AE4" w:rsidRPr="008744D7">
        <w:t>19</w:t>
      </w:r>
      <w:r w:rsidRPr="008744D7">
        <w:t>.</w:t>
      </w:r>
    </w:p>
    <w:p w:rsidR="006F1EE5" w:rsidRPr="008744D7" w:rsidRDefault="006F1EE5" w:rsidP="00D52B2A">
      <w:pPr>
        <w:ind w:firstLine="709"/>
        <w:jc w:val="both"/>
      </w:pPr>
    </w:p>
    <w:p w:rsidR="002753FE" w:rsidRPr="008744D7" w:rsidRDefault="002753FE" w:rsidP="00642338">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19</w:t>
      </w:r>
      <w:r w:rsidR="00667B3B" w:rsidRPr="008744D7">
        <w:rPr>
          <w:bCs/>
        </w:rPr>
        <w:fldChar w:fldCharType="end"/>
      </w:r>
      <w:r w:rsidRPr="008744D7">
        <w:rPr>
          <w:bCs/>
        </w:rPr>
        <w:t xml:space="preserve"> – </w:t>
      </w:r>
      <w:r w:rsidR="002A5B53" w:rsidRPr="008744D7">
        <w:rPr>
          <w:bCs/>
        </w:rPr>
        <w:t xml:space="preserve">Характеристика участков тепловой сети </w:t>
      </w:r>
      <w:r w:rsidR="008D2E40" w:rsidRPr="008744D7">
        <w:rPr>
          <w:bCs/>
        </w:rPr>
        <w:t>на 2020 год</w:t>
      </w:r>
    </w:p>
    <w:p w:rsidR="008D2E40" w:rsidRPr="008744D7" w:rsidRDefault="008D2E40" w:rsidP="00642338">
      <w:pPr>
        <w:keepNext/>
        <w:jc w:val="both"/>
        <w:rPr>
          <w:bCs/>
          <w:highlight w:val="yellow"/>
        </w:rPr>
      </w:pPr>
    </w:p>
    <w:tbl>
      <w:tblPr>
        <w:tblStyle w:val="aff3"/>
        <w:tblW w:w="5000" w:type="pct"/>
        <w:tblCellMar>
          <w:left w:w="28" w:type="dxa"/>
          <w:right w:w="28" w:type="dxa"/>
        </w:tblCellMar>
        <w:tblLook w:val="04A0" w:firstRow="1" w:lastRow="0" w:firstColumn="1" w:lastColumn="0" w:noHBand="0" w:noVBand="1"/>
      </w:tblPr>
      <w:tblGrid>
        <w:gridCol w:w="1601"/>
        <w:gridCol w:w="1188"/>
        <w:gridCol w:w="1582"/>
        <w:gridCol w:w="1273"/>
        <w:gridCol w:w="1229"/>
        <w:gridCol w:w="1239"/>
        <w:gridCol w:w="1582"/>
      </w:tblGrid>
      <w:tr w:rsidR="00726579" w:rsidRPr="008744D7" w:rsidTr="00A56AE4">
        <w:trPr>
          <w:trHeight w:val="20"/>
        </w:trPr>
        <w:tc>
          <w:tcPr>
            <w:tcW w:w="1590" w:type="dxa"/>
            <w:vAlign w:val="center"/>
          </w:tcPr>
          <w:p w:rsidR="005D12C6" w:rsidRPr="008744D7" w:rsidRDefault="005D12C6" w:rsidP="00E91319">
            <w:pPr>
              <w:jc w:val="center"/>
              <w:rPr>
                <w:sz w:val="20"/>
                <w:szCs w:val="20"/>
                <w:lang w:eastAsia="en-US"/>
              </w:rPr>
            </w:pPr>
            <w:r w:rsidRPr="008744D7">
              <w:rPr>
                <w:sz w:val="20"/>
                <w:szCs w:val="20"/>
                <w:lang w:eastAsia="en-US"/>
              </w:rPr>
              <w:t>Наименование участка</w:t>
            </w:r>
          </w:p>
        </w:tc>
        <w:tc>
          <w:tcPr>
            <w:tcW w:w="1180" w:type="dxa"/>
            <w:vAlign w:val="center"/>
          </w:tcPr>
          <w:p w:rsidR="005D12C6" w:rsidRPr="008744D7" w:rsidRDefault="00726579" w:rsidP="00E91319">
            <w:pPr>
              <w:jc w:val="center"/>
              <w:rPr>
                <w:sz w:val="20"/>
                <w:szCs w:val="20"/>
                <w:lang w:eastAsia="en-US"/>
              </w:rPr>
            </w:pPr>
            <w:r w:rsidRPr="008744D7">
              <w:rPr>
                <w:sz w:val="20"/>
                <w:szCs w:val="20"/>
                <w:lang w:eastAsia="en-US"/>
              </w:rPr>
              <w:t>Длина участка тепловой сети, м</w:t>
            </w:r>
          </w:p>
        </w:tc>
        <w:tc>
          <w:tcPr>
            <w:tcW w:w="1571" w:type="dxa"/>
            <w:vAlign w:val="center"/>
          </w:tcPr>
          <w:p w:rsidR="005D12C6" w:rsidRPr="008744D7" w:rsidRDefault="00726579" w:rsidP="00E91319">
            <w:pPr>
              <w:jc w:val="center"/>
              <w:rPr>
                <w:sz w:val="20"/>
                <w:szCs w:val="20"/>
                <w:lang w:eastAsia="en-US"/>
              </w:rPr>
            </w:pPr>
            <w:r w:rsidRPr="008744D7">
              <w:rPr>
                <w:sz w:val="20"/>
                <w:szCs w:val="20"/>
                <w:lang w:eastAsia="en-US"/>
              </w:rPr>
              <w:t>Условный проход трубопровода, мм</w:t>
            </w:r>
          </w:p>
        </w:tc>
        <w:tc>
          <w:tcPr>
            <w:tcW w:w="1264" w:type="dxa"/>
            <w:vAlign w:val="center"/>
          </w:tcPr>
          <w:p w:rsidR="005D12C6" w:rsidRPr="008744D7" w:rsidRDefault="00726579" w:rsidP="00E91319">
            <w:pPr>
              <w:jc w:val="center"/>
              <w:rPr>
                <w:sz w:val="20"/>
                <w:szCs w:val="20"/>
                <w:lang w:eastAsia="en-US"/>
              </w:rPr>
            </w:pPr>
            <w:r w:rsidRPr="008744D7">
              <w:rPr>
                <w:sz w:val="20"/>
                <w:szCs w:val="20"/>
                <w:lang w:eastAsia="en-US"/>
              </w:rPr>
              <w:t>Тип прокладки</w:t>
            </w:r>
          </w:p>
        </w:tc>
        <w:tc>
          <w:tcPr>
            <w:tcW w:w="1221" w:type="dxa"/>
            <w:vAlign w:val="center"/>
          </w:tcPr>
          <w:p w:rsidR="005D12C6" w:rsidRPr="008744D7" w:rsidRDefault="00726579" w:rsidP="00E91319">
            <w:pPr>
              <w:jc w:val="center"/>
              <w:rPr>
                <w:sz w:val="20"/>
                <w:szCs w:val="20"/>
                <w:lang w:eastAsia="en-US"/>
              </w:rPr>
            </w:pPr>
            <w:r w:rsidRPr="008744D7">
              <w:rPr>
                <w:sz w:val="20"/>
                <w:szCs w:val="20"/>
                <w:lang w:eastAsia="en-US"/>
              </w:rPr>
              <w:t>Материал тепловой изоляции</w:t>
            </w:r>
          </w:p>
        </w:tc>
        <w:tc>
          <w:tcPr>
            <w:tcW w:w="1231" w:type="dxa"/>
            <w:vAlign w:val="center"/>
          </w:tcPr>
          <w:p w:rsidR="005D12C6" w:rsidRPr="008744D7" w:rsidRDefault="00726579" w:rsidP="00E91319">
            <w:pPr>
              <w:jc w:val="center"/>
              <w:rPr>
                <w:sz w:val="20"/>
                <w:szCs w:val="20"/>
                <w:lang w:eastAsia="en-US"/>
              </w:rPr>
            </w:pPr>
            <w:r w:rsidRPr="008744D7">
              <w:rPr>
                <w:sz w:val="20"/>
                <w:szCs w:val="20"/>
                <w:lang w:eastAsia="en-US"/>
              </w:rPr>
              <w:t>Удельные потери, Вт/м</w:t>
            </w:r>
          </w:p>
        </w:tc>
        <w:tc>
          <w:tcPr>
            <w:tcW w:w="1571" w:type="dxa"/>
            <w:vAlign w:val="center"/>
          </w:tcPr>
          <w:p w:rsidR="005D12C6" w:rsidRPr="008744D7" w:rsidRDefault="00726579" w:rsidP="00E91319">
            <w:pPr>
              <w:jc w:val="center"/>
              <w:rPr>
                <w:sz w:val="20"/>
                <w:szCs w:val="20"/>
                <w:lang w:eastAsia="en-US"/>
              </w:rPr>
            </w:pPr>
            <w:r w:rsidRPr="008744D7">
              <w:rPr>
                <w:sz w:val="20"/>
                <w:szCs w:val="20"/>
                <w:lang w:eastAsia="en-US"/>
              </w:rPr>
              <w:t>Потери по длине трубопровода,</w:t>
            </w:r>
            <w:r w:rsidR="00E91319" w:rsidRPr="008744D7">
              <w:rPr>
                <w:sz w:val="20"/>
                <w:szCs w:val="20"/>
                <w:lang w:eastAsia="en-US"/>
              </w:rPr>
              <w:t xml:space="preserve"> Вт</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285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00</w:t>
            </w:r>
          </w:p>
        </w:tc>
        <w:tc>
          <w:tcPr>
            <w:tcW w:w="1264" w:type="dxa"/>
            <w:vMerge w:val="restart"/>
            <w:vAlign w:val="center"/>
          </w:tcPr>
          <w:p w:rsidR="00E91319" w:rsidRPr="008744D7" w:rsidRDefault="00E91319" w:rsidP="00E91319">
            <w:pPr>
              <w:jc w:val="center"/>
              <w:rPr>
                <w:sz w:val="20"/>
                <w:szCs w:val="20"/>
                <w:lang w:eastAsia="en-US"/>
              </w:rPr>
            </w:pPr>
            <w:r w:rsidRPr="008744D7">
              <w:rPr>
                <w:sz w:val="20"/>
                <w:szCs w:val="20"/>
                <w:lang w:eastAsia="en-US"/>
              </w:rPr>
              <w:t>Надземная</w:t>
            </w:r>
          </w:p>
        </w:tc>
        <w:tc>
          <w:tcPr>
            <w:tcW w:w="1221" w:type="dxa"/>
            <w:vMerge w:val="restart"/>
            <w:vAlign w:val="center"/>
          </w:tcPr>
          <w:p w:rsidR="00E91319" w:rsidRPr="008744D7" w:rsidRDefault="00E91319" w:rsidP="00E91319">
            <w:pPr>
              <w:jc w:val="center"/>
              <w:rPr>
                <w:sz w:val="20"/>
                <w:szCs w:val="20"/>
                <w:lang w:eastAsia="en-US"/>
              </w:rPr>
            </w:pPr>
            <w:r w:rsidRPr="008744D7">
              <w:rPr>
                <w:sz w:val="20"/>
                <w:szCs w:val="20"/>
                <w:lang w:eastAsia="en-US"/>
              </w:rPr>
              <w:t>Минвата</w:t>
            </w: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121,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98</w:t>
            </w:r>
            <w:r w:rsidR="00FF5C38" w:rsidRPr="008744D7">
              <w:rPr>
                <w:sz w:val="20"/>
                <w:szCs w:val="20"/>
                <w:lang w:eastAsia="en-US"/>
              </w:rPr>
              <w:t> </w:t>
            </w:r>
            <w:r w:rsidRPr="008744D7">
              <w:rPr>
                <w:sz w:val="20"/>
                <w:szCs w:val="20"/>
                <w:lang w:eastAsia="en-US"/>
              </w:rPr>
              <w:t>085</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285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6,3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44</w:t>
            </w:r>
            <w:r w:rsidR="00FF5C38" w:rsidRPr="008744D7">
              <w:rPr>
                <w:sz w:val="20"/>
                <w:szCs w:val="20"/>
                <w:lang w:eastAsia="en-US"/>
              </w:rPr>
              <w:t> </w:t>
            </w:r>
            <w:r w:rsidRPr="008744D7">
              <w:rPr>
                <w:sz w:val="20"/>
                <w:szCs w:val="20"/>
                <w:lang w:eastAsia="en-US"/>
              </w:rPr>
              <w:t>990</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9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2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69,6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62</w:t>
            </w:r>
            <w:r w:rsidR="00FF5C38" w:rsidRPr="008744D7">
              <w:rPr>
                <w:sz w:val="20"/>
                <w:szCs w:val="20"/>
                <w:lang w:eastAsia="en-US"/>
              </w:rPr>
              <w:t> </w:t>
            </w:r>
            <w:r w:rsidRPr="008744D7">
              <w:rPr>
                <w:sz w:val="20"/>
                <w:szCs w:val="20"/>
                <w:lang w:eastAsia="en-US"/>
              </w:rPr>
              <w:t>323</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9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2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59,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24</w:t>
            </w:r>
            <w:r w:rsidR="00FF5C38" w:rsidRPr="008744D7">
              <w:rPr>
                <w:sz w:val="20"/>
                <w:szCs w:val="20"/>
                <w:lang w:eastAsia="en-US"/>
              </w:rPr>
              <w:t> </w:t>
            </w:r>
            <w:r w:rsidRPr="008744D7">
              <w:rPr>
                <w:sz w:val="20"/>
                <w:szCs w:val="20"/>
                <w:lang w:eastAsia="en-US"/>
              </w:rPr>
              <w:t>166</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0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57,7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8</w:t>
            </w:r>
            <w:r w:rsidR="00FF5C38" w:rsidRPr="008744D7">
              <w:rPr>
                <w:sz w:val="20"/>
                <w:szCs w:val="20"/>
                <w:lang w:eastAsia="en-US"/>
              </w:rPr>
              <w:t> </w:t>
            </w:r>
            <w:r w:rsidRPr="008744D7">
              <w:rPr>
                <w:sz w:val="20"/>
                <w:szCs w:val="20"/>
                <w:lang w:eastAsia="en-US"/>
              </w:rPr>
              <w:t>485</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00</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9,3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1</w:t>
            </w:r>
            <w:r w:rsidR="00FF5C38" w:rsidRPr="008744D7">
              <w:rPr>
                <w:sz w:val="20"/>
                <w:szCs w:val="20"/>
                <w:lang w:eastAsia="en-US"/>
              </w:rPr>
              <w:t> </w:t>
            </w:r>
            <w:r w:rsidRPr="008744D7">
              <w:rPr>
                <w:sz w:val="20"/>
                <w:szCs w:val="20"/>
                <w:lang w:eastAsia="en-US"/>
              </w:rPr>
              <w:t>429</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35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9,7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80</w:t>
            </w:r>
            <w:r w:rsidR="00FF5C38" w:rsidRPr="008744D7">
              <w:rPr>
                <w:sz w:val="20"/>
                <w:szCs w:val="20"/>
                <w:lang w:eastAsia="en-US"/>
              </w:rPr>
              <w:t> </w:t>
            </w:r>
            <w:r w:rsidRPr="008744D7">
              <w:rPr>
                <w:sz w:val="20"/>
                <w:szCs w:val="20"/>
                <w:lang w:eastAsia="en-US"/>
              </w:rPr>
              <w:t>669</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35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0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41,32</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7</w:t>
            </w:r>
            <w:r w:rsidR="00FF5C38" w:rsidRPr="008744D7">
              <w:rPr>
                <w:sz w:val="20"/>
                <w:szCs w:val="20"/>
                <w:lang w:eastAsia="en-US"/>
              </w:rPr>
              <w:t> </w:t>
            </w:r>
            <w:r w:rsidRPr="008744D7">
              <w:rPr>
                <w:sz w:val="20"/>
                <w:szCs w:val="20"/>
                <w:lang w:eastAsia="en-US"/>
              </w:rPr>
              <w:t>038</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8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39,84</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5</w:t>
            </w:r>
            <w:r w:rsidR="00FF5C38" w:rsidRPr="008744D7">
              <w:rPr>
                <w:sz w:val="20"/>
                <w:szCs w:val="20"/>
                <w:lang w:eastAsia="en-US"/>
              </w:rPr>
              <w:t> </w:t>
            </w:r>
            <w:r w:rsidRPr="008744D7">
              <w:rPr>
                <w:sz w:val="20"/>
                <w:szCs w:val="20"/>
                <w:lang w:eastAsia="en-US"/>
              </w:rPr>
              <w:t>665</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74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8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35,04</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1</w:t>
            </w:r>
            <w:r w:rsidR="00FF5C38" w:rsidRPr="008744D7">
              <w:rPr>
                <w:sz w:val="20"/>
                <w:szCs w:val="20"/>
                <w:lang w:eastAsia="en-US"/>
              </w:rPr>
              <w:t> </w:t>
            </w:r>
            <w:r w:rsidRPr="008744D7">
              <w:rPr>
                <w:sz w:val="20"/>
                <w:szCs w:val="20"/>
                <w:lang w:eastAsia="en-US"/>
              </w:rPr>
              <w:t>368</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Подающи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17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34,78</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49</w:t>
            </w:r>
            <w:r w:rsidR="00FF5C38" w:rsidRPr="008744D7">
              <w:rPr>
                <w:sz w:val="20"/>
                <w:szCs w:val="20"/>
                <w:lang w:eastAsia="en-US"/>
              </w:rPr>
              <w:t> </w:t>
            </w:r>
            <w:r w:rsidRPr="008744D7">
              <w:rPr>
                <w:sz w:val="20"/>
                <w:szCs w:val="20"/>
                <w:lang w:eastAsia="en-US"/>
              </w:rPr>
              <w:t>081</w:t>
            </w:r>
          </w:p>
        </w:tc>
      </w:tr>
      <w:tr w:rsidR="00E91319" w:rsidRPr="008744D7" w:rsidTr="00A56AE4">
        <w:trPr>
          <w:trHeight w:val="20"/>
        </w:trPr>
        <w:tc>
          <w:tcPr>
            <w:tcW w:w="1590" w:type="dxa"/>
            <w:vAlign w:val="center"/>
          </w:tcPr>
          <w:p w:rsidR="00E91319" w:rsidRPr="008744D7" w:rsidRDefault="00E91319" w:rsidP="00E91319">
            <w:pPr>
              <w:jc w:val="center"/>
              <w:rPr>
                <w:sz w:val="20"/>
                <w:szCs w:val="20"/>
                <w:lang w:eastAsia="en-US"/>
              </w:rPr>
            </w:pPr>
            <w:r w:rsidRPr="008744D7">
              <w:rPr>
                <w:sz w:val="20"/>
                <w:szCs w:val="20"/>
                <w:lang w:eastAsia="en-US"/>
              </w:rPr>
              <w:t>Обратный т-д</w:t>
            </w:r>
          </w:p>
        </w:tc>
        <w:tc>
          <w:tcPr>
            <w:tcW w:w="1180" w:type="dxa"/>
            <w:vAlign w:val="center"/>
          </w:tcPr>
          <w:p w:rsidR="00E91319" w:rsidRPr="008744D7" w:rsidRDefault="00E91319" w:rsidP="00E91319">
            <w:pPr>
              <w:jc w:val="center"/>
              <w:rPr>
                <w:sz w:val="20"/>
                <w:szCs w:val="20"/>
                <w:lang w:eastAsia="en-US"/>
              </w:rPr>
            </w:pPr>
            <w:r w:rsidRPr="008744D7">
              <w:rPr>
                <w:sz w:val="20"/>
                <w:szCs w:val="20"/>
                <w:lang w:eastAsia="en-US"/>
              </w:rPr>
              <w:t>1176</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50</w:t>
            </w:r>
          </w:p>
        </w:tc>
        <w:tc>
          <w:tcPr>
            <w:tcW w:w="1264" w:type="dxa"/>
            <w:vMerge/>
            <w:vAlign w:val="center"/>
          </w:tcPr>
          <w:p w:rsidR="00E91319" w:rsidRPr="008744D7" w:rsidRDefault="00E91319" w:rsidP="00E91319">
            <w:pPr>
              <w:jc w:val="center"/>
              <w:rPr>
                <w:sz w:val="20"/>
                <w:szCs w:val="20"/>
                <w:lang w:eastAsia="en-US"/>
              </w:rPr>
            </w:pPr>
          </w:p>
        </w:tc>
        <w:tc>
          <w:tcPr>
            <w:tcW w:w="1221" w:type="dxa"/>
            <w:vMerge/>
            <w:vAlign w:val="center"/>
          </w:tcPr>
          <w:p w:rsidR="00E91319" w:rsidRPr="008744D7" w:rsidRDefault="00E91319" w:rsidP="00E91319">
            <w:pPr>
              <w:jc w:val="center"/>
              <w:rPr>
                <w:sz w:val="20"/>
                <w:szCs w:val="20"/>
                <w:lang w:eastAsia="en-US"/>
              </w:rPr>
            </w:pPr>
          </w:p>
        </w:tc>
        <w:tc>
          <w:tcPr>
            <w:tcW w:w="1231" w:type="dxa"/>
            <w:vAlign w:val="center"/>
          </w:tcPr>
          <w:p w:rsidR="00E91319" w:rsidRPr="008744D7" w:rsidRDefault="00E91319" w:rsidP="00E91319">
            <w:pPr>
              <w:jc w:val="center"/>
              <w:rPr>
                <w:sz w:val="20"/>
                <w:szCs w:val="20"/>
                <w:lang w:eastAsia="en-US"/>
              </w:rPr>
            </w:pPr>
            <w:r w:rsidRPr="008744D7">
              <w:rPr>
                <w:sz w:val="20"/>
                <w:szCs w:val="20"/>
                <w:lang w:eastAsia="en-US"/>
              </w:rPr>
              <w:t>28,18</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39</w:t>
            </w:r>
            <w:r w:rsidR="00FF5C38" w:rsidRPr="008744D7">
              <w:rPr>
                <w:sz w:val="20"/>
                <w:szCs w:val="20"/>
                <w:lang w:eastAsia="en-US"/>
              </w:rPr>
              <w:t> </w:t>
            </w:r>
            <w:r w:rsidRPr="008744D7">
              <w:rPr>
                <w:sz w:val="20"/>
                <w:szCs w:val="20"/>
                <w:lang w:eastAsia="en-US"/>
              </w:rPr>
              <w:t>768</w:t>
            </w:r>
          </w:p>
        </w:tc>
      </w:tr>
      <w:tr w:rsidR="00E91319" w:rsidRPr="008744D7" w:rsidTr="00A56AE4">
        <w:trPr>
          <w:trHeight w:val="20"/>
        </w:trPr>
        <w:tc>
          <w:tcPr>
            <w:tcW w:w="8057" w:type="dxa"/>
            <w:gridSpan w:val="6"/>
            <w:vAlign w:val="center"/>
          </w:tcPr>
          <w:p w:rsidR="00E91319" w:rsidRPr="008744D7" w:rsidRDefault="00E91319" w:rsidP="00E91319">
            <w:pPr>
              <w:jc w:val="right"/>
              <w:rPr>
                <w:sz w:val="20"/>
                <w:szCs w:val="20"/>
                <w:lang w:eastAsia="en-US"/>
              </w:rPr>
            </w:pPr>
            <w:r w:rsidRPr="008744D7">
              <w:rPr>
                <w:sz w:val="20"/>
                <w:szCs w:val="20"/>
                <w:lang w:eastAsia="en-US"/>
              </w:rPr>
              <w:t>Итого:</w:t>
            </w:r>
          </w:p>
        </w:tc>
        <w:tc>
          <w:tcPr>
            <w:tcW w:w="1571" w:type="dxa"/>
            <w:vAlign w:val="center"/>
          </w:tcPr>
          <w:p w:rsidR="00E91319" w:rsidRPr="008744D7" w:rsidRDefault="00E91319" w:rsidP="00E91319">
            <w:pPr>
              <w:jc w:val="center"/>
              <w:rPr>
                <w:sz w:val="20"/>
                <w:szCs w:val="20"/>
                <w:lang w:eastAsia="en-US"/>
              </w:rPr>
            </w:pPr>
            <w:r w:rsidRPr="008744D7">
              <w:rPr>
                <w:sz w:val="20"/>
                <w:szCs w:val="20"/>
                <w:lang w:eastAsia="en-US"/>
              </w:rPr>
              <w:t>1</w:t>
            </w:r>
            <w:r w:rsidR="00FF5C38" w:rsidRPr="008744D7">
              <w:rPr>
                <w:sz w:val="20"/>
                <w:szCs w:val="20"/>
                <w:lang w:eastAsia="en-US"/>
              </w:rPr>
              <w:t> </w:t>
            </w:r>
            <w:r w:rsidRPr="008744D7">
              <w:rPr>
                <w:sz w:val="20"/>
                <w:szCs w:val="20"/>
                <w:lang w:eastAsia="en-US"/>
              </w:rPr>
              <w:t>223</w:t>
            </w:r>
            <w:r w:rsidR="00FF5C38" w:rsidRPr="008744D7">
              <w:rPr>
                <w:sz w:val="20"/>
                <w:szCs w:val="20"/>
                <w:lang w:eastAsia="en-US"/>
              </w:rPr>
              <w:t> </w:t>
            </w:r>
            <w:r w:rsidRPr="008744D7">
              <w:rPr>
                <w:sz w:val="20"/>
                <w:szCs w:val="20"/>
                <w:lang w:eastAsia="en-US"/>
              </w:rPr>
              <w:t>067</w:t>
            </w:r>
          </w:p>
        </w:tc>
      </w:tr>
    </w:tbl>
    <w:p w:rsidR="00FB5D65" w:rsidRPr="008744D7" w:rsidRDefault="00FB5D65" w:rsidP="00761076">
      <w:pPr>
        <w:rPr>
          <w:lang w:eastAsia="en-US"/>
        </w:rPr>
      </w:pPr>
    </w:p>
    <w:p w:rsidR="00AD41CC" w:rsidRPr="008744D7" w:rsidRDefault="00AD41CC" w:rsidP="00963581">
      <w:pPr>
        <w:pStyle w:val="30"/>
        <w:tabs>
          <w:tab w:val="left" w:pos="1276"/>
        </w:tabs>
        <w:ind w:left="0" w:firstLine="709"/>
        <w:rPr>
          <w:rFonts w:cs="Times New Roman"/>
          <w:b w:val="0"/>
        </w:rPr>
      </w:pPr>
      <w:bookmarkStart w:id="148" w:name="_Toc524614765"/>
      <w:bookmarkStart w:id="149" w:name="_Toc524614981"/>
      <w:bookmarkStart w:id="150" w:name="_Toc28125230"/>
      <w:bookmarkStart w:id="151" w:name="_Toc42090798"/>
      <w:r w:rsidRPr="008744D7">
        <w:rPr>
          <w:rFonts w:cs="Times New Roman"/>
          <w:b w:val="0"/>
        </w:rPr>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48"/>
      <w:bookmarkEnd w:id="149"/>
      <w:bookmarkEnd w:id="150"/>
      <w:r w:rsidR="005A7E8C" w:rsidRPr="008744D7">
        <w:rPr>
          <w:rFonts w:cs="Times New Roman"/>
          <w:b w:val="0"/>
        </w:rPr>
        <w:t xml:space="preserve"> на территории с.п. </w:t>
      </w:r>
      <w:r w:rsidR="00BC215B" w:rsidRPr="008744D7">
        <w:rPr>
          <w:rFonts w:cs="Times New Roman"/>
          <w:b w:val="0"/>
        </w:rPr>
        <w:t>Сосновка</w:t>
      </w:r>
      <w:bookmarkEnd w:id="151"/>
    </w:p>
    <w:p w:rsidR="00A61A00" w:rsidRPr="008744D7" w:rsidRDefault="00A61A00" w:rsidP="001644B0">
      <w:pPr>
        <w:jc w:val="both"/>
      </w:pPr>
    </w:p>
    <w:p w:rsidR="00735137" w:rsidRPr="008744D7" w:rsidRDefault="00735137" w:rsidP="00D52B2A">
      <w:pPr>
        <w:ind w:firstLine="709"/>
        <w:jc w:val="both"/>
      </w:pPr>
      <w:r w:rsidRPr="008744D7">
        <w:t>Согласно постановлению Правительства РФ от 22.10.2012 № 1075 «О ценообразовании в сфере теплоснабжения», в состав тарифа на передачу тепловой энергии и теплоносителя могут быть включены затраты на приобретение тепловой энергии для компенсации нормативных потерь тепловой энергии в тепловых сетях. Затраты на компенсацию сверхнормативных затрат в состав тарифа быть включены не могут.</w:t>
      </w:r>
    </w:p>
    <w:p w:rsidR="005E6084" w:rsidRPr="008744D7" w:rsidRDefault="005E6084" w:rsidP="00D52B2A">
      <w:pPr>
        <w:ind w:firstLine="709"/>
        <w:jc w:val="both"/>
      </w:pPr>
      <w:r w:rsidRPr="008744D7">
        <w:t xml:space="preserve">В таблице </w:t>
      </w:r>
      <w:r w:rsidR="00FF5C38" w:rsidRPr="008744D7">
        <w:t>19</w:t>
      </w:r>
      <w:r w:rsidR="00F846AA" w:rsidRPr="008744D7">
        <w:t xml:space="preserve"> </w:t>
      </w:r>
      <w:r w:rsidRPr="008744D7">
        <w:t xml:space="preserve">приведены сводные данные годовых нормативных технологических потерь при передаче тепловой энергии по </w:t>
      </w:r>
      <w:r w:rsidR="00F846AA" w:rsidRPr="008744D7">
        <w:t>п. Сосновка на 2020 год.</w:t>
      </w:r>
    </w:p>
    <w:p w:rsidR="00F846AA" w:rsidRPr="008744D7" w:rsidRDefault="00F846AA" w:rsidP="00F846AA">
      <w:pPr>
        <w:ind w:firstLine="709"/>
        <w:jc w:val="both"/>
      </w:pPr>
    </w:p>
    <w:p w:rsidR="00AD41CC" w:rsidRPr="008744D7" w:rsidRDefault="00AD41CC" w:rsidP="00D52B2A">
      <w:pPr>
        <w:pStyle w:val="30"/>
        <w:tabs>
          <w:tab w:val="left" w:pos="1418"/>
        </w:tabs>
        <w:ind w:left="0" w:firstLine="709"/>
        <w:rPr>
          <w:rFonts w:cs="Times New Roman"/>
          <w:b w:val="0"/>
        </w:rPr>
      </w:pPr>
      <w:bookmarkStart w:id="152" w:name="_Toc524614766"/>
      <w:bookmarkStart w:id="153" w:name="_Toc524614982"/>
      <w:bookmarkStart w:id="154" w:name="_Toc28125231"/>
      <w:bookmarkStart w:id="155" w:name="_Toc42090799"/>
      <w:r w:rsidRPr="008744D7">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2"/>
      <w:bookmarkEnd w:id="153"/>
      <w:bookmarkEnd w:id="154"/>
      <w:r w:rsidR="005A7E8C" w:rsidRPr="008744D7">
        <w:rPr>
          <w:rFonts w:cs="Times New Roman"/>
          <w:b w:val="0"/>
        </w:rPr>
        <w:t xml:space="preserve"> на территории с.п. </w:t>
      </w:r>
      <w:r w:rsidR="00BC215B" w:rsidRPr="008744D7">
        <w:rPr>
          <w:rFonts w:cs="Times New Roman"/>
          <w:b w:val="0"/>
        </w:rPr>
        <w:t>Сосновка</w:t>
      </w:r>
      <w:bookmarkEnd w:id="155"/>
    </w:p>
    <w:p w:rsidR="0075390F" w:rsidRPr="008744D7" w:rsidRDefault="0075390F" w:rsidP="00D52B2A">
      <w:pPr>
        <w:ind w:firstLine="709"/>
        <w:jc w:val="both"/>
      </w:pPr>
    </w:p>
    <w:p w:rsidR="00531006" w:rsidRPr="008744D7" w:rsidRDefault="00626902" w:rsidP="00D52B2A">
      <w:pPr>
        <w:ind w:firstLine="709"/>
        <w:jc w:val="both"/>
      </w:pPr>
      <w:r w:rsidRPr="008744D7">
        <w:t>Предписания надзорных органов по запрещению дальнейшей эксплуатации участков тепловых сетей не предоставлены или отсутствуют.</w:t>
      </w:r>
    </w:p>
    <w:p w:rsidR="00D8385A" w:rsidRPr="008744D7" w:rsidRDefault="00D8385A" w:rsidP="00D52B2A">
      <w:pPr>
        <w:ind w:firstLine="709"/>
        <w:jc w:val="both"/>
      </w:pPr>
    </w:p>
    <w:p w:rsidR="00AD41CC" w:rsidRPr="008744D7" w:rsidRDefault="00AD41CC" w:rsidP="00D52B2A">
      <w:pPr>
        <w:pStyle w:val="30"/>
        <w:tabs>
          <w:tab w:val="left" w:pos="1276"/>
        </w:tabs>
        <w:ind w:left="0" w:firstLine="709"/>
        <w:rPr>
          <w:rFonts w:cs="Times New Roman"/>
          <w:b w:val="0"/>
        </w:rPr>
      </w:pPr>
      <w:bookmarkStart w:id="156" w:name="_Toc524614767"/>
      <w:bookmarkStart w:id="157" w:name="_Toc524614983"/>
      <w:bookmarkStart w:id="158" w:name="_Toc28125232"/>
      <w:bookmarkStart w:id="159" w:name="_Toc42090800"/>
      <w:r w:rsidRPr="008744D7">
        <w:rPr>
          <w:rFonts w:cs="Times New Roman"/>
          <w:b w:val="0"/>
        </w:rPr>
        <w:t xml:space="preserve">Описание </w:t>
      </w:r>
      <w:r w:rsidR="004B180F" w:rsidRPr="008744D7">
        <w:rPr>
          <w:rFonts w:cs="Times New Roman"/>
          <w:b w:val="0"/>
        </w:rPr>
        <w:t xml:space="preserve">наиболее распространенных </w:t>
      </w:r>
      <w:r w:rsidRPr="008744D7">
        <w:rPr>
          <w:rFonts w:cs="Times New Roman"/>
          <w:b w:val="0"/>
        </w:rPr>
        <w:t>типов присоединений теплопотребляющих установок потребителей к тепловым сетям</w:t>
      </w:r>
      <w:r w:rsidR="004B180F" w:rsidRPr="008744D7">
        <w:rPr>
          <w:rFonts w:cs="Times New Roman"/>
          <w:b w:val="0"/>
        </w:rPr>
        <w:t xml:space="preserve">, </w:t>
      </w:r>
      <w:r w:rsidRPr="008744D7">
        <w:rPr>
          <w:rFonts w:cs="Times New Roman"/>
          <w:b w:val="0"/>
        </w:rPr>
        <w:t>определяющих выбор и обоснование графика регулирования отпуска тепловой энергии потребителям</w:t>
      </w:r>
      <w:bookmarkEnd w:id="156"/>
      <w:bookmarkEnd w:id="157"/>
      <w:bookmarkEnd w:id="158"/>
      <w:r w:rsidR="005A7E8C" w:rsidRPr="008744D7">
        <w:rPr>
          <w:rFonts w:cs="Times New Roman"/>
          <w:b w:val="0"/>
        </w:rPr>
        <w:t xml:space="preserve"> на территории с.п. </w:t>
      </w:r>
      <w:r w:rsidR="00BC215B" w:rsidRPr="008744D7">
        <w:rPr>
          <w:rFonts w:cs="Times New Roman"/>
          <w:b w:val="0"/>
        </w:rPr>
        <w:t>Сосновка</w:t>
      </w:r>
      <w:bookmarkEnd w:id="159"/>
    </w:p>
    <w:p w:rsidR="0075390F" w:rsidRPr="008744D7" w:rsidRDefault="0075390F" w:rsidP="00D52B2A">
      <w:pPr>
        <w:ind w:firstLine="709"/>
        <w:jc w:val="both"/>
      </w:pPr>
    </w:p>
    <w:p w:rsidR="009873BE" w:rsidRPr="008744D7" w:rsidRDefault="009873BE" w:rsidP="009873BE">
      <w:pPr>
        <w:ind w:firstLine="709"/>
        <w:jc w:val="both"/>
      </w:pPr>
      <w:r w:rsidRPr="008744D7">
        <w:t xml:space="preserve">К тепловым сетям системы централизованного теплоснабжения </w:t>
      </w:r>
      <w:r w:rsidR="00FF5C38" w:rsidRPr="008744D7">
        <w:t>с.</w:t>
      </w:r>
      <w:r w:rsidRPr="008744D7">
        <w:t>п. Сосновка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4 этажей.</w:t>
      </w:r>
    </w:p>
    <w:p w:rsidR="009873BE" w:rsidRPr="008744D7" w:rsidRDefault="009873BE" w:rsidP="009873BE">
      <w:pPr>
        <w:ind w:firstLine="709"/>
        <w:jc w:val="both"/>
      </w:pPr>
      <w:r w:rsidRPr="008744D7">
        <w:t>Подключение систем отопления потребителей к тепловой сети отопления осуществляется по зависимой схеме – используются непосредственное присоединение.</w:t>
      </w:r>
    </w:p>
    <w:p w:rsidR="009873BE" w:rsidRPr="008744D7" w:rsidRDefault="009873BE" w:rsidP="009873BE">
      <w:pPr>
        <w:ind w:firstLine="709"/>
        <w:jc w:val="both"/>
      </w:pPr>
      <w:r w:rsidRPr="008744D7">
        <w:t>Подключение систем горячего водоснабжения потребителей к тепловой сети ГВС осуществляется по непосредственной схеме.</w:t>
      </w:r>
    </w:p>
    <w:p w:rsidR="009873BE" w:rsidRPr="008744D7" w:rsidRDefault="009873BE" w:rsidP="009873BE">
      <w:pPr>
        <w:ind w:firstLine="709"/>
        <w:jc w:val="both"/>
      </w:pPr>
      <w:r w:rsidRPr="008744D7">
        <w:t xml:space="preserve">Управление многоквартирными домами в </w:t>
      </w:r>
      <w:r w:rsidR="00FF5C38" w:rsidRPr="008744D7">
        <w:t>с.</w:t>
      </w:r>
      <w:r w:rsidRPr="008744D7">
        <w:t>п. Сосновка осуществляет АО «ЮКЭК-Белоярский», которое производит ремонт и обслуживание внутридомового инженерного оборудования.</w:t>
      </w:r>
    </w:p>
    <w:p w:rsidR="0075390F" w:rsidRPr="008744D7" w:rsidRDefault="0075390F" w:rsidP="00D52B2A">
      <w:pPr>
        <w:ind w:firstLine="709"/>
        <w:jc w:val="both"/>
      </w:pPr>
    </w:p>
    <w:p w:rsidR="00AD41CC" w:rsidRPr="008744D7" w:rsidRDefault="00AD41CC" w:rsidP="00D52B2A">
      <w:pPr>
        <w:pStyle w:val="30"/>
        <w:tabs>
          <w:tab w:val="left" w:pos="1276"/>
        </w:tabs>
        <w:ind w:left="0" w:firstLine="709"/>
        <w:rPr>
          <w:rFonts w:cs="Times New Roman"/>
          <w:b w:val="0"/>
        </w:rPr>
      </w:pPr>
      <w:bookmarkStart w:id="160" w:name="_Toc524614768"/>
      <w:bookmarkStart w:id="161" w:name="_Toc524614984"/>
      <w:bookmarkStart w:id="162" w:name="_Toc28125233"/>
      <w:bookmarkStart w:id="163" w:name="_Toc42090801"/>
      <w:r w:rsidRPr="008744D7">
        <w:rPr>
          <w:rFonts w:cs="Times New Roman"/>
          <w:b w:val="0"/>
        </w:rPr>
        <w:t>Сведения о на</w:t>
      </w:r>
      <w:r w:rsidR="00727660" w:rsidRPr="008744D7">
        <w:rPr>
          <w:rFonts w:cs="Times New Roman"/>
          <w:b w:val="0"/>
        </w:rPr>
        <w:t>личии приборов коммерческого учё</w:t>
      </w:r>
      <w:r w:rsidRPr="008744D7">
        <w:rPr>
          <w:rFonts w:cs="Times New Roman"/>
          <w:b w:val="0"/>
        </w:rPr>
        <w:t>та тепловой энергии, отпущенной из тепловых сетей потребителям, и анализ планов по установке приборов уч</w:t>
      </w:r>
      <w:r w:rsidR="00727660" w:rsidRPr="008744D7">
        <w:rPr>
          <w:rFonts w:cs="Times New Roman"/>
          <w:b w:val="0"/>
        </w:rPr>
        <w:t>ё</w:t>
      </w:r>
      <w:r w:rsidRPr="008744D7">
        <w:rPr>
          <w:rFonts w:cs="Times New Roman"/>
          <w:b w:val="0"/>
        </w:rPr>
        <w:t>та тепловой энергии и теплоносителя</w:t>
      </w:r>
      <w:bookmarkEnd w:id="160"/>
      <w:bookmarkEnd w:id="161"/>
      <w:bookmarkEnd w:id="162"/>
      <w:r w:rsidR="005A7E8C" w:rsidRPr="008744D7">
        <w:rPr>
          <w:rFonts w:cs="Times New Roman"/>
          <w:b w:val="0"/>
        </w:rPr>
        <w:t xml:space="preserve"> на территории с.п. </w:t>
      </w:r>
      <w:r w:rsidR="00BC215B" w:rsidRPr="008744D7">
        <w:rPr>
          <w:rFonts w:cs="Times New Roman"/>
          <w:b w:val="0"/>
        </w:rPr>
        <w:t>Сосновка</w:t>
      </w:r>
      <w:bookmarkEnd w:id="163"/>
    </w:p>
    <w:p w:rsidR="0075390F" w:rsidRPr="008744D7" w:rsidRDefault="0075390F" w:rsidP="00D52B2A">
      <w:pPr>
        <w:ind w:firstLine="709"/>
        <w:jc w:val="both"/>
      </w:pPr>
    </w:p>
    <w:p w:rsidR="0075390F" w:rsidRPr="008744D7" w:rsidRDefault="0075390F" w:rsidP="00D52B2A">
      <w:pPr>
        <w:ind w:firstLine="709"/>
        <w:jc w:val="both"/>
      </w:pPr>
      <w:r w:rsidRPr="008744D7">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8744D7">
        <w:t xml:space="preserve">с.п. </w:t>
      </w:r>
      <w:r w:rsidR="009873BE" w:rsidRPr="008744D7">
        <w:t>Сосновка.</w:t>
      </w:r>
    </w:p>
    <w:p w:rsidR="009873BE" w:rsidRPr="008744D7" w:rsidRDefault="009873BE" w:rsidP="009873BE">
      <w:pPr>
        <w:ind w:firstLine="709"/>
        <w:jc w:val="both"/>
      </w:pPr>
      <w:r w:rsidRPr="008744D7">
        <w:t>По отчетным данным о об основных потребительских характеристиках регулируемых товаров и услуг в сфере теплоснабжения и сфере оказания услуг по передаче тепловой энергии, предоставляемым в соответствии со «Стандартами раскрытия информации в сфере теплоснабжения и в сфере оказания услуг по передаче тепловой энергии» за три года, предшествующие 2020 г</w:t>
      </w:r>
      <w:r w:rsidR="00FF5C38" w:rsidRPr="008744D7">
        <w:t>оду,</w:t>
      </w:r>
      <w:r w:rsidRPr="008744D7">
        <w:t xml:space="preserve"> отпуск тепловой энергии потребителям из тепловых сетей </w:t>
      </w:r>
      <w:r w:rsidR="00F004F3" w:rsidRPr="008744D7">
        <w:t>с.</w:t>
      </w:r>
      <w:r w:rsidRPr="008744D7">
        <w:t>п. Сосновка осуществляется только по нормативам, что позволяет сделать вывод об отсутствии приборов учета тепловой энергии у большинства потребителей.</w:t>
      </w:r>
    </w:p>
    <w:p w:rsidR="009873BE" w:rsidRPr="008744D7" w:rsidRDefault="009873BE" w:rsidP="001644B0">
      <w:pPr>
        <w:jc w:val="both"/>
      </w:pPr>
    </w:p>
    <w:p w:rsidR="00D6351D" w:rsidRPr="008744D7" w:rsidRDefault="00D6351D" w:rsidP="0075390F">
      <w:pPr>
        <w:pStyle w:val="30"/>
        <w:tabs>
          <w:tab w:val="left" w:pos="1276"/>
        </w:tabs>
        <w:ind w:left="0" w:firstLine="709"/>
        <w:rPr>
          <w:rFonts w:cs="Times New Roman"/>
          <w:b w:val="0"/>
        </w:rPr>
      </w:pPr>
      <w:bookmarkStart w:id="164" w:name="_Toc28125234"/>
      <w:bookmarkStart w:id="165" w:name="_Toc42090802"/>
      <w:r w:rsidRPr="008744D7">
        <w:rPr>
          <w:rFonts w:cs="Times New Roman"/>
          <w:b w:val="0"/>
        </w:rPr>
        <w:t>Анализ работы диспетчерских служб теплоснабжающих (теплосетевых) организаций и используемых средств автоматизации, телемеханизации и связи</w:t>
      </w:r>
      <w:bookmarkEnd w:id="164"/>
      <w:r w:rsidR="005A7E8C" w:rsidRPr="008744D7">
        <w:rPr>
          <w:rFonts w:cs="Times New Roman"/>
          <w:b w:val="0"/>
        </w:rPr>
        <w:t xml:space="preserve"> на территории с.п. </w:t>
      </w:r>
      <w:r w:rsidR="00BC215B" w:rsidRPr="008744D7">
        <w:rPr>
          <w:rFonts w:cs="Times New Roman"/>
          <w:b w:val="0"/>
        </w:rPr>
        <w:t>Сосновка</w:t>
      </w:r>
      <w:bookmarkEnd w:id="165"/>
    </w:p>
    <w:p w:rsidR="0075390F" w:rsidRPr="008744D7" w:rsidRDefault="0075390F" w:rsidP="001644B0">
      <w:pPr>
        <w:jc w:val="both"/>
      </w:pPr>
    </w:p>
    <w:p w:rsidR="00F004F3" w:rsidRPr="008744D7" w:rsidRDefault="00F004F3" w:rsidP="00CC505C">
      <w:pPr>
        <w:ind w:firstLine="709"/>
        <w:jc w:val="both"/>
      </w:pPr>
      <w:r w:rsidRPr="008744D7">
        <w:t>В ООО «Газпром трансгаз Югорск» Сосновское ЛПУ МГ имеется круглосуточная диспетчерская служба.</w:t>
      </w:r>
    </w:p>
    <w:p w:rsidR="00D6351D" w:rsidRPr="008744D7" w:rsidRDefault="00D6351D" w:rsidP="00CC505C">
      <w:pPr>
        <w:ind w:firstLine="709"/>
        <w:jc w:val="both"/>
      </w:pPr>
      <w:r w:rsidRPr="008744D7">
        <w:t xml:space="preserve">Согласно «Типовой инструкции по технической эксплуатации тепловых сетей систем коммунального теплоснабжения» МДК 4-02.2001, в </w:t>
      </w:r>
      <w:r w:rsidR="00F004F3" w:rsidRPr="008744D7">
        <w:t>организации, эксплуатирующей тепловые сети,</w:t>
      </w:r>
      <w:r w:rsidRPr="008744D7">
        <w:t xml:space="preserve"> должно быть обеспечено круглосуточное оперативное управление оборудованием, задачами которого являются:</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ведение режима работы;</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роизводство переключений, пусков и остановов;</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локализация аварий и восстановление режима работы;</w:t>
      </w:r>
    </w:p>
    <w:p w:rsidR="00D6351D" w:rsidRPr="008744D7" w:rsidRDefault="00D6351D" w:rsidP="009806F9">
      <w:pPr>
        <w:pStyle w:val="af3"/>
        <w:numPr>
          <w:ilvl w:val="0"/>
          <w:numId w:val="52"/>
        </w:numPr>
        <w:tabs>
          <w:tab w:val="left" w:pos="993"/>
        </w:tabs>
        <w:ind w:left="0" w:firstLine="709"/>
        <w:rPr>
          <w:sz w:val="24"/>
          <w:szCs w:val="24"/>
        </w:rPr>
      </w:pPr>
      <w:r w:rsidRPr="008744D7">
        <w:rPr>
          <w:sz w:val="24"/>
          <w:szCs w:val="24"/>
        </w:rPr>
        <w:t>подготовка к производству ремонтных работ;</w:t>
      </w:r>
    </w:p>
    <w:p w:rsidR="00803F0E" w:rsidRPr="008744D7" w:rsidRDefault="00D6351D" w:rsidP="009806F9">
      <w:pPr>
        <w:pStyle w:val="af3"/>
        <w:numPr>
          <w:ilvl w:val="0"/>
          <w:numId w:val="52"/>
        </w:numPr>
        <w:tabs>
          <w:tab w:val="left" w:pos="993"/>
        </w:tabs>
        <w:ind w:left="0" w:firstLine="709"/>
        <w:rPr>
          <w:sz w:val="24"/>
          <w:szCs w:val="24"/>
        </w:rPr>
      </w:pPr>
      <w:r w:rsidRPr="008744D7">
        <w:rPr>
          <w:sz w:val="24"/>
          <w:szCs w:val="24"/>
        </w:rPr>
        <w:t>выполнение графика ограничений и отключений потребителей, вводимого в установленном порядке.</w:t>
      </w:r>
    </w:p>
    <w:p w:rsidR="00803F0E" w:rsidRPr="008744D7" w:rsidRDefault="00803F0E" w:rsidP="00CC505C">
      <w:pPr>
        <w:pStyle w:val="af3"/>
        <w:tabs>
          <w:tab w:val="left" w:pos="851"/>
        </w:tabs>
        <w:ind w:left="709" w:firstLine="709"/>
        <w:rPr>
          <w:sz w:val="24"/>
          <w:szCs w:val="24"/>
          <w:highlight w:val="yellow"/>
        </w:rPr>
      </w:pPr>
    </w:p>
    <w:p w:rsidR="00803F0E" w:rsidRPr="008744D7" w:rsidRDefault="00FF52A2" w:rsidP="00CC505C">
      <w:pPr>
        <w:ind w:firstLine="709"/>
        <w:jc w:val="both"/>
        <w:rPr>
          <w:noProof/>
        </w:rPr>
      </w:pPr>
      <w:r w:rsidRPr="008744D7">
        <w:rPr>
          <w:noProof/>
        </w:rPr>
        <w:t>В целях обеспечения надё</w:t>
      </w:r>
      <w:r w:rsidR="00803F0E" w:rsidRPr="008744D7">
        <w:rPr>
          <w:noProof/>
        </w:rPr>
        <w:t>жного и качественного теплоснабже</w:t>
      </w:r>
      <w:r w:rsidR="0051464A" w:rsidRPr="008744D7">
        <w:rPr>
          <w:noProof/>
        </w:rPr>
        <w:t xml:space="preserve">ния дежурный персонал котельных </w:t>
      </w:r>
      <w:r w:rsidR="00803F0E" w:rsidRPr="008744D7">
        <w:rPr>
          <w:noProof/>
        </w:rPr>
        <w:t>осуществляет контроль над параметрами температурных и гидравлических режимов работы оборудования.</w:t>
      </w:r>
    </w:p>
    <w:p w:rsidR="00803F0E" w:rsidRPr="008744D7" w:rsidRDefault="00CC505C" w:rsidP="00CC505C">
      <w:pPr>
        <w:ind w:firstLine="709"/>
        <w:jc w:val="both"/>
        <w:rPr>
          <w:noProof/>
        </w:rPr>
      </w:pPr>
      <w:r w:rsidRPr="008744D7">
        <w:rPr>
          <w:noProof/>
        </w:rPr>
        <w:t xml:space="preserve">Автоматическое регулирование качеством теплоснабжения на котельных </w:t>
      </w:r>
      <w:r w:rsidR="006D7278" w:rsidRPr="008744D7">
        <w:t xml:space="preserve">с.п. </w:t>
      </w:r>
      <w:r w:rsidR="0051464A" w:rsidRPr="008744D7">
        <w:t>Сосновка</w:t>
      </w:r>
      <w:r w:rsidRPr="008744D7">
        <w:rPr>
          <w:noProof/>
        </w:rPr>
        <w:t xml:space="preserve"> отсутствует.</w:t>
      </w:r>
    </w:p>
    <w:p w:rsidR="00CC505C" w:rsidRPr="008744D7" w:rsidRDefault="00CC505C" w:rsidP="00CC505C">
      <w:pPr>
        <w:ind w:firstLine="709"/>
        <w:jc w:val="both"/>
        <w:rPr>
          <w:highlight w:val="yellow"/>
        </w:rPr>
      </w:pPr>
    </w:p>
    <w:p w:rsidR="00585F5B" w:rsidRPr="008744D7" w:rsidRDefault="00585F5B" w:rsidP="00CC505C">
      <w:pPr>
        <w:pStyle w:val="30"/>
        <w:tabs>
          <w:tab w:val="left" w:pos="1276"/>
        </w:tabs>
        <w:ind w:left="0" w:firstLine="709"/>
        <w:rPr>
          <w:rFonts w:cs="Times New Roman"/>
          <w:b w:val="0"/>
        </w:rPr>
      </w:pPr>
      <w:bookmarkStart w:id="166" w:name="_Toc28125235"/>
      <w:bookmarkStart w:id="167" w:name="_Toc42090803"/>
      <w:r w:rsidRPr="008744D7">
        <w:rPr>
          <w:rFonts w:cs="Times New Roman"/>
          <w:b w:val="0"/>
        </w:rPr>
        <w:t>Уровень автоматизации и обслуживания центральных тепловых пунктов, насосных станций</w:t>
      </w:r>
      <w:bookmarkEnd w:id="166"/>
      <w:r w:rsidR="005A7E8C" w:rsidRPr="008744D7">
        <w:rPr>
          <w:rFonts w:cs="Times New Roman"/>
          <w:b w:val="0"/>
        </w:rPr>
        <w:t xml:space="preserve"> на территории с.п. </w:t>
      </w:r>
      <w:r w:rsidR="00BC215B" w:rsidRPr="008744D7">
        <w:rPr>
          <w:rFonts w:cs="Times New Roman"/>
          <w:b w:val="0"/>
        </w:rPr>
        <w:t>Сосновка</w:t>
      </w:r>
      <w:bookmarkEnd w:id="167"/>
    </w:p>
    <w:p w:rsidR="00E0276B" w:rsidRPr="008744D7" w:rsidRDefault="00E0276B" w:rsidP="00CC505C">
      <w:pPr>
        <w:ind w:firstLine="709"/>
        <w:jc w:val="both"/>
      </w:pPr>
    </w:p>
    <w:p w:rsidR="00422977" w:rsidRPr="008744D7" w:rsidRDefault="002516DD" w:rsidP="00CC505C">
      <w:pPr>
        <w:ind w:firstLine="709"/>
        <w:jc w:val="both"/>
      </w:pPr>
      <w:r w:rsidRPr="008744D7">
        <w:t>Автоматическое регулирование качеством теплоснабжения на котельн</w:t>
      </w:r>
      <w:r w:rsidR="0051464A" w:rsidRPr="008744D7">
        <w:t xml:space="preserve">ых </w:t>
      </w:r>
      <w:r w:rsidRPr="008744D7">
        <w:t>отсутствует.</w:t>
      </w:r>
    </w:p>
    <w:p w:rsidR="002516DD" w:rsidRPr="008744D7" w:rsidRDefault="002516DD" w:rsidP="00CC505C">
      <w:pPr>
        <w:ind w:firstLine="709"/>
        <w:jc w:val="both"/>
        <w:rPr>
          <w:highlight w:val="yellow"/>
        </w:rPr>
      </w:pPr>
    </w:p>
    <w:p w:rsidR="00585F5B" w:rsidRPr="008744D7" w:rsidRDefault="00585F5B" w:rsidP="00CC505C">
      <w:pPr>
        <w:pStyle w:val="30"/>
        <w:tabs>
          <w:tab w:val="left" w:pos="1276"/>
        </w:tabs>
        <w:ind w:left="0" w:firstLine="709"/>
        <w:rPr>
          <w:rFonts w:cs="Times New Roman"/>
          <w:b w:val="0"/>
        </w:rPr>
      </w:pPr>
      <w:bookmarkStart w:id="168" w:name="_Toc28125236"/>
      <w:bookmarkStart w:id="169" w:name="_Toc42090804"/>
      <w:r w:rsidRPr="008744D7">
        <w:rPr>
          <w:rFonts w:cs="Times New Roman"/>
          <w:b w:val="0"/>
        </w:rPr>
        <w:t>Сведения о наличии защиты тепловых сетей от превышения давления</w:t>
      </w:r>
      <w:bookmarkEnd w:id="168"/>
      <w:r w:rsidR="005A7E8C" w:rsidRPr="008744D7">
        <w:rPr>
          <w:rFonts w:cs="Times New Roman"/>
          <w:b w:val="0"/>
        </w:rPr>
        <w:t xml:space="preserve"> на территории с.п. </w:t>
      </w:r>
      <w:r w:rsidR="00BC215B" w:rsidRPr="008744D7">
        <w:rPr>
          <w:rFonts w:cs="Times New Roman"/>
          <w:b w:val="0"/>
        </w:rPr>
        <w:t>Сосновка</w:t>
      </w:r>
      <w:bookmarkEnd w:id="169"/>
    </w:p>
    <w:p w:rsidR="002516DD" w:rsidRPr="008744D7" w:rsidRDefault="002516DD" w:rsidP="00CC505C">
      <w:pPr>
        <w:ind w:firstLine="709"/>
        <w:jc w:val="both"/>
        <w:rPr>
          <w:highlight w:val="yellow"/>
        </w:rPr>
      </w:pPr>
    </w:p>
    <w:p w:rsidR="00585F5B" w:rsidRPr="008744D7" w:rsidRDefault="00EA0F51" w:rsidP="00CC505C">
      <w:pPr>
        <w:ind w:firstLine="709"/>
        <w:jc w:val="both"/>
      </w:pPr>
      <w:r w:rsidRPr="008744D7">
        <w:t>На теплоисточниках</w:t>
      </w:r>
      <w:r w:rsidR="003240FC" w:rsidRPr="008744D7">
        <w:t xml:space="preserve"> для автоматической защиты тепловых сетей от превышения давления установлены </w:t>
      </w:r>
      <w:r w:rsidR="00C4729C" w:rsidRPr="008744D7">
        <w:t>предохранительные клапан</w:t>
      </w:r>
      <w:r w:rsidR="004C3BC9" w:rsidRPr="008744D7">
        <w:t>ы</w:t>
      </w:r>
      <w:r w:rsidR="003240FC" w:rsidRPr="008744D7">
        <w:t>.</w:t>
      </w:r>
    </w:p>
    <w:p w:rsidR="00666D3B" w:rsidRPr="008744D7" w:rsidRDefault="00666D3B" w:rsidP="00CC505C">
      <w:pPr>
        <w:ind w:firstLine="709"/>
        <w:jc w:val="both"/>
      </w:pPr>
    </w:p>
    <w:p w:rsidR="00AD41CC" w:rsidRPr="008744D7" w:rsidRDefault="00AD41CC" w:rsidP="00CC505C">
      <w:pPr>
        <w:pStyle w:val="30"/>
        <w:tabs>
          <w:tab w:val="left" w:pos="1276"/>
        </w:tabs>
        <w:ind w:left="0" w:firstLine="709"/>
        <w:rPr>
          <w:rFonts w:cs="Times New Roman"/>
          <w:b w:val="0"/>
        </w:rPr>
      </w:pPr>
      <w:bookmarkStart w:id="170" w:name="_Toc524614769"/>
      <w:bookmarkStart w:id="171" w:name="_Toc524614985"/>
      <w:bookmarkStart w:id="172" w:name="_Toc28125237"/>
      <w:bookmarkStart w:id="173" w:name="_Toc42090805"/>
      <w:r w:rsidRPr="008744D7">
        <w:rPr>
          <w:rFonts w:cs="Times New Roman"/>
          <w:b w:val="0"/>
        </w:rPr>
        <w:lastRenderedPageBreak/>
        <w:t>Перечень выявленных бесхозяйных тепловых сетей и обоснование выбора организации, уполномоченной на их эксплуатацию</w:t>
      </w:r>
      <w:bookmarkEnd w:id="170"/>
      <w:bookmarkEnd w:id="171"/>
      <w:bookmarkEnd w:id="172"/>
      <w:r w:rsidR="005A7E8C" w:rsidRPr="008744D7">
        <w:rPr>
          <w:rFonts w:cs="Times New Roman"/>
          <w:b w:val="0"/>
        </w:rPr>
        <w:t xml:space="preserve"> на территории с.п. </w:t>
      </w:r>
      <w:r w:rsidR="002B5954" w:rsidRPr="008744D7">
        <w:rPr>
          <w:rFonts w:cs="Times New Roman"/>
          <w:b w:val="0"/>
        </w:rPr>
        <w:t>Сосновка</w:t>
      </w:r>
      <w:bookmarkEnd w:id="173"/>
    </w:p>
    <w:p w:rsidR="002516DD" w:rsidRPr="008744D7" w:rsidRDefault="002516DD" w:rsidP="00CC505C">
      <w:pPr>
        <w:ind w:firstLine="709"/>
        <w:jc w:val="both"/>
      </w:pPr>
      <w:bookmarkStart w:id="174" w:name="_Hlk22219815"/>
    </w:p>
    <w:p w:rsidR="002B5954" w:rsidRPr="008744D7" w:rsidRDefault="002B5954" w:rsidP="00CC505C">
      <w:pPr>
        <w:ind w:firstLine="709"/>
        <w:jc w:val="both"/>
      </w:pPr>
      <w:r w:rsidRPr="008744D7">
        <w:t xml:space="preserve">Схема </w:t>
      </w:r>
      <w:r w:rsidR="00EB2D32" w:rsidRPr="008744D7">
        <w:t>бесхоз</w:t>
      </w:r>
      <w:r w:rsidR="00F004F3" w:rsidRPr="008744D7">
        <w:t>яй</w:t>
      </w:r>
      <w:r w:rsidRPr="008744D7">
        <w:t xml:space="preserve">ных сетей </w:t>
      </w:r>
      <w:r w:rsidR="00F004F3" w:rsidRPr="008744D7">
        <w:t>тепловодоснабжения в</w:t>
      </w:r>
      <w:r w:rsidRPr="008744D7">
        <w:t xml:space="preserve"> с.п. Сосновка</w:t>
      </w:r>
      <w:r w:rsidR="00EB2D32" w:rsidRPr="008744D7">
        <w:t xml:space="preserve"> </w:t>
      </w:r>
      <w:r w:rsidRPr="008744D7">
        <w:t xml:space="preserve">представлены на рисунке </w:t>
      </w:r>
      <w:r w:rsidR="006622C4" w:rsidRPr="008744D7">
        <w:t>11</w:t>
      </w:r>
      <w:r w:rsidRPr="008744D7">
        <w:t>.</w:t>
      </w:r>
    </w:p>
    <w:p w:rsidR="000E1AD9" w:rsidRPr="008744D7" w:rsidRDefault="000E1AD9" w:rsidP="00CC505C">
      <w:pPr>
        <w:ind w:firstLine="709"/>
        <w:jc w:val="both"/>
      </w:pPr>
      <w:r w:rsidRPr="008744D7">
        <w:t xml:space="preserve">Объекты, расположенные в п. </w:t>
      </w:r>
      <w:r w:rsidR="00A26F0A" w:rsidRPr="008744D7">
        <w:t>Сосновка, в отношении</w:t>
      </w:r>
      <w:r w:rsidRPr="008744D7">
        <w:t xml:space="preserve"> которых отсутствует необходимость проведения работ по оформлению прав и принятию к учету ООО </w:t>
      </w:r>
      <w:r w:rsidR="00A26F0A" w:rsidRPr="008744D7">
        <w:t>«Газпром трансгаз Югорск»</w:t>
      </w:r>
      <w:r w:rsidRPr="008744D7">
        <w:t xml:space="preserve"> (предназначенные для обеспечения коммунальными </w:t>
      </w:r>
      <w:r w:rsidR="00A26F0A" w:rsidRPr="008744D7">
        <w:t>ресурсами</w:t>
      </w:r>
      <w:r w:rsidRPr="008744D7">
        <w:t xml:space="preserve"> имущества сторонних организаций, в т.ч. муниципального образования)</w:t>
      </w:r>
      <w:r w:rsidR="0051464A" w:rsidRPr="008744D7">
        <w:t xml:space="preserve"> указаны в таблице </w:t>
      </w:r>
      <w:r w:rsidR="00A26F0A" w:rsidRPr="008744D7">
        <w:t>2</w:t>
      </w:r>
      <w:r w:rsidR="00F004F3" w:rsidRPr="008744D7">
        <w:t>0</w:t>
      </w:r>
      <w:r w:rsidR="00A26F0A" w:rsidRPr="008744D7">
        <w:t>.</w:t>
      </w:r>
    </w:p>
    <w:p w:rsidR="00EB2D32" w:rsidRPr="008744D7" w:rsidRDefault="00EB2D32" w:rsidP="002B5954">
      <w:pPr>
        <w:jc w:val="both"/>
      </w:pPr>
    </w:p>
    <w:p w:rsidR="002B5954" w:rsidRPr="008744D7" w:rsidRDefault="00DF75BE" w:rsidP="004832B0">
      <w:pPr>
        <w:jc w:val="center"/>
      </w:pPr>
      <w:r w:rsidRPr="008744D7">
        <w:rPr>
          <w:noProof/>
        </w:rPr>
        <w:drawing>
          <wp:inline distT="0" distB="0" distL="0" distR="0">
            <wp:extent cx="5235447" cy="731520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srcRect l="3996" t="1279"/>
                    <a:stretch/>
                  </pic:blipFill>
                  <pic:spPr bwMode="auto">
                    <a:xfrm>
                      <a:off x="0" y="0"/>
                      <a:ext cx="5265254" cy="7356848"/>
                    </a:xfrm>
                    <a:prstGeom prst="rect">
                      <a:avLst/>
                    </a:prstGeom>
                    <a:ln>
                      <a:noFill/>
                    </a:ln>
                    <a:extLst>
                      <a:ext uri="{53640926-AAD7-44D8-BBD7-CCE9431645EC}">
                        <a14:shadowObscured xmlns:a14="http://schemas.microsoft.com/office/drawing/2010/main"/>
                      </a:ext>
                    </a:extLst>
                  </pic:spPr>
                </pic:pic>
              </a:graphicData>
            </a:graphic>
          </wp:inline>
        </w:drawing>
      </w:r>
    </w:p>
    <w:p w:rsidR="002B5954" w:rsidRPr="008744D7" w:rsidRDefault="002B5954" w:rsidP="004832B0">
      <w:pPr>
        <w:jc w:val="center"/>
      </w:pPr>
      <w:r w:rsidRPr="008744D7">
        <w:t xml:space="preserve">Рисунок </w:t>
      </w:r>
      <w:r w:rsidR="00667B3B" w:rsidRPr="008744D7">
        <w:rPr>
          <w:noProof/>
        </w:rPr>
        <w:fldChar w:fldCharType="begin"/>
      </w:r>
      <w:r w:rsidRPr="008744D7">
        <w:rPr>
          <w:noProof/>
        </w:rPr>
        <w:instrText xml:space="preserve"> SEQ Рисунок \* ARABIC </w:instrText>
      </w:r>
      <w:r w:rsidR="00667B3B" w:rsidRPr="008744D7">
        <w:rPr>
          <w:noProof/>
        </w:rPr>
        <w:fldChar w:fldCharType="separate"/>
      </w:r>
      <w:r w:rsidR="004832B0" w:rsidRPr="008744D7">
        <w:rPr>
          <w:noProof/>
        </w:rPr>
        <w:t>11</w:t>
      </w:r>
      <w:r w:rsidR="00667B3B" w:rsidRPr="008744D7">
        <w:rPr>
          <w:noProof/>
        </w:rPr>
        <w:fldChar w:fldCharType="end"/>
      </w:r>
      <w:r w:rsidRPr="008744D7">
        <w:t xml:space="preserve"> – Схема бесхоз</w:t>
      </w:r>
      <w:r w:rsidR="00F004F3" w:rsidRPr="008744D7">
        <w:t>яй</w:t>
      </w:r>
      <w:r w:rsidRPr="008744D7">
        <w:t xml:space="preserve">ных сетей </w:t>
      </w:r>
      <w:r w:rsidR="00F004F3" w:rsidRPr="008744D7">
        <w:t>тепловодоснабжения в</w:t>
      </w:r>
      <w:r w:rsidRPr="008744D7">
        <w:t xml:space="preserve"> с.п. Сосновка</w:t>
      </w:r>
    </w:p>
    <w:p w:rsidR="00A26F0A" w:rsidRPr="008744D7" w:rsidRDefault="00A26F0A" w:rsidP="00A26F0A">
      <w:pPr>
        <w:keepNext/>
        <w:jc w:val="both"/>
        <w:rPr>
          <w:bCs/>
        </w:rPr>
        <w:sectPr w:rsidR="00A26F0A" w:rsidRPr="008744D7" w:rsidSect="003851D2">
          <w:pgSz w:w="11906" w:h="16838"/>
          <w:pgMar w:top="1134" w:right="567" w:bottom="1134" w:left="1701" w:header="283" w:footer="567" w:gutter="0"/>
          <w:cols w:space="708"/>
          <w:docGrid w:linePitch="360"/>
        </w:sectPr>
      </w:pPr>
    </w:p>
    <w:p w:rsidR="00A26F0A" w:rsidRPr="008744D7" w:rsidRDefault="00A26F0A" w:rsidP="00A26F0A">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4832B0" w:rsidRPr="008744D7">
        <w:rPr>
          <w:bCs/>
          <w:noProof/>
        </w:rPr>
        <w:t>20</w:t>
      </w:r>
      <w:r w:rsidR="00667B3B" w:rsidRPr="008744D7">
        <w:rPr>
          <w:bCs/>
        </w:rPr>
        <w:fldChar w:fldCharType="end"/>
      </w:r>
      <w:r w:rsidRPr="008744D7">
        <w:rPr>
          <w:bCs/>
        </w:rPr>
        <w:t xml:space="preserve"> – Объекты, расположенные в </w:t>
      </w:r>
      <w:r w:rsidR="00F004F3" w:rsidRPr="008744D7">
        <w:rPr>
          <w:bCs/>
        </w:rPr>
        <w:t>с.</w:t>
      </w:r>
      <w:r w:rsidRPr="008744D7">
        <w:rPr>
          <w:bCs/>
        </w:rPr>
        <w:t>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rsidR="00A26F0A" w:rsidRPr="008744D7" w:rsidRDefault="00A26F0A" w:rsidP="00A26F0A">
      <w:pPr>
        <w:keepNext/>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167"/>
        <w:gridCol w:w="1008"/>
        <w:gridCol w:w="5903"/>
        <w:gridCol w:w="2410"/>
      </w:tblGrid>
      <w:tr w:rsidR="00096428" w:rsidRPr="008744D7" w:rsidTr="00300305">
        <w:trPr>
          <w:trHeight w:val="85"/>
          <w:tblHeader/>
        </w:trPr>
        <w:tc>
          <w:tcPr>
            <w:tcW w:w="777"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Наименование объекта оперативное / диспетчерское</w:t>
            </w:r>
          </w:p>
        </w:tc>
        <w:tc>
          <w:tcPr>
            <w:tcW w:w="1071"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Местонахождение объекта</w:t>
            </w:r>
          </w:p>
        </w:tc>
        <w:tc>
          <w:tcPr>
            <w:tcW w:w="341"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Дата ввода в экспл.</w:t>
            </w:r>
          </w:p>
        </w:tc>
        <w:tc>
          <w:tcPr>
            <w:tcW w:w="1996" w:type="pct"/>
            <w:shd w:val="clear" w:color="auto" w:fill="auto"/>
            <w:vAlign w:val="center"/>
          </w:tcPr>
          <w:p w:rsidR="00A26F0A" w:rsidRPr="008744D7" w:rsidRDefault="00A26F0A" w:rsidP="00A26F0A">
            <w:pPr>
              <w:jc w:val="center"/>
              <w:rPr>
                <w:bCs/>
                <w:sz w:val="20"/>
                <w:szCs w:val="20"/>
              </w:rPr>
            </w:pPr>
            <w:r w:rsidRPr="008744D7">
              <w:rPr>
                <w:bCs/>
                <w:sz w:val="20"/>
                <w:szCs w:val="20"/>
              </w:rPr>
              <w:t>Характеристики объекта</w:t>
            </w:r>
          </w:p>
        </w:tc>
        <w:tc>
          <w:tcPr>
            <w:tcW w:w="815" w:type="pct"/>
            <w:vMerge w:val="restart"/>
            <w:shd w:val="clear" w:color="auto" w:fill="auto"/>
            <w:vAlign w:val="center"/>
            <w:hideMark/>
          </w:tcPr>
          <w:p w:rsidR="00A26F0A" w:rsidRPr="008744D7" w:rsidRDefault="00A26F0A" w:rsidP="00A26F0A">
            <w:pPr>
              <w:jc w:val="center"/>
              <w:rPr>
                <w:bCs/>
                <w:sz w:val="20"/>
                <w:szCs w:val="20"/>
              </w:rPr>
            </w:pPr>
            <w:r w:rsidRPr="008744D7">
              <w:rPr>
                <w:bCs/>
                <w:sz w:val="20"/>
                <w:szCs w:val="20"/>
              </w:rPr>
              <w:t>Участие в энергоснабжении объектов Общества (участвует/не участвует)</w:t>
            </w:r>
          </w:p>
        </w:tc>
      </w:tr>
      <w:tr w:rsidR="00096428" w:rsidRPr="008744D7" w:rsidTr="00300305">
        <w:trPr>
          <w:trHeight w:val="85"/>
          <w:tblHeader/>
        </w:trPr>
        <w:tc>
          <w:tcPr>
            <w:tcW w:w="777" w:type="pct"/>
            <w:vMerge/>
            <w:vAlign w:val="center"/>
            <w:hideMark/>
          </w:tcPr>
          <w:p w:rsidR="00A26F0A" w:rsidRPr="008744D7" w:rsidRDefault="00A26F0A" w:rsidP="00A26F0A">
            <w:pPr>
              <w:rPr>
                <w:bCs/>
                <w:sz w:val="20"/>
                <w:szCs w:val="20"/>
              </w:rPr>
            </w:pPr>
          </w:p>
        </w:tc>
        <w:tc>
          <w:tcPr>
            <w:tcW w:w="1071" w:type="pct"/>
            <w:vMerge/>
            <w:vAlign w:val="center"/>
            <w:hideMark/>
          </w:tcPr>
          <w:p w:rsidR="00A26F0A" w:rsidRPr="008744D7" w:rsidRDefault="00A26F0A" w:rsidP="00A26F0A">
            <w:pPr>
              <w:rPr>
                <w:bCs/>
                <w:sz w:val="20"/>
                <w:szCs w:val="20"/>
              </w:rPr>
            </w:pPr>
          </w:p>
        </w:tc>
        <w:tc>
          <w:tcPr>
            <w:tcW w:w="341" w:type="pct"/>
            <w:vMerge/>
            <w:vAlign w:val="center"/>
            <w:hideMark/>
          </w:tcPr>
          <w:p w:rsidR="00A26F0A" w:rsidRPr="008744D7" w:rsidRDefault="00A26F0A" w:rsidP="00A26F0A">
            <w:pPr>
              <w:rPr>
                <w:bCs/>
                <w:sz w:val="20"/>
                <w:szCs w:val="20"/>
              </w:rPr>
            </w:pPr>
          </w:p>
        </w:tc>
        <w:tc>
          <w:tcPr>
            <w:tcW w:w="1996" w:type="pct"/>
            <w:shd w:val="clear" w:color="auto" w:fill="auto"/>
            <w:vAlign w:val="center"/>
            <w:hideMark/>
          </w:tcPr>
          <w:p w:rsidR="00A26F0A" w:rsidRPr="008744D7" w:rsidRDefault="00A26F0A" w:rsidP="00A26F0A">
            <w:pPr>
              <w:jc w:val="center"/>
              <w:rPr>
                <w:bCs/>
                <w:sz w:val="20"/>
                <w:szCs w:val="20"/>
              </w:rPr>
            </w:pPr>
            <w:r w:rsidRPr="008744D7">
              <w:rPr>
                <w:bCs/>
                <w:sz w:val="20"/>
                <w:szCs w:val="20"/>
              </w:rPr>
              <w:t>в соответствии с фактическим состоянием</w:t>
            </w:r>
          </w:p>
        </w:tc>
        <w:tc>
          <w:tcPr>
            <w:tcW w:w="815" w:type="pct"/>
            <w:vMerge/>
            <w:shd w:val="clear" w:color="auto" w:fill="auto"/>
            <w:vAlign w:val="center"/>
            <w:hideMark/>
          </w:tcPr>
          <w:p w:rsidR="00A26F0A" w:rsidRPr="008744D7" w:rsidRDefault="00A26F0A" w:rsidP="00A26F0A">
            <w:pPr>
              <w:rPr>
                <w:bCs/>
                <w:sz w:val="20"/>
                <w:szCs w:val="20"/>
              </w:rPr>
            </w:pPr>
          </w:p>
        </w:tc>
      </w:tr>
      <w:tr w:rsidR="00096428" w:rsidRPr="008744D7" w:rsidTr="00096428">
        <w:trPr>
          <w:trHeight w:val="85"/>
        </w:trPr>
        <w:tc>
          <w:tcPr>
            <w:tcW w:w="777"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от ТК 45 до индивидуальных построек)</w:t>
            </w:r>
          </w:p>
        </w:tc>
        <w:tc>
          <w:tcPr>
            <w:tcW w:w="107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F004F3" w:rsidRPr="008744D7">
              <w:rPr>
                <w:color w:val="000000"/>
                <w:sz w:val="20"/>
                <w:szCs w:val="20"/>
              </w:rPr>
              <w:t xml:space="preserve"> </w:t>
            </w:r>
            <w:r w:rsidRPr="008744D7">
              <w:rPr>
                <w:color w:val="000000"/>
                <w:sz w:val="20"/>
                <w:szCs w:val="20"/>
              </w:rPr>
              <w:t>Молодеж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5 г.</w:t>
            </w:r>
          </w:p>
        </w:tc>
        <w:tc>
          <w:tcPr>
            <w:tcW w:w="1996" w:type="pct"/>
            <w:shd w:val="clear" w:color="auto" w:fill="auto"/>
            <w:vAlign w:val="center"/>
            <w:hideMark/>
          </w:tcPr>
          <w:p w:rsidR="00A26F0A" w:rsidRPr="008744D7" w:rsidRDefault="00F004F3" w:rsidP="00A26F0A">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57 мм, протяженность 150 м.</w:t>
            </w:r>
            <w:r w:rsidRPr="008744D7">
              <w:rPr>
                <w:color w:val="000000"/>
                <w:sz w:val="20"/>
                <w:szCs w:val="20"/>
              </w:rPr>
              <w:t xml:space="preserve"> </w:t>
            </w:r>
            <w:r w:rsidR="00A26F0A" w:rsidRPr="008744D7">
              <w:rPr>
                <w:color w:val="000000"/>
                <w:sz w:val="20"/>
                <w:szCs w:val="20"/>
              </w:rPr>
              <w:t>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подводящие к КНС 1 от ТК 50</w:t>
            </w:r>
          </w:p>
        </w:tc>
        <w:tc>
          <w:tcPr>
            <w:tcW w:w="107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F004F3" w:rsidRPr="008744D7">
              <w:rPr>
                <w:color w:val="000000"/>
                <w:sz w:val="20"/>
                <w:szCs w:val="20"/>
              </w:rPr>
              <w:t xml:space="preserve"> </w:t>
            </w:r>
            <w:r w:rsidRPr="008744D7">
              <w:rPr>
                <w:color w:val="000000"/>
                <w:sz w:val="20"/>
                <w:szCs w:val="20"/>
              </w:rPr>
              <w:t>Молодеж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5 г.</w:t>
            </w:r>
          </w:p>
        </w:tc>
        <w:tc>
          <w:tcPr>
            <w:tcW w:w="1996" w:type="pct"/>
            <w:shd w:val="clear" w:color="auto" w:fill="auto"/>
            <w:vAlign w:val="center"/>
            <w:hideMark/>
          </w:tcPr>
          <w:p w:rsidR="00A26F0A" w:rsidRPr="008744D7" w:rsidRDefault="00F004F3" w:rsidP="00A26F0A">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xml:space="preserve"> 57 мм, протяженность 70 м.</w:t>
            </w:r>
            <w:r w:rsidRPr="008744D7">
              <w:rPr>
                <w:color w:val="000000"/>
                <w:sz w:val="20"/>
                <w:szCs w:val="20"/>
              </w:rPr>
              <w:t xml:space="preserve"> </w:t>
            </w:r>
            <w:r w:rsidR="00A26F0A" w:rsidRPr="008744D7">
              <w:rPr>
                <w:color w:val="000000"/>
                <w:sz w:val="20"/>
                <w:szCs w:val="20"/>
              </w:rPr>
              <w:t>Трубопровод системы отопления и холодного водоснабжения к КНС 1 от ТК 50</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Лесная-Газовиков от ТК 75 до ТК 89 (включая подводы к домам)</w:t>
            </w:r>
          </w:p>
        </w:tc>
        <w:tc>
          <w:tcPr>
            <w:tcW w:w="107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F004F3" w:rsidRPr="008744D7">
              <w:rPr>
                <w:color w:val="000000"/>
                <w:sz w:val="20"/>
                <w:szCs w:val="20"/>
              </w:rPr>
              <w:t xml:space="preserve"> </w:t>
            </w:r>
            <w:r w:rsidRPr="008744D7">
              <w:rPr>
                <w:color w:val="000000"/>
                <w:sz w:val="20"/>
                <w:szCs w:val="20"/>
              </w:rPr>
              <w:t>Лесная, Газовиков</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7 г.</w:t>
            </w:r>
          </w:p>
        </w:tc>
        <w:tc>
          <w:tcPr>
            <w:tcW w:w="1996"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из стальных труб диам.108 мм, протяженность 332 м (ТС,</w:t>
            </w:r>
            <w:r w:rsidR="00F004F3" w:rsidRPr="008744D7">
              <w:rPr>
                <w:color w:val="000000"/>
                <w:sz w:val="20"/>
                <w:szCs w:val="20"/>
              </w:rPr>
              <w:t xml:space="preserve"> </w:t>
            </w:r>
            <w:r w:rsidRPr="008744D7">
              <w:rPr>
                <w:color w:val="000000"/>
                <w:sz w:val="20"/>
                <w:szCs w:val="20"/>
              </w:rPr>
              <w:t>ГВС,</w:t>
            </w:r>
            <w:r w:rsidR="00F004F3" w:rsidRPr="008744D7">
              <w:rPr>
                <w:color w:val="000000"/>
                <w:sz w:val="20"/>
                <w:szCs w:val="20"/>
              </w:rPr>
              <w:t xml:space="preserve"> </w:t>
            </w:r>
            <w:r w:rsidRPr="008744D7">
              <w:rPr>
                <w:color w:val="000000"/>
                <w:sz w:val="20"/>
                <w:szCs w:val="20"/>
              </w:rPr>
              <w:t>ХВС).  Поводящие сети к жилы</w:t>
            </w:r>
            <w:r w:rsidR="00F004F3" w:rsidRPr="008744D7">
              <w:rPr>
                <w:color w:val="000000"/>
                <w:sz w:val="20"/>
                <w:szCs w:val="20"/>
              </w:rPr>
              <w:t>м домам - из стальных труб диаметром</w:t>
            </w:r>
            <w:r w:rsidRPr="008744D7">
              <w:rPr>
                <w:color w:val="000000"/>
                <w:sz w:val="20"/>
                <w:szCs w:val="20"/>
              </w:rPr>
              <w:t xml:space="preserve"> 57 мм, протяженность 134 м. (ТС,</w:t>
            </w:r>
            <w:r w:rsidR="00F004F3" w:rsidRPr="008744D7">
              <w:rPr>
                <w:color w:val="000000"/>
                <w:sz w:val="20"/>
                <w:szCs w:val="20"/>
              </w:rPr>
              <w:t xml:space="preserve"> </w:t>
            </w:r>
            <w:r w:rsidRPr="008744D7">
              <w:rPr>
                <w:color w:val="000000"/>
                <w:sz w:val="20"/>
                <w:szCs w:val="20"/>
              </w:rPr>
              <w:t>ГВС,</w:t>
            </w:r>
            <w:r w:rsidR="00F004F3" w:rsidRPr="008744D7">
              <w:rPr>
                <w:color w:val="000000"/>
                <w:sz w:val="20"/>
                <w:szCs w:val="20"/>
              </w:rPr>
              <w:t xml:space="preserve"> </w:t>
            </w:r>
            <w:r w:rsidRPr="008744D7">
              <w:rPr>
                <w:color w:val="000000"/>
                <w:sz w:val="20"/>
                <w:szCs w:val="20"/>
              </w:rPr>
              <w:t>ХВС)</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частично участвует</w:t>
            </w:r>
          </w:p>
        </w:tc>
      </w:tr>
      <w:tr w:rsidR="00096428" w:rsidRPr="008744D7" w:rsidTr="00096428">
        <w:trPr>
          <w:trHeight w:val="261"/>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по ул</w:t>
            </w:r>
            <w:r w:rsidR="00F004F3" w:rsidRPr="008744D7">
              <w:rPr>
                <w:color w:val="000000"/>
                <w:sz w:val="20"/>
                <w:szCs w:val="20"/>
              </w:rPr>
              <w:t>.</w:t>
            </w:r>
            <w:r w:rsidRPr="008744D7">
              <w:rPr>
                <w:color w:val="000000"/>
                <w:sz w:val="20"/>
                <w:szCs w:val="20"/>
              </w:rPr>
              <w:t xml:space="preserve"> Лесная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w:t>
            </w:r>
            <w:r w:rsidR="00300305" w:rsidRPr="008744D7">
              <w:rPr>
                <w:color w:val="000000"/>
                <w:sz w:val="20"/>
                <w:szCs w:val="20"/>
              </w:rPr>
              <w:t>.</w:t>
            </w:r>
            <w:r w:rsidRPr="008744D7">
              <w:rPr>
                <w:color w:val="000000"/>
                <w:sz w:val="20"/>
                <w:szCs w:val="20"/>
              </w:rPr>
              <w:t xml:space="preserve"> Лесная </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4 г.</w:t>
            </w:r>
          </w:p>
        </w:tc>
        <w:tc>
          <w:tcPr>
            <w:tcW w:w="1996" w:type="pct"/>
            <w:shd w:val="clear" w:color="000000" w:fill="FFFFFF"/>
            <w:vAlign w:val="center"/>
            <w:hideMark/>
          </w:tcPr>
          <w:p w:rsidR="00A26F0A" w:rsidRPr="008744D7" w:rsidRDefault="0051464A" w:rsidP="00A26F0A">
            <w:pPr>
              <w:jc w:val="center"/>
              <w:rPr>
                <w:color w:val="000000"/>
                <w:sz w:val="20"/>
                <w:szCs w:val="20"/>
              </w:rPr>
            </w:pPr>
            <w:r w:rsidRPr="008744D7">
              <w:rPr>
                <w:color w:val="000000"/>
                <w:sz w:val="20"/>
                <w:szCs w:val="20"/>
              </w:rPr>
              <w:t xml:space="preserve">от ТК 71 до Аптеки </w:t>
            </w:r>
            <w:r w:rsidR="00F004F3" w:rsidRPr="008744D7">
              <w:rPr>
                <w:color w:val="000000"/>
                <w:sz w:val="20"/>
                <w:szCs w:val="20"/>
              </w:rPr>
              <w:t>сеть из стальных труб диаметром</w:t>
            </w:r>
            <w:r w:rsidR="00A26F0A" w:rsidRPr="008744D7">
              <w:rPr>
                <w:color w:val="000000"/>
                <w:sz w:val="20"/>
                <w:szCs w:val="20"/>
              </w:rPr>
              <w:t xml:space="preserve"> 57 мм, протяженность 38</w:t>
            </w:r>
            <w:r w:rsidR="00F004F3" w:rsidRPr="008744D7">
              <w:rPr>
                <w:color w:val="000000"/>
                <w:sz w:val="20"/>
                <w:szCs w:val="20"/>
              </w:rPr>
              <w:t xml:space="preserve"> </w:t>
            </w:r>
            <w:r w:rsidR="00A26F0A" w:rsidRPr="008744D7">
              <w:rPr>
                <w:color w:val="000000"/>
                <w:sz w:val="20"/>
                <w:szCs w:val="20"/>
              </w:rPr>
              <w:t>м (ТС,</w:t>
            </w:r>
            <w:r w:rsidR="00F004F3" w:rsidRPr="008744D7">
              <w:rPr>
                <w:color w:val="000000"/>
                <w:sz w:val="20"/>
                <w:szCs w:val="20"/>
              </w:rPr>
              <w:t xml:space="preserve"> </w:t>
            </w:r>
            <w:r w:rsidR="00A26F0A" w:rsidRPr="008744D7">
              <w:rPr>
                <w:color w:val="000000"/>
                <w:sz w:val="20"/>
                <w:szCs w:val="20"/>
              </w:rPr>
              <w:t>ГВС,</w:t>
            </w:r>
            <w:r w:rsidR="00F004F3" w:rsidRPr="008744D7">
              <w:rPr>
                <w:color w:val="000000"/>
                <w:sz w:val="20"/>
                <w:szCs w:val="20"/>
              </w:rPr>
              <w:t xml:space="preserve"> </w:t>
            </w:r>
            <w:r w:rsidR="00A26F0A" w:rsidRPr="008744D7">
              <w:rPr>
                <w:color w:val="000000"/>
                <w:sz w:val="20"/>
                <w:szCs w:val="20"/>
              </w:rPr>
              <w:t>ХВС)</w:t>
            </w:r>
            <w:r w:rsidR="00F004F3" w:rsidRPr="008744D7">
              <w:rPr>
                <w:color w:val="000000"/>
                <w:sz w:val="20"/>
                <w:szCs w:val="20"/>
              </w:rPr>
              <w:t xml:space="preserve">. От ТК </w:t>
            </w:r>
            <w:r w:rsidR="00A26F0A" w:rsidRPr="008744D7">
              <w:rPr>
                <w:color w:val="000000"/>
                <w:sz w:val="20"/>
                <w:szCs w:val="20"/>
              </w:rPr>
              <w:t>72 до эл.</w:t>
            </w:r>
            <w:r w:rsidR="00F004F3" w:rsidRPr="008744D7">
              <w:rPr>
                <w:color w:val="000000"/>
                <w:sz w:val="20"/>
                <w:szCs w:val="20"/>
              </w:rPr>
              <w:t xml:space="preserve"> </w:t>
            </w:r>
            <w:r w:rsidR="00A26F0A" w:rsidRPr="008744D7">
              <w:rPr>
                <w:color w:val="000000"/>
                <w:sz w:val="20"/>
                <w:szCs w:val="20"/>
              </w:rPr>
              <w:t>мастерской и гар</w:t>
            </w:r>
            <w:r w:rsidR="00300305" w:rsidRPr="008744D7">
              <w:rPr>
                <w:color w:val="000000"/>
                <w:sz w:val="20"/>
                <w:szCs w:val="20"/>
              </w:rPr>
              <w:t>ажей сеть из стальных труб диаметром</w:t>
            </w:r>
            <w:r w:rsidR="00A26F0A" w:rsidRPr="008744D7">
              <w:rPr>
                <w:color w:val="000000"/>
                <w:sz w:val="20"/>
                <w:szCs w:val="20"/>
              </w:rPr>
              <w:t xml:space="preserve"> 57 мм, протяженность 60 м (ТС, ХВС). ТК 74 до Участкового пункта полиции сеть из стальн</w:t>
            </w:r>
            <w:r w:rsidR="00300305" w:rsidRPr="008744D7">
              <w:rPr>
                <w:color w:val="000000"/>
                <w:sz w:val="20"/>
                <w:szCs w:val="20"/>
              </w:rPr>
              <w:t>ых труб диаметром</w:t>
            </w:r>
            <w:r w:rsidR="00A26F0A" w:rsidRPr="008744D7">
              <w:rPr>
                <w:color w:val="000000"/>
                <w:sz w:val="20"/>
                <w:szCs w:val="20"/>
              </w:rPr>
              <w:t xml:space="preserve"> от 32 до 57 мм, протяж</w:t>
            </w:r>
            <w:r w:rsidR="00096428" w:rsidRPr="008744D7">
              <w:rPr>
                <w:color w:val="000000"/>
                <w:sz w:val="20"/>
                <w:szCs w:val="20"/>
              </w:rPr>
              <w:t xml:space="preserve">енность 35 м </w:t>
            </w:r>
            <w:r w:rsidR="00A26F0A" w:rsidRPr="008744D7">
              <w:rPr>
                <w:color w:val="000000"/>
                <w:sz w:val="20"/>
                <w:szCs w:val="20"/>
              </w:rPr>
              <w:t>(ТС,</w:t>
            </w:r>
            <w:r w:rsidR="00300305" w:rsidRPr="008744D7">
              <w:rPr>
                <w:color w:val="000000"/>
                <w:sz w:val="20"/>
                <w:szCs w:val="20"/>
              </w:rPr>
              <w:t xml:space="preserve"> </w:t>
            </w:r>
            <w:r w:rsidR="00A26F0A" w:rsidRPr="008744D7">
              <w:rPr>
                <w:color w:val="000000"/>
                <w:sz w:val="20"/>
                <w:szCs w:val="20"/>
              </w:rPr>
              <w:t>ГВС,</w:t>
            </w:r>
            <w:r w:rsidR="00300305" w:rsidRPr="008744D7">
              <w:rPr>
                <w:color w:val="000000"/>
                <w:sz w:val="20"/>
                <w:szCs w:val="20"/>
              </w:rPr>
              <w:t xml:space="preserve"> </w:t>
            </w:r>
            <w:r w:rsidR="00A26F0A" w:rsidRPr="008744D7">
              <w:rPr>
                <w:color w:val="000000"/>
                <w:sz w:val="20"/>
                <w:szCs w:val="20"/>
              </w:rPr>
              <w:t>ХВС). сеть от Лесная</w:t>
            </w:r>
            <w:r w:rsidR="00300305" w:rsidRPr="008744D7">
              <w:rPr>
                <w:color w:val="000000"/>
                <w:sz w:val="20"/>
                <w:szCs w:val="20"/>
              </w:rPr>
              <w:t>,</w:t>
            </w:r>
            <w:r w:rsidR="00A26F0A" w:rsidRPr="008744D7">
              <w:rPr>
                <w:color w:val="000000"/>
                <w:sz w:val="20"/>
                <w:szCs w:val="20"/>
              </w:rPr>
              <w:t xml:space="preserve"> 1 до Лесная</w:t>
            </w:r>
            <w:r w:rsidR="00300305" w:rsidRPr="008744D7">
              <w:rPr>
                <w:color w:val="000000"/>
                <w:sz w:val="20"/>
                <w:szCs w:val="20"/>
              </w:rPr>
              <w:t>,</w:t>
            </w:r>
            <w:r w:rsidR="00A26F0A" w:rsidRPr="008744D7">
              <w:rPr>
                <w:color w:val="000000"/>
                <w:sz w:val="20"/>
                <w:szCs w:val="20"/>
              </w:rPr>
              <w:t xml:space="preserve"> 11 (включая отводы к до</w:t>
            </w:r>
            <w:r w:rsidR="00300305" w:rsidRPr="008744D7">
              <w:rPr>
                <w:color w:val="000000"/>
                <w:sz w:val="20"/>
                <w:szCs w:val="20"/>
              </w:rPr>
              <w:t>мам) сеть из стальных труб диаметром</w:t>
            </w:r>
            <w:r w:rsidR="00A26F0A" w:rsidRPr="008744D7">
              <w:rPr>
                <w:color w:val="000000"/>
                <w:sz w:val="20"/>
                <w:szCs w:val="20"/>
              </w:rPr>
              <w:t xml:space="preserve"> 57 мм,</w:t>
            </w:r>
            <w:r w:rsidR="00300305" w:rsidRPr="008744D7">
              <w:rPr>
                <w:color w:val="000000"/>
                <w:sz w:val="20"/>
                <w:szCs w:val="20"/>
              </w:rPr>
              <w:t xml:space="preserve"> </w:t>
            </w:r>
            <w:r w:rsidR="00A26F0A" w:rsidRPr="008744D7">
              <w:rPr>
                <w:color w:val="000000"/>
                <w:sz w:val="20"/>
                <w:szCs w:val="20"/>
              </w:rPr>
              <w:t>89 мм , протяженность 125 м (ТС,</w:t>
            </w:r>
            <w:r w:rsidR="00300305" w:rsidRPr="008744D7">
              <w:rPr>
                <w:color w:val="000000"/>
                <w:sz w:val="20"/>
                <w:szCs w:val="20"/>
              </w:rPr>
              <w:t xml:space="preserve"> </w:t>
            </w:r>
            <w:r w:rsidR="00A26F0A" w:rsidRPr="008744D7">
              <w:rPr>
                <w:color w:val="000000"/>
                <w:sz w:val="20"/>
                <w:szCs w:val="20"/>
              </w:rPr>
              <w:t>ГВС,</w:t>
            </w:r>
            <w:r w:rsidR="00300305" w:rsidRPr="008744D7">
              <w:rPr>
                <w:color w:val="000000"/>
                <w:sz w:val="20"/>
                <w:szCs w:val="20"/>
              </w:rPr>
              <w:t xml:space="preserve"> </w:t>
            </w:r>
            <w:r w:rsidR="00A26F0A" w:rsidRPr="008744D7">
              <w:rPr>
                <w:color w:val="000000"/>
                <w:sz w:val="20"/>
                <w:szCs w:val="20"/>
              </w:rPr>
              <w:t>ХВС)</w:t>
            </w:r>
          </w:p>
        </w:tc>
        <w:tc>
          <w:tcPr>
            <w:tcW w:w="815"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частично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и тепловодоснабжения ОКК</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8 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89,</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159</w:t>
            </w:r>
            <w:r w:rsidR="00300305" w:rsidRPr="008744D7">
              <w:rPr>
                <w:color w:val="000000"/>
                <w:sz w:val="20"/>
                <w:szCs w:val="20"/>
              </w:rPr>
              <w:t xml:space="preserve"> </w:t>
            </w:r>
            <w:r w:rsidRPr="008744D7">
              <w:rPr>
                <w:color w:val="000000"/>
                <w:sz w:val="20"/>
                <w:szCs w:val="20"/>
              </w:rPr>
              <w:t>мм, протяженность 5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20 до ОКК)</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по ул. Центральная</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8 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159</w:t>
            </w:r>
            <w:r w:rsidR="00300305" w:rsidRPr="008744D7">
              <w:rPr>
                <w:color w:val="000000"/>
                <w:sz w:val="20"/>
                <w:szCs w:val="20"/>
              </w:rPr>
              <w:t xml:space="preserve"> </w:t>
            </w:r>
            <w:r w:rsidRPr="008744D7">
              <w:rPr>
                <w:color w:val="000000"/>
                <w:sz w:val="20"/>
                <w:szCs w:val="20"/>
              </w:rPr>
              <w:t>мм, протяженность 15</w:t>
            </w:r>
            <w:r w:rsidR="00300305" w:rsidRPr="008744D7">
              <w:rPr>
                <w:color w:val="000000"/>
                <w:sz w:val="20"/>
                <w:szCs w:val="20"/>
              </w:rPr>
              <w:t xml:space="preserve"> </w:t>
            </w:r>
            <w:r w:rsidRPr="008744D7">
              <w:rPr>
                <w:color w:val="000000"/>
                <w:sz w:val="20"/>
                <w:szCs w:val="20"/>
              </w:rPr>
              <w:t>1м</w:t>
            </w:r>
            <w:r w:rsidR="00300305" w:rsidRPr="008744D7">
              <w:rPr>
                <w:color w:val="000000"/>
                <w:sz w:val="20"/>
                <w:szCs w:val="20"/>
              </w:rPr>
              <w:t xml:space="preserve"> </w:t>
            </w:r>
            <w:r w:rsidRPr="008744D7">
              <w:rPr>
                <w:color w:val="000000"/>
                <w:sz w:val="20"/>
                <w:szCs w:val="20"/>
              </w:rPr>
              <w:t>(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21 до ТК 30. Сеть тепловодосна</w:t>
            </w:r>
            <w:r w:rsidR="00300305" w:rsidRPr="008744D7">
              <w:rPr>
                <w:color w:val="000000"/>
                <w:sz w:val="20"/>
                <w:szCs w:val="20"/>
              </w:rPr>
              <w:t>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мм, протяженность 181</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 xml:space="preserve">ХВС) От ТК 30 до КБО (включая </w:t>
            </w:r>
            <w:r w:rsidRPr="008744D7">
              <w:rPr>
                <w:color w:val="000000"/>
                <w:sz w:val="20"/>
                <w:szCs w:val="20"/>
              </w:rPr>
              <w:lastRenderedPageBreak/>
              <w:t>отводы на прачечную и плотницкую мастерскую). 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59</w:t>
            </w:r>
            <w:r w:rsidR="00300305" w:rsidRPr="008744D7">
              <w:rPr>
                <w:color w:val="000000"/>
                <w:sz w:val="20"/>
                <w:szCs w:val="20"/>
              </w:rPr>
              <w:t xml:space="preserve"> мм</w:t>
            </w:r>
            <w:r w:rsidRPr="008744D7">
              <w:rPr>
                <w:color w:val="000000"/>
                <w:sz w:val="20"/>
                <w:szCs w:val="20"/>
              </w:rPr>
              <w:t>, протяженность 193</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ВС) От ТК 30 до пересечения с сетью по ул.</w:t>
            </w:r>
            <w:r w:rsidR="00300305" w:rsidRPr="008744D7">
              <w:rPr>
                <w:color w:val="000000"/>
                <w:sz w:val="20"/>
                <w:szCs w:val="20"/>
              </w:rPr>
              <w:t xml:space="preserve"> </w:t>
            </w:r>
            <w:r w:rsidRPr="008744D7">
              <w:rPr>
                <w:color w:val="000000"/>
                <w:sz w:val="20"/>
                <w:szCs w:val="20"/>
              </w:rPr>
              <w:t>Первопр</w:t>
            </w:r>
            <w:r w:rsidR="00300305" w:rsidRPr="008744D7">
              <w:rPr>
                <w:color w:val="000000"/>
                <w:sz w:val="20"/>
                <w:szCs w:val="20"/>
              </w:rPr>
              <w:t>оходцев (включая отпайки на музыкальную школу и ТК 38 котельной)</w:t>
            </w:r>
            <w:r w:rsidRPr="008744D7">
              <w:rPr>
                <w:color w:val="000000"/>
                <w:sz w:val="20"/>
                <w:szCs w:val="20"/>
              </w:rPr>
              <w:t>. 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протяженность 74</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ВС) От магазина "Брусничка" до пересечения с сетью по ул.</w:t>
            </w:r>
            <w:r w:rsidR="00300305" w:rsidRPr="008744D7">
              <w:rPr>
                <w:color w:val="000000"/>
                <w:sz w:val="20"/>
                <w:szCs w:val="20"/>
              </w:rPr>
              <w:t xml:space="preserve"> Первопроходцев.</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Сеть тепловодоснабжения дома Школьная 4а</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1</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протяженность 35</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62 до дома Школьная 4а</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 xml:space="preserve">участвует </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дома Первопроходцев 14</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2</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протяженность 7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w:t>
            </w:r>
            <w:r w:rsidRPr="008744D7">
              <w:rPr>
                <w:color w:val="000000"/>
                <w:sz w:val="20"/>
                <w:szCs w:val="20"/>
              </w:rPr>
              <w:t>63 до дома Первопроходцев 14</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1 дома по ул</w:t>
            </w:r>
            <w:r w:rsidR="00300305" w:rsidRPr="008744D7">
              <w:rPr>
                <w:color w:val="000000"/>
                <w:sz w:val="20"/>
                <w:szCs w:val="20"/>
              </w:rPr>
              <w:t>.</w:t>
            </w:r>
            <w:r w:rsidRPr="008744D7">
              <w:rPr>
                <w:color w:val="000000"/>
                <w:sz w:val="20"/>
                <w:szCs w:val="20"/>
              </w:rPr>
              <w:t xml:space="preserve"> Первопроходцев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6</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159</w:t>
            </w:r>
            <w:r w:rsidR="00300305" w:rsidRPr="008744D7">
              <w:rPr>
                <w:color w:val="000000"/>
                <w:sz w:val="20"/>
                <w:szCs w:val="20"/>
              </w:rPr>
              <w:t xml:space="preserve"> </w:t>
            </w:r>
            <w:r w:rsidRPr="008744D7">
              <w:rPr>
                <w:color w:val="000000"/>
                <w:sz w:val="20"/>
                <w:szCs w:val="20"/>
              </w:rPr>
              <w:t>мм, протяженность 247</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w:t>
            </w:r>
            <w:r w:rsidRPr="008744D7">
              <w:rPr>
                <w:color w:val="000000"/>
                <w:sz w:val="20"/>
                <w:szCs w:val="20"/>
              </w:rPr>
              <w:t>дома Первопроходцев 3 до ТК 87 (через Первопроходцев д.</w:t>
            </w:r>
            <w:r w:rsidR="00300305" w:rsidRPr="008744D7">
              <w:rPr>
                <w:color w:val="000000"/>
                <w:sz w:val="20"/>
                <w:szCs w:val="20"/>
              </w:rPr>
              <w:t xml:space="preserve"> </w:t>
            </w:r>
            <w:r w:rsidRPr="008744D7">
              <w:rPr>
                <w:color w:val="000000"/>
                <w:sz w:val="20"/>
                <w:szCs w:val="20"/>
              </w:rPr>
              <w:t>5)</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2 дома по ул.</w:t>
            </w:r>
            <w:r w:rsidR="00300305" w:rsidRPr="008744D7">
              <w:rPr>
                <w:color w:val="000000"/>
                <w:sz w:val="20"/>
                <w:szCs w:val="20"/>
              </w:rPr>
              <w:t xml:space="preserve"> </w:t>
            </w:r>
            <w:r w:rsidRPr="008744D7">
              <w:rPr>
                <w:color w:val="000000"/>
                <w:sz w:val="20"/>
                <w:szCs w:val="20"/>
              </w:rPr>
              <w:t xml:space="preserve">Первопроходцев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6</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 протяженность 186</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w:t>
            </w:r>
            <w:r w:rsidRPr="008744D7">
              <w:rPr>
                <w:color w:val="000000"/>
                <w:sz w:val="20"/>
                <w:szCs w:val="20"/>
              </w:rPr>
              <w:t>УТ 10 до УТ 16</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1275"/>
        </w:trPr>
        <w:tc>
          <w:tcPr>
            <w:tcW w:w="777" w:type="pct"/>
            <w:shd w:val="clear" w:color="000000" w:fill="FFFFFF"/>
            <w:vAlign w:val="center"/>
            <w:hideMark/>
          </w:tcPr>
          <w:p w:rsidR="00A26F0A" w:rsidRPr="008744D7" w:rsidRDefault="00096428" w:rsidP="00A26F0A">
            <w:pPr>
              <w:jc w:val="center"/>
              <w:rPr>
                <w:color w:val="000000"/>
                <w:sz w:val="20"/>
                <w:szCs w:val="20"/>
              </w:rPr>
            </w:pPr>
            <w:r w:rsidRPr="008744D7">
              <w:rPr>
                <w:color w:val="000000"/>
                <w:sz w:val="20"/>
                <w:szCs w:val="20"/>
              </w:rPr>
              <w:t xml:space="preserve">Сеть тепловодоснабжения </w:t>
            </w:r>
            <w:r w:rsidR="00A26F0A" w:rsidRPr="008744D7">
              <w:rPr>
                <w:color w:val="000000"/>
                <w:sz w:val="20"/>
                <w:szCs w:val="20"/>
              </w:rPr>
              <w:t>по ул.</w:t>
            </w:r>
            <w:r w:rsidR="00300305" w:rsidRPr="008744D7">
              <w:rPr>
                <w:color w:val="000000"/>
                <w:sz w:val="20"/>
                <w:szCs w:val="20"/>
              </w:rPr>
              <w:t xml:space="preserve"> </w:t>
            </w:r>
            <w:r w:rsidR="00A26F0A" w:rsidRPr="008744D7">
              <w:rPr>
                <w:color w:val="000000"/>
                <w:sz w:val="20"/>
                <w:szCs w:val="20"/>
              </w:rPr>
              <w:t>Газовиков</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87</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89</w:t>
            </w:r>
            <w:r w:rsidR="00300305" w:rsidRPr="008744D7">
              <w:rPr>
                <w:color w:val="000000"/>
                <w:sz w:val="20"/>
                <w:szCs w:val="20"/>
              </w:rPr>
              <w:t xml:space="preserve"> </w:t>
            </w:r>
            <w:r w:rsidRPr="008744D7">
              <w:rPr>
                <w:color w:val="000000"/>
                <w:sz w:val="20"/>
                <w:szCs w:val="20"/>
              </w:rPr>
              <w:t>мм , протяженность 177</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ХВС) От ТК 83 </w:t>
            </w:r>
            <w:r w:rsidRPr="008744D7">
              <w:rPr>
                <w:color w:val="000000"/>
                <w:sz w:val="20"/>
                <w:szCs w:val="20"/>
              </w:rPr>
              <w:t>до ТК 99 (включая отвод до Газовиков д.</w:t>
            </w:r>
            <w:r w:rsidR="00300305" w:rsidRPr="008744D7">
              <w:rPr>
                <w:color w:val="000000"/>
                <w:sz w:val="20"/>
                <w:szCs w:val="20"/>
              </w:rPr>
              <w:t xml:space="preserve"> 1)</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096428" w:rsidP="00A26F0A">
            <w:pPr>
              <w:jc w:val="center"/>
              <w:rPr>
                <w:color w:val="000000"/>
                <w:sz w:val="20"/>
                <w:szCs w:val="20"/>
              </w:rPr>
            </w:pPr>
            <w:r w:rsidRPr="008744D7">
              <w:rPr>
                <w:color w:val="000000"/>
                <w:sz w:val="20"/>
                <w:szCs w:val="20"/>
              </w:rPr>
              <w:t xml:space="preserve">Сеть тепловодоснабжения </w:t>
            </w:r>
            <w:r w:rsidR="006622C4" w:rsidRPr="008744D7">
              <w:rPr>
                <w:color w:val="000000"/>
                <w:sz w:val="20"/>
                <w:szCs w:val="20"/>
              </w:rPr>
              <w:t>ДС «Алёнушка»</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07</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300305" w:rsidRPr="008744D7">
              <w:rPr>
                <w:color w:val="000000"/>
                <w:sz w:val="20"/>
                <w:szCs w:val="20"/>
              </w:rPr>
              <w:t>набжения из стальных труб, диам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108</w:t>
            </w:r>
            <w:r w:rsidR="00300305" w:rsidRPr="008744D7">
              <w:rPr>
                <w:color w:val="000000"/>
                <w:sz w:val="20"/>
                <w:szCs w:val="20"/>
              </w:rPr>
              <w:t xml:space="preserve"> </w:t>
            </w:r>
            <w:r w:rsidRPr="008744D7">
              <w:rPr>
                <w:color w:val="000000"/>
                <w:sz w:val="20"/>
                <w:szCs w:val="20"/>
              </w:rPr>
              <w:t>мм , протяженность 6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ВС) От ТК 13 до ДС "Алёнушка"</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6622C4">
            <w:pPr>
              <w:jc w:val="center"/>
              <w:rPr>
                <w:color w:val="000000"/>
                <w:sz w:val="20"/>
                <w:szCs w:val="20"/>
              </w:rPr>
            </w:pPr>
            <w:r w:rsidRPr="008744D7">
              <w:rPr>
                <w:color w:val="000000"/>
                <w:sz w:val="20"/>
                <w:szCs w:val="20"/>
              </w:rPr>
              <w:t xml:space="preserve">Сеть тепловодоснабжения </w:t>
            </w:r>
            <w:r w:rsidRPr="008744D7">
              <w:rPr>
                <w:color w:val="000000"/>
                <w:sz w:val="20"/>
                <w:szCs w:val="20"/>
              </w:rPr>
              <w:lastRenderedPageBreak/>
              <w:t xml:space="preserve">магазина </w:t>
            </w:r>
            <w:r w:rsidR="006622C4" w:rsidRPr="008744D7">
              <w:rPr>
                <w:color w:val="000000"/>
                <w:sz w:val="20"/>
                <w:szCs w:val="20"/>
              </w:rPr>
              <w:t>«Алиса»</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Тюменская область, Ханты-Мансийский автономный округ-</w:t>
            </w:r>
            <w:r w:rsidRPr="008744D7">
              <w:rPr>
                <w:color w:val="000000"/>
                <w:sz w:val="20"/>
                <w:szCs w:val="20"/>
              </w:rPr>
              <w:lastRenderedPageBreak/>
              <w:t>Югра, Белоярский район, пос. Сосновка, ул. Шко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2005</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набжения из стальных труб, диам</w:t>
            </w:r>
            <w:r w:rsidR="00300305" w:rsidRPr="008744D7">
              <w:rPr>
                <w:color w:val="000000"/>
                <w:sz w:val="20"/>
                <w:szCs w:val="20"/>
              </w:rPr>
              <w:t>етром</w:t>
            </w:r>
            <w:r w:rsidRPr="008744D7">
              <w:rPr>
                <w:color w:val="000000"/>
                <w:sz w:val="20"/>
                <w:szCs w:val="20"/>
              </w:rPr>
              <w:t xml:space="preserve"> 20,</w:t>
            </w:r>
            <w:r w:rsidR="00300305" w:rsidRPr="008744D7">
              <w:rPr>
                <w:color w:val="000000"/>
                <w:sz w:val="20"/>
                <w:szCs w:val="20"/>
              </w:rPr>
              <w:t xml:space="preserve"> </w:t>
            </w:r>
            <w:r w:rsidRPr="008744D7">
              <w:rPr>
                <w:color w:val="000000"/>
                <w:sz w:val="20"/>
                <w:szCs w:val="20"/>
              </w:rPr>
              <w:t>57</w:t>
            </w:r>
            <w:r w:rsidR="00300305" w:rsidRPr="008744D7">
              <w:rPr>
                <w:color w:val="000000"/>
                <w:sz w:val="20"/>
                <w:szCs w:val="20"/>
              </w:rPr>
              <w:t xml:space="preserve"> </w:t>
            </w:r>
            <w:r w:rsidRPr="008744D7">
              <w:rPr>
                <w:color w:val="000000"/>
                <w:sz w:val="20"/>
                <w:szCs w:val="20"/>
              </w:rPr>
              <w:t>мм, протяженность 20</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 xml:space="preserve">ХВС) От ТК 14 до магазина </w:t>
            </w:r>
            <w:r w:rsidRPr="008744D7">
              <w:rPr>
                <w:color w:val="000000"/>
                <w:sz w:val="20"/>
                <w:szCs w:val="20"/>
              </w:rPr>
              <w:lastRenderedPageBreak/>
              <w:t>"Алиса"</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lastRenderedPageBreak/>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6622C4">
            <w:pPr>
              <w:jc w:val="center"/>
              <w:rPr>
                <w:color w:val="000000"/>
                <w:sz w:val="20"/>
                <w:szCs w:val="20"/>
              </w:rPr>
            </w:pPr>
            <w:r w:rsidRPr="008744D7">
              <w:rPr>
                <w:color w:val="000000"/>
                <w:sz w:val="20"/>
                <w:szCs w:val="20"/>
              </w:rPr>
              <w:lastRenderedPageBreak/>
              <w:t xml:space="preserve">Сеть тепловодоснабжения магазина </w:t>
            </w:r>
            <w:r w:rsidR="006622C4" w:rsidRPr="008744D7">
              <w:rPr>
                <w:color w:val="000000"/>
                <w:sz w:val="20"/>
                <w:szCs w:val="20"/>
              </w:rPr>
              <w:t>«</w:t>
            </w:r>
            <w:r w:rsidRPr="008744D7">
              <w:rPr>
                <w:color w:val="000000"/>
                <w:sz w:val="20"/>
                <w:szCs w:val="20"/>
              </w:rPr>
              <w:t>Глобус С</w:t>
            </w:r>
            <w:r w:rsidR="006622C4" w:rsidRPr="008744D7">
              <w:rPr>
                <w:color w:val="000000"/>
                <w:sz w:val="20"/>
                <w:szCs w:val="20"/>
              </w:rPr>
              <w:t>»</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8</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из стальных труб, д</w:t>
            </w:r>
            <w:r w:rsidR="00300305" w:rsidRPr="008744D7">
              <w:rPr>
                <w:color w:val="000000"/>
                <w:sz w:val="20"/>
                <w:szCs w:val="20"/>
              </w:rPr>
              <w:t>иаметром</w:t>
            </w:r>
            <w:r w:rsidRPr="008744D7">
              <w:rPr>
                <w:color w:val="000000"/>
                <w:sz w:val="20"/>
                <w:szCs w:val="20"/>
              </w:rPr>
              <w:t xml:space="preserve"> 20,</w:t>
            </w:r>
            <w:r w:rsidR="00300305" w:rsidRPr="008744D7">
              <w:rPr>
                <w:color w:val="000000"/>
                <w:sz w:val="20"/>
                <w:szCs w:val="20"/>
              </w:rPr>
              <w:t xml:space="preserve"> </w:t>
            </w:r>
            <w:r w:rsidRPr="008744D7">
              <w:rPr>
                <w:color w:val="000000"/>
                <w:sz w:val="20"/>
                <w:szCs w:val="20"/>
              </w:rPr>
              <w:t>25</w:t>
            </w:r>
            <w:r w:rsidR="00300305" w:rsidRPr="008744D7">
              <w:rPr>
                <w:color w:val="000000"/>
                <w:sz w:val="20"/>
                <w:szCs w:val="20"/>
              </w:rPr>
              <w:t xml:space="preserve"> </w:t>
            </w:r>
            <w:r w:rsidRPr="008744D7">
              <w:rPr>
                <w:color w:val="000000"/>
                <w:sz w:val="20"/>
                <w:szCs w:val="20"/>
              </w:rPr>
              <w:t>мм, протяженность 4</w:t>
            </w:r>
            <w:r w:rsidR="00300305" w:rsidRPr="008744D7">
              <w:rPr>
                <w:color w:val="000000"/>
                <w:sz w:val="20"/>
                <w:szCs w:val="20"/>
              </w:rPr>
              <w:t xml:space="preserve"> </w:t>
            </w:r>
            <w:r w:rsidRPr="008744D7">
              <w:rPr>
                <w:color w:val="000000"/>
                <w:sz w:val="20"/>
                <w:szCs w:val="20"/>
              </w:rPr>
              <w:t>м (ТС,</w:t>
            </w:r>
            <w:r w:rsidR="00300305" w:rsidRPr="008744D7">
              <w:rPr>
                <w:color w:val="000000"/>
                <w:sz w:val="20"/>
                <w:szCs w:val="20"/>
              </w:rPr>
              <w:t xml:space="preserve"> </w:t>
            </w:r>
            <w:r w:rsidRPr="008744D7">
              <w:rPr>
                <w:color w:val="000000"/>
                <w:sz w:val="20"/>
                <w:szCs w:val="20"/>
              </w:rPr>
              <w:t>ГВС,</w:t>
            </w:r>
            <w:r w:rsidR="00300305" w:rsidRPr="008744D7">
              <w:rPr>
                <w:color w:val="000000"/>
                <w:sz w:val="20"/>
                <w:szCs w:val="20"/>
              </w:rPr>
              <w:t xml:space="preserve"> </w:t>
            </w:r>
            <w:r w:rsidRPr="008744D7">
              <w:rPr>
                <w:color w:val="000000"/>
                <w:sz w:val="20"/>
                <w:szCs w:val="20"/>
              </w:rPr>
              <w:t>Х</w:t>
            </w:r>
            <w:r w:rsidR="00300305" w:rsidRPr="008744D7">
              <w:rPr>
                <w:color w:val="000000"/>
                <w:sz w:val="20"/>
                <w:szCs w:val="20"/>
              </w:rPr>
              <w:t xml:space="preserve">ВС) от сети ТВС Школьная 13 до </w:t>
            </w:r>
            <w:r w:rsidRPr="008744D7">
              <w:rPr>
                <w:color w:val="000000"/>
                <w:sz w:val="20"/>
                <w:szCs w:val="20"/>
              </w:rPr>
              <w:t>магазина "Глобус С"</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6</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5</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300305">
            <w:pPr>
              <w:jc w:val="center"/>
              <w:rPr>
                <w:color w:val="000000"/>
                <w:sz w:val="20"/>
                <w:szCs w:val="20"/>
              </w:rPr>
            </w:pPr>
            <w:r w:rsidRPr="008744D7">
              <w:rPr>
                <w:color w:val="000000"/>
                <w:sz w:val="20"/>
                <w:szCs w:val="20"/>
              </w:rPr>
              <w:t>Сеть тепловодоснабжения из стальных труб, диам</w:t>
            </w:r>
            <w:r w:rsidR="00300305" w:rsidRPr="008744D7">
              <w:rPr>
                <w:color w:val="000000"/>
                <w:sz w:val="20"/>
                <w:szCs w:val="20"/>
              </w:rPr>
              <w:t>етром</w:t>
            </w:r>
            <w:r w:rsidRPr="008744D7">
              <w:rPr>
                <w:color w:val="000000"/>
                <w:sz w:val="20"/>
                <w:szCs w:val="20"/>
              </w:rPr>
              <w:t xml:space="preserve"> 57</w:t>
            </w:r>
            <w:r w:rsidR="00300305" w:rsidRPr="008744D7">
              <w:rPr>
                <w:color w:val="000000"/>
                <w:sz w:val="20"/>
                <w:szCs w:val="20"/>
              </w:rPr>
              <w:t xml:space="preserve"> </w:t>
            </w:r>
            <w:r w:rsidRPr="008744D7">
              <w:rPr>
                <w:color w:val="000000"/>
                <w:sz w:val="20"/>
                <w:szCs w:val="20"/>
              </w:rPr>
              <w:t>мм , про</w:t>
            </w:r>
            <w:r w:rsidR="00300305" w:rsidRPr="008744D7">
              <w:rPr>
                <w:color w:val="000000"/>
                <w:sz w:val="20"/>
                <w:szCs w:val="20"/>
              </w:rPr>
              <w:t xml:space="preserve">тяженность 25 м (ТС, ГВС, ХВС) от </w:t>
            </w:r>
            <w:r w:rsidRPr="008744D7">
              <w:rPr>
                <w:color w:val="000000"/>
                <w:sz w:val="20"/>
                <w:szCs w:val="20"/>
              </w:rPr>
              <w:t>ТК 53 до Молодежная</w:t>
            </w:r>
            <w:r w:rsidR="00300305" w:rsidRPr="008744D7">
              <w:rPr>
                <w:color w:val="000000"/>
                <w:sz w:val="20"/>
                <w:szCs w:val="20"/>
              </w:rPr>
              <w:t>,</w:t>
            </w:r>
            <w:r w:rsidRPr="008744D7">
              <w:rPr>
                <w:color w:val="000000"/>
                <w:sz w:val="20"/>
                <w:szCs w:val="20"/>
              </w:rPr>
              <w:t xml:space="preserve"> д.</w:t>
            </w:r>
            <w:r w:rsidR="00300305" w:rsidRPr="008744D7">
              <w:rPr>
                <w:color w:val="000000"/>
                <w:sz w:val="20"/>
                <w:szCs w:val="20"/>
              </w:rPr>
              <w:t xml:space="preserve"> </w:t>
            </w:r>
            <w:r w:rsidRPr="008744D7">
              <w:rPr>
                <w:color w:val="000000"/>
                <w:sz w:val="20"/>
                <w:szCs w:val="20"/>
              </w:rPr>
              <w:t>16</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127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и теплоснабжения от ТК5 до БУАВР</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A26F0A" w:rsidRPr="008744D7" w:rsidRDefault="00A26F0A" w:rsidP="00A26F0A">
            <w:pPr>
              <w:jc w:val="right"/>
              <w:rPr>
                <w:color w:val="000000"/>
                <w:sz w:val="20"/>
                <w:szCs w:val="20"/>
              </w:rPr>
            </w:pPr>
            <w:r w:rsidRPr="008744D7">
              <w:rPr>
                <w:color w:val="000000"/>
                <w:sz w:val="20"/>
                <w:szCs w:val="20"/>
              </w:rPr>
              <w:t>1998</w:t>
            </w:r>
            <w:r w:rsidR="00096428" w:rsidRPr="008744D7">
              <w:rPr>
                <w:color w:val="000000"/>
                <w:sz w:val="20"/>
                <w:szCs w:val="20"/>
              </w:rPr>
              <w:t xml:space="preserve"> </w:t>
            </w:r>
            <w:r w:rsidRPr="008744D7">
              <w:rPr>
                <w:color w:val="000000"/>
                <w:sz w:val="20"/>
                <w:szCs w:val="20"/>
              </w:rPr>
              <w:t>г.</w:t>
            </w:r>
          </w:p>
        </w:tc>
        <w:tc>
          <w:tcPr>
            <w:tcW w:w="1996" w:type="pct"/>
            <w:shd w:val="clear" w:color="000000" w:fill="FFFFFF"/>
            <w:vAlign w:val="center"/>
            <w:hideMark/>
          </w:tcPr>
          <w:p w:rsidR="00A26F0A" w:rsidRPr="008744D7" w:rsidRDefault="00300305" w:rsidP="00A26F0A">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xml:space="preserve"> 100 мм, протяженность 178</w:t>
            </w:r>
            <w:r w:rsidRPr="008744D7">
              <w:rPr>
                <w:color w:val="000000"/>
                <w:sz w:val="20"/>
                <w:szCs w:val="20"/>
              </w:rPr>
              <w:t>4 м. Сеть из стальных труб диаметром</w:t>
            </w:r>
            <w:r w:rsidR="00A26F0A" w:rsidRPr="008744D7">
              <w:rPr>
                <w:color w:val="000000"/>
                <w:sz w:val="20"/>
                <w:szCs w:val="20"/>
              </w:rPr>
              <w:t xml:space="preserve"> 50 мм, протяженность 406 м Способ </w:t>
            </w:r>
            <w:r w:rsidRPr="008744D7">
              <w:rPr>
                <w:color w:val="000000"/>
                <w:sz w:val="20"/>
                <w:szCs w:val="20"/>
              </w:rPr>
              <w:t>прокладки надземный по эстакаде</w:t>
            </w:r>
            <w:r w:rsidR="00A26F0A" w:rsidRPr="008744D7">
              <w:rPr>
                <w:color w:val="000000"/>
                <w:sz w:val="20"/>
                <w:szCs w:val="20"/>
              </w:rPr>
              <w:t>. Изоляция трубопроводов -минвата, сталь оцинкованная</w:t>
            </w:r>
          </w:p>
        </w:tc>
        <w:tc>
          <w:tcPr>
            <w:tcW w:w="815"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 xml:space="preserve">Сети теплоснабжения от ТК-1 до Пождепо  </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A26F0A" w:rsidRPr="008744D7" w:rsidRDefault="00A26F0A" w:rsidP="00A26F0A">
            <w:pPr>
              <w:jc w:val="right"/>
              <w:rPr>
                <w:color w:val="000000"/>
                <w:sz w:val="20"/>
                <w:szCs w:val="20"/>
              </w:rPr>
            </w:pPr>
            <w:r w:rsidRPr="008744D7">
              <w:rPr>
                <w:color w:val="000000"/>
                <w:sz w:val="20"/>
                <w:szCs w:val="20"/>
              </w:rPr>
              <w:t>2002</w:t>
            </w:r>
            <w:r w:rsidR="00096428" w:rsidRPr="008744D7">
              <w:rPr>
                <w:color w:val="000000"/>
                <w:sz w:val="20"/>
                <w:szCs w:val="20"/>
              </w:rPr>
              <w:t xml:space="preserve"> </w:t>
            </w:r>
            <w:r w:rsidRPr="008744D7">
              <w:rPr>
                <w:color w:val="000000"/>
                <w:sz w:val="20"/>
                <w:szCs w:val="20"/>
              </w:rPr>
              <w:t>г.</w:t>
            </w:r>
          </w:p>
        </w:tc>
        <w:tc>
          <w:tcPr>
            <w:tcW w:w="1996" w:type="pct"/>
            <w:shd w:val="clear" w:color="000000" w:fill="FFFFFF"/>
            <w:vAlign w:val="center"/>
            <w:hideMark/>
          </w:tcPr>
          <w:p w:rsidR="00A26F0A" w:rsidRPr="008744D7" w:rsidRDefault="00300305" w:rsidP="00300305">
            <w:pPr>
              <w:jc w:val="center"/>
              <w:rPr>
                <w:color w:val="000000"/>
                <w:sz w:val="20"/>
                <w:szCs w:val="20"/>
              </w:rPr>
            </w:pPr>
            <w:r w:rsidRPr="008744D7">
              <w:rPr>
                <w:color w:val="000000"/>
                <w:sz w:val="20"/>
                <w:szCs w:val="20"/>
              </w:rPr>
              <w:t>Сеть из стальных труб диаметром</w:t>
            </w:r>
            <w:r w:rsidR="00A26F0A" w:rsidRPr="008744D7">
              <w:rPr>
                <w:color w:val="000000"/>
                <w:sz w:val="20"/>
                <w:szCs w:val="20"/>
              </w:rPr>
              <w:t xml:space="preserve"> 200 мм, протяженность 13</w:t>
            </w:r>
            <w:r w:rsidRPr="008744D7">
              <w:rPr>
                <w:color w:val="000000"/>
                <w:sz w:val="20"/>
                <w:szCs w:val="20"/>
              </w:rPr>
              <w:t>8 м. Сеть из стальных труб диаметром</w:t>
            </w:r>
            <w:r w:rsidR="00A26F0A" w:rsidRPr="008744D7">
              <w:rPr>
                <w:color w:val="000000"/>
                <w:sz w:val="20"/>
                <w:szCs w:val="20"/>
              </w:rPr>
              <w:t xml:space="preserve"> 80 мм, протяженность 1027 м. Сеть из стальных труб диам</w:t>
            </w:r>
            <w:r w:rsidR="009625E7" w:rsidRPr="008744D7">
              <w:rPr>
                <w:color w:val="000000"/>
                <w:sz w:val="20"/>
                <w:szCs w:val="20"/>
              </w:rPr>
              <w:t>етром</w:t>
            </w:r>
            <w:r w:rsidR="00A26F0A" w:rsidRPr="008744D7">
              <w:rPr>
                <w:color w:val="000000"/>
                <w:sz w:val="20"/>
                <w:szCs w:val="20"/>
              </w:rPr>
              <w:t xml:space="preserve"> 50 мм</w:t>
            </w:r>
            <w:r w:rsidR="009625E7" w:rsidRPr="008744D7">
              <w:rPr>
                <w:color w:val="000000"/>
                <w:sz w:val="20"/>
                <w:szCs w:val="20"/>
              </w:rPr>
              <w:t>, протяженность 285 м Способ пр</w:t>
            </w:r>
            <w:r w:rsidR="00A26F0A" w:rsidRPr="008744D7">
              <w:rPr>
                <w:color w:val="000000"/>
                <w:sz w:val="20"/>
                <w:szCs w:val="20"/>
              </w:rPr>
              <w:t xml:space="preserve">окладки надземный по эстакаде, переходы </w:t>
            </w:r>
            <w:r w:rsidR="009625E7" w:rsidRPr="008744D7">
              <w:rPr>
                <w:color w:val="000000"/>
                <w:sz w:val="20"/>
                <w:szCs w:val="20"/>
              </w:rPr>
              <w:t xml:space="preserve">в местах пересечения с дорогой </w:t>
            </w:r>
            <w:r w:rsidR="00A26F0A" w:rsidRPr="008744D7">
              <w:rPr>
                <w:color w:val="000000"/>
                <w:sz w:val="20"/>
                <w:szCs w:val="20"/>
              </w:rPr>
              <w:t>подземно</w:t>
            </w:r>
            <w:r w:rsidR="009625E7" w:rsidRPr="008744D7">
              <w:rPr>
                <w:color w:val="000000"/>
                <w:sz w:val="20"/>
                <w:szCs w:val="20"/>
              </w:rPr>
              <w:t>.</w:t>
            </w:r>
            <w:r w:rsidR="00A26F0A" w:rsidRPr="008744D7">
              <w:rPr>
                <w:color w:val="000000"/>
                <w:sz w:val="20"/>
                <w:szCs w:val="20"/>
              </w:rPr>
              <w:t xml:space="preserve"> Изоляция трубопроводов -минвата, сталь оцинкованная</w:t>
            </w:r>
          </w:p>
        </w:tc>
        <w:tc>
          <w:tcPr>
            <w:tcW w:w="815"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частично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2012</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w:t>
            </w:r>
            <w:r w:rsidR="009625E7" w:rsidRPr="008744D7">
              <w:rPr>
                <w:color w:val="000000"/>
                <w:sz w:val="20"/>
                <w:szCs w:val="20"/>
              </w:rPr>
              <w:t xml:space="preserve">набжения из стальных труб, диаметром </w:t>
            </w:r>
            <w:r w:rsidRPr="008744D7">
              <w:rPr>
                <w:color w:val="000000"/>
                <w:sz w:val="20"/>
                <w:szCs w:val="20"/>
              </w:rPr>
              <w:t>57</w:t>
            </w:r>
            <w:r w:rsidR="009625E7" w:rsidRPr="008744D7">
              <w:rPr>
                <w:color w:val="000000"/>
                <w:sz w:val="20"/>
                <w:szCs w:val="20"/>
              </w:rPr>
              <w:t xml:space="preserve"> мм</w:t>
            </w:r>
            <w:r w:rsidRPr="008744D7">
              <w:rPr>
                <w:color w:val="000000"/>
                <w:sz w:val="20"/>
                <w:szCs w:val="20"/>
              </w:rPr>
              <w:t>, протяженность 25</w:t>
            </w:r>
            <w:r w:rsidR="009625E7" w:rsidRPr="008744D7">
              <w:rPr>
                <w:color w:val="000000"/>
                <w:sz w:val="20"/>
                <w:szCs w:val="20"/>
              </w:rPr>
              <w:t xml:space="preserve"> </w:t>
            </w:r>
            <w:r w:rsidRPr="008744D7">
              <w:rPr>
                <w:color w:val="000000"/>
                <w:sz w:val="20"/>
                <w:szCs w:val="20"/>
              </w:rPr>
              <w:t>м (ТС,</w:t>
            </w:r>
            <w:r w:rsidR="009625E7" w:rsidRPr="008744D7">
              <w:rPr>
                <w:color w:val="000000"/>
                <w:sz w:val="20"/>
                <w:szCs w:val="20"/>
              </w:rPr>
              <w:t xml:space="preserve"> </w:t>
            </w:r>
            <w:r w:rsidRPr="008744D7">
              <w:rPr>
                <w:color w:val="000000"/>
                <w:sz w:val="20"/>
                <w:szCs w:val="20"/>
              </w:rPr>
              <w:t>ГВС,</w:t>
            </w:r>
            <w:r w:rsidR="009625E7" w:rsidRPr="008744D7">
              <w:rPr>
                <w:color w:val="000000"/>
                <w:sz w:val="20"/>
                <w:szCs w:val="20"/>
              </w:rPr>
              <w:t xml:space="preserve"> </w:t>
            </w:r>
            <w:r w:rsidRPr="008744D7">
              <w:rPr>
                <w:color w:val="000000"/>
                <w:sz w:val="20"/>
                <w:szCs w:val="20"/>
              </w:rPr>
              <w:t>ХВС) От УТ3 до Молодежная 1</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221"/>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3</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4</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9625E7">
            <w:pPr>
              <w:jc w:val="center"/>
              <w:rPr>
                <w:color w:val="000000"/>
                <w:sz w:val="20"/>
                <w:szCs w:val="20"/>
              </w:rPr>
            </w:pPr>
            <w:r w:rsidRPr="008744D7">
              <w:rPr>
                <w:color w:val="000000"/>
                <w:sz w:val="20"/>
                <w:szCs w:val="20"/>
              </w:rPr>
              <w:t>Сеть тепловодос</w:t>
            </w:r>
            <w:r w:rsidR="009625E7" w:rsidRPr="008744D7">
              <w:rPr>
                <w:color w:val="000000"/>
                <w:sz w:val="20"/>
                <w:szCs w:val="20"/>
              </w:rPr>
              <w:t xml:space="preserve">набжения из стальных труб, диаметром </w:t>
            </w:r>
            <w:r w:rsidRPr="008744D7">
              <w:rPr>
                <w:color w:val="000000"/>
                <w:sz w:val="20"/>
                <w:szCs w:val="20"/>
              </w:rPr>
              <w:t>57</w:t>
            </w:r>
            <w:r w:rsidR="009625E7" w:rsidRPr="008744D7">
              <w:rPr>
                <w:color w:val="000000"/>
                <w:sz w:val="20"/>
                <w:szCs w:val="20"/>
              </w:rPr>
              <w:t xml:space="preserve"> </w:t>
            </w:r>
            <w:r w:rsidRPr="008744D7">
              <w:rPr>
                <w:color w:val="000000"/>
                <w:sz w:val="20"/>
                <w:szCs w:val="20"/>
              </w:rPr>
              <w:t>мм, протяженность 10</w:t>
            </w:r>
            <w:r w:rsidR="009625E7" w:rsidRPr="008744D7">
              <w:rPr>
                <w:color w:val="000000"/>
                <w:sz w:val="20"/>
                <w:szCs w:val="20"/>
              </w:rPr>
              <w:t xml:space="preserve"> </w:t>
            </w:r>
            <w:r w:rsidRPr="008744D7">
              <w:rPr>
                <w:color w:val="000000"/>
                <w:sz w:val="20"/>
                <w:szCs w:val="20"/>
              </w:rPr>
              <w:t>м (ТС,</w:t>
            </w:r>
            <w:r w:rsidR="009625E7" w:rsidRPr="008744D7">
              <w:rPr>
                <w:color w:val="000000"/>
                <w:sz w:val="20"/>
                <w:szCs w:val="20"/>
              </w:rPr>
              <w:t xml:space="preserve"> </w:t>
            </w:r>
            <w:r w:rsidRPr="008744D7">
              <w:rPr>
                <w:color w:val="000000"/>
                <w:sz w:val="20"/>
                <w:szCs w:val="20"/>
              </w:rPr>
              <w:t>ГВС,</w:t>
            </w:r>
            <w:r w:rsidR="009625E7" w:rsidRPr="008744D7">
              <w:rPr>
                <w:color w:val="000000"/>
                <w:sz w:val="20"/>
                <w:szCs w:val="20"/>
              </w:rPr>
              <w:t xml:space="preserve"> </w:t>
            </w:r>
            <w:r w:rsidRPr="008744D7">
              <w:rPr>
                <w:color w:val="000000"/>
                <w:sz w:val="20"/>
                <w:szCs w:val="20"/>
              </w:rPr>
              <w:t>ХВС) От ТК-60 до Молодежная 13</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r w:rsidR="00096428" w:rsidRPr="008744D7" w:rsidTr="00096428">
        <w:trPr>
          <w:trHeight w:val="85"/>
        </w:trPr>
        <w:tc>
          <w:tcPr>
            <w:tcW w:w="777"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Сеть тепловодоснабжения Молодежная 14</w:t>
            </w:r>
          </w:p>
        </w:tc>
        <w:tc>
          <w:tcPr>
            <w:tcW w:w="1071" w:type="pct"/>
            <w:shd w:val="clear" w:color="000000" w:fill="FFFFFF"/>
            <w:vAlign w:val="center"/>
            <w:hideMark/>
          </w:tcPr>
          <w:p w:rsidR="00A26F0A" w:rsidRPr="008744D7" w:rsidRDefault="00A26F0A" w:rsidP="00A26F0A">
            <w:pPr>
              <w:jc w:val="center"/>
              <w:rPr>
                <w:color w:val="000000"/>
                <w:sz w:val="20"/>
                <w:szCs w:val="20"/>
              </w:rPr>
            </w:pPr>
            <w:r w:rsidRPr="008744D7">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1994</w:t>
            </w:r>
            <w:r w:rsidR="00096428" w:rsidRPr="008744D7">
              <w:rPr>
                <w:color w:val="000000"/>
                <w:sz w:val="20"/>
                <w:szCs w:val="20"/>
              </w:rPr>
              <w:t xml:space="preserve"> </w:t>
            </w:r>
            <w:r w:rsidRPr="008744D7">
              <w:rPr>
                <w:color w:val="000000"/>
                <w:sz w:val="20"/>
                <w:szCs w:val="20"/>
              </w:rPr>
              <w:t>г.</w:t>
            </w:r>
          </w:p>
        </w:tc>
        <w:tc>
          <w:tcPr>
            <w:tcW w:w="1996" w:type="pct"/>
            <w:shd w:val="clear" w:color="auto" w:fill="auto"/>
            <w:vAlign w:val="center"/>
            <w:hideMark/>
          </w:tcPr>
          <w:p w:rsidR="00A26F0A" w:rsidRPr="008744D7" w:rsidRDefault="00A26F0A" w:rsidP="009625E7">
            <w:pPr>
              <w:jc w:val="center"/>
              <w:rPr>
                <w:color w:val="000000"/>
                <w:sz w:val="20"/>
                <w:szCs w:val="20"/>
              </w:rPr>
            </w:pPr>
            <w:r w:rsidRPr="008744D7">
              <w:rPr>
                <w:color w:val="000000"/>
                <w:sz w:val="20"/>
                <w:szCs w:val="20"/>
              </w:rPr>
              <w:t>Сеть тепловодос</w:t>
            </w:r>
            <w:r w:rsidR="009625E7" w:rsidRPr="008744D7">
              <w:rPr>
                <w:color w:val="000000"/>
                <w:sz w:val="20"/>
                <w:szCs w:val="20"/>
              </w:rPr>
              <w:t xml:space="preserve">набжения из стальных труб, диаметром </w:t>
            </w:r>
            <w:r w:rsidRPr="008744D7">
              <w:rPr>
                <w:color w:val="000000"/>
                <w:sz w:val="20"/>
                <w:szCs w:val="20"/>
              </w:rPr>
              <w:t>57</w:t>
            </w:r>
            <w:r w:rsidR="009625E7" w:rsidRPr="008744D7">
              <w:rPr>
                <w:color w:val="000000"/>
                <w:sz w:val="20"/>
                <w:szCs w:val="20"/>
              </w:rPr>
              <w:t xml:space="preserve"> </w:t>
            </w:r>
            <w:r w:rsidRPr="008744D7">
              <w:rPr>
                <w:color w:val="000000"/>
                <w:sz w:val="20"/>
                <w:szCs w:val="20"/>
              </w:rPr>
              <w:t>мм, протяженность 19</w:t>
            </w:r>
            <w:r w:rsidR="009625E7" w:rsidRPr="008744D7">
              <w:rPr>
                <w:color w:val="000000"/>
                <w:sz w:val="20"/>
                <w:szCs w:val="20"/>
              </w:rPr>
              <w:t xml:space="preserve"> </w:t>
            </w:r>
            <w:r w:rsidRPr="008744D7">
              <w:rPr>
                <w:color w:val="000000"/>
                <w:sz w:val="20"/>
                <w:szCs w:val="20"/>
              </w:rPr>
              <w:t>м (ТС,</w:t>
            </w:r>
            <w:r w:rsidR="009625E7" w:rsidRPr="008744D7">
              <w:rPr>
                <w:color w:val="000000"/>
                <w:sz w:val="20"/>
                <w:szCs w:val="20"/>
              </w:rPr>
              <w:t xml:space="preserve"> </w:t>
            </w:r>
            <w:r w:rsidRPr="008744D7">
              <w:rPr>
                <w:color w:val="000000"/>
                <w:sz w:val="20"/>
                <w:szCs w:val="20"/>
              </w:rPr>
              <w:t>ГВС,</w:t>
            </w:r>
            <w:r w:rsidR="009625E7" w:rsidRPr="008744D7">
              <w:rPr>
                <w:color w:val="000000"/>
                <w:sz w:val="20"/>
                <w:szCs w:val="20"/>
              </w:rPr>
              <w:t xml:space="preserve"> </w:t>
            </w:r>
            <w:r w:rsidRPr="008744D7">
              <w:rPr>
                <w:color w:val="000000"/>
                <w:sz w:val="20"/>
                <w:szCs w:val="20"/>
              </w:rPr>
              <w:t>ХВС) От ТК-58 до Молодежная 14</w:t>
            </w:r>
          </w:p>
        </w:tc>
        <w:tc>
          <w:tcPr>
            <w:tcW w:w="815" w:type="pct"/>
            <w:shd w:val="clear" w:color="auto" w:fill="auto"/>
            <w:vAlign w:val="center"/>
            <w:hideMark/>
          </w:tcPr>
          <w:p w:rsidR="00A26F0A" w:rsidRPr="008744D7" w:rsidRDefault="00A26F0A" w:rsidP="00A26F0A">
            <w:pPr>
              <w:jc w:val="center"/>
              <w:rPr>
                <w:color w:val="000000"/>
                <w:sz w:val="20"/>
                <w:szCs w:val="20"/>
              </w:rPr>
            </w:pPr>
            <w:r w:rsidRPr="008744D7">
              <w:rPr>
                <w:color w:val="000000"/>
                <w:sz w:val="20"/>
                <w:szCs w:val="20"/>
              </w:rPr>
              <w:t>не участвует</w:t>
            </w:r>
          </w:p>
        </w:tc>
      </w:tr>
    </w:tbl>
    <w:p w:rsidR="00A26F0A" w:rsidRPr="008744D7" w:rsidRDefault="00A26F0A" w:rsidP="00A26F0A">
      <w:pPr>
        <w:keepNext/>
        <w:jc w:val="both"/>
        <w:rPr>
          <w:bCs/>
          <w:highlight w:val="yellow"/>
        </w:rPr>
        <w:sectPr w:rsidR="00A26F0A" w:rsidRPr="008744D7" w:rsidSect="00A26F0A">
          <w:pgSz w:w="16838" w:h="11906" w:orient="landscape"/>
          <w:pgMar w:top="1701" w:right="1134" w:bottom="567" w:left="1134" w:header="283" w:footer="567" w:gutter="0"/>
          <w:cols w:space="708"/>
          <w:docGrid w:linePitch="360"/>
        </w:sectPr>
      </w:pPr>
    </w:p>
    <w:p w:rsidR="00AD41CC" w:rsidRPr="008744D7" w:rsidRDefault="00AD41CC" w:rsidP="00CC505C">
      <w:pPr>
        <w:pStyle w:val="30"/>
        <w:tabs>
          <w:tab w:val="left" w:pos="1276"/>
        </w:tabs>
        <w:ind w:left="0" w:firstLine="709"/>
        <w:rPr>
          <w:rFonts w:cs="Times New Roman"/>
          <w:b w:val="0"/>
        </w:rPr>
      </w:pPr>
      <w:bookmarkStart w:id="175" w:name="_Toc524614770"/>
      <w:bookmarkStart w:id="176" w:name="_Toc524614986"/>
      <w:bookmarkStart w:id="177" w:name="_Toc28125238"/>
      <w:bookmarkStart w:id="178" w:name="_Toc42090806"/>
      <w:bookmarkEnd w:id="174"/>
      <w:r w:rsidRPr="008744D7">
        <w:rPr>
          <w:rFonts w:cs="Times New Roman"/>
          <w:b w:val="0"/>
        </w:rPr>
        <w:lastRenderedPageBreak/>
        <w:t>Данные энергетических характеристик тепловых сетей (при их наличии)</w:t>
      </w:r>
      <w:bookmarkEnd w:id="175"/>
      <w:bookmarkEnd w:id="176"/>
      <w:bookmarkEnd w:id="177"/>
      <w:r w:rsidR="005A7E8C" w:rsidRPr="008744D7">
        <w:rPr>
          <w:rFonts w:cs="Times New Roman"/>
          <w:b w:val="0"/>
        </w:rPr>
        <w:t xml:space="preserve"> на территории с.п. </w:t>
      </w:r>
      <w:r w:rsidR="00BC215B" w:rsidRPr="008744D7">
        <w:rPr>
          <w:rFonts w:cs="Times New Roman"/>
          <w:b w:val="0"/>
        </w:rPr>
        <w:t>Сосновка</w:t>
      </w:r>
      <w:bookmarkEnd w:id="178"/>
    </w:p>
    <w:p w:rsidR="0016414B" w:rsidRPr="008744D7" w:rsidRDefault="0016414B" w:rsidP="00CC505C">
      <w:pPr>
        <w:ind w:firstLine="709"/>
        <w:jc w:val="both"/>
      </w:pPr>
    </w:p>
    <w:p w:rsidR="00C60EA7" w:rsidRPr="008744D7" w:rsidRDefault="0016414B" w:rsidP="00CC505C">
      <w:pPr>
        <w:pStyle w:val="affc"/>
        <w:keepNext/>
        <w:spacing w:before="0" w:after="0"/>
        <w:ind w:firstLine="709"/>
        <w:rPr>
          <w:rFonts w:cs="Times New Roman"/>
          <w:b w:val="0"/>
        </w:rPr>
      </w:pPr>
      <w:r w:rsidRPr="008744D7">
        <w:rPr>
          <w:rFonts w:cs="Times New Roman"/>
          <w:b w:val="0"/>
        </w:rPr>
        <w:t xml:space="preserve">Энергетические характеристики тепловых сетей в </w:t>
      </w:r>
      <w:r w:rsidR="006D7278" w:rsidRPr="008744D7">
        <w:rPr>
          <w:rFonts w:cs="Times New Roman"/>
          <w:b w:val="0"/>
        </w:rPr>
        <w:t xml:space="preserve">с.п. </w:t>
      </w:r>
      <w:r w:rsidR="00D235F9" w:rsidRPr="008744D7">
        <w:rPr>
          <w:rFonts w:cs="Times New Roman"/>
          <w:b w:val="0"/>
        </w:rPr>
        <w:t>Сосновка</w:t>
      </w:r>
      <w:r w:rsidR="00752C94" w:rsidRPr="008744D7">
        <w:rPr>
          <w:rFonts w:cs="Times New Roman"/>
          <w:b w:val="0"/>
        </w:rPr>
        <w:t xml:space="preserve"> </w:t>
      </w:r>
      <w:r w:rsidR="00D235F9" w:rsidRPr="008744D7">
        <w:rPr>
          <w:rFonts w:cs="Times New Roman"/>
          <w:b w:val="0"/>
        </w:rPr>
        <w:t>представлены</w:t>
      </w:r>
      <w:r w:rsidR="00273436" w:rsidRPr="008744D7">
        <w:rPr>
          <w:rFonts w:cs="Times New Roman"/>
          <w:b w:val="0"/>
        </w:rPr>
        <w:t xml:space="preserve"> в таблице 2</w:t>
      </w:r>
      <w:r w:rsidR="009625E7" w:rsidRPr="008744D7">
        <w:rPr>
          <w:rFonts w:cs="Times New Roman"/>
          <w:b w:val="0"/>
        </w:rPr>
        <w:t>1</w:t>
      </w:r>
      <w:r w:rsidR="001C21A4" w:rsidRPr="008744D7">
        <w:rPr>
          <w:rFonts w:cs="Times New Roman"/>
          <w:b w:val="0"/>
        </w:rPr>
        <w:t>.</w:t>
      </w:r>
    </w:p>
    <w:p w:rsidR="005259E7" w:rsidRPr="008744D7" w:rsidRDefault="005259E7" w:rsidP="001C21A4">
      <w:pPr>
        <w:rPr>
          <w:lang w:eastAsia="en-US"/>
        </w:rPr>
      </w:pPr>
    </w:p>
    <w:p w:rsidR="005259E7" w:rsidRPr="008744D7" w:rsidRDefault="005259E7" w:rsidP="001C21A4">
      <w:pPr>
        <w:rPr>
          <w:lang w:eastAsia="en-US"/>
        </w:rPr>
      </w:pPr>
    </w:p>
    <w:p w:rsidR="005259E7" w:rsidRPr="008744D7" w:rsidRDefault="005259E7" w:rsidP="001C21A4">
      <w:pPr>
        <w:rPr>
          <w:lang w:eastAsia="en-US"/>
        </w:rPr>
        <w:sectPr w:rsidR="005259E7" w:rsidRPr="008744D7" w:rsidSect="003851D2">
          <w:pgSz w:w="11906" w:h="16838"/>
          <w:pgMar w:top="1134" w:right="567" w:bottom="1134" w:left="1701" w:header="283" w:footer="567" w:gutter="0"/>
          <w:cols w:space="708"/>
          <w:docGrid w:linePitch="360"/>
        </w:sectPr>
      </w:pPr>
    </w:p>
    <w:p w:rsidR="001C21A4" w:rsidRPr="008744D7" w:rsidRDefault="001C21A4" w:rsidP="001C21A4">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21</w:t>
      </w:r>
      <w:r w:rsidR="00667B3B" w:rsidRPr="008744D7">
        <w:rPr>
          <w:bCs/>
        </w:rPr>
        <w:fldChar w:fldCharType="end"/>
      </w:r>
      <w:r w:rsidRPr="008744D7">
        <w:rPr>
          <w:bCs/>
        </w:rPr>
        <w:t xml:space="preserve"> – Энергетические характеристики тепловых сетей в </w:t>
      </w:r>
      <w:r w:rsidR="006D7278" w:rsidRPr="008744D7">
        <w:t xml:space="preserve">с.п. </w:t>
      </w:r>
      <w:r w:rsidR="00D235F9" w:rsidRPr="008744D7">
        <w:t>Сосновка</w:t>
      </w:r>
      <w:r w:rsidR="006D7278" w:rsidRPr="008744D7">
        <w:t xml:space="preserve"> </w:t>
      </w:r>
      <w:r w:rsidR="00DE16F0" w:rsidRPr="008744D7">
        <w:rPr>
          <w:bCs/>
        </w:rPr>
        <w:t>за 2019 год</w:t>
      </w:r>
    </w:p>
    <w:tbl>
      <w:tblPr>
        <w:tblW w:w="5000" w:type="pct"/>
        <w:tblCellMar>
          <w:left w:w="28" w:type="dxa"/>
          <w:right w:w="28" w:type="dxa"/>
        </w:tblCellMar>
        <w:tblLook w:val="04A0" w:firstRow="1" w:lastRow="0" w:firstColumn="1" w:lastColumn="0" w:noHBand="0" w:noVBand="1"/>
      </w:tblPr>
      <w:tblGrid>
        <w:gridCol w:w="498"/>
        <w:gridCol w:w="4976"/>
        <w:gridCol w:w="1846"/>
        <w:gridCol w:w="1977"/>
        <w:gridCol w:w="2060"/>
        <w:gridCol w:w="1858"/>
        <w:gridCol w:w="1411"/>
      </w:tblGrid>
      <w:tr w:rsidR="005259E7" w:rsidRPr="008744D7" w:rsidTr="005259E7">
        <w:trPr>
          <w:trHeight w:val="20"/>
        </w:trPr>
        <w:tc>
          <w:tcPr>
            <w:tcW w:w="35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 п/п</w:t>
            </w:r>
          </w:p>
        </w:tc>
        <w:tc>
          <w:tcPr>
            <w:tcW w:w="3517"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Наименование показателей</w:t>
            </w:r>
          </w:p>
        </w:tc>
        <w:tc>
          <w:tcPr>
            <w:tcW w:w="1305"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Ед. изм.</w:t>
            </w:r>
          </w:p>
        </w:tc>
        <w:tc>
          <w:tcPr>
            <w:tcW w:w="1397"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Кол-во у.е. на единицу измерения</w:t>
            </w:r>
          </w:p>
        </w:tc>
        <w:tc>
          <w:tcPr>
            <w:tcW w:w="1456"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Общая протяженность, км</w:t>
            </w:r>
          </w:p>
        </w:tc>
        <w:tc>
          <w:tcPr>
            <w:tcW w:w="1313"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Средний диаметр, мм</w:t>
            </w:r>
          </w:p>
        </w:tc>
        <w:tc>
          <w:tcPr>
            <w:tcW w:w="997" w:type="dxa"/>
            <w:tcBorders>
              <w:top w:val="single" w:sz="4" w:space="0" w:color="auto"/>
              <w:left w:val="nil"/>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Кол-во у.е.</w:t>
            </w:r>
          </w:p>
        </w:tc>
      </w:tr>
      <w:tr w:rsidR="005259E7" w:rsidRPr="008744D7" w:rsidTr="005259E7">
        <w:trPr>
          <w:trHeight w:val="230"/>
        </w:trPr>
        <w:tc>
          <w:tcPr>
            <w:tcW w:w="352" w:type="dxa"/>
            <w:vMerge w:val="restart"/>
            <w:tcBorders>
              <w:top w:val="nil"/>
              <w:left w:val="single" w:sz="4" w:space="0" w:color="auto"/>
              <w:bottom w:val="single" w:sz="4" w:space="0" w:color="000000"/>
              <w:right w:val="single" w:sz="4" w:space="0" w:color="auto"/>
            </w:tcBorders>
            <w:shd w:val="clear" w:color="auto" w:fill="auto"/>
            <w:vAlign w:val="center"/>
            <w:hideMark/>
          </w:tcPr>
          <w:p w:rsidR="005259E7" w:rsidRPr="008744D7" w:rsidRDefault="005259E7">
            <w:pPr>
              <w:jc w:val="center"/>
              <w:rPr>
                <w:b/>
                <w:bCs/>
                <w:sz w:val="20"/>
                <w:szCs w:val="20"/>
              </w:rPr>
            </w:pPr>
            <w:r w:rsidRPr="008744D7">
              <w:rPr>
                <w:b/>
                <w:bCs/>
                <w:sz w:val="20"/>
                <w:szCs w:val="20"/>
              </w:rPr>
              <w:t>1.</w:t>
            </w:r>
          </w:p>
        </w:tc>
        <w:tc>
          <w:tcPr>
            <w:tcW w:w="3517" w:type="dxa"/>
            <w:vMerge w:val="restart"/>
            <w:tcBorders>
              <w:top w:val="nil"/>
              <w:left w:val="single" w:sz="4" w:space="0" w:color="auto"/>
              <w:bottom w:val="single" w:sz="4" w:space="0" w:color="000000"/>
              <w:right w:val="single" w:sz="4" w:space="0" w:color="auto"/>
            </w:tcBorders>
            <w:shd w:val="clear" w:color="auto" w:fill="auto"/>
            <w:vAlign w:val="center"/>
            <w:hideMark/>
          </w:tcPr>
          <w:p w:rsidR="005259E7" w:rsidRPr="008744D7" w:rsidRDefault="005259E7">
            <w:pPr>
              <w:rPr>
                <w:b/>
                <w:bCs/>
                <w:sz w:val="20"/>
                <w:szCs w:val="20"/>
              </w:rPr>
            </w:pPr>
            <w:r w:rsidRPr="008744D7">
              <w:rPr>
                <w:b/>
                <w:bCs/>
                <w:sz w:val="20"/>
                <w:szCs w:val="20"/>
              </w:rPr>
              <w:t>Двухтрубная тепломагистраль на балансе предприятия средним диаметром*</w:t>
            </w:r>
          </w:p>
        </w:tc>
        <w:tc>
          <w:tcPr>
            <w:tcW w:w="1305" w:type="dxa"/>
            <w:vMerge w:val="restart"/>
            <w:tcBorders>
              <w:top w:val="nil"/>
              <w:left w:val="single" w:sz="4" w:space="0" w:color="auto"/>
              <w:bottom w:val="single" w:sz="4" w:space="0" w:color="000000"/>
              <w:right w:val="single" w:sz="4" w:space="0" w:color="auto"/>
            </w:tcBorders>
            <w:shd w:val="clear" w:color="auto" w:fill="auto"/>
            <w:vAlign w:val="center"/>
            <w:hideMark/>
          </w:tcPr>
          <w:p w:rsidR="005259E7" w:rsidRPr="008744D7" w:rsidRDefault="005259E7">
            <w:pPr>
              <w:jc w:val="center"/>
              <w:rPr>
                <w:b/>
                <w:bCs/>
                <w:sz w:val="20"/>
                <w:szCs w:val="20"/>
              </w:rPr>
            </w:pPr>
            <w:r w:rsidRPr="008744D7">
              <w:rPr>
                <w:b/>
                <w:bCs/>
                <w:sz w:val="20"/>
                <w:szCs w:val="20"/>
              </w:rPr>
              <w:t>у.е.</w:t>
            </w:r>
          </w:p>
        </w:tc>
        <w:tc>
          <w:tcPr>
            <w:tcW w:w="1397" w:type="dxa"/>
            <w:vMerge w:val="restart"/>
            <w:tcBorders>
              <w:top w:val="nil"/>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sz w:val="20"/>
                <w:szCs w:val="20"/>
              </w:rPr>
            </w:pPr>
            <w:r w:rsidRPr="008744D7">
              <w:rPr>
                <w:sz w:val="20"/>
                <w:szCs w:val="20"/>
              </w:rPr>
              <w:t> </w:t>
            </w:r>
          </w:p>
        </w:tc>
        <w:tc>
          <w:tcPr>
            <w:tcW w:w="1456" w:type="dxa"/>
            <w:vMerge w:val="restart"/>
            <w:tcBorders>
              <w:top w:val="nil"/>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color w:val="000000"/>
                <w:sz w:val="20"/>
                <w:szCs w:val="20"/>
              </w:rPr>
            </w:pPr>
            <w:r w:rsidRPr="008744D7">
              <w:rPr>
                <w:color w:val="000000"/>
                <w:sz w:val="20"/>
                <w:szCs w:val="20"/>
              </w:rPr>
              <w:t> </w:t>
            </w:r>
          </w:p>
        </w:tc>
        <w:tc>
          <w:tcPr>
            <w:tcW w:w="1313" w:type="dxa"/>
            <w:vMerge w:val="restart"/>
            <w:tcBorders>
              <w:top w:val="nil"/>
              <w:left w:val="single" w:sz="4" w:space="0" w:color="auto"/>
              <w:bottom w:val="single" w:sz="4" w:space="0" w:color="auto"/>
              <w:right w:val="single" w:sz="4" w:space="0" w:color="auto"/>
            </w:tcBorders>
            <w:shd w:val="clear" w:color="auto" w:fill="auto"/>
            <w:vAlign w:val="center"/>
            <w:hideMark/>
          </w:tcPr>
          <w:p w:rsidR="005259E7" w:rsidRPr="008744D7" w:rsidRDefault="005259E7">
            <w:pPr>
              <w:jc w:val="center"/>
              <w:rPr>
                <w:color w:val="000000"/>
                <w:sz w:val="20"/>
                <w:szCs w:val="20"/>
              </w:rPr>
            </w:pPr>
            <w:r w:rsidRPr="008744D7">
              <w:rPr>
                <w:color w:val="000000"/>
                <w:sz w:val="20"/>
                <w:szCs w:val="20"/>
              </w:rPr>
              <w:t> </w:t>
            </w:r>
          </w:p>
        </w:tc>
        <w:tc>
          <w:tcPr>
            <w:tcW w:w="997" w:type="dxa"/>
            <w:vMerge w:val="restart"/>
            <w:tcBorders>
              <w:top w:val="nil"/>
              <w:left w:val="single" w:sz="4" w:space="0" w:color="auto"/>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217,11</w:t>
            </w:r>
          </w:p>
        </w:tc>
      </w:tr>
      <w:tr w:rsidR="005259E7" w:rsidRPr="008744D7" w:rsidTr="005259E7">
        <w:trPr>
          <w:trHeight w:val="458"/>
        </w:trPr>
        <w:tc>
          <w:tcPr>
            <w:tcW w:w="352"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3517"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1305"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1397"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sz w:val="20"/>
                <w:szCs w:val="20"/>
              </w:rPr>
            </w:pPr>
          </w:p>
        </w:tc>
        <w:tc>
          <w:tcPr>
            <w:tcW w:w="1456"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color w:val="000000"/>
                <w:sz w:val="20"/>
                <w:szCs w:val="20"/>
              </w:rPr>
            </w:pPr>
          </w:p>
        </w:tc>
        <w:tc>
          <w:tcPr>
            <w:tcW w:w="1313"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color w:val="000000"/>
                <w:sz w:val="20"/>
                <w:szCs w:val="20"/>
              </w:rPr>
            </w:pPr>
          </w:p>
        </w:tc>
        <w:tc>
          <w:tcPr>
            <w:tcW w:w="997" w:type="dxa"/>
            <w:vMerge/>
            <w:tcBorders>
              <w:top w:val="nil"/>
              <w:left w:val="single" w:sz="4" w:space="0" w:color="auto"/>
              <w:bottom w:val="single" w:sz="4" w:space="0" w:color="auto"/>
              <w:right w:val="single" w:sz="4" w:space="0" w:color="auto"/>
            </w:tcBorders>
            <w:vAlign w:val="center"/>
            <w:hideMark/>
          </w:tcPr>
          <w:p w:rsidR="005259E7" w:rsidRPr="008744D7" w:rsidRDefault="005259E7">
            <w:pPr>
              <w:rPr>
                <w:sz w:val="20"/>
                <w:szCs w:val="20"/>
              </w:rPr>
            </w:pPr>
          </w:p>
        </w:tc>
      </w:tr>
      <w:tr w:rsidR="005259E7" w:rsidRPr="008744D7" w:rsidTr="005259E7">
        <w:trPr>
          <w:trHeight w:val="20"/>
        </w:trPr>
        <w:tc>
          <w:tcPr>
            <w:tcW w:w="352"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3517" w:type="dxa"/>
            <w:tcBorders>
              <w:top w:val="nil"/>
              <w:left w:val="nil"/>
              <w:bottom w:val="single" w:sz="4" w:space="0" w:color="auto"/>
              <w:right w:val="single" w:sz="4" w:space="0" w:color="auto"/>
            </w:tcBorders>
            <w:shd w:val="clear" w:color="auto" w:fill="auto"/>
            <w:vAlign w:val="center"/>
            <w:hideMark/>
          </w:tcPr>
          <w:p w:rsidR="005259E7" w:rsidRPr="008744D7" w:rsidRDefault="005259E7">
            <w:pPr>
              <w:rPr>
                <w:sz w:val="20"/>
                <w:szCs w:val="20"/>
              </w:rPr>
            </w:pPr>
            <w:r w:rsidRPr="008744D7">
              <w:rPr>
                <w:sz w:val="20"/>
                <w:szCs w:val="20"/>
              </w:rPr>
              <w:t>диам. ср. = 100 мм</w:t>
            </w:r>
          </w:p>
        </w:tc>
        <w:tc>
          <w:tcPr>
            <w:tcW w:w="1305"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1 км</w:t>
            </w:r>
          </w:p>
        </w:tc>
        <w:tc>
          <w:tcPr>
            <w:tcW w:w="1397"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11</w:t>
            </w:r>
          </w:p>
        </w:tc>
        <w:tc>
          <w:tcPr>
            <w:tcW w:w="1456"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1,14</w:t>
            </w:r>
          </w:p>
        </w:tc>
        <w:tc>
          <w:tcPr>
            <w:tcW w:w="1313"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00,00</w:t>
            </w:r>
          </w:p>
        </w:tc>
        <w:tc>
          <w:tcPr>
            <w:tcW w:w="997"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22,54</w:t>
            </w:r>
          </w:p>
        </w:tc>
      </w:tr>
      <w:tr w:rsidR="005259E7" w:rsidRPr="008744D7" w:rsidTr="005259E7">
        <w:trPr>
          <w:trHeight w:val="20"/>
        </w:trPr>
        <w:tc>
          <w:tcPr>
            <w:tcW w:w="352" w:type="dxa"/>
            <w:vMerge/>
            <w:tcBorders>
              <w:top w:val="nil"/>
              <w:left w:val="single" w:sz="4" w:space="0" w:color="auto"/>
              <w:bottom w:val="single" w:sz="4" w:space="0" w:color="000000"/>
              <w:right w:val="single" w:sz="4" w:space="0" w:color="auto"/>
            </w:tcBorders>
            <w:vAlign w:val="center"/>
            <w:hideMark/>
          </w:tcPr>
          <w:p w:rsidR="005259E7" w:rsidRPr="008744D7" w:rsidRDefault="005259E7">
            <w:pPr>
              <w:rPr>
                <w:b/>
                <w:bCs/>
                <w:sz w:val="20"/>
                <w:szCs w:val="20"/>
              </w:rPr>
            </w:pPr>
          </w:p>
        </w:tc>
        <w:tc>
          <w:tcPr>
            <w:tcW w:w="3517" w:type="dxa"/>
            <w:tcBorders>
              <w:top w:val="nil"/>
              <w:left w:val="nil"/>
              <w:bottom w:val="single" w:sz="4" w:space="0" w:color="auto"/>
              <w:right w:val="single" w:sz="4" w:space="0" w:color="auto"/>
            </w:tcBorders>
            <w:shd w:val="clear" w:color="auto" w:fill="auto"/>
            <w:vAlign w:val="center"/>
            <w:hideMark/>
          </w:tcPr>
          <w:p w:rsidR="005259E7" w:rsidRPr="008744D7" w:rsidRDefault="005259E7">
            <w:pPr>
              <w:rPr>
                <w:sz w:val="20"/>
                <w:szCs w:val="20"/>
              </w:rPr>
            </w:pPr>
            <w:r w:rsidRPr="008744D7">
              <w:rPr>
                <w:sz w:val="20"/>
                <w:szCs w:val="20"/>
              </w:rPr>
              <w:t>на каждый следующий 1 мм среднего диаметра тепломагистрали</w:t>
            </w:r>
          </w:p>
        </w:tc>
        <w:tc>
          <w:tcPr>
            <w:tcW w:w="1305"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1 км</w:t>
            </w:r>
          </w:p>
        </w:tc>
        <w:tc>
          <w:tcPr>
            <w:tcW w:w="1397" w:type="dxa"/>
            <w:tcBorders>
              <w:top w:val="nil"/>
              <w:left w:val="nil"/>
              <w:bottom w:val="single" w:sz="4" w:space="0" w:color="auto"/>
              <w:right w:val="single" w:sz="4" w:space="0" w:color="auto"/>
            </w:tcBorders>
            <w:shd w:val="clear" w:color="auto" w:fill="auto"/>
            <w:noWrap/>
            <w:vAlign w:val="center"/>
            <w:hideMark/>
          </w:tcPr>
          <w:p w:rsidR="005259E7" w:rsidRPr="008744D7" w:rsidRDefault="005259E7">
            <w:pPr>
              <w:jc w:val="center"/>
              <w:rPr>
                <w:sz w:val="20"/>
                <w:szCs w:val="20"/>
              </w:rPr>
            </w:pPr>
            <w:r w:rsidRPr="008744D7">
              <w:rPr>
                <w:sz w:val="20"/>
                <w:szCs w:val="20"/>
              </w:rPr>
              <w:t>0,06</w:t>
            </w:r>
          </w:p>
        </w:tc>
        <w:tc>
          <w:tcPr>
            <w:tcW w:w="1456"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1,14</w:t>
            </w:r>
          </w:p>
        </w:tc>
        <w:tc>
          <w:tcPr>
            <w:tcW w:w="1313"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141,49</w:t>
            </w:r>
          </w:p>
        </w:tc>
        <w:tc>
          <w:tcPr>
            <w:tcW w:w="997" w:type="dxa"/>
            <w:tcBorders>
              <w:top w:val="nil"/>
              <w:left w:val="nil"/>
              <w:bottom w:val="single" w:sz="4" w:space="0" w:color="auto"/>
              <w:right w:val="single" w:sz="4" w:space="0" w:color="auto"/>
            </w:tcBorders>
            <w:shd w:val="clear" w:color="000000" w:fill="FFFFFF"/>
            <w:noWrap/>
            <w:vAlign w:val="center"/>
            <w:hideMark/>
          </w:tcPr>
          <w:p w:rsidR="005259E7" w:rsidRPr="008744D7" w:rsidRDefault="005259E7">
            <w:pPr>
              <w:jc w:val="center"/>
              <w:rPr>
                <w:sz w:val="20"/>
                <w:szCs w:val="20"/>
              </w:rPr>
            </w:pPr>
            <w:r w:rsidRPr="008744D7">
              <w:rPr>
                <w:sz w:val="20"/>
                <w:szCs w:val="20"/>
              </w:rPr>
              <w:t>94,57</w:t>
            </w:r>
          </w:p>
        </w:tc>
      </w:tr>
    </w:tbl>
    <w:p w:rsidR="001C21A4" w:rsidRPr="008744D7" w:rsidRDefault="001C21A4" w:rsidP="001C21A4">
      <w:pPr>
        <w:keepNext/>
        <w:ind w:firstLine="720"/>
        <w:jc w:val="both"/>
        <w:rPr>
          <w:bCs/>
          <w:highlight w:val="yellow"/>
        </w:rPr>
      </w:pPr>
    </w:p>
    <w:p w:rsidR="005259E7" w:rsidRPr="008744D7" w:rsidRDefault="005259E7" w:rsidP="00CC505C">
      <w:pPr>
        <w:pStyle w:val="30"/>
        <w:tabs>
          <w:tab w:val="left" w:pos="1134"/>
        </w:tabs>
        <w:ind w:left="0" w:firstLine="709"/>
        <w:rPr>
          <w:rFonts w:cs="Times New Roman"/>
          <w:b w:val="0"/>
        </w:rPr>
        <w:sectPr w:rsidR="005259E7" w:rsidRPr="008744D7" w:rsidSect="005259E7">
          <w:pgSz w:w="16838" w:h="11906" w:orient="landscape"/>
          <w:pgMar w:top="1701" w:right="1134" w:bottom="567" w:left="1134" w:header="284" w:footer="567" w:gutter="0"/>
          <w:cols w:space="708"/>
          <w:docGrid w:linePitch="360"/>
        </w:sectPr>
      </w:pPr>
      <w:bookmarkStart w:id="179" w:name="_Toc524614771"/>
      <w:bookmarkStart w:id="180" w:name="_Toc524614987"/>
      <w:bookmarkStart w:id="181" w:name="_Toc28125239"/>
    </w:p>
    <w:p w:rsidR="00AD41CC" w:rsidRPr="008744D7" w:rsidRDefault="00AD41CC" w:rsidP="00CC505C">
      <w:pPr>
        <w:pStyle w:val="30"/>
        <w:tabs>
          <w:tab w:val="left" w:pos="1134"/>
        </w:tabs>
        <w:ind w:left="0" w:firstLine="709"/>
        <w:rPr>
          <w:rFonts w:cs="Times New Roman"/>
          <w:b w:val="0"/>
        </w:rPr>
      </w:pPr>
      <w:bookmarkStart w:id="182" w:name="_Toc42090807"/>
      <w:r w:rsidRPr="008744D7">
        <w:rPr>
          <w:rFonts w:cs="Times New Roman"/>
          <w:b w:val="0"/>
        </w:rPr>
        <w:lastRenderedPageBreak/>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79"/>
      <w:bookmarkEnd w:id="180"/>
      <w:bookmarkEnd w:id="181"/>
      <w:r w:rsidR="005A7E8C" w:rsidRPr="008744D7">
        <w:rPr>
          <w:rFonts w:cs="Times New Roman"/>
          <w:b w:val="0"/>
        </w:rPr>
        <w:t xml:space="preserve"> на территории с.п. </w:t>
      </w:r>
      <w:r w:rsidR="00BC215B" w:rsidRPr="008744D7">
        <w:rPr>
          <w:rFonts w:cs="Times New Roman"/>
          <w:b w:val="0"/>
        </w:rPr>
        <w:t>Сосновка</w:t>
      </w:r>
      <w:bookmarkEnd w:id="182"/>
    </w:p>
    <w:p w:rsidR="0016414B" w:rsidRPr="008744D7" w:rsidRDefault="0016414B" w:rsidP="00CC505C">
      <w:pPr>
        <w:ind w:firstLine="709"/>
        <w:jc w:val="both"/>
      </w:pPr>
    </w:p>
    <w:p w:rsidR="00890F46" w:rsidRPr="008744D7" w:rsidRDefault="00890F46" w:rsidP="00CC505C">
      <w:pPr>
        <w:ind w:firstLine="709"/>
        <w:jc w:val="both"/>
      </w:pPr>
      <w:r w:rsidRPr="008744D7">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8744D7">
        <w:t>я</w:t>
      </w:r>
      <w:r w:rsidRPr="008744D7">
        <w:t xml:space="preserve"> по схемам теплоснабжения </w:t>
      </w:r>
      <w:r w:rsidR="006D7278" w:rsidRPr="008744D7">
        <w:t xml:space="preserve">с.п. </w:t>
      </w:r>
      <w:r w:rsidR="00752C94" w:rsidRPr="008744D7">
        <w:t>Сосновка</w:t>
      </w:r>
      <w:r w:rsidRPr="008744D7">
        <w:t xml:space="preserve">, а также выявлены фактические показатели участков </w:t>
      </w:r>
      <w:r w:rsidR="004C3BC9" w:rsidRPr="008744D7">
        <w:t xml:space="preserve">с </w:t>
      </w:r>
      <w:r w:rsidRPr="008744D7">
        <w:t>максимальным износом трубопроводов.</w:t>
      </w:r>
    </w:p>
    <w:p w:rsidR="00A23956" w:rsidRPr="008744D7" w:rsidRDefault="00A23956" w:rsidP="00CC505C">
      <w:pPr>
        <w:ind w:firstLine="709"/>
        <w:jc w:val="both"/>
      </w:pPr>
    </w:p>
    <w:p w:rsidR="00AD41CC" w:rsidRPr="008744D7" w:rsidRDefault="00AD41CC" w:rsidP="005A7E8C">
      <w:pPr>
        <w:pStyle w:val="2"/>
        <w:pageBreakBefore/>
        <w:tabs>
          <w:tab w:val="left" w:pos="1134"/>
        </w:tabs>
        <w:ind w:left="0" w:firstLine="709"/>
        <w:rPr>
          <w:rFonts w:cs="Times New Roman"/>
          <w:b w:val="0"/>
          <w:szCs w:val="24"/>
        </w:rPr>
      </w:pPr>
      <w:bookmarkStart w:id="183" w:name="_Toc524614772"/>
      <w:bookmarkStart w:id="184" w:name="_Toc524614988"/>
      <w:bookmarkStart w:id="185" w:name="_Toc28125240"/>
      <w:bookmarkStart w:id="186" w:name="_Toc42090808"/>
      <w:r w:rsidRPr="008744D7">
        <w:rPr>
          <w:rFonts w:cs="Times New Roman"/>
          <w:b w:val="0"/>
          <w:szCs w:val="24"/>
        </w:rPr>
        <w:lastRenderedPageBreak/>
        <w:t>Часть 4. Зоны действия источников тепловой энергии</w:t>
      </w:r>
      <w:bookmarkEnd w:id="183"/>
      <w:bookmarkEnd w:id="184"/>
      <w:bookmarkEnd w:id="185"/>
      <w:r w:rsidR="009625E7" w:rsidRPr="008744D7">
        <w:rPr>
          <w:rFonts w:cs="Times New Roman"/>
          <w:b w:val="0"/>
          <w:szCs w:val="24"/>
        </w:rPr>
        <w:t xml:space="preserve"> в с.п. Сосновка</w:t>
      </w:r>
      <w:bookmarkEnd w:id="186"/>
    </w:p>
    <w:p w:rsidR="006B14B5" w:rsidRPr="008744D7" w:rsidRDefault="006B14B5" w:rsidP="006B14B5"/>
    <w:p w:rsidR="00647294" w:rsidRPr="008744D7" w:rsidRDefault="00647294" w:rsidP="006B14B5">
      <w:pPr>
        <w:pStyle w:val="30"/>
        <w:tabs>
          <w:tab w:val="left" w:pos="1276"/>
        </w:tabs>
        <w:ind w:left="0" w:firstLine="709"/>
        <w:rPr>
          <w:rFonts w:cs="Times New Roman"/>
          <w:b w:val="0"/>
        </w:rPr>
      </w:pPr>
      <w:bookmarkStart w:id="187" w:name="_Toc28125241"/>
      <w:bookmarkStart w:id="188" w:name="_Toc42090809"/>
      <w:r w:rsidRPr="008744D7">
        <w:rPr>
          <w:rFonts w:cs="Times New Roman"/>
          <w:b w:val="0"/>
        </w:rPr>
        <w:t xml:space="preserve">Описание существующих зон действия источников тепловой энергии во всех системах теплоснабжения </w:t>
      </w:r>
      <w:r w:rsidR="005A7E8C" w:rsidRPr="008744D7">
        <w:rPr>
          <w:rFonts w:cs="Times New Roman"/>
          <w:b w:val="0"/>
        </w:rPr>
        <w:t xml:space="preserve">на территории с.п. </w:t>
      </w:r>
      <w:r w:rsidR="00BC215B" w:rsidRPr="008744D7">
        <w:rPr>
          <w:rFonts w:cs="Times New Roman"/>
          <w:b w:val="0"/>
        </w:rPr>
        <w:t>Сосновка</w:t>
      </w:r>
      <w:r w:rsidRPr="008744D7">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7"/>
      <w:bookmarkEnd w:id="188"/>
    </w:p>
    <w:p w:rsidR="005F5FC7" w:rsidRPr="008744D7" w:rsidRDefault="005F5FC7" w:rsidP="005F5FC7">
      <w:pPr>
        <w:ind w:firstLine="709"/>
        <w:jc w:val="both"/>
      </w:pPr>
    </w:p>
    <w:p w:rsidR="00DE47D1" w:rsidRPr="008744D7" w:rsidRDefault="00DE47D1" w:rsidP="00DE47D1">
      <w:pPr>
        <w:ind w:firstLine="709"/>
        <w:jc w:val="both"/>
      </w:pPr>
      <w:r w:rsidRPr="008744D7">
        <w:t>В настоящем разделе приведено краткое описание существующих зон действия источников тепловой энергии на территории поселка Сосновка.</w:t>
      </w:r>
    </w:p>
    <w:p w:rsidR="00DE47D1" w:rsidRPr="008744D7" w:rsidRDefault="00DE47D1" w:rsidP="00DE47D1">
      <w:pPr>
        <w:ind w:firstLine="709"/>
        <w:jc w:val="both"/>
      </w:pPr>
      <w:r w:rsidRPr="008744D7">
        <w:t>От утилизационной насосной КС «Сосновская» осуществляется покрытие отопительных нужд жилого поселка с.п. Сосновка. Для теплоснабжения жилого поселка Сосновка от утилизационной насосной КС «Сосновская» по двухтрубной тепломагистрали условн</w:t>
      </w:r>
      <w:r w:rsidR="002F7258" w:rsidRPr="008744D7">
        <w:t>ым диаметром 300 мм в жилой посё</w:t>
      </w:r>
      <w:r w:rsidRPr="008744D7">
        <w:t>лок подается теплоноситель с параметрами 95/70 ºС, который поступает в тепловую сеть отопления и горячего водоснабжения через «Бойлерную №</w:t>
      </w:r>
      <w:r w:rsidR="009625E7" w:rsidRPr="008744D7">
        <w:t xml:space="preserve"> </w:t>
      </w:r>
      <w:r w:rsidRPr="008744D7">
        <w:t>2» поселка.</w:t>
      </w:r>
    </w:p>
    <w:p w:rsidR="00DE47D1" w:rsidRPr="008744D7" w:rsidRDefault="00DE47D1" w:rsidP="00DE47D1">
      <w:pPr>
        <w:ind w:firstLine="709"/>
        <w:jc w:val="both"/>
      </w:pPr>
      <w:r w:rsidRPr="008744D7">
        <w:t>Котельная «2БВК»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же в случае возникновения аварийной ситуации на тепломагистрали от КС до жилого поселка.</w:t>
      </w:r>
    </w:p>
    <w:p w:rsidR="00DE47D1" w:rsidRPr="008744D7" w:rsidRDefault="00DE47D1" w:rsidP="00DE47D1">
      <w:pPr>
        <w:ind w:firstLine="709"/>
        <w:jc w:val="both"/>
      </w:pPr>
      <w:r w:rsidRPr="008744D7">
        <w:t>Зоны действия утилизационной насосной КС «Сосновская» и котельной «2БВК» определяются территорией расположения потребителей, которые подключены к тепловой сети отопления поселка.</w:t>
      </w:r>
    </w:p>
    <w:p w:rsidR="00DE47D1" w:rsidRPr="008744D7" w:rsidRDefault="00DE47D1" w:rsidP="00DE47D1">
      <w:pPr>
        <w:ind w:firstLine="709"/>
        <w:jc w:val="both"/>
      </w:pPr>
      <w:r w:rsidRPr="008744D7">
        <w:t xml:space="preserve">Зона действия утилизационной насосной КС «Сосновская» показана на рисунке </w:t>
      </w:r>
      <w:r w:rsidR="00836E94">
        <w:t>9</w:t>
      </w:r>
      <w:r w:rsidRPr="008744D7">
        <w:t>. Зона действия котельной «2БВК» показана на рисунке 1</w:t>
      </w:r>
      <w:r w:rsidR="00836E94">
        <w:t>0</w:t>
      </w:r>
      <w:r w:rsidRPr="008744D7">
        <w:t>.</w:t>
      </w:r>
    </w:p>
    <w:p w:rsidR="00DE47D1" w:rsidRPr="008744D7" w:rsidRDefault="00DE47D1" w:rsidP="00DE47D1">
      <w:pPr>
        <w:ind w:firstLine="709"/>
        <w:jc w:val="both"/>
      </w:pPr>
      <w:r w:rsidRPr="008744D7">
        <w:t xml:space="preserve">Котельные </w:t>
      </w:r>
      <w:r w:rsidR="009625E7" w:rsidRPr="008744D7">
        <w:t>блочная</w:t>
      </w:r>
      <w:r w:rsidR="0047197E" w:rsidRPr="008744D7">
        <w:t xml:space="preserve"> </w:t>
      </w:r>
      <w:r w:rsidR="006622C4" w:rsidRPr="008744D7">
        <w:t xml:space="preserve">Импакс </w:t>
      </w:r>
      <w:r w:rsidRPr="008744D7">
        <w:t xml:space="preserve">и «Вирбекс-С-Финн» используются для покрытия </w:t>
      </w:r>
      <w:r w:rsidR="006622C4" w:rsidRPr="008744D7">
        <w:t>тепловых нагрузок горячего водоснабжения жилого поселка,</w:t>
      </w:r>
      <w:r w:rsidRPr="008744D7">
        <w:t xml:space="preserve"> и зона их действия определяется территорией расположения потребителей, которые подключены к тепловой сети ГВС поселка. Зона действия</w:t>
      </w:r>
      <w:r w:rsidR="006622C4" w:rsidRPr="008744D7">
        <w:t xml:space="preserve"> этих</w:t>
      </w:r>
      <w:r w:rsidRPr="008744D7">
        <w:t xml:space="preserve"> котельных </w:t>
      </w:r>
      <w:r w:rsidR="006622C4" w:rsidRPr="008744D7">
        <w:t>показана на рисунке 1</w:t>
      </w:r>
      <w:r w:rsidR="00836E94">
        <w:t>1</w:t>
      </w:r>
      <w:r w:rsidRPr="008744D7">
        <w:t>.</w:t>
      </w:r>
    </w:p>
    <w:p w:rsidR="006622C4" w:rsidRPr="008744D7" w:rsidRDefault="006622C4" w:rsidP="005F5FC7">
      <w:pPr>
        <w:ind w:firstLine="709"/>
        <w:jc w:val="both"/>
      </w:pPr>
    </w:p>
    <w:p w:rsidR="006B14B5" w:rsidRPr="008744D7" w:rsidRDefault="00793658" w:rsidP="006B14B5">
      <w:pPr>
        <w:jc w:val="center"/>
      </w:pPr>
      <w:r w:rsidRPr="00793658">
        <w:rPr>
          <w:noProof/>
        </w:rPr>
        <w:lastRenderedPageBreak/>
        <w:drawing>
          <wp:inline distT="0" distB="0" distL="0" distR="0">
            <wp:extent cx="6120130" cy="5146898"/>
            <wp:effectExtent l="0" t="0" r="0" b="0"/>
            <wp:docPr id="9" name="Рисунок 9"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Белоярский р-н\Сосновка\Зона АСТ\Зона К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5146898"/>
                    </a:xfrm>
                    <a:prstGeom prst="rect">
                      <a:avLst/>
                    </a:prstGeom>
                    <a:noFill/>
                    <a:ln>
                      <a:noFill/>
                    </a:ln>
                  </pic:spPr>
                </pic:pic>
              </a:graphicData>
            </a:graphic>
          </wp:inline>
        </w:drawing>
      </w:r>
    </w:p>
    <w:p w:rsidR="006B14B5" w:rsidRPr="008744D7" w:rsidRDefault="009625E7" w:rsidP="004C3BC9">
      <w:pPr>
        <w:jc w:val="center"/>
      </w:pPr>
      <w:r w:rsidRPr="00793658">
        <w:t xml:space="preserve">Рисунок </w:t>
      </w:r>
      <w:r w:rsidR="00667B3B" w:rsidRPr="00793658">
        <w:rPr>
          <w:noProof/>
        </w:rPr>
        <w:fldChar w:fldCharType="begin"/>
      </w:r>
      <w:r w:rsidRPr="00793658">
        <w:rPr>
          <w:noProof/>
        </w:rPr>
        <w:instrText xml:space="preserve"> SEQ Рисунок \* ARABIC </w:instrText>
      </w:r>
      <w:r w:rsidR="00667B3B" w:rsidRPr="00793658">
        <w:rPr>
          <w:noProof/>
        </w:rPr>
        <w:fldChar w:fldCharType="separate"/>
      </w:r>
      <w:r w:rsidR="00836E94">
        <w:rPr>
          <w:noProof/>
        </w:rPr>
        <w:t>10</w:t>
      </w:r>
      <w:r w:rsidR="00667B3B" w:rsidRPr="00793658">
        <w:rPr>
          <w:noProof/>
        </w:rPr>
        <w:fldChar w:fldCharType="end"/>
      </w:r>
      <w:r w:rsidR="006B14B5" w:rsidRPr="00793658">
        <w:t xml:space="preserve"> –</w:t>
      </w:r>
      <w:r w:rsidR="00DE47D1" w:rsidRPr="00793658">
        <w:t xml:space="preserve"> Зона действия утилизационной насосной КС «Сосновская»</w:t>
      </w:r>
    </w:p>
    <w:p w:rsidR="00DE47D1" w:rsidRDefault="00DE47D1" w:rsidP="00DE47D1">
      <w:pPr>
        <w:jc w:val="center"/>
        <w:rPr>
          <w:highlight w:val="yellow"/>
        </w:rPr>
      </w:pPr>
    </w:p>
    <w:p w:rsidR="00793658" w:rsidRPr="008744D7" w:rsidRDefault="00793658" w:rsidP="00DE47D1">
      <w:pPr>
        <w:jc w:val="center"/>
        <w:rPr>
          <w:highlight w:val="yellow"/>
        </w:rPr>
      </w:pPr>
      <w:r w:rsidRPr="00793658">
        <w:rPr>
          <w:noProof/>
        </w:rPr>
        <w:lastRenderedPageBreak/>
        <w:drawing>
          <wp:inline distT="0" distB="0" distL="0" distR="0">
            <wp:extent cx="5581650" cy="5819775"/>
            <wp:effectExtent l="0" t="0" r="0" b="9525"/>
            <wp:docPr id="10" name="Рисунок 10" descr="C:\Users\User\Desktop\Белоярский р-н\Сосновка\Зона АСТ\Зона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Белоярский р-н\Сосновка\Зона АСТ\Зона 2БВК.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1650" cy="5819775"/>
                    </a:xfrm>
                    <a:prstGeom prst="rect">
                      <a:avLst/>
                    </a:prstGeom>
                    <a:noFill/>
                    <a:ln>
                      <a:noFill/>
                    </a:ln>
                  </pic:spPr>
                </pic:pic>
              </a:graphicData>
            </a:graphic>
          </wp:inline>
        </w:drawing>
      </w:r>
    </w:p>
    <w:p w:rsidR="00DE47D1" w:rsidRPr="008744D7" w:rsidRDefault="009625E7" w:rsidP="00DE47D1">
      <w:pPr>
        <w:jc w:val="center"/>
      </w:pPr>
      <w:r w:rsidRPr="00793658">
        <w:t xml:space="preserve">Рисунок </w:t>
      </w:r>
      <w:r w:rsidR="00667B3B" w:rsidRPr="00793658">
        <w:rPr>
          <w:noProof/>
        </w:rPr>
        <w:fldChar w:fldCharType="begin"/>
      </w:r>
      <w:r w:rsidRPr="00793658">
        <w:rPr>
          <w:noProof/>
        </w:rPr>
        <w:instrText xml:space="preserve"> SEQ Рисунок \* ARABIC </w:instrText>
      </w:r>
      <w:r w:rsidR="00667B3B" w:rsidRPr="00793658">
        <w:rPr>
          <w:noProof/>
        </w:rPr>
        <w:fldChar w:fldCharType="separate"/>
      </w:r>
      <w:r w:rsidR="00836E94">
        <w:rPr>
          <w:noProof/>
        </w:rPr>
        <w:t>11</w:t>
      </w:r>
      <w:r w:rsidR="00667B3B" w:rsidRPr="00793658">
        <w:rPr>
          <w:noProof/>
        </w:rPr>
        <w:fldChar w:fldCharType="end"/>
      </w:r>
      <w:r w:rsidR="00DE47D1" w:rsidRPr="00793658">
        <w:t xml:space="preserve"> – Зона действия котельной «2БВК»</w:t>
      </w:r>
    </w:p>
    <w:p w:rsidR="00636849" w:rsidRDefault="00636849" w:rsidP="004C3BC9">
      <w:pPr>
        <w:jc w:val="center"/>
      </w:pPr>
    </w:p>
    <w:p w:rsidR="00793658" w:rsidRPr="008744D7" w:rsidRDefault="00793658" w:rsidP="004C3BC9">
      <w:pPr>
        <w:jc w:val="center"/>
      </w:pPr>
      <w:r w:rsidRPr="00793658">
        <w:rPr>
          <w:noProof/>
        </w:rPr>
        <w:lastRenderedPageBreak/>
        <w:drawing>
          <wp:inline distT="0" distB="0" distL="0" distR="0">
            <wp:extent cx="6000750" cy="4733925"/>
            <wp:effectExtent l="0" t="0" r="0" b="9525"/>
            <wp:docPr id="11" name="Рисунок 11"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Белоярский р-н\Сосновка\Зона АСТ\Зона Импак и Вибрекс с Финн.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rsidR="006622C4" w:rsidRPr="008744D7" w:rsidRDefault="00782106" w:rsidP="006622C4">
      <w:pPr>
        <w:jc w:val="center"/>
      </w:pPr>
      <w:r w:rsidRPr="00793658">
        <w:t xml:space="preserve">Рисунок </w:t>
      </w:r>
      <w:r w:rsidR="00667B3B" w:rsidRPr="00793658">
        <w:rPr>
          <w:noProof/>
        </w:rPr>
        <w:fldChar w:fldCharType="begin"/>
      </w:r>
      <w:r w:rsidRPr="00793658">
        <w:rPr>
          <w:noProof/>
        </w:rPr>
        <w:instrText xml:space="preserve"> SEQ Рисунок \* ARABIC </w:instrText>
      </w:r>
      <w:r w:rsidR="00667B3B" w:rsidRPr="00793658">
        <w:rPr>
          <w:noProof/>
        </w:rPr>
        <w:fldChar w:fldCharType="separate"/>
      </w:r>
      <w:r w:rsidR="00836E94">
        <w:rPr>
          <w:noProof/>
        </w:rPr>
        <w:t>12</w:t>
      </w:r>
      <w:r w:rsidR="00667B3B" w:rsidRPr="00793658">
        <w:rPr>
          <w:noProof/>
        </w:rPr>
        <w:fldChar w:fldCharType="end"/>
      </w:r>
      <w:r w:rsidR="006622C4" w:rsidRPr="00793658">
        <w:t xml:space="preserve"> </w:t>
      </w:r>
      <w:r w:rsidRPr="00793658">
        <w:t>– Зона действия котельных блочной</w:t>
      </w:r>
      <w:r w:rsidR="0047197E" w:rsidRPr="00793658">
        <w:t xml:space="preserve"> </w:t>
      </w:r>
      <w:r w:rsidR="006622C4" w:rsidRPr="00793658">
        <w:t>Импакс и «Вирбекс-С-Финн»</w:t>
      </w:r>
    </w:p>
    <w:p w:rsidR="00265714" w:rsidRPr="008744D7" w:rsidRDefault="00265714" w:rsidP="004C3BC9">
      <w:pPr>
        <w:jc w:val="center"/>
      </w:pPr>
    </w:p>
    <w:p w:rsidR="00265714" w:rsidRPr="008744D7" w:rsidRDefault="00265714" w:rsidP="004C3BC9">
      <w:pPr>
        <w:jc w:val="center"/>
      </w:pPr>
    </w:p>
    <w:p w:rsidR="00265714" w:rsidRPr="008744D7" w:rsidRDefault="00265714" w:rsidP="004C3BC9">
      <w:pPr>
        <w:jc w:val="center"/>
      </w:pPr>
    </w:p>
    <w:p w:rsidR="00265714" w:rsidRPr="008744D7" w:rsidRDefault="00265714" w:rsidP="004C3BC9">
      <w:pPr>
        <w:jc w:val="center"/>
        <w:sectPr w:rsidR="00265714" w:rsidRPr="008744D7" w:rsidSect="003851D2">
          <w:pgSz w:w="11906" w:h="16838"/>
          <w:pgMar w:top="1134" w:right="567" w:bottom="1134" w:left="1701" w:header="283" w:footer="567" w:gutter="0"/>
          <w:cols w:space="708"/>
          <w:docGrid w:linePitch="360"/>
        </w:sectPr>
      </w:pPr>
    </w:p>
    <w:p w:rsidR="00AD41CC" w:rsidRPr="008744D7" w:rsidRDefault="00AD41CC" w:rsidP="00701A55">
      <w:pPr>
        <w:pStyle w:val="2"/>
        <w:pageBreakBefore/>
        <w:tabs>
          <w:tab w:val="left" w:pos="1134"/>
        </w:tabs>
        <w:ind w:left="0" w:firstLine="709"/>
        <w:rPr>
          <w:rFonts w:cs="Times New Roman"/>
          <w:b w:val="0"/>
          <w:szCs w:val="24"/>
        </w:rPr>
      </w:pPr>
      <w:bookmarkStart w:id="189" w:name="_Toc524614773"/>
      <w:bookmarkStart w:id="190" w:name="_Toc524614989"/>
      <w:bookmarkStart w:id="191" w:name="_Toc28125242"/>
      <w:bookmarkStart w:id="192" w:name="_Toc42090810"/>
      <w:r w:rsidRPr="008744D7">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89"/>
      <w:bookmarkEnd w:id="190"/>
      <w:bookmarkEnd w:id="191"/>
      <w:r w:rsidR="00782106" w:rsidRPr="008744D7">
        <w:rPr>
          <w:rFonts w:cs="Times New Roman"/>
          <w:b w:val="0"/>
          <w:szCs w:val="24"/>
        </w:rPr>
        <w:t xml:space="preserve"> в с.п. Сосновка</w:t>
      </w:r>
      <w:bookmarkEnd w:id="192"/>
    </w:p>
    <w:p w:rsidR="004E2003" w:rsidRPr="008744D7" w:rsidRDefault="004E2003" w:rsidP="004E2003"/>
    <w:p w:rsidR="0038592D" w:rsidRPr="008744D7" w:rsidRDefault="0038592D" w:rsidP="004E2003">
      <w:pPr>
        <w:pStyle w:val="30"/>
        <w:tabs>
          <w:tab w:val="left" w:pos="1276"/>
        </w:tabs>
        <w:ind w:left="0" w:firstLine="709"/>
        <w:rPr>
          <w:rFonts w:cs="Times New Roman"/>
          <w:b w:val="0"/>
        </w:rPr>
      </w:pPr>
      <w:bookmarkStart w:id="193" w:name="_Toc15640806"/>
      <w:bookmarkStart w:id="194" w:name="_Toc28125243"/>
      <w:bookmarkStart w:id="195" w:name="_Toc42090811"/>
      <w:bookmarkStart w:id="196" w:name="_Hlk15651061"/>
      <w:r w:rsidRPr="008744D7">
        <w:rPr>
          <w:rFonts w:cs="Times New Roman"/>
          <w:b w:val="0"/>
        </w:rPr>
        <w:t>Описание значений спр</w:t>
      </w:r>
      <w:r w:rsidR="00727660" w:rsidRPr="008744D7">
        <w:rPr>
          <w:rFonts w:cs="Times New Roman"/>
          <w:b w:val="0"/>
        </w:rPr>
        <w:t>оса на тепловую мощность в расчё</w:t>
      </w:r>
      <w:r w:rsidRPr="008744D7">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3"/>
      <w:bookmarkEnd w:id="194"/>
      <w:r w:rsidR="005A7E8C" w:rsidRPr="008744D7">
        <w:rPr>
          <w:rFonts w:cs="Times New Roman"/>
          <w:b w:val="0"/>
        </w:rPr>
        <w:t xml:space="preserve"> на территории с.п. </w:t>
      </w:r>
      <w:r w:rsidR="00BC215B" w:rsidRPr="008744D7">
        <w:rPr>
          <w:rFonts w:cs="Times New Roman"/>
          <w:b w:val="0"/>
        </w:rPr>
        <w:t>Сосновка</w:t>
      </w:r>
      <w:bookmarkEnd w:id="195"/>
    </w:p>
    <w:bookmarkEnd w:id="196"/>
    <w:p w:rsidR="004E2003" w:rsidRPr="008744D7" w:rsidRDefault="004E2003" w:rsidP="001644B0">
      <w:pPr>
        <w:jc w:val="both"/>
        <w:rPr>
          <w:rFonts w:eastAsia="Calibri"/>
          <w:lang w:eastAsia="en-US"/>
        </w:rPr>
      </w:pPr>
    </w:p>
    <w:p w:rsidR="000A6115" w:rsidRPr="008744D7" w:rsidRDefault="000A6115" w:rsidP="00701A55">
      <w:pPr>
        <w:ind w:firstLine="709"/>
        <w:jc w:val="both"/>
      </w:pPr>
      <w:r w:rsidRPr="008744D7">
        <w:t xml:space="preserve">Значение спроса на тепловую </w:t>
      </w:r>
      <w:r w:rsidR="002720F4" w:rsidRPr="008744D7">
        <w:t>мощность</w:t>
      </w:r>
      <w:r w:rsidRPr="008744D7">
        <w:t xml:space="preserve"> в </w:t>
      </w:r>
      <w:r w:rsidR="006D7278" w:rsidRPr="008744D7">
        <w:t xml:space="preserve">с.п. </w:t>
      </w:r>
      <w:r w:rsidR="00265714" w:rsidRPr="008744D7">
        <w:t>Сосновка</w:t>
      </w:r>
      <w:r w:rsidRPr="008744D7">
        <w:t xml:space="preserve"> приведено в таблице </w:t>
      </w:r>
      <w:r w:rsidR="00273436" w:rsidRPr="008744D7">
        <w:t>2</w:t>
      </w:r>
      <w:r w:rsidR="00782106" w:rsidRPr="008744D7">
        <w:t>2</w:t>
      </w:r>
      <w:r w:rsidRPr="008744D7">
        <w:t>.</w:t>
      </w:r>
    </w:p>
    <w:p w:rsidR="00F75E1F" w:rsidRPr="008744D7" w:rsidRDefault="00F75E1F" w:rsidP="001644B0">
      <w:pPr>
        <w:jc w:val="both"/>
      </w:pPr>
    </w:p>
    <w:p w:rsidR="00484A12" w:rsidRPr="008744D7" w:rsidRDefault="00263A49" w:rsidP="002720F4">
      <w:pPr>
        <w:pStyle w:val="affc"/>
        <w:keepNext/>
        <w:spacing w:before="0" w:after="0"/>
        <w:ind w:firstLine="0"/>
        <w:rPr>
          <w:rFonts w:cs="Times New Roman"/>
          <w:b w:val="0"/>
        </w:rPr>
      </w:pPr>
      <w:bookmarkStart w:id="197" w:name="_Toc28125477"/>
      <w:r w:rsidRPr="008744D7">
        <w:rPr>
          <w:rFonts w:cs="Times New Roman"/>
          <w:b w:val="0"/>
        </w:rPr>
        <w:t xml:space="preserve">Таблица </w:t>
      </w:r>
      <w:r w:rsidR="00667B3B" w:rsidRPr="008744D7">
        <w:rPr>
          <w:rFonts w:cs="Times New Roman"/>
          <w:b w:val="0"/>
          <w:noProof/>
        </w:rPr>
        <w:fldChar w:fldCharType="begin"/>
      </w:r>
      <w:r w:rsidR="00C91A39"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2</w:t>
      </w:r>
      <w:r w:rsidR="00667B3B" w:rsidRPr="008744D7">
        <w:rPr>
          <w:rFonts w:cs="Times New Roman"/>
          <w:b w:val="0"/>
          <w:noProof/>
        </w:rPr>
        <w:fldChar w:fldCharType="end"/>
      </w:r>
      <w:r w:rsidR="000A6115" w:rsidRPr="008744D7">
        <w:rPr>
          <w:rFonts w:cs="Times New Roman"/>
          <w:b w:val="0"/>
        </w:rPr>
        <w:t xml:space="preserve"> –</w:t>
      </w:r>
      <w:bookmarkEnd w:id="197"/>
      <w:r w:rsidR="002720F4" w:rsidRPr="008744D7">
        <w:rPr>
          <w:rFonts w:cs="Times New Roman"/>
        </w:rPr>
        <w:t xml:space="preserve"> </w:t>
      </w:r>
      <w:r w:rsidR="002720F4" w:rsidRPr="008744D7">
        <w:rPr>
          <w:rFonts w:cs="Times New Roman"/>
          <w:b w:val="0"/>
        </w:rPr>
        <w:t xml:space="preserve">Значение спроса на тепловую мощность в </w:t>
      </w:r>
      <w:r w:rsidR="006D7278" w:rsidRPr="008744D7">
        <w:rPr>
          <w:rFonts w:cs="Times New Roman"/>
          <w:b w:val="0"/>
        </w:rPr>
        <w:t xml:space="preserve">с.п. </w:t>
      </w:r>
      <w:r w:rsidR="00265714" w:rsidRPr="008744D7">
        <w:rPr>
          <w:rFonts w:cs="Times New Roman"/>
          <w:b w:val="0"/>
        </w:rPr>
        <w:t>Сосновка</w:t>
      </w:r>
    </w:p>
    <w:p w:rsidR="00265714" w:rsidRPr="008744D7" w:rsidRDefault="00265714" w:rsidP="00265714">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37"/>
        <w:gridCol w:w="1392"/>
        <w:gridCol w:w="1384"/>
        <w:gridCol w:w="1483"/>
        <w:gridCol w:w="1290"/>
        <w:gridCol w:w="1372"/>
        <w:gridCol w:w="1545"/>
        <w:gridCol w:w="1349"/>
        <w:gridCol w:w="1474"/>
      </w:tblGrid>
      <w:tr w:rsidR="00867C5F" w:rsidRPr="008744D7" w:rsidTr="00782106">
        <w:trPr>
          <w:trHeight w:val="20"/>
          <w:tblHeader/>
        </w:trPr>
        <w:tc>
          <w:tcPr>
            <w:tcW w:w="1141"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Наименование</w:t>
            </w:r>
            <w:r w:rsidRPr="008744D7">
              <w:rPr>
                <w:bCs/>
                <w:color w:val="000000"/>
                <w:sz w:val="18"/>
                <w:szCs w:val="20"/>
              </w:rPr>
              <w:br/>
              <w:t>источника тепловой энергии</w:t>
            </w:r>
          </w:p>
        </w:tc>
        <w:tc>
          <w:tcPr>
            <w:tcW w:w="949" w:type="pct"/>
            <w:gridSpan w:val="2"/>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Тепловая мощность</w:t>
            </w:r>
          </w:p>
        </w:tc>
        <w:tc>
          <w:tcPr>
            <w:tcW w:w="507"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Подключённая тепловая нагрузка потребителей, Гкал/ч</w:t>
            </w:r>
          </w:p>
        </w:tc>
        <w:tc>
          <w:tcPr>
            <w:tcW w:w="441"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чётные потери тепловой энергии в тепловых сетях, Гкал/ч</w:t>
            </w:r>
          </w:p>
        </w:tc>
        <w:tc>
          <w:tcPr>
            <w:tcW w:w="469"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чётный отпуск тепловой мощности в тепловую сеть, Гкал/ч</w:t>
            </w:r>
          </w:p>
        </w:tc>
        <w:tc>
          <w:tcPr>
            <w:tcW w:w="528"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чётное потребление тепловой мощности на собств., хоз. и технологические нужды, Гкал/ч</w:t>
            </w:r>
          </w:p>
        </w:tc>
        <w:tc>
          <w:tcPr>
            <w:tcW w:w="461" w:type="pct"/>
            <w:vMerge w:val="restart"/>
            <w:shd w:val="clear" w:color="auto" w:fill="auto"/>
            <w:vAlign w:val="center"/>
            <w:hideMark/>
          </w:tcPr>
          <w:p w:rsidR="00867C5F" w:rsidRPr="008744D7" w:rsidRDefault="005259E7" w:rsidP="005C1F82">
            <w:pPr>
              <w:jc w:val="center"/>
              <w:rPr>
                <w:bCs/>
                <w:color w:val="000000"/>
                <w:sz w:val="18"/>
                <w:szCs w:val="20"/>
              </w:rPr>
            </w:pPr>
            <w:r w:rsidRPr="008744D7">
              <w:rPr>
                <w:bCs/>
                <w:color w:val="000000"/>
                <w:sz w:val="18"/>
                <w:szCs w:val="20"/>
              </w:rPr>
              <w:t>Т</w:t>
            </w:r>
            <w:r w:rsidR="00867C5F" w:rsidRPr="008744D7">
              <w:rPr>
                <w:bCs/>
                <w:color w:val="000000"/>
                <w:sz w:val="18"/>
                <w:szCs w:val="20"/>
              </w:rPr>
              <w:t>епловая мощность нетто при работе всего оборудования, Гкал/ч</w:t>
            </w:r>
          </w:p>
        </w:tc>
        <w:tc>
          <w:tcPr>
            <w:tcW w:w="504" w:type="pct"/>
            <w:vMerge w:val="restar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езерв(+), либо дефицит(-) тепловой мощности при работе всего оборудования, Гкал/ч</w:t>
            </w:r>
          </w:p>
        </w:tc>
      </w:tr>
      <w:tr w:rsidR="00867C5F" w:rsidRPr="008744D7" w:rsidTr="00782106">
        <w:trPr>
          <w:trHeight w:val="20"/>
          <w:tblHeader/>
        </w:trPr>
        <w:tc>
          <w:tcPr>
            <w:tcW w:w="1141" w:type="pct"/>
            <w:vMerge/>
            <w:shd w:val="clear" w:color="auto" w:fill="auto"/>
            <w:vAlign w:val="center"/>
            <w:hideMark/>
          </w:tcPr>
          <w:p w:rsidR="00867C5F" w:rsidRPr="008744D7" w:rsidRDefault="00867C5F" w:rsidP="005C1F82">
            <w:pPr>
              <w:rPr>
                <w:bCs/>
                <w:color w:val="000000"/>
                <w:sz w:val="18"/>
                <w:szCs w:val="20"/>
              </w:rPr>
            </w:pPr>
          </w:p>
        </w:tc>
        <w:tc>
          <w:tcPr>
            <w:tcW w:w="476" w:type="pc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установленная, Гкал/ч</w:t>
            </w:r>
          </w:p>
        </w:tc>
        <w:tc>
          <w:tcPr>
            <w:tcW w:w="473" w:type="pct"/>
            <w:shd w:val="clear" w:color="auto" w:fill="auto"/>
            <w:vAlign w:val="center"/>
            <w:hideMark/>
          </w:tcPr>
          <w:p w:rsidR="00867C5F" w:rsidRPr="008744D7" w:rsidRDefault="00867C5F" w:rsidP="005C1F82">
            <w:pPr>
              <w:jc w:val="center"/>
              <w:rPr>
                <w:bCs/>
                <w:color w:val="000000"/>
                <w:sz w:val="18"/>
                <w:szCs w:val="20"/>
              </w:rPr>
            </w:pPr>
            <w:r w:rsidRPr="008744D7">
              <w:rPr>
                <w:bCs/>
                <w:color w:val="000000"/>
                <w:sz w:val="18"/>
                <w:szCs w:val="20"/>
              </w:rPr>
              <w:t>располагаемая, Гкал/ч</w:t>
            </w:r>
          </w:p>
        </w:tc>
        <w:tc>
          <w:tcPr>
            <w:tcW w:w="507" w:type="pct"/>
            <w:vMerge/>
            <w:shd w:val="clear" w:color="auto" w:fill="auto"/>
            <w:vAlign w:val="center"/>
            <w:hideMark/>
          </w:tcPr>
          <w:p w:rsidR="00867C5F" w:rsidRPr="008744D7" w:rsidRDefault="00867C5F" w:rsidP="005C1F82">
            <w:pPr>
              <w:rPr>
                <w:bCs/>
                <w:color w:val="000000"/>
                <w:sz w:val="18"/>
                <w:szCs w:val="20"/>
              </w:rPr>
            </w:pPr>
          </w:p>
        </w:tc>
        <w:tc>
          <w:tcPr>
            <w:tcW w:w="441" w:type="pct"/>
            <w:vMerge/>
            <w:shd w:val="clear" w:color="auto" w:fill="auto"/>
            <w:vAlign w:val="center"/>
            <w:hideMark/>
          </w:tcPr>
          <w:p w:rsidR="00867C5F" w:rsidRPr="008744D7" w:rsidRDefault="00867C5F" w:rsidP="005C1F82">
            <w:pPr>
              <w:rPr>
                <w:bCs/>
                <w:color w:val="000000"/>
                <w:sz w:val="18"/>
                <w:szCs w:val="20"/>
              </w:rPr>
            </w:pPr>
          </w:p>
        </w:tc>
        <w:tc>
          <w:tcPr>
            <w:tcW w:w="469" w:type="pct"/>
            <w:vMerge/>
            <w:shd w:val="clear" w:color="auto" w:fill="auto"/>
            <w:vAlign w:val="center"/>
            <w:hideMark/>
          </w:tcPr>
          <w:p w:rsidR="00867C5F" w:rsidRPr="008744D7" w:rsidRDefault="00867C5F" w:rsidP="005C1F82">
            <w:pPr>
              <w:rPr>
                <w:bCs/>
                <w:color w:val="000000"/>
                <w:sz w:val="18"/>
                <w:szCs w:val="20"/>
              </w:rPr>
            </w:pPr>
          </w:p>
        </w:tc>
        <w:tc>
          <w:tcPr>
            <w:tcW w:w="528" w:type="pct"/>
            <w:vMerge/>
            <w:shd w:val="clear" w:color="auto" w:fill="auto"/>
            <w:vAlign w:val="center"/>
            <w:hideMark/>
          </w:tcPr>
          <w:p w:rsidR="00867C5F" w:rsidRPr="008744D7" w:rsidRDefault="00867C5F" w:rsidP="005C1F82">
            <w:pPr>
              <w:rPr>
                <w:bCs/>
                <w:color w:val="000000"/>
                <w:sz w:val="18"/>
                <w:szCs w:val="20"/>
              </w:rPr>
            </w:pPr>
          </w:p>
        </w:tc>
        <w:tc>
          <w:tcPr>
            <w:tcW w:w="461" w:type="pct"/>
            <w:vMerge/>
            <w:shd w:val="clear" w:color="auto" w:fill="auto"/>
            <w:vAlign w:val="center"/>
            <w:hideMark/>
          </w:tcPr>
          <w:p w:rsidR="00867C5F" w:rsidRPr="008744D7" w:rsidRDefault="00867C5F" w:rsidP="005C1F82">
            <w:pPr>
              <w:rPr>
                <w:bCs/>
                <w:color w:val="000000"/>
                <w:sz w:val="18"/>
                <w:szCs w:val="20"/>
              </w:rPr>
            </w:pPr>
          </w:p>
        </w:tc>
        <w:tc>
          <w:tcPr>
            <w:tcW w:w="504" w:type="pct"/>
            <w:vMerge/>
            <w:shd w:val="clear" w:color="auto" w:fill="auto"/>
            <w:vAlign w:val="center"/>
            <w:hideMark/>
          </w:tcPr>
          <w:p w:rsidR="00867C5F" w:rsidRPr="008744D7" w:rsidRDefault="00867C5F" w:rsidP="005C1F82">
            <w:pPr>
              <w:rPr>
                <w:bCs/>
                <w:color w:val="000000"/>
                <w:sz w:val="18"/>
                <w:szCs w:val="20"/>
              </w:rPr>
            </w:pPr>
          </w:p>
        </w:tc>
      </w:tr>
      <w:tr w:rsidR="00867C5F" w:rsidRPr="008744D7" w:rsidTr="0009166B">
        <w:trPr>
          <w:trHeight w:val="20"/>
        </w:trPr>
        <w:tc>
          <w:tcPr>
            <w:tcW w:w="1141" w:type="pct"/>
            <w:shd w:val="clear" w:color="auto" w:fill="auto"/>
            <w:vAlign w:val="center"/>
            <w:hideMark/>
          </w:tcPr>
          <w:p w:rsidR="00867C5F" w:rsidRPr="008744D7" w:rsidRDefault="00867C5F" w:rsidP="005C1F82">
            <w:pPr>
              <w:rPr>
                <w:bCs/>
                <w:color w:val="000000"/>
                <w:sz w:val="18"/>
                <w:szCs w:val="20"/>
              </w:rPr>
            </w:pPr>
            <w:r w:rsidRPr="008744D7">
              <w:rPr>
                <w:bCs/>
                <w:color w:val="000000"/>
                <w:sz w:val="18"/>
                <w:szCs w:val="20"/>
              </w:rPr>
              <w:t xml:space="preserve">Всего по источникам теплоснабжения с.п. Сосновка, </w:t>
            </w:r>
          </w:p>
        </w:tc>
        <w:tc>
          <w:tcPr>
            <w:tcW w:w="476" w:type="pct"/>
            <w:shd w:val="clear" w:color="auto" w:fill="auto"/>
            <w:vAlign w:val="center"/>
            <w:hideMark/>
          </w:tcPr>
          <w:p w:rsidR="00867C5F" w:rsidRPr="008744D7" w:rsidRDefault="00867C5F" w:rsidP="005C1F82">
            <w:pPr>
              <w:jc w:val="center"/>
              <w:rPr>
                <w:bCs/>
                <w:sz w:val="18"/>
                <w:szCs w:val="20"/>
              </w:rPr>
            </w:pPr>
            <w:r w:rsidRPr="008744D7">
              <w:rPr>
                <w:bCs/>
                <w:sz w:val="18"/>
                <w:szCs w:val="20"/>
              </w:rPr>
              <w:t>44,200</w:t>
            </w:r>
          </w:p>
        </w:tc>
        <w:tc>
          <w:tcPr>
            <w:tcW w:w="473" w:type="pct"/>
            <w:shd w:val="clear" w:color="auto" w:fill="auto"/>
            <w:vAlign w:val="center"/>
            <w:hideMark/>
          </w:tcPr>
          <w:p w:rsidR="00867C5F" w:rsidRPr="008744D7" w:rsidRDefault="00867C5F" w:rsidP="005C1F82">
            <w:pPr>
              <w:jc w:val="center"/>
              <w:rPr>
                <w:bCs/>
                <w:sz w:val="18"/>
                <w:szCs w:val="20"/>
              </w:rPr>
            </w:pPr>
            <w:r w:rsidRPr="008744D7">
              <w:rPr>
                <w:bCs/>
                <w:sz w:val="18"/>
                <w:szCs w:val="20"/>
              </w:rPr>
              <w:t>44,200</w:t>
            </w:r>
          </w:p>
        </w:tc>
        <w:tc>
          <w:tcPr>
            <w:tcW w:w="507" w:type="pct"/>
            <w:shd w:val="clear" w:color="auto" w:fill="auto"/>
            <w:vAlign w:val="center"/>
            <w:hideMark/>
          </w:tcPr>
          <w:p w:rsidR="00867C5F" w:rsidRPr="008744D7" w:rsidRDefault="00867C5F" w:rsidP="00E87E9F">
            <w:pPr>
              <w:jc w:val="center"/>
              <w:rPr>
                <w:bCs/>
                <w:sz w:val="18"/>
                <w:szCs w:val="20"/>
              </w:rPr>
            </w:pPr>
          </w:p>
        </w:tc>
        <w:tc>
          <w:tcPr>
            <w:tcW w:w="441" w:type="pct"/>
            <w:shd w:val="clear" w:color="auto" w:fill="auto"/>
            <w:vAlign w:val="center"/>
          </w:tcPr>
          <w:p w:rsidR="00867C5F" w:rsidRPr="008744D7" w:rsidRDefault="00867C5F" w:rsidP="005C1F82">
            <w:pPr>
              <w:jc w:val="center"/>
              <w:rPr>
                <w:bCs/>
                <w:sz w:val="18"/>
                <w:szCs w:val="20"/>
              </w:rPr>
            </w:pPr>
          </w:p>
        </w:tc>
        <w:tc>
          <w:tcPr>
            <w:tcW w:w="469" w:type="pct"/>
            <w:shd w:val="clear" w:color="auto" w:fill="auto"/>
            <w:vAlign w:val="center"/>
          </w:tcPr>
          <w:p w:rsidR="00867C5F" w:rsidRPr="008744D7" w:rsidRDefault="00867C5F" w:rsidP="005C1F82">
            <w:pPr>
              <w:jc w:val="center"/>
              <w:rPr>
                <w:bCs/>
                <w:sz w:val="18"/>
                <w:szCs w:val="20"/>
              </w:rPr>
            </w:pPr>
          </w:p>
        </w:tc>
        <w:tc>
          <w:tcPr>
            <w:tcW w:w="528" w:type="pct"/>
            <w:shd w:val="clear" w:color="auto" w:fill="auto"/>
            <w:vAlign w:val="center"/>
          </w:tcPr>
          <w:p w:rsidR="00867C5F" w:rsidRPr="008744D7" w:rsidRDefault="00867C5F" w:rsidP="005C1F82">
            <w:pPr>
              <w:jc w:val="center"/>
              <w:rPr>
                <w:bCs/>
                <w:sz w:val="18"/>
                <w:szCs w:val="20"/>
              </w:rPr>
            </w:pPr>
          </w:p>
        </w:tc>
        <w:tc>
          <w:tcPr>
            <w:tcW w:w="461" w:type="pct"/>
            <w:shd w:val="clear" w:color="auto" w:fill="auto"/>
            <w:vAlign w:val="center"/>
          </w:tcPr>
          <w:p w:rsidR="00867C5F" w:rsidRPr="008744D7" w:rsidRDefault="00867C5F" w:rsidP="005C1F82">
            <w:pPr>
              <w:jc w:val="center"/>
              <w:rPr>
                <w:bCs/>
                <w:sz w:val="18"/>
                <w:szCs w:val="20"/>
              </w:rPr>
            </w:pPr>
          </w:p>
        </w:tc>
        <w:tc>
          <w:tcPr>
            <w:tcW w:w="504" w:type="pct"/>
            <w:shd w:val="clear" w:color="auto" w:fill="auto"/>
            <w:vAlign w:val="center"/>
          </w:tcPr>
          <w:p w:rsidR="00867C5F" w:rsidRPr="008744D7" w:rsidRDefault="00867C5F" w:rsidP="005C1F82">
            <w:pPr>
              <w:jc w:val="center"/>
              <w:rPr>
                <w:bCs/>
                <w:sz w:val="18"/>
                <w:szCs w:val="20"/>
              </w:rPr>
            </w:pPr>
          </w:p>
        </w:tc>
      </w:tr>
      <w:tr w:rsidR="00867C5F" w:rsidRPr="008744D7" w:rsidTr="00782106">
        <w:trPr>
          <w:trHeight w:val="20"/>
        </w:trPr>
        <w:tc>
          <w:tcPr>
            <w:tcW w:w="5000" w:type="pct"/>
            <w:gridSpan w:val="9"/>
            <w:shd w:val="clear" w:color="auto" w:fill="auto"/>
            <w:vAlign w:val="center"/>
            <w:hideMark/>
          </w:tcPr>
          <w:p w:rsidR="00867C5F" w:rsidRPr="008744D7" w:rsidRDefault="00867C5F" w:rsidP="005C1F82">
            <w:pPr>
              <w:rPr>
                <w:bCs/>
                <w:sz w:val="18"/>
                <w:szCs w:val="20"/>
              </w:rPr>
            </w:pPr>
            <w:r w:rsidRPr="008744D7">
              <w:rPr>
                <w:bCs/>
                <w:color w:val="000000"/>
                <w:sz w:val="18"/>
                <w:szCs w:val="20"/>
              </w:rPr>
              <w:t>в том числе:</w:t>
            </w:r>
          </w:p>
        </w:tc>
      </w:tr>
      <w:tr w:rsidR="00F07049" w:rsidRPr="008744D7" w:rsidTr="00E87E9F">
        <w:trPr>
          <w:trHeight w:val="20"/>
        </w:trPr>
        <w:tc>
          <w:tcPr>
            <w:tcW w:w="1141" w:type="pct"/>
            <w:shd w:val="clear" w:color="auto" w:fill="auto"/>
            <w:vAlign w:val="center"/>
            <w:hideMark/>
          </w:tcPr>
          <w:p w:rsidR="00F07049" w:rsidRPr="008744D7" w:rsidRDefault="00F07049" w:rsidP="005C1F82">
            <w:pPr>
              <w:rPr>
                <w:sz w:val="18"/>
                <w:szCs w:val="20"/>
              </w:rPr>
            </w:pPr>
            <w:r w:rsidRPr="008744D7">
              <w:rPr>
                <w:sz w:val="18"/>
                <w:szCs w:val="20"/>
              </w:rPr>
              <w:t>Теплоутилизационные установки КС «Сосновская»</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31,6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31,600</w:t>
            </w:r>
          </w:p>
        </w:tc>
        <w:tc>
          <w:tcPr>
            <w:tcW w:w="507" w:type="pct"/>
            <w:vMerge w:val="restart"/>
            <w:shd w:val="clear" w:color="auto" w:fill="auto"/>
            <w:vAlign w:val="center"/>
            <w:hideMark/>
          </w:tcPr>
          <w:p w:rsidR="00F07049" w:rsidRPr="008744D7" w:rsidRDefault="00F07049" w:rsidP="00E87E9F">
            <w:pPr>
              <w:jc w:val="center"/>
              <w:rPr>
                <w:sz w:val="18"/>
                <w:szCs w:val="20"/>
              </w:rPr>
            </w:pPr>
            <w:r w:rsidRPr="008744D7">
              <w:rPr>
                <w:sz w:val="18"/>
                <w:szCs w:val="20"/>
              </w:rPr>
              <w:t>8,40</w:t>
            </w:r>
            <w:r w:rsidR="0009166B" w:rsidRPr="008744D7">
              <w:rPr>
                <w:sz w:val="18"/>
                <w:szCs w:val="20"/>
              </w:rPr>
              <w:t>0</w:t>
            </w:r>
          </w:p>
        </w:tc>
        <w:tc>
          <w:tcPr>
            <w:tcW w:w="441" w:type="pct"/>
            <w:shd w:val="clear" w:color="auto" w:fill="auto"/>
            <w:vAlign w:val="center"/>
            <w:hideMark/>
          </w:tcPr>
          <w:p w:rsidR="00F07049" w:rsidRPr="008744D7" w:rsidRDefault="00F07049" w:rsidP="005C1F82">
            <w:pPr>
              <w:jc w:val="center"/>
              <w:rPr>
                <w:sz w:val="18"/>
                <w:szCs w:val="20"/>
              </w:rPr>
            </w:pPr>
            <w:r w:rsidRPr="008744D7">
              <w:rPr>
                <w:sz w:val="18"/>
                <w:szCs w:val="20"/>
              </w:rPr>
              <w:t>1,05</w:t>
            </w:r>
            <w:r w:rsidR="0009166B" w:rsidRPr="008744D7">
              <w:rPr>
                <w:sz w:val="18"/>
                <w:szCs w:val="20"/>
              </w:rPr>
              <w:t>0</w:t>
            </w:r>
          </w:p>
        </w:tc>
        <w:tc>
          <w:tcPr>
            <w:tcW w:w="469" w:type="pct"/>
            <w:shd w:val="clear" w:color="auto" w:fill="auto"/>
            <w:vAlign w:val="center"/>
            <w:hideMark/>
          </w:tcPr>
          <w:p w:rsidR="00F07049" w:rsidRPr="008744D7" w:rsidRDefault="00F07049" w:rsidP="005C1F82">
            <w:pPr>
              <w:jc w:val="center"/>
              <w:rPr>
                <w:sz w:val="18"/>
                <w:szCs w:val="20"/>
              </w:rPr>
            </w:pPr>
            <w:r w:rsidRPr="008744D7">
              <w:rPr>
                <w:sz w:val="18"/>
                <w:szCs w:val="20"/>
              </w:rPr>
              <w:t>9,45</w:t>
            </w:r>
            <w:r w:rsidR="0009166B" w:rsidRPr="008744D7">
              <w:rPr>
                <w:sz w:val="18"/>
                <w:szCs w:val="20"/>
              </w:rPr>
              <w:t>0</w:t>
            </w:r>
          </w:p>
        </w:tc>
        <w:tc>
          <w:tcPr>
            <w:tcW w:w="528" w:type="pct"/>
            <w:shd w:val="clear" w:color="auto" w:fill="auto"/>
            <w:vAlign w:val="center"/>
            <w:hideMark/>
          </w:tcPr>
          <w:p w:rsidR="00F07049" w:rsidRPr="008744D7" w:rsidRDefault="00204235" w:rsidP="005C1F82">
            <w:pPr>
              <w:jc w:val="center"/>
              <w:rPr>
                <w:sz w:val="18"/>
                <w:szCs w:val="20"/>
              </w:rPr>
            </w:pPr>
            <w:r w:rsidRPr="008744D7">
              <w:rPr>
                <w:sz w:val="18"/>
                <w:szCs w:val="20"/>
              </w:rPr>
              <w:t>0</w:t>
            </w:r>
          </w:p>
        </w:tc>
        <w:tc>
          <w:tcPr>
            <w:tcW w:w="461" w:type="pct"/>
            <w:shd w:val="clear" w:color="auto" w:fill="auto"/>
            <w:vAlign w:val="center"/>
            <w:hideMark/>
          </w:tcPr>
          <w:p w:rsidR="00F07049" w:rsidRPr="008744D7" w:rsidRDefault="00E87E9F" w:rsidP="00204235">
            <w:pPr>
              <w:jc w:val="center"/>
              <w:rPr>
                <w:sz w:val="18"/>
                <w:szCs w:val="20"/>
              </w:rPr>
            </w:pPr>
            <w:r w:rsidRPr="008744D7">
              <w:rPr>
                <w:sz w:val="18"/>
                <w:szCs w:val="20"/>
              </w:rPr>
              <w:t>31,</w:t>
            </w:r>
            <w:r w:rsidR="00204235" w:rsidRPr="008744D7">
              <w:rPr>
                <w:sz w:val="18"/>
                <w:szCs w:val="20"/>
              </w:rPr>
              <w:t>600</w:t>
            </w:r>
          </w:p>
        </w:tc>
        <w:tc>
          <w:tcPr>
            <w:tcW w:w="504" w:type="pct"/>
            <w:shd w:val="clear" w:color="auto" w:fill="auto"/>
            <w:vAlign w:val="center"/>
          </w:tcPr>
          <w:p w:rsidR="00F07049" w:rsidRPr="008744D7" w:rsidRDefault="00204235" w:rsidP="005C1F82">
            <w:pPr>
              <w:jc w:val="center"/>
              <w:rPr>
                <w:sz w:val="18"/>
                <w:szCs w:val="20"/>
              </w:rPr>
            </w:pPr>
            <w:r w:rsidRPr="008744D7">
              <w:rPr>
                <w:sz w:val="18"/>
                <w:szCs w:val="20"/>
              </w:rPr>
              <w:t>22,15</w:t>
            </w:r>
            <w:r w:rsidR="0009166B" w:rsidRPr="008744D7">
              <w:rPr>
                <w:sz w:val="18"/>
                <w:szCs w:val="20"/>
              </w:rPr>
              <w:t>0</w:t>
            </w:r>
          </w:p>
        </w:tc>
      </w:tr>
      <w:tr w:rsidR="00F07049" w:rsidRPr="008744D7" w:rsidTr="00E87E9F">
        <w:trPr>
          <w:trHeight w:val="20"/>
        </w:trPr>
        <w:tc>
          <w:tcPr>
            <w:tcW w:w="1141" w:type="pct"/>
            <w:shd w:val="clear" w:color="auto" w:fill="auto"/>
            <w:vAlign w:val="center"/>
            <w:hideMark/>
          </w:tcPr>
          <w:p w:rsidR="00F07049" w:rsidRPr="008744D7" w:rsidRDefault="00F07049" w:rsidP="005C1F82">
            <w:pPr>
              <w:rPr>
                <w:sz w:val="18"/>
                <w:szCs w:val="20"/>
              </w:rPr>
            </w:pPr>
            <w:r w:rsidRPr="008744D7">
              <w:rPr>
                <w:sz w:val="18"/>
                <w:szCs w:val="20"/>
              </w:rPr>
              <w:t>Котельная «2БВК»</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6,4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6,400</w:t>
            </w:r>
          </w:p>
        </w:tc>
        <w:tc>
          <w:tcPr>
            <w:tcW w:w="507" w:type="pct"/>
            <w:vMerge/>
            <w:shd w:val="clear" w:color="auto" w:fill="auto"/>
            <w:vAlign w:val="center"/>
            <w:hideMark/>
          </w:tcPr>
          <w:p w:rsidR="00F07049" w:rsidRPr="008744D7" w:rsidRDefault="00F07049" w:rsidP="005C1F82">
            <w:pPr>
              <w:jc w:val="center"/>
              <w:rPr>
                <w:sz w:val="18"/>
                <w:szCs w:val="20"/>
              </w:rPr>
            </w:pPr>
          </w:p>
        </w:tc>
        <w:tc>
          <w:tcPr>
            <w:tcW w:w="441" w:type="pct"/>
            <w:vMerge w:val="restart"/>
            <w:shd w:val="clear" w:color="auto" w:fill="auto"/>
            <w:vAlign w:val="center"/>
            <w:hideMark/>
          </w:tcPr>
          <w:p w:rsidR="00F07049" w:rsidRPr="008744D7" w:rsidRDefault="00204235" w:rsidP="005C1F82">
            <w:pPr>
              <w:jc w:val="center"/>
              <w:rPr>
                <w:sz w:val="18"/>
                <w:szCs w:val="20"/>
              </w:rPr>
            </w:pPr>
            <w:r w:rsidRPr="008744D7">
              <w:rPr>
                <w:sz w:val="18"/>
                <w:szCs w:val="20"/>
              </w:rPr>
              <w:t>0</w:t>
            </w:r>
          </w:p>
        </w:tc>
        <w:tc>
          <w:tcPr>
            <w:tcW w:w="469" w:type="pct"/>
            <w:vMerge w:val="restart"/>
            <w:shd w:val="clear" w:color="auto" w:fill="auto"/>
            <w:vAlign w:val="center"/>
            <w:hideMark/>
          </w:tcPr>
          <w:p w:rsidR="00F07049" w:rsidRPr="008744D7" w:rsidRDefault="00204235" w:rsidP="005C1F82">
            <w:pPr>
              <w:jc w:val="center"/>
              <w:rPr>
                <w:sz w:val="18"/>
                <w:szCs w:val="20"/>
              </w:rPr>
            </w:pPr>
            <w:r w:rsidRPr="008744D7">
              <w:rPr>
                <w:sz w:val="18"/>
                <w:szCs w:val="20"/>
              </w:rPr>
              <w:t>8,40</w:t>
            </w:r>
            <w:r w:rsidR="0009166B" w:rsidRPr="008744D7">
              <w:rPr>
                <w:sz w:val="18"/>
                <w:szCs w:val="20"/>
              </w:rPr>
              <w:t>0</w:t>
            </w:r>
          </w:p>
        </w:tc>
        <w:tc>
          <w:tcPr>
            <w:tcW w:w="528" w:type="pct"/>
            <w:vMerge w:val="restart"/>
            <w:shd w:val="clear" w:color="auto" w:fill="auto"/>
            <w:vAlign w:val="center"/>
            <w:hideMark/>
          </w:tcPr>
          <w:p w:rsidR="00F07049" w:rsidRPr="008744D7" w:rsidRDefault="00204235" w:rsidP="005C1F82">
            <w:pPr>
              <w:jc w:val="center"/>
              <w:rPr>
                <w:sz w:val="18"/>
                <w:szCs w:val="20"/>
              </w:rPr>
            </w:pPr>
            <w:r w:rsidRPr="008744D7">
              <w:rPr>
                <w:sz w:val="18"/>
                <w:szCs w:val="20"/>
              </w:rPr>
              <w:t>0,185</w:t>
            </w:r>
          </w:p>
        </w:tc>
        <w:tc>
          <w:tcPr>
            <w:tcW w:w="461" w:type="pct"/>
            <w:vMerge w:val="restart"/>
            <w:shd w:val="clear" w:color="auto" w:fill="auto"/>
            <w:vAlign w:val="center"/>
            <w:hideMark/>
          </w:tcPr>
          <w:p w:rsidR="00F07049" w:rsidRPr="008744D7" w:rsidRDefault="00E87E9F" w:rsidP="005C1F82">
            <w:pPr>
              <w:jc w:val="center"/>
              <w:rPr>
                <w:sz w:val="18"/>
                <w:szCs w:val="20"/>
              </w:rPr>
            </w:pPr>
            <w:r w:rsidRPr="008744D7">
              <w:rPr>
                <w:sz w:val="18"/>
                <w:szCs w:val="20"/>
              </w:rPr>
              <w:t>12,415</w:t>
            </w:r>
          </w:p>
        </w:tc>
        <w:tc>
          <w:tcPr>
            <w:tcW w:w="504" w:type="pct"/>
            <w:vMerge w:val="restart"/>
            <w:shd w:val="clear" w:color="auto" w:fill="auto"/>
            <w:vAlign w:val="center"/>
          </w:tcPr>
          <w:p w:rsidR="00F07049" w:rsidRPr="008744D7" w:rsidRDefault="0009166B" w:rsidP="005C1F82">
            <w:pPr>
              <w:jc w:val="center"/>
              <w:rPr>
                <w:sz w:val="18"/>
                <w:szCs w:val="20"/>
              </w:rPr>
            </w:pPr>
            <w:r w:rsidRPr="008744D7">
              <w:rPr>
                <w:sz w:val="18"/>
                <w:szCs w:val="20"/>
              </w:rPr>
              <w:t>4,015</w:t>
            </w:r>
          </w:p>
        </w:tc>
      </w:tr>
      <w:tr w:rsidR="00F07049" w:rsidRPr="008744D7" w:rsidTr="00E87E9F">
        <w:trPr>
          <w:trHeight w:val="20"/>
        </w:trPr>
        <w:tc>
          <w:tcPr>
            <w:tcW w:w="1141" w:type="pct"/>
            <w:shd w:val="clear" w:color="auto" w:fill="auto"/>
            <w:vAlign w:val="center"/>
            <w:hideMark/>
          </w:tcPr>
          <w:p w:rsidR="00F07049" w:rsidRPr="008744D7" w:rsidRDefault="00F07049" w:rsidP="00782106">
            <w:pPr>
              <w:rPr>
                <w:sz w:val="18"/>
                <w:szCs w:val="20"/>
              </w:rPr>
            </w:pPr>
            <w:r w:rsidRPr="008744D7">
              <w:rPr>
                <w:sz w:val="18"/>
                <w:szCs w:val="20"/>
              </w:rPr>
              <w:t>Котельная блочная Импакс</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3,0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3,000</w:t>
            </w:r>
          </w:p>
        </w:tc>
        <w:tc>
          <w:tcPr>
            <w:tcW w:w="507" w:type="pct"/>
            <w:vMerge/>
            <w:shd w:val="clear" w:color="auto" w:fill="auto"/>
            <w:vAlign w:val="center"/>
            <w:hideMark/>
          </w:tcPr>
          <w:p w:rsidR="00F07049" w:rsidRPr="008744D7" w:rsidRDefault="00F07049" w:rsidP="005C1F82">
            <w:pPr>
              <w:rPr>
                <w:sz w:val="18"/>
                <w:szCs w:val="20"/>
              </w:rPr>
            </w:pPr>
          </w:p>
        </w:tc>
        <w:tc>
          <w:tcPr>
            <w:tcW w:w="441" w:type="pct"/>
            <w:vMerge/>
            <w:shd w:val="clear" w:color="auto" w:fill="auto"/>
            <w:vAlign w:val="center"/>
            <w:hideMark/>
          </w:tcPr>
          <w:p w:rsidR="00F07049" w:rsidRPr="008744D7" w:rsidRDefault="00F07049" w:rsidP="005C1F82">
            <w:pPr>
              <w:rPr>
                <w:sz w:val="18"/>
                <w:szCs w:val="20"/>
              </w:rPr>
            </w:pPr>
          </w:p>
        </w:tc>
        <w:tc>
          <w:tcPr>
            <w:tcW w:w="469" w:type="pct"/>
            <w:vMerge/>
            <w:shd w:val="clear" w:color="auto" w:fill="auto"/>
            <w:vAlign w:val="center"/>
            <w:hideMark/>
          </w:tcPr>
          <w:p w:rsidR="00F07049" w:rsidRPr="008744D7" w:rsidRDefault="00F07049" w:rsidP="005C1F82">
            <w:pPr>
              <w:rPr>
                <w:sz w:val="18"/>
                <w:szCs w:val="20"/>
              </w:rPr>
            </w:pPr>
          </w:p>
        </w:tc>
        <w:tc>
          <w:tcPr>
            <w:tcW w:w="528" w:type="pct"/>
            <w:vMerge/>
            <w:shd w:val="clear" w:color="auto" w:fill="auto"/>
            <w:vAlign w:val="center"/>
            <w:hideMark/>
          </w:tcPr>
          <w:p w:rsidR="00F07049" w:rsidRPr="008744D7" w:rsidRDefault="00F07049" w:rsidP="005C1F82">
            <w:pPr>
              <w:rPr>
                <w:sz w:val="18"/>
                <w:szCs w:val="20"/>
              </w:rPr>
            </w:pPr>
          </w:p>
        </w:tc>
        <w:tc>
          <w:tcPr>
            <w:tcW w:w="461" w:type="pct"/>
            <w:vMerge/>
            <w:shd w:val="clear" w:color="auto" w:fill="auto"/>
            <w:vAlign w:val="center"/>
            <w:hideMark/>
          </w:tcPr>
          <w:p w:rsidR="00F07049" w:rsidRPr="008744D7" w:rsidRDefault="00F07049" w:rsidP="005C1F82">
            <w:pPr>
              <w:rPr>
                <w:sz w:val="18"/>
                <w:szCs w:val="20"/>
              </w:rPr>
            </w:pPr>
          </w:p>
        </w:tc>
        <w:tc>
          <w:tcPr>
            <w:tcW w:w="504" w:type="pct"/>
            <w:vMerge/>
            <w:shd w:val="clear" w:color="auto" w:fill="auto"/>
            <w:vAlign w:val="center"/>
          </w:tcPr>
          <w:p w:rsidR="00F07049" w:rsidRPr="008744D7" w:rsidRDefault="00F07049" w:rsidP="005C1F82">
            <w:pPr>
              <w:rPr>
                <w:sz w:val="18"/>
                <w:szCs w:val="20"/>
              </w:rPr>
            </w:pPr>
          </w:p>
        </w:tc>
      </w:tr>
      <w:tr w:rsidR="00F07049" w:rsidRPr="008744D7" w:rsidTr="00E87E9F">
        <w:trPr>
          <w:trHeight w:val="20"/>
        </w:trPr>
        <w:tc>
          <w:tcPr>
            <w:tcW w:w="1141" w:type="pct"/>
            <w:shd w:val="clear" w:color="auto" w:fill="auto"/>
            <w:vAlign w:val="center"/>
            <w:hideMark/>
          </w:tcPr>
          <w:p w:rsidR="00F07049" w:rsidRPr="008744D7" w:rsidRDefault="00F07049" w:rsidP="005C1F82">
            <w:pPr>
              <w:rPr>
                <w:sz w:val="18"/>
                <w:szCs w:val="20"/>
              </w:rPr>
            </w:pPr>
            <w:r w:rsidRPr="008744D7">
              <w:rPr>
                <w:sz w:val="18"/>
                <w:szCs w:val="20"/>
              </w:rPr>
              <w:t>Котельная «Вирбекс-С-Финн»</w:t>
            </w:r>
          </w:p>
        </w:tc>
        <w:tc>
          <w:tcPr>
            <w:tcW w:w="476" w:type="pct"/>
            <w:shd w:val="clear" w:color="auto" w:fill="auto"/>
            <w:vAlign w:val="center"/>
            <w:hideMark/>
          </w:tcPr>
          <w:p w:rsidR="00F07049" w:rsidRPr="008744D7" w:rsidRDefault="00F07049" w:rsidP="005C1F82">
            <w:pPr>
              <w:jc w:val="center"/>
              <w:rPr>
                <w:sz w:val="18"/>
                <w:szCs w:val="20"/>
              </w:rPr>
            </w:pPr>
            <w:r w:rsidRPr="008744D7">
              <w:rPr>
                <w:sz w:val="18"/>
                <w:szCs w:val="20"/>
              </w:rPr>
              <w:t>3,200</w:t>
            </w:r>
          </w:p>
        </w:tc>
        <w:tc>
          <w:tcPr>
            <w:tcW w:w="473" w:type="pct"/>
            <w:shd w:val="clear" w:color="auto" w:fill="auto"/>
            <w:vAlign w:val="center"/>
            <w:hideMark/>
          </w:tcPr>
          <w:p w:rsidR="00F07049" w:rsidRPr="008744D7" w:rsidRDefault="00F07049" w:rsidP="005C1F82">
            <w:pPr>
              <w:jc w:val="center"/>
              <w:rPr>
                <w:sz w:val="18"/>
                <w:szCs w:val="20"/>
              </w:rPr>
            </w:pPr>
            <w:r w:rsidRPr="008744D7">
              <w:rPr>
                <w:sz w:val="18"/>
                <w:szCs w:val="20"/>
              </w:rPr>
              <w:t>3,200</w:t>
            </w:r>
          </w:p>
        </w:tc>
        <w:tc>
          <w:tcPr>
            <w:tcW w:w="507" w:type="pct"/>
            <w:vMerge/>
            <w:shd w:val="clear" w:color="auto" w:fill="auto"/>
            <w:vAlign w:val="center"/>
            <w:hideMark/>
          </w:tcPr>
          <w:p w:rsidR="00F07049" w:rsidRPr="008744D7" w:rsidRDefault="00F07049" w:rsidP="005C1F82">
            <w:pPr>
              <w:rPr>
                <w:sz w:val="18"/>
                <w:szCs w:val="20"/>
              </w:rPr>
            </w:pPr>
          </w:p>
        </w:tc>
        <w:tc>
          <w:tcPr>
            <w:tcW w:w="441" w:type="pct"/>
            <w:vMerge/>
            <w:shd w:val="clear" w:color="auto" w:fill="auto"/>
            <w:vAlign w:val="center"/>
            <w:hideMark/>
          </w:tcPr>
          <w:p w:rsidR="00F07049" w:rsidRPr="008744D7" w:rsidRDefault="00F07049" w:rsidP="005C1F82">
            <w:pPr>
              <w:rPr>
                <w:sz w:val="18"/>
                <w:szCs w:val="20"/>
              </w:rPr>
            </w:pPr>
          </w:p>
        </w:tc>
        <w:tc>
          <w:tcPr>
            <w:tcW w:w="469" w:type="pct"/>
            <w:vMerge/>
            <w:shd w:val="clear" w:color="auto" w:fill="auto"/>
            <w:vAlign w:val="center"/>
            <w:hideMark/>
          </w:tcPr>
          <w:p w:rsidR="00F07049" w:rsidRPr="008744D7" w:rsidRDefault="00F07049" w:rsidP="005C1F82">
            <w:pPr>
              <w:rPr>
                <w:sz w:val="18"/>
                <w:szCs w:val="20"/>
              </w:rPr>
            </w:pPr>
          </w:p>
        </w:tc>
        <w:tc>
          <w:tcPr>
            <w:tcW w:w="528" w:type="pct"/>
            <w:vMerge/>
            <w:shd w:val="clear" w:color="auto" w:fill="auto"/>
            <w:vAlign w:val="center"/>
            <w:hideMark/>
          </w:tcPr>
          <w:p w:rsidR="00F07049" w:rsidRPr="008744D7" w:rsidRDefault="00F07049" w:rsidP="005C1F82">
            <w:pPr>
              <w:rPr>
                <w:sz w:val="18"/>
                <w:szCs w:val="20"/>
              </w:rPr>
            </w:pPr>
          </w:p>
        </w:tc>
        <w:tc>
          <w:tcPr>
            <w:tcW w:w="461" w:type="pct"/>
            <w:vMerge/>
            <w:shd w:val="clear" w:color="auto" w:fill="auto"/>
            <w:vAlign w:val="center"/>
            <w:hideMark/>
          </w:tcPr>
          <w:p w:rsidR="00F07049" w:rsidRPr="008744D7" w:rsidRDefault="00F07049" w:rsidP="005C1F82">
            <w:pPr>
              <w:rPr>
                <w:sz w:val="18"/>
                <w:szCs w:val="20"/>
              </w:rPr>
            </w:pPr>
          </w:p>
        </w:tc>
        <w:tc>
          <w:tcPr>
            <w:tcW w:w="504" w:type="pct"/>
            <w:vMerge/>
            <w:shd w:val="clear" w:color="auto" w:fill="auto"/>
            <w:vAlign w:val="center"/>
          </w:tcPr>
          <w:p w:rsidR="00F07049" w:rsidRPr="008744D7" w:rsidRDefault="00F07049" w:rsidP="005C1F82">
            <w:pPr>
              <w:rPr>
                <w:sz w:val="18"/>
                <w:szCs w:val="20"/>
              </w:rPr>
            </w:pPr>
          </w:p>
        </w:tc>
      </w:tr>
      <w:tr w:rsidR="005259E7" w:rsidRPr="008744D7" w:rsidTr="00EA19B3">
        <w:trPr>
          <w:trHeight w:val="20"/>
        </w:trPr>
        <w:tc>
          <w:tcPr>
            <w:tcW w:w="1141" w:type="pct"/>
            <w:tcBorders>
              <w:top w:val="single" w:sz="4" w:space="0" w:color="auto"/>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Бюджетные потребители</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0,61</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r w:rsidR="005259E7"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Население</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3,78</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r w:rsidR="005259E7"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Прочие потребители</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3,16</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r w:rsidR="005259E7" w:rsidRPr="008744D7" w:rsidTr="00EA19B3">
        <w:trPr>
          <w:trHeight w:val="20"/>
        </w:trPr>
        <w:tc>
          <w:tcPr>
            <w:tcW w:w="1141"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5259E7">
            <w:pPr>
              <w:rPr>
                <w:sz w:val="18"/>
                <w:szCs w:val="20"/>
              </w:rPr>
            </w:pPr>
            <w:r w:rsidRPr="008744D7">
              <w:rPr>
                <w:sz w:val="18"/>
                <w:szCs w:val="20"/>
              </w:rPr>
              <w:t>Собственное потребление</w:t>
            </w:r>
          </w:p>
        </w:tc>
        <w:tc>
          <w:tcPr>
            <w:tcW w:w="476" w:type="pct"/>
            <w:shd w:val="clear" w:color="auto" w:fill="auto"/>
            <w:vAlign w:val="center"/>
          </w:tcPr>
          <w:p w:rsidR="005259E7" w:rsidRPr="008744D7" w:rsidRDefault="005259E7" w:rsidP="005259E7">
            <w:pPr>
              <w:jc w:val="center"/>
              <w:rPr>
                <w:sz w:val="18"/>
                <w:szCs w:val="20"/>
              </w:rPr>
            </w:pPr>
          </w:p>
        </w:tc>
        <w:tc>
          <w:tcPr>
            <w:tcW w:w="473" w:type="pct"/>
            <w:shd w:val="clear" w:color="auto" w:fill="auto"/>
            <w:vAlign w:val="center"/>
          </w:tcPr>
          <w:p w:rsidR="005259E7" w:rsidRPr="008744D7" w:rsidRDefault="005259E7" w:rsidP="005259E7">
            <w:pPr>
              <w:jc w:val="center"/>
              <w:rPr>
                <w:sz w:val="18"/>
                <w:szCs w:val="20"/>
              </w:rPr>
            </w:pPr>
          </w:p>
        </w:tc>
        <w:tc>
          <w:tcPr>
            <w:tcW w:w="507" w:type="pct"/>
            <w:tcBorders>
              <w:top w:val="nil"/>
              <w:left w:val="single" w:sz="4" w:space="0" w:color="auto"/>
              <w:bottom w:val="single" w:sz="4" w:space="0" w:color="auto"/>
              <w:right w:val="single" w:sz="4" w:space="0" w:color="auto"/>
            </w:tcBorders>
            <w:shd w:val="clear" w:color="auto" w:fill="auto"/>
            <w:vAlign w:val="center"/>
          </w:tcPr>
          <w:p w:rsidR="005259E7" w:rsidRPr="008744D7" w:rsidRDefault="005259E7" w:rsidP="00E87E9F">
            <w:pPr>
              <w:jc w:val="center"/>
              <w:rPr>
                <w:sz w:val="18"/>
                <w:szCs w:val="20"/>
              </w:rPr>
            </w:pPr>
            <w:r w:rsidRPr="008744D7">
              <w:rPr>
                <w:sz w:val="18"/>
                <w:szCs w:val="20"/>
              </w:rPr>
              <w:t>0,85</w:t>
            </w:r>
          </w:p>
        </w:tc>
        <w:tc>
          <w:tcPr>
            <w:tcW w:w="441" w:type="pct"/>
            <w:shd w:val="clear" w:color="auto" w:fill="auto"/>
            <w:vAlign w:val="center"/>
          </w:tcPr>
          <w:p w:rsidR="005259E7" w:rsidRPr="008744D7" w:rsidRDefault="005259E7" w:rsidP="005259E7">
            <w:pPr>
              <w:rPr>
                <w:sz w:val="18"/>
                <w:szCs w:val="20"/>
              </w:rPr>
            </w:pPr>
          </w:p>
        </w:tc>
        <w:tc>
          <w:tcPr>
            <w:tcW w:w="469" w:type="pct"/>
            <w:shd w:val="clear" w:color="auto" w:fill="auto"/>
            <w:vAlign w:val="center"/>
          </w:tcPr>
          <w:p w:rsidR="005259E7" w:rsidRPr="008744D7" w:rsidRDefault="005259E7" w:rsidP="005259E7">
            <w:pPr>
              <w:rPr>
                <w:sz w:val="18"/>
                <w:szCs w:val="20"/>
              </w:rPr>
            </w:pPr>
          </w:p>
        </w:tc>
        <w:tc>
          <w:tcPr>
            <w:tcW w:w="528" w:type="pct"/>
            <w:shd w:val="clear" w:color="auto" w:fill="auto"/>
            <w:vAlign w:val="center"/>
          </w:tcPr>
          <w:p w:rsidR="005259E7" w:rsidRPr="008744D7" w:rsidRDefault="005259E7" w:rsidP="005259E7">
            <w:pPr>
              <w:rPr>
                <w:sz w:val="18"/>
                <w:szCs w:val="20"/>
              </w:rPr>
            </w:pPr>
          </w:p>
        </w:tc>
        <w:tc>
          <w:tcPr>
            <w:tcW w:w="461" w:type="pct"/>
            <w:shd w:val="clear" w:color="auto" w:fill="auto"/>
            <w:vAlign w:val="center"/>
          </w:tcPr>
          <w:p w:rsidR="005259E7" w:rsidRPr="008744D7" w:rsidRDefault="005259E7" w:rsidP="005259E7">
            <w:pPr>
              <w:rPr>
                <w:sz w:val="18"/>
                <w:szCs w:val="20"/>
              </w:rPr>
            </w:pPr>
          </w:p>
        </w:tc>
        <w:tc>
          <w:tcPr>
            <w:tcW w:w="504" w:type="pct"/>
            <w:shd w:val="clear" w:color="auto" w:fill="auto"/>
            <w:vAlign w:val="center"/>
          </w:tcPr>
          <w:p w:rsidR="005259E7" w:rsidRPr="008744D7" w:rsidRDefault="005259E7" w:rsidP="005259E7">
            <w:pPr>
              <w:rPr>
                <w:sz w:val="18"/>
                <w:szCs w:val="20"/>
              </w:rPr>
            </w:pPr>
          </w:p>
        </w:tc>
      </w:tr>
    </w:tbl>
    <w:p w:rsidR="00867C5F" w:rsidRPr="008744D7" w:rsidRDefault="00867C5F" w:rsidP="00265714">
      <w:pPr>
        <w:rPr>
          <w:lang w:eastAsia="en-US"/>
        </w:rPr>
      </w:pPr>
    </w:p>
    <w:p w:rsidR="00265714" w:rsidRPr="008744D7" w:rsidRDefault="00265714" w:rsidP="006D7278">
      <w:pPr>
        <w:rPr>
          <w:highlight w:val="yellow"/>
          <w:lang w:eastAsia="en-US"/>
        </w:rPr>
      </w:pPr>
    </w:p>
    <w:p w:rsidR="00265714" w:rsidRPr="008744D7" w:rsidRDefault="00265714" w:rsidP="006D7278">
      <w:pPr>
        <w:rPr>
          <w:highlight w:val="yellow"/>
          <w:lang w:eastAsia="en-US"/>
        </w:rPr>
        <w:sectPr w:rsidR="00265714" w:rsidRPr="008744D7" w:rsidSect="00265714">
          <w:pgSz w:w="16838" w:h="11906" w:orient="landscape"/>
          <w:pgMar w:top="1701" w:right="1134" w:bottom="567" w:left="1134" w:header="283" w:footer="567" w:gutter="0"/>
          <w:cols w:space="708"/>
          <w:docGrid w:linePitch="360"/>
        </w:sectPr>
      </w:pPr>
    </w:p>
    <w:p w:rsidR="00AD41CC" w:rsidRPr="008744D7" w:rsidRDefault="008274AD" w:rsidP="00F75E1F">
      <w:pPr>
        <w:pStyle w:val="30"/>
        <w:tabs>
          <w:tab w:val="left" w:pos="1276"/>
        </w:tabs>
        <w:ind w:left="0" w:firstLine="709"/>
        <w:rPr>
          <w:rFonts w:cs="Times New Roman"/>
          <w:b w:val="0"/>
        </w:rPr>
      </w:pPr>
      <w:bookmarkStart w:id="198" w:name="_Toc524614775"/>
      <w:bookmarkStart w:id="199" w:name="_Toc524614991"/>
      <w:bookmarkStart w:id="200" w:name="_Toc28125244"/>
      <w:bookmarkStart w:id="201" w:name="_Toc42090812"/>
      <w:r w:rsidRPr="008744D7">
        <w:rPr>
          <w:rFonts w:cs="Times New Roman"/>
          <w:b w:val="0"/>
        </w:rPr>
        <w:lastRenderedPageBreak/>
        <w:t>Описание значений р</w:t>
      </w:r>
      <w:r w:rsidR="00AD41CC" w:rsidRPr="008744D7">
        <w:rPr>
          <w:rFonts w:cs="Times New Roman"/>
          <w:b w:val="0"/>
        </w:rPr>
        <w:t>асч</w:t>
      </w:r>
      <w:r w:rsidR="00727660" w:rsidRPr="008744D7">
        <w:rPr>
          <w:rFonts w:cs="Times New Roman"/>
          <w:b w:val="0"/>
        </w:rPr>
        <w:t>ё</w:t>
      </w:r>
      <w:r w:rsidR="00AD41CC" w:rsidRPr="008744D7">
        <w:rPr>
          <w:rFonts w:cs="Times New Roman"/>
          <w:b w:val="0"/>
        </w:rPr>
        <w:t>тны</w:t>
      </w:r>
      <w:r w:rsidRPr="008744D7">
        <w:rPr>
          <w:rFonts w:cs="Times New Roman"/>
          <w:b w:val="0"/>
        </w:rPr>
        <w:t>х</w:t>
      </w:r>
      <w:r w:rsidR="00AD41CC" w:rsidRPr="008744D7">
        <w:rPr>
          <w:rFonts w:cs="Times New Roman"/>
          <w:b w:val="0"/>
        </w:rPr>
        <w:t xml:space="preserve"> тепловых нагрузок </w:t>
      </w:r>
      <w:r w:rsidRPr="008744D7">
        <w:rPr>
          <w:rFonts w:cs="Times New Roman"/>
          <w:b w:val="0"/>
        </w:rPr>
        <w:t xml:space="preserve">на коллекторах </w:t>
      </w:r>
      <w:r w:rsidR="00AD41CC" w:rsidRPr="008744D7">
        <w:rPr>
          <w:rFonts w:cs="Times New Roman"/>
          <w:b w:val="0"/>
        </w:rPr>
        <w:t>источников тепловой энергии</w:t>
      </w:r>
      <w:bookmarkEnd w:id="198"/>
      <w:bookmarkEnd w:id="199"/>
      <w:bookmarkEnd w:id="200"/>
      <w:r w:rsidR="005A7E8C" w:rsidRPr="008744D7">
        <w:rPr>
          <w:rFonts w:cs="Times New Roman"/>
          <w:b w:val="0"/>
        </w:rPr>
        <w:t xml:space="preserve"> на территории с.п. </w:t>
      </w:r>
      <w:r w:rsidR="00BC215B" w:rsidRPr="008744D7">
        <w:rPr>
          <w:rFonts w:cs="Times New Roman"/>
          <w:b w:val="0"/>
        </w:rPr>
        <w:t>Сосновка</w:t>
      </w:r>
      <w:bookmarkEnd w:id="201"/>
    </w:p>
    <w:p w:rsidR="00F75E1F" w:rsidRPr="008744D7" w:rsidRDefault="00F75E1F" w:rsidP="001644B0">
      <w:pPr>
        <w:jc w:val="both"/>
      </w:pPr>
    </w:p>
    <w:p w:rsidR="00DE57D1" w:rsidRPr="008744D7" w:rsidRDefault="005259E7" w:rsidP="00701A55">
      <w:pPr>
        <w:ind w:firstLine="709"/>
        <w:jc w:val="both"/>
      </w:pPr>
      <w:r w:rsidRPr="008744D7">
        <w:t>Значения расчётных тепловых нагрузок на коллекторах источников тепловой энергии на территории с.п. Сосновка</w:t>
      </w:r>
      <w:r w:rsidR="00F952FA" w:rsidRPr="008744D7">
        <w:t xml:space="preserve"> </w:t>
      </w:r>
      <w:r w:rsidR="00DE57D1" w:rsidRPr="008744D7">
        <w:t>приведен</w:t>
      </w:r>
      <w:r w:rsidRPr="008744D7">
        <w:t>ы</w:t>
      </w:r>
      <w:r w:rsidR="00DE57D1" w:rsidRPr="008744D7">
        <w:t xml:space="preserve"> в таблице </w:t>
      </w:r>
      <w:r w:rsidR="00265714" w:rsidRPr="008744D7">
        <w:t>2</w:t>
      </w:r>
      <w:r w:rsidR="00782106" w:rsidRPr="008744D7">
        <w:t>3</w:t>
      </w:r>
      <w:r w:rsidR="00DE57D1" w:rsidRPr="008744D7">
        <w:t>.</w:t>
      </w:r>
    </w:p>
    <w:p w:rsidR="00DE57D1" w:rsidRPr="008744D7" w:rsidRDefault="00DE57D1" w:rsidP="00DE57D1">
      <w:pPr>
        <w:pStyle w:val="affc"/>
        <w:keepNext/>
        <w:spacing w:before="0" w:after="0"/>
        <w:ind w:firstLine="709"/>
        <w:rPr>
          <w:rFonts w:cs="Times New Roman"/>
          <w:b w:val="0"/>
        </w:rPr>
      </w:pPr>
      <w:bookmarkStart w:id="202" w:name="_Toc28125478"/>
    </w:p>
    <w:p w:rsidR="00DE57D1" w:rsidRPr="008744D7" w:rsidRDefault="00DE57D1" w:rsidP="00642338">
      <w:pPr>
        <w:pStyle w:val="affc"/>
        <w:keepNext/>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3</w:t>
      </w:r>
      <w:r w:rsidR="00667B3B" w:rsidRPr="008744D7">
        <w:rPr>
          <w:rFonts w:cs="Times New Roman"/>
          <w:b w:val="0"/>
          <w:noProof/>
        </w:rPr>
        <w:fldChar w:fldCharType="end"/>
      </w:r>
      <w:r w:rsidRPr="008744D7">
        <w:rPr>
          <w:rFonts w:cs="Times New Roman"/>
          <w:b w:val="0"/>
        </w:rPr>
        <w:t xml:space="preserve"> – </w:t>
      </w:r>
      <w:r w:rsidR="005259E7" w:rsidRPr="008744D7">
        <w:rPr>
          <w:rFonts w:cs="Times New Roman"/>
          <w:b w:val="0"/>
        </w:rPr>
        <w:t>Значения расчётных тепловых нагрузок на коллекторах источников тепловой энергии на территории с.п. Сосновка</w:t>
      </w:r>
    </w:p>
    <w:p w:rsidR="00F952FA" w:rsidRPr="008744D7" w:rsidRDefault="00F952FA" w:rsidP="00F952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7"/>
        <w:gridCol w:w="2154"/>
        <w:gridCol w:w="2115"/>
        <w:gridCol w:w="2658"/>
      </w:tblGrid>
      <w:tr w:rsidR="00761453" w:rsidRPr="008744D7" w:rsidTr="00761453">
        <w:trPr>
          <w:trHeight w:val="207"/>
          <w:tblHeader/>
        </w:trPr>
        <w:tc>
          <w:tcPr>
            <w:tcW w:w="1427" w:type="pct"/>
            <w:shd w:val="clear" w:color="auto" w:fill="auto"/>
            <w:vAlign w:val="center"/>
            <w:hideMark/>
          </w:tcPr>
          <w:p w:rsidR="00761453" w:rsidRPr="008744D7" w:rsidRDefault="00761453" w:rsidP="00761453">
            <w:pPr>
              <w:jc w:val="center"/>
              <w:rPr>
                <w:bCs/>
                <w:color w:val="000000"/>
                <w:sz w:val="18"/>
                <w:szCs w:val="20"/>
              </w:rPr>
            </w:pPr>
            <w:r w:rsidRPr="008744D7">
              <w:rPr>
                <w:bCs/>
                <w:color w:val="000000"/>
                <w:sz w:val="18"/>
                <w:szCs w:val="20"/>
              </w:rPr>
              <w:t>Наименование источника тепловой энергии</w:t>
            </w:r>
          </w:p>
        </w:tc>
        <w:tc>
          <w:tcPr>
            <w:tcW w:w="1111" w:type="pct"/>
            <w:shd w:val="clear" w:color="auto" w:fill="auto"/>
            <w:vAlign w:val="center"/>
            <w:hideMark/>
          </w:tcPr>
          <w:p w:rsidR="00761453" w:rsidRPr="008744D7" w:rsidRDefault="00761453" w:rsidP="00EA19B3">
            <w:pPr>
              <w:jc w:val="center"/>
              <w:rPr>
                <w:bCs/>
                <w:color w:val="000000"/>
                <w:sz w:val="18"/>
                <w:szCs w:val="20"/>
              </w:rPr>
            </w:pPr>
            <w:r w:rsidRPr="008744D7">
              <w:rPr>
                <w:bCs/>
                <w:color w:val="000000"/>
                <w:sz w:val="18"/>
                <w:szCs w:val="20"/>
              </w:rPr>
              <w:t>Подключённая тепловая нагрузка потребителей, Гкал/ч</w:t>
            </w:r>
          </w:p>
        </w:tc>
        <w:tc>
          <w:tcPr>
            <w:tcW w:w="1091" w:type="pct"/>
            <w:shd w:val="clear" w:color="auto" w:fill="auto"/>
            <w:vAlign w:val="center"/>
            <w:hideMark/>
          </w:tcPr>
          <w:p w:rsidR="00761453" w:rsidRPr="008744D7" w:rsidRDefault="00761453" w:rsidP="00EA19B3">
            <w:pPr>
              <w:jc w:val="center"/>
              <w:rPr>
                <w:bCs/>
                <w:color w:val="000000"/>
                <w:sz w:val="18"/>
                <w:szCs w:val="20"/>
              </w:rPr>
            </w:pPr>
            <w:r w:rsidRPr="008744D7">
              <w:rPr>
                <w:bCs/>
                <w:color w:val="000000"/>
                <w:sz w:val="18"/>
                <w:szCs w:val="20"/>
              </w:rPr>
              <w:t>Расчётные потери тепловой энергии в тепловых сетях, Гкал/ч</w:t>
            </w:r>
          </w:p>
        </w:tc>
        <w:tc>
          <w:tcPr>
            <w:tcW w:w="1371" w:type="pct"/>
            <w:shd w:val="clear" w:color="auto" w:fill="auto"/>
            <w:vAlign w:val="center"/>
            <w:hideMark/>
          </w:tcPr>
          <w:p w:rsidR="00761453" w:rsidRPr="008744D7" w:rsidRDefault="00761453" w:rsidP="00761453">
            <w:pPr>
              <w:jc w:val="center"/>
              <w:rPr>
                <w:bCs/>
                <w:color w:val="000000"/>
                <w:sz w:val="18"/>
                <w:szCs w:val="20"/>
              </w:rPr>
            </w:pPr>
            <w:r w:rsidRPr="008744D7">
              <w:rPr>
                <w:bCs/>
                <w:color w:val="000000"/>
                <w:sz w:val="18"/>
                <w:szCs w:val="20"/>
              </w:rPr>
              <w:t>Расчётные тепловые нагрузки на коллекторах источников тепловой энергии, Гкал/ч</w:t>
            </w:r>
          </w:p>
        </w:tc>
      </w:tr>
      <w:tr w:rsidR="00761453" w:rsidRPr="008744D7" w:rsidTr="00761453">
        <w:trPr>
          <w:trHeight w:val="20"/>
        </w:trPr>
        <w:tc>
          <w:tcPr>
            <w:tcW w:w="1427" w:type="pct"/>
            <w:shd w:val="clear" w:color="auto" w:fill="auto"/>
            <w:vAlign w:val="center"/>
            <w:hideMark/>
          </w:tcPr>
          <w:p w:rsidR="00761453" w:rsidRPr="008744D7" w:rsidRDefault="00761453" w:rsidP="00EA19B3">
            <w:pPr>
              <w:rPr>
                <w:bCs/>
                <w:color w:val="000000"/>
                <w:sz w:val="18"/>
                <w:szCs w:val="20"/>
              </w:rPr>
            </w:pPr>
            <w:r w:rsidRPr="008744D7">
              <w:rPr>
                <w:bCs/>
                <w:color w:val="000000"/>
                <w:sz w:val="18"/>
                <w:szCs w:val="20"/>
              </w:rPr>
              <w:t>Всего по источникам теплоснабжения с.п. Сосновка</w:t>
            </w:r>
          </w:p>
        </w:tc>
        <w:tc>
          <w:tcPr>
            <w:tcW w:w="1111" w:type="pct"/>
            <w:shd w:val="clear" w:color="auto" w:fill="auto"/>
            <w:vAlign w:val="center"/>
            <w:hideMark/>
          </w:tcPr>
          <w:p w:rsidR="00761453" w:rsidRPr="008744D7" w:rsidRDefault="00761453" w:rsidP="00EA19B3">
            <w:pPr>
              <w:jc w:val="center"/>
              <w:rPr>
                <w:bCs/>
                <w:sz w:val="18"/>
                <w:szCs w:val="20"/>
              </w:rPr>
            </w:pPr>
          </w:p>
        </w:tc>
        <w:tc>
          <w:tcPr>
            <w:tcW w:w="1091" w:type="pct"/>
            <w:shd w:val="clear" w:color="auto" w:fill="auto"/>
            <w:vAlign w:val="center"/>
            <w:hideMark/>
          </w:tcPr>
          <w:p w:rsidR="00761453" w:rsidRPr="008744D7" w:rsidRDefault="00761453" w:rsidP="00EA19B3">
            <w:pPr>
              <w:jc w:val="center"/>
              <w:rPr>
                <w:bCs/>
                <w:sz w:val="18"/>
                <w:szCs w:val="20"/>
              </w:rPr>
            </w:pPr>
          </w:p>
        </w:tc>
        <w:tc>
          <w:tcPr>
            <w:tcW w:w="1371" w:type="pct"/>
            <w:shd w:val="clear" w:color="auto" w:fill="auto"/>
            <w:vAlign w:val="center"/>
            <w:hideMark/>
          </w:tcPr>
          <w:p w:rsidR="00761453" w:rsidRPr="008744D7" w:rsidRDefault="00761453" w:rsidP="00EA19B3">
            <w:pPr>
              <w:jc w:val="center"/>
              <w:rPr>
                <w:bCs/>
                <w:sz w:val="18"/>
                <w:szCs w:val="20"/>
              </w:rPr>
            </w:pPr>
          </w:p>
        </w:tc>
      </w:tr>
      <w:tr w:rsidR="0009166B" w:rsidRPr="008744D7" w:rsidTr="00761453">
        <w:trPr>
          <w:trHeight w:val="20"/>
        </w:trPr>
        <w:tc>
          <w:tcPr>
            <w:tcW w:w="1427" w:type="pct"/>
            <w:shd w:val="clear" w:color="auto" w:fill="auto"/>
            <w:vAlign w:val="center"/>
          </w:tcPr>
          <w:p w:rsidR="0009166B" w:rsidRPr="008744D7" w:rsidRDefault="0009166B" w:rsidP="0009166B">
            <w:pPr>
              <w:rPr>
                <w:bCs/>
                <w:color w:val="000000"/>
                <w:sz w:val="18"/>
                <w:szCs w:val="20"/>
              </w:rPr>
            </w:pPr>
            <w:r w:rsidRPr="008744D7">
              <w:rPr>
                <w:bCs/>
                <w:color w:val="000000"/>
                <w:sz w:val="18"/>
                <w:szCs w:val="20"/>
              </w:rPr>
              <w:t>Теплоутилизационные установки КС «Сосновская»</w:t>
            </w:r>
          </w:p>
        </w:tc>
        <w:tc>
          <w:tcPr>
            <w:tcW w:w="1111" w:type="pct"/>
            <w:vMerge w:val="restart"/>
            <w:shd w:val="clear" w:color="auto" w:fill="auto"/>
            <w:vAlign w:val="center"/>
          </w:tcPr>
          <w:p w:rsidR="0009166B" w:rsidRPr="008744D7" w:rsidRDefault="0009166B" w:rsidP="0009166B">
            <w:pPr>
              <w:jc w:val="center"/>
              <w:rPr>
                <w:bCs/>
                <w:sz w:val="18"/>
                <w:szCs w:val="20"/>
              </w:rPr>
            </w:pPr>
            <w:r w:rsidRPr="008744D7">
              <w:rPr>
                <w:bCs/>
                <w:sz w:val="18"/>
                <w:szCs w:val="20"/>
              </w:rPr>
              <w:t>8,400</w:t>
            </w:r>
          </w:p>
        </w:tc>
        <w:tc>
          <w:tcPr>
            <w:tcW w:w="1091" w:type="pct"/>
            <w:shd w:val="clear" w:color="auto" w:fill="auto"/>
            <w:vAlign w:val="center"/>
          </w:tcPr>
          <w:p w:rsidR="0009166B" w:rsidRPr="008744D7" w:rsidRDefault="0009166B" w:rsidP="0009166B">
            <w:pPr>
              <w:jc w:val="center"/>
              <w:rPr>
                <w:bCs/>
                <w:sz w:val="18"/>
                <w:szCs w:val="20"/>
              </w:rPr>
            </w:pPr>
            <w:r w:rsidRPr="008744D7">
              <w:rPr>
                <w:bCs/>
                <w:sz w:val="18"/>
                <w:szCs w:val="20"/>
              </w:rPr>
              <w:t>1,05</w:t>
            </w:r>
          </w:p>
        </w:tc>
        <w:tc>
          <w:tcPr>
            <w:tcW w:w="1371" w:type="pct"/>
            <w:shd w:val="clear" w:color="auto" w:fill="auto"/>
            <w:vAlign w:val="center"/>
          </w:tcPr>
          <w:p w:rsidR="0009166B" w:rsidRPr="008744D7" w:rsidRDefault="0009166B" w:rsidP="0009166B">
            <w:pPr>
              <w:jc w:val="center"/>
              <w:rPr>
                <w:bCs/>
                <w:sz w:val="18"/>
                <w:szCs w:val="20"/>
              </w:rPr>
            </w:pPr>
            <w:r w:rsidRPr="008744D7">
              <w:rPr>
                <w:sz w:val="18"/>
                <w:szCs w:val="20"/>
              </w:rPr>
              <w:t>9,450</w:t>
            </w:r>
          </w:p>
        </w:tc>
      </w:tr>
      <w:tr w:rsidR="00FD0FE6" w:rsidRPr="008744D7" w:rsidTr="00761453">
        <w:trPr>
          <w:trHeight w:val="20"/>
        </w:trPr>
        <w:tc>
          <w:tcPr>
            <w:tcW w:w="1427" w:type="pct"/>
            <w:shd w:val="clear" w:color="auto" w:fill="auto"/>
            <w:vAlign w:val="center"/>
          </w:tcPr>
          <w:p w:rsidR="00FD0FE6" w:rsidRPr="008744D7" w:rsidRDefault="00FD0FE6" w:rsidP="00FD0FE6">
            <w:pPr>
              <w:keepNext/>
              <w:keepLines/>
              <w:rPr>
                <w:sz w:val="20"/>
                <w:szCs w:val="20"/>
              </w:rPr>
            </w:pPr>
            <w:r w:rsidRPr="008744D7">
              <w:rPr>
                <w:sz w:val="20"/>
                <w:szCs w:val="20"/>
              </w:rPr>
              <w:t>Котельная «2БВК»</w:t>
            </w:r>
          </w:p>
          <w:p w:rsidR="00FD0FE6" w:rsidRPr="008744D7" w:rsidRDefault="00FD0FE6" w:rsidP="00FD0FE6">
            <w:pPr>
              <w:keepNext/>
              <w:keepLines/>
              <w:rPr>
                <w:sz w:val="20"/>
                <w:szCs w:val="20"/>
              </w:rPr>
            </w:pPr>
            <w:r w:rsidRPr="008744D7">
              <w:rPr>
                <w:sz w:val="20"/>
                <w:szCs w:val="20"/>
              </w:rPr>
              <w:t>Котельная блочная Импакс</w:t>
            </w:r>
          </w:p>
          <w:p w:rsidR="00FD0FE6" w:rsidRPr="008744D7" w:rsidRDefault="00FD0FE6" w:rsidP="00FD0FE6">
            <w:pPr>
              <w:rPr>
                <w:bCs/>
                <w:color w:val="000000"/>
                <w:sz w:val="18"/>
                <w:szCs w:val="20"/>
              </w:rPr>
            </w:pPr>
            <w:r w:rsidRPr="008744D7">
              <w:rPr>
                <w:sz w:val="20"/>
                <w:szCs w:val="20"/>
              </w:rPr>
              <w:t>Котельная «Вирбекс-С-Финн»</w:t>
            </w:r>
          </w:p>
        </w:tc>
        <w:tc>
          <w:tcPr>
            <w:tcW w:w="1111" w:type="pct"/>
            <w:vMerge/>
            <w:shd w:val="clear" w:color="auto" w:fill="auto"/>
            <w:vAlign w:val="center"/>
          </w:tcPr>
          <w:p w:rsidR="00FD0FE6" w:rsidRPr="008744D7" w:rsidRDefault="00FD0FE6" w:rsidP="00FD0FE6">
            <w:pPr>
              <w:jc w:val="center"/>
              <w:rPr>
                <w:bCs/>
                <w:sz w:val="18"/>
                <w:szCs w:val="20"/>
              </w:rPr>
            </w:pPr>
          </w:p>
        </w:tc>
        <w:tc>
          <w:tcPr>
            <w:tcW w:w="1091" w:type="pct"/>
            <w:shd w:val="clear" w:color="auto" w:fill="auto"/>
            <w:vAlign w:val="center"/>
          </w:tcPr>
          <w:p w:rsidR="00FD0FE6" w:rsidRPr="008744D7" w:rsidRDefault="00FD0FE6" w:rsidP="00FD0FE6">
            <w:pPr>
              <w:jc w:val="center"/>
              <w:rPr>
                <w:bCs/>
                <w:sz w:val="18"/>
                <w:szCs w:val="20"/>
              </w:rPr>
            </w:pPr>
            <w:r w:rsidRPr="008744D7">
              <w:rPr>
                <w:bCs/>
                <w:sz w:val="18"/>
                <w:szCs w:val="20"/>
              </w:rPr>
              <w:t>0</w:t>
            </w:r>
          </w:p>
        </w:tc>
        <w:tc>
          <w:tcPr>
            <w:tcW w:w="1371" w:type="pct"/>
            <w:shd w:val="clear" w:color="auto" w:fill="auto"/>
            <w:vAlign w:val="center"/>
          </w:tcPr>
          <w:p w:rsidR="00FD0FE6" w:rsidRPr="008744D7" w:rsidRDefault="00FD0FE6" w:rsidP="00FD0FE6">
            <w:pPr>
              <w:jc w:val="center"/>
              <w:rPr>
                <w:bCs/>
                <w:sz w:val="18"/>
                <w:szCs w:val="20"/>
              </w:rPr>
            </w:pPr>
            <w:r w:rsidRPr="008744D7">
              <w:rPr>
                <w:sz w:val="18"/>
                <w:szCs w:val="20"/>
              </w:rPr>
              <w:t>8,400</w:t>
            </w:r>
          </w:p>
        </w:tc>
      </w:tr>
    </w:tbl>
    <w:p w:rsidR="00F952FA" w:rsidRPr="008744D7" w:rsidRDefault="00F952FA" w:rsidP="00F952FA">
      <w:pPr>
        <w:rPr>
          <w:lang w:eastAsia="en-US"/>
        </w:rPr>
      </w:pPr>
    </w:p>
    <w:p w:rsidR="00AD41CC" w:rsidRPr="008744D7" w:rsidRDefault="00B049EA" w:rsidP="00B81E58">
      <w:pPr>
        <w:pStyle w:val="30"/>
        <w:tabs>
          <w:tab w:val="left" w:pos="1276"/>
        </w:tabs>
        <w:ind w:left="0" w:firstLine="709"/>
        <w:rPr>
          <w:rFonts w:cs="Times New Roman"/>
          <w:b w:val="0"/>
        </w:rPr>
      </w:pPr>
      <w:bookmarkStart w:id="203" w:name="_Toc524614776"/>
      <w:bookmarkStart w:id="204" w:name="_Toc524614992"/>
      <w:bookmarkStart w:id="205" w:name="_Toc28125245"/>
      <w:bookmarkStart w:id="206" w:name="_Toc42090813"/>
      <w:bookmarkEnd w:id="202"/>
      <w:r w:rsidRPr="008744D7">
        <w:rPr>
          <w:rFonts w:cs="Times New Roman"/>
          <w:b w:val="0"/>
        </w:rPr>
        <w:t xml:space="preserve">Описание случаев и </w:t>
      </w:r>
      <w:r w:rsidR="00AD41CC" w:rsidRPr="008744D7">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203"/>
      <w:bookmarkEnd w:id="204"/>
      <w:bookmarkEnd w:id="205"/>
      <w:r w:rsidR="005A7E8C" w:rsidRPr="008744D7">
        <w:rPr>
          <w:rFonts w:cs="Times New Roman"/>
          <w:b w:val="0"/>
        </w:rPr>
        <w:t xml:space="preserve"> на территории с.п. </w:t>
      </w:r>
      <w:r w:rsidR="00BC215B" w:rsidRPr="008744D7">
        <w:rPr>
          <w:rFonts w:cs="Times New Roman"/>
          <w:b w:val="0"/>
        </w:rPr>
        <w:t>Сосновка</w:t>
      </w:r>
      <w:bookmarkEnd w:id="206"/>
    </w:p>
    <w:p w:rsidR="00B81E58" w:rsidRPr="008744D7" w:rsidRDefault="00B81E58" w:rsidP="001644B0">
      <w:pPr>
        <w:jc w:val="both"/>
      </w:pPr>
    </w:p>
    <w:p w:rsidR="00E5564B" w:rsidRPr="008744D7" w:rsidRDefault="00E5564B" w:rsidP="00701A55">
      <w:pPr>
        <w:ind w:firstLine="709"/>
        <w:jc w:val="both"/>
      </w:pPr>
      <w:r w:rsidRPr="008744D7">
        <w:t>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rsidR="00531006" w:rsidRPr="008744D7" w:rsidRDefault="00F52773" w:rsidP="00701A55">
      <w:pPr>
        <w:ind w:firstLine="709"/>
        <w:jc w:val="both"/>
      </w:pPr>
      <w:r w:rsidRPr="008744D7">
        <w:t xml:space="preserve">Случаев </w:t>
      </w:r>
      <w:r w:rsidR="00E5564B" w:rsidRPr="008744D7">
        <w:t xml:space="preserve">и условий </w:t>
      </w:r>
      <w:r w:rsidRPr="008744D7">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rsidR="00617A7A" w:rsidRPr="008744D7" w:rsidRDefault="00617A7A" w:rsidP="00701A55">
      <w:pPr>
        <w:ind w:firstLine="709"/>
        <w:jc w:val="both"/>
        <w:rPr>
          <w:highlight w:val="yellow"/>
        </w:rPr>
      </w:pPr>
    </w:p>
    <w:p w:rsidR="005A7F40" w:rsidRPr="008744D7" w:rsidRDefault="00DB729F" w:rsidP="002720F4">
      <w:pPr>
        <w:pStyle w:val="30"/>
        <w:keepNext/>
        <w:tabs>
          <w:tab w:val="left" w:pos="1276"/>
        </w:tabs>
        <w:ind w:left="0" w:firstLine="709"/>
        <w:rPr>
          <w:rFonts w:cs="Times New Roman"/>
          <w:b w:val="0"/>
        </w:rPr>
      </w:pPr>
      <w:bookmarkStart w:id="207" w:name="_Toc28125246"/>
      <w:bookmarkStart w:id="208" w:name="_Toc42090814"/>
      <w:r w:rsidRPr="008744D7">
        <w:rPr>
          <w:rFonts w:cs="Times New Roman"/>
          <w:b w:val="0"/>
        </w:rPr>
        <w:t>Описание в</w:t>
      </w:r>
      <w:r w:rsidR="005A7F40" w:rsidRPr="008744D7">
        <w:rPr>
          <w:rFonts w:cs="Times New Roman"/>
          <w:b w:val="0"/>
        </w:rPr>
        <w:t>еличин</w:t>
      </w:r>
      <w:r w:rsidRPr="008744D7">
        <w:rPr>
          <w:rFonts w:cs="Times New Roman"/>
          <w:b w:val="0"/>
        </w:rPr>
        <w:t>ы</w:t>
      </w:r>
      <w:r w:rsidR="005A7F40" w:rsidRPr="008744D7">
        <w:rPr>
          <w:rFonts w:cs="Times New Roman"/>
          <w:b w:val="0"/>
        </w:rPr>
        <w:t xml:space="preserve"> потребления тепловой энергии в расч</w:t>
      </w:r>
      <w:r w:rsidR="00727660" w:rsidRPr="008744D7">
        <w:rPr>
          <w:rFonts w:cs="Times New Roman"/>
          <w:b w:val="0"/>
        </w:rPr>
        <w:t>ё</w:t>
      </w:r>
      <w:r w:rsidR="005A7F40" w:rsidRPr="008744D7">
        <w:rPr>
          <w:rFonts w:cs="Times New Roman"/>
          <w:b w:val="0"/>
        </w:rPr>
        <w:t>тных элементах территориального деления за отопительный период и за год в целом</w:t>
      </w:r>
      <w:bookmarkEnd w:id="207"/>
      <w:r w:rsidR="005A7E8C" w:rsidRPr="008744D7">
        <w:rPr>
          <w:rFonts w:cs="Times New Roman"/>
          <w:b w:val="0"/>
        </w:rPr>
        <w:t xml:space="preserve"> на территории с.п. </w:t>
      </w:r>
      <w:r w:rsidR="00BC215B" w:rsidRPr="008744D7">
        <w:rPr>
          <w:rFonts w:cs="Times New Roman"/>
          <w:b w:val="0"/>
        </w:rPr>
        <w:t>Сосновка</w:t>
      </w:r>
      <w:bookmarkEnd w:id="208"/>
    </w:p>
    <w:p w:rsidR="005B21B0" w:rsidRPr="008744D7" w:rsidRDefault="005B21B0" w:rsidP="002720F4">
      <w:pPr>
        <w:keepNext/>
        <w:keepLines/>
        <w:ind w:firstLine="709"/>
        <w:jc w:val="both"/>
        <w:rPr>
          <w:highlight w:val="yellow"/>
        </w:rPr>
      </w:pPr>
    </w:p>
    <w:p w:rsidR="00517A33" w:rsidRPr="008744D7" w:rsidRDefault="00517A33" w:rsidP="00701A55">
      <w:pPr>
        <w:ind w:firstLine="709"/>
        <w:jc w:val="both"/>
      </w:pPr>
      <w:r w:rsidRPr="008744D7">
        <w:t xml:space="preserve">Значения потребления тепловой энергии в </w:t>
      </w:r>
      <w:r w:rsidR="006D7278" w:rsidRPr="008744D7">
        <w:t xml:space="preserve">с.п. </w:t>
      </w:r>
      <w:r w:rsidR="005502B8" w:rsidRPr="008744D7">
        <w:t>Сосновка</w:t>
      </w:r>
      <w:r w:rsidR="00271E33" w:rsidRPr="008744D7">
        <w:t xml:space="preserve"> </w:t>
      </w:r>
      <w:r w:rsidRPr="008744D7">
        <w:t>представлены в таблице</w:t>
      </w:r>
      <w:r w:rsidR="003051E6" w:rsidRPr="008744D7">
        <w:t xml:space="preserve"> </w:t>
      </w:r>
      <w:r w:rsidR="00EA19B3" w:rsidRPr="008744D7">
        <w:t>24</w:t>
      </w:r>
      <w:r w:rsidRPr="008744D7">
        <w:t>.</w:t>
      </w:r>
    </w:p>
    <w:p w:rsidR="005502B8" w:rsidRPr="008744D7" w:rsidRDefault="005502B8" w:rsidP="00701A55">
      <w:pPr>
        <w:ind w:firstLine="709"/>
        <w:jc w:val="both"/>
      </w:pPr>
    </w:p>
    <w:p w:rsidR="005502B8" w:rsidRPr="008744D7" w:rsidRDefault="005502B8" w:rsidP="00701A55">
      <w:pPr>
        <w:ind w:firstLine="709"/>
        <w:jc w:val="both"/>
      </w:pPr>
    </w:p>
    <w:p w:rsidR="005502B8" w:rsidRPr="008744D7" w:rsidRDefault="005502B8" w:rsidP="00701A55">
      <w:pPr>
        <w:ind w:firstLine="709"/>
        <w:jc w:val="both"/>
      </w:pPr>
    </w:p>
    <w:p w:rsidR="00273D42" w:rsidRPr="008744D7" w:rsidRDefault="00273D42" w:rsidP="00517A33">
      <w:pPr>
        <w:jc w:val="both"/>
        <w:sectPr w:rsidR="00273D42" w:rsidRPr="008744D7" w:rsidSect="003851D2">
          <w:pgSz w:w="11906" w:h="16838"/>
          <w:pgMar w:top="1134" w:right="567" w:bottom="1134" w:left="1701" w:header="283" w:footer="567" w:gutter="0"/>
          <w:cols w:space="708"/>
          <w:docGrid w:linePitch="360"/>
        </w:sectPr>
      </w:pPr>
    </w:p>
    <w:p w:rsidR="0091538E" w:rsidRPr="008744D7" w:rsidRDefault="0091538E" w:rsidP="00642338">
      <w:pPr>
        <w:pStyle w:val="affc"/>
        <w:keepNext/>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4</w:t>
      </w:r>
      <w:r w:rsidR="00667B3B" w:rsidRPr="008744D7">
        <w:rPr>
          <w:rFonts w:cs="Times New Roman"/>
          <w:b w:val="0"/>
          <w:noProof/>
        </w:rPr>
        <w:fldChar w:fldCharType="end"/>
      </w:r>
      <w:r w:rsidRPr="008744D7">
        <w:rPr>
          <w:rFonts w:cs="Times New Roman"/>
          <w:b w:val="0"/>
        </w:rPr>
        <w:t xml:space="preserve"> – Значения потребления тепловой энергии в </w:t>
      </w:r>
      <w:r w:rsidR="006D7278" w:rsidRPr="008744D7">
        <w:rPr>
          <w:rFonts w:cs="Times New Roman"/>
          <w:b w:val="0"/>
        </w:rPr>
        <w:t xml:space="preserve">с.п. </w:t>
      </w:r>
      <w:r w:rsidR="005502B8" w:rsidRPr="008744D7">
        <w:rPr>
          <w:rFonts w:cs="Times New Roman"/>
          <w:b w:val="0"/>
        </w:rPr>
        <w:t>Сосновка</w:t>
      </w:r>
      <w:r w:rsidR="008A12F3" w:rsidRPr="008744D7">
        <w:rPr>
          <w:rFonts w:cs="Times New Roman"/>
          <w:b w:val="0"/>
        </w:rPr>
        <w:t>, тыс. Гкал</w:t>
      </w:r>
    </w:p>
    <w:p w:rsidR="005502B8" w:rsidRPr="008744D7" w:rsidRDefault="005502B8" w:rsidP="005502B8">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411"/>
        <w:gridCol w:w="1526"/>
        <w:gridCol w:w="1729"/>
        <w:gridCol w:w="1603"/>
        <w:gridCol w:w="1575"/>
        <w:gridCol w:w="1348"/>
        <w:gridCol w:w="1348"/>
        <w:gridCol w:w="1851"/>
      </w:tblGrid>
      <w:tr w:rsidR="005502B8" w:rsidRPr="008744D7" w:rsidTr="005502B8">
        <w:trPr>
          <w:trHeight w:val="85"/>
        </w:trPr>
        <w:tc>
          <w:tcPr>
            <w:tcW w:w="313" w:type="pct"/>
            <w:vMerge w:val="restar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 п/п</w:t>
            </w:r>
          </w:p>
        </w:tc>
        <w:tc>
          <w:tcPr>
            <w:tcW w:w="1111" w:type="pct"/>
            <w:vMerge w:val="restart"/>
            <w:shd w:val="clear" w:color="auto" w:fill="auto"/>
            <w:vAlign w:val="center"/>
          </w:tcPr>
          <w:p w:rsidR="005502B8" w:rsidRPr="008744D7" w:rsidRDefault="005502B8" w:rsidP="005502B8">
            <w:pPr>
              <w:contextualSpacing/>
              <w:jc w:val="center"/>
              <w:rPr>
                <w:bCs/>
                <w:sz w:val="20"/>
                <w:szCs w:val="20"/>
              </w:rPr>
            </w:pPr>
            <w:r w:rsidRPr="008744D7">
              <w:rPr>
                <w:sz w:val="20"/>
                <w:szCs w:val="20"/>
              </w:rPr>
              <w:t>Показатели</w:t>
            </w:r>
          </w:p>
        </w:tc>
        <w:tc>
          <w:tcPr>
            <w:tcW w:w="1060" w:type="pct"/>
            <w:gridSpan w:val="2"/>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2018 год</w:t>
            </w:r>
          </w:p>
        </w:tc>
        <w:tc>
          <w:tcPr>
            <w:tcW w:w="1474" w:type="pct"/>
            <w:gridSpan w:val="3"/>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2019 год</w:t>
            </w:r>
          </w:p>
        </w:tc>
        <w:tc>
          <w:tcPr>
            <w:tcW w:w="1042" w:type="pct"/>
            <w:gridSpan w:val="2"/>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2020 год</w:t>
            </w:r>
          </w:p>
        </w:tc>
      </w:tr>
      <w:tr w:rsidR="005502B8" w:rsidRPr="008744D7" w:rsidTr="005502B8">
        <w:trPr>
          <w:trHeight w:val="85"/>
        </w:trPr>
        <w:tc>
          <w:tcPr>
            <w:tcW w:w="313" w:type="pct"/>
            <w:vMerge/>
            <w:shd w:val="clear" w:color="auto" w:fill="auto"/>
            <w:noWrap/>
            <w:vAlign w:val="center"/>
          </w:tcPr>
          <w:p w:rsidR="005502B8" w:rsidRPr="008744D7" w:rsidRDefault="005502B8" w:rsidP="005502B8">
            <w:pPr>
              <w:contextualSpacing/>
              <w:jc w:val="center"/>
              <w:rPr>
                <w:bCs/>
                <w:sz w:val="20"/>
                <w:szCs w:val="20"/>
              </w:rPr>
            </w:pPr>
          </w:p>
        </w:tc>
        <w:tc>
          <w:tcPr>
            <w:tcW w:w="1111" w:type="pct"/>
            <w:vMerge/>
            <w:shd w:val="clear" w:color="auto" w:fill="auto"/>
            <w:vAlign w:val="center"/>
          </w:tcPr>
          <w:p w:rsidR="005502B8" w:rsidRPr="008744D7" w:rsidRDefault="005502B8" w:rsidP="005502B8">
            <w:pPr>
              <w:contextualSpacing/>
              <w:rPr>
                <w:bCs/>
                <w:sz w:val="20"/>
                <w:szCs w:val="20"/>
              </w:rPr>
            </w:pPr>
          </w:p>
        </w:tc>
        <w:tc>
          <w:tcPr>
            <w:tcW w:w="497"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Факт</w:t>
            </w:r>
          </w:p>
        </w:tc>
        <w:tc>
          <w:tcPr>
            <w:tcW w:w="563"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 xml:space="preserve">46-ТЭ </w:t>
            </w:r>
          </w:p>
        </w:tc>
        <w:tc>
          <w:tcPr>
            <w:tcW w:w="522"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Тариф</w:t>
            </w:r>
          </w:p>
        </w:tc>
        <w:tc>
          <w:tcPr>
            <w:tcW w:w="513" w:type="pc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Факт</w:t>
            </w:r>
          </w:p>
        </w:tc>
        <w:tc>
          <w:tcPr>
            <w:tcW w:w="439" w:type="pc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 xml:space="preserve">46-ТЭ </w:t>
            </w:r>
          </w:p>
        </w:tc>
        <w:tc>
          <w:tcPr>
            <w:tcW w:w="439" w:type="pct"/>
            <w:shd w:val="clear" w:color="000000" w:fill="FFFFFF"/>
            <w:noWrap/>
            <w:vAlign w:val="center"/>
          </w:tcPr>
          <w:p w:rsidR="005502B8" w:rsidRPr="008744D7" w:rsidRDefault="005502B8" w:rsidP="005502B8">
            <w:pPr>
              <w:contextualSpacing/>
              <w:jc w:val="center"/>
              <w:rPr>
                <w:bCs/>
                <w:sz w:val="20"/>
                <w:szCs w:val="20"/>
              </w:rPr>
            </w:pPr>
            <w:r w:rsidRPr="008744D7">
              <w:rPr>
                <w:sz w:val="20"/>
                <w:szCs w:val="20"/>
              </w:rPr>
              <w:t>Тариф</w:t>
            </w:r>
          </w:p>
        </w:tc>
        <w:tc>
          <w:tcPr>
            <w:tcW w:w="603" w:type="pct"/>
            <w:shd w:val="clear" w:color="auto" w:fill="auto"/>
            <w:noWrap/>
            <w:vAlign w:val="center"/>
          </w:tcPr>
          <w:p w:rsidR="005502B8" w:rsidRPr="008744D7" w:rsidRDefault="005502B8" w:rsidP="005502B8">
            <w:pPr>
              <w:contextualSpacing/>
              <w:jc w:val="center"/>
              <w:rPr>
                <w:bCs/>
                <w:sz w:val="20"/>
                <w:szCs w:val="20"/>
              </w:rPr>
            </w:pPr>
            <w:r w:rsidRPr="008744D7">
              <w:rPr>
                <w:sz w:val="20"/>
                <w:szCs w:val="20"/>
              </w:rPr>
              <w:t xml:space="preserve">Ожидаемый </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Выработано тепловой энергии (далее - т/э)</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96</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96</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214</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21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214</w:t>
            </w:r>
          </w:p>
        </w:tc>
      </w:tr>
      <w:tr w:rsidR="005502B8" w:rsidRPr="008744D7" w:rsidTr="005502B8">
        <w:trPr>
          <w:trHeight w:val="31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96</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96</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214</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21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214</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2</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Собственные нужды котельной</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51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c>
          <w:tcPr>
            <w:tcW w:w="60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64</w:t>
            </w:r>
          </w:p>
        </w:tc>
      </w:tr>
      <w:tr w:rsidR="005502B8" w:rsidRPr="008744D7" w:rsidTr="00E66E40">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то же, от выработки в %</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29</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29</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17</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33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33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17</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33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51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c>
          <w:tcPr>
            <w:tcW w:w="60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64</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3</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Отпуск т/э, поставляемой с коллекторов источника т/э (котельных)</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4</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Покупная т/э</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r>
      <w:tr w:rsidR="005502B8" w:rsidRPr="008744D7" w:rsidTr="00E66E40">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5</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Расход т/э на хозяйственные нужды</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6</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Отпуск т/э от источника т/э (полезный отпуск) - отпуск в сеть</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7</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Потери т/э в сетях</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через изоляцию</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с потерями теплоносителя</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то же, к отпуску в сеть в %</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0,00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0,00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8</w:t>
            </w:r>
          </w:p>
        </w:tc>
        <w:tc>
          <w:tcPr>
            <w:tcW w:w="1111" w:type="pct"/>
            <w:shd w:val="clear" w:color="auto" w:fill="auto"/>
            <w:vAlign w:val="center"/>
            <w:hideMark/>
          </w:tcPr>
          <w:p w:rsidR="005502B8" w:rsidRPr="008744D7" w:rsidRDefault="005502B8" w:rsidP="005502B8">
            <w:pPr>
              <w:contextualSpacing/>
              <w:rPr>
                <w:bCs/>
                <w:sz w:val="20"/>
                <w:szCs w:val="20"/>
              </w:rPr>
            </w:pPr>
            <w:r w:rsidRPr="008744D7">
              <w:rPr>
                <w:bCs/>
                <w:sz w:val="20"/>
                <w:szCs w:val="20"/>
              </w:rPr>
              <w:t>Отпуск т/э из тепловой сети (полезный отпуск), всего</w:t>
            </w:r>
          </w:p>
        </w:tc>
        <w:tc>
          <w:tcPr>
            <w:tcW w:w="497"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 </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в т.ч. газ</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21,632</w:t>
            </w:r>
          </w:p>
        </w:tc>
        <w:tc>
          <w:tcPr>
            <w:tcW w:w="522"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51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c>
          <w:tcPr>
            <w:tcW w:w="439" w:type="pct"/>
            <w:shd w:val="clear" w:color="000000" w:fill="FFFFFF"/>
            <w:noWrap/>
            <w:vAlign w:val="center"/>
            <w:hideMark/>
          </w:tcPr>
          <w:p w:rsidR="005502B8" w:rsidRPr="008744D7" w:rsidRDefault="005502B8" w:rsidP="005502B8">
            <w:pPr>
              <w:contextualSpacing/>
              <w:jc w:val="center"/>
              <w:rPr>
                <w:bCs/>
                <w:sz w:val="20"/>
                <w:szCs w:val="20"/>
              </w:rPr>
            </w:pPr>
            <w:r w:rsidRPr="008744D7">
              <w:rPr>
                <w:bCs/>
                <w:sz w:val="20"/>
                <w:szCs w:val="20"/>
              </w:rPr>
              <w:t>36,350</w:t>
            </w:r>
          </w:p>
        </w:tc>
        <w:tc>
          <w:tcPr>
            <w:tcW w:w="603" w:type="pct"/>
            <w:shd w:val="clear" w:color="auto" w:fill="auto"/>
            <w:noWrap/>
            <w:vAlign w:val="center"/>
            <w:hideMark/>
          </w:tcPr>
          <w:p w:rsidR="005502B8" w:rsidRPr="008744D7" w:rsidRDefault="005502B8" w:rsidP="005502B8">
            <w:pPr>
              <w:contextualSpacing/>
              <w:jc w:val="center"/>
              <w:rPr>
                <w:bCs/>
                <w:sz w:val="20"/>
                <w:szCs w:val="20"/>
              </w:rPr>
            </w:pPr>
            <w:r w:rsidRPr="008744D7">
              <w:rPr>
                <w:bCs/>
                <w:sz w:val="20"/>
                <w:szCs w:val="20"/>
              </w:rPr>
              <w:t>19,15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1.</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Бюджетные потребители</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26</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26</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71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8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8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71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98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Прочие потребители, в т.ч.</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706</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9,706</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34,64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7,17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7,17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34,64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7,170</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1.</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Собственное потребление</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5,437</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5,437</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49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5,604</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5,604</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49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5,604</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2.</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Население</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2,935</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2,935</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89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0,216</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0,216</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89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0,216</w:t>
            </w:r>
          </w:p>
        </w:tc>
      </w:tr>
      <w:tr w:rsidR="005502B8" w:rsidRPr="008744D7" w:rsidTr="005502B8">
        <w:trPr>
          <w:trHeight w:val="85"/>
        </w:trPr>
        <w:tc>
          <w:tcPr>
            <w:tcW w:w="3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8.2.3.</w:t>
            </w:r>
          </w:p>
        </w:tc>
        <w:tc>
          <w:tcPr>
            <w:tcW w:w="1111" w:type="pct"/>
            <w:shd w:val="clear" w:color="auto" w:fill="auto"/>
            <w:vAlign w:val="center"/>
            <w:hideMark/>
          </w:tcPr>
          <w:p w:rsidR="005502B8" w:rsidRPr="008744D7" w:rsidRDefault="005502B8" w:rsidP="005502B8">
            <w:pPr>
              <w:contextualSpacing/>
              <w:rPr>
                <w:sz w:val="20"/>
                <w:szCs w:val="20"/>
              </w:rPr>
            </w:pPr>
            <w:r w:rsidRPr="008744D7">
              <w:rPr>
                <w:sz w:val="20"/>
                <w:szCs w:val="20"/>
              </w:rPr>
              <w:t xml:space="preserve">Прочие </w:t>
            </w:r>
          </w:p>
        </w:tc>
        <w:tc>
          <w:tcPr>
            <w:tcW w:w="497"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34</w:t>
            </w:r>
          </w:p>
        </w:tc>
        <w:tc>
          <w:tcPr>
            <w:tcW w:w="563"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334</w:t>
            </w:r>
          </w:p>
        </w:tc>
        <w:tc>
          <w:tcPr>
            <w:tcW w:w="522"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260</w:t>
            </w:r>
          </w:p>
        </w:tc>
        <w:tc>
          <w:tcPr>
            <w:tcW w:w="51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350</w:t>
            </w:r>
          </w:p>
        </w:tc>
        <w:tc>
          <w:tcPr>
            <w:tcW w:w="439"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350</w:t>
            </w:r>
          </w:p>
        </w:tc>
        <w:tc>
          <w:tcPr>
            <w:tcW w:w="439" w:type="pct"/>
            <w:shd w:val="clear" w:color="000000" w:fill="FFFFFF"/>
            <w:noWrap/>
            <w:vAlign w:val="center"/>
            <w:hideMark/>
          </w:tcPr>
          <w:p w:rsidR="005502B8" w:rsidRPr="008744D7" w:rsidRDefault="005502B8" w:rsidP="005502B8">
            <w:pPr>
              <w:contextualSpacing/>
              <w:jc w:val="center"/>
              <w:rPr>
                <w:sz w:val="20"/>
                <w:szCs w:val="20"/>
              </w:rPr>
            </w:pPr>
            <w:r w:rsidRPr="008744D7">
              <w:rPr>
                <w:sz w:val="20"/>
                <w:szCs w:val="20"/>
              </w:rPr>
              <w:t>10,260</w:t>
            </w:r>
          </w:p>
        </w:tc>
        <w:tc>
          <w:tcPr>
            <w:tcW w:w="603" w:type="pct"/>
            <w:shd w:val="clear" w:color="auto" w:fill="auto"/>
            <w:noWrap/>
            <w:vAlign w:val="center"/>
            <w:hideMark/>
          </w:tcPr>
          <w:p w:rsidR="005502B8" w:rsidRPr="008744D7" w:rsidRDefault="005502B8" w:rsidP="005502B8">
            <w:pPr>
              <w:contextualSpacing/>
              <w:jc w:val="center"/>
              <w:rPr>
                <w:sz w:val="20"/>
                <w:szCs w:val="20"/>
              </w:rPr>
            </w:pPr>
            <w:r w:rsidRPr="008744D7">
              <w:rPr>
                <w:sz w:val="20"/>
                <w:szCs w:val="20"/>
              </w:rPr>
              <w:t>1,350</w:t>
            </w:r>
          </w:p>
        </w:tc>
      </w:tr>
    </w:tbl>
    <w:p w:rsidR="005502B8" w:rsidRPr="008744D7" w:rsidRDefault="005502B8" w:rsidP="005502B8">
      <w:pPr>
        <w:rPr>
          <w:lang w:eastAsia="en-US"/>
        </w:rPr>
      </w:pPr>
    </w:p>
    <w:p w:rsidR="005502B8" w:rsidRPr="008744D7" w:rsidRDefault="005502B8" w:rsidP="005502B8">
      <w:pPr>
        <w:rPr>
          <w:lang w:eastAsia="en-US"/>
        </w:rPr>
      </w:pPr>
    </w:p>
    <w:p w:rsidR="00271E33" w:rsidRPr="008744D7" w:rsidRDefault="00271E33" w:rsidP="0091538E">
      <w:pPr>
        <w:rPr>
          <w:lang w:eastAsia="en-US"/>
        </w:rPr>
      </w:pPr>
    </w:p>
    <w:p w:rsidR="005723DB" w:rsidRPr="008744D7" w:rsidRDefault="005723DB" w:rsidP="0091538E">
      <w:pPr>
        <w:rPr>
          <w:lang w:eastAsia="en-US"/>
        </w:rPr>
      </w:pPr>
    </w:p>
    <w:p w:rsidR="0091538E" w:rsidRPr="008744D7" w:rsidRDefault="0091538E" w:rsidP="001644B0">
      <w:pPr>
        <w:jc w:val="both"/>
      </w:pPr>
    </w:p>
    <w:p w:rsidR="00CE41D1" w:rsidRPr="008744D7" w:rsidRDefault="00CE41D1" w:rsidP="001644B0">
      <w:pPr>
        <w:jc w:val="both"/>
        <w:sectPr w:rsidR="00CE41D1" w:rsidRPr="008744D7" w:rsidSect="0083363A">
          <w:pgSz w:w="16838" w:h="11906" w:orient="landscape"/>
          <w:pgMar w:top="1701" w:right="851" w:bottom="567" w:left="851" w:header="709" w:footer="284" w:gutter="0"/>
          <w:cols w:space="708"/>
          <w:docGrid w:linePitch="381"/>
        </w:sectPr>
      </w:pPr>
    </w:p>
    <w:p w:rsidR="00AD41CC" w:rsidRPr="008744D7" w:rsidRDefault="00EC33C0" w:rsidP="0017534C">
      <w:pPr>
        <w:pStyle w:val="30"/>
        <w:tabs>
          <w:tab w:val="left" w:pos="1276"/>
        </w:tabs>
        <w:ind w:left="0" w:firstLine="709"/>
        <w:rPr>
          <w:rFonts w:cs="Times New Roman"/>
          <w:b w:val="0"/>
        </w:rPr>
      </w:pPr>
      <w:bookmarkStart w:id="209" w:name="_Toc524614779"/>
      <w:bookmarkStart w:id="210" w:name="_Toc524614995"/>
      <w:bookmarkStart w:id="211" w:name="_Toc28125247"/>
      <w:bookmarkStart w:id="212" w:name="_Toc42090815"/>
      <w:r w:rsidRPr="008744D7">
        <w:rPr>
          <w:rFonts w:cs="Times New Roman"/>
          <w:b w:val="0"/>
        </w:rPr>
        <w:lastRenderedPageBreak/>
        <w:t>Описание с</w:t>
      </w:r>
      <w:r w:rsidR="00AD41CC" w:rsidRPr="008744D7">
        <w:rPr>
          <w:rFonts w:cs="Times New Roman"/>
          <w:b w:val="0"/>
        </w:rPr>
        <w:t>уществующи</w:t>
      </w:r>
      <w:r w:rsidRPr="008744D7">
        <w:rPr>
          <w:rFonts w:cs="Times New Roman"/>
          <w:b w:val="0"/>
        </w:rPr>
        <w:t>х</w:t>
      </w:r>
      <w:r w:rsidR="00AD41CC" w:rsidRPr="008744D7">
        <w:rPr>
          <w:rFonts w:cs="Times New Roman"/>
          <w:b w:val="0"/>
        </w:rPr>
        <w:t xml:space="preserve"> норматив</w:t>
      </w:r>
      <w:r w:rsidRPr="008744D7">
        <w:rPr>
          <w:rFonts w:cs="Times New Roman"/>
          <w:b w:val="0"/>
        </w:rPr>
        <w:t>ов</w:t>
      </w:r>
      <w:r w:rsidR="00AD41CC" w:rsidRPr="008744D7">
        <w:rPr>
          <w:rFonts w:cs="Times New Roman"/>
          <w:b w:val="0"/>
        </w:rPr>
        <w:t xml:space="preserve"> потребления тепловой энергии для населения на отопление и горячее водоснабжение</w:t>
      </w:r>
      <w:bookmarkEnd w:id="209"/>
      <w:bookmarkEnd w:id="210"/>
      <w:bookmarkEnd w:id="211"/>
      <w:r w:rsidR="005A7E8C" w:rsidRPr="008744D7">
        <w:rPr>
          <w:rFonts w:cs="Times New Roman"/>
          <w:b w:val="0"/>
        </w:rPr>
        <w:t xml:space="preserve"> на территории с.п. </w:t>
      </w:r>
      <w:r w:rsidR="00BC215B" w:rsidRPr="008744D7">
        <w:rPr>
          <w:rFonts w:cs="Times New Roman"/>
          <w:b w:val="0"/>
        </w:rPr>
        <w:t>Сосновка</w:t>
      </w:r>
      <w:bookmarkEnd w:id="212"/>
    </w:p>
    <w:p w:rsidR="0017534C" w:rsidRPr="008744D7" w:rsidRDefault="0017534C" w:rsidP="001644B0">
      <w:pPr>
        <w:jc w:val="both"/>
      </w:pPr>
    </w:p>
    <w:p w:rsidR="00D53B32" w:rsidRPr="008744D7" w:rsidRDefault="00D53B32" w:rsidP="00E87800">
      <w:pPr>
        <w:ind w:firstLine="709"/>
        <w:jc w:val="both"/>
      </w:pPr>
      <w:r w:rsidRPr="008744D7">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8744D7">
        <w:t>0</w:t>
      </w:r>
      <w:r w:rsidRPr="008744D7">
        <w:t>6</w:t>
      </w:r>
      <w:r w:rsidR="00B05913" w:rsidRPr="008744D7">
        <w:t>.05.</w:t>
      </w:r>
      <w:r w:rsidRPr="008744D7">
        <w:t>2011 N 354 «О предоставлении коммунальных услуг собственникам и пользователям помещений в многоквартирных домах и жилых домов»</w:t>
      </w:r>
      <w:r w:rsidR="00DC7F1C" w:rsidRPr="008744D7">
        <w:t>, от 23</w:t>
      </w:r>
      <w:r w:rsidR="00B05913" w:rsidRPr="008744D7">
        <w:t>.05.</w:t>
      </w:r>
      <w:r w:rsidR="00DC7F1C" w:rsidRPr="008744D7">
        <w:t>2006 N 306 «</w:t>
      </w:r>
      <w:r w:rsidRPr="008744D7">
        <w:t>Об утверждении правил установления и определения нормативов потребления коммунальных услуг</w:t>
      </w:r>
      <w:r w:rsidR="00DC7F1C" w:rsidRPr="008744D7">
        <w:t>»</w:t>
      </w:r>
      <w:r w:rsidRPr="008744D7">
        <w:t xml:space="preserve">, постановлением Правительства Ханты-Мансийского автономного округа - Югры от </w:t>
      </w:r>
      <w:r w:rsidR="00B05913" w:rsidRPr="008744D7">
        <w:t>0</w:t>
      </w:r>
      <w:r w:rsidRPr="008744D7">
        <w:t>6</w:t>
      </w:r>
      <w:r w:rsidR="00B05913" w:rsidRPr="008744D7">
        <w:t>.12.</w:t>
      </w:r>
      <w:r w:rsidR="00DC7F1C" w:rsidRPr="008744D7">
        <w:t>2013 N 536-п «</w:t>
      </w:r>
      <w:r w:rsidRPr="008744D7">
        <w:t>Об установлении порядка расчёта платы за коммунальную услугу по отоплению в многоквартирных домах и жилых домах</w:t>
      </w:r>
      <w:r w:rsidR="00DC7F1C" w:rsidRPr="008744D7">
        <w:t>»</w:t>
      </w:r>
      <w:r w:rsidRPr="008744D7">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8744D7">
        <w:t>–</w:t>
      </w:r>
      <w:r w:rsidRPr="008744D7">
        <w:t xml:space="preserve"> Югры, утверждённого постановлением Губернатора Ханты-Мансийского автономного округа - Югры от 22</w:t>
      </w:r>
      <w:r w:rsidR="00B05913" w:rsidRPr="008744D7">
        <w:t>.12.</w:t>
      </w:r>
      <w:r w:rsidRPr="008744D7">
        <w:t>2012 N 164.</w:t>
      </w:r>
    </w:p>
    <w:p w:rsidR="00D53B32" w:rsidRPr="008744D7" w:rsidRDefault="00D53B32" w:rsidP="00E87800">
      <w:pPr>
        <w:ind w:firstLine="709"/>
        <w:jc w:val="both"/>
      </w:pPr>
      <w:r w:rsidRPr="008744D7">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8744D7">
        <w:t>с.п.</w:t>
      </w:r>
      <w:r w:rsidR="00BC215B" w:rsidRPr="008744D7">
        <w:t xml:space="preserve"> Сосновка</w:t>
      </w:r>
      <w:r w:rsidRPr="008744D7">
        <w:t xml:space="preserve"> 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8744D7">
        <w:t>0</w:t>
      </w:r>
      <w:r w:rsidRPr="008744D7">
        <w:t>5</w:t>
      </w:r>
      <w:r w:rsidR="00B05913" w:rsidRPr="008744D7">
        <w:t>.11.</w:t>
      </w:r>
      <w:r w:rsidRPr="008744D7">
        <w:t>2014 №</w:t>
      </w:r>
      <w:r w:rsidR="00F572DC" w:rsidRPr="008744D7">
        <w:t xml:space="preserve"> </w:t>
      </w:r>
      <w:r w:rsidRPr="008744D7">
        <w:t>56-нп).</w:t>
      </w:r>
    </w:p>
    <w:p w:rsidR="00D53B32" w:rsidRPr="008744D7" w:rsidRDefault="00D53B32" w:rsidP="00E87800">
      <w:pPr>
        <w:ind w:firstLine="709"/>
        <w:jc w:val="both"/>
      </w:pPr>
      <w:r w:rsidRPr="008744D7">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8744D7">
        <w:t xml:space="preserve">с.п. </w:t>
      </w:r>
      <w:r w:rsidR="00BC215B" w:rsidRPr="008744D7">
        <w:t>Сосновка</w:t>
      </w:r>
      <w:r w:rsidRPr="008744D7">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8744D7">
        <w:t>.05.</w:t>
      </w:r>
      <w:r w:rsidRPr="008744D7">
        <w:t>2017 4-нп).</w:t>
      </w:r>
    </w:p>
    <w:p w:rsidR="0073196C" w:rsidRPr="008744D7" w:rsidRDefault="0073196C" w:rsidP="0073196C">
      <w:pPr>
        <w:ind w:firstLine="709"/>
        <w:jc w:val="both"/>
      </w:pPr>
      <w:r w:rsidRPr="008744D7">
        <w:t>Норматив потребления коммунальных услуг по отоплению для жилых зданий в п. Сосновка установлен в размере 0,03 Гкал/м</w:t>
      </w:r>
      <w:r w:rsidRPr="008744D7">
        <w:rPr>
          <w:vertAlign w:val="superscript"/>
        </w:rPr>
        <w:t>2</w:t>
      </w:r>
      <w:r w:rsidRPr="008744D7">
        <w:t xml:space="preserve"> общей площади в месяц.</w:t>
      </w:r>
    </w:p>
    <w:p w:rsidR="0073196C" w:rsidRPr="008744D7" w:rsidRDefault="0073196C" w:rsidP="00E87800">
      <w:pPr>
        <w:ind w:firstLine="709"/>
        <w:jc w:val="both"/>
      </w:pPr>
      <w:r w:rsidRPr="008744D7">
        <w:t>Норматив потребления коммунальных услуг по горячему водоснабжению для населения в п. Сосновка установлен в размере 3,2 м</w:t>
      </w:r>
      <w:r w:rsidRPr="008744D7">
        <w:rPr>
          <w:vertAlign w:val="superscript"/>
        </w:rPr>
        <w:t>3</w:t>
      </w:r>
      <w:r w:rsidRPr="008744D7">
        <w:t xml:space="preserve"> на человека в месяц.</w:t>
      </w:r>
    </w:p>
    <w:p w:rsidR="00DC7F1C" w:rsidRPr="008744D7" w:rsidRDefault="00D6317D" w:rsidP="00E87800">
      <w:pPr>
        <w:ind w:firstLine="709"/>
        <w:jc w:val="both"/>
      </w:pPr>
      <w:r w:rsidRPr="008744D7">
        <w:t>В таб</w:t>
      </w:r>
      <w:r w:rsidR="00E31833" w:rsidRPr="008744D7">
        <w:t xml:space="preserve">лице </w:t>
      </w:r>
      <w:r w:rsidR="00EA19B3" w:rsidRPr="008744D7">
        <w:t>25</w:t>
      </w:r>
      <w:r w:rsidR="00DC7F1C" w:rsidRPr="008744D7">
        <w:t xml:space="preserve"> представлены нормативы потребления коммунальных услуг по отоплению.</w:t>
      </w:r>
      <w:r w:rsidR="00E87800" w:rsidRPr="008744D7">
        <w:t xml:space="preserve"> Нормативы потребления тепловой энергии для населения на отопление</w:t>
      </w:r>
      <w:r w:rsidR="003051E6" w:rsidRPr="008744D7">
        <w:t xml:space="preserve"> представлены в таблице </w:t>
      </w:r>
      <w:r w:rsidR="00EA19B3" w:rsidRPr="008744D7">
        <w:t>26</w:t>
      </w:r>
      <w:r w:rsidR="00E87800" w:rsidRPr="008744D7">
        <w:t>.</w:t>
      </w:r>
    </w:p>
    <w:p w:rsidR="00D53B32" w:rsidRPr="008744D7" w:rsidRDefault="00D53B32" w:rsidP="001644B0">
      <w:pPr>
        <w:jc w:val="both"/>
      </w:pPr>
    </w:p>
    <w:p w:rsidR="00DC7F1C" w:rsidRPr="008744D7" w:rsidRDefault="00DC7F1C" w:rsidP="00642338">
      <w:pPr>
        <w:pStyle w:val="affc"/>
        <w:keepNext/>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5</w:t>
      </w:r>
      <w:r w:rsidR="00667B3B" w:rsidRPr="008744D7">
        <w:rPr>
          <w:rFonts w:cs="Times New Roman"/>
          <w:b w:val="0"/>
          <w:noProof/>
        </w:rPr>
        <w:fldChar w:fldCharType="end"/>
      </w:r>
      <w:r w:rsidRPr="008744D7">
        <w:rPr>
          <w:rFonts w:cs="Times New Roman"/>
          <w:b w:val="0"/>
        </w:rPr>
        <w:t xml:space="preserve"> – Нормативы потребления коммунальных услуг по отоплению</w:t>
      </w:r>
    </w:p>
    <w:p w:rsidR="00DC7F1C" w:rsidRPr="008744D7"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3390"/>
        <w:gridCol w:w="3510"/>
      </w:tblGrid>
      <w:tr w:rsidR="00DC7F1C" w:rsidRPr="008744D7" w:rsidTr="00DC7F1C">
        <w:trPr>
          <w:cantSplit/>
          <w:trHeight w:val="20"/>
        </w:trPr>
        <w:tc>
          <w:tcPr>
            <w:tcW w:w="1499" w:type="pct"/>
            <w:vMerge w:val="restar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Категории жилых домов</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Постройки до 1999 года включительно</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Постройки после 1999 года</w:t>
            </w:r>
          </w:p>
        </w:tc>
      </w:tr>
      <w:tr w:rsidR="00DC7F1C" w:rsidRPr="008744D7" w:rsidTr="00DC7F1C">
        <w:trPr>
          <w:cantSplit/>
          <w:trHeight w:val="20"/>
        </w:trPr>
        <w:tc>
          <w:tcPr>
            <w:tcW w:w="1499" w:type="pct"/>
            <w:vMerge/>
            <w:vAlign w:val="center"/>
            <w:hideMark/>
          </w:tcPr>
          <w:p w:rsidR="00DC7F1C" w:rsidRPr="008744D7" w:rsidRDefault="00DC7F1C" w:rsidP="00DC7F1C">
            <w:pPr>
              <w:rPr>
                <w:color w:val="000000"/>
                <w:sz w:val="20"/>
                <w:szCs w:val="20"/>
              </w:rPr>
            </w:pP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Для жилых и нежилых помещений, Гкал на 1 м</w:t>
            </w:r>
            <w:r w:rsidRPr="008744D7">
              <w:rPr>
                <w:color w:val="000000"/>
                <w:sz w:val="20"/>
                <w:szCs w:val="20"/>
                <w:vertAlign w:val="superscript"/>
              </w:rPr>
              <w:t>2</w:t>
            </w:r>
            <w:r w:rsidRPr="008744D7">
              <w:rPr>
                <w:color w:val="000000"/>
                <w:sz w:val="20"/>
                <w:szCs w:val="20"/>
              </w:rPr>
              <w:t xml:space="preserve"> общей площади всех помещений в многоквартирном доме или жилом доме в месяц</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1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447</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2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416</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169</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3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167</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3-4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262</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r>
      <w:tr w:rsidR="00DC7F1C" w:rsidRPr="008744D7" w:rsidTr="00DC7F1C">
        <w:trPr>
          <w:cantSplit/>
          <w:trHeight w:val="20"/>
        </w:trPr>
        <w:tc>
          <w:tcPr>
            <w:tcW w:w="1499" w:type="pct"/>
            <w:shd w:val="clear" w:color="auto" w:fill="auto"/>
            <w:vAlign w:val="center"/>
            <w:hideMark/>
          </w:tcPr>
          <w:p w:rsidR="00DC7F1C" w:rsidRPr="008744D7" w:rsidRDefault="00DC7F1C" w:rsidP="00DC7F1C">
            <w:pPr>
              <w:rPr>
                <w:color w:val="000000"/>
                <w:sz w:val="20"/>
                <w:szCs w:val="20"/>
              </w:rPr>
            </w:pPr>
            <w:r w:rsidRPr="008744D7">
              <w:rPr>
                <w:color w:val="000000"/>
                <w:sz w:val="20"/>
                <w:szCs w:val="20"/>
              </w:rPr>
              <w:t>4-5 этажные жилые дома</w:t>
            </w:r>
          </w:p>
        </w:tc>
        <w:tc>
          <w:tcPr>
            <w:tcW w:w="1720"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w:t>
            </w:r>
          </w:p>
        </w:tc>
        <w:tc>
          <w:tcPr>
            <w:tcW w:w="1781" w:type="pct"/>
            <w:shd w:val="clear" w:color="auto" w:fill="auto"/>
            <w:vAlign w:val="center"/>
            <w:hideMark/>
          </w:tcPr>
          <w:p w:rsidR="00DC7F1C" w:rsidRPr="008744D7" w:rsidRDefault="00DC7F1C" w:rsidP="00DC7F1C">
            <w:pPr>
              <w:jc w:val="center"/>
              <w:rPr>
                <w:color w:val="000000"/>
                <w:sz w:val="20"/>
                <w:szCs w:val="20"/>
              </w:rPr>
            </w:pPr>
            <w:r w:rsidRPr="008744D7">
              <w:rPr>
                <w:color w:val="000000"/>
                <w:sz w:val="20"/>
                <w:szCs w:val="20"/>
              </w:rPr>
              <w:t>0,0144</w:t>
            </w:r>
          </w:p>
        </w:tc>
      </w:tr>
    </w:tbl>
    <w:p w:rsidR="00DC7F1C" w:rsidRPr="008744D7" w:rsidRDefault="00DC7F1C" w:rsidP="001644B0">
      <w:pPr>
        <w:jc w:val="both"/>
      </w:pPr>
    </w:p>
    <w:p w:rsidR="00E87800" w:rsidRPr="008744D7" w:rsidRDefault="00E87800" w:rsidP="00E87800">
      <w:pPr>
        <w:pStyle w:val="affc"/>
        <w:keepNext/>
        <w:spacing w:before="0" w:after="0"/>
        <w:ind w:firstLine="0"/>
        <w:rPr>
          <w:rFonts w:cs="Times New Roman"/>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6</w:t>
      </w:r>
      <w:r w:rsidR="00667B3B" w:rsidRPr="008744D7">
        <w:rPr>
          <w:rFonts w:cs="Times New Roman"/>
          <w:b w:val="0"/>
          <w:noProof/>
        </w:rPr>
        <w:fldChar w:fldCharType="end"/>
      </w:r>
      <w:r w:rsidRPr="008744D7">
        <w:rPr>
          <w:rFonts w:cs="Times New Roman"/>
          <w:b w:val="0"/>
        </w:rPr>
        <w:t xml:space="preserve"> – Нормативы потребления тепловой энергии для населения на отопление</w:t>
      </w:r>
    </w:p>
    <w:p w:rsidR="00E87800" w:rsidRPr="008744D7"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508"/>
        <w:gridCol w:w="1679"/>
        <w:gridCol w:w="2507"/>
      </w:tblGrid>
      <w:tr w:rsidR="00D159EB" w:rsidRPr="008744D7" w:rsidTr="00EA19B3">
        <w:trPr>
          <w:trHeight w:val="20"/>
          <w:tblHeader/>
        </w:trPr>
        <w:tc>
          <w:tcPr>
            <w:tcW w:w="2841"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Наименование услуг</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Единица</w:t>
            </w:r>
            <w:r w:rsidR="00D159EB" w:rsidRPr="008744D7">
              <w:rPr>
                <w:sz w:val="20"/>
                <w:szCs w:val="18"/>
              </w:rPr>
              <w:t xml:space="preserve"> </w:t>
            </w:r>
            <w:r w:rsidRPr="008744D7">
              <w:rPr>
                <w:sz w:val="20"/>
                <w:szCs w:val="18"/>
              </w:rPr>
              <w:t>измерения</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Норматив</w:t>
            </w:r>
            <w:r w:rsidR="00D159EB" w:rsidRPr="008744D7">
              <w:rPr>
                <w:sz w:val="20"/>
                <w:szCs w:val="18"/>
              </w:rPr>
              <w:t xml:space="preserve"> </w:t>
            </w:r>
            <w:r w:rsidRPr="008744D7">
              <w:rPr>
                <w:sz w:val="20"/>
                <w:szCs w:val="18"/>
              </w:rPr>
              <w:t>потребления</w:t>
            </w:r>
            <w:r w:rsidR="00D159EB" w:rsidRPr="008744D7">
              <w:rPr>
                <w:sz w:val="20"/>
                <w:szCs w:val="18"/>
              </w:rPr>
              <w:t xml:space="preserve"> </w:t>
            </w:r>
            <w:r w:rsidRPr="008744D7">
              <w:rPr>
                <w:sz w:val="20"/>
                <w:szCs w:val="18"/>
              </w:rPr>
              <w:t>в месяц</w:t>
            </w:r>
          </w:p>
        </w:tc>
      </w:tr>
      <w:tr w:rsidR="00D159EB" w:rsidRPr="008744D7" w:rsidTr="00EA19B3">
        <w:trPr>
          <w:trHeight w:val="20"/>
        </w:trPr>
        <w:tc>
          <w:tcPr>
            <w:tcW w:w="2841" w:type="pct"/>
            <w:shd w:val="clear" w:color="auto" w:fill="auto"/>
            <w:vAlign w:val="center"/>
            <w:hideMark/>
          </w:tcPr>
          <w:p w:rsidR="00E87800" w:rsidRPr="008744D7" w:rsidRDefault="00E87800" w:rsidP="008D67EF">
            <w:pPr>
              <w:contextualSpacing/>
              <w:jc w:val="both"/>
              <w:rPr>
                <w:sz w:val="20"/>
                <w:szCs w:val="18"/>
              </w:rPr>
            </w:pPr>
            <w:r w:rsidRPr="008744D7">
              <w:rPr>
                <w:sz w:val="20"/>
                <w:szCs w:val="18"/>
              </w:rPr>
              <w:t>1. В жилом фонде и общежитиях при закрытой системе теплоснабжения</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0,024</w:t>
            </w:r>
          </w:p>
        </w:tc>
      </w:tr>
      <w:tr w:rsidR="00D159EB" w:rsidRPr="008744D7" w:rsidTr="00EA19B3">
        <w:trPr>
          <w:trHeight w:val="230"/>
        </w:trPr>
        <w:tc>
          <w:tcPr>
            <w:tcW w:w="2841" w:type="pct"/>
            <w:shd w:val="clear" w:color="auto" w:fill="auto"/>
            <w:vAlign w:val="center"/>
            <w:hideMark/>
          </w:tcPr>
          <w:p w:rsidR="00E87800" w:rsidRPr="008744D7" w:rsidRDefault="00E87800" w:rsidP="008D67EF">
            <w:pPr>
              <w:contextualSpacing/>
              <w:jc w:val="both"/>
              <w:rPr>
                <w:sz w:val="20"/>
                <w:szCs w:val="18"/>
              </w:rPr>
            </w:pPr>
            <w:r w:rsidRPr="008744D7">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0,03</w:t>
            </w:r>
          </w:p>
        </w:tc>
      </w:tr>
      <w:tr w:rsidR="00D159EB" w:rsidRPr="008744D7" w:rsidTr="00EA19B3">
        <w:trPr>
          <w:trHeight w:val="230"/>
        </w:trPr>
        <w:tc>
          <w:tcPr>
            <w:tcW w:w="2841" w:type="pct"/>
            <w:shd w:val="clear" w:color="auto" w:fill="auto"/>
            <w:vAlign w:val="center"/>
            <w:hideMark/>
          </w:tcPr>
          <w:p w:rsidR="00E87800" w:rsidRPr="008744D7" w:rsidRDefault="00E87800" w:rsidP="008D67EF">
            <w:pPr>
              <w:contextualSpacing/>
              <w:jc w:val="both"/>
              <w:rPr>
                <w:sz w:val="20"/>
                <w:szCs w:val="18"/>
              </w:rPr>
            </w:pPr>
            <w:r w:rsidRPr="008744D7">
              <w:rPr>
                <w:sz w:val="20"/>
                <w:szCs w:val="18"/>
              </w:rPr>
              <w:lastRenderedPageBreak/>
              <w:t>3. Для зданий облегчённого (барачного) типа, брусчатых и сборно-щитовых домов при закрытой системе теплоснабжения</w:t>
            </w:r>
          </w:p>
        </w:tc>
        <w:tc>
          <w:tcPr>
            <w:tcW w:w="866"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2</w:t>
            </w:r>
          </w:p>
        </w:tc>
        <w:tc>
          <w:tcPr>
            <w:tcW w:w="1293" w:type="pct"/>
            <w:shd w:val="clear" w:color="auto" w:fill="auto"/>
            <w:vAlign w:val="center"/>
            <w:hideMark/>
          </w:tcPr>
          <w:p w:rsidR="00E87800" w:rsidRPr="008744D7" w:rsidRDefault="00E87800" w:rsidP="008D67EF">
            <w:pPr>
              <w:contextualSpacing/>
              <w:jc w:val="center"/>
              <w:rPr>
                <w:sz w:val="20"/>
                <w:szCs w:val="18"/>
              </w:rPr>
            </w:pPr>
            <w:r w:rsidRPr="008744D7">
              <w:rPr>
                <w:sz w:val="20"/>
                <w:szCs w:val="18"/>
              </w:rPr>
              <w:t>0,04</w:t>
            </w:r>
          </w:p>
        </w:tc>
      </w:tr>
      <w:tr w:rsidR="00D159EB" w:rsidRPr="008744D7" w:rsidTr="00EA19B3">
        <w:trPr>
          <w:trHeight w:val="20"/>
        </w:trPr>
        <w:tc>
          <w:tcPr>
            <w:tcW w:w="2841" w:type="pct"/>
            <w:vAlign w:val="center"/>
            <w:hideMark/>
          </w:tcPr>
          <w:p w:rsidR="00E87800" w:rsidRPr="008744D7" w:rsidRDefault="00E87800" w:rsidP="008D67EF">
            <w:pPr>
              <w:contextualSpacing/>
              <w:rPr>
                <w:sz w:val="20"/>
                <w:szCs w:val="18"/>
              </w:rPr>
            </w:pPr>
            <w:r w:rsidRPr="008744D7">
              <w:rPr>
                <w:sz w:val="20"/>
                <w:szCs w:val="18"/>
              </w:rPr>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6" w:type="pct"/>
            <w:vAlign w:val="center"/>
            <w:hideMark/>
          </w:tcPr>
          <w:p w:rsidR="00E87800" w:rsidRPr="008744D7" w:rsidRDefault="00E87800" w:rsidP="008D67EF">
            <w:pPr>
              <w:contextualSpacing/>
              <w:jc w:val="center"/>
              <w:rPr>
                <w:sz w:val="20"/>
                <w:szCs w:val="18"/>
              </w:rPr>
            </w:pPr>
            <w:r w:rsidRPr="008744D7">
              <w:rPr>
                <w:sz w:val="20"/>
                <w:szCs w:val="18"/>
              </w:rPr>
              <w:t>Гкал/м</w:t>
            </w:r>
            <w:r w:rsidRPr="008744D7">
              <w:rPr>
                <w:sz w:val="20"/>
                <w:szCs w:val="18"/>
                <w:vertAlign w:val="superscript"/>
              </w:rPr>
              <w:t xml:space="preserve">2 </w:t>
            </w:r>
            <w:r w:rsidRPr="008744D7">
              <w:rPr>
                <w:sz w:val="20"/>
                <w:szCs w:val="18"/>
              </w:rPr>
              <w:t xml:space="preserve">на </w:t>
            </w:r>
            <w:r w:rsidR="00D159EB" w:rsidRPr="008744D7">
              <w:rPr>
                <w:sz w:val="20"/>
                <w:szCs w:val="18"/>
              </w:rPr>
              <w:t xml:space="preserve">1 </w:t>
            </w:r>
            <w:r w:rsidRPr="008744D7">
              <w:rPr>
                <w:sz w:val="20"/>
                <w:szCs w:val="18"/>
              </w:rPr>
              <w:t>чел.</w:t>
            </w:r>
          </w:p>
        </w:tc>
        <w:tc>
          <w:tcPr>
            <w:tcW w:w="1293" w:type="pct"/>
            <w:vAlign w:val="center"/>
            <w:hideMark/>
          </w:tcPr>
          <w:p w:rsidR="00E87800" w:rsidRPr="008744D7" w:rsidRDefault="00E87800" w:rsidP="008D67EF">
            <w:pPr>
              <w:contextualSpacing/>
              <w:jc w:val="center"/>
              <w:rPr>
                <w:sz w:val="20"/>
                <w:szCs w:val="18"/>
              </w:rPr>
            </w:pPr>
            <w:r w:rsidRPr="008744D7">
              <w:rPr>
                <w:sz w:val="20"/>
                <w:szCs w:val="18"/>
              </w:rPr>
              <w:t>0,05</w:t>
            </w:r>
          </w:p>
        </w:tc>
      </w:tr>
    </w:tbl>
    <w:p w:rsidR="00E87800" w:rsidRPr="008744D7" w:rsidRDefault="00E87800" w:rsidP="001644B0">
      <w:pPr>
        <w:jc w:val="both"/>
      </w:pPr>
    </w:p>
    <w:p w:rsidR="00956B8A" w:rsidRPr="008744D7" w:rsidRDefault="00956B8A" w:rsidP="009A45FE">
      <w:pPr>
        <w:ind w:firstLine="709"/>
        <w:jc w:val="both"/>
      </w:pPr>
      <w:r w:rsidRPr="008744D7">
        <w:t xml:space="preserve">Информация о нормативах потребления коммунальных услуг по отоплению на территории </w:t>
      </w:r>
      <w:r w:rsidR="006D7278" w:rsidRPr="008744D7">
        <w:t xml:space="preserve">с.п. </w:t>
      </w:r>
      <w:r w:rsidR="00BC215B" w:rsidRPr="008744D7">
        <w:t>Сосновка</w:t>
      </w:r>
      <w:r w:rsidRPr="008744D7">
        <w:t xml:space="preserve"> приведена в таблиц</w:t>
      </w:r>
      <w:r w:rsidR="002B2464" w:rsidRPr="008744D7">
        <w:t xml:space="preserve">е </w:t>
      </w:r>
      <w:r w:rsidR="00EA19B3" w:rsidRPr="008744D7">
        <w:t>27</w:t>
      </w:r>
      <w:r w:rsidRPr="008744D7">
        <w:t>.</w:t>
      </w:r>
      <w:r w:rsidR="00DF0B01" w:rsidRPr="008744D7">
        <w:t xml:space="preserve"> В таблице </w:t>
      </w:r>
      <w:r w:rsidR="00EA19B3" w:rsidRPr="008744D7">
        <w:t>28</w:t>
      </w:r>
      <w:r w:rsidR="00DF0B01" w:rsidRPr="008744D7">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rsidR="00956B8A" w:rsidRPr="008744D7" w:rsidRDefault="00956B8A" w:rsidP="00DC7F1C">
      <w:pPr>
        <w:jc w:val="both"/>
      </w:pPr>
    </w:p>
    <w:p w:rsidR="002A7C8A" w:rsidRPr="008744D7" w:rsidRDefault="002A7C8A" w:rsidP="00D83CE1">
      <w:pPr>
        <w:pStyle w:val="affc"/>
        <w:keepNext/>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7</w:t>
      </w:r>
      <w:r w:rsidR="00667B3B" w:rsidRPr="008744D7">
        <w:rPr>
          <w:rFonts w:cs="Times New Roman"/>
          <w:b w:val="0"/>
          <w:noProof/>
        </w:rPr>
        <w:fldChar w:fldCharType="end"/>
      </w:r>
      <w:r w:rsidRPr="008744D7">
        <w:rPr>
          <w:rFonts w:cs="Times New Roman"/>
          <w:b w:val="0"/>
        </w:rPr>
        <w:t xml:space="preserve"> – Нормативах потребления коммунальных услуг по отоплению на территории </w:t>
      </w:r>
      <w:r w:rsidR="006D7278" w:rsidRPr="008744D7">
        <w:rPr>
          <w:rFonts w:cs="Times New Roman"/>
          <w:b w:val="0"/>
        </w:rPr>
        <w:t xml:space="preserve">с.п. </w:t>
      </w:r>
      <w:r w:rsidR="001408F1" w:rsidRPr="008744D7">
        <w:rPr>
          <w:rFonts w:cs="Times New Roman"/>
          <w:b w:val="0"/>
        </w:rPr>
        <w:t>Сосновка</w:t>
      </w:r>
    </w:p>
    <w:p w:rsidR="00956B8A" w:rsidRPr="008744D7" w:rsidRDefault="00956B8A" w:rsidP="00956B8A">
      <w:pPr>
        <w:jc w:val="both"/>
      </w:pPr>
    </w:p>
    <w:tbl>
      <w:tblPr>
        <w:tblW w:w="5000" w:type="pct"/>
        <w:tblCellMar>
          <w:left w:w="28" w:type="dxa"/>
          <w:right w:w="28" w:type="dxa"/>
        </w:tblCellMar>
        <w:tblLook w:val="04A0" w:firstRow="1" w:lastRow="0" w:firstColumn="1" w:lastColumn="0" w:noHBand="0" w:noVBand="1"/>
      </w:tblPr>
      <w:tblGrid>
        <w:gridCol w:w="1394"/>
        <w:gridCol w:w="4151"/>
        <w:gridCol w:w="4149"/>
      </w:tblGrid>
      <w:tr w:rsidR="00956B8A" w:rsidRPr="008744D7" w:rsidTr="00EA19B3">
        <w:trPr>
          <w:cantSplit/>
          <w:trHeight w:val="187"/>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contextualSpacing/>
            </w:pPr>
            <w:r w:rsidRPr="008744D7">
              <w:t xml:space="preserve">Постройки до 1999 года </w:t>
            </w:r>
          </w:p>
          <w:p w:rsidR="00956B8A" w:rsidRPr="008744D7" w:rsidRDefault="00956B8A" w:rsidP="00EA19B3">
            <w:pPr>
              <w:pStyle w:val="affffff"/>
              <w:contextualSpacing/>
            </w:pPr>
            <w:r w:rsidRPr="008744D7">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contextualSpacing/>
            </w:pPr>
            <w:r w:rsidRPr="008744D7">
              <w:t>Постройки после 1999 года</w:t>
            </w:r>
          </w:p>
        </w:tc>
      </w:tr>
      <w:tr w:rsidR="00956B8A" w:rsidRPr="008744D7" w:rsidTr="00630418">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rsidR="00956B8A" w:rsidRPr="008744D7" w:rsidRDefault="00956B8A" w:rsidP="00EA19B3">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Для жилых и нежилых помещений, Гкал на 1 м</w:t>
            </w:r>
            <w:r w:rsidRPr="008744D7">
              <w:rPr>
                <w:vertAlign w:val="superscript"/>
              </w:rPr>
              <w:t>2</w:t>
            </w:r>
            <w:r w:rsidRPr="008744D7">
              <w:t xml:space="preserve"> общей площади всех помещений в многоквартирном доме или жилом доме в месяц</w:t>
            </w:r>
          </w:p>
        </w:tc>
      </w:tr>
      <w:tr w:rsidR="00956B8A" w:rsidRPr="008744D7" w:rsidTr="00630418">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rsidR="00956B8A" w:rsidRPr="008744D7" w:rsidRDefault="00956B8A" w:rsidP="00EA19B3">
            <w:pPr>
              <w:pStyle w:val="affffff"/>
            </w:pPr>
            <w:r w:rsidRPr="008744D7">
              <w:t>0,0194</w:t>
            </w:r>
          </w:p>
        </w:tc>
      </w:tr>
    </w:tbl>
    <w:p w:rsidR="00956B8A" w:rsidRPr="008744D7" w:rsidRDefault="00956B8A" w:rsidP="00DC7F1C">
      <w:pPr>
        <w:jc w:val="both"/>
      </w:pPr>
    </w:p>
    <w:p w:rsidR="002A7C8A" w:rsidRPr="008744D7" w:rsidRDefault="002A7C8A" w:rsidP="00B05913">
      <w:pPr>
        <w:pStyle w:val="affc"/>
        <w:keepNext/>
        <w:keepLines/>
        <w:spacing w:before="0" w:after="0"/>
        <w:ind w:firstLine="0"/>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7828BB" w:rsidRPr="008744D7">
        <w:rPr>
          <w:rFonts w:cs="Times New Roman"/>
          <w:b w:val="0"/>
          <w:noProof/>
        </w:rPr>
        <w:t>28</w:t>
      </w:r>
      <w:r w:rsidR="00667B3B" w:rsidRPr="008744D7">
        <w:rPr>
          <w:rFonts w:cs="Times New Roman"/>
          <w:b w:val="0"/>
          <w:noProof/>
        </w:rPr>
        <w:fldChar w:fldCharType="end"/>
      </w:r>
      <w:r w:rsidRPr="008744D7">
        <w:rPr>
          <w:rFonts w:cs="Times New Roman"/>
          <w:b w:val="0"/>
        </w:rPr>
        <w:t xml:space="preserve"> – </w:t>
      </w:r>
      <w:r w:rsidR="008A2112" w:rsidRPr="008744D7">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rsidR="002A7C8A" w:rsidRPr="008744D7"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6"/>
        <w:gridCol w:w="2063"/>
        <w:gridCol w:w="1144"/>
        <w:gridCol w:w="2073"/>
        <w:gridCol w:w="1939"/>
        <w:gridCol w:w="1859"/>
      </w:tblGrid>
      <w:tr w:rsidR="00DF0B01" w:rsidRPr="008744D7" w:rsidTr="00F572DC">
        <w:trPr>
          <w:cantSplit/>
          <w:trHeight w:val="20"/>
          <w:tblHeader/>
        </w:trPr>
        <w:tc>
          <w:tcPr>
            <w:tcW w:w="31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 п/п</w:t>
            </w:r>
          </w:p>
        </w:tc>
        <w:tc>
          <w:tcPr>
            <w:tcW w:w="1064"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Категории жилищного фонда</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Этажность</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Норматив отведения сточных вод целях содержания общего имущества в многоквартирных домах</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2</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2</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64</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6</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6</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52</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2</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2</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4</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6</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6</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2</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2.</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w:t>
            </w:r>
            <w:r w:rsidR="00D6317D" w:rsidRPr="008744D7">
              <w:rPr>
                <w:color w:val="000000"/>
                <w:sz w:val="20"/>
                <w:szCs w:val="20"/>
              </w:rPr>
              <w:t xml:space="preserve">ванным </w:t>
            </w:r>
            <w:r w:rsidR="00D6317D" w:rsidRPr="008744D7">
              <w:rPr>
                <w:color w:val="000000"/>
                <w:sz w:val="20"/>
                <w:szCs w:val="20"/>
              </w:rPr>
              <w:lastRenderedPageBreak/>
              <w:t xml:space="preserve">холодным водоснабжением </w:t>
            </w:r>
            <w:r w:rsidRPr="008744D7">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lastRenderedPageBreak/>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6</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6</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72</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4</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4</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8</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8</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8</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6</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3</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3</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6</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lastRenderedPageBreak/>
              <w:t>3.</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5</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5</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9</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9</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9</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4.</w:t>
            </w:r>
          </w:p>
        </w:tc>
        <w:tc>
          <w:tcPr>
            <w:tcW w:w="1064" w:type="pct"/>
            <w:vMerge w:val="restart"/>
            <w:shd w:val="clear" w:color="auto" w:fill="auto"/>
            <w:vAlign w:val="center"/>
            <w:hideMark/>
          </w:tcPr>
          <w:p w:rsidR="00DF0B01" w:rsidRPr="008744D7" w:rsidRDefault="00DF0B01" w:rsidP="00D6317D">
            <w:pPr>
              <w:contextualSpacing/>
              <w:rPr>
                <w:color w:val="000000"/>
                <w:sz w:val="20"/>
                <w:szCs w:val="20"/>
              </w:rPr>
            </w:pPr>
            <w:r w:rsidRPr="008744D7">
              <w:rPr>
                <w:color w:val="000000"/>
                <w:sz w:val="20"/>
                <w:szCs w:val="20"/>
              </w:rPr>
              <w:t>Многоквартирные дома без водонагревателей с централизованным холодным водоснабжением и водоотведен</w:t>
            </w:r>
            <w:r w:rsidR="00D6317D" w:rsidRPr="008744D7">
              <w:rPr>
                <w:color w:val="000000"/>
                <w:sz w:val="20"/>
                <w:szCs w:val="20"/>
              </w:rPr>
              <w:t xml:space="preserve">ием, оборудованные раковинами, </w:t>
            </w:r>
            <w:r w:rsidRPr="008744D7">
              <w:rPr>
                <w:color w:val="000000"/>
                <w:sz w:val="20"/>
                <w:szCs w:val="20"/>
              </w:rPr>
              <w:t xml:space="preserve">мойками и унитазами </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4</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4</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3</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3</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5</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2</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5.</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9</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w:t>
            </w:r>
            <w:r w:rsidR="00D6317D" w:rsidRPr="008744D7">
              <w:rPr>
                <w:color w:val="000000"/>
                <w:sz w:val="20"/>
                <w:szCs w:val="20"/>
              </w:rPr>
              <w:t xml:space="preserve">дным и горячим водоснабжением, </w:t>
            </w:r>
            <w:r w:rsidRPr="008744D7">
              <w:rPr>
                <w:color w:val="000000"/>
                <w:sz w:val="20"/>
                <w:szCs w:val="20"/>
              </w:rPr>
              <w:t>без централизованного водоотведения</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1</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41</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5000" w:type="pct"/>
            <w:gridSpan w:val="6"/>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Дополнительные категории:</w:t>
            </w:r>
          </w:p>
        </w:tc>
      </w:tr>
      <w:tr w:rsidR="00DF0B01" w:rsidRPr="008744D7" w:rsidTr="00F572DC">
        <w:trPr>
          <w:cantSplit/>
          <w:trHeight w:val="20"/>
        </w:trPr>
        <w:tc>
          <w:tcPr>
            <w:tcW w:w="318" w:type="pct"/>
            <w:vMerge w:val="restar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7.</w:t>
            </w:r>
          </w:p>
        </w:tc>
        <w:tc>
          <w:tcPr>
            <w:tcW w:w="1064" w:type="pct"/>
            <w:vMerge w:val="restar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1</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31</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6-9</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0-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vMerge/>
            <w:vAlign w:val="center"/>
            <w:hideMark/>
          </w:tcPr>
          <w:p w:rsidR="00DF0B01" w:rsidRPr="008744D7" w:rsidRDefault="00DF0B01" w:rsidP="00DF0B01">
            <w:pPr>
              <w:contextualSpacing/>
              <w:rPr>
                <w:color w:val="000000"/>
                <w:sz w:val="20"/>
                <w:szCs w:val="20"/>
              </w:rPr>
            </w:pPr>
          </w:p>
        </w:tc>
        <w:tc>
          <w:tcPr>
            <w:tcW w:w="1064" w:type="pct"/>
            <w:vMerge/>
            <w:vAlign w:val="center"/>
            <w:hideMark/>
          </w:tcPr>
          <w:p w:rsidR="00DF0B01" w:rsidRPr="008744D7" w:rsidRDefault="00DF0B01" w:rsidP="00DF0B01">
            <w:pPr>
              <w:contextualSpacing/>
              <w:rPr>
                <w:color w:val="000000"/>
                <w:sz w:val="20"/>
                <w:szCs w:val="20"/>
              </w:rPr>
            </w:pP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более 16</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r>
      <w:tr w:rsidR="00DF0B01" w:rsidRPr="008744D7" w:rsidTr="00F572DC">
        <w:trPr>
          <w:cantSplit/>
          <w:trHeight w:val="20"/>
        </w:trPr>
        <w:tc>
          <w:tcPr>
            <w:tcW w:w="31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lastRenderedPageBreak/>
              <w:t>8.</w:t>
            </w:r>
          </w:p>
        </w:tc>
        <w:tc>
          <w:tcPr>
            <w:tcW w:w="1064" w:type="pct"/>
            <w:shd w:val="clear" w:color="auto" w:fill="auto"/>
            <w:vAlign w:val="center"/>
            <w:hideMark/>
          </w:tcPr>
          <w:p w:rsidR="00DF0B01" w:rsidRPr="008744D7" w:rsidRDefault="00DF0B01" w:rsidP="00DF0B01">
            <w:pPr>
              <w:contextualSpacing/>
              <w:rPr>
                <w:color w:val="000000"/>
                <w:sz w:val="20"/>
                <w:szCs w:val="20"/>
              </w:rPr>
            </w:pPr>
            <w:r w:rsidRPr="008744D7">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1-5</w:t>
            </w:r>
          </w:p>
        </w:tc>
        <w:tc>
          <w:tcPr>
            <w:tcW w:w="1069"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4</w:t>
            </w:r>
          </w:p>
        </w:tc>
        <w:tc>
          <w:tcPr>
            <w:tcW w:w="1000"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х</w:t>
            </w:r>
          </w:p>
        </w:tc>
        <w:tc>
          <w:tcPr>
            <w:tcW w:w="958" w:type="pct"/>
            <w:shd w:val="clear" w:color="auto" w:fill="auto"/>
            <w:vAlign w:val="center"/>
            <w:hideMark/>
          </w:tcPr>
          <w:p w:rsidR="00DF0B01" w:rsidRPr="008744D7" w:rsidRDefault="00DF0B01" w:rsidP="00DF0B01">
            <w:pPr>
              <w:contextualSpacing/>
              <w:jc w:val="center"/>
              <w:rPr>
                <w:color w:val="000000"/>
                <w:sz w:val="20"/>
                <w:szCs w:val="20"/>
              </w:rPr>
            </w:pPr>
            <w:r w:rsidRPr="008744D7">
              <w:rPr>
                <w:color w:val="000000"/>
                <w:sz w:val="20"/>
                <w:szCs w:val="20"/>
              </w:rPr>
              <w:t>0,014</w:t>
            </w:r>
          </w:p>
        </w:tc>
      </w:tr>
    </w:tbl>
    <w:p w:rsidR="002A7C8A" w:rsidRPr="008744D7" w:rsidRDefault="002A7C8A" w:rsidP="00DC7F1C">
      <w:pPr>
        <w:jc w:val="both"/>
      </w:pPr>
    </w:p>
    <w:p w:rsidR="00AD41CC" w:rsidRPr="008744D7" w:rsidRDefault="00AD41CC" w:rsidP="006E2715">
      <w:pPr>
        <w:pStyle w:val="30"/>
        <w:tabs>
          <w:tab w:val="left" w:pos="1418"/>
        </w:tabs>
        <w:ind w:left="0" w:firstLine="709"/>
        <w:rPr>
          <w:rFonts w:cs="Times New Roman"/>
          <w:b w:val="0"/>
        </w:rPr>
      </w:pPr>
      <w:bookmarkStart w:id="213" w:name="_Toc524614781"/>
      <w:bookmarkStart w:id="214" w:name="_Toc524614997"/>
      <w:bookmarkStart w:id="215" w:name="_Toc28125248"/>
      <w:bookmarkStart w:id="216" w:name="_Toc42090816"/>
      <w:r w:rsidRPr="008744D7">
        <w:rPr>
          <w:rFonts w:cs="Times New Roman"/>
          <w:b w:val="0"/>
        </w:rPr>
        <w:t>Сравнение величины договорной и расч</w:t>
      </w:r>
      <w:r w:rsidR="00727660" w:rsidRPr="008744D7">
        <w:rPr>
          <w:rFonts w:cs="Times New Roman"/>
          <w:b w:val="0"/>
        </w:rPr>
        <w:t>ё</w:t>
      </w:r>
      <w:r w:rsidRPr="008744D7">
        <w:rPr>
          <w:rFonts w:cs="Times New Roman"/>
          <w:b w:val="0"/>
        </w:rPr>
        <w:t>тной тепловой нагрузки по зоне действия каждого источника тепловой энергии</w:t>
      </w:r>
      <w:bookmarkEnd w:id="213"/>
      <w:bookmarkEnd w:id="214"/>
      <w:bookmarkEnd w:id="215"/>
      <w:r w:rsidR="005A7E8C" w:rsidRPr="008744D7">
        <w:rPr>
          <w:rFonts w:cs="Times New Roman"/>
          <w:b w:val="0"/>
        </w:rPr>
        <w:t xml:space="preserve"> на территории с.п. </w:t>
      </w:r>
      <w:r w:rsidR="00BC215B" w:rsidRPr="008744D7">
        <w:rPr>
          <w:rFonts w:cs="Times New Roman"/>
          <w:b w:val="0"/>
        </w:rPr>
        <w:t>Сосновка</w:t>
      </w:r>
      <w:bookmarkEnd w:id="216"/>
    </w:p>
    <w:p w:rsidR="006E2715" w:rsidRPr="008744D7" w:rsidRDefault="006E2715" w:rsidP="001644B0">
      <w:pPr>
        <w:jc w:val="both"/>
      </w:pPr>
    </w:p>
    <w:p w:rsidR="00961B14" w:rsidRPr="008744D7" w:rsidRDefault="00961B14" w:rsidP="00961B14">
      <w:pPr>
        <w:pStyle w:val="afffffffffffffffff7"/>
        <w:ind w:firstLine="709"/>
      </w:pPr>
      <w:r w:rsidRPr="008744D7">
        <w:t>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максимальный расход теплоносителя в час, которые указаны в договоре между теплоснабжающей организацией и абонентом.</w:t>
      </w:r>
    </w:p>
    <w:p w:rsidR="00EA19B3" w:rsidRPr="008744D7" w:rsidRDefault="00CE5A1D" w:rsidP="00961B14">
      <w:pPr>
        <w:pStyle w:val="afffffffffffffffff7"/>
        <w:ind w:firstLine="709"/>
      </w:pPr>
      <w:r w:rsidRPr="008744D7">
        <w:t>По данным, предоставленным ООО «Газпром трансгаз Югорск» Сосновское ЛПУ МГ, з</w:t>
      </w:r>
      <w:r w:rsidR="00EA19B3" w:rsidRPr="008744D7">
        <w:t>начение договорных и фактических нагрузок в с.п. Сосновка на 01.01.2020 составляет</w:t>
      </w:r>
      <w:r w:rsidRPr="008744D7">
        <w:t xml:space="preserve"> 8,40 Гкал/ч.</w:t>
      </w:r>
    </w:p>
    <w:p w:rsidR="001C723F" w:rsidRPr="008744D7" w:rsidRDefault="001C723F" w:rsidP="00794022">
      <w:pPr>
        <w:ind w:firstLine="709"/>
        <w:rPr>
          <w:lang w:eastAsia="en-US"/>
        </w:rPr>
      </w:pPr>
    </w:p>
    <w:p w:rsidR="00AD41CC" w:rsidRPr="008744D7" w:rsidRDefault="00AD41CC" w:rsidP="00F81A00">
      <w:pPr>
        <w:pStyle w:val="30"/>
        <w:tabs>
          <w:tab w:val="left" w:pos="1276"/>
        </w:tabs>
        <w:ind w:left="0" w:firstLine="709"/>
        <w:rPr>
          <w:rFonts w:cs="Times New Roman"/>
          <w:b w:val="0"/>
        </w:rPr>
      </w:pPr>
      <w:bookmarkStart w:id="217" w:name="_Toc524614782"/>
      <w:bookmarkStart w:id="218" w:name="_Toc524614998"/>
      <w:bookmarkStart w:id="219" w:name="_Toc28125249"/>
      <w:bookmarkStart w:id="220" w:name="_Toc42090817"/>
      <w:r w:rsidRPr="008744D7">
        <w:rPr>
          <w:rFonts w:cs="Times New Roman"/>
          <w:b w:val="0"/>
        </w:rPr>
        <w:t>Описание изменений тепловых нагрузок потребителей тепловой энергии, в том числе подключ</w:t>
      </w:r>
      <w:r w:rsidR="001221CE" w:rsidRPr="008744D7">
        <w:rPr>
          <w:rFonts w:cs="Times New Roman"/>
          <w:b w:val="0"/>
        </w:rPr>
        <w:t>ё</w:t>
      </w:r>
      <w:r w:rsidRPr="008744D7">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7"/>
      <w:bookmarkEnd w:id="218"/>
      <w:bookmarkEnd w:id="219"/>
      <w:r w:rsidR="005A7E8C" w:rsidRPr="008744D7">
        <w:rPr>
          <w:rFonts w:cs="Times New Roman"/>
          <w:b w:val="0"/>
        </w:rPr>
        <w:t xml:space="preserve"> на территории с.п. </w:t>
      </w:r>
      <w:r w:rsidR="00BC215B" w:rsidRPr="008744D7">
        <w:rPr>
          <w:rFonts w:cs="Times New Roman"/>
          <w:b w:val="0"/>
        </w:rPr>
        <w:t>Сосновка</w:t>
      </w:r>
      <w:bookmarkEnd w:id="220"/>
    </w:p>
    <w:p w:rsidR="00C32B45" w:rsidRPr="008744D7" w:rsidRDefault="00C32B45" w:rsidP="00C32B45">
      <w:pPr>
        <w:jc w:val="both"/>
      </w:pPr>
    </w:p>
    <w:p w:rsidR="00CE5A1D" w:rsidRPr="008744D7" w:rsidRDefault="00CE5A1D" w:rsidP="00EE1E9C">
      <w:pPr>
        <w:ind w:firstLine="709"/>
        <w:jc w:val="both"/>
      </w:pPr>
      <w:r w:rsidRPr="008744D7">
        <w:t xml:space="preserve">Величина подключенной тепловой нагрузки в предыдущей версии схемы теплоснабжения составляла </w:t>
      </w:r>
      <w:r w:rsidR="004D147F" w:rsidRPr="008744D7">
        <w:t>6,47</w:t>
      </w:r>
      <w:r w:rsidRPr="008744D7">
        <w:t xml:space="preserve"> Гкал/ч.</w:t>
      </w:r>
    </w:p>
    <w:p w:rsidR="00CE5A1D" w:rsidRPr="008744D7" w:rsidRDefault="00CE5A1D" w:rsidP="00EE1E9C">
      <w:pPr>
        <w:ind w:firstLine="709"/>
        <w:jc w:val="both"/>
      </w:pPr>
      <w:r w:rsidRPr="008744D7">
        <w:t>Величина</w:t>
      </w:r>
      <w:r w:rsidR="00C153CA" w:rsidRPr="008744D7">
        <w:t xml:space="preserve"> подключенной тепловой нагрузки в актуализированной версии схемы теплоснабжения (на 2020 год) составила 8,40 Гкал/ч.</w:t>
      </w:r>
    </w:p>
    <w:p w:rsidR="00237C28" w:rsidRPr="008744D7" w:rsidRDefault="00CE5A1D" w:rsidP="00EE1E9C">
      <w:pPr>
        <w:ind w:firstLine="709"/>
        <w:jc w:val="both"/>
      </w:pPr>
      <w:r w:rsidRPr="008744D7">
        <w:t xml:space="preserve">Изменение </w:t>
      </w:r>
      <w:r w:rsidR="00C153CA" w:rsidRPr="008744D7">
        <w:t xml:space="preserve">величины подключенной нагрузки составило </w:t>
      </w:r>
      <w:r w:rsidR="004D147F" w:rsidRPr="008744D7">
        <w:t>1</w:t>
      </w:r>
      <w:r w:rsidR="00C153CA" w:rsidRPr="008744D7">
        <w:t>,9</w:t>
      </w:r>
      <w:r w:rsidR="004D147F" w:rsidRPr="008744D7">
        <w:t>3</w:t>
      </w:r>
      <w:r w:rsidR="00C153CA" w:rsidRPr="008744D7">
        <w:t xml:space="preserve"> Гкал/ч.</w:t>
      </w:r>
    </w:p>
    <w:p w:rsidR="00AD41CC" w:rsidRPr="008744D7" w:rsidRDefault="00AD41CC" w:rsidP="0083363A">
      <w:pPr>
        <w:pStyle w:val="2"/>
        <w:pageBreakBefore/>
        <w:tabs>
          <w:tab w:val="left" w:pos="1134"/>
        </w:tabs>
        <w:ind w:left="0" w:firstLine="709"/>
        <w:rPr>
          <w:rFonts w:cs="Times New Roman"/>
          <w:b w:val="0"/>
          <w:szCs w:val="24"/>
        </w:rPr>
      </w:pPr>
      <w:bookmarkStart w:id="221" w:name="_Toc524614783"/>
      <w:bookmarkStart w:id="222" w:name="_Toc524614999"/>
      <w:bookmarkStart w:id="223" w:name="_Toc28125250"/>
      <w:bookmarkStart w:id="224" w:name="_Toc42090818"/>
      <w:r w:rsidRPr="008744D7">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21"/>
      <w:bookmarkEnd w:id="222"/>
      <w:bookmarkEnd w:id="223"/>
      <w:r w:rsidR="00C153CA" w:rsidRPr="008744D7">
        <w:rPr>
          <w:rFonts w:cs="Times New Roman"/>
          <w:b w:val="0"/>
          <w:szCs w:val="24"/>
        </w:rPr>
        <w:t xml:space="preserve"> в с.п. Сосновка</w:t>
      </w:r>
      <w:bookmarkEnd w:id="224"/>
    </w:p>
    <w:p w:rsidR="00197FEB" w:rsidRPr="008744D7" w:rsidRDefault="00197FEB" w:rsidP="00197FEB">
      <w:pPr>
        <w:pStyle w:val="affffe"/>
        <w:rPr>
          <w:rFonts w:cs="Times New Roman"/>
          <w:sz w:val="24"/>
          <w:szCs w:val="24"/>
        </w:rPr>
      </w:pPr>
    </w:p>
    <w:p w:rsidR="0038592D" w:rsidRPr="008744D7" w:rsidRDefault="0038592D" w:rsidP="00B470DC">
      <w:pPr>
        <w:pStyle w:val="30"/>
        <w:tabs>
          <w:tab w:val="left" w:pos="1276"/>
        </w:tabs>
        <w:ind w:left="0" w:firstLine="709"/>
        <w:rPr>
          <w:rFonts w:cs="Times New Roman"/>
          <w:b w:val="0"/>
        </w:rPr>
      </w:pPr>
      <w:bookmarkStart w:id="225" w:name="_Toc524614784"/>
      <w:bookmarkStart w:id="226" w:name="_Toc524615000"/>
      <w:bookmarkStart w:id="227" w:name="_Toc15640814"/>
      <w:bookmarkStart w:id="228" w:name="_Toc28125251"/>
      <w:bookmarkStart w:id="229" w:name="_Toc42090819"/>
      <w:bookmarkStart w:id="230" w:name="_Hlk15651103"/>
      <w:r w:rsidRPr="008744D7">
        <w:rPr>
          <w:rFonts w:cs="Times New Roman"/>
          <w:b w:val="0"/>
        </w:rPr>
        <w:t xml:space="preserve">Описание </w:t>
      </w:r>
      <w:bookmarkEnd w:id="225"/>
      <w:bookmarkEnd w:id="226"/>
      <w:r w:rsidRPr="008744D7">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8744D7">
        <w:rPr>
          <w:rFonts w:cs="Times New Roman"/>
          <w:b w:val="0"/>
        </w:rPr>
        <w:t>ё</w:t>
      </w:r>
      <w:r w:rsidRPr="008744D7">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7"/>
      <w:bookmarkEnd w:id="228"/>
      <w:r w:rsidR="005A7E8C" w:rsidRPr="008744D7">
        <w:rPr>
          <w:rFonts w:cs="Times New Roman"/>
          <w:b w:val="0"/>
        </w:rPr>
        <w:t xml:space="preserve">, на территории с.п. </w:t>
      </w:r>
      <w:r w:rsidR="00BC215B" w:rsidRPr="008744D7">
        <w:rPr>
          <w:rFonts w:cs="Times New Roman"/>
          <w:b w:val="0"/>
        </w:rPr>
        <w:t>Сосновка</w:t>
      </w:r>
      <w:bookmarkEnd w:id="229"/>
    </w:p>
    <w:bookmarkEnd w:id="230"/>
    <w:p w:rsidR="00B470DC" w:rsidRPr="008744D7" w:rsidRDefault="00B470DC" w:rsidP="00B470DC">
      <w:pPr>
        <w:jc w:val="both"/>
      </w:pPr>
    </w:p>
    <w:p w:rsidR="00B470DC" w:rsidRPr="008744D7" w:rsidRDefault="00B470DC" w:rsidP="00C64219">
      <w:pPr>
        <w:ind w:firstLine="709"/>
        <w:jc w:val="both"/>
      </w:pPr>
      <w:r w:rsidRPr="008744D7">
        <w:t xml:space="preserve">Постановление Правительства РФ </w:t>
      </w:r>
      <w:r w:rsidR="00B05913" w:rsidRPr="008744D7">
        <w:t xml:space="preserve">от 22.02.2012 </w:t>
      </w:r>
      <w:r w:rsidRPr="008744D7">
        <w:t>№</w:t>
      </w:r>
      <w:r w:rsidR="00143D48" w:rsidRPr="008744D7">
        <w:t xml:space="preserve"> </w:t>
      </w:r>
      <w:r w:rsidR="00B05913" w:rsidRPr="008744D7">
        <w:t>154</w:t>
      </w:r>
      <w:r w:rsidRPr="008744D7">
        <w:t xml:space="preserve"> «О требованиях к схемам теплоснабжения, порядку их разработки и утверждения» вводит следующие понятия:</w:t>
      </w:r>
    </w:p>
    <w:p w:rsidR="00B470DC" w:rsidRPr="008744D7" w:rsidRDefault="00B470DC" w:rsidP="00C64219">
      <w:pPr>
        <w:ind w:firstLine="709"/>
        <w:jc w:val="both"/>
      </w:pPr>
      <w:r w:rsidRPr="008744D7">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rsidR="00B470DC" w:rsidRPr="008744D7" w:rsidRDefault="00B470DC" w:rsidP="00C64219">
      <w:pPr>
        <w:ind w:firstLine="709"/>
        <w:jc w:val="both"/>
      </w:pPr>
      <w:r w:rsidRPr="008744D7">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8744D7">
        <w:t>ё</w:t>
      </w:r>
      <w:r w:rsidRPr="008744D7">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rsidR="00B470DC" w:rsidRPr="008744D7" w:rsidRDefault="00B470DC" w:rsidP="00C64219">
      <w:pPr>
        <w:ind w:firstLine="709"/>
        <w:jc w:val="both"/>
      </w:pPr>
      <w:r w:rsidRPr="008744D7">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rsidR="008B26F8" w:rsidRPr="008744D7" w:rsidRDefault="00B470DC" w:rsidP="00C64219">
      <w:pPr>
        <w:ind w:firstLine="709"/>
        <w:jc w:val="both"/>
      </w:pPr>
      <w:r w:rsidRPr="008744D7">
        <w:t>Балансы тепл</w:t>
      </w:r>
      <w:r w:rsidR="00706FA1" w:rsidRPr="008744D7">
        <w:t xml:space="preserve">овых мощностей котельной в </w:t>
      </w:r>
      <w:r w:rsidR="006D7278" w:rsidRPr="008744D7">
        <w:t xml:space="preserve">с.п. </w:t>
      </w:r>
      <w:r w:rsidR="00AE1513" w:rsidRPr="008744D7">
        <w:t>Сосновка</w:t>
      </w:r>
      <w:r w:rsidRPr="008744D7">
        <w:t xml:space="preserve"> приведены в таблице </w:t>
      </w:r>
      <w:r w:rsidR="00AE1513" w:rsidRPr="008744D7">
        <w:t>3</w:t>
      </w:r>
      <w:r w:rsidR="003051E6" w:rsidRPr="008744D7">
        <w:t>6</w:t>
      </w:r>
      <w:r w:rsidRPr="008744D7">
        <w:t>.</w:t>
      </w:r>
    </w:p>
    <w:p w:rsidR="00706FA1" w:rsidRPr="008744D7" w:rsidRDefault="00706FA1" w:rsidP="00C64219">
      <w:pPr>
        <w:ind w:firstLine="709"/>
        <w:jc w:val="both"/>
      </w:pPr>
    </w:p>
    <w:p w:rsidR="00706FA1" w:rsidRPr="008744D7" w:rsidRDefault="00706FA1" w:rsidP="00706FA1">
      <w:pPr>
        <w:keepNext/>
        <w:jc w:val="both"/>
        <w:rPr>
          <w:bCs/>
        </w:rPr>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7828BB" w:rsidRPr="008744D7">
        <w:rPr>
          <w:bCs/>
          <w:noProof/>
        </w:rPr>
        <w:t>29</w:t>
      </w:r>
      <w:r w:rsidR="00667B3B" w:rsidRPr="008744D7">
        <w:rPr>
          <w:bCs/>
        </w:rPr>
        <w:fldChar w:fldCharType="end"/>
      </w:r>
      <w:r w:rsidRPr="008744D7">
        <w:rPr>
          <w:bCs/>
        </w:rPr>
        <w:t xml:space="preserve"> – </w:t>
      </w:r>
      <w:r w:rsidR="00540250" w:rsidRPr="008744D7">
        <w:t xml:space="preserve">Балансы тепловых мощностей котельной в </w:t>
      </w:r>
      <w:r w:rsidR="006D7278" w:rsidRPr="008744D7">
        <w:t xml:space="preserve">с.п. </w:t>
      </w:r>
      <w:r w:rsidR="00AE1513" w:rsidRPr="008744D7">
        <w:t>Сосновка</w:t>
      </w:r>
      <w:r w:rsidR="00B62483" w:rsidRPr="008744D7">
        <w:t xml:space="preserve"> за 2019 год</w:t>
      </w:r>
    </w:p>
    <w:p w:rsidR="00706FA1" w:rsidRPr="008744D7" w:rsidRDefault="00706FA1" w:rsidP="00706FA1">
      <w:pPr>
        <w:pStyle w:val="1ffffffff1"/>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B62483" w:rsidRPr="008744D7" w:rsidTr="00C153CA">
        <w:trPr>
          <w:trHeight w:val="64"/>
        </w:trPr>
        <w:tc>
          <w:tcPr>
            <w:tcW w:w="3082" w:type="pct"/>
            <w:shd w:val="clear" w:color="auto" w:fill="auto"/>
            <w:tcMar>
              <w:top w:w="21" w:type="dxa"/>
              <w:left w:w="21" w:type="dxa"/>
              <w:bottom w:w="0" w:type="dxa"/>
              <w:right w:w="21" w:type="dxa"/>
            </w:tcMar>
            <w:vAlign w:val="center"/>
          </w:tcPr>
          <w:p w:rsidR="00B62483" w:rsidRPr="008744D7" w:rsidRDefault="00B62483" w:rsidP="00B62483">
            <w:pPr>
              <w:jc w:val="center"/>
              <w:rPr>
                <w:sz w:val="20"/>
                <w:szCs w:val="20"/>
              </w:rPr>
            </w:pPr>
            <w:r w:rsidRPr="008744D7">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B62483" w:rsidRPr="008744D7" w:rsidRDefault="00B62483" w:rsidP="006F4658">
            <w:pPr>
              <w:jc w:val="center"/>
              <w:rPr>
                <w:sz w:val="20"/>
                <w:szCs w:val="20"/>
              </w:rPr>
            </w:pPr>
            <w:r w:rsidRPr="008744D7">
              <w:rPr>
                <w:bCs/>
                <w:color w:val="000000"/>
                <w:sz w:val="20"/>
                <w:szCs w:val="20"/>
              </w:rPr>
              <w:t xml:space="preserve">Значения </w:t>
            </w:r>
            <w:r w:rsidR="00204235" w:rsidRPr="008744D7">
              <w:rPr>
                <w:bCs/>
                <w:color w:val="000000"/>
                <w:sz w:val="20"/>
                <w:szCs w:val="20"/>
              </w:rPr>
              <w:t>за 2019 год</w:t>
            </w:r>
            <w:r w:rsidRPr="008744D7">
              <w:rPr>
                <w:bCs/>
                <w:color w:val="000000"/>
                <w:sz w:val="20"/>
                <w:szCs w:val="20"/>
              </w:rPr>
              <w:t>, Гкал/ч</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tcPr>
          <w:p w:rsidR="00FD0FE6" w:rsidRPr="008744D7" w:rsidRDefault="00FD0FE6" w:rsidP="00FD0FE6">
            <w:pPr>
              <w:rPr>
                <w:sz w:val="20"/>
                <w:szCs w:val="20"/>
              </w:rPr>
            </w:pPr>
          </w:p>
        </w:tc>
        <w:tc>
          <w:tcPr>
            <w:tcW w:w="1038" w:type="pct"/>
            <w:shd w:val="clear" w:color="auto" w:fill="auto"/>
            <w:tcMar>
              <w:top w:w="21" w:type="dxa"/>
              <w:left w:w="21" w:type="dxa"/>
              <w:bottom w:w="0" w:type="dxa"/>
              <w:right w:w="21" w:type="dxa"/>
            </w:tcMar>
            <w:vAlign w:val="center"/>
          </w:tcPr>
          <w:p w:rsidR="00FD0FE6" w:rsidRPr="008744D7" w:rsidRDefault="00FD0FE6" w:rsidP="00FD0FE6">
            <w:pPr>
              <w:jc w:val="center"/>
              <w:rPr>
                <w:sz w:val="20"/>
                <w:szCs w:val="20"/>
              </w:rPr>
            </w:pPr>
            <w:r w:rsidRPr="008744D7">
              <w:rPr>
                <w:sz w:val="20"/>
                <w:szCs w:val="20"/>
              </w:rPr>
              <w:t>Теплоутилизационные установки КС «Сосновская»</w:t>
            </w:r>
          </w:p>
        </w:tc>
        <w:tc>
          <w:tcPr>
            <w:tcW w:w="880" w:type="pct"/>
            <w:shd w:val="clear" w:color="auto" w:fill="auto"/>
            <w:vAlign w:val="center"/>
          </w:tcPr>
          <w:p w:rsidR="00FD0FE6" w:rsidRPr="008744D7" w:rsidRDefault="00FD0FE6" w:rsidP="00FD0FE6">
            <w:pPr>
              <w:keepNext/>
              <w:keepLines/>
              <w:jc w:val="center"/>
              <w:rPr>
                <w:sz w:val="20"/>
                <w:szCs w:val="20"/>
              </w:rPr>
            </w:pPr>
            <w:r w:rsidRPr="008744D7">
              <w:rPr>
                <w:sz w:val="20"/>
                <w:szCs w:val="20"/>
              </w:rPr>
              <w:t>Котельная «2БВК»</w:t>
            </w:r>
          </w:p>
          <w:p w:rsidR="00FD0FE6" w:rsidRPr="008744D7" w:rsidRDefault="00FD0FE6" w:rsidP="00FD0FE6">
            <w:pPr>
              <w:keepNext/>
              <w:keepLines/>
              <w:jc w:val="center"/>
              <w:rPr>
                <w:sz w:val="20"/>
                <w:szCs w:val="20"/>
              </w:rPr>
            </w:pPr>
            <w:r w:rsidRPr="008744D7">
              <w:rPr>
                <w:sz w:val="20"/>
                <w:szCs w:val="20"/>
              </w:rPr>
              <w:t>Котельная блочная Импакс</w:t>
            </w:r>
          </w:p>
          <w:p w:rsidR="00FD0FE6" w:rsidRPr="008744D7" w:rsidRDefault="00FD0FE6" w:rsidP="00FD0FE6">
            <w:pPr>
              <w:jc w:val="center"/>
              <w:rPr>
                <w:sz w:val="20"/>
                <w:szCs w:val="20"/>
              </w:rPr>
            </w:pPr>
            <w:r w:rsidRPr="008744D7">
              <w:rPr>
                <w:sz w:val="20"/>
                <w:szCs w:val="20"/>
              </w:rPr>
              <w:t>Котельная «Вирбекс-С-Финн»</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hideMark/>
          </w:tcPr>
          <w:p w:rsidR="00FD0FE6" w:rsidRPr="008744D7" w:rsidRDefault="00FD0FE6" w:rsidP="00FD0FE6">
            <w:pPr>
              <w:rPr>
                <w:sz w:val="20"/>
                <w:szCs w:val="20"/>
              </w:rPr>
            </w:pPr>
            <w:r w:rsidRPr="008744D7">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FD0FE6" w:rsidRPr="008744D7" w:rsidRDefault="00FD0FE6" w:rsidP="00FD0FE6">
            <w:pPr>
              <w:jc w:val="center"/>
              <w:rPr>
                <w:sz w:val="20"/>
                <w:szCs w:val="20"/>
              </w:rPr>
            </w:pPr>
            <w:r w:rsidRPr="008744D7">
              <w:rPr>
                <w:sz w:val="20"/>
                <w:szCs w:val="20"/>
              </w:rPr>
              <w:t>31,600</w:t>
            </w: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12,600</w:t>
            </w:r>
          </w:p>
        </w:tc>
      </w:tr>
      <w:tr w:rsidR="00FD0FE6" w:rsidRPr="008744D7" w:rsidTr="00C153CA">
        <w:trPr>
          <w:trHeight w:val="64"/>
        </w:trPr>
        <w:tc>
          <w:tcPr>
            <w:tcW w:w="3082" w:type="pct"/>
            <w:shd w:val="clear" w:color="auto" w:fill="auto"/>
            <w:tcMar>
              <w:top w:w="21" w:type="dxa"/>
              <w:left w:w="21" w:type="dxa"/>
              <w:bottom w:w="0" w:type="dxa"/>
              <w:right w:w="21" w:type="dxa"/>
            </w:tcMar>
            <w:vAlign w:val="center"/>
            <w:hideMark/>
          </w:tcPr>
          <w:p w:rsidR="00FD0FE6" w:rsidRPr="008744D7" w:rsidRDefault="00FD0FE6" w:rsidP="00FD0FE6">
            <w:pPr>
              <w:rPr>
                <w:sz w:val="20"/>
                <w:szCs w:val="20"/>
              </w:rPr>
            </w:pPr>
            <w:r w:rsidRPr="008744D7">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FD0FE6" w:rsidRPr="008744D7" w:rsidRDefault="00FD0FE6" w:rsidP="00FD0FE6">
            <w:pPr>
              <w:jc w:val="center"/>
              <w:rPr>
                <w:sz w:val="20"/>
                <w:szCs w:val="20"/>
              </w:rPr>
            </w:pPr>
            <w:r w:rsidRPr="008744D7">
              <w:rPr>
                <w:sz w:val="20"/>
                <w:szCs w:val="20"/>
              </w:rPr>
              <w:t>31,600</w:t>
            </w: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12,600</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hideMark/>
          </w:tcPr>
          <w:p w:rsidR="00FD0FE6" w:rsidRPr="008744D7" w:rsidRDefault="00FD0FE6" w:rsidP="00FD0FE6">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FD0FE6" w:rsidRPr="008744D7" w:rsidRDefault="00FD0FE6" w:rsidP="00FD0FE6">
            <w:pPr>
              <w:jc w:val="center"/>
              <w:rPr>
                <w:sz w:val="20"/>
                <w:szCs w:val="20"/>
              </w:rPr>
            </w:pP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0,185</w:t>
            </w:r>
          </w:p>
        </w:tc>
      </w:tr>
      <w:tr w:rsidR="00FD0FE6" w:rsidRPr="008744D7" w:rsidTr="00204235">
        <w:trPr>
          <w:trHeight w:val="64"/>
        </w:trPr>
        <w:tc>
          <w:tcPr>
            <w:tcW w:w="3082" w:type="pct"/>
            <w:shd w:val="clear" w:color="auto" w:fill="auto"/>
            <w:tcMar>
              <w:top w:w="21" w:type="dxa"/>
              <w:left w:w="21" w:type="dxa"/>
              <w:bottom w:w="0" w:type="dxa"/>
              <w:right w:w="21" w:type="dxa"/>
            </w:tcMar>
            <w:vAlign w:val="center"/>
            <w:hideMark/>
          </w:tcPr>
          <w:p w:rsidR="00FD0FE6" w:rsidRPr="008744D7" w:rsidRDefault="00633FF7" w:rsidP="00FD0FE6">
            <w:pPr>
              <w:rPr>
                <w:sz w:val="20"/>
                <w:szCs w:val="20"/>
              </w:rPr>
            </w:pPr>
            <w:r w:rsidRPr="008744D7">
              <w:rPr>
                <w:sz w:val="20"/>
                <w:szCs w:val="20"/>
              </w:rPr>
              <w:t>Т</w:t>
            </w:r>
            <w:r w:rsidR="00FD0FE6" w:rsidRPr="008744D7">
              <w:rPr>
                <w:sz w:val="20"/>
                <w:szCs w:val="20"/>
              </w:rPr>
              <w:t>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FD0FE6" w:rsidRPr="008744D7" w:rsidRDefault="00FD0FE6" w:rsidP="00633FF7">
            <w:pPr>
              <w:jc w:val="center"/>
              <w:rPr>
                <w:sz w:val="20"/>
                <w:szCs w:val="20"/>
              </w:rPr>
            </w:pPr>
            <w:r w:rsidRPr="008744D7">
              <w:rPr>
                <w:sz w:val="20"/>
                <w:szCs w:val="20"/>
              </w:rPr>
              <w:t>30,</w:t>
            </w:r>
            <w:r w:rsidR="00633FF7" w:rsidRPr="008744D7">
              <w:rPr>
                <w:sz w:val="20"/>
                <w:szCs w:val="20"/>
              </w:rPr>
              <w:t>60</w:t>
            </w:r>
            <w:r w:rsidRPr="008744D7">
              <w:rPr>
                <w:sz w:val="20"/>
                <w:szCs w:val="20"/>
              </w:rPr>
              <w:t>0</w:t>
            </w:r>
          </w:p>
        </w:tc>
        <w:tc>
          <w:tcPr>
            <w:tcW w:w="880" w:type="pct"/>
            <w:shd w:val="clear" w:color="auto" w:fill="auto"/>
            <w:vAlign w:val="center"/>
          </w:tcPr>
          <w:p w:rsidR="00FD0FE6" w:rsidRPr="008744D7" w:rsidRDefault="00FD0FE6" w:rsidP="00FD0FE6">
            <w:pPr>
              <w:jc w:val="center"/>
              <w:rPr>
                <w:sz w:val="20"/>
                <w:szCs w:val="20"/>
              </w:rPr>
            </w:pPr>
            <w:r w:rsidRPr="008744D7">
              <w:rPr>
                <w:sz w:val="20"/>
                <w:szCs w:val="20"/>
              </w:rPr>
              <w:t>12,415</w:t>
            </w:r>
          </w:p>
        </w:tc>
      </w:tr>
      <w:tr w:rsidR="00633FF7" w:rsidRPr="008744D7" w:rsidTr="00204235">
        <w:trPr>
          <w:trHeight w:val="64"/>
        </w:trPr>
        <w:tc>
          <w:tcPr>
            <w:tcW w:w="3082" w:type="pct"/>
            <w:shd w:val="clear" w:color="auto" w:fill="auto"/>
            <w:tcMar>
              <w:top w:w="21" w:type="dxa"/>
              <w:left w:w="21" w:type="dxa"/>
              <w:bottom w:w="0" w:type="dxa"/>
              <w:right w:w="21" w:type="dxa"/>
            </w:tcMar>
            <w:vAlign w:val="center"/>
          </w:tcPr>
          <w:p w:rsidR="00633FF7" w:rsidRPr="008744D7" w:rsidRDefault="00633FF7" w:rsidP="00633FF7">
            <w:pPr>
              <w:rPr>
                <w:sz w:val="20"/>
                <w:szCs w:val="20"/>
              </w:rPr>
            </w:pPr>
            <w:r w:rsidRPr="008744D7">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rsidR="00633FF7" w:rsidRPr="008744D7" w:rsidRDefault="00633FF7" w:rsidP="00633FF7">
            <w:pPr>
              <w:jc w:val="center"/>
              <w:rPr>
                <w:sz w:val="20"/>
                <w:szCs w:val="20"/>
              </w:rPr>
            </w:pPr>
            <w:r w:rsidRPr="008744D7">
              <w:rPr>
                <w:sz w:val="20"/>
                <w:szCs w:val="20"/>
              </w:rPr>
              <w:t>1,05</w:t>
            </w:r>
          </w:p>
        </w:tc>
        <w:tc>
          <w:tcPr>
            <w:tcW w:w="880" w:type="pct"/>
            <w:shd w:val="clear" w:color="auto" w:fill="auto"/>
            <w:vAlign w:val="center"/>
          </w:tcPr>
          <w:p w:rsidR="00633FF7" w:rsidRPr="008744D7" w:rsidRDefault="00633FF7" w:rsidP="00633FF7">
            <w:pPr>
              <w:jc w:val="center"/>
              <w:rPr>
                <w:sz w:val="20"/>
                <w:szCs w:val="20"/>
              </w:rPr>
            </w:pPr>
            <w:r w:rsidRPr="008744D7">
              <w:rPr>
                <w:sz w:val="20"/>
                <w:szCs w:val="20"/>
              </w:rPr>
              <w:t>0</w:t>
            </w:r>
          </w:p>
        </w:tc>
      </w:tr>
      <w:tr w:rsidR="00633FF7" w:rsidRPr="008744D7" w:rsidTr="00204235">
        <w:trPr>
          <w:trHeight w:val="64"/>
        </w:trPr>
        <w:tc>
          <w:tcPr>
            <w:tcW w:w="3082" w:type="pct"/>
            <w:shd w:val="clear" w:color="auto" w:fill="auto"/>
            <w:tcMar>
              <w:top w:w="21" w:type="dxa"/>
              <w:left w:w="21" w:type="dxa"/>
              <w:bottom w:w="0" w:type="dxa"/>
              <w:right w:w="21" w:type="dxa"/>
            </w:tcMar>
            <w:vAlign w:val="center"/>
            <w:hideMark/>
          </w:tcPr>
          <w:p w:rsidR="00633FF7" w:rsidRPr="008744D7" w:rsidRDefault="00633FF7" w:rsidP="00633FF7">
            <w:pPr>
              <w:rPr>
                <w:sz w:val="20"/>
                <w:szCs w:val="20"/>
              </w:rPr>
            </w:pPr>
            <w:r w:rsidRPr="008744D7">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633FF7" w:rsidRPr="008744D7" w:rsidRDefault="00633FF7" w:rsidP="00633FF7">
            <w:pPr>
              <w:jc w:val="center"/>
              <w:rPr>
                <w:sz w:val="20"/>
                <w:szCs w:val="20"/>
              </w:rPr>
            </w:pPr>
            <w:r w:rsidRPr="008744D7">
              <w:rPr>
                <w:sz w:val="20"/>
                <w:szCs w:val="20"/>
              </w:rPr>
              <w:t>8,400</w:t>
            </w:r>
          </w:p>
        </w:tc>
      </w:tr>
      <w:tr w:rsidR="00633FF7" w:rsidRPr="008744D7" w:rsidTr="00204235">
        <w:trPr>
          <w:trHeight w:val="64"/>
        </w:trPr>
        <w:tc>
          <w:tcPr>
            <w:tcW w:w="3082" w:type="pct"/>
            <w:shd w:val="clear" w:color="auto" w:fill="auto"/>
            <w:tcMar>
              <w:top w:w="21" w:type="dxa"/>
              <w:left w:w="21" w:type="dxa"/>
              <w:bottom w:w="0" w:type="dxa"/>
              <w:right w:w="21" w:type="dxa"/>
            </w:tcMar>
            <w:vAlign w:val="center"/>
            <w:hideMark/>
          </w:tcPr>
          <w:p w:rsidR="00633FF7" w:rsidRPr="008744D7" w:rsidRDefault="00633FF7" w:rsidP="00633FF7">
            <w:pPr>
              <w:rPr>
                <w:sz w:val="20"/>
                <w:szCs w:val="20"/>
              </w:rPr>
            </w:pPr>
            <w:r w:rsidRPr="008744D7">
              <w:rPr>
                <w:sz w:val="20"/>
                <w:szCs w:val="20"/>
              </w:rPr>
              <w:t>Резерв(+), либо дефицит(-) тепловой мощности при работе всего оборудования</w:t>
            </w:r>
          </w:p>
        </w:tc>
        <w:tc>
          <w:tcPr>
            <w:tcW w:w="1038" w:type="pct"/>
            <w:shd w:val="clear" w:color="auto" w:fill="auto"/>
            <w:tcMar>
              <w:top w:w="21" w:type="dxa"/>
              <w:left w:w="21" w:type="dxa"/>
              <w:bottom w:w="0" w:type="dxa"/>
              <w:right w:w="21" w:type="dxa"/>
            </w:tcMar>
            <w:vAlign w:val="center"/>
            <w:hideMark/>
          </w:tcPr>
          <w:p w:rsidR="00633FF7" w:rsidRPr="008744D7" w:rsidRDefault="00633FF7" w:rsidP="00633FF7">
            <w:pPr>
              <w:jc w:val="center"/>
              <w:rPr>
                <w:sz w:val="20"/>
                <w:szCs w:val="20"/>
              </w:rPr>
            </w:pPr>
            <w:r w:rsidRPr="008744D7">
              <w:rPr>
                <w:sz w:val="20"/>
                <w:szCs w:val="20"/>
              </w:rPr>
              <w:t>22,150</w:t>
            </w:r>
          </w:p>
        </w:tc>
        <w:tc>
          <w:tcPr>
            <w:tcW w:w="880" w:type="pct"/>
            <w:shd w:val="clear" w:color="auto" w:fill="auto"/>
            <w:vAlign w:val="center"/>
          </w:tcPr>
          <w:p w:rsidR="00633FF7" w:rsidRPr="008744D7" w:rsidRDefault="00633FF7" w:rsidP="00633FF7">
            <w:pPr>
              <w:jc w:val="center"/>
              <w:rPr>
                <w:sz w:val="20"/>
                <w:szCs w:val="20"/>
              </w:rPr>
            </w:pPr>
            <w:r w:rsidRPr="008744D7">
              <w:rPr>
                <w:sz w:val="20"/>
                <w:szCs w:val="20"/>
              </w:rPr>
              <w:t>4,015</w:t>
            </w:r>
          </w:p>
        </w:tc>
      </w:tr>
    </w:tbl>
    <w:p w:rsidR="00706FA1" w:rsidRPr="008744D7" w:rsidRDefault="00706FA1" w:rsidP="00C64219">
      <w:pPr>
        <w:ind w:firstLine="709"/>
        <w:jc w:val="both"/>
      </w:pPr>
    </w:p>
    <w:p w:rsidR="0038592D" w:rsidRPr="008744D7" w:rsidRDefault="0038592D" w:rsidP="00B05913">
      <w:pPr>
        <w:pStyle w:val="30"/>
        <w:keepNext/>
        <w:tabs>
          <w:tab w:val="left" w:pos="1276"/>
        </w:tabs>
        <w:ind w:left="0" w:firstLine="709"/>
        <w:rPr>
          <w:rFonts w:cs="Times New Roman"/>
          <w:b w:val="0"/>
        </w:rPr>
      </w:pPr>
      <w:bookmarkStart w:id="231" w:name="_Toc524614785"/>
      <w:bookmarkStart w:id="232" w:name="_Toc524615001"/>
      <w:bookmarkStart w:id="233" w:name="_Toc15640815"/>
      <w:bookmarkStart w:id="234" w:name="_Toc28125252"/>
      <w:bookmarkStart w:id="235" w:name="_Toc42090820"/>
      <w:bookmarkStart w:id="236" w:name="_Hlk15651118"/>
      <w:r w:rsidRPr="008744D7">
        <w:rPr>
          <w:rFonts w:cs="Times New Roman"/>
          <w:b w:val="0"/>
        </w:rPr>
        <w:t xml:space="preserve">Описание </w:t>
      </w:r>
      <w:bookmarkEnd w:id="231"/>
      <w:bookmarkEnd w:id="232"/>
      <w:r w:rsidRPr="008744D7">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33"/>
      <w:bookmarkEnd w:id="234"/>
      <w:r w:rsidR="005A7E8C" w:rsidRPr="008744D7">
        <w:rPr>
          <w:rFonts w:cs="Times New Roman"/>
          <w:b w:val="0"/>
        </w:rPr>
        <w:t xml:space="preserve">, на территории с.п. </w:t>
      </w:r>
      <w:r w:rsidR="00BC215B" w:rsidRPr="008744D7">
        <w:rPr>
          <w:rFonts w:cs="Times New Roman"/>
          <w:b w:val="0"/>
        </w:rPr>
        <w:t>Сосновка</w:t>
      </w:r>
      <w:bookmarkEnd w:id="235"/>
    </w:p>
    <w:bookmarkEnd w:id="236"/>
    <w:p w:rsidR="00AB7508" w:rsidRPr="008744D7" w:rsidRDefault="00AB7508" w:rsidP="00AB7508">
      <w:pPr>
        <w:jc w:val="both"/>
      </w:pPr>
    </w:p>
    <w:p w:rsidR="00531006" w:rsidRPr="008744D7" w:rsidRDefault="009B251F" w:rsidP="00706FA1">
      <w:pPr>
        <w:ind w:firstLine="709"/>
        <w:jc w:val="both"/>
      </w:pPr>
      <w:r w:rsidRPr="008744D7">
        <w:t xml:space="preserve">Анализ резервов и дефицитов тепловой мощности </w:t>
      </w:r>
      <w:r w:rsidR="00AB7508" w:rsidRPr="008744D7">
        <w:t>на источниках теплоснабжения</w:t>
      </w:r>
      <w:r w:rsidRPr="008744D7">
        <w:t xml:space="preserve"> </w:t>
      </w:r>
      <w:r w:rsidR="00706FA1" w:rsidRPr="008744D7">
        <w:t>на 201</w:t>
      </w:r>
      <w:r w:rsidR="00540250" w:rsidRPr="008744D7">
        <w:t>9</w:t>
      </w:r>
      <w:r w:rsidR="00706FA1" w:rsidRPr="008744D7">
        <w:t xml:space="preserve"> год </w:t>
      </w:r>
      <w:r w:rsidRPr="008744D7">
        <w:t>представлен в таблиц</w:t>
      </w:r>
      <w:r w:rsidR="00690225" w:rsidRPr="008744D7">
        <w:t>е</w:t>
      </w:r>
      <w:r w:rsidR="008E1B99" w:rsidRPr="008744D7">
        <w:t xml:space="preserve"> </w:t>
      </w:r>
      <w:r w:rsidR="0001029A" w:rsidRPr="008744D7">
        <w:t>3</w:t>
      </w:r>
      <w:r w:rsidR="00303808" w:rsidRPr="008744D7">
        <w:t>0</w:t>
      </w:r>
      <w:r w:rsidR="008E1B99" w:rsidRPr="008744D7">
        <w:t>.</w:t>
      </w:r>
    </w:p>
    <w:p w:rsidR="00AB7508" w:rsidRPr="008744D7" w:rsidRDefault="00AB7508" w:rsidP="00AB7508">
      <w:pPr>
        <w:jc w:val="both"/>
      </w:pPr>
    </w:p>
    <w:p w:rsidR="00AB7508" w:rsidRPr="008744D7" w:rsidRDefault="00AB7508" w:rsidP="00303808">
      <w:pPr>
        <w:pStyle w:val="affc"/>
        <w:keepNext/>
        <w:keepLines/>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7828BB" w:rsidRPr="008744D7">
        <w:rPr>
          <w:rFonts w:cs="Times New Roman"/>
          <w:b w:val="0"/>
          <w:noProof/>
        </w:rPr>
        <w:t>30</w:t>
      </w:r>
      <w:r w:rsidR="00667B3B" w:rsidRPr="008744D7">
        <w:rPr>
          <w:rFonts w:cs="Times New Roman"/>
          <w:b w:val="0"/>
          <w:noProof/>
        </w:rPr>
        <w:fldChar w:fldCharType="end"/>
      </w:r>
      <w:r w:rsidRPr="008744D7">
        <w:rPr>
          <w:rFonts w:cs="Times New Roman"/>
          <w:b w:val="0"/>
        </w:rPr>
        <w:t xml:space="preserve"> – Анализ резервов и дефицитов тепловой мощности на источниках теплоснабжения</w:t>
      </w:r>
      <w:r w:rsidR="00706FA1" w:rsidRPr="008744D7">
        <w:rPr>
          <w:rFonts w:cs="Times New Roman"/>
          <w:b w:val="0"/>
        </w:rPr>
        <w:t xml:space="preserve"> на 201</w:t>
      </w:r>
      <w:r w:rsidR="00540250" w:rsidRPr="008744D7">
        <w:rPr>
          <w:rFonts w:cs="Times New Roman"/>
          <w:b w:val="0"/>
        </w:rPr>
        <w:t>9</w:t>
      </w:r>
      <w:r w:rsidR="00706FA1" w:rsidRPr="008744D7">
        <w:rPr>
          <w:rFonts w:cs="Times New Roman"/>
          <w:b w:val="0"/>
        </w:rPr>
        <w:t xml:space="preserve"> г</w:t>
      </w:r>
      <w:r w:rsidR="00B05913" w:rsidRPr="008744D7">
        <w:rPr>
          <w:rFonts w:cs="Times New Roman"/>
          <w:b w:val="0"/>
        </w:rPr>
        <w:t>од</w:t>
      </w:r>
    </w:p>
    <w:p w:rsidR="00303808" w:rsidRPr="008744D7" w:rsidRDefault="00303808" w:rsidP="00303808">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303808" w:rsidRPr="008744D7" w:rsidTr="00541E0F">
        <w:trPr>
          <w:trHeight w:val="64"/>
        </w:trPr>
        <w:tc>
          <w:tcPr>
            <w:tcW w:w="3082" w:type="pct"/>
            <w:shd w:val="clear" w:color="auto" w:fill="auto"/>
            <w:tcMar>
              <w:top w:w="21" w:type="dxa"/>
              <w:left w:w="21" w:type="dxa"/>
              <w:bottom w:w="0" w:type="dxa"/>
              <w:right w:w="21" w:type="dxa"/>
            </w:tcMar>
            <w:vAlign w:val="center"/>
          </w:tcPr>
          <w:p w:rsidR="00303808" w:rsidRPr="008744D7" w:rsidRDefault="00303808" w:rsidP="00303808">
            <w:pPr>
              <w:keepNext/>
              <w:keepLines/>
              <w:jc w:val="center"/>
              <w:rPr>
                <w:sz w:val="20"/>
                <w:szCs w:val="20"/>
              </w:rPr>
            </w:pPr>
            <w:r w:rsidRPr="008744D7">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303808" w:rsidRPr="008744D7" w:rsidRDefault="00303808" w:rsidP="00303808">
            <w:pPr>
              <w:keepNext/>
              <w:keepLines/>
              <w:jc w:val="center"/>
              <w:rPr>
                <w:sz w:val="20"/>
                <w:szCs w:val="20"/>
              </w:rPr>
            </w:pPr>
            <w:r w:rsidRPr="008744D7">
              <w:rPr>
                <w:bCs/>
                <w:color w:val="000000"/>
                <w:sz w:val="20"/>
                <w:szCs w:val="20"/>
              </w:rPr>
              <w:t>Значения за 2019 год, Гкал/ч</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tcPr>
          <w:p w:rsidR="00303808" w:rsidRPr="008744D7" w:rsidRDefault="00303808" w:rsidP="00303808">
            <w:pPr>
              <w:keepNext/>
              <w:keepLines/>
              <w:rPr>
                <w:sz w:val="20"/>
                <w:szCs w:val="20"/>
              </w:rPr>
            </w:pPr>
          </w:p>
        </w:tc>
        <w:tc>
          <w:tcPr>
            <w:tcW w:w="1038" w:type="pct"/>
            <w:shd w:val="clear" w:color="auto" w:fill="auto"/>
            <w:tcMar>
              <w:top w:w="21" w:type="dxa"/>
              <w:left w:w="21" w:type="dxa"/>
              <w:bottom w:w="0" w:type="dxa"/>
              <w:right w:w="21" w:type="dxa"/>
            </w:tcMar>
            <w:vAlign w:val="center"/>
          </w:tcPr>
          <w:p w:rsidR="00303808" w:rsidRPr="008744D7" w:rsidRDefault="00303808" w:rsidP="00303808">
            <w:pPr>
              <w:keepNext/>
              <w:keepLines/>
              <w:jc w:val="center"/>
              <w:rPr>
                <w:sz w:val="20"/>
                <w:szCs w:val="20"/>
              </w:rPr>
            </w:pPr>
            <w:r w:rsidRPr="008744D7">
              <w:rPr>
                <w:sz w:val="20"/>
                <w:szCs w:val="20"/>
              </w:rPr>
              <w:t>Теплоутилизационные установки КС «Сосновская»</w:t>
            </w:r>
          </w:p>
        </w:tc>
        <w:tc>
          <w:tcPr>
            <w:tcW w:w="880" w:type="pct"/>
            <w:shd w:val="clear" w:color="auto" w:fill="auto"/>
            <w:vAlign w:val="center"/>
          </w:tcPr>
          <w:p w:rsidR="00FD0FE6" w:rsidRPr="008744D7" w:rsidRDefault="00FD0FE6" w:rsidP="00FD0FE6">
            <w:pPr>
              <w:keepNext/>
              <w:keepLines/>
              <w:jc w:val="center"/>
              <w:rPr>
                <w:sz w:val="20"/>
                <w:szCs w:val="20"/>
              </w:rPr>
            </w:pPr>
            <w:r w:rsidRPr="008744D7">
              <w:rPr>
                <w:sz w:val="20"/>
                <w:szCs w:val="20"/>
              </w:rPr>
              <w:t>Котельная «2БВК»</w:t>
            </w:r>
          </w:p>
          <w:p w:rsidR="00FD0FE6" w:rsidRPr="008744D7" w:rsidRDefault="00FD0FE6" w:rsidP="00FD0FE6">
            <w:pPr>
              <w:keepNext/>
              <w:keepLines/>
              <w:jc w:val="center"/>
              <w:rPr>
                <w:sz w:val="20"/>
                <w:szCs w:val="20"/>
              </w:rPr>
            </w:pPr>
            <w:r w:rsidRPr="008744D7">
              <w:rPr>
                <w:sz w:val="20"/>
                <w:szCs w:val="20"/>
              </w:rPr>
              <w:t>Котельная блочная Импакс</w:t>
            </w:r>
          </w:p>
          <w:p w:rsidR="00303808" w:rsidRPr="008744D7" w:rsidRDefault="00FD0FE6" w:rsidP="00FD0FE6">
            <w:pPr>
              <w:keepNext/>
              <w:keepLines/>
              <w:jc w:val="center"/>
              <w:rPr>
                <w:sz w:val="20"/>
                <w:szCs w:val="20"/>
              </w:rPr>
            </w:pPr>
            <w:r w:rsidRPr="008744D7">
              <w:rPr>
                <w:sz w:val="20"/>
                <w:szCs w:val="20"/>
              </w:rPr>
              <w:t>Котельная «Вирбекс-С-Финн»</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31,600</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12,60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31,600</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12,60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0,185</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1,05</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Располагаемая 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sz w:val="20"/>
                <w:szCs w:val="20"/>
              </w:rPr>
            </w:pPr>
            <w:r w:rsidRPr="008744D7">
              <w:rPr>
                <w:sz w:val="20"/>
                <w:szCs w:val="20"/>
              </w:rPr>
              <w:t>30,550</w:t>
            </w:r>
          </w:p>
        </w:tc>
        <w:tc>
          <w:tcPr>
            <w:tcW w:w="880" w:type="pct"/>
            <w:shd w:val="clear" w:color="auto" w:fill="auto"/>
            <w:vAlign w:val="center"/>
          </w:tcPr>
          <w:p w:rsidR="00303808" w:rsidRPr="008744D7" w:rsidRDefault="00303808" w:rsidP="00541E0F">
            <w:pPr>
              <w:jc w:val="center"/>
              <w:rPr>
                <w:sz w:val="20"/>
                <w:szCs w:val="20"/>
              </w:rPr>
            </w:pPr>
            <w:r w:rsidRPr="008744D7">
              <w:rPr>
                <w:sz w:val="20"/>
                <w:szCs w:val="20"/>
              </w:rPr>
              <w:t>12,415</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sz w:val="20"/>
                <w:szCs w:val="20"/>
              </w:rPr>
            </w:pPr>
            <w:r w:rsidRPr="008744D7">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303808" w:rsidRPr="008744D7" w:rsidRDefault="00303808" w:rsidP="00541E0F">
            <w:pPr>
              <w:jc w:val="center"/>
              <w:rPr>
                <w:sz w:val="20"/>
                <w:szCs w:val="20"/>
              </w:rPr>
            </w:pPr>
            <w:r w:rsidRPr="008744D7">
              <w:rPr>
                <w:sz w:val="20"/>
                <w:szCs w:val="20"/>
              </w:rPr>
              <w:t>8,400</w:t>
            </w:r>
          </w:p>
        </w:tc>
      </w:tr>
      <w:tr w:rsidR="00303808" w:rsidRPr="008744D7" w:rsidTr="00541E0F">
        <w:trPr>
          <w:trHeight w:val="64"/>
        </w:trPr>
        <w:tc>
          <w:tcPr>
            <w:tcW w:w="3082" w:type="pct"/>
            <w:shd w:val="clear" w:color="auto" w:fill="auto"/>
            <w:tcMar>
              <w:top w:w="21" w:type="dxa"/>
              <w:left w:w="21" w:type="dxa"/>
              <w:bottom w:w="0" w:type="dxa"/>
              <w:right w:w="21" w:type="dxa"/>
            </w:tcMar>
            <w:vAlign w:val="center"/>
            <w:hideMark/>
          </w:tcPr>
          <w:p w:rsidR="00303808" w:rsidRPr="008744D7" w:rsidRDefault="00303808" w:rsidP="00541E0F">
            <w:pPr>
              <w:rPr>
                <w:b/>
                <w:sz w:val="20"/>
                <w:szCs w:val="20"/>
              </w:rPr>
            </w:pPr>
            <w:r w:rsidRPr="008744D7">
              <w:rPr>
                <w:b/>
                <w:sz w:val="20"/>
                <w:szCs w:val="20"/>
              </w:rPr>
              <w:t>Резерв(+), либо дефицит(-) тепловой мощности при работе всего оборудования</w:t>
            </w:r>
          </w:p>
        </w:tc>
        <w:tc>
          <w:tcPr>
            <w:tcW w:w="1038" w:type="pct"/>
            <w:shd w:val="clear" w:color="auto" w:fill="auto"/>
            <w:tcMar>
              <w:top w:w="21" w:type="dxa"/>
              <w:left w:w="21" w:type="dxa"/>
              <w:bottom w:w="0" w:type="dxa"/>
              <w:right w:w="21" w:type="dxa"/>
            </w:tcMar>
            <w:vAlign w:val="center"/>
            <w:hideMark/>
          </w:tcPr>
          <w:p w:rsidR="00303808" w:rsidRPr="008744D7" w:rsidRDefault="00303808" w:rsidP="00541E0F">
            <w:pPr>
              <w:jc w:val="center"/>
              <w:rPr>
                <w:b/>
                <w:sz w:val="20"/>
                <w:szCs w:val="20"/>
              </w:rPr>
            </w:pPr>
            <w:r w:rsidRPr="008744D7">
              <w:rPr>
                <w:b/>
                <w:sz w:val="20"/>
                <w:szCs w:val="20"/>
              </w:rPr>
              <w:t>22,150</w:t>
            </w:r>
          </w:p>
        </w:tc>
        <w:tc>
          <w:tcPr>
            <w:tcW w:w="880" w:type="pct"/>
            <w:shd w:val="clear" w:color="auto" w:fill="auto"/>
            <w:vAlign w:val="center"/>
          </w:tcPr>
          <w:p w:rsidR="00303808" w:rsidRPr="008744D7" w:rsidRDefault="00303808" w:rsidP="00541E0F">
            <w:pPr>
              <w:jc w:val="center"/>
              <w:rPr>
                <w:b/>
                <w:sz w:val="20"/>
                <w:szCs w:val="20"/>
              </w:rPr>
            </w:pPr>
            <w:r w:rsidRPr="008744D7">
              <w:rPr>
                <w:b/>
                <w:sz w:val="20"/>
                <w:szCs w:val="20"/>
              </w:rPr>
              <w:t>4,015</w:t>
            </w:r>
          </w:p>
        </w:tc>
      </w:tr>
    </w:tbl>
    <w:p w:rsidR="0001029A" w:rsidRPr="008744D7" w:rsidRDefault="0001029A" w:rsidP="0001029A">
      <w:pPr>
        <w:rPr>
          <w:lang w:eastAsia="en-US"/>
        </w:rPr>
      </w:pPr>
    </w:p>
    <w:p w:rsidR="00AD41CC" w:rsidRPr="008744D7" w:rsidRDefault="00FE4140" w:rsidP="002067D7">
      <w:pPr>
        <w:pStyle w:val="30"/>
        <w:tabs>
          <w:tab w:val="left" w:pos="1276"/>
        </w:tabs>
        <w:ind w:left="0" w:firstLine="709"/>
        <w:rPr>
          <w:rFonts w:cs="Times New Roman"/>
          <w:b w:val="0"/>
        </w:rPr>
      </w:pPr>
      <w:bookmarkStart w:id="237" w:name="_Toc524614786"/>
      <w:bookmarkStart w:id="238" w:name="_Toc524615002"/>
      <w:bookmarkStart w:id="239" w:name="_Toc28125253"/>
      <w:bookmarkStart w:id="240" w:name="_Toc42090821"/>
      <w:r w:rsidRPr="008744D7">
        <w:rPr>
          <w:rFonts w:cs="Times New Roman"/>
          <w:b w:val="0"/>
        </w:rPr>
        <w:t>Описание</w:t>
      </w:r>
      <w:r w:rsidR="00AD41CC" w:rsidRPr="008744D7">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7"/>
      <w:bookmarkEnd w:id="238"/>
      <w:bookmarkEnd w:id="239"/>
      <w:r w:rsidR="005A7E8C" w:rsidRPr="008744D7">
        <w:rPr>
          <w:rFonts w:cs="Times New Roman"/>
          <w:b w:val="0"/>
        </w:rPr>
        <w:t xml:space="preserve"> на территории с.п. </w:t>
      </w:r>
      <w:r w:rsidR="006E3A05" w:rsidRPr="008744D7">
        <w:rPr>
          <w:rFonts w:cs="Times New Roman"/>
          <w:b w:val="0"/>
        </w:rPr>
        <w:t>Сосновка</w:t>
      </w:r>
      <w:bookmarkEnd w:id="240"/>
    </w:p>
    <w:p w:rsidR="002067D7" w:rsidRPr="008744D7" w:rsidRDefault="002067D7" w:rsidP="001644B0">
      <w:pPr>
        <w:jc w:val="both"/>
      </w:pPr>
    </w:p>
    <w:p w:rsidR="00531006" w:rsidRPr="008744D7" w:rsidRDefault="009C06E8" w:rsidP="00961EBF">
      <w:pPr>
        <w:ind w:firstLine="709"/>
        <w:jc w:val="both"/>
      </w:pPr>
      <w:r w:rsidRPr="008744D7">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8744D7">
        <w:t xml:space="preserve"> </w:t>
      </w:r>
      <w:r w:rsidRPr="008744D7">
        <w:t>1.3.8. настоящей Схемы.</w:t>
      </w:r>
    </w:p>
    <w:p w:rsidR="00E711E7" w:rsidRPr="008744D7" w:rsidRDefault="00E711E7" w:rsidP="00961EBF">
      <w:pPr>
        <w:ind w:firstLine="709"/>
        <w:jc w:val="both"/>
      </w:pPr>
      <w:r w:rsidRPr="008744D7">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8744D7">
        <w:t>городского округа</w:t>
      </w:r>
      <w:r w:rsidRPr="008744D7">
        <w:t>.</w:t>
      </w:r>
    </w:p>
    <w:p w:rsidR="00A83B71" w:rsidRPr="008744D7" w:rsidRDefault="00727660" w:rsidP="00961EBF">
      <w:pPr>
        <w:ind w:firstLine="709"/>
        <w:jc w:val="both"/>
      </w:pPr>
      <w:r w:rsidRPr="008744D7">
        <w:t>Гидравлический расчё</w:t>
      </w:r>
      <w:r w:rsidR="00E711E7" w:rsidRPr="008744D7">
        <w:t>т выполнен на электронной модели схемы теплоснабжения в РПК Zulu Thermo 8.0.</w:t>
      </w:r>
    </w:p>
    <w:p w:rsidR="00E711E7" w:rsidRPr="008744D7" w:rsidRDefault="00EA1783" w:rsidP="00961EBF">
      <w:pPr>
        <w:ind w:firstLine="709"/>
        <w:jc w:val="both"/>
      </w:pPr>
      <w:r w:rsidRPr="008744D7">
        <w:t xml:space="preserve">Результаты расчёта </w:t>
      </w:r>
      <w:r w:rsidR="004A75E7" w:rsidRPr="008744D7">
        <w:t xml:space="preserve">для котельных с.п. Сосновка </w:t>
      </w:r>
      <w:r w:rsidRPr="008744D7">
        <w:t>представлены в таблиц</w:t>
      </w:r>
      <w:r w:rsidR="00B968BA">
        <w:t>е</w:t>
      </w:r>
      <w:r w:rsidR="004A75E7" w:rsidRPr="008744D7">
        <w:t xml:space="preserve"> 3</w:t>
      </w:r>
      <w:r w:rsidR="00084CCB" w:rsidRPr="008744D7">
        <w:t>1</w:t>
      </w:r>
      <w:r w:rsidRPr="008744D7">
        <w:t>.</w:t>
      </w:r>
    </w:p>
    <w:p w:rsidR="004A75E7" w:rsidRPr="008744D7" w:rsidRDefault="004A75E7" w:rsidP="00961EBF">
      <w:pPr>
        <w:ind w:firstLine="709"/>
        <w:jc w:val="both"/>
      </w:pPr>
    </w:p>
    <w:p w:rsidR="00EA1783" w:rsidRPr="008744D7" w:rsidRDefault="00EA1783" w:rsidP="001644B0">
      <w:pPr>
        <w:jc w:val="both"/>
      </w:pPr>
    </w:p>
    <w:p w:rsidR="006C150A" w:rsidRPr="008744D7" w:rsidRDefault="006C150A" w:rsidP="00D83CE1">
      <w:pPr>
        <w:jc w:val="both"/>
        <w:sectPr w:rsidR="006C150A" w:rsidRPr="008744D7" w:rsidSect="00201FA0">
          <w:pgSz w:w="11906" w:h="16838"/>
          <w:pgMar w:top="1134" w:right="567" w:bottom="1134" w:left="1701" w:header="283" w:footer="567" w:gutter="0"/>
          <w:cols w:space="708"/>
          <w:docGrid w:linePitch="360"/>
        </w:sectPr>
      </w:pPr>
    </w:p>
    <w:p w:rsidR="00EA1783" w:rsidRPr="008744D7" w:rsidRDefault="00084CCB" w:rsidP="00D83CE1">
      <w:pPr>
        <w:jc w:val="both"/>
      </w:pPr>
      <w:r w:rsidRPr="008744D7">
        <w:lastRenderedPageBreak/>
        <w:t xml:space="preserve">Таблица </w:t>
      </w:r>
      <w:r w:rsidR="00667B3B" w:rsidRPr="00B968BA">
        <w:rPr>
          <w:noProof/>
        </w:rPr>
        <w:fldChar w:fldCharType="begin"/>
      </w:r>
      <w:r w:rsidR="002F7258" w:rsidRPr="00B968BA">
        <w:rPr>
          <w:noProof/>
        </w:rPr>
        <w:instrText xml:space="preserve"> SEQ Таблица \* ARABIC </w:instrText>
      </w:r>
      <w:r w:rsidR="00667B3B" w:rsidRPr="00B968BA">
        <w:rPr>
          <w:noProof/>
        </w:rPr>
        <w:fldChar w:fldCharType="separate"/>
      </w:r>
      <w:r w:rsidR="00B968BA">
        <w:rPr>
          <w:noProof/>
        </w:rPr>
        <w:t>31</w:t>
      </w:r>
      <w:r w:rsidR="00667B3B" w:rsidRPr="00B968BA">
        <w:rPr>
          <w:noProof/>
        </w:rPr>
        <w:fldChar w:fldCharType="end"/>
      </w:r>
      <w:r w:rsidR="00EA1783" w:rsidRPr="00B968BA">
        <w:t xml:space="preserve"> – Результаты расчётов гидравлических режимов</w:t>
      </w:r>
    </w:p>
    <w:p w:rsidR="00EA1783" w:rsidRPr="008744D7" w:rsidRDefault="00EA1783" w:rsidP="001644B0">
      <w:pPr>
        <w:jc w:val="both"/>
      </w:pPr>
    </w:p>
    <w:tbl>
      <w:tblPr>
        <w:tblW w:w="5000" w:type="pct"/>
        <w:tblCellMar>
          <w:left w:w="28" w:type="dxa"/>
          <w:right w:w="28" w:type="dxa"/>
        </w:tblCellMar>
        <w:tblLook w:val="04A0" w:firstRow="1" w:lastRow="0" w:firstColumn="1" w:lastColumn="0" w:noHBand="0" w:noVBand="1"/>
      </w:tblPr>
      <w:tblGrid>
        <w:gridCol w:w="1503"/>
        <w:gridCol w:w="1274"/>
        <w:gridCol w:w="764"/>
        <w:gridCol w:w="741"/>
        <w:gridCol w:w="741"/>
        <w:gridCol w:w="1219"/>
        <w:gridCol w:w="845"/>
        <w:gridCol w:w="828"/>
        <w:gridCol w:w="804"/>
        <w:gridCol w:w="962"/>
        <w:gridCol w:w="962"/>
        <w:gridCol w:w="738"/>
        <w:gridCol w:w="738"/>
        <w:gridCol w:w="836"/>
        <w:gridCol w:w="836"/>
        <w:gridCol w:w="812"/>
        <w:gridCol w:w="812"/>
        <w:gridCol w:w="847"/>
        <w:gridCol w:w="847"/>
        <w:gridCol w:w="800"/>
        <w:gridCol w:w="800"/>
        <w:gridCol w:w="811"/>
        <w:gridCol w:w="787"/>
        <w:gridCol w:w="646"/>
        <w:gridCol w:w="646"/>
      </w:tblGrid>
      <w:tr w:rsidR="00B968BA" w:rsidRPr="00B968BA" w:rsidTr="00B968BA">
        <w:trPr>
          <w:cantSplit/>
          <w:trHeight w:val="2979"/>
          <w:tblHeader/>
        </w:trPr>
        <w:tc>
          <w:tcPr>
            <w:tcW w:w="1556" w:type="dxa"/>
            <w:tcBorders>
              <w:top w:val="single" w:sz="4" w:space="0" w:color="000000"/>
              <w:left w:val="single" w:sz="4" w:space="0" w:color="000000"/>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именование начала участка</w:t>
            </w:r>
          </w:p>
        </w:tc>
        <w:tc>
          <w:tcPr>
            <w:tcW w:w="147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именование конца участка</w:t>
            </w:r>
          </w:p>
        </w:tc>
        <w:tc>
          <w:tcPr>
            <w:tcW w:w="93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Длина участка, м</w:t>
            </w:r>
          </w:p>
        </w:tc>
        <w:tc>
          <w:tcPr>
            <w:tcW w:w="143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Внутpенний диаметp подающего тpубопpовода, м</w:t>
            </w:r>
          </w:p>
        </w:tc>
        <w:tc>
          <w:tcPr>
            <w:tcW w:w="143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Внутренний диаметр обратного трубопровода, м</w:t>
            </w:r>
          </w:p>
        </w:tc>
        <w:tc>
          <w:tcPr>
            <w:tcW w:w="128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Вид прокладки тепловой сети</w:t>
            </w:r>
          </w:p>
        </w:tc>
        <w:tc>
          <w:tcPr>
            <w:tcW w:w="142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ормативные потери в тепловой сети</w:t>
            </w:r>
          </w:p>
        </w:tc>
        <w:tc>
          <w:tcPr>
            <w:tcW w:w="1172"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ериод работы подающего тр-да</w:t>
            </w:r>
          </w:p>
        </w:tc>
        <w:tc>
          <w:tcPr>
            <w:tcW w:w="1076"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ериод работы обратного тр-да</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ход воды в подающем трубопроводе, т/ч</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ход воды в обратном трубопроводе, т/ч</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отери напора в подающем трубопроводе, м</w:t>
            </w:r>
          </w:p>
        </w:tc>
        <w:tc>
          <w:tcPr>
            <w:tcW w:w="14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Потери напора в обратном трубопроводе, м</w:t>
            </w:r>
          </w:p>
        </w:tc>
        <w:tc>
          <w:tcPr>
            <w:tcW w:w="121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начале подающего, м</w:t>
            </w:r>
          </w:p>
        </w:tc>
        <w:tc>
          <w:tcPr>
            <w:tcW w:w="121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конце подающего, м</w:t>
            </w:r>
          </w:p>
        </w:tc>
        <w:tc>
          <w:tcPr>
            <w:tcW w:w="112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начале обратного, м</w:t>
            </w:r>
          </w:p>
        </w:tc>
        <w:tc>
          <w:tcPr>
            <w:tcW w:w="1123"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Напор в конце обратного, м</w:t>
            </w:r>
          </w:p>
        </w:tc>
        <w:tc>
          <w:tcPr>
            <w:tcW w:w="155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полагаемый напор в начале, м</w:t>
            </w:r>
          </w:p>
        </w:tc>
        <w:tc>
          <w:tcPr>
            <w:tcW w:w="155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Располагаемый напор в конце, м</w:t>
            </w:r>
          </w:p>
        </w:tc>
        <w:tc>
          <w:tcPr>
            <w:tcW w:w="107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Удельные линейные потери напора в под.тр-де, мм/м</w:t>
            </w:r>
          </w:p>
        </w:tc>
        <w:tc>
          <w:tcPr>
            <w:tcW w:w="1075"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Удельные линейные потери напора в обр.тр-де, мм/м</w:t>
            </w:r>
          </w:p>
        </w:tc>
        <w:tc>
          <w:tcPr>
            <w:tcW w:w="1121"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Kоэфф. гидравл. трения на подающем</w:t>
            </w:r>
          </w:p>
        </w:tc>
        <w:tc>
          <w:tcPr>
            <w:tcW w:w="1024"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Kоэфф. гидравл. трения на обратном</w:t>
            </w:r>
          </w:p>
        </w:tc>
        <w:tc>
          <w:tcPr>
            <w:tcW w:w="105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Скорость движения воды в под.тр-де, м/с</w:t>
            </w:r>
          </w:p>
        </w:tc>
        <w:tc>
          <w:tcPr>
            <w:tcW w:w="1058" w:type="dxa"/>
            <w:tcBorders>
              <w:top w:val="single" w:sz="4" w:space="0" w:color="000000"/>
              <w:left w:val="nil"/>
              <w:bottom w:val="single" w:sz="4" w:space="0" w:color="000000"/>
              <w:right w:val="single" w:sz="4" w:space="0" w:color="000000"/>
            </w:tcBorders>
            <w:shd w:val="clear" w:color="auto" w:fill="auto"/>
            <w:textDirection w:val="btLr"/>
            <w:vAlign w:val="center"/>
            <w:hideMark/>
          </w:tcPr>
          <w:p w:rsidR="00B968BA" w:rsidRPr="00B968BA" w:rsidRDefault="00B968BA" w:rsidP="00B968BA">
            <w:pPr>
              <w:ind w:left="113" w:right="113"/>
              <w:jc w:val="center"/>
              <w:rPr>
                <w:bCs/>
                <w:color w:val="000000"/>
                <w:sz w:val="20"/>
                <w:szCs w:val="20"/>
              </w:rPr>
            </w:pPr>
            <w:r w:rsidRPr="00B968BA">
              <w:rPr>
                <w:bCs/>
                <w:color w:val="000000"/>
                <w:sz w:val="20"/>
                <w:szCs w:val="20"/>
              </w:rPr>
              <w:t>Скорость движения воды в обр.тр-де, м/с</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9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6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2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1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4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1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4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4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8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2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Подземная </w:t>
            </w:r>
            <w:r w:rsidRPr="00B968BA">
              <w:rPr>
                <w:color w:val="000000"/>
                <w:sz w:val="20"/>
                <w:szCs w:val="20"/>
              </w:rPr>
              <w:lastRenderedPageBreak/>
              <w:t>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5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4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VIP</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Подземная </w:t>
            </w:r>
            <w:r w:rsidRPr="00B968BA">
              <w:rPr>
                <w:color w:val="000000"/>
                <w:sz w:val="20"/>
                <w:szCs w:val="20"/>
              </w:rPr>
              <w:lastRenderedPageBreak/>
              <w:t>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6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40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7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8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7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2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2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2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2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4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дземная бесканаль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7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64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9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6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13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4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9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НАливай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Алис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3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Молодежна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3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8,2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1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7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45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2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8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8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47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0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21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41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86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65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54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72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7,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6,89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63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77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5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9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6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6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5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ждепо "Центроспас-Югори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ост полиции</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4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3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3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3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0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стерская электриков</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ЛЭ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9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4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0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аборатория КО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ОС 40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ОС 40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2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1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6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лесарная маст. КО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4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1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Операторная КО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4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1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1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лок воздуходувок</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КОС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КОС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Дизель генератор Ж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7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2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ББ БУТТиС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3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6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9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8,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1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6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РиН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3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6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6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ПБ РиН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склад</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ВПО</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Емкость_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8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Емкость_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78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1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ИТР БУАВР</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торожка БУАВР</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нгар БУАВР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нгар БУАВР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2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2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Емкость_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2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48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Центроспа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становка водоочиски</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9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2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И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9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1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2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9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8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3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Глобус-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8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6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6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6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5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важина_66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важина_6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Изобилие</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4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Дворовый клуб</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лотницкая мастерск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2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ТС-почт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Бруснич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афе Нейв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0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уз.школ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Глобу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4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клад И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Алиса-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Телец</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агазин Парите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афе Метелиц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3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1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Первопроходцев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мбулатори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1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5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9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5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4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0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9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6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8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тарый Д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2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7_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7_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6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кар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1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ангар</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2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93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2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2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1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5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8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9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1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Апте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есная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Первопроходцев </w:t>
            </w:r>
            <w:r w:rsidRPr="00B968BA">
              <w:rPr>
                <w:color w:val="000000"/>
                <w:sz w:val="20"/>
                <w:szCs w:val="20"/>
              </w:rPr>
              <w:lastRenderedPageBreak/>
              <w:t>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32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9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ервопроходцев 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23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Газовиков 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6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1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9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56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0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5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7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3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3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9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7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7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1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46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7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4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9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4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9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3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3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05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6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9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44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03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8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2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4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4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4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55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5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9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3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8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6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1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9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2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Прачечн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8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0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37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25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0,5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4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3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5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Молодежная 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8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9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2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47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7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1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5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1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8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8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9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4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1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3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2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8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4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3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3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4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7,02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4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 БУТТиС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6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6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8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6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0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2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ДС Аленушка</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4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Общежитие на 75 мест</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2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4,42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1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80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1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1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2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0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1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5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9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1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6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48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1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0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7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0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8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4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2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6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6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5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7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5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8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6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5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5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3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5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6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9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5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0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8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4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6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8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6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8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7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2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5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7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5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1,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7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1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5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5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43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1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8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7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13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03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3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8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8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0,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8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0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1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38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4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2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0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8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8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5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6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1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5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7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5,72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1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8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12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7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6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1,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7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8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ойлерная_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4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0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ВОС 32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5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5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3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0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8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1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7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6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5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8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4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2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7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2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4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6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5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4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1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0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9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5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4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2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1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2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3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9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8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2,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8,94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23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2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4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4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5,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7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8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7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2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8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3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2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4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8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1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0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9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6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0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9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6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8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2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5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8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4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2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2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2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10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3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9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2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4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3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2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2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9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1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17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3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8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5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8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0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ЛЭ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5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2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4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7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14,29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6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8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0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6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5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9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8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77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1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8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6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0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4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1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3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1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1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8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6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4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2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14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9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1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9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3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Школьная 1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3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3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ФОК</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1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9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0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9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5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0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5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7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3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7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7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1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1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6,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54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3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0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9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1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3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19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94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1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0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3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6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8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81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79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9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0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0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6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4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0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4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8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3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8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5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6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3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1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8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5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63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3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7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41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04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3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2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7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1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4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7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5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5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3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25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3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7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9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5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1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2,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6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0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8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47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1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1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2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8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4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5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9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8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0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0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9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1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6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5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6,7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5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2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91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5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5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24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0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4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0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3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1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3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2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9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6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9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3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1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7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8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9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5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3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2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38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69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48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3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2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9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1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5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1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66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3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1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2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8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7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4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3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47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27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7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6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8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71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6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7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7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2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94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62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8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32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9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9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Задвижка </w:t>
            </w:r>
            <w:r w:rsidRPr="00B968BA">
              <w:rPr>
                <w:color w:val="000000"/>
                <w:sz w:val="20"/>
                <w:szCs w:val="20"/>
              </w:rPr>
              <w:lastRenderedPageBreak/>
              <w:t>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5,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7,50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39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8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8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4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4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4,5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1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4,3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5</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58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5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5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8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19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946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5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9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5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5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6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229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98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2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96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5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2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42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9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8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9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8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ОКК</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4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59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5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2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0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9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6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4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5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9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9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6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5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3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0</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0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8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14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7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7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1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6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28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4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5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9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6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546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5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47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37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3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7,069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6,95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5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6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5</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2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53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6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2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41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3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1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4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6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67,642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89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5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3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29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5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3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8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7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67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6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0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2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4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8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5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0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6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23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7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2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9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9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7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77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6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31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2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2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1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1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04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5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4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9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7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1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8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1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96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81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6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5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4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4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8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9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Д-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9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85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4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44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3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0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6,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02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8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2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18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42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35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89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9,7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0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4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9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40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1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5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7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0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76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7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0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502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2,1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1,54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5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5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9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3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7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6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9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9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9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7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8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3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92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4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31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8,91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7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86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7,78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9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7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3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1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86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60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6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04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49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6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304,239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26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8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74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79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64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4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0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7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3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3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86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Слесарная мастерская ЖП</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8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5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1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3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8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0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2,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25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2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2,3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72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0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3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9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зовиков 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1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7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3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10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2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8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86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7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1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7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7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45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7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58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47</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42</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4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9,0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55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4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8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3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35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7,6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79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86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80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7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7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6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8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97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3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8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8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0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95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0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9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7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3,21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1,25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7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9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5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4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2</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тилиз. нас. КС</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2,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5,189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3,03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2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5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1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0</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4,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6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8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3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8,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5,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23,91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55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5,5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9,11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7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4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1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0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2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98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5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4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77</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7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8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5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9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2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31</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6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125</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6</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43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3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4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3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94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8</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4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4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41</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9,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7,653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6,76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74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9,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5,3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79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94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9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7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3</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Вагон жилой</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0,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800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9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4,58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0,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7,23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4,56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12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8,07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5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5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6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Уз-7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059,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4,79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3,44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7,9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0,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4,48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36,6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1,27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5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1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2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6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7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256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2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20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6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74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07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09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95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72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8,3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5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9,83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5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63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1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4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5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5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3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21</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КНС №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9,1</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4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4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5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44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1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0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5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4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0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9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89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9</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9</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7</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91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989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4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22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23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1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3,02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2,88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3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5</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4</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8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89</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6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8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9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8</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3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63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0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6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35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107</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6,09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6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2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2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72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5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РП 2</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5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13</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142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9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8,11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7,9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61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6,41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69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30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07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0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8</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528</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66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400</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7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0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6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5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0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3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07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40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34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668</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19</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18</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2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15</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7</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635</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8,52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76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5,6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9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7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59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8,34</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4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4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18</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77</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9,6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5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14</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13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34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4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5,78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Гаражи 27</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38</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2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5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4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97</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1</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74</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55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67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51</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969</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80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86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54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809</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0,753</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6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13</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9</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7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08</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65</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66</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36</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3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 xml:space="preserve">C 1959 г. </w:t>
            </w:r>
            <w:r w:rsidRPr="00B968BA">
              <w:rPr>
                <w:color w:val="000000"/>
                <w:sz w:val="20"/>
                <w:szCs w:val="20"/>
              </w:rPr>
              <w:lastRenderedPageBreak/>
              <w:t>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 xml:space="preserve">Зимний </w:t>
            </w:r>
            <w:r w:rsidRPr="00B968BA">
              <w:rPr>
                <w:color w:val="000000"/>
                <w:sz w:val="20"/>
                <w:szCs w:val="20"/>
              </w:rPr>
              <w:lastRenderedPageBreak/>
              <w:t>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0,382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97</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6,216</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304</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48,223</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07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7,91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61</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1,71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84</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84</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46</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lastRenderedPageBreak/>
              <w:t>Задвижка клинова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83</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5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8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279</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2</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3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42</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2</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0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97</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2</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369</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07</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394</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адвижка клиновая</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3,5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2</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53</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424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106</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821</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0,71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765</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66</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161</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6,95</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72</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26,816</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27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6</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5</w:t>
            </w:r>
          </w:p>
        </w:tc>
      </w:tr>
      <w:tr w:rsidR="00B968BA" w:rsidRPr="00B968BA" w:rsidTr="00B968BA">
        <w:trPr>
          <w:trHeight w:val="20"/>
        </w:trPr>
        <w:tc>
          <w:tcPr>
            <w:tcW w:w="1556" w:type="dxa"/>
            <w:tcBorders>
              <w:top w:val="nil"/>
              <w:left w:val="single" w:sz="4" w:space="0" w:color="000000"/>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Баня</w:t>
            </w:r>
          </w:p>
        </w:tc>
        <w:tc>
          <w:tcPr>
            <w:tcW w:w="147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Уз-274</w:t>
            </w:r>
          </w:p>
        </w:tc>
        <w:tc>
          <w:tcPr>
            <w:tcW w:w="93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8</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43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15</w:t>
            </w:r>
          </w:p>
        </w:tc>
        <w:tc>
          <w:tcPr>
            <w:tcW w:w="128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Надземная</w:t>
            </w:r>
          </w:p>
        </w:tc>
        <w:tc>
          <w:tcPr>
            <w:tcW w:w="142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C 1959 г. по 1989 г. включ.</w:t>
            </w:r>
          </w:p>
        </w:tc>
        <w:tc>
          <w:tcPr>
            <w:tcW w:w="1172"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076"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Зимний период</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4</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236</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w:t>
            </w:r>
          </w:p>
        </w:tc>
        <w:tc>
          <w:tcPr>
            <w:tcW w:w="14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79</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153</w:t>
            </w:r>
          </w:p>
        </w:tc>
        <w:tc>
          <w:tcPr>
            <w:tcW w:w="121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61,073</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408</w:t>
            </w:r>
          </w:p>
        </w:tc>
        <w:tc>
          <w:tcPr>
            <w:tcW w:w="1123"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153,329</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824</w:t>
            </w:r>
          </w:p>
        </w:tc>
        <w:tc>
          <w:tcPr>
            <w:tcW w:w="155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7,666</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183</w:t>
            </w:r>
          </w:p>
        </w:tc>
        <w:tc>
          <w:tcPr>
            <w:tcW w:w="1075"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40,045</w:t>
            </w:r>
          </w:p>
        </w:tc>
        <w:tc>
          <w:tcPr>
            <w:tcW w:w="1121"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52</w:t>
            </w:r>
          </w:p>
        </w:tc>
        <w:tc>
          <w:tcPr>
            <w:tcW w:w="1024"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08352</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1</w:t>
            </w:r>
          </w:p>
        </w:tc>
        <w:tc>
          <w:tcPr>
            <w:tcW w:w="1058" w:type="dxa"/>
            <w:tcBorders>
              <w:top w:val="nil"/>
              <w:left w:val="nil"/>
              <w:bottom w:val="single" w:sz="4" w:space="0" w:color="000000"/>
              <w:right w:val="single" w:sz="4" w:space="0" w:color="000000"/>
            </w:tcBorders>
            <w:shd w:val="clear" w:color="auto" w:fill="auto"/>
            <w:vAlign w:val="center"/>
            <w:hideMark/>
          </w:tcPr>
          <w:p w:rsidR="00B968BA" w:rsidRPr="00B968BA" w:rsidRDefault="00B968BA" w:rsidP="00B968BA">
            <w:pPr>
              <w:jc w:val="center"/>
              <w:rPr>
                <w:color w:val="000000"/>
                <w:sz w:val="20"/>
                <w:szCs w:val="20"/>
              </w:rPr>
            </w:pPr>
            <w:r w:rsidRPr="00B968BA">
              <w:rPr>
                <w:color w:val="000000"/>
                <w:sz w:val="20"/>
                <w:szCs w:val="20"/>
              </w:rPr>
              <w:t>0,38</w:t>
            </w:r>
          </w:p>
        </w:tc>
      </w:tr>
    </w:tbl>
    <w:p w:rsidR="004C395B" w:rsidRPr="008744D7" w:rsidRDefault="004C395B" w:rsidP="001644B0">
      <w:pPr>
        <w:jc w:val="both"/>
      </w:pPr>
    </w:p>
    <w:p w:rsidR="005010F5" w:rsidRPr="008744D7" w:rsidRDefault="005010F5" w:rsidP="008341F2">
      <w:pPr>
        <w:keepNext/>
        <w:keepLines/>
        <w:jc w:val="both"/>
      </w:pPr>
    </w:p>
    <w:p w:rsidR="005010F5" w:rsidRPr="008744D7" w:rsidRDefault="005010F5" w:rsidP="001644B0">
      <w:pPr>
        <w:jc w:val="both"/>
      </w:pPr>
    </w:p>
    <w:p w:rsidR="005010F5" w:rsidRPr="008744D7" w:rsidRDefault="005010F5" w:rsidP="001644B0">
      <w:pPr>
        <w:jc w:val="both"/>
      </w:pPr>
    </w:p>
    <w:p w:rsidR="005010F5" w:rsidRPr="008744D7" w:rsidRDefault="005010F5" w:rsidP="001644B0">
      <w:pPr>
        <w:jc w:val="both"/>
      </w:pPr>
    </w:p>
    <w:p w:rsidR="005010F5" w:rsidRPr="008744D7" w:rsidRDefault="005010F5" w:rsidP="001644B0">
      <w:pPr>
        <w:jc w:val="both"/>
        <w:sectPr w:rsidR="005010F5" w:rsidRPr="008744D7" w:rsidSect="00B968BA">
          <w:pgSz w:w="23811" w:h="16838" w:orient="landscape" w:code="8"/>
          <w:pgMar w:top="1701" w:right="1134" w:bottom="567" w:left="1134" w:header="283" w:footer="567" w:gutter="0"/>
          <w:cols w:space="708"/>
          <w:docGrid w:linePitch="360"/>
        </w:sectPr>
      </w:pPr>
    </w:p>
    <w:p w:rsidR="00AD41CC" w:rsidRPr="008744D7" w:rsidRDefault="00E711E7" w:rsidP="00EA1783">
      <w:pPr>
        <w:pStyle w:val="30"/>
        <w:tabs>
          <w:tab w:val="left" w:pos="1276"/>
        </w:tabs>
        <w:ind w:left="0" w:firstLine="709"/>
        <w:rPr>
          <w:rFonts w:cs="Times New Roman"/>
          <w:b w:val="0"/>
        </w:rPr>
      </w:pPr>
      <w:bookmarkStart w:id="241" w:name="_Toc524614787"/>
      <w:bookmarkStart w:id="242" w:name="_Toc524615003"/>
      <w:bookmarkStart w:id="243" w:name="_Toc28125254"/>
      <w:bookmarkStart w:id="244" w:name="_Toc42090822"/>
      <w:r w:rsidRPr="008744D7">
        <w:rPr>
          <w:rFonts w:cs="Times New Roman"/>
          <w:b w:val="0"/>
        </w:rPr>
        <w:lastRenderedPageBreak/>
        <w:t>Описание</w:t>
      </w:r>
      <w:r w:rsidR="00AD41CC" w:rsidRPr="008744D7">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41"/>
      <w:bookmarkEnd w:id="242"/>
      <w:bookmarkEnd w:id="243"/>
      <w:r w:rsidR="005A7E8C" w:rsidRPr="008744D7">
        <w:rPr>
          <w:rFonts w:cs="Times New Roman"/>
          <w:b w:val="0"/>
        </w:rPr>
        <w:t xml:space="preserve"> на территории с.п. </w:t>
      </w:r>
      <w:r w:rsidR="006E3A05" w:rsidRPr="008744D7">
        <w:rPr>
          <w:rFonts w:cs="Times New Roman"/>
          <w:b w:val="0"/>
        </w:rPr>
        <w:t>Сосновка</w:t>
      </w:r>
      <w:bookmarkEnd w:id="244"/>
    </w:p>
    <w:p w:rsidR="00EA1783" w:rsidRPr="008744D7" w:rsidRDefault="00EA1783" w:rsidP="001644B0">
      <w:pPr>
        <w:jc w:val="both"/>
      </w:pPr>
    </w:p>
    <w:p w:rsidR="002116E0" w:rsidRPr="008744D7" w:rsidRDefault="002116E0" w:rsidP="00E744E0">
      <w:pPr>
        <w:ind w:firstLine="709"/>
        <w:jc w:val="both"/>
      </w:pPr>
      <w:r w:rsidRPr="008744D7">
        <w:t>Основные причины возникновения дефицита и снижения качества теплоснабжения:</w:t>
      </w:r>
    </w:p>
    <w:p w:rsidR="006C0C11" w:rsidRPr="008744D7" w:rsidRDefault="006C0C11" w:rsidP="00E744E0">
      <w:pPr>
        <w:ind w:firstLine="709"/>
        <w:jc w:val="both"/>
      </w:pPr>
    </w:p>
    <w:p w:rsidR="002116E0" w:rsidRPr="008744D7" w:rsidRDefault="002116E0" w:rsidP="00E744E0">
      <w:pPr>
        <w:ind w:firstLine="709"/>
        <w:jc w:val="both"/>
      </w:pPr>
      <w:r w:rsidRPr="008744D7">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8744D7">
        <w:t>гут стать причиной снижения надё</w:t>
      </w:r>
      <w:r w:rsidRPr="008744D7">
        <w:t>жности теплоснабжения, причиной роста удельных издержек, а в</w:t>
      </w:r>
      <w:r w:rsidR="00140C72">
        <w:t xml:space="preserve"> </w:t>
      </w:r>
      <w:r w:rsidRPr="008744D7">
        <w:t>последствии – и причиной дефицита мощности. В этом же ряду причин и необходимость диверсификации структуры генерирующих мощностей.</w:t>
      </w:r>
    </w:p>
    <w:p w:rsidR="006C0C11" w:rsidRPr="008744D7" w:rsidRDefault="006C0C11" w:rsidP="00E744E0">
      <w:pPr>
        <w:ind w:firstLine="709"/>
        <w:jc w:val="both"/>
      </w:pPr>
    </w:p>
    <w:p w:rsidR="002116E0" w:rsidRPr="008744D7" w:rsidRDefault="009E131F" w:rsidP="00E744E0">
      <w:pPr>
        <w:ind w:firstLine="709"/>
        <w:jc w:val="both"/>
      </w:pPr>
      <w:r w:rsidRPr="008744D7">
        <w:t>2. Рост объё</w:t>
      </w:r>
      <w:r w:rsidR="002116E0" w:rsidRPr="008744D7">
        <w:t>мов теплопотребления.</w:t>
      </w:r>
    </w:p>
    <w:p w:rsidR="005E70A1" w:rsidRPr="008744D7" w:rsidRDefault="005E70A1" w:rsidP="00E744E0">
      <w:pPr>
        <w:ind w:firstLine="709"/>
        <w:jc w:val="both"/>
      </w:pPr>
    </w:p>
    <w:p w:rsidR="002116E0" w:rsidRPr="008744D7" w:rsidRDefault="002116E0" w:rsidP="00E744E0">
      <w:pPr>
        <w:ind w:firstLine="709"/>
        <w:jc w:val="both"/>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rsidR="00E744E0" w:rsidRPr="008744D7" w:rsidRDefault="00E744E0" w:rsidP="00E744E0">
      <w:pPr>
        <w:pStyle w:val="afffffffffffffffff7"/>
        <w:ind w:firstLine="709"/>
      </w:pPr>
      <w:r w:rsidRPr="008744D7">
        <w:t xml:space="preserve">На источниках тепловой энергии </w:t>
      </w:r>
      <w:r w:rsidR="006D7278" w:rsidRPr="008744D7">
        <w:rPr>
          <w:szCs w:val="24"/>
        </w:rPr>
        <w:t xml:space="preserve">с.п. </w:t>
      </w:r>
      <w:r w:rsidR="006E3A05" w:rsidRPr="008744D7">
        <w:t>Сосновка</w:t>
      </w:r>
      <w:r w:rsidRPr="008744D7">
        <w:t xml:space="preserve"> дефицит мощности отсутствует.</w:t>
      </w:r>
    </w:p>
    <w:p w:rsidR="00E744E0" w:rsidRPr="008744D7" w:rsidRDefault="00E744E0" w:rsidP="00E744E0">
      <w:pPr>
        <w:pStyle w:val="afffffffffffffffff7"/>
        <w:ind w:firstLine="709"/>
      </w:pPr>
      <w:r w:rsidRPr="008744D7">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rsidR="000A517B" w:rsidRPr="008744D7" w:rsidRDefault="006C0C11" w:rsidP="00E744E0">
      <w:pPr>
        <w:ind w:firstLine="709"/>
        <w:jc w:val="both"/>
      </w:pPr>
      <w:r w:rsidRPr="008744D7">
        <w:t>Резерв</w:t>
      </w:r>
      <w:r w:rsidR="00140C72">
        <w:t>ы</w:t>
      </w:r>
      <w:r w:rsidR="00934328" w:rsidRPr="008744D7">
        <w:t xml:space="preserve"> тепловой мощности </w:t>
      </w:r>
      <w:r w:rsidR="00E744E0" w:rsidRPr="008744D7">
        <w:t xml:space="preserve">котельных п. </w:t>
      </w:r>
      <w:r w:rsidR="00CD61B4" w:rsidRPr="008744D7">
        <w:t xml:space="preserve">Сосновка </w:t>
      </w:r>
      <w:r w:rsidR="00E744E0" w:rsidRPr="008744D7">
        <w:t xml:space="preserve">представлены в таблице </w:t>
      </w:r>
      <w:r w:rsidR="00CD61B4" w:rsidRPr="008744D7">
        <w:t>3</w:t>
      </w:r>
      <w:r w:rsidR="00084CCB" w:rsidRPr="008744D7">
        <w:t>0</w:t>
      </w:r>
      <w:r w:rsidR="00E744E0" w:rsidRPr="008744D7">
        <w:t>.</w:t>
      </w:r>
    </w:p>
    <w:p w:rsidR="00E744E0" w:rsidRPr="008744D7" w:rsidRDefault="00E744E0" w:rsidP="00E744E0">
      <w:pPr>
        <w:ind w:firstLine="709"/>
        <w:jc w:val="both"/>
      </w:pPr>
    </w:p>
    <w:p w:rsidR="00AD41CC" w:rsidRPr="008744D7" w:rsidRDefault="00E711E7" w:rsidP="00E744E0">
      <w:pPr>
        <w:pStyle w:val="30"/>
        <w:tabs>
          <w:tab w:val="left" w:pos="1276"/>
        </w:tabs>
        <w:ind w:left="0" w:firstLine="709"/>
        <w:rPr>
          <w:rFonts w:cs="Times New Roman"/>
          <w:b w:val="0"/>
        </w:rPr>
      </w:pPr>
      <w:bookmarkStart w:id="245" w:name="_Toc524614788"/>
      <w:bookmarkStart w:id="246" w:name="_Toc524615004"/>
      <w:bookmarkStart w:id="247" w:name="_Toc28125255"/>
      <w:bookmarkStart w:id="248" w:name="_Toc42090823"/>
      <w:r w:rsidRPr="008744D7">
        <w:rPr>
          <w:rFonts w:cs="Times New Roman"/>
          <w:b w:val="0"/>
        </w:rPr>
        <w:t>Описание</w:t>
      </w:r>
      <w:r w:rsidR="00AD41CC" w:rsidRPr="008744D7">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5"/>
      <w:bookmarkEnd w:id="246"/>
      <w:bookmarkEnd w:id="247"/>
      <w:r w:rsidR="00933144" w:rsidRPr="008744D7">
        <w:rPr>
          <w:rFonts w:cs="Times New Roman"/>
          <w:b w:val="0"/>
        </w:rPr>
        <w:t xml:space="preserve"> на территории с.п. </w:t>
      </w:r>
      <w:r w:rsidR="006E3A05" w:rsidRPr="008744D7">
        <w:rPr>
          <w:rFonts w:cs="Times New Roman"/>
          <w:b w:val="0"/>
        </w:rPr>
        <w:t>Сосновка</w:t>
      </w:r>
      <w:bookmarkEnd w:id="248"/>
    </w:p>
    <w:p w:rsidR="00AB3761" w:rsidRPr="008744D7" w:rsidRDefault="00AB3761" w:rsidP="00E744E0">
      <w:pPr>
        <w:ind w:firstLine="709"/>
        <w:jc w:val="both"/>
      </w:pPr>
    </w:p>
    <w:p w:rsidR="00E744E0" w:rsidRPr="008744D7" w:rsidRDefault="00E744E0" w:rsidP="00E744E0">
      <w:pPr>
        <w:pStyle w:val="afffffffffffffffff7"/>
        <w:ind w:firstLine="709"/>
      </w:pPr>
      <w:r w:rsidRPr="008744D7">
        <w:t xml:space="preserve">Резервы тепловой мощности п. </w:t>
      </w:r>
      <w:r w:rsidR="00CD61B4" w:rsidRPr="008744D7">
        <w:t>Сосновка</w:t>
      </w:r>
      <w:r w:rsidRPr="008744D7">
        <w:t xml:space="preserve"> представлены в таблице </w:t>
      </w:r>
      <w:r w:rsidR="00CD61B4" w:rsidRPr="008744D7">
        <w:t>3</w:t>
      </w:r>
      <w:r w:rsidR="00084CCB" w:rsidRPr="008744D7">
        <w:t>0</w:t>
      </w:r>
      <w:r w:rsidR="00CD61B4" w:rsidRPr="008744D7">
        <w:t>.</w:t>
      </w:r>
    </w:p>
    <w:p w:rsidR="00E744E0" w:rsidRPr="008744D7" w:rsidRDefault="00E744E0" w:rsidP="00E744E0">
      <w:pPr>
        <w:pStyle w:val="afffffffffffffffff7"/>
        <w:ind w:firstLine="709"/>
      </w:pPr>
      <w:r w:rsidRPr="008744D7">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rsidR="00AB3761" w:rsidRPr="008744D7" w:rsidRDefault="00AB3761" w:rsidP="00E744E0">
      <w:pPr>
        <w:pStyle w:val="afffffffffffffffff7"/>
        <w:ind w:firstLine="709"/>
      </w:pPr>
      <w:r w:rsidRPr="008744D7">
        <w:t>Расширение технологическ</w:t>
      </w:r>
      <w:r w:rsidR="006C0C11" w:rsidRPr="008744D7">
        <w:t>ой</w:t>
      </w:r>
      <w:r w:rsidRPr="008744D7">
        <w:t xml:space="preserve"> зон</w:t>
      </w:r>
      <w:r w:rsidR="006C0C11" w:rsidRPr="008744D7">
        <w:t>ы</w:t>
      </w:r>
      <w:r w:rsidRPr="008744D7">
        <w:t xml:space="preserve"> возможно в перспективе за счёт подключения новых потребителей к тепловым сетям.</w:t>
      </w:r>
    </w:p>
    <w:p w:rsidR="003E7476" w:rsidRPr="008744D7" w:rsidRDefault="003E7476" w:rsidP="00E744E0">
      <w:pPr>
        <w:ind w:firstLine="709"/>
        <w:jc w:val="both"/>
      </w:pPr>
    </w:p>
    <w:p w:rsidR="0038592D" w:rsidRPr="008744D7" w:rsidRDefault="0038592D" w:rsidP="00E744E0">
      <w:pPr>
        <w:pStyle w:val="30"/>
        <w:tabs>
          <w:tab w:val="left" w:pos="1276"/>
        </w:tabs>
        <w:ind w:left="0" w:firstLine="709"/>
        <w:rPr>
          <w:rFonts w:cs="Times New Roman"/>
          <w:b w:val="0"/>
        </w:rPr>
      </w:pPr>
      <w:bookmarkStart w:id="249" w:name="_Toc15640819"/>
      <w:bookmarkStart w:id="250" w:name="_Toc28125256"/>
      <w:bookmarkStart w:id="251" w:name="_Toc42090824"/>
      <w:bookmarkStart w:id="252" w:name="_Hlk15651193"/>
      <w:r w:rsidRPr="008744D7">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ют все расч</w:t>
      </w:r>
      <w:r w:rsidR="00727660" w:rsidRPr="008744D7">
        <w:rPr>
          <w:rFonts w:cs="Times New Roman"/>
        </w:rPr>
        <w:t>ё</w:t>
      </w:r>
      <w:r w:rsidRPr="008744D7">
        <w:rPr>
          <w:rFonts w:cs="Times New Roman"/>
          <w:b w:val="0"/>
        </w:rPr>
        <w:t xml:space="preserve">тные элементы территориального деления </w:t>
      </w:r>
      <w:bookmarkEnd w:id="249"/>
      <w:bookmarkEnd w:id="250"/>
      <w:r w:rsidR="00084CCB" w:rsidRPr="008744D7">
        <w:rPr>
          <w:rFonts w:cs="Times New Roman"/>
          <w:b w:val="0"/>
        </w:rPr>
        <w:t>с.п.</w:t>
      </w:r>
      <w:r w:rsidR="00933144" w:rsidRPr="008744D7">
        <w:rPr>
          <w:rFonts w:cs="Times New Roman"/>
          <w:b w:val="0"/>
        </w:rPr>
        <w:t xml:space="preserve"> </w:t>
      </w:r>
      <w:r w:rsidR="006E3A05" w:rsidRPr="008744D7">
        <w:rPr>
          <w:rFonts w:cs="Times New Roman"/>
          <w:b w:val="0"/>
        </w:rPr>
        <w:t>Сосновка</w:t>
      </w:r>
      <w:bookmarkEnd w:id="251"/>
    </w:p>
    <w:p w:rsidR="00E225DD" w:rsidRPr="008744D7" w:rsidRDefault="00E225DD" w:rsidP="00E744E0">
      <w:pPr>
        <w:ind w:firstLine="709"/>
        <w:jc w:val="both"/>
      </w:pPr>
    </w:p>
    <w:p w:rsidR="0038592D" w:rsidRPr="008744D7" w:rsidRDefault="0038592D" w:rsidP="00E744E0">
      <w:pPr>
        <w:ind w:firstLine="709"/>
        <w:jc w:val="both"/>
      </w:pPr>
      <w:r w:rsidRPr="008744D7">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rsidR="00454880" w:rsidRPr="00454880" w:rsidRDefault="00454880" w:rsidP="00454880">
      <w:pPr>
        <w:spacing w:before="120"/>
        <w:ind w:firstLine="709"/>
        <w:jc w:val="both"/>
      </w:pPr>
      <w:r w:rsidRPr="00454880">
        <w:t xml:space="preserve">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приведены в таблице </w:t>
      </w:r>
      <w:r>
        <w:t>3</w:t>
      </w:r>
      <w:r w:rsidR="00140C72">
        <w:t>2</w:t>
      </w:r>
      <w:r w:rsidRPr="00454880">
        <w:t>.</w:t>
      </w:r>
    </w:p>
    <w:p w:rsidR="00454880" w:rsidRPr="00454880" w:rsidRDefault="00454880" w:rsidP="009F16B2">
      <w:pPr>
        <w:keepNext/>
        <w:keepLines/>
        <w:spacing w:before="120"/>
        <w:jc w:val="both"/>
        <w:rPr>
          <w:rFonts w:eastAsia="Calibri"/>
          <w:szCs w:val="36"/>
          <w:lang w:eastAsia="en-US"/>
        </w:rPr>
      </w:pPr>
      <w:r w:rsidRPr="008744D7">
        <w:lastRenderedPageBreak/>
        <w:t xml:space="preserve">Таблица </w:t>
      </w:r>
      <w:r w:rsidR="00667B3B">
        <w:fldChar w:fldCharType="begin"/>
      </w:r>
      <w:r w:rsidR="00DE08F5">
        <w:instrText xml:space="preserve"> SEQ Таблица \* ARABIC </w:instrText>
      </w:r>
      <w:r w:rsidR="00667B3B">
        <w:fldChar w:fldCharType="separate"/>
      </w:r>
      <w:r w:rsidR="00140C72">
        <w:rPr>
          <w:noProof/>
        </w:rPr>
        <w:t>32</w:t>
      </w:r>
      <w:r w:rsidR="00667B3B">
        <w:rPr>
          <w:noProof/>
        </w:rPr>
        <w:fldChar w:fldCharType="end"/>
      </w:r>
      <w:r w:rsidRPr="00454880">
        <w:rPr>
          <w:rFonts w:eastAsia="Calibri"/>
          <w:szCs w:val="36"/>
          <w:lang w:eastAsia="en-US"/>
        </w:rPr>
        <w:t xml:space="preserve"> -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w:t>
      </w:r>
      <w:r>
        <w:rPr>
          <w:rFonts w:eastAsia="Calibri"/>
          <w:szCs w:val="36"/>
          <w:lang w:eastAsia="en-US"/>
        </w:rPr>
        <w:t>с.п. Сосновка</w:t>
      </w:r>
    </w:p>
    <w:p w:rsidR="005E3F2E" w:rsidRDefault="005E3F2E" w:rsidP="009F16B2">
      <w:pPr>
        <w:keepNext/>
        <w:keepLine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454880" w:rsidRPr="008744D7" w:rsidTr="00454880">
        <w:trPr>
          <w:trHeight w:val="64"/>
        </w:trPr>
        <w:tc>
          <w:tcPr>
            <w:tcW w:w="3082" w:type="pct"/>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bCs/>
                <w:color w:val="000000"/>
                <w:sz w:val="20"/>
                <w:szCs w:val="20"/>
              </w:rPr>
              <w:t>Значения за 2019 год, Гкал/ч</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tcPr>
          <w:p w:rsidR="00454880" w:rsidRPr="008744D7" w:rsidRDefault="00454880" w:rsidP="00454880">
            <w:pPr>
              <w:rPr>
                <w:sz w:val="20"/>
                <w:szCs w:val="20"/>
              </w:rPr>
            </w:pPr>
          </w:p>
        </w:tc>
        <w:tc>
          <w:tcPr>
            <w:tcW w:w="1038" w:type="pct"/>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sz w:val="20"/>
                <w:szCs w:val="20"/>
              </w:rPr>
              <w:t>Теплоутилизационные установки КС «Сосновская»</w:t>
            </w:r>
          </w:p>
        </w:tc>
        <w:tc>
          <w:tcPr>
            <w:tcW w:w="880" w:type="pct"/>
            <w:shd w:val="clear" w:color="auto" w:fill="auto"/>
            <w:vAlign w:val="center"/>
          </w:tcPr>
          <w:p w:rsidR="00454880" w:rsidRPr="008744D7" w:rsidRDefault="00454880" w:rsidP="00454880">
            <w:pPr>
              <w:keepNext/>
              <w:keepLines/>
              <w:jc w:val="center"/>
              <w:rPr>
                <w:sz w:val="20"/>
                <w:szCs w:val="20"/>
              </w:rPr>
            </w:pPr>
            <w:r w:rsidRPr="008744D7">
              <w:rPr>
                <w:sz w:val="20"/>
                <w:szCs w:val="20"/>
              </w:rPr>
              <w:t>Котельная «2БВК»</w:t>
            </w:r>
          </w:p>
          <w:p w:rsidR="00454880" w:rsidRPr="008744D7" w:rsidRDefault="00454880" w:rsidP="00454880">
            <w:pPr>
              <w:keepNext/>
              <w:keepLines/>
              <w:jc w:val="center"/>
              <w:rPr>
                <w:sz w:val="20"/>
                <w:szCs w:val="20"/>
              </w:rPr>
            </w:pPr>
            <w:r w:rsidRPr="008744D7">
              <w:rPr>
                <w:sz w:val="20"/>
                <w:szCs w:val="20"/>
              </w:rPr>
              <w:t>Котельная блочная Импакс</w:t>
            </w:r>
          </w:p>
          <w:p w:rsidR="00454880" w:rsidRPr="008744D7" w:rsidRDefault="00454880" w:rsidP="00454880">
            <w:pPr>
              <w:jc w:val="center"/>
              <w:rPr>
                <w:sz w:val="20"/>
                <w:szCs w:val="20"/>
              </w:rPr>
            </w:pPr>
            <w:r w:rsidRPr="008744D7">
              <w:rPr>
                <w:sz w:val="20"/>
                <w:szCs w:val="20"/>
              </w:rPr>
              <w:t>Котельная «Вирбекс-С-Финн»</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r w:rsidRPr="008744D7">
              <w:rPr>
                <w:sz w:val="20"/>
                <w:szCs w:val="20"/>
              </w:rPr>
              <w:t>31,600</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12,60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r w:rsidRPr="008744D7">
              <w:rPr>
                <w:sz w:val="20"/>
                <w:szCs w:val="20"/>
              </w:rPr>
              <w:t>31,600</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12,60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0,185</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454880" w:rsidRPr="008744D7" w:rsidRDefault="00454880" w:rsidP="00454880">
            <w:pPr>
              <w:jc w:val="center"/>
              <w:rPr>
                <w:sz w:val="20"/>
                <w:szCs w:val="20"/>
              </w:rPr>
            </w:pPr>
            <w:r w:rsidRPr="008744D7">
              <w:rPr>
                <w:sz w:val="20"/>
                <w:szCs w:val="20"/>
              </w:rPr>
              <w:t>30,600</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12,415</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tcPr>
          <w:p w:rsidR="00454880" w:rsidRPr="008744D7" w:rsidRDefault="00454880" w:rsidP="00454880">
            <w:pPr>
              <w:rPr>
                <w:sz w:val="20"/>
                <w:szCs w:val="20"/>
              </w:rPr>
            </w:pPr>
            <w:r w:rsidRPr="008744D7">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sz w:val="20"/>
                <w:szCs w:val="20"/>
              </w:rPr>
              <w:t>1,05</w:t>
            </w:r>
          </w:p>
        </w:tc>
        <w:tc>
          <w:tcPr>
            <w:tcW w:w="880" w:type="pct"/>
            <w:shd w:val="clear" w:color="auto" w:fill="auto"/>
            <w:vAlign w:val="center"/>
          </w:tcPr>
          <w:p w:rsidR="00454880" w:rsidRPr="008744D7" w:rsidRDefault="00454880" w:rsidP="00454880">
            <w:pPr>
              <w:jc w:val="center"/>
              <w:rPr>
                <w:sz w:val="20"/>
                <w:szCs w:val="20"/>
              </w:rPr>
            </w:pPr>
            <w:r w:rsidRPr="008744D7">
              <w:rPr>
                <w:sz w:val="20"/>
                <w:szCs w:val="20"/>
              </w:rPr>
              <w:t>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8744D7">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sidRPr="008744D7">
              <w:rPr>
                <w:sz w:val="20"/>
                <w:szCs w:val="20"/>
              </w:rPr>
              <w:t>8,400</w:t>
            </w:r>
          </w:p>
        </w:tc>
      </w:tr>
      <w:tr w:rsidR="00454880" w:rsidRPr="008744D7" w:rsidTr="00454880">
        <w:trPr>
          <w:trHeight w:val="64"/>
        </w:trPr>
        <w:tc>
          <w:tcPr>
            <w:tcW w:w="3082" w:type="pct"/>
            <w:shd w:val="clear" w:color="auto" w:fill="auto"/>
            <w:tcMar>
              <w:top w:w="21" w:type="dxa"/>
              <w:left w:w="21" w:type="dxa"/>
              <w:bottom w:w="0" w:type="dxa"/>
              <w:right w:w="21" w:type="dxa"/>
            </w:tcMar>
            <w:vAlign w:val="center"/>
            <w:hideMark/>
          </w:tcPr>
          <w:p w:rsidR="00454880" w:rsidRPr="008744D7" w:rsidRDefault="00454880" w:rsidP="00454880">
            <w:pPr>
              <w:rPr>
                <w:sz w:val="20"/>
                <w:szCs w:val="20"/>
              </w:rPr>
            </w:pPr>
            <w:r w:rsidRPr="00454880">
              <w:rPr>
                <w:sz w:val="20"/>
                <w:szCs w:val="20"/>
              </w:rPr>
              <w:t>Величина средневзвешенной плотности тепловой нагрузки, Гкал/ч/км</w:t>
            </w:r>
            <w:r w:rsidRPr="00454880">
              <w:rPr>
                <w:sz w:val="20"/>
                <w:szCs w:val="20"/>
                <w:vertAlign w:val="superscript"/>
              </w:rPr>
              <w:t>2</w:t>
            </w:r>
          </w:p>
        </w:tc>
        <w:tc>
          <w:tcPr>
            <w:tcW w:w="1918" w:type="pct"/>
            <w:gridSpan w:val="2"/>
            <w:shd w:val="clear" w:color="auto" w:fill="auto"/>
            <w:tcMar>
              <w:top w:w="21" w:type="dxa"/>
              <w:left w:w="21" w:type="dxa"/>
              <w:bottom w:w="0" w:type="dxa"/>
              <w:right w:w="21" w:type="dxa"/>
            </w:tcMar>
            <w:vAlign w:val="center"/>
          </w:tcPr>
          <w:p w:rsidR="00454880" w:rsidRPr="008744D7" w:rsidRDefault="00454880" w:rsidP="00454880">
            <w:pPr>
              <w:jc w:val="center"/>
              <w:rPr>
                <w:sz w:val="20"/>
                <w:szCs w:val="20"/>
              </w:rPr>
            </w:pPr>
            <w:r>
              <w:rPr>
                <w:sz w:val="20"/>
                <w:szCs w:val="20"/>
              </w:rPr>
              <w:t>11,2</w:t>
            </w:r>
          </w:p>
        </w:tc>
      </w:tr>
    </w:tbl>
    <w:p w:rsidR="00454880" w:rsidRDefault="00454880" w:rsidP="00E744E0">
      <w:pPr>
        <w:ind w:firstLine="709"/>
        <w:jc w:val="both"/>
      </w:pPr>
    </w:p>
    <w:p w:rsidR="00454880" w:rsidRPr="008744D7" w:rsidRDefault="00454880" w:rsidP="00E744E0">
      <w:pPr>
        <w:ind w:firstLine="709"/>
        <w:jc w:val="both"/>
      </w:pPr>
    </w:p>
    <w:p w:rsidR="0038592D" w:rsidRPr="008744D7" w:rsidRDefault="0038592D" w:rsidP="00084CCB">
      <w:pPr>
        <w:pStyle w:val="30"/>
        <w:keepNext/>
        <w:ind w:left="0" w:firstLine="709"/>
        <w:rPr>
          <w:rFonts w:cs="Times New Roman"/>
          <w:b w:val="0"/>
        </w:rPr>
      </w:pPr>
      <w:bookmarkStart w:id="253" w:name="_Toc524614789"/>
      <w:bookmarkStart w:id="254" w:name="_Toc524615005"/>
      <w:bookmarkStart w:id="255" w:name="_Toc15640820"/>
      <w:bookmarkStart w:id="256" w:name="_Toc28125257"/>
      <w:bookmarkStart w:id="257" w:name="_Toc42090825"/>
      <w:bookmarkStart w:id="258" w:name="_Hlk15651220"/>
      <w:bookmarkEnd w:id="252"/>
      <w:r w:rsidRPr="008744D7">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8744D7">
        <w:rPr>
          <w:rFonts w:cs="Times New Roman"/>
          <w:b w:val="0"/>
        </w:rPr>
        <w:t>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53"/>
      <w:bookmarkEnd w:id="254"/>
      <w:bookmarkEnd w:id="255"/>
      <w:bookmarkEnd w:id="256"/>
      <w:r w:rsidR="00933144" w:rsidRPr="008744D7">
        <w:rPr>
          <w:rFonts w:cs="Times New Roman"/>
          <w:b w:val="0"/>
        </w:rPr>
        <w:t xml:space="preserve"> на территории с.п. </w:t>
      </w:r>
      <w:r w:rsidR="006E3A05" w:rsidRPr="008744D7">
        <w:rPr>
          <w:rFonts w:cs="Times New Roman"/>
          <w:b w:val="0"/>
        </w:rPr>
        <w:t>Сосновка</w:t>
      </w:r>
      <w:bookmarkEnd w:id="257"/>
    </w:p>
    <w:bookmarkEnd w:id="258"/>
    <w:p w:rsidR="00295366" w:rsidRPr="008744D7" w:rsidRDefault="00295366" w:rsidP="00084CCB">
      <w:pPr>
        <w:keepNext/>
        <w:keepLines/>
        <w:ind w:firstLine="709"/>
        <w:jc w:val="both"/>
      </w:pPr>
    </w:p>
    <w:p w:rsidR="00295366" w:rsidRPr="008744D7" w:rsidRDefault="00AE1241" w:rsidP="00E744E0">
      <w:pPr>
        <w:ind w:firstLine="709"/>
        <w:jc w:val="both"/>
      </w:pPr>
      <w:r w:rsidRPr="008744D7">
        <w:t>И</w:t>
      </w:r>
      <w:r w:rsidR="00295366" w:rsidRPr="008744D7">
        <w:t>зменени</w:t>
      </w:r>
      <w:r w:rsidRPr="008744D7">
        <w:t>я</w:t>
      </w:r>
      <w:r w:rsidR="00295366" w:rsidRPr="008744D7">
        <w:t xml:space="preserve"> в балансах </w:t>
      </w:r>
      <w:r w:rsidR="00B1363D" w:rsidRPr="008744D7">
        <w:t xml:space="preserve">котельных п. </w:t>
      </w:r>
      <w:r w:rsidR="001408F1" w:rsidRPr="008744D7">
        <w:t>Сосновка</w:t>
      </w:r>
      <w:r w:rsidR="00B1363D" w:rsidRPr="008744D7">
        <w:t xml:space="preserve"> </w:t>
      </w:r>
      <w:r w:rsidR="00D461D4" w:rsidRPr="008744D7">
        <w:t xml:space="preserve">в </w:t>
      </w:r>
      <w:r w:rsidR="00D17636" w:rsidRPr="008744D7">
        <w:t>2018</w:t>
      </w:r>
      <w:r w:rsidR="00D461D4" w:rsidRPr="008744D7">
        <w:t xml:space="preserve"> и </w:t>
      </w:r>
      <w:r w:rsidR="008B79ED" w:rsidRPr="008744D7">
        <w:t>2019</w:t>
      </w:r>
      <w:r w:rsidR="00E9718E" w:rsidRPr="008744D7">
        <w:t xml:space="preserve"> </w:t>
      </w:r>
      <w:r w:rsidR="00D17636" w:rsidRPr="008744D7">
        <w:t>г</w:t>
      </w:r>
      <w:r w:rsidR="00D461D4" w:rsidRPr="008744D7">
        <w:t>одах</w:t>
      </w:r>
      <w:r w:rsidR="00D17636" w:rsidRPr="008744D7">
        <w:t xml:space="preserve"> </w:t>
      </w:r>
      <w:r w:rsidR="00295366" w:rsidRPr="008744D7">
        <w:t xml:space="preserve">представлены в таблице </w:t>
      </w:r>
      <w:r w:rsidR="00B5714A" w:rsidRPr="008744D7">
        <w:t>3</w:t>
      </w:r>
      <w:r w:rsidR="00140C72">
        <w:t>2</w:t>
      </w:r>
      <w:r w:rsidR="00295366" w:rsidRPr="008744D7">
        <w:t>.</w:t>
      </w:r>
    </w:p>
    <w:p w:rsidR="008D67EF" w:rsidRPr="008744D7" w:rsidRDefault="008D67EF" w:rsidP="00E744E0">
      <w:pPr>
        <w:ind w:firstLine="709"/>
        <w:jc w:val="both"/>
      </w:pPr>
    </w:p>
    <w:p w:rsidR="00B1363D" w:rsidRPr="008744D7" w:rsidRDefault="00B1363D" w:rsidP="00B5714A">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3</w:t>
      </w:r>
      <w:r w:rsidR="00667B3B" w:rsidRPr="008744D7">
        <w:rPr>
          <w:noProof/>
        </w:rPr>
        <w:fldChar w:fldCharType="end"/>
      </w:r>
      <w:r w:rsidRPr="008744D7">
        <w:t xml:space="preserve"> – </w:t>
      </w:r>
      <w:r w:rsidR="00B5714A" w:rsidRPr="008744D7">
        <w:t>Изменения в балансах котельных с.п. Сосновка в 2012 и 2019 годах</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82"/>
        <w:gridCol w:w="1369"/>
        <w:gridCol w:w="2054"/>
        <w:gridCol w:w="1456"/>
        <w:gridCol w:w="1919"/>
      </w:tblGrid>
      <w:tr w:rsidR="00633FF7" w:rsidRPr="008744D7" w:rsidTr="00541E0F">
        <w:trPr>
          <w:trHeight w:val="64"/>
        </w:trPr>
        <w:tc>
          <w:tcPr>
            <w:tcW w:w="1489" w:type="pct"/>
            <w:shd w:val="clear" w:color="auto" w:fill="auto"/>
            <w:tcMar>
              <w:top w:w="21" w:type="dxa"/>
              <w:left w:w="21" w:type="dxa"/>
              <w:bottom w:w="0" w:type="dxa"/>
              <w:right w:w="21" w:type="dxa"/>
            </w:tcMar>
            <w:vAlign w:val="center"/>
          </w:tcPr>
          <w:p w:rsidR="00B5714A" w:rsidRPr="008744D7" w:rsidRDefault="00B5714A" w:rsidP="00B5714A">
            <w:pPr>
              <w:jc w:val="center"/>
              <w:rPr>
                <w:sz w:val="20"/>
                <w:szCs w:val="20"/>
              </w:rPr>
            </w:pPr>
            <w:r w:rsidRPr="008744D7">
              <w:rPr>
                <w:bCs/>
                <w:color w:val="000000"/>
                <w:sz w:val="20"/>
                <w:szCs w:val="20"/>
              </w:rPr>
              <w:t>Показатель</w:t>
            </w:r>
          </w:p>
        </w:tc>
        <w:tc>
          <w:tcPr>
            <w:tcW w:w="1768" w:type="pct"/>
            <w:gridSpan w:val="2"/>
            <w:vAlign w:val="center"/>
          </w:tcPr>
          <w:p w:rsidR="00B5714A" w:rsidRPr="008744D7" w:rsidRDefault="00B5714A" w:rsidP="00B5714A">
            <w:pPr>
              <w:jc w:val="center"/>
              <w:rPr>
                <w:bCs/>
                <w:color w:val="000000"/>
                <w:sz w:val="20"/>
                <w:szCs w:val="20"/>
              </w:rPr>
            </w:pPr>
            <w:r w:rsidRPr="008744D7">
              <w:rPr>
                <w:bCs/>
                <w:color w:val="000000"/>
                <w:sz w:val="20"/>
                <w:szCs w:val="20"/>
              </w:rPr>
              <w:t>Значения за 2012 год, Гкал/ч</w:t>
            </w:r>
          </w:p>
        </w:tc>
        <w:tc>
          <w:tcPr>
            <w:tcW w:w="1743" w:type="pct"/>
            <w:gridSpan w:val="2"/>
            <w:shd w:val="clear" w:color="auto" w:fill="auto"/>
            <w:tcMar>
              <w:top w:w="21" w:type="dxa"/>
              <w:left w:w="21" w:type="dxa"/>
              <w:bottom w:w="0" w:type="dxa"/>
              <w:right w:w="21" w:type="dxa"/>
            </w:tcMar>
            <w:vAlign w:val="center"/>
          </w:tcPr>
          <w:p w:rsidR="00B5714A" w:rsidRPr="008744D7" w:rsidRDefault="00B5714A" w:rsidP="00B5714A">
            <w:pPr>
              <w:jc w:val="center"/>
              <w:rPr>
                <w:sz w:val="20"/>
                <w:szCs w:val="20"/>
              </w:rPr>
            </w:pPr>
            <w:r w:rsidRPr="008744D7">
              <w:rPr>
                <w:bCs/>
                <w:color w:val="000000"/>
                <w:sz w:val="20"/>
                <w:szCs w:val="20"/>
              </w:rPr>
              <w:t>Значения за 2019 год, Гкал/ч</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tcPr>
          <w:p w:rsidR="00B5714A" w:rsidRPr="008744D7" w:rsidRDefault="00B5714A" w:rsidP="00B5714A">
            <w:pPr>
              <w:rPr>
                <w:sz w:val="20"/>
                <w:szCs w:val="20"/>
              </w:rPr>
            </w:pPr>
          </w:p>
        </w:tc>
        <w:tc>
          <w:tcPr>
            <w:tcW w:w="707" w:type="pct"/>
            <w:vAlign w:val="center"/>
          </w:tcPr>
          <w:p w:rsidR="00B5714A" w:rsidRPr="008744D7" w:rsidRDefault="00B5714A" w:rsidP="00B5714A">
            <w:pPr>
              <w:jc w:val="center"/>
              <w:rPr>
                <w:sz w:val="20"/>
                <w:szCs w:val="20"/>
              </w:rPr>
            </w:pPr>
            <w:r w:rsidRPr="008744D7">
              <w:rPr>
                <w:sz w:val="20"/>
                <w:szCs w:val="20"/>
              </w:rPr>
              <w:t>Теплоутили-зационные установки КС «Сосновская»</w:t>
            </w:r>
          </w:p>
        </w:tc>
        <w:tc>
          <w:tcPr>
            <w:tcW w:w="1060" w:type="pct"/>
            <w:vAlign w:val="center"/>
          </w:tcPr>
          <w:p w:rsidR="00B5714A" w:rsidRPr="008744D7" w:rsidRDefault="00B5714A" w:rsidP="00B5714A">
            <w:pPr>
              <w:keepNext/>
              <w:keepLines/>
              <w:jc w:val="center"/>
              <w:rPr>
                <w:sz w:val="20"/>
                <w:szCs w:val="20"/>
              </w:rPr>
            </w:pPr>
            <w:r w:rsidRPr="008744D7">
              <w:rPr>
                <w:sz w:val="20"/>
                <w:szCs w:val="20"/>
              </w:rPr>
              <w:t>Котельная «2БВК»</w:t>
            </w:r>
          </w:p>
          <w:p w:rsidR="00B5714A" w:rsidRPr="008744D7" w:rsidRDefault="00B5714A" w:rsidP="00B5714A">
            <w:pPr>
              <w:keepNext/>
              <w:keepLines/>
              <w:jc w:val="center"/>
              <w:rPr>
                <w:sz w:val="20"/>
                <w:szCs w:val="20"/>
              </w:rPr>
            </w:pPr>
            <w:r w:rsidRPr="008744D7">
              <w:rPr>
                <w:sz w:val="20"/>
                <w:szCs w:val="20"/>
              </w:rPr>
              <w:t>Котельная блочная Импакс</w:t>
            </w:r>
          </w:p>
          <w:p w:rsidR="00B5714A" w:rsidRPr="008744D7" w:rsidRDefault="00B5714A" w:rsidP="00B5714A">
            <w:pPr>
              <w:jc w:val="center"/>
              <w:rPr>
                <w:sz w:val="20"/>
                <w:szCs w:val="20"/>
              </w:rPr>
            </w:pPr>
            <w:r w:rsidRPr="008744D7">
              <w:rPr>
                <w:sz w:val="20"/>
                <w:szCs w:val="20"/>
              </w:rPr>
              <w:t>Котельная «Вирбекс-С-Финн»</w:t>
            </w:r>
          </w:p>
        </w:tc>
        <w:tc>
          <w:tcPr>
            <w:tcW w:w="752" w:type="pct"/>
            <w:shd w:val="clear" w:color="auto" w:fill="auto"/>
            <w:tcMar>
              <w:top w:w="21" w:type="dxa"/>
              <w:left w:w="21" w:type="dxa"/>
              <w:bottom w:w="0" w:type="dxa"/>
              <w:right w:w="21" w:type="dxa"/>
            </w:tcMar>
            <w:vAlign w:val="center"/>
          </w:tcPr>
          <w:p w:rsidR="00B5714A" w:rsidRPr="008744D7" w:rsidRDefault="00B5714A" w:rsidP="00B5714A">
            <w:pPr>
              <w:jc w:val="center"/>
              <w:rPr>
                <w:sz w:val="20"/>
                <w:szCs w:val="20"/>
              </w:rPr>
            </w:pPr>
            <w:r w:rsidRPr="008744D7">
              <w:rPr>
                <w:sz w:val="20"/>
                <w:szCs w:val="20"/>
              </w:rPr>
              <w:t>Теплоути-лизационные установки КС «Сосновская»</w:t>
            </w:r>
          </w:p>
        </w:tc>
        <w:tc>
          <w:tcPr>
            <w:tcW w:w="991" w:type="pct"/>
            <w:shd w:val="clear" w:color="auto" w:fill="auto"/>
            <w:vAlign w:val="center"/>
          </w:tcPr>
          <w:p w:rsidR="00B5714A" w:rsidRPr="008744D7" w:rsidRDefault="00B5714A" w:rsidP="00B5714A">
            <w:pPr>
              <w:keepNext/>
              <w:keepLines/>
              <w:jc w:val="center"/>
              <w:rPr>
                <w:sz w:val="20"/>
                <w:szCs w:val="20"/>
              </w:rPr>
            </w:pPr>
            <w:r w:rsidRPr="008744D7">
              <w:rPr>
                <w:sz w:val="20"/>
                <w:szCs w:val="20"/>
              </w:rPr>
              <w:t>Котельная «2БВК»</w:t>
            </w:r>
          </w:p>
          <w:p w:rsidR="00B5714A" w:rsidRPr="008744D7" w:rsidRDefault="00B5714A" w:rsidP="00B5714A">
            <w:pPr>
              <w:keepNext/>
              <w:keepLines/>
              <w:jc w:val="center"/>
              <w:rPr>
                <w:sz w:val="20"/>
                <w:szCs w:val="20"/>
              </w:rPr>
            </w:pPr>
            <w:r w:rsidRPr="008744D7">
              <w:rPr>
                <w:sz w:val="20"/>
                <w:szCs w:val="20"/>
              </w:rPr>
              <w:t>Котельная блочная Импакс</w:t>
            </w:r>
          </w:p>
          <w:p w:rsidR="00B5714A" w:rsidRPr="008744D7" w:rsidRDefault="00B5714A" w:rsidP="00B5714A">
            <w:pPr>
              <w:jc w:val="center"/>
              <w:rPr>
                <w:sz w:val="20"/>
                <w:szCs w:val="20"/>
              </w:rPr>
            </w:pPr>
            <w:r w:rsidRPr="008744D7">
              <w:rPr>
                <w:sz w:val="20"/>
                <w:szCs w:val="20"/>
              </w:rPr>
              <w:t>Котельная «Вирбекс-С-Финн»</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B5714A" w:rsidP="00B5714A">
            <w:pPr>
              <w:rPr>
                <w:sz w:val="20"/>
                <w:szCs w:val="20"/>
              </w:rPr>
            </w:pPr>
            <w:r w:rsidRPr="008744D7">
              <w:rPr>
                <w:sz w:val="20"/>
                <w:szCs w:val="20"/>
              </w:rPr>
              <w:t>Установленная тепловая мощность</w:t>
            </w:r>
          </w:p>
        </w:tc>
        <w:tc>
          <w:tcPr>
            <w:tcW w:w="707" w:type="pct"/>
            <w:vAlign w:val="center"/>
          </w:tcPr>
          <w:p w:rsidR="00B5714A" w:rsidRPr="008744D7" w:rsidRDefault="00B5714A" w:rsidP="00B5714A">
            <w:pPr>
              <w:jc w:val="center"/>
              <w:rPr>
                <w:sz w:val="20"/>
                <w:szCs w:val="20"/>
              </w:rPr>
            </w:pPr>
            <w:r w:rsidRPr="008744D7">
              <w:rPr>
                <w:sz w:val="20"/>
                <w:szCs w:val="20"/>
              </w:rPr>
              <w:t>19,480</w:t>
            </w:r>
          </w:p>
        </w:tc>
        <w:tc>
          <w:tcPr>
            <w:tcW w:w="1060" w:type="pct"/>
            <w:vAlign w:val="center"/>
          </w:tcPr>
          <w:p w:rsidR="00B5714A" w:rsidRPr="008744D7" w:rsidRDefault="00B5714A" w:rsidP="00B5714A">
            <w:pPr>
              <w:jc w:val="center"/>
              <w:rPr>
                <w:sz w:val="20"/>
                <w:szCs w:val="20"/>
              </w:rPr>
            </w:pPr>
            <w:r w:rsidRPr="008744D7">
              <w:rPr>
                <w:sz w:val="20"/>
                <w:szCs w:val="20"/>
              </w:rPr>
              <w:t>12,600</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r w:rsidRPr="008744D7">
              <w:rPr>
                <w:sz w:val="20"/>
                <w:szCs w:val="20"/>
              </w:rPr>
              <w:t>31,600</w:t>
            </w: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12,600</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B5714A" w:rsidP="00B5714A">
            <w:pPr>
              <w:rPr>
                <w:sz w:val="20"/>
                <w:szCs w:val="20"/>
              </w:rPr>
            </w:pPr>
            <w:r w:rsidRPr="008744D7">
              <w:rPr>
                <w:sz w:val="20"/>
                <w:szCs w:val="20"/>
              </w:rPr>
              <w:t xml:space="preserve">Располагаемая тепловая мощность </w:t>
            </w:r>
          </w:p>
        </w:tc>
        <w:tc>
          <w:tcPr>
            <w:tcW w:w="707" w:type="pct"/>
            <w:vAlign w:val="center"/>
          </w:tcPr>
          <w:p w:rsidR="00B5714A" w:rsidRPr="008744D7" w:rsidRDefault="00B5714A" w:rsidP="00B5714A">
            <w:pPr>
              <w:jc w:val="center"/>
              <w:rPr>
                <w:sz w:val="20"/>
                <w:szCs w:val="20"/>
              </w:rPr>
            </w:pPr>
            <w:r w:rsidRPr="008744D7">
              <w:rPr>
                <w:sz w:val="20"/>
                <w:szCs w:val="20"/>
              </w:rPr>
              <w:t>16,080</w:t>
            </w:r>
          </w:p>
        </w:tc>
        <w:tc>
          <w:tcPr>
            <w:tcW w:w="1060" w:type="pct"/>
            <w:vAlign w:val="center"/>
          </w:tcPr>
          <w:p w:rsidR="00B5714A" w:rsidRPr="008744D7" w:rsidRDefault="00B5714A" w:rsidP="00B5714A">
            <w:pPr>
              <w:jc w:val="center"/>
              <w:rPr>
                <w:sz w:val="20"/>
                <w:szCs w:val="20"/>
              </w:rPr>
            </w:pPr>
            <w:r w:rsidRPr="008744D7">
              <w:rPr>
                <w:sz w:val="20"/>
                <w:szCs w:val="20"/>
              </w:rPr>
              <w:t>12,600</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r w:rsidRPr="008744D7">
              <w:rPr>
                <w:sz w:val="20"/>
                <w:szCs w:val="20"/>
              </w:rPr>
              <w:t>31,600</w:t>
            </w: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12,600</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B5714A" w:rsidP="00B5714A">
            <w:pPr>
              <w:rPr>
                <w:sz w:val="20"/>
                <w:szCs w:val="20"/>
              </w:rPr>
            </w:pPr>
            <w:r w:rsidRPr="008744D7">
              <w:rPr>
                <w:sz w:val="20"/>
                <w:szCs w:val="20"/>
              </w:rPr>
              <w:t>Расчётное потребление тепловой мощности на собственные, хозяйственные и технологические нужды</w:t>
            </w:r>
          </w:p>
        </w:tc>
        <w:tc>
          <w:tcPr>
            <w:tcW w:w="707" w:type="pct"/>
            <w:vAlign w:val="center"/>
          </w:tcPr>
          <w:p w:rsidR="00B5714A" w:rsidRPr="008744D7" w:rsidRDefault="00B5714A" w:rsidP="00B5714A">
            <w:pPr>
              <w:jc w:val="center"/>
              <w:rPr>
                <w:sz w:val="20"/>
                <w:szCs w:val="20"/>
              </w:rPr>
            </w:pPr>
          </w:p>
        </w:tc>
        <w:tc>
          <w:tcPr>
            <w:tcW w:w="1060" w:type="pct"/>
            <w:vAlign w:val="center"/>
          </w:tcPr>
          <w:p w:rsidR="00B5714A" w:rsidRPr="008744D7" w:rsidRDefault="00633FF7" w:rsidP="00B5714A">
            <w:pPr>
              <w:jc w:val="center"/>
              <w:rPr>
                <w:sz w:val="20"/>
                <w:szCs w:val="20"/>
              </w:rPr>
            </w:pPr>
            <w:r w:rsidRPr="008744D7">
              <w:rPr>
                <w:sz w:val="20"/>
                <w:szCs w:val="20"/>
              </w:rPr>
              <w:t>0,237</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0,185</w:t>
            </w:r>
          </w:p>
        </w:tc>
      </w:tr>
      <w:tr w:rsidR="00B5714A" w:rsidRPr="008744D7" w:rsidTr="00633FF7">
        <w:trPr>
          <w:trHeight w:val="64"/>
        </w:trPr>
        <w:tc>
          <w:tcPr>
            <w:tcW w:w="1489" w:type="pct"/>
            <w:shd w:val="clear" w:color="auto" w:fill="auto"/>
            <w:tcMar>
              <w:top w:w="21" w:type="dxa"/>
              <w:left w:w="21" w:type="dxa"/>
              <w:bottom w:w="0" w:type="dxa"/>
              <w:right w:w="21" w:type="dxa"/>
            </w:tcMar>
            <w:vAlign w:val="center"/>
            <w:hideMark/>
          </w:tcPr>
          <w:p w:rsidR="00B5714A" w:rsidRPr="008744D7" w:rsidRDefault="00633FF7" w:rsidP="00B5714A">
            <w:pPr>
              <w:rPr>
                <w:sz w:val="20"/>
                <w:szCs w:val="20"/>
              </w:rPr>
            </w:pPr>
            <w:r w:rsidRPr="008744D7">
              <w:rPr>
                <w:sz w:val="20"/>
                <w:szCs w:val="20"/>
              </w:rPr>
              <w:t>Т</w:t>
            </w:r>
            <w:r w:rsidR="00B5714A" w:rsidRPr="008744D7">
              <w:rPr>
                <w:sz w:val="20"/>
                <w:szCs w:val="20"/>
              </w:rPr>
              <w:t>епловая мощность нетто при работе всего оборудования</w:t>
            </w:r>
          </w:p>
        </w:tc>
        <w:tc>
          <w:tcPr>
            <w:tcW w:w="707" w:type="pct"/>
            <w:vAlign w:val="center"/>
          </w:tcPr>
          <w:p w:rsidR="00B5714A" w:rsidRPr="008744D7" w:rsidRDefault="00633FF7" w:rsidP="00B5714A">
            <w:pPr>
              <w:jc w:val="center"/>
              <w:rPr>
                <w:sz w:val="20"/>
                <w:szCs w:val="20"/>
              </w:rPr>
            </w:pPr>
            <w:r w:rsidRPr="008744D7">
              <w:rPr>
                <w:sz w:val="20"/>
                <w:szCs w:val="20"/>
              </w:rPr>
              <w:t>16,080</w:t>
            </w:r>
          </w:p>
        </w:tc>
        <w:tc>
          <w:tcPr>
            <w:tcW w:w="1060" w:type="pct"/>
            <w:vAlign w:val="center"/>
          </w:tcPr>
          <w:p w:rsidR="00B5714A" w:rsidRPr="008744D7" w:rsidRDefault="00541E0F" w:rsidP="00B5714A">
            <w:pPr>
              <w:jc w:val="center"/>
              <w:rPr>
                <w:sz w:val="20"/>
                <w:szCs w:val="20"/>
              </w:rPr>
            </w:pPr>
            <w:r w:rsidRPr="008744D7">
              <w:rPr>
                <w:sz w:val="20"/>
                <w:szCs w:val="20"/>
              </w:rPr>
              <w:t>12,363</w:t>
            </w:r>
          </w:p>
        </w:tc>
        <w:tc>
          <w:tcPr>
            <w:tcW w:w="752" w:type="pct"/>
            <w:shd w:val="clear" w:color="auto" w:fill="auto"/>
            <w:tcMar>
              <w:top w:w="21" w:type="dxa"/>
              <w:left w:w="21" w:type="dxa"/>
              <w:bottom w:w="0" w:type="dxa"/>
              <w:right w:w="21" w:type="dxa"/>
            </w:tcMar>
            <w:vAlign w:val="center"/>
            <w:hideMark/>
          </w:tcPr>
          <w:p w:rsidR="00B5714A" w:rsidRPr="008744D7" w:rsidRDefault="00B5714A" w:rsidP="00B5714A">
            <w:pPr>
              <w:jc w:val="center"/>
              <w:rPr>
                <w:sz w:val="20"/>
                <w:szCs w:val="20"/>
              </w:rPr>
            </w:pPr>
            <w:r w:rsidRPr="008744D7">
              <w:rPr>
                <w:sz w:val="20"/>
                <w:szCs w:val="20"/>
              </w:rPr>
              <w:t>30,550</w:t>
            </w:r>
          </w:p>
        </w:tc>
        <w:tc>
          <w:tcPr>
            <w:tcW w:w="991" w:type="pct"/>
            <w:shd w:val="clear" w:color="auto" w:fill="auto"/>
            <w:vAlign w:val="center"/>
          </w:tcPr>
          <w:p w:rsidR="00B5714A" w:rsidRPr="008744D7" w:rsidRDefault="00B5714A" w:rsidP="00B5714A">
            <w:pPr>
              <w:jc w:val="center"/>
              <w:rPr>
                <w:sz w:val="20"/>
                <w:szCs w:val="20"/>
              </w:rPr>
            </w:pPr>
            <w:r w:rsidRPr="008744D7">
              <w:rPr>
                <w:sz w:val="20"/>
                <w:szCs w:val="20"/>
              </w:rPr>
              <w:t>12,415</w:t>
            </w:r>
          </w:p>
        </w:tc>
      </w:tr>
      <w:tr w:rsidR="00633FF7" w:rsidRPr="008744D7" w:rsidTr="00633FF7">
        <w:trPr>
          <w:trHeight w:val="64"/>
        </w:trPr>
        <w:tc>
          <w:tcPr>
            <w:tcW w:w="1489" w:type="pct"/>
            <w:shd w:val="clear" w:color="auto" w:fill="auto"/>
            <w:tcMar>
              <w:top w:w="21" w:type="dxa"/>
              <w:left w:w="21" w:type="dxa"/>
              <w:bottom w:w="0" w:type="dxa"/>
              <w:right w:w="21" w:type="dxa"/>
            </w:tcMar>
            <w:vAlign w:val="center"/>
          </w:tcPr>
          <w:p w:rsidR="00633FF7" w:rsidRPr="008744D7" w:rsidRDefault="00633FF7" w:rsidP="00633FF7">
            <w:pPr>
              <w:rPr>
                <w:sz w:val="20"/>
                <w:szCs w:val="20"/>
              </w:rPr>
            </w:pPr>
            <w:r w:rsidRPr="008744D7">
              <w:rPr>
                <w:sz w:val="20"/>
                <w:szCs w:val="20"/>
              </w:rPr>
              <w:t>Расчётные потери тепловой энергии в тепловых сетях</w:t>
            </w:r>
          </w:p>
        </w:tc>
        <w:tc>
          <w:tcPr>
            <w:tcW w:w="707" w:type="pct"/>
            <w:vAlign w:val="center"/>
          </w:tcPr>
          <w:p w:rsidR="00633FF7" w:rsidRPr="008744D7" w:rsidRDefault="00633FF7" w:rsidP="00633FF7">
            <w:pPr>
              <w:jc w:val="center"/>
              <w:rPr>
                <w:sz w:val="20"/>
                <w:szCs w:val="20"/>
              </w:rPr>
            </w:pPr>
            <w:r w:rsidRPr="008744D7">
              <w:rPr>
                <w:sz w:val="20"/>
                <w:szCs w:val="20"/>
              </w:rPr>
              <w:t>1,990</w:t>
            </w:r>
          </w:p>
        </w:tc>
        <w:tc>
          <w:tcPr>
            <w:tcW w:w="1060" w:type="pct"/>
            <w:vAlign w:val="center"/>
          </w:tcPr>
          <w:p w:rsidR="00633FF7" w:rsidRPr="008744D7" w:rsidRDefault="00541E0F" w:rsidP="00633FF7">
            <w:pPr>
              <w:jc w:val="center"/>
              <w:rPr>
                <w:sz w:val="20"/>
                <w:szCs w:val="20"/>
              </w:rPr>
            </w:pPr>
            <w:r w:rsidRPr="008744D7">
              <w:rPr>
                <w:sz w:val="20"/>
                <w:szCs w:val="20"/>
              </w:rPr>
              <w:t>2,373</w:t>
            </w:r>
          </w:p>
        </w:tc>
        <w:tc>
          <w:tcPr>
            <w:tcW w:w="1743" w:type="pct"/>
            <w:gridSpan w:val="2"/>
            <w:shd w:val="clear" w:color="auto" w:fill="auto"/>
            <w:tcMar>
              <w:top w:w="21" w:type="dxa"/>
              <w:left w:w="21" w:type="dxa"/>
              <w:bottom w:w="0" w:type="dxa"/>
              <w:right w:w="21" w:type="dxa"/>
            </w:tcMar>
            <w:vAlign w:val="center"/>
          </w:tcPr>
          <w:p w:rsidR="00633FF7" w:rsidRPr="008744D7" w:rsidRDefault="00633FF7" w:rsidP="00633FF7">
            <w:pPr>
              <w:jc w:val="center"/>
              <w:rPr>
                <w:sz w:val="20"/>
                <w:szCs w:val="20"/>
              </w:rPr>
            </w:pPr>
            <w:r w:rsidRPr="008744D7">
              <w:rPr>
                <w:sz w:val="20"/>
                <w:szCs w:val="20"/>
              </w:rPr>
              <w:t>1,05</w:t>
            </w:r>
          </w:p>
        </w:tc>
      </w:tr>
      <w:tr w:rsidR="00541E0F" w:rsidRPr="008744D7" w:rsidTr="00541E0F">
        <w:trPr>
          <w:trHeight w:val="64"/>
        </w:trPr>
        <w:tc>
          <w:tcPr>
            <w:tcW w:w="1489" w:type="pct"/>
            <w:shd w:val="clear" w:color="auto" w:fill="auto"/>
            <w:tcMar>
              <w:top w:w="21" w:type="dxa"/>
              <w:left w:w="21" w:type="dxa"/>
              <w:bottom w:w="0" w:type="dxa"/>
              <w:right w:w="21" w:type="dxa"/>
            </w:tcMar>
            <w:vAlign w:val="center"/>
            <w:hideMark/>
          </w:tcPr>
          <w:p w:rsidR="00541E0F" w:rsidRPr="008744D7" w:rsidRDefault="00541E0F" w:rsidP="00633FF7">
            <w:pPr>
              <w:rPr>
                <w:sz w:val="20"/>
                <w:szCs w:val="20"/>
              </w:rPr>
            </w:pPr>
            <w:r w:rsidRPr="008744D7">
              <w:rPr>
                <w:sz w:val="20"/>
                <w:szCs w:val="20"/>
              </w:rPr>
              <w:t>Подключённая тепловая нагрузка потребителей</w:t>
            </w:r>
          </w:p>
        </w:tc>
        <w:tc>
          <w:tcPr>
            <w:tcW w:w="1768" w:type="pct"/>
            <w:gridSpan w:val="2"/>
            <w:vAlign w:val="center"/>
          </w:tcPr>
          <w:p w:rsidR="00541E0F" w:rsidRPr="008744D7" w:rsidRDefault="00541E0F" w:rsidP="00633FF7">
            <w:pPr>
              <w:jc w:val="center"/>
              <w:rPr>
                <w:sz w:val="20"/>
                <w:szCs w:val="20"/>
              </w:rPr>
            </w:pPr>
            <w:r w:rsidRPr="008744D7">
              <w:rPr>
                <w:sz w:val="20"/>
                <w:szCs w:val="20"/>
              </w:rPr>
              <w:t>6,470</w:t>
            </w:r>
          </w:p>
        </w:tc>
        <w:tc>
          <w:tcPr>
            <w:tcW w:w="1743" w:type="pct"/>
            <w:gridSpan w:val="2"/>
            <w:shd w:val="clear" w:color="auto" w:fill="auto"/>
            <w:tcMar>
              <w:top w:w="21" w:type="dxa"/>
              <w:left w:w="21" w:type="dxa"/>
              <w:bottom w:w="0" w:type="dxa"/>
              <w:right w:w="21" w:type="dxa"/>
            </w:tcMar>
            <w:vAlign w:val="center"/>
          </w:tcPr>
          <w:p w:rsidR="00541E0F" w:rsidRPr="008744D7" w:rsidRDefault="00541E0F" w:rsidP="00633FF7">
            <w:pPr>
              <w:jc w:val="center"/>
              <w:rPr>
                <w:sz w:val="20"/>
                <w:szCs w:val="20"/>
              </w:rPr>
            </w:pPr>
            <w:r w:rsidRPr="008744D7">
              <w:rPr>
                <w:sz w:val="20"/>
                <w:szCs w:val="20"/>
              </w:rPr>
              <w:t>8,400</w:t>
            </w:r>
          </w:p>
        </w:tc>
      </w:tr>
      <w:tr w:rsidR="00633FF7" w:rsidRPr="008744D7" w:rsidTr="00633FF7">
        <w:trPr>
          <w:trHeight w:val="64"/>
        </w:trPr>
        <w:tc>
          <w:tcPr>
            <w:tcW w:w="1489" w:type="pct"/>
            <w:shd w:val="clear" w:color="auto" w:fill="auto"/>
            <w:tcMar>
              <w:top w:w="21" w:type="dxa"/>
              <w:left w:w="21" w:type="dxa"/>
              <w:bottom w:w="0" w:type="dxa"/>
              <w:right w:w="21" w:type="dxa"/>
            </w:tcMar>
            <w:vAlign w:val="center"/>
            <w:hideMark/>
          </w:tcPr>
          <w:p w:rsidR="00633FF7" w:rsidRPr="008744D7" w:rsidRDefault="00633FF7" w:rsidP="00633FF7">
            <w:pPr>
              <w:rPr>
                <w:sz w:val="20"/>
                <w:szCs w:val="20"/>
              </w:rPr>
            </w:pPr>
            <w:r w:rsidRPr="008744D7">
              <w:rPr>
                <w:sz w:val="20"/>
                <w:szCs w:val="20"/>
              </w:rPr>
              <w:t>Резерв(+), либо дефицит(-) тепловой мощности при работе всего оборудования</w:t>
            </w:r>
          </w:p>
        </w:tc>
        <w:tc>
          <w:tcPr>
            <w:tcW w:w="707" w:type="pct"/>
            <w:vAlign w:val="center"/>
          </w:tcPr>
          <w:p w:rsidR="00633FF7" w:rsidRPr="008744D7" w:rsidRDefault="00541E0F" w:rsidP="00633FF7">
            <w:pPr>
              <w:jc w:val="center"/>
              <w:rPr>
                <w:sz w:val="20"/>
                <w:szCs w:val="20"/>
              </w:rPr>
            </w:pPr>
            <w:r w:rsidRPr="008744D7">
              <w:rPr>
                <w:sz w:val="20"/>
                <w:szCs w:val="20"/>
              </w:rPr>
              <w:t>7,62</w:t>
            </w:r>
          </w:p>
        </w:tc>
        <w:tc>
          <w:tcPr>
            <w:tcW w:w="1060" w:type="pct"/>
            <w:vAlign w:val="center"/>
          </w:tcPr>
          <w:p w:rsidR="00633FF7" w:rsidRPr="008744D7" w:rsidRDefault="00541E0F" w:rsidP="00633FF7">
            <w:pPr>
              <w:jc w:val="center"/>
              <w:rPr>
                <w:sz w:val="20"/>
                <w:szCs w:val="20"/>
              </w:rPr>
            </w:pPr>
            <w:r w:rsidRPr="008744D7">
              <w:rPr>
                <w:sz w:val="20"/>
                <w:szCs w:val="20"/>
              </w:rPr>
              <w:t>3,520</w:t>
            </w:r>
          </w:p>
        </w:tc>
        <w:tc>
          <w:tcPr>
            <w:tcW w:w="752" w:type="pct"/>
            <w:shd w:val="clear" w:color="auto" w:fill="auto"/>
            <w:tcMar>
              <w:top w:w="21" w:type="dxa"/>
              <w:left w:w="21" w:type="dxa"/>
              <w:bottom w:w="0" w:type="dxa"/>
              <w:right w:w="21" w:type="dxa"/>
            </w:tcMar>
            <w:vAlign w:val="center"/>
            <w:hideMark/>
          </w:tcPr>
          <w:p w:rsidR="00633FF7" w:rsidRPr="008744D7" w:rsidRDefault="00633FF7" w:rsidP="00633FF7">
            <w:pPr>
              <w:jc w:val="center"/>
              <w:rPr>
                <w:sz w:val="20"/>
                <w:szCs w:val="20"/>
              </w:rPr>
            </w:pPr>
            <w:r w:rsidRPr="008744D7">
              <w:rPr>
                <w:sz w:val="20"/>
                <w:szCs w:val="20"/>
              </w:rPr>
              <w:t>22,150</w:t>
            </w:r>
          </w:p>
        </w:tc>
        <w:tc>
          <w:tcPr>
            <w:tcW w:w="991" w:type="pct"/>
            <w:shd w:val="clear" w:color="auto" w:fill="auto"/>
            <w:vAlign w:val="center"/>
          </w:tcPr>
          <w:p w:rsidR="00633FF7" w:rsidRPr="008744D7" w:rsidRDefault="00633FF7" w:rsidP="00633FF7">
            <w:pPr>
              <w:jc w:val="center"/>
              <w:rPr>
                <w:sz w:val="20"/>
                <w:szCs w:val="20"/>
              </w:rPr>
            </w:pPr>
            <w:r w:rsidRPr="008744D7">
              <w:rPr>
                <w:sz w:val="20"/>
                <w:szCs w:val="20"/>
              </w:rPr>
              <w:t>4,015</w:t>
            </w:r>
          </w:p>
        </w:tc>
      </w:tr>
    </w:tbl>
    <w:p w:rsidR="00B1363D" w:rsidRPr="008744D7" w:rsidRDefault="00B1363D" w:rsidP="00B1363D">
      <w:pPr>
        <w:jc w:val="both"/>
        <w:rPr>
          <w:highlight w:val="yellow"/>
        </w:rPr>
      </w:pPr>
    </w:p>
    <w:p w:rsidR="00AD41CC" w:rsidRPr="008744D7" w:rsidRDefault="00AD41CC" w:rsidP="00201FA0">
      <w:pPr>
        <w:pStyle w:val="2"/>
        <w:pageBreakBefore/>
        <w:tabs>
          <w:tab w:val="left" w:pos="1134"/>
          <w:tab w:val="left" w:pos="1276"/>
        </w:tabs>
        <w:ind w:left="0" w:firstLine="709"/>
        <w:rPr>
          <w:rFonts w:cs="Times New Roman"/>
          <w:b w:val="0"/>
          <w:szCs w:val="24"/>
        </w:rPr>
      </w:pPr>
      <w:bookmarkStart w:id="259" w:name="_Toc524614790"/>
      <w:bookmarkStart w:id="260" w:name="_Toc524615006"/>
      <w:bookmarkStart w:id="261" w:name="_Toc28125258"/>
      <w:bookmarkStart w:id="262" w:name="_Toc42090826"/>
      <w:r w:rsidRPr="008744D7">
        <w:rPr>
          <w:rFonts w:cs="Times New Roman"/>
          <w:b w:val="0"/>
          <w:szCs w:val="24"/>
        </w:rPr>
        <w:lastRenderedPageBreak/>
        <w:t>Часть 7. Балансы теплоносителя</w:t>
      </w:r>
      <w:bookmarkEnd w:id="259"/>
      <w:bookmarkEnd w:id="260"/>
      <w:bookmarkEnd w:id="261"/>
      <w:r w:rsidR="00541E0F" w:rsidRPr="008744D7">
        <w:rPr>
          <w:rFonts w:cs="Times New Roman"/>
          <w:b w:val="0"/>
          <w:szCs w:val="24"/>
        </w:rPr>
        <w:t xml:space="preserve"> в с.п. Сосновка</w:t>
      </w:r>
      <w:bookmarkEnd w:id="262"/>
    </w:p>
    <w:p w:rsidR="006975EC" w:rsidRPr="008744D7" w:rsidRDefault="006975EC" w:rsidP="006975EC">
      <w:pPr>
        <w:pStyle w:val="affffe"/>
        <w:rPr>
          <w:rFonts w:cs="Times New Roman"/>
          <w:sz w:val="24"/>
          <w:szCs w:val="24"/>
        </w:rPr>
      </w:pPr>
    </w:p>
    <w:p w:rsidR="00AD41CC" w:rsidRPr="008744D7" w:rsidRDefault="00CA77CA" w:rsidP="00D40F33">
      <w:pPr>
        <w:pStyle w:val="30"/>
        <w:tabs>
          <w:tab w:val="left" w:pos="1276"/>
        </w:tabs>
        <w:spacing w:before="0"/>
        <w:ind w:left="0" w:firstLine="709"/>
        <w:rPr>
          <w:rFonts w:cs="Times New Roman"/>
          <w:b w:val="0"/>
        </w:rPr>
      </w:pPr>
      <w:bookmarkStart w:id="263" w:name="_Toc524614791"/>
      <w:bookmarkStart w:id="264" w:name="_Toc524615007"/>
      <w:bookmarkStart w:id="265" w:name="_Toc28125259"/>
      <w:bookmarkStart w:id="266" w:name="_Toc42090827"/>
      <w:r w:rsidRPr="008744D7">
        <w:rPr>
          <w:rFonts w:cs="Times New Roman"/>
          <w:b w:val="0"/>
        </w:rPr>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8744D7">
        <w:rPr>
          <w:rFonts w:cs="Times New Roman"/>
          <w:b w:val="0"/>
          <w:shd w:val="clear" w:color="auto" w:fill="FFFFFF" w:themeFill="background1"/>
        </w:rPr>
        <w:t xml:space="preserve">в </w:t>
      </w:r>
      <w:r w:rsidR="00D86AAD" w:rsidRPr="008744D7">
        <w:rPr>
          <w:rFonts w:cs="Times New Roman"/>
          <w:b w:val="0"/>
          <w:shd w:val="clear" w:color="auto" w:fill="FFFFFF" w:themeFill="background1"/>
        </w:rPr>
        <w:t>перспективных</w:t>
      </w:r>
      <w:r w:rsidR="00AD41CC" w:rsidRPr="008744D7">
        <w:rPr>
          <w:rFonts w:cs="Times New Roman"/>
          <w:b w:val="0"/>
          <w:shd w:val="clear" w:color="auto" w:fill="FFFFFF" w:themeFill="background1"/>
        </w:rPr>
        <w:t xml:space="preserve"> зонах</w:t>
      </w:r>
      <w:r w:rsidR="00AD41CC" w:rsidRPr="008744D7">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63"/>
      <w:bookmarkEnd w:id="264"/>
      <w:bookmarkEnd w:id="265"/>
      <w:r w:rsidR="00B0455A" w:rsidRPr="008744D7">
        <w:rPr>
          <w:rFonts w:cs="Times New Roman"/>
          <w:b w:val="0"/>
        </w:rPr>
        <w:t xml:space="preserve"> на территории с.п. </w:t>
      </w:r>
      <w:r w:rsidR="006E3A05" w:rsidRPr="008744D7">
        <w:rPr>
          <w:rFonts w:cs="Times New Roman"/>
          <w:b w:val="0"/>
        </w:rPr>
        <w:t>Сосновка</w:t>
      </w:r>
      <w:bookmarkEnd w:id="266"/>
    </w:p>
    <w:p w:rsidR="00D40F33" w:rsidRPr="008744D7" w:rsidRDefault="00D40F33" w:rsidP="00D40F33">
      <w:pPr>
        <w:pStyle w:val="aff"/>
        <w:widowControl w:val="0"/>
        <w:spacing w:before="0" w:after="0"/>
        <w:rPr>
          <w:sz w:val="24"/>
          <w:szCs w:val="24"/>
        </w:rPr>
      </w:pPr>
    </w:p>
    <w:p w:rsidR="00D40F33" w:rsidRPr="008744D7" w:rsidRDefault="00D40F33" w:rsidP="00541E0F">
      <w:pPr>
        <w:pStyle w:val="aff"/>
        <w:widowControl w:val="0"/>
        <w:spacing w:before="0" w:after="0"/>
        <w:ind w:firstLine="709"/>
        <w:rPr>
          <w:sz w:val="24"/>
          <w:szCs w:val="24"/>
        </w:rPr>
      </w:pPr>
      <w:r w:rsidRPr="008744D7">
        <w:rPr>
          <w:sz w:val="24"/>
          <w:szCs w:val="24"/>
        </w:rPr>
        <w:t xml:space="preserve">В существующих котельных </w:t>
      </w:r>
      <w:r w:rsidR="006D7278" w:rsidRPr="008744D7">
        <w:rPr>
          <w:sz w:val="24"/>
          <w:szCs w:val="24"/>
        </w:rPr>
        <w:t xml:space="preserve">с.п. </w:t>
      </w:r>
      <w:r w:rsidR="006E3A05" w:rsidRPr="008744D7">
        <w:rPr>
          <w:sz w:val="24"/>
          <w:szCs w:val="24"/>
        </w:rPr>
        <w:t>Сосновка</w:t>
      </w:r>
      <w:r w:rsidRPr="008744D7">
        <w:rPr>
          <w:sz w:val="24"/>
          <w:szCs w:val="24"/>
        </w:rPr>
        <w:t>, водоподготовительные установки теплоносителя для тепловых сетей, отсутствуют.</w:t>
      </w:r>
      <w:r w:rsidR="001408F1" w:rsidRPr="008744D7">
        <w:rPr>
          <w:sz w:val="24"/>
          <w:szCs w:val="24"/>
        </w:rPr>
        <w:t xml:space="preserve"> </w:t>
      </w:r>
      <w:r w:rsidRPr="008744D7">
        <w:rPr>
          <w:sz w:val="24"/>
          <w:szCs w:val="24"/>
        </w:rPr>
        <w:t>Теплоноситель в тепловых сетях, предназначен для передачи теплоты на нужды систем отопления.</w:t>
      </w:r>
    </w:p>
    <w:p w:rsidR="00D40F33" w:rsidRPr="008744D7" w:rsidRDefault="00D40F33" w:rsidP="00541E0F">
      <w:pPr>
        <w:pStyle w:val="aff"/>
        <w:widowControl w:val="0"/>
        <w:spacing w:before="0" w:after="0"/>
        <w:ind w:firstLine="709"/>
        <w:rPr>
          <w:sz w:val="24"/>
          <w:szCs w:val="24"/>
        </w:rPr>
      </w:pPr>
      <w:r w:rsidRPr="008744D7">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D40F33" w:rsidRPr="008744D7" w:rsidRDefault="00D40F33" w:rsidP="00541E0F">
      <w:pPr>
        <w:pStyle w:val="aff"/>
        <w:widowControl w:val="0"/>
        <w:numPr>
          <w:ilvl w:val="0"/>
          <w:numId w:val="82"/>
        </w:numPr>
        <w:tabs>
          <w:tab w:val="left" w:pos="993"/>
          <w:tab w:val="left" w:pos="1134"/>
        </w:tabs>
        <w:spacing w:before="0" w:after="0"/>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D40F33" w:rsidRPr="008744D7" w:rsidRDefault="00D40F33" w:rsidP="00541E0F">
      <w:pPr>
        <w:pStyle w:val="aff"/>
        <w:widowControl w:val="0"/>
        <w:numPr>
          <w:ilvl w:val="0"/>
          <w:numId w:val="82"/>
        </w:numPr>
        <w:tabs>
          <w:tab w:val="left" w:pos="993"/>
          <w:tab w:val="left" w:pos="1134"/>
        </w:tabs>
        <w:spacing w:before="0" w:after="0"/>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D40F33" w:rsidRPr="008744D7" w:rsidRDefault="00D40F33" w:rsidP="00541E0F">
      <w:pPr>
        <w:pStyle w:val="aff"/>
        <w:widowControl w:val="0"/>
        <w:numPr>
          <w:ilvl w:val="0"/>
          <w:numId w:val="82"/>
        </w:numPr>
        <w:tabs>
          <w:tab w:val="left" w:pos="993"/>
          <w:tab w:val="left" w:pos="1134"/>
        </w:tabs>
        <w:spacing w:before="0" w:after="0"/>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0F400C" w:rsidRPr="008744D7" w:rsidRDefault="000F400C" w:rsidP="00541E0F">
      <w:pPr>
        <w:pStyle w:val="aff"/>
        <w:widowControl w:val="0"/>
        <w:tabs>
          <w:tab w:val="left" w:pos="709"/>
          <w:tab w:val="left" w:pos="993"/>
        </w:tabs>
        <w:spacing w:before="0" w:after="0"/>
        <w:ind w:firstLine="709"/>
        <w:rPr>
          <w:sz w:val="24"/>
          <w:szCs w:val="24"/>
        </w:rPr>
      </w:pPr>
    </w:p>
    <w:p w:rsidR="001408F1" w:rsidRPr="008744D7" w:rsidRDefault="001408F1" w:rsidP="00541E0F">
      <w:pPr>
        <w:ind w:firstLine="709"/>
        <w:jc w:val="both"/>
      </w:pPr>
      <w:r w:rsidRPr="008744D7">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rsidR="001408F1" w:rsidRPr="008744D7" w:rsidRDefault="001408F1" w:rsidP="00541E0F">
      <w:pPr>
        <w:ind w:firstLine="709"/>
        <w:jc w:val="both"/>
      </w:pPr>
      <w:r w:rsidRPr="008744D7">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rsidR="001408F1" w:rsidRPr="008744D7" w:rsidRDefault="001408F1" w:rsidP="00541E0F">
      <w:pPr>
        <w:ind w:firstLine="709"/>
        <w:jc w:val="both"/>
      </w:pPr>
      <w:r w:rsidRPr="008744D7">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rsidR="001408F1" w:rsidRPr="008744D7" w:rsidRDefault="001408F1" w:rsidP="00541E0F">
      <w:pPr>
        <w:ind w:firstLine="709"/>
        <w:jc w:val="both"/>
      </w:pPr>
      <w:r w:rsidRPr="008744D7">
        <w:t>Характеристика участков тепловой сети на 20</w:t>
      </w:r>
      <w:r w:rsidR="003051E6" w:rsidRPr="008744D7">
        <w:t xml:space="preserve">20 год представлена в таблице </w:t>
      </w:r>
      <w:r w:rsidR="00541E0F" w:rsidRPr="008744D7">
        <w:t>3</w:t>
      </w:r>
      <w:r w:rsidR="00140C72">
        <w:t>3.</w:t>
      </w:r>
    </w:p>
    <w:p w:rsidR="001408F1" w:rsidRPr="008744D7" w:rsidRDefault="001408F1" w:rsidP="001408F1">
      <w:pPr>
        <w:ind w:firstLine="709"/>
        <w:jc w:val="both"/>
      </w:pPr>
    </w:p>
    <w:p w:rsidR="00541E0F" w:rsidRPr="008744D7" w:rsidRDefault="00541E0F" w:rsidP="001408F1">
      <w:pPr>
        <w:keepNext/>
        <w:jc w:val="both"/>
        <w:rPr>
          <w:bCs/>
        </w:rPr>
        <w:sectPr w:rsidR="00541E0F" w:rsidRPr="008744D7" w:rsidSect="00201FA0">
          <w:pgSz w:w="11906" w:h="16838"/>
          <w:pgMar w:top="1134" w:right="567" w:bottom="1134" w:left="1701" w:header="283" w:footer="567" w:gutter="0"/>
          <w:cols w:space="708"/>
          <w:docGrid w:linePitch="360"/>
        </w:sectPr>
      </w:pPr>
    </w:p>
    <w:p w:rsidR="001408F1" w:rsidRPr="008744D7" w:rsidRDefault="001408F1" w:rsidP="001408F1">
      <w:pPr>
        <w:keepNext/>
        <w:jc w:val="both"/>
        <w:rPr>
          <w:bCs/>
        </w:rPr>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140C72">
        <w:rPr>
          <w:bCs/>
          <w:noProof/>
        </w:rPr>
        <w:t>34</w:t>
      </w:r>
      <w:r w:rsidR="00667B3B" w:rsidRPr="008744D7">
        <w:rPr>
          <w:bCs/>
        </w:rPr>
        <w:fldChar w:fldCharType="end"/>
      </w:r>
      <w:r w:rsidRPr="008744D7">
        <w:rPr>
          <w:bCs/>
        </w:rPr>
        <w:t xml:space="preserve"> – Характеристика участков тепловой сети на 2020 год</w:t>
      </w:r>
    </w:p>
    <w:p w:rsidR="001408F1" w:rsidRPr="008744D7" w:rsidRDefault="001408F1" w:rsidP="001408F1">
      <w:pPr>
        <w:keepNext/>
        <w:jc w:val="both"/>
        <w:rPr>
          <w:bCs/>
          <w:highlight w:val="yellow"/>
        </w:rPr>
      </w:pPr>
    </w:p>
    <w:tbl>
      <w:tblPr>
        <w:tblW w:w="5000" w:type="pct"/>
        <w:tblInd w:w="-10" w:type="dxa"/>
        <w:tblCellMar>
          <w:left w:w="28" w:type="dxa"/>
          <w:right w:w="28" w:type="dxa"/>
        </w:tblCellMar>
        <w:tblLook w:val="04A0" w:firstRow="1" w:lastRow="0" w:firstColumn="1" w:lastColumn="0" w:noHBand="0" w:noVBand="1"/>
      </w:tblPr>
      <w:tblGrid>
        <w:gridCol w:w="5210"/>
        <w:gridCol w:w="751"/>
        <w:gridCol w:w="605"/>
        <w:gridCol w:w="753"/>
        <w:gridCol w:w="753"/>
        <w:gridCol w:w="899"/>
        <w:gridCol w:w="753"/>
        <w:gridCol w:w="971"/>
        <w:gridCol w:w="753"/>
        <w:gridCol w:w="899"/>
        <w:gridCol w:w="899"/>
        <w:gridCol w:w="1380"/>
      </w:tblGrid>
      <w:tr w:rsidR="00541E0F" w:rsidRPr="008744D7" w:rsidTr="00D62CC2">
        <w:trPr>
          <w:trHeight w:val="20"/>
        </w:trPr>
        <w:tc>
          <w:tcPr>
            <w:tcW w:w="5103"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541E0F" w:rsidRPr="008744D7" w:rsidRDefault="00541E0F">
            <w:pPr>
              <w:jc w:val="center"/>
              <w:rPr>
                <w:color w:val="000000"/>
                <w:sz w:val="20"/>
                <w:szCs w:val="20"/>
              </w:rPr>
            </w:pPr>
            <w:r w:rsidRPr="008744D7">
              <w:rPr>
                <w:color w:val="000000"/>
                <w:sz w:val="20"/>
                <w:szCs w:val="20"/>
              </w:rPr>
              <w:t>Субъект права</w:t>
            </w:r>
          </w:p>
        </w:tc>
        <w:tc>
          <w:tcPr>
            <w:tcW w:w="7868" w:type="dxa"/>
            <w:gridSpan w:val="10"/>
            <w:tcBorders>
              <w:top w:val="single" w:sz="8" w:space="0" w:color="auto"/>
              <w:left w:val="nil"/>
              <w:bottom w:val="single" w:sz="4" w:space="0" w:color="auto"/>
              <w:right w:val="single" w:sz="4" w:space="0" w:color="auto"/>
            </w:tcBorders>
            <w:shd w:val="clear" w:color="auto" w:fill="auto"/>
            <w:noWrap/>
            <w:vAlign w:val="center"/>
            <w:hideMark/>
          </w:tcPr>
          <w:p w:rsidR="00541E0F" w:rsidRPr="008744D7" w:rsidRDefault="00541E0F">
            <w:pPr>
              <w:jc w:val="center"/>
              <w:rPr>
                <w:color w:val="000000"/>
                <w:sz w:val="20"/>
                <w:szCs w:val="20"/>
              </w:rPr>
            </w:pPr>
            <w:r w:rsidRPr="008744D7">
              <w:rPr>
                <w:color w:val="000000"/>
                <w:sz w:val="20"/>
                <w:szCs w:val="20"/>
              </w:rPr>
              <w:t>Диаметр</w:t>
            </w:r>
          </w:p>
        </w:tc>
        <w:tc>
          <w:tcPr>
            <w:tcW w:w="13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541E0F" w:rsidRPr="008744D7" w:rsidRDefault="00541E0F">
            <w:pPr>
              <w:jc w:val="center"/>
              <w:rPr>
                <w:color w:val="000000"/>
                <w:sz w:val="20"/>
                <w:szCs w:val="20"/>
              </w:rPr>
            </w:pPr>
            <w:r w:rsidRPr="008744D7">
              <w:rPr>
                <w:color w:val="000000"/>
                <w:sz w:val="20"/>
                <w:szCs w:val="20"/>
              </w:rPr>
              <w:t>итого протяженность</w:t>
            </w:r>
          </w:p>
        </w:tc>
      </w:tr>
      <w:tr w:rsidR="00541E0F" w:rsidRPr="008744D7" w:rsidTr="00D62CC2">
        <w:trPr>
          <w:trHeight w:val="20"/>
        </w:trPr>
        <w:tc>
          <w:tcPr>
            <w:tcW w:w="5103"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rsidR="00541E0F" w:rsidRPr="008744D7" w:rsidRDefault="00541E0F">
            <w:pPr>
              <w:rPr>
                <w:color w:val="000000"/>
                <w:sz w:val="20"/>
                <w:szCs w:val="20"/>
              </w:rPr>
            </w:pPr>
          </w:p>
        </w:tc>
        <w:tc>
          <w:tcPr>
            <w:tcW w:w="736"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7</w:t>
            </w:r>
          </w:p>
        </w:tc>
        <w:tc>
          <w:tcPr>
            <w:tcW w:w="593"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5</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89</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00</w:t>
            </w:r>
          </w:p>
        </w:tc>
        <w:tc>
          <w:tcPr>
            <w:tcW w:w="880"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14</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0</w:t>
            </w:r>
          </w:p>
        </w:tc>
        <w:tc>
          <w:tcPr>
            <w:tcW w:w="951"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9</w:t>
            </w:r>
          </w:p>
        </w:tc>
        <w:tc>
          <w:tcPr>
            <w:tcW w:w="737"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00</w:t>
            </w:r>
          </w:p>
        </w:tc>
        <w:tc>
          <w:tcPr>
            <w:tcW w:w="880" w:type="dxa"/>
            <w:tcBorders>
              <w:top w:val="nil"/>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19</w:t>
            </w:r>
          </w:p>
        </w:tc>
        <w:tc>
          <w:tcPr>
            <w:tcW w:w="880" w:type="dxa"/>
            <w:tcBorders>
              <w:top w:val="nil"/>
              <w:left w:val="nil"/>
              <w:bottom w:val="single" w:sz="8" w:space="0" w:color="auto"/>
              <w:right w:val="nil"/>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25</w:t>
            </w:r>
          </w:p>
        </w:tc>
        <w:tc>
          <w:tcPr>
            <w:tcW w:w="1351"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rsidR="00541E0F" w:rsidRPr="008744D7" w:rsidRDefault="00541E0F" w:rsidP="00D62CC2">
            <w:pPr>
              <w:jc w:val="center"/>
              <w:rPr>
                <w:color w:val="000000"/>
                <w:sz w:val="20"/>
                <w:szCs w:val="20"/>
              </w:rPr>
            </w:pP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00</w:t>
            </w: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7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6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4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5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6</w:t>
            </w: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36</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0</w:t>
            </w: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0</w:t>
            </w: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0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90</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9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5</w:t>
            </w: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5</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6</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81</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7</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40</w:t>
            </w: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40</w:t>
            </w:r>
          </w:p>
        </w:tc>
      </w:tr>
      <w:tr w:rsidR="00541E0F" w:rsidRPr="008744D7" w:rsidTr="00D62CC2">
        <w:trPr>
          <w:trHeight w:val="20"/>
        </w:trPr>
        <w:tc>
          <w:tcPr>
            <w:tcW w:w="5103" w:type="dxa"/>
            <w:tcBorders>
              <w:top w:val="nil"/>
              <w:left w:val="single" w:sz="8" w:space="0" w:color="auto"/>
              <w:bottom w:val="single" w:sz="4" w:space="0" w:color="auto"/>
              <w:right w:val="nil"/>
            </w:tcBorders>
            <w:shd w:val="clear" w:color="auto" w:fill="auto"/>
            <w:noWrap/>
            <w:vAlign w:val="center"/>
            <w:hideMark/>
          </w:tcPr>
          <w:p w:rsidR="00541E0F" w:rsidRPr="008744D7" w:rsidRDefault="00541E0F">
            <w:pPr>
              <w:rPr>
                <w:color w:val="000000"/>
                <w:sz w:val="20"/>
                <w:szCs w:val="20"/>
              </w:rPr>
            </w:pPr>
            <w:r w:rsidRPr="008744D7">
              <w:rPr>
                <w:color w:val="000000"/>
                <w:sz w:val="20"/>
                <w:szCs w:val="20"/>
              </w:rPr>
              <w:t>ООО Газпром трансгаз Югорск</w:t>
            </w:r>
          </w:p>
        </w:tc>
        <w:tc>
          <w:tcPr>
            <w:tcW w:w="736" w:type="dxa"/>
            <w:tcBorders>
              <w:top w:val="nil"/>
              <w:left w:val="single" w:sz="8" w:space="0" w:color="auto"/>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7,5</w:t>
            </w:r>
          </w:p>
        </w:tc>
        <w:tc>
          <w:tcPr>
            <w:tcW w:w="737"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1351" w:type="dxa"/>
            <w:tcBorders>
              <w:top w:val="nil"/>
              <w:left w:val="nil"/>
              <w:bottom w:val="single" w:sz="4"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97,5</w:t>
            </w:r>
          </w:p>
        </w:tc>
      </w:tr>
      <w:tr w:rsidR="00541E0F" w:rsidRPr="008744D7" w:rsidTr="00D62CC2">
        <w:trPr>
          <w:trHeight w:val="20"/>
        </w:trPr>
        <w:tc>
          <w:tcPr>
            <w:tcW w:w="5103" w:type="dxa"/>
            <w:tcBorders>
              <w:top w:val="nil"/>
              <w:left w:val="single" w:sz="8" w:space="0" w:color="auto"/>
              <w:bottom w:val="nil"/>
              <w:right w:val="nil"/>
            </w:tcBorders>
            <w:shd w:val="clear" w:color="auto" w:fill="auto"/>
            <w:vAlign w:val="center"/>
            <w:hideMark/>
          </w:tcPr>
          <w:p w:rsidR="00541E0F" w:rsidRPr="008744D7" w:rsidRDefault="00541E0F">
            <w:pPr>
              <w:rPr>
                <w:color w:val="000000"/>
                <w:sz w:val="20"/>
                <w:szCs w:val="20"/>
              </w:rPr>
            </w:pPr>
            <w:r w:rsidRPr="008744D7">
              <w:rPr>
                <w:color w:val="000000"/>
                <w:sz w:val="20"/>
                <w:szCs w:val="20"/>
              </w:rPr>
              <w:t>ОАО Газпром по договору аренды № 01/1600-Д-27/18</w:t>
            </w:r>
          </w:p>
        </w:tc>
        <w:tc>
          <w:tcPr>
            <w:tcW w:w="736" w:type="dxa"/>
            <w:tcBorders>
              <w:top w:val="nil"/>
              <w:left w:val="single" w:sz="8" w:space="0" w:color="auto"/>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593"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951"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737"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nil"/>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p>
        </w:tc>
        <w:tc>
          <w:tcPr>
            <w:tcW w:w="880" w:type="dxa"/>
            <w:tcBorders>
              <w:top w:val="nil"/>
              <w:left w:val="nil"/>
              <w:bottom w:val="nil"/>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800</w:t>
            </w:r>
          </w:p>
        </w:tc>
        <w:tc>
          <w:tcPr>
            <w:tcW w:w="1351" w:type="dxa"/>
            <w:tcBorders>
              <w:top w:val="nil"/>
              <w:left w:val="nil"/>
              <w:bottom w:val="nil"/>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800</w:t>
            </w:r>
          </w:p>
        </w:tc>
      </w:tr>
      <w:tr w:rsidR="00541E0F" w:rsidRPr="008744D7" w:rsidTr="00D62CC2">
        <w:trPr>
          <w:trHeight w:val="20"/>
        </w:trPr>
        <w:tc>
          <w:tcPr>
            <w:tcW w:w="5103" w:type="dxa"/>
            <w:tcBorders>
              <w:top w:val="single" w:sz="8" w:space="0" w:color="auto"/>
              <w:left w:val="single" w:sz="8" w:space="0" w:color="auto"/>
              <w:bottom w:val="single" w:sz="8" w:space="0" w:color="auto"/>
              <w:right w:val="nil"/>
            </w:tcBorders>
            <w:shd w:val="clear" w:color="auto" w:fill="auto"/>
            <w:noWrap/>
            <w:vAlign w:val="center"/>
            <w:hideMark/>
          </w:tcPr>
          <w:p w:rsidR="00541E0F" w:rsidRPr="008744D7" w:rsidRDefault="00D62CC2">
            <w:pPr>
              <w:rPr>
                <w:bCs/>
                <w:color w:val="000000"/>
                <w:sz w:val="20"/>
                <w:szCs w:val="20"/>
              </w:rPr>
            </w:pPr>
            <w:r w:rsidRPr="008744D7">
              <w:rPr>
                <w:bCs/>
                <w:color w:val="000000"/>
                <w:sz w:val="20"/>
                <w:szCs w:val="20"/>
              </w:rPr>
              <w:t>Протяжённость, м</w:t>
            </w:r>
          </w:p>
        </w:tc>
        <w:tc>
          <w:tcPr>
            <w:tcW w:w="736"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75</w:t>
            </w:r>
          </w:p>
        </w:tc>
        <w:tc>
          <w:tcPr>
            <w:tcW w:w="593"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6</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90</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40</w:t>
            </w:r>
          </w:p>
        </w:tc>
        <w:tc>
          <w:tcPr>
            <w:tcW w:w="880"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2220</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0</w:t>
            </w:r>
          </w:p>
        </w:tc>
        <w:tc>
          <w:tcPr>
            <w:tcW w:w="951"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78,5</w:t>
            </w:r>
          </w:p>
        </w:tc>
        <w:tc>
          <w:tcPr>
            <w:tcW w:w="737"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50</w:t>
            </w:r>
          </w:p>
        </w:tc>
        <w:tc>
          <w:tcPr>
            <w:tcW w:w="880" w:type="dxa"/>
            <w:tcBorders>
              <w:top w:val="single" w:sz="8" w:space="0" w:color="auto"/>
              <w:left w:val="nil"/>
              <w:bottom w:val="single" w:sz="8" w:space="0" w:color="auto"/>
              <w:right w:val="single" w:sz="4"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700</w:t>
            </w:r>
          </w:p>
        </w:tc>
        <w:tc>
          <w:tcPr>
            <w:tcW w:w="880" w:type="dxa"/>
            <w:tcBorders>
              <w:top w:val="single" w:sz="8" w:space="0" w:color="auto"/>
              <w:left w:val="nil"/>
              <w:bottom w:val="single" w:sz="8"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5816</w:t>
            </w:r>
          </w:p>
        </w:tc>
        <w:tc>
          <w:tcPr>
            <w:tcW w:w="1351" w:type="dxa"/>
            <w:tcBorders>
              <w:top w:val="single" w:sz="8" w:space="0" w:color="auto"/>
              <w:left w:val="nil"/>
              <w:bottom w:val="single" w:sz="8" w:space="0" w:color="auto"/>
              <w:right w:val="single" w:sz="8" w:space="0" w:color="auto"/>
            </w:tcBorders>
            <w:shd w:val="clear" w:color="auto" w:fill="auto"/>
            <w:noWrap/>
            <w:vAlign w:val="center"/>
            <w:hideMark/>
          </w:tcPr>
          <w:p w:rsidR="00541E0F" w:rsidRPr="008744D7" w:rsidRDefault="00541E0F" w:rsidP="00D62CC2">
            <w:pPr>
              <w:jc w:val="center"/>
              <w:rPr>
                <w:color w:val="000000"/>
                <w:sz w:val="20"/>
                <w:szCs w:val="20"/>
              </w:rPr>
            </w:pPr>
            <w:r w:rsidRPr="008744D7">
              <w:rPr>
                <w:color w:val="000000"/>
                <w:sz w:val="20"/>
                <w:szCs w:val="20"/>
              </w:rPr>
              <w:t>11135,5</w:t>
            </w:r>
          </w:p>
        </w:tc>
      </w:tr>
    </w:tbl>
    <w:p w:rsidR="008013EF" w:rsidRPr="008744D7" w:rsidRDefault="008013EF" w:rsidP="00D24DD0">
      <w:pPr>
        <w:jc w:val="both"/>
      </w:pPr>
    </w:p>
    <w:p w:rsidR="00541E0F" w:rsidRPr="008744D7" w:rsidRDefault="00541E0F" w:rsidP="00382E4D">
      <w:pPr>
        <w:pStyle w:val="30"/>
        <w:tabs>
          <w:tab w:val="left" w:pos="1276"/>
        </w:tabs>
        <w:ind w:left="0" w:firstLine="709"/>
        <w:rPr>
          <w:rFonts w:cs="Times New Roman"/>
          <w:b w:val="0"/>
        </w:rPr>
        <w:sectPr w:rsidR="00541E0F" w:rsidRPr="008744D7" w:rsidSect="00541E0F">
          <w:pgSz w:w="16838" w:h="11906" w:orient="landscape"/>
          <w:pgMar w:top="1701" w:right="1134" w:bottom="567" w:left="1134" w:header="283" w:footer="567" w:gutter="0"/>
          <w:cols w:space="708"/>
          <w:docGrid w:linePitch="360"/>
        </w:sectPr>
      </w:pPr>
      <w:bookmarkStart w:id="267" w:name="_Toc524614792"/>
      <w:bookmarkStart w:id="268" w:name="_Toc524615008"/>
      <w:bookmarkStart w:id="269" w:name="_Toc28125260"/>
    </w:p>
    <w:p w:rsidR="00AD41CC" w:rsidRPr="008744D7" w:rsidRDefault="00D86AAD" w:rsidP="00382E4D">
      <w:pPr>
        <w:pStyle w:val="30"/>
        <w:tabs>
          <w:tab w:val="left" w:pos="1276"/>
        </w:tabs>
        <w:ind w:left="0" w:firstLine="709"/>
        <w:rPr>
          <w:rFonts w:cs="Times New Roman"/>
          <w:b w:val="0"/>
        </w:rPr>
      </w:pPr>
      <w:bookmarkStart w:id="270" w:name="_Toc42090828"/>
      <w:r w:rsidRPr="008744D7">
        <w:rPr>
          <w:rFonts w:cs="Times New Roman"/>
          <w:b w:val="0"/>
        </w:rPr>
        <w:lastRenderedPageBreak/>
        <w:t>Описание</w:t>
      </w:r>
      <w:r w:rsidR="00AD41CC" w:rsidRPr="008744D7">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7"/>
      <w:bookmarkEnd w:id="268"/>
      <w:bookmarkEnd w:id="269"/>
      <w:r w:rsidR="00B0455A" w:rsidRPr="008744D7">
        <w:rPr>
          <w:rFonts w:cs="Times New Roman"/>
          <w:b w:val="0"/>
        </w:rPr>
        <w:t xml:space="preserve"> на территории с.п. </w:t>
      </w:r>
      <w:r w:rsidR="006E3A05" w:rsidRPr="008744D7">
        <w:rPr>
          <w:rFonts w:cs="Times New Roman"/>
          <w:b w:val="0"/>
        </w:rPr>
        <w:t>Сосновка</w:t>
      </w:r>
      <w:bookmarkEnd w:id="270"/>
    </w:p>
    <w:p w:rsidR="00A22728" w:rsidRPr="008744D7" w:rsidRDefault="00A22728" w:rsidP="001644B0">
      <w:pPr>
        <w:jc w:val="both"/>
      </w:pPr>
    </w:p>
    <w:p w:rsidR="0062603B" w:rsidRPr="008744D7" w:rsidRDefault="0062603B" w:rsidP="00AF4789">
      <w:pPr>
        <w:ind w:firstLine="709"/>
        <w:jc w:val="both"/>
      </w:pPr>
      <w:r w:rsidRPr="008744D7">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62603B" w:rsidRPr="008744D7" w:rsidRDefault="0062603B" w:rsidP="00AF4789">
      <w:pPr>
        <w:ind w:firstLine="709"/>
        <w:jc w:val="both"/>
      </w:pPr>
      <w:r w:rsidRPr="008744D7">
        <w:t>Расход подпиточной воды в рабочем ре</w:t>
      </w:r>
      <w:r w:rsidR="00727660" w:rsidRPr="008744D7">
        <w:t>жиме должен компенсировать расчё</w:t>
      </w:r>
      <w:r w:rsidRPr="008744D7">
        <w:t>тные (нормируемые) потери сетевой воды в системе теплоснабжения.</w:t>
      </w:r>
    </w:p>
    <w:p w:rsidR="0062603B" w:rsidRPr="008744D7" w:rsidRDefault="0062603B" w:rsidP="00AF4789">
      <w:pPr>
        <w:ind w:firstLine="709"/>
        <w:jc w:val="both"/>
      </w:pPr>
      <w:r w:rsidRPr="008744D7">
        <w:t>Расч</w:t>
      </w:r>
      <w:r w:rsidR="00727660" w:rsidRPr="008744D7">
        <w:t>ё</w:t>
      </w:r>
      <w:r w:rsidRPr="008744D7">
        <w:t>тные (нормируемые) потери сетевой воды в системе теплоснабжения включают расч</w:t>
      </w:r>
      <w:r w:rsidR="00727660" w:rsidRPr="008744D7">
        <w:t>ё</w:t>
      </w:r>
      <w:r w:rsidRPr="008744D7">
        <w:t>тные технологические потери (затраты) сетевой воды и потери сетевой воды с нормативной утечкой из тепловой сети и систем теплопотребления.</w:t>
      </w:r>
    </w:p>
    <w:p w:rsidR="0062603B" w:rsidRPr="008744D7" w:rsidRDefault="0062603B" w:rsidP="00AF4789">
      <w:pPr>
        <w:ind w:firstLine="709"/>
        <w:jc w:val="both"/>
      </w:pPr>
      <w:r w:rsidRPr="008744D7">
        <w:t>Среднегодовая утечка теплоносителя (м</w:t>
      </w:r>
      <w:r w:rsidRPr="008744D7">
        <w:rPr>
          <w:vertAlign w:val="superscript"/>
        </w:rPr>
        <w:t>3</w:t>
      </w:r>
      <w:r w:rsidRPr="008744D7">
        <w:t>/ч) из водяных тепловых сетей должна быть не более 0,25</w:t>
      </w:r>
      <w:r w:rsidR="008E0DB0" w:rsidRPr="008744D7">
        <w:t xml:space="preserve"> </w:t>
      </w:r>
      <w:r w:rsidRPr="008744D7">
        <w:t xml:space="preserve">% среднегодового </w:t>
      </w:r>
      <w:r w:rsidR="009E131F" w:rsidRPr="008744D7">
        <w:t>объём</w:t>
      </w:r>
      <w:r w:rsidRPr="008744D7">
        <w:t>а воды в тепловой сети и присое</w:t>
      </w:r>
      <w:r w:rsidR="004D3092" w:rsidRPr="008744D7">
        <w:t>динё</w:t>
      </w:r>
      <w:r w:rsidRPr="008744D7">
        <w:t>нных системах теплоснабжения независимо от схемы присоединения (за исключением систем горячего водоснабжения, присоедин</w:t>
      </w:r>
      <w:r w:rsidR="004D3092" w:rsidRPr="008744D7">
        <w:t>ё</w:t>
      </w:r>
      <w:r w:rsidRPr="008744D7">
        <w:t>нных через водоподогреватели). Сезонная норма утечки теплоносителя устанавливается в пределах среднегодового значения.</w:t>
      </w:r>
    </w:p>
    <w:p w:rsidR="0062603B" w:rsidRPr="008744D7" w:rsidRDefault="0062603B" w:rsidP="00AF4789">
      <w:pPr>
        <w:ind w:firstLine="709"/>
        <w:jc w:val="both"/>
      </w:pPr>
      <w:r w:rsidRPr="008744D7">
        <w:t xml:space="preserve">Для компенсации этих </w:t>
      </w:r>
      <w:r w:rsidR="00727660" w:rsidRPr="008744D7">
        <w:t>расчё</w:t>
      </w:r>
      <w:r w:rsidRPr="008744D7">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8744D7">
        <w:t xml:space="preserve"> </w:t>
      </w:r>
      <w:r w:rsidRPr="008744D7">
        <w:t xml:space="preserve">% </w:t>
      </w:r>
      <w:r w:rsidR="009E131F" w:rsidRPr="008744D7">
        <w:t>объём</w:t>
      </w:r>
      <w:r w:rsidRPr="008744D7">
        <w:t>а теплосети), которая зависит от интенсивности заполнения трубопроводов».</w:t>
      </w:r>
    </w:p>
    <w:p w:rsidR="0062603B" w:rsidRPr="008744D7" w:rsidRDefault="0062603B" w:rsidP="00AF4789">
      <w:pPr>
        <w:ind w:firstLine="709"/>
        <w:jc w:val="both"/>
      </w:pPr>
      <w:r w:rsidRPr="008744D7">
        <w:t>Р</w:t>
      </w:r>
      <w:r w:rsidR="00727660" w:rsidRPr="008744D7">
        <w:t>асчё</w:t>
      </w:r>
      <w:r w:rsidRPr="008744D7">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2853ED" w:rsidRPr="008744D7" w:rsidRDefault="002853ED" w:rsidP="007828BB">
      <w:pPr>
        <w:pStyle w:val="afffffffffffffffff7"/>
        <w:ind w:firstLine="709"/>
      </w:pPr>
      <w:r w:rsidRPr="008744D7">
        <w:t>В существующих котельных</w:t>
      </w:r>
      <w:r w:rsidR="007828BB" w:rsidRPr="008744D7">
        <w:t xml:space="preserve"> 2БВК, блочная Импакс, Вирбекс-С-Финн</w:t>
      </w:r>
      <w:r w:rsidRPr="008744D7">
        <w:t xml:space="preserve"> </w:t>
      </w:r>
      <w:r w:rsidR="00FB5016" w:rsidRPr="008744D7">
        <w:rPr>
          <w:szCs w:val="24"/>
        </w:rPr>
        <w:t xml:space="preserve">с.п. </w:t>
      </w:r>
      <w:r w:rsidR="001408F1" w:rsidRPr="008744D7">
        <w:t>Сосновка</w:t>
      </w:r>
      <w:r w:rsidRPr="008744D7">
        <w:t>, водоподготовительные установки теплоносителя отсутствуют.</w:t>
      </w:r>
    </w:p>
    <w:p w:rsidR="007828BB" w:rsidRPr="008744D7" w:rsidRDefault="007828BB" w:rsidP="007828BB">
      <w:pPr>
        <w:pStyle w:val="afffffffffffffffff7"/>
        <w:ind w:firstLine="709"/>
      </w:pPr>
      <w:r w:rsidRPr="008744D7">
        <w:t>На теплоутилизационных установках КС «Сосновская» имеется система водопоготовки производительностью 5 т/ч. Технические характеристики ВПУ 5 т/ч ТУ КС «Сосновская» приведены в таблице 3</w:t>
      </w:r>
      <w:r w:rsidR="00140C72">
        <w:t>5</w:t>
      </w:r>
      <w:r w:rsidRPr="008744D7">
        <w:t>.</w:t>
      </w:r>
    </w:p>
    <w:p w:rsidR="007828BB" w:rsidRPr="008744D7" w:rsidRDefault="007828BB" w:rsidP="007828BB">
      <w:pPr>
        <w:pStyle w:val="affc"/>
        <w:keepNext/>
        <w:ind w:firstLine="0"/>
        <w:rPr>
          <w:rFonts w:cs="Times New Roman"/>
          <w:b w:val="0"/>
        </w:rPr>
      </w:pPr>
      <w:r w:rsidRPr="008744D7">
        <w:rPr>
          <w:rFonts w:cs="Times New Roman"/>
          <w:b w:val="0"/>
        </w:rPr>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35</w:t>
      </w:r>
      <w:r w:rsidR="00667B3B" w:rsidRPr="008744D7">
        <w:rPr>
          <w:rFonts w:cs="Times New Roman"/>
          <w:b w:val="0"/>
        </w:rPr>
        <w:fldChar w:fldCharType="end"/>
      </w:r>
      <w:r w:rsidRPr="008744D7">
        <w:rPr>
          <w:rFonts w:cs="Times New Roman"/>
          <w:b w:val="0"/>
        </w:rPr>
        <w:t xml:space="preserve"> - Технические характеристики ВПУ 5 т/ч ТУ КС «Сосновская»</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718"/>
        <w:gridCol w:w="6116"/>
        <w:gridCol w:w="891"/>
        <w:gridCol w:w="1933"/>
      </w:tblGrid>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 п.п.</w:t>
            </w:r>
          </w:p>
        </w:tc>
        <w:tc>
          <w:tcPr>
            <w:tcW w:w="5832"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Параметр</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Ед. изм.</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Значение</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1</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Производительность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5,</w:t>
            </w:r>
            <w:r w:rsidR="007828BB" w:rsidRPr="008744D7">
              <w:rPr>
                <w:color w:val="000000"/>
                <w:sz w:val="20"/>
                <w:szCs w:val="20"/>
              </w:rPr>
              <w:t>00</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2</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Располагаемая производительность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5,</w:t>
            </w:r>
            <w:r w:rsidR="007828BB" w:rsidRPr="008744D7">
              <w:rPr>
                <w:color w:val="000000"/>
                <w:sz w:val="20"/>
                <w:szCs w:val="20"/>
              </w:rPr>
              <w:t>00</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3</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Потери располагаемой производительности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4</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Количество баков-аккумуляторов теплоносителя</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ед.</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5</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Всего подпитка тепловой сети, в т.ч.:</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1,</w:t>
            </w:r>
            <w:r w:rsidR="007828BB" w:rsidRPr="008744D7">
              <w:rPr>
                <w:color w:val="000000"/>
                <w:sz w:val="20"/>
                <w:szCs w:val="20"/>
              </w:rPr>
              <w:t>64</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5.1</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 нормативные утечки теплоносителя</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1,</w:t>
            </w:r>
            <w:r w:rsidR="007828BB" w:rsidRPr="008744D7">
              <w:rPr>
                <w:color w:val="000000"/>
                <w:sz w:val="20"/>
                <w:szCs w:val="20"/>
              </w:rPr>
              <w:t>64</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6</w:t>
            </w:r>
          </w:p>
        </w:tc>
        <w:tc>
          <w:tcPr>
            <w:tcW w:w="5832" w:type="dxa"/>
            <w:shd w:val="clear" w:color="auto" w:fill="FFFFFF"/>
            <w:vAlign w:val="center"/>
          </w:tcPr>
          <w:p w:rsidR="007828BB" w:rsidRPr="008744D7" w:rsidRDefault="007828BB" w:rsidP="007828BB">
            <w:pPr>
              <w:rPr>
                <w:color w:val="000000"/>
                <w:sz w:val="20"/>
                <w:szCs w:val="20"/>
              </w:rPr>
            </w:pPr>
            <w:r w:rsidRPr="008744D7">
              <w:rPr>
                <w:color w:val="000000"/>
                <w:sz w:val="20"/>
                <w:szCs w:val="20"/>
              </w:rPr>
              <w:t>Резерв (+)/дефицит (-) располагаемой производительности ВПУ</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т/ч</w:t>
            </w:r>
          </w:p>
        </w:tc>
        <w:tc>
          <w:tcPr>
            <w:tcW w:w="1843"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3</w:t>
            </w:r>
            <w:r w:rsidR="002F3161" w:rsidRPr="008744D7">
              <w:rPr>
                <w:color w:val="000000"/>
                <w:sz w:val="20"/>
                <w:szCs w:val="20"/>
                <w:vertAlign w:val="subscript"/>
              </w:rPr>
              <w:t>,</w:t>
            </w:r>
            <w:r w:rsidRPr="008744D7">
              <w:rPr>
                <w:color w:val="000000"/>
                <w:sz w:val="20"/>
                <w:szCs w:val="20"/>
              </w:rPr>
              <w:t>36</w:t>
            </w:r>
          </w:p>
        </w:tc>
      </w:tr>
      <w:tr w:rsidR="007828BB" w:rsidRPr="008744D7" w:rsidTr="007828BB">
        <w:trPr>
          <w:trHeight w:val="20"/>
        </w:trPr>
        <w:tc>
          <w:tcPr>
            <w:tcW w:w="684"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7</w:t>
            </w:r>
          </w:p>
        </w:tc>
        <w:tc>
          <w:tcPr>
            <w:tcW w:w="5832" w:type="dxa"/>
            <w:shd w:val="clear" w:color="auto" w:fill="FFFFFF"/>
            <w:vAlign w:val="center"/>
          </w:tcPr>
          <w:p w:rsidR="007828BB" w:rsidRPr="008744D7" w:rsidRDefault="002F3161" w:rsidP="002F3161">
            <w:pPr>
              <w:rPr>
                <w:color w:val="000000"/>
                <w:sz w:val="20"/>
                <w:szCs w:val="20"/>
              </w:rPr>
            </w:pPr>
            <w:r w:rsidRPr="008744D7">
              <w:rPr>
                <w:color w:val="000000"/>
                <w:sz w:val="20"/>
                <w:szCs w:val="20"/>
              </w:rPr>
              <w:t>Доля резерва (+)/ д</w:t>
            </w:r>
            <w:r w:rsidR="007828BB" w:rsidRPr="008744D7">
              <w:rPr>
                <w:color w:val="000000"/>
                <w:sz w:val="20"/>
                <w:szCs w:val="20"/>
              </w:rPr>
              <w:t>ефицита (-)</w:t>
            </w:r>
          </w:p>
        </w:tc>
        <w:tc>
          <w:tcPr>
            <w:tcW w:w="850" w:type="dxa"/>
            <w:shd w:val="clear" w:color="auto" w:fill="FFFFFF"/>
            <w:vAlign w:val="center"/>
          </w:tcPr>
          <w:p w:rsidR="007828BB" w:rsidRPr="008744D7" w:rsidRDefault="007828BB" w:rsidP="007828BB">
            <w:pPr>
              <w:jc w:val="center"/>
              <w:rPr>
                <w:color w:val="000000"/>
                <w:sz w:val="20"/>
                <w:szCs w:val="20"/>
              </w:rPr>
            </w:pPr>
            <w:r w:rsidRPr="008744D7">
              <w:rPr>
                <w:color w:val="000000"/>
                <w:sz w:val="20"/>
                <w:szCs w:val="20"/>
              </w:rPr>
              <w:t>-</w:t>
            </w:r>
          </w:p>
        </w:tc>
        <w:tc>
          <w:tcPr>
            <w:tcW w:w="1843" w:type="dxa"/>
            <w:shd w:val="clear" w:color="auto" w:fill="FFFFFF"/>
            <w:vAlign w:val="center"/>
          </w:tcPr>
          <w:p w:rsidR="007828BB" w:rsidRPr="008744D7" w:rsidRDefault="002F3161" w:rsidP="007828BB">
            <w:pPr>
              <w:jc w:val="center"/>
              <w:rPr>
                <w:color w:val="000000"/>
                <w:sz w:val="20"/>
                <w:szCs w:val="20"/>
              </w:rPr>
            </w:pPr>
            <w:r w:rsidRPr="008744D7">
              <w:rPr>
                <w:color w:val="000000"/>
                <w:sz w:val="20"/>
                <w:szCs w:val="20"/>
              </w:rPr>
              <w:t>0,</w:t>
            </w:r>
            <w:r w:rsidR="007828BB" w:rsidRPr="008744D7">
              <w:rPr>
                <w:color w:val="000000"/>
                <w:sz w:val="20"/>
                <w:szCs w:val="20"/>
              </w:rPr>
              <w:t>673</w:t>
            </w:r>
          </w:p>
        </w:tc>
      </w:tr>
    </w:tbl>
    <w:p w:rsidR="00A22728" w:rsidRPr="008744D7" w:rsidRDefault="00A22728" w:rsidP="00AF4789">
      <w:pPr>
        <w:ind w:firstLine="709"/>
        <w:jc w:val="both"/>
      </w:pPr>
    </w:p>
    <w:p w:rsidR="00AD41CC" w:rsidRPr="008744D7" w:rsidRDefault="00AD41CC" w:rsidP="00AF4789">
      <w:pPr>
        <w:pStyle w:val="30"/>
        <w:tabs>
          <w:tab w:val="left" w:pos="1276"/>
        </w:tabs>
        <w:ind w:left="0" w:firstLine="709"/>
        <w:rPr>
          <w:rFonts w:cs="Times New Roman"/>
          <w:b w:val="0"/>
        </w:rPr>
      </w:pPr>
      <w:bookmarkStart w:id="271" w:name="_Toc524614793"/>
      <w:bookmarkStart w:id="272" w:name="_Toc524615009"/>
      <w:bookmarkStart w:id="273" w:name="_Toc28125261"/>
      <w:bookmarkStart w:id="274" w:name="_Toc42090829"/>
      <w:r w:rsidRPr="008744D7">
        <w:rPr>
          <w:rFonts w:cs="Times New Roman"/>
          <w:b w:val="0"/>
        </w:rPr>
        <w:t>Описание изменений в балансах водоподготовительных установок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71"/>
      <w:bookmarkEnd w:id="272"/>
      <w:bookmarkEnd w:id="273"/>
      <w:r w:rsidR="00B0455A" w:rsidRPr="008744D7">
        <w:rPr>
          <w:rFonts w:cs="Times New Roman"/>
          <w:b w:val="0"/>
        </w:rPr>
        <w:t xml:space="preserve"> на территории с.п. </w:t>
      </w:r>
      <w:r w:rsidR="006E3A05" w:rsidRPr="008744D7">
        <w:rPr>
          <w:rFonts w:cs="Times New Roman"/>
          <w:b w:val="0"/>
        </w:rPr>
        <w:t>Сосновка</w:t>
      </w:r>
      <w:bookmarkEnd w:id="274"/>
    </w:p>
    <w:p w:rsidR="00382E4D" w:rsidRPr="008744D7" w:rsidRDefault="00382E4D" w:rsidP="00AF4789">
      <w:pPr>
        <w:ind w:firstLine="709"/>
        <w:jc w:val="both"/>
      </w:pPr>
    </w:p>
    <w:p w:rsidR="00382E4D" w:rsidRPr="008744D7" w:rsidRDefault="002F3161" w:rsidP="00AF4789">
      <w:pPr>
        <w:ind w:firstLine="709"/>
        <w:jc w:val="both"/>
      </w:pPr>
      <w:r w:rsidRPr="008744D7">
        <w:t>Существенных изменений в балансах производительности водоподготовительной установки ВПУ 5 т/ч ТУ КС «Сосновская» не произошло</w:t>
      </w:r>
      <w:r w:rsidR="00835D0F" w:rsidRPr="008744D7">
        <w:t>.</w:t>
      </w:r>
    </w:p>
    <w:p w:rsidR="005C2BDE" w:rsidRPr="008744D7" w:rsidRDefault="005C2BDE" w:rsidP="00AF4789">
      <w:pPr>
        <w:ind w:firstLine="709"/>
        <w:jc w:val="both"/>
      </w:pPr>
    </w:p>
    <w:p w:rsidR="00AD41CC" w:rsidRPr="008744D7" w:rsidRDefault="00AD41CC" w:rsidP="00201FA0">
      <w:pPr>
        <w:pStyle w:val="2"/>
        <w:pageBreakBefore/>
        <w:tabs>
          <w:tab w:val="left" w:pos="1134"/>
        </w:tabs>
        <w:ind w:left="0" w:firstLine="709"/>
        <w:rPr>
          <w:rFonts w:cs="Times New Roman"/>
          <w:b w:val="0"/>
          <w:szCs w:val="24"/>
        </w:rPr>
      </w:pPr>
      <w:bookmarkStart w:id="275" w:name="_Toc524614794"/>
      <w:bookmarkStart w:id="276" w:name="_Toc524615010"/>
      <w:bookmarkStart w:id="277" w:name="_Toc28125262"/>
      <w:bookmarkStart w:id="278" w:name="_Toc42090830"/>
      <w:r w:rsidRPr="008744D7">
        <w:rPr>
          <w:rFonts w:cs="Times New Roman"/>
          <w:b w:val="0"/>
          <w:szCs w:val="24"/>
        </w:rPr>
        <w:lastRenderedPageBreak/>
        <w:t>Часть 8. Топливные балансы источников тепловой энергии и система обеспечения топливом</w:t>
      </w:r>
      <w:bookmarkEnd w:id="275"/>
      <w:bookmarkEnd w:id="276"/>
      <w:bookmarkEnd w:id="277"/>
      <w:r w:rsidR="002F3161" w:rsidRPr="008744D7">
        <w:rPr>
          <w:rFonts w:cs="Times New Roman"/>
          <w:b w:val="0"/>
          <w:szCs w:val="24"/>
        </w:rPr>
        <w:t xml:space="preserve"> в с.п. Сосновка</w:t>
      </w:r>
      <w:bookmarkEnd w:id="278"/>
    </w:p>
    <w:p w:rsidR="000D771E" w:rsidRPr="008744D7" w:rsidRDefault="000D771E" w:rsidP="00AF4789">
      <w:pPr>
        <w:pStyle w:val="affffe"/>
        <w:ind w:firstLine="709"/>
        <w:rPr>
          <w:rFonts w:cs="Times New Roman"/>
          <w:sz w:val="24"/>
          <w:szCs w:val="24"/>
        </w:rPr>
      </w:pPr>
    </w:p>
    <w:p w:rsidR="00AD41CC" w:rsidRPr="008744D7" w:rsidRDefault="00112809" w:rsidP="00AF4789">
      <w:pPr>
        <w:pStyle w:val="30"/>
        <w:tabs>
          <w:tab w:val="left" w:pos="1276"/>
        </w:tabs>
        <w:ind w:left="0" w:firstLine="709"/>
        <w:rPr>
          <w:rFonts w:cs="Times New Roman"/>
          <w:b w:val="0"/>
        </w:rPr>
      </w:pPr>
      <w:bookmarkStart w:id="279" w:name="_Toc524614795"/>
      <w:bookmarkStart w:id="280" w:name="_Toc524615011"/>
      <w:bookmarkStart w:id="281" w:name="_Toc28125263"/>
      <w:bookmarkStart w:id="282" w:name="_Toc42090831"/>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и количество используемого основного топлива для каждого источника тепловой энергии</w:t>
      </w:r>
      <w:bookmarkEnd w:id="279"/>
      <w:bookmarkEnd w:id="280"/>
      <w:bookmarkEnd w:id="281"/>
      <w:r w:rsidR="00B0455A" w:rsidRPr="008744D7">
        <w:rPr>
          <w:rFonts w:cs="Times New Roman"/>
          <w:b w:val="0"/>
        </w:rPr>
        <w:t xml:space="preserve"> на территории с.п. </w:t>
      </w:r>
      <w:r w:rsidR="006E3A05" w:rsidRPr="008744D7">
        <w:rPr>
          <w:rFonts w:cs="Times New Roman"/>
          <w:b w:val="0"/>
        </w:rPr>
        <w:t>Сосновка</w:t>
      </w:r>
      <w:bookmarkEnd w:id="282"/>
    </w:p>
    <w:p w:rsidR="000D771E" w:rsidRPr="008744D7" w:rsidRDefault="000D771E" w:rsidP="00AF4789">
      <w:pPr>
        <w:ind w:firstLine="709"/>
        <w:jc w:val="both"/>
        <w:rPr>
          <w:rFonts w:eastAsia="Calibri"/>
        </w:rPr>
      </w:pPr>
      <w:bookmarkStart w:id="283" w:name="_Hlk10420668"/>
    </w:p>
    <w:p w:rsidR="00540865" w:rsidRPr="008744D7" w:rsidRDefault="005515C9" w:rsidP="00540865">
      <w:pPr>
        <w:ind w:firstLine="709"/>
        <w:jc w:val="both"/>
      </w:pPr>
      <w:r w:rsidRPr="008744D7">
        <w:t xml:space="preserve">Основным топливом для </w:t>
      </w:r>
      <w:r w:rsidR="002F3161" w:rsidRPr="008744D7">
        <w:t>теплогенерирующего оборудования котельных</w:t>
      </w:r>
      <w:r w:rsidRPr="008744D7">
        <w:t xml:space="preserve"> </w:t>
      </w:r>
      <w:r w:rsidR="0047197E" w:rsidRPr="008744D7">
        <w:t>2БВК</w:t>
      </w:r>
      <w:r w:rsidR="002F3161" w:rsidRPr="008744D7">
        <w:t>, блочной</w:t>
      </w:r>
      <w:r w:rsidR="0047197E" w:rsidRPr="008744D7">
        <w:t xml:space="preserve"> Импак</w:t>
      </w:r>
      <w:r w:rsidR="002F3161" w:rsidRPr="008744D7">
        <w:t xml:space="preserve"> и </w:t>
      </w:r>
      <w:r w:rsidR="0047197E" w:rsidRPr="008744D7">
        <w:t>Вирбек</w:t>
      </w:r>
      <w:r w:rsidR="002F3161" w:rsidRPr="008744D7">
        <w:t>с-С-Финн</w:t>
      </w:r>
      <w:r w:rsidR="0047197E" w:rsidRPr="008744D7">
        <w:t xml:space="preserve"> </w:t>
      </w:r>
      <w:r w:rsidRPr="008744D7">
        <w:t>является природный газ</w:t>
      </w:r>
      <w:r w:rsidR="00540865" w:rsidRPr="008744D7">
        <w:t>.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r w:rsidR="00EB144C" w:rsidRPr="008744D7">
        <w:t>ТюменТрансГаз</w:t>
      </w:r>
      <w:r w:rsidR="00540865" w:rsidRPr="008744D7">
        <w:t>» следующими: низшая теплота сгорания газа Q</w:t>
      </w:r>
      <w:r w:rsidR="00540865" w:rsidRPr="008744D7">
        <w:rPr>
          <w:sz w:val="31"/>
          <w:szCs w:val="31"/>
          <w:vertAlign w:val="subscript"/>
        </w:rPr>
        <w:t>н</w:t>
      </w:r>
      <w:r w:rsidR="00540865" w:rsidRPr="008744D7">
        <w:rPr>
          <w:sz w:val="31"/>
          <w:szCs w:val="31"/>
          <w:vertAlign w:val="superscript"/>
        </w:rPr>
        <w:t>р</w:t>
      </w:r>
      <w:r w:rsidR="00540865" w:rsidRPr="008744D7">
        <w:t xml:space="preserve"> = 8023 ккал/м</w:t>
      </w:r>
      <w:r w:rsidR="00540865" w:rsidRPr="008744D7">
        <w:rPr>
          <w:sz w:val="31"/>
          <w:szCs w:val="31"/>
          <w:vertAlign w:val="superscript"/>
        </w:rPr>
        <w:t>3</w:t>
      </w:r>
      <w:r w:rsidR="00540865" w:rsidRPr="008744D7">
        <w:t>, плотность 0,684 кг/м</w:t>
      </w:r>
      <w:r w:rsidR="00540865" w:rsidRPr="008744D7">
        <w:rPr>
          <w:sz w:val="31"/>
          <w:szCs w:val="31"/>
          <w:vertAlign w:val="superscript"/>
        </w:rPr>
        <w:t>3</w:t>
      </w:r>
      <w:r w:rsidR="00540865" w:rsidRPr="008744D7">
        <w:t>.</w:t>
      </w:r>
    </w:p>
    <w:p w:rsidR="00540865" w:rsidRPr="008744D7" w:rsidRDefault="00540865" w:rsidP="00540865">
      <w:pPr>
        <w:ind w:firstLine="709"/>
        <w:jc w:val="both"/>
        <w:rPr>
          <w:highlight w:val="yellow"/>
        </w:rPr>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65230E" w:rsidRPr="008744D7" w:rsidRDefault="0065230E" w:rsidP="00540865">
      <w:pPr>
        <w:pStyle w:val="afffffffffffffffff7"/>
        <w:ind w:firstLine="709"/>
      </w:pPr>
      <w:r w:rsidRPr="008744D7">
        <w:t>В таблице</w:t>
      </w:r>
      <w:r w:rsidR="00213038" w:rsidRPr="008744D7">
        <w:t xml:space="preserve"> </w:t>
      </w:r>
      <w:r w:rsidR="002F3161" w:rsidRPr="008744D7">
        <w:t>3</w:t>
      </w:r>
      <w:r w:rsidR="00140C72">
        <w:t>6</w:t>
      </w:r>
      <w:r w:rsidR="00540865" w:rsidRPr="008744D7">
        <w:t xml:space="preserve"> представлено </w:t>
      </w:r>
      <w:r w:rsidR="009228FD" w:rsidRPr="008744D7">
        <w:t>фактическое потребление</w:t>
      </w:r>
      <w:r w:rsidR="00540865" w:rsidRPr="008744D7">
        <w:t xml:space="preserve"> </w:t>
      </w:r>
      <w:r w:rsidR="005C2BDE" w:rsidRPr="008744D7">
        <w:t>природного газа котельными</w:t>
      </w:r>
      <w:r w:rsidR="00540865" w:rsidRPr="008744D7">
        <w:t xml:space="preserve"> с.п. Сосновка </w:t>
      </w:r>
      <w:r w:rsidR="00EB144C" w:rsidRPr="008744D7">
        <w:t xml:space="preserve">в </w:t>
      </w:r>
      <w:r w:rsidR="00540865" w:rsidRPr="008744D7">
        <w:t>20</w:t>
      </w:r>
      <w:r w:rsidR="005C2BDE" w:rsidRPr="008744D7">
        <w:t>19</w:t>
      </w:r>
      <w:r w:rsidR="00EB144C" w:rsidRPr="008744D7">
        <w:t xml:space="preserve"> году.</w:t>
      </w:r>
    </w:p>
    <w:p w:rsidR="00540865" w:rsidRPr="008744D7" w:rsidRDefault="00540865" w:rsidP="00540865">
      <w:pPr>
        <w:pStyle w:val="afffffffffffffffff7"/>
        <w:ind w:firstLine="709"/>
        <w:rPr>
          <w:highlight w:val="yellow"/>
        </w:rPr>
      </w:pPr>
    </w:p>
    <w:p w:rsidR="005515C9" w:rsidRPr="008744D7" w:rsidRDefault="005515C9" w:rsidP="0065230E">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6</w:t>
      </w:r>
      <w:r w:rsidR="00667B3B" w:rsidRPr="008744D7">
        <w:rPr>
          <w:noProof/>
        </w:rPr>
        <w:fldChar w:fldCharType="end"/>
      </w:r>
      <w:r w:rsidRPr="008744D7">
        <w:t xml:space="preserve"> – </w:t>
      </w:r>
      <w:r w:rsidR="009228FD" w:rsidRPr="008744D7">
        <w:t>Фактическое потребление</w:t>
      </w:r>
      <w:r w:rsidRPr="008744D7">
        <w:t xml:space="preserve"> </w:t>
      </w:r>
      <w:r w:rsidR="005C2BDE" w:rsidRPr="008744D7">
        <w:t xml:space="preserve">природного газа котельными с.п. Сосновка </w:t>
      </w:r>
      <w:r w:rsidR="00EB144C" w:rsidRPr="008744D7">
        <w:t>в 2019 году</w:t>
      </w:r>
    </w:p>
    <w:p w:rsidR="005515C9" w:rsidRPr="008744D7" w:rsidRDefault="005515C9" w:rsidP="0065230E">
      <w:pPr>
        <w:jc w:val="both"/>
        <w:rPr>
          <w:highlight w:val="yellow"/>
        </w:rPr>
      </w:pPr>
    </w:p>
    <w:tbl>
      <w:tblPr>
        <w:tblW w:w="5000" w:type="pct"/>
        <w:tblInd w:w="-5" w:type="dxa"/>
        <w:tblCellMar>
          <w:left w:w="28" w:type="dxa"/>
          <w:right w:w="28" w:type="dxa"/>
        </w:tblCellMar>
        <w:tblLook w:val="04A0" w:firstRow="1" w:lastRow="0" w:firstColumn="1" w:lastColumn="0" w:noHBand="0" w:noVBand="1"/>
      </w:tblPr>
      <w:tblGrid>
        <w:gridCol w:w="766"/>
        <w:gridCol w:w="5818"/>
        <w:gridCol w:w="1989"/>
        <w:gridCol w:w="1121"/>
      </w:tblGrid>
      <w:tr w:rsidR="00EB144C" w:rsidRPr="008744D7" w:rsidTr="00EB144C">
        <w:trPr>
          <w:trHeight w:val="20"/>
        </w:trPr>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 п/п</w:t>
            </w:r>
          </w:p>
        </w:tc>
        <w:tc>
          <w:tcPr>
            <w:tcW w:w="5387" w:type="dxa"/>
            <w:tcBorders>
              <w:top w:val="single" w:sz="4" w:space="0" w:color="auto"/>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Показатели</w:t>
            </w:r>
          </w:p>
        </w:tc>
        <w:tc>
          <w:tcPr>
            <w:tcW w:w="1842" w:type="dxa"/>
            <w:tcBorders>
              <w:top w:val="single" w:sz="4" w:space="0" w:color="auto"/>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Единица измерения</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2019</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Выработка тепловой энергии</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9,214</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2</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Расход теплоэнергии на хозяйственные нужды:</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0,064</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3</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9,15</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4</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кг у. т./Гкал</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0,978</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5</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Расход условного топлива на производство тепловой энергии</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 у. т.</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8,788</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6</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Переводной коэффициент</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 </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18</w:t>
            </w:r>
          </w:p>
        </w:tc>
      </w:tr>
      <w:tr w:rsidR="00EB144C" w:rsidRPr="008744D7" w:rsidTr="00EB144C">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7</w:t>
            </w:r>
          </w:p>
        </w:tc>
        <w:tc>
          <w:tcPr>
            <w:tcW w:w="5387"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rPr>
                <w:color w:val="000000"/>
                <w:sz w:val="20"/>
                <w:szCs w:val="20"/>
              </w:rPr>
            </w:pPr>
            <w:r w:rsidRPr="008744D7">
              <w:rPr>
                <w:color w:val="000000"/>
                <w:sz w:val="20"/>
                <w:szCs w:val="20"/>
              </w:rPr>
              <w:t>Расход природного газа</w:t>
            </w:r>
          </w:p>
        </w:tc>
        <w:tc>
          <w:tcPr>
            <w:tcW w:w="1842" w:type="dxa"/>
            <w:tcBorders>
              <w:top w:val="nil"/>
              <w:left w:val="nil"/>
              <w:bottom w:val="single" w:sz="4" w:space="0" w:color="auto"/>
              <w:right w:val="single" w:sz="4" w:space="0" w:color="auto"/>
            </w:tcBorders>
            <w:shd w:val="clear" w:color="auto" w:fill="auto"/>
            <w:vAlign w:val="center"/>
            <w:hideMark/>
          </w:tcPr>
          <w:p w:rsidR="00EB144C" w:rsidRPr="008744D7" w:rsidRDefault="00EB144C" w:rsidP="00EB144C">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1038" w:type="dxa"/>
            <w:tcBorders>
              <w:top w:val="nil"/>
              <w:left w:val="nil"/>
              <w:bottom w:val="single" w:sz="4" w:space="0" w:color="auto"/>
              <w:right w:val="single" w:sz="4" w:space="0" w:color="auto"/>
            </w:tcBorders>
            <w:shd w:val="clear" w:color="auto" w:fill="auto"/>
            <w:noWrap/>
            <w:vAlign w:val="center"/>
            <w:hideMark/>
          </w:tcPr>
          <w:p w:rsidR="00EB144C" w:rsidRPr="008744D7" w:rsidRDefault="00EB144C" w:rsidP="00EB144C">
            <w:pPr>
              <w:jc w:val="center"/>
              <w:rPr>
                <w:color w:val="000000"/>
                <w:sz w:val="20"/>
                <w:szCs w:val="20"/>
              </w:rPr>
            </w:pPr>
            <w:r w:rsidRPr="008744D7">
              <w:rPr>
                <w:color w:val="000000"/>
                <w:sz w:val="20"/>
                <w:szCs w:val="20"/>
              </w:rPr>
              <w:t>15,922</w:t>
            </w:r>
          </w:p>
        </w:tc>
      </w:tr>
    </w:tbl>
    <w:p w:rsidR="005515C9" w:rsidRPr="008744D7" w:rsidRDefault="005515C9" w:rsidP="0065230E">
      <w:pPr>
        <w:jc w:val="both"/>
        <w:rPr>
          <w:highlight w:val="yellow"/>
        </w:rPr>
      </w:pPr>
    </w:p>
    <w:p w:rsidR="00AD41CC" w:rsidRPr="008744D7" w:rsidRDefault="00675AF8" w:rsidP="003B3AC5">
      <w:pPr>
        <w:pStyle w:val="30"/>
        <w:tabs>
          <w:tab w:val="left" w:pos="1276"/>
        </w:tabs>
        <w:ind w:left="0" w:firstLine="709"/>
        <w:rPr>
          <w:rFonts w:cs="Times New Roman"/>
          <w:b w:val="0"/>
        </w:rPr>
      </w:pPr>
      <w:bookmarkStart w:id="284" w:name="_Toc524614796"/>
      <w:bookmarkStart w:id="285" w:name="_Toc524615012"/>
      <w:bookmarkStart w:id="286" w:name="_Toc28125264"/>
      <w:bookmarkStart w:id="287" w:name="_Toc42090832"/>
      <w:bookmarkEnd w:id="283"/>
      <w:r w:rsidRPr="008744D7">
        <w:rPr>
          <w:rFonts w:cs="Times New Roman"/>
          <w:b w:val="0"/>
        </w:rPr>
        <w:t>Описание в</w:t>
      </w:r>
      <w:r w:rsidR="00AD41CC" w:rsidRPr="008744D7">
        <w:rPr>
          <w:rFonts w:cs="Times New Roman"/>
          <w:b w:val="0"/>
        </w:rPr>
        <w:t>ид</w:t>
      </w:r>
      <w:r w:rsidRPr="008744D7">
        <w:rPr>
          <w:rFonts w:cs="Times New Roman"/>
          <w:b w:val="0"/>
        </w:rPr>
        <w:t>ов</w:t>
      </w:r>
      <w:r w:rsidR="00AD41CC" w:rsidRPr="008744D7">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4"/>
      <w:bookmarkEnd w:id="285"/>
      <w:bookmarkEnd w:id="286"/>
      <w:r w:rsidR="00B0455A" w:rsidRPr="008744D7">
        <w:rPr>
          <w:rFonts w:cs="Times New Roman"/>
          <w:b w:val="0"/>
        </w:rPr>
        <w:t xml:space="preserve"> на территории с.п. </w:t>
      </w:r>
      <w:r w:rsidR="006E3A05" w:rsidRPr="008744D7">
        <w:rPr>
          <w:rFonts w:cs="Times New Roman"/>
          <w:b w:val="0"/>
        </w:rPr>
        <w:t>Сосновка</w:t>
      </w:r>
      <w:bookmarkEnd w:id="287"/>
    </w:p>
    <w:p w:rsidR="003B3AC5" w:rsidRPr="008744D7" w:rsidRDefault="003B3AC5" w:rsidP="001644B0">
      <w:pPr>
        <w:jc w:val="both"/>
      </w:pPr>
    </w:p>
    <w:p w:rsidR="009228FD" w:rsidRPr="008744D7" w:rsidRDefault="009228FD" w:rsidP="009228FD">
      <w:pPr>
        <w:ind w:firstLine="709"/>
        <w:jc w:val="both"/>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EB144C" w:rsidRPr="008744D7" w:rsidRDefault="00EB144C" w:rsidP="009228FD">
      <w:pPr>
        <w:ind w:firstLine="709"/>
        <w:jc w:val="both"/>
        <w:rPr>
          <w:highlight w:val="yellow"/>
        </w:rPr>
      </w:pPr>
    </w:p>
    <w:p w:rsidR="00AD41CC" w:rsidRPr="008744D7" w:rsidRDefault="00675AF8" w:rsidP="00B25851">
      <w:pPr>
        <w:pStyle w:val="30"/>
        <w:tabs>
          <w:tab w:val="left" w:pos="1276"/>
        </w:tabs>
        <w:ind w:left="0" w:firstLine="709"/>
        <w:rPr>
          <w:rFonts w:cs="Times New Roman"/>
          <w:b w:val="0"/>
        </w:rPr>
      </w:pPr>
      <w:bookmarkStart w:id="288" w:name="_Toc524614797"/>
      <w:bookmarkStart w:id="289" w:name="_Toc524615013"/>
      <w:bookmarkStart w:id="290" w:name="_Toc28125265"/>
      <w:bookmarkStart w:id="291" w:name="_Toc42090833"/>
      <w:r w:rsidRPr="008744D7">
        <w:rPr>
          <w:rFonts w:cs="Times New Roman"/>
          <w:b w:val="0"/>
        </w:rPr>
        <w:t>Описание о</w:t>
      </w:r>
      <w:r w:rsidR="00AD41CC" w:rsidRPr="008744D7">
        <w:rPr>
          <w:rFonts w:cs="Times New Roman"/>
          <w:b w:val="0"/>
        </w:rPr>
        <w:t>собенност</w:t>
      </w:r>
      <w:r w:rsidRPr="008744D7">
        <w:rPr>
          <w:rFonts w:cs="Times New Roman"/>
          <w:b w:val="0"/>
        </w:rPr>
        <w:t>ей</w:t>
      </w:r>
      <w:r w:rsidR="00AD41CC" w:rsidRPr="008744D7">
        <w:rPr>
          <w:rFonts w:cs="Times New Roman"/>
          <w:b w:val="0"/>
        </w:rPr>
        <w:t xml:space="preserve"> характеристик топлив в зависимости от мест поставки</w:t>
      </w:r>
      <w:bookmarkEnd w:id="288"/>
      <w:bookmarkEnd w:id="289"/>
      <w:bookmarkEnd w:id="290"/>
      <w:r w:rsidR="00B0455A" w:rsidRPr="008744D7">
        <w:rPr>
          <w:rFonts w:cs="Times New Roman"/>
          <w:b w:val="0"/>
        </w:rPr>
        <w:t xml:space="preserve"> на территории с.п. </w:t>
      </w:r>
      <w:r w:rsidR="006E3A05" w:rsidRPr="008744D7">
        <w:rPr>
          <w:rFonts w:cs="Times New Roman"/>
          <w:b w:val="0"/>
        </w:rPr>
        <w:t>Сосновка</w:t>
      </w:r>
      <w:bookmarkEnd w:id="291"/>
    </w:p>
    <w:p w:rsidR="0047197E" w:rsidRPr="008744D7" w:rsidRDefault="0047197E" w:rsidP="000E7751">
      <w:pPr>
        <w:ind w:firstLine="709"/>
        <w:jc w:val="both"/>
      </w:pPr>
    </w:p>
    <w:p w:rsidR="0047197E" w:rsidRPr="008744D7" w:rsidRDefault="0047197E" w:rsidP="0047197E">
      <w:pPr>
        <w:ind w:firstLine="709"/>
        <w:jc w:val="both"/>
      </w:pPr>
      <w:r w:rsidRPr="008744D7">
        <w:t xml:space="preserve">Основным топливом для </w:t>
      </w:r>
      <w:r w:rsidR="006D1CF9" w:rsidRPr="008744D7">
        <w:t>теплогенерирующего оборудования котельных</w:t>
      </w:r>
      <w:r w:rsidRPr="008744D7">
        <w:t xml:space="preserve"> 2БВК</w:t>
      </w:r>
      <w:r w:rsidR="006D1CF9" w:rsidRPr="008744D7">
        <w:t xml:space="preserve">, </w:t>
      </w:r>
      <w:r w:rsidRPr="008744D7">
        <w:t>блочн</w:t>
      </w:r>
      <w:r w:rsidR="006D1CF9" w:rsidRPr="008744D7">
        <w:t>ой</w:t>
      </w:r>
      <w:r w:rsidRPr="008744D7">
        <w:t xml:space="preserve"> Импак</w:t>
      </w:r>
      <w:r w:rsidR="006D1CF9" w:rsidRPr="008744D7">
        <w:t xml:space="preserve"> и Вирбекс-С-Финн</w:t>
      </w:r>
      <w:r w:rsidRPr="008744D7">
        <w:t xml:space="preserve"> является природный газ. Подача природного газа в насел</w:t>
      </w:r>
      <w:r w:rsidR="006D1CF9" w:rsidRPr="008744D7">
        <w:t>ё</w:t>
      </w:r>
      <w:r w:rsidRPr="008744D7">
        <w:t>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r w:rsidR="006E5E69" w:rsidRPr="008744D7">
        <w:t>ТюменТрансГаз</w:t>
      </w:r>
      <w:r w:rsidRPr="008744D7">
        <w:t>»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47197E" w:rsidRPr="008744D7" w:rsidRDefault="0047197E" w:rsidP="0047197E">
      <w:pPr>
        <w:ind w:firstLine="709"/>
        <w:jc w:val="both"/>
        <w:rPr>
          <w:highlight w:val="yellow"/>
        </w:rPr>
      </w:pPr>
      <w:r w:rsidRPr="008744D7">
        <w:lastRenderedPageBreak/>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591F4C" w:rsidRPr="008744D7" w:rsidRDefault="00591F4C" w:rsidP="00591F4C">
      <w:pPr>
        <w:jc w:val="both"/>
      </w:pPr>
    </w:p>
    <w:p w:rsidR="00AD41CC" w:rsidRPr="008744D7" w:rsidRDefault="00675AF8" w:rsidP="00952274">
      <w:pPr>
        <w:pStyle w:val="30"/>
        <w:ind w:left="0" w:firstLine="709"/>
        <w:rPr>
          <w:rFonts w:cs="Times New Roman"/>
          <w:b w:val="0"/>
        </w:rPr>
      </w:pPr>
      <w:bookmarkStart w:id="292" w:name="_Toc524614798"/>
      <w:bookmarkStart w:id="293" w:name="_Toc524615014"/>
      <w:bookmarkStart w:id="294" w:name="_Toc28125266"/>
      <w:bookmarkStart w:id="295" w:name="_Toc42090834"/>
      <w:r w:rsidRPr="008744D7">
        <w:rPr>
          <w:rFonts w:cs="Times New Roman"/>
          <w:b w:val="0"/>
        </w:rPr>
        <w:t>Описание</w:t>
      </w:r>
      <w:r w:rsidR="00AD41CC" w:rsidRPr="008744D7">
        <w:rPr>
          <w:rFonts w:cs="Times New Roman"/>
          <w:b w:val="0"/>
        </w:rPr>
        <w:t xml:space="preserve"> использования местных видов топлива</w:t>
      </w:r>
      <w:bookmarkEnd w:id="292"/>
      <w:bookmarkEnd w:id="293"/>
      <w:bookmarkEnd w:id="294"/>
      <w:r w:rsidR="00B0455A" w:rsidRPr="008744D7">
        <w:rPr>
          <w:rFonts w:cs="Times New Roman"/>
          <w:b w:val="0"/>
        </w:rPr>
        <w:t xml:space="preserve"> на территории с.п. </w:t>
      </w:r>
      <w:r w:rsidR="006E3A05" w:rsidRPr="008744D7">
        <w:rPr>
          <w:rFonts w:cs="Times New Roman"/>
          <w:b w:val="0"/>
        </w:rPr>
        <w:t>Сосновка</w:t>
      </w:r>
      <w:bookmarkEnd w:id="295"/>
    </w:p>
    <w:p w:rsidR="00952274" w:rsidRPr="008744D7" w:rsidRDefault="00952274" w:rsidP="001644B0">
      <w:pPr>
        <w:jc w:val="both"/>
      </w:pPr>
    </w:p>
    <w:p w:rsidR="00CA08BA" w:rsidRPr="008744D7" w:rsidRDefault="006D1CF9" w:rsidP="00CA08BA">
      <w:pPr>
        <w:ind w:firstLine="709"/>
        <w:jc w:val="both"/>
      </w:pPr>
      <w:r w:rsidRPr="008744D7">
        <w:t>Местные виды топлива (нефть) в с.п. Сосновка для выработки тепловой энергии в котельных не используются.</w:t>
      </w:r>
    </w:p>
    <w:p w:rsidR="00CA08BA" w:rsidRPr="008744D7" w:rsidRDefault="00CA08BA" w:rsidP="00CA08BA">
      <w:pPr>
        <w:ind w:firstLine="709"/>
        <w:jc w:val="both"/>
      </w:pPr>
    </w:p>
    <w:p w:rsidR="00AD41CC" w:rsidRPr="008744D7" w:rsidRDefault="00AD41CC" w:rsidP="00CA08BA">
      <w:pPr>
        <w:pStyle w:val="30"/>
        <w:tabs>
          <w:tab w:val="left" w:pos="1276"/>
        </w:tabs>
        <w:ind w:left="0" w:firstLine="709"/>
        <w:rPr>
          <w:rFonts w:cs="Times New Roman"/>
          <w:b w:val="0"/>
        </w:rPr>
      </w:pPr>
      <w:bookmarkStart w:id="296" w:name="_Toc524614799"/>
      <w:bookmarkStart w:id="297" w:name="_Toc524615015"/>
      <w:bookmarkStart w:id="298" w:name="_Toc28125267"/>
      <w:bookmarkStart w:id="299" w:name="_Toc42090835"/>
      <w:r w:rsidRPr="008744D7">
        <w:rPr>
          <w:rFonts w:cs="Times New Roman"/>
          <w:b w:val="0"/>
        </w:rPr>
        <w:t>Описание изменений в топливных балансах источников тепловой энергии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6"/>
      <w:bookmarkEnd w:id="297"/>
      <w:bookmarkEnd w:id="298"/>
      <w:r w:rsidR="00B0455A" w:rsidRPr="008744D7">
        <w:rPr>
          <w:rFonts w:cs="Times New Roman"/>
          <w:b w:val="0"/>
        </w:rPr>
        <w:t xml:space="preserve"> на территории с.п. </w:t>
      </w:r>
      <w:r w:rsidR="006E3A05" w:rsidRPr="008744D7">
        <w:rPr>
          <w:rFonts w:cs="Times New Roman"/>
          <w:b w:val="0"/>
        </w:rPr>
        <w:t>Сосновка</w:t>
      </w:r>
      <w:bookmarkEnd w:id="299"/>
    </w:p>
    <w:p w:rsidR="00952274" w:rsidRPr="008744D7" w:rsidRDefault="00952274" w:rsidP="00CA08BA">
      <w:pPr>
        <w:ind w:firstLine="709"/>
        <w:jc w:val="both"/>
      </w:pPr>
    </w:p>
    <w:p w:rsidR="008B7E80" w:rsidRPr="008744D7" w:rsidRDefault="008B7E80" w:rsidP="008B7E80">
      <w:pPr>
        <w:ind w:firstLine="709"/>
        <w:jc w:val="both"/>
      </w:pPr>
      <w:r w:rsidRPr="008744D7">
        <w:t xml:space="preserve">Основной и резервный виды топлива для котельных </w:t>
      </w:r>
      <w:r w:rsidR="006D1CF9" w:rsidRPr="008744D7">
        <w:t>с.</w:t>
      </w:r>
      <w:r w:rsidRPr="008744D7">
        <w:t xml:space="preserve">п. </w:t>
      </w:r>
      <w:r w:rsidR="006F4658" w:rsidRPr="008744D7">
        <w:t xml:space="preserve">Сосновка </w:t>
      </w:r>
      <w:r w:rsidRPr="008744D7">
        <w:t>на момент актуализации схемы не изменились.</w:t>
      </w:r>
    </w:p>
    <w:p w:rsidR="006F4658" w:rsidRPr="008744D7" w:rsidRDefault="006F4658" w:rsidP="006F4658">
      <w:pPr>
        <w:ind w:firstLine="709"/>
        <w:jc w:val="both"/>
      </w:pPr>
      <w:r w:rsidRPr="008744D7">
        <w:t xml:space="preserve">Изменения в фактических топливных балансах котельных </w:t>
      </w:r>
      <w:r w:rsidR="00B34D6B" w:rsidRPr="008744D7">
        <w:t>в с.</w:t>
      </w:r>
      <w:r w:rsidRPr="008744D7">
        <w:t>п. Сосновка в 201</w:t>
      </w:r>
      <w:r w:rsidR="00B34D6B" w:rsidRPr="008744D7">
        <w:t>2</w:t>
      </w:r>
      <w:r w:rsidRPr="008744D7">
        <w:t xml:space="preserve"> и 2019</w:t>
      </w:r>
      <w:r w:rsidR="003051E6" w:rsidRPr="008744D7">
        <w:t xml:space="preserve"> годах представлены в таблице </w:t>
      </w:r>
      <w:r w:rsidR="00140C72">
        <w:t>37</w:t>
      </w:r>
      <w:r w:rsidRPr="008744D7">
        <w:t>.</w:t>
      </w:r>
    </w:p>
    <w:p w:rsidR="006F4658" w:rsidRPr="008744D7" w:rsidRDefault="006F4658" w:rsidP="006F4658">
      <w:pPr>
        <w:ind w:firstLine="709"/>
        <w:jc w:val="both"/>
      </w:pPr>
    </w:p>
    <w:p w:rsidR="006F4658" w:rsidRPr="008744D7" w:rsidRDefault="006F4658" w:rsidP="006F4658">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7</w:t>
      </w:r>
      <w:r w:rsidR="00667B3B" w:rsidRPr="008744D7">
        <w:rPr>
          <w:noProof/>
        </w:rPr>
        <w:fldChar w:fldCharType="end"/>
      </w:r>
      <w:r w:rsidRPr="008744D7">
        <w:t xml:space="preserve"> – Фактические </w:t>
      </w:r>
      <w:r w:rsidR="00B34D6B" w:rsidRPr="008744D7">
        <w:t xml:space="preserve">топливные </w:t>
      </w:r>
      <w:r w:rsidRPr="008744D7">
        <w:t xml:space="preserve">балансы котельных </w:t>
      </w:r>
      <w:r w:rsidR="00B34D6B" w:rsidRPr="008744D7">
        <w:t>в с.</w:t>
      </w:r>
      <w:r w:rsidRPr="008744D7">
        <w:t xml:space="preserve">п. Сосновка </w:t>
      </w:r>
      <w:r w:rsidR="00B34D6B" w:rsidRPr="008744D7">
        <w:t xml:space="preserve">в 2012 и </w:t>
      </w:r>
      <w:r w:rsidRPr="008744D7">
        <w:t>2019 год</w:t>
      </w:r>
      <w:r w:rsidR="00B34D6B" w:rsidRPr="008744D7">
        <w:t>ах</w:t>
      </w:r>
    </w:p>
    <w:p w:rsidR="006F4658" w:rsidRPr="008744D7" w:rsidRDefault="006F4658" w:rsidP="006F4658">
      <w:pPr>
        <w:jc w:val="both"/>
        <w:rPr>
          <w:highlight w:val="yellow"/>
        </w:rPr>
      </w:pPr>
    </w:p>
    <w:tbl>
      <w:tblPr>
        <w:tblW w:w="4922" w:type="pct"/>
        <w:tblInd w:w="-5" w:type="dxa"/>
        <w:tblCellMar>
          <w:left w:w="28" w:type="dxa"/>
          <w:right w:w="28" w:type="dxa"/>
        </w:tblCellMar>
        <w:tblLook w:val="04A0" w:firstRow="1" w:lastRow="0" w:firstColumn="1" w:lastColumn="0" w:noHBand="0" w:noVBand="1"/>
      </w:tblPr>
      <w:tblGrid>
        <w:gridCol w:w="766"/>
        <w:gridCol w:w="5229"/>
        <w:gridCol w:w="1439"/>
        <w:gridCol w:w="988"/>
        <w:gridCol w:w="1121"/>
      </w:tblGrid>
      <w:tr w:rsidR="00B34D6B" w:rsidRPr="008744D7" w:rsidTr="00B34D6B">
        <w:trPr>
          <w:trHeight w:val="20"/>
        </w:trPr>
        <w:tc>
          <w:tcPr>
            <w:tcW w:w="7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bookmarkStart w:id="300" w:name="_Toc15640830"/>
            <w:bookmarkStart w:id="301" w:name="_Toc28125268"/>
            <w:bookmarkStart w:id="302" w:name="_Hlk15651264"/>
            <w:r w:rsidRPr="008744D7">
              <w:rPr>
                <w:color w:val="000000"/>
                <w:sz w:val="20"/>
                <w:szCs w:val="20"/>
              </w:rPr>
              <w:t>№ п/п</w:t>
            </w:r>
          </w:p>
        </w:tc>
        <w:tc>
          <w:tcPr>
            <w:tcW w:w="5193" w:type="dxa"/>
            <w:tcBorders>
              <w:top w:val="single" w:sz="4" w:space="0" w:color="auto"/>
              <w:left w:val="nil"/>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Показатели</w:t>
            </w:r>
          </w:p>
        </w:tc>
        <w:tc>
          <w:tcPr>
            <w:tcW w:w="1429" w:type="dxa"/>
            <w:tcBorders>
              <w:top w:val="single" w:sz="4" w:space="0" w:color="auto"/>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Единица измерения</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2012</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2019</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Выработка тепловой энергии</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23,472</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9,214</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2</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Расход теплоэнергии на хозяйственные нужды:</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0,064</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0,064</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3</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23,408</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9,15</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4</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кг у. т./Гкал</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16,12</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0,978</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5</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Расход условного топлива на производство тепловой энергии</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 у. т.</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378,2</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8,788</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6</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Переводной коэффициент</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 </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1,18</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18</w:t>
            </w:r>
          </w:p>
        </w:tc>
      </w:tr>
      <w:tr w:rsidR="00B34D6B" w:rsidRPr="008744D7" w:rsidTr="00B34D6B">
        <w:trPr>
          <w:trHeight w:val="20"/>
        </w:trPr>
        <w:tc>
          <w:tcPr>
            <w:tcW w:w="761"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7</w:t>
            </w:r>
          </w:p>
        </w:tc>
        <w:tc>
          <w:tcPr>
            <w:tcW w:w="5193"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rPr>
                <w:color w:val="000000"/>
                <w:sz w:val="20"/>
                <w:szCs w:val="20"/>
              </w:rPr>
            </w:pPr>
            <w:r w:rsidRPr="008744D7">
              <w:rPr>
                <w:color w:val="000000"/>
                <w:sz w:val="20"/>
                <w:szCs w:val="20"/>
              </w:rPr>
              <w:t>Расход природного газа</w:t>
            </w:r>
          </w:p>
        </w:tc>
        <w:tc>
          <w:tcPr>
            <w:tcW w:w="1429" w:type="dxa"/>
            <w:tcBorders>
              <w:top w:val="nil"/>
              <w:left w:val="nil"/>
              <w:bottom w:val="single" w:sz="4" w:space="0" w:color="auto"/>
              <w:right w:val="single" w:sz="4" w:space="0" w:color="auto"/>
            </w:tcBorders>
            <w:shd w:val="clear" w:color="auto" w:fill="auto"/>
            <w:vAlign w:val="center"/>
            <w:hideMark/>
          </w:tcPr>
          <w:p w:rsidR="00B34D6B" w:rsidRPr="008744D7" w:rsidRDefault="00B34D6B" w:rsidP="00B34D6B">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81" w:type="dxa"/>
            <w:tcBorders>
              <w:top w:val="single" w:sz="4" w:space="0" w:color="auto"/>
              <w:left w:val="nil"/>
              <w:bottom w:val="single" w:sz="4" w:space="0" w:color="auto"/>
              <w:right w:val="single" w:sz="4" w:space="0" w:color="auto"/>
            </w:tcBorders>
            <w:vAlign w:val="center"/>
          </w:tcPr>
          <w:p w:rsidR="00B34D6B" w:rsidRPr="008744D7" w:rsidRDefault="00B34D6B" w:rsidP="00B34D6B">
            <w:pPr>
              <w:jc w:val="center"/>
              <w:rPr>
                <w:color w:val="000000"/>
                <w:sz w:val="20"/>
                <w:szCs w:val="20"/>
              </w:rPr>
            </w:pPr>
            <w:r w:rsidRPr="008744D7">
              <w:rPr>
                <w:color w:val="000000"/>
                <w:sz w:val="20"/>
                <w:szCs w:val="20"/>
              </w:rPr>
              <w:t>329,94</w:t>
            </w:r>
          </w:p>
        </w:tc>
        <w:tc>
          <w:tcPr>
            <w:tcW w:w="1113" w:type="dxa"/>
            <w:tcBorders>
              <w:top w:val="nil"/>
              <w:left w:val="single" w:sz="4" w:space="0" w:color="auto"/>
              <w:bottom w:val="single" w:sz="4" w:space="0" w:color="auto"/>
              <w:right w:val="single" w:sz="4" w:space="0" w:color="auto"/>
            </w:tcBorders>
            <w:shd w:val="clear" w:color="auto" w:fill="auto"/>
            <w:noWrap/>
            <w:vAlign w:val="center"/>
            <w:hideMark/>
          </w:tcPr>
          <w:p w:rsidR="00B34D6B" w:rsidRPr="008744D7" w:rsidRDefault="00B34D6B" w:rsidP="00B34D6B">
            <w:pPr>
              <w:jc w:val="center"/>
              <w:rPr>
                <w:color w:val="000000"/>
                <w:sz w:val="20"/>
                <w:szCs w:val="20"/>
              </w:rPr>
            </w:pPr>
            <w:r w:rsidRPr="008744D7">
              <w:rPr>
                <w:color w:val="000000"/>
                <w:sz w:val="20"/>
                <w:szCs w:val="20"/>
              </w:rPr>
              <w:t>15,922</w:t>
            </w:r>
          </w:p>
        </w:tc>
      </w:tr>
    </w:tbl>
    <w:p w:rsidR="006F4658" w:rsidRPr="008744D7" w:rsidRDefault="006F4658" w:rsidP="006F4658">
      <w:pPr>
        <w:pStyle w:val="affffe"/>
        <w:rPr>
          <w:rFonts w:cs="Times New Roman"/>
        </w:rPr>
      </w:pPr>
    </w:p>
    <w:p w:rsidR="0038592D" w:rsidRPr="008744D7" w:rsidRDefault="0038592D" w:rsidP="00015543">
      <w:pPr>
        <w:pStyle w:val="30"/>
        <w:tabs>
          <w:tab w:val="left" w:pos="1276"/>
        </w:tabs>
        <w:ind w:left="0" w:firstLine="709"/>
        <w:rPr>
          <w:rFonts w:cs="Times New Roman"/>
          <w:b w:val="0"/>
        </w:rPr>
      </w:pPr>
      <w:bookmarkStart w:id="303" w:name="_Toc42090836"/>
      <w:r w:rsidRPr="008744D7">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300"/>
      <w:bookmarkEnd w:id="301"/>
      <w:r w:rsidR="00B0455A" w:rsidRPr="008744D7">
        <w:rPr>
          <w:rFonts w:cs="Times New Roman"/>
          <w:b w:val="0"/>
        </w:rPr>
        <w:t xml:space="preserve"> на территории с.п. </w:t>
      </w:r>
      <w:r w:rsidR="006E3A05" w:rsidRPr="008744D7">
        <w:rPr>
          <w:rFonts w:cs="Times New Roman"/>
          <w:b w:val="0"/>
        </w:rPr>
        <w:t>Сосновка</w:t>
      </w:r>
      <w:bookmarkEnd w:id="303"/>
    </w:p>
    <w:p w:rsidR="00FC6BEC" w:rsidRPr="008744D7" w:rsidRDefault="00FC6BEC" w:rsidP="001644B0">
      <w:pPr>
        <w:jc w:val="both"/>
      </w:pPr>
    </w:p>
    <w:p w:rsidR="006F4658" w:rsidRPr="008744D7" w:rsidRDefault="006F4658" w:rsidP="006F4658">
      <w:pPr>
        <w:ind w:firstLine="709"/>
        <w:jc w:val="both"/>
      </w:pPr>
      <w:r w:rsidRPr="008744D7">
        <w:t>Основным топливом для к</w:t>
      </w:r>
      <w:r w:rsidR="006E5E69" w:rsidRPr="008744D7">
        <w:t>отельных является природный газ с низшей теплотой сгорания газа Q</w:t>
      </w:r>
      <w:r w:rsidR="006E5E69" w:rsidRPr="008744D7">
        <w:rPr>
          <w:vertAlign w:val="subscript"/>
        </w:rPr>
        <w:t>н</w:t>
      </w:r>
      <w:r w:rsidR="006E5E69" w:rsidRPr="008744D7">
        <w:rPr>
          <w:vertAlign w:val="superscript"/>
        </w:rPr>
        <w:t>р</w:t>
      </w:r>
      <w:r w:rsidR="006E5E69" w:rsidRPr="008744D7">
        <w:t xml:space="preserve"> = 8023 ккал/м</w:t>
      </w:r>
      <w:r w:rsidR="006E5E69" w:rsidRPr="008744D7">
        <w:rPr>
          <w:vertAlign w:val="superscript"/>
        </w:rPr>
        <w:t>3</w:t>
      </w:r>
      <w:r w:rsidR="006E5E69" w:rsidRPr="008744D7">
        <w:t>, плотность 0,684 кг/м</w:t>
      </w:r>
      <w:r w:rsidR="006E5E69" w:rsidRPr="008744D7">
        <w:rPr>
          <w:vertAlign w:val="superscript"/>
        </w:rPr>
        <w:t>3</w:t>
      </w:r>
      <w:r w:rsidR="006E5E69" w:rsidRPr="008744D7">
        <w:t>.</w:t>
      </w:r>
      <w:r w:rsidRPr="008744D7">
        <w:t xml:space="preserve"> Резервного топлива – нет.</w:t>
      </w:r>
    </w:p>
    <w:p w:rsidR="0038592D" w:rsidRPr="008744D7" w:rsidRDefault="0038592D" w:rsidP="00117936">
      <w:pPr>
        <w:ind w:firstLine="709"/>
        <w:jc w:val="both"/>
      </w:pPr>
    </w:p>
    <w:p w:rsidR="0038592D" w:rsidRPr="008744D7" w:rsidRDefault="0038592D" w:rsidP="00117936">
      <w:pPr>
        <w:pStyle w:val="30"/>
        <w:keepNext/>
        <w:tabs>
          <w:tab w:val="left" w:pos="1276"/>
        </w:tabs>
        <w:ind w:left="0" w:firstLine="709"/>
        <w:rPr>
          <w:rFonts w:cs="Times New Roman"/>
          <w:b w:val="0"/>
        </w:rPr>
      </w:pPr>
      <w:bookmarkStart w:id="304" w:name="_Toc15640831"/>
      <w:bookmarkStart w:id="305" w:name="_Toc28125269"/>
      <w:bookmarkStart w:id="306" w:name="_Toc42090837"/>
      <w:r w:rsidRPr="008744D7">
        <w:rPr>
          <w:rFonts w:cs="Times New Roman"/>
          <w:b w:val="0"/>
        </w:rPr>
        <w:t xml:space="preserve">Описание преобладающего в </w:t>
      </w:r>
      <w:r w:rsidR="006E5E69" w:rsidRPr="008744D7">
        <w:rPr>
          <w:rFonts w:cs="Times New Roman"/>
          <w:b w:val="0"/>
        </w:rPr>
        <w:t>с.п. Сосновка</w:t>
      </w:r>
      <w:r w:rsidRPr="008744D7">
        <w:rPr>
          <w:rFonts w:cs="Times New Roman"/>
          <w:b w:val="0"/>
        </w:rPr>
        <w:t xml:space="preserve"> вида топлива, определяемого по совокупности всех систем теплоснабжения, находящихся в с</w:t>
      </w:r>
      <w:r w:rsidR="00B25851" w:rsidRPr="008744D7">
        <w:rPr>
          <w:rFonts w:cs="Times New Roman"/>
          <w:b w:val="0"/>
        </w:rPr>
        <w:t>ельско</w:t>
      </w:r>
      <w:r w:rsidRPr="008744D7">
        <w:rPr>
          <w:rFonts w:cs="Times New Roman"/>
          <w:b w:val="0"/>
        </w:rPr>
        <w:t>м поселении</w:t>
      </w:r>
      <w:bookmarkEnd w:id="304"/>
      <w:bookmarkEnd w:id="305"/>
      <w:bookmarkEnd w:id="306"/>
    </w:p>
    <w:p w:rsidR="00603B26" w:rsidRPr="008744D7" w:rsidRDefault="00603B26" w:rsidP="00117936">
      <w:pPr>
        <w:ind w:firstLine="709"/>
        <w:jc w:val="both"/>
      </w:pPr>
      <w:bookmarkStart w:id="307" w:name="_Hlk15634511"/>
    </w:p>
    <w:bookmarkEnd w:id="307"/>
    <w:p w:rsidR="006F4658" w:rsidRPr="008744D7" w:rsidRDefault="006F4658" w:rsidP="006F4658">
      <w:pPr>
        <w:ind w:firstLine="709"/>
        <w:jc w:val="both"/>
      </w:pPr>
      <w:r w:rsidRPr="008744D7">
        <w:t>Основным топливом для котельных является природный газ. Резервного топлива – нет.</w:t>
      </w:r>
    </w:p>
    <w:p w:rsidR="0038592D" w:rsidRPr="008744D7" w:rsidRDefault="0038592D" w:rsidP="00117936">
      <w:pPr>
        <w:ind w:firstLine="709"/>
        <w:jc w:val="both"/>
      </w:pPr>
    </w:p>
    <w:p w:rsidR="0038592D" w:rsidRPr="008744D7" w:rsidRDefault="0038592D" w:rsidP="00117936">
      <w:pPr>
        <w:pStyle w:val="30"/>
        <w:tabs>
          <w:tab w:val="left" w:pos="1276"/>
        </w:tabs>
        <w:ind w:left="0" w:firstLine="709"/>
        <w:rPr>
          <w:rFonts w:cs="Times New Roman"/>
          <w:b w:val="0"/>
        </w:rPr>
      </w:pPr>
      <w:bookmarkStart w:id="308" w:name="_Toc15640832"/>
      <w:bookmarkStart w:id="309" w:name="_Toc28125270"/>
      <w:bookmarkStart w:id="310" w:name="_Toc42090838"/>
      <w:r w:rsidRPr="008744D7">
        <w:rPr>
          <w:rFonts w:cs="Times New Roman"/>
          <w:b w:val="0"/>
        </w:rPr>
        <w:t xml:space="preserve">Описание приоритетного направления развития топливного баланса </w:t>
      </w:r>
      <w:bookmarkEnd w:id="308"/>
      <w:bookmarkEnd w:id="309"/>
      <w:r w:rsidR="006E5E69" w:rsidRPr="008744D7">
        <w:rPr>
          <w:rFonts w:cs="Times New Roman"/>
          <w:b w:val="0"/>
        </w:rPr>
        <w:t>с.п.</w:t>
      </w:r>
      <w:r w:rsidR="00B0455A" w:rsidRPr="008744D7">
        <w:rPr>
          <w:rFonts w:cs="Times New Roman"/>
          <w:b w:val="0"/>
        </w:rPr>
        <w:t xml:space="preserve"> </w:t>
      </w:r>
      <w:r w:rsidR="006E3A05" w:rsidRPr="008744D7">
        <w:rPr>
          <w:rFonts w:cs="Times New Roman"/>
          <w:b w:val="0"/>
        </w:rPr>
        <w:t>Сосновка</w:t>
      </w:r>
      <w:bookmarkEnd w:id="310"/>
    </w:p>
    <w:p w:rsidR="006372DA" w:rsidRPr="008744D7" w:rsidRDefault="006372DA" w:rsidP="00117936">
      <w:pPr>
        <w:ind w:firstLine="709"/>
        <w:jc w:val="both"/>
      </w:pPr>
    </w:p>
    <w:p w:rsidR="006961F9" w:rsidRPr="008744D7" w:rsidRDefault="006961F9" w:rsidP="006961F9">
      <w:pPr>
        <w:tabs>
          <w:tab w:val="left" w:pos="1276"/>
        </w:tabs>
        <w:ind w:firstLine="709"/>
        <w:contextualSpacing/>
        <w:jc w:val="both"/>
      </w:pPr>
      <w:r w:rsidRPr="008744D7">
        <w:lastRenderedPageBreak/>
        <w:t>Приоритетным направлением развития топливного баланса на территории с.п.</w:t>
      </w:r>
      <w:r w:rsidR="006F4658" w:rsidRPr="008744D7">
        <w:t xml:space="preserve"> Сосновка </w:t>
      </w:r>
      <w:r w:rsidRPr="008744D7">
        <w:t>является использование природного газа.</w:t>
      </w:r>
    </w:p>
    <w:p w:rsidR="0038592D" w:rsidRPr="008744D7" w:rsidRDefault="0038592D" w:rsidP="00117936">
      <w:pPr>
        <w:ind w:firstLine="709"/>
        <w:jc w:val="both"/>
      </w:pPr>
      <w:r w:rsidRPr="008744D7">
        <w:t>Перспективный топливный баланс представлен в Главе 10 настоящей схемы.</w:t>
      </w:r>
    </w:p>
    <w:bookmarkEnd w:id="302"/>
    <w:p w:rsidR="0038592D" w:rsidRPr="008744D7" w:rsidRDefault="0038592D" w:rsidP="001644B0">
      <w:pPr>
        <w:jc w:val="both"/>
      </w:pPr>
    </w:p>
    <w:p w:rsidR="00201FA0" w:rsidRPr="008744D7" w:rsidRDefault="00201FA0" w:rsidP="001644B0">
      <w:pPr>
        <w:jc w:val="both"/>
      </w:pPr>
    </w:p>
    <w:p w:rsidR="00AD41CC" w:rsidRPr="008744D7" w:rsidRDefault="00AD41CC" w:rsidP="00201FA0">
      <w:pPr>
        <w:pStyle w:val="2"/>
        <w:pageBreakBefore/>
        <w:tabs>
          <w:tab w:val="left" w:pos="1134"/>
        </w:tabs>
        <w:ind w:left="0" w:firstLine="709"/>
        <w:rPr>
          <w:rFonts w:cs="Times New Roman"/>
          <w:b w:val="0"/>
          <w:szCs w:val="24"/>
        </w:rPr>
      </w:pPr>
      <w:bookmarkStart w:id="311" w:name="_Toc524614800"/>
      <w:bookmarkStart w:id="312" w:name="_Toc524615016"/>
      <w:bookmarkStart w:id="313" w:name="_Toc28125271"/>
      <w:bookmarkStart w:id="314" w:name="_Toc42090839"/>
      <w:r w:rsidRPr="008744D7">
        <w:rPr>
          <w:rFonts w:cs="Times New Roman"/>
          <w:b w:val="0"/>
          <w:szCs w:val="24"/>
        </w:rPr>
        <w:lastRenderedPageBreak/>
        <w:t>Часть 9. Над</w:t>
      </w:r>
      <w:r w:rsidR="00FF52A2" w:rsidRPr="008744D7">
        <w:rPr>
          <w:rFonts w:cs="Times New Roman"/>
          <w:b w:val="0"/>
          <w:szCs w:val="24"/>
        </w:rPr>
        <w:t>ё</w:t>
      </w:r>
      <w:r w:rsidRPr="008744D7">
        <w:rPr>
          <w:rFonts w:cs="Times New Roman"/>
          <w:b w:val="0"/>
          <w:szCs w:val="24"/>
        </w:rPr>
        <w:t>жность теплоснабжения</w:t>
      </w:r>
      <w:bookmarkEnd w:id="311"/>
      <w:bookmarkEnd w:id="312"/>
      <w:bookmarkEnd w:id="313"/>
      <w:r w:rsidR="006E5E69" w:rsidRPr="008744D7">
        <w:rPr>
          <w:rFonts w:cs="Times New Roman"/>
          <w:b w:val="0"/>
          <w:szCs w:val="24"/>
        </w:rPr>
        <w:t xml:space="preserve"> в с.п. Сосновка</w:t>
      </w:r>
      <w:bookmarkEnd w:id="314"/>
    </w:p>
    <w:p w:rsidR="00196493" w:rsidRPr="008744D7" w:rsidRDefault="00196493" w:rsidP="00196493"/>
    <w:p w:rsidR="00AD41CC" w:rsidRPr="008744D7" w:rsidRDefault="00943BBB" w:rsidP="00D830AA">
      <w:pPr>
        <w:pStyle w:val="30"/>
        <w:tabs>
          <w:tab w:val="left" w:pos="1276"/>
        </w:tabs>
        <w:ind w:left="0" w:firstLine="709"/>
        <w:rPr>
          <w:rFonts w:cs="Times New Roman"/>
          <w:b w:val="0"/>
        </w:rPr>
      </w:pPr>
      <w:bookmarkStart w:id="315" w:name="_Toc524614801"/>
      <w:bookmarkStart w:id="316" w:name="_Toc524615017"/>
      <w:bookmarkStart w:id="317" w:name="_Toc28125272"/>
      <w:bookmarkStart w:id="318" w:name="_Toc42090840"/>
      <w:r w:rsidRPr="008744D7">
        <w:rPr>
          <w:rFonts w:cs="Times New Roman"/>
          <w:b w:val="0"/>
        </w:rPr>
        <w:t>Описание и значения</w:t>
      </w:r>
      <w:r w:rsidR="00D67771" w:rsidRPr="008744D7">
        <w:rPr>
          <w:rFonts w:cs="Times New Roman"/>
          <w:b w:val="0"/>
        </w:rPr>
        <w:t xml:space="preserve"> показателей,</w:t>
      </w:r>
      <w:r w:rsidR="00AD41CC" w:rsidRPr="008744D7">
        <w:rPr>
          <w:rFonts w:cs="Times New Roman"/>
          <w:b w:val="0"/>
        </w:rPr>
        <w:t xml:space="preserve"> определяемы</w:t>
      </w:r>
      <w:r w:rsidR="00D67771" w:rsidRPr="008744D7">
        <w:rPr>
          <w:rFonts w:cs="Times New Roman"/>
          <w:b w:val="0"/>
        </w:rPr>
        <w:t>х</w:t>
      </w:r>
      <w:r w:rsidR="00AD41CC" w:rsidRPr="008744D7">
        <w:rPr>
          <w:rFonts w:cs="Times New Roman"/>
          <w:b w:val="0"/>
        </w:rPr>
        <w:t xml:space="preserve"> в соответствии с методическими указаниями по разработке схем теплоснабжения</w:t>
      </w:r>
      <w:bookmarkEnd w:id="315"/>
      <w:bookmarkEnd w:id="316"/>
      <w:bookmarkEnd w:id="317"/>
      <w:r w:rsidR="00B0455A" w:rsidRPr="008744D7">
        <w:rPr>
          <w:rFonts w:cs="Times New Roman"/>
          <w:b w:val="0"/>
        </w:rPr>
        <w:t xml:space="preserve">, на территории с.п. </w:t>
      </w:r>
      <w:r w:rsidR="006E3A05" w:rsidRPr="008744D7">
        <w:rPr>
          <w:rFonts w:cs="Times New Roman"/>
          <w:b w:val="0"/>
        </w:rPr>
        <w:t>Сосновка</w:t>
      </w:r>
      <w:bookmarkEnd w:id="318"/>
    </w:p>
    <w:p w:rsidR="00D830AA" w:rsidRPr="008744D7" w:rsidRDefault="00D830AA" w:rsidP="001644B0">
      <w:pPr>
        <w:jc w:val="both"/>
      </w:pPr>
    </w:p>
    <w:p w:rsidR="00B73CC9" w:rsidRPr="008744D7" w:rsidRDefault="00B73CC9" w:rsidP="001433C3">
      <w:pPr>
        <w:ind w:firstLine="709"/>
        <w:jc w:val="both"/>
      </w:pPr>
      <w:r w:rsidRPr="008744D7">
        <w:t>Термины и определения, используемые в данном разделе, соответствуют определениям ГОСТ 27</w:t>
      </w:r>
      <w:r w:rsidR="00FF52A2" w:rsidRPr="008744D7">
        <w:t>.002-89 «Надё</w:t>
      </w:r>
      <w:r w:rsidRPr="008744D7">
        <w:t>жность в технике».</w:t>
      </w:r>
    </w:p>
    <w:p w:rsidR="00B73CC9" w:rsidRPr="008744D7" w:rsidRDefault="00FF52A2" w:rsidP="001433C3">
      <w:pPr>
        <w:ind w:firstLine="709"/>
        <w:jc w:val="both"/>
      </w:pPr>
      <w:r w:rsidRPr="008744D7">
        <w:t>Надё</w:t>
      </w:r>
      <w:r w:rsidR="00B73CC9" w:rsidRPr="008744D7">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8744D7">
        <w:t xml:space="preserve"> технического обслуживания. Надё</w:t>
      </w:r>
      <w:r w:rsidR="00B73CC9" w:rsidRPr="008744D7">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rsidR="00B73CC9" w:rsidRPr="008744D7" w:rsidRDefault="00B73CC9" w:rsidP="001433C3">
      <w:pPr>
        <w:ind w:firstLine="709"/>
        <w:jc w:val="both"/>
      </w:pPr>
      <w:r w:rsidRPr="008744D7">
        <w:t>Безотказность – свойство тепловой сети непрерывно сохранять работоспособное состояние в течение некоторого времени или наработки;</w:t>
      </w:r>
    </w:p>
    <w:p w:rsidR="00B73CC9" w:rsidRPr="008744D7" w:rsidRDefault="00B73CC9" w:rsidP="001433C3">
      <w:pPr>
        <w:ind w:firstLine="709"/>
        <w:jc w:val="both"/>
      </w:pPr>
      <w:r w:rsidRPr="008744D7">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rsidR="00B73CC9" w:rsidRPr="008744D7" w:rsidRDefault="00B73CC9" w:rsidP="001433C3">
      <w:pPr>
        <w:ind w:firstLine="709"/>
        <w:jc w:val="both"/>
      </w:pPr>
      <w:r w:rsidRPr="008744D7">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rsidR="00B73CC9" w:rsidRPr="008744D7" w:rsidRDefault="00B73CC9" w:rsidP="001433C3">
      <w:pPr>
        <w:ind w:firstLine="709"/>
        <w:jc w:val="both"/>
      </w:pPr>
      <w:r w:rsidRPr="008744D7">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rsidR="00B73CC9" w:rsidRPr="008744D7" w:rsidRDefault="00B73CC9" w:rsidP="001433C3">
      <w:pPr>
        <w:ind w:firstLine="709"/>
        <w:jc w:val="both"/>
      </w:pPr>
      <w:r w:rsidRPr="008744D7">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rsidR="00B73CC9" w:rsidRPr="008744D7" w:rsidRDefault="00B73CC9" w:rsidP="001433C3">
      <w:pPr>
        <w:ind w:firstLine="709"/>
        <w:jc w:val="both"/>
      </w:pPr>
      <w:r w:rsidRPr="008744D7">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rsidR="00B73CC9" w:rsidRPr="008744D7" w:rsidRDefault="00B73CC9" w:rsidP="001433C3">
      <w:pPr>
        <w:ind w:firstLine="709"/>
        <w:jc w:val="both"/>
      </w:pPr>
      <w:r w:rsidRPr="008744D7">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rsidR="00B73CC9" w:rsidRPr="008744D7" w:rsidRDefault="00B73CC9" w:rsidP="001433C3">
      <w:pPr>
        <w:ind w:firstLine="709"/>
        <w:jc w:val="both"/>
      </w:pPr>
      <w:r w:rsidRPr="008744D7">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rsidR="00B73CC9" w:rsidRPr="008744D7" w:rsidRDefault="00B73CC9" w:rsidP="001433C3">
      <w:pPr>
        <w:ind w:firstLine="709"/>
        <w:jc w:val="both"/>
      </w:pPr>
      <w:r w:rsidRPr="008744D7">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rsidR="00B73CC9" w:rsidRPr="008744D7" w:rsidRDefault="00B73CC9" w:rsidP="001433C3">
      <w:pPr>
        <w:ind w:firstLine="709"/>
        <w:jc w:val="both"/>
      </w:pPr>
      <w:r w:rsidRPr="008744D7">
        <w:t>Дефект – по ГОСТ 15467;</w:t>
      </w:r>
    </w:p>
    <w:p w:rsidR="00B73CC9" w:rsidRPr="008744D7" w:rsidRDefault="00B73CC9" w:rsidP="001433C3">
      <w:pPr>
        <w:ind w:firstLine="709"/>
        <w:jc w:val="both"/>
      </w:pPr>
      <w:r w:rsidRPr="008744D7">
        <w:t>Повреждение – событие, заключающееся в нарушении исправного состояния объекта при сохранении работоспособного состояния;</w:t>
      </w:r>
    </w:p>
    <w:p w:rsidR="00B73CC9" w:rsidRPr="008744D7" w:rsidRDefault="00B73CC9" w:rsidP="001433C3">
      <w:pPr>
        <w:ind w:firstLine="709"/>
        <w:jc w:val="both"/>
      </w:pPr>
      <w:r w:rsidRPr="008744D7">
        <w:lastRenderedPageBreak/>
        <w:t>Отказ – событие, заключающееся в нарушении работоспособного состоянии элемента тепловой сети или тепловой сети в целом;</w:t>
      </w:r>
    </w:p>
    <w:p w:rsidR="00B73CC9" w:rsidRPr="008744D7" w:rsidRDefault="00B73CC9" w:rsidP="001433C3">
      <w:pPr>
        <w:ind w:firstLine="709"/>
        <w:jc w:val="both"/>
      </w:pPr>
      <w:r w:rsidRPr="008744D7">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rsidR="00B73CC9" w:rsidRPr="008744D7" w:rsidRDefault="00B73CC9" w:rsidP="001433C3">
      <w:pPr>
        <w:ind w:firstLine="709"/>
        <w:jc w:val="both"/>
      </w:pPr>
      <w:r w:rsidRPr="008744D7">
        <w:t>Для целей перспективной схемы теплоснабжения термин «отказ» будет использован в следующих интерпретациях:</w:t>
      </w:r>
    </w:p>
    <w:p w:rsidR="00B73CC9" w:rsidRPr="008744D7" w:rsidRDefault="00B73CC9" w:rsidP="009806F9">
      <w:pPr>
        <w:pStyle w:val="af3"/>
        <w:numPr>
          <w:ilvl w:val="2"/>
          <w:numId w:val="83"/>
        </w:numPr>
        <w:tabs>
          <w:tab w:val="left" w:pos="993"/>
        </w:tabs>
        <w:ind w:left="0" w:firstLine="709"/>
        <w:rPr>
          <w:sz w:val="24"/>
        </w:rPr>
      </w:pPr>
      <w:r w:rsidRPr="008744D7">
        <w:rPr>
          <w:sz w:val="24"/>
        </w:rPr>
        <w:t>отказ участка тепловой сети – событие, приводящие к нарушению его работоспособного состояния (т.</w:t>
      </w:r>
      <w:r w:rsidR="008C6CB0" w:rsidRPr="008744D7">
        <w:rPr>
          <w:sz w:val="24"/>
        </w:rPr>
        <w:t xml:space="preserve"> </w:t>
      </w:r>
      <w:r w:rsidRPr="008744D7">
        <w:rPr>
          <w:sz w:val="24"/>
        </w:rPr>
        <w:t>е. прекращению транспорта теплоносителя по этому участку в связи с нарушением герметичности этого участка);</w:t>
      </w:r>
    </w:p>
    <w:p w:rsidR="00B73CC9" w:rsidRPr="008744D7" w:rsidRDefault="00B73CC9" w:rsidP="00BB007C">
      <w:pPr>
        <w:ind w:firstLine="709"/>
        <w:jc w:val="both"/>
      </w:pPr>
      <w:r w:rsidRPr="008744D7">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8744D7">
        <w:t>СП 124.13330.2012 Тепловые сети. Актуализированная редакция СНиП 41-02-2003</w:t>
      </w:r>
      <w:r w:rsidRPr="008744D7">
        <w:t>).</w:t>
      </w:r>
    </w:p>
    <w:p w:rsidR="00DB4CED" w:rsidRPr="008744D7" w:rsidRDefault="00DB4CED" w:rsidP="001433C3">
      <w:pPr>
        <w:ind w:firstLine="709"/>
        <w:jc w:val="both"/>
      </w:pPr>
    </w:p>
    <w:p w:rsidR="00B73CC9" w:rsidRPr="008744D7" w:rsidRDefault="00B73CC9" w:rsidP="001433C3">
      <w:pPr>
        <w:ind w:firstLine="709"/>
        <w:jc w:val="both"/>
      </w:pPr>
      <w:r w:rsidRPr="008744D7">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rsidR="00B73CC9" w:rsidRPr="008744D7" w:rsidRDefault="00B73CC9" w:rsidP="001433C3">
      <w:pPr>
        <w:ind w:firstLine="709"/>
        <w:jc w:val="both"/>
      </w:pPr>
      <w:r w:rsidRPr="008744D7">
        <w:t>К таким событиям относятся зарегистрированные «свищи» на прямом или обратном теплопроводах тепловых сетей.</w:t>
      </w:r>
    </w:p>
    <w:p w:rsidR="00B73CC9" w:rsidRPr="008744D7" w:rsidRDefault="00B73CC9" w:rsidP="001433C3">
      <w:pPr>
        <w:ind w:firstLine="709"/>
        <w:jc w:val="both"/>
      </w:pPr>
      <w:r w:rsidRPr="008744D7">
        <w:t>Менее надёжным местом в системе теплоснабжения является оборудование</w:t>
      </w:r>
      <w:r w:rsidR="008C6CB0" w:rsidRPr="008744D7">
        <w:t>,</w:t>
      </w:r>
      <w:r w:rsidRPr="008744D7">
        <w:t xml:space="preserve"> исчерпавшее свой ресурс, а также участки тепловой сети, которые находятся в аварийном состоянии.</w:t>
      </w:r>
    </w:p>
    <w:p w:rsidR="0037580E" w:rsidRPr="008744D7" w:rsidRDefault="0037580E" w:rsidP="001433C3">
      <w:pPr>
        <w:ind w:firstLine="709"/>
        <w:jc w:val="both"/>
      </w:pPr>
      <w:r w:rsidRPr="008744D7">
        <w:t>В соответствии с «Организационно-методическими рекомендациями по подготовке к проведению отопит</w:t>
      </w:r>
      <w:r w:rsidR="00FF52A2" w:rsidRPr="008744D7">
        <w:t>ельного периода и повышению надё</w:t>
      </w:r>
      <w:r w:rsidRPr="008744D7">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8744D7">
        <w:t>тва РФ от 08.08.2012</w:t>
      </w:r>
      <w:r w:rsidRPr="008744D7">
        <w:t xml:space="preserve"> № 808 «Об организации теплоснабжения в РФ и внесении изменений в некоторые акты Правительства РФ» оценка над</w:t>
      </w:r>
      <w:r w:rsidR="00FF52A2" w:rsidRPr="008744D7">
        <w:t>ё</w:t>
      </w:r>
      <w:r w:rsidRPr="008744D7">
        <w:t>жности систем коммунального теплоснабжения по котельной производится по следующим критериям:</w:t>
      </w:r>
    </w:p>
    <w:p w:rsidR="008D67EF" w:rsidRPr="008744D7" w:rsidRDefault="008D67EF" w:rsidP="008D67EF">
      <w:pPr>
        <w:autoSpaceDE w:val="0"/>
        <w:autoSpaceDN w:val="0"/>
        <w:adjustRightInd w:val="0"/>
        <w:jc w:val="both"/>
      </w:pPr>
      <w:r w:rsidRPr="008744D7">
        <w:t>1. Надёжность электроснабжения источников тепла (Кэ) характеризуется наличием или отсутствием резервного электропитания:</w:t>
      </w:r>
    </w:p>
    <w:p w:rsidR="008D67EF" w:rsidRPr="008744D7"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ввода или автономного источника электроснабжения Кэ = 1,0;</w:t>
      </w:r>
    </w:p>
    <w:p w:rsidR="008D67EF" w:rsidRPr="008744D7"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электропитания при мощности</w:t>
      </w:r>
    </w:p>
    <w:p w:rsidR="008D67EF" w:rsidRPr="008744D7" w:rsidRDefault="008D67EF" w:rsidP="008D67EF">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8</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7</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э = 0,6</w:t>
            </w:r>
          </w:p>
        </w:tc>
      </w:tr>
    </w:tbl>
    <w:p w:rsidR="008D67EF" w:rsidRPr="008744D7" w:rsidRDefault="008D67EF" w:rsidP="008D67EF">
      <w:pPr>
        <w:autoSpaceDE w:val="0"/>
        <w:autoSpaceDN w:val="0"/>
        <w:adjustRightInd w:val="0"/>
        <w:jc w:val="both"/>
      </w:pPr>
    </w:p>
    <w:p w:rsidR="008D67EF" w:rsidRPr="008744D7" w:rsidRDefault="008D67EF" w:rsidP="008D67EF">
      <w:pPr>
        <w:autoSpaceDE w:val="0"/>
        <w:autoSpaceDN w:val="0"/>
        <w:adjustRightInd w:val="0"/>
        <w:jc w:val="both"/>
      </w:pPr>
      <w:r w:rsidRPr="008744D7">
        <w:t>2. Надёжность водоснабжения источников тепла (Кв) характеризуется наличием или отсутствием резервного водоснабжения:</w:t>
      </w:r>
    </w:p>
    <w:p w:rsidR="008D67EF" w:rsidRPr="008744D7"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rsidR="008D67EF" w:rsidRPr="008744D7"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8</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7</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в = 0,6</w:t>
            </w:r>
          </w:p>
        </w:tc>
      </w:tr>
    </w:tbl>
    <w:p w:rsidR="008D67EF" w:rsidRPr="008744D7" w:rsidRDefault="008D67EF" w:rsidP="008D67EF">
      <w:pPr>
        <w:autoSpaceDE w:val="0"/>
        <w:autoSpaceDN w:val="0"/>
        <w:adjustRightInd w:val="0"/>
        <w:jc w:val="both"/>
      </w:pPr>
    </w:p>
    <w:p w:rsidR="008D67EF" w:rsidRPr="008744D7" w:rsidRDefault="008D67EF" w:rsidP="008D67EF">
      <w:pPr>
        <w:autoSpaceDE w:val="0"/>
        <w:autoSpaceDN w:val="0"/>
        <w:adjustRightInd w:val="0"/>
        <w:jc w:val="both"/>
      </w:pPr>
      <w:r w:rsidRPr="008744D7">
        <w:t>3. Надёжность топливоснабжения источников тепла (Кт) характеризуется наличием или отсутствием резервного топливоснабжения:</w:t>
      </w:r>
    </w:p>
    <w:p w:rsidR="008D67EF" w:rsidRPr="008744D7"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lastRenderedPageBreak/>
        <w:t>при наличии резервного топлива Кт = 1,0;</w:t>
      </w:r>
    </w:p>
    <w:p w:rsidR="008D67EF" w:rsidRPr="008744D7"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8744D7">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до 5,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1,0</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5,0 до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7</w:t>
            </w:r>
          </w:p>
        </w:tc>
      </w:tr>
      <w:tr w:rsidR="008D67EF" w:rsidRPr="008744D7" w:rsidTr="00CE1815">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20 Гкал/ч</w:t>
            </w:r>
          </w:p>
        </w:tc>
        <w:tc>
          <w:tcPr>
            <w:tcW w:w="4788" w:type="dxa"/>
            <w:shd w:val="clear" w:color="auto" w:fill="auto"/>
          </w:tcPr>
          <w:p w:rsidR="008D67EF" w:rsidRPr="008744D7" w:rsidRDefault="008D67EF" w:rsidP="00CE1815">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т = 0,5</w:t>
            </w:r>
          </w:p>
        </w:tc>
      </w:tr>
    </w:tbl>
    <w:p w:rsidR="008D67EF" w:rsidRPr="008744D7" w:rsidRDefault="008D67EF" w:rsidP="008D67EF">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4. Одним из п</w:t>
      </w:r>
      <w:r w:rsidR="00FF52A2" w:rsidRPr="008744D7">
        <w:t>оказателей, характеризующих надё</w:t>
      </w:r>
      <w:r w:rsidRPr="008744D7">
        <w:t xml:space="preserve">жность системы коммунального теплоснабжения, является соответствие тепловой мощности источников тепла и пропускной </w:t>
      </w:r>
      <w:r w:rsidR="00727660" w:rsidRPr="008744D7">
        <w:t>способности тепловых сетей расчё</w:t>
      </w:r>
      <w:r w:rsidRPr="008744D7">
        <w:t>тным тепловым нагрузкам потребителей (Кб).</w:t>
      </w:r>
    </w:p>
    <w:p w:rsidR="0037580E" w:rsidRPr="008744D7" w:rsidRDefault="0037580E" w:rsidP="001644B0">
      <w:pPr>
        <w:autoSpaceDE w:val="0"/>
        <w:autoSpaceDN w:val="0"/>
        <w:adjustRightInd w:val="0"/>
        <w:jc w:val="both"/>
      </w:pPr>
      <w:r w:rsidRPr="008744D7">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1,0</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8</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6</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б = 0,3</w:t>
            </w:r>
          </w:p>
        </w:tc>
      </w:tr>
    </w:tbl>
    <w:p w:rsidR="00B73CC9" w:rsidRPr="008744D7" w:rsidRDefault="00B73CC9" w:rsidP="001644B0">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5. Одним из важ</w:t>
      </w:r>
      <w:r w:rsidR="00FF52A2" w:rsidRPr="008744D7">
        <w:t>нейших направлений повышения надё</w:t>
      </w:r>
      <w:r w:rsidRPr="008744D7">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rsidR="0037580E" w:rsidRPr="008744D7" w:rsidRDefault="0037580E" w:rsidP="00BB007C">
      <w:pPr>
        <w:autoSpaceDE w:val="0"/>
        <w:autoSpaceDN w:val="0"/>
        <w:adjustRightInd w:val="0"/>
        <w:ind w:firstLine="709"/>
        <w:jc w:val="both"/>
      </w:pPr>
      <w:r w:rsidRPr="008744D7">
        <w:t>Уровень резервирования (Кр) определяется как отношение резервируемой на уровне центрального теплового пунк</w:t>
      </w:r>
      <w:r w:rsidR="00727660" w:rsidRPr="008744D7">
        <w:t>та (квартала; микрорайона) расчё</w:t>
      </w:r>
      <w:r w:rsidRPr="008744D7">
        <w:t>тной</w:t>
      </w:r>
      <w:r w:rsidR="00727660" w:rsidRPr="008744D7">
        <w:t xml:space="preserve"> тепловой нагрузки к сумме расчё</w:t>
      </w:r>
      <w:r w:rsidRPr="008744D7">
        <w:t>тных тепловых нагрузок, подлежащих резер</w:t>
      </w:r>
      <w:r w:rsidR="00E635D5" w:rsidRPr="008744D7">
        <w:t>вированию потребителей, подключё</w:t>
      </w:r>
      <w:r w:rsidRPr="008744D7">
        <w:t>нных к данному тепловому пункту:</w:t>
      </w:r>
    </w:p>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св. 70 до 90%</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7</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50 до 7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5</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до 5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3</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менее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р = 0,2</w:t>
            </w:r>
          </w:p>
        </w:tc>
      </w:tr>
    </w:tbl>
    <w:p w:rsidR="00B73CC9" w:rsidRPr="008744D7" w:rsidRDefault="00B73CC9" w:rsidP="001644B0">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6.</w:t>
      </w:r>
      <w:r w:rsidR="00FF52A2" w:rsidRPr="008744D7">
        <w:t xml:space="preserve"> Существенное влияние на надё</w:t>
      </w:r>
      <w:r w:rsidRPr="008744D7">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до 1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1,0</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10 до 2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8</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20 до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6</w:t>
            </w:r>
          </w:p>
        </w:tc>
      </w:tr>
      <w:tr w:rsidR="0037580E" w:rsidRPr="008744D7" w:rsidTr="00886F8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 xml:space="preserve">св. 30%                                   </w:t>
            </w:r>
          </w:p>
        </w:tc>
        <w:tc>
          <w:tcPr>
            <w:tcW w:w="4788" w:type="dxa"/>
            <w:shd w:val="clear" w:color="auto" w:fill="auto"/>
          </w:tcPr>
          <w:p w:rsidR="0037580E" w:rsidRPr="008744D7" w:rsidRDefault="0037580E" w:rsidP="001644B0">
            <w:pPr>
              <w:pStyle w:val="ConsPlusNonformat"/>
              <w:widowControl/>
              <w:ind w:firstLine="709"/>
              <w:jc w:val="both"/>
              <w:rPr>
                <w:rFonts w:ascii="Times New Roman" w:hAnsi="Times New Roman" w:cs="Times New Roman"/>
                <w:sz w:val="24"/>
                <w:szCs w:val="24"/>
              </w:rPr>
            </w:pPr>
            <w:r w:rsidRPr="008744D7">
              <w:rPr>
                <w:rFonts w:ascii="Times New Roman" w:hAnsi="Times New Roman" w:cs="Times New Roman"/>
                <w:sz w:val="24"/>
                <w:szCs w:val="24"/>
              </w:rPr>
              <w:t>Кс = 0,5</w:t>
            </w:r>
          </w:p>
        </w:tc>
      </w:tr>
    </w:tbl>
    <w:p w:rsidR="00B73CC9" w:rsidRPr="008744D7" w:rsidRDefault="00B73CC9" w:rsidP="001644B0">
      <w:pPr>
        <w:autoSpaceDE w:val="0"/>
        <w:autoSpaceDN w:val="0"/>
        <w:adjustRightInd w:val="0"/>
        <w:jc w:val="both"/>
      </w:pPr>
    </w:p>
    <w:p w:rsidR="0037580E" w:rsidRPr="008744D7" w:rsidRDefault="00FF52A2" w:rsidP="00F81215">
      <w:pPr>
        <w:autoSpaceDE w:val="0"/>
        <w:autoSpaceDN w:val="0"/>
        <w:adjustRightInd w:val="0"/>
        <w:ind w:firstLine="709"/>
        <w:jc w:val="both"/>
      </w:pPr>
      <w:r w:rsidRPr="008744D7">
        <w:t>7. Показатель надё</w:t>
      </w:r>
      <w:r w:rsidR="0037580E" w:rsidRPr="008744D7">
        <w:t xml:space="preserve">жности конкретной системы теплоснабжения Кнад определяется как средний по частным показателям Кэ </w:t>
      </w:r>
      <w:hyperlink r:id="rId19" w:history="1">
        <w:r w:rsidR="0037580E" w:rsidRPr="008744D7">
          <w:t>,</w:t>
        </w:r>
      </w:hyperlink>
      <w:r w:rsidR="0037580E" w:rsidRPr="008744D7">
        <w:t xml:space="preserve"> Кв </w:t>
      </w:r>
      <w:hyperlink r:id="rId20" w:history="1">
        <w:r w:rsidR="0037580E" w:rsidRPr="008744D7">
          <w:t>,</w:t>
        </w:r>
      </w:hyperlink>
      <w:r w:rsidR="0037580E" w:rsidRPr="008744D7">
        <w:t xml:space="preserve"> Кт </w:t>
      </w:r>
      <w:hyperlink r:id="rId21" w:history="1">
        <w:r w:rsidR="0037580E" w:rsidRPr="008744D7">
          <w:t>,</w:t>
        </w:r>
      </w:hyperlink>
      <w:r w:rsidR="0037580E" w:rsidRPr="008744D7">
        <w:t xml:space="preserve"> Кб </w:t>
      </w:r>
      <w:hyperlink r:id="rId22" w:history="1">
        <w:r w:rsidR="0037580E" w:rsidRPr="008744D7">
          <w:t>,</w:t>
        </w:r>
      </w:hyperlink>
      <w:r w:rsidR="0037580E" w:rsidRPr="008744D7">
        <w:t xml:space="preserve"> Кр  и Кс.</w:t>
      </w:r>
    </w:p>
    <w:p w:rsidR="0037580E" w:rsidRPr="008744D7" w:rsidRDefault="0037580E" w:rsidP="00345AE6">
      <w:pPr>
        <w:autoSpaceDE w:val="0"/>
        <w:autoSpaceDN w:val="0"/>
        <w:adjustRightInd w:val="0"/>
        <w:jc w:val="center"/>
      </w:pPr>
      <w:r w:rsidRPr="008744D7">
        <w:object w:dxaOrig="358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3.8pt;height:36.6pt" o:ole="">
            <v:imagedata r:id="rId23" o:title=""/>
          </v:shape>
          <o:OLEObject Type="Embed" ProgID="Equation.3" ShapeID="_x0000_i1026" DrawAspect="Content" ObjectID="_1655038192" r:id="rId24"/>
        </w:object>
      </w:r>
    </w:p>
    <w:p w:rsidR="0037580E" w:rsidRPr="008744D7" w:rsidRDefault="0037580E" w:rsidP="001644B0">
      <w:pPr>
        <w:autoSpaceDE w:val="0"/>
        <w:autoSpaceDN w:val="0"/>
        <w:adjustRightInd w:val="0"/>
        <w:jc w:val="both"/>
      </w:pPr>
      <w:r w:rsidRPr="008744D7">
        <w:t>где:</w:t>
      </w:r>
    </w:p>
    <w:p w:rsidR="0037580E" w:rsidRPr="008744D7" w:rsidRDefault="0037580E" w:rsidP="001644B0">
      <w:pPr>
        <w:autoSpaceDE w:val="0"/>
        <w:autoSpaceDN w:val="0"/>
        <w:adjustRightInd w:val="0"/>
        <w:jc w:val="both"/>
      </w:pPr>
      <w:r w:rsidRPr="008744D7">
        <w:t>n - число показателей, учтенных в числителе.</w:t>
      </w:r>
    </w:p>
    <w:p w:rsidR="00FF52A2" w:rsidRPr="008744D7" w:rsidRDefault="00FF52A2" w:rsidP="001644B0">
      <w:pPr>
        <w:autoSpaceDE w:val="0"/>
        <w:autoSpaceDN w:val="0"/>
        <w:adjustRightInd w:val="0"/>
        <w:jc w:val="both"/>
      </w:pPr>
    </w:p>
    <w:p w:rsidR="0037580E" w:rsidRPr="008744D7" w:rsidRDefault="0037580E" w:rsidP="00F81215">
      <w:pPr>
        <w:autoSpaceDE w:val="0"/>
        <w:autoSpaceDN w:val="0"/>
        <w:adjustRightInd w:val="0"/>
        <w:ind w:firstLine="709"/>
        <w:jc w:val="both"/>
      </w:pPr>
      <w:r w:rsidRPr="008744D7">
        <w:t>В зависимости от полученных показателей над</w:t>
      </w:r>
      <w:r w:rsidR="00FF52A2" w:rsidRPr="008744D7">
        <w:t>ё</w:t>
      </w:r>
      <w:r w:rsidRPr="008744D7">
        <w:t xml:space="preserve">жности отдельных систем и системы коммунального теплоснабжения </w:t>
      </w:r>
      <w:r w:rsidR="00B04A55" w:rsidRPr="008744D7">
        <w:t xml:space="preserve">с.п. </w:t>
      </w:r>
      <w:r w:rsidR="008D4A62" w:rsidRPr="008744D7">
        <w:t>Сосновка</w:t>
      </w:r>
      <w:r w:rsidRPr="008744D7">
        <w:t xml:space="preserve"> они с точки зрения над</w:t>
      </w:r>
      <w:r w:rsidR="00FF52A2" w:rsidRPr="008744D7">
        <w:t>ё</w:t>
      </w:r>
      <w:r w:rsidRPr="008744D7">
        <w:t>жности могут быть оценены как</w:t>
      </w:r>
      <w:r w:rsidR="00F81215" w:rsidRPr="008744D7">
        <w:t>:</w:t>
      </w:r>
    </w:p>
    <w:p w:rsidR="00F81215" w:rsidRPr="008744D7"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высоко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при Кнад - более 0,9</w:t>
            </w:r>
          </w:p>
        </w:tc>
      </w:tr>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Кнад - от 0,75 до 0,89</w:t>
            </w:r>
          </w:p>
        </w:tc>
      </w:tr>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мало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Кнад - от 0,5 до 0,74</w:t>
            </w:r>
          </w:p>
        </w:tc>
      </w:tr>
      <w:tr w:rsidR="0037580E" w:rsidRPr="008744D7" w:rsidTr="00886F8C">
        <w:tc>
          <w:tcPr>
            <w:tcW w:w="4788" w:type="dxa"/>
            <w:shd w:val="clear" w:color="auto" w:fill="auto"/>
          </w:tcPr>
          <w:p w:rsidR="0037580E" w:rsidRPr="008744D7" w:rsidRDefault="0037580E" w:rsidP="00FF52A2">
            <w:pPr>
              <w:autoSpaceDE w:val="0"/>
              <w:autoSpaceDN w:val="0"/>
              <w:adjustRightInd w:val="0"/>
              <w:jc w:val="both"/>
            </w:pPr>
            <w:r w:rsidRPr="008744D7">
              <w:t>ненад</w:t>
            </w:r>
            <w:r w:rsidR="00FF52A2" w:rsidRPr="008744D7">
              <w:t>ё</w:t>
            </w:r>
            <w:r w:rsidRPr="008744D7">
              <w:t>жные</w:t>
            </w:r>
          </w:p>
        </w:tc>
        <w:tc>
          <w:tcPr>
            <w:tcW w:w="4788" w:type="dxa"/>
            <w:shd w:val="clear" w:color="auto" w:fill="auto"/>
          </w:tcPr>
          <w:p w:rsidR="0037580E" w:rsidRPr="008744D7" w:rsidRDefault="0037580E" w:rsidP="001644B0">
            <w:pPr>
              <w:autoSpaceDE w:val="0"/>
              <w:autoSpaceDN w:val="0"/>
              <w:adjustRightInd w:val="0"/>
              <w:jc w:val="both"/>
            </w:pPr>
            <w:r w:rsidRPr="008744D7">
              <w:t>Кнад - менее 0,5.</w:t>
            </w:r>
          </w:p>
        </w:tc>
      </w:tr>
    </w:tbl>
    <w:p w:rsidR="00B73CC9" w:rsidRPr="008744D7" w:rsidRDefault="00B73CC9" w:rsidP="001644B0">
      <w:pPr>
        <w:jc w:val="both"/>
      </w:pPr>
    </w:p>
    <w:p w:rsidR="00AD41CC" w:rsidRPr="008744D7" w:rsidRDefault="00661CE1" w:rsidP="00B1363D">
      <w:pPr>
        <w:pStyle w:val="30"/>
        <w:pageBreakBefore/>
        <w:tabs>
          <w:tab w:val="left" w:pos="1276"/>
        </w:tabs>
        <w:ind w:left="0" w:firstLine="709"/>
        <w:rPr>
          <w:rFonts w:cs="Times New Roman"/>
          <w:b w:val="0"/>
        </w:rPr>
      </w:pPr>
      <w:bookmarkStart w:id="319" w:name="_Toc524614802"/>
      <w:bookmarkStart w:id="320" w:name="_Toc524615018"/>
      <w:bookmarkStart w:id="321" w:name="_Toc28125273"/>
      <w:bookmarkStart w:id="322" w:name="_Toc42090841"/>
      <w:r w:rsidRPr="008744D7">
        <w:rPr>
          <w:rFonts w:cs="Times New Roman"/>
          <w:b w:val="0"/>
        </w:rPr>
        <w:lastRenderedPageBreak/>
        <w:t>П</w:t>
      </w:r>
      <w:r w:rsidR="00AD41CC" w:rsidRPr="008744D7">
        <w:rPr>
          <w:rFonts w:cs="Times New Roman"/>
          <w:b w:val="0"/>
        </w:rPr>
        <w:t>оток отказов (частоты отказов) участков тепловых сетей</w:t>
      </w:r>
      <w:bookmarkEnd w:id="319"/>
      <w:bookmarkEnd w:id="320"/>
      <w:bookmarkEnd w:id="321"/>
      <w:r w:rsidR="00784756" w:rsidRPr="008744D7">
        <w:rPr>
          <w:rFonts w:cs="Times New Roman"/>
          <w:b w:val="0"/>
        </w:rPr>
        <w:t xml:space="preserve"> на территории с.п. </w:t>
      </w:r>
      <w:r w:rsidR="005E2F48" w:rsidRPr="008744D7">
        <w:rPr>
          <w:rFonts w:cs="Times New Roman"/>
          <w:b w:val="0"/>
        </w:rPr>
        <w:t>Сосновка</w:t>
      </w:r>
      <w:bookmarkEnd w:id="322"/>
    </w:p>
    <w:p w:rsidR="000756B3" w:rsidRPr="008744D7" w:rsidRDefault="000756B3" w:rsidP="00B1363D">
      <w:pPr>
        <w:ind w:firstLine="709"/>
        <w:jc w:val="both"/>
      </w:pPr>
    </w:p>
    <w:p w:rsidR="00531006" w:rsidRPr="008744D7" w:rsidRDefault="00B92355" w:rsidP="00B1363D">
      <w:pPr>
        <w:ind w:firstLine="709"/>
        <w:jc w:val="both"/>
      </w:pPr>
      <w:r w:rsidRPr="008744D7">
        <w:t>Значения потока отказов (частоты отказов) участков</w:t>
      </w:r>
      <w:r w:rsidR="00727660" w:rsidRPr="008744D7">
        <w:t xml:space="preserve"> тепловых сет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5C51F6" w:rsidRPr="008744D7" w:rsidRDefault="005C51F6" w:rsidP="00B1363D">
      <w:pPr>
        <w:ind w:firstLine="709"/>
        <w:jc w:val="both"/>
      </w:pPr>
    </w:p>
    <w:p w:rsidR="00AD41CC" w:rsidRPr="008744D7" w:rsidRDefault="00AD41CC" w:rsidP="00B1363D">
      <w:pPr>
        <w:pStyle w:val="30"/>
        <w:tabs>
          <w:tab w:val="left" w:pos="1276"/>
        </w:tabs>
        <w:ind w:left="0" w:firstLine="709"/>
        <w:rPr>
          <w:rFonts w:cs="Times New Roman"/>
          <w:b w:val="0"/>
        </w:rPr>
      </w:pPr>
      <w:bookmarkStart w:id="323" w:name="_Toc524614803"/>
      <w:bookmarkStart w:id="324" w:name="_Toc524615019"/>
      <w:bookmarkStart w:id="325" w:name="_Toc28125274"/>
      <w:bookmarkStart w:id="326" w:name="_Toc42090842"/>
      <w:r w:rsidRPr="008744D7">
        <w:rPr>
          <w:rFonts w:cs="Times New Roman"/>
          <w:b w:val="0"/>
        </w:rPr>
        <w:t>Частота отключения потребителей</w:t>
      </w:r>
      <w:bookmarkEnd w:id="323"/>
      <w:bookmarkEnd w:id="324"/>
      <w:bookmarkEnd w:id="325"/>
      <w:r w:rsidR="00784756" w:rsidRPr="008744D7">
        <w:rPr>
          <w:rFonts w:cs="Times New Roman"/>
          <w:b w:val="0"/>
        </w:rPr>
        <w:t xml:space="preserve"> на территории с.п. </w:t>
      </w:r>
      <w:r w:rsidR="0016562C" w:rsidRPr="008744D7">
        <w:rPr>
          <w:rFonts w:cs="Times New Roman"/>
          <w:b w:val="0"/>
        </w:rPr>
        <w:t>Сосновка</w:t>
      </w:r>
      <w:bookmarkEnd w:id="326"/>
    </w:p>
    <w:p w:rsidR="000756B3" w:rsidRPr="008744D7" w:rsidRDefault="000756B3" w:rsidP="00B1363D">
      <w:pPr>
        <w:ind w:firstLine="709"/>
        <w:jc w:val="both"/>
      </w:pPr>
    </w:p>
    <w:p w:rsidR="00531006" w:rsidRPr="008744D7" w:rsidRDefault="00420E87" w:rsidP="00B1363D">
      <w:pPr>
        <w:ind w:firstLine="709"/>
        <w:jc w:val="both"/>
      </w:pPr>
      <w:r w:rsidRPr="008744D7">
        <w:t>Значения частоты отключен</w:t>
      </w:r>
      <w:r w:rsidR="00727660" w:rsidRPr="008744D7">
        <w:t>ия потребителе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025A25" w:rsidRPr="008744D7" w:rsidRDefault="00025A25" w:rsidP="00B1363D">
      <w:pPr>
        <w:ind w:firstLine="709"/>
        <w:jc w:val="both"/>
      </w:pPr>
    </w:p>
    <w:p w:rsidR="00AD41CC" w:rsidRPr="008744D7" w:rsidRDefault="00661CE1" w:rsidP="00B1363D">
      <w:pPr>
        <w:pStyle w:val="30"/>
        <w:tabs>
          <w:tab w:val="left" w:pos="1276"/>
        </w:tabs>
        <w:ind w:left="0" w:firstLine="709"/>
        <w:rPr>
          <w:rFonts w:cs="Times New Roman"/>
          <w:b w:val="0"/>
        </w:rPr>
      </w:pPr>
      <w:bookmarkStart w:id="327" w:name="_Toc524614804"/>
      <w:bookmarkStart w:id="328" w:name="_Toc524615020"/>
      <w:bookmarkStart w:id="329" w:name="_Toc28125275"/>
      <w:bookmarkStart w:id="330" w:name="_Toc42090843"/>
      <w:r w:rsidRPr="008744D7">
        <w:rPr>
          <w:rFonts w:cs="Times New Roman"/>
          <w:b w:val="0"/>
        </w:rPr>
        <w:t>П</w:t>
      </w:r>
      <w:r w:rsidR="00AD41CC" w:rsidRPr="008744D7">
        <w:rPr>
          <w:rFonts w:cs="Times New Roman"/>
          <w:b w:val="0"/>
        </w:rPr>
        <w:t>оток (частот</w:t>
      </w:r>
      <w:r w:rsidRPr="008744D7">
        <w:rPr>
          <w:rFonts w:cs="Times New Roman"/>
          <w:b w:val="0"/>
        </w:rPr>
        <w:t>а</w:t>
      </w:r>
      <w:r w:rsidR="00AD41CC" w:rsidRPr="008744D7">
        <w:rPr>
          <w:rFonts w:cs="Times New Roman"/>
          <w:b w:val="0"/>
        </w:rPr>
        <w:t>) и времени восстановления теплоснабжения потребителей после отключений</w:t>
      </w:r>
      <w:bookmarkEnd w:id="327"/>
      <w:bookmarkEnd w:id="328"/>
      <w:bookmarkEnd w:id="329"/>
      <w:r w:rsidR="00784756" w:rsidRPr="008744D7">
        <w:rPr>
          <w:rFonts w:cs="Times New Roman"/>
          <w:b w:val="0"/>
        </w:rPr>
        <w:t xml:space="preserve"> на территории с.п. </w:t>
      </w:r>
      <w:r w:rsidR="0016562C" w:rsidRPr="008744D7">
        <w:rPr>
          <w:rFonts w:cs="Times New Roman"/>
          <w:b w:val="0"/>
        </w:rPr>
        <w:t>Сосновка</w:t>
      </w:r>
      <w:bookmarkEnd w:id="330"/>
    </w:p>
    <w:p w:rsidR="000756B3" w:rsidRPr="008744D7" w:rsidRDefault="000756B3" w:rsidP="00B1363D">
      <w:pPr>
        <w:ind w:firstLine="709"/>
        <w:jc w:val="both"/>
      </w:pPr>
    </w:p>
    <w:p w:rsidR="00531006" w:rsidRPr="008744D7" w:rsidRDefault="00420E87" w:rsidP="00B1363D">
      <w:pPr>
        <w:ind w:firstLine="709"/>
        <w:jc w:val="both"/>
      </w:pPr>
      <w:r w:rsidRPr="008744D7">
        <w:t>Значения потока (частоты) и времени восстановления теплоснабжения потребителей п</w:t>
      </w:r>
      <w:r w:rsidR="00727660" w:rsidRPr="008744D7">
        <w:t>осле отключений определены расчё</w:t>
      </w:r>
      <w:r w:rsidRPr="008744D7">
        <w:t>том над</w:t>
      </w:r>
      <w:r w:rsidR="00FF52A2"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0756B3" w:rsidRPr="008744D7" w:rsidRDefault="000756B3" w:rsidP="00B1363D">
      <w:pPr>
        <w:ind w:firstLine="709"/>
        <w:jc w:val="both"/>
      </w:pPr>
    </w:p>
    <w:p w:rsidR="00AD41CC" w:rsidRPr="008744D7" w:rsidRDefault="00661CE1" w:rsidP="00B1363D">
      <w:pPr>
        <w:pStyle w:val="30"/>
        <w:tabs>
          <w:tab w:val="left" w:pos="1276"/>
        </w:tabs>
        <w:ind w:left="0" w:firstLine="709"/>
        <w:rPr>
          <w:rFonts w:cs="Times New Roman"/>
          <w:b w:val="0"/>
        </w:rPr>
      </w:pPr>
      <w:bookmarkStart w:id="331" w:name="_Toc524614805"/>
      <w:bookmarkStart w:id="332" w:name="_Toc524615021"/>
      <w:bookmarkStart w:id="333" w:name="_Toc28125276"/>
      <w:bookmarkStart w:id="334" w:name="_Toc42090844"/>
      <w:r w:rsidRPr="008744D7">
        <w:rPr>
          <w:rFonts w:cs="Times New Roman"/>
          <w:b w:val="0"/>
        </w:rPr>
        <w:t>Графические материалы (к</w:t>
      </w:r>
      <w:r w:rsidR="00AD41CC" w:rsidRPr="008744D7">
        <w:rPr>
          <w:rFonts w:cs="Times New Roman"/>
          <w:b w:val="0"/>
        </w:rPr>
        <w:t>арты-схемы тепловых сетей и зон ненормативной над</w:t>
      </w:r>
      <w:r w:rsidR="00FF52A2" w:rsidRPr="008744D7">
        <w:rPr>
          <w:rFonts w:cs="Times New Roman"/>
          <w:b w:val="0"/>
        </w:rPr>
        <w:t>ё</w:t>
      </w:r>
      <w:r w:rsidR="00AD41CC" w:rsidRPr="008744D7">
        <w:rPr>
          <w:rFonts w:cs="Times New Roman"/>
          <w:b w:val="0"/>
        </w:rPr>
        <w:t>жности и безопасности теплоснабжения</w:t>
      </w:r>
      <w:bookmarkEnd w:id="331"/>
      <w:bookmarkEnd w:id="332"/>
      <w:r w:rsidRPr="008744D7">
        <w:rPr>
          <w:rFonts w:cs="Times New Roman"/>
          <w:b w:val="0"/>
        </w:rPr>
        <w:t>)</w:t>
      </w:r>
      <w:bookmarkEnd w:id="333"/>
      <w:r w:rsidR="00784756" w:rsidRPr="008744D7">
        <w:rPr>
          <w:rFonts w:cs="Times New Roman"/>
          <w:b w:val="0"/>
        </w:rPr>
        <w:t xml:space="preserve"> на территории с.п. </w:t>
      </w:r>
      <w:r w:rsidR="0016562C" w:rsidRPr="008744D7">
        <w:rPr>
          <w:rFonts w:cs="Times New Roman"/>
          <w:b w:val="0"/>
        </w:rPr>
        <w:t>Сосновка</w:t>
      </w:r>
      <w:bookmarkEnd w:id="334"/>
    </w:p>
    <w:p w:rsidR="007123B1" w:rsidRPr="008744D7" w:rsidRDefault="007123B1" w:rsidP="00B1363D">
      <w:pPr>
        <w:ind w:firstLine="709"/>
        <w:jc w:val="both"/>
      </w:pPr>
    </w:p>
    <w:p w:rsidR="00531006" w:rsidRPr="008744D7" w:rsidRDefault="001D40C7" w:rsidP="00B1363D">
      <w:pPr>
        <w:ind w:firstLine="709"/>
        <w:jc w:val="both"/>
      </w:pPr>
      <w:r w:rsidRPr="008744D7">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rsidR="007123B1" w:rsidRPr="008744D7" w:rsidRDefault="007123B1" w:rsidP="00B1363D">
      <w:pPr>
        <w:ind w:firstLine="709"/>
        <w:jc w:val="both"/>
      </w:pPr>
    </w:p>
    <w:p w:rsidR="00AD41CC" w:rsidRPr="008744D7" w:rsidRDefault="00661CE1" w:rsidP="00B1363D">
      <w:pPr>
        <w:pStyle w:val="30"/>
        <w:tabs>
          <w:tab w:val="left" w:pos="851"/>
          <w:tab w:val="left" w:pos="993"/>
          <w:tab w:val="left" w:pos="1276"/>
        </w:tabs>
        <w:ind w:left="0" w:firstLine="709"/>
        <w:rPr>
          <w:rFonts w:cs="Times New Roman"/>
          <w:b w:val="0"/>
        </w:rPr>
      </w:pPr>
      <w:bookmarkStart w:id="335" w:name="_Toc28125277"/>
      <w:bookmarkStart w:id="336" w:name="_Toc42090845"/>
      <w:r w:rsidRPr="008744D7">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5"/>
      <w:r w:rsidR="00784756" w:rsidRPr="008744D7">
        <w:rPr>
          <w:rFonts w:cs="Times New Roman"/>
          <w:b w:val="0"/>
        </w:rPr>
        <w:t xml:space="preserve"> на территории с.п. </w:t>
      </w:r>
      <w:r w:rsidR="0016562C" w:rsidRPr="008744D7">
        <w:rPr>
          <w:rFonts w:cs="Times New Roman"/>
          <w:b w:val="0"/>
        </w:rPr>
        <w:t>Сосновка</w:t>
      </w:r>
      <w:bookmarkEnd w:id="336"/>
    </w:p>
    <w:p w:rsidR="007002F5" w:rsidRPr="008744D7" w:rsidRDefault="007002F5" w:rsidP="00B1363D">
      <w:pPr>
        <w:ind w:firstLine="709"/>
        <w:jc w:val="both"/>
      </w:pPr>
    </w:p>
    <w:p w:rsidR="007002F5" w:rsidRPr="008744D7" w:rsidRDefault="00D461D4" w:rsidP="00B1363D">
      <w:pPr>
        <w:ind w:firstLine="709"/>
        <w:jc w:val="both"/>
      </w:pPr>
      <w:r w:rsidRPr="008744D7">
        <w:t xml:space="preserve">На момент актуализации Схемы </w:t>
      </w:r>
      <w:r w:rsidR="007002F5" w:rsidRPr="008744D7">
        <w:t xml:space="preserve">аварийных ситуаций в </w:t>
      </w:r>
      <w:r w:rsidR="00FB5016" w:rsidRPr="008744D7">
        <w:t xml:space="preserve">с.п. </w:t>
      </w:r>
      <w:r w:rsidR="0016562C" w:rsidRPr="008744D7">
        <w:t>Сосновка</w:t>
      </w:r>
      <w:r w:rsidR="007002F5" w:rsidRPr="008744D7">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8744D7">
        <w:t>.10.2015</w:t>
      </w:r>
      <w:r w:rsidR="007002F5" w:rsidRPr="008744D7">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rsidR="00531006" w:rsidRPr="008744D7" w:rsidRDefault="00531006" w:rsidP="00B1363D">
      <w:pPr>
        <w:ind w:firstLine="709"/>
        <w:jc w:val="both"/>
      </w:pPr>
    </w:p>
    <w:p w:rsidR="00661CE1" w:rsidRPr="008744D7" w:rsidRDefault="00661CE1" w:rsidP="00B1363D">
      <w:pPr>
        <w:pStyle w:val="30"/>
        <w:ind w:left="0" w:firstLine="709"/>
        <w:rPr>
          <w:rFonts w:cs="Times New Roman"/>
          <w:b w:val="0"/>
        </w:rPr>
      </w:pPr>
      <w:bookmarkStart w:id="337" w:name="_Toc28125278"/>
      <w:bookmarkStart w:id="338" w:name="_Toc42090846"/>
      <w:r w:rsidRPr="008744D7">
        <w:rPr>
          <w:rFonts w:cs="Times New Roman"/>
          <w:b w:val="0"/>
        </w:rPr>
        <w:t>Результаты анализа времени восстановления теплоснабжения потребителей, отключ</w:t>
      </w:r>
      <w:r w:rsidR="008D5A17" w:rsidRPr="008744D7">
        <w:rPr>
          <w:rFonts w:cs="Times New Roman"/>
          <w:b w:val="0"/>
        </w:rPr>
        <w:t>ё</w:t>
      </w:r>
      <w:r w:rsidRPr="008744D7">
        <w:rPr>
          <w:rFonts w:cs="Times New Roman"/>
          <w:b w:val="0"/>
        </w:rPr>
        <w:t>нных в результате аварийных ситуаций при теплоснабжении</w:t>
      </w:r>
      <w:bookmarkEnd w:id="337"/>
      <w:r w:rsidR="00784756" w:rsidRPr="008744D7">
        <w:rPr>
          <w:rFonts w:cs="Times New Roman"/>
          <w:b w:val="0"/>
        </w:rPr>
        <w:t xml:space="preserve">, на территории с.п. </w:t>
      </w:r>
      <w:r w:rsidR="0016562C" w:rsidRPr="008744D7">
        <w:rPr>
          <w:rFonts w:cs="Times New Roman"/>
          <w:b w:val="0"/>
        </w:rPr>
        <w:t>Сосновка</w:t>
      </w:r>
      <w:bookmarkEnd w:id="338"/>
    </w:p>
    <w:p w:rsidR="00927E2A" w:rsidRPr="008744D7" w:rsidRDefault="00927E2A" w:rsidP="00B1363D">
      <w:pPr>
        <w:ind w:firstLine="709"/>
        <w:jc w:val="both"/>
      </w:pPr>
    </w:p>
    <w:p w:rsidR="00927E2A" w:rsidRPr="008744D7" w:rsidRDefault="00927E2A" w:rsidP="00927E2A">
      <w:pPr>
        <w:pStyle w:val="afffffffffffffffff7"/>
        <w:ind w:firstLine="709"/>
      </w:pPr>
      <w:r w:rsidRPr="008744D7">
        <w:t xml:space="preserve">Время восстановления теплоснабжения потребителей </w:t>
      </w:r>
      <w:r w:rsidR="00FB5016" w:rsidRPr="008744D7">
        <w:t xml:space="preserve">с.п. </w:t>
      </w:r>
      <w:r w:rsidR="0016562C" w:rsidRPr="008744D7">
        <w:t>Сосновка</w:t>
      </w:r>
      <w:r w:rsidRPr="008744D7">
        <w:t>, отключённых в результате аварийных ситуаций при теплоснабжении указано в таблицах пункте 1.3.9.</w:t>
      </w:r>
    </w:p>
    <w:p w:rsidR="00927E2A" w:rsidRPr="008744D7" w:rsidRDefault="00927E2A" w:rsidP="00927E2A">
      <w:pPr>
        <w:pStyle w:val="afffffffffffffffff7"/>
        <w:ind w:firstLine="709"/>
      </w:pPr>
      <w:r w:rsidRPr="008744D7">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rsidR="00D35BE9" w:rsidRPr="008744D7" w:rsidRDefault="00D35BE9" w:rsidP="00B1363D">
      <w:pPr>
        <w:ind w:firstLine="709"/>
        <w:jc w:val="both"/>
      </w:pPr>
    </w:p>
    <w:p w:rsidR="0038592D" w:rsidRPr="008744D7" w:rsidRDefault="0038592D" w:rsidP="00B1363D">
      <w:pPr>
        <w:pStyle w:val="30"/>
        <w:tabs>
          <w:tab w:val="left" w:pos="1276"/>
        </w:tabs>
        <w:ind w:left="0" w:firstLine="709"/>
        <w:rPr>
          <w:rFonts w:cs="Times New Roman"/>
          <w:b w:val="0"/>
        </w:rPr>
      </w:pPr>
      <w:bookmarkStart w:id="339" w:name="_Toc524614808"/>
      <w:bookmarkStart w:id="340" w:name="_Toc524615024"/>
      <w:bookmarkStart w:id="341" w:name="_Toc15640842"/>
      <w:bookmarkStart w:id="342" w:name="_Toc28125279"/>
      <w:bookmarkStart w:id="343" w:name="_Toc42090847"/>
      <w:bookmarkStart w:id="344" w:name="_Hlk15651345"/>
      <w:r w:rsidRPr="008744D7">
        <w:rPr>
          <w:rFonts w:cs="Times New Roman"/>
          <w:b w:val="0"/>
        </w:rPr>
        <w:lastRenderedPageBreak/>
        <w:t xml:space="preserve">Описание изменений </w:t>
      </w:r>
      <w:bookmarkEnd w:id="339"/>
      <w:bookmarkEnd w:id="340"/>
      <w:r w:rsidR="00FF52A2" w:rsidRPr="008744D7">
        <w:rPr>
          <w:rFonts w:cs="Times New Roman"/>
          <w:b w:val="0"/>
        </w:rPr>
        <w:t>в надё</w:t>
      </w:r>
      <w:r w:rsidRPr="008744D7">
        <w:rPr>
          <w:rFonts w:cs="Times New Roman"/>
          <w:b w:val="0"/>
        </w:rPr>
        <w:t>жности теплоснабжения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41"/>
      <w:bookmarkEnd w:id="342"/>
      <w:r w:rsidR="00784756" w:rsidRPr="008744D7">
        <w:rPr>
          <w:rFonts w:cs="Times New Roman"/>
          <w:b w:val="0"/>
        </w:rPr>
        <w:t xml:space="preserve">, на территории с.п. </w:t>
      </w:r>
      <w:r w:rsidR="0016562C" w:rsidRPr="008744D7">
        <w:rPr>
          <w:rFonts w:cs="Times New Roman"/>
          <w:b w:val="0"/>
        </w:rPr>
        <w:t>Сосновка</w:t>
      </w:r>
      <w:bookmarkEnd w:id="343"/>
    </w:p>
    <w:bookmarkEnd w:id="344"/>
    <w:p w:rsidR="00051285" w:rsidRPr="008744D7" w:rsidRDefault="00051285" w:rsidP="00B1363D">
      <w:pPr>
        <w:ind w:firstLine="709"/>
        <w:jc w:val="both"/>
      </w:pPr>
    </w:p>
    <w:p w:rsidR="00327959" w:rsidRPr="008744D7" w:rsidRDefault="00FF52A2" w:rsidP="00B1363D">
      <w:pPr>
        <w:ind w:firstLine="709"/>
        <w:jc w:val="both"/>
      </w:pPr>
      <w:r w:rsidRPr="008744D7">
        <w:t>Изменений в надё</w:t>
      </w:r>
      <w:r w:rsidR="009B4D21" w:rsidRPr="008744D7">
        <w:t xml:space="preserve">жности теплоснабжения для каждой системы теплоснабжения в период, предшествующий актуализации схемы теплоснабжения, </w:t>
      </w:r>
      <w:r w:rsidR="00051285" w:rsidRPr="008744D7">
        <w:t>нет возможности определить.</w:t>
      </w:r>
    </w:p>
    <w:p w:rsidR="00201FA0" w:rsidRPr="008744D7" w:rsidRDefault="00201FA0" w:rsidP="00B1363D">
      <w:pPr>
        <w:ind w:firstLine="709"/>
        <w:jc w:val="both"/>
      </w:pPr>
    </w:p>
    <w:p w:rsidR="00201FA0" w:rsidRPr="008744D7" w:rsidRDefault="00201FA0" w:rsidP="00B1363D">
      <w:pPr>
        <w:ind w:firstLine="709"/>
        <w:jc w:val="both"/>
      </w:pPr>
    </w:p>
    <w:p w:rsidR="00AD41CC" w:rsidRPr="008744D7" w:rsidRDefault="00AD41CC" w:rsidP="00201FA0">
      <w:pPr>
        <w:pStyle w:val="2"/>
        <w:pageBreakBefore/>
        <w:tabs>
          <w:tab w:val="left" w:pos="1276"/>
        </w:tabs>
        <w:ind w:left="0" w:firstLine="709"/>
        <w:rPr>
          <w:rFonts w:cs="Times New Roman"/>
          <w:b w:val="0"/>
          <w:szCs w:val="24"/>
        </w:rPr>
      </w:pPr>
      <w:bookmarkStart w:id="345" w:name="_Toc524614809"/>
      <w:bookmarkStart w:id="346" w:name="_Toc524615025"/>
      <w:bookmarkStart w:id="347" w:name="_Toc28125280"/>
      <w:bookmarkStart w:id="348" w:name="_Toc42090848"/>
      <w:r w:rsidRPr="008744D7">
        <w:rPr>
          <w:rFonts w:cs="Times New Roman"/>
          <w:b w:val="0"/>
          <w:szCs w:val="24"/>
        </w:rPr>
        <w:lastRenderedPageBreak/>
        <w:t>Часть 10. Технико-экономические показатели теплоснабжающих и теплосетевых организаций</w:t>
      </w:r>
      <w:bookmarkEnd w:id="345"/>
      <w:bookmarkEnd w:id="346"/>
      <w:bookmarkEnd w:id="347"/>
      <w:r w:rsidR="006E5E69" w:rsidRPr="008744D7">
        <w:rPr>
          <w:rFonts w:cs="Times New Roman"/>
          <w:b w:val="0"/>
          <w:szCs w:val="24"/>
        </w:rPr>
        <w:t xml:space="preserve"> в с.п. Сосновка</w:t>
      </w:r>
      <w:bookmarkEnd w:id="348"/>
    </w:p>
    <w:p w:rsidR="00292687" w:rsidRPr="008744D7" w:rsidRDefault="00292687" w:rsidP="00B1363D">
      <w:pPr>
        <w:ind w:firstLine="709"/>
      </w:pPr>
    </w:p>
    <w:p w:rsidR="0038592D" w:rsidRPr="008744D7" w:rsidRDefault="0038592D" w:rsidP="00B1363D">
      <w:pPr>
        <w:pStyle w:val="30"/>
        <w:tabs>
          <w:tab w:val="left" w:pos="1276"/>
        </w:tabs>
        <w:ind w:left="0" w:firstLine="709"/>
        <w:rPr>
          <w:rFonts w:cs="Times New Roman"/>
          <w:b w:val="0"/>
        </w:rPr>
      </w:pPr>
      <w:bookmarkStart w:id="349" w:name="_Toc524614810"/>
      <w:bookmarkStart w:id="350" w:name="_Toc524615026"/>
      <w:bookmarkStart w:id="351" w:name="_Toc15640844"/>
      <w:bookmarkStart w:id="352" w:name="_Toc28125281"/>
      <w:bookmarkStart w:id="353" w:name="_Toc42090849"/>
      <w:bookmarkStart w:id="354" w:name="_Hlk15651361"/>
      <w:r w:rsidRPr="008744D7">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9"/>
      <w:bookmarkEnd w:id="350"/>
      <w:bookmarkEnd w:id="351"/>
      <w:bookmarkEnd w:id="352"/>
      <w:r w:rsidR="00BC75C3" w:rsidRPr="008744D7">
        <w:rPr>
          <w:rFonts w:cs="Times New Roman"/>
          <w:b w:val="0"/>
        </w:rPr>
        <w:t xml:space="preserve">, на территории с.п. </w:t>
      </w:r>
      <w:r w:rsidR="0016562C" w:rsidRPr="008744D7">
        <w:rPr>
          <w:rFonts w:cs="Times New Roman"/>
          <w:b w:val="0"/>
        </w:rPr>
        <w:t>Сосновка</w:t>
      </w:r>
      <w:bookmarkEnd w:id="353"/>
    </w:p>
    <w:bookmarkEnd w:id="354"/>
    <w:p w:rsidR="00292687" w:rsidRPr="008744D7" w:rsidRDefault="00292687" w:rsidP="00B1363D">
      <w:pPr>
        <w:ind w:firstLine="709"/>
        <w:jc w:val="both"/>
      </w:pPr>
    </w:p>
    <w:p w:rsidR="00CD644A" w:rsidRPr="008744D7" w:rsidRDefault="00CD644A" w:rsidP="00B1363D">
      <w:pPr>
        <w:ind w:firstLine="709"/>
        <w:jc w:val="both"/>
      </w:pPr>
      <w:r w:rsidRPr="008744D7">
        <w:t xml:space="preserve">Согласно Постановлению Правительства РФ </w:t>
      </w:r>
      <w:r w:rsidR="00D461D4" w:rsidRPr="008744D7">
        <w:t xml:space="preserve">от 30.12.2009 </w:t>
      </w:r>
      <w:r w:rsidRPr="008744D7">
        <w:t>№</w:t>
      </w:r>
      <w:r w:rsidR="008C6CB0" w:rsidRPr="008744D7">
        <w:t xml:space="preserve"> </w:t>
      </w:r>
      <w:r w:rsidR="00D461D4" w:rsidRPr="008744D7">
        <w:t>1140</w:t>
      </w:r>
      <w:r w:rsidRPr="008744D7">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 ценах (тарифах) на регулируемые товары и услуги и надбавках к этим ценам (тарифам);</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инвестиционных программах и отчётах об их реализации;</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б условиях, на которых осуществляется поставка регулируемых товаров и (или) оказание регулируемых услуг;</w:t>
      </w:r>
    </w:p>
    <w:p w:rsidR="00BC75C3" w:rsidRPr="008744D7" w:rsidRDefault="00BC75C3" w:rsidP="009806F9">
      <w:pPr>
        <w:pStyle w:val="af3"/>
        <w:numPr>
          <w:ilvl w:val="0"/>
          <w:numId w:val="73"/>
        </w:numPr>
        <w:tabs>
          <w:tab w:val="left" w:pos="993"/>
        </w:tabs>
        <w:ind w:left="0" w:firstLine="709"/>
        <w:textAlignment w:val="auto"/>
        <w:rPr>
          <w:sz w:val="24"/>
          <w:szCs w:val="24"/>
        </w:rPr>
      </w:pPr>
      <w:r w:rsidRPr="008744D7">
        <w:rPr>
          <w:sz w:val="24"/>
          <w:szCs w:val="24"/>
        </w:rPr>
        <w:t>о порядке выполнения технологических, технических и других мероприятий, связанных с подключением к системе теплоснабжения.</w:t>
      </w:r>
    </w:p>
    <w:p w:rsidR="00E55D73" w:rsidRPr="008744D7" w:rsidRDefault="00E55D73" w:rsidP="00B1363D">
      <w:pPr>
        <w:ind w:firstLine="709"/>
        <w:jc w:val="both"/>
      </w:pPr>
    </w:p>
    <w:p w:rsidR="00AF6AF1" w:rsidRPr="008744D7" w:rsidRDefault="00AF6AF1" w:rsidP="00AF6AF1">
      <w:pPr>
        <w:ind w:firstLine="709"/>
        <w:jc w:val="both"/>
        <w:rPr>
          <w:rFonts w:eastAsia="Arial"/>
          <w:spacing w:val="-5"/>
        </w:rPr>
      </w:pPr>
      <w:r w:rsidRPr="008744D7">
        <w:rPr>
          <w:rFonts w:eastAsia="Arial"/>
          <w:spacing w:val="-5"/>
        </w:rPr>
        <w:t>Обслуживание централизованной системы теплоснабжение поселка осуществляет ООО «Газпром трансгаз Югорск» Сосновское ЛПУ МГ.</w:t>
      </w:r>
    </w:p>
    <w:p w:rsidR="00AF6AF1" w:rsidRPr="008744D7" w:rsidRDefault="006E5E69" w:rsidP="00AF6AF1">
      <w:pPr>
        <w:ind w:firstLine="709"/>
        <w:jc w:val="both"/>
      </w:pPr>
      <w:r w:rsidRPr="008744D7">
        <w:t>Технико-экономические показатели</w:t>
      </w:r>
      <w:r w:rsidR="00AF6AF1" w:rsidRPr="008744D7">
        <w:t xml:space="preserve"> котельных </w:t>
      </w:r>
      <w:r w:rsidRPr="008744D7">
        <w:t>в с.</w:t>
      </w:r>
      <w:r w:rsidR="00AF6AF1" w:rsidRPr="008744D7">
        <w:t xml:space="preserve">п. Сосновка в 2018 и 2019 годах представлены в таблице </w:t>
      </w:r>
      <w:r w:rsidR="00140C72">
        <w:t>38</w:t>
      </w:r>
      <w:r w:rsidR="00AF6AF1" w:rsidRPr="008744D7">
        <w:t>.</w:t>
      </w:r>
    </w:p>
    <w:p w:rsidR="00AF6AF1" w:rsidRPr="008744D7" w:rsidRDefault="00AF6AF1" w:rsidP="00AF6AF1">
      <w:pPr>
        <w:ind w:firstLine="709"/>
        <w:jc w:val="both"/>
      </w:pPr>
    </w:p>
    <w:p w:rsidR="00AF6AF1" w:rsidRPr="008744D7" w:rsidRDefault="00AF6AF1" w:rsidP="00AF6AF1">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8</w:t>
      </w:r>
      <w:r w:rsidR="00667B3B" w:rsidRPr="008744D7">
        <w:rPr>
          <w:noProof/>
        </w:rPr>
        <w:fldChar w:fldCharType="end"/>
      </w:r>
      <w:r w:rsidRPr="008744D7">
        <w:t xml:space="preserve"> – </w:t>
      </w:r>
      <w:r w:rsidR="006E5E69" w:rsidRPr="008744D7">
        <w:t xml:space="preserve">Технико-экономические показатели котельных в с.п. Сосновка в </w:t>
      </w:r>
      <w:r w:rsidRPr="008744D7">
        <w:t>2018</w:t>
      </w:r>
      <w:r w:rsidR="006E5E69" w:rsidRPr="008744D7">
        <w:t xml:space="preserve"> и </w:t>
      </w:r>
      <w:r w:rsidRPr="008744D7">
        <w:t>2019 год</w:t>
      </w:r>
      <w:r w:rsidR="006E5E69" w:rsidRPr="008744D7">
        <w:t>ах</w:t>
      </w:r>
      <w:r w:rsidR="008A12F3" w:rsidRPr="008744D7">
        <w:t>, тыс. Гкал</w:t>
      </w:r>
    </w:p>
    <w:p w:rsidR="00AF6AF1" w:rsidRPr="008744D7" w:rsidRDefault="00AF6AF1" w:rsidP="00AF6AF1">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2747"/>
        <w:gridCol w:w="1206"/>
        <w:gridCol w:w="1374"/>
        <w:gridCol w:w="1269"/>
        <w:gridCol w:w="1248"/>
        <w:gridCol w:w="1062"/>
      </w:tblGrid>
      <w:tr w:rsidR="00AF6AF1" w:rsidRPr="008744D7" w:rsidTr="007C5F7B">
        <w:trPr>
          <w:trHeight w:val="85"/>
        </w:trPr>
        <w:tc>
          <w:tcPr>
            <w:tcW w:w="481" w:type="pct"/>
            <w:vMerge w:val="restart"/>
            <w:shd w:val="clear" w:color="auto" w:fill="auto"/>
            <w:noWrap/>
            <w:vAlign w:val="center"/>
          </w:tcPr>
          <w:p w:rsidR="00AF6AF1" w:rsidRPr="008744D7" w:rsidRDefault="00AF6AF1" w:rsidP="007C5F7B">
            <w:pPr>
              <w:contextualSpacing/>
              <w:jc w:val="center"/>
              <w:rPr>
                <w:bCs/>
                <w:sz w:val="20"/>
                <w:szCs w:val="20"/>
              </w:rPr>
            </w:pPr>
            <w:r w:rsidRPr="008744D7">
              <w:rPr>
                <w:sz w:val="20"/>
                <w:szCs w:val="20"/>
              </w:rPr>
              <w:t>№ п/п</w:t>
            </w:r>
          </w:p>
        </w:tc>
        <w:tc>
          <w:tcPr>
            <w:tcW w:w="1394" w:type="pct"/>
            <w:vMerge w:val="restart"/>
            <w:shd w:val="clear" w:color="auto" w:fill="auto"/>
            <w:vAlign w:val="center"/>
          </w:tcPr>
          <w:p w:rsidR="00AF6AF1" w:rsidRPr="008744D7" w:rsidRDefault="00AF6AF1" w:rsidP="007C5F7B">
            <w:pPr>
              <w:contextualSpacing/>
              <w:jc w:val="center"/>
              <w:rPr>
                <w:bCs/>
                <w:sz w:val="20"/>
                <w:szCs w:val="20"/>
              </w:rPr>
            </w:pPr>
            <w:r w:rsidRPr="008744D7">
              <w:rPr>
                <w:sz w:val="20"/>
                <w:szCs w:val="20"/>
              </w:rPr>
              <w:t>Показатели</w:t>
            </w:r>
          </w:p>
        </w:tc>
        <w:tc>
          <w:tcPr>
            <w:tcW w:w="1309" w:type="pct"/>
            <w:gridSpan w:val="2"/>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2018 год</w:t>
            </w:r>
          </w:p>
        </w:tc>
        <w:tc>
          <w:tcPr>
            <w:tcW w:w="1816" w:type="pct"/>
            <w:gridSpan w:val="3"/>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2019 год</w:t>
            </w:r>
          </w:p>
        </w:tc>
      </w:tr>
      <w:tr w:rsidR="00AF6AF1" w:rsidRPr="008744D7" w:rsidTr="007C5F7B">
        <w:trPr>
          <w:trHeight w:val="85"/>
        </w:trPr>
        <w:tc>
          <w:tcPr>
            <w:tcW w:w="481" w:type="pct"/>
            <w:vMerge/>
            <w:shd w:val="clear" w:color="auto" w:fill="auto"/>
            <w:noWrap/>
            <w:vAlign w:val="center"/>
          </w:tcPr>
          <w:p w:rsidR="00AF6AF1" w:rsidRPr="008744D7" w:rsidRDefault="00AF6AF1" w:rsidP="007C5F7B">
            <w:pPr>
              <w:contextualSpacing/>
              <w:jc w:val="center"/>
              <w:rPr>
                <w:bCs/>
                <w:sz w:val="20"/>
                <w:szCs w:val="20"/>
              </w:rPr>
            </w:pPr>
          </w:p>
        </w:tc>
        <w:tc>
          <w:tcPr>
            <w:tcW w:w="1394" w:type="pct"/>
            <w:vMerge/>
            <w:shd w:val="clear" w:color="auto" w:fill="auto"/>
            <w:vAlign w:val="center"/>
          </w:tcPr>
          <w:p w:rsidR="00AF6AF1" w:rsidRPr="008744D7" w:rsidRDefault="00AF6AF1" w:rsidP="007C5F7B">
            <w:pPr>
              <w:contextualSpacing/>
              <w:rPr>
                <w:bCs/>
                <w:sz w:val="20"/>
                <w:szCs w:val="20"/>
              </w:rPr>
            </w:pPr>
          </w:p>
        </w:tc>
        <w:tc>
          <w:tcPr>
            <w:tcW w:w="612" w:type="pct"/>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Факт</w:t>
            </w:r>
          </w:p>
        </w:tc>
        <w:tc>
          <w:tcPr>
            <w:tcW w:w="697" w:type="pct"/>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 xml:space="preserve">46-ТЭ </w:t>
            </w:r>
          </w:p>
        </w:tc>
        <w:tc>
          <w:tcPr>
            <w:tcW w:w="644" w:type="pct"/>
            <w:shd w:val="clear" w:color="000000" w:fill="FFFFFF"/>
            <w:noWrap/>
            <w:vAlign w:val="center"/>
          </w:tcPr>
          <w:p w:rsidR="00AF6AF1" w:rsidRPr="008744D7" w:rsidRDefault="00AF6AF1" w:rsidP="007C5F7B">
            <w:pPr>
              <w:contextualSpacing/>
              <w:jc w:val="center"/>
              <w:rPr>
                <w:bCs/>
                <w:sz w:val="20"/>
                <w:szCs w:val="20"/>
              </w:rPr>
            </w:pPr>
            <w:r w:rsidRPr="008744D7">
              <w:rPr>
                <w:sz w:val="20"/>
                <w:szCs w:val="20"/>
              </w:rPr>
              <w:t>Тариф</w:t>
            </w:r>
          </w:p>
        </w:tc>
        <w:tc>
          <w:tcPr>
            <w:tcW w:w="633" w:type="pct"/>
            <w:shd w:val="clear" w:color="auto" w:fill="auto"/>
            <w:noWrap/>
            <w:vAlign w:val="center"/>
          </w:tcPr>
          <w:p w:rsidR="00AF6AF1" w:rsidRPr="008744D7" w:rsidRDefault="00AF6AF1" w:rsidP="007C5F7B">
            <w:pPr>
              <w:contextualSpacing/>
              <w:jc w:val="center"/>
              <w:rPr>
                <w:bCs/>
                <w:sz w:val="20"/>
                <w:szCs w:val="20"/>
              </w:rPr>
            </w:pPr>
            <w:r w:rsidRPr="008744D7">
              <w:rPr>
                <w:sz w:val="20"/>
                <w:szCs w:val="20"/>
              </w:rPr>
              <w:t>Факт</w:t>
            </w:r>
          </w:p>
        </w:tc>
        <w:tc>
          <w:tcPr>
            <w:tcW w:w="539" w:type="pct"/>
            <w:shd w:val="clear" w:color="auto" w:fill="auto"/>
            <w:noWrap/>
            <w:vAlign w:val="center"/>
          </w:tcPr>
          <w:p w:rsidR="00AF6AF1" w:rsidRPr="008744D7" w:rsidRDefault="00AF6AF1" w:rsidP="007C5F7B">
            <w:pPr>
              <w:contextualSpacing/>
              <w:jc w:val="center"/>
              <w:rPr>
                <w:bCs/>
                <w:sz w:val="20"/>
                <w:szCs w:val="20"/>
              </w:rPr>
            </w:pPr>
            <w:r w:rsidRPr="008744D7">
              <w:rPr>
                <w:sz w:val="20"/>
                <w:szCs w:val="20"/>
              </w:rPr>
              <w:t xml:space="preserve">46-ТЭ </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Выработано тепловой энергии (далее - т/э)</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96</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96</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214</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214</w:t>
            </w:r>
          </w:p>
        </w:tc>
      </w:tr>
      <w:tr w:rsidR="00AF6AF1" w:rsidRPr="008744D7" w:rsidTr="007C5F7B">
        <w:trPr>
          <w:trHeight w:val="31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96</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96</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214</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21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2</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Собственные нужды котельной</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633"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c>
          <w:tcPr>
            <w:tcW w:w="539"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6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то же, от выработки в %</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29</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29</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17</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33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33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633"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c>
          <w:tcPr>
            <w:tcW w:w="539"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6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3</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Отпуск т/э, поставляемой с коллекторов источника т/э (котельных)</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4</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Покупная т/э</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5</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Расход т/э на хозяйственные нужды</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lastRenderedPageBreak/>
              <w:t>6</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Отпуск т/э от источника т/э (полезный отпуск) - отпуск в сеть</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7</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Потери т/э в сетях</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через изоляцию</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с потерями теплоносителя</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то же, к отпуску в сеть в %</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0,00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8</w:t>
            </w:r>
          </w:p>
        </w:tc>
        <w:tc>
          <w:tcPr>
            <w:tcW w:w="1394" w:type="pct"/>
            <w:shd w:val="clear" w:color="auto" w:fill="auto"/>
            <w:vAlign w:val="center"/>
            <w:hideMark/>
          </w:tcPr>
          <w:p w:rsidR="00AF6AF1" w:rsidRPr="008744D7" w:rsidRDefault="00AF6AF1" w:rsidP="007C5F7B">
            <w:pPr>
              <w:contextualSpacing/>
              <w:rPr>
                <w:bCs/>
                <w:sz w:val="20"/>
                <w:szCs w:val="20"/>
              </w:rPr>
            </w:pPr>
            <w:r w:rsidRPr="008744D7">
              <w:rPr>
                <w:bCs/>
                <w:sz w:val="20"/>
                <w:szCs w:val="20"/>
              </w:rPr>
              <w:t>Отпуск т/э из тепловой сети (полезный отпуск), всего</w:t>
            </w:r>
          </w:p>
        </w:tc>
        <w:tc>
          <w:tcPr>
            <w:tcW w:w="612"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 </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в т.ч. газ</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21,632</w:t>
            </w:r>
          </w:p>
        </w:tc>
        <w:tc>
          <w:tcPr>
            <w:tcW w:w="644" w:type="pct"/>
            <w:shd w:val="clear" w:color="000000" w:fill="FFFFFF"/>
            <w:noWrap/>
            <w:vAlign w:val="center"/>
            <w:hideMark/>
          </w:tcPr>
          <w:p w:rsidR="00AF6AF1" w:rsidRPr="008744D7" w:rsidRDefault="00AF6AF1" w:rsidP="007C5F7B">
            <w:pPr>
              <w:contextualSpacing/>
              <w:jc w:val="center"/>
              <w:rPr>
                <w:bCs/>
                <w:sz w:val="20"/>
                <w:szCs w:val="20"/>
              </w:rPr>
            </w:pPr>
            <w:r w:rsidRPr="008744D7">
              <w:rPr>
                <w:bCs/>
                <w:sz w:val="20"/>
                <w:szCs w:val="20"/>
              </w:rPr>
              <w:t>36,350</w:t>
            </w:r>
          </w:p>
        </w:tc>
        <w:tc>
          <w:tcPr>
            <w:tcW w:w="633"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c>
          <w:tcPr>
            <w:tcW w:w="539" w:type="pct"/>
            <w:shd w:val="clear" w:color="auto" w:fill="auto"/>
            <w:noWrap/>
            <w:vAlign w:val="center"/>
            <w:hideMark/>
          </w:tcPr>
          <w:p w:rsidR="00AF6AF1" w:rsidRPr="008744D7" w:rsidRDefault="00AF6AF1" w:rsidP="007C5F7B">
            <w:pPr>
              <w:contextualSpacing/>
              <w:jc w:val="center"/>
              <w:rPr>
                <w:bCs/>
                <w:sz w:val="20"/>
                <w:szCs w:val="20"/>
              </w:rPr>
            </w:pPr>
            <w:r w:rsidRPr="008744D7">
              <w:rPr>
                <w:bCs/>
                <w:sz w:val="20"/>
                <w:szCs w:val="20"/>
              </w:rPr>
              <w:t>19,15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1.</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Бюджетные потребители</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26</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26</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71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8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98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Прочие потребители, в т.ч.</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706</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9,706</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34,64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7,17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7,170</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1.</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Собственное потребление</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5,437</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5,437</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0,49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5,604</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5,604</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2.</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Население</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2,935</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2,935</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3,89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0,216</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0,216</w:t>
            </w:r>
          </w:p>
        </w:tc>
      </w:tr>
      <w:tr w:rsidR="00AF6AF1" w:rsidRPr="008744D7" w:rsidTr="007C5F7B">
        <w:trPr>
          <w:trHeight w:val="85"/>
        </w:trPr>
        <w:tc>
          <w:tcPr>
            <w:tcW w:w="481"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8.2.3.</w:t>
            </w:r>
          </w:p>
        </w:tc>
        <w:tc>
          <w:tcPr>
            <w:tcW w:w="1394" w:type="pct"/>
            <w:shd w:val="clear" w:color="auto" w:fill="auto"/>
            <w:vAlign w:val="center"/>
            <w:hideMark/>
          </w:tcPr>
          <w:p w:rsidR="00AF6AF1" w:rsidRPr="008744D7" w:rsidRDefault="00AF6AF1" w:rsidP="007C5F7B">
            <w:pPr>
              <w:contextualSpacing/>
              <w:rPr>
                <w:sz w:val="20"/>
                <w:szCs w:val="20"/>
              </w:rPr>
            </w:pPr>
            <w:r w:rsidRPr="008744D7">
              <w:rPr>
                <w:sz w:val="20"/>
                <w:szCs w:val="20"/>
              </w:rPr>
              <w:t xml:space="preserve">Прочие </w:t>
            </w:r>
          </w:p>
        </w:tc>
        <w:tc>
          <w:tcPr>
            <w:tcW w:w="612"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334</w:t>
            </w:r>
          </w:p>
        </w:tc>
        <w:tc>
          <w:tcPr>
            <w:tcW w:w="697"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334</w:t>
            </w:r>
          </w:p>
        </w:tc>
        <w:tc>
          <w:tcPr>
            <w:tcW w:w="644" w:type="pct"/>
            <w:shd w:val="clear" w:color="000000" w:fill="FFFFFF"/>
            <w:noWrap/>
            <w:vAlign w:val="center"/>
            <w:hideMark/>
          </w:tcPr>
          <w:p w:rsidR="00AF6AF1" w:rsidRPr="008744D7" w:rsidRDefault="00AF6AF1" w:rsidP="007C5F7B">
            <w:pPr>
              <w:contextualSpacing/>
              <w:jc w:val="center"/>
              <w:rPr>
                <w:sz w:val="20"/>
                <w:szCs w:val="20"/>
              </w:rPr>
            </w:pPr>
            <w:r w:rsidRPr="008744D7">
              <w:rPr>
                <w:sz w:val="20"/>
                <w:szCs w:val="20"/>
              </w:rPr>
              <w:t>10,260</w:t>
            </w:r>
          </w:p>
        </w:tc>
        <w:tc>
          <w:tcPr>
            <w:tcW w:w="633"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350</w:t>
            </w:r>
          </w:p>
        </w:tc>
        <w:tc>
          <w:tcPr>
            <w:tcW w:w="539" w:type="pct"/>
            <w:shd w:val="clear" w:color="auto" w:fill="auto"/>
            <w:noWrap/>
            <w:vAlign w:val="center"/>
            <w:hideMark/>
          </w:tcPr>
          <w:p w:rsidR="00AF6AF1" w:rsidRPr="008744D7" w:rsidRDefault="00AF6AF1" w:rsidP="007C5F7B">
            <w:pPr>
              <w:contextualSpacing/>
              <w:jc w:val="center"/>
              <w:rPr>
                <w:sz w:val="20"/>
                <w:szCs w:val="20"/>
              </w:rPr>
            </w:pPr>
            <w:r w:rsidRPr="008744D7">
              <w:rPr>
                <w:sz w:val="20"/>
                <w:szCs w:val="20"/>
              </w:rPr>
              <w:t>1,350</w:t>
            </w:r>
          </w:p>
        </w:tc>
      </w:tr>
    </w:tbl>
    <w:p w:rsidR="00AF6AF1" w:rsidRPr="008744D7" w:rsidRDefault="00AF6AF1" w:rsidP="00AF6AF1">
      <w:pPr>
        <w:ind w:firstLine="709"/>
        <w:jc w:val="both"/>
      </w:pPr>
    </w:p>
    <w:p w:rsidR="006C1C8C" w:rsidRPr="008744D7" w:rsidRDefault="006C1C8C" w:rsidP="00B1363D">
      <w:pPr>
        <w:ind w:firstLine="709"/>
        <w:jc w:val="both"/>
      </w:pPr>
      <w:r w:rsidRPr="008744D7">
        <w:t xml:space="preserve">Расчёт расхода топлива по котельным в сфере теплоснабжения </w:t>
      </w:r>
      <w:r w:rsidR="005C738F" w:rsidRPr="008744D7">
        <w:t>в</w:t>
      </w:r>
      <w:r w:rsidRPr="008744D7">
        <w:t xml:space="preserve"> 2019</w:t>
      </w:r>
      <w:r w:rsidR="005C738F" w:rsidRPr="008744D7">
        <w:t xml:space="preserve"> и </w:t>
      </w:r>
      <w:r w:rsidRPr="008744D7">
        <w:t>2</w:t>
      </w:r>
      <w:r w:rsidR="0063722B" w:rsidRPr="008744D7">
        <w:t>020 г</w:t>
      </w:r>
      <w:r w:rsidR="005C738F" w:rsidRPr="008744D7">
        <w:t>одах</w:t>
      </w:r>
      <w:r w:rsidR="0063722B" w:rsidRPr="008744D7">
        <w:t xml:space="preserve"> представлены в таблице </w:t>
      </w:r>
      <w:r w:rsidR="00140C72">
        <w:t>39</w:t>
      </w:r>
      <w:r w:rsidRPr="008744D7">
        <w:t>.</w:t>
      </w:r>
    </w:p>
    <w:p w:rsidR="006C1C8C" w:rsidRPr="008744D7" w:rsidRDefault="006C1C8C" w:rsidP="00B1363D">
      <w:pPr>
        <w:ind w:firstLine="709"/>
        <w:jc w:val="both"/>
      </w:pPr>
    </w:p>
    <w:p w:rsidR="006C1C8C" w:rsidRPr="008744D7" w:rsidRDefault="006C1C8C" w:rsidP="005C738F">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39</w:t>
      </w:r>
      <w:r w:rsidR="00667B3B" w:rsidRPr="008744D7">
        <w:rPr>
          <w:noProof/>
        </w:rPr>
        <w:fldChar w:fldCharType="end"/>
      </w:r>
      <w:r w:rsidRPr="008744D7">
        <w:t xml:space="preserve"> – Расчёт расхода топлива по котельным в сфере теплоснабжения </w:t>
      </w:r>
      <w:r w:rsidR="005C738F" w:rsidRPr="008744D7">
        <w:t>в 2019 и 2020 годах</w:t>
      </w:r>
    </w:p>
    <w:p w:rsidR="006C1C8C" w:rsidRPr="008744D7" w:rsidRDefault="006C1C8C" w:rsidP="006C1C8C">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
        <w:gridCol w:w="5461"/>
        <w:gridCol w:w="1431"/>
        <w:gridCol w:w="993"/>
        <w:gridCol w:w="1230"/>
      </w:tblGrid>
      <w:tr w:rsidR="006C1C8C" w:rsidRPr="008744D7" w:rsidTr="005C738F">
        <w:trPr>
          <w:trHeight w:val="85"/>
          <w:tblHeader/>
        </w:trPr>
        <w:tc>
          <w:tcPr>
            <w:tcW w:w="375" w:type="pct"/>
            <w:vMerge w:val="restar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 п/п</w:t>
            </w:r>
          </w:p>
        </w:tc>
        <w:tc>
          <w:tcPr>
            <w:tcW w:w="2770" w:type="pct"/>
            <w:vMerge w:val="restart"/>
            <w:shd w:val="clear" w:color="auto" w:fill="auto"/>
            <w:vAlign w:val="center"/>
          </w:tcPr>
          <w:p w:rsidR="006C1C8C" w:rsidRPr="008744D7" w:rsidRDefault="006C1C8C" w:rsidP="005C738F">
            <w:pPr>
              <w:contextualSpacing/>
              <w:jc w:val="center"/>
              <w:rPr>
                <w:bCs/>
                <w:color w:val="000000"/>
                <w:sz w:val="20"/>
                <w:szCs w:val="20"/>
              </w:rPr>
            </w:pPr>
            <w:r w:rsidRPr="008744D7">
              <w:rPr>
                <w:color w:val="000000"/>
                <w:sz w:val="20"/>
                <w:szCs w:val="20"/>
              </w:rPr>
              <w:t>Показатели</w:t>
            </w:r>
          </w:p>
        </w:tc>
        <w:tc>
          <w:tcPr>
            <w:tcW w:w="726" w:type="pct"/>
            <w:vMerge w:val="restart"/>
            <w:shd w:val="clear" w:color="auto" w:fill="auto"/>
            <w:vAlign w:val="center"/>
          </w:tcPr>
          <w:p w:rsidR="006C1C8C" w:rsidRPr="008744D7" w:rsidRDefault="006C1C8C" w:rsidP="005C738F">
            <w:pPr>
              <w:contextualSpacing/>
              <w:jc w:val="center"/>
              <w:rPr>
                <w:bCs/>
                <w:color w:val="000000"/>
                <w:sz w:val="20"/>
                <w:szCs w:val="20"/>
              </w:rPr>
            </w:pPr>
            <w:r w:rsidRPr="008744D7">
              <w:rPr>
                <w:color w:val="000000"/>
                <w:sz w:val="20"/>
                <w:szCs w:val="20"/>
              </w:rPr>
              <w:t>Единица измерения</w:t>
            </w:r>
          </w:p>
        </w:tc>
        <w:tc>
          <w:tcPr>
            <w:tcW w:w="50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2019 год</w:t>
            </w:r>
          </w:p>
        </w:tc>
        <w:tc>
          <w:tcPr>
            <w:tcW w:w="62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2020 год</w:t>
            </w:r>
          </w:p>
        </w:tc>
      </w:tr>
      <w:tr w:rsidR="006C1C8C" w:rsidRPr="008744D7" w:rsidTr="005C738F">
        <w:trPr>
          <w:trHeight w:val="85"/>
          <w:tblHeader/>
        </w:trPr>
        <w:tc>
          <w:tcPr>
            <w:tcW w:w="375" w:type="pct"/>
            <w:vMerge/>
            <w:shd w:val="clear" w:color="auto" w:fill="auto"/>
            <w:noWrap/>
            <w:vAlign w:val="center"/>
          </w:tcPr>
          <w:p w:rsidR="006C1C8C" w:rsidRPr="008744D7" w:rsidRDefault="006C1C8C" w:rsidP="005C738F">
            <w:pPr>
              <w:contextualSpacing/>
              <w:jc w:val="center"/>
              <w:rPr>
                <w:bCs/>
                <w:color w:val="000000"/>
                <w:sz w:val="20"/>
                <w:szCs w:val="20"/>
              </w:rPr>
            </w:pPr>
          </w:p>
        </w:tc>
        <w:tc>
          <w:tcPr>
            <w:tcW w:w="2770" w:type="pct"/>
            <w:vMerge/>
            <w:shd w:val="clear" w:color="auto" w:fill="auto"/>
            <w:vAlign w:val="center"/>
          </w:tcPr>
          <w:p w:rsidR="006C1C8C" w:rsidRPr="008744D7" w:rsidRDefault="006C1C8C" w:rsidP="005C738F">
            <w:pPr>
              <w:contextualSpacing/>
              <w:jc w:val="center"/>
              <w:rPr>
                <w:bCs/>
                <w:color w:val="000000"/>
                <w:sz w:val="20"/>
                <w:szCs w:val="20"/>
              </w:rPr>
            </w:pPr>
          </w:p>
        </w:tc>
        <w:tc>
          <w:tcPr>
            <w:tcW w:w="726" w:type="pct"/>
            <w:vMerge/>
            <w:shd w:val="clear" w:color="auto" w:fill="auto"/>
            <w:vAlign w:val="center"/>
          </w:tcPr>
          <w:p w:rsidR="006C1C8C" w:rsidRPr="008744D7" w:rsidRDefault="006C1C8C" w:rsidP="005C738F">
            <w:pPr>
              <w:contextualSpacing/>
              <w:jc w:val="center"/>
              <w:rPr>
                <w:bCs/>
                <w:color w:val="000000"/>
                <w:sz w:val="20"/>
                <w:szCs w:val="20"/>
              </w:rPr>
            </w:pPr>
          </w:p>
        </w:tc>
        <w:tc>
          <w:tcPr>
            <w:tcW w:w="50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факт</w:t>
            </w:r>
          </w:p>
        </w:tc>
        <w:tc>
          <w:tcPr>
            <w:tcW w:w="624" w:type="pct"/>
            <w:shd w:val="clear" w:color="auto" w:fill="auto"/>
            <w:noWrap/>
            <w:vAlign w:val="center"/>
          </w:tcPr>
          <w:p w:rsidR="006C1C8C" w:rsidRPr="008744D7" w:rsidRDefault="006C1C8C" w:rsidP="005C738F">
            <w:pPr>
              <w:contextualSpacing/>
              <w:jc w:val="center"/>
              <w:rPr>
                <w:bCs/>
                <w:color w:val="000000"/>
                <w:sz w:val="20"/>
                <w:szCs w:val="20"/>
              </w:rPr>
            </w:pPr>
            <w:r w:rsidRPr="008744D7">
              <w:rPr>
                <w:color w:val="000000"/>
                <w:sz w:val="20"/>
                <w:szCs w:val="20"/>
              </w:rPr>
              <w:t>ожидаемый</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Отпуск тепловой энергии, поставляемой с коллекторов источника тепловой энерги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Гкал</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9,214</w:t>
            </w: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9,21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Расход теплоэнергии на хозяйственные нужды:</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Гкал</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2.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то же к отпуску теплоэнергии</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3</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Отпуск тепловой энергии от источника тепловой энергии (полезный отпуск)</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Гкал</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4</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кгут/Гкал</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98</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9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5</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Расход условного топлива на производство тепловой энерги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8,79</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8,7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5.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8,7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6</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Переводной коэффициент</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18</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1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6.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18</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7</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Расход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0,016</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0,016</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7.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млн.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7.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млн. куб. м</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0,016</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3</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Индекс роста цен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04</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0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3.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8</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Цена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8.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lastRenderedPageBreak/>
              <w:t>9</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натурального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9.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630"/>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0</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натурального топлива на производство тепловой энергии по видам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0.4</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1</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Индекс роста тарифа ж/д перевозки/ тарифа ГРО, ПССУ</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2</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Тариф ж/д перевозки/тариф ГРО, ПССУ</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3</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ж/д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4</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ж/д перевозки на производство тепловой энергии по видам топлив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noWrap/>
            <w:vAlign w:val="center"/>
            <w:hideMark/>
          </w:tcPr>
          <w:p w:rsidR="006C1C8C" w:rsidRPr="008744D7" w:rsidRDefault="006C1C8C" w:rsidP="006C1C8C">
            <w:pPr>
              <w:contextualSpacing/>
              <w:jc w:val="center"/>
              <w:rPr>
                <w:bCs/>
                <w:color w:val="000000"/>
                <w:sz w:val="20"/>
                <w:szCs w:val="20"/>
              </w:rPr>
            </w:pPr>
          </w:p>
        </w:tc>
        <w:tc>
          <w:tcPr>
            <w:tcW w:w="624" w:type="pct"/>
            <w:shd w:val="clear" w:color="auto" w:fill="auto"/>
            <w:noWrap/>
            <w:vAlign w:val="center"/>
            <w:hideMark/>
          </w:tcPr>
          <w:p w:rsidR="006C1C8C" w:rsidRPr="008744D7" w:rsidRDefault="006C1C8C" w:rsidP="006C1C8C">
            <w:pPr>
              <w:contextualSpacing/>
              <w:jc w:val="center"/>
              <w:rPr>
                <w:bCs/>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5</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Стоимость натурального топлива с учетом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5.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тыс. руб.</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3,45</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45,19</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6</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Цена условного топлива с учетом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6.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у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7</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Цена натурального топлива с учетом перевозки</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 </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уголь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2</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мазут</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тнт</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p>
        </w:tc>
        <w:tc>
          <w:tcPr>
            <w:tcW w:w="624" w:type="pct"/>
            <w:shd w:val="clear" w:color="auto" w:fill="auto"/>
            <w:vAlign w:val="center"/>
            <w:hideMark/>
          </w:tcPr>
          <w:p w:rsidR="006C1C8C" w:rsidRPr="008744D7" w:rsidRDefault="006C1C8C" w:rsidP="006C1C8C">
            <w:pPr>
              <w:contextualSpacing/>
              <w:jc w:val="center"/>
              <w:rPr>
                <w:color w:val="000000"/>
                <w:sz w:val="20"/>
                <w:szCs w:val="20"/>
              </w:rPr>
            </w:pP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3</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всего, в том числе:</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color w:val="000000"/>
                <w:sz w:val="20"/>
                <w:szCs w:val="20"/>
              </w:rPr>
            </w:pPr>
            <w:r w:rsidRPr="008744D7">
              <w:rPr>
                <w:color w:val="000000"/>
                <w:sz w:val="20"/>
                <w:szCs w:val="20"/>
              </w:rPr>
              <w:t>17.3.1</w:t>
            </w:r>
          </w:p>
        </w:tc>
        <w:tc>
          <w:tcPr>
            <w:tcW w:w="2770" w:type="pct"/>
            <w:shd w:val="clear" w:color="auto" w:fill="auto"/>
            <w:vAlign w:val="center"/>
            <w:hideMark/>
          </w:tcPr>
          <w:p w:rsidR="006C1C8C" w:rsidRPr="008744D7" w:rsidRDefault="006C1C8C" w:rsidP="006C1C8C">
            <w:pPr>
              <w:contextualSpacing/>
              <w:rPr>
                <w:color w:val="000000"/>
                <w:sz w:val="20"/>
                <w:szCs w:val="20"/>
              </w:rPr>
            </w:pPr>
            <w:r w:rsidRPr="008744D7">
              <w:rPr>
                <w:color w:val="000000"/>
                <w:sz w:val="20"/>
                <w:szCs w:val="20"/>
              </w:rPr>
              <w:t>газ лимитный</w:t>
            </w:r>
          </w:p>
        </w:tc>
        <w:tc>
          <w:tcPr>
            <w:tcW w:w="726"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руб./ тыс. куб. м</w:t>
            </w:r>
          </w:p>
        </w:tc>
        <w:tc>
          <w:tcPr>
            <w:tcW w:w="50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728,82</w:t>
            </w:r>
          </w:p>
        </w:tc>
        <w:tc>
          <w:tcPr>
            <w:tcW w:w="624" w:type="pct"/>
            <w:shd w:val="clear" w:color="auto" w:fill="auto"/>
            <w:vAlign w:val="center"/>
            <w:hideMark/>
          </w:tcPr>
          <w:p w:rsidR="006C1C8C" w:rsidRPr="008744D7" w:rsidRDefault="006C1C8C" w:rsidP="006C1C8C">
            <w:pPr>
              <w:contextualSpacing/>
              <w:jc w:val="center"/>
              <w:rPr>
                <w:color w:val="000000"/>
                <w:sz w:val="20"/>
                <w:szCs w:val="20"/>
              </w:rPr>
            </w:pPr>
            <w:r w:rsidRPr="008744D7">
              <w:rPr>
                <w:color w:val="000000"/>
                <w:sz w:val="20"/>
                <w:szCs w:val="20"/>
              </w:rPr>
              <w:t>2837,97</w:t>
            </w:r>
          </w:p>
        </w:tc>
      </w:tr>
      <w:tr w:rsidR="006C1C8C" w:rsidRPr="008744D7" w:rsidTr="005C738F">
        <w:trPr>
          <w:trHeight w:val="85"/>
        </w:trPr>
        <w:tc>
          <w:tcPr>
            <w:tcW w:w="375" w:type="pct"/>
            <w:shd w:val="clear" w:color="auto" w:fill="auto"/>
            <w:noWrap/>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18</w:t>
            </w:r>
          </w:p>
        </w:tc>
        <w:tc>
          <w:tcPr>
            <w:tcW w:w="2770" w:type="pct"/>
            <w:shd w:val="clear" w:color="auto" w:fill="auto"/>
            <w:vAlign w:val="center"/>
            <w:hideMark/>
          </w:tcPr>
          <w:p w:rsidR="006C1C8C" w:rsidRPr="008744D7" w:rsidRDefault="006C1C8C" w:rsidP="006C1C8C">
            <w:pPr>
              <w:contextualSpacing/>
              <w:rPr>
                <w:bCs/>
                <w:color w:val="000000"/>
                <w:sz w:val="20"/>
                <w:szCs w:val="20"/>
              </w:rPr>
            </w:pPr>
            <w:r w:rsidRPr="008744D7">
              <w:rPr>
                <w:bCs/>
                <w:color w:val="000000"/>
                <w:sz w:val="20"/>
                <w:szCs w:val="20"/>
              </w:rPr>
              <w:t>Топливная составляющая тарифа</w:t>
            </w:r>
          </w:p>
        </w:tc>
        <w:tc>
          <w:tcPr>
            <w:tcW w:w="726"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руб./Гкал</w:t>
            </w:r>
          </w:p>
        </w:tc>
        <w:tc>
          <w:tcPr>
            <w:tcW w:w="50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26</w:t>
            </w:r>
          </w:p>
        </w:tc>
        <w:tc>
          <w:tcPr>
            <w:tcW w:w="624" w:type="pct"/>
            <w:shd w:val="clear" w:color="auto" w:fill="auto"/>
            <w:vAlign w:val="center"/>
            <w:hideMark/>
          </w:tcPr>
          <w:p w:rsidR="006C1C8C" w:rsidRPr="008744D7" w:rsidRDefault="006C1C8C" w:rsidP="006C1C8C">
            <w:pPr>
              <w:contextualSpacing/>
              <w:jc w:val="center"/>
              <w:rPr>
                <w:bCs/>
                <w:color w:val="000000"/>
                <w:sz w:val="20"/>
                <w:szCs w:val="20"/>
              </w:rPr>
            </w:pPr>
            <w:r w:rsidRPr="008744D7">
              <w:rPr>
                <w:bCs/>
                <w:color w:val="000000"/>
                <w:sz w:val="20"/>
                <w:szCs w:val="20"/>
              </w:rPr>
              <w:t>2,35</w:t>
            </w:r>
          </w:p>
        </w:tc>
      </w:tr>
    </w:tbl>
    <w:p w:rsidR="006C1C8C" w:rsidRPr="008744D7" w:rsidRDefault="006C1C8C" w:rsidP="00B1363D">
      <w:pPr>
        <w:ind w:firstLine="709"/>
        <w:jc w:val="both"/>
      </w:pPr>
    </w:p>
    <w:p w:rsidR="0038592D" w:rsidRPr="008744D7" w:rsidRDefault="0038592D" w:rsidP="00A40D78">
      <w:pPr>
        <w:pStyle w:val="30"/>
        <w:tabs>
          <w:tab w:val="left" w:pos="1276"/>
        </w:tabs>
        <w:ind w:left="0" w:firstLine="709"/>
        <w:rPr>
          <w:rFonts w:cs="Times New Roman"/>
          <w:b w:val="0"/>
        </w:rPr>
      </w:pPr>
      <w:bookmarkStart w:id="355" w:name="_Toc524614812"/>
      <w:bookmarkStart w:id="356" w:name="_Toc524615028"/>
      <w:bookmarkStart w:id="357" w:name="_Toc15640845"/>
      <w:bookmarkStart w:id="358" w:name="_Toc28125282"/>
      <w:bookmarkStart w:id="359" w:name="_Toc42090850"/>
      <w:bookmarkStart w:id="360" w:name="_Hlk15651376"/>
      <w:r w:rsidRPr="008744D7">
        <w:rPr>
          <w:rFonts w:cs="Times New Roman"/>
          <w:b w:val="0"/>
        </w:rPr>
        <w:t xml:space="preserve">Описание изменений </w:t>
      </w:r>
      <w:bookmarkEnd w:id="355"/>
      <w:bookmarkEnd w:id="356"/>
      <w:r w:rsidRPr="008744D7">
        <w:rPr>
          <w:rFonts w:cs="Times New Roman"/>
          <w:b w:val="0"/>
        </w:rPr>
        <w:t>технико-экономических показателей теплоснабжающих и теплосетевых организаций для каждой системы т</w:t>
      </w:r>
      <w:r w:rsidR="00FF52A2" w:rsidRPr="008744D7">
        <w:rPr>
          <w:rFonts w:cs="Times New Roman"/>
          <w:b w:val="0"/>
        </w:rPr>
        <w:t>еплоснабжения, в том числе с учё</w:t>
      </w:r>
      <w:r w:rsidRPr="008744D7">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8744D7">
        <w:rPr>
          <w:rFonts w:cs="Times New Roman"/>
          <w:b w:val="0"/>
        </w:rPr>
        <w:t>ё</w:t>
      </w:r>
      <w:r w:rsidRPr="008744D7">
        <w:rPr>
          <w:rFonts w:cs="Times New Roman"/>
          <w:b w:val="0"/>
        </w:rPr>
        <w:t>н в период, предшествующий актуализации схемы теплоснабжения</w:t>
      </w:r>
      <w:bookmarkEnd w:id="357"/>
      <w:bookmarkEnd w:id="358"/>
      <w:r w:rsidR="00BC75C3" w:rsidRPr="008744D7">
        <w:rPr>
          <w:rFonts w:cs="Times New Roman"/>
          <w:b w:val="0"/>
        </w:rPr>
        <w:t xml:space="preserve">, на территории с.п. </w:t>
      </w:r>
      <w:r w:rsidR="0016562C" w:rsidRPr="008744D7">
        <w:rPr>
          <w:rFonts w:cs="Times New Roman"/>
          <w:b w:val="0"/>
        </w:rPr>
        <w:t>Сосновка</w:t>
      </w:r>
      <w:bookmarkEnd w:id="359"/>
    </w:p>
    <w:bookmarkEnd w:id="360"/>
    <w:p w:rsidR="00A40D78" w:rsidRPr="008744D7" w:rsidRDefault="00A40D78" w:rsidP="00A40D78">
      <w:pPr>
        <w:jc w:val="both"/>
      </w:pPr>
    </w:p>
    <w:p w:rsidR="007C5F7B" w:rsidRPr="008744D7" w:rsidRDefault="005C738F" w:rsidP="00BC2739">
      <w:pPr>
        <w:pStyle w:val="affffe"/>
        <w:ind w:firstLine="709"/>
        <w:rPr>
          <w:rFonts w:cs="Times New Roman"/>
          <w:sz w:val="24"/>
          <w:szCs w:val="24"/>
        </w:rPr>
      </w:pPr>
      <w:r w:rsidRPr="008744D7">
        <w:rPr>
          <w:rFonts w:cs="Times New Roman"/>
          <w:sz w:val="24"/>
          <w:szCs w:val="24"/>
        </w:rPr>
        <w:t xml:space="preserve">Реконструкция, техническое перевооружение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Сосновка не производились. </w:t>
      </w:r>
    </w:p>
    <w:p w:rsidR="005C738F" w:rsidRPr="008744D7" w:rsidRDefault="005C738F" w:rsidP="00BC2739">
      <w:pPr>
        <w:pStyle w:val="affffe"/>
        <w:ind w:firstLine="709"/>
        <w:rPr>
          <w:rFonts w:cs="Times New Roman"/>
          <w:sz w:val="24"/>
          <w:szCs w:val="24"/>
        </w:rPr>
      </w:pPr>
      <w:r w:rsidRPr="008744D7">
        <w:rPr>
          <w:rFonts w:cs="Times New Roman"/>
          <w:sz w:val="24"/>
          <w:szCs w:val="24"/>
        </w:rPr>
        <w:t>Основное изменение затрат на энергоресурсы для выработки и поставки тепловой энергии потребителям связаны с изменением тарифов.</w:t>
      </w:r>
    </w:p>
    <w:p w:rsidR="005C738F" w:rsidRPr="008744D7" w:rsidRDefault="005C738F" w:rsidP="00BC2739">
      <w:pPr>
        <w:pStyle w:val="affffe"/>
        <w:ind w:firstLine="709"/>
        <w:rPr>
          <w:rFonts w:cs="Times New Roman"/>
          <w:sz w:val="24"/>
          <w:szCs w:val="24"/>
        </w:rPr>
      </w:pPr>
    </w:p>
    <w:p w:rsidR="00AD41CC" w:rsidRPr="008744D7" w:rsidRDefault="00AD41CC" w:rsidP="008D2EF6">
      <w:pPr>
        <w:pStyle w:val="2"/>
        <w:pageBreakBefore/>
        <w:tabs>
          <w:tab w:val="left" w:pos="1276"/>
        </w:tabs>
        <w:ind w:left="0" w:firstLine="709"/>
        <w:rPr>
          <w:rFonts w:cs="Times New Roman"/>
          <w:b w:val="0"/>
          <w:szCs w:val="24"/>
        </w:rPr>
      </w:pPr>
      <w:bookmarkStart w:id="361" w:name="_Toc524614813"/>
      <w:bookmarkStart w:id="362" w:name="_Toc524615029"/>
      <w:bookmarkStart w:id="363" w:name="_Toc28125283"/>
      <w:bookmarkStart w:id="364" w:name="_Toc42090851"/>
      <w:r w:rsidRPr="008744D7">
        <w:rPr>
          <w:rFonts w:cs="Times New Roman"/>
          <w:b w:val="0"/>
          <w:szCs w:val="24"/>
        </w:rPr>
        <w:lastRenderedPageBreak/>
        <w:t>Часть 11. Цены (тарифы) в сфере теплоснабжения</w:t>
      </w:r>
      <w:bookmarkEnd w:id="361"/>
      <w:bookmarkEnd w:id="362"/>
      <w:bookmarkEnd w:id="363"/>
      <w:r w:rsidR="005C738F" w:rsidRPr="008744D7">
        <w:rPr>
          <w:rFonts w:cs="Times New Roman"/>
          <w:b w:val="0"/>
          <w:szCs w:val="24"/>
        </w:rPr>
        <w:t xml:space="preserve"> в с.п. Сосновка</w:t>
      </w:r>
      <w:bookmarkEnd w:id="364"/>
    </w:p>
    <w:p w:rsidR="00C654A0" w:rsidRPr="008744D7" w:rsidRDefault="00C654A0" w:rsidP="00C654A0"/>
    <w:p w:rsidR="00AD41CC" w:rsidRPr="008744D7" w:rsidRDefault="00E945FE" w:rsidP="00C654A0">
      <w:pPr>
        <w:pStyle w:val="30"/>
        <w:tabs>
          <w:tab w:val="left" w:pos="1276"/>
        </w:tabs>
        <w:ind w:left="0" w:firstLine="709"/>
        <w:rPr>
          <w:rFonts w:cs="Times New Roman"/>
          <w:b w:val="0"/>
        </w:rPr>
      </w:pPr>
      <w:bookmarkStart w:id="365" w:name="_Toc524614814"/>
      <w:bookmarkStart w:id="366" w:name="_Toc524615030"/>
      <w:bookmarkStart w:id="367" w:name="_Toc28125284"/>
      <w:bookmarkStart w:id="368" w:name="_Toc42090852"/>
      <w:r w:rsidRPr="008744D7">
        <w:rPr>
          <w:rFonts w:cs="Times New Roman"/>
          <w:b w:val="0"/>
        </w:rPr>
        <w:t>Описание д</w:t>
      </w:r>
      <w:r w:rsidR="00AD41CC" w:rsidRPr="008744D7">
        <w:rPr>
          <w:rFonts w:cs="Times New Roman"/>
          <w:b w:val="0"/>
        </w:rPr>
        <w:t>инамик</w:t>
      </w:r>
      <w:r w:rsidRPr="008744D7">
        <w:rPr>
          <w:rFonts w:cs="Times New Roman"/>
          <w:b w:val="0"/>
        </w:rPr>
        <w:t>и</w:t>
      </w:r>
      <w:r w:rsidR="00AD41CC" w:rsidRPr="008744D7">
        <w:rPr>
          <w:rFonts w:cs="Times New Roman"/>
          <w:b w:val="0"/>
        </w:rPr>
        <w:t xml:space="preserve"> утвержд</w:t>
      </w:r>
      <w:r w:rsidR="00A610CA" w:rsidRPr="008744D7">
        <w:rPr>
          <w:rFonts w:cs="Times New Roman"/>
          <w:b w:val="0"/>
        </w:rPr>
        <w:t>ё</w:t>
      </w:r>
      <w:r w:rsidR="00AD41CC" w:rsidRPr="008744D7">
        <w:rPr>
          <w:rFonts w:cs="Times New Roman"/>
          <w:b w:val="0"/>
        </w:rPr>
        <w:t xml:space="preserve">нных </w:t>
      </w:r>
      <w:r w:rsidRPr="008744D7">
        <w:rPr>
          <w:rFonts w:cs="Times New Roman"/>
          <w:b w:val="0"/>
        </w:rPr>
        <w:t>цен (</w:t>
      </w:r>
      <w:r w:rsidR="00AD41CC" w:rsidRPr="008744D7">
        <w:rPr>
          <w:rFonts w:cs="Times New Roman"/>
          <w:b w:val="0"/>
        </w:rPr>
        <w:t>тарифов</w:t>
      </w:r>
      <w:r w:rsidRPr="008744D7">
        <w:rPr>
          <w:rFonts w:cs="Times New Roman"/>
          <w:b w:val="0"/>
        </w:rPr>
        <w:t>)</w:t>
      </w:r>
      <w:r w:rsidR="00AD41CC" w:rsidRPr="008744D7">
        <w:rPr>
          <w:rFonts w:cs="Times New Roman"/>
          <w:b w:val="0"/>
        </w:rPr>
        <w:t xml:space="preserve">, устанавливаемых органами исполнительной власти </w:t>
      </w:r>
      <w:r w:rsidR="00BE7152" w:rsidRPr="008744D7">
        <w:rPr>
          <w:rFonts w:cs="Times New Roman"/>
          <w:b w:val="0"/>
        </w:rPr>
        <w:t>Ханты-Мансийского автономного округа-Югры</w:t>
      </w:r>
      <w:r w:rsidR="00AD41CC" w:rsidRPr="008744D7">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8744D7">
        <w:rPr>
          <w:rFonts w:cs="Times New Roman"/>
          <w:b w:val="0"/>
        </w:rPr>
        <w:t>еплоснабжающей организации с учё</w:t>
      </w:r>
      <w:r w:rsidR="00AD41CC" w:rsidRPr="008744D7">
        <w:rPr>
          <w:rFonts w:cs="Times New Roman"/>
          <w:b w:val="0"/>
        </w:rPr>
        <w:t>том последних 3-х лет</w:t>
      </w:r>
      <w:bookmarkEnd w:id="365"/>
      <w:bookmarkEnd w:id="366"/>
      <w:bookmarkEnd w:id="367"/>
      <w:r w:rsidR="00BC75C3" w:rsidRPr="008744D7">
        <w:rPr>
          <w:rFonts w:cs="Times New Roman"/>
          <w:b w:val="0"/>
        </w:rPr>
        <w:t xml:space="preserve"> на территории с.п. </w:t>
      </w:r>
      <w:r w:rsidR="0016562C" w:rsidRPr="008744D7">
        <w:rPr>
          <w:rFonts w:cs="Times New Roman"/>
          <w:b w:val="0"/>
        </w:rPr>
        <w:t>Сосновка</w:t>
      </w:r>
      <w:bookmarkEnd w:id="368"/>
    </w:p>
    <w:p w:rsidR="00C654A0" w:rsidRPr="008744D7" w:rsidRDefault="00C654A0" w:rsidP="00C654A0">
      <w:pPr>
        <w:jc w:val="both"/>
        <w:rPr>
          <w:bCs/>
        </w:rPr>
      </w:pPr>
    </w:p>
    <w:p w:rsidR="00756899" w:rsidRPr="008744D7" w:rsidRDefault="00756899" w:rsidP="00756899">
      <w:pPr>
        <w:ind w:firstLine="851"/>
        <w:jc w:val="both"/>
        <w:rPr>
          <w:bCs/>
        </w:rPr>
      </w:pPr>
      <w:r w:rsidRPr="008744D7">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63722B" w:rsidRPr="008744D7">
        <w:rPr>
          <w:bCs/>
        </w:rPr>
        <w:t xml:space="preserve">требителям» указаны в таблице </w:t>
      </w:r>
      <w:r w:rsidR="005C738F" w:rsidRPr="008744D7">
        <w:rPr>
          <w:bCs/>
        </w:rPr>
        <w:t>4</w:t>
      </w:r>
      <w:r w:rsidR="00140C72">
        <w:rPr>
          <w:bCs/>
        </w:rPr>
        <w:t>0</w:t>
      </w:r>
      <w:r w:rsidRPr="008744D7">
        <w:rPr>
          <w:bCs/>
        </w:rPr>
        <w:t>.</w:t>
      </w:r>
    </w:p>
    <w:p w:rsidR="00052184" w:rsidRPr="008744D7" w:rsidRDefault="00052184" w:rsidP="00756899">
      <w:pPr>
        <w:ind w:firstLine="851"/>
        <w:jc w:val="both"/>
        <w:rPr>
          <w:bCs/>
        </w:rPr>
      </w:pPr>
      <w:r w:rsidRPr="008744D7">
        <w:rPr>
          <w:bCs/>
        </w:rPr>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представлены в таблице </w:t>
      </w:r>
      <w:r w:rsidR="00136B0E" w:rsidRPr="008744D7">
        <w:rPr>
          <w:bCs/>
        </w:rPr>
        <w:t>4</w:t>
      </w:r>
      <w:r w:rsidR="00140C72">
        <w:rPr>
          <w:bCs/>
        </w:rPr>
        <w:t>1</w:t>
      </w:r>
      <w:r w:rsidRPr="008744D7">
        <w:rPr>
          <w:bCs/>
        </w:rPr>
        <w:t>.</w:t>
      </w:r>
    </w:p>
    <w:p w:rsidR="00756899" w:rsidRPr="008744D7" w:rsidRDefault="00756899" w:rsidP="00756899">
      <w:pPr>
        <w:ind w:firstLine="851"/>
        <w:jc w:val="both"/>
        <w:rPr>
          <w:bCs/>
        </w:rPr>
      </w:pPr>
    </w:p>
    <w:p w:rsidR="00756899" w:rsidRPr="008744D7" w:rsidRDefault="00756899" w:rsidP="00756899">
      <w:pPr>
        <w:jc w:val="both"/>
      </w:pPr>
      <w:r w:rsidRPr="008744D7">
        <w:rPr>
          <w:spacing w:val="-2"/>
        </w:rPr>
        <w:t xml:space="preserve">Таблица </w:t>
      </w:r>
      <w:r w:rsidR="00667B3B" w:rsidRPr="008744D7">
        <w:rPr>
          <w:spacing w:val="-2"/>
        </w:rPr>
        <w:fldChar w:fldCharType="begin"/>
      </w:r>
      <w:r w:rsidRPr="008744D7">
        <w:rPr>
          <w:spacing w:val="-2"/>
        </w:rPr>
        <w:instrText xml:space="preserve"> SEQ Таблица \* ARABIC </w:instrText>
      </w:r>
      <w:r w:rsidR="00667B3B" w:rsidRPr="008744D7">
        <w:rPr>
          <w:spacing w:val="-2"/>
        </w:rPr>
        <w:fldChar w:fldCharType="separate"/>
      </w:r>
      <w:r w:rsidR="00140C72">
        <w:rPr>
          <w:noProof/>
          <w:spacing w:val="-2"/>
        </w:rPr>
        <w:t>40</w:t>
      </w:r>
      <w:r w:rsidR="00667B3B" w:rsidRPr="008744D7">
        <w:rPr>
          <w:noProof/>
          <w:spacing w:val="-2"/>
        </w:rPr>
        <w:fldChar w:fldCharType="end"/>
      </w:r>
      <w:r w:rsidRPr="008744D7">
        <w:rPr>
          <w:spacing w:val="-2"/>
        </w:rPr>
        <w:t xml:space="preserve"> – </w:t>
      </w:r>
      <w:r w:rsidRPr="008744D7">
        <w:t>Тарифы на тепловую энергию для потребителей на 2020-2022 годы были установлены приказом РСТ Югры от 28.11.2017 №</w:t>
      </w:r>
      <w:r w:rsidR="00136B0E" w:rsidRPr="008744D7">
        <w:t xml:space="preserve"> </w:t>
      </w:r>
      <w:r w:rsidRPr="008744D7">
        <w:t>143-нп «Об установлении тарифов на тепловую энергию (мощность), поставляемую теплоснабжающими организациями потребителям»</w:t>
      </w:r>
      <w:r w:rsidR="00070FD5" w:rsidRPr="008744D7">
        <w:t xml:space="preserve"> в размере, руб./Гкал (без НДС)</w:t>
      </w:r>
    </w:p>
    <w:p w:rsidR="00756899" w:rsidRPr="008744D7"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8744D7" w:rsidTr="006317D4">
        <w:tc>
          <w:tcPr>
            <w:tcW w:w="1375" w:type="dxa"/>
            <w:vMerge w:val="restart"/>
            <w:vAlign w:val="center"/>
          </w:tcPr>
          <w:p w:rsidR="00070FD5" w:rsidRPr="008744D7" w:rsidRDefault="00070FD5" w:rsidP="006317D4">
            <w:pPr>
              <w:jc w:val="center"/>
              <w:rPr>
                <w:bCs/>
                <w:sz w:val="20"/>
                <w:szCs w:val="20"/>
              </w:rPr>
            </w:pPr>
            <w:r w:rsidRPr="008744D7">
              <w:rPr>
                <w:bCs/>
                <w:sz w:val="20"/>
                <w:szCs w:val="20"/>
              </w:rPr>
              <w:t>Период действия</w:t>
            </w:r>
          </w:p>
        </w:tc>
        <w:tc>
          <w:tcPr>
            <w:tcW w:w="2750" w:type="dxa"/>
            <w:gridSpan w:val="2"/>
            <w:vAlign w:val="center"/>
          </w:tcPr>
          <w:p w:rsidR="00070FD5" w:rsidRPr="008744D7" w:rsidRDefault="00070FD5" w:rsidP="006317D4">
            <w:pPr>
              <w:jc w:val="center"/>
              <w:rPr>
                <w:bCs/>
                <w:sz w:val="20"/>
                <w:szCs w:val="20"/>
              </w:rPr>
            </w:pPr>
            <w:r w:rsidRPr="008744D7">
              <w:rPr>
                <w:bCs/>
                <w:sz w:val="20"/>
                <w:szCs w:val="20"/>
              </w:rPr>
              <w:t>Приказ №143-нп</w:t>
            </w:r>
          </w:p>
        </w:tc>
        <w:tc>
          <w:tcPr>
            <w:tcW w:w="2751" w:type="dxa"/>
            <w:gridSpan w:val="2"/>
            <w:vAlign w:val="center"/>
          </w:tcPr>
          <w:p w:rsidR="00070FD5" w:rsidRPr="008744D7" w:rsidRDefault="00070FD5" w:rsidP="006317D4">
            <w:pPr>
              <w:jc w:val="center"/>
              <w:rPr>
                <w:bCs/>
                <w:sz w:val="20"/>
                <w:szCs w:val="20"/>
              </w:rPr>
            </w:pPr>
            <w:r w:rsidRPr="008744D7">
              <w:rPr>
                <w:bCs/>
                <w:sz w:val="20"/>
                <w:szCs w:val="20"/>
              </w:rPr>
              <w:t>Предложено ТСО</w:t>
            </w:r>
          </w:p>
        </w:tc>
        <w:tc>
          <w:tcPr>
            <w:tcW w:w="2752" w:type="dxa"/>
            <w:gridSpan w:val="2"/>
            <w:vMerge w:val="restart"/>
            <w:vAlign w:val="center"/>
          </w:tcPr>
          <w:p w:rsidR="00070FD5" w:rsidRPr="008744D7" w:rsidRDefault="006317D4" w:rsidP="006317D4">
            <w:pPr>
              <w:jc w:val="center"/>
              <w:rPr>
                <w:bCs/>
                <w:sz w:val="20"/>
                <w:szCs w:val="20"/>
              </w:rPr>
            </w:pPr>
            <w:r w:rsidRPr="008744D7">
              <w:rPr>
                <w:bCs/>
                <w:sz w:val="20"/>
                <w:szCs w:val="20"/>
              </w:rPr>
              <w:t>Темп изменения к предшествующему периоду, %</w:t>
            </w:r>
          </w:p>
        </w:tc>
      </w:tr>
      <w:tr w:rsidR="00070FD5" w:rsidRPr="008744D7" w:rsidTr="006317D4">
        <w:tc>
          <w:tcPr>
            <w:tcW w:w="1375" w:type="dxa"/>
            <w:vMerge/>
            <w:vAlign w:val="center"/>
          </w:tcPr>
          <w:p w:rsidR="00070FD5" w:rsidRPr="008744D7" w:rsidRDefault="00070FD5" w:rsidP="006317D4">
            <w:pPr>
              <w:jc w:val="center"/>
              <w:rPr>
                <w:bCs/>
                <w:sz w:val="20"/>
                <w:szCs w:val="20"/>
              </w:rPr>
            </w:pPr>
          </w:p>
        </w:tc>
        <w:tc>
          <w:tcPr>
            <w:tcW w:w="1375" w:type="dxa"/>
            <w:vAlign w:val="center"/>
          </w:tcPr>
          <w:p w:rsidR="00070FD5" w:rsidRPr="008744D7" w:rsidRDefault="00070FD5" w:rsidP="006317D4">
            <w:pPr>
              <w:jc w:val="center"/>
              <w:rPr>
                <w:bCs/>
                <w:sz w:val="20"/>
                <w:szCs w:val="20"/>
              </w:rPr>
            </w:pPr>
            <w:r w:rsidRPr="008744D7">
              <w:rPr>
                <w:bCs/>
                <w:sz w:val="20"/>
                <w:szCs w:val="20"/>
              </w:rPr>
              <w:t>с 01.01 по 30.06</w:t>
            </w:r>
          </w:p>
        </w:tc>
        <w:tc>
          <w:tcPr>
            <w:tcW w:w="1375" w:type="dxa"/>
            <w:vAlign w:val="center"/>
          </w:tcPr>
          <w:p w:rsidR="00070FD5" w:rsidRPr="008744D7" w:rsidRDefault="00070FD5" w:rsidP="006317D4">
            <w:pPr>
              <w:jc w:val="center"/>
              <w:rPr>
                <w:bCs/>
                <w:sz w:val="20"/>
                <w:szCs w:val="20"/>
              </w:rPr>
            </w:pPr>
            <w:r w:rsidRPr="008744D7">
              <w:rPr>
                <w:bCs/>
                <w:sz w:val="20"/>
                <w:szCs w:val="20"/>
              </w:rPr>
              <w:t>с 01.07 по 31.12</w:t>
            </w:r>
          </w:p>
        </w:tc>
        <w:tc>
          <w:tcPr>
            <w:tcW w:w="1375" w:type="dxa"/>
            <w:vAlign w:val="center"/>
          </w:tcPr>
          <w:p w:rsidR="00070FD5" w:rsidRPr="008744D7" w:rsidRDefault="00070FD5" w:rsidP="006317D4">
            <w:pPr>
              <w:jc w:val="center"/>
              <w:rPr>
                <w:bCs/>
                <w:sz w:val="20"/>
                <w:szCs w:val="20"/>
              </w:rPr>
            </w:pPr>
            <w:r w:rsidRPr="008744D7">
              <w:rPr>
                <w:bCs/>
                <w:sz w:val="20"/>
                <w:szCs w:val="20"/>
              </w:rPr>
              <w:t>с 01.01 по 30.06</w:t>
            </w:r>
          </w:p>
        </w:tc>
        <w:tc>
          <w:tcPr>
            <w:tcW w:w="1376" w:type="dxa"/>
            <w:vAlign w:val="center"/>
          </w:tcPr>
          <w:p w:rsidR="00070FD5" w:rsidRPr="008744D7" w:rsidRDefault="00070FD5" w:rsidP="006317D4">
            <w:pPr>
              <w:jc w:val="center"/>
              <w:rPr>
                <w:bCs/>
                <w:sz w:val="20"/>
                <w:szCs w:val="20"/>
              </w:rPr>
            </w:pPr>
            <w:r w:rsidRPr="008744D7">
              <w:rPr>
                <w:bCs/>
                <w:sz w:val="20"/>
                <w:szCs w:val="20"/>
              </w:rPr>
              <w:t>с 01.07 по 31.12</w:t>
            </w:r>
          </w:p>
        </w:tc>
        <w:tc>
          <w:tcPr>
            <w:tcW w:w="2752" w:type="dxa"/>
            <w:gridSpan w:val="2"/>
            <w:vMerge/>
            <w:vAlign w:val="center"/>
          </w:tcPr>
          <w:p w:rsidR="00070FD5" w:rsidRPr="008744D7" w:rsidRDefault="00070FD5" w:rsidP="006317D4">
            <w:pPr>
              <w:jc w:val="center"/>
              <w:rPr>
                <w:bCs/>
                <w:sz w:val="20"/>
                <w:szCs w:val="20"/>
              </w:rPr>
            </w:pPr>
          </w:p>
        </w:tc>
      </w:tr>
      <w:tr w:rsidR="00756899" w:rsidRPr="008744D7" w:rsidTr="006317D4">
        <w:tc>
          <w:tcPr>
            <w:tcW w:w="1375" w:type="dxa"/>
            <w:vAlign w:val="center"/>
          </w:tcPr>
          <w:p w:rsidR="00756899" w:rsidRPr="008744D7" w:rsidRDefault="006317D4" w:rsidP="006317D4">
            <w:pPr>
              <w:jc w:val="center"/>
              <w:rPr>
                <w:bCs/>
                <w:sz w:val="20"/>
                <w:szCs w:val="20"/>
              </w:rPr>
            </w:pPr>
            <w:r w:rsidRPr="008744D7">
              <w:rPr>
                <w:bCs/>
                <w:sz w:val="20"/>
                <w:szCs w:val="20"/>
              </w:rPr>
              <w:t>2020</w:t>
            </w:r>
          </w:p>
        </w:tc>
        <w:tc>
          <w:tcPr>
            <w:tcW w:w="1375" w:type="dxa"/>
            <w:vAlign w:val="center"/>
          </w:tcPr>
          <w:p w:rsidR="00756899" w:rsidRPr="008744D7" w:rsidRDefault="006317D4" w:rsidP="006317D4">
            <w:pPr>
              <w:jc w:val="center"/>
              <w:rPr>
                <w:bCs/>
                <w:sz w:val="20"/>
                <w:szCs w:val="20"/>
              </w:rPr>
            </w:pPr>
            <w:r w:rsidRPr="008744D7">
              <w:rPr>
                <w:bCs/>
                <w:sz w:val="20"/>
                <w:szCs w:val="20"/>
              </w:rPr>
              <w:t>275,25</w:t>
            </w:r>
          </w:p>
        </w:tc>
        <w:tc>
          <w:tcPr>
            <w:tcW w:w="1375" w:type="dxa"/>
            <w:vAlign w:val="center"/>
          </w:tcPr>
          <w:p w:rsidR="00756899" w:rsidRPr="008744D7" w:rsidRDefault="006317D4" w:rsidP="006317D4">
            <w:pPr>
              <w:jc w:val="center"/>
              <w:rPr>
                <w:bCs/>
                <w:sz w:val="20"/>
                <w:szCs w:val="20"/>
              </w:rPr>
            </w:pPr>
            <w:r w:rsidRPr="008744D7">
              <w:rPr>
                <w:bCs/>
                <w:sz w:val="20"/>
                <w:szCs w:val="20"/>
              </w:rPr>
              <w:t>286,56</w:t>
            </w:r>
          </w:p>
        </w:tc>
        <w:tc>
          <w:tcPr>
            <w:tcW w:w="1375" w:type="dxa"/>
            <w:vAlign w:val="center"/>
          </w:tcPr>
          <w:p w:rsidR="00756899" w:rsidRPr="008744D7" w:rsidRDefault="006317D4" w:rsidP="006317D4">
            <w:pPr>
              <w:jc w:val="center"/>
              <w:rPr>
                <w:bCs/>
                <w:sz w:val="20"/>
                <w:szCs w:val="20"/>
              </w:rPr>
            </w:pPr>
            <w:r w:rsidRPr="008744D7">
              <w:rPr>
                <w:bCs/>
                <w:sz w:val="20"/>
                <w:szCs w:val="20"/>
              </w:rPr>
              <w:t>834,96</w:t>
            </w:r>
          </w:p>
        </w:tc>
        <w:tc>
          <w:tcPr>
            <w:tcW w:w="1376" w:type="dxa"/>
            <w:vAlign w:val="center"/>
          </w:tcPr>
          <w:p w:rsidR="00756899" w:rsidRPr="008744D7" w:rsidRDefault="006317D4" w:rsidP="006317D4">
            <w:pPr>
              <w:jc w:val="center"/>
              <w:rPr>
                <w:bCs/>
                <w:sz w:val="20"/>
                <w:szCs w:val="20"/>
              </w:rPr>
            </w:pPr>
            <w:r w:rsidRPr="008744D7">
              <w:rPr>
                <w:bCs/>
                <w:sz w:val="20"/>
                <w:szCs w:val="20"/>
              </w:rPr>
              <w:t>868,36</w:t>
            </w:r>
          </w:p>
        </w:tc>
        <w:tc>
          <w:tcPr>
            <w:tcW w:w="1376" w:type="dxa"/>
            <w:vAlign w:val="center"/>
          </w:tcPr>
          <w:p w:rsidR="00756899" w:rsidRPr="008744D7" w:rsidRDefault="006317D4" w:rsidP="006317D4">
            <w:pPr>
              <w:jc w:val="center"/>
              <w:rPr>
                <w:bCs/>
                <w:sz w:val="20"/>
                <w:szCs w:val="20"/>
              </w:rPr>
            </w:pPr>
            <w:r w:rsidRPr="008744D7">
              <w:rPr>
                <w:bCs/>
                <w:sz w:val="20"/>
                <w:szCs w:val="20"/>
              </w:rPr>
              <w:t>303,35</w:t>
            </w:r>
          </w:p>
        </w:tc>
        <w:tc>
          <w:tcPr>
            <w:tcW w:w="1376" w:type="dxa"/>
            <w:vAlign w:val="center"/>
          </w:tcPr>
          <w:p w:rsidR="00756899" w:rsidRPr="008744D7" w:rsidRDefault="006317D4" w:rsidP="006317D4">
            <w:pPr>
              <w:jc w:val="center"/>
              <w:rPr>
                <w:bCs/>
                <w:sz w:val="20"/>
                <w:szCs w:val="20"/>
              </w:rPr>
            </w:pPr>
            <w:r w:rsidRPr="008744D7">
              <w:rPr>
                <w:bCs/>
                <w:sz w:val="20"/>
                <w:szCs w:val="20"/>
              </w:rPr>
              <w:t>303,35</w:t>
            </w:r>
          </w:p>
        </w:tc>
      </w:tr>
      <w:tr w:rsidR="00756899" w:rsidRPr="008744D7" w:rsidTr="006317D4">
        <w:tc>
          <w:tcPr>
            <w:tcW w:w="1375" w:type="dxa"/>
            <w:vAlign w:val="center"/>
          </w:tcPr>
          <w:p w:rsidR="00756899" w:rsidRPr="008744D7" w:rsidRDefault="006317D4" w:rsidP="006317D4">
            <w:pPr>
              <w:jc w:val="center"/>
              <w:rPr>
                <w:bCs/>
                <w:sz w:val="20"/>
                <w:szCs w:val="20"/>
              </w:rPr>
            </w:pPr>
            <w:r w:rsidRPr="008744D7">
              <w:rPr>
                <w:bCs/>
                <w:sz w:val="20"/>
                <w:szCs w:val="20"/>
              </w:rPr>
              <w:t>2021</w:t>
            </w:r>
          </w:p>
        </w:tc>
        <w:tc>
          <w:tcPr>
            <w:tcW w:w="1375" w:type="dxa"/>
            <w:vAlign w:val="center"/>
          </w:tcPr>
          <w:p w:rsidR="00756899" w:rsidRPr="008744D7" w:rsidRDefault="006317D4" w:rsidP="006317D4">
            <w:pPr>
              <w:jc w:val="center"/>
              <w:rPr>
                <w:bCs/>
                <w:sz w:val="20"/>
                <w:szCs w:val="20"/>
              </w:rPr>
            </w:pPr>
            <w:r w:rsidRPr="008744D7">
              <w:rPr>
                <w:bCs/>
                <w:sz w:val="20"/>
                <w:szCs w:val="20"/>
              </w:rPr>
              <w:t>286,26</w:t>
            </w:r>
          </w:p>
        </w:tc>
        <w:tc>
          <w:tcPr>
            <w:tcW w:w="1375" w:type="dxa"/>
            <w:vAlign w:val="center"/>
          </w:tcPr>
          <w:p w:rsidR="00756899" w:rsidRPr="008744D7" w:rsidRDefault="006317D4" w:rsidP="006317D4">
            <w:pPr>
              <w:jc w:val="center"/>
              <w:rPr>
                <w:bCs/>
                <w:sz w:val="20"/>
                <w:szCs w:val="20"/>
              </w:rPr>
            </w:pPr>
            <w:r w:rsidRPr="008744D7">
              <w:rPr>
                <w:bCs/>
                <w:sz w:val="20"/>
                <w:szCs w:val="20"/>
              </w:rPr>
              <w:t>297,71</w:t>
            </w:r>
          </w:p>
        </w:tc>
        <w:tc>
          <w:tcPr>
            <w:tcW w:w="1375" w:type="dxa"/>
            <w:vAlign w:val="center"/>
          </w:tcPr>
          <w:p w:rsidR="00756899" w:rsidRPr="008744D7" w:rsidRDefault="006317D4" w:rsidP="006317D4">
            <w:pPr>
              <w:jc w:val="center"/>
              <w:rPr>
                <w:bCs/>
                <w:sz w:val="20"/>
                <w:szCs w:val="20"/>
              </w:rPr>
            </w:pPr>
            <w:r w:rsidRPr="008744D7">
              <w:rPr>
                <w:bCs/>
                <w:sz w:val="20"/>
                <w:szCs w:val="20"/>
              </w:rPr>
              <w:t>868,36</w:t>
            </w:r>
          </w:p>
        </w:tc>
        <w:tc>
          <w:tcPr>
            <w:tcW w:w="1376" w:type="dxa"/>
            <w:vAlign w:val="center"/>
          </w:tcPr>
          <w:p w:rsidR="00756899" w:rsidRPr="008744D7" w:rsidRDefault="006317D4" w:rsidP="006317D4">
            <w:pPr>
              <w:jc w:val="center"/>
              <w:rPr>
                <w:bCs/>
                <w:sz w:val="20"/>
                <w:szCs w:val="20"/>
              </w:rPr>
            </w:pPr>
            <w:r w:rsidRPr="008744D7">
              <w:rPr>
                <w:bCs/>
                <w:sz w:val="20"/>
                <w:szCs w:val="20"/>
              </w:rPr>
              <w:t>758,4</w:t>
            </w:r>
          </w:p>
        </w:tc>
        <w:tc>
          <w:tcPr>
            <w:tcW w:w="1376" w:type="dxa"/>
            <w:vAlign w:val="center"/>
          </w:tcPr>
          <w:p w:rsidR="00756899" w:rsidRPr="008744D7" w:rsidRDefault="006317D4" w:rsidP="006317D4">
            <w:pPr>
              <w:jc w:val="center"/>
              <w:rPr>
                <w:bCs/>
                <w:sz w:val="20"/>
                <w:szCs w:val="20"/>
              </w:rPr>
            </w:pPr>
            <w:r w:rsidRPr="008744D7">
              <w:rPr>
                <w:bCs/>
                <w:sz w:val="20"/>
                <w:szCs w:val="20"/>
              </w:rPr>
              <w:t>303,35</w:t>
            </w:r>
          </w:p>
        </w:tc>
        <w:tc>
          <w:tcPr>
            <w:tcW w:w="1376" w:type="dxa"/>
            <w:vAlign w:val="center"/>
          </w:tcPr>
          <w:p w:rsidR="00756899" w:rsidRPr="008744D7" w:rsidRDefault="006317D4" w:rsidP="006317D4">
            <w:pPr>
              <w:jc w:val="center"/>
              <w:rPr>
                <w:bCs/>
                <w:sz w:val="20"/>
                <w:szCs w:val="20"/>
              </w:rPr>
            </w:pPr>
            <w:r w:rsidRPr="008744D7">
              <w:rPr>
                <w:bCs/>
                <w:sz w:val="20"/>
                <w:szCs w:val="20"/>
              </w:rPr>
              <w:t>254,74</w:t>
            </w:r>
          </w:p>
        </w:tc>
      </w:tr>
      <w:tr w:rsidR="00756899" w:rsidRPr="008744D7" w:rsidTr="006317D4">
        <w:tc>
          <w:tcPr>
            <w:tcW w:w="1375" w:type="dxa"/>
            <w:vAlign w:val="center"/>
          </w:tcPr>
          <w:p w:rsidR="00756899" w:rsidRPr="008744D7" w:rsidRDefault="006317D4" w:rsidP="006317D4">
            <w:pPr>
              <w:jc w:val="center"/>
              <w:rPr>
                <w:bCs/>
                <w:sz w:val="20"/>
                <w:szCs w:val="20"/>
              </w:rPr>
            </w:pPr>
            <w:r w:rsidRPr="008744D7">
              <w:rPr>
                <w:bCs/>
                <w:sz w:val="20"/>
                <w:szCs w:val="20"/>
              </w:rPr>
              <w:t>2022</w:t>
            </w:r>
          </w:p>
        </w:tc>
        <w:tc>
          <w:tcPr>
            <w:tcW w:w="1375" w:type="dxa"/>
            <w:vAlign w:val="center"/>
          </w:tcPr>
          <w:p w:rsidR="00756899" w:rsidRPr="008744D7" w:rsidRDefault="006317D4" w:rsidP="006317D4">
            <w:pPr>
              <w:jc w:val="center"/>
              <w:rPr>
                <w:bCs/>
                <w:sz w:val="20"/>
                <w:szCs w:val="20"/>
              </w:rPr>
            </w:pPr>
            <w:r w:rsidRPr="008744D7">
              <w:rPr>
                <w:bCs/>
                <w:sz w:val="20"/>
                <w:szCs w:val="20"/>
              </w:rPr>
              <w:t>297,71</w:t>
            </w:r>
          </w:p>
        </w:tc>
        <w:tc>
          <w:tcPr>
            <w:tcW w:w="1375" w:type="dxa"/>
            <w:vAlign w:val="center"/>
          </w:tcPr>
          <w:p w:rsidR="00756899" w:rsidRPr="008744D7" w:rsidRDefault="006317D4" w:rsidP="006317D4">
            <w:pPr>
              <w:jc w:val="center"/>
              <w:rPr>
                <w:bCs/>
                <w:sz w:val="20"/>
                <w:szCs w:val="20"/>
              </w:rPr>
            </w:pPr>
            <w:r w:rsidRPr="008744D7">
              <w:rPr>
                <w:bCs/>
                <w:sz w:val="20"/>
                <w:szCs w:val="20"/>
              </w:rPr>
              <w:t>309,62</w:t>
            </w:r>
          </w:p>
        </w:tc>
        <w:tc>
          <w:tcPr>
            <w:tcW w:w="1375" w:type="dxa"/>
            <w:vAlign w:val="center"/>
          </w:tcPr>
          <w:p w:rsidR="00756899" w:rsidRPr="008744D7" w:rsidRDefault="006317D4" w:rsidP="006317D4">
            <w:pPr>
              <w:jc w:val="center"/>
              <w:rPr>
                <w:bCs/>
                <w:sz w:val="20"/>
                <w:szCs w:val="20"/>
              </w:rPr>
            </w:pPr>
            <w:r w:rsidRPr="008744D7">
              <w:rPr>
                <w:bCs/>
                <w:sz w:val="20"/>
                <w:szCs w:val="20"/>
              </w:rPr>
              <w:t>758,4</w:t>
            </w:r>
          </w:p>
        </w:tc>
        <w:tc>
          <w:tcPr>
            <w:tcW w:w="1376" w:type="dxa"/>
            <w:vAlign w:val="center"/>
          </w:tcPr>
          <w:p w:rsidR="00756899" w:rsidRPr="008744D7" w:rsidRDefault="006317D4" w:rsidP="006317D4">
            <w:pPr>
              <w:jc w:val="center"/>
              <w:rPr>
                <w:bCs/>
                <w:sz w:val="20"/>
                <w:szCs w:val="20"/>
              </w:rPr>
            </w:pPr>
            <w:r w:rsidRPr="008744D7">
              <w:rPr>
                <w:bCs/>
                <w:sz w:val="20"/>
                <w:szCs w:val="20"/>
              </w:rPr>
              <w:t>886,88</w:t>
            </w:r>
          </w:p>
        </w:tc>
        <w:tc>
          <w:tcPr>
            <w:tcW w:w="1376" w:type="dxa"/>
            <w:vAlign w:val="center"/>
          </w:tcPr>
          <w:p w:rsidR="00756899" w:rsidRPr="008744D7" w:rsidRDefault="006317D4" w:rsidP="006317D4">
            <w:pPr>
              <w:jc w:val="center"/>
              <w:rPr>
                <w:bCs/>
                <w:sz w:val="20"/>
                <w:szCs w:val="20"/>
              </w:rPr>
            </w:pPr>
            <w:r w:rsidRPr="008744D7">
              <w:rPr>
                <w:bCs/>
                <w:sz w:val="20"/>
                <w:szCs w:val="20"/>
              </w:rPr>
              <w:t>254,74</w:t>
            </w:r>
          </w:p>
        </w:tc>
        <w:tc>
          <w:tcPr>
            <w:tcW w:w="1376" w:type="dxa"/>
            <w:vAlign w:val="center"/>
          </w:tcPr>
          <w:p w:rsidR="00756899" w:rsidRPr="008744D7" w:rsidRDefault="006317D4" w:rsidP="006317D4">
            <w:pPr>
              <w:jc w:val="center"/>
              <w:rPr>
                <w:bCs/>
                <w:sz w:val="20"/>
                <w:szCs w:val="20"/>
              </w:rPr>
            </w:pPr>
            <w:r w:rsidRPr="008744D7">
              <w:rPr>
                <w:bCs/>
                <w:sz w:val="20"/>
                <w:szCs w:val="20"/>
              </w:rPr>
              <w:t>286,44</w:t>
            </w:r>
          </w:p>
        </w:tc>
      </w:tr>
    </w:tbl>
    <w:p w:rsidR="00756899" w:rsidRPr="008744D7" w:rsidRDefault="00756899" w:rsidP="00C654A0">
      <w:pPr>
        <w:jc w:val="both"/>
        <w:rPr>
          <w:bCs/>
        </w:rPr>
      </w:pPr>
    </w:p>
    <w:p w:rsidR="00052184" w:rsidRPr="008744D7" w:rsidRDefault="00052184" w:rsidP="00052184">
      <w:pPr>
        <w:jc w:val="both"/>
      </w:pPr>
      <w:r w:rsidRPr="008744D7">
        <w:rPr>
          <w:spacing w:val="-2"/>
        </w:rPr>
        <w:t xml:space="preserve">Таблица </w:t>
      </w:r>
      <w:r w:rsidR="00667B3B" w:rsidRPr="008744D7">
        <w:rPr>
          <w:spacing w:val="-2"/>
        </w:rPr>
        <w:fldChar w:fldCharType="begin"/>
      </w:r>
      <w:r w:rsidRPr="008744D7">
        <w:rPr>
          <w:spacing w:val="-2"/>
        </w:rPr>
        <w:instrText xml:space="preserve"> SEQ Таблица \* ARABIC </w:instrText>
      </w:r>
      <w:r w:rsidR="00667B3B" w:rsidRPr="008744D7">
        <w:rPr>
          <w:spacing w:val="-2"/>
        </w:rPr>
        <w:fldChar w:fldCharType="separate"/>
      </w:r>
      <w:r w:rsidR="00140C72">
        <w:rPr>
          <w:noProof/>
          <w:spacing w:val="-2"/>
        </w:rPr>
        <w:t>41</w:t>
      </w:r>
      <w:r w:rsidR="00667B3B" w:rsidRPr="008744D7">
        <w:rPr>
          <w:noProof/>
          <w:spacing w:val="-2"/>
        </w:rPr>
        <w:fldChar w:fldCharType="end"/>
      </w:r>
      <w:r w:rsidRPr="008744D7">
        <w:rPr>
          <w:spacing w:val="-2"/>
        </w:rPr>
        <w:t xml:space="preserve"> – </w:t>
      </w:r>
      <w:r w:rsidRPr="008744D7">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w:t>
      </w:r>
    </w:p>
    <w:p w:rsidR="00052184" w:rsidRPr="008744D7" w:rsidRDefault="00052184" w:rsidP="00052184">
      <w:pPr>
        <w:jc w:val="both"/>
      </w:pPr>
    </w:p>
    <w:tbl>
      <w:tblPr>
        <w:tblStyle w:val="aff3"/>
        <w:tblW w:w="9626" w:type="dxa"/>
        <w:tblLook w:val="04A0" w:firstRow="1" w:lastRow="0" w:firstColumn="1" w:lastColumn="0" w:noHBand="0" w:noVBand="1"/>
      </w:tblPr>
      <w:tblGrid>
        <w:gridCol w:w="1847"/>
        <w:gridCol w:w="1301"/>
        <w:gridCol w:w="1300"/>
        <w:gridCol w:w="1300"/>
        <w:gridCol w:w="1301"/>
        <w:gridCol w:w="1288"/>
        <w:gridCol w:w="1289"/>
      </w:tblGrid>
      <w:tr w:rsidR="00D56E77" w:rsidRPr="008744D7" w:rsidTr="007E38B4">
        <w:tc>
          <w:tcPr>
            <w:tcW w:w="1847" w:type="dxa"/>
            <w:vMerge w:val="restart"/>
            <w:vAlign w:val="center"/>
          </w:tcPr>
          <w:p w:rsidR="00D56E77" w:rsidRPr="008744D7" w:rsidRDefault="00D56E77" w:rsidP="00D56E77">
            <w:pPr>
              <w:jc w:val="center"/>
              <w:rPr>
                <w:bCs/>
                <w:sz w:val="20"/>
                <w:szCs w:val="20"/>
              </w:rPr>
            </w:pPr>
            <w:r w:rsidRPr="008744D7">
              <w:rPr>
                <w:bCs/>
                <w:sz w:val="20"/>
                <w:szCs w:val="20"/>
              </w:rPr>
              <w:t>Показатель</w:t>
            </w:r>
          </w:p>
        </w:tc>
        <w:tc>
          <w:tcPr>
            <w:tcW w:w="2601" w:type="dxa"/>
            <w:gridSpan w:val="2"/>
            <w:vAlign w:val="center"/>
          </w:tcPr>
          <w:p w:rsidR="00D56E77" w:rsidRPr="008744D7" w:rsidRDefault="00D56E77" w:rsidP="00D56E77">
            <w:pPr>
              <w:jc w:val="center"/>
              <w:rPr>
                <w:bCs/>
                <w:sz w:val="20"/>
                <w:szCs w:val="20"/>
              </w:rPr>
            </w:pPr>
            <w:r w:rsidRPr="008744D7">
              <w:rPr>
                <w:bCs/>
                <w:sz w:val="20"/>
                <w:szCs w:val="20"/>
              </w:rPr>
              <w:t>2020 год</w:t>
            </w:r>
          </w:p>
        </w:tc>
        <w:tc>
          <w:tcPr>
            <w:tcW w:w="2601" w:type="dxa"/>
            <w:gridSpan w:val="2"/>
            <w:vAlign w:val="center"/>
          </w:tcPr>
          <w:p w:rsidR="00D56E77" w:rsidRPr="008744D7" w:rsidRDefault="00D56E77" w:rsidP="00D56E77">
            <w:pPr>
              <w:jc w:val="center"/>
              <w:rPr>
                <w:bCs/>
                <w:sz w:val="20"/>
                <w:szCs w:val="20"/>
              </w:rPr>
            </w:pPr>
            <w:r w:rsidRPr="008744D7">
              <w:rPr>
                <w:bCs/>
                <w:sz w:val="20"/>
                <w:szCs w:val="20"/>
              </w:rPr>
              <w:t>2021 год</w:t>
            </w:r>
          </w:p>
        </w:tc>
        <w:tc>
          <w:tcPr>
            <w:tcW w:w="2577" w:type="dxa"/>
            <w:gridSpan w:val="2"/>
            <w:vAlign w:val="center"/>
          </w:tcPr>
          <w:p w:rsidR="00D56E77" w:rsidRPr="008744D7" w:rsidRDefault="00D56E77" w:rsidP="00D56E77">
            <w:pPr>
              <w:jc w:val="center"/>
              <w:rPr>
                <w:bCs/>
                <w:sz w:val="20"/>
                <w:szCs w:val="20"/>
              </w:rPr>
            </w:pPr>
            <w:r w:rsidRPr="008744D7">
              <w:rPr>
                <w:bCs/>
                <w:sz w:val="20"/>
                <w:szCs w:val="20"/>
              </w:rPr>
              <w:t>2022 год</w:t>
            </w:r>
          </w:p>
        </w:tc>
      </w:tr>
      <w:tr w:rsidR="00D56E77" w:rsidRPr="008744D7" w:rsidTr="007E38B4">
        <w:tc>
          <w:tcPr>
            <w:tcW w:w="1847" w:type="dxa"/>
            <w:vMerge/>
            <w:vAlign w:val="center"/>
          </w:tcPr>
          <w:p w:rsidR="00D56E77" w:rsidRPr="008744D7" w:rsidRDefault="00D56E77" w:rsidP="00D56E77">
            <w:pPr>
              <w:jc w:val="center"/>
              <w:rPr>
                <w:bCs/>
                <w:sz w:val="20"/>
                <w:szCs w:val="20"/>
              </w:rPr>
            </w:pPr>
          </w:p>
        </w:tc>
        <w:tc>
          <w:tcPr>
            <w:tcW w:w="1301" w:type="dxa"/>
            <w:vAlign w:val="center"/>
          </w:tcPr>
          <w:p w:rsidR="00D56E77" w:rsidRPr="008744D7" w:rsidRDefault="00D56E77" w:rsidP="00D56E77">
            <w:pPr>
              <w:jc w:val="center"/>
              <w:rPr>
                <w:bCs/>
                <w:sz w:val="20"/>
                <w:szCs w:val="20"/>
              </w:rPr>
            </w:pPr>
            <w:r w:rsidRPr="008744D7">
              <w:rPr>
                <w:bCs/>
                <w:sz w:val="20"/>
                <w:szCs w:val="20"/>
              </w:rPr>
              <w:t>с 01.01 по 30.06</w:t>
            </w:r>
          </w:p>
        </w:tc>
        <w:tc>
          <w:tcPr>
            <w:tcW w:w="1300" w:type="dxa"/>
            <w:vAlign w:val="center"/>
          </w:tcPr>
          <w:p w:rsidR="00D56E77" w:rsidRPr="008744D7" w:rsidRDefault="00D56E77" w:rsidP="00D56E77">
            <w:pPr>
              <w:jc w:val="center"/>
              <w:rPr>
                <w:bCs/>
                <w:sz w:val="20"/>
                <w:szCs w:val="20"/>
              </w:rPr>
            </w:pPr>
            <w:r w:rsidRPr="008744D7">
              <w:rPr>
                <w:bCs/>
                <w:sz w:val="20"/>
                <w:szCs w:val="20"/>
              </w:rPr>
              <w:t>с 01.07 по 31.12</w:t>
            </w:r>
          </w:p>
        </w:tc>
        <w:tc>
          <w:tcPr>
            <w:tcW w:w="1300" w:type="dxa"/>
            <w:vAlign w:val="center"/>
          </w:tcPr>
          <w:p w:rsidR="00D56E77" w:rsidRPr="008744D7" w:rsidRDefault="00D56E77" w:rsidP="00D56E77">
            <w:pPr>
              <w:jc w:val="center"/>
              <w:rPr>
                <w:bCs/>
                <w:sz w:val="20"/>
                <w:szCs w:val="20"/>
              </w:rPr>
            </w:pPr>
            <w:r w:rsidRPr="008744D7">
              <w:rPr>
                <w:bCs/>
                <w:sz w:val="20"/>
                <w:szCs w:val="20"/>
              </w:rPr>
              <w:t>с 01.01 по 30.06</w:t>
            </w:r>
          </w:p>
        </w:tc>
        <w:tc>
          <w:tcPr>
            <w:tcW w:w="1301" w:type="dxa"/>
            <w:vAlign w:val="center"/>
          </w:tcPr>
          <w:p w:rsidR="00D56E77" w:rsidRPr="008744D7" w:rsidRDefault="00D56E77" w:rsidP="00D56E77">
            <w:pPr>
              <w:jc w:val="center"/>
              <w:rPr>
                <w:bCs/>
                <w:sz w:val="20"/>
                <w:szCs w:val="20"/>
              </w:rPr>
            </w:pPr>
            <w:r w:rsidRPr="008744D7">
              <w:rPr>
                <w:bCs/>
                <w:sz w:val="20"/>
                <w:szCs w:val="20"/>
              </w:rPr>
              <w:t>с 01.07 по 31.12</w:t>
            </w:r>
          </w:p>
        </w:tc>
        <w:tc>
          <w:tcPr>
            <w:tcW w:w="1288" w:type="dxa"/>
            <w:vAlign w:val="center"/>
          </w:tcPr>
          <w:p w:rsidR="00D56E77" w:rsidRPr="008744D7" w:rsidRDefault="00D56E77" w:rsidP="00D56E77">
            <w:pPr>
              <w:jc w:val="center"/>
              <w:rPr>
                <w:bCs/>
                <w:sz w:val="20"/>
                <w:szCs w:val="20"/>
              </w:rPr>
            </w:pPr>
            <w:r w:rsidRPr="008744D7">
              <w:rPr>
                <w:bCs/>
                <w:sz w:val="20"/>
                <w:szCs w:val="20"/>
              </w:rPr>
              <w:t>с 01.01 по 30.06</w:t>
            </w:r>
          </w:p>
        </w:tc>
        <w:tc>
          <w:tcPr>
            <w:tcW w:w="1289" w:type="dxa"/>
            <w:vAlign w:val="center"/>
          </w:tcPr>
          <w:p w:rsidR="00D56E77" w:rsidRPr="008744D7" w:rsidRDefault="00D56E77" w:rsidP="00D56E77">
            <w:pPr>
              <w:jc w:val="center"/>
              <w:rPr>
                <w:bCs/>
                <w:sz w:val="20"/>
                <w:szCs w:val="20"/>
              </w:rPr>
            </w:pPr>
            <w:r w:rsidRPr="008744D7">
              <w:rPr>
                <w:bCs/>
                <w:sz w:val="20"/>
                <w:szCs w:val="20"/>
              </w:rPr>
              <w:t>с 01.07 по 31.12</w:t>
            </w:r>
          </w:p>
        </w:tc>
      </w:tr>
      <w:tr w:rsidR="007E38B4" w:rsidRPr="008744D7" w:rsidTr="007E38B4">
        <w:tc>
          <w:tcPr>
            <w:tcW w:w="1847" w:type="dxa"/>
            <w:vAlign w:val="center"/>
          </w:tcPr>
          <w:p w:rsidR="007E38B4" w:rsidRPr="008744D7" w:rsidRDefault="007E38B4" w:rsidP="007E38B4">
            <w:pPr>
              <w:jc w:val="center"/>
              <w:rPr>
                <w:bCs/>
                <w:sz w:val="20"/>
                <w:szCs w:val="20"/>
              </w:rPr>
            </w:pPr>
            <w:r w:rsidRPr="008744D7">
              <w:rPr>
                <w:bCs/>
                <w:sz w:val="20"/>
                <w:szCs w:val="20"/>
              </w:rPr>
              <w:t>Тариф для потребителей, в случае отсутствия дифференциации тарифов по схеме подключения (без НДС), руб./Гкал</w:t>
            </w:r>
          </w:p>
        </w:tc>
        <w:tc>
          <w:tcPr>
            <w:tcW w:w="1301" w:type="dxa"/>
            <w:vAlign w:val="center"/>
          </w:tcPr>
          <w:p w:rsidR="007E38B4" w:rsidRPr="008744D7" w:rsidRDefault="007E38B4" w:rsidP="007E38B4">
            <w:pPr>
              <w:jc w:val="center"/>
              <w:rPr>
                <w:bCs/>
                <w:sz w:val="20"/>
                <w:szCs w:val="20"/>
              </w:rPr>
            </w:pPr>
            <w:r w:rsidRPr="008744D7">
              <w:rPr>
                <w:bCs/>
                <w:sz w:val="20"/>
                <w:szCs w:val="20"/>
              </w:rPr>
              <w:t>275,25</w:t>
            </w:r>
          </w:p>
        </w:tc>
        <w:tc>
          <w:tcPr>
            <w:tcW w:w="1300" w:type="dxa"/>
            <w:vAlign w:val="center"/>
          </w:tcPr>
          <w:p w:rsidR="007E38B4" w:rsidRPr="008744D7" w:rsidRDefault="007E38B4" w:rsidP="007E38B4">
            <w:pPr>
              <w:jc w:val="center"/>
              <w:rPr>
                <w:bCs/>
                <w:sz w:val="20"/>
                <w:szCs w:val="20"/>
              </w:rPr>
            </w:pPr>
            <w:r w:rsidRPr="008744D7">
              <w:rPr>
                <w:bCs/>
                <w:sz w:val="20"/>
                <w:szCs w:val="20"/>
              </w:rPr>
              <w:t>284,87</w:t>
            </w:r>
          </w:p>
        </w:tc>
        <w:tc>
          <w:tcPr>
            <w:tcW w:w="1300" w:type="dxa"/>
            <w:vAlign w:val="center"/>
          </w:tcPr>
          <w:p w:rsidR="007E38B4" w:rsidRPr="008744D7" w:rsidRDefault="007E38B4" w:rsidP="007E38B4">
            <w:pPr>
              <w:jc w:val="center"/>
              <w:rPr>
                <w:bCs/>
                <w:sz w:val="20"/>
                <w:szCs w:val="20"/>
              </w:rPr>
            </w:pPr>
            <w:r w:rsidRPr="008744D7">
              <w:rPr>
                <w:bCs/>
                <w:sz w:val="20"/>
                <w:szCs w:val="20"/>
              </w:rPr>
              <w:t>284,87</w:t>
            </w:r>
          </w:p>
        </w:tc>
        <w:tc>
          <w:tcPr>
            <w:tcW w:w="1301" w:type="dxa"/>
            <w:vAlign w:val="center"/>
          </w:tcPr>
          <w:p w:rsidR="007E38B4" w:rsidRPr="008744D7" w:rsidRDefault="007E38B4" w:rsidP="007E38B4">
            <w:pPr>
              <w:jc w:val="center"/>
              <w:rPr>
                <w:bCs/>
                <w:sz w:val="20"/>
                <w:szCs w:val="20"/>
              </w:rPr>
            </w:pPr>
            <w:r w:rsidRPr="008744D7">
              <w:rPr>
                <w:bCs/>
                <w:sz w:val="20"/>
                <w:szCs w:val="20"/>
              </w:rPr>
              <w:t>295,12</w:t>
            </w:r>
          </w:p>
        </w:tc>
        <w:tc>
          <w:tcPr>
            <w:tcW w:w="1288" w:type="dxa"/>
            <w:vAlign w:val="center"/>
          </w:tcPr>
          <w:p w:rsidR="007E38B4" w:rsidRPr="008744D7" w:rsidRDefault="007E38B4" w:rsidP="007E38B4">
            <w:pPr>
              <w:jc w:val="center"/>
              <w:rPr>
                <w:bCs/>
                <w:sz w:val="20"/>
                <w:szCs w:val="20"/>
              </w:rPr>
            </w:pPr>
            <w:r w:rsidRPr="008744D7">
              <w:rPr>
                <w:bCs/>
                <w:sz w:val="20"/>
                <w:szCs w:val="20"/>
              </w:rPr>
              <w:t>295,12</w:t>
            </w:r>
          </w:p>
        </w:tc>
        <w:tc>
          <w:tcPr>
            <w:tcW w:w="1289" w:type="dxa"/>
            <w:vAlign w:val="center"/>
          </w:tcPr>
          <w:p w:rsidR="007E38B4" w:rsidRPr="008744D7" w:rsidRDefault="007E38B4" w:rsidP="007E38B4">
            <w:pPr>
              <w:jc w:val="center"/>
              <w:rPr>
                <w:bCs/>
                <w:sz w:val="20"/>
                <w:szCs w:val="20"/>
              </w:rPr>
            </w:pPr>
            <w:r w:rsidRPr="008744D7">
              <w:rPr>
                <w:bCs/>
                <w:sz w:val="20"/>
                <w:szCs w:val="20"/>
              </w:rPr>
              <w:t>305,74</w:t>
            </w:r>
          </w:p>
        </w:tc>
      </w:tr>
      <w:tr w:rsidR="007E38B4" w:rsidRPr="008744D7" w:rsidTr="007E38B4">
        <w:tc>
          <w:tcPr>
            <w:tcW w:w="1847" w:type="dxa"/>
            <w:vAlign w:val="center"/>
          </w:tcPr>
          <w:p w:rsidR="007E38B4" w:rsidRPr="008744D7" w:rsidRDefault="007E38B4" w:rsidP="007E38B4">
            <w:pPr>
              <w:jc w:val="center"/>
              <w:rPr>
                <w:bCs/>
                <w:sz w:val="20"/>
                <w:szCs w:val="20"/>
              </w:rPr>
            </w:pPr>
            <w:r w:rsidRPr="008744D7">
              <w:rPr>
                <w:bCs/>
                <w:sz w:val="20"/>
                <w:szCs w:val="20"/>
              </w:rPr>
              <w:t>Изменение к предшествующему периоду, %</w:t>
            </w:r>
          </w:p>
        </w:tc>
        <w:tc>
          <w:tcPr>
            <w:tcW w:w="1301" w:type="dxa"/>
            <w:vAlign w:val="center"/>
          </w:tcPr>
          <w:p w:rsidR="007E38B4" w:rsidRPr="008744D7" w:rsidRDefault="007E38B4" w:rsidP="007E38B4">
            <w:pPr>
              <w:jc w:val="center"/>
              <w:rPr>
                <w:bCs/>
                <w:sz w:val="20"/>
                <w:szCs w:val="20"/>
              </w:rPr>
            </w:pPr>
            <w:r w:rsidRPr="008744D7">
              <w:rPr>
                <w:bCs/>
                <w:sz w:val="20"/>
                <w:szCs w:val="20"/>
              </w:rPr>
              <w:t>100</w:t>
            </w:r>
          </w:p>
        </w:tc>
        <w:tc>
          <w:tcPr>
            <w:tcW w:w="1300" w:type="dxa"/>
            <w:vAlign w:val="center"/>
          </w:tcPr>
          <w:p w:rsidR="007E38B4" w:rsidRPr="008744D7" w:rsidRDefault="007E38B4" w:rsidP="007E38B4">
            <w:pPr>
              <w:jc w:val="center"/>
              <w:rPr>
                <w:bCs/>
                <w:sz w:val="20"/>
                <w:szCs w:val="20"/>
              </w:rPr>
            </w:pPr>
            <w:r w:rsidRPr="008744D7">
              <w:rPr>
                <w:bCs/>
                <w:sz w:val="20"/>
                <w:szCs w:val="20"/>
              </w:rPr>
              <w:t>103,5</w:t>
            </w:r>
          </w:p>
        </w:tc>
        <w:tc>
          <w:tcPr>
            <w:tcW w:w="1300" w:type="dxa"/>
            <w:vAlign w:val="center"/>
          </w:tcPr>
          <w:p w:rsidR="007E38B4" w:rsidRPr="008744D7" w:rsidRDefault="007E38B4" w:rsidP="007E38B4">
            <w:pPr>
              <w:jc w:val="center"/>
              <w:rPr>
                <w:bCs/>
                <w:sz w:val="20"/>
                <w:szCs w:val="20"/>
              </w:rPr>
            </w:pPr>
            <w:r w:rsidRPr="008744D7">
              <w:rPr>
                <w:bCs/>
                <w:sz w:val="20"/>
                <w:szCs w:val="20"/>
              </w:rPr>
              <w:t>100</w:t>
            </w:r>
          </w:p>
        </w:tc>
        <w:tc>
          <w:tcPr>
            <w:tcW w:w="1301" w:type="dxa"/>
            <w:vAlign w:val="center"/>
          </w:tcPr>
          <w:p w:rsidR="007E38B4" w:rsidRPr="008744D7" w:rsidRDefault="007E38B4" w:rsidP="007E38B4">
            <w:pPr>
              <w:jc w:val="center"/>
              <w:rPr>
                <w:bCs/>
                <w:sz w:val="20"/>
                <w:szCs w:val="20"/>
              </w:rPr>
            </w:pPr>
            <w:r w:rsidRPr="008744D7">
              <w:rPr>
                <w:bCs/>
                <w:sz w:val="20"/>
                <w:szCs w:val="20"/>
              </w:rPr>
              <w:t>103,6</w:t>
            </w:r>
          </w:p>
        </w:tc>
        <w:tc>
          <w:tcPr>
            <w:tcW w:w="1288" w:type="dxa"/>
            <w:vAlign w:val="center"/>
          </w:tcPr>
          <w:p w:rsidR="007E38B4" w:rsidRPr="008744D7" w:rsidRDefault="007E38B4" w:rsidP="007E38B4">
            <w:pPr>
              <w:jc w:val="center"/>
              <w:rPr>
                <w:bCs/>
                <w:sz w:val="20"/>
                <w:szCs w:val="20"/>
              </w:rPr>
            </w:pPr>
            <w:r w:rsidRPr="008744D7">
              <w:rPr>
                <w:bCs/>
                <w:sz w:val="20"/>
                <w:szCs w:val="20"/>
              </w:rPr>
              <w:t>103,6</w:t>
            </w:r>
          </w:p>
        </w:tc>
        <w:tc>
          <w:tcPr>
            <w:tcW w:w="1289" w:type="dxa"/>
            <w:vAlign w:val="center"/>
          </w:tcPr>
          <w:p w:rsidR="007E38B4" w:rsidRPr="008744D7" w:rsidRDefault="007E38B4" w:rsidP="007E38B4">
            <w:pPr>
              <w:jc w:val="center"/>
              <w:rPr>
                <w:bCs/>
                <w:sz w:val="20"/>
                <w:szCs w:val="20"/>
              </w:rPr>
            </w:pPr>
            <w:r w:rsidRPr="008744D7">
              <w:rPr>
                <w:bCs/>
                <w:sz w:val="20"/>
                <w:szCs w:val="20"/>
              </w:rPr>
              <w:t>103,6</w:t>
            </w:r>
          </w:p>
        </w:tc>
      </w:tr>
      <w:tr w:rsidR="007E38B4" w:rsidRPr="008744D7" w:rsidTr="007E38B4">
        <w:trPr>
          <w:trHeight w:val="85"/>
        </w:trPr>
        <w:tc>
          <w:tcPr>
            <w:tcW w:w="1847" w:type="dxa"/>
            <w:vAlign w:val="center"/>
          </w:tcPr>
          <w:p w:rsidR="007E38B4" w:rsidRPr="008744D7" w:rsidRDefault="007E38B4" w:rsidP="007E38B4">
            <w:pPr>
              <w:jc w:val="center"/>
              <w:rPr>
                <w:bCs/>
                <w:sz w:val="20"/>
                <w:szCs w:val="20"/>
              </w:rPr>
            </w:pPr>
            <w:r w:rsidRPr="008744D7">
              <w:rPr>
                <w:bCs/>
                <w:sz w:val="20"/>
                <w:szCs w:val="20"/>
              </w:rPr>
              <w:t>Тариф для населения (с учётом НДС)</w:t>
            </w:r>
          </w:p>
        </w:tc>
        <w:tc>
          <w:tcPr>
            <w:tcW w:w="1301" w:type="dxa"/>
            <w:vAlign w:val="center"/>
          </w:tcPr>
          <w:p w:rsidR="007E38B4" w:rsidRPr="008744D7" w:rsidRDefault="007E38B4" w:rsidP="007E38B4">
            <w:pPr>
              <w:jc w:val="center"/>
              <w:rPr>
                <w:bCs/>
                <w:sz w:val="20"/>
                <w:szCs w:val="20"/>
              </w:rPr>
            </w:pPr>
            <w:r w:rsidRPr="008744D7">
              <w:rPr>
                <w:bCs/>
                <w:sz w:val="20"/>
                <w:szCs w:val="20"/>
              </w:rPr>
              <w:t>330,30</w:t>
            </w:r>
          </w:p>
        </w:tc>
        <w:tc>
          <w:tcPr>
            <w:tcW w:w="1300" w:type="dxa"/>
            <w:vAlign w:val="center"/>
          </w:tcPr>
          <w:p w:rsidR="007E38B4" w:rsidRPr="008744D7" w:rsidRDefault="007E38B4" w:rsidP="007E38B4">
            <w:pPr>
              <w:jc w:val="center"/>
              <w:rPr>
                <w:bCs/>
                <w:sz w:val="20"/>
                <w:szCs w:val="20"/>
              </w:rPr>
            </w:pPr>
            <w:r w:rsidRPr="008744D7">
              <w:rPr>
                <w:bCs/>
                <w:sz w:val="20"/>
                <w:szCs w:val="20"/>
              </w:rPr>
              <w:t>341,84</w:t>
            </w:r>
          </w:p>
        </w:tc>
        <w:tc>
          <w:tcPr>
            <w:tcW w:w="1300" w:type="dxa"/>
            <w:vAlign w:val="center"/>
          </w:tcPr>
          <w:p w:rsidR="007E38B4" w:rsidRPr="008744D7" w:rsidRDefault="007E38B4" w:rsidP="007E38B4">
            <w:pPr>
              <w:jc w:val="center"/>
              <w:rPr>
                <w:bCs/>
                <w:sz w:val="20"/>
                <w:szCs w:val="20"/>
              </w:rPr>
            </w:pPr>
            <w:r w:rsidRPr="008744D7">
              <w:rPr>
                <w:bCs/>
                <w:sz w:val="20"/>
                <w:szCs w:val="20"/>
              </w:rPr>
              <w:t>341,84</w:t>
            </w:r>
          </w:p>
        </w:tc>
        <w:tc>
          <w:tcPr>
            <w:tcW w:w="1301" w:type="dxa"/>
            <w:vAlign w:val="center"/>
          </w:tcPr>
          <w:p w:rsidR="007E38B4" w:rsidRPr="008744D7" w:rsidRDefault="007E38B4" w:rsidP="007E38B4">
            <w:pPr>
              <w:jc w:val="center"/>
              <w:rPr>
                <w:bCs/>
                <w:sz w:val="20"/>
                <w:szCs w:val="20"/>
              </w:rPr>
            </w:pPr>
            <w:r w:rsidRPr="008744D7">
              <w:rPr>
                <w:bCs/>
                <w:sz w:val="20"/>
                <w:szCs w:val="20"/>
              </w:rPr>
              <w:t>354,14</w:t>
            </w:r>
          </w:p>
        </w:tc>
        <w:tc>
          <w:tcPr>
            <w:tcW w:w="1288" w:type="dxa"/>
            <w:vAlign w:val="center"/>
          </w:tcPr>
          <w:p w:rsidR="007E38B4" w:rsidRPr="008744D7" w:rsidRDefault="007E38B4" w:rsidP="007E38B4">
            <w:pPr>
              <w:jc w:val="center"/>
              <w:rPr>
                <w:bCs/>
                <w:sz w:val="20"/>
                <w:szCs w:val="20"/>
              </w:rPr>
            </w:pPr>
            <w:r w:rsidRPr="008744D7">
              <w:rPr>
                <w:bCs/>
                <w:sz w:val="20"/>
                <w:szCs w:val="20"/>
              </w:rPr>
              <w:t>354,14</w:t>
            </w:r>
          </w:p>
        </w:tc>
        <w:tc>
          <w:tcPr>
            <w:tcW w:w="1289" w:type="dxa"/>
            <w:vAlign w:val="center"/>
          </w:tcPr>
          <w:p w:rsidR="007E38B4" w:rsidRPr="008744D7" w:rsidRDefault="007E38B4" w:rsidP="007E38B4">
            <w:pPr>
              <w:jc w:val="center"/>
              <w:rPr>
                <w:bCs/>
                <w:sz w:val="20"/>
                <w:szCs w:val="20"/>
              </w:rPr>
            </w:pPr>
            <w:r w:rsidRPr="008744D7">
              <w:rPr>
                <w:bCs/>
                <w:sz w:val="20"/>
                <w:szCs w:val="20"/>
              </w:rPr>
              <w:t>366,89</w:t>
            </w:r>
          </w:p>
        </w:tc>
      </w:tr>
      <w:tr w:rsidR="007E38B4" w:rsidRPr="008744D7" w:rsidTr="007E38B4">
        <w:tc>
          <w:tcPr>
            <w:tcW w:w="1847" w:type="dxa"/>
            <w:vAlign w:val="center"/>
          </w:tcPr>
          <w:p w:rsidR="007E38B4" w:rsidRPr="008744D7" w:rsidRDefault="007E38B4" w:rsidP="007E38B4">
            <w:pPr>
              <w:jc w:val="center"/>
              <w:rPr>
                <w:bCs/>
                <w:sz w:val="20"/>
                <w:szCs w:val="20"/>
              </w:rPr>
            </w:pPr>
            <w:r w:rsidRPr="008744D7">
              <w:rPr>
                <w:bCs/>
                <w:sz w:val="20"/>
                <w:szCs w:val="20"/>
              </w:rPr>
              <w:t>Изменение к предшествующему периоду, %</w:t>
            </w:r>
          </w:p>
        </w:tc>
        <w:tc>
          <w:tcPr>
            <w:tcW w:w="1301" w:type="dxa"/>
            <w:vAlign w:val="center"/>
          </w:tcPr>
          <w:p w:rsidR="007E38B4" w:rsidRPr="008744D7" w:rsidRDefault="007E38B4" w:rsidP="007E38B4">
            <w:pPr>
              <w:jc w:val="center"/>
              <w:rPr>
                <w:bCs/>
                <w:sz w:val="20"/>
                <w:szCs w:val="20"/>
              </w:rPr>
            </w:pPr>
            <w:r w:rsidRPr="008744D7">
              <w:rPr>
                <w:bCs/>
                <w:sz w:val="20"/>
                <w:szCs w:val="20"/>
              </w:rPr>
              <w:t>100</w:t>
            </w:r>
          </w:p>
        </w:tc>
        <w:tc>
          <w:tcPr>
            <w:tcW w:w="1300" w:type="dxa"/>
            <w:vAlign w:val="center"/>
          </w:tcPr>
          <w:p w:rsidR="007E38B4" w:rsidRPr="008744D7" w:rsidRDefault="007E38B4" w:rsidP="007E38B4">
            <w:pPr>
              <w:jc w:val="center"/>
              <w:rPr>
                <w:bCs/>
                <w:sz w:val="20"/>
                <w:szCs w:val="20"/>
              </w:rPr>
            </w:pPr>
            <w:r w:rsidRPr="008744D7">
              <w:rPr>
                <w:bCs/>
                <w:sz w:val="20"/>
                <w:szCs w:val="20"/>
              </w:rPr>
              <w:t>103,5</w:t>
            </w:r>
          </w:p>
        </w:tc>
        <w:tc>
          <w:tcPr>
            <w:tcW w:w="1300" w:type="dxa"/>
            <w:vAlign w:val="center"/>
          </w:tcPr>
          <w:p w:rsidR="007E38B4" w:rsidRPr="008744D7" w:rsidRDefault="007E38B4" w:rsidP="007E38B4">
            <w:pPr>
              <w:jc w:val="center"/>
              <w:rPr>
                <w:bCs/>
                <w:sz w:val="20"/>
                <w:szCs w:val="20"/>
              </w:rPr>
            </w:pPr>
            <w:r w:rsidRPr="008744D7">
              <w:rPr>
                <w:bCs/>
                <w:sz w:val="20"/>
                <w:szCs w:val="20"/>
              </w:rPr>
              <w:t>100</w:t>
            </w:r>
          </w:p>
        </w:tc>
        <w:tc>
          <w:tcPr>
            <w:tcW w:w="1301" w:type="dxa"/>
            <w:vAlign w:val="center"/>
          </w:tcPr>
          <w:p w:rsidR="007E38B4" w:rsidRPr="008744D7" w:rsidRDefault="007E38B4" w:rsidP="007E38B4">
            <w:pPr>
              <w:jc w:val="center"/>
              <w:rPr>
                <w:bCs/>
                <w:sz w:val="20"/>
                <w:szCs w:val="20"/>
              </w:rPr>
            </w:pPr>
            <w:r w:rsidRPr="008744D7">
              <w:rPr>
                <w:bCs/>
                <w:sz w:val="20"/>
                <w:szCs w:val="20"/>
              </w:rPr>
              <w:t>103,6</w:t>
            </w:r>
          </w:p>
        </w:tc>
        <w:tc>
          <w:tcPr>
            <w:tcW w:w="1288" w:type="dxa"/>
            <w:vAlign w:val="center"/>
          </w:tcPr>
          <w:p w:rsidR="007E38B4" w:rsidRPr="008744D7" w:rsidRDefault="007E38B4" w:rsidP="007E38B4">
            <w:pPr>
              <w:jc w:val="center"/>
              <w:rPr>
                <w:bCs/>
                <w:sz w:val="20"/>
                <w:szCs w:val="20"/>
              </w:rPr>
            </w:pPr>
            <w:r w:rsidRPr="008744D7">
              <w:rPr>
                <w:bCs/>
                <w:sz w:val="20"/>
                <w:szCs w:val="20"/>
              </w:rPr>
              <w:t>103,6</w:t>
            </w:r>
          </w:p>
        </w:tc>
        <w:tc>
          <w:tcPr>
            <w:tcW w:w="1289" w:type="dxa"/>
            <w:vAlign w:val="center"/>
          </w:tcPr>
          <w:p w:rsidR="007E38B4" w:rsidRPr="008744D7" w:rsidRDefault="007E38B4" w:rsidP="007E38B4">
            <w:pPr>
              <w:jc w:val="center"/>
              <w:rPr>
                <w:bCs/>
                <w:sz w:val="20"/>
                <w:szCs w:val="20"/>
              </w:rPr>
            </w:pPr>
            <w:r w:rsidRPr="008744D7">
              <w:rPr>
                <w:bCs/>
                <w:sz w:val="20"/>
                <w:szCs w:val="20"/>
              </w:rPr>
              <w:t>103,6</w:t>
            </w:r>
          </w:p>
        </w:tc>
      </w:tr>
    </w:tbl>
    <w:p w:rsidR="00756899" w:rsidRPr="008744D7" w:rsidRDefault="00756899" w:rsidP="00C654A0">
      <w:pPr>
        <w:jc w:val="both"/>
        <w:rPr>
          <w:bCs/>
        </w:rPr>
      </w:pPr>
    </w:p>
    <w:p w:rsidR="00AD41CC" w:rsidRPr="008744D7" w:rsidRDefault="00136B0E" w:rsidP="00136B0E">
      <w:pPr>
        <w:pStyle w:val="30"/>
        <w:keepNext/>
        <w:tabs>
          <w:tab w:val="left" w:pos="1276"/>
        </w:tabs>
        <w:ind w:left="0" w:firstLine="709"/>
        <w:rPr>
          <w:rFonts w:cs="Times New Roman"/>
          <w:b w:val="0"/>
        </w:rPr>
      </w:pPr>
      <w:bookmarkStart w:id="369" w:name="_Toc524614815"/>
      <w:bookmarkStart w:id="370" w:name="_Toc524615031"/>
      <w:bookmarkStart w:id="371" w:name="_Toc28125285"/>
      <w:bookmarkStart w:id="372" w:name="_Toc42090853"/>
      <w:r w:rsidRPr="008744D7">
        <w:rPr>
          <w:rFonts w:cs="Times New Roman"/>
          <w:b w:val="0"/>
        </w:rPr>
        <w:lastRenderedPageBreak/>
        <w:t>О</w:t>
      </w:r>
      <w:r w:rsidR="00E945FE" w:rsidRPr="008744D7">
        <w:rPr>
          <w:rFonts w:cs="Times New Roman"/>
          <w:b w:val="0"/>
        </w:rPr>
        <w:t>писание с</w:t>
      </w:r>
      <w:r w:rsidR="00AD41CC" w:rsidRPr="008744D7">
        <w:rPr>
          <w:rFonts w:cs="Times New Roman"/>
          <w:b w:val="0"/>
        </w:rPr>
        <w:t>труктур</w:t>
      </w:r>
      <w:r w:rsidR="00E945FE" w:rsidRPr="008744D7">
        <w:rPr>
          <w:rFonts w:cs="Times New Roman"/>
          <w:b w:val="0"/>
        </w:rPr>
        <w:t>ы</w:t>
      </w:r>
      <w:r w:rsidR="00AD41CC" w:rsidRPr="008744D7">
        <w:rPr>
          <w:rFonts w:cs="Times New Roman"/>
          <w:b w:val="0"/>
        </w:rPr>
        <w:t xml:space="preserve"> цен (тарифов), установленных на момент разработки схемы теплоснабжения</w:t>
      </w:r>
      <w:bookmarkEnd w:id="369"/>
      <w:bookmarkEnd w:id="370"/>
      <w:bookmarkEnd w:id="371"/>
      <w:r w:rsidR="00BC75C3" w:rsidRPr="008744D7">
        <w:rPr>
          <w:rFonts w:cs="Times New Roman"/>
          <w:b w:val="0"/>
        </w:rPr>
        <w:t xml:space="preserve">, на территории с.п. </w:t>
      </w:r>
      <w:r w:rsidR="0016562C" w:rsidRPr="008744D7">
        <w:rPr>
          <w:rFonts w:cs="Times New Roman"/>
          <w:b w:val="0"/>
        </w:rPr>
        <w:t>Сосновка</w:t>
      </w:r>
      <w:bookmarkEnd w:id="372"/>
    </w:p>
    <w:p w:rsidR="003B5B3C" w:rsidRPr="008744D7" w:rsidRDefault="003B5B3C" w:rsidP="00136B0E">
      <w:pPr>
        <w:keepNext/>
        <w:keepLines/>
        <w:jc w:val="both"/>
      </w:pPr>
    </w:p>
    <w:p w:rsidR="002B10D3" w:rsidRPr="008744D7" w:rsidRDefault="002B10D3" w:rsidP="00E04816">
      <w:pPr>
        <w:ind w:firstLine="709"/>
        <w:jc w:val="both"/>
      </w:pPr>
      <w:r w:rsidRPr="008744D7">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rsidR="00CC0AED" w:rsidRPr="008744D7" w:rsidRDefault="002B10D3" w:rsidP="00E04816">
      <w:pPr>
        <w:ind w:firstLine="709"/>
        <w:jc w:val="both"/>
      </w:pPr>
      <w:r w:rsidRPr="008744D7">
        <w:t>На основании вышеперечисленного формируется ц</w:t>
      </w:r>
      <w:r w:rsidR="00CC0AED" w:rsidRPr="008744D7">
        <w:t>ена тарифа, установленного на момент разработки схемы теплоснабжения.</w:t>
      </w:r>
    </w:p>
    <w:p w:rsidR="00CC0AED" w:rsidRPr="008744D7" w:rsidRDefault="006E60A8" w:rsidP="00E04816">
      <w:pPr>
        <w:ind w:firstLine="709"/>
        <w:jc w:val="both"/>
      </w:pPr>
      <w:r w:rsidRPr="008744D7">
        <w:t>Баланс производства и реализации полезного отпуска меняется по сравнению с балансом, учтённым при установлении тарифов на 2020 год представлен</w:t>
      </w:r>
      <w:r w:rsidR="00B55897" w:rsidRPr="008744D7">
        <w:t xml:space="preserve"> в таблице </w:t>
      </w:r>
      <w:r w:rsidR="00136B0E" w:rsidRPr="008744D7">
        <w:t>4</w:t>
      </w:r>
      <w:r w:rsidR="00140C72">
        <w:t>2</w:t>
      </w:r>
      <w:r w:rsidR="00B55897" w:rsidRPr="008744D7">
        <w:t>.</w:t>
      </w:r>
    </w:p>
    <w:p w:rsidR="00B55897" w:rsidRPr="008744D7" w:rsidRDefault="00B55897" w:rsidP="00CC0AED">
      <w:pPr>
        <w:jc w:val="both"/>
      </w:pPr>
    </w:p>
    <w:p w:rsidR="00CC0AED" w:rsidRPr="008744D7" w:rsidRDefault="00CC0AED" w:rsidP="008C6CB0">
      <w:pPr>
        <w:keepNext/>
        <w:keepLines/>
        <w:jc w:val="both"/>
      </w:pPr>
      <w:r w:rsidRPr="008744D7">
        <w:t xml:space="preserve">Таблица </w:t>
      </w:r>
      <w:r w:rsidR="00667B3B" w:rsidRPr="008744D7">
        <w:rPr>
          <w:noProof/>
        </w:rPr>
        <w:fldChar w:fldCharType="begin"/>
      </w:r>
      <w:r w:rsidR="00BE5B55" w:rsidRPr="008744D7">
        <w:rPr>
          <w:noProof/>
        </w:rPr>
        <w:instrText xml:space="preserve"> SEQ Таблица \* ARABIC </w:instrText>
      </w:r>
      <w:r w:rsidR="00667B3B" w:rsidRPr="008744D7">
        <w:rPr>
          <w:noProof/>
        </w:rPr>
        <w:fldChar w:fldCharType="separate"/>
      </w:r>
      <w:r w:rsidR="00140C72">
        <w:rPr>
          <w:noProof/>
        </w:rPr>
        <w:t>42</w:t>
      </w:r>
      <w:r w:rsidR="00667B3B" w:rsidRPr="008744D7">
        <w:rPr>
          <w:noProof/>
        </w:rPr>
        <w:fldChar w:fldCharType="end"/>
      </w:r>
      <w:r w:rsidRPr="008744D7">
        <w:t xml:space="preserve"> – </w:t>
      </w:r>
      <w:r w:rsidR="006E60A8" w:rsidRPr="008744D7">
        <w:t xml:space="preserve">Баланс производства и реализации </w:t>
      </w:r>
      <w:r w:rsidR="00FF4583">
        <w:t>тепловой энергии</w:t>
      </w:r>
      <w:r w:rsidR="006E60A8" w:rsidRPr="008744D7">
        <w:t xml:space="preserve"> на 2020 год, тыс. Гкал</w:t>
      </w:r>
    </w:p>
    <w:p w:rsidR="00B55897" w:rsidRPr="008744D7" w:rsidRDefault="00B55897" w:rsidP="008C6CB0">
      <w:pPr>
        <w:keepNext/>
        <w:keepLines/>
        <w:jc w:val="both"/>
      </w:pPr>
    </w:p>
    <w:tbl>
      <w:tblPr>
        <w:tblW w:w="5000" w:type="pct"/>
        <w:tblInd w:w="-5" w:type="dxa"/>
        <w:tblLayout w:type="fixed"/>
        <w:tblCellMar>
          <w:left w:w="28" w:type="dxa"/>
          <w:right w:w="28" w:type="dxa"/>
        </w:tblCellMar>
        <w:tblLook w:val="04A0" w:firstRow="1" w:lastRow="0" w:firstColumn="1" w:lastColumn="0" w:noHBand="0" w:noVBand="1"/>
      </w:tblPr>
      <w:tblGrid>
        <w:gridCol w:w="742"/>
        <w:gridCol w:w="2474"/>
        <w:gridCol w:w="2083"/>
        <w:gridCol w:w="2375"/>
        <w:gridCol w:w="2020"/>
      </w:tblGrid>
      <w:tr w:rsidR="00CE0A76" w:rsidRPr="008744D7" w:rsidTr="00CE0A76">
        <w:trPr>
          <w:trHeight w:val="20"/>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color w:val="000000"/>
                <w:sz w:val="20"/>
                <w:szCs w:val="20"/>
              </w:rPr>
            </w:pPr>
            <w:r w:rsidRPr="008744D7">
              <w:rPr>
                <w:color w:val="000000"/>
                <w:sz w:val="20"/>
                <w:szCs w:val="20"/>
              </w:rPr>
              <w:t>№ п/п</w:t>
            </w:r>
          </w:p>
        </w:tc>
        <w:tc>
          <w:tcPr>
            <w:tcW w:w="2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Показатели</w:t>
            </w:r>
          </w:p>
        </w:tc>
        <w:tc>
          <w:tcPr>
            <w:tcW w:w="1991" w:type="dxa"/>
            <w:tcBorders>
              <w:top w:val="single" w:sz="4" w:space="0" w:color="auto"/>
              <w:left w:val="nil"/>
              <w:bottom w:val="single" w:sz="4" w:space="0" w:color="auto"/>
              <w:right w:val="single" w:sz="4" w:space="0" w:color="auto"/>
            </w:tcBorders>
            <w:shd w:val="clear" w:color="auto" w:fill="auto"/>
            <w:vAlign w:val="center"/>
          </w:tcPr>
          <w:p w:rsidR="00CE0A76" w:rsidRPr="008744D7" w:rsidRDefault="00CE0A76" w:rsidP="00136B0E">
            <w:pPr>
              <w:jc w:val="center"/>
              <w:rPr>
                <w:sz w:val="20"/>
                <w:szCs w:val="20"/>
              </w:rPr>
            </w:pPr>
            <w:r w:rsidRPr="008744D7">
              <w:rPr>
                <w:sz w:val="20"/>
                <w:szCs w:val="20"/>
              </w:rPr>
              <w:t>2020 год</w:t>
            </w:r>
          </w:p>
        </w:tc>
        <w:tc>
          <w:tcPr>
            <w:tcW w:w="2270" w:type="dxa"/>
            <w:tcBorders>
              <w:top w:val="single" w:sz="4" w:space="0" w:color="auto"/>
              <w:left w:val="nil"/>
              <w:bottom w:val="single" w:sz="4" w:space="0" w:color="auto"/>
              <w:right w:val="single" w:sz="4" w:space="0" w:color="auto"/>
            </w:tcBorders>
            <w:shd w:val="clear" w:color="auto" w:fill="auto"/>
            <w:vAlign w:val="center"/>
          </w:tcPr>
          <w:p w:rsidR="00CE0A76" w:rsidRPr="008744D7" w:rsidRDefault="00CE0A76" w:rsidP="00136B0E">
            <w:pPr>
              <w:jc w:val="center"/>
              <w:rPr>
                <w:sz w:val="20"/>
                <w:szCs w:val="20"/>
              </w:rPr>
            </w:pPr>
            <w:r w:rsidRPr="008744D7">
              <w:rPr>
                <w:sz w:val="20"/>
                <w:szCs w:val="20"/>
              </w:rPr>
              <w:t>2021 год</w:t>
            </w:r>
          </w:p>
        </w:tc>
        <w:tc>
          <w:tcPr>
            <w:tcW w:w="1931" w:type="dxa"/>
            <w:tcBorders>
              <w:top w:val="single" w:sz="4" w:space="0" w:color="auto"/>
              <w:left w:val="nil"/>
              <w:bottom w:val="single" w:sz="4" w:space="0" w:color="auto"/>
              <w:right w:val="single" w:sz="4" w:space="0" w:color="auto"/>
            </w:tcBorders>
            <w:shd w:val="clear" w:color="auto" w:fill="auto"/>
            <w:vAlign w:val="center"/>
          </w:tcPr>
          <w:p w:rsidR="00CE0A76" w:rsidRPr="008744D7" w:rsidRDefault="00CE0A76" w:rsidP="00136B0E">
            <w:pPr>
              <w:jc w:val="center"/>
              <w:rPr>
                <w:sz w:val="20"/>
                <w:szCs w:val="20"/>
              </w:rPr>
            </w:pPr>
            <w:r w:rsidRPr="008744D7">
              <w:rPr>
                <w:sz w:val="20"/>
                <w:szCs w:val="20"/>
              </w:rPr>
              <w:t>2022 год</w:t>
            </w:r>
          </w:p>
        </w:tc>
      </w:tr>
      <w:tr w:rsidR="00CE0A76" w:rsidRPr="008744D7" w:rsidTr="00CE0A76">
        <w:trPr>
          <w:trHeight w:val="230"/>
        </w:trPr>
        <w:tc>
          <w:tcPr>
            <w:tcW w:w="709" w:type="dxa"/>
            <w:vMerge/>
            <w:tcBorders>
              <w:top w:val="single" w:sz="4" w:space="0" w:color="auto"/>
              <w:left w:val="single" w:sz="4" w:space="0" w:color="auto"/>
              <w:bottom w:val="single" w:sz="4" w:space="0" w:color="auto"/>
              <w:right w:val="single" w:sz="4" w:space="0" w:color="auto"/>
            </w:tcBorders>
            <w:vAlign w:val="center"/>
            <w:hideMark/>
          </w:tcPr>
          <w:p w:rsidR="00CE0A76" w:rsidRPr="008744D7" w:rsidRDefault="00CE0A76" w:rsidP="00136B0E">
            <w:pPr>
              <w:rPr>
                <w:color w:val="000000"/>
                <w:sz w:val="20"/>
                <w:szCs w:val="20"/>
              </w:rPr>
            </w:pPr>
          </w:p>
        </w:tc>
        <w:tc>
          <w:tcPr>
            <w:tcW w:w="2365" w:type="dxa"/>
            <w:vMerge/>
            <w:tcBorders>
              <w:top w:val="single" w:sz="4" w:space="0" w:color="auto"/>
              <w:left w:val="single" w:sz="4" w:space="0" w:color="auto"/>
              <w:bottom w:val="single" w:sz="4" w:space="0" w:color="auto"/>
              <w:right w:val="single" w:sz="4" w:space="0" w:color="auto"/>
            </w:tcBorders>
            <w:vAlign w:val="center"/>
            <w:hideMark/>
          </w:tcPr>
          <w:p w:rsidR="00CE0A76" w:rsidRPr="008744D7" w:rsidRDefault="00CE0A76" w:rsidP="00136B0E">
            <w:pPr>
              <w:rPr>
                <w:sz w:val="20"/>
                <w:szCs w:val="20"/>
              </w:rPr>
            </w:pPr>
          </w:p>
        </w:tc>
        <w:tc>
          <w:tcPr>
            <w:tcW w:w="1991" w:type="dxa"/>
            <w:tcBorders>
              <w:top w:val="nil"/>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 xml:space="preserve">Ожидаемый </w:t>
            </w:r>
          </w:p>
        </w:tc>
        <w:tc>
          <w:tcPr>
            <w:tcW w:w="2270" w:type="dxa"/>
            <w:tcBorders>
              <w:top w:val="nil"/>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Предложено предприятием</w:t>
            </w:r>
          </w:p>
        </w:tc>
        <w:tc>
          <w:tcPr>
            <w:tcW w:w="1931" w:type="dxa"/>
            <w:tcBorders>
              <w:top w:val="nil"/>
              <w:left w:val="single" w:sz="4" w:space="0" w:color="auto"/>
              <w:bottom w:val="single" w:sz="4" w:space="0" w:color="auto"/>
              <w:right w:val="single" w:sz="4" w:space="0" w:color="auto"/>
            </w:tcBorders>
            <w:shd w:val="clear" w:color="auto" w:fill="auto"/>
            <w:vAlign w:val="center"/>
            <w:hideMark/>
          </w:tcPr>
          <w:p w:rsidR="00CE0A76" w:rsidRPr="008744D7" w:rsidRDefault="00CE0A76" w:rsidP="00136B0E">
            <w:pPr>
              <w:jc w:val="center"/>
              <w:rPr>
                <w:sz w:val="20"/>
                <w:szCs w:val="20"/>
              </w:rPr>
            </w:pPr>
            <w:r w:rsidRPr="008744D7">
              <w:rPr>
                <w:sz w:val="20"/>
                <w:szCs w:val="20"/>
              </w:rPr>
              <w:t>Предложено предприятием</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Выработано тепловой энергии (далее - т/э)</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214</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214</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214</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2</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Собственные нужды котельной</w:t>
            </w:r>
          </w:p>
        </w:tc>
        <w:tc>
          <w:tcPr>
            <w:tcW w:w="1991" w:type="dxa"/>
            <w:tcBorders>
              <w:top w:val="nil"/>
              <w:left w:val="nil"/>
              <w:bottom w:val="single" w:sz="4" w:space="0" w:color="auto"/>
              <w:right w:val="single" w:sz="4" w:space="0" w:color="auto"/>
            </w:tcBorders>
            <w:shd w:val="clear" w:color="000000" w:fill="FFFFFF"/>
            <w:noWrap/>
            <w:vAlign w:val="center"/>
            <w:hideMark/>
          </w:tcPr>
          <w:p w:rsidR="00CE0A76" w:rsidRPr="008744D7" w:rsidRDefault="00CE0A76" w:rsidP="00136B0E">
            <w:pPr>
              <w:jc w:val="center"/>
              <w:rPr>
                <w:bCs/>
                <w:color w:val="000000"/>
                <w:sz w:val="20"/>
                <w:szCs w:val="20"/>
              </w:rPr>
            </w:pPr>
            <w:r w:rsidRPr="008744D7">
              <w:rPr>
                <w:bCs/>
                <w:color w:val="000000"/>
                <w:sz w:val="20"/>
                <w:szCs w:val="20"/>
              </w:rPr>
              <w:t>0,064</w:t>
            </w:r>
          </w:p>
        </w:tc>
        <w:tc>
          <w:tcPr>
            <w:tcW w:w="2270" w:type="dxa"/>
            <w:tcBorders>
              <w:top w:val="nil"/>
              <w:left w:val="nil"/>
              <w:bottom w:val="single" w:sz="4" w:space="0" w:color="auto"/>
              <w:right w:val="single" w:sz="4" w:space="0" w:color="auto"/>
            </w:tcBorders>
            <w:shd w:val="clear" w:color="000000" w:fill="FFFFFF"/>
            <w:noWrap/>
            <w:vAlign w:val="center"/>
            <w:hideMark/>
          </w:tcPr>
          <w:p w:rsidR="00CE0A76" w:rsidRPr="008744D7" w:rsidRDefault="00CE0A76" w:rsidP="00136B0E">
            <w:pPr>
              <w:jc w:val="center"/>
              <w:rPr>
                <w:bCs/>
                <w:color w:val="000000"/>
                <w:sz w:val="20"/>
                <w:szCs w:val="20"/>
              </w:rPr>
            </w:pPr>
            <w:r w:rsidRPr="008744D7">
              <w:rPr>
                <w:bCs/>
                <w:color w:val="000000"/>
                <w:sz w:val="20"/>
                <w:szCs w:val="20"/>
              </w:rPr>
              <w:t>0,064</w:t>
            </w:r>
          </w:p>
        </w:tc>
        <w:tc>
          <w:tcPr>
            <w:tcW w:w="1931" w:type="dxa"/>
            <w:tcBorders>
              <w:top w:val="nil"/>
              <w:left w:val="nil"/>
              <w:bottom w:val="single" w:sz="4" w:space="0" w:color="auto"/>
              <w:right w:val="single" w:sz="4" w:space="0" w:color="auto"/>
            </w:tcBorders>
            <w:shd w:val="clear" w:color="000000" w:fill="FFFFFF"/>
            <w:noWrap/>
            <w:vAlign w:val="center"/>
            <w:hideMark/>
          </w:tcPr>
          <w:p w:rsidR="00CE0A76" w:rsidRPr="008744D7" w:rsidRDefault="00CE0A76" w:rsidP="00136B0E">
            <w:pPr>
              <w:jc w:val="center"/>
              <w:rPr>
                <w:bCs/>
                <w:color w:val="000000"/>
                <w:sz w:val="20"/>
                <w:szCs w:val="20"/>
              </w:rPr>
            </w:pPr>
            <w:r w:rsidRPr="008744D7">
              <w:rPr>
                <w:bCs/>
                <w:color w:val="000000"/>
                <w:sz w:val="20"/>
                <w:szCs w:val="20"/>
              </w:rPr>
              <w:t>0,064</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 </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то же, от выработки в %</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33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33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33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3</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Отпуск т/э, поставляемой с коллекторов источника т/э (котельных)</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4</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Расход т/э на хозяйственные нужды</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0,00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5</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Отпуск т/э от источника т/э (полезный отпуск) - отпуск в сеть</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6</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Потери т/э в сетях**</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0,00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7</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bCs/>
                <w:sz w:val="20"/>
                <w:szCs w:val="20"/>
              </w:rPr>
            </w:pPr>
            <w:r w:rsidRPr="008744D7">
              <w:rPr>
                <w:bCs/>
                <w:sz w:val="20"/>
                <w:szCs w:val="20"/>
              </w:rPr>
              <w:t>Отпуск т/э из тепловой сети (полезный отпуск), всего</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bCs/>
                <w:color w:val="000000"/>
                <w:sz w:val="20"/>
                <w:szCs w:val="20"/>
              </w:rPr>
            </w:pPr>
            <w:r w:rsidRPr="008744D7">
              <w:rPr>
                <w:bCs/>
                <w:color w:val="000000"/>
                <w:sz w:val="20"/>
                <w:szCs w:val="20"/>
              </w:rPr>
              <w:t>19,15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1.</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Бюджетные потребители</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98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98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98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Прочие потребители, в т.ч.</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7,17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7,17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7,170</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1.</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Собственное потребление</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5,604</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5,604</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5,604</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2.</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Население</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0,216</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0,216</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0,216</w:t>
            </w:r>
          </w:p>
        </w:tc>
      </w:tr>
      <w:tr w:rsidR="00CE0A76" w:rsidRPr="008744D7" w:rsidTr="00CE0A76">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7.2.3.</w:t>
            </w:r>
          </w:p>
        </w:tc>
        <w:tc>
          <w:tcPr>
            <w:tcW w:w="2365" w:type="dxa"/>
            <w:tcBorders>
              <w:top w:val="nil"/>
              <w:left w:val="nil"/>
              <w:bottom w:val="single" w:sz="4" w:space="0" w:color="auto"/>
              <w:right w:val="single" w:sz="4" w:space="0" w:color="auto"/>
            </w:tcBorders>
            <w:shd w:val="clear" w:color="auto" w:fill="auto"/>
            <w:vAlign w:val="center"/>
            <w:hideMark/>
          </w:tcPr>
          <w:p w:rsidR="00CE0A76" w:rsidRPr="008744D7" w:rsidRDefault="00CE0A76" w:rsidP="00136B0E">
            <w:pPr>
              <w:rPr>
                <w:sz w:val="20"/>
                <w:szCs w:val="20"/>
              </w:rPr>
            </w:pPr>
            <w:r w:rsidRPr="008744D7">
              <w:rPr>
                <w:sz w:val="20"/>
                <w:szCs w:val="20"/>
              </w:rPr>
              <w:t xml:space="preserve">Прочие </w:t>
            </w:r>
          </w:p>
        </w:tc>
        <w:tc>
          <w:tcPr>
            <w:tcW w:w="199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350</w:t>
            </w:r>
          </w:p>
        </w:tc>
        <w:tc>
          <w:tcPr>
            <w:tcW w:w="2270"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350</w:t>
            </w:r>
          </w:p>
        </w:tc>
        <w:tc>
          <w:tcPr>
            <w:tcW w:w="1931" w:type="dxa"/>
            <w:tcBorders>
              <w:top w:val="nil"/>
              <w:left w:val="nil"/>
              <w:bottom w:val="single" w:sz="4" w:space="0" w:color="auto"/>
              <w:right w:val="single" w:sz="4" w:space="0" w:color="auto"/>
            </w:tcBorders>
            <w:shd w:val="clear" w:color="auto" w:fill="auto"/>
            <w:noWrap/>
            <w:vAlign w:val="center"/>
            <w:hideMark/>
          </w:tcPr>
          <w:p w:rsidR="00CE0A76" w:rsidRPr="008744D7" w:rsidRDefault="00CE0A76" w:rsidP="00136B0E">
            <w:pPr>
              <w:jc w:val="center"/>
              <w:rPr>
                <w:color w:val="000000"/>
                <w:sz w:val="20"/>
                <w:szCs w:val="20"/>
              </w:rPr>
            </w:pPr>
            <w:r w:rsidRPr="008744D7">
              <w:rPr>
                <w:color w:val="000000"/>
                <w:sz w:val="20"/>
                <w:szCs w:val="20"/>
              </w:rPr>
              <w:t>1,350</w:t>
            </w:r>
          </w:p>
        </w:tc>
      </w:tr>
    </w:tbl>
    <w:p w:rsidR="00B55897" w:rsidRPr="008744D7" w:rsidRDefault="00B55897" w:rsidP="00CC0AED">
      <w:pPr>
        <w:jc w:val="both"/>
      </w:pPr>
    </w:p>
    <w:p w:rsidR="002268C6" w:rsidRPr="008744D7" w:rsidRDefault="00136B0E" w:rsidP="00075B50">
      <w:pPr>
        <w:ind w:firstLine="709"/>
        <w:jc w:val="both"/>
      </w:pPr>
      <w:r w:rsidRPr="008744D7">
        <w:t>Статусом е</w:t>
      </w:r>
      <w:r w:rsidR="002268C6" w:rsidRPr="008744D7">
        <w:t>диной теплоснабжающей организаци</w:t>
      </w:r>
      <w:r w:rsidR="009A3AAF" w:rsidRPr="008744D7">
        <w:t>и</w:t>
      </w:r>
      <w:r w:rsidRPr="008744D7">
        <w:t>,</w:t>
      </w:r>
      <w:r w:rsidR="002268C6" w:rsidRPr="008744D7">
        <w:t xml:space="preserve"> согласно постановлению администрации с.п. Сосновка от 30.05.2016 №</w:t>
      </w:r>
      <w:r w:rsidRPr="008744D7">
        <w:t xml:space="preserve"> </w:t>
      </w:r>
      <w:r w:rsidR="002268C6" w:rsidRPr="008744D7">
        <w:t>81</w:t>
      </w:r>
      <w:r w:rsidRPr="008744D7">
        <w:t>,</w:t>
      </w:r>
      <w:r w:rsidR="002268C6" w:rsidRPr="008744D7">
        <w:t xml:space="preserve"> </w:t>
      </w:r>
      <w:r w:rsidRPr="008744D7">
        <w:t>на</w:t>
      </w:r>
      <w:r w:rsidR="002268C6" w:rsidRPr="008744D7">
        <w:t>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rsidR="00053CF8" w:rsidRPr="008744D7" w:rsidRDefault="00053CF8" w:rsidP="00075B50">
      <w:pPr>
        <w:ind w:firstLine="709"/>
        <w:jc w:val="both"/>
      </w:pPr>
    </w:p>
    <w:p w:rsidR="00531006" w:rsidRPr="008744D7" w:rsidRDefault="00053CF8" w:rsidP="003763F6">
      <w:pPr>
        <w:pStyle w:val="30"/>
        <w:tabs>
          <w:tab w:val="left" w:pos="1276"/>
        </w:tabs>
        <w:ind w:left="0" w:firstLine="709"/>
        <w:rPr>
          <w:rFonts w:cs="Times New Roman"/>
          <w:b w:val="0"/>
        </w:rPr>
      </w:pPr>
      <w:bookmarkStart w:id="373" w:name="_Toc28125286"/>
      <w:bookmarkStart w:id="374" w:name="_Toc524614816"/>
      <w:bookmarkStart w:id="375" w:name="_Toc524615032"/>
      <w:bookmarkStart w:id="376" w:name="_Toc42090854"/>
      <w:r w:rsidRPr="008744D7">
        <w:rPr>
          <w:rFonts w:cs="Times New Roman"/>
          <w:b w:val="0"/>
        </w:rPr>
        <w:t>О</w:t>
      </w:r>
      <w:r w:rsidR="00E945FE" w:rsidRPr="008744D7">
        <w:rPr>
          <w:rFonts w:cs="Times New Roman"/>
          <w:b w:val="0"/>
        </w:rPr>
        <w:t>писание п</w:t>
      </w:r>
      <w:r w:rsidR="00AD41CC" w:rsidRPr="008744D7">
        <w:rPr>
          <w:rFonts w:cs="Times New Roman"/>
          <w:b w:val="0"/>
        </w:rPr>
        <w:t>лат</w:t>
      </w:r>
      <w:r w:rsidR="00E945FE" w:rsidRPr="008744D7">
        <w:rPr>
          <w:rFonts w:cs="Times New Roman"/>
          <w:b w:val="0"/>
        </w:rPr>
        <w:t>ы</w:t>
      </w:r>
      <w:r w:rsidR="00AD41CC" w:rsidRPr="008744D7">
        <w:rPr>
          <w:rFonts w:cs="Times New Roman"/>
          <w:b w:val="0"/>
        </w:rPr>
        <w:t xml:space="preserve"> за подключение к системе теплоснабжения</w:t>
      </w:r>
      <w:bookmarkEnd w:id="373"/>
      <w:r w:rsidR="00AD41CC" w:rsidRPr="008744D7">
        <w:rPr>
          <w:rFonts w:cs="Times New Roman"/>
          <w:b w:val="0"/>
        </w:rPr>
        <w:t xml:space="preserve"> </w:t>
      </w:r>
      <w:bookmarkEnd w:id="374"/>
      <w:bookmarkEnd w:id="375"/>
      <w:r w:rsidR="00BC75C3" w:rsidRPr="008744D7">
        <w:rPr>
          <w:rFonts w:cs="Times New Roman"/>
          <w:b w:val="0"/>
        </w:rPr>
        <w:t xml:space="preserve">на территории с.п. </w:t>
      </w:r>
      <w:r w:rsidR="0016562C" w:rsidRPr="008744D7">
        <w:rPr>
          <w:rFonts w:cs="Times New Roman"/>
          <w:b w:val="0"/>
        </w:rPr>
        <w:t>Сосновка</w:t>
      </w:r>
      <w:bookmarkEnd w:id="376"/>
    </w:p>
    <w:p w:rsidR="003763F6" w:rsidRPr="008744D7" w:rsidRDefault="003763F6" w:rsidP="001644B0">
      <w:pPr>
        <w:jc w:val="both"/>
      </w:pPr>
    </w:p>
    <w:p w:rsidR="003763F6" w:rsidRPr="008744D7" w:rsidRDefault="003763F6" w:rsidP="00075B50">
      <w:pPr>
        <w:ind w:firstLine="709"/>
        <w:jc w:val="both"/>
      </w:pPr>
      <w:r w:rsidRPr="008744D7">
        <w:t>В соответствии с требованиями Федерального Закона Росси</w:t>
      </w:r>
      <w:r w:rsidR="00A81B4B" w:rsidRPr="008744D7">
        <w:t>йской Федерации от 27.07.2010</w:t>
      </w:r>
      <w:r w:rsidRPr="008744D7">
        <w:t xml:space="preserve"> № 190-ФЗ «О теплоснабжении»:</w:t>
      </w:r>
    </w:p>
    <w:p w:rsidR="003763F6" w:rsidRPr="008744D7" w:rsidRDefault="003763F6" w:rsidP="00075B50">
      <w:pPr>
        <w:ind w:firstLine="709"/>
        <w:jc w:val="both"/>
      </w:pPr>
      <w:r w:rsidRPr="008744D7">
        <w:t>Статья 14. Подключение (технологическое присоединение) к системе теплоснабжения</w:t>
      </w:r>
    </w:p>
    <w:p w:rsidR="003763F6" w:rsidRPr="008744D7" w:rsidRDefault="003763F6" w:rsidP="00075B50">
      <w:pPr>
        <w:ind w:firstLine="709"/>
        <w:jc w:val="both"/>
      </w:pPr>
      <w:r w:rsidRPr="008744D7">
        <w:t xml:space="preserve">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w:t>
      </w:r>
      <w:r w:rsidRPr="008744D7">
        <w:lastRenderedPageBreak/>
        <w:t>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rsidR="003763F6" w:rsidRPr="008744D7" w:rsidRDefault="003763F6" w:rsidP="00075B50">
      <w:pPr>
        <w:ind w:firstLine="709"/>
        <w:jc w:val="both"/>
      </w:pPr>
      <w:r w:rsidRPr="008744D7">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rsidR="003763F6" w:rsidRPr="008744D7" w:rsidRDefault="003763F6" w:rsidP="00075B50">
      <w:pPr>
        <w:ind w:firstLine="709"/>
        <w:jc w:val="both"/>
      </w:pPr>
      <w:r w:rsidRPr="008744D7">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rsidR="003763F6" w:rsidRPr="008744D7" w:rsidRDefault="003763F6" w:rsidP="00075B50">
      <w:pPr>
        <w:ind w:firstLine="709"/>
        <w:jc w:val="both"/>
      </w:pPr>
      <w:r w:rsidRPr="008744D7">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rsidR="003763F6" w:rsidRPr="008744D7" w:rsidRDefault="003763F6" w:rsidP="00075B50">
      <w:pPr>
        <w:ind w:firstLine="709"/>
        <w:jc w:val="both"/>
      </w:pPr>
    </w:p>
    <w:p w:rsidR="003763F6" w:rsidRPr="008744D7" w:rsidRDefault="003763F6" w:rsidP="00075B50">
      <w:pPr>
        <w:ind w:firstLine="709"/>
        <w:jc w:val="both"/>
      </w:pPr>
      <w:r w:rsidRPr="008744D7">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8744D7">
        <w:t xml:space="preserve">с.п. </w:t>
      </w:r>
      <w:r w:rsidR="001E5641" w:rsidRPr="008744D7">
        <w:t>Сосновка</w:t>
      </w:r>
      <w:r w:rsidRPr="008744D7">
        <w:t xml:space="preserve"> Региональной службой по тарифам Ханты-Манскийского автономного округа – Югры </w:t>
      </w:r>
      <w:r w:rsidR="00D965CB" w:rsidRPr="008744D7">
        <w:t>установлена на территории ХМАО-Югры в</w:t>
      </w:r>
      <w:r w:rsidR="007437F7" w:rsidRPr="008744D7">
        <w:t xml:space="preserve"> </w:t>
      </w:r>
      <w:r w:rsidR="00D965CB" w:rsidRPr="008744D7">
        <w:t>целом</w:t>
      </w:r>
      <w:r w:rsidRPr="008744D7">
        <w:t>.</w:t>
      </w:r>
    </w:p>
    <w:p w:rsidR="007B1758" w:rsidRPr="008744D7" w:rsidRDefault="007B1758" w:rsidP="00075B50">
      <w:pPr>
        <w:ind w:firstLine="709"/>
        <w:jc w:val="both"/>
      </w:pPr>
      <w:r w:rsidRPr="008744D7">
        <w:t>В соответствии с Приказом РСТ «</w:t>
      </w:r>
      <w:r w:rsidR="003763F6" w:rsidRPr="008744D7">
        <w:t>Об установлении платы за подключение к системам теплоснабжения на территории ХМАО-Югры от 0</w:t>
      </w:r>
      <w:r w:rsidR="00A81B4B" w:rsidRPr="008744D7">
        <w:t>4.12.2018</w:t>
      </w:r>
      <w:r w:rsidRPr="008744D7">
        <w:t xml:space="preserve"> №</w:t>
      </w:r>
      <w:r w:rsidR="00D965CB" w:rsidRPr="008744D7">
        <w:t xml:space="preserve"> </w:t>
      </w:r>
      <w:r w:rsidRPr="008744D7">
        <w:t>75-нп» следует:</w:t>
      </w:r>
    </w:p>
    <w:p w:rsidR="007B1758" w:rsidRPr="008744D7" w:rsidRDefault="007B1758" w:rsidP="00075B50">
      <w:pPr>
        <w:ind w:firstLine="709"/>
        <w:jc w:val="both"/>
      </w:pPr>
      <w:r w:rsidRPr="008744D7">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8744D7">
        <w:t>ля), в размере 550 рублей (с учё</w:t>
      </w:r>
      <w:r w:rsidRPr="008744D7">
        <w:t>том налога на добавленную стоимость).</w:t>
      </w:r>
    </w:p>
    <w:p w:rsidR="007B1758" w:rsidRPr="008744D7" w:rsidRDefault="007B1758" w:rsidP="00075B50">
      <w:pPr>
        <w:ind w:firstLine="709"/>
        <w:jc w:val="both"/>
      </w:pPr>
      <w:r w:rsidRPr="008744D7">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rsidR="003763F6" w:rsidRPr="008744D7" w:rsidRDefault="007B1758" w:rsidP="00075B50">
      <w:pPr>
        <w:ind w:firstLine="709"/>
        <w:jc w:val="both"/>
      </w:pPr>
      <w:r w:rsidRPr="008744D7">
        <w:t xml:space="preserve">2. Плата за подключение, установленная в пункте 1 настоящего приказа, действует с </w:t>
      </w:r>
      <w:r w:rsidR="00A81B4B" w:rsidRPr="008744D7">
        <w:t>0</w:t>
      </w:r>
      <w:r w:rsidRPr="008744D7">
        <w:t>1</w:t>
      </w:r>
      <w:r w:rsidR="00A81B4B" w:rsidRPr="008744D7">
        <w:t>.01.</w:t>
      </w:r>
      <w:r w:rsidRPr="008744D7">
        <w:t>2019 по 31</w:t>
      </w:r>
      <w:r w:rsidR="00A81B4B" w:rsidRPr="008744D7">
        <w:t>.12.2019</w:t>
      </w:r>
      <w:r w:rsidRPr="008744D7">
        <w:t>.</w:t>
      </w:r>
    </w:p>
    <w:p w:rsidR="007B1758" w:rsidRPr="008744D7" w:rsidRDefault="007B1758" w:rsidP="00075B50">
      <w:pPr>
        <w:ind w:firstLine="709"/>
        <w:jc w:val="both"/>
      </w:pPr>
    </w:p>
    <w:p w:rsidR="00AD41CC" w:rsidRPr="008744D7" w:rsidRDefault="00F85A5A" w:rsidP="008D2EF6">
      <w:pPr>
        <w:pStyle w:val="30"/>
        <w:keepNext/>
        <w:tabs>
          <w:tab w:val="left" w:pos="1276"/>
        </w:tabs>
        <w:ind w:left="0" w:firstLine="709"/>
        <w:rPr>
          <w:rFonts w:cs="Times New Roman"/>
          <w:b w:val="0"/>
        </w:rPr>
      </w:pPr>
      <w:bookmarkStart w:id="377" w:name="_Toc524614817"/>
      <w:bookmarkStart w:id="378" w:name="_Toc524615033"/>
      <w:bookmarkStart w:id="379" w:name="_Toc28125287"/>
      <w:bookmarkStart w:id="380" w:name="_Toc42090855"/>
      <w:r w:rsidRPr="008744D7">
        <w:rPr>
          <w:rFonts w:cs="Times New Roman"/>
          <w:b w:val="0"/>
        </w:rPr>
        <w:t>Описание п</w:t>
      </w:r>
      <w:r w:rsidR="00AD41CC" w:rsidRPr="008744D7">
        <w:rPr>
          <w:rFonts w:cs="Times New Roman"/>
          <w:b w:val="0"/>
        </w:rPr>
        <w:t>лат</w:t>
      </w:r>
      <w:r w:rsidRPr="008744D7">
        <w:rPr>
          <w:rFonts w:cs="Times New Roman"/>
          <w:b w:val="0"/>
        </w:rPr>
        <w:t>ы</w:t>
      </w:r>
      <w:r w:rsidR="00AD41CC" w:rsidRPr="008744D7">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7"/>
      <w:bookmarkEnd w:id="378"/>
      <w:bookmarkEnd w:id="379"/>
      <w:r w:rsidR="00BC75C3" w:rsidRPr="008744D7">
        <w:rPr>
          <w:rFonts w:cs="Times New Roman"/>
          <w:b w:val="0"/>
        </w:rPr>
        <w:t xml:space="preserve"> на территории с.п. </w:t>
      </w:r>
      <w:r w:rsidR="0016562C" w:rsidRPr="008744D7">
        <w:rPr>
          <w:rFonts w:cs="Times New Roman"/>
          <w:b w:val="0"/>
        </w:rPr>
        <w:t>Сосновка</w:t>
      </w:r>
      <w:bookmarkEnd w:id="380"/>
    </w:p>
    <w:p w:rsidR="003763F6" w:rsidRPr="008744D7" w:rsidRDefault="003763F6" w:rsidP="008D2EF6">
      <w:pPr>
        <w:keepNext/>
        <w:keepLines/>
        <w:ind w:firstLine="709"/>
        <w:jc w:val="both"/>
      </w:pPr>
    </w:p>
    <w:p w:rsidR="006666B7" w:rsidRPr="008744D7" w:rsidRDefault="006666B7" w:rsidP="00075B50">
      <w:pPr>
        <w:ind w:firstLine="709"/>
        <w:jc w:val="both"/>
      </w:pPr>
      <w:r w:rsidRPr="008744D7">
        <w:t>В соответствии с требованиями Федерального Закона Росси</w:t>
      </w:r>
      <w:r w:rsidR="008C3778" w:rsidRPr="008744D7">
        <w:t>йской Федерации от 27.07.2010</w:t>
      </w:r>
      <w:r w:rsidRPr="008744D7">
        <w:t xml:space="preserve"> № 190-ФЗ «О теплоснабжении»:</w:t>
      </w:r>
    </w:p>
    <w:p w:rsidR="006666B7" w:rsidRPr="008744D7" w:rsidRDefault="006666B7" w:rsidP="00075B50">
      <w:pPr>
        <w:ind w:firstLine="709"/>
        <w:jc w:val="both"/>
      </w:pPr>
      <w:r w:rsidRPr="008744D7">
        <w:t>Статья 16. Плата за услуги по поддержанию резервной тепловой мощности</w:t>
      </w:r>
    </w:p>
    <w:p w:rsidR="006666B7" w:rsidRPr="008744D7" w:rsidRDefault="006666B7" w:rsidP="00075B50">
      <w:pPr>
        <w:ind w:firstLine="709"/>
        <w:jc w:val="both"/>
      </w:pPr>
      <w:r w:rsidRPr="008744D7">
        <w:t xml:space="preserve">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w:t>
      </w:r>
      <w:r w:rsidRPr="008744D7">
        <w:lastRenderedPageBreak/>
        <w:t>возможности возобновить потребление тепловой энергии при возникновении такой необходимости.</w:t>
      </w:r>
    </w:p>
    <w:p w:rsidR="006666B7" w:rsidRPr="008744D7" w:rsidRDefault="006666B7" w:rsidP="00075B50">
      <w:pPr>
        <w:ind w:firstLine="709"/>
        <w:jc w:val="both"/>
      </w:pPr>
      <w:r w:rsidRPr="008744D7">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rsidR="006666B7" w:rsidRPr="008744D7" w:rsidRDefault="006666B7" w:rsidP="00075B50">
      <w:pPr>
        <w:ind w:firstLine="709"/>
        <w:jc w:val="both"/>
      </w:pPr>
      <w:r w:rsidRPr="008744D7">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rsidR="006666B7" w:rsidRPr="008744D7" w:rsidRDefault="006666B7" w:rsidP="00075B50">
      <w:pPr>
        <w:ind w:firstLine="709"/>
        <w:jc w:val="both"/>
      </w:pPr>
    </w:p>
    <w:p w:rsidR="003763F6" w:rsidRPr="008744D7" w:rsidRDefault="006666B7" w:rsidP="00075B50">
      <w:pPr>
        <w:ind w:firstLine="709"/>
        <w:jc w:val="both"/>
      </w:pPr>
      <w:r w:rsidRPr="008744D7">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8744D7">
        <w:t xml:space="preserve">с.п. </w:t>
      </w:r>
      <w:r w:rsidR="001E5641" w:rsidRPr="008744D7">
        <w:t>Сосновка</w:t>
      </w:r>
      <w:r w:rsidR="00D965CB" w:rsidRPr="008744D7">
        <w:t>,</w:t>
      </w:r>
      <w:r w:rsidRPr="008744D7">
        <w:t xml:space="preserve"> Регионально</w:t>
      </w:r>
      <w:r w:rsidR="00422698" w:rsidRPr="008744D7">
        <w:t>й службой по тарифам Ханты-Манс</w:t>
      </w:r>
      <w:r w:rsidRPr="008744D7">
        <w:t>ийского автономного округа – Югры не устанавливалась.</w:t>
      </w:r>
    </w:p>
    <w:p w:rsidR="003763F6" w:rsidRPr="008744D7" w:rsidRDefault="003763F6" w:rsidP="00075B50">
      <w:pPr>
        <w:ind w:firstLine="709"/>
        <w:jc w:val="both"/>
      </w:pPr>
    </w:p>
    <w:p w:rsidR="00AD41CC" w:rsidRPr="008744D7" w:rsidRDefault="00AD41CC" w:rsidP="00075B50">
      <w:pPr>
        <w:pStyle w:val="30"/>
        <w:tabs>
          <w:tab w:val="left" w:pos="1276"/>
        </w:tabs>
        <w:ind w:left="0" w:firstLine="709"/>
        <w:rPr>
          <w:rFonts w:cs="Times New Roman"/>
          <w:b w:val="0"/>
        </w:rPr>
      </w:pPr>
      <w:bookmarkStart w:id="381" w:name="_Toc524614818"/>
      <w:bookmarkStart w:id="382" w:name="_Toc524615034"/>
      <w:bookmarkStart w:id="383" w:name="_Toc28125288"/>
      <w:bookmarkStart w:id="384" w:name="_Toc42090856"/>
      <w:r w:rsidRPr="008744D7">
        <w:rPr>
          <w:rFonts w:cs="Times New Roman"/>
          <w:b w:val="0"/>
        </w:rPr>
        <w:t>Описание изменений в утвержд</w:t>
      </w:r>
      <w:r w:rsidR="00A610CA" w:rsidRPr="008744D7">
        <w:rPr>
          <w:rFonts w:cs="Times New Roman"/>
          <w:b w:val="0"/>
        </w:rPr>
        <w:t>ё</w:t>
      </w:r>
      <w:r w:rsidRPr="008744D7">
        <w:rPr>
          <w:rFonts w:cs="Times New Roman"/>
          <w:b w:val="0"/>
        </w:rPr>
        <w:t xml:space="preserve">нных ценах (тарифах), устанавливаемых органами исполнительной власти </w:t>
      </w:r>
      <w:r w:rsidR="00BE7152" w:rsidRPr="008744D7">
        <w:rPr>
          <w:rFonts w:cs="Times New Roman"/>
          <w:b w:val="0"/>
        </w:rPr>
        <w:t>Ханты-Мансийского автономного округа-Югры</w:t>
      </w:r>
      <w:r w:rsidRPr="008744D7">
        <w:rPr>
          <w:rFonts w:cs="Times New Roman"/>
          <w:b w:val="0"/>
        </w:rPr>
        <w:t>, зафиксированных за период, предшествующий актуализации схемы теплоснабжения</w:t>
      </w:r>
      <w:bookmarkEnd w:id="381"/>
      <w:bookmarkEnd w:id="382"/>
      <w:bookmarkEnd w:id="383"/>
      <w:r w:rsidR="00BC75C3" w:rsidRPr="008744D7">
        <w:rPr>
          <w:rFonts w:cs="Times New Roman"/>
          <w:b w:val="0"/>
        </w:rPr>
        <w:t xml:space="preserve"> на территории с.п. </w:t>
      </w:r>
      <w:r w:rsidR="0016562C" w:rsidRPr="008744D7">
        <w:rPr>
          <w:rFonts w:cs="Times New Roman"/>
          <w:b w:val="0"/>
        </w:rPr>
        <w:t>Сосновка</w:t>
      </w:r>
      <w:bookmarkEnd w:id="384"/>
    </w:p>
    <w:p w:rsidR="00571D7B" w:rsidRPr="008744D7" w:rsidRDefault="00571D7B" w:rsidP="00075B50">
      <w:pPr>
        <w:ind w:firstLine="709"/>
        <w:jc w:val="both"/>
      </w:pPr>
    </w:p>
    <w:p w:rsidR="002B5A7E" w:rsidRPr="008744D7" w:rsidRDefault="002B5A7E" w:rsidP="00053CF8">
      <w:pPr>
        <w:ind w:firstLine="709"/>
        <w:jc w:val="both"/>
        <w:rPr>
          <w:bCs/>
        </w:rPr>
      </w:pPr>
      <w:r w:rsidRPr="008744D7">
        <w:rPr>
          <w:bCs/>
        </w:rPr>
        <w:t>Тарифы на тепловую энергию для потребителей на 2020-2022 годы были установлены приказом РСТ Югры от 28.11.2017 №</w:t>
      </w:r>
      <w:r w:rsidR="00053CF8" w:rsidRPr="008744D7">
        <w:rPr>
          <w:bCs/>
        </w:rPr>
        <w:t xml:space="preserve"> </w:t>
      </w:r>
      <w:r w:rsidRPr="008744D7">
        <w:rPr>
          <w:bCs/>
        </w:rPr>
        <w:t>143-нп «Об установлении тарифов</w:t>
      </w:r>
      <w:r w:rsidR="00053CF8" w:rsidRPr="008744D7">
        <w:rPr>
          <w:bCs/>
        </w:rPr>
        <w:t xml:space="preserve"> на тепловую энергию (мощность)</w:t>
      </w:r>
      <w:r w:rsidRPr="008744D7">
        <w:rPr>
          <w:bCs/>
        </w:rPr>
        <w:t>.</w:t>
      </w:r>
    </w:p>
    <w:p w:rsidR="00053CF8" w:rsidRPr="008744D7" w:rsidRDefault="00053CF8" w:rsidP="00053CF8">
      <w:pPr>
        <w:ind w:firstLine="709"/>
        <w:jc w:val="both"/>
        <w:rPr>
          <w:bCs/>
        </w:rPr>
      </w:pPr>
      <w:r w:rsidRPr="008744D7">
        <w:rPr>
          <w:bCs/>
        </w:rPr>
        <w:t>Изменение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Сосновка и приведённых в п. 1.11.1, связано с ростом цен на энергоносители.</w:t>
      </w:r>
    </w:p>
    <w:p w:rsidR="002B5A7E" w:rsidRPr="008744D7" w:rsidRDefault="002B5A7E" w:rsidP="00075B50">
      <w:pPr>
        <w:ind w:firstLine="709"/>
        <w:jc w:val="both"/>
      </w:pPr>
    </w:p>
    <w:p w:rsidR="006F7F86" w:rsidRPr="008744D7" w:rsidRDefault="006F7F86" w:rsidP="00422698">
      <w:pPr>
        <w:pStyle w:val="30"/>
        <w:keepNext/>
        <w:tabs>
          <w:tab w:val="left" w:pos="1276"/>
        </w:tabs>
        <w:ind w:left="0" w:firstLine="709"/>
        <w:rPr>
          <w:rFonts w:cs="Times New Roman"/>
          <w:b w:val="0"/>
        </w:rPr>
      </w:pPr>
      <w:bookmarkStart w:id="385" w:name="_Toc15640852"/>
      <w:bookmarkStart w:id="386" w:name="_Toc28125289"/>
      <w:bookmarkStart w:id="387" w:name="_Toc42090857"/>
      <w:bookmarkStart w:id="388" w:name="_Hlk15651407"/>
      <w:r w:rsidRPr="008744D7">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8744D7">
        <w:rPr>
          <w:rFonts w:cs="Times New Roman"/>
          <w:b w:val="0"/>
        </w:rPr>
        <w:t>ё</w:t>
      </w:r>
      <w:r w:rsidRPr="008744D7">
        <w:rPr>
          <w:rFonts w:cs="Times New Roman"/>
          <w:b w:val="0"/>
        </w:rPr>
        <w:t>том последних 3 лет</w:t>
      </w:r>
      <w:bookmarkEnd w:id="385"/>
      <w:bookmarkEnd w:id="386"/>
      <w:r w:rsidR="00BC75C3" w:rsidRPr="008744D7">
        <w:rPr>
          <w:rFonts w:cs="Times New Roman"/>
          <w:b w:val="0"/>
        </w:rPr>
        <w:t xml:space="preserve"> на территории с.п. </w:t>
      </w:r>
      <w:r w:rsidR="0016562C" w:rsidRPr="008744D7">
        <w:rPr>
          <w:rFonts w:cs="Times New Roman"/>
          <w:b w:val="0"/>
        </w:rPr>
        <w:t>Сосновка</w:t>
      </w:r>
      <w:bookmarkEnd w:id="387"/>
    </w:p>
    <w:p w:rsidR="00571D7B" w:rsidRPr="008744D7" w:rsidRDefault="00571D7B" w:rsidP="001644B0">
      <w:pPr>
        <w:jc w:val="both"/>
      </w:pPr>
    </w:p>
    <w:p w:rsidR="006F7F86" w:rsidRPr="008744D7" w:rsidRDefault="008C3778" w:rsidP="007731EB">
      <w:pPr>
        <w:ind w:firstLine="709"/>
        <w:jc w:val="both"/>
      </w:pPr>
      <w:r w:rsidRPr="008744D7">
        <w:t>Территория с</w:t>
      </w:r>
      <w:r w:rsidR="00FB5016" w:rsidRPr="008744D7">
        <w:t xml:space="preserve">.п. </w:t>
      </w:r>
      <w:r w:rsidR="002B5A7E" w:rsidRPr="008744D7">
        <w:t>Сосновка</w:t>
      </w:r>
      <w:r w:rsidR="006F7F86" w:rsidRPr="008744D7">
        <w:t xml:space="preserve"> не отнесен</w:t>
      </w:r>
      <w:r w:rsidRPr="008744D7">
        <w:t>а</w:t>
      </w:r>
      <w:r w:rsidR="006F7F86" w:rsidRPr="008744D7">
        <w:t xml:space="preserve"> к ценовой зоне теплоснабжения.</w:t>
      </w:r>
    </w:p>
    <w:p w:rsidR="006F7F86" w:rsidRPr="008744D7" w:rsidRDefault="006F7F86" w:rsidP="007731EB">
      <w:pPr>
        <w:ind w:firstLine="709"/>
        <w:jc w:val="both"/>
      </w:pPr>
    </w:p>
    <w:p w:rsidR="006F7F86" w:rsidRPr="008744D7" w:rsidRDefault="006F7F86" w:rsidP="007731EB">
      <w:pPr>
        <w:pStyle w:val="30"/>
        <w:ind w:left="0" w:firstLine="709"/>
        <w:rPr>
          <w:rFonts w:cs="Times New Roman"/>
          <w:b w:val="0"/>
        </w:rPr>
      </w:pPr>
      <w:bookmarkStart w:id="389" w:name="_Toc15640853"/>
      <w:bookmarkStart w:id="390" w:name="_Toc28125290"/>
      <w:bookmarkStart w:id="391" w:name="_Toc42090858"/>
      <w:r w:rsidRPr="008744D7">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9"/>
      <w:bookmarkEnd w:id="390"/>
      <w:r w:rsidR="00BC75C3" w:rsidRPr="008744D7">
        <w:rPr>
          <w:rFonts w:cs="Times New Roman"/>
          <w:b w:val="0"/>
        </w:rPr>
        <w:t xml:space="preserve"> на территории с.п. </w:t>
      </w:r>
      <w:r w:rsidR="0016562C" w:rsidRPr="008744D7">
        <w:rPr>
          <w:rFonts w:cs="Times New Roman"/>
          <w:b w:val="0"/>
        </w:rPr>
        <w:t>Сосновка</w:t>
      </w:r>
      <w:bookmarkEnd w:id="391"/>
    </w:p>
    <w:p w:rsidR="00667CED" w:rsidRPr="008744D7" w:rsidRDefault="00667CED" w:rsidP="007731EB">
      <w:pPr>
        <w:ind w:firstLine="709"/>
        <w:jc w:val="both"/>
      </w:pPr>
      <w:bookmarkStart w:id="392" w:name="_Hlk15639504"/>
    </w:p>
    <w:p w:rsidR="006F7F86" w:rsidRPr="008744D7" w:rsidRDefault="008C3778" w:rsidP="007731EB">
      <w:pPr>
        <w:ind w:firstLine="709"/>
        <w:jc w:val="both"/>
      </w:pPr>
      <w:r w:rsidRPr="008744D7">
        <w:t xml:space="preserve">Территория с.п. </w:t>
      </w:r>
      <w:r w:rsidR="002B5A7E" w:rsidRPr="008744D7">
        <w:t>Сосновка</w:t>
      </w:r>
      <w:r w:rsidRPr="008744D7">
        <w:t xml:space="preserve"> не отнесена к ценовой зоне теплоснабжения</w:t>
      </w:r>
      <w:r w:rsidR="006F7F86" w:rsidRPr="008744D7">
        <w:t>.</w:t>
      </w:r>
      <w:bookmarkEnd w:id="392"/>
    </w:p>
    <w:p w:rsidR="008D2EF6" w:rsidRPr="008744D7" w:rsidRDefault="008D2EF6" w:rsidP="007731EB">
      <w:pPr>
        <w:ind w:firstLine="709"/>
        <w:jc w:val="both"/>
      </w:pPr>
    </w:p>
    <w:p w:rsidR="008D2EF6" w:rsidRPr="008744D7" w:rsidRDefault="008D2EF6" w:rsidP="007731EB">
      <w:pPr>
        <w:ind w:firstLine="709"/>
        <w:jc w:val="both"/>
      </w:pPr>
    </w:p>
    <w:p w:rsidR="00AD41CC" w:rsidRPr="008744D7" w:rsidRDefault="00AD41CC" w:rsidP="008D2EF6">
      <w:pPr>
        <w:pStyle w:val="2"/>
        <w:pageBreakBefore/>
        <w:tabs>
          <w:tab w:val="left" w:pos="1276"/>
        </w:tabs>
        <w:ind w:left="0" w:firstLine="709"/>
        <w:rPr>
          <w:rFonts w:cs="Times New Roman"/>
          <w:b w:val="0"/>
          <w:szCs w:val="24"/>
        </w:rPr>
      </w:pPr>
      <w:bookmarkStart w:id="393" w:name="_Toc524614819"/>
      <w:bookmarkStart w:id="394" w:name="_Toc524615035"/>
      <w:bookmarkStart w:id="395" w:name="_Toc28125291"/>
      <w:bookmarkStart w:id="396" w:name="_Toc42090859"/>
      <w:bookmarkEnd w:id="388"/>
      <w:r w:rsidRPr="008744D7">
        <w:rPr>
          <w:rFonts w:cs="Times New Roman"/>
          <w:b w:val="0"/>
          <w:szCs w:val="24"/>
        </w:rPr>
        <w:lastRenderedPageBreak/>
        <w:t xml:space="preserve">Часть 12. Описание существующих технических и технологических проблем в системах теплоснабжения </w:t>
      </w:r>
      <w:bookmarkEnd w:id="393"/>
      <w:bookmarkEnd w:id="394"/>
      <w:bookmarkEnd w:id="395"/>
      <w:r w:rsidR="00053CF8" w:rsidRPr="008744D7">
        <w:rPr>
          <w:rFonts w:cs="Times New Roman"/>
          <w:b w:val="0"/>
          <w:szCs w:val="24"/>
        </w:rPr>
        <w:t>с.п. Сосновка</w:t>
      </w:r>
      <w:bookmarkEnd w:id="396"/>
    </w:p>
    <w:p w:rsidR="00667CED" w:rsidRPr="008744D7" w:rsidRDefault="00667CED" w:rsidP="00667CED"/>
    <w:p w:rsidR="00AD41CC" w:rsidRPr="008744D7" w:rsidRDefault="00AD41CC" w:rsidP="00667CED">
      <w:pPr>
        <w:pStyle w:val="30"/>
        <w:tabs>
          <w:tab w:val="left" w:pos="1276"/>
        </w:tabs>
        <w:ind w:left="0" w:firstLine="709"/>
        <w:rPr>
          <w:rFonts w:cs="Times New Roman"/>
          <w:b w:val="0"/>
        </w:rPr>
      </w:pPr>
      <w:bookmarkStart w:id="397" w:name="_Toc524614820"/>
      <w:bookmarkStart w:id="398" w:name="_Toc524615036"/>
      <w:bookmarkStart w:id="399" w:name="_Toc28125292"/>
      <w:bookmarkStart w:id="400" w:name="_Toc42090860"/>
      <w:r w:rsidRPr="008744D7">
        <w:rPr>
          <w:rFonts w:cs="Times New Roman"/>
          <w:b w:val="0"/>
        </w:rPr>
        <w:t xml:space="preserve">Описание существующих проблем организации качественного теплоснабжения </w:t>
      </w:r>
      <w:r w:rsidR="00BC75C3" w:rsidRPr="008744D7">
        <w:rPr>
          <w:rFonts w:cs="Times New Roman"/>
          <w:b w:val="0"/>
        </w:rPr>
        <w:t xml:space="preserve">на территории с.п. </w:t>
      </w:r>
      <w:r w:rsidR="0016562C" w:rsidRPr="008744D7">
        <w:rPr>
          <w:rFonts w:cs="Times New Roman"/>
          <w:b w:val="0"/>
        </w:rPr>
        <w:t>Сосновка</w:t>
      </w:r>
      <w:r w:rsidR="00BC75C3" w:rsidRPr="008744D7">
        <w:rPr>
          <w:rFonts w:cs="Times New Roman"/>
          <w:b w:val="0"/>
        </w:rPr>
        <w:t xml:space="preserve"> </w:t>
      </w:r>
      <w:r w:rsidRPr="008744D7">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7"/>
      <w:bookmarkEnd w:id="398"/>
      <w:bookmarkEnd w:id="399"/>
      <w:bookmarkEnd w:id="400"/>
    </w:p>
    <w:p w:rsidR="00667CED" w:rsidRPr="008744D7" w:rsidRDefault="00667CED" w:rsidP="001644B0">
      <w:pPr>
        <w:pStyle w:val="affff"/>
        <w:spacing w:before="0" w:after="0"/>
        <w:ind w:firstLine="709"/>
      </w:pPr>
    </w:p>
    <w:p w:rsidR="0099222C" w:rsidRPr="008744D7" w:rsidRDefault="0099222C" w:rsidP="009E6868">
      <w:pPr>
        <w:pStyle w:val="affff"/>
        <w:spacing w:before="0" w:after="0"/>
        <w:ind w:firstLine="709"/>
      </w:pPr>
      <w:r w:rsidRPr="008744D7">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rsidR="0099222C" w:rsidRPr="008744D7" w:rsidRDefault="0099222C" w:rsidP="009E6868">
      <w:pPr>
        <w:pStyle w:val="affff"/>
        <w:spacing w:before="0" w:after="0"/>
        <w:ind w:firstLine="709"/>
      </w:pPr>
      <w:r w:rsidRPr="008744D7">
        <w:t>Основными причинами, приводящими к снижению качества теплоснабжения, являются:</w:t>
      </w:r>
    </w:p>
    <w:p w:rsidR="00037FA9" w:rsidRPr="008744D7" w:rsidRDefault="00037FA9" w:rsidP="009806F9">
      <w:pPr>
        <w:pStyle w:val="afffffffffffffffff7"/>
        <w:numPr>
          <w:ilvl w:val="0"/>
          <w:numId w:val="74"/>
        </w:numPr>
        <w:tabs>
          <w:tab w:val="left" w:pos="993"/>
        </w:tabs>
        <w:ind w:left="0" w:firstLine="709"/>
      </w:pPr>
      <w:r w:rsidRPr="008744D7">
        <w:t>значительный физический износ трубопроводов и тепловой изоляции тепловых сетей;</w:t>
      </w:r>
    </w:p>
    <w:p w:rsidR="00037FA9" w:rsidRPr="008744D7" w:rsidRDefault="00037FA9" w:rsidP="009806F9">
      <w:pPr>
        <w:pStyle w:val="afffffffffffffffff7"/>
        <w:numPr>
          <w:ilvl w:val="0"/>
          <w:numId w:val="74"/>
        </w:numPr>
        <w:tabs>
          <w:tab w:val="left" w:pos="993"/>
        </w:tabs>
        <w:ind w:left="0" w:firstLine="709"/>
      </w:pPr>
      <w:r w:rsidRPr="008744D7">
        <w:t>п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p>
    <w:p w:rsidR="00037FA9" w:rsidRPr="008744D7" w:rsidRDefault="00037FA9" w:rsidP="009806F9">
      <w:pPr>
        <w:pStyle w:val="afffffffffffffffff7"/>
        <w:numPr>
          <w:ilvl w:val="0"/>
          <w:numId w:val="74"/>
        </w:numPr>
        <w:tabs>
          <w:tab w:val="left" w:pos="993"/>
        </w:tabs>
        <w:ind w:left="0" w:firstLine="709"/>
      </w:pPr>
      <w:r w:rsidRPr="008744D7">
        <w:t>о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отсутствие или небольшой запас мощности на многих котельны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овышенные потери тепловой энергии в тепловых сетя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арушение гидравлического режима.</w:t>
      </w:r>
    </w:p>
    <w:p w:rsidR="00A672C1" w:rsidRPr="008744D7" w:rsidRDefault="00A672C1" w:rsidP="009E6868">
      <w:pPr>
        <w:ind w:firstLine="709"/>
      </w:pPr>
    </w:p>
    <w:p w:rsidR="001F0E55" w:rsidRPr="008744D7" w:rsidRDefault="001F0E55" w:rsidP="00053CF8">
      <w:pPr>
        <w:spacing w:line="271" w:lineRule="auto"/>
        <w:ind w:firstLine="709"/>
        <w:rPr>
          <w:sz w:val="20"/>
          <w:szCs w:val="20"/>
        </w:rPr>
      </w:pPr>
      <w:r w:rsidRPr="008744D7">
        <w:t>Приведенные выше недостатки приводят к потерям тепловой энергии, снижению уровня надежности и безопасности системы теплоснабжения в целом.</w:t>
      </w:r>
    </w:p>
    <w:p w:rsidR="009E6868" w:rsidRPr="008744D7" w:rsidRDefault="009E6868" w:rsidP="009E6868">
      <w:pPr>
        <w:ind w:firstLine="709"/>
        <w:jc w:val="both"/>
      </w:pPr>
      <w:r w:rsidRPr="008744D7">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rsidR="009E6868" w:rsidRPr="008744D7" w:rsidRDefault="009E6868" w:rsidP="009E6868">
      <w:pPr>
        <w:ind w:firstLine="709"/>
      </w:pPr>
      <w:r w:rsidRPr="008744D7">
        <w:t>Для решения данных проблем, необходимо:</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овое строительство и реконструкция участков тепловых сет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установка приборов учета тепловой энергии на котельных и у потребителей.</w:t>
      </w:r>
    </w:p>
    <w:p w:rsidR="009E6868" w:rsidRPr="008744D7" w:rsidRDefault="009E6868" w:rsidP="009E6868">
      <w:pPr>
        <w:ind w:firstLine="709"/>
      </w:pPr>
    </w:p>
    <w:p w:rsidR="00837CA8" w:rsidRPr="008744D7" w:rsidRDefault="00837CA8" w:rsidP="00053CF8">
      <w:pPr>
        <w:pStyle w:val="30"/>
        <w:keepNext/>
        <w:tabs>
          <w:tab w:val="left" w:pos="1276"/>
        </w:tabs>
        <w:ind w:left="0" w:firstLine="709"/>
        <w:rPr>
          <w:rFonts w:cs="Times New Roman"/>
          <w:b w:val="0"/>
        </w:rPr>
      </w:pPr>
      <w:bookmarkStart w:id="401" w:name="_Toc28125293"/>
      <w:bookmarkStart w:id="402" w:name="_Toc42090861"/>
      <w:r w:rsidRPr="008744D7">
        <w:rPr>
          <w:rFonts w:cs="Times New Roman"/>
          <w:b w:val="0"/>
        </w:rPr>
        <w:lastRenderedPageBreak/>
        <w:t>Описание сущес</w:t>
      </w:r>
      <w:r w:rsidR="00FF52A2" w:rsidRPr="008744D7">
        <w:rPr>
          <w:rFonts w:cs="Times New Roman"/>
          <w:b w:val="0"/>
        </w:rPr>
        <w:t>твующих проблем организации надё</w:t>
      </w:r>
      <w:r w:rsidRPr="008744D7">
        <w:rPr>
          <w:rFonts w:cs="Times New Roman"/>
          <w:b w:val="0"/>
        </w:rPr>
        <w:t xml:space="preserve">жного теплоснабжения </w:t>
      </w:r>
      <w:r w:rsidR="00FB5016" w:rsidRPr="008744D7">
        <w:rPr>
          <w:rFonts w:cs="Times New Roman"/>
          <w:b w:val="0"/>
        </w:rPr>
        <w:t xml:space="preserve">с.п. </w:t>
      </w:r>
      <w:r w:rsidR="0016562C" w:rsidRPr="008744D7">
        <w:rPr>
          <w:rFonts w:cs="Times New Roman"/>
          <w:b w:val="0"/>
        </w:rPr>
        <w:t>Сосновка</w:t>
      </w:r>
      <w:r w:rsidRPr="008744D7">
        <w:rPr>
          <w:rFonts w:cs="Times New Roman"/>
          <w:b w:val="0"/>
        </w:rPr>
        <w:t xml:space="preserve"> (перечень причин, приводящих к снижению над</w:t>
      </w:r>
      <w:r w:rsidR="00FF52A2" w:rsidRPr="008744D7">
        <w:rPr>
          <w:rFonts w:cs="Times New Roman"/>
          <w:b w:val="0"/>
        </w:rPr>
        <w:t>ё</w:t>
      </w:r>
      <w:r w:rsidRPr="008744D7">
        <w:rPr>
          <w:rFonts w:cs="Times New Roman"/>
          <w:b w:val="0"/>
        </w:rPr>
        <w:t>жности теплоснабжения, включая проблемы в работе теплопотребляющих установок потребителей)</w:t>
      </w:r>
      <w:bookmarkEnd w:id="401"/>
      <w:bookmarkEnd w:id="402"/>
    </w:p>
    <w:p w:rsidR="00054D68" w:rsidRPr="008744D7" w:rsidRDefault="00054D68" w:rsidP="00053CF8">
      <w:pPr>
        <w:keepNext/>
        <w:keepLines/>
        <w:ind w:firstLine="709"/>
        <w:jc w:val="both"/>
      </w:pPr>
    </w:p>
    <w:p w:rsidR="000D19BB" w:rsidRPr="008744D7" w:rsidRDefault="000D19BB" w:rsidP="000D19BB">
      <w:pPr>
        <w:ind w:firstLine="709"/>
        <w:jc w:val="both"/>
      </w:pPr>
      <w:r w:rsidRPr="008744D7">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BB522A" w:rsidRPr="008744D7">
        <w:t>более 95</w:t>
      </w:r>
      <w:r w:rsidR="00BB007C" w:rsidRPr="008744D7">
        <w:t xml:space="preserve"> </w:t>
      </w:r>
      <w:r w:rsidR="00BB522A" w:rsidRPr="008744D7">
        <w:t>% по состоянию на 01.01.2020</w:t>
      </w:r>
      <w:r w:rsidRPr="008744D7">
        <w:t>.</w:t>
      </w:r>
    </w:p>
    <w:p w:rsidR="000D19BB" w:rsidRPr="008744D7" w:rsidRDefault="000D19BB" w:rsidP="000D19BB">
      <w:pPr>
        <w:ind w:firstLine="709"/>
        <w:jc w:val="both"/>
      </w:pPr>
    </w:p>
    <w:p w:rsidR="00AD41CC" w:rsidRPr="008744D7" w:rsidRDefault="00AD41CC" w:rsidP="009E6868">
      <w:pPr>
        <w:pStyle w:val="30"/>
        <w:tabs>
          <w:tab w:val="left" w:pos="1134"/>
        </w:tabs>
        <w:ind w:left="0" w:firstLine="709"/>
        <w:rPr>
          <w:rFonts w:cs="Times New Roman"/>
          <w:b w:val="0"/>
        </w:rPr>
      </w:pPr>
      <w:bookmarkStart w:id="403" w:name="_Toc524614821"/>
      <w:bookmarkStart w:id="404" w:name="_Toc524615037"/>
      <w:bookmarkStart w:id="405" w:name="_Toc28125294"/>
      <w:bookmarkStart w:id="406" w:name="_Toc42090862"/>
      <w:r w:rsidRPr="008744D7">
        <w:rPr>
          <w:rFonts w:cs="Times New Roman"/>
          <w:b w:val="0"/>
        </w:rPr>
        <w:t>Описание существующих проблем развития систем теплоснабжения</w:t>
      </w:r>
      <w:bookmarkEnd w:id="403"/>
      <w:bookmarkEnd w:id="404"/>
      <w:bookmarkEnd w:id="405"/>
      <w:r w:rsidR="00BC75C3" w:rsidRPr="008744D7">
        <w:rPr>
          <w:rFonts w:cs="Times New Roman"/>
          <w:b w:val="0"/>
        </w:rPr>
        <w:t xml:space="preserve"> на территории с.п. </w:t>
      </w:r>
      <w:r w:rsidR="0016562C" w:rsidRPr="008744D7">
        <w:rPr>
          <w:rFonts w:cs="Times New Roman"/>
          <w:b w:val="0"/>
        </w:rPr>
        <w:t>Сосновка</w:t>
      </w:r>
      <w:bookmarkEnd w:id="406"/>
    </w:p>
    <w:p w:rsidR="00A63E24" w:rsidRPr="008744D7" w:rsidRDefault="00A63E24" w:rsidP="009E6868">
      <w:pPr>
        <w:ind w:firstLine="709"/>
        <w:jc w:val="both"/>
      </w:pPr>
    </w:p>
    <w:p w:rsidR="00CF3CD3" w:rsidRPr="008744D7" w:rsidRDefault="00CF3CD3" w:rsidP="00CF3CD3">
      <w:pPr>
        <w:ind w:firstLine="709"/>
        <w:jc w:val="both"/>
      </w:pPr>
      <w:r w:rsidRPr="008744D7">
        <w:t>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более 95 % по состоянию на 01.01.2020.</w:t>
      </w:r>
    </w:p>
    <w:p w:rsidR="006856BA" w:rsidRPr="008744D7" w:rsidRDefault="006856BA" w:rsidP="009E6868">
      <w:pPr>
        <w:ind w:firstLine="709"/>
        <w:jc w:val="both"/>
      </w:pPr>
    </w:p>
    <w:p w:rsidR="00AD41CC" w:rsidRPr="008744D7" w:rsidRDefault="00AD41CC" w:rsidP="002D0665">
      <w:pPr>
        <w:pStyle w:val="30"/>
        <w:keepNext/>
        <w:tabs>
          <w:tab w:val="left" w:pos="1276"/>
        </w:tabs>
        <w:ind w:left="0" w:firstLine="709"/>
        <w:rPr>
          <w:rFonts w:cs="Times New Roman"/>
          <w:b w:val="0"/>
        </w:rPr>
      </w:pPr>
      <w:bookmarkStart w:id="407" w:name="_Toc524614822"/>
      <w:bookmarkStart w:id="408" w:name="_Toc524615038"/>
      <w:bookmarkStart w:id="409" w:name="_Toc28125295"/>
      <w:bookmarkStart w:id="410" w:name="_Toc42090863"/>
      <w:r w:rsidRPr="008744D7">
        <w:rPr>
          <w:rFonts w:cs="Times New Roman"/>
          <w:b w:val="0"/>
        </w:rPr>
        <w:t>Описание существующих проблем над</w:t>
      </w:r>
      <w:r w:rsidR="00FF52A2" w:rsidRPr="008744D7">
        <w:rPr>
          <w:rFonts w:cs="Times New Roman"/>
          <w:b w:val="0"/>
        </w:rPr>
        <w:t>ё</w:t>
      </w:r>
      <w:r w:rsidRPr="008744D7">
        <w:rPr>
          <w:rFonts w:cs="Times New Roman"/>
          <w:b w:val="0"/>
        </w:rPr>
        <w:t>жного и эффективного снабжения топливом действующих систем теплоснабжения</w:t>
      </w:r>
      <w:bookmarkEnd w:id="407"/>
      <w:bookmarkEnd w:id="408"/>
      <w:bookmarkEnd w:id="409"/>
      <w:r w:rsidR="00BC75C3" w:rsidRPr="008744D7">
        <w:rPr>
          <w:rFonts w:cs="Times New Roman"/>
          <w:b w:val="0"/>
        </w:rPr>
        <w:t xml:space="preserve"> на территории с.п. </w:t>
      </w:r>
      <w:r w:rsidR="0016562C" w:rsidRPr="008744D7">
        <w:rPr>
          <w:rFonts w:cs="Times New Roman"/>
          <w:b w:val="0"/>
        </w:rPr>
        <w:t>Сосновка</w:t>
      </w:r>
      <w:bookmarkEnd w:id="410"/>
    </w:p>
    <w:p w:rsidR="00A63E24" w:rsidRPr="008744D7" w:rsidRDefault="00A63E24" w:rsidP="002D0665">
      <w:pPr>
        <w:keepNext/>
        <w:keepLines/>
        <w:ind w:firstLine="709"/>
        <w:jc w:val="both"/>
      </w:pPr>
    </w:p>
    <w:p w:rsidR="00531006" w:rsidRPr="008744D7" w:rsidRDefault="006856BA" w:rsidP="009E6868">
      <w:pPr>
        <w:ind w:firstLine="709"/>
        <w:jc w:val="both"/>
      </w:pPr>
      <w:r w:rsidRPr="008744D7">
        <w:t>Проблем снабжения топливом действующей системы теплоснабжения не зафиксировано.</w:t>
      </w:r>
    </w:p>
    <w:p w:rsidR="006856BA" w:rsidRPr="008744D7" w:rsidRDefault="006856BA" w:rsidP="009E6868">
      <w:pPr>
        <w:ind w:firstLine="709"/>
        <w:jc w:val="both"/>
      </w:pPr>
    </w:p>
    <w:p w:rsidR="00AD41CC" w:rsidRPr="008744D7" w:rsidRDefault="00AD41CC" w:rsidP="009E6868">
      <w:pPr>
        <w:pStyle w:val="30"/>
        <w:tabs>
          <w:tab w:val="left" w:pos="1276"/>
        </w:tabs>
        <w:ind w:left="0" w:firstLine="709"/>
        <w:rPr>
          <w:rFonts w:cs="Times New Roman"/>
          <w:b w:val="0"/>
        </w:rPr>
      </w:pPr>
      <w:bookmarkStart w:id="411" w:name="_Toc524614823"/>
      <w:bookmarkStart w:id="412" w:name="_Toc524615039"/>
      <w:bookmarkStart w:id="413" w:name="_Toc28125296"/>
      <w:bookmarkStart w:id="414" w:name="_Toc42090864"/>
      <w:r w:rsidRPr="008744D7">
        <w:rPr>
          <w:rFonts w:cs="Times New Roman"/>
          <w:b w:val="0"/>
        </w:rPr>
        <w:t>Анализ предписаний надзорных органов об устранении нарушений, влияющих на безопасность и над</w:t>
      </w:r>
      <w:r w:rsidR="00FF52A2" w:rsidRPr="008744D7">
        <w:rPr>
          <w:rFonts w:cs="Times New Roman"/>
          <w:b w:val="0"/>
        </w:rPr>
        <w:t>ё</w:t>
      </w:r>
      <w:r w:rsidRPr="008744D7">
        <w:rPr>
          <w:rFonts w:cs="Times New Roman"/>
          <w:b w:val="0"/>
        </w:rPr>
        <w:t>жность системы теплоснабжения</w:t>
      </w:r>
      <w:bookmarkEnd w:id="411"/>
      <w:bookmarkEnd w:id="412"/>
      <w:bookmarkEnd w:id="413"/>
      <w:r w:rsidR="00BC75C3" w:rsidRPr="008744D7">
        <w:rPr>
          <w:rFonts w:cs="Times New Roman"/>
          <w:b w:val="0"/>
        </w:rPr>
        <w:t xml:space="preserve"> на территории с.п. </w:t>
      </w:r>
      <w:r w:rsidR="0016562C" w:rsidRPr="008744D7">
        <w:rPr>
          <w:rFonts w:cs="Times New Roman"/>
          <w:b w:val="0"/>
        </w:rPr>
        <w:t>Сосновка</w:t>
      </w:r>
      <w:bookmarkEnd w:id="414"/>
    </w:p>
    <w:p w:rsidR="00A63E24" w:rsidRPr="008744D7" w:rsidRDefault="00A63E24" w:rsidP="009E6868">
      <w:pPr>
        <w:ind w:firstLine="709"/>
        <w:jc w:val="both"/>
      </w:pPr>
    </w:p>
    <w:p w:rsidR="00531006" w:rsidRPr="008744D7" w:rsidRDefault="006856BA" w:rsidP="009E6868">
      <w:pPr>
        <w:ind w:firstLine="709"/>
        <w:jc w:val="both"/>
      </w:pPr>
      <w:r w:rsidRPr="008744D7">
        <w:t xml:space="preserve">Предписания надзорных органов об устранении нарушений, влияющих на безопасность и </w:t>
      </w:r>
      <w:r w:rsidR="00731F57" w:rsidRPr="008744D7">
        <w:t>над</w:t>
      </w:r>
      <w:r w:rsidR="00FF52A2" w:rsidRPr="008744D7">
        <w:t>ё</w:t>
      </w:r>
      <w:r w:rsidR="00731F57" w:rsidRPr="008744D7">
        <w:t>жность системы теплоснабжения,</w:t>
      </w:r>
      <w:r w:rsidRPr="008744D7">
        <w:t xml:space="preserve"> отсутствуют</w:t>
      </w:r>
      <w:r w:rsidR="00731F57" w:rsidRPr="008744D7">
        <w:t>.</w:t>
      </w:r>
    </w:p>
    <w:p w:rsidR="00ED5810" w:rsidRPr="008744D7" w:rsidRDefault="00ED5810" w:rsidP="009E6868">
      <w:pPr>
        <w:ind w:firstLine="709"/>
        <w:jc w:val="both"/>
      </w:pPr>
    </w:p>
    <w:p w:rsidR="00AD41CC" w:rsidRPr="008744D7" w:rsidRDefault="00AD41CC" w:rsidP="009E6868">
      <w:pPr>
        <w:pStyle w:val="30"/>
        <w:tabs>
          <w:tab w:val="left" w:pos="993"/>
        </w:tabs>
        <w:ind w:left="0" w:firstLine="709"/>
        <w:rPr>
          <w:rFonts w:cs="Times New Roman"/>
          <w:b w:val="0"/>
        </w:rPr>
      </w:pPr>
      <w:bookmarkStart w:id="415" w:name="_Toc524614824"/>
      <w:bookmarkStart w:id="416" w:name="_Toc524615040"/>
      <w:bookmarkStart w:id="417" w:name="_Toc28125297"/>
      <w:bookmarkStart w:id="418" w:name="_Toc42090865"/>
      <w:r w:rsidRPr="008744D7">
        <w:rPr>
          <w:rFonts w:cs="Times New Roman"/>
          <w:b w:val="0"/>
        </w:rPr>
        <w:t xml:space="preserve">Описание изменений технических и технологических проблем в системах теплоснабжения </w:t>
      </w:r>
      <w:r w:rsidR="00BC75C3" w:rsidRPr="008744D7">
        <w:rPr>
          <w:rFonts w:cs="Times New Roman"/>
          <w:b w:val="0"/>
        </w:rPr>
        <w:t xml:space="preserve">на территории с.п. </w:t>
      </w:r>
      <w:r w:rsidR="0016562C" w:rsidRPr="008744D7">
        <w:rPr>
          <w:rFonts w:cs="Times New Roman"/>
          <w:b w:val="0"/>
        </w:rPr>
        <w:t>Сосновка</w:t>
      </w:r>
      <w:r w:rsidRPr="008744D7">
        <w:rPr>
          <w:rFonts w:cs="Times New Roman"/>
          <w:b w:val="0"/>
        </w:rPr>
        <w:t>, произошедших в период, предшествующий актуализации схемы теплоснабжения</w:t>
      </w:r>
      <w:bookmarkEnd w:id="415"/>
      <w:bookmarkEnd w:id="416"/>
      <w:bookmarkEnd w:id="417"/>
      <w:bookmarkEnd w:id="418"/>
    </w:p>
    <w:p w:rsidR="00E0652E" w:rsidRPr="008744D7" w:rsidRDefault="00E0652E" w:rsidP="009E6868">
      <w:pPr>
        <w:ind w:firstLine="709"/>
        <w:jc w:val="both"/>
      </w:pPr>
    </w:p>
    <w:p w:rsidR="000D19BB" w:rsidRPr="008744D7" w:rsidRDefault="000D19BB" w:rsidP="000D19BB">
      <w:pPr>
        <w:pStyle w:val="afffffffffffffffff7"/>
        <w:ind w:firstLine="709"/>
      </w:pPr>
      <w:r w:rsidRPr="008744D7">
        <w:t xml:space="preserve">Изменений в технических и технологических проблемах в системе теплоснабжения </w:t>
      </w:r>
      <w:r w:rsidR="00FB5016" w:rsidRPr="008744D7">
        <w:t xml:space="preserve">с.п. </w:t>
      </w:r>
      <w:r w:rsidR="00E5028A" w:rsidRPr="008744D7">
        <w:t>Сосновка</w:t>
      </w:r>
      <w:r w:rsidRPr="008744D7">
        <w:t xml:space="preserve"> не наблюдается. Основными проблемами на сегодняшний день остаются:</w:t>
      </w:r>
    </w:p>
    <w:p w:rsidR="00CF3CD3" w:rsidRPr="008744D7" w:rsidRDefault="00037FA9" w:rsidP="009806F9">
      <w:pPr>
        <w:pStyle w:val="afffffffffffffffff7"/>
        <w:numPr>
          <w:ilvl w:val="0"/>
          <w:numId w:val="74"/>
        </w:numPr>
        <w:tabs>
          <w:tab w:val="left" w:pos="993"/>
        </w:tabs>
        <w:ind w:left="0" w:firstLine="709"/>
      </w:pPr>
      <w:r w:rsidRPr="008744D7">
        <w:t>з</w:t>
      </w:r>
      <w:r w:rsidR="00CF3CD3" w:rsidRPr="008744D7">
        <w:t>начительный физический износ трубопроводов и тепловой изоляции тепловых сетей;</w:t>
      </w:r>
    </w:p>
    <w:p w:rsidR="00CF3CD3" w:rsidRPr="008744D7" w:rsidRDefault="00037FA9" w:rsidP="009806F9">
      <w:pPr>
        <w:pStyle w:val="afffffffffffffffff7"/>
        <w:numPr>
          <w:ilvl w:val="0"/>
          <w:numId w:val="74"/>
        </w:numPr>
        <w:tabs>
          <w:tab w:val="left" w:pos="993"/>
        </w:tabs>
        <w:ind w:left="0" w:firstLine="709"/>
      </w:pPr>
      <w:r w:rsidRPr="008744D7">
        <w:t>п</w:t>
      </w:r>
      <w:r w:rsidR="00CF3CD3" w:rsidRPr="008744D7">
        <w:t>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r w:rsidRPr="008744D7">
        <w:t>;</w:t>
      </w:r>
    </w:p>
    <w:p w:rsidR="00CF3CD3" w:rsidRPr="008744D7" w:rsidRDefault="00037FA9" w:rsidP="009806F9">
      <w:pPr>
        <w:pStyle w:val="afffffffffffffffff7"/>
        <w:numPr>
          <w:ilvl w:val="0"/>
          <w:numId w:val="74"/>
        </w:numPr>
        <w:tabs>
          <w:tab w:val="left" w:pos="993"/>
        </w:tabs>
        <w:ind w:left="0" w:firstLine="709"/>
      </w:pPr>
      <w:r w:rsidRPr="008744D7">
        <w:t>о</w:t>
      </w:r>
      <w:r w:rsidR="00CF3CD3" w:rsidRPr="008744D7">
        <w:t>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r w:rsidRPr="008744D7">
        <w:t>;</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соответствие состояния котельного оборудования современным требованиям технической оснащенности и уровню надежности;</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едостаток приборов учета тепловой энергии на котельных и у потребителей;</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отсутствие или небольшой запас мощности на многих котельны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повышенные потери тепловой энергии в тепловых сетях;</w:t>
      </w:r>
    </w:p>
    <w:p w:rsidR="00037FA9" w:rsidRPr="008744D7" w:rsidRDefault="00037FA9" w:rsidP="009806F9">
      <w:pPr>
        <w:pStyle w:val="af3"/>
        <w:widowControl/>
        <w:numPr>
          <w:ilvl w:val="0"/>
          <w:numId w:val="96"/>
        </w:numPr>
        <w:tabs>
          <w:tab w:val="left" w:pos="993"/>
        </w:tabs>
        <w:adjustRightInd/>
        <w:ind w:left="0" w:firstLine="709"/>
        <w:textAlignment w:val="auto"/>
        <w:rPr>
          <w:sz w:val="24"/>
          <w:szCs w:val="24"/>
        </w:rPr>
      </w:pPr>
      <w:r w:rsidRPr="008744D7">
        <w:rPr>
          <w:sz w:val="24"/>
          <w:szCs w:val="24"/>
        </w:rPr>
        <w:t>нарушение гидравлического режима.</w:t>
      </w:r>
    </w:p>
    <w:p w:rsidR="00037FA9" w:rsidRPr="008744D7" w:rsidRDefault="00037FA9" w:rsidP="00037FA9">
      <w:pPr>
        <w:pStyle w:val="afffffffffffffffff7"/>
        <w:tabs>
          <w:tab w:val="left" w:pos="993"/>
        </w:tabs>
      </w:pPr>
    </w:p>
    <w:p w:rsidR="000D19BB" w:rsidRPr="008744D7" w:rsidRDefault="000D19BB" w:rsidP="009E6868">
      <w:pPr>
        <w:ind w:firstLine="709"/>
        <w:jc w:val="both"/>
      </w:pPr>
    </w:p>
    <w:p w:rsidR="00AD41CC" w:rsidRPr="008744D7" w:rsidRDefault="008C5692" w:rsidP="008D2EF6">
      <w:pPr>
        <w:pStyle w:val="14"/>
        <w:pageBreakBefore/>
        <w:tabs>
          <w:tab w:val="left" w:pos="993"/>
        </w:tabs>
        <w:spacing w:line="240" w:lineRule="auto"/>
        <w:ind w:left="0" w:firstLine="709"/>
        <w:rPr>
          <w:rFonts w:cs="Times New Roman"/>
          <w:b w:val="0"/>
          <w:szCs w:val="24"/>
        </w:rPr>
      </w:pPr>
      <w:bookmarkStart w:id="419" w:name="_Toc524614825"/>
      <w:bookmarkStart w:id="420" w:name="_Toc524615041"/>
      <w:bookmarkStart w:id="421" w:name="_Toc28125298"/>
      <w:bookmarkStart w:id="422" w:name="_Toc42090866"/>
      <w:r w:rsidRPr="008744D7">
        <w:rPr>
          <w:rFonts w:cs="Times New Roman"/>
          <w:b w:val="0"/>
          <w:szCs w:val="24"/>
        </w:rPr>
        <w:lastRenderedPageBreak/>
        <w:t xml:space="preserve">Глава </w:t>
      </w:r>
      <w:r w:rsidR="00AD41CC" w:rsidRPr="008744D7">
        <w:rPr>
          <w:rFonts w:cs="Times New Roman"/>
          <w:b w:val="0"/>
          <w:szCs w:val="24"/>
        </w:rPr>
        <w:t>2. Существующее и перспективное потребление тепловой энергии на цели теплоснабжения</w:t>
      </w:r>
      <w:bookmarkEnd w:id="419"/>
      <w:bookmarkEnd w:id="420"/>
      <w:bookmarkEnd w:id="421"/>
      <w:bookmarkEnd w:id="422"/>
    </w:p>
    <w:p w:rsidR="00A65A92" w:rsidRPr="008744D7" w:rsidRDefault="00A65A92" w:rsidP="00A65A92"/>
    <w:p w:rsidR="00AD41CC" w:rsidRPr="008744D7" w:rsidRDefault="00AD41CC" w:rsidP="00A65A92">
      <w:pPr>
        <w:pStyle w:val="2"/>
        <w:tabs>
          <w:tab w:val="left" w:pos="1134"/>
        </w:tabs>
        <w:ind w:left="0" w:firstLine="709"/>
        <w:rPr>
          <w:rFonts w:cs="Times New Roman"/>
          <w:b w:val="0"/>
          <w:szCs w:val="24"/>
        </w:rPr>
      </w:pPr>
      <w:bookmarkStart w:id="423" w:name="_Toc524614826"/>
      <w:bookmarkStart w:id="424" w:name="_Toc524615042"/>
      <w:bookmarkStart w:id="425" w:name="_Toc28125299"/>
      <w:bookmarkStart w:id="426" w:name="_Toc42090867"/>
      <w:r w:rsidRPr="008744D7">
        <w:rPr>
          <w:rFonts w:cs="Times New Roman"/>
          <w:b w:val="0"/>
          <w:szCs w:val="24"/>
        </w:rPr>
        <w:t>Данные базового уровня потребления тепла на цели теплоснабжения</w:t>
      </w:r>
      <w:bookmarkEnd w:id="423"/>
      <w:bookmarkEnd w:id="424"/>
      <w:bookmarkEnd w:id="425"/>
      <w:r w:rsidR="00BC75C3" w:rsidRPr="008744D7">
        <w:rPr>
          <w:rFonts w:cs="Times New Roman"/>
          <w:b w:val="0"/>
          <w:szCs w:val="24"/>
        </w:rPr>
        <w:t xml:space="preserve"> </w:t>
      </w:r>
      <w:r w:rsidR="00BC75C3" w:rsidRPr="008744D7">
        <w:rPr>
          <w:rFonts w:cs="Times New Roman"/>
          <w:b w:val="0"/>
        </w:rPr>
        <w:t xml:space="preserve">на территории с.п. </w:t>
      </w:r>
      <w:r w:rsidR="0016562C" w:rsidRPr="008744D7">
        <w:rPr>
          <w:rFonts w:cs="Times New Roman"/>
          <w:b w:val="0"/>
        </w:rPr>
        <w:t>Сосновка</w:t>
      </w:r>
      <w:bookmarkEnd w:id="426"/>
    </w:p>
    <w:p w:rsidR="00A65A92" w:rsidRPr="008744D7" w:rsidRDefault="00A65A92" w:rsidP="000B6ED3">
      <w:pPr>
        <w:jc w:val="both"/>
      </w:pPr>
    </w:p>
    <w:p w:rsidR="00B906CC" w:rsidRPr="008744D7" w:rsidRDefault="00B906CC" w:rsidP="00B906CC">
      <w:pPr>
        <w:ind w:firstLine="709"/>
        <w:jc w:val="both"/>
        <w:rPr>
          <w:rFonts w:eastAsia="Arial"/>
          <w:spacing w:val="-5"/>
        </w:rPr>
      </w:pPr>
      <w:r w:rsidRPr="008744D7">
        <w:rPr>
          <w:rFonts w:eastAsia="Arial"/>
          <w:spacing w:val="-5"/>
        </w:rPr>
        <w:t xml:space="preserve">Расчёт тепловых нагрузок </w:t>
      </w:r>
      <w:r w:rsidR="00FB5016" w:rsidRPr="008744D7">
        <w:t xml:space="preserve">с.п. </w:t>
      </w:r>
      <w:r w:rsidR="0016562C" w:rsidRPr="008744D7">
        <w:rPr>
          <w:rFonts w:eastAsia="Arial"/>
          <w:spacing w:val="-5"/>
        </w:rPr>
        <w:t xml:space="preserve">Сосновка </w:t>
      </w:r>
      <w:r w:rsidRPr="008744D7">
        <w:rPr>
          <w:rFonts w:eastAsia="Arial"/>
          <w:spacing w:val="-5"/>
        </w:rPr>
        <w:t>выполнен в соответствии со следующими нормативными документами:</w:t>
      </w:r>
    </w:p>
    <w:p w:rsidR="00B906CC" w:rsidRPr="008744D7" w:rsidRDefault="00B906CC" w:rsidP="009806F9">
      <w:pPr>
        <w:pStyle w:val="af3"/>
        <w:numPr>
          <w:ilvl w:val="0"/>
          <w:numId w:val="67"/>
        </w:numPr>
        <w:tabs>
          <w:tab w:val="left" w:pos="993"/>
        </w:tabs>
        <w:ind w:left="0" w:firstLine="709"/>
        <w:rPr>
          <w:rFonts w:eastAsia="Arial"/>
          <w:spacing w:val="-5"/>
          <w:sz w:val="24"/>
          <w:szCs w:val="24"/>
        </w:rPr>
      </w:pPr>
      <w:r w:rsidRPr="008744D7">
        <w:rPr>
          <w:rFonts w:eastAsia="Arial"/>
          <w:spacing w:val="-5"/>
          <w:sz w:val="24"/>
          <w:szCs w:val="24"/>
        </w:rPr>
        <w:t xml:space="preserve">«Методическими рекомендациями по разработке </w:t>
      </w:r>
      <w:r w:rsidR="008C3778" w:rsidRPr="008744D7">
        <w:rPr>
          <w:rFonts w:eastAsia="Arial"/>
          <w:spacing w:val="-5"/>
          <w:sz w:val="24"/>
          <w:szCs w:val="24"/>
        </w:rPr>
        <w:t>схем теплоснабжения», утверждён</w:t>
      </w:r>
      <w:r w:rsidRPr="008744D7">
        <w:rPr>
          <w:rFonts w:eastAsia="Arial"/>
          <w:spacing w:val="-5"/>
          <w:sz w:val="24"/>
          <w:szCs w:val="24"/>
        </w:rPr>
        <w:t xml:space="preserve">ными приказом Минэнерго России и Минрегиона России </w:t>
      </w:r>
      <w:r w:rsidR="008C3778" w:rsidRPr="008744D7">
        <w:rPr>
          <w:rFonts w:eastAsia="Arial"/>
          <w:spacing w:val="-5"/>
          <w:sz w:val="24"/>
          <w:szCs w:val="24"/>
        </w:rPr>
        <w:t xml:space="preserve">от 29.12.2012 </w:t>
      </w:r>
      <w:r w:rsidRPr="008744D7">
        <w:rPr>
          <w:rFonts w:eastAsia="Arial"/>
          <w:spacing w:val="-5"/>
          <w:sz w:val="24"/>
          <w:szCs w:val="24"/>
        </w:rPr>
        <w:t>№ 565/667</w:t>
      </w:r>
      <w:r w:rsidR="008C3778" w:rsidRPr="008744D7">
        <w:rPr>
          <w:rFonts w:eastAsia="Arial"/>
          <w:spacing w:val="-5"/>
          <w:sz w:val="24"/>
          <w:szCs w:val="24"/>
        </w:rPr>
        <w:t>, и регламен</w:t>
      </w:r>
      <w:r w:rsidRPr="008744D7">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rsidR="00B906CC" w:rsidRPr="008744D7" w:rsidRDefault="00BB007C" w:rsidP="009806F9">
      <w:pPr>
        <w:pStyle w:val="af3"/>
        <w:numPr>
          <w:ilvl w:val="0"/>
          <w:numId w:val="67"/>
        </w:numPr>
        <w:tabs>
          <w:tab w:val="left" w:pos="993"/>
        </w:tabs>
        <w:ind w:left="0" w:firstLine="709"/>
        <w:rPr>
          <w:rFonts w:eastAsia="Arial"/>
          <w:spacing w:val="-5"/>
          <w:sz w:val="24"/>
          <w:szCs w:val="24"/>
        </w:rPr>
      </w:pPr>
      <w:r w:rsidRPr="008744D7">
        <w:rPr>
          <w:rFonts w:eastAsia="Arial"/>
          <w:spacing w:val="-5"/>
          <w:sz w:val="24"/>
          <w:szCs w:val="24"/>
        </w:rPr>
        <w:t>СП 124.13330.2012 Тепловые сети. Актуализированная редакция СНиП 41-02-2003</w:t>
      </w:r>
      <w:r w:rsidR="00B906CC" w:rsidRPr="008744D7">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rsidR="006D6B2A" w:rsidRPr="008744D7" w:rsidRDefault="006D6B2A" w:rsidP="00B906CC">
      <w:pPr>
        <w:ind w:firstLine="709"/>
        <w:jc w:val="both"/>
        <w:rPr>
          <w:rFonts w:eastAsia="Arial"/>
          <w:spacing w:val="-5"/>
        </w:rPr>
      </w:pPr>
    </w:p>
    <w:p w:rsidR="006D6B2A" w:rsidRPr="008744D7" w:rsidRDefault="006D6B2A" w:rsidP="006D6B2A">
      <w:pPr>
        <w:ind w:firstLine="709"/>
        <w:jc w:val="both"/>
      </w:pPr>
      <w:r w:rsidRPr="008744D7">
        <w:t>Данные базового уровня потребления тепла на цели теплоснабжения с.п. Со</w:t>
      </w:r>
      <w:r w:rsidR="0063722B" w:rsidRPr="008744D7">
        <w:t xml:space="preserve">сновка представлены в таблице </w:t>
      </w:r>
      <w:r w:rsidR="003B5FF8" w:rsidRPr="008744D7">
        <w:t>4</w:t>
      </w:r>
      <w:r w:rsidR="00140C72">
        <w:t>3</w:t>
      </w:r>
      <w:r w:rsidRPr="008744D7">
        <w:t>.</w:t>
      </w:r>
    </w:p>
    <w:p w:rsidR="006D6B2A" w:rsidRPr="008744D7" w:rsidRDefault="006D6B2A" w:rsidP="006D6B2A">
      <w:pPr>
        <w:ind w:firstLine="709"/>
        <w:jc w:val="both"/>
      </w:pPr>
    </w:p>
    <w:p w:rsidR="006D6B2A" w:rsidRPr="008744D7" w:rsidRDefault="006D6B2A" w:rsidP="006D6B2A">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140C72">
        <w:rPr>
          <w:noProof/>
        </w:rPr>
        <w:t>43</w:t>
      </w:r>
      <w:r w:rsidR="00667B3B" w:rsidRPr="008744D7">
        <w:rPr>
          <w:noProof/>
        </w:rPr>
        <w:fldChar w:fldCharType="end"/>
      </w:r>
      <w:r w:rsidRPr="008744D7">
        <w:t xml:space="preserve"> – </w:t>
      </w:r>
      <w:r w:rsidR="00A0311F" w:rsidRPr="008744D7">
        <w:t>Б</w:t>
      </w:r>
      <w:r w:rsidRPr="008744D7">
        <w:t>аланс</w:t>
      </w:r>
      <w:r w:rsidR="00A0311F" w:rsidRPr="008744D7">
        <w:t>ы</w:t>
      </w:r>
      <w:r w:rsidRPr="008744D7">
        <w:t xml:space="preserve"> котельных </w:t>
      </w:r>
      <w:r w:rsidR="003B5FF8" w:rsidRPr="008744D7">
        <w:t>в с.</w:t>
      </w:r>
      <w:r w:rsidRPr="008744D7">
        <w:t xml:space="preserve">п. Сосновка </w:t>
      </w:r>
      <w:r w:rsidR="003B5FF8" w:rsidRPr="008744D7">
        <w:t xml:space="preserve">в </w:t>
      </w:r>
      <w:r w:rsidRPr="008744D7">
        <w:t xml:space="preserve">2019 </w:t>
      </w:r>
      <w:r w:rsidR="00A0311F" w:rsidRPr="008744D7">
        <w:t xml:space="preserve">и 2020 </w:t>
      </w:r>
      <w:r w:rsidRPr="008744D7">
        <w:t>год</w:t>
      </w:r>
      <w:r w:rsidR="00A0311F" w:rsidRPr="008744D7">
        <w:t>ах</w:t>
      </w:r>
    </w:p>
    <w:p w:rsidR="006D6B2A" w:rsidRPr="008744D7" w:rsidRDefault="006D6B2A" w:rsidP="006D6B2A">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0"/>
        <w:gridCol w:w="4473"/>
        <w:gridCol w:w="1865"/>
        <w:gridCol w:w="2096"/>
      </w:tblGrid>
      <w:tr w:rsidR="00A0311F" w:rsidRPr="008744D7" w:rsidTr="00A0311F">
        <w:trPr>
          <w:trHeight w:val="20"/>
        </w:trPr>
        <w:tc>
          <w:tcPr>
            <w:tcW w:w="650" w:type="pct"/>
            <w:vMerge w:val="restart"/>
            <w:shd w:val="clear" w:color="auto" w:fill="auto"/>
            <w:noWrap/>
            <w:vAlign w:val="center"/>
          </w:tcPr>
          <w:p w:rsidR="00A0311F" w:rsidRPr="008744D7" w:rsidRDefault="00A0311F" w:rsidP="003175DB">
            <w:pPr>
              <w:contextualSpacing/>
              <w:jc w:val="center"/>
              <w:rPr>
                <w:bCs/>
                <w:sz w:val="20"/>
                <w:szCs w:val="20"/>
              </w:rPr>
            </w:pPr>
            <w:r w:rsidRPr="008744D7">
              <w:rPr>
                <w:sz w:val="20"/>
                <w:szCs w:val="20"/>
              </w:rPr>
              <w:t>№ п/п</w:t>
            </w:r>
          </w:p>
        </w:tc>
        <w:tc>
          <w:tcPr>
            <w:tcW w:w="2307" w:type="pct"/>
            <w:vMerge w:val="restart"/>
            <w:shd w:val="clear" w:color="auto" w:fill="auto"/>
            <w:vAlign w:val="center"/>
          </w:tcPr>
          <w:p w:rsidR="00A0311F" w:rsidRPr="008744D7" w:rsidRDefault="00A0311F" w:rsidP="003175DB">
            <w:pPr>
              <w:contextualSpacing/>
              <w:jc w:val="center"/>
              <w:rPr>
                <w:bCs/>
                <w:sz w:val="20"/>
                <w:szCs w:val="20"/>
              </w:rPr>
            </w:pPr>
            <w:r w:rsidRPr="008744D7">
              <w:rPr>
                <w:sz w:val="20"/>
                <w:szCs w:val="20"/>
              </w:rPr>
              <w:t>Показатели</w:t>
            </w:r>
          </w:p>
        </w:tc>
        <w:tc>
          <w:tcPr>
            <w:tcW w:w="962" w:type="pct"/>
            <w:shd w:val="clear" w:color="000000" w:fill="FFFFFF"/>
            <w:vAlign w:val="center"/>
          </w:tcPr>
          <w:p w:rsidR="00A0311F" w:rsidRPr="008744D7" w:rsidRDefault="00A0311F" w:rsidP="003175DB">
            <w:pPr>
              <w:contextualSpacing/>
              <w:jc w:val="center"/>
              <w:rPr>
                <w:bCs/>
                <w:sz w:val="20"/>
                <w:szCs w:val="20"/>
              </w:rPr>
            </w:pPr>
            <w:r w:rsidRPr="008744D7">
              <w:rPr>
                <w:sz w:val="20"/>
                <w:szCs w:val="20"/>
              </w:rPr>
              <w:t>2019 год</w:t>
            </w:r>
          </w:p>
        </w:tc>
        <w:tc>
          <w:tcPr>
            <w:tcW w:w="1081" w:type="pct"/>
            <w:shd w:val="clear" w:color="000000" w:fill="FFFFFF"/>
            <w:vAlign w:val="center"/>
          </w:tcPr>
          <w:p w:rsidR="00A0311F" w:rsidRPr="008744D7" w:rsidRDefault="00A0311F" w:rsidP="003175DB">
            <w:pPr>
              <w:contextualSpacing/>
              <w:jc w:val="center"/>
              <w:rPr>
                <w:bCs/>
                <w:sz w:val="20"/>
                <w:szCs w:val="20"/>
              </w:rPr>
            </w:pPr>
            <w:r w:rsidRPr="008744D7">
              <w:rPr>
                <w:sz w:val="20"/>
                <w:szCs w:val="20"/>
              </w:rPr>
              <w:t>2020 год</w:t>
            </w:r>
          </w:p>
        </w:tc>
      </w:tr>
      <w:tr w:rsidR="00A0311F" w:rsidRPr="008744D7" w:rsidTr="00A0311F">
        <w:trPr>
          <w:trHeight w:val="20"/>
        </w:trPr>
        <w:tc>
          <w:tcPr>
            <w:tcW w:w="650" w:type="pct"/>
            <w:vMerge/>
            <w:shd w:val="clear" w:color="auto" w:fill="auto"/>
            <w:noWrap/>
            <w:vAlign w:val="center"/>
          </w:tcPr>
          <w:p w:rsidR="00A0311F" w:rsidRPr="008744D7" w:rsidRDefault="00A0311F" w:rsidP="003175DB">
            <w:pPr>
              <w:contextualSpacing/>
              <w:jc w:val="center"/>
              <w:rPr>
                <w:bCs/>
                <w:sz w:val="20"/>
                <w:szCs w:val="20"/>
              </w:rPr>
            </w:pPr>
          </w:p>
        </w:tc>
        <w:tc>
          <w:tcPr>
            <w:tcW w:w="2307" w:type="pct"/>
            <w:vMerge/>
            <w:shd w:val="clear" w:color="auto" w:fill="auto"/>
            <w:vAlign w:val="center"/>
          </w:tcPr>
          <w:p w:rsidR="00A0311F" w:rsidRPr="008744D7" w:rsidRDefault="00A0311F" w:rsidP="003175DB">
            <w:pPr>
              <w:contextualSpacing/>
              <w:rPr>
                <w:bCs/>
                <w:sz w:val="20"/>
                <w:szCs w:val="20"/>
              </w:rPr>
            </w:pPr>
          </w:p>
        </w:tc>
        <w:tc>
          <w:tcPr>
            <w:tcW w:w="962" w:type="pct"/>
            <w:shd w:val="clear" w:color="auto" w:fill="auto"/>
            <w:noWrap/>
            <w:vAlign w:val="center"/>
          </w:tcPr>
          <w:p w:rsidR="00A0311F" w:rsidRPr="008744D7" w:rsidRDefault="00A0311F" w:rsidP="003175DB">
            <w:pPr>
              <w:contextualSpacing/>
              <w:jc w:val="center"/>
              <w:rPr>
                <w:bCs/>
                <w:sz w:val="20"/>
                <w:szCs w:val="20"/>
              </w:rPr>
            </w:pPr>
            <w:r w:rsidRPr="008744D7">
              <w:rPr>
                <w:sz w:val="20"/>
                <w:szCs w:val="20"/>
              </w:rPr>
              <w:t xml:space="preserve">факт </w:t>
            </w:r>
          </w:p>
        </w:tc>
        <w:tc>
          <w:tcPr>
            <w:tcW w:w="1081" w:type="pct"/>
            <w:shd w:val="clear" w:color="auto" w:fill="auto"/>
            <w:noWrap/>
            <w:vAlign w:val="center"/>
          </w:tcPr>
          <w:p w:rsidR="00A0311F" w:rsidRPr="008744D7" w:rsidRDefault="00A0311F" w:rsidP="003175DB">
            <w:pPr>
              <w:contextualSpacing/>
              <w:jc w:val="center"/>
              <w:rPr>
                <w:bCs/>
                <w:sz w:val="20"/>
                <w:szCs w:val="20"/>
              </w:rPr>
            </w:pPr>
            <w:r w:rsidRPr="008744D7">
              <w:rPr>
                <w:sz w:val="20"/>
                <w:szCs w:val="20"/>
              </w:rPr>
              <w:t>перспектива</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Выработано тепловой энергии (далее - т/э)</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214</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214</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2</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Собственные нужды котельной</w:t>
            </w:r>
          </w:p>
        </w:tc>
        <w:tc>
          <w:tcPr>
            <w:tcW w:w="962" w:type="pct"/>
            <w:shd w:val="clear" w:color="000000" w:fill="FFFFFF"/>
            <w:noWrap/>
            <w:vAlign w:val="center"/>
            <w:hideMark/>
          </w:tcPr>
          <w:p w:rsidR="00A0311F" w:rsidRPr="008744D7" w:rsidRDefault="00A0311F" w:rsidP="003175DB">
            <w:pPr>
              <w:contextualSpacing/>
              <w:jc w:val="center"/>
              <w:rPr>
                <w:bCs/>
                <w:sz w:val="20"/>
                <w:szCs w:val="20"/>
              </w:rPr>
            </w:pPr>
            <w:r w:rsidRPr="008744D7">
              <w:rPr>
                <w:bCs/>
                <w:sz w:val="20"/>
                <w:szCs w:val="20"/>
              </w:rPr>
              <w:t>0,064</w:t>
            </w:r>
          </w:p>
        </w:tc>
        <w:tc>
          <w:tcPr>
            <w:tcW w:w="1081" w:type="pct"/>
            <w:shd w:val="clear" w:color="000000" w:fill="FFFFFF"/>
            <w:noWrap/>
            <w:vAlign w:val="center"/>
            <w:hideMark/>
          </w:tcPr>
          <w:p w:rsidR="00A0311F" w:rsidRPr="008744D7" w:rsidRDefault="00A0311F" w:rsidP="003175DB">
            <w:pPr>
              <w:contextualSpacing/>
              <w:jc w:val="center"/>
              <w:rPr>
                <w:bCs/>
                <w:sz w:val="20"/>
                <w:szCs w:val="20"/>
              </w:rPr>
            </w:pPr>
            <w:r w:rsidRPr="008744D7">
              <w:rPr>
                <w:bCs/>
                <w:sz w:val="20"/>
                <w:szCs w:val="20"/>
              </w:rPr>
              <w:t>0,064</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 </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то же, от выработки в %</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33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33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3</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Отпуск т/э, поставляемой с коллекторов источника т/э (котельных)</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4</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Покупная т/э</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5</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Расход т/э на хозяйственные нужды</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6</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Отпуск т/э от источника т/э (полезный отпуск) - отпуск в сеть</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7</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Потери т/э в сетях</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 </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то же, к отпуску в сеть в %</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0,00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8</w:t>
            </w:r>
          </w:p>
        </w:tc>
        <w:tc>
          <w:tcPr>
            <w:tcW w:w="2307" w:type="pct"/>
            <w:shd w:val="clear" w:color="auto" w:fill="auto"/>
            <w:vAlign w:val="center"/>
            <w:hideMark/>
          </w:tcPr>
          <w:p w:rsidR="00A0311F" w:rsidRPr="008744D7" w:rsidRDefault="00A0311F" w:rsidP="003175DB">
            <w:pPr>
              <w:contextualSpacing/>
              <w:rPr>
                <w:bCs/>
                <w:sz w:val="20"/>
                <w:szCs w:val="20"/>
              </w:rPr>
            </w:pPr>
            <w:r w:rsidRPr="008744D7">
              <w:rPr>
                <w:bCs/>
                <w:sz w:val="20"/>
                <w:szCs w:val="20"/>
              </w:rPr>
              <w:t>Отпуск т/э из тепловой сети (полезный отпуск), всего</w:t>
            </w:r>
          </w:p>
        </w:tc>
        <w:tc>
          <w:tcPr>
            <w:tcW w:w="962"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c>
          <w:tcPr>
            <w:tcW w:w="1081" w:type="pct"/>
            <w:shd w:val="clear" w:color="auto" w:fill="auto"/>
            <w:noWrap/>
            <w:vAlign w:val="center"/>
            <w:hideMark/>
          </w:tcPr>
          <w:p w:rsidR="00A0311F" w:rsidRPr="008744D7" w:rsidRDefault="00A0311F" w:rsidP="003175DB">
            <w:pPr>
              <w:contextualSpacing/>
              <w:jc w:val="center"/>
              <w:rPr>
                <w:bCs/>
                <w:sz w:val="20"/>
                <w:szCs w:val="20"/>
              </w:rPr>
            </w:pPr>
            <w:r w:rsidRPr="008744D7">
              <w:rPr>
                <w:bCs/>
                <w:sz w:val="20"/>
                <w:szCs w:val="20"/>
              </w:rPr>
              <w:t>19,15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1.</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Бюджетные потребители</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98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98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Прочие потребители, в т.ч.</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7,17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7,170</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1.</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Собственное потребление</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5,604</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5,604</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2.</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Население</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0,216</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0,216</w:t>
            </w:r>
          </w:p>
        </w:tc>
      </w:tr>
      <w:tr w:rsidR="00A0311F" w:rsidRPr="008744D7" w:rsidTr="00A0311F">
        <w:trPr>
          <w:trHeight w:val="20"/>
        </w:trPr>
        <w:tc>
          <w:tcPr>
            <w:tcW w:w="650"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8.2.3.</w:t>
            </w:r>
          </w:p>
        </w:tc>
        <w:tc>
          <w:tcPr>
            <w:tcW w:w="2307" w:type="pct"/>
            <w:shd w:val="clear" w:color="auto" w:fill="auto"/>
            <w:vAlign w:val="center"/>
            <w:hideMark/>
          </w:tcPr>
          <w:p w:rsidR="00A0311F" w:rsidRPr="008744D7" w:rsidRDefault="00A0311F" w:rsidP="003175DB">
            <w:pPr>
              <w:contextualSpacing/>
              <w:rPr>
                <w:sz w:val="20"/>
                <w:szCs w:val="20"/>
              </w:rPr>
            </w:pPr>
            <w:r w:rsidRPr="008744D7">
              <w:rPr>
                <w:sz w:val="20"/>
                <w:szCs w:val="20"/>
              </w:rPr>
              <w:t xml:space="preserve">Прочие </w:t>
            </w:r>
          </w:p>
        </w:tc>
        <w:tc>
          <w:tcPr>
            <w:tcW w:w="962"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350</w:t>
            </w:r>
          </w:p>
        </w:tc>
        <w:tc>
          <w:tcPr>
            <w:tcW w:w="1081" w:type="pct"/>
            <w:shd w:val="clear" w:color="auto" w:fill="auto"/>
            <w:noWrap/>
            <w:vAlign w:val="center"/>
            <w:hideMark/>
          </w:tcPr>
          <w:p w:rsidR="00A0311F" w:rsidRPr="008744D7" w:rsidRDefault="00A0311F" w:rsidP="003175DB">
            <w:pPr>
              <w:contextualSpacing/>
              <w:jc w:val="center"/>
              <w:rPr>
                <w:sz w:val="20"/>
                <w:szCs w:val="20"/>
              </w:rPr>
            </w:pPr>
            <w:r w:rsidRPr="008744D7">
              <w:rPr>
                <w:sz w:val="20"/>
                <w:szCs w:val="20"/>
              </w:rPr>
              <w:t>1,350</w:t>
            </w:r>
          </w:p>
        </w:tc>
      </w:tr>
    </w:tbl>
    <w:p w:rsidR="00B906CC" w:rsidRPr="008744D7" w:rsidRDefault="00B906CC" w:rsidP="00B1363D">
      <w:pPr>
        <w:ind w:firstLine="709"/>
        <w:jc w:val="both"/>
        <w:rPr>
          <w:rFonts w:eastAsia="Arial"/>
          <w:spacing w:val="-5"/>
        </w:rPr>
      </w:pPr>
    </w:p>
    <w:p w:rsidR="000B6ED3" w:rsidRPr="008744D7" w:rsidRDefault="00FC2A40" w:rsidP="00C42D57">
      <w:pPr>
        <w:ind w:firstLine="709"/>
        <w:jc w:val="both"/>
      </w:pPr>
      <w:r w:rsidRPr="008744D7">
        <w:t>Расчёт производства тепловой энергии котельными в п. Сосновка</w:t>
      </w:r>
      <w:r w:rsidR="0082546E" w:rsidRPr="008744D7">
        <w:t xml:space="preserve"> приведен в таблице </w:t>
      </w:r>
      <w:r w:rsidR="003B5FF8" w:rsidRPr="008744D7">
        <w:t>4</w:t>
      </w:r>
      <w:r w:rsidR="00140C72">
        <w:t>4</w:t>
      </w:r>
      <w:r w:rsidR="0082546E" w:rsidRPr="008744D7">
        <w:t>.</w:t>
      </w:r>
    </w:p>
    <w:p w:rsidR="00272372" w:rsidRPr="008744D7" w:rsidRDefault="00272372" w:rsidP="000B6ED3"/>
    <w:p w:rsidR="00A0311F" w:rsidRPr="008744D7" w:rsidRDefault="00A0311F" w:rsidP="000B6ED3"/>
    <w:p w:rsidR="00A0311F" w:rsidRPr="008744D7" w:rsidRDefault="00A0311F" w:rsidP="000B6ED3"/>
    <w:p w:rsidR="00A0311F" w:rsidRPr="008744D7" w:rsidRDefault="00A0311F" w:rsidP="000B6ED3">
      <w:pPr>
        <w:sectPr w:rsidR="00A0311F" w:rsidRPr="008744D7" w:rsidSect="008D2EF6">
          <w:pgSz w:w="11906" w:h="16838"/>
          <w:pgMar w:top="1134" w:right="567" w:bottom="1134" w:left="1701" w:header="283" w:footer="567" w:gutter="0"/>
          <w:cols w:space="708"/>
          <w:docGrid w:linePitch="360"/>
        </w:sectPr>
      </w:pPr>
    </w:p>
    <w:p w:rsidR="0082546E" w:rsidRPr="008744D7" w:rsidRDefault="0082546E" w:rsidP="00AD0269">
      <w:pPr>
        <w:pStyle w:val="affc"/>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44</w:t>
      </w:r>
      <w:r w:rsidR="00667B3B" w:rsidRPr="008744D7">
        <w:rPr>
          <w:rFonts w:cs="Times New Roman"/>
          <w:b w:val="0"/>
          <w:noProof/>
        </w:rPr>
        <w:fldChar w:fldCharType="end"/>
      </w:r>
      <w:r w:rsidRPr="008744D7">
        <w:rPr>
          <w:rFonts w:cs="Times New Roman"/>
          <w:b w:val="0"/>
        </w:rPr>
        <w:t xml:space="preserve"> – </w:t>
      </w:r>
      <w:r w:rsidR="00A0311F" w:rsidRPr="008744D7">
        <w:rPr>
          <w:rFonts w:cs="Times New Roman"/>
          <w:b w:val="0"/>
        </w:rPr>
        <w:t>Фактический и перспективные балансы тепловой мощности котельных</w:t>
      </w:r>
      <w:r w:rsidRPr="008744D7">
        <w:rPr>
          <w:rFonts w:cs="Times New Roman"/>
          <w:b w:val="0"/>
        </w:rPr>
        <w:t xml:space="preserve"> в </w:t>
      </w:r>
      <w:r w:rsidR="00A0311F" w:rsidRPr="008744D7">
        <w:rPr>
          <w:rFonts w:cs="Times New Roman"/>
          <w:b w:val="0"/>
        </w:rPr>
        <w:t>с.</w:t>
      </w:r>
      <w:r w:rsidR="00FB1C18" w:rsidRPr="008744D7">
        <w:rPr>
          <w:rFonts w:cs="Times New Roman"/>
          <w:b w:val="0"/>
        </w:rPr>
        <w:t xml:space="preserve">п. </w:t>
      </w:r>
      <w:r w:rsidR="00FC2A40" w:rsidRPr="008744D7">
        <w:rPr>
          <w:rFonts w:cs="Times New Roman"/>
          <w:b w:val="0"/>
        </w:rPr>
        <w:t>Сосновка</w:t>
      </w:r>
      <w:r w:rsidR="00A0311F" w:rsidRPr="008744D7">
        <w:rPr>
          <w:rFonts w:cs="Times New Roman"/>
          <w:b w:val="0"/>
        </w:rPr>
        <w:t xml:space="preserve"> с 2019 года по 2029 год</w:t>
      </w:r>
    </w:p>
    <w:p w:rsidR="00AF0C9B" w:rsidRPr="008744D7" w:rsidRDefault="00AF0C9B" w:rsidP="00AF0C9B">
      <w:pPr>
        <w:rPr>
          <w:lang w:eastAsia="en-US"/>
        </w:rPr>
      </w:pPr>
    </w:p>
    <w:tbl>
      <w:tblPr>
        <w:tblW w:w="5000" w:type="pct"/>
        <w:tblInd w:w="-5" w:type="dxa"/>
        <w:tblCellMar>
          <w:left w:w="28" w:type="dxa"/>
          <w:right w:w="28" w:type="dxa"/>
        </w:tblCellMar>
        <w:tblLook w:val="04A0" w:firstRow="1" w:lastRow="0" w:firstColumn="1" w:lastColumn="0" w:noHBand="0" w:noVBand="1"/>
      </w:tblPr>
      <w:tblGrid>
        <w:gridCol w:w="1500"/>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699"/>
        <w:gridCol w:w="943"/>
        <w:gridCol w:w="622"/>
      </w:tblGrid>
      <w:tr w:rsidR="005B6136" w:rsidRPr="008744D7" w:rsidTr="005B6136">
        <w:trPr>
          <w:trHeight w:val="20"/>
        </w:trPr>
        <w:tc>
          <w:tcPr>
            <w:tcW w:w="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Статья баланса</w:t>
            </w:r>
          </w:p>
        </w:tc>
        <w:tc>
          <w:tcPr>
            <w:tcW w:w="300" w:type="dxa"/>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Ед. изм.</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19</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1</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2</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3</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4</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5</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6</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7</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8</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029</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Установленная тепловая мощность</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 xml:space="preserve">Располагаемая тепловая мощность </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60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асчётное потребление тепловой мощности на собственные, хозяйственные и технологические нужды</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185</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Тепловая мощность нетто при работе всего оборудования</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15</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асчётная нагрузка на коллекторах</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9,74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асчётные потери тепловой энергии в тепловых сетях</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1,05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00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Полезный отпуск</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8,69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Бюджет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61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Население</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7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Прочи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60</w:t>
            </w:r>
          </w:p>
        </w:tc>
      </w:tr>
      <w:tr w:rsidR="005B6136" w:rsidRPr="008744D7" w:rsidTr="005B613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Собствен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850</w:t>
            </w:r>
          </w:p>
        </w:tc>
      </w:tr>
      <w:tr w:rsidR="005B6136" w:rsidRPr="008744D7" w:rsidTr="005B6136">
        <w:trPr>
          <w:trHeight w:val="20"/>
        </w:trPr>
        <w:tc>
          <w:tcPr>
            <w:tcW w:w="300" w:type="dxa"/>
            <w:vMerge w:val="restart"/>
            <w:tcBorders>
              <w:top w:val="nil"/>
              <w:left w:val="single" w:sz="4" w:space="0" w:color="auto"/>
              <w:bottom w:val="single" w:sz="4" w:space="0" w:color="000000"/>
              <w:right w:val="single" w:sz="4" w:space="0" w:color="auto"/>
            </w:tcBorders>
            <w:shd w:val="clear" w:color="auto" w:fill="auto"/>
            <w:vAlign w:val="center"/>
            <w:hideMark/>
          </w:tcPr>
          <w:p w:rsidR="005B6136" w:rsidRPr="008744D7" w:rsidRDefault="005B6136" w:rsidP="005B6136">
            <w:pPr>
              <w:rPr>
                <w:color w:val="000000"/>
                <w:sz w:val="20"/>
                <w:szCs w:val="20"/>
              </w:rPr>
            </w:pPr>
            <w:r w:rsidRPr="008744D7">
              <w:rPr>
                <w:color w:val="000000"/>
                <w:sz w:val="20"/>
                <w:szCs w:val="20"/>
              </w:rPr>
              <w:t>Резерв (+)/ дефицит (-)</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21,860</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0,725</w:t>
            </w:r>
          </w:p>
        </w:tc>
      </w:tr>
      <w:tr w:rsidR="005B6136" w:rsidRPr="008744D7" w:rsidTr="005B6136">
        <w:trPr>
          <w:trHeight w:val="20"/>
        </w:trPr>
        <w:tc>
          <w:tcPr>
            <w:tcW w:w="300" w:type="dxa"/>
            <w:vMerge/>
            <w:tcBorders>
              <w:top w:val="nil"/>
              <w:left w:val="single" w:sz="4" w:space="0" w:color="auto"/>
              <w:bottom w:val="single" w:sz="4" w:space="0" w:color="000000"/>
              <w:right w:val="single" w:sz="4" w:space="0" w:color="auto"/>
            </w:tcBorders>
            <w:vAlign w:val="center"/>
            <w:hideMark/>
          </w:tcPr>
          <w:p w:rsidR="005B6136" w:rsidRPr="008744D7" w:rsidRDefault="005B6136" w:rsidP="005B6136">
            <w:pPr>
              <w:rPr>
                <w:color w:val="000000"/>
                <w:sz w:val="20"/>
                <w:szCs w:val="20"/>
              </w:rPr>
            </w:pP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12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c>
          <w:tcPr>
            <w:tcW w:w="192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69,2</w:t>
            </w:r>
          </w:p>
        </w:tc>
        <w:tc>
          <w:tcPr>
            <w:tcW w:w="960" w:type="dxa"/>
            <w:tcBorders>
              <w:top w:val="nil"/>
              <w:left w:val="nil"/>
              <w:bottom w:val="single" w:sz="4" w:space="0" w:color="auto"/>
              <w:right w:val="single" w:sz="4" w:space="0" w:color="auto"/>
            </w:tcBorders>
            <w:shd w:val="clear" w:color="auto" w:fill="auto"/>
            <w:vAlign w:val="center"/>
            <w:hideMark/>
          </w:tcPr>
          <w:p w:rsidR="005B6136" w:rsidRPr="008744D7" w:rsidRDefault="005B6136" w:rsidP="005B6136">
            <w:pPr>
              <w:jc w:val="center"/>
              <w:rPr>
                <w:color w:val="000000"/>
                <w:sz w:val="20"/>
                <w:szCs w:val="20"/>
              </w:rPr>
            </w:pPr>
            <w:r w:rsidRPr="008744D7">
              <w:rPr>
                <w:color w:val="000000"/>
                <w:sz w:val="20"/>
                <w:szCs w:val="20"/>
              </w:rPr>
              <w:t>7,6</w:t>
            </w:r>
          </w:p>
        </w:tc>
      </w:tr>
    </w:tbl>
    <w:p w:rsidR="00AF0C9B" w:rsidRPr="008744D7" w:rsidRDefault="00AF0C9B" w:rsidP="00AF0C9B">
      <w:pPr>
        <w:rPr>
          <w:lang w:eastAsia="en-US"/>
        </w:rPr>
      </w:pPr>
    </w:p>
    <w:p w:rsidR="00AD0269" w:rsidRPr="008744D7" w:rsidRDefault="00AD0269" w:rsidP="000B6ED3">
      <w:pPr>
        <w:sectPr w:rsidR="00AD0269" w:rsidRPr="008744D7" w:rsidSect="00AD0269">
          <w:pgSz w:w="16838" w:h="11906" w:orient="landscape"/>
          <w:pgMar w:top="1418" w:right="851" w:bottom="567" w:left="851" w:header="709" w:footer="284" w:gutter="0"/>
          <w:cols w:space="708"/>
          <w:docGrid w:linePitch="360"/>
        </w:sectPr>
      </w:pPr>
    </w:p>
    <w:p w:rsidR="00327959" w:rsidRPr="008744D7" w:rsidRDefault="00AD41CC" w:rsidP="003538F4">
      <w:pPr>
        <w:pStyle w:val="2"/>
        <w:tabs>
          <w:tab w:val="left" w:pos="1134"/>
        </w:tabs>
        <w:ind w:left="0" w:firstLine="709"/>
        <w:rPr>
          <w:rFonts w:cs="Times New Roman"/>
          <w:b w:val="0"/>
          <w:szCs w:val="24"/>
        </w:rPr>
      </w:pPr>
      <w:bookmarkStart w:id="427" w:name="_Toc524614827"/>
      <w:bookmarkStart w:id="428" w:name="_Toc524615043"/>
      <w:bookmarkStart w:id="429" w:name="_Toc28125300"/>
      <w:bookmarkStart w:id="430" w:name="_Toc42090868"/>
      <w:r w:rsidRPr="008744D7">
        <w:rPr>
          <w:rFonts w:cs="Times New Roman"/>
          <w:b w:val="0"/>
          <w:szCs w:val="24"/>
        </w:rPr>
        <w:lastRenderedPageBreak/>
        <w:t xml:space="preserve">Прогнозы приростов площади строительных </w:t>
      </w:r>
      <w:r w:rsidR="00727660" w:rsidRPr="008744D7">
        <w:rPr>
          <w:rFonts w:cs="Times New Roman"/>
          <w:b w:val="0"/>
          <w:szCs w:val="24"/>
        </w:rPr>
        <w:t>фондов, сгруппированные по расчё</w:t>
      </w:r>
      <w:r w:rsidRPr="008744D7">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8744D7">
        <w:rPr>
          <w:rFonts w:cs="Times New Roman"/>
          <w:b w:val="0"/>
          <w:szCs w:val="24"/>
        </w:rPr>
        <w:t>,</w:t>
      </w:r>
      <w:r w:rsidRPr="008744D7">
        <w:rPr>
          <w:rFonts w:cs="Times New Roman"/>
          <w:b w:val="0"/>
          <w:szCs w:val="24"/>
        </w:rPr>
        <w:t xml:space="preserve"> производственные здания промышленных предприятий</w:t>
      </w:r>
      <w:r w:rsidR="00786BA3" w:rsidRPr="008744D7">
        <w:rPr>
          <w:rFonts w:cs="Times New Roman"/>
          <w:b w:val="0"/>
          <w:szCs w:val="24"/>
        </w:rPr>
        <w:t>,</w:t>
      </w:r>
      <w:r w:rsidRPr="008744D7">
        <w:rPr>
          <w:rFonts w:cs="Times New Roman"/>
          <w:b w:val="0"/>
          <w:szCs w:val="24"/>
        </w:rPr>
        <w:t xml:space="preserve"> </w:t>
      </w:r>
      <w:bookmarkEnd w:id="427"/>
      <w:bookmarkEnd w:id="428"/>
      <w:r w:rsidR="00C35D17" w:rsidRPr="008744D7">
        <w:rPr>
          <w:rFonts w:cs="Times New Roman"/>
          <w:b w:val="0"/>
          <w:szCs w:val="24"/>
        </w:rPr>
        <w:t>на каждом этапе</w:t>
      </w:r>
      <w:bookmarkEnd w:id="429"/>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30"/>
    </w:p>
    <w:p w:rsidR="003538F4" w:rsidRPr="008744D7" w:rsidRDefault="003538F4" w:rsidP="001644B0">
      <w:pPr>
        <w:jc w:val="both"/>
      </w:pPr>
      <w:bookmarkStart w:id="431" w:name="_Hlk22206168"/>
    </w:p>
    <w:p w:rsidR="00233B5C" w:rsidRPr="008744D7" w:rsidRDefault="00233B5C" w:rsidP="00A57C40">
      <w:pPr>
        <w:ind w:firstLine="709"/>
        <w:jc w:val="both"/>
      </w:pPr>
      <w:r w:rsidRPr="008744D7">
        <w:t>Сводные показатели планируемого строительства жилых, социальных и общественно-деловых зданий сформированы в соответствии с генерал</w:t>
      </w:r>
      <w:r w:rsidR="00A57C40" w:rsidRPr="008744D7">
        <w:t xml:space="preserve">ьным планом с.п. </w:t>
      </w:r>
      <w:r w:rsidR="0016562C" w:rsidRPr="008744D7">
        <w:t>Сосновка</w:t>
      </w:r>
      <w:r w:rsidRPr="008744D7">
        <w:t>.</w:t>
      </w:r>
    </w:p>
    <w:p w:rsidR="008E037F" w:rsidRPr="008744D7" w:rsidRDefault="008E037F" w:rsidP="008E037F">
      <w:pPr>
        <w:ind w:firstLine="709"/>
        <w:jc w:val="both"/>
      </w:pPr>
      <w:r w:rsidRPr="008744D7">
        <w:t>От утилизационной насосной КС «Сосновская» осуществляется покрытие отопительных нужд жилого поселка с.п. Сосновка. Для теплоснабжения жилого поселка Сосновка от утилизационной насосной КС «Сосновская» по двухтрубной тепломагистрали условн</w:t>
      </w:r>
      <w:r w:rsidR="002F7258" w:rsidRPr="008744D7">
        <w:t>ым диаметром 300 мм в жилой посё</w:t>
      </w:r>
      <w:r w:rsidRPr="008744D7">
        <w:t>лок подается теплоноситель с параметрами 95/70 ºС, который поступает в тепловую сеть отопления и горячего водоснабжения через «Бойлерную №</w:t>
      </w:r>
      <w:r w:rsidR="00A0311F" w:rsidRPr="008744D7">
        <w:t xml:space="preserve"> </w:t>
      </w:r>
      <w:r w:rsidRPr="008744D7">
        <w:t>2» поселка.</w:t>
      </w:r>
    </w:p>
    <w:p w:rsidR="008E037F" w:rsidRPr="008744D7" w:rsidRDefault="008E037F" w:rsidP="008E037F">
      <w:pPr>
        <w:ind w:firstLine="709"/>
        <w:jc w:val="both"/>
      </w:pPr>
      <w:r w:rsidRPr="008744D7">
        <w:t>Котельная «2БВК»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же в случае возникновения аварийной ситуации на тепломагистрали от КС до жилого поселка.</w:t>
      </w:r>
    </w:p>
    <w:p w:rsidR="008E037F" w:rsidRPr="008744D7" w:rsidRDefault="008E037F" w:rsidP="008E037F">
      <w:pPr>
        <w:ind w:firstLine="709"/>
        <w:jc w:val="both"/>
      </w:pPr>
      <w:r w:rsidRPr="008744D7">
        <w:t>Зоны действия утилизационной насосной КС «Сосновская» и котельной «2БВК» определяются территорией расположения потребителей, которые подключены к тепловой сети отопления поселка.</w:t>
      </w:r>
    </w:p>
    <w:p w:rsidR="008E037F" w:rsidRPr="008744D7" w:rsidRDefault="008E037F" w:rsidP="008E037F">
      <w:pPr>
        <w:ind w:firstLine="709"/>
        <w:jc w:val="both"/>
      </w:pPr>
      <w:r w:rsidRPr="008744D7">
        <w:t>Зона действия утилизационной насосной КС «Сосновская» показана на рисунке 1</w:t>
      </w:r>
      <w:r w:rsidR="00140C72">
        <w:t>3</w:t>
      </w:r>
      <w:r w:rsidRPr="008744D7">
        <w:t>. Зона действия котельной «2БВК» показана на рисунке 1</w:t>
      </w:r>
      <w:r w:rsidR="00140C72">
        <w:t>4</w:t>
      </w:r>
      <w:r w:rsidRPr="008744D7">
        <w:t>.</w:t>
      </w:r>
    </w:p>
    <w:p w:rsidR="008E037F" w:rsidRPr="008744D7" w:rsidRDefault="00A0311F" w:rsidP="008E037F">
      <w:pPr>
        <w:ind w:firstLine="709"/>
        <w:jc w:val="both"/>
      </w:pPr>
      <w:r w:rsidRPr="008744D7">
        <w:t>Котельные блочная</w:t>
      </w:r>
      <w:r w:rsidR="008E037F" w:rsidRPr="008744D7">
        <w:t xml:space="preserve"> Импакс и «Вирбекс-С-Финн» используются для покрытия тепловых нагрузок горячего водоснабжения жилого поселка, и зона их действия определяется территорией расположения потребителей, которые подключены к тепловой сети ГВС поселка. Зона действия этих котельных показана на рисунке 1</w:t>
      </w:r>
      <w:r w:rsidR="00140C72">
        <w:t>5</w:t>
      </w:r>
      <w:r w:rsidR="008E037F" w:rsidRPr="008744D7">
        <w:t>.</w:t>
      </w:r>
    </w:p>
    <w:p w:rsidR="008E037F" w:rsidRPr="008744D7" w:rsidRDefault="008E037F" w:rsidP="008E037F">
      <w:pPr>
        <w:ind w:firstLine="709"/>
        <w:jc w:val="both"/>
      </w:pPr>
    </w:p>
    <w:p w:rsidR="008E037F" w:rsidRPr="008744D7" w:rsidRDefault="00140C72" w:rsidP="008E037F">
      <w:pPr>
        <w:jc w:val="center"/>
      </w:pPr>
      <w:r w:rsidRPr="00140C72">
        <w:rPr>
          <w:noProof/>
        </w:rPr>
        <w:lastRenderedPageBreak/>
        <w:drawing>
          <wp:inline distT="0" distB="0" distL="0" distR="0">
            <wp:extent cx="6120130" cy="5146898"/>
            <wp:effectExtent l="0" t="0" r="0" b="0"/>
            <wp:docPr id="17" name="Рисунок 17"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Сосновка\Зона АСТ\Зона К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5146898"/>
                    </a:xfrm>
                    <a:prstGeom prst="rect">
                      <a:avLst/>
                    </a:prstGeom>
                    <a:noFill/>
                    <a:ln>
                      <a:noFill/>
                    </a:ln>
                  </pic:spPr>
                </pic:pic>
              </a:graphicData>
            </a:graphic>
          </wp:inline>
        </w:drawing>
      </w:r>
    </w:p>
    <w:p w:rsidR="008E037F" w:rsidRPr="00140C72" w:rsidRDefault="008E037F" w:rsidP="008E037F">
      <w:pPr>
        <w:jc w:val="center"/>
      </w:pPr>
      <w:r w:rsidRPr="00140C72">
        <w:t xml:space="preserve">Рисунок </w:t>
      </w:r>
      <w:r w:rsidR="00667B3B" w:rsidRPr="00140C72">
        <w:rPr>
          <w:noProof/>
        </w:rPr>
        <w:fldChar w:fldCharType="begin"/>
      </w:r>
      <w:r w:rsidRPr="00140C72">
        <w:rPr>
          <w:noProof/>
        </w:rPr>
        <w:instrText xml:space="preserve"> SEQ Рисунок \* ARABIC </w:instrText>
      </w:r>
      <w:r w:rsidR="00667B3B" w:rsidRPr="00140C72">
        <w:rPr>
          <w:noProof/>
        </w:rPr>
        <w:fldChar w:fldCharType="separate"/>
      </w:r>
      <w:r w:rsidR="00140C72" w:rsidRPr="00140C72">
        <w:rPr>
          <w:noProof/>
        </w:rPr>
        <w:t>13</w:t>
      </w:r>
      <w:r w:rsidR="00667B3B" w:rsidRPr="00140C72">
        <w:rPr>
          <w:noProof/>
        </w:rPr>
        <w:fldChar w:fldCharType="end"/>
      </w:r>
      <w:r w:rsidRPr="00140C72">
        <w:t xml:space="preserve"> – Зона действия утилизационной насосной КС «Сосновская»</w:t>
      </w:r>
    </w:p>
    <w:p w:rsidR="008E037F" w:rsidRDefault="008E037F" w:rsidP="008E037F">
      <w:pPr>
        <w:jc w:val="center"/>
      </w:pPr>
    </w:p>
    <w:p w:rsidR="00140C72" w:rsidRPr="00140C72" w:rsidRDefault="00140C72" w:rsidP="008E037F">
      <w:pPr>
        <w:jc w:val="center"/>
      </w:pPr>
      <w:r w:rsidRPr="00140C72">
        <w:rPr>
          <w:noProof/>
        </w:rPr>
        <w:lastRenderedPageBreak/>
        <w:drawing>
          <wp:inline distT="0" distB="0" distL="0" distR="0">
            <wp:extent cx="5581650" cy="5819775"/>
            <wp:effectExtent l="0" t="0" r="0" b="9525"/>
            <wp:docPr id="18" name="Рисунок 18" descr="C:\Users\User\Desktop\Белоярский р-н\Сосновка\Зона АСТ\Зона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Белоярский р-н\Сосновка\Зона АСТ\Зона 2БВК.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1650" cy="5819775"/>
                    </a:xfrm>
                    <a:prstGeom prst="rect">
                      <a:avLst/>
                    </a:prstGeom>
                    <a:noFill/>
                    <a:ln>
                      <a:noFill/>
                    </a:ln>
                  </pic:spPr>
                </pic:pic>
              </a:graphicData>
            </a:graphic>
          </wp:inline>
        </w:drawing>
      </w:r>
    </w:p>
    <w:p w:rsidR="008E037F" w:rsidRPr="00140C72" w:rsidRDefault="008E037F" w:rsidP="008E037F">
      <w:pPr>
        <w:jc w:val="center"/>
      </w:pPr>
      <w:r w:rsidRPr="00140C72">
        <w:t xml:space="preserve">Рисунок </w:t>
      </w:r>
      <w:r w:rsidR="00667B3B" w:rsidRPr="00140C72">
        <w:rPr>
          <w:noProof/>
        </w:rPr>
        <w:fldChar w:fldCharType="begin"/>
      </w:r>
      <w:r w:rsidRPr="00140C72">
        <w:rPr>
          <w:noProof/>
        </w:rPr>
        <w:instrText xml:space="preserve"> SEQ Рисунок \* ARABIC </w:instrText>
      </w:r>
      <w:r w:rsidR="00667B3B" w:rsidRPr="00140C72">
        <w:rPr>
          <w:noProof/>
        </w:rPr>
        <w:fldChar w:fldCharType="separate"/>
      </w:r>
      <w:r w:rsidR="00140C72">
        <w:rPr>
          <w:noProof/>
        </w:rPr>
        <w:t>14</w:t>
      </w:r>
      <w:r w:rsidR="00667B3B" w:rsidRPr="00140C72">
        <w:rPr>
          <w:noProof/>
        </w:rPr>
        <w:fldChar w:fldCharType="end"/>
      </w:r>
      <w:r w:rsidRPr="00140C72">
        <w:t xml:space="preserve"> – Зона действия котельной «2БВК»</w:t>
      </w:r>
    </w:p>
    <w:p w:rsidR="008E037F" w:rsidRDefault="008E037F" w:rsidP="008E037F">
      <w:pPr>
        <w:jc w:val="center"/>
      </w:pPr>
    </w:p>
    <w:p w:rsidR="00140C72" w:rsidRPr="00140C72" w:rsidRDefault="00140C72" w:rsidP="008E037F">
      <w:pPr>
        <w:jc w:val="center"/>
      </w:pPr>
      <w:r w:rsidRPr="00140C72">
        <w:rPr>
          <w:noProof/>
        </w:rPr>
        <w:lastRenderedPageBreak/>
        <w:drawing>
          <wp:inline distT="0" distB="0" distL="0" distR="0">
            <wp:extent cx="6000750" cy="4733925"/>
            <wp:effectExtent l="0" t="0" r="0" b="9525"/>
            <wp:docPr id="19" name="Рисунок 19"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Белоярский р-н\Сосновка\Зона АСТ\Зона Импак и Вибрекс с Финн.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rsidR="008E037F" w:rsidRPr="008744D7" w:rsidRDefault="008E037F" w:rsidP="008E037F">
      <w:pPr>
        <w:jc w:val="center"/>
      </w:pPr>
      <w:r w:rsidRPr="00140C72">
        <w:t xml:space="preserve">Рисунок </w:t>
      </w:r>
      <w:r w:rsidR="00667B3B" w:rsidRPr="00140C72">
        <w:rPr>
          <w:noProof/>
        </w:rPr>
        <w:fldChar w:fldCharType="begin"/>
      </w:r>
      <w:r w:rsidRPr="00140C72">
        <w:rPr>
          <w:noProof/>
        </w:rPr>
        <w:instrText xml:space="preserve"> SEQ Рисунок \* ARABIC </w:instrText>
      </w:r>
      <w:r w:rsidR="00667B3B" w:rsidRPr="00140C72">
        <w:rPr>
          <w:noProof/>
        </w:rPr>
        <w:fldChar w:fldCharType="separate"/>
      </w:r>
      <w:r w:rsidR="00140C72">
        <w:rPr>
          <w:noProof/>
        </w:rPr>
        <w:t>15</w:t>
      </w:r>
      <w:r w:rsidR="00667B3B" w:rsidRPr="00140C72">
        <w:rPr>
          <w:noProof/>
        </w:rPr>
        <w:fldChar w:fldCharType="end"/>
      </w:r>
      <w:r w:rsidRPr="00140C72">
        <w:t xml:space="preserve"> – Зона действия котельных блочн. Импакс и «Вирбекс-С-Финн»</w:t>
      </w:r>
    </w:p>
    <w:p w:rsidR="008E037F" w:rsidRPr="008744D7" w:rsidRDefault="008E037F" w:rsidP="00A57C40">
      <w:pPr>
        <w:ind w:firstLine="709"/>
        <w:jc w:val="both"/>
      </w:pPr>
    </w:p>
    <w:p w:rsidR="00B80B05" w:rsidRPr="008744D7" w:rsidRDefault="00B80B05" w:rsidP="00B80B05">
      <w:pPr>
        <w:ind w:firstLine="709"/>
        <w:jc w:val="both"/>
      </w:pPr>
      <w:r w:rsidRPr="008744D7">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8744D7">
        <w:t>ё</w:t>
      </w:r>
      <w:r w:rsidRPr="008744D7">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32" w:name="_Hlk26266496"/>
      <w:r w:rsidRPr="008744D7">
        <w:t>«СНиП 23-01-99* «Строительная климатология»</w:t>
      </w:r>
      <w:bookmarkEnd w:id="432"/>
      <w:r w:rsidRPr="008744D7">
        <w:t>.</w:t>
      </w:r>
    </w:p>
    <w:p w:rsidR="00FC2A40" w:rsidRPr="008744D7" w:rsidRDefault="00FC2A40" w:rsidP="00FC2A40">
      <w:pPr>
        <w:ind w:firstLine="576"/>
        <w:jc w:val="both"/>
      </w:pPr>
      <w:r w:rsidRPr="008744D7">
        <w:t>На рассматриваемой территории расположен существующий 2-х этажный жилой дом общей площадью 978 м</w:t>
      </w:r>
      <w:r w:rsidRPr="008744D7">
        <w:rPr>
          <w:vertAlign w:val="superscript"/>
        </w:rPr>
        <w:t>2</w:t>
      </w:r>
      <w:r w:rsidRPr="008744D7">
        <w:t xml:space="preserve"> при площади застройки 611 м</w:t>
      </w:r>
      <w:r w:rsidRPr="008744D7">
        <w:rPr>
          <w:vertAlign w:val="superscript"/>
        </w:rPr>
        <w:t>2</w:t>
      </w:r>
      <w:r w:rsidRPr="008744D7">
        <w:t>. Степень морального и физического износа данного объекта удовлетворяет условиям безопасной эксплуатации зданий. Существующий жилой объект является сохраняемым.</w:t>
      </w:r>
    </w:p>
    <w:p w:rsidR="00FC2A40" w:rsidRPr="008744D7" w:rsidRDefault="00FC2A40" w:rsidP="00FC2A40">
      <w:pPr>
        <w:ind w:firstLine="576"/>
        <w:jc w:val="both"/>
      </w:pPr>
      <w:r w:rsidRPr="008744D7">
        <w:t>С целью увеличения объемов жилищного фонда к размещению предложен 3-х этажный многоквартирный жилой дом, общая площадь которого составляет 2</w:t>
      </w:r>
      <w:r w:rsidR="000E3E02" w:rsidRPr="008744D7">
        <w:t> </w:t>
      </w:r>
      <w:r w:rsidRPr="008744D7">
        <w:t>648 м</w:t>
      </w:r>
      <w:r w:rsidRPr="008744D7">
        <w:rPr>
          <w:vertAlign w:val="superscript"/>
        </w:rPr>
        <w:t>2</w:t>
      </w:r>
      <w:r w:rsidRPr="008744D7">
        <w:t xml:space="preserve"> при площади застройки </w:t>
      </w:r>
      <w:r w:rsidR="00297F5A" w:rsidRPr="008744D7">
        <w:t>1 324</w:t>
      </w:r>
      <w:r w:rsidRPr="008744D7">
        <w:t xml:space="preserve"> м</w:t>
      </w:r>
      <w:r w:rsidRPr="008744D7">
        <w:rPr>
          <w:vertAlign w:val="superscript"/>
        </w:rPr>
        <w:t>2</w:t>
      </w:r>
      <w:r w:rsidRPr="008744D7">
        <w:t>. При размещении данного объекта учтены возможность хозяйственного использования земельного участка, его застройки, обеспечения инженерными сетями.</w:t>
      </w:r>
    </w:p>
    <w:p w:rsidR="00FC2A40" w:rsidRPr="008744D7" w:rsidRDefault="00FC2A40" w:rsidP="00FC2A40">
      <w:pPr>
        <w:ind w:firstLine="576"/>
        <w:jc w:val="both"/>
      </w:pPr>
      <w:r w:rsidRPr="008744D7">
        <w:t>С учетом определенного генеральным планом показателя средней жилищной обеспеченности населения - 30 м</w:t>
      </w:r>
      <w:r w:rsidRPr="008744D7">
        <w:rPr>
          <w:vertAlign w:val="superscript"/>
        </w:rPr>
        <w:t>2</w:t>
      </w:r>
      <w:r w:rsidRPr="008744D7">
        <w:t xml:space="preserve"> на человека, проектная численность населения рассматриваемого участка жилой застройки составляет 121 человек. </w:t>
      </w:r>
    </w:p>
    <w:p w:rsidR="00FC2A40" w:rsidRPr="008744D7" w:rsidRDefault="00FC2A40" w:rsidP="00FC2A40">
      <w:pPr>
        <w:ind w:firstLine="709"/>
        <w:jc w:val="both"/>
        <w:rPr>
          <w:lang w:eastAsia="ar-SA"/>
        </w:rPr>
      </w:pPr>
      <w:r w:rsidRPr="008744D7">
        <w:t xml:space="preserve">Согласно Правилам землепользования и застройки </w:t>
      </w:r>
      <w:r w:rsidR="00297F5A" w:rsidRPr="008744D7">
        <w:t>с.п.</w:t>
      </w:r>
      <w:r w:rsidRPr="008744D7">
        <w:t xml:space="preserve"> Сосновка, утверждённым решением Думы Белоярского района 2016 г. (далее – ПЗЗ), </w:t>
      </w:r>
      <w:r w:rsidRPr="008744D7">
        <w:rPr>
          <w:lang w:eastAsia="ar-SA"/>
        </w:rPr>
        <w:t>проектируемый многоквартирный жилой дом размещен в зоне застройки малоэтажными жилыми домами (код зоны Ж 2). Проектом планировки определена зона планируемого размещения объектов жилого назначения, которая характеризуется показателя</w:t>
      </w:r>
      <w:r w:rsidR="0063722B" w:rsidRPr="008744D7">
        <w:rPr>
          <w:lang w:eastAsia="ar-SA"/>
        </w:rPr>
        <w:t xml:space="preserve">ми, представленными в таблице </w:t>
      </w:r>
      <w:r w:rsidR="00140C72">
        <w:rPr>
          <w:lang w:eastAsia="ar-SA"/>
        </w:rPr>
        <w:t>45</w:t>
      </w:r>
      <w:r w:rsidRPr="008744D7">
        <w:rPr>
          <w:lang w:eastAsia="ar-SA"/>
        </w:rPr>
        <w:t>.</w:t>
      </w:r>
    </w:p>
    <w:p w:rsidR="00FC2A40" w:rsidRPr="008744D7" w:rsidRDefault="00FC2A40" w:rsidP="00FC2A40">
      <w:pPr>
        <w:ind w:firstLine="709"/>
        <w:jc w:val="both"/>
        <w:rPr>
          <w:lang w:eastAsia="ar-SA"/>
        </w:rPr>
      </w:pPr>
    </w:p>
    <w:p w:rsidR="00FC2A40" w:rsidRPr="008744D7" w:rsidRDefault="00FC2A40" w:rsidP="00FC2A40">
      <w:pPr>
        <w:pStyle w:val="affc"/>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45</w:t>
      </w:r>
      <w:r w:rsidR="00667B3B" w:rsidRPr="008744D7">
        <w:rPr>
          <w:rFonts w:cs="Times New Roman"/>
          <w:b w:val="0"/>
          <w:noProof/>
        </w:rPr>
        <w:fldChar w:fldCharType="end"/>
      </w:r>
      <w:r w:rsidRPr="008744D7">
        <w:rPr>
          <w:rFonts w:cs="Times New Roman"/>
          <w:b w:val="0"/>
        </w:rPr>
        <w:t xml:space="preserve"> – </w:t>
      </w:r>
      <w:r w:rsidR="0032634B" w:rsidRPr="008744D7">
        <w:rPr>
          <w:rFonts w:cs="Times New Roman"/>
          <w:b w:val="0"/>
        </w:rPr>
        <w:t>Характеристика зоны объектов жилого назначения</w:t>
      </w:r>
    </w:p>
    <w:p w:rsidR="00FC2A40" w:rsidRPr="008744D7" w:rsidRDefault="00FC2A40" w:rsidP="00FC2A40">
      <w:pPr>
        <w:rPr>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5556"/>
        <w:gridCol w:w="1210"/>
        <w:gridCol w:w="2186"/>
      </w:tblGrid>
      <w:tr w:rsidR="00FC2A40" w:rsidRPr="008744D7" w:rsidTr="0032634B">
        <w:tc>
          <w:tcPr>
            <w:tcW w:w="676" w:type="dxa"/>
          </w:tcPr>
          <w:p w:rsidR="00FC2A40" w:rsidRPr="008744D7" w:rsidRDefault="00FC2A40" w:rsidP="00E21444">
            <w:pPr>
              <w:jc w:val="center"/>
              <w:rPr>
                <w:sz w:val="20"/>
                <w:szCs w:val="20"/>
              </w:rPr>
            </w:pPr>
            <w:r w:rsidRPr="008744D7">
              <w:rPr>
                <w:sz w:val="20"/>
                <w:szCs w:val="20"/>
              </w:rPr>
              <w:t>№</w:t>
            </w:r>
          </w:p>
          <w:p w:rsidR="00FC2A40" w:rsidRPr="008744D7" w:rsidRDefault="00FC2A40" w:rsidP="00E21444">
            <w:pPr>
              <w:jc w:val="center"/>
              <w:rPr>
                <w:sz w:val="20"/>
                <w:szCs w:val="20"/>
              </w:rPr>
            </w:pPr>
            <w:r w:rsidRPr="008744D7">
              <w:rPr>
                <w:sz w:val="20"/>
                <w:szCs w:val="20"/>
              </w:rPr>
              <w:t>пп</w:t>
            </w:r>
          </w:p>
        </w:tc>
        <w:tc>
          <w:tcPr>
            <w:tcW w:w="5556" w:type="dxa"/>
            <w:vAlign w:val="center"/>
          </w:tcPr>
          <w:p w:rsidR="00FC2A40" w:rsidRPr="008744D7" w:rsidRDefault="00FC2A40" w:rsidP="00E21444">
            <w:pPr>
              <w:jc w:val="center"/>
              <w:rPr>
                <w:sz w:val="20"/>
                <w:szCs w:val="20"/>
              </w:rPr>
            </w:pPr>
            <w:r w:rsidRPr="008744D7">
              <w:rPr>
                <w:sz w:val="20"/>
                <w:szCs w:val="20"/>
              </w:rPr>
              <w:t>Показатель</w:t>
            </w:r>
          </w:p>
        </w:tc>
        <w:tc>
          <w:tcPr>
            <w:tcW w:w="1210" w:type="dxa"/>
            <w:vAlign w:val="center"/>
          </w:tcPr>
          <w:p w:rsidR="00FC2A40" w:rsidRPr="008744D7" w:rsidRDefault="00FC2A40" w:rsidP="00E21444">
            <w:pPr>
              <w:jc w:val="center"/>
              <w:rPr>
                <w:sz w:val="20"/>
                <w:szCs w:val="20"/>
              </w:rPr>
            </w:pPr>
            <w:r w:rsidRPr="008744D7">
              <w:rPr>
                <w:sz w:val="20"/>
                <w:szCs w:val="20"/>
              </w:rPr>
              <w:t>Ед. изм.</w:t>
            </w:r>
          </w:p>
        </w:tc>
        <w:tc>
          <w:tcPr>
            <w:tcW w:w="2186" w:type="dxa"/>
            <w:vAlign w:val="center"/>
          </w:tcPr>
          <w:p w:rsidR="00FC2A40" w:rsidRPr="008744D7" w:rsidRDefault="00FC2A40" w:rsidP="00E21444">
            <w:pPr>
              <w:jc w:val="center"/>
              <w:rPr>
                <w:sz w:val="20"/>
                <w:szCs w:val="20"/>
              </w:rPr>
            </w:pPr>
            <w:r w:rsidRPr="008744D7">
              <w:rPr>
                <w:sz w:val="20"/>
                <w:szCs w:val="20"/>
              </w:rPr>
              <w:t>Значение</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1</w:t>
            </w:r>
          </w:p>
        </w:tc>
        <w:tc>
          <w:tcPr>
            <w:tcW w:w="5556" w:type="dxa"/>
          </w:tcPr>
          <w:p w:rsidR="00FC2A40" w:rsidRPr="008744D7" w:rsidRDefault="00FC2A40" w:rsidP="00E21444">
            <w:pPr>
              <w:rPr>
                <w:sz w:val="20"/>
                <w:szCs w:val="20"/>
              </w:rPr>
            </w:pPr>
            <w:r w:rsidRPr="008744D7">
              <w:rPr>
                <w:sz w:val="20"/>
                <w:szCs w:val="20"/>
              </w:rPr>
              <w:t xml:space="preserve">Площадь зоны </w:t>
            </w:r>
          </w:p>
        </w:tc>
        <w:tc>
          <w:tcPr>
            <w:tcW w:w="1210" w:type="dxa"/>
            <w:vAlign w:val="center"/>
          </w:tcPr>
          <w:p w:rsidR="00FC2A40" w:rsidRPr="008744D7" w:rsidRDefault="00FC2A40" w:rsidP="00E21444">
            <w:pPr>
              <w:jc w:val="center"/>
              <w:rPr>
                <w:sz w:val="20"/>
                <w:szCs w:val="20"/>
                <w:vertAlign w:val="superscript"/>
              </w:rPr>
            </w:pPr>
            <w:r w:rsidRPr="008744D7">
              <w:rPr>
                <w:sz w:val="20"/>
                <w:szCs w:val="20"/>
              </w:rPr>
              <w:t>га</w:t>
            </w:r>
          </w:p>
        </w:tc>
        <w:tc>
          <w:tcPr>
            <w:tcW w:w="2186" w:type="dxa"/>
            <w:vAlign w:val="center"/>
          </w:tcPr>
          <w:p w:rsidR="00FC2A40" w:rsidRPr="008744D7" w:rsidRDefault="00FC2A40" w:rsidP="00E21444">
            <w:pPr>
              <w:jc w:val="center"/>
              <w:rPr>
                <w:color w:val="000000"/>
                <w:sz w:val="20"/>
                <w:szCs w:val="20"/>
              </w:rPr>
            </w:pPr>
            <w:r w:rsidRPr="008744D7">
              <w:rPr>
                <w:color w:val="000000"/>
                <w:sz w:val="20"/>
                <w:szCs w:val="20"/>
              </w:rPr>
              <w:t>0,94</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2</w:t>
            </w:r>
          </w:p>
        </w:tc>
        <w:tc>
          <w:tcPr>
            <w:tcW w:w="5556" w:type="dxa"/>
          </w:tcPr>
          <w:p w:rsidR="00FC2A40" w:rsidRPr="008744D7" w:rsidRDefault="00FC2A40" w:rsidP="00E21444">
            <w:pPr>
              <w:rPr>
                <w:sz w:val="20"/>
                <w:szCs w:val="20"/>
              </w:rPr>
            </w:pPr>
            <w:r w:rsidRPr="008744D7">
              <w:rPr>
                <w:sz w:val="20"/>
                <w:szCs w:val="20"/>
              </w:rPr>
              <w:t xml:space="preserve">Общая площадь объектов </w:t>
            </w:r>
          </w:p>
        </w:tc>
        <w:tc>
          <w:tcPr>
            <w:tcW w:w="1210" w:type="dxa"/>
            <w:vAlign w:val="center"/>
          </w:tcPr>
          <w:p w:rsidR="00FC2A40" w:rsidRPr="008744D7" w:rsidRDefault="00FC2A40" w:rsidP="00E21444">
            <w:pPr>
              <w:jc w:val="center"/>
              <w:rPr>
                <w:sz w:val="20"/>
                <w:szCs w:val="20"/>
                <w:vertAlign w:val="superscript"/>
              </w:rPr>
            </w:pPr>
            <w:r w:rsidRPr="008744D7">
              <w:rPr>
                <w:sz w:val="20"/>
                <w:szCs w:val="20"/>
              </w:rPr>
              <w:t>м</w:t>
            </w:r>
            <w:r w:rsidRPr="008744D7">
              <w:rPr>
                <w:sz w:val="20"/>
                <w:szCs w:val="20"/>
                <w:vertAlign w:val="superscript"/>
              </w:rPr>
              <w:t>2</w:t>
            </w:r>
          </w:p>
        </w:tc>
        <w:tc>
          <w:tcPr>
            <w:tcW w:w="2186" w:type="dxa"/>
            <w:vAlign w:val="center"/>
          </w:tcPr>
          <w:p w:rsidR="00FC2A40" w:rsidRPr="008744D7" w:rsidRDefault="00FC2A40" w:rsidP="00E21444">
            <w:pPr>
              <w:jc w:val="center"/>
              <w:rPr>
                <w:sz w:val="20"/>
                <w:szCs w:val="20"/>
              </w:rPr>
            </w:pPr>
            <w:r w:rsidRPr="008744D7">
              <w:rPr>
                <w:sz w:val="20"/>
                <w:szCs w:val="20"/>
              </w:rPr>
              <w:t>3</w:t>
            </w:r>
            <w:r w:rsidR="00057BF5" w:rsidRPr="008744D7">
              <w:rPr>
                <w:sz w:val="20"/>
                <w:szCs w:val="20"/>
              </w:rPr>
              <w:t> </w:t>
            </w:r>
            <w:r w:rsidRPr="008744D7">
              <w:rPr>
                <w:sz w:val="20"/>
                <w:szCs w:val="20"/>
              </w:rPr>
              <w:t>626</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3</w:t>
            </w:r>
          </w:p>
        </w:tc>
        <w:tc>
          <w:tcPr>
            <w:tcW w:w="5556" w:type="dxa"/>
          </w:tcPr>
          <w:p w:rsidR="00FC2A40" w:rsidRPr="008744D7" w:rsidRDefault="00FC2A40" w:rsidP="00E21444">
            <w:pPr>
              <w:rPr>
                <w:sz w:val="20"/>
                <w:szCs w:val="20"/>
              </w:rPr>
            </w:pPr>
            <w:r w:rsidRPr="008744D7">
              <w:rPr>
                <w:sz w:val="20"/>
                <w:szCs w:val="20"/>
              </w:rPr>
              <w:t>Площадь застройки объектов</w:t>
            </w:r>
            <w:r w:rsidR="00297F5A" w:rsidRPr="008744D7">
              <w:rPr>
                <w:sz w:val="20"/>
                <w:szCs w:val="20"/>
              </w:rPr>
              <w:t xml:space="preserve"> существующая</w:t>
            </w:r>
          </w:p>
        </w:tc>
        <w:tc>
          <w:tcPr>
            <w:tcW w:w="1210" w:type="dxa"/>
            <w:vAlign w:val="center"/>
          </w:tcPr>
          <w:p w:rsidR="00FC2A40" w:rsidRPr="008744D7" w:rsidRDefault="00FC2A40" w:rsidP="00E21444">
            <w:pPr>
              <w:jc w:val="center"/>
              <w:rPr>
                <w:sz w:val="20"/>
                <w:szCs w:val="20"/>
              </w:rPr>
            </w:pPr>
            <w:r w:rsidRPr="008744D7">
              <w:rPr>
                <w:sz w:val="20"/>
                <w:szCs w:val="20"/>
              </w:rPr>
              <w:t>м</w:t>
            </w:r>
            <w:r w:rsidRPr="008744D7">
              <w:rPr>
                <w:sz w:val="20"/>
                <w:szCs w:val="20"/>
                <w:vertAlign w:val="superscript"/>
              </w:rPr>
              <w:t>2</w:t>
            </w:r>
          </w:p>
        </w:tc>
        <w:tc>
          <w:tcPr>
            <w:tcW w:w="2186" w:type="dxa"/>
            <w:vAlign w:val="center"/>
          </w:tcPr>
          <w:p w:rsidR="00FC2A40" w:rsidRPr="008744D7" w:rsidRDefault="00FC2A40" w:rsidP="00E21444">
            <w:pPr>
              <w:jc w:val="center"/>
              <w:rPr>
                <w:sz w:val="20"/>
                <w:szCs w:val="20"/>
              </w:rPr>
            </w:pPr>
            <w:r w:rsidRPr="008744D7">
              <w:rPr>
                <w:sz w:val="20"/>
                <w:szCs w:val="20"/>
              </w:rPr>
              <w:t>1</w:t>
            </w:r>
            <w:r w:rsidR="00057BF5" w:rsidRPr="008744D7">
              <w:rPr>
                <w:sz w:val="20"/>
                <w:szCs w:val="20"/>
              </w:rPr>
              <w:t> </w:t>
            </w:r>
            <w:r w:rsidRPr="008744D7">
              <w:rPr>
                <w:sz w:val="20"/>
                <w:szCs w:val="20"/>
              </w:rPr>
              <w:t>714</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4</w:t>
            </w:r>
          </w:p>
        </w:tc>
        <w:tc>
          <w:tcPr>
            <w:tcW w:w="5556" w:type="dxa"/>
          </w:tcPr>
          <w:p w:rsidR="00FC2A40" w:rsidRPr="008744D7" w:rsidRDefault="00FC2A40" w:rsidP="00E21444">
            <w:pPr>
              <w:rPr>
                <w:sz w:val="20"/>
                <w:szCs w:val="20"/>
              </w:rPr>
            </w:pPr>
            <w:r w:rsidRPr="008744D7">
              <w:rPr>
                <w:sz w:val="20"/>
                <w:szCs w:val="20"/>
              </w:rPr>
              <w:t xml:space="preserve">Плотность фонда объектов капитального строительства </w:t>
            </w:r>
          </w:p>
        </w:tc>
        <w:tc>
          <w:tcPr>
            <w:tcW w:w="1210" w:type="dxa"/>
            <w:vAlign w:val="center"/>
          </w:tcPr>
          <w:p w:rsidR="00FC2A40" w:rsidRPr="008744D7" w:rsidRDefault="00FC2A40" w:rsidP="00E21444">
            <w:pPr>
              <w:jc w:val="center"/>
              <w:rPr>
                <w:sz w:val="20"/>
                <w:szCs w:val="20"/>
              </w:rPr>
            </w:pPr>
            <w:r w:rsidRPr="008744D7">
              <w:rPr>
                <w:sz w:val="20"/>
                <w:szCs w:val="20"/>
              </w:rPr>
              <w:t>м</w:t>
            </w:r>
            <w:r w:rsidRPr="008744D7">
              <w:rPr>
                <w:sz w:val="20"/>
                <w:szCs w:val="20"/>
                <w:vertAlign w:val="superscript"/>
              </w:rPr>
              <w:t>2</w:t>
            </w:r>
            <w:r w:rsidRPr="008744D7">
              <w:rPr>
                <w:sz w:val="20"/>
                <w:szCs w:val="20"/>
              </w:rPr>
              <w:t>/га</w:t>
            </w:r>
          </w:p>
        </w:tc>
        <w:tc>
          <w:tcPr>
            <w:tcW w:w="2186" w:type="dxa"/>
            <w:vAlign w:val="center"/>
          </w:tcPr>
          <w:p w:rsidR="00FC2A40" w:rsidRPr="008744D7" w:rsidRDefault="00FC2A40" w:rsidP="00E21444">
            <w:pPr>
              <w:jc w:val="center"/>
              <w:rPr>
                <w:sz w:val="20"/>
                <w:szCs w:val="20"/>
              </w:rPr>
            </w:pPr>
            <w:r w:rsidRPr="008744D7">
              <w:rPr>
                <w:sz w:val="20"/>
                <w:szCs w:val="20"/>
              </w:rPr>
              <w:t>3</w:t>
            </w:r>
            <w:r w:rsidR="00057BF5" w:rsidRPr="008744D7">
              <w:rPr>
                <w:sz w:val="20"/>
                <w:szCs w:val="20"/>
              </w:rPr>
              <w:t> </w:t>
            </w:r>
            <w:r w:rsidRPr="008744D7">
              <w:rPr>
                <w:sz w:val="20"/>
                <w:szCs w:val="20"/>
              </w:rPr>
              <w:t>857,45</w:t>
            </w:r>
          </w:p>
        </w:tc>
      </w:tr>
      <w:tr w:rsidR="00FC2A40" w:rsidRPr="008744D7" w:rsidTr="0032634B">
        <w:tc>
          <w:tcPr>
            <w:tcW w:w="676" w:type="dxa"/>
          </w:tcPr>
          <w:p w:rsidR="00FC2A40" w:rsidRPr="008744D7" w:rsidRDefault="00FC2A40" w:rsidP="00E21444">
            <w:pPr>
              <w:jc w:val="center"/>
              <w:rPr>
                <w:sz w:val="20"/>
                <w:szCs w:val="20"/>
              </w:rPr>
            </w:pPr>
            <w:r w:rsidRPr="008744D7">
              <w:rPr>
                <w:sz w:val="20"/>
                <w:szCs w:val="20"/>
              </w:rPr>
              <w:t>6</w:t>
            </w:r>
          </w:p>
        </w:tc>
        <w:tc>
          <w:tcPr>
            <w:tcW w:w="5556" w:type="dxa"/>
          </w:tcPr>
          <w:p w:rsidR="00FC2A40" w:rsidRPr="008744D7" w:rsidRDefault="00FC2A40" w:rsidP="00E21444">
            <w:pPr>
              <w:rPr>
                <w:sz w:val="20"/>
                <w:szCs w:val="20"/>
              </w:rPr>
            </w:pPr>
            <w:r w:rsidRPr="008744D7">
              <w:rPr>
                <w:sz w:val="20"/>
                <w:szCs w:val="20"/>
              </w:rPr>
              <w:t xml:space="preserve">Плотность застройки </w:t>
            </w:r>
          </w:p>
        </w:tc>
        <w:tc>
          <w:tcPr>
            <w:tcW w:w="1210" w:type="dxa"/>
            <w:vAlign w:val="center"/>
          </w:tcPr>
          <w:p w:rsidR="00FC2A40" w:rsidRPr="008744D7" w:rsidRDefault="00FC2A40" w:rsidP="00E21444">
            <w:pPr>
              <w:jc w:val="center"/>
              <w:rPr>
                <w:sz w:val="20"/>
                <w:szCs w:val="20"/>
              </w:rPr>
            </w:pPr>
            <w:r w:rsidRPr="008744D7">
              <w:rPr>
                <w:sz w:val="20"/>
                <w:szCs w:val="20"/>
              </w:rPr>
              <w:t>%</w:t>
            </w:r>
          </w:p>
        </w:tc>
        <w:tc>
          <w:tcPr>
            <w:tcW w:w="2186" w:type="dxa"/>
            <w:vAlign w:val="center"/>
          </w:tcPr>
          <w:p w:rsidR="00FC2A40" w:rsidRPr="008744D7" w:rsidRDefault="00FC2A40" w:rsidP="00E21444">
            <w:pPr>
              <w:jc w:val="center"/>
              <w:rPr>
                <w:sz w:val="20"/>
                <w:szCs w:val="20"/>
              </w:rPr>
            </w:pPr>
            <w:r w:rsidRPr="008744D7">
              <w:rPr>
                <w:sz w:val="20"/>
                <w:szCs w:val="20"/>
              </w:rPr>
              <w:t>18,23</w:t>
            </w:r>
          </w:p>
        </w:tc>
      </w:tr>
    </w:tbl>
    <w:p w:rsidR="00FC2A40" w:rsidRPr="008744D7" w:rsidRDefault="00FC2A40" w:rsidP="00FC2A40">
      <w:pPr>
        <w:ind w:firstLine="576"/>
        <w:jc w:val="center"/>
      </w:pPr>
    </w:p>
    <w:p w:rsidR="00FC2A40" w:rsidRPr="008744D7" w:rsidRDefault="00FC2A40" w:rsidP="00FC2A40">
      <w:pPr>
        <w:ind w:firstLine="576"/>
        <w:jc w:val="both"/>
        <w:rPr>
          <w:lang w:eastAsia="ar-SA"/>
        </w:rPr>
      </w:pPr>
      <w:r w:rsidRPr="008744D7">
        <w:rPr>
          <w:lang w:eastAsia="ar-SA"/>
        </w:rPr>
        <w:t xml:space="preserve">Вид разрешенного использования земельных участков и объектов капитального строительства, предельные размеры земельных участков и предельные параметры разрешенного строительства объектов капитального строительства приняты в соответствии с градостроительными регламентами территориальной зоны Ж 2, согласно ПЗЗ </w:t>
      </w:r>
      <w:r w:rsidR="00297F5A" w:rsidRPr="008744D7">
        <w:rPr>
          <w:lang w:eastAsia="ar-SA"/>
        </w:rPr>
        <w:t>с.п.</w:t>
      </w:r>
      <w:r w:rsidRPr="008744D7">
        <w:rPr>
          <w:lang w:eastAsia="ar-SA"/>
        </w:rPr>
        <w:t xml:space="preserve"> Сосновка.</w:t>
      </w:r>
    </w:p>
    <w:p w:rsidR="00A57C40" w:rsidRPr="008744D7" w:rsidRDefault="00A57C40" w:rsidP="00A57C40">
      <w:pPr>
        <w:ind w:firstLine="709"/>
        <w:jc w:val="both"/>
      </w:pPr>
      <w:r w:rsidRPr="008744D7">
        <w:t xml:space="preserve">Основные показатели развития жилищного строительства </w:t>
      </w:r>
      <w:r w:rsidR="00297F5A" w:rsidRPr="008744D7">
        <w:t>с.п.</w:t>
      </w:r>
      <w:r w:rsidRPr="008744D7">
        <w:t xml:space="preserve"> </w:t>
      </w:r>
      <w:r w:rsidR="0032634B" w:rsidRPr="008744D7">
        <w:t>Сосновка</w:t>
      </w:r>
      <w:r w:rsidRPr="008744D7">
        <w:t xml:space="preserve"> представлены </w:t>
      </w:r>
      <w:r w:rsidR="0063722B" w:rsidRPr="008744D7">
        <w:t xml:space="preserve">в таблице </w:t>
      </w:r>
      <w:r w:rsidR="00A0311F" w:rsidRPr="008744D7">
        <w:t>4</w:t>
      </w:r>
      <w:r w:rsidR="00140C72">
        <w:t>6</w:t>
      </w:r>
      <w:r w:rsidR="0008716C" w:rsidRPr="008744D7">
        <w:t>.</w:t>
      </w:r>
    </w:p>
    <w:p w:rsidR="00A57C40" w:rsidRPr="008744D7" w:rsidRDefault="00A57C40" w:rsidP="00A57C40">
      <w:pPr>
        <w:ind w:firstLine="709"/>
        <w:jc w:val="both"/>
      </w:pPr>
    </w:p>
    <w:p w:rsidR="00A57C40" w:rsidRPr="008744D7" w:rsidRDefault="00A57C40" w:rsidP="00A57C40">
      <w:pPr>
        <w:keepNext/>
        <w:jc w:val="both"/>
        <w:rPr>
          <w:bCs/>
        </w:rPr>
      </w:pPr>
      <w:bookmarkStart w:id="433" w:name="_Ref39077104"/>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140C72">
        <w:rPr>
          <w:bCs/>
          <w:noProof/>
        </w:rPr>
        <w:t>46</w:t>
      </w:r>
      <w:r w:rsidR="00667B3B" w:rsidRPr="008744D7">
        <w:rPr>
          <w:bCs/>
        </w:rPr>
        <w:fldChar w:fldCharType="end"/>
      </w:r>
      <w:bookmarkEnd w:id="433"/>
      <w:r w:rsidRPr="008744D7">
        <w:rPr>
          <w:bCs/>
        </w:rPr>
        <w:t xml:space="preserve"> – Основные показатели развития жилищного строительства </w:t>
      </w:r>
      <w:r w:rsidR="00E5028A" w:rsidRPr="008744D7">
        <w:rPr>
          <w:bCs/>
        </w:rPr>
        <w:t>с.п.</w:t>
      </w:r>
      <w:r w:rsidRPr="008744D7">
        <w:rPr>
          <w:bCs/>
        </w:rPr>
        <w:t xml:space="preserve"> </w:t>
      </w:r>
      <w:r w:rsidR="00E5028A" w:rsidRPr="008744D7">
        <w:rPr>
          <w:bCs/>
        </w:rPr>
        <w:t>Сосновка</w:t>
      </w:r>
    </w:p>
    <w:p w:rsidR="00464B8F" w:rsidRPr="008744D7" w:rsidRDefault="00464B8F" w:rsidP="00A57C40">
      <w:pPr>
        <w:keepNext/>
        <w:jc w:val="both"/>
        <w:rPr>
          <w:bC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5"/>
        <w:gridCol w:w="3199"/>
        <w:gridCol w:w="2085"/>
        <w:gridCol w:w="2182"/>
        <w:gridCol w:w="1573"/>
      </w:tblGrid>
      <w:tr w:rsidR="0032634B" w:rsidRPr="008744D7" w:rsidTr="0032634B">
        <w:trPr>
          <w:trHeight w:val="345"/>
          <w:tblHeader/>
          <w:jc w:val="center"/>
        </w:trPr>
        <w:tc>
          <w:tcPr>
            <w:tcW w:w="414"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 п/п</w:t>
            </w:r>
          </w:p>
        </w:tc>
        <w:tc>
          <w:tcPr>
            <w:tcW w:w="1623"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Наименование показателя</w:t>
            </w:r>
          </w:p>
        </w:tc>
        <w:tc>
          <w:tcPr>
            <w:tcW w:w="1058"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Единица измерения</w:t>
            </w:r>
          </w:p>
        </w:tc>
        <w:tc>
          <w:tcPr>
            <w:tcW w:w="1107" w:type="pct"/>
            <w:vMerge w:val="restart"/>
            <w:shd w:val="clear" w:color="auto" w:fill="auto"/>
            <w:vAlign w:val="center"/>
          </w:tcPr>
          <w:p w:rsidR="0032634B" w:rsidRPr="008744D7" w:rsidRDefault="0032634B" w:rsidP="0032634B">
            <w:pPr>
              <w:pStyle w:val="S8"/>
              <w:contextualSpacing/>
              <w:rPr>
                <w:sz w:val="20"/>
                <w:szCs w:val="20"/>
              </w:rPr>
            </w:pPr>
            <w:r w:rsidRPr="008744D7">
              <w:rPr>
                <w:sz w:val="20"/>
                <w:szCs w:val="20"/>
              </w:rPr>
              <w:t xml:space="preserve">Современное состояние </w:t>
            </w:r>
          </w:p>
        </w:tc>
        <w:tc>
          <w:tcPr>
            <w:tcW w:w="798" w:type="pct"/>
            <w:vMerge w:val="restart"/>
            <w:shd w:val="clear" w:color="auto" w:fill="auto"/>
            <w:vAlign w:val="center"/>
          </w:tcPr>
          <w:p w:rsidR="0032634B" w:rsidRPr="008744D7" w:rsidRDefault="00A0311F" w:rsidP="0032634B">
            <w:pPr>
              <w:pStyle w:val="S8"/>
              <w:contextualSpacing/>
              <w:rPr>
                <w:sz w:val="20"/>
                <w:szCs w:val="20"/>
              </w:rPr>
            </w:pPr>
            <w:r w:rsidRPr="008744D7">
              <w:rPr>
                <w:sz w:val="20"/>
                <w:szCs w:val="20"/>
              </w:rPr>
              <w:t>2029</w:t>
            </w:r>
          </w:p>
        </w:tc>
      </w:tr>
      <w:tr w:rsidR="0032634B" w:rsidRPr="008744D7" w:rsidTr="0032634B">
        <w:trPr>
          <w:trHeight w:val="230"/>
          <w:tblHeader/>
          <w:jc w:val="center"/>
        </w:trPr>
        <w:tc>
          <w:tcPr>
            <w:tcW w:w="414"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1623" w:type="pct"/>
            <w:vMerge/>
            <w:tcBorders>
              <w:bottom w:val="single" w:sz="4" w:space="0" w:color="auto"/>
            </w:tcBorders>
            <w:shd w:val="clear" w:color="auto" w:fill="auto"/>
            <w:vAlign w:val="center"/>
          </w:tcPr>
          <w:p w:rsidR="0032634B" w:rsidRPr="008744D7" w:rsidRDefault="0032634B" w:rsidP="0032634B">
            <w:pPr>
              <w:pStyle w:val="S8"/>
              <w:contextualSpacing/>
              <w:jc w:val="left"/>
              <w:rPr>
                <w:sz w:val="20"/>
                <w:szCs w:val="20"/>
              </w:rPr>
            </w:pPr>
          </w:p>
        </w:tc>
        <w:tc>
          <w:tcPr>
            <w:tcW w:w="1058"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1107"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798" w:type="pct"/>
            <w:vMerge/>
            <w:tcBorders>
              <w:bottom w:val="single" w:sz="4" w:space="0" w:color="auto"/>
            </w:tcBorders>
            <w:shd w:val="clear" w:color="auto" w:fill="auto"/>
            <w:vAlign w:val="center"/>
          </w:tcPr>
          <w:p w:rsidR="0032634B" w:rsidRPr="008744D7" w:rsidRDefault="0032634B" w:rsidP="0032634B">
            <w:pPr>
              <w:pStyle w:val="S8"/>
              <w:contextualSpacing/>
              <w:rPr>
                <w:sz w:val="20"/>
                <w:szCs w:val="20"/>
              </w:rPr>
            </w:pPr>
          </w:p>
        </w:tc>
      </w:tr>
      <w:tr w:rsidR="0032634B" w:rsidRPr="008744D7" w:rsidTr="0032634B">
        <w:trPr>
          <w:trHeight w:val="85"/>
          <w:jc w:val="center"/>
        </w:trPr>
        <w:tc>
          <w:tcPr>
            <w:tcW w:w="5000" w:type="pct"/>
            <w:gridSpan w:val="5"/>
            <w:shd w:val="clear" w:color="auto" w:fill="FFFFFF"/>
            <w:vAlign w:val="center"/>
          </w:tcPr>
          <w:p w:rsidR="0032634B" w:rsidRPr="008744D7" w:rsidRDefault="0032634B" w:rsidP="0032634B">
            <w:pPr>
              <w:pStyle w:val="S8"/>
              <w:contextualSpacing/>
              <w:rPr>
                <w:bCs/>
                <w:sz w:val="20"/>
                <w:szCs w:val="20"/>
              </w:rPr>
            </w:pPr>
            <w:r w:rsidRPr="008744D7">
              <w:rPr>
                <w:bCs/>
                <w:sz w:val="20"/>
                <w:szCs w:val="20"/>
              </w:rPr>
              <w:t>1. ТЕРРИТОРИЯ</w:t>
            </w:r>
          </w:p>
        </w:tc>
      </w:tr>
      <w:tr w:rsidR="0032634B" w:rsidRPr="008744D7" w:rsidTr="0032634B">
        <w:trPr>
          <w:trHeight w:val="244"/>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1</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Территория в границах проекта планиров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га</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1,08</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1,08</w:t>
            </w:r>
          </w:p>
        </w:tc>
      </w:tr>
      <w:tr w:rsidR="0032634B" w:rsidRPr="008744D7" w:rsidTr="0032634B">
        <w:trPr>
          <w:trHeight w:val="244"/>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2</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Территория в границах красных линий в границах проекта планиров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га</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94</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94</w:t>
            </w:r>
          </w:p>
        </w:tc>
      </w:tr>
      <w:tr w:rsidR="0032634B" w:rsidRPr="008744D7" w:rsidTr="0032634B">
        <w:trPr>
          <w:trHeight w:val="411"/>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3</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Коэффициент застрой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07</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18</w:t>
            </w:r>
          </w:p>
        </w:tc>
      </w:tr>
      <w:tr w:rsidR="0032634B" w:rsidRPr="008744D7" w:rsidTr="0032634B">
        <w:trPr>
          <w:trHeight w:val="411"/>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4</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Коэффициент плотности застрой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10</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0,39</w:t>
            </w:r>
          </w:p>
        </w:tc>
      </w:tr>
      <w:tr w:rsidR="0032634B" w:rsidRPr="008744D7" w:rsidTr="0032634B">
        <w:trPr>
          <w:trHeight w:val="85"/>
          <w:jc w:val="center"/>
        </w:trPr>
        <w:tc>
          <w:tcPr>
            <w:tcW w:w="414"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1.5</w:t>
            </w:r>
          </w:p>
        </w:tc>
        <w:tc>
          <w:tcPr>
            <w:tcW w:w="1623" w:type="pct"/>
            <w:tcBorders>
              <w:bottom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Плотность застройки</w:t>
            </w:r>
          </w:p>
        </w:tc>
        <w:tc>
          <w:tcPr>
            <w:tcW w:w="1058" w:type="pct"/>
            <w:tcBorders>
              <w:bottom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r w:rsidRPr="008744D7">
              <w:rPr>
                <w:bCs/>
                <w:sz w:val="20"/>
                <w:szCs w:val="20"/>
              </w:rPr>
              <w:t>/га</w:t>
            </w:r>
          </w:p>
        </w:tc>
        <w:tc>
          <w:tcPr>
            <w:tcW w:w="1107"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1,30</w:t>
            </w:r>
          </w:p>
        </w:tc>
        <w:tc>
          <w:tcPr>
            <w:tcW w:w="798" w:type="pct"/>
            <w:tcBorders>
              <w:bottom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4,82</w:t>
            </w: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pStyle w:val="S8"/>
              <w:contextualSpacing/>
              <w:rPr>
                <w:sz w:val="20"/>
                <w:szCs w:val="20"/>
              </w:rPr>
            </w:pPr>
            <w:r w:rsidRPr="008744D7">
              <w:rPr>
                <w:bCs/>
                <w:sz w:val="20"/>
                <w:szCs w:val="20"/>
              </w:rPr>
              <w:t>2. НАСЕЛЕНИЕ</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2.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Общая численность постоянного населения</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чел.</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0</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21</w:t>
            </w:r>
          </w:p>
        </w:tc>
      </w:tr>
      <w:tr w:rsidR="0032634B" w:rsidRPr="008744D7" w:rsidTr="0032634B">
        <w:tblPrEx>
          <w:tblCellMar>
            <w:left w:w="40" w:type="dxa"/>
            <w:right w:w="40" w:type="dxa"/>
          </w:tblCellMar>
        </w:tblPrEx>
        <w:trPr>
          <w:trHeight w:val="85"/>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2.2</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Плотность населения</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чел./га</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1</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29</w:t>
            </w:r>
          </w:p>
        </w:tc>
      </w:tr>
      <w:tr w:rsidR="0032634B" w:rsidRPr="008744D7" w:rsidTr="0032634B">
        <w:tblPrEx>
          <w:tblCellMar>
            <w:left w:w="40" w:type="dxa"/>
            <w:right w:w="40" w:type="dxa"/>
          </w:tblCellMar>
        </w:tblPrEx>
        <w:trPr>
          <w:trHeight w:val="85"/>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2.4</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Средний размер семьи</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чел.</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3,5</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3,5</w:t>
            </w:r>
          </w:p>
        </w:tc>
      </w:tr>
      <w:tr w:rsidR="0032634B" w:rsidRPr="008744D7" w:rsidTr="00A41124">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pStyle w:val="S8"/>
              <w:contextualSpacing/>
              <w:rPr>
                <w:sz w:val="20"/>
                <w:szCs w:val="20"/>
                <w:highlight w:val="yellow"/>
              </w:rPr>
            </w:pPr>
            <w:r w:rsidRPr="008744D7">
              <w:rPr>
                <w:bCs/>
                <w:sz w:val="20"/>
                <w:szCs w:val="20"/>
              </w:rPr>
              <w:t>3. ОБЪЕКТЫ ЖИЛОГО НАЗНАЧЕНИЯ</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1</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Общий объем жилищного фонда, в том числе:</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3,63</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1.1</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2-этажные жилые дома</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1.2</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3-этажные жилые дома</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5</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65"/>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2</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Средняя этажность застройки</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этаж</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0</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w:t>
            </w:r>
          </w:p>
        </w:tc>
      </w:tr>
      <w:tr w:rsidR="0032634B" w:rsidRPr="008744D7" w:rsidTr="0032634B">
        <w:tblPrEx>
          <w:tblCellMar>
            <w:left w:w="40" w:type="dxa"/>
            <w:right w:w="40" w:type="dxa"/>
          </w:tblCellMar>
        </w:tblPrEx>
        <w:trPr>
          <w:trHeight w:val="282"/>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3</w:t>
            </w:r>
          </w:p>
        </w:tc>
        <w:tc>
          <w:tcPr>
            <w:tcW w:w="1623" w:type="pc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Существующий сохраняемый жилищный фонд</w:t>
            </w:r>
          </w:p>
        </w:tc>
        <w:tc>
          <w:tcPr>
            <w:tcW w:w="1058"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0,98</w:t>
            </w:r>
          </w:p>
        </w:tc>
      </w:tr>
      <w:tr w:rsidR="0032634B" w:rsidRPr="008744D7" w:rsidTr="0032634B">
        <w:tblPrEx>
          <w:tblCellMar>
            <w:left w:w="40" w:type="dxa"/>
            <w:right w:w="40" w:type="dxa"/>
          </w:tblCellMar>
        </w:tblPrEx>
        <w:trPr>
          <w:trHeight w:val="333"/>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4</w:t>
            </w:r>
          </w:p>
        </w:tc>
        <w:tc>
          <w:tcPr>
            <w:tcW w:w="1623" w:type="pc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Общий объем ликвидируемого жилищного фонда</w:t>
            </w:r>
          </w:p>
        </w:tc>
        <w:tc>
          <w:tcPr>
            <w:tcW w:w="1058"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right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5</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 xml:space="preserve">Общий объем нового жилищного строительства, в том числе: </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5</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44"/>
          <w:jc w:val="center"/>
        </w:trPr>
        <w:tc>
          <w:tcPr>
            <w:tcW w:w="414" w:type="pct"/>
            <w:vMerge w:val="restar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5.1</w:t>
            </w:r>
          </w:p>
        </w:tc>
        <w:tc>
          <w:tcPr>
            <w:tcW w:w="1623" w:type="pct"/>
            <w:vMerge w:val="restart"/>
            <w:tcBorders>
              <w:left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3-этажные жилые дома</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тыс.м</w:t>
            </w:r>
            <w:r w:rsidRPr="008744D7">
              <w:rPr>
                <w:bCs/>
                <w:sz w:val="20"/>
                <w:szCs w:val="20"/>
                <w:vertAlign w:val="superscript"/>
              </w:rPr>
              <w:t>2</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2,65</w:t>
            </w:r>
          </w:p>
        </w:tc>
      </w:tr>
      <w:tr w:rsidR="0032634B" w:rsidRPr="008744D7" w:rsidTr="0032634B">
        <w:tblPrEx>
          <w:tblCellMar>
            <w:left w:w="40" w:type="dxa"/>
            <w:right w:w="40" w:type="dxa"/>
          </w:tblCellMar>
        </w:tblPrEx>
        <w:trPr>
          <w:trHeight w:val="244"/>
          <w:jc w:val="center"/>
        </w:trPr>
        <w:tc>
          <w:tcPr>
            <w:tcW w:w="414" w:type="pct"/>
            <w:vMerge/>
            <w:shd w:val="clear" w:color="auto" w:fill="auto"/>
            <w:vAlign w:val="center"/>
          </w:tcPr>
          <w:p w:rsidR="0032634B" w:rsidRPr="008744D7" w:rsidRDefault="0032634B" w:rsidP="0032634B">
            <w:pPr>
              <w:pStyle w:val="S8"/>
              <w:contextualSpacing/>
              <w:rPr>
                <w:bCs/>
                <w:sz w:val="20"/>
                <w:szCs w:val="20"/>
              </w:rPr>
            </w:pPr>
          </w:p>
        </w:tc>
        <w:tc>
          <w:tcPr>
            <w:tcW w:w="1623" w:type="pct"/>
            <w:vMerge/>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кол-во домов</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3.6</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Плотность жилой застройки</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r w:rsidRPr="008744D7">
              <w:rPr>
                <w:bCs/>
                <w:sz w:val="20"/>
                <w:szCs w:val="20"/>
              </w:rPr>
              <w:t>%</w:t>
            </w: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6,50</w:t>
            </w: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r w:rsidRPr="008744D7">
              <w:rPr>
                <w:sz w:val="20"/>
                <w:szCs w:val="20"/>
              </w:rPr>
              <w:t>18,23</w:t>
            </w: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sz w:val="20"/>
                <w:szCs w:val="20"/>
              </w:rPr>
              <w:t xml:space="preserve">4. </w:t>
            </w:r>
            <w:r w:rsidRPr="008744D7">
              <w:rPr>
                <w:bCs/>
                <w:sz w:val="20"/>
                <w:szCs w:val="20"/>
                <w:lang w:eastAsia="ar-SA"/>
              </w:rPr>
              <w:t>ОБЪЕКТЫ ПРОИЗВОДСТВЕННОГО НАЗНАЧЕНИЯ</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4.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jc w:val="left"/>
              <w:rPr>
                <w:bCs/>
                <w:sz w:val="20"/>
                <w:szCs w:val="20"/>
              </w:rPr>
            </w:pPr>
            <w:r w:rsidRPr="008744D7">
              <w:rPr>
                <w:bCs/>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contextualSpacing/>
              <w:jc w:val="center"/>
              <w:rPr>
                <w:bCs/>
                <w:sz w:val="20"/>
                <w:szCs w:val="20"/>
                <w:lang w:eastAsia="ar-SA"/>
              </w:rPr>
            </w:pPr>
            <w:r w:rsidRPr="008744D7">
              <w:rPr>
                <w:bCs/>
                <w:sz w:val="20"/>
                <w:szCs w:val="20"/>
                <w:lang w:eastAsia="ar-SA"/>
              </w:rPr>
              <w:t>5. ОБЪЕКТЫ ОБЩЕСТВЕННО-ДЕЛОВОГО НАЗНАЧЕНИЯ</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5.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rPr>
                <w:sz w:val="20"/>
                <w:szCs w:val="20"/>
              </w:rPr>
            </w:pPr>
            <w:r w:rsidRPr="008744D7">
              <w:rPr>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bottom"/>
          </w:tcPr>
          <w:p w:rsidR="0032634B" w:rsidRPr="008744D7" w:rsidRDefault="0032634B" w:rsidP="0032634B">
            <w:pPr>
              <w:contextualSpacing/>
              <w:jc w:val="center"/>
              <w:rPr>
                <w:sz w:val="20"/>
                <w:szCs w:val="20"/>
              </w:rPr>
            </w:pPr>
          </w:p>
        </w:tc>
      </w:tr>
      <w:tr w:rsidR="0032634B" w:rsidRPr="008744D7" w:rsidTr="0032634B">
        <w:tblPrEx>
          <w:tblCellMar>
            <w:left w:w="40" w:type="dxa"/>
            <w:right w:w="40" w:type="dxa"/>
          </w:tblCellMar>
        </w:tblPrEx>
        <w:trPr>
          <w:trHeight w:val="244"/>
          <w:jc w:val="center"/>
        </w:trPr>
        <w:tc>
          <w:tcPr>
            <w:tcW w:w="5000" w:type="pct"/>
            <w:gridSpan w:val="5"/>
            <w:tcBorders>
              <w:right w:val="single" w:sz="4" w:space="0" w:color="auto"/>
            </w:tcBorders>
            <w:shd w:val="clear" w:color="auto" w:fill="auto"/>
            <w:vAlign w:val="center"/>
          </w:tcPr>
          <w:p w:rsidR="0032634B" w:rsidRPr="008744D7" w:rsidRDefault="0032634B" w:rsidP="0032634B">
            <w:pPr>
              <w:pStyle w:val="S8"/>
              <w:contextualSpacing/>
              <w:rPr>
                <w:bCs/>
                <w:sz w:val="20"/>
                <w:szCs w:val="20"/>
                <w:highlight w:val="yellow"/>
              </w:rPr>
            </w:pPr>
            <w:r w:rsidRPr="008744D7">
              <w:rPr>
                <w:bCs/>
                <w:sz w:val="20"/>
                <w:szCs w:val="20"/>
              </w:rPr>
              <w:lastRenderedPageBreak/>
              <w:t>6. ОБЪЕКТЫ СОЦИАЛЬНОЙ ИНФРАСТРУКТУРЫ</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6.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rPr>
                <w:sz w:val="20"/>
                <w:szCs w:val="20"/>
              </w:rPr>
            </w:pPr>
            <w:r w:rsidRPr="008744D7">
              <w:rPr>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jc w:val="center"/>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auto"/>
            <w:vAlign w:val="center"/>
          </w:tcPr>
          <w:p w:rsidR="0032634B" w:rsidRPr="008744D7" w:rsidRDefault="0032634B" w:rsidP="0032634B">
            <w:pPr>
              <w:contextualSpacing/>
              <w:jc w:val="center"/>
              <w:rPr>
                <w:sz w:val="20"/>
                <w:szCs w:val="20"/>
              </w:rPr>
            </w:pPr>
            <w:r w:rsidRPr="008744D7">
              <w:rPr>
                <w:bCs/>
                <w:sz w:val="20"/>
                <w:szCs w:val="20"/>
                <w:lang w:eastAsia="ar-SA"/>
              </w:rPr>
              <w:t>7. ОБЪЕКТЫ ИНОГО НАЗНАЧЕНИЯ</w:t>
            </w:r>
          </w:p>
        </w:tc>
      </w:tr>
      <w:tr w:rsidR="0032634B" w:rsidRPr="008744D7" w:rsidTr="0032634B">
        <w:tblPrEx>
          <w:tblCellMar>
            <w:left w:w="40" w:type="dxa"/>
            <w:right w:w="40" w:type="dxa"/>
          </w:tblCellMar>
        </w:tblPrEx>
        <w:trPr>
          <w:trHeight w:val="244"/>
          <w:jc w:val="center"/>
        </w:trPr>
        <w:tc>
          <w:tcPr>
            <w:tcW w:w="414" w:type="pct"/>
            <w:shd w:val="clear" w:color="auto" w:fill="auto"/>
            <w:vAlign w:val="center"/>
          </w:tcPr>
          <w:p w:rsidR="0032634B" w:rsidRPr="008744D7" w:rsidRDefault="0032634B" w:rsidP="0032634B">
            <w:pPr>
              <w:pStyle w:val="S8"/>
              <w:contextualSpacing/>
              <w:rPr>
                <w:bCs/>
                <w:sz w:val="20"/>
                <w:szCs w:val="20"/>
              </w:rPr>
            </w:pPr>
            <w:r w:rsidRPr="008744D7">
              <w:rPr>
                <w:bCs/>
                <w:sz w:val="20"/>
                <w:szCs w:val="20"/>
              </w:rPr>
              <w:t>7.1</w:t>
            </w:r>
          </w:p>
        </w:tc>
        <w:tc>
          <w:tcPr>
            <w:tcW w:w="1623" w:type="pct"/>
            <w:tcBorders>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rPr>
                <w:sz w:val="20"/>
                <w:szCs w:val="20"/>
              </w:rPr>
            </w:pPr>
            <w:r w:rsidRPr="008744D7">
              <w:rPr>
                <w:sz w:val="20"/>
                <w:szCs w:val="20"/>
              </w:rPr>
              <w:t>-</w:t>
            </w:r>
          </w:p>
        </w:tc>
        <w:tc>
          <w:tcPr>
            <w:tcW w:w="105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sz w:val="20"/>
                <w:szCs w:val="20"/>
              </w:rPr>
            </w:pPr>
          </w:p>
        </w:tc>
        <w:tc>
          <w:tcPr>
            <w:tcW w:w="1107"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pStyle w:val="S8"/>
              <w:contextualSpacing/>
              <w:rPr>
                <w:bCs/>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tcPr>
          <w:p w:rsidR="0032634B" w:rsidRPr="008744D7" w:rsidRDefault="0032634B" w:rsidP="0032634B">
            <w:pPr>
              <w:contextualSpacing/>
              <w:jc w:val="center"/>
              <w:rPr>
                <w:sz w:val="20"/>
                <w:szCs w:val="20"/>
              </w:rPr>
            </w:pPr>
          </w:p>
        </w:tc>
      </w:tr>
      <w:tr w:rsidR="0032634B" w:rsidRPr="008744D7" w:rsidTr="0032634B">
        <w:tblPrEx>
          <w:tblCellMar>
            <w:left w:w="40" w:type="dxa"/>
            <w:right w:w="40" w:type="dxa"/>
          </w:tblCellMar>
        </w:tblPrEx>
        <w:trPr>
          <w:trHeight w:val="85"/>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 xml:space="preserve">8. ОБЪЕКТЫ КОММУНАЛЬНОЙ ИНФРАСТРУКТУРЫ </w:t>
            </w:r>
          </w:p>
        </w:tc>
      </w:tr>
      <w:tr w:rsidR="0032634B" w:rsidRPr="008744D7" w:rsidTr="0032634B">
        <w:tblPrEx>
          <w:tblCellMar>
            <w:left w:w="40" w:type="dxa"/>
            <w:right w:w="40" w:type="dxa"/>
          </w:tblCellMar>
        </w:tblPrEx>
        <w:trPr>
          <w:trHeight w:val="85"/>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tabs>
                <w:tab w:val="left" w:pos="342"/>
              </w:tabs>
              <w:snapToGrid w:val="0"/>
              <w:contextualSpacing/>
              <w:rPr>
                <w:sz w:val="20"/>
                <w:szCs w:val="20"/>
              </w:rPr>
            </w:pPr>
            <w:r w:rsidRPr="008744D7">
              <w:rPr>
                <w:sz w:val="20"/>
                <w:szCs w:val="20"/>
              </w:rPr>
              <w:t>8.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Вод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куб. м./в сутки</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42</w:t>
            </w:r>
          </w:p>
        </w:tc>
      </w:tr>
      <w:tr w:rsidR="0032634B" w:rsidRPr="008744D7" w:rsidTr="0032634B">
        <w:tblPrEx>
          <w:tblCellMar>
            <w:left w:w="40" w:type="dxa"/>
            <w:right w:w="40" w:type="dxa"/>
          </w:tblCellMar>
        </w:tblPrEx>
        <w:trPr>
          <w:trHeight w:val="307"/>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2</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Водоотвед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куб. м./в сутки</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lang w:val="en-US"/>
              </w:rPr>
            </w:pPr>
            <w:r w:rsidRPr="008744D7">
              <w:rPr>
                <w:sz w:val="20"/>
                <w:szCs w:val="20"/>
                <w:lang w:val="en-US"/>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37</w:t>
            </w:r>
          </w:p>
        </w:tc>
      </w:tr>
      <w:tr w:rsidR="0032634B" w:rsidRPr="008744D7" w:rsidTr="0032634B">
        <w:tblPrEx>
          <w:tblCellMar>
            <w:left w:w="40" w:type="dxa"/>
            <w:right w:w="40" w:type="dxa"/>
          </w:tblCellMar>
        </w:tblPrEx>
        <w:trPr>
          <w:trHeight w:val="411"/>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3</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Общее потребление тепла на отопление, вентиляцию, горячее вод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Гкал/год</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1144</w:t>
            </w:r>
          </w:p>
        </w:tc>
      </w:tr>
      <w:tr w:rsidR="0032634B" w:rsidRPr="008744D7" w:rsidTr="0032634B">
        <w:tblPrEx>
          <w:tblCellMar>
            <w:left w:w="40" w:type="dxa"/>
            <w:right w:w="40" w:type="dxa"/>
          </w:tblCellMar>
        </w:tblPrEx>
        <w:trPr>
          <w:trHeight w:val="244"/>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4</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Электр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МВт</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0,05</w:t>
            </w:r>
          </w:p>
        </w:tc>
      </w:tr>
      <w:tr w:rsidR="0032634B" w:rsidRPr="008744D7" w:rsidTr="0032634B">
        <w:tblPrEx>
          <w:tblCellMar>
            <w:left w:w="40" w:type="dxa"/>
            <w:right w:w="40" w:type="dxa"/>
          </w:tblCellMar>
        </w:tblPrEx>
        <w:trPr>
          <w:trHeight w:val="244"/>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8.5</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jc w:val="left"/>
              <w:rPr>
                <w:sz w:val="20"/>
                <w:szCs w:val="20"/>
              </w:rPr>
            </w:pPr>
            <w:r w:rsidRPr="008744D7">
              <w:rPr>
                <w:sz w:val="20"/>
                <w:szCs w:val="20"/>
              </w:rPr>
              <w:t>Газоснабжени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куб. м./час</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S8"/>
              <w:snapToGrid w:val="0"/>
              <w:contextualSpacing/>
              <w:rPr>
                <w:sz w:val="20"/>
                <w:szCs w:val="20"/>
              </w:rPr>
            </w:pPr>
            <w:r w:rsidRPr="008744D7">
              <w:rPr>
                <w:sz w:val="20"/>
                <w:szCs w:val="20"/>
              </w:rPr>
              <w:t>40</w:t>
            </w:r>
          </w:p>
        </w:tc>
      </w:tr>
      <w:tr w:rsidR="0032634B" w:rsidRPr="008744D7" w:rsidTr="0032634B">
        <w:tblPrEx>
          <w:tblCellMar>
            <w:left w:w="40" w:type="dxa"/>
            <w:right w:w="40" w:type="dxa"/>
          </w:tblCellMar>
        </w:tblPrEx>
        <w:trPr>
          <w:trHeight w:val="85"/>
          <w:jc w:val="center"/>
        </w:trPr>
        <w:tc>
          <w:tcPr>
            <w:tcW w:w="5000" w:type="pct"/>
            <w:gridSpan w:val="5"/>
            <w:tcBorders>
              <w:right w:val="single" w:sz="4" w:space="0" w:color="auto"/>
            </w:tcBorders>
            <w:shd w:val="clear" w:color="auto" w:fill="FFFFFF"/>
            <w:vAlign w:val="center"/>
          </w:tcPr>
          <w:p w:rsidR="0032634B" w:rsidRPr="008744D7" w:rsidRDefault="0032634B" w:rsidP="0032634B">
            <w:pPr>
              <w:shd w:val="clear" w:color="auto" w:fill="FFFFFF"/>
              <w:contextualSpacing/>
              <w:jc w:val="center"/>
              <w:rPr>
                <w:sz w:val="20"/>
                <w:szCs w:val="20"/>
              </w:rPr>
            </w:pPr>
            <w:r w:rsidRPr="008744D7">
              <w:rPr>
                <w:spacing w:val="8"/>
                <w:sz w:val="20"/>
                <w:szCs w:val="20"/>
              </w:rPr>
              <w:t xml:space="preserve">9. ОБЪЕКТЫ </w:t>
            </w:r>
            <w:r w:rsidRPr="008744D7">
              <w:rPr>
                <w:sz w:val="20"/>
                <w:szCs w:val="20"/>
              </w:rPr>
              <w:t>ТРАНСПОРТНОЙ ИНФРАСТРУКТУРЫ</w:t>
            </w:r>
          </w:p>
        </w:tc>
      </w:tr>
      <w:tr w:rsidR="0032634B" w:rsidRPr="008744D7" w:rsidTr="0032634B">
        <w:tblPrEx>
          <w:tblCellMar>
            <w:left w:w="40" w:type="dxa"/>
            <w:right w:w="40" w:type="dxa"/>
          </w:tblCellMar>
        </w:tblPrEx>
        <w:trPr>
          <w:trHeight w:val="244"/>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Протяженность улично-дорожной сети, в том числе:</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244"/>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Магистральные дороги регулируемого движения</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385"/>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2</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Магистральные улицы районного значения</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99"/>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3</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Улицы и дороги местного значения</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r>
      <w:tr w:rsidR="0032634B" w:rsidRPr="008744D7" w:rsidTr="0032634B">
        <w:tblPrEx>
          <w:tblCellMar>
            <w:left w:w="40" w:type="dxa"/>
            <w:right w:w="40" w:type="dxa"/>
          </w:tblCellMar>
        </w:tblPrEx>
        <w:trPr>
          <w:trHeight w:val="199"/>
          <w:jc w:val="center"/>
        </w:trPr>
        <w:tc>
          <w:tcPr>
            <w:tcW w:w="414" w:type="pct"/>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1.4</w:t>
            </w:r>
          </w:p>
        </w:tc>
        <w:tc>
          <w:tcPr>
            <w:tcW w:w="1623"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Проезды</w:t>
            </w:r>
          </w:p>
        </w:tc>
        <w:tc>
          <w:tcPr>
            <w:tcW w:w="1058"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0,28</w:t>
            </w:r>
          </w:p>
        </w:tc>
      </w:tr>
      <w:tr w:rsidR="0032634B" w:rsidRPr="008744D7" w:rsidTr="0032634B">
        <w:tblPrEx>
          <w:tblCellMar>
            <w:left w:w="40" w:type="dxa"/>
            <w:right w:w="40" w:type="dxa"/>
          </w:tblCellMar>
        </w:tblPrEx>
        <w:trPr>
          <w:trHeight w:val="199"/>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2</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Общая протяженность ливневой канализации, в т. ч. водопропускной трубы</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0,24</w:t>
            </w:r>
          </w:p>
        </w:tc>
      </w:tr>
      <w:tr w:rsidR="0032634B" w:rsidRPr="008744D7" w:rsidTr="0032634B">
        <w:tblPrEx>
          <w:tblCellMar>
            <w:left w:w="40" w:type="dxa"/>
            <w:right w:w="40" w:type="dxa"/>
          </w:tblCellMar>
        </w:tblPrEx>
        <w:trPr>
          <w:trHeight w:val="199"/>
          <w:jc w:val="center"/>
        </w:trPr>
        <w:tc>
          <w:tcPr>
            <w:tcW w:w="414"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shd w:val="clear" w:color="auto" w:fill="FFFFFF"/>
              <w:contextualSpacing/>
              <w:jc w:val="center"/>
              <w:rPr>
                <w:spacing w:val="8"/>
                <w:sz w:val="20"/>
                <w:szCs w:val="20"/>
              </w:rPr>
            </w:pPr>
            <w:r w:rsidRPr="008744D7">
              <w:rPr>
                <w:spacing w:val="8"/>
                <w:sz w:val="20"/>
                <w:szCs w:val="20"/>
              </w:rPr>
              <w:t>9.2.1</w:t>
            </w:r>
          </w:p>
        </w:tc>
        <w:tc>
          <w:tcPr>
            <w:tcW w:w="1623"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left"/>
              <w:rPr>
                <w:sz w:val="20"/>
                <w:szCs w:val="20"/>
              </w:rPr>
            </w:pPr>
            <w:r w:rsidRPr="008744D7">
              <w:rPr>
                <w:sz w:val="20"/>
                <w:szCs w:val="20"/>
              </w:rPr>
              <w:t>Протяженность ливневой канализации (водоотводного лотка)</w:t>
            </w:r>
          </w:p>
        </w:tc>
        <w:tc>
          <w:tcPr>
            <w:tcW w:w="105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ffffffffff2"/>
              <w:contextualSpacing/>
              <w:jc w:val="center"/>
              <w:rPr>
                <w:sz w:val="20"/>
                <w:szCs w:val="20"/>
              </w:rPr>
            </w:pPr>
            <w:r w:rsidRPr="008744D7">
              <w:rPr>
                <w:sz w:val="20"/>
                <w:szCs w:val="20"/>
              </w:rPr>
              <w:t>км</w:t>
            </w:r>
          </w:p>
        </w:tc>
        <w:tc>
          <w:tcPr>
            <w:tcW w:w="1107"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rsidR="0032634B" w:rsidRPr="008744D7" w:rsidRDefault="0032634B" w:rsidP="0032634B">
            <w:pPr>
              <w:pStyle w:val="af9"/>
              <w:contextualSpacing/>
              <w:jc w:val="center"/>
              <w:rPr>
                <w:sz w:val="20"/>
              </w:rPr>
            </w:pPr>
            <w:r w:rsidRPr="008744D7">
              <w:rPr>
                <w:sz w:val="20"/>
              </w:rPr>
              <w:t>0,22</w:t>
            </w:r>
          </w:p>
        </w:tc>
      </w:tr>
    </w:tbl>
    <w:p w:rsidR="0032634B" w:rsidRPr="008744D7" w:rsidRDefault="0032634B" w:rsidP="00A57C40">
      <w:pPr>
        <w:keepNext/>
        <w:jc w:val="both"/>
        <w:rPr>
          <w:bCs/>
        </w:rPr>
      </w:pPr>
    </w:p>
    <w:p w:rsidR="0032634B" w:rsidRPr="008744D7" w:rsidRDefault="0032634B" w:rsidP="00B80B05">
      <w:pPr>
        <w:ind w:firstLine="709"/>
        <w:jc w:val="both"/>
      </w:pPr>
      <w:r w:rsidRPr="008744D7">
        <w:t>Объём ввода жилья в период 2020 - 2024 годах на территории с.п. Сосновка планируется только в 2021 году по адресу ул.</w:t>
      </w:r>
      <w:r w:rsidR="00D73DE8" w:rsidRPr="008744D7">
        <w:t xml:space="preserve"> </w:t>
      </w:r>
      <w:r w:rsidRPr="008744D7">
        <w:t>Молодежная</w:t>
      </w:r>
      <w:r w:rsidR="003175DB" w:rsidRPr="008744D7">
        <w:t>,</w:t>
      </w:r>
      <w:r w:rsidRPr="008744D7">
        <w:t xml:space="preserve"> 11</w:t>
      </w:r>
      <w:r w:rsidR="00D73DE8" w:rsidRPr="008744D7">
        <w:t xml:space="preserve"> (</w:t>
      </w:r>
      <w:r w:rsidR="00D95010" w:rsidRPr="008744D7">
        <w:rPr>
          <w:color w:val="000000"/>
        </w:rPr>
        <w:t>2 6</w:t>
      </w:r>
      <w:r w:rsidR="00F871D3" w:rsidRPr="008744D7">
        <w:rPr>
          <w:color w:val="000000"/>
        </w:rPr>
        <w:t>48</w:t>
      </w:r>
      <w:r w:rsidR="00D73DE8" w:rsidRPr="008744D7">
        <w:rPr>
          <w:color w:val="000000"/>
        </w:rPr>
        <w:t xml:space="preserve"> м</w:t>
      </w:r>
      <w:r w:rsidR="00D73DE8" w:rsidRPr="008744D7">
        <w:rPr>
          <w:color w:val="000000"/>
          <w:vertAlign w:val="superscript"/>
        </w:rPr>
        <w:t>2</w:t>
      </w:r>
      <w:r w:rsidR="00D73DE8" w:rsidRPr="008744D7">
        <w:rPr>
          <w:color w:val="000000"/>
        </w:rPr>
        <w:t>).</w:t>
      </w:r>
    </w:p>
    <w:p w:rsidR="00A57C40" w:rsidRPr="008744D7" w:rsidRDefault="00A57C40" w:rsidP="00B80B05">
      <w:pPr>
        <w:ind w:firstLine="709"/>
        <w:jc w:val="both"/>
      </w:pPr>
    </w:p>
    <w:p w:rsidR="00AD41CC" w:rsidRPr="008744D7" w:rsidRDefault="00464B8F" w:rsidP="004E6C29">
      <w:pPr>
        <w:pStyle w:val="2"/>
        <w:keepNext/>
        <w:tabs>
          <w:tab w:val="left" w:pos="1134"/>
        </w:tabs>
        <w:ind w:left="0" w:firstLine="709"/>
        <w:rPr>
          <w:rFonts w:cs="Times New Roman"/>
          <w:b w:val="0"/>
          <w:szCs w:val="24"/>
        </w:rPr>
      </w:pPr>
      <w:bookmarkStart w:id="434" w:name="_Toc524614828"/>
      <w:bookmarkStart w:id="435" w:name="_Toc524615044"/>
      <w:bookmarkStart w:id="436" w:name="_Toc28125301"/>
      <w:bookmarkStart w:id="437" w:name="_Toc42090869"/>
      <w:bookmarkEnd w:id="431"/>
      <w:r w:rsidRPr="008744D7">
        <w:rPr>
          <w:rFonts w:cs="Times New Roman"/>
          <w:b w:val="0"/>
          <w:szCs w:val="24"/>
        </w:rPr>
        <w:t>П</w:t>
      </w:r>
      <w:r w:rsidR="00AD41CC" w:rsidRPr="008744D7">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34"/>
      <w:bookmarkEnd w:id="435"/>
      <w:bookmarkEnd w:id="436"/>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37"/>
    </w:p>
    <w:p w:rsidR="002B4E29" w:rsidRPr="008744D7" w:rsidRDefault="002B4E29" w:rsidP="004E6C29">
      <w:pPr>
        <w:keepNext/>
        <w:keepLines/>
        <w:jc w:val="both"/>
      </w:pPr>
    </w:p>
    <w:p w:rsidR="007978DF" w:rsidRPr="008744D7" w:rsidRDefault="007978DF" w:rsidP="00C416CB">
      <w:pPr>
        <w:ind w:firstLine="709"/>
        <w:jc w:val="both"/>
      </w:pPr>
      <w:r w:rsidRPr="008744D7">
        <w:t>Постановлением Правительства Российской Федерации от 23</w:t>
      </w:r>
      <w:r w:rsidR="00C22CFB" w:rsidRPr="008744D7">
        <w:t>.05.</w:t>
      </w:r>
      <w:r w:rsidRPr="008744D7">
        <w:t>2006</w:t>
      </w:r>
      <w:r w:rsidR="00B02690" w:rsidRPr="008744D7">
        <w:t xml:space="preserve"> </w:t>
      </w:r>
      <w:r w:rsidRPr="008744D7">
        <w:t>№ 306 (в редакции постановления Правительства Российской Федерации от 28</w:t>
      </w:r>
      <w:r w:rsidR="00B02690" w:rsidRPr="008744D7">
        <w:t>.03.2012</w:t>
      </w:r>
      <w:r w:rsidRPr="008744D7">
        <w:t xml:space="preserve"> №</w:t>
      </w:r>
      <w:r w:rsidR="004E6C29" w:rsidRPr="008744D7">
        <w:t xml:space="preserve"> </w:t>
      </w:r>
      <w:r w:rsidRPr="008744D7">
        <w:t>258) введены требования к теплопотреблени</w:t>
      </w:r>
      <w:r w:rsidR="00C3643D" w:rsidRPr="008744D7">
        <w:t>ю зданий постройки после 1999 года</w:t>
      </w:r>
      <w:r w:rsidRPr="008744D7">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8744D7">
        <w:t>СП 50.13330.2012</w:t>
      </w:r>
      <w:r w:rsidRPr="008744D7">
        <w:t>. Кроме того, постановлением Правительства РФ от 25</w:t>
      </w:r>
      <w:r w:rsidR="00B02690" w:rsidRPr="008744D7">
        <w:t xml:space="preserve">.01.2011 </w:t>
      </w:r>
      <w:r w:rsidRPr="008744D7">
        <w:t>№</w:t>
      </w:r>
      <w:r w:rsidR="004E6C29" w:rsidRPr="008744D7">
        <w:t xml:space="preserve"> </w:t>
      </w:r>
      <w:r w:rsidRPr="008744D7">
        <w:t>18 предусмотрено п</w:t>
      </w:r>
      <w:r w:rsidR="00C3643D" w:rsidRPr="008744D7">
        <w:t>оэтапное снижение норм к 2020 году</w:t>
      </w:r>
      <w:r w:rsidRPr="008744D7">
        <w:t xml:space="preserve"> на 40</w:t>
      </w:r>
      <w:r w:rsidR="004E6C29" w:rsidRPr="008744D7">
        <w:t xml:space="preserve"> </w:t>
      </w:r>
      <w:r w:rsidRPr="008744D7">
        <w:t>%.</w:t>
      </w:r>
    </w:p>
    <w:p w:rsidR="007978DF" w:rsidRPr="008744D7" w:rsidRDefault="00A95D69" w:rsidP="00C416CB">
      <w:pPr>
        <w:ind w:firstLine="709"/>
        <w:jc w:val="both"/>
      </w:pPr>
      <w:r w:rsidRPr="008744D7">
        <w:t>При расчё</w:t>
      </w:r>
      <w:r w:rsidR="007978DF" w:rsidRPr="008744D7">
        <w:t>те удельных показателей теплопотребления зданий перспективного строительства с уч</w:t>
      </w:r>
      <w:r w:rsidR="005B1B5A" w:rsidRPr="008744D7">
        <w:t>ё</w:t>
      </w:r>
      <w:r w:rsidR="007978DF" w:rsidRPr="008744D7">
        <w:t>том требований энергоэффективности учитываются:</w:t>
      </w:r>
    </w:p>
    <w:p w:rsidR="00F54F68" w:rsidRPr="008744D7" w:rsidRDefault="00F54F68" w:rsidP="00C416CB">
      <w:pPr>
        <w:tabs>
          <w:tab w:val="left" w:pos="993"/>
        </w:tabs>
        <w:ind w:firstLine="709"/>
        <w:jc w:val="both"/>
      </w:pPr>
      <w:r w:rsidRPr="008744D7">
        <w:t>1.</w:t>
      </w:r>
      <w:r w:rsidRPr="008744D7">
        <w:tab/>
        <w:t>Требования Постановления Правительства Российской Федерации от 23</w:t>
      </w:r>
      <w:r w:rsidR="00B02690" w:rsidRPr="008744D7">
        <w:t>.05.2006</w:t>
      </w:r>
      <w:r w:rsidRPr="008744D7">
        <w:t xml:space="preserve"> № 306 для жилых зданий нового строительства.</w:t>
      </w:r>
    </w:p>
    <w:p w:rsidR="00F54F68" w:rsidRPr="008744D7" w:rsidRDefault="00F54F68" w:rsidP="00C416CB">
      <w:pPr>
        <w:tabs>
          <w:tab w:val="left" w:pos="993"/>
        </w:tabs>
        <w:ind w:firstLine="709"/>
        <w:jc w:val="both"/>
      </w:pPr>
      <w:r w:rsidRPr="008744D7">
        <w:t>2.</w:t>
      </w:r>
      <w:r w:rsidRPr="008744D7">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rsidR="00F54F68" w:rsidRPr="008744D7" w:rsidRDefault="00F54F68" w:rsidP="00C416CB">
      <w:pPr>
        <w:tabs>
          <w:tab w:val="left" w:pos="993"/>
        </w:tabs>
        <w:ind w:firstLine="709"/>
        <w:jc w:val="both"/>
      </w:pPr>
      <w:r w:rsidRPr="008744D7">
        <w:t>3.</w:t>
      </w:r>
      <w:r w:rsidRPr="008744D7">
        <w:tab/>
        <w:t>Требования Постановления Правительства РФ от 25</w:t>
      </w:r>
      <w:r w:rsidR="00B02690" w:rsidRPr="008744D7">
        <w:t>.01.</w:t>
      </w:r>
      <w:r w:rsidRPr="008744D7">
        <w:t>2011 № 18, предусматривающие поэтапное снижение нормативов теплопотребления.</w:t>
      </w:r>
    </w:p>
    <w:p w:rsidR="00B2139E" w:rsidRPr="008744D7" w:rsidRDefault="00F54F68" w:rsidP="00C416CB">
      <w:pPr>
        <w:tabs>
          <w:tab w:val="left" w:pos="993"/>
        </w:tabs>
        <w:ind w:firstLine="709"/>
        <w:jc w:val="both"/>
      </w:pPr>
      <w:r w:rsidRPr="008744D7">
        <w:t>4.</w:t>
      </w:r>
      <w:r w:rsidRPr="008744D7">
        <w:tab/>
        <w:t>СП 131.13330.2012 актуализированная версия СНиП 23-01-99 «Строительная климатология».</w:t>
      </w:r>
    </w:p>
    <w:p w:rsidR="00F54F68" w:rsidRPr="008744D7" w:rsidRDefault="00F54F68" w:rsidP="00C416CB">
      <w:pPr>
        <w:ind w:firstLine="709"/>
        <w:jc w:val="both"/>
      </w:pPr>
    </w:p>
    <w:p w:rsidR="00A462B4" w:rsidRPr="008744D7" w:rsidRDefault="00A462B4" w:rsidP="00C416CB">
      <w:pPr>
        <w:ind w:firstLine="709"/>
        <w:jc w:val="both"/>
      </w:pPr>
      <w:r w:rsidRPr="008744D7">
        <w:t xml:space="preserve">Удельные укрупнённые показатели расхода теплоты на отопление и вентиляцию для перспективной застройки </w:t>
      </w:r>
      <w:r w:rsidR="00B04A55" w:rsidRPr="008744D7">
        <w:t xml:space="preserve">с.п. </w:t>
      </w:r>
      <w:r w:rsidR="0016562C" w:rsidRPr="008744D7">
        <w:t>Сосновка</w:t>
      </w:r>
      <w:r w:rsidRPr="008744D7">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rsidR="00A462B4" w:rsidRPr="008744D7" w:rsidRDefault="00A462B4" w:rsidP="00C416CB">
      <w:pPr>
        <w:ind w:firstLine="709"/>
        <w:jc w:val="both"/>
      </w:pPr>
      <w:r w:rsidRPr="008744D7">
        <w:t>В соответствии с Постановлением Правительства РФ от 25</w:t>
      </w:r>
      <w:r w:rsidR="00B02690" w:rsidRPr="008744D7">
        <w:t>.01.2011</w:t>
      </w:r>
      <w:r w:rsidRPr="008744D7">
        <w:t xml:space="preserve"> № 18 (с изменениями от </w:t>
      </w:r>
      <w:r w:rsidR="00B02690" w:rsidRPr="008744D7">
        <w:t>0</w:t>
      </w:r>
      <w:r w:rsidRPr="008744D7">
        <w:t>9</w:t>
      </w:r>
      <w:r w:rsidR="00B02690" w:rsidRPr="008744D7">
        <w:t>.12.2013</w:t>
      </w:r>
      <w:r w:rsidRPr="008744D7">
        <w:t>, 26</w:t>
      </w:r>
      <w:r w:rsidR="00B02690" w:rsidRPr="008744D7">
        <w:t>.03.2014</w:t>
      </w:r>
      <w:r w:rsidRPr="008744D7">
        <w:t xml:space="preserve">, </w:t>
      </w:r>
      <w:r w:rsidR="00B02690" w:rsidRPr="008744D7">
        <w:t>0</w:t>
      </w:r>
      <w:r w:rsidRPr="008744D7">
        <w:t>7</w:t>
      </w:r>
      <w:r w:rsidR="00B02690" w:rsidRPr="008744D7">
        <w:t>.03.2017</w:t>
      </w:r>
      <w:r w:rsidRPr="008744D7">
        <w:t>, 20</w:t>
      </w:r>
      <w:r w:rsidR="00B02690" w:rsidRPr="008744D7">
        <w:t>.05.2017</w:t>
      </w:r>
      <w:r w:rsidRPr="008744D7">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rsidR="00A462B4" w:rsidRPr="008744D7" w:rsidRDefault="00A462B4" w:rsidP="00C416CB">
      <w:pPr>
        <w:ind w:firstLine="709"/>
        <w:jc w:val="both"/>
      </w:pPr>
      <w:r w:rsidRPr="008744D7">
        <w:t>а) для вновь создаваемых зданий, строений, сооружений:</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 </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3</w:t>
      </w:r>
      <w:r w:rsidRPr="008744D7">
        <w:t xml:space="preserve"> - не менее чем на 40 процентов по отношению к базовому уровню, </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28</w:t>
      </w:r>
      <w:r w:rsidRPr="008744D7">
        <w:t xml:space="preserve"> - не менее чем на 50 процентов по отношению к базовому уровню;</w:t>
      </w:r>
    </w:p>
    <w:p w:rsidR="00A462B4" w:rsidRPr="008744D7" w:rsidRDefault="00A462B4" w:rsidP="00C416CB">
      <w:pPr>
        <w:ind w:firstLine="709"/>
        <w:jc w:val="both"/>
      </w:pPr>
    </w:p>
    <w:p w:rsidR="00A462B4" w:rsidRPr="008744D7" w:rsidRDefault="00A462B4" w:rsidP="00C416CB">
      <w:pPr>
        <w:ind w:firstLine="709"/>
        <w:jc w:val="both"/>
      </w:pPr>
      <w:r w:rsidRPr="008744D7">
        <w:t xml:space="preserve">б) для реконструируемых или проходящих капитальный ремонт зданий (за исключением многоквартирных домов), строений, сооружений: </w:t>
      </w:r>
    </w:p>
    <w:p w:rsidR="00A462B4" w:rsidRPr="008744D7" w:rsidRDefault="00A462B4" w:rsidP="00C416CB">
      <w:pPr>
        <w:tabs>
          <w:tab w:val="left" w:pos="993"/>
        </w:tabs>
        <w:ind w:firstLine="709"/>
        <w:jc w:val="both"/>
      </w:pPr>
      <w:r w:rsidRPr="008744D7">
        <w:t>–</w:t>
      </w:r>
      <w:r w:rsidRPr="008744D7">
        <w:tab/>
        <w:t xml:space="preserve">с </w:t>
      </w:r>
      <w:r w:rsidR="00B02690" w:rsidRPr="008744D7">
        <w:t>0</w:t>
      </w:r>
      <w:r w:rsidRPr="008744D7">
        <w:t>1</w:t>
      </w:r>
      <w:r w:rsidR="00B02690" w:rsidRPr="008744D7">
        <w:t>.01.2018</w:t>
      </w:r>
      <w:r w:rsidRPr="008744D7">
        <w:t xml:space="preserve"> - не менее чем на 20 процентов по отношению к базовому уровню.</w:t>
      </w:r>
    </w:p>
    <w:p w:rsidR="00A462B4" w:rsidRPr="008744D7" w:rsidRDefault="00A462B4" w:rsidP="00C416CB">
      <w:pPr>
        <w:ind w:firstLine="709"/>
        <w:jc w:val="both"/>
      </w:pPr>
    </w:p>
    <w:p w:rsidR="00BC4B1C" w:rsidRPr="008744D7" w:rsidRDefault="00E7754E" w:rsidP="00BC4B1C">
      <w:pPr>
        <w:ind w:firstLine="709"/>
        <w:jc w:val="both"/>
      </w:pPr>
      <w:r w:rsidRPr="008744D7">
        <w:t>У</w:t>
      </w:r>
      <w:r w:rsidR="00BC4B1C" w:rsidRPr="008744D7">
        <w:t>дельны</w:t>
      </w:r>
      <w:r w:rsidRPr="008744D7">
        <w:t>е</w:t>
      </w:r>
      <w:r w:rsidR="00BC4B1C" w:rsidRPr="008744D7">
        <w:t xml:space="preserve"> значени</w:t>
      </w:r>
      <w:r w:rsidRPr="008744D7">
        <w:t>я</w:t>
      </w:r>
      <w:r w:rsidR="00BC4B1C" w:rsidRPr="008744D7">
        <w:t xml:space="preserve"> расходов тепловой энергии и удельны</w:t>
      </w:r>
      <w:r w:rsidRPr="008744D7">
        <w:t>е</w:t>
      </w:r>
      <w:r w:rsidR="00BC4B1C" w:rsidRPr="008744D7">
        <w:t xml:space="preserve"> величин</w:t>
      </w:r>
      <w:r w:rsidRPr="008744D7">
        <w:t>ы</w:t>
      </w:r>
      <w:r w:rsidR="00BC4B1C" w:rsidRPr="008744D7">
        <w:t xml:space="preserve"> тепловых нагрузок представлены в таблицах</w:t>
      </w:r>
      <w:r w:rsidR="0063722B" w:rsidRPr="008744D7">
        <w:t xml:space="preserve"> </w:t>
      </w:r>
      <w:r w:rsidR="00140C72">
        <w:t>47</w:t>
      </w:r>
      <w:r w:rsidR="0063722B" w:rsidRPr="008744D7">
        <w:t>-</w:t>
      </w:r>
      <w:r w:rsidR="00140C72">
        <w:t>48</w:t>
      </w:r>
      <w:r w:rsidR="00BC4B1C" w:rsidRPr="008744D7">
        <w:t>.</w:t>
      </w:r>
    </w:p>
    <w:p w:rsidR="00BC4B1C" w:rsidRPr="008744D7" w:rsidRDefault="00BC4B1C" w:rsidP="00C416CB">
      <w:pPr>
        <w:ind w:firstLine="709"/>
        <w:jc w:val="both"/>
      </w:pPr>
    </w:p>
    <w:p w:rsidR="00BC4B1C" w:rsidRPr="008744D7" w:rsidRDefault="00BC4B1C" w:rsidP="00BC4B1C">
      <w:pPr>
        <w:jc w:val="both"/>
      </w:pPr>
      <w:r w:rsidRPr="008744D7">
        <w:t xml:space="preserve">Таблица </w:t>
      </w:r>
      <w:r w:rsidR="00667B3B" w:rsidRPr="008744D7">
        <w:rPr>
          <w:noProof/>
        </w:rPr>
        <w:fldChar w:fldCharType="begin"/>
      </w:r>
      <w:r w:rsidR="00E10CC6" w:rsidRPr="008744D7">
        <w:rPr>
          <w:noProof/>
        </w:rPr>
        <w:instrText xml:space="preserve"> SEQ Таблица \* ARABIC </w:instrText>
      </w:r>
      <w:r w:rsidR="00667B3B" w:rsidRPr="008744D7">
        <w:rPr>
          <w:noProof/>
        </w:rPr>
        <w:fldChar w:fldCharType="separate"/>
      </w:r>
      <w:r w:rsidR="00140C72">
        <w:rPr>
          <w:noProof/>
        </w:rPr>
        <w:t>47</w:t>
      </w:r>
      <w:r w:rsidR="00667B3B" w:rsidRPr="008744D7">
        <w:rPr>
          <w:noProof/>
        </w:rPr>
        <w:fldChar w:fldCharType="end"/>
      </w:r>
      <w:r w:rsidRPr="008744D7">
        <w:t xml:space="preserve"> – Удельное теплопотребление и удельная тепловая нагрузка строящихся жилых зданий на отопление</w:t>
      </w:r>
    </w:p>
    <w:p w:rsidR="00BC4B1C" w:rsidRPr="008744D7"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8744D7" w:rsidTr="00BC4B1C">
        <w:trPr>
          <w:trHeight w:val="227"/>
          <w:jc w:val="center"/>
        </w:trPr>
        <w:tc>
          <w:tcPr>
            <w:tcW w:w="1356" w:type="pct"/>
            <w:vMerge w:val="restart"/>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4" w:type="pct"/>
            <w:gridSpan w:val="6"/>
            <w:vAlign w:val="center"/>
          </w:tcPr>
          <w:p w:rsidR="00BC4B1C" w:rsidRPr="008744D7" w:rsidRDefault="00BC4B1C" w:rsidP="00326E60">
            <w:pPr>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rsidTr="00BC4B1C">
        <w:trPr>
          <w:trHeight w:val="85"/>
          <w:jc w:val="center"/>
        </w:trPr>
        <w:tc>
          <w:tcPr>
            <w:tcW w:w="1356" w:type="pct"/>
            <w:vMerge/>
            <w:vAlign w:val="center"/>
          </w:tcPr>
          <w:p w:rsidR="00BC4B1C" w:rsidRPr="008744D7" w:rsidRDefault="00BC4B1C" w:rsidP="00326E60">
            <w:pPr>
              <w:widowControl w:val="0"/>
              <w:contextualSpacing/>
              <w:jc w:val="center"/>
              <w:rPr>
                <w:rFonts w:eastAsiaTheme="minorHAnsi"/>
                <w:sz w:val="20"/>
                <w:szCs w:val="20"/>
                <w:lang w:eastAsia="en-US"/>
              </w:rPr>
            </w:pPr>
          </w:p>
        </w:tc>
        <w:tc>
          <w:tcPr>
            <w:tcW w:w="128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rsidTr="00BC4B1C">
        <w:trPr>
          <w:trHeight w:val="227"/>
          <w:jc w:val="center"/>
        </w:trPr>
        <w:tc>
          <w:tcPr>
            <w:tcW w:w="1356" w:type="pct"/>
            <w:vMerge/>
            <w:vAlign w:val="center"/>
          </w:tcPr>
          <w:p w:rsidR="00BC4B1C" w:rsidRPr="008744D7" w:rsidRDefault="00BC4B1C" w:rsidP="00326E60">
            <w:pPr>
              <w:widowControl w:val="0"/>
              <w:contextualSpacing/>
              <w:jc w:val="center"/>
              <w:rPr>
                <w:rFonts w:eastAsia="Arial"/>
                <w:sz w:val="20"/>
                <w:szCs w:val="20"/>
                <w:lang w:val="en-US" w:eastAsia="en-US"/>
              </w:rPr>
            </w:pPr>
          </w:p>
        </w:tc>
        <w:tc>
          <w:tcPr>
            <w:tcW w:w="680"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9"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rsidTr="00BC4B1C">
        <w:trPr>
          <w:trHeight w:val="227"/>
          <w:jc w:val="center"/>
        </w:trPr>
        <w:tc>
          <w:tcPr>
            <w:tcW w:w="1356" w:type="pct"/>
            <w:vAlign w:val="center"/>
          </w:tcPr>
          <w:p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алоэтажный жилищный фонд (1-4 эт.)</w:t>
            </w:r>
          </w:p>
        </w:tc>
        <w:tc>
          <w:tcPr>
            <w:tcW w:w="680"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76</w:t>
            </w:r>
          </w:p>
        </w:tc>
        <w:tc>
          <w:tcPr>
            <w:tcW w:w="609"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70,905</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32</w:t>
            </w:r>
          </w:p>
        </w:tc>
        <w:tc>
          <w:tcPr>
            <w:tcW w:w="60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53,179</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0</w:t>
            </w:r>
          </w:p>
        </w:tc>
        <w:tc>
          <w:tcPr>
            <w:tcW w:w="611"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4,316</w:t>
            </w:r>
          </w:p>
        </w:tc>
      </w:tr>
      <w:tr w:rsidR="00BC4B1C" w:rsidRPr="008744D7" w:rsidTr="00BC4B1C">
        <w:trPr>
          <w:trHeight w:val="227"/>
          <w:jc w:val="center"/>
        </w:trPr>
        <w:tc>
          <w:tcPr>
            <w:tcW w:w="1356" w:type="pct"/>
            <w:vAlign w:val="center"/>
          </w:tcPr>
          <w:p w:rsidR="00BC4B1C" w:rsidRPr="008744D7" w:rsidRDefault="00BC4B1C" w:rsidP="00326E60">
            <w:pPr>
              <w:widowControl w:val="0"/>
              <w:contextualSpacing/>
              <w:rPr>
                <w:rFonts w:eastAsia="Arial"/>
                <w:sz w:val="20"/>
                <w:szCs w:val="20"/>
                <w:lang w:val="en-US" w:eastAsia="en-US"/>
              </w:rPr>
            </w:pPr>
            <w:r w:rsidRPr="008744D7">
              <w:rPr>
                <w:rFonts w:eastAsiaTheme="minorHAnsi"/>
                <w:sz w:val="20"/>
                <w:szCs w:val="20"/>
                <w:lang w:val="en-US" w:eastAsia="en-US"/>
              </w:rPr>
              <w:t>Многоэтажный жилищный фонд (5 эт.)</w:t>
            </w:r>
          </w:p>
        </w:tc>
        <w:tc>
          <w:tcPr>
            <w:tcW w:w="680"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112</w:t>
            </w:r>
          </w:p>
        </w:tc>
        <w:tc>
          <w:tcPr>
            <w:tcW w:w="609"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48,836</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84</w:t>
            </w:r>
          </w:p>
        </w:tc>
        <w:tc>
          <w:tcPr>
            <w:tcW w:w="60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6,627</w:t>
            </w:r>
          </w:p>
        </w:tc>
        <w:tc>
          <w:tcPr>
            <w:tcW w:w="568"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0,070</w:t>
            </w:r>
          </w:p>
        </w:tc>
        <w:tc>
          <w:tcPr>
            <w:tcW w:w="611" w:type="pct"/>
            <w:vAlign w:val="center"/>
          </w:tcPr>
          <w:p w:rsidR="00BC4B1C" w:rsidRPr="008744D7" w:rsidRDefault="00BC4B1C" w:rsidP="00326E60">
            <w:pPr>
              <w:widowControl w:val="0"/>
              <w:jc w:val="center"/>
              <w:rPr>
                <w:rFonts w:eastAsiaTheme="minorHAnsi"/>
                <w:sz w:val="20"/>
                <w:szCs w:val="20"/>
                <w:lang w:eastAsia="en-US"/>
              </w:rPr>
            </w:pPr>
            <w:r w:rsidRPr="008744D7">
              <w:rPr>
                <w:rFonts w:eastAsiaTheme="minorHAnsi"/>
                <w:sz w:val="20"/>
                <w:szCs w:val="20"/>
                <w:lang w:eastAsia="en-US"/>
              </w:rPr>
              <w:t>30,523</w:t>
            </w:r>
          </w:p>
        </w:tc>
      </w:tr>
    </w:tbl>
    <w:p w:rsidR="00BC4B1C" w:rsidRPr="008744D7" w:rsidRDefault="00BC4B1C" w:rsidP="00BC4B1C">
      <w:pPr>
        <w:jc w:val="both"/>
      </w:pPr>
    </w:p>
    <w:p w:rsidR="00BC4B1C" w:rsidRPr="008744D7" w:rsidRDefault="00BC4B1C" w:rsidP="00BC4B1C">
      <w:pPr>
        <w:jc w:val="both"/>
      </w:pPr>
      <w:r w:rsidRPr="008744D7">
        <w:t xml:space="preserve">Таблица </w:t>
      </w:r>
      <w:r w:rsidR="00667B3B" w:rsidRPr="008744D7">
        <w:rPr>
          <w:noProof/>
        </w:rPr>
        <w:fldChar w:fldCharType="begin"/>
      </w:r>
      <w:r w:rsidR="00E10CC6" w:rsidRPr="008744D7">
        <w:rPr>
          <w:noProof/>
        </w:rPr>
        <w:instrText xml:space="preserve"> SEQ Таблица \* ARABIC </w:instrText>
      </w:r>
      <w:r w:rsidR="00667B3B" w:rsidRPr="008744D7">
        <w:rPr>
          <w:noProof/>
        </w:rPr>
        <w:fldChar w:fldCharType="separate"/>
      </w:r>
      <w:r w:rsidR="00140C72">
        <w:rPr>
          <w:noProof/>
        </w:rPr>
        <w:t>48</w:t>
      </w:r>
      <w:r w:rsidR="00667B3B" w:rsidRPr="008744D7">
        <w:rPr>
          <w:noProof/>
        </w:rPr>
        <w:fldChar w:fldCharType="end"/>
      </w:r>
      <w:r w:rsidRPr="008744D7">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rsidR="00BC4B1C" w:rsidRPr="008744D7"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BC4B1C" w:rsidRPr="008744D7" w:rsidTr="00E7754E">
        <w:trPr>
          <w:trHeight w:val="227"/>
          <w:jc w:val="center"/>
        </w:trPr>
        <w:tc>
          <w:tcPr>
            <w:tcW w:w="1355" w:type="pct"/>
            <w:vMerge w:val="restart"/>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5" w:type="pct"/>
            <w:gridSpan w:val="6"/>
            <w:vAlign w:val="center"/>
          </w:tcPr>
          <w:p w:rsidR="00BC4B1C" w:rsidRPr="008744D7" w:rsidRDefault="00BC4B1C" w:rsidP="00326E60">
            <w:pPr>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BC4B1C" w:rsidRPr="008744D7" w:rsidTr="00E7754E">
        <w:trPr>
          <w:trHeight w:val="85"/>
          <w:jc w:val="center"/>
        </w:trPr>
        <w:tc>
          <w:tcPr>
            <w:tcW w:w="1355" w:type="pct"/>
            <w:vMerge/>
            <w:vAlign w:val="center"/>
          </w:tcPr>
          <w:p w:rsidR="00BC4B1C" w:rsidRPr="008744D7" w:rsidRDefault="00BC4B1C" w:rsidP="00326E60">
            <w:pPr>
              <w:widowControl w:val="0"/>
              <w:contextualSpacing/>
              <w:jc w:val="center"/>
              <w:rPr>
                <w:rFonts w:eastAsiaTheme="minorHAnsi"/>
                <w:sz w:val="20"/>
                <w:szCs w:val="20"/>
                <w:lang w:eastAsia="en-US"/>
              </w:rPr>
            </w:pPr>
          </w:p>
        </w:tc>
        <w:tc>
          <w:tcPr>
            <w:tcW w:w="128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rsidR="00BC4B1C" w:rsidRPr="008744D7" w:rsidRDefault="00BC4B1C" w:rsidP="00326E60">
            <w:pPr>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BC4B1C" w:rsidRPr="008744D7" w:rsidTr="00E7754E">
        <w:trPr>
          <w:trHeight w:val="227"/>
          <w:jc w:val="center"/>
        </w:trPr>
        <w:tc>
          <w:tcPr>
            <w:tcW w:w="1355" w:type="pct"/>
            <w:vMerge/>
            <w:vAlign w:val="center"/>
          </w:tcPr>
          <w:p w:rsidR="00BC4B1C" w:rsidRPr="008744D7" w:rsidRDefault="00BC4B1C" w:rsidP="00326E60">
            <w:pPr>
              <w:widowControl w:val="0"/>
              <w:contextualSpacing/>
              <w:jc w:val="center"/>
              <w:rPr>
                <w:rFonts w:eastAsia="Arial"/>
                <w:sz w:val="20"/>
                <w:szCs w:val="20"/>
                <w:lang w:eastAsia="en-US"/>
              </w:rPr>
            </w:pPr>
          </w:p>
        </w:tc>
        <w:tc>
          <w:tcPr>
            <w:tcW w:w="680"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eastAsia="en-US"/>
              </w:rPr>
              <w:t>Гкал/м</w:t>
            </w:r>
            <w:r w:rsidRPr="008744D7">
              <w:rPr>
                <w:rFonts w:eastAsiaTheme="minorHAnsi"/>
                <w:sz w:val="20"/>
                <w:szCs w:val="20"/>
                <w:vertAlign w:val="superscript"/>
                <w:lang w:eastAsia="en-US"/>
              </w:rPr>
              <w:t>2</w:t>
            </w:r>
          </w:p>
        </w:tc>
        <w:tc>
          <w:tcPr>
            <w:tcW w:w="609"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eastAsia="en-US"/>
              </w:rPr>
              <w:t>ккал/ч/</w:t>
            </w:r>
            <w:r w:rsidRPr="008744D7">
              <w:rPr>
                <w:rFonts w:eastAsiaTheme="minorHAnsi"/>
                <w:sz w:val="20"/>
                <w:szCs w:val="20"/>
                <w:lang w:val="en-US" w:eastAsia="en-US"/>
              </w:rPr>
              <w:t>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rsidR="00BC4B1C" w:rsidRPr="008744D7" w:rsidRDefault="00BC4B1C" w:rsidP="00326E60">
            <w:pPr>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BC4B1C" w:rsidRPr="008744D7" w:rsidTr="00E7754E">
        <w:trPr>
          <w:trHeight w:val="227"/>
          <w:jc w:val="center"/>
        </w:trPr>
        <w:tc>
          <w:tcPr>
            <w:tcW w:w="1355" w:type="pct"/>
            <w:vAlign w:val="center"/>
          </w:tcPr>
          <w:p w:rsidR="00BC4B1C" w:rsidRPr="008744D7" w:rsidRDefault="00BC4B1C" w:rsidP="00326E60">
            <w:pPr>
              <w:widowControl w:val="0"/>
              <w:contextualSpacing/>
              <w:rPr>
                <w:rFonts w:eastAsia="Arial"/>
                <w:sz w:val="20"/>
                <w:szCs w:val="20"/>
                <w:lang w:eastAsia="en-US"/>
              </w:rPr>
            </w:pPr>
            <w:r w:rsidRPr="008744D7">
              <w:rPr>
                <w:rFonts w:eastAsiaTheme="minorHAnsi"/>
                <w:sz w:val="20"/>
                <w:szCs w:val="20"/>
                <w:lang w:eastAsia="en-US"/>
              </w:rPr>
              <w:t>Суммарная (на отопление и вентиляцию)</w:t>
            </w:r>
          </w:p>
        </w:tc>
        <w:tc>
          <w:tcPr>
            <w:tcW w:w="680"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81</w:t>
            </w:r>
          </w:p>
        </w:tc>
        <w:tc>
          <w:tcPr>
            <w:tcW w:w="609"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118,192</w:t>
            </w:r>
          </w:p>
        </w:tc>
        <w:tc>
          <w:tcPr>
            <w:tcW w:w="568"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36</w:t>
            </w:r>
          </w:p>
        </w:tc>
        <w:tc>
          <w:tcPr>
            <w:tcW w:w="608"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88,644</w:t>
            </w:r>
          </w:p>
        </w:tc>
        <w:tc>
          <w:tcPr>
            <w:tcW w:w="568"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13</w:t>
            </w:r>
          </w:p>
        </w:tc>
        <w:tc>
          <w:tcPr>
            <w:tcW w:w="611" w:type="pct"/>
            <w:vAlign w:val="center"/>
          </w:tcPr>
          <w:p w:rsidR="00BC4B1C" w:rsidRPr="008744D7" w:rsidRDefault="00BC4B1C" w:rsidP="00326E60">
            <w:pPr>
              <w:widowControl w:val="0"/>
              <w:jc w:val="center"/>
              <w:rPr>
                <w:rFonts w:eastAsiaTheme="minorHAnsi"/>
                <w:color w:val="000000"/>
                <w:sz w:val="20"/>
                <w:szCs w:val="20"/>
                <w:lang w:eastAsia="en-US"/>
              </w:rPr>
            </w:pPr>
            <w:r w:rsidRPr="008744D7">
              <w:rPr>
                <w:rFonts w:eastAsiaTheme="minorHAnsi"/>
                <w:color w:val="000000"/>
                <w:sz w:val="20"/>
                <w:szCs w:val="20"/>
                <w:lang w:eastAsia="en-US"/>
              </w:rPr>
              <w:t>73,870</w:t>
            </w:r>
          </w:p>
        </w:tc>
      </w:tr>
    </w:tbl>
    <w:p w:rsidR="00E7754E" w:rsidRPr="008744D7" w:rsidRDefault="00E7754E" w:rsidP="00E7754E">
      <w:pPr>
        <w:ind w:firstLine="709"/>
        <w:jc w:val="both"/>
      </w:pPr>
    </w:p>
    <w:p w:rsidR="000A0AA3" w:rsidRPr="008744D7" w:rsidRDefault="000A0AA3" w:rsidP="000A0AA3">
      <w:pPr>
        <w:ind w:firstLine="709"/>
        <w:jc w:val="both"/>
      </w:pPr>
      <w:r w:rsidRPr="008744D7">
        <w:t>Подключение новой тепловой нагрузки жилищного фонда в 2021 году составит 0,29 Гкал/ч.</w:t>
      </w:r>
    </w:p>
    <w:p w:rsidR="00297F5A" w:rsidRPr="008744D7" w:rsidRDefault="00297F5A" w:rsidP="00E7754E">
      <w:pPr>
        <w:ind w:firstLine="709"/>
        <w:jc w:val="both"/>
      </w:pPr>
      <w:r w:rsidRPr="008744D7">
        <w:t>Увеличение</w:t>
      </w:r>
      <w:r w:rsidR="00E7754E" w:rsidRPr="008744D7">
        <w:t xml:space="preserve"> расходов тепловой энергии </w:t>
      </w:r>
      <w:r w:rsidR="000A0AA3" w:rsidRPr="008744D7">
        <w:t xml:space="preserve">жилищным фондом с 2021 года </w:t>
      </w:r>
      <w:r w:rsidRPr="008744D7">
        <w:t xml:space="preserve">составит </w:t>
      </w:r>
      <w:r w:rsidR="000E3E02" w:rsidRPr="008744D7">
        <w:t>1 144 Гкал/год.</w:t>
      </w:r>
    </w:p>
    <w:p w:rsidR="003175DB" w:rsidRPr="008744D7" w:rsidRDefault="003175DB" w:rsidP="00E7754E">
      <w:pPr>
        <w:ind w:firstLine="709"/>
        <w:jc w:val="both"/>
      </w:pPr>
    </w:p>
    <w:p w:rsidR="00AD41CC" w:rsidRPr="008744D7" w:rsidRDefault="00AD41CC" w:rsidP="00140C72">
      <w:pPr>
        <w:pStyle w:val="2"/>
        <w:keepNext/>
        <w:tabs>
          <w:tab w:val="left" w:pos="1134"/>
        </w:tabs>
        <w:ind w:left="0" w:firstLine="709"/>
        <w:rPr>
          <w:rFonts w:cs="Times New Roman"/>
          <w:b w:val="0"/>
          <w:szCs w:val="24"/>
        </w:rPr>
      </w:pPr>
      <w:bookmarkStart w:id="438" w:name="_Toc524614829"/>
      <w:bookmarkStart w:id="439" w:name="_Toc524615045"/>
      <w:bookmarkStart w:id="440" w:name="_Toc28125302"/>
      <w:bookmarkStart w:id="441" w:name="_Toc42090870"/>
      <w:r w:rsidRPr="008744D7">
        <w:rPr>
          <w:rFonts w:cs="Times New Roman"/>
          <w:b w:val="0"/>
          <w:szCs w:val="24"/>
        </w:rPr>
        <w:lastRenderedPageBreak/>
        <w:t>Прогнозы приростов объ</w:t>
      </w:r>
      <w:r w:rsidR="007D0D09" w:rsidRPr="008744D7">
        <w:rPr>
          <w:rFonts w:cs="Times New Roman"/>
          <w:b w:val="0"/>
          <w:szCs w:val="24"/>
        </w:rPr>
        <w:t>ё</w:t>
      </w:r>
      <w:r w:rsidRPr="008744D7">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8744D7">
        <w:rPr>
          <w:rFonts w:cs="Times New Roman"/>
          <w:szCs w:val="24"/>
        </w:rPr>
        <w:t>ё</w:t>
      </w:r>
      <w:r w:rsidRPr="008744D7">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8"/>
      <w:bookmarkEnd w:id="439"/>
      <w:bookmarkEnd w:id="440"/>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41"/>
    </w:p>
    <w:p w:rsidR="004234A6" w:rsidRPr="008744D7" w:rsidRDefault="004234A6" w:rsidP="00140C72">
      <w:pPr>
        <w:keepNext/>
        <w:keepLines/>
        <w:ind w:firstLine="709"/>
        <w:jc w:val="both"/>
      </w:pPr>
      <w:bookmarkStart w:id="442" w:name="_Hlk22206195"/>
    </w:p>
    <w:p w:rsidR="00E21444" w:rsidRPr="008744D7" w:rsidRDefault="00E21444" w:rsidP="000E3E02">
      <w:pPr>
        <w:spacing w:line="250" w:lineRule="auto"/>
        <w:ind w:firstLine="709"/>
        <w:jc w:val="both"/>
        <w:rPr>
          <w:sz w:val="20"/>
          <w:szCs w:val="20"/>
        </w:rPr>
      </w:pPr>
      <w:r w:rsidRPr="008744D7">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w:t>
      </w:r>
      <w:r w:rsidR="00C23EB9" w:rsidRPr="008744D7">
        <w:t>ё</w:t>
      </w:r>
      <w:r w:rsidRPr="008744D7">
        <w:t>нной нагрузки и годового объема потребления тепловой энергии.</w:t>
      </w:r>
    </w:p>
    <w:p w:rsidR="00E21444" w:rsidRPr="008744D7" w:rsidRDefault="00E21444" w:rsidP="000E3E02">
      <w:pPr>
        <w:spacing w:line="250" w:lineRule="auto"/>
        <w:ind w:firstLine="709"/>
        <w:jc w:val="both"/>
      </w:pPr>
      <w:r w:rsidRPr="008744D7">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8744D7">
        <w:t>ходя из величины прироста за счёт</w:t>
      </w:r>
      <w:r w:rsidRPr="008744D7">
        <w:t xml:space="preserve"> застройки, введенной в эксплуатацию в течение рассматриваемого периода.</w:t>
      </w:r>
    </w:p>
    <w:p w:rsidR="000A0AA3" w:rsidRPr="008744D7" w:rsidRDefault="000A0AA3" w:rsidP="000A0AA3">
      <w:pPr>
        <w:ind w:firstLine="709"/>
        <w:jc w:val="both"/>
      </w:pPr>
      <w:r w:rsidRPr="008744D7">
        <w:t>Прогноз прироста тепловой энергии в с.п. Сосновка составит 1 144 Гкал/год с 2021 года.</w:t>
      </w:r>
    </w:p>
    <w:p w:rsidR="000A0AA3" w:rsidRPr="008744D7" w:rsidRDefault="000A0AA3" w:rsidP="000A0AA3">
      <w:pPr>
        <w:ind w:firstLine="709"/>
        <w:jc w:val="both"/>
      </w:pPr>
      <w:r w:rsidRPr="008744D7">
        <w:t>Прогноз прироста тепловых нагрузок в с.п. Сосновка составит 0,29 Гкал/ч с 2021 года.</w:t>
      </w:r>
    </w:p>
    <w:p w:rsidR="000A0AA3" w:rsidRPr="008744D7" w:rsidRDefault="000A0AA3" w:rsidP="000E3E02">
      <w:pPr>
        <w:spacing w:line="250" w:lineRule="auto"/>
        <w:ind w:firstLine="709"/>
        <w:jc w:val="both"/>
      </w:pPr>
    </w:p>
    <w:p w:rsidR="00AD41CC" w:rsidRPr="008744D7" w:rsidRDefault="000A0AA3" w:rsidP="00A95D69">
      <w:pPr>
        <w:pStyle w:val="2"/>
        <w:tabs>
          <w:tab w:val="left" w:pos="1134"/>
        </w:tabs>
        <w:ind w:left="0" w:firstLine="709"/>
        <w:rPr>
          <w:rFonts w:cs="Times New Roman"/>
          <w:b w:val="0"/>
          <w:szCs w:val="24"/>
        </w:rPr>
      </w:pPr>
      <w:bookmarkStart w:id="443" w:name="_Toc524614830"/>
      <w:bookmarkStart w:id="444" w:name="_Toc524615046"/>
      <w:bookmarkStart w:id="445" w:name="_Toc28125303"/>
      <w:bookmarkStart w:id="446" w:name="_Toc42090871"/>
      <w:bookmarkEnd w:id="442"/>
      <w:r w:rsidRPr="008744D7">
        <w:rPr>
          <w:rFonts w:cs="Times New Roman"/>
          <w:b w:val="0"/>
          <w:szCs w:val="24"/>
        </w:rPr>
        <w:t>П</w:t>
      </w:r>
      <w:r w:rsidR="007D0D09" w:rsidRPr="008744D7">
        <w:rPr>
          <w:rFonts w:cs="Times New Roman"/>
          <w:b w:val="0"/>
          <w:szCs w:val="24"/>
        </w:rPr>
        <w:t>рогнозы приростов объё</w:t>
      </w:r>
      <w:r w:rsidR="00AD41CC" w:rsidRPr="008744D7">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8744D7">
        <w:rPr>
          <w:rFonts w:cs="Times New Roman"/>
          <w:b w:val="0"/>
          <w:szCs w:val="24"/>
        </w:rPr>
        <w:t>расч</w:t>
      </w:r>
      <w:r w:rsidR="00A95D69" w:rsidRPr="008744D7">
        <w:rPr>
          <w:rFonts w:cs="Times New Roman"/>
          <w:b w:val="0"/>
          <w:szCs w:val="24"/>
        </w:rPr>
        <w:t>ё</w:t>
      </w:r>
      <w:r w:rsidR="00396CC4" w:rsidRPr="008744D7">
        <w:rPr>
          <w:rFonts w:cs="Times New Roman"/>
          <w:b w:val="0"/>
          <w:szCs w:val="24"/>
        </w:rPr>
        <w:t>тных элементах территориального деления</w:t>
      </w:r>
      <w:r w:rsidR="00EA3AA6" w:rsidRPr="008744D7">
        <w:rPr>
          <w:rFonts w:cs="Times New Roman"/>
          <w:b w:val="0"/>
          <w:szCs w:val="24"/>
        </w:rPr>
        <w:t xml:space="preserve"> и в </w:t>
      </w:r>
      <w:r w:rsidR="00AD41CC" w:rsidRPr="008744D7">
        <w:rPr>
          <w:rFonts w:cs="Times New Roman"/>
          <w:b w:val="0"/>
          <w:szCs w:val="24"/>
        </w:rPr>
        <w:t>зонах действия индивидуального теплоснабжения на каждом этапе</w:t>
      </w:r>
      <w:bookmarkEnd w:id="443"/>
      <w:bookmarkEnd w:id="444"/>
      <w:bookmarkEnd w:id="445"/>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46"/>
    </w:p>
    <w:p w:rsidR="009D3CD3" w:rsidRPr="008744D7" w:rsidRDefault="009D3CD3" w:rsidP="001644B0">
      <w:pPr>
        <w:jc w:val="both"/>
      </w:pPr>
      <w:bookmarkStart w:id="447" w:name="_Hlk22207811"/>
    </w:p>
    <w:p w:rsidR="000A0AA3" w:rsidRPr="008744D7" w:rsidRDefault="000A0AA3" w:rsidP="000A0AA3">
      <w:pPr>
        <w:ind w:firstLine="709"/>
        <w:jc w:val="both"/>
      </w:pPr>
      <w:r w:rsidRPr="008744D7">
        <w:t>Прогноз прироста тепловой энергии в с.п. Сосновка составит 1 144 Гкал/год с 2021 года.</w:t>
      </w:r>
    </w:p>
    <w:p w:rsidR="000A0AA3" w:rsidRPr="008744D7" w:rsidRDefault="000A0AA3" w:rsidP="000A0AA3">
      <w:pPr>
        <w:ind w:firstLine="709"/>
        <w:jc w:val="both"/>
      </w:pPr>
      <w:r w:rsidRPr="008744D7">
        <w:t>Прогноз прироста тепловых нагрузок в с.п. Сосновка составит 0,29 Гкал/ч с 2021 года.</w:t>
      </w:r>
    </w:p>
    <w:p w:rsidR="009D3CD3" w:rsidRPr="008744D7" w:rsidRDefault="009D3CD3" w:rsidP="001217C9">
      <w:pPr>
        <w:ind w:firstLine="709"/>
        <w:jc w:val="both"/>
      </w:pPr>
      <w:r w:rsidRPr="008744D7">
        <w:t xml:space="preserve">По данным Программы комплексного развития систем коммунальной инфраструктуры городских и сельских поселений </w:t>
      </w:r>
      <w:r w:rsidR="00A0584A" w:rsidRPr="008744D7">
        <w:t>Белоярского райо</w:t>
      </w:r>
      <w:r w:rsidRPr="008744D7">
        <w:t xml:space="preserve">на период до </w:t>
      </w:r>
      <w:r w:rsidR="00A0584A" w:rsidRPr="008744D7">
        <w:t>2029</w:t>
      </w:r>
      <w:r w:rsidR="00B04A55" w:rsidRPr="008744D7">
        <w:t xml:space="preserve"> года и Генерального плана с.п. </w:t>
      </w:r>
      <w:r w:rsidR="00A0584A" w:rsidRPr="008744D7">
        <w:t xml:space="preserve">Сосновка </w:t>
      </w:r>
      <w:r w:rsidRPr="008744D7">
        <w:t>приростов потребления тепловой энергии и теплоносителя в зонах действия индивидуального теплоснабжения не планируется.</w:t>
      </w:r>
    </w:p>
    <w:p w:rsidR="001217C9" w:rsidRPr="008744D7" w:rsidRDefault="001217C9" w:rsidP="001217C9">
      <w:pPr>
        <w:ind w:firstLine="709"/>
        <w:jc w:val="both"/>
      </w:pPr>
    </w:p>
    <w:p w:rsidR="00AD41CC" w:rsidRPr="008744D7" w:rsidRDefault="007D0D09" w:rsidP="009D3CD3">
      <w:pPr>
        <w:pStyle w:val="2"/>
        <w:tabs>
          <w:tab w:val="left" w:pos="1134"/>
        </w:tabs>
        <w:ind w:left="0" w:firstLine="709"/>
        <w:rPr>
          <w:rFonts w:cs="Times New Roman"/>
          <w:b w:val="0"/>
          <w:szCs w:val="24"/>
        </w:rPr>
      </w:pPr>
      <w:bookmarkStart w:id="448" w:name="_Toc524614831"/>
      <w:bookmarkStart w:id="449" w:name="_Toc524615047"/>
      <w:bookmarkStart w:id="450" w:name="_Toc28125304"/>
      <w:bookmarkStart w:id="451" w:name="_Toc42090872"/>
      <w:bookmarkEnd w:id="447"/>
      <w:r w:rsidRPr="008744D7">
        <w:rPr>
          <w:rFonts w:cs="Times New Roman"/>
          <w:b w:val="0"/>
          <w:szCs w:val="24"/>
        </w:rPr>
        <w:t>Прогнозы приростов объё</w:t>
      </w:r>
      <w:r w:rsidR="00AD41CC" w:rsidRPr="008744D7">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8744D7">
        <w:rPr>
          <w:rFonts w:cs="Times New Roman"/>
          <w:b w:val="0"/>
          <w:szCs w:val="24"/>
        </w:rPr>
        <w:t>ё</w:t>
      </w:r>
      <w:r w:rsidR="00AD41CC" w:rsidRPr="008744D7">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8"/>
      <w:bookmarkEnd w:id="449"/>
      <w:bookmarkEnd w:id="450"/>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51"/>
    </w:p>
    <w:p w:rsidR="009D3CD3" w:rsidRPr="008744D7" w:rsidRDefault="009D3CD3" w:rsidP="001644B0">
      <w:pPr>
        <w:autoSpaceDE w:val="0"/>
        <w:autoSpaceDN w:val="0"/>
        <w:adjustRightInd w:val="0"/>
        <w:jc w:val="both"/>
      </w:pPr>
      <w:bookmarkStart w:id="452" w:name="_Hlk22206964"/>
    </w:p>
    <w:p w:rsidR="00756DB5" w:rsidRPr="008744D7" w:rsidRDefault="00756DB5" w:rsidP="00756DB5">
      <w:pPr>
        <w:pStyle w:val="afffffffffffffffff7"/>
        <w:ind w:firstLine="709"/>
      </w:pPr>
      <w:r w:rsidRPr="008744D7">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52"/>
    <w:p w:rsidR="00156653" w:rsidRPr="008744D7" w:rsidRDefault="00156653" w:rsidP="001644B0">
      <w:pPr>
        <w:autoSpaceDE w:val="0"/>
        <w:autoSpaceDN w:val="0"/>
        <w:adjustRightInd w:val="0"/>
        <w:jc w:val="both"/>
      </w:pPr>
    </w:p>
    <w:p w:rsidR="00AD41CC" w:rsidRPr="008744D7" w:rsidRDefault="00C826DD" w:rsidP="000A0AA3">
      <w:pPr>
        <w:pStyle w:val="2"/>
        <w:keepNext/>
        <w:tabs>
          <w:tab w:val="left" w:pos="1134"/>
        </w:tabs>
        <w:ind w:left="0" w:firstLine="709"/>
        <w:rPr>
          <w:rFonts w:cs="Times New Roman"/>
          <w:b w:val="0"/>
          <w:szCs w:val="24"/>
        </w:rPr>
      </w:pPr>
      <w:bookmarkStart w:id="453" w:name="_Toc28125305"/>
      <w:bookmarkStart w:id="454" w:name="_Toc42090873"/>
      <w:r w:rsidRPr="008744D7">
        <w:rPr>
          <w:rFonts w:cs="Times New Roman"/>
          <w:b w:val="0"/>
          <w:szCs w:val="24"/>
        </w:rPr>
        <w:lastRenderedPageBreak/>
        <w:t xml:space="preserve">Описание </w:t>
      </w:r>
      <w:r w:rsidR="003B0AAD" w:rsidRPr="008744D7">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53"/>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54"/>
    </w:p>
    <w:p w:rsidR="009D3CD3" w:rsidRPr="008744D7" w:rsidRDefault="009D3CD3" w:rsidP="000A0AA3">
      <w:pPr>
        <w:keepNext/>
        <w:keepLines/>
        <w:jc w:val="both"/>
      </w:pPr>
    </w:p>
    <w:p w:rsidR="00AD0269" w:rsidRPr="008744D7" w:rsidRDefault="000A0AA3" w:rsidP="00140C72">
      <w:pPr>
        <w:keepNext/>
        <w:keepLines/>
        <w:ind w:firstLine="709"/>
        <w:jc w:val="both"/>
        <w:rPr>
          <w:lang w:eastAsia="en-US"/>
        </w:rPr>
      </w:pPr>
      <w:r w:rsidRPr="008744D7">
        <w:rPr>
          <w:lang w:eastAsia="en-US"/>
        </w:rPr>
        <w:t xml:space="preserve">В 2021 году </w:t>
      </w:r>
      <w:r w:rsidR="00F871D3" w:rsidRPr="008744D7">
        <w:rPr>
          <w:lang w:eastAsia="en-US"/>
        </w:rPr>
        <w:t xml:space="preserve">на территории с.п. Сосновка </w:t>
      </w:r>
      <w:r w:rsidRPr="008744D7">
        <w:rPr>
          <w:lang w:eastAsia="en-US"/>
        </w:rPr>
        <w:t xml:space="preserve">предполагается </w:t>
      </w:r>
      <w:r w:rsidR="00F871D3" w:rsidRPr="008744D7">
        <w:rPr>
          <w:lang w:eastAsia="en-US"/>
        </w:rPr>
        <w:t xml:space="preserve">строительство и </w:t>
      </w:r>
      <w:r w:rsidRPr="008744D7">
        <w:rPr>
          <w:lang w:eastAsia="en-US"/>
        </w:rPr>
        <w:t xml:space="preserve">ввод </w:t>
      </w:r>
      <w:r w:rsidR="00F871D3" w:rsidRPr="008744D7">
        <w:rPr>
          <w:lang w:eastAsia="en-US"/>
        </w:rPr>
        <w:t>в действие жилого дома с общей жилой площадью 2 648 м</w:t>
      </w:r>
      <w:r w:rsidR="00F871D3" w:rsidRPr="008744D7">
        <w:rPr>
          <w:vertAlign w:val="superscript"/>
          <w:lang w:eastAsia="en-US"/>
        </w:rPr>
        <w:t>2</w:t>
      </w:r>
      <w:r w:rsidR="00F871D3" w:rsidRPr="008744D7">
        <w:rPr>
          <w:lang w:eastAsia="en-US"/>
        </w:rPr>
        <w:t>. При этом прогноз прироста тепловой энергии в с.п. Сосновка составит 1 144 Гкал/год, прогноз прироста тепловых нагрузок в с.п. Сосновка составит 0,29 Гкал/ч.</w:t>
      </w:r>
    </w:p>
    <w:p w:rsidR="00F871D3" w:rsidRPr="008744D7" w:rsidRDefault="00F871D3" w:rsidP="00140C72">
      <w:pPr>
        <w:keepNext/>
        <w:keepLines/>
        <w:ind w:firstLine="709"/>
        <w:jc w:val="both"/>
        <w:rPr>
          <w:lang w:eastAsia="en-US"/>
        </w:rPr>
      </w:pPr>
    </w:p>
    <w:p w:rsidR="00C826DD" w:rsidRPr="008744D7" w:rsidRDefault="00C826DD" w:rsidP="009D3CD3">
      <w:pPr>
        <w:pStyle w:val="2"/>
        <w:tabs>
          <w:tab w:val="left" w:pos="1134"/>
        </w:tabs>
        <w:ind w:left="0" w:firstLine="709"/>
        <w:rPr>
          <w:rFonts w:cs="Times New Roman"/>
          <w:b w:val="0"/>
          <w:szCs w:val="24"/>
        </w:rPr>
      </w:pPr>
      <w:bookmarkStart w:id="455" w:name="_Toc28125306"/>
      <w:bookmarkStart w:id="456" w:name="_Toc42090874"/>
      <w:r w:rsidRPr="008744D7">
        <w:rPr>
          <w:rFonts w:cs="Times New Roman"/>
          <w:b w:val="0"/>
          <w:szCs w:val="24"/>
        </w:rPr>
        <w:t>Перечень объектов теплопотребления, подключ</w:t>
      </w:r>
      <w:r w:rsidR="001221CE" w:rsidRPr="008744D7">
        <w:rPr>
          <w:rFonts w:cs="Times New Roman"/>
          <w:b w:val="0"/>
          <w:szCs w:val="24"/>
        </w:rPr>
        <w:t>ё</w:t>
      </w:r>
      <w:r w:rsidRPr="008744D7">
        <w:rPr>
          <w:rFonts w:cs="Times New Roman"/>
          <w:b w:val="0"/>
          <w:szCs w:val="24"/>
        </w:rPr>
        <w:t xml:space="preserve">нных к тепловым сетям существующих систем теплоснабжения </w:t>
      </w:r>
      <w:bookmarkStart w:id="457" w:name="_Hlk10105035"/>
      <w:r w:rsidRPr="008744D7">
        <w:rPr>
          <w:rFonts w:cs="Times New Roman"/>
          <w:b w:val="0"/>
          <w:szCs w:val="24"/>
        </w:rPr>
        <w:t>в период, предшествующий актуализации схемы теплоснабжения</w:t>
      </w:r>
      <w:bookmarkEnd w:id="455"/>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56"/>
    </w:p>
    <w:bookmarkEnd w:id="457"/>
    <w:p w:rsidR="006077C9" w:rsidRPr="008744D7" w:rsidRDefault="006077C9" w:rsidP="001644B0">
      <w:pPr>
        <w:jc w:val="both"/>
      </w:pPr>
    </w:p>
    <w:p w:rsidR="00A25C93" w:rsidRPr="008744D7" w:rsidRDefault="00A25C93" w:rsidP="00A25C93">
      <w:pPr>
        <w:ind w:firstLine="709"/>
        <w:jc w:val="both"/>
        <w:rPr>
          <w:rFonts w:eastAsia="Arial"/>
          <w:spacing w:val="-5"/>
        </w:rPr>
      </w:pPr>
      <w:r w:rsidRPr="008744D7">
        <w:rPr>
          <w:rFonts w:eastAsia="Arial"/>
          <w:spacing w:val="-5"/>
        </w:rPr>
        <w:t>На территории с.п. Сосновка действует единственная система централизованного теплоснабжения (С</w:t>
      </w:r>
      <w:r w:rsidR="00F871D3" w:rsidRPr="008744D7">
        <w:rPr>
          <w:rFonts w:eastAsia="Arial"/>
          <w:spacing w:val="-5"/>
        </w:rPr>
        <w:t>ЦТ</w:t>
      </w:r>
      <w:r w:rsidRPr="008744D7">
        <w:rPr>
          <w:rFonts w:eastAsia="Arial"/>
          <w:spacing w:val="-5"/>
        </w:rPr>
        <w:t>), образованная на базе теплоутилизационных установок компрессорной станции (КС) «Сосновская» и трех существующих котельных.</w:t>
      </w:r>
    </w:p>
    <w:p w:rsidR="00A25C93" w:rsidRPr="008744D7" w:rsidRDefault="00A25C93" w:rsidP="00A25C93">
      <w:pPr>
        <w:ind w:firstLine="709"/>
        <w:jc w:val="both"/>
        <w:rPr>
          <w:rFonts w:eastAsia="Arial"/>
          <w:spacing w:val="-5"/>
        </w:rPr>
      </w:pPr>
      <w:r w:rsidRPr="008744D7">
        <w:rPr>
          <w:rFonts w:eastAsia="Arial"/>
          <w:spacing w:val="-5"/>
        </w:rPr>
        <w:t>Основными источниками теплоснабжения в период отопительного сезона для С</w:t>
      </w:r>
      <w:r w:rsidR="00F871D3" w:rsidRPr="008744D7">
        <w:rPr>
          <w:rFonts w:eastAsia="Arial"/>
          <w:spacing w:val="-5"/>
        </w:rPr>
        <w:t>ЦТ</w:t>
      </w:r>
      <w:r w:rsidRPr="008744D7">
        <w:rPr>
          <w:rFonts w:eastAsia="Arial"/>
          <w:spacing w:val="-5"/>
        </w:rPr>
        <w:t xml:space="preserve">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rsidR="00A25C93" w:rsidRPr="008744D7" w:rsidRDefault="00A25C93" w:rsidP="002807CD">
      <w:pPr>
        <w:ind w:firstLine="709"/>
        <w:jc w:val="both"/>
      </w:pPr>
      <w:r w:rsidRPr="008744D7">
        <w:rPr>
          <w:rFonts w:eastAsia="Arial"/>
          <w:spacing w:val="-5"/>
        </w:rPr>
        <w:t>Основными потребителями С</w:t>
      </w:r>
      <w:r w:rsidR="00F871D3" w:rsidRPr="008744D7">
        <w:rPr>
          <w:rFonts w:eastAsia="Arial"/>
          <w:spacing w:val="-5"/>
        </w:rPr>
        <w:t>ЦТ</w:t>
      </w:r>
      <w:r w:rsidRPr="008744D7">
        <w:rPr>
          <w:rFonts w:eastAsia="Arial"/>
          <w:spacing w:val="-5"/>
        </w:rPr>
        <w:t xml:space="preserve"> являются: ж</w:t>
      </w:r>
      <w:r w:rsidR="00F871D3" w:rsidRPr="008744D7">
        <w:t xml:space="preserve">илой </w:t>
      </w:r>
      <w:r w:rsidR="002F7258" w:rsidRPr="008744D7">
        <w:t>посё</w:t>
      </w:r>
      <w:r w:rsidRPr="008744D7">
        <w:t>лок - КОС-800, объекты дирекции, ЛЭС, объекты</w:t>
      </w:r>
      <w:r w:rsidR="00F871D3" w:rsidRPr="008744D7">
        <w:t xml:space="preserve"> предприятий ОРС, КНС, школа, детский сад, общежития, гостиницы, пожарное </w:t>
      </w:r>
      <w:r w:rsidRPr="008744D7">
        <w:t>депо, прачечная, жилые дома, гаражи, спорткомплекс, ГРП, ВОС-3200, емкости РЧВ, ДСГ и субабоненты, ФОК.</w:t>
      </w:r>
    </w:p>
    <w:p w:rsidR="00B04A55" w:rsidRPr="008744D7" w:rsidRDefault="00A25C93" w:rsidP="002807CD">
      <w:pPr>
        <w:ind w:firstLine="709"/>
        <w:jc w:val="both"/>
      </w:pPr>
      <w:r w:rsidRPr="008744D7">
        <w:t xml:space="preserve">Перечень объектов теплоснабжения представлен в таблице </w:t>
      </w:r>
      <w:r w:rsidR="00140C72">
        <w:t>49</w:t>
      </w:r>
      <w:r w:rsidRPr="008744D7">
        <w:t>.</w:t>
      </w:r>
    </w:p>
    <w:p w:rsidR="00B04A55" w:rsidRPr="008744D7" w:rsidRDefault="00B04A55" w:rsidP="002807CD">
      <w:pPr>
        <w:ind w:firstLine="709"/>
        <w:jc w:val="both"/>
      </w:pPr>
    </w:p>
    <w:p w:rsidR="00990701" w:rsidRPr="008744D7" w:rsidRDefault="00990701" w:rsidP="00990701">
      <w:pPr>
        <w:pStyle w:val="affc"/>
        <w:spacing w:before="0" w:after="0"/>
        <w:ind w:firstLine="0"/>
        <w:rPr>
          <w:rFonts w:cs="Times New Roman"/>
          <w:b w:val="0"/>
        </w:rPr>
        <w:sectPr w:rsidR="00990701" w:rsidRPr="008744D7" w:rsidSect="002807CD">
          <w:pgSz w:w="11906" w:h="16838"/>
          <w:pgMar w:top="1134" w:right="567" w:bottom="1134" w:left="1701" w:header="283" w:footer="567" w:gutter="0"/>
          <w:cols w:space="708"/>
          <w:docGrid w:linePitch="360"/>
        </w:sectPr>
      </w:pPr>
    </w:p>
    <w:p w:rsidR="00990701" w:rsidRPr="008744D7" w:rsidRDefault="00990701" w:rsidP="00990701">
      <w:pPr>
        <w:pStyle w:val="affc"/>
        <w:spacing w:before="0" w:after="0"/>
        <w:ind w:firstLine="0"/>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140C72">
        <w:rPr>
          <w:rFonts w:cs="Times New Roman"/>
          <w:b w:val="0"/>
          <w:noProof/>
        </w:rPr>
        <w:t>49</w:t>
      </w:r>
      <w:r w:rsidR="00667B3B" w:rsidRPr="008744D7">
        <w:rPr>
          <w:rFonts w:cs="Times New Roman"/>
          <w:b w:val="0"/>
          <w:noProof/>
        </w:rPr>
        <w:fldChar w:fldCharType="end"/>
      </w:r>
      <w:r w:rsidRPr="008744D7">
        <w:rPr>
          <w:rFonts w:cs="Times New Roman"/>
          <w:b w:val="0"/>
        </w:rPr>
        <w:t xml:space="preserve"> – Перечень объектов теплоснабжения</w:t>
      </w:r>
    </w:p>
    <w:p w:rsidR="00A25C93" w:rsidRPr="008744D7" w:rsidRDefault="00A25C93" w:rsidP="00A25C93">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03"/>
        <w:gridCol w:w="1255"/>
        <w:gridCol w:w="1361"/>
        <w:gridCol w:w="1352"/>
        <w:gridCol w:w="1340"/>
        <w:gridCol w:w="1270"/>
        <w:gridCol w:w="1619"/>
        <w:gridCol w:w="1349"/>
        <w:gridCol w:w="875"/>
        <w:gridCol w:w="1437"/>
        <w:gridCol w:w="1331"/>
      </w:tblGrid>
      <w:tr w:rsidR="00A25C93" w:rsidRPr="008744D7" w:rsidTr="00F871D3">
        <w:trPr>
          <w:trHeight w:val="20"/>
        </w:trPr>
        <w:tc>
          <w:tcPr>
            <w:tcW w:w="659"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Наименование источника тепловой энергии</w:t>
            </w:r>
          </w:p>
        </w:tc>
        <w:tc>
          <w:tcPr>
            <w:tcW w:w="413"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Марка основного оборудования</w:t>
            </w:r>
          </w:p>
        </w:tc>
        <w:tc>
          <w:tcPr>
            <w:tcW w:w="893" w:type="pct"/>
            <w:gridSpan w:val="2"/>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Тепловая мощность</w:t>
            </w:r>
          </w:p>
        </w:tc>
        <w:tc>
          <w:tcPr>
            <w:tcW w:w="441"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Подключённая тепловая нагрузка потребителей, Гкал/ч</w:t>
            </w:r>
          </w:p>
        </w:tc>
        <w:tc>
          <w:tcPr>
            <w:tcW w:w="418"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Год ввода в эксплуатацию</w:t>
            </w:r>
          </w:p>
        </w:tc>
        <w:tc>
          <w:tcPr>
            <w:tcW w:w="533" w:type="pct"/>
            <w:vMerge w:val="restart"/>
            <w:shd w:val="clear" w:color="auto" w:fill="auto"/>
            <w:vAlign w:val="center"/>
            <w:hideMark/>
          </w:tcPr>
          <w:p w:rsidR="00A25C93" w:rsidRPr="008744D7" w:rsidRDefault="0022472A" w:rsidP="0022472A">
            <w:pPr>
              <w:jc w:val="center"/>
              <w:rPr>
                <w:bCs/>
                <w:color w:val="000000"/>
                <w:sz w:val="20"/>
                <w:szCs w:val="20"/>
              </w:rPr>
            </w:pPr>
            <w:r w:rsidRPr="008744D7">
              <w:rPr>
                <w:bCs/>
                <w:color w:val="000000"/>
                <w:sz w:val="20"/>
                <w:szCs w:val="20"/>
              </w:rPr>
              <w:t>Основное топливо</w:t>
            </w:r>
          </w:p>
        </w:tc>
        <w:tc>
          <w:tcPr>
            <w:tcW w:w="444" w:type="pct"/>
            <w:vMerge w:val="restart"/>
            <w:shd w:val="clear" w:color="auto" w:fill="auto"/>
            <w:noWrap/>
            <w:vAlign w:val="center"/>
            <w:hideMark/>
          </w:tcPr>
          <w:p w:rsidR="00A25C93" w:rsidRPr="008744D7" w:rsidRDefault="00A25C93" w:rsidP="005C1F82">
            <w:pPr>
              <w:jc w:val="center"/>
              <w:rPr>
                <w:bCs/>
                <w:color w:val="000000"/>
                <w:sz w:val="20"/>
                <w:szCs w:val="20"/>
              </w:rPr>
            </w:pPr>
            <w:r w:rsidRPr="008744D7">
              <w:rPr>
                <w:bCs/>
                <w:color w:val="000000"/>
                <w:sz w:val="20"/>
                <w:szCs w:val="20"/>
              </w:rPr>
              <w:t>Теплоноситель</w:t>
            </w:r>
          </w:p>
        </w:tc>
        <w:tc>
          <w:tcPr>
            <w:tcW w:w="288"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Учёт тепловой энергии</w:t>
            </w:r>
          </w:p>
        </w:tc>
        <w:tc>
          <w:tcPr>
            <w:tcW w:w="473"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Оборудование водоподготовки</w:t>
            </w:r>
          </w:p>
        </w:tc>
        <w:tc>
          <w:tcPr>
            <w:tcW w:w="438" w:type="pct"/>
            <w:vMerge w:val="restar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Наличие автоматизации</w:t>
            </w:r>
          </w:p>
        </w:tc>
      </w:tr>
      <w:tr w:rsidR="00A25C93" w:rsidRPr="008744D7" w:rsidTr="00F871D3">
        <w:trPr>
          <w:trHeight w:val="20"/>
        </w:trPr>
        <w:tc>
          <w:tcPr>
            <w:tcW w:w="659" w:type="pct"/>
            <w:vMerge/>
            <w:vAlign w:val="center"/>
            <w:hideMark/>
          </w:tcPr>
          <w:p w:rsidR="00A25C93" w:rsidRPr="008744D7" w:rsidRDefault="00A25C93" w:rsidP="005C1F82">
            <w:pPr>
              <w:jc w:val="center"/>
              <w:rPr>
                <w:bCs/>
                <w:color w:val="000000"/>
                <w:sz w:val="20"/>
                <w:szCs w:val="20"/>
              </w:rPr>
            </w:pPr>
          </w:p>
        </w:tc>
        <w:tc>
          <w:tcPr>
            <w:tcW w:w="413" w:type="pct"/>
            <w:vMerge/>
            <w:vAlign w:val="center"/>
            <w:hideMark/>
          </w:tcPr>
          <w:p w:rsidR="00A25C93" w:rsidRPr="008744D7" w:rsidRDefault="00A25C93" w:rsidP="005C1F82">
            <w:pPr>
              <w:jc w:val="center"/>
              <w:rPr>
                <w:bCs/>
                <w:color w:val="000000"/>
                <w:sz w:val="20"/>
                <w:szCs w:val="20"/>
              </w:rPr>
            </w:pPr>
          </w:p>
        </w:tc>
        <w:tc>
          <w:tcPr>
            <w:tcW w:w="448" w:type="pc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установленная, Гкал/ч</w:t>
            </w:r>
          </w:p>
        </w:tc>
        <w:tc>
          <w:tcPr>
            <w:tcW w:w="445" w:type="pct"/>
            <w:shd w:val="clear" w:color="auto" w:fill="auto"/>
            <w:vAlign w:val="center"/>
            <w:hideMark/>
          </w:tcPr>
          <w:p w:rsidR="00A25C93" w:rsidRPr="008744D7" w:rsidRDefault="00A25C93" w:rsidP="005C1F82">
            <w:pPr>
              <w:jc w:val="center"/>
              <w:rPr>
                <w:bCs/>
                <w:color w:val="000000"/>
                <w:sz w:val="20"/>
                <w:szCs w:val="20"/>
              </w:rPr>
            </w:pPr>
            <w:r w:rsidRPr="008744D7">
              <w:rPr>
                <w:bCs/>
                <w:color w:val="000000"/>
                <w:sz w:val="20"/>
                <w:szCs w:val="20"/>
              </w:rPr>
              <w:t>располагаемая, Гкал/ч</w:t>
            </w:r>
          </w:p>
        </w:tc>
        <w:tc>
          <w:tcPr>
            <w:tcW w:w="441" w:type="pct"/>
            <w:vMerge/>
            <w:vAlign w:val="center"/>
            <w:hideMark/>
          </w:tcPr>
          <w:p w:rsidR="00A25C93" w:rsidRPr="008744D7" w:rsidRDefault="00A25C93" w:rsidP="005C1F82">
            <w:pPr>
              <w:jc w:val="center"/>
              <w:rPr>
                <w:bCs/>
                <w:color w:val="000000"/>
                <w:sz w:val="20"/>
                <w:szCs w:val="20"/>
              </w:rPr>
            </w:pPr>
          </w:p>
        </w:tc>
        <w:tc>
          <w:tcPr>
            <w:tcW w:w="418" w:type="pct"/>
            <w:vMerge/>
            <w:vAlign w:val="center"/>
            <w:hideMark/>
          </w:tcPr>
          <w:p w:rsidR="00A25C93" w:rsidRPr="008744D7" w:rsidRDefault="00A25C93" w:rsidP="005C1F82">
            <w:pPr>
              <w:jc w:val="center"/>
              <w:rPr>
                <w:bCs/>
                <w:color w:val="000000"/>
                <w:sz w:val="20"/>
                <w:szCs w:val="20"/>
              </w:rPr>
            </w:pPr>
          </w:p>
        </w:tc>
        <w:tc>
          <w:tcPr>
            <w:tcW w:w="533" w:type="pct"/>
            <w:vMerge/>
            <w:vAlign w:val="center"/>
            <w:hideMark/>
          </w:tcPr>
          <w:p w:rsidR="00A25C93" w:rsidRPr="008744D7" w:rsidRDefault="00A25C93" w:rsidP="005C1F82">
            <w:pPr>
              <w:jc w:val="center"/>
              <w:rPr>
                <w:bCs/>
                <w:color w:val="000000"/>
                <w:sz w:val="20"/>
                <w:szCs w:val="20"/>
              </w:rPr>
            </w:pPr>
          </w:p>
        </w:tc>
        <w:tc>
          <w:tcPr>
            <w:tcW w:w="444" w:type="pct"/>
            <w:vMerge/>
            <w:vAlign w:val="center"/>
            <w:hideMark/>
          </w:tcPr>
          <w:p w:rsidR="00A25C93" w:rsidRPr="008744D7" w:rsidRDefault="00A25C93" w:rsidP="005C1F82">
            <w:pPr>
              <w:jc w:val="center"/>
              <w:rPr>
                <w:bCs/>
                <w:color w:val="000000"/>
                <w:sz w:val="20"/>
                <w:szCs w:val="20"/>
              </w:rPr>
            </w:pPr>
          </w:p>
        </w:tc>
        <w:tc>
          <w:tcPr>
            <w:tcW w:w="288" w:type="pct"/>
            <w:vMerge/>
            <w:vAlign w:val="center"/>
            <w:hideMark/>
          </w:tcPr>
          <w:p w:rsidR="00A25C93" w:rsidRPr="008744D7" w:rsidRDefault="00A25C93" w:rsidP="005C1F82">
            <w:pPr>
              <w:jc w:val="center"/>
              <w:rPr>
                <w:bCs/>
                <w:color w:val="000000"/>
                <w:sz w:val="20"/>
                <w:szCs w:val="20"/>
              </w:rPr>
            </w:pPr>
          </w:p>
        </w:tc>
        <w:tc>
          <w:tcPr>
            <w:tcW w:w="473" w:type="pct"/>
            <w:vMerge/>
            <w:vAlign w:val="center"/>
            <w:hideMark/>
          </w:tcPr>
          <w:p w:rsidR="00A25C93" w:rsidRPr="008744D7" w:rsidRDefault="00A25C93" w:rsidP="005C1F82">
            <w:pPr>
              <w:jc w:val="center"/>
              <w:rPr>
                <w:bCs/>
                <w:color w:val="000000"/>
                <w:sz w:val="20"/>
                <w:szCs w:val="20"/>
              </w:rPr>
            </w:pPr>
          </w:p>
        </w:tc>
        <w:tc>
          <w:tcPr>
            <w:tcW w:w="438" w:type="pct"/>
            <w:vMerge/>
            <w:vAlign w:val="center"/>
            <w:hideMark/>
          </w:tcPr>
          <w:p w:rsidR="00A25C93" w:rsidRPr="008744D7" w:rsidRDefault="00A25C93" w:rsidP="005C1F82">
            <w:pPr>
              <w:jc w:val="center"/>
              <w:rPr>
                <w:bCs/>
                <w:color w:val="000000"/>
                <w:sz w:val="20"/>
                <w:szCs w:val="20"/>
              </w:rPr>
            </w:pPr>
          </w:p>
        </w:tc>
      </w:tr>
      <w:tr w:rsidR="00F871D3" w:rsidRPr="008744D7" w:rsidTr="00F871D3">
        <w:trPr>
          <w:trHeight w:val="20"/>
        </w:trPr>
        <w:tc>
          <w:tcPr>
            <w:tcW w:w="659"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Котельная «2БВК»</w:t>
            </w: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1</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8,40</w:t>
            </w: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restart"/>
            <w:shd w:val="clear" w:color="auto" w:fill="auto"/>
            <w:vAlign w:val="center"/>
            <w:hideMark/>
          </w:tcPr>
          <w:p w:rsidR="00F871D3" w:rsidRPr="008744D7" w:rsidRDefault="00F871D3" w:rsidP="00A93EE1">
            <w:pPr>
              <w:jc w:val="center"/>
              <w:rPr>
                <w:color w:val="000000"/>
                <w:sz w:val="20"/>
                <w:szCs w:val="20"/>
              </w:rPr>
            </w:pPr>
            <w:r w:rsidRPr="008744D7">
              <w:rPr>
                <w:color w:val="000000"/>
                <w:sz w:val="20"/>
                <w:szCs w:val="20"/>
              </w:rPr>
              <w:t>природный газ</w:t>
            </w:r>
          </w:p>
        </w:tc>
        <w:tc>
          <w:tcPr>
            <w:tcW w:w="444"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вода</w:t>
            </w:r>
          </w:p>
        </w:tc>
        <w:tc>
          <w:tcPr>
            <w:tcW w:w="288"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2</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3</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ВД-1,8 № 4</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sz w:val="20"/>
                <w:szCs w:val="20"/>
              </w:rPr>
              <w:t>01.12.1986</w:t>
            </w: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6,4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6,4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hideMark/>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Котельная блочная Импакс</w:t>
            </w: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lang w:val="en-US"/>
              </w:rPr>
              <w:t>CIMAC</w:t>
            </w:r>
            <w:r w:rsidRPr="008744D7">
              <w:rPr>
                <w:sz w:val="20"/>
                <w:szCs w:val="20"/>
              </w:rPr>
              <w:t>-3</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01.11.1992</w:t>
            </w:r>
          </w:p>
        </w:tc>
        <w:tc>
          <w:tcPr>
            <w:tcW w:w="533" w:type="pct"/>
            <w:vMerge/>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0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restart"/>
            <w:shd w:val="clear" w:color="auto" w:fill="auto"/>
            <w:vAlign w:val="center"/>
            <w:hideMark/>
          </w:tcPr>
          <w:p w:rsidR="00F871D3" w:rsidRPr="008744D7" w:rsidRDefault="00F871D3" w:rsidP="005C1F82">
            <w:pPr>
              <w:jc w:val="center"/>
              <w:rPr>
                <w:sz w:val="20"/>
                <w:szCs w:val="20"/>
              </w:rPr>
            </w:pPr>
            <w:r w:rsidRPr="008744D7">
              <w:rPr>
                <w:sz w:val="20"/>
                <w:szCs w:val="20"/>
              </w:rPr>
              <w:t>Котельная «Вирбекс-С-Финн»</w:t>
            </w: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ирбекс-С-Финн № 1</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color w:val="000000"/>
                <w:sz w:val="20"/>
                <w:szCs w:val="20"/>
              </w:rPr>
              <w:t>01.11.1992</w:t>
            </w:r>
          </w:p>
        </w:tc>
        <w:tc>
          <w:tcPr>
            <w:tcW w:w="533" w:type="pct"/>
            <w:vMerge/>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val="restart"/>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38" w:type="pct"/>
            <w:vMerge w:val="restart"/>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ирбекс-С-Финн № 2</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r w:rsidRPr="008744D7">
              <w:rPr>
                <w:color w:val="000000"/>
                <w:sz w:val="20"/>
                <w:szCs w:val="20"/>
              </w:rPr>
              <w:t>01.11.1992</w:t>
            </w:r>
          </w:p>
        </w:tc>
        <w:tc>
          <w:tcPr>
            <w:tcW w:w="533" w:type="pct"/>
            <w:vMerge/>
            <w:vAlign w:val="center"/>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2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2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restar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sz w:val="20"/>
                <w:szCs w:val="20"/>
              </w:rPr>
              <w:t>Теплоутилизационные установки КС «Сосновская»</w:t>
            </w:r>
          </w:p>
        </w:tc>
        <w:tc>
          <w:tcPr>
            <w:tcW w:w="413"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котел 1</w:t>
            </w:r>
          </w:p>
        </w:tc>
        <w:tc>
          <w:tcPr>
            <w:tcW w:w="448"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hideMark/>
          </w:tcPr>
          <w:p w:rsidR="00F871D3" w:rsidRPr="008744D7" w:rsidRDefault="00F871D3" w:rsidP="005C1F82">
            <w:pPr>
              <w:jc w:val="center"/>
              <w:rPr>
                <w:sz w:val="20"/>
                <w:szCs w:val="20"/>
              </w:rPr>
            </w:pPr>
            <w:r w:rsidRPr="008744D7">
              <w:rPr>
                <w:color w:val="000000"/>
                <w:sz w:val="20"/>
                <w:szCs w:val="20"/>
              </w:rPr>
              <w:t>01.10.1988</w:t>
            </w:r>
          </w:p>
        </w:tc>
        <w:tc>
          <w:tcPr>
            <w:tcW w:w="533" w:type="pct"/>
            <w:vMerge w:val="restart"/>
            <w:tcBorders>
              <w:bottom w:val="single" w:sz="4" w:space="0" w:color="auto"/>
            </w:tcBorders>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w:t>
            </w: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val="restart"/>
            <w:tcBorders>
              <w:bottom w:val="single" w:sz="4" w:space="0" w:color="auto"/>
            </w:tcBorders>
            <w:shd w:val="clear" w:color="auto" w:fill="auto"/>
            <w:noWrap/>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c>
          <w:tcPr>
            <w:tcW w:w="473" w:type="pct"/>
            <w:vMerge w:val="restart"/>
            <w:tcBorders>
              <w:bottom w:val="single" w:sz="4" w:space="0" w:color="auto"/>
            </w:tcBorders>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ХВП блочно-модульная УПВА 5,0 м</w:t>
            </w:r>
            <w:r w:rsidRPr="008744D7">
              <w:rPr>
                <w:color w:val="000000"/>
                <w:sz w:val="20"/>
                <w:szCs w:val="20"/>
                <w:vertAlign w:val="superscript"/>
              </w:rPr>
              <w:t>3</w:t>
            </w:r>
            <w:r w:rsidRPr="008744D7">
              <w:rPr>
                <w:color w:val="000000"/>
                <w:sz w:val="20"/>
                <w:szCs w:val="20"/>
              </w:rPr>
              <w:t>/час</w:t>
            </w:r>
          </w:p>
        </w:tc>
        <w:tc>
          <w:tcPr>
            <w:tcW w:w="438" w:type="pct"/>
            <w:vMerge w:val="restart"/>
            <w:tcBorders>
              <w:bottom w:val="single" w:sz="4" w:space="0" w:color="auto"/>
            </w:tcBorders>
            <w:shd w:val="clear" w:color="auto" w:fill="auto"/>
            <w:vAlign w:val="center"/>
            <w:hideMark/>
          </w:tcPr>
          <w:p w:rsidR="00F871D3" w:rsidRPr="008744D7" w:rsidRDefault="00F871D3" w:rsidP="005C1F82">
            <w:pPr>
              <w:jc w:val="center"/>
              <w:rPr>
                <w:color w:val="000000"/>
                <w:sz w:val="20"/>
                <w:szCs w:val="20"/>
              </w:rPr>
            </w:pPr>
            <w:r w:rsidRPr="008744D7">
              <w:rPr>
                <w:color w:val="000000"/>
                <w:sz w:val="20"/>
                <w:szCs w:val="20"/>
              </w:rPr>
              <w:t>нет</w:t>
            </w:r>
          </w:p>
        </w:tc>
      </w:tr>
      <w:tr w:rsidR="00F871D3" w:rsidRPr="008744D7" w:rsidTr="00F871D3">
        <w:trPr>
          <w:trHeight w:val="20"/>
        </w:trPr>
        <w:tc>
          <w:tcPr>
            <w:tcW w:w="659" w:type="pct"/>
            <w:vMerge/>
            <w:tcBorders>
              <w:bottom w:val="single" w:sz="4" w:space="0" w:color="auto"/>
            </w:tcBorders>
            <w:shd w:val="clear" w:color="auto" w:fill="auto"/>
            <w:vAlign w:val="center"/>
          </w:tcPr>
          <w:p w:rsidR="00F871D3" w:rsidRPr="008744D7" w:rsidRDefault="00F871D3" w:rsidP="005C1F82">
            <w:pPr>
              <w:jc w:val="center"/>
              <w:rPr>
                <w:sz w:val="20"/>
                <w:szCs w:val="20"/>
              </w:rPr>
            </w:pPr>
          </w:p>
        </w:tc>
        <w:tc>
          <w:tcPr>
            <w:tcW w:w="413"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котел 2</w:t>
            </w:r>
          </w:p>
        </w:tc>
        <w:tc>
          <w:tcPr>
            <w:tcW w:w="44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01.10.1988</w:t>
            </w:r>
          </w:p>
        </w:tc>
        <w:tc>
          <w:tcPr>
            <w:tcW w:w="53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tcBorders>
              <w:bottom w:val="single" w:sz="4" w:space="0" w:color="auto"/>
            </w:tcBorders>
            <w:shd w:val="clear" w:color="auto" w:fill="auto"/>
            <w:noWrap/>
            <w:vAlign w:val="center"/>
          </w:tcPr>
          <w:p w:rsidR="00F871D3" w:rsidRPr="008744D7" w:rsidRDefault="00F871D3" w:rsidP="005C1F82">
            <w:pPr>
              <w:jc w:val="center"/>
              <w:rPr>
                <w:color w:val="000000"/>
                <w:sz w:val="20"/>
                <w:szCs w:val="20"/>
              </w:rPr>
            </w:pPr>
          </w:p>
        </w:tc>
        <w:tc>
          <w:tcPr>
            <w:tcW w:w="47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38"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tcBorders>
              <w:bottom w:val="single" w:sz="4" w:space="0" w:color="auto"/>
            </w:tcBorders>
            <w:shd w:val="clear" w:color="auto" w:fill="auto"/>
            <w:vAlign w:val="center"/>
          </w:tcPr>
          <w:p w:rsidR="00F871D3" w:rsidRPr="008744D7" w:rsidRDefault="00F871D3" w:rsidP="005C1F82">
            <w:pPr>
              <w:jc w:val="center"/>
              <w:rPr>
                <w:sz w:val="20"/>
                <w:szCs w:val="20"/>
              </w:rPr>
            </w:pPr>
          </w:p>
        </w:tc>
        <w:tc>
          <w:tcPr>
            <w:tcW w:w="413"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котел 3</w:t>
            </w:r>
          </w:p>
        </w:tc>
        <w:tc>
          <w:tcPr>
            <w:tcW w:w="44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01.10.1988</w:t>
            </w:r>
          </w:p>
        </w:tc>
        <w:tc>
          <w:tcPr>
            <w:tcW w:w="53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tcBorders>
              <w:bottom w:val="single" w:sz="4" w:space="0" w:color="auto"/>
            </w:tcBorders>
            <w:shd w:val="clear" w:color="auto" w:fill="auto"/>
            <w:noWrap/>
            <w:vAlign w:val="center"/>
          </w:tcPr>
          <w:p w:rsidR="00F871D3" w:rsidRPr="008744D7" w:rsidRDefault="00F871D3" w:rsidP="005C1F82">
            <w:pPr>
              <w:jc w:val="center"/>
              <w:rPr>
                <w:color w:val="000000"/>
                <w:sz w:val="20"/>
                <w:szCs w:val="20"/>
              </w:rPr>
            </w:pPr>
          </w:p>
        </w:tc>
        <w:tc>
          <w:tcPr>
            <w:tcW w:w="47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38"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tcBorders>
              <w:bottom w:val="single" w:sz="4" w:space="0" w:color="auto"/>
            </w:tcBorders>
            <w:shd w:val="clear" w:color="auto" w:fill="auto"/>
            <w:vAlign w:val="center"/>
          </w:tcPr>
          <w:p w:rsidR="00F871D3" w:rsidRPr="008744D7" w:rsidRDefault="00F871D3" w:rsidP="005C1F82">
            <w:pPr>
              <w:jc w:val="center"/>
              <w:rPr>
                <w:sz w:val="20"/>
                <w:szCs w:val="20"/>
              </w:rPr>
            </w:pPr>
          </w:p>
        </w:tc>
        <w:tc>
          <w:tcPr>
            <w:tcW w:w="413"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котел 4</w:t>
            </w:r>
          </w:p>
        </w:tc>
        <w:tc>
          <w:tcPr>
            <w:tcW w:w="44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5"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7,900</w:t>
            </w:r>
          </w:p>
        </w:tc>
        <w:tc>
          <w:tcPr>
            <w:tcW w:w="441" w:type="pct"/>
            <w:vMerge/>
            <w:shd w:val="clear" w:color="auto" w:fill="auto"/>
            <w:vAlign w:val="center"/>
          </w:tcPr>
          <w:p w:rsidR="00F871D3" w:rsidRPr="008744D7" w:rsidRDefault="00F871D3" w:rsidP="005C1F82">
            <w:pPr>
              <w:jc w:val="center"/>
              <w:rPr>
                <w:sz w:val="20"/>
                <w:szCs w:val="20"/>
              </w:rPr>
            </w:pPr>
          </w:p>
        </w:tc>
        <w:tc>
          <w:tcPr>
            <w:tcW w:w="418" w:type="pct"/>
            <w:tcBorders>
              <w:bottom w:val="single" w:sz="4" w:space="0" w:color="auto"/>
            </w:tcBorders>
            <w:shd w:val="clear" w:color="auto" w:fill="auto"/>
            <w:vAlign w:val="center"/>
          </w:tcPr>
          <w:p w:rsidR="00F871D3" w:rsidRPr="008744D7" w:rsidRDefault="00F871D3" w:rsidP="005C1F82">
            <w:pPr>
              <w:jc w:val="center"/>
              <w:rPr>
                <w:sz w:val="20"/>
                <w:szCs w:val="20"/>
              </w:rPr>
            </w:pPr>
            <w:r w:rsidRPr="008744D7">
              <w:rPr>
                <w:color w:val="000000"/>
                <w:sz w:val="20"/>
                <w:szCs w:val="20"/>
              </w:rPr>
              <w:t>01.10.1988</w:t>
            </w:r>
          </w:p>
        </w:tc>
        <w:tc>
          <w:tcPr>
            <w:tcW w:w="53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44" w:type="pct"/>
            <w:vMerge/>
            <w:shd w:val="clear" w:color="auto" w:fill="auto"/>
            <w:noWrap/>
            <w:vAlign w:val="center"/>
          </w:tcPr>
          <w:p w:rsidR="00F871D3" w:rsidRPr="008744D7" w:rsidRDefault="00F871D3" w:rsidP="005C1F82">
            <w:pPr>
              <w:jc w:val="center"/>
              <w:rPr>
                <w:color w:val="000000"/>
                <w:sz w:val="20"/>
                <w:szCs w:val="20"/>
              </w:rPr>
            </w:pPr>
          </w:p>
        </w:tc>
        <w:tc>
          <w:tcPr>
            <w:tcW w:w="288" w:type="pct"/>
            <w:vMerge/>
            <w:tcBorders>
              <w:bottom w:val="single" w:sz="4" w:space="0" w:color="auto"/>
            </w:tcBorders>
            <w:shd w:val="clear" w:color="auto" w:fill="auto"/>
            <w:noWrap/>
            <w:vAlign w:val="center"/>
          </w:tcPr>
          <w:p w:rsidR="00F871D3" w:rsidRPr="008744D7" w:rsidRDefault="00F871D3" w:rsidP="005C1F82">
            <w:pPr>
              <w:jc w:val="center"/>
              <w:rPr>
                <w:color w:val="000000"/>
                <w:sz w:val="20"/>
                <w:szCs w:val="20"/>
              </w:rPr>
            </w:pPr>
          </w:p>
        </w:tc>
        <w:tc>
          <w:tcPr>
            <w:tcW w:w="473"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c>
          <w:tcPr>
            <w:tcW w:w="438" w:type="pct"/>
            <w:vMerge/>
            <w:tcBorders>
              <w:bottom w:val="single" w:sz="4" w:space="0" w:color="auto"/>
            </w:tcBorders>
            <w:shd w:val="clear" w:color="auto" w:fill="auto"/>
            <w:vAlign w:val="center"/>
          </w:tcPr>
          <w:p w:rsidR="00F871D3" w:rsidRPr="008744D7" w:rsidRDefault="00F871D3" w:rsidP="005C1F82">
            <w:pPr>
              <w:jc w:val="center"/>
              <w:rPr>
                <w:color w:val="000000"/>
                <w:sz w:val="20"/>
                <w:szCs w:val="20"/>
              </w:rPr>
            </w:pPr>
          </w:p>
        </w:tc>
      </w:tr>
      <w:tr w:rsidR="00F871D3" w:rsidRPr="008744D7" w:rsidTr="00F871D3">
        <w:trPr>
          <w:trHeight w:val="20"/>
        </w:trPr>
        <w:tc>
          <w:tcPr>
            <w:tcW w:w="659" w:type="pct"/>
            <w:vMerge/>
            <w:vAlign w:val="center"/>
            <w:hideMark/>
          </w:tcPr>
          <w:p w:rsidR="00F871D3" w:rsidRPr="008744D7" w:rsidRDefault="00F871D3" w:rsidP="005C1F82">
            <w:pPr>
              <w:jc w:val="center"/>
              <w:rPr>
                <w:sz w:val="20"/>
                <w:szCs w:val="20"/>
              </w:rPr>
            </w:pPr>
          </w:p>
        </w:tc>
        <w:tc>
          <w:tcPr>
            <w:tcW w:w="413" w:type="pct"/>
            <w:shd w:val="clear" w:color="auto" w:fill="auto"/>
            <w:vAlign w:val="center"/>
            <w:hideMark/>
          </w:tcPr>
          <w:p w:rsidR="00F871D3" w:rsidRPr="008744D7" w:rsidRDefault="00F871D3" w:rsidP="005C1F82">
            <w:pPr>
              <w:jc w:val="center"/>
              <w:rPr>
                <w:sz w:val="20"/>
                <w:szCs w:val="20"/>
              </w:rPr>
            </w:pPr>
            <w:r w:rsidRPr="008744D7">
              <w:rPr>
                <w:sz w:val="20"/>
                <w:szCs w:val="20"/>
              </w:rPr>
              <w:t>Всего</w:t>
            </w:r>
          </w:p>
        </w:tc>
        <w:tc>
          <w:tcPr>
            <w:tcW w:w="448" w:type="pct"/>
            <w:shd w:val="clear" w:color="auto" w:fill="auto"/>
            <w:vAlign w:val="center"/>
            <w:hideMark/>
          </w:tcPr>
          <w:p w:rsidR="00F871D3" w:rsidRPr="008744D7" w:rsidRDefault="00F871D3" w:rsidP="005C1F82">
            <w:pPr>
              <w:jc w:val="center"/>
              <w:rPr>
                <w:sz w:val="20"/>
                <w:szCs w:val="20"/>
              </w:rPr>
            </w:pPr>
            <w:r w:rsidRPr="008744D7">
              <w:rPr>
                <w:sz w:val="20"/>
                <w:szCs w:val="20"/>
              </w:rPr>
              <w:t>31,600</w:t>
            </w:r>
          </w:p>
        </w:tc>
        <w:tc>
          <w:tcPr>
            <w:tcW w:w="445" w:type="pct"/>
            <w:shd w:val="clear" w:color="auto" w:fill="auto"/>
            <w:vAlign w:val="center"/>
            <w:hideMark/>
          </w:tcPr>
          <w:p w:rsidR="00F871D3" w:rsidRPr="008744D7" w:rsidRDefault="00F871D3" w:rsidP="005C1F82">
            <w:pPr>
              <w:jc w:val="center"/>
              <w:rPr>
                <w:sz w:val="20"/>
                <w:szCs w:val="20"/>
              </w:rPr>
            </w:pPr>
            <w:r w:rsidRPr="008744D7">
              <w:rPr>
                <w:sz w:val="20"/>
                <w:szCs w:val="20"/>
              </w:rPr>
              <w:t>31,600</w:t>
            </w:r>
          </w:p>
        </w:tc>
        <w:tc>
          <w:tcPr>
            <w:tcW w:w="441" w:type="pct"/>
            <w:vMerge/>
            <w:shd w:val="clear" w:color="auto" w:fill="auto"/>
            <w:vAlign w:val="center"/>
            <w:hideMark/>
          </w:tcPr>
          <w:p w:rsidR="00F871D3" w:rsidRPr="008744D7" w:rsidRDefault="00F871D3" w:rsidP="005C1F82">
            <w:pPr>
              <w:jc w:val="center"/>
              <w:rPr>
                <w:sz w:val="20"/>
                <w:szCs w:val="20"/>
              </w:rPr>
            </w:pPr>
          </w:p>
        </w:tc>
        <w:tc>
          <w:tcPr>
            <w:tcW w:w="418" w:type="pct"/>
            <w:shd w:val="clear" w:color="auto" w:fill="auto"/>
            <w:vAlign w:val="center"/>
            <w:hideMark/>
          </w:tcPr>
          <w:p w:rsidR="00F871D3" w:rsidRPr="008744D7" w:rsidRDefault="00F871D3" w:rsidP="005C1F82">
            <w:pPr>
              <w:jc w:val="center"/>
              <w:rPr>
                <w:sz w:val="20"/>
                <w:szCs w:val="20"/>
              </w:rPr>
            </w:pPr>
          </w:p>
        </w:tc>
        <w:tc>
          <w:tcPr>
            <w:tcW w:w="533" w:type="pct"/>
            <w:vMerge/>
            <w:vAlign w:val="center"/>
            <w:hideMark/>
          </w:tcPr>
          <w:p w:rsidR="00F871D3" w:rsidRPr="008744D7" w:rsidRDefault="00F871D3" w:rsidP="005C1F82">
            <w:pPr>
              <w:jc w:val="center"/>
              <w:rPr>
                <w:color w:val="000000"/>
                <w:sz w:val="20"/>
                <w:szCs w:val="20"/>
              </w:rPr>
            </w:pPr>
          </w:p>
        </w:tc>
        <w:tc>
          <w:tcPr>
            <w:tcW w:w="444" w:type="pct"/>
            <w:vMerge/>
            <w:vAlign w:val="center"/>
          </w:tcPr>
          <w:p w:rsidR="00F871D3" w:rsidRPr="008744D7" w:rsidRDefault="00F871D3" w:rsidP="005C1F82">
            <w:pPr>
              <w:jc w:val="center"/>
              <w:rPr>
                <w:color w:val="000000"/>
                <w:sz w:val="20"/>
                <w:szCs w:val="20"/>
              </w:rPr>
            </w:pPr>
          </w:p>
        </w:tc>
        <w:tc>
          <w:tcPr>
            <w:tcW w:w="288" w:type="pct"/>
            <w:vMerge/>
            <w:vAlign w:val="center"/>
            <w:hideMark/>
          </w:tcPr>
          <w:p w:rsidR="00F871D3" w:rsidRPr="008744D7" w:rsidRDefault="00F871D3" w:rsidP="005C1F82">
            <w:pPr>
              <w:jc w:val="center"/>
              <w:rPr>
                <w:color w:val="000000"/>
                <w:sz w:val="20"/>
                <w:szCs w:val="20"/>
              </w:rPr>
            </w:pPr>
          </w:p>
        </w:tc>
        <w:tc>
          <w:tcPr>
            <w:tcW w:w="473" w:type="pct"/>
            <w:vMerge/>
            <w:vAlign w:val="center"/>
            <w:hideMark/>
          </w:tcPr>
          <w:p w:rsidR="00F871D3" w:rsidRPr="008744D7" w:rsidRDefault="00F871D3" w:rsidP="005C1F82">
            <w:pPr>
              <w:jc w:val="center"/>
              <w:rPr>
                <w:color w:val="000000"/>
                <w:sz w:val="20"/>
                <w:szCs w:val="20"/>
              </w:rPr>
            </w:pPr>
          </w:p>
        </w:tc>
        <w:tc>
          <w:tcPr>
            <w:tcW w:w="438" w:type="pct"/>
            <w:vMerge/>
            <w:vAlign w:val="center"/>
            <w:hideMark/>
          </w:tcPr>
          <w:p w:rsidR="00F871D3" w:rsidRPr="008744D7" w:rsidRDefault="00F871D3" w:rsidP="005C1F82">
            <w:pPr>
              <w:jc w:val="center"/>
              <w:rPr>
                <w:color w:val="000000"/>
                <w:sz w:val="20"/>
                <w:szCs w:val="20"/>
              </w:rPr>
            </w:pPr>
          </w:p>
        </w:tc>
      </w:tr>
    </w:tbl>
    <w:p w:rsidR="00A25C93" w:rsidRPr="008744D7" w:rsidRDefault="00A25C93" w:rsidP="00A25C93">
      <w:pPr>
        <w:rPr>
          <w:lang w:eastAsia="en-US"/>
        </w:rPr>
      </w:pPr>
    </w:p>
    <w:p w:rsidR="00990701" w:rsidRPr="008744D7" w:rsidRDefault="00990701" w:rsidP="001644B0">
      <w:pPr>
        <w:jc w:val="both"/>
      </w:pPr>
    </w:p>
    <w:p w:rsidR="00A25C93" w:rsidRPr="008744D7" w:rsidRDefault="00A25C93" w:rsidP="001644B0">
      <w:pPr>
        <w:jc w:val="both"/>
        <w:sectPr w:rsidR="00A25C93" w:rsidRPr="008744D7" w:rsidSect="002807CD">
          <w:pgSz w:w="16838" w:h="11906" w:orient="landscape"/>
          <w:pgMar w:top="1701" w:right="851" w:bottom="567" w:left="851" w:header="709" w:footer="284" w:gutter="0"/>
          <w:cols w:space="708"/>
          <w:docGrid w:linePitch="381"/>
        </w:sectPr>
      </w:pPr>
    </w:p>
    <w:p w:rsidR="00AD41CC" w:rsidRPr="008744D7" w:rsidRDefault="00AD41CC" w:rsidP="001608F0">
      <w:pPr>
        <w:pStyle w:val="2"/>
        <w:tabs>
          <w:tab w:val="left" w:pos="1134"/>
        </w:tabs>
        <w:ind w:left="0" w:firstLine="709"/>
        <w:rPr>
          <w:rFonts w:cs="Times New Roman"/>
          <w:b w:val="0"/>
          <w:szCs w:val="24"/>
        </w:rPr>
      </w:pPr>
      <w:bookmarkStart w:id="458" w:name="_Toc524614833"/>
      <w:bookmarkStart w:id="459" w:name="_Toc524615049"/>
      <w:bookmarkStart w:id="460" w:name="_Toc28125307"/>
      <w:bookmarkStart w:id="461" w:name="_Toc42090875"/>
      <w:r w:rsidRPr="008744D7">
        <w:rPr>
          <w:rFonts w:cs="Times New Roman"/>
          <w:b w:val="0"/>
          <w:szCs w:val="24"/>
        </w:rPr>
        <w:lastRenderedPageBreak/>
        <w:t>Актуализированный прогноз перспективной застройки от</w:t>
      </w:r>
      <w:r w:rsidR="00A610CA" w:rsidRPr="008744D7">
        <w:rPr>
          <w:rFonts w:cs="Times New Roman"/>
          <w:b w:val="0"/>
          <w:szCs w:val="24"/>
        </w:rPr>
        <w:t>носительно указанного в утверждё</w:t>
      </w:r>
      <w:r w:rsidRPr="008744D7">
        <w:rPr>
          <w:rFonts w:cs="Times New Roman"/>
          <w:b w:val="0"/>
          <w:szCs w:val="24"/>
        </w:rPr>
        <w:t>нной схеме теплоснабжения прогноза перспективной застройки</w:t>
      </w:r>
      <w:bookmarkEnd w:id="458"/>
      <w:bookmarkEnd w:id="459"/>
      <w:bookmarkEnd w:id="460"/>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61"/>
    </w:p>
    <w:p w:rsidR="00A073B2" w:rsidRPr="008744D7" w:rsidRDefault="00A073B2" w:rsidP="001644B0">
      <w:pPr>
        <w:jc w:val="both"/>
      </w:pPr>
    </w:p>
    <w:p w:rsidR="00D13F7F" w:rsidRPr="008744D7" w:rsidRDefault="00D13F7F" w:rsidP="00F871D3">
      <w:pPr>
        <w:spacing w:line="250" w:lineRule="auto"/>
        <w:ind w:firstLine="709"/>
        <w:jc w:val="both"/>
      </w:pPr>
      <w:r w:rsidRPr="008744D7">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8744D7">
        <w:t>ходя из величины прироста за счё</w:t>
      </w:r>
      <w:r w:rsidRPr="008744D7">
        <w:t>т застройки, введенной в эксплуатацию в течение рассматриваемого периода.</w:t>
      </w:r>
    </w:p>
    <w:p w:rsidR="00D13F7F" w:rsidRPr="008744D7" w:rsidRDefault="00F871D3" w:rsidP="00D13F7F">
      <w:pPr>
        <w:ind w:firstLine="709"/>
        <w:jc w:val="both"/>
      </w:pPr>
      <w:r w:rsidRPr="008744D7">
        <w:t xml:space="preserve">В 2021 году планируется строительство жилого дома </w:t>
      </w:r>
      <w:r w:rsidR="00857329" w:rsidRPr="008744D7">
        <w:t>общей жилой площадью 2 648 м</w:t>
      </w:r>
      <w:r w:rsidR="00857329" w:rsidRPr="008744D7">
        <w:rPr>
          <w:vertAlign w:val="superscript"/>
        </w:rPr>
        <w:t>2</w:t>
      </w:r>
      <w:r w:rsidR="00857329" w:rsidRPr="008744D7">
        <w:t>.</w:t>
      </w:r>
    </w:p>
    <w:p w:rsidR="00D13F7F" w:rsidRPr="008744D7" w:rsidRDefault="00D13F7F" w:rsidP="00D13F7F">
      <w:pPr>
        <w:ind w:firstLine="709"/>
        <w:jc w:val="both"/>
      </w:pPr>
    </w:p>
    <w:p w:rsidR="001C1678" w:rsidRPr="008744D7" w:rsidRDefault="00857329" w:rsidP="001608F0">
      <w:pPr>
        <w:pStyle w:val="2"/>
        <w:tabs>
          <w:tab w:val="left" w:pos="1276"/>
        </w:tabs>
        <w:ind w:left="0" w:firstLine="709"/>
        <w:rPr>
          <w:rFonts w:cs="Times New Roman"/>
          <w:b w:val="0"/>
          <w:szCs w:val="24"/>
        </w:rPr>
      </w:pPr>
      <w:bookmarkStart w:id="462" w:name="_Toc28125308"/>
      <w:bookmarkStart w:id="463" w:name="_Toc42090876"/>
      <w:bookmarkStart w:id="464" w:name="_Hlk527724755"/>
      <w:r w:rsidRPr="008744D7">
        <w:rPr>
          <w:rFonts w:cs="Times New Roman"/>
          <w:b w:val="0"/>
          <w:szCs w:val="24"/>
        </w:rPr>
        <w:t>Р</w:t>
      </w:r>
      <w:r w:rsidR="00A95D69" w:rsidRPr="008744D7">
        <w:rPr>
          <w:rFonts w:cs="Times New Roman"/>
          <w:b w:val="0"/>
          <w:szCs w:val="24"/>
        </w:rPr>
        <w:t>асчё</w:t>
      </w:r>
      <w:r w:rsidR="001C1678" w:rsidRPr="008744D7">
        <w:rPr>
          <w:rFonts w:cs="Times New Roman"/>
          <w:b w:val="0"/>
          <w:szCs w:val="24"/>
        </w:rPr>
        <w:t xml:space="preserve">тная тепловая нагрузка на коллекторах </w:t>
      </w:r>
      <w:r w:rsidR="00E76ACE" w:rsidRPr="008744D7">
        <w:rPr>
          <w:rFonts w:cs="Times New Roman"/>
          <w:b w:val="0"/>
          <w:szCs w:val="24"/>
        </w:rPr>
        <w:t>источников</w:t>
      </w:r>
      <w:r w:rsidR="001C1678" w:rsidRPr="008744D7">
        <w:rPr>
          <w:rFonts w:cs="Times New Roman"/>
          <w:b w:val="0"/>
          <w:szCs w:val="24"/>
        </w:rPr>
        <w:t xml:space="preserve"> тепловой энергии</w:t>
      </w:r>
      <w:bookmarkEnd w:id="462"/>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63"/>
    </w:p>
    <w:bookmarkEnd w:id="464"/>
    <w:p w:rsidR="001608F0" w:rsidRPr="008744D7" w:rsidRDefault="001608F0" w:rsidP="001644B0">
      <w:pPr>
        <w:jc w:val="both"/>
      </w:pPr>
    </w:p>
    <w:p w:rsidR="005D1367" w:rsidRPr="008744D7" w:rsidRDefault="005D1367" w:rsidP="005D1367">
      <w:pPr>
        <w:ind w:firstLine="709"/>
        <w:jc w:val="both"/>
      </w:pPr>
      <w:r w:rsidRPr="008744D7">
        <w:t>Значения расчётных тепловых нагрузок на коллекторах котельных равны расчётной тепловой нагрузке, отпускаемой в сеть с учётом потерь тепловой энергии в сетях при транспортировке.</w:t>
      </w:r>
    </w:p>
    <w:p w:rsidR="00857329" w:rsidRPr="008744D7" w:rsidRDefault="00857329" w:rsidP="005D1367">
      <w:pPr>
        <w:ind w:firstLine="709"/>
        <w:jc w:val="both"/>
      </w:pPr>
      <w:r w:rsidRPr="008744D7">
        <w:t>Расчётная тепловая нагрузка на коллекторах источников тепловой энергии на территории с.п. Сосновка на период с 2019 года по 2029 год приведены в таблице 5</w:t>
      </w:r>
      <w:r w:rsidR="00140C72">
        <w:t>0</w:t>
      </w:r>
      <w:r w:rsidRPr="008744D7">
        <w:t>.</w:t>
      </w:r>
    </w:p>
    <w:p w:rsidR="00857329" w:rsidRPr="008744D7" w:rsidRDefault="00857329" w:rsidP="005D1367">
      <w:pPr>
        <w:ind w:firstLine="709"/>
        <w:jc w:val="both"/>
      </w:pPr>
    </w:p>
    <w:p w:rsidR="00857329" w:rsidRPr="008744D7" w:rsidRDefault="00857329" w:rsidP="005D1367">
      <w:pPr>
        <w:ind w:firstLine="709"/>
        <w:jc w:val="both"/>
        <w:sectPr w:rsidR="00857329" w:rsidRPr="008744D7" w:rsidSect="002807CD">
          <w:pgSz w:w="11906" w:h="16838"/>
          <w:pgMar w:top="1134" w:right="567" w:bottom="1134" w:left="1701" w:header="283" w:footer="567" w:gutter="0"/>
          <w:cols w:space="708"/>
          <w:docGrid w:linePitch="360"/>
        </w:sectPr>
      </w:pPr>
    </w:p>
    <w:p w:rsidR="00857329" w:rsidRPr="008744D7" w:rsidRDefault="00857329" w:rsidP="00857329">
      <w:pPr>
        <w:jc w:val="both"/>
      </w:pPr>
      <w:r w:rsidRPr="008744D7">
        <w:lastRenderedPageBreak/>
        <w:t xml:space="preserve">Таблица </w:t>
      </w:r>
      <w:r w:rsidR="00667B3B" w:rsidRPr="008744D7">
        <w:rPr>
          <w:noProof/>
        </w:rPr>
        <w:fldChar w:fldCharType="begin"/>
      </w:r>
      <w:r w:rsidR="002F7258" w:rsidRPr="008744D7">
        <w:rPr>
          <w:noProof/>
        </w:rPr>
        <w:instrText xml:space="preserve"> SEQ Таблица \* ARABIC </w:instrText>
      </w:r>
      <w:r w:rsidR="00667B3B" w:rsidRPr="008744D7">
        <w:rPr>
          <w:noProof/>
        </w:rPr>
        <w:fldChar w:fldCharType="separate"/>
      </w:r>
      <w:r w:rsidR="00140C72">
        <w:rPr>
          <w:noProof/>
        </w:rPr>
        <w:t>50</w:t>
      </w:r>
      <w:r w:rsidR="00667B3B" w:rsidRPr="008744D7">
        <w:rPr>
          <w:noProof/>
        </w:rPr>
        <w:fldChar w:fldCharType="end"/>
      </w:r>
      <w:r w:rsidRPr="008744D7">
        <w:t xml:space="preserve"> – Расчётная тепловая нагрузка на коллекторах источников тепловой энергии на территории с.п. Сосновка на период с 2019 года по 2029 год</w:t>
      </w:r>
    </w:p>
    <w:p w:rsidR="00857329" w:rsidRPr="008744D7" w:rsidRDefault="00857329" w:rsidP="00857329">
      <w:pPr>
        <w:jc w:val="both"/>
      </w:pPr>
    </w:p>
    <w:tbl>
      <w:tblPr>
        <w:tblW w:w="5000" w:type="pct"/>
        <w:tblInd w:w="-5" w:type="dxa"/>
        <w:tblCellMar>
          <w:left w:w="28" w:type="dxa"/>
          <w:right w:w="28" w:type="dxa"/>
        </w:tblCellMar>
        <w:tblLook w:val="04A0" w:firstRow="1" w:lastRow="0" w:firstColumn="1" w:lastColumn="0" w:noHBand="0" w:noVBand="1"/>
      </w:tblPr>
      <w:tblGrid>
        <w:gridCol w:w="1500"/>
        <w:gridCol w:w="680"/>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510"/>
        <w:gridCol w:w="613"/>
        <w:gridCol w:w="509"/>
      </w:tblGrid>
      <w:tr w:rsidR="00857329" w:rsidRPr="008744D7" w:rsidTr="00857329">
        <w:trPr>
          <w:trHeight w:val="20"/>
        </w:trPr>
        <w:tc>
          <w:tcPr>
            <w:tcW w:w="15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029</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b/>
                <w:color w:val="000000"/>
                <w:sz w:val="20"/>
                <w:szCs w:val="20"/>
              </w:rPr>
            </w:pPr>
            <w:r w:rsidRPr="008744D7">
              <w:rPr>
                <w:b/>
                <w:color w:val="000000"/>
                <w:sz w:val="20"/>
                <w:szCs w:val="20"/>
              </w:rPr>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b/>
                <w:color w:val="000000"/>
                <w:sz w:val="20"/>
                <w:szCs w:val="20"/>
              </w:rPr>
            </w:pPr>
            <w:r w:rsidRPr="008744D7">
              <w:rPr>
                <w:b/>
                <w:color w:val="000000"/>
                <w:sz w:val="20"/>
                <w:szCs w:val="20"/>
              </w:rPr>
              <w:t>8,69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Расчётные потери тепловой энергии в тепловых сетях</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1,050</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00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Полезный отпуск</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40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40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8,69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Бюджет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61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Население</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78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78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7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Прочи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60</w:t>
            </w:r>
          </w:p>
        </w:tc>
      </w:tr>
      <w:tr w:rsidR="00857329" w:rsidRPr="008744D7" w:rsidTr="00857329">
        <w:trPr>
          <w:trHeight w:val="20"/>
        </w:trPr>
        <w:tc>
          <w:tcPr>
            <w:tcW w:w="1500" w:type="dxa"/>
            <w:tcBorders>
              <w:top w:val="nil"/>
              <w:left w:val="single" w:sz="4" w:space="0" w:color="auto"/>
              <w:bottom w:val="single" w:sz="4" w:space="0" w:color="auto"/>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Собствен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850</w:t>
            </w:r>
          </w:p>
        </w:tc>
      </w:tr>
      <w:tr w:rsidR="00857329" w:rsidRPr="008744D7" w:rsidTr="00857329">
        <w:trPr>
          <w:trHeight w:val="20"/>
        </w:trPr>
        <w:tc>
          <w:tcPr>
            <w:tcW w:w="1500" w:type="dxa"/>
            <w:vMerge w:val="restart"/>
            <w:tcBorders>
              <w:top w:val="nil"/>
              <w:left w:val="single" w:sz="4" w:space="0" w:color="auto"/>
              <w:bottom w:val="single" w:sz="4" w:space="0" w:color="000000"/>
              <w:right w:val="single" w:sz="4" w:space="0" w:color="auto"/>
            </w:tcBorders>
            <w:shd w:val="clear" w:color="auto" w:fill="auto"/>
            <w:vAlign w:val="center"/>
            <w:hideMark/>
          </w:tcPr>
          <w:p w:rsidR="00857329" w:rsidRPr="008744D7" w:rsidRDefault="00857329" w:rsidP="00857329">
            <w:pPr>
              <w:rPr>
                <w:color w:val="000000"/>
                <w:sz w:val="20"/>
                <w:szCs w:val="20"/>
              </w:rPr>
            </w:pPr>
            <w:r w:rsidRPr="008744D7">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0,725</w:t>
            </w:r>
          </w:p>
        </w:tc>
      </w:tr>
      <w:tr w:rsidR="00857329" w:rsidRPr="008744D7" w:rsidTr="00857329">
        <w:trPr>
          <w:trHeight w:val="20"/>
        </w:trPr>
        <w:tc>
          <w:tcPr>
            <w:tcW w:w="1500" w:type="dxa"/>
            <w:vMerge/>
            <w:tcBorders>
              <w:top w:val="nil"/>
              <w:left w:val="single" w:sz="4" w:space="0" w:color="auto"/>
              <w:bottom w:val="single" w:sz="4" w:space="0" w:color="000000"/>
              <w:right w:val="single" w:sz="4" w:space="0" w:color="auto"/>
            </w:tcBorders>
            <w:vAlign w:val="center"/>
            <w:hideMark/>
          </w:tcPr>
          <w:p w:rsidR="00857329" w:rsidRPr="008744D7" w:rsidRDefault="00857329" w:rsidP="00857329">
            <w:pPr>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rsidR="00857329" w:rsidRPr="008744D7" w:rsidRDefault="00857329" w:rsidP="00857329">
            <w:pPr>
              <w:jc w:val="center"/>
              <w:rPr>
                <w:color w:val="000000"/>
                <w:sz w:val="20"/>
                <w:szCs w:val="20"/>
              </w:rPr>
            </w:pPr>
            <w:r w:rsidRPr="008744D7">
              <w:rPr>
                <w:color w:val="000000"/>
                <w:sz w:val="20"/>
                <w:szCs w:val="20"/>
              </w:rPr>
              <w:t>7,6</w:t>
            </w:r>
          </w:p>
        </w:tc>
      </w:tr>
    </w:tbl>
    <w:p w:rsidR="00857329" w:rsidRPr="008744D7" w:rsidRDefault="00857329" w:rsidP="00857329">
      <w:pPr>
        <w:jc w:val="both"/>
      </w:pPr>
    </w:p>
    <w:p w:rsidR="00857329" w:rsidRPr="008744D7" w:rsidRDefault="00857329" w:rsidP="00857329">
      <w:pPr>
        <w:jc w:val="both"/>
      </w:pPr>
    </w:p>
    <w:p w:rsidR="00857329" w:rsidRPr="008744D7" w:rsidRDefault="00857329" w:rsidP="001644B0">
      <w:pPr>
        <w:jc w:val="both"/>
        <w:sectPr w:rsidR="00857329" w:rsidRPr="008744D7" w:rsidSect="00857329">
          <w:pgSz w:w="16838" w:h="11906" w:orient="landscape"/>
          <w:pgMar w:top="1701" w:right="1134" w:bottom="567" w:left="1134" w:header="283" w:footer="567" w:gutter="0"/>
          <w:cols w:space="708"/>
          <w:docGrid w:linePitch="360"/>
        </w:sectPr>
      </w:pPr>
    </w:p>
    <w:p w:rsidR="00E76ACE" w:rsidRPr="008744D7" w:rsidRDefault="006030AA" w:rsidP="001608F0">
      <w:pPr>
        <w:pStyle w:val="2"/>
        <w:tabs>
          <w:tab w:val="left" w:pos="1276"/>
        </w:tabs>
        <w:ind w:left="0" w:firstLine="709"/>
        <w:rPr>
          <w:rFonts w:cs="Times New Roman"/>
          <w:b w:val="0"/>
          <w:szCs w:val="24"/>
        </w:rPr>
      </w:pPr>
      <w:bookmarkStart w:id="465" w:name="_Toc28125309"/>
      <w:bookmarkStart w:id="466" w:name="_Toc42090877"/>
      <w:r w:rsidRPr="008744D7">
        <w:rPr>
          <w:rFonts w:cs="Times New Roman"/>
          <w:b w:val="0"/>
          <w:szCs w:val="24"/>
        </w:rPr>
        <w:lastRenderedPageBreak/>
        <w:t>Фактические расходы теплоносителя в отопительный и летний периоды</w:t>
      </w:r>
      <w:bookmarkEnd w:id="465"/>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66"/>
    </w:p>
    <w:p w:rsidR="001608F0" w:rsidRPr="008744D7" w:rsidRDefault="001608F0" w:rsidP="001644B0">
      <w:pPr>
        <w:jc w:val="both"/>
      </w:pPr>
    </w:p>
    <w:p w:rsidR="00D13F7F" w:rsidRPr="008744D7" w:rsidRDefault="00D13F7F" w:rsidP="00D13F7F">
      <w:pPr>
        <w:ind w:firstLine="709"/>
        <w:jc w:val="both"/>
      </w:pPr>
      <w:r w:rsidRPr="008744D7">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D13F7F" w:rsidRPr="008744D7" w:rsidRDefault="00D13F7F" w:rsidP="00D13F7F">
      <w:pPr>
        <w:ind w:firstLine="709"/>
        <w:jc w:val="both"/>
      </w:pPr>
      <w:r w:rsidRPr="008744D7">
        <w:t xml:space="preserve">Температурный график работы котельной – 95/70 </w:t>
      </w:r>
      <w:r w:rsidRPr="008744D7">
        <w:rPr>
          <w:vertAlign w:val="superscript"/>
        </w:rPr>
        <w:t>о</w:t>
      </w:r>
      <w:r w:rsidRPr="008744D7">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D13F7F" w:rsidRPr="008744D7" w:rsidRDefault="00D13F7F" w:rsidP="00D13F7F">
      <w:pPr>
        <w:ind w:firstLine="709"/>
        <w:jc w:val="both"/>
      </w:pPr>
      <w:r w:rsidRPr="008744D7">
        <w:t>Переход на более высокий температурный график в связи с износом участков сети в данный момент не возможен.</w:t>
      </w:r>
    </w:p>
    <w:p w:rsidR="00D13F7F" w:rsidRPr="008744D7" w:rsidRDefault="00D13F7F" w:rsidP="00D13F7F">
      <w:pPr>
        <w:ind w:firstLine="709"/>
        <w:jc w:val="both"/>
      </w:pPr>
      <w:r w:rsidRPr="008744D7">
        <w:rPr>
          <w:noProof/>
        </w:rPr>
        <w:t>На рисунке 1</w:t>
      </w:r>
      <w:r w:rsidR="005625C7">
        <w:rPr>
          <w:noProof/>
        </w:rPr>
        <w:t>6</w:t>
      </w:r>
      <w:r w:rsidRPr="008744D7">
        <w:rPr>
          <w:noProof/>
        </w:rPr>
        <w:t xml:space="preserve"> представлен температурный график системы отопления КС Сосновская и жилого посёлка.</w:t>
      </w:r>
    </w:p>
    <w:p w:rsidR="00D13F7F" w:rsidRPr="008744D7" w:rsidRDefault="00D13F7F" w:rsidP="00D13F7F">
      <w:pPr>
        <w:ind w:firstLine="709"/>
      </w:pPr>
    </w:p>
    <w:p w:rsidR="00D13F7F" w:rsidRPr="008744D7" w:rsidRDefault="00D13F7F" w:rsidP="00D13F7F">
      <w:pPr>
        <w:pStyle w:val="affc"/>
        <w:ind w:firstLine="0"/>
        <w:jc w:val="center"/>
        <w:rPr>
          <w:rFonts w:cs="Times New Roman"/>
          <w:b w:val="0"/>
        </w:rPr>
      </w:pPr>
      <w:r w:rsidRPr="008744D7">
        <w:rPr>
          <w:rFonts w:cs="Times New Roman"/>
          <w:noProof/>
          <w:lang w:eastAsia="ru-RU"/>
        </w:rPr>
        <w:lastRenderedPageBreak/>
        <w:drawing>
          <wp:inline distT="0" distB="0" distL="0" distR="0">
            <wp:extent cx="5854535" cy="8505416"/>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858211" cy="8510757"/>
                    </a:xfrm>
                    <a:prstGeom prst="rect">
                      <a:avLst/>
                    </a:prstGeom>
                  </pic:spPr>
                </pic:pic>
              </a:graphicData>
            </a:graphic>
          </wp:inline>
        </w:drawing>
      </w:r>
    </w:p>
    <w:p w:rsidR="00D13F7F" w:rsidRPr="008744D7" w:rsidRDefault="00D13F7F" w:rsidP="00D13F7F">
      <w:pPr>
        <w:jc w:val="center"/>
        <w:rPr>
          <w:noProof/>
        </w:rPr>
      </w:pPr>
      <w:r w:rsidRPr="008744D7">
        <w:t xml:space="preserve">Рисунок </w:t>
      </w:r>
      <w:r w:rsidR="00667B3B" w:rsidRPr="008744D7">
        <w:rPr>
          <w:noProof/>
        </w:rPr>
        <w:fldChar w:fldCharType="begin"/>
      </w:r>
      <w:r w:rsidRPr="008744D7">
        <w:rPr>
          <w:noProof/>
        </w:rPr>
        <w:instrText xml:space="preserve"> SEQ Рисунок \* ARABIC </w:instrText>
      </w:r>
      <w:r w:rsidR="00667B3B" w:rsidRPr="008744D7">
        <w:rPr>
          <w:noProof/>
        </w:rPr>
        <w:fldChar w:fldCharType="separate"/>
      </w:r>
      <w:r w:rsidR="005625C7">
        <w:rPr>
          <w:noProof/>
        </w:rPr>
        <w:t>16</w:t>
      </w:r>
      <w:r w:rsidR="00667B3B" w:rsidRPr="008744D7">
        <w:rPr>
          <w:noProof/>
        </w:rPr>
        <w:fldChar w:fldCharType="end"/>
      </w:r>
      <w:r w:rsidRPr="008744D7">
        <w:rPr>
          <w:noProof/>
        </w:rPr>
        <w:t xml:space="preserve"> – Температурный график системы отопления КС Сосновская и жилого посёлка</w:t>
      </w:r>
    </w:p>
    <w:p w:rsidR="00D13F7F" w:rsidRPr="008744D7" w:rsidRDefault="00D13F7F" w:rsidP="00D13F7F">
      <w:pPr>
        <w:jc w:val="center"/>
        <w:rPr>
          <w:noProof/>
        </w:rPr>
      </w:pPr>
    </w:p>
    <w:p w:rsidR="00D13F7F" w:rsidRPr="008744D7" w:rsidRDefault="00D13F7F" w:rsidP="00041E39">
      <w:pPr>
        <w:ind w:firstLine="709"/>
        <w:jc w:val="both"/>
        <w:rPr>
          <w:noProof/>
        </w:rPr>
      </w:pPr>
    </w:p>
    <w:p w:rsidR="007F5811" w:rsidRPr="008744D7" w:rsidRDefault="008C5692" w:rsidP="002807CD">
      <w:pPr>
        <w:pStyle w:val="14"/>
        <w:pageBreakBefore/>
        <w:tabs>
          <w:tab w:val="left" w:pos="993"/>
        </w:tabs>
        <w:spacing w:line="240" w:lineRule="auto"/>
        <w:ind w:left="0" w:firstLine="709"/>
        <w:rPr>
          <w:rFonts w:cs="Times New Roman"/>
          <w:b w:val="0"/>
          <w:szCs w:val="24"/>
        </w:rPr>
      </w:pPr>
      <w:bookmarkStart w:id="467" w:name="_Toc28125310"/>
      <w:bookmarkStart w:id="468" w:name="_Toc42090878"/>
      <w:bookmarkStart w:id="469" w:name="_Toc524614834"/>
      <w:bookmarkStart w:id="470" w:name="_Toc524615050"/>
      <w:r w:rsidRPr="008744D7">
        <w:rPr>
          <w:rFonts w:cs="Times New Roman"/>
          <w:b w:val="0"/>
          <w:szCs w:val="24"/>
        </w:rPr>
        <w:lastRenderedPageBreak/>
        <w:t>Глава</w:t>
      </w:r>
      <w:r w:rsidR="00AD41CC" w:rsidRPr="008744D7">
        <w:rPr>
          <w:rFonts w:cs="Times New Roman"/>
          <w:b w:val="0"/>
          <w:szCs w:val="24"/>
        </w:rPr>
        <w:t xml:space="preserve"> 3.</w:t>
      </w:r>
      <w:r w:rsidR="007F5811" w:rsidRPr="008744D7">
        <w:rPr>
          <w:rFonts w:cs="Times New Roman"/>
          <w:b w:val="0"/>
          <w:szCs w:val="24"/>
        </w:rPr>
        <w:t xml:space="preserve"> Электронная модель системы теплоснабжения </w:t>
      </w:r>
      <w:bookmarkEnd w:id="467"/>
      <w:r w:rsidR="00857329" w:rsidRPr="008744D7">
        <w:rPr>
          <w:rFonts w:cs="Times New Roman"/>
          <w:b w:val="0"/>
          <w:szCs w:val="24"/>
        </w:rPr>
        <w:t>с.п. Сосновка</w:t>
      </w:r>
      <w:bookmarkEnd w:id="468"/>
    </w:p>
    <w:p w:rsidR="005F3488" w:rsidRPr="008744D7" w:rsidRDefault="005F3488" w:rsidP="001644B0">
      <w:pPr>
        <w:pStyle w:val="affffe"/>
        <w:rPr>
          <w:rFonts w:cs="Times New Roman"/>
          <w:sz w:val="24"/>
          <w:szCs w:val="24"/>
        </w:rPr>
      </w:pPr>
    </w:p>
    <w:p w:rsidR="007F5811" w:rsidRPr="008744D7" w:rsidRDefault="007F5811" w:rsidP="000B27A5">
      <w:pPr>
        <w:pStyle w:val="affffe"/>
        <w:ind w:firstLine="709"/>
        <w:rPr>
          <w:rFonts w:cs="Times New Roman"/>
          <w:sz w:val="24"/>
          <w:szCs w:val="24"/>
        </w:rPr>
      </w:pPr>
      <w:r w:rsidRPr="008744D7">
        <w:rPr>
          <w:rFonts w:cs="Times New Roman"/>
          <w:sz w:val="24"/>
          <w:szCs w:val="24"/>
        </w:rPr>
        <w:t>Разработчиком Схемы теплоснабжения была выполнена элект</w:t>
      </w:r>
      <w:r w:rsidR="00A95D69" w:rsidRPr="008744D7">
        <w:rPr>
          <w:rFonts w:cs="Times New Roman"/>
          <w:sz w:val="24"/>
          <w:szCs w:val="24"/>
        </w:rPr>
        <w:t>ронная модель в программно-расчё</w:t>
      </w:r>
      <w:r w:rsidRPr="008744D7">
        <w:rPr>
          <w:rFonts w:cs="Times New Roman"/>
          <w:sz w:val="24"/>
          <w:szCs w:val="24"/>
        </w:rPr>
        <w:t xml:space="preserve">тном комплексе Zulu Thermo 8.0. (разработчик ПРК – компания «Политерм», г. Санкт-Петербург). </w:t>
      </w:r>
    </w:p>
    <w:p w:rsidR="008D67EF" w:rsidRPr="008744D7" w:rsidRDefault="008D67EF" w:rsidP="008D67EF">
      <w:pPr>
        <w:ind w:firstLine="709"/>
        <w:jc w:val="both"/>
      </w:pPr>
      <w:r w:rsidRPr="008744D7">
        <w:t>Электронная модель системы теплоснабжения содержит:</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паспортизацию объектов системы теплоснабжения;</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паспортизацию и описание расчётных единиц территориального деления, включая административное;</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расчёт балансов тепловой энергии по источникам тепловой энергии и по территориальному признаку;</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расчёт потерь тепловой энергии через изоляцию и с утечками теплоносителя;</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расчёт показателей надёжности теплоснабжения;</w:t>
      </w:r>
    </w:p>
    <w:p w:rsidR="008D67EF" w:rsidRPr="008744D7" w:rsidRDefault="008D67EF" w:rsidP="009806F9">
      <w:pPr>
        <w:pStyle w:val="af3"/>
        <w:numPr>
          <w:ilvl w:val="0"/>
          <w:numId w:val="87"/>
        </w:numPr>
        <w:tabs>
          <w:tab w:val="left" w:pos="993"/>
          <w:tab w:val="left" w:pos="1418"/>
        </w:tabs>
        <w:ind w:left="0" w:firstLine="709"/>
        <w:rPr>
          <w:sz w:val="24"/>
          <w:szCs w:val="24"/>
        </w:rPr>
      </w:pPr>
      <w:r w:rsidRPr="008744D7">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rsidR="008D67EF" w:rsidRPr="008744D7" w:rsidRDefault="008D67EF" w:rsidP="009806F9">
      <w:pPr>
        <w:pStyle w:val="af3"/>
        <w:numPr>
          <w:ilvl w:val="0"/>
          <w:numId w:val="87"/>
        </w:numPr>
        <w:tabs>
          <w:tab w:val="left" w:pos="993"/>
        </w:tabs>
        <w:ind w:left="0" w:firstLine="709"/>
        <w:rPr>
          <w:sz w:val="24"/>
          <w:szCs w:val="24"/>
        </w:rPr>
      </w:pPr>
      <w:r w:rsidRPr="008744D7">
        <w:rPr>
          <w:sz w:val="24"/>
          <w:szCs w:val="24"/>
        </w:rPr>
        <w:t>сравнительные пьезометрические графики для разработки и анализа сценариев перспективного развития тепловых сетей.</w:t>
      </w:r>
    </w:p>
    <w:p w:rsidR="000D1E83" w:rsidRPr="008744D7" w:rsidRDefault="000D1E83" w:rsidP="000B27A5">
      <w:pPr>
        <w:ind w:firstLine="709"/>
        <w:jc w:val="both"/>
      </w:pPr>
    </w:p>
    <w:p w:rsidR="007F5811" w:rsidRPr="008744D7" w:rsidRDefault="007F5811" w:rsidP="000B27A5">
      <w:pPr>
        <w:ind w:firstLine="709"/>
        <w:jc w:val="both"/>
      </w:pPr>
      <w:r w:rsidRPr="008744D7">
        <w:t>Информационно-географическая система «Zulu».</w:t>
      </w:r>
    </w:p>
    <w:p w:rsidR="007F5811" w:rsidRPr="008744D7" w:rsidRDefault="007F5811" w:rsidP="000B27A5">
      <w:pPr>
        <w:ind w:firstLine="709"/>
        <w:jc w:val="both"/>
      </w:pPr>
      <w:r w:rsidRPr="008744D7">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rsidR="007F5811" w:rsidRPr="008744D7" w:rsidRDefault="00A95D69" w:rsidP="000B27A5">
      <w:pPr>
        <w:ind w:firstLine="709"/>
        <w:jc w:val="both"/>
      </w:pPr>
      <w:r w:rsidRPr="008744D7">
        <w:t>Расчё</w:t>
      </w:r>
      <w:r w:rsidR="007F5811" w:rsidRPr="008744D7">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8744D7">
        <w:t>оторые позволяют выполнять расчё</w:t>
      </w:r>
      <w:r w:rsidR="007F5811" w:rsidRPr="008744D7">
        <w:t>ты из приложений пользователей.</w:t>
      </w:r>
    </w:p>
    <w:p w:rsidR="007F5811" w:rsidRPr="008744D7" w:rsidRDefault="007F5811" w:rsidP="000B27A5">
      <w:pPr>
        <w:ind w:firstLine="709"/>
        <w:jc w:val="both"/>
      </w:pPr>
      <w:r w:rsidRPr="008744D7">
        <w:t>С помощью данного продукта возможна реализация следующего состава задач:</w:t>
      </w:r>
    </w:p>
    <w:p w:rsidR="005F3488" w:rsidRPr="008744D7" w:rsidRDefault="005F3488" w:rsidP="000B27A5">
      <w:pPr>
        <w:ind w:firstLine="709"/>
        <w:jc w:val="both"/>
        <w:rPr>
          <w:u w:val="single"/>
        </w:rPr>
      </w:pPr>
    </w:p>
    <w:p w:rsidR="007F5811" w:rsidRPr="008744D7" w:rsidRDefault="007F5811" w:rsidP="000B27A5">
      <w:pPr>
        <w:ind w:firstLine="709"/>
        <w:jc w:val="both"/>
        <w:rPr>
          <w:u w:val="single"/>
        </w:rPr>
      </w:pPr>
      <w:r w:rsidRPr="008744D7">
        <w:rPr>
          <w:u w:val="single"/>
        </w:rPr>
        <w:t>Построение расч</w:t>
      </w:r>
      <w:r w:rsidR="0031552E" w:rsidRPr="008744D7">
        <w:rPr>
          <w:u w:val="single"/>
        </w:rPr>
        <w:t>ё</w:t>
      </w:r>
      <w:r w:rsidRPr="008744D7">
        <w:rPr>
          <w:u w:val="single"/>
        </w:rPr>
        <w:t>тной модели тепловой сети.</w:t>
      </w:r>
    </w:p>
    <w:p w:rsidR="007F5811" w:rsidRPr="008744D7" w:rsidRDefault="007F5811" w:rsidP="000B27A5">
      <w:pPr>
        <w:ind w:firstLine="709"/>
        <w:jc w:val="both"/>
      </w:pPr>
      <w:r w:rsidRPr="008744D7">
        <w:t xml:space="preserve">При работе в геоинформационной системе сеть достаточно просто и быстро заноситься с помощью мышки или по координатам. </w:t>
      </w:r>
      <w:r w:rsidR="00217054" w:rsidRPr="008744D7">
        <w:t>При этом сразу формируется расчё</w:t>
      </w:r>
      <w:r w:rsidRPr="008744D7">
        <w:t>тная модель. Остается лишь задать расч</w:t>
      </w:r>
      <w:r w:rsidR="00217054" w:rsidRPr="008744D7">
        <w:t>ё</w:t>
      </w:r>
      <w:r w:rsidRPr="008744D7">
        <w:t>тные параметры объектов и нажать кнопку выполнения ра</w:t>
      </w:r>
      <w:r w:rsidR="00217054" w:rsidRPr="008744D7">
        <w:t>счё</w:t>
      </w:r>
      <w:r w:rsidRPr="008744D7">
        <w:t xml:space="preserve">та. </w:t>
      </w:r>
    </w:p>
    <w:p w:rsidR="005F3488" w:rsidRPr="008744D7" w:rsidRDefault="005F3488" w:rsidP="000B27A5">
      <w:pPr>
        <w:ind w:firstLine="709"/>
        <w:jc w:val="both"/>
        <w:rPr>
          <w:u w:val="single"/>
        </w:rPr>
      </w:pPr>
    </w:p>
    <w:p w:rsidR="007F5811" w:rsidRPr="008744D7" w:rsidRDefault="0031552E" w:rsidP="000B27A5">
      <w:pPr>
        <w:ind w:firstLine="709"/>
        <w:jc w:val="both"/>
      </w:pPr>
      <w:r w:rsidRPr="008744D7">
        <w:rPr>
          <w:u w:val="single"/>
        </w:rPr>
        <w:t>Наладочный расчё</w:t>
      </w:r>
      <w:r w:rsidR="007F5811" w:rsidRPr="008744D7">
        <w:rPr>
          <w:u w:val="single"/>
        </w:rPr>
        <w:t>т тепловой сети.</w:t>
      </w:r>
    </w:p>
    <w:p w:rsidR="007F5811" w:rsidRPr="008744D7" w:rsidRDefault="00217054" w:rsidP="000B27A5">
      <w:pPr>
        <w:ind w:firstLine="709"/>
        <w:jc w:val="both"/>
      </w:pPr>
      <w:r w:rsidRPr="008744D7">
        <w:t>Целью наладочного расчё</w:t>
      </w:r>
      <w:r w:rsidR="007F5811" w:rsidRPr="008744D7">
        <w:t>та являетс</w:t>
      </w:r>
      <w:r w:rsidRPr="008744D7">
        <w:t>я обеспечение потребителей расчё</w:t>
      </w:r>
      <w:r w:rsidR="007F5811" w:rsidRPr="008744D7">
        <w:t>тным количеством воды и тепл</w:t>
      </w:r>
      <w:r w:rsidRPr="008744D7">
        <w:t>овой энергии. В результате расчё</w:t>
      </w:r>
      <w:r w:rsidR="007F5811" w:rsidRPr="008744D7">
        <w:t>та осуществляется подбор элеваторов и их сопел, производится расч</w:t>
      </w:r>
      <w:r w:rsidRPr="008744D7">
        <w:t>ё</w:t>
      </w:r>
      <w:r w:rsidR="007F5811" w:rsidRPr="008744D7">
        <w:t>т смесительных и дросселирующих устройств, определяется количество и место у</w:t>
      </w:r>
      <w:r w:rsidRPr="008744D7">
        <w:t>становки дроссельных шайб. Расчё</w:t>
      </w:r>
      <w:r w:rsidR="007F5811" w:rsidRPr="008744D7">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rsidR="007F5811" w:rsidRPr="008744D7" w:rsidRDefault="00217054" w:rsidP="000B27A5">
      <w:pPr>
        <w:ind w:firstLine="709"/>
        <w:jc w:val="both"/>
      </w:pPr>
      <w:r w:rsidRPr="008744D7">
        <w:lastRenderedPageBreak/>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 xml:space="preserve">е тепловых потерь), величина избыточного напора у потребителей, температура внутреннего воздуха. </w:t>
      </w:r>
    </w:p>
    <w:p w:rsidR="007F5811" w:rsidRPr="008744D7" w:rsidRDefault="007F5811" w:rsidP="000B27A5">
      <w:pPr>
        <w:ind w:firstLine="709"/>
        <w:jc w:val="both"/>
      </w:pPr>
      <w:r w:rsidRPr="008744D7">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rsidR="007F5811" w:rsidRPr="008744D7" w:rsidRDefault="007F5811" w:rsidP="000B27A5">
      <w:pPr>
        <w:ind w:firstLine="709"/>
        <w:jc w:val="both"/>
      </w:pPr>
      <w:r w:rsidRPr="008744D7">
        <w:t>Определяются потребители и соответствующий им источник, от которого данные потребители по</w:t>
      </w:r>
      <w:r w:rsidR="005F3488" w:rsidRPr="008744D7">
        <w:t>лучают воду и тепловую энергию.</w:t>
      </w:r>
    </w:p>
    <w:p w:rsidR="005F3488" w:rsidRPr="008744D7" w:rsidRDefault="005F3488" w:rsidP="000B27A5">
      <w:pPr>
        <w:ind w:firstLine="709"/>
        <w:jc w:val="both"/>
      </w:pPr>
    </w:p>
    <w:p w:rsidR="007F5811" w:rsidRPr="008744D7" w:rsidRDefault="00217054" w:rsidP="000B27A5">
      <w:pPr>
        <w:ind w:firstLine="709"/>
        <w:jc w:val="both"/>
        <w:rPr>
          <w:u w:val="single"/>
        </w:rPr>
      </w:pPr>
      <w:r w:rsidRPr="008744D7">
        <w:rPr>
          <w:u w:val="single"/>
        </w:rPr>
        <w:t>Поверочный расчё</w:t>
      </w:r>
      <w:r w:rsidR="007F5811" w:rsidRPr="008744D7">
        <w:rPr>
          <w:u w:val="single"/>
        </w:rPr>
        <w:t>т тепловой сети.</w:t>
      </w:r>
    </w:p>
    <w:p w:rsidR="007F5811" w:rsidRPr="008744D7" w:rsidRDefault="00217054" w:rsidP="000B27A5">
      <w:pPr>
        <w:ind w:firstLine="709"/>
        <w:jc w:val="both"/>
      </w:pPr>
      <w:r w:rsidRPr="008744D7">
        <w:t>Целью поверочного расчё</w:t>
      </w:r>
      <w:r w:rsidR="007F5811" w:rsidRPr="008744D7">
        <w:t xml:space="preserve">та является определение фактических расходов теплоносителя на участках тепловой сети и у потребителей, а также </w:t>
      </w:r>
      <w:r w:rsidR="000D1E83" w:rsidRPr="008744D7">
        <w:t>количестве тепловой энергии,</w:t>
      </w:r>
      <w:r w:rsidR="007F5811" w:rsidRPr="008744D7">
        <w:t xml:space="preserve"> получаемой потребителем при заданной температуре воды в подающем трубопроводе и располагаемом напоре на источнике. </w:t>
      </w:r>
    </w:p>
    <w:p w:rsidR="007F5811" w:rsidRPr="008744D7" w:rsidRDefault="007F5811" w:rsidP="000B27A5">
      <w:pPr>
        <w:ind w:firstLine="709"/>
        <w:jc w:val="both"/>
      </w:pPr>
      <w:r w:rsidRPr="008744D7">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rsidR="007F5811" w:rsidRPr="008744D7" w:rsidRDefault="00217054" w:rsidP="000B27A5">
      <w:pPr>
        <w:ind w:firstLine="709"/>
        <w:jc w:val="both"/>
      </w:pPr>
      <w:r w:rsidRPr="008744D7">
        <w:t>Расчё</w:t>
      </w:r>
      <w:r w:rsidR="007F5811" w:rsidRPr="008744D7">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rsidR="007F5811" w:rsidRPr="008744D7" w:rsidRDefault="00217054" w:rsidP="000B27A5">
      <w:pPr>
        <w:ind w:firstLine="709"/>
        <w:jc w:val="both"/>
      </w:pPr>
      <w:r w:rsidRPr="008744D7">
        <w:t>В результате расчё</w:t>
      </w:r>
      <w:r w:rsidR="007F5811" w:rsidRPr="008744D7">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8744D7">
        <w:t>чёт</w:t>
      </w:r>
      <w:r w:rsidR="007F5811" w:rsidRPr="008744D7">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8744D7">
        <w:t>лучают воду и тепловую энергию.</w:t>
      </w:r>
    </w:p>
    <w:p w:rsidR="005F3488" w:rsidRPr="008744D7" w:rsidRDefault="005F3488" w:rsidP="000B27A5">
      <w:pPr>
        <w:ind w:firstLine="709"/>
        <w:jc w:val="both"/>
        <w:rPr>
          <w:u w:val="single"/>
        </w:rPr>
      </w:pPr>
    </w:p>
    <w:p w:rsidR="007F5811" w:rsidRPr="008744D7" w:rsidRDefault="00217054" w:rsidP="000B27A5">
      <w:pPr>
        <w:ind w:firstLine="709"/>
        <w:jc w:val="both"/>
        <w:rPr>
          <w:u w:val="single"/>
        </w:rPr>
      </w:pPr>
      <w:r w:rsidRPr="008744D7">
        <w:rPr>
          <w:u w:val="single"/>
        </w:rPr>
        <w:t>Конструкторский расчё</w:t>
      </w:r>
      <w:r w:rsidR="007F5811" w:rsidRPr="008744D7">
        <w:rPr>
          <w:u w:val="single"/>
        </w:rPr>
        <w:t>т тепловой сети</w:t>
      </w:r>
    </w:p>
    <w:p w:rsidR="007F5811" w:rsidRPr="008744D7" w:rsidRDefault="00217054" w:rsidP="000B27A5">
      <w:pPr>
        <w:ind w:firstLine="709"/>
        <w:jc w:val="both"/>
      </w:pPr>
      <w:r w:rsidRPr="008744D7">
        <w:t>Целью конструкторского расчё</w:t>
      </w:r>
      <w:r w:rsidR="007F5811" w:rsidRPr="008744D7">
        <w:t>та является определение диаметров трубопроводов тупиковой и кольцевой тепловой сети при пропуске по ним расч</w:t>
      </w:r>
      <w:r w:rsidRPr="008744D7">
        <w:t>ё</w:t>
      </w:r>
      <w:r w:rsidR="007F5811" w:rsidRPr="008744D7">
        <w:t xml:space="preserve">тных расходов при заданном (или неизвестном) располагаемом напоре на источнике. </w:t>
      </w:r>
    </w:p>
    <w:p w:rsidR="007F5811" w:rsidRPr="008744D7" w:rsidRDefault="007F5811" w:rsidP="000B27A5">
      <w:pPr>
        <w:ind w:firstLine="709"/>
        <w:jc w:val="both"/>
      </w:pPr>
      <w:r w:rsidRPr="008744D7">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rsidR="007F5811" w:rsidRPr="008744D7" w:rsidRDefault="007F5811" w:rsidP="000B27A5">
      <w:pPr>
        <w:ind w:firstLine="709"/>
        <w:jc w:val="both"/>
      </w:pPr>
      <w:r w:rsidRPr="008744D7">
        <w:t>В результате расч</w:t>
      </w:r>
      <w:r w:rsidR="00217054" w:rsidRPr="008744D7">
        <w:t>ё</w:t>
      </w:r>
      <w:r w:rsidRPr="008744D7">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8744D7">
        <w:t>агаемые напоры на потребителях.</w:t>
      </w:r>
    </w:p>
    <w:p w:rsidR="005F3488" w:rsidRPr="008744D7" w:rsidRDefault="005F3488" w:rsidP="000B27A5">
      <w:pPr>
        <w:ind w:firstLine="709"/>
        <w:jc w:val="both"/>
      </w:pPr>
    </w:p>
    <w:p w:rsidR="007F5811" w:rsidRPr="008744D7" w:rsidRDefault="007F5811" w:rsidP="000B27A5">
      <w:pPr>
        <w:ind w:firstLine="709"/>
        <w:jc w:val="both"/>
        <w:rPr>
          <w:u w:val="single"/>
        </w:rPr>
      </w:pPr>
      <w:r w:rsidRPr="008744D7">
        <w:rPr>
          <w:u w:val="single"/>
        </w:rPr>
        <w:t>Расч</w:t>
      </w:r>
      <w:r w:rsidR="00217054" w:rsidRPr="008744D7">
        <w:rPr>
          <w:u w:val="single"/>
        </w:rPr>
        <w:t>ё</w:t>
      </w:r>
      <w:r w:rsidRPr="008744D7">
        <w:rPr>
          <w:u w:val="single"/>
        </w:rPr>
        <w:t>т требуемой температуры на источнике.</w:t>
      </w:r>
    </w:p>
    <w:p w:rsidR="007F5811" w:rsidRPr="008744D7" w:rsidRDefault="007F5811" w:rsidP="000B27A5">
      <w:pPr>
        <w:ind w:firstLine="709"/>
        <w:jc w:val="both"/>
      </w:pPr>
      <w:r w:rsidRPr="008744D7">
        <w:lastRenderedPageBreak/>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8744D7">
        <w:t>ё</w:t>
      </w:r>
      <w:r w:rsidRPr="008744D7">
        <w:t>тной.</w:t>
      </w:r>
    </w:p>
    <w:p w:rsidR="005F3488" w:rsidRPr="008744D7" w:rsidRDefault="005F3488" w:rsidP="000B27A5">
      <w:pPr>
        <w:ind w:firstLine="709"/>
        <w:jc w:val="both"/>
      </w:pPr>
    </w:p>
    <w:p w:rsidR="007F5811" w:rsidRPr="008744D7" w:rsidRDefault="007F5811" w:rsidP="000B27A5">
      <w:pPr>
        <w:ind w:firstLine="709"/>
        <w:jc w:val="both"/>
        <w:rPr>
          <w:u w:val="single"/>
        </w:rPr>
      </w:pPr>
      <w:r w:rsidRPr="008744D7">
        <w:rPr>
          <w:u w:val="single"/>
        </w:rPr>
        <w:t>Коммутационные задачи.</w:t>
      </w:r>
    </w:p>
    <w:p w:rsidR="007F5811" w:rsidRPr="008744D7" w:rsidRDefault="007F5811" w:rsidP="000B27A5">
      <w:pPr>
        <w:ind w:firstLine="709"/>
        <w:jc w:val="both"/>
      </w:pPr>
      <w:r w:rsidRPr="008744D7">
        <w:t>Анализ отключений, переключений, поиск ближайшей запорной арматуры, отключающей участок от источников, или полностью изолирующей участок.</w:t>
      </w:r>
    </w:p>
    <w:p w:rsidR="000D35EC" w:rsidRPr="008744D7" w:rsidRDefault="000D35EC" w:rsidP="000B27A5">
      <w:pPr>
        <w:ind w:firstLine="709"/>
        <w:jc w:val="both"/>
      </w:pPr>
    </w:p>
    <w:p w:rsidR="007F5811" w:rsidRPr="008744D7" w:rsidRDefault="007F5811" w:rsidP="000B27A5">
      <w:pPr>
        <w:ind w:firstLine="709"/>
        <w:jc w:val="both"/>
        <w:rPr>
          <w:u w:val="single"/>
        </w:rPr>
      </w:pPr>
      <w:r w:rsidRPr="008744D7">
        <w:rPr>
          <w:u w:val="single"/>
        </w:rPr>
        <w:t>Построение пьезометрических графиков.</w:t>
      </w:r>
    </w:p>
    <w:p w:rsidR="007F5811" w:rsidRPr="008744D7" w:rsidRDefault="007F5811" w:rsidP="000B27A5">
      <w:pPr>
        <w:ind w:firstLine="709"/>
        <w:jc w:val="both"/>
      </w:pPr>
      <w:r w:rsidRPr="008744D7">
        <w:t>Целью построения пьезометрического графика является наглядная иллюстрация результатов гидравлическог</w:t>
      </w:r>
      <w:r w:rsidR="007760B3" w:rsidRPr="008744D7">
        <w:t>о расчё</w:t>
      </w:r>
      <w:r w:rsidRPr="008744D7">
        <w:t xml:space="preserve">та (наладочного, поверочного, конструкторского). </w:t>
      </w:r>
    </w:p>
    <w:p w:rsidR="005F3488" w:rsidRPr="008744D7" w:rsidRDefault="005F3488" w:rsidP="000B27A5">
      <w:pPr>
        <w:ind w:firstLine="709"/>
        <w:jc w:val="both"/>
        <w:rPr>
          <w:u w:val="single"/>
        </w:rPr>
      </w:pPr>
    </w:p>
    <w:p w:rsidR="007F5811" w:rsidRPr="008744D7" w:rsidRDefault="007F5811" w:rsidP="000B27A5">
      <w:pPr>
        <w:ind w:firstLine="709"/>
        <w:jc w:val="both"/>
        <w:rPr>
          <w:u w:val="single"/>
        </w:rPr>
      </w:pPr>
      <w:r w:rsidRPr="008744D7">
        <w:rPr>
          <w:u w:val="single"/>
        </w:rPr>
        <w:t>Расч</w:t>
      </w:r>
      <w:r w:rsidR="007760B3" w:rsidRPr="008744D7">
        <w:rPr>
          <w:u w:val="single"/>
        </w:rPr>
        <w:t>ё</w:t>
      </w:r>
      <w:r w:rsidRPr="008744D7">
        <w:rPr>
          <w:u w:val="single"/>
        </w:rPr>
        <w:t>т нормативных потерь тепла через изоляцию.</w:t>
      </w:r>
    </w:p>
    <w:p w:rsidR="007F5811" w:rsidRPr="008744D7" w:rsidRDefault="007F5811" w:rsidP="000B27A5">
      <w:pPr>
        <w:ind w:firstLine="709"/>
        <w:jc w:val="both"/>
      </w:pPr>
      <w:r w:rsidRPr="008744D7">
        <w:t>Целью данного расч</w:t>
      </w:r>
      <w:r w:rsidR="007760B3" w:rsidRPr="008744D7">
        <w:t>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8744D7">
        <w:t>ам. Просмотреть результаты расч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8744D7">
        <w:t>ё</w:t>
      </w:r>
      <w:r w:rsidRPr="008744D7">
        <w:t>т может быть выполнен с у</w:t>
      </w:r>
      <w:r w:rsidR="005B1B5A" w:rsidRPr="008744D7">
        <w:t>чёт</w:t>
      </w:r>
      <w:r w:rsidRPr="008744D7">
        <w:t xml:space="preserve">ом поправочных коэффициентов на нормы тепловых потерь. </w:t>
      </w:r>
    </w:p>
    <w:p w:rsidR="000D1E83" w:rsidRPr="008744D7" w:rsidRDefault="000D1E83" w:rsidP="000B27A5">
      <w:pPr>
        <w:ind w:firstLine="709"/>
        <w:jc w:val="both"/>
      </w:pPr>
    </w:p>
    <w:p w:rsidR="007F5811" w:rsidRPr="008744D7" w:rsidRDefault="007F5811" w:rsidP="000B27A5">
      <w:pPr>
        <w:pStyle w:val="2"/>
        <w:tabs>
          <w:tab w:val="left" w:pos="1134"/>
        </w:tabs>
        <w:ind w:left="0" w:firstLine="709"/>
        <w:rPr>
          <w:rFonts w:cs="Times New Roman"/>
          <w:b w:val="0"/>
          <w:szCs w:val="24"/>
        </w:rPr>
      </w:pPr>
      <w:bookmarkStart w:id="471" w:name="_Toc466045897"/>
      <w:bookmarkStart w:id="472" w:name="_Toc488914459"/>
      <w:bookmarkStart w:id="473" w:name="_Toc527000684"/>
      <w:bookmarkStart w:id="474" w:name="_Toc28125311"/>
      <w:bookmarkStart w:id="475" w:name="_Toc42090879"/>
      <w:r w:rsidRPr="008744D7">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8744D7">
        <w:rPr>
          <w:rFonts w:cs="Times New Roman"/>
          <w:b w:val="0"/>
        </w:rPr>
        <w:t xml:space="preserve">с.п. </w:t>
      </w:r>
      <w:r w:rsidR="0016562C" w:rsidRPr="008744D7">
        <w:rPr>
          <w:rFonts w:cs="Times New Roman"/>
          <w:b w:val="0"/>
        </w:rPr>
        <w:t>Сосновка</w:t>
      </w:r>
      <w:r w:rsidRPr="008744D7">
        <w:rPr>
          <w:rFonts w:cs="Times New Roman"/>
          <w:b w:val="0"/>
          <w:szCs w:val="24"/>
        </w:rPr>
        <w:t xml:space="preserve"> и с полным топологическим описанием связности объектов</w:t>
      </w:r>
      <w:bookmarkEnd w:id="471"/>
      <w:bookmarkEnd w:id="472"/>
      <w:bookmarkEnd w:id="473"/>
      <w:bookmarkEnd w:id="474"/>
      <w:bookmarkEnd w:id="475"/>
    </w:p>
    <w:p w:rsidR="005F3488" w:rsidRPr="008744D7" w:rsidRDefault="005F3488" w:rsidP="000B27A5">
      <w:pPr>
        <w:ind w:firstLine="709"/>
        <w:jc w:val="both"/>
      </w:pPr>
    </w:p>
    <w:p w:rsidR="007F5811" w:rsidRPr="008744D7" w:rsidRDefault="007F5811" w:rsidP="000B27A5">
      <w:pPr>
        <w:ind w:firstLine="709"/>
        <w:jc w:val="both"/>
      </w:pPr>
      <w:r w:rsidRPr="008744D7">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8744D7">
        <w:t>округа</w:t>
      </w:r>
      <w:r w:rsidRPr="008744D7">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rsidR="007F5811" w:rsidRPr="008744D7" w:rsidRDefault="007F5811" w:rsidP="000B27A5">
      <w:pPr>
        <w:ind w:firstLine="709"/>
        <w:jc w:val="both"/>
      </w:pPr>
      <w:r w:rsidRPr="008744D7">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rsidR="007F5811" w:rsidRPr="008744D7" w:rsidRDefault="007F5811" w:rsidP="000B27A5">
      <w:pPr>
        <w:ind w:firstLine="709"/>
        <w:jc w:val="both"/>
      </w:pPr>
      <w:r w:rsidRPr="008744D7">
        <w:t xml:space="preserve">В составе электронной модели (ЭМ) существующей системы теплоснабжения </w:t>
      </w:r>
      <w:r w:rsidR="005F3488" w:rsidRPr="008744D7">
        <w:t>отдельными слоями представлены:</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топооснова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адресный план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слои, содержащие сетки районирования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отдельные расчётные слои ZULU по отдельным зонам теплоснабжения населённого пункта;</w:t>
      </w:r>
    </w:p>
    <w:p w:rsidR="00FE79E2" w:rsidRPr="008744D7" w:rsidRDefault="00FE79E2" w:rsidP="009806F9">
      <w:pPr>
        <w:pStyle w:val="af3"/>
        <w:numPr>
          <w:ilvl w:val="0"/>
          <w:numId w:val="75"/>
        </w:numPr>
        <w:tabs>
          <w:tab w:val="left" w:pos="993"/>
        </w:tabs>
        <w:ind w:left="0" w:firstLine="709"/>
        <w:textAlignment w:val="auto"/>
        <w:rPr>
          <w:sz w:val="24"/>
          <w:szCs w:val="24"/>
        </w:rPr>
      </w:pPr>
      <w:r w:rsidRPr="008744D7">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rsidR="005F3488" w:rsidRPr="008744D7" w:rsidRDefault="005F3488" w:rsidP="000B27A5">
      <w:pPr>
        <w:tabs>
          <w:tab w:val="left" w:pos="993"/>
        </w:tabs>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476" w:name="_Toc466045898"/>
      <w:bookmarkStart w:id="477" w:name="_Toc488914460"/>
      <w:bookmarkStart w:id="478" w:name="_Toc527000685"/>
      <w:bookmarkStart w:id="479" w:name="_Toc28125312"/>
      <w:bookmarkStart w:id="480" w:name="_Toc42090880"/>
      <w:r w:rsidRPr="008744D7">
        <w:rPr>
          <w:rFonts w:cs="Times New Roman"/>
          <w:b w:val="0"/>
          <w:szCs w:val="24"/>
        </w:rPr>
        <w:t>Паспортизация объектов системы теплоснабжения</w:t>
      </w:r>
      <w:bookmarkEnd w:id="476"/>
      <w:bookmarkEnd w:id="477"/>
      <w:bookmarkEnd w:id="478"/>
      <w:bookmarkEnd w:id="479"/>
      <w:r w:rsidR="00FE79E2" w:rsidRPr="008744D7">
        <w:rPr>
          <w:rFonts w:cs="Times New Roman"/>
          <w:b w:val="0"/>
          <w:szCs w:val="24"/>
        </w:rPr>
        <w:t xml:space="preserve"> </w:t>
      </w:r>
      <w:r w:rsidR="00FE79E2" w:rsidRPr="008744D7">
        <w:rPr>
          <w:rFonts w:cs="Times New Roman"/>
          <w:b w:val="0"/>
        </w:rPr>
        <w:t xml:space="preserve">на территории с.п. </w:t>
      </w:r>
      <w:r w:rsidR="00E5028A" w:rsidRPr="008744D7">
        <w:rPr>
          <w:rFonts w:cs="Times New Roman"/>
          <w:b w:val="0"/>
        </w:rPr>
        <w:t>Сосновка</w:t>
      </w:r>
      <w:bookmarkEnd w:id="480"/>
    </w:p>
    <w:p w:rsidR="0089116C" w:rsidRPr="008744D7" w:rsidRDefault="0089116C" w:rsidP="000B27A5">
      <w:pPr>
        <w:ind w:firstLine="709"/>
        <w:jc w:val="both"/>
      </w:pPr>
    </w:p>
    <w:p w:rsidR="007F5811" w:rsidRPr="008744D7" w:rsidRDefault="007F5811" w:rsidP="000B27A5">
      <w:pPr>
        <w:ind w:firstLine="709"/>
        <w:jc w:val="both"/>
      </w:pPr>
      <w:r w:rsidRPr="008744D7">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8744D7">
        <w:t>ё</w:t>
      </w:r>
      <w:r w:rsidRPr="008744D7">
        <w:t>та и решения иных расч</w:t>
      </w:r>
      <w:r w:rsidR="00217054" w:rsidRPr="008744D7">
        <w:t>ё</w:t>
      </w:r>
      <w:r w:rsidRPr="008744D7">
        <w:t xml:space="preserve">тно-аналитических задач, так и </w:t>
      </w:r>
      <w:r w:rsidRPr="008744D7">
        <w:lastRenderedPageBreak/>
        <w:t>чисто справочные. Процедуры технологического ввода позволяют корректно заполнить базу данных характеристик узлов и участков тепловой сети.</w:t>
      </w:r>
    </w:p>
    <w:p w:rsidR="00F722DE" w:rsidRPr="008744D7" w:rsidRDefault="00F722DE" w:rsidP="000B27A5">
      <w:pPr>
        <w:ind w:firstLine="709"/>
      </w:pPr>
    </w:p>
    <w:p w:rsidR="007F5811" w:rsidRPr="008744D7" w:rsidRDefault="007F5811" w:rsidP="000B27A5">
      <w:pPr>
        <w:pStyle w:val="2"/>
        <w:tabs>
          <w:tab w:val="left" w:pos="1134"/>
        </w:tabs>
        <w:ind w:left="0" w:firstLine="709"/>
        <w:rPr>
          <w:rFonts w:cs="Times New Roman"/>
          <w:b w:val="0"/>
          <w:szCs w:val="24"/>
        </w:rPr>
      </w:pPr>
      <w:bookmarkStart w:id="481" w:name="_Toc466045899"/>
      <w:bookmarkStart w:id="482" w:name="_Toc488914461"/>
      <w:bookmarkStart w:id="483" w:name="_Toc527000686"/>
      <w:bookmarkStart w:id="484" w:name="_Toc28125313"/>
      <w:bookmarkStart w:id="485" w:name="_Toc42090881"/>
      <w:r w:rsidRPr="008744D7">
        <w:rPr>
          <w:rFonts w:cs="Times New Roman"/>
          <w:b w:val="0"/>
          <w:szCs w:val="24"/>
        </w:rPr>
        <w:t>Паспортизация и описание расч</w:t>
      </w:r>
      <w:r w:rsidR="00217054" w:rsidRPr="008744D7">
        <w:rPr>
          <w:rFonts w:cs="Times New Roman"/>
          <w:b w:val="0"/>
          <w:szCs w:val="24"/>
        </w:rPr>
        <w:t>ё</w:t>
      </w:r>
      <w:r w:rsidRPr="008744D7">
        <w:rPr>
          <w:rFonts w:cs="Times New Roman"/>
          <w:b w:val="0"/>
          <w:szCs w:val="24"/>
        </w:rPr>
        <w:t>тных единиц территориального деления, включая административное</w:t>
      </w:r>
      <w:bookmarkEnd w:id="481"/>
      <w:bookmarkEnd w:id="482"/>
      <w:bookmarkEnd w:id="483"/>
      <w:bookmarkEnd w:id="484"/>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85"/>
    </w:p>
    <w:p w:rsidR="0089116C" w:rsidRPr="008744D7" w:rsidRDefault="0089116C" w:rsidP="000B27A5">
      <w:pPr>
        <w:ind w:firstLine="709"/>
        <w:jc w:val="both"/>
      </w:pPr>
    </w:p>
    <w:p w:rsidR="007F5811" w:rsidRPr="008744D7" w:rsidRDefault="007F5811" w:rsidP="000B27A5">
      <w:pPr>
        <w:ind w:firstLine="709"/>
        <w:jc w:val="both"/>
      </w:pPr>
      <w:r w:rsidRPr="008744D7">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8744D7">
        <w:t>ё</w:t>
      </w:r>
      <w:r w:rsidRPr="008744D7">
        <w:t>тных единиц.</w:t>
      </w:r>
    </w:p>
    <w:p w:rsidR="00BD3F29" w:rsidRPr="008744D7" w:rsidRDefault="00BD3F29" w:rsidP="000B27A5">
      <w:pPr>
        <w:ind w:firstLine="709"/>
        <w:jc w:val="both"/>
      </w:pPr>
    </w:p>
    <w:p w:rsidR="007F5811" w:rsidRPr="008744D7" w:rsidRDefault="007F5811" w:rsidP="000B27A5">
      <w:pPr>
        <w:pStyle w:val="2"/>
        <w:tabs>
          <w:tab w:val="left" w:pos="1134"/>
        </w:tabs>
        <w:ind w:left="0" w:firstLine="709"/>
        <w:rPr>
          <w:rFonts w:cs="Times New Roman"/>
          <w:b w:val="0"/>
          <w:szCs w:val="24"/>
        </w:rPr>
      </w:pPr>
      <w:bookmarkStart w:id="486" w:name="_Toc466045900"/>
      <w:bookmarkStart w:id="487" w:name="_Toc488914462"/>
      <w:bookmarkStart w:id="488" w:name="_Toc527000687"/>
      <w:bookmarkStart w:id="489" w:name="_Toc28125314"/>
      <w:bookmarkStart w:id="490" w:name="_Toc42090882"/>
      <w:r w:rsidRPr="008744D7">
        <w:rPr>
          <w:rFonts w:cs="Times New Roman"/>
          <w:b w:val="0"/>
          <w:szCs w:val="24"/>
        </w:rPr>
        <w:t>Гидравлический расч</w:t>
      </w:r>
      <w:r w:rsidR="00217054" w:rsidRPr="008744D7">
        <w:rPr>
          <w:rFonts w:cs="Times New Roman"/>
          <w:b w:val="0"/>
          <w:szCs w:val="24"/>
        </w:rPr>
        <w:t>ё</w:t>
      </w:r>
      <w:r w:rsidRPr="008744D7">
        <w:rPr>
          <w:rFonts w:cs="Times New Roman"/>
          <w:b w:val="0"/>
          <w:szCs w:val="24"/>
        </w:rPr>
        <w:t>т тепловых сетей любой степени закольцованности, в том числе гидравлический расч</w:t>
      </w:r>
      <w:r w:rsidR="00217054" w:rsidRPr="008744D7">
        <w:rPr>
          <w:rFonts w:cs="Times New Roman"/>
          <w:b w:val="0"/>
          <w:szCs w:val="24"/>
        </w:rPr>
        <w:t>ё</w:t>
      </w:r>
      <w:r w:rsidRPr="008744D7">
        <w:rPr>
          <w:rFonts w:cs="Times New Roman"/>
          <w:b w:val="0"/>
          <w:szCs w:val="24"/>
        </w:rPr>
        <w:t>т при совместной работе нескольких источников тепловой энергии на единую тепловую сеть</w:t>
      </w:r>
      <w:bookmarkEnd w:id="486"/>
      <w:bookmarkEnd w:id="487"/>
      <w:bookmarkEnd w:id="488"/>
      <w:bookmarkEnd w:id="489"/>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90"/>
    </w:p>
    <w:p w:rsidR="004E3DE1" w:rsidRPr="008744D7" w:rsidRDefault="004E3DE1" w:rsidP="000B27A5">
      <w:pPr>
        <w:ind w:firstLine="709"/>
        <w:jc w:val="both"/>
      </w:pPr>
    </w:p>
    <w:p w:rsidR="007F5811" w:rsidRPr="008744D7" w:rsidRDefault="007F5811" w:rsidP="000B27A5">
      <w:pPr>
        <w:ind w:firstLine="709"/>
        <w:jc w:val="both"/>
      </w:pPr>
      <w:r w:rsidRPr="008744D7">
        <w:t>Теплогидравлический расч</w:t>
      </w:r>
      <w:r w:rsidR="00217054" w:rsidRPr="008744D7">
        <w:t>ё</w:t>
      </w:r>
      <w:r w:rsidRPr="008744D7">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8744D7">
        <w:t>ё</w:t>
      </w:r>
      <w:r w:rsidRPr="008744D7">
        <w:t>та.</w:t>
      </w:r>
    </w:p>
    <w:p w:rsidR="007F5811" w:rsidRPr="008744D7" w:rsidRDefault="007F5811" w:rsidP="000B27A5">
      <w:pPr>
        <w:ind w:firstLine="709"/>
        <w:jc w:val="both"/>
      </w:pPr>
      <w:r w:rsidRPr="008744D7">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8744D7">
        <w:t>ё</w:t>
      </w:r>
      <w:r w:rsidRPr="008744D7">
        <w:t>т всех источников тепловой энергии.</w:t>
      </w:r>
    </w:p>
    <w:p w:rsidR="007F5811" w:rsidRPr="008744D7" w:rsidRDefault="007F5811" w:rsidP="000B27A5">
      <w:pPr>
        <w:ind w:firstLine="709"/>
        <w:jc w:val="both"/>
      </w:pPr>
      <w:r w:rsidRPr="008744D7">
        <w:t>Результат гидравлических расч</w:t>
      </w:r>
      <w:r w:rsidR="00217054" w:rsidRPr="008744D7">
        <w:t>ё</w:t>
      </w:r>
      <w:r w:rsidRPr="008744D7">
        <w:t>тов системы теплоснабжения городского округа по источникам может быть сформирован в протоколы Excel и показан в виде пьезометрических графиков.</w:t>
      </w:r>
    </w:p>
    <w:p w:rsidR="00544676" w:rsidRPr="008744D7" w:rsidRDefault="00544676" w:rsidP="000B27A5">
      <w:pPr>
        <w:ind w:firstLine="709"/>
        <w:jc w:val="both"/>
      </w:pPr>
    </w:p>
    <w:p w:rsidR="007F5811" w:rsidRPr="008744D7" w:rsidRDefault="007F5811" w:rsidP="000B27A5">
      <w:pPr>
        <w:pStyle w:val="2"/>
        <w:tabs>
          <w:tab w:val="left" w:pos="1134"/>
        </w:tabs>
        <w:ind w:left="0" w:firstLine="709"/>
        <w:rPr>
          <w:rFonts w:cs="Times New Roman"/>
          <w:b w:val="0"/>
          <w:szCs w:val="24"/>
        </w:rPr>
      </w:pPr>
      <w:bookmarkStart w:id="491" w:name="_Toc466045901"/>
      <w:bookmarkStart w:id="492" w:name="_Toc488914463"/>
      <w:bookmarkStart w:id="493" w:name="_Toc527000688"/>
      <w:bookmarkStart w:id="494" w:name="_Toc28125315"/>
      <w:bookmarkStart w:id="495" w:name="_Toc42090883"/>
      <w:r w:rsidRPr="008744D7">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91"/>
      <w:bookmarkEnd w:id="492"/>
      <w:bookmarkEnd w:id="493"/>
      <w:bookmarkEnd w:id="494"/>
      <w:r w:rsidR="00FE79E2" w:rsidRPr="008744D7">
        <w:rPr>
          <w:rFonts w:cs="Times New Roman"/>
          <w:b w:val="0"/>
          <w:szCs w:val="24"/>
        </w:rPr>
        <w:t xml:space="preserve">, </w:t>
      </w:r>
      <w:r w:rsidR="00FE79E2" w:rsidRPr="008744D7">
        <w:rPr>
          <w:rFonts w:cs="Times New Roman"/>
          <w:b w:val="0"/>
        </w:rPr>
        <w:t xml:space="preserve">на территории с.п. </w:t>
      </w:r>
      <w:r w:rsidR="0016562C" w:rsidRPr="008744D7">
        <w:rPr>
          <w:rFonts w:cs="Times New Roman"/>
          <w:b w:val="0"/>
        </w:rPr>
        <w:t>Сосновка</w:t>
      </w:r>
      <w:bookmarkEnd w:id="495"/>
    </w:p>
    <w:p w:rsidR="004E3DE1" w:rsidRPr="008744D7" w:rsidRDefault="004E3DE1" w:rsidP="000B27A5">
      <w:pPr>
        <w:ind w:firstLine="709"/>
        <w:jc w:val="both"/>
      </w:pPr>
    </w:p>
    <w:p w:rsidR="007F5811" w:rsidRPr="008744D7" w:rsidRDefault="007F5811" w:rsidP="000B27A5">
      <w:pPr>
        <w:ind w:firstLine="709"/>
        <w:jc w:val="both"/>
      </w:pPr>
      <w:r w:rsidRPr="008744D7">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8744D7">
        <w:t>чёт</w:t>
      </w:r>
      <w:r w:rsidRPr="008744D7">
        <w:t xml:space="preserve"> за собой автоматическое выполнение гидравлического расч</w:t>
      </w:r>
      <w:r w:rsidR="00217054" w:rsidRPr="008744D7">
        <w:t>ё</w:t>
      </w:r>
      <w:r w:rsidRPr="008744D7">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rsidR="003F783D" w:rsidRPr="008744D7" w:rsidRDefault="003F783D"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496" w:name="_Toc466045902"/>
      <w:bookmarkStart w:id="497" w:name="_Toc488914464"/>
      <w:bookmarkStart w:id="498" w:name="_Toc527000689"/>
      <w:bookmarkStart w:id="499" w:name="_Toc28125316"/>
      <w:bookmarkStart w:id="500" w:name="_Toc42090884"/>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балансов тепловой энергии по источникам тепловой энергии и по территориальному признаку</w:t>
      </w:r>
      <w:bookmarkEnd w:id="496"/>
      <w:bookmarkEnd w:id="497"/>
      <w:bookmarkEnd w:id="498"/>
      <w:bookmarkEnd w:id="499"/>
      <w:r w:rsidR="00EF2B29" w:rsidRPr="008744D7">
        <w:rPr>
          <w:rFonts w:cs="Times New Roman"/>
          <w:b w:val="0"/>
          <w:szCs w:val="24"/>
        </w:rPr>
        <w:t xml:space="preserve"> </w:t>
      </w:r>
      <w:r w:rsidR="00EF2B29" w:rsidRPr="008744D7">
        <w:rPr>
          <w:rFonts w:cs="Times New Roman"/>
          <w:b w:val="0"/>
        </w:rPr>
        <w:t xml:space="preserve">на территории с.п. </w:t>
      </w:r>
      <w:r w:rsidR="0016562C" w:rsidRPr="008744D7">
        <w:rPr>
          <w:rFonts w:cs="Times New Roman"/>
          <w:b w:val="0"/>
        </w:rPr>
        <w:t>Сосновка</w:t>
      </w:r>
      <w:bookmarkEnd w:id="500"/>
    </w:p>
    <w:p w:rsidR="004E3DE1" w:rsidRPr="008744D7" w:rsidRDefault="004E3DE1" w:rsidP="000B27A5">
      <w:pPr>
        <w:ind w:firstLine="709"/>
      </w:pPr>
    </w:p>
    <w:p w:rsidR="007F5811" w:rsidRPr="008744D7" w:rsidRDefault="007F5811" w:rsidP="000B27A5">
      <w:pPr>
        <w:ind w:firstLine="709"/>
        <w:jc w:val="both"/>
      </w:pPr>
      <w:r w:rsidRPr="008744D7">
        <w:t>Расч</w:t>
      </w:r>
      <w:r w:rsidR="00217054" w:rsidRPr="008744D7">
        <w:t>ё</w:t>
      </w:r>
      <w:r w:rsidRPr="008744D7">
        <w:t xml:space="preserve">т балансов тепловой энергии по источникам в модели тепловых сетей городского </w:t>
      </w:r>
      <w:r w:rsidR="007379FB" w:rsidRPr="008744D7">
        <w:t>округа</w:t>
      </w:r>
      <w:r w:rsidRPr="008744D7">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8744D7">
        <w:t>ё</w:t>
      </w:r>
      <w:r w:rsidRPr="008744D7">
        <w:t>т балансов тепловой энергии по источникам тепла и по территориальному признаку.</w:t>
      </w:r>
    </w:p>
    <w:p w:rsidR="004E3DE1" w:rsidRPr="008744D7" w:rsidRDefault="004E3DE1"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501" w:name="_Toc466045903"/>
      <w:bookmarkStart w:id="502" w:name="_Toc488914465"/>
      <w:bookmarkStart w:id="503" w:name="_Toc527000690"/>
      <w:bookmarkStart w:id="504" w:name="_Toc28125317"/>
      <w:bookmarkStart w:id="505" w:name="_Toc42090885"/>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терь тепловой энергии через изоляцию и с утечками теплоносителя</w:t>
      </w:r>
      <w:bookmarkEnd w:id="501"/>
      <w:bookmarkEnd w:id="502"/>
      <w:bookmarkEnd w:id="503"/>
      <w:bookmarkEnd w:id="504"/>
      <w:r w:rsidR="00EF2B29" w:rsidRPr="008744D7">
        <w:rPr>
          <w:rFonts w:cs="Times New Roman"/>
          <w:b w:val="0"/>
          <w:szCs w:val="24"/>
        </w:rPr>
        <w:t xml:space="preserve"> </w:t>
      </w:r>
      <w:r w:rsidR="00EF2B29" w:rsidRPr="008744D7">
        <w:rPr>
          <w:rFonts w:cs="Times New Roman"/>
          <w:b w:val="0"/>
        </w:rPr>
        <w:t xml:space="preserve">на территории с.п. </w:t>
      </w:r>
      <w:r w:rsidR="0016562C" w:rsidRPr="008744D7">
        <w:rPr>
          <w:rFonts w:cs="Times New Roman"/>
          <w:b w:val="0"/>
        </w:rPr>
        <w:t>Сосновка</w:t>
      </w:r>
      <w:bookmarkEnd w:id="505"/>
    </w:p>
    <w:p w:rsidR="004E3DE1" w:rsidRPr="008744D7" w:rsidRDefault="004E3DE1" w:rsidP="000B27A5">
      <w:pPr>
        <w:ind w:firstLine="709"/>
        <w:jc w:val="both"/>
      </w:pPr>
    </w:p>
    <w:p w:rsidR="007F5811" w:rsidRPr="008744D7" w:rsidRDefault="007F5811" w:rsidP="000B27A5">
      <w:pPr>
        <w:ind w:firstLine="709"/>
        <w:jc w:val="both"/>
      </w:pPr>
      <w:r w:rsidRPr="008744D7">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8744D7">
        <w:t xml:space="preserve">01.02.2010). </w:t>
      </w:r>
      <w:r w:rsidR="00217054" w:rsidRPr="008744D7">
        <w:lastRenderedPageBreak/>
        <w:t>Целью данного расчё</w:t>
      </w:r>
      <w:r w:rsidRPr="008744D7">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8744D7">
        <w:t>ё</w:t>
      </w:r>
      <w:r w:rsidRPr="008744D7">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8744D7">
        <w:t>ё</w:t>
      </w:r>
      <w:r w:rsidRPr="008744D7">
        <w:t>т может быть выполнен с у</w:t>
      </w:r>
      <w:r w:rsidR="005B1B5A" w:rsidRPr="008744D7">
        <w:t>чёт</w:t>
      </w:r>
      <w:r w:rsidRPr="008744D7">
        <w:t>ом поправочных коэффициентов на нормы тепловых потерь. Результаты выполненных расч</w:t>
      </w:r>
      <w:r w:rsidR="00217054" w:rsidRPr="008744D7">
        <w:t>ё</w:t>
      </w:r>
      <w:r w:rsidRPr="008744D7">
        <w:t>тов можно экспортировать в Microsoft Excel.</w:t>
      </w:r>
    </w:p>
    <w:p w:rsidR="001F4FE0" w:rsidRPr="008744D7" w:rsidRDefault="001F4FE0"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506" w:name="_Toc466045904"/>
      <w:bookmarkStart w:id="507" w:name="_Toc488914466"/>
      <w:bookmarkStart w:id="508" w:name="_Toc527000691"/>
      <w:bookmarkStart w:id="509" w:name="_Toc28125318"/>
      <w:bookmarkStart w:id="510" w:name="_Toc42090886"/>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 показателей над</w:t>
      </w:r>
      <w:r w:rsidR="002F238B" w:rsidRPr="008744D7">
        <w:rPr>
          <w:rFonts w:cs="Times New Roman"/>
          <w:b w:val="0"/>
          <w:szCs w:val="24"/>
        </w:rPr>
        <w:t>ё</w:t>
      </w:r>
      <w:r w:rsidRPr="008744D7">
        <w:rPr>
          <w:rFonts w:cs="Times New Roman"/>
          <w:b w:val="0"/>
          <w:szCs w:val="24"/>
        </w:rPr>
        <w:t>жности теплоснабжения</w:t>
      </w:r>
      <w:bookmarkEnd w:id="506"/>
      <w:bookmarkEnd w:id="507"/>
      <w:bookmarkEnd w:id="508"/>
      <w:bookmarkEnd w:id="509"/>
      <w:r w:rsidR="00EF2B29" w:rsidRPr="008744D7">
        <w:rPr>
          <w:rFonts w:cs="Times New Roman"/>
          <w:b w:val="0"/>
          <w:szCs w:val="24"/>
        </w:rPr>
        <w:t xml:space="preserve"> </w:t>
      </w:r>
      <w:r w:rsidR="00EF2B29" w:rsidRPr="008744D7">
        <w:rPr>
          <w:rFonts w:cs="Times New Roman"/>
          <w:b w:val="0"/>
        </w:rPr>
        <w:t xml:space="preserve">на территории с.п. </w:t>
      </w:r>
      <w:r w:rsidR="0016562C" w:rsidRPr="008744D7">
        <w:rPr>
          <w:rFonts w:cs="Times New Roman"/>
          <w:b w:val="0"/>
        </w:rPr>
        <w:t>Сосновка</w:t>
      </w:r>
      <w:bookmarkEnd w:id="510"/>
    </w:p>
    <w:p w:rsidR="004E3DE1" w:rsidRPr="008744D7" w:rsidRDefault="004E3DE1" w:rsidP="000B27A5">
      <w:pPr>
        <w:ind w:firstLine="709"/>
        <w:jc w:val="both"/>
      </w:pPr>
    </w:p>
    <w:p w:rsidR="007F5811" w:rsidRPr="008744D7" w:rsidRDefault="007F5811" w:rsidP="000B27A5">
      <w:pPr>
        <w:ind w:firstLine="709"/>
        <w:jc w:val="both"/>
      </w:pPr>
      <w:r w:rsidRPr="008744D7">
        <w:t>Расч</w:t>
      </w:r>
      <w:r w:rsidR="00217054" w:rsidRPr="008744D7">
        <w:t>ё</w:t>
      </w:r>
      <w:r w:rsidRPr="008744D7">
        <w:t>т показателей над</w:t>
      </w:r>
      <w:r w:rsidR="002F238B" w:rsidRPr="008744D7">
        <w:t>ё</w:t>
      </w:r>
      <w:r w:rsidRPr="008744D7">
        <w:t>жности системы теплоснабжения выполняется в соответствии</w:t>
      </w:r>
      <w:r w:rsidR="00217054" w:rsidRPr="008744D7">
        <w:t xml:space="preserve"> с «Методикой и алгоритмом расчё</w:t>
      </w:r>
      <w:r w:rsidRPr="008744D7">
        <w:t>та над</w:t>
      </w:r>
      <w:r w:rsidR="002F238B" w:rsidRPr="008744D7">
        <w:t>ё</w:t>
      </w:r>
      <w:r w:rsidRPr="008744D7">
        <w:t>жности тепловых сетей при разработке схем теплоснабжения городов АО «Газпром промгаз».</w:t>
      </w:r>
    </w:p>
    <w:p w:rsidR="00EF2B29" w:rsidRPr="008744D7" w:rsidRDefault="00EF2B29" w:rsidP="00EF2B29">
      <w:pPr>
        <w:jc w:val="both"/>
      </w:pPr>
      <w:r w:rsidRPr="008744D7">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rsidR="00EF2B29" w:rsidRPr="008744D7" w:rsidRDefault="00EF2B29" w:rsidP="009806F9">
      <w:pPr>
        <w:pStyle w:val="af3"/>
        <w:numPr>
          <w:ilvl w:val="0"/>
          <w:numId w:val="76"/>
        </w:numPr>
        <w:tabs>
          <w:tab w:val="left" w:pos="993"/>
        </w:tabs>
        <w:ind w:left="0" w:firstLine="709"/>
        <w:textAlignment w:val="auto"/>
        <w:rPr>
          <w:sz w:val="24"/>
          <w:szCs w:val="24"/>
        </w:rPr>
      </w:pPr>
      <w:r w:rsidRPr="008744D7">
        <w:rPr>
          <w:sz w:val="24"/>
          <w:szCs w:val="24"/>
        </w:rPr>
        <w:t>Рассчитывать надёжность и готовность системы теплоснабжения к отопительному сезону.</w:t>
      </w:r>
    </w:p>
    <w:p w:rsidR="00EF2B29" w:rsidRPr="008744D7" w:rsidRDefault="00EF2B29" w:rsidP="009806F9">
      <w:pPr>
        <w:pStyle w:val="af3"/>
        <w:numPr>
          <w:ilvl w:val="0"/>
          <w:numId w:val="76"/>
        </w:numPr>
        <w:tabs>
          <w:tab w:val="left" w:pos="993"/>
        </w:tabs>
        <w:ind w:left="0" w:firstLine="709"/>
        <w:textAlignment w:val="auto"/>
        <w:rPr>
          <w:sz w:val="24"/>
          <w:szCs w:val="24"/>
        </w:rPr>
      </w:pPr>
      <w:r w:rsidRPr="008744D7">
        <w:rPr>
          <w:sz w:val="24"/>
          <w:szCs w:val="24"/>
        </w:rPr>
        <w:t>Разрабатывать мероприятия, повышающие надёжность работы системы теплоснабжения.</w:t>
      </w:r>
    </w:p>
    <w:p w:rsidR="00180CB1" w:rsidRPr="008744D7" w:rsidRDefault="00180CB1" w:rsidP="000B27A5">
      <w:pPr>
        <w:ind w:firstLine="709"/>
        <w:jc w:val="both"/>
      </w:pPr>
    </w:p>
    <w:p w:rsidR="007F5811" w:rsidRPr="008744D7" w:rsidRDefault="007F5811" w:rsidP="000B27A5">
      <w:pPr>
        <w:pStyle w:val="2"/>
        <w:tabs>
          <w:tab w:val="left" w:pos="1134"/>
        </w:tabs>
        <w:spacing w:before="0"/>
        <w:ind w:left="0" w:firstLine="709"/>
        <w:rPr>
          <w:rFonts w:cs="Times New Roman"/>
          <w:b w:val="0"/>
          <w:szCs w:val="24"/>
        </w:rPr>
      </w:pPr>
      <w:bookmarkStart w:id="511" w:name="_Toc466045905"/>
      <w:bookmarkStart w:id="512" w:name="_Toc488914467"/>
      <w:bookmarkStart w:id="513" w:name="_Toc527000692"/>
      <w:bookmarkStart w:id="514" w:name="_Toc28125319"/>
      <w:bookmarkStart w:id="515" w:name="_Toc42090887"/>
      <w:r w:rsidRPr="008744D7">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11"/>
      <w:bookmarkEnd w:id="512"/>
      <w:bookmarkEnd w:id="513"/>
      <w:bookmarkEnd w:id="514"/>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15"/>
    </w:p>
    <w:p w:rsidR="004E3DE1" w:rsidRPr="008744D7" w:rsidRDefault="004E3DE1" w:rsidP="000B27A5">
      <w:pPr>
        <w:ind w:firstLine="709"/>
        <w:jc w:val="both"/>
      </w:pPr>
    </w:p>
    <w:p w:rsidR="007F5811" w:rsidRPr="008744D7" w:rsidRDefault="007F5811" w:rsidP="000B27A5">
      <w:pPr>
        <w:ind w:firstLine="709"/>
        <w:jc w:val="both"/>
      </w:pPr>
      <w:r w:rsidRPr="008744D7">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8744D7">
        <w:t>редназначение - калибровка расчё</w:t>
      </w:r>
      <w:r w:rsidRPr="008744D7">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8744D7">
        <w:t>еского расчё</w:t>
      </w:r>
      <w:r w:rsidRPr="008744D7">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rsidR="007D7E1F" w:rsidRPr="008744D7" w:rsidRDefault="007D7E1F" w:rsidP="000B27A5">
      <w:pPr>
        <w:ind w:firstLine="709"/>
        <w:jc w:val="both"/>
      </w:pPr>
    </w:p>
    <w:p w:rsidR="007F5811" w:rsidRPr="008744D7" w:rsidRDefault="007F5811" w:rsidP="000B27A5">
      <w:pPr>
        <w:pStyle w:val="2"/>
        <w:tabs>
          <w:tab w:val="left" w:pos="1276"/>
        </w:tabs>
        <w:spacing w:before="0"/>
        <w:ind w:left="0" w:firstLine="709"/>
        <w:rPr>
          <w:rFonts w:cs="Times New Roman"/>
          <w:b w:val="0"/>
          <w:szCs w:val="24"/>
        </w:rPr>
      </w:pPr>
      <w:bookmarkStart w:id="516" w:name="_Toc466045906"/>
      <w:bookmarkStart w:id="517" w:name="_Toc488914468"/>
      <w:bookmarkStart w:id="518" w:name="_Toc527000693"/>
      <w:bookmarkStart w:id="519" w:name="_Toc28125320"/>
      <w:bookmarkStart w:id="520" w:name="_Toc42090888"/>
      <w:r w:rsidRPr="008744D7">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6"/>
      <w:bookmarkEnd w:id="517"/>
      <w:bookmarkEnd w:id="518"/>
      <w:bookmarkEnd w:id="519"/>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20"/>
    </w:p>
    <w:p w:rsidR="004E3DE1" w:rsidRPr="008744D7" w:rsidRDefault="004E3DE1" w:rsidP="000B27A5">
      <w:pPr>
        <w:ind w:firstLine="709"/>
        <w:jc w:val="both"/>
      </w:pPr>
    </w:p>
    <w:p w:rsidR="008C5692" w:rsidRPr="008744D7" w:rsidRDefault="007F5811" w:rsidP="000B27A5">
      <w:pPr>
        <w:ind w:firstLine="709"/>
        <w:jc w:val="both"/>
      </w:pPr>
      <w:r w:rsidRPr="008744D7">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8744D7">
        <w:t>.</w:t>
      </w:r>
    </w:p>
    <w:p w:rsidR="00F92A1F" w:rsidRPr="008744D7" w:rsidRDefault="00F92A1F" w:rsidP="000B27A5">
      <w:pPr>
        <w:ind w:firstLine="709"/>
        <w:jc w:val="both"/>
      </w:pPr>
    </w:p>
    <w:p w:rsidR="00F92A1F" w:rsidRPr="008744D7" w:rsidRDefault="00F92A1F" w:rsidP="000B27A5">
      <w:pPr>
        <w:pStyle w:val="2"/>
        <w:tabs>
          <w:tab w:val="left" w:pos="1276"/>
        </w:tabs>
        <w:spacing w:before="0"/>
        <w:ind w:left="0" w:firstLine="709"/>
        <w:rPr>
          <w:rFonts w:cs="Times New Roman"/>
          <w:b w:val="0"/>
          <w:szCs w:val="24"/>
        </w:rPr>
      </w:pPr>
      <w:bookmarkStart w:id="521" w:name="_Toc28125321"/>
      <w:bookmarkStart w:id="522" w:name="_Toc42090889"/>
      <w:r w:rsidRPr="008744D7">
        <w:rPr>
          <w:rFonts w:cs="Times New Roman"/>
          <w:b w:val="0"/>
          <w:szCs w:val="24"/>
        </w:rPr>
        <w:lastRenderedPageBreak/>
        <w:t xml:space="preserve">Изменения гидравлических режимов, определяемые в порядке, установленном методическими указаниями по </w:t>
      </w:r>
      <w:r w:rsidR="005C7596" w:rsidRPr="008744D7">
        <w:rPr>
          <w:rFonts w:cs="Times New Roman"/>
          <w:b w:val="0"/>
          <w:szCs w:val="24"/>
        </w:rPr>
        <w:t>разработке систем теплоснабжения, с у</w:t>
      </w:r>
      <w:r w:rsidR="005B1B5A" w:rsidRPr="008744D7">
        <w:rPr>
          <w:rFonts w:cs="Times New Roman"/>
          <w:b w:val="0"/>
          <w:szCs w:val="24"/>
        </w:rPr>
        <w:t>чёт</w:t>
      </w:r>
      <w:r w:rsidR="005C7596" w:rsidRPr="008744D7">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21"/>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22"/>
    </w:p>
    <w:p w:rsidR="004E3DE1" w:rsidRPr="008744D7" w:rsidRDefault="004E3DE1" w:rsidP="000B27A5">
      <w:pPr>
        <w:ind w:firstLine="709"/>
        <w:jc w:val="both"/>
      </w:pPr>
    </w:p>
    <w:p w:rsidR="002807CD" w:rsidRPr="008744D7" w:rsidRDefault="00AD28F6" w:rsidP="00920A90">
      <w:pPr>
        <w:ind w:firstLine="709"/>
        <w:jc w:val="both"/>
      </w:pPr>
      <w:r w:rsidRPr="008744D7">
        <w:t>Существенных и</w:t>
      </w:r>
      <w:r w:rsidR="00A64A37" w:rsidRPr="008744D7">
        <w:t xml:space="preserve">зменений гидравлических режимов </w:t>
      </w:r>
      <w:r w:rsidR="004E3DE1" w:rsidRPr="008744D7">
        <w:t xml:space="preserve">на источниках теплоснабжения </w:t>
      </w:r>
      <w:r w:rsidR="00CB10BF" w:rsidRPr="008744D7">
        <w:t xml:space="preserve">с.п. </w:t>
      </w:r>
      <w:r w:rsidR="00920A90" w:rsidRPr="008744D7">
        <w:t>Сосновка</w:t>
      </w:r>
      <w:r w:rsidR="004E3DE1" w:rsidRPr="008744D7">
        <w:t xml:space="preserve"> </w:t>
      </w:r>
      <w:r w:rsidR="00A64A37" w:rsidRPr="008744D7">
        <w:t xml:space="preserve">не </w:t>
      </w:r>
      <w:r w:rsidR="004E3DE1" w:rsidRPr="008744D7">
        <w:t>предполагается</w:t>
      </w:r>
      <w:r w:rsidR="00A64A37" w:rsidRPr="008744D7">
        <w:t>.</w:t>
      </w:r>
    </w:p>
    <w:p w:rsidR="00AD41CC" w:rsidRPr="008744D7" w:rsidRDefault="00085694" w:rsidP="002807CD">
      <w:pPr>
        <w:pStyle w:val="14"/>
        <w:pageBreakBefore/>
        <w:tabs>
          <w:tab w:val="left" w:pos="993"/>
        </w:tabs>
        <w:spacing w:before="0" w:line="240" w:lineRule="auto"/>
        <w:ind w:left="0" w:firstLine="709"/>
        <w:contextualSpacing/>
        <w:rPr>
          <w:rFonts w:cs="Times New Roman"/>
          <w:b w:val="0"/>
          <w:szCs w:val="24"/>
        </w:rPr>
      </w:pPr>
      <w:bookmarkStart w:id="523" w:name="_Toc28125322"/>
      <w:bookmarkStart w:id="524" w:name="_Toc42090890"/>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 xml:space="preserve">4. </w:t>
      </w:r>
      <w:r w:rsidR="00AD41CC" w:rsidRPr="008744D7">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9"/>
      <w:bookmarkEnd w:id="470"/>
      <w:bookmarkEnd w:id="523"/>
      <w:bookmarkEnd w:id="524"/>
    </w:p>
    <w:p w:rsidR="00846016" w:rsidRPr="008744D7" w:rsidRDefault="00846016" w:rsidP="00846016">
      <w:pPr>
        <w:contextualSpacing/>
      </w:pPr>
    </w:p>
    <w:p w:rsidR="006F7F86" w:rsidRPr="008744D7" w:rsidRDefault="006F7F86" w:rsidP="00846016">
      <w:pPr>
        <w:pStyle w:val="2"/>
        <w:tabs>
          <w:tab w:val="left" w:pos="1134"/>
        </w:tabs>
        <w:spacing w:before="0"/>
        <w:ind w:left="0" w:firstLine="709"/>
        <w:contextualSpacing/>
        <w:rPr>
          <w:rFonts w:cs="Times New Roman"/>
          <w:b w:val="0"/>
          <w:szCs w:val="24"/>
        </w:rPr>
      </w:pPr>
      <w:bookmarkStart w:id="525" w:name="_Toc524614835"/>
      <w:bookmarkStart w:id="526" w:name="_Toc524615051"/>
      <w:bookmarkStart w:id="527" w:name="_Toc15640885"/>
      <w:bookmarkStart w:id="528" w:name="_Toc28125323"/>
      <w:bookmarkStart w:id="529" w:name="_Toc42090891"/>
      <w:bookmarkStart w:id="530" w:name="_Hlk15651438"/>
      <w:bookmarkStart w:id="531" w:name="_Hlk10418577"/>
      <w:r w:rsidRPr="008744D7">
        <w:rPr>
          <w:rFonts w:cs="Times New Roman"/>
          <w:b w:val="0"/>
          <w:szCs w:val="24"/>
        </w:rPr>
        <w:t xml:space="preserve">Балансы существующей </w:t>
      </w:r>
      <w:bookmarkEnd w:id="525"/>
      <w:bookmarkEnd w:id="526"/>
      <w:r w:rsidRPr="008744D7">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8744D7">
        <w:rPr>
          <w:rFonts w:cs="Times New Roman"/>
          <w:b w:val="0"/>
          <w:szCs w:val="24"/>
        </w:rPr>
        <w:t>емых на основании величины расчё</w:t>
      </w:r>
      <w:r w:rsidRPr="008744D7">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7"/>
      <w:bookmarkEnd w:id="528"/>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29"/>
    </w:p>
    <w:bookmarkEnd w:id="530"/>
    <w:p w:rsidR="00024D3D" w:rsidRPr="008744D7" w:rsidRDefault="00024D3D" w:rsidP="00846016">
      <w:pPr>
        <w:contextualSpacing/>
        <w:jc w:val="both"/>
        <w:rPr>
          <w:color w:val="000000"/>
        </w:rPr>
      </w:pPr>
    </w:p>
    <w:p w:rsidR="00B81951" w:rsidRPr="008744D7" w:rsidRDefault="00B81951" w:rsidP="00D05510">
      <w:pPr>
        <w:ind w:firstLine="709"/>
        <w:contextualSpacing/>
        <w:jc w:val="both"/>
        <w:rPr>
          <w:color w:val="000000"/>
        </w:rPr>
      </w:pPr>
      <w:r w:rsidRPr="008744D7">
        <w:rPr>
          <w:color w:val="000000"/>
        </w:rPr>
        <w:t>Балансы тепловой мощности были составлены с у</w:t>
      </w:r>
      <w:r w:rsidR="005B1B5A" w:rsidRPr="008744D7">
        <w:t>чёт</w:t>
      </w:r>
      <w:r w:rsidRPr="008744D7">
        <w:rPr>
          <w:color w:val="000000"/>
        </w:rPr>
        <w:t>ом:</w:t>
      </w:r>
    </w:p>
    <w:p w:rsidR="00024D3D" w:rsidRPr="008744D7" w:rsidRDefault="00D05510" w:rsidP="009806F9">
      <w:pPr>
        <w:pStyle w:val="af3"/>
        <w:numPr>
          <w:ilvl w:val="0"/>
          <w:numId w:val="88"/>
        </w:numPr>
        <w:tabs>
          <w:tab w:val="left" w:pos="993"/>
        </w:tabs>
        <w:rPr>
          <w:color w:val="000000"/>
          <w:sz w:val="24"/>
          <w:szCs w:val="24"/>
        </w:rPr>
      </w:pPr>
      <w:r w:rsidRPr="008744D7">
        <w:rPr>
          <w:color w:val="000000"/>
          <w:sz w:val="24"/>
          <w:szCs w:val="24"/>
        </w:rPr>
        <w:t xml:space="preserve">Генерального плана </w:t>
      </w:r>
      <w:r w:rsidR="00CB10BF" w:rsidRPr="008744D7">
        <w:rPr>
          <w:color w:val="000000"/>
          <w:sz w:val="24"/>
          <w:szCs w:val="24"/>
        </w:rPr>
        <w:t xml:space="preserve">с.п. </w:t>
      </w:r>
      <w:r w:rsidR="00920A90" w:rsidRPr="008744D7">
        <w:rPr>
          <w:color w:val="000000"/>
          <w:sz w:val="24"/>
          <w:szCs w:val="24"/>
        </w:rPr>
        <w:t>Сосновка</w:t>
      </w:r>
      <w:r w:rsidR="00AD28F6" w:rsidRPr="008744D7">
        <w:rPr>
          <w:color w:val="000000"/>
          <w:sz w:val="24"/>
          <w:szCs w:val="24"/>
        </w:rPr>
        <w:t>.</w:t>
      </w:r>
    </w:p>
    <w:p w:rsidR="00024D3D" w:rsidRPr="008744D7" w:rsidRDefault="00024D3D" w:rsidP="00D05510">
      <w:pPr>
        <w:pStyle w:val="af3"/>
        <w:tabs>
          <w:tab w:val="left" w:pos="993"/>
        </w:tabs>
        <w:ind w:left="709" w:firstLine="709"/>
        <w:rPr>
          <w:color w:val="000000"/>
          <w:sz w:val="24"/>
          <w:szCs w:val="24"/>
        </w:rPr>
      </w:pPr>
    </w:p>
    <w:p w:rsidR="00024D3D" w:rsidRPr="008744D7" w:rsidRDefault="00B81951" w:rsidP="00D05510">
      <w:pPr>
        <w:tabs>
          <w:tab w:val="left" w:pos="993"/>
        </w:tabs>
        <w:ind w:firstLine="709"/>
        <w:contextualSpacing/>
        <w:jc w:val="both"/>
        <w:rPr>
          <w:color w:val="000000"/>
        </w:rPr>
      </w:pPr>
      <w:r w:rsidRPr="008744D7">
        <w:rPr>
          <w:color w:val="000000"/>
        </w:rPr>
        <w:t>Существующие балансы тепловой мощности приведены в п. 1.6.1 Обосновывающих материалов к Схеме теплоснабжения.</w:t>
      </w:r>
    </w:p>
    <w:p w:rsidR="00EC200D" w:rsidRPr="008744D7" w:rsidRDefault="00EA5076" w:rsidP="00D05510">
      <w:pPr>
        <w:tabs>
          <w:tab w:val="left" w:pos="993"/>
        </w:tabs>
        <w:ind w:firstLine="709"/>
        <w:contextualSpacing/>
        <w:jc w:val="both"/>
        <w:rPr>
          <w:color w:val="000000"/>
        </w:rPr>
      </w:pPr>
      <w:r w:rsidRPr="008744D7">
        <w:rPr>
          <w:color w:val="000000"/>
        </w:rPr>
        <w:t xml:space="preserve">Существующие и перспективные балансы тепловой энергии котельной приведены </w:t>
      </w:r>
      <w:r w:rsidR="00EC200D" w:rsidRPr="008744D7">
        <w:rPr>
          <w:color w:val="000000"/>
        </w:rPr>
        <w:t>в таблице</w:t>
      </w:r>
      <w:bookmarkEnd w:id="531"/>
      <w:r w:rsidR="005246C5" w:rsidRPr="008744D7">
        <w:rPr>
          <w:color w:val="000000"/>
        </w:rPr>
        <w:t xml:space="preserve"> </w:t>
      </w:r>
      <w:r w:rsidR="00AD28F6" w:rsidRPr="008744D7">
        <w:rPr>
          <w:color w:val="000000"/>
        </w:rPr>
        <w:t>5</w:t>
      </w:r>
      <w:r w:rsidR="005625C7">
        <w:rPr>
          <w:color w:val="000000"/>
        </w:rPr>
        <w:t>1</w:t>
      </w:r>
      <w:r w:rsidR="005246C5" w:rsidRPr="008744D7">
        <w:rPr>
          <w:color w:val="000000"/>
        </w:rPr>
        <w:t>.</w:t>
      </w:r>
    </w:p>
    <w:p w:rsidR="00024D3D" w:rsidRPr="008744D7" w:rsidRDefault="00024D3D" w:rsidP="00024D3D">
      <w:pPr>
        <w:tabs>
          <w:tab w:val="left" w:pos="993"/>
        </w:tabs>
        <w:contextualSpacing/>
        <w:jc w:val="both"/>
        <w:rPr>
          <w:color w:val="000000"/>
        </w:rPr>
      </w:pPr>
    </w:p>
    <w:p w:rsidR="00327959" w:rsidRPr="008744D7" w:rsidRDefault="00327959" w:rsidP="00846016">
      <w:pPr>
        <w:contextualSpacing/>
        <w:jc w:val="both"/>
      </w:pPr>
    </w:p>
    <w:p w:rsidR="00F21852" w:rsidRPr="008744D7" w:rsidRDefault="00F21852" w:rsidP="00846016">
      <w:pPr>
        <w:contextualSpacing/>
        <w:jc w:val="center"/>
        <w:sectPr w:rsidR="00F21852" w:rsidRPr="008744D7" w:rsidSect="002807CD">
          <w:pgSz w:w="11906" w:h="16838"/>
          <w:pgMar w:top="1134" w:right="567" w:bottom="1134" w:left="1701" w:header="283" w:footer="567" w:gutter="0"/>
          <w:cols w:space="708"/>
          <w:docGrid w:linePitch="360"/>
        </w:sectPr>
      </w:pPr>
      <w:bookmarkStart w:id="532" w:name="_Hlk511827833"/>
      <w:bookmarkStart w:id="533" w:name="_Hlk511827907"/>
      <w:bookmarkStart w:id="534" w:name="_Hlk491968880"/>
    </w:p>
    <w:p w:rsidR="00BB75D8" w:rsidRPr="008744D7" w:rsidRDefault="00BB75D8" w:rsidP="00EA5076">
      <w:pPr>
        <w:pStyle w:val="affc"/>
        <w:keepNext/>
        <w:spacing w:before="0" w:after="0"/>
        <w:ind w:firstLine="0"/>
        <w:contextualSpacing/>
        <w:rPr>
          <w:rFonts w:cs="Times New Roman"/>
          <w:b w:val="0"/>
        </w:rPr>
      </w:pPr>
      <w:bookmarkStart w:id="535" w:name="_Toc28125528"/>
      <w:r w:rsidRPr="008744D7">
        <w:rPr>
          <w:rFonts w:cs="Times New Roman"/>
          <w:b w:val="0"/>
        </w:rPr>
        <w:lastRenderedPageBreak/>
        <w:t xml:space="preserve">Таблица </w:t>
      </w:r>
      <w:r w:rsidR="00667B3B" w:rsidRPr="008744D7">
        <w:rPr>
          <w:rFonts w:cs="Times New Roman"/>
          <w:b w:val="0"/>
          <w:noProof/>
        </w:rPr>
        <w:fldChar w:fldCharType="begin"/>
      </w:r>
      <w:r w:rsidR="00C91A39" w:rsidRPr="008744D7">
        <w:rPr>
          <w:rFonts w:cs="Times New Roman"/>
          <w:b w:val="0"/>
          <w:noProof/>
        </w:rPr>
        <w:instrText xml:space="preserve"> SEQ Таблица \* ARABIC </w:instrText>
      </w:r>
      <w:r w:rsidR="00667B3B" w:rsidRPr="008744D7">
        <w:rPr>
          <w:rFonts w:cs="Times New Roman"/>
          <w:b w:val="0"/>
          <w:noProof/>
        </w:rPr>
        <w:fldChar w:fldCharType="separate"/>
      </w:r>
      <w:r w:rsidR="005625C7">
        <w:rPr>
          <w:rFonts w:cs="Times New Roman"/>
          <w:b w:val="0"/>
          <w:noProof/>
        </w:rPr>
        <w:t>51</w:t>
      </w:r>
      <w:r w:rsidR="00667B3B" w:rsidRPr="008744D7">
        <w:rPr>
          <w:rFonts w:cs="Times New Roman"/>
          <w:b w:val="0"/>
          <w:noProof/>
        </w:rPr>
        <w:fldChar w:fldCharType="end"/>
      </w:r>
      <w:bookmarkEnd w:id="535"/>
      <w:r w:rsidR="00EA5076" w:rsidRPr="008744D7">
        <w:rPr>
          <w:rFonts w:cs="Times New Roman"/>
          <w:b w:val="0"/>
        </w:rPr>
        <w:t xml:space="preserve"> – Существующие и перспективные балансы тепловой мощности котельных </w:t>
      </w:r>
      <w:r w:rsidR="00CB10BF" w:rsidRPr="008744D7">
        <w:rPr>
          <w:rFonts w:cs="Times New Roman"/>
          <w:b w:val="0"/>
        </w:rPr>
        <w:t xml:space="preserve">с.п. </w:t>
      </w:r>
      <w:r w:rsidR="00E5028A" w:rsidRPr="008744D7">
        <w:rPr>
          <w:rFonts w:cs="Times New Roman"/>
          <w:b w:val="0"/>
        </w:rPr>
        <w:t>Сосновка</w:t>
      </w:r>
    </w:p>
    <w:p w:rsidR="00D05510" w:rsidRPr="008744D7" w:rsidRDefault="00D05510" w:rsidP="00D05510">
      <w:pPr>
        <w:rPr>
          <w:lang w:eastAsia="en-US"/>
        </w:rPr>
      </w:pPr>
    </w:p>
    <w:tbl>
      <w:tblPr>
        <w:tblW w:w="5000" w:type="pct"/>
        <w:tblInd w:w="-5" w:type="dxa"/>
        <w:tblCellMar>
          <w:left w:w="28" w:type="dxa"/>
          <w:right w:w="28" w:type="dxa"/>
        </w:tblCellMar>
        <w:tblLook w:val="04A0" w:firstRow="1" w:lastRow="0" w:firstColumn="1" w:lastColumn="0" w:noHBand="0" w:noVBand="1"/>
      </w:tblPr>
      <w:tblGrid>
        <w:gridCol w:w="1500"/>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699"/>
        <w:gridCol w:w="943"/>
        <w:gridCol w:w="622"/>
      </w:tblGrid>
      <w:tr w:rsidR="00AD28F6" w:rsidRPr="008744D7" w:rsidTr="00AD28F6">
        <w:trPr>
          <w:trHeight w:val="20"/>
        </w:trPr>
        <w:tc>
          <w:tcPr>
            <w:tcW w:w="3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Статья баланса</w:t>
            </w:r>
          </w:p>
        </w:tc>
        <w:tc>
          <w:tcPr>
            <w:tcW w:w="300" w:type="dxa"/>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Ед. изм.</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19</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1</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2</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3</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4</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5</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6</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7</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8</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029</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Установленная тепловая мощность</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 xml:space="preserve">Располагаемая тепловая мощность </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60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асчётное потребление тепловой мощности на собственные, хозяйственные и технологические нужды</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185</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Тепловая мощность нетто при работе всего оборудования</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2,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15</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асчётная нагрузка на коллекторах</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4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9,74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асчётные потери тепловой энергии в тепловых сетях</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1,05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00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Полезный отпуск</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40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8,69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Бюджет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61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Население</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78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7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Прочи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60</w:t>
            </w:r>
          </w:p>
        </w:tc>
      </w:tr>
      <w:tr w:rsidR="00AD28F6" w:rsidRPr="008744D7" w:rsidTr="00AD28F6">
        <w:trPr>
          <w:trHeight w:val="20"/>
        </w:trPr>
        <w:tc>
          <w:tcPr>
            <w:tcW w:w="300" w:type="dxa"/>
            <w:tcBorders>
              <w:top w:val="nil"/>
              <w:left w:val="single" w:sz="4" w:space="0" w:color="auto"/>
              <w:bottom w:val="single" w:sz="4" w:space="0" w:color="auto"/>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Собственные потребители</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60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156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c>
          <w:tcPr>
            <w:tcW w:w="2880" w:type="dxa"/>
            <w:gridSpan w:val="2"/>
            <w:tcBorders>
              <w:top w:val="single" w:sz="4" w:space="0" w:color="auto"/>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850</w:t>
            </w:r>
          </w:p>
        </w:tc>
      </w:tr>
      <w:tr w:rsidR="00AD28F6" w:rsidRPr="008744D7" w:rsidTr="00AD28F6">
        <w:trPr>
          <w:trHeight w:val="20"/>
        </w:trPr>
        <w:tc>
          <w:tcPr>
            <w:tcW w:w="300" w:type="dxa"/>
            <w:vMerge w:val="restart"/>
            <w:tcBorders>
              <w:top w:val="nil"/>
              <w:left w:val="single" w:sz="4" w:space="0" w:color="auto"/>
              <w:bottom w:val="single" w:sz="4" w:space="0" w:color="000000"/>
              <w:right w:val="single" w:sz="4" w:space="0" w:color="auto"/>
            </w:tcBorders>
            <w:shd w:val="clear" w:color="auto" w:fill="auto"/>
            <w:vAlign w:val="center"/>
            <w:hideMark/>
          </w:tcPr>
          <w:p w:rsidR="00AD28F6" w:rsidRPr="008744D7" w:rsidRDefault="00AD28F6" w:rsidP="00AD28F6">
            <w:pPr>
              <w:rPr>
                <w:color w:val="000000"/>
                <w:sz w:val="20"/>
                <w:szCs w:val="20"/>
              </w:rPr>
            </w:pPr>
            <w:r w:rsidRPr="008744D7">
              <w:rPr>
                <w:color w:val="000000"/>
                <w:sz w:val="20"/>
                <w:szCs w:val="20"/>
              </w:rPr>
              <w:t>Резерв (+)/ дефицит (-)</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Гкал/ч</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2,15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4,01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21,860</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0,725</w:t>
            </w:r>
          </w:p>
        </w:tc>
      </w:tr>
      <w:tr w:rsidR="00AD28F6" w:rsidRPr="008744D7" w:rsidTr="00AD28F6">
        <w:trPr>
          <w:trHeight w:val="20"/>
        </w:trPr>
        <w:tc>
          <w:tcPr>
            <w:tcW w:w="300" w:type="dxa"/>
            <w:vMerge/>
            <w:tcBorders>
              <w:top w:val="nil"/>
              <w:left w:val="single" w:sz="4" w:space="0" w:color="auto"/>
              <w:bottom w:val="single" w:sz="4" w:space="0" w:color="000000"/>
              <w:right w:val="single" w:sz="4" w:space="0" w:color="auto"/>
            </w:tcBorders>
            <w:vAlign w:val="center"/>
            <w:hideMark/>
          </w:tcPr>
          <w:p w:rsidR="00AD28F6" w:rsidRPr="008744D7" w:rsidRDefault="00AD28F6" w:rsidP="00AD28F6">
            <w:pPr>
              <w:rPr>
                <w:color w:val="000000"/>
                <w:sz w:val="20"/>
                <w:szCs w:val="20"/>
              </w:rPr>
            </w:pP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0,1</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31,9</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30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12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c>
          <w:tcPr>
            <w:tcW w:w="192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69,2</w:t>
            </w:r>
          </w:p>
        </w:tc>
        <w:tc>
          <w:tcPr>
            <w:tcW w:w="960" w:type="dxa"/>
            <w:tcBorders>
              <w:top w:val="nil"/>
              <w:left w:val="nil"/>
              <w:bottom w:val="single" w:sz="4" w:space="0" w:color="auto"/>
              <w:right w:val="single" w:sz="4" w:space="0" w:color="auto"/>
            </w:tcBorders>
            <w:shd w:val="clear" w:color="auto" w:fill="auto"/>
            <w:vAlign w:val="center"/>
            <w:hideMark/>
          </w:tcPr>
          <w:p w:rsidR="00AD28F6" w:rsidRPr="008744D7" w:rsidRDefault="00AD28F6" w:rsidP="00AD28F6">
            <w:pPr>
              <w:jc w:val="center"/>
              <w:rPr>
                <w:color w:val="000000"/>
                <w:sz w:val="20"/>
                <w:szCs w:val="20"/>
              </w:rPr>
            </w:pPr>
            <w:r w:rsidRPr="008744D7">
              <w:rPr>
                <w:color w:val="000000"/>
                <w:sz w:val="20"/>
                <w:szCs w:val="20"/>
              </w:rPr>
              <w:t>7,6</w:t>
            </w:r>
          </w:p>
        </w:tc>
      </w:tr>
      <w:bookmarkEnd w:id="532"/>
      <w:bookmarkEnd w:id="533"/>
      <w:bookmarkEnd w:id="534"/>
    </w:tbl>
    <w:p w:rsidR="00D05510" w:rsidRPr="008744D7" w:rsidRDefault="00D05510" w:rsidP="00846016">
      <w:pPr>
        <w:contextualSpacing/>
        <w:jc w:val="both"/>
        <w:sectPr w:rsidR="00D05510" w:rsidRPr="008744D7" w:rsidSect="00AD7575">
          <w:pgSz w:w="16838" w:h="11906" w:orient="landscape"/>
          <w:pgMar w:top="1701" w:right="851" w:bottom="567" w:left="851" w:header="709" w:footer="284" w:gutter="0"/>
          <w:cols w:space="708"/>
          <w:docGrid w:linePitch="360"/>
        </w:sectPr>
      </w:pPr>
    </w:p>
    <w:p w:rsidR="00AD41CC" w:rsidRPr="008744D7" w:rsidRDefault="00217054" w:rsidP="00331CDF">
      <w:pPr>
        <w:pStyle w:val="2"/>
        <w:tabs>
          <w:tab w:val="left" w:pos="1134"/>
        </w:tabs>
        <w:spacing w:before="0"/>
        <w:ind w:left="0" w:firstLine="709"/>
        <w:contextualSpacing/>
        <w:rPr>
          <w:rFonts w:cs="Times New Roman"/>
          <w:b w:val="0"/>
          <w:szCs w:val="24"/>
        </w:rPr>
      </w:pPr>
      <w:bookmarkStart w:id="536" w:name="_Toc524614836"/>
      <w:bookmarkStart w:id="537" w:name="_Toc524615052"/>
      <w:bookmarkStart w:id="538" w:name="_Toc28125324"/>
      <w:bookmarkStart w:id="539" w:name="_Toc42090892"/>
      <w:r w:rsidRPr="008744D7">
        <w:rPr>
          <w:rFonts w:cs="Times New Roman"/>
          <w:b w:val="0"/>
          <w:szCs w:val="24"/>
        </w:rPr>
        <w:lastRenderedPageBreak/>
        <w:t>Гидравлический расчё</w:t>
      </w:r>
      <w:r w:rsidR="00AD41CC" w:rsidRPr="008744D7">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8744D7">
        <w:rPr>
          <w:rFonts w:cs="Times New Roman"/>
          <w:b w:val="0"/>
          <w:szCs w:val="24"/>
        </w:rPr>
        <w:t>ё</w:t>
      </w:r>
      <w:r w:rsidR="00AD41CC" w:rsidRPr="008744D7">
        <w:rPr>
          <w:rFonts w:cs="Times New Roman"/>
          <w:b w:val="0"/>
          <w:szCs w:val="24"/>
        </w:rPr>
        <w:t>нных к тепловой сети от каждого источника тепловой энергии</w:t>
      </w:r>
      <w:bookmarkEnd w:id="536"/>
      <w:bookmarkEnd w:id="537"/>
      <w:bookmarkEnd w:id="538"/>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39"/>
    </w:p>
    <w:p w:rsidR="00331CDF" w:rsidRPr="008744D7" w:rsidRDefault="00331CDF" w:rsidP="00331CDF">
      <w:pPr>
        <w:contextualSpacing/>
        <w:jc w:val="both"/>
      </w:pPr>
    </w:p>
    <w:p w:rsidR="00B81951" w:rsidRPr="008744D7" w:rsidRDefault="00B81951" w:rsidP="00D05510">
      <w:pPr>
        <w:ind w:firstLine="709"/>
        <w:contextualSpacing/>
        <w:jc w:val="both"/>
      </w:pPr>
      <w:r w:rsidRPr="008744D7">
        <w:t>Результаты гидравлического расч</w:t>
      </w:r>
      <w:r w:rsidR="00217054" w:rsidRPr="008744D7">
        <w:t>ё</w:t>
      </w:r>
      <w:r w:rsidRPr="008744D7">
        <w:t>та представлены в электронной модели системы тепл</w:t>
      </w:r>
      <w:r w:rsidR="00217054" w:rsidRPr="008744D7">
        <w:t>оснабжения. По результатам расчё</w:t>
      </w:r>
      <w:r w:rsidR="002B79F4" w:rsidRPr="008744D7">
        <w:t>та (</w:t>
      </w:r>
      <w:r w:rsidRPr="008744D7">
        <w:t>п. 1.3.8. и п. 3.10) потребители тепловой энергии обеспечиваются необходимым количеством тепловой энергии от источников теплоснабжения.</w:t>
      </w:r>
    </w:p>
    <w:p w:rsidR="00331CDF" w:rsidRPr="008744D7" w:rsidRDefault="00331CDF" w:rsidP="00D05510">
      <w:pPr>
        <w:ind w:firstLine="709"/>
        <w:contextualSpacing/>
        <w:jc w:val="both"/>
      </w:pPr>
    </w:p>
    <w:p w:rsidR="00327959" w:rsidRPr="008744D7" w:rsidRDefault="001A3844" w:rsidP="00D05510">
      <w:pPr>
        <w:pStyle w:val="2"/>
        <w:tabs>
          <w:tab w:val="left" w:pos="1134"/>
        </w:tabs>
        <w:spacing w:before="0"/>
        <w:ind w:left="0" w:firstLine="709"/>
        <w:contextualSpacing/>
        <w:rPr>
          <w:rFonts w:cs="Times New Roman"/>
          <w:b w:val="0"/>
          <w:szCs w:val="24"/>
        </w:rPr>
      </w:pPr>
      <w:bookmarkStart w:id="540" w:name="_Toc28125325"/>
      <w:bookmarkStart w:id="541" w:name="_Toc42090893"/>
      <w:r w:rsidRPr="008744D7">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40"/>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41"/>
    </w:p>
    <w:p w:rsidR="00331CDF" w:rsidRPr="008744D7" w:rsidRDefault="00331CDF" w:rsidP="00D05510">
      <w:pPr>
        <w:ind w:firstLine="709"/>
        <w:contextualSpacing/>
        <w:jc w:val="both"/>
      </w:pPr>
    </w:p>
    <w:p w:rsidR="000A0DB5" w:rsidRPr="008744D7" w:rsidRDefault="00331CDF" w:rsidP="00D82523">
      <w:pPr>
        <w:ind w:firstLine="709"/>
        <w:contextualSpacing/>
        <w:jc w:val="both"/>
      </w:pPr>
      <w:r w:rsidRPr="008744D7">
        <w:t xml:space="preserve">Исходя из таблицы </w:t>
      </w:r>
      <w:r w:rsidR="00AD28F6" w:rsidRPr="008744D7">
        <w:t>5</w:t>
      </w:r>
      <w:r w:rsidR="005625C7">
        <w:t>1</w:t>
      </w:r>
      <w:r w:rsidRPr="008744D7">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8744D7">
        <w:t xml:space="preserve"> действия Схемы теплоснабжения.</w:t>
      </w:r>
    </w:p>
    <w:p w:rsidR="00D82523" w:rsidRPr="008744D7" w:rsidRDefault="00D82523" w:rsidP="00D82523">
      <w:pPr>
        <w:ind w:firstLine="709"/>
        <w:contextualSpacing/>
        <w:jc w:val="both"/>
      </w:pPr>
    </w:p>
    <w:p w:rsidR="00AD41CC" w:rsidRPr="008744D7" w:rsidRDefault="00E33BFD" w:rsidP="00D05510">
      <w:pPr>
        <w:pStyle w:val="2"/>
        <w:tabs>
          <w:tab w:val="left" w:pos="1134"/>
        </w:tabs>
        <w:spacing w:before="0"/>
        <w:ind w:left="0" w:firstLine="709"/>
        <w:contextualSpacing/>
        <w:rPr>
          <w:rFonts w:cs="Times New Roman"/>
          <w:b w:val="0"/>
          <w:szCs w:val="24"/>
        </w:rPr>
      </w:pPr>
      <w:bookmarkStart w:id="542" w:name="_Toc28125326"/>
      <w:bookmarkStart w:id="543" w:name="_Toc42090894"/>
      <w:r w:rsidRPr="008744D7">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42"/>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43"/>
    </w:p>
    <w:p w:rsidR="004F6802" w:rsidRPr="008744D7" w:rsidRDefault="004F6802" w:rsidP="00D05510">
      <w:pPr>
        <w:ind w:firstLine="709"/>
        <w:contextualSpacing/>
        <w:jc w:val="both"/>
      </w:pPr>
    </w:p>
    <w:p w:rsidR="004F6802" w:rsidRPr="008744D7" w:rsidRDefault="004F6802" w:rsidP="004F6802">
      <w:pPr>
        <w:ind w:firstLine="709"/>
        <w:contextualSpacing/>
        <w:jc w:val="both"/>
      </w:pPr>
      <w:r w:rsidRPr="008744D7">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rsidR="004F6802" w:rsidRPr="008744D7" w:rsidRDefault="004F6802" w:rsidP="00D05510">
      <w:pPr>
        <w:ind w:firstLine="709"/>
        <w:contextualSpacing/>
        <w:jc w:val="both"/>
      </w:pPr>
      <w:r w:rsidRPr="008744D7">
        <w:t>Распределение перспективной присоединённой теплов</w:t>
      </w:r>
      <w:r w:rsidR="004832B0" w:rsidRPr="008744D7">
        <w:t>ой нагрузки по котельным до 2029</w:t>
      </w:r>
      <w:r w:rsidRPr="008744D7">
        <w:t xml:space="preserve"> года по годам представлены в пункте 4.1.</w:t>
      </w:r>
    </w:p>
    <w:p w:rsidR="004F6802" w:rsidRPr="008744D7" w:rsidRDefault="004F6802" w:rsidP="00D05510">
      <w:pPr>
        <w:ind w:firstLine="709"/>
        <w:contextualSpacing/>
        <w:jc w:val="both"/>
      </w:pPr>
    </w:p>
    <w:p w:rsidR="004F6802" w:rsidRPr="008744D7" w:rsidRDefault="004F6802" w:rsidP="00D05510">
      <w:pPr>
        <w:ind w:firstLine="709"/>
        <w:contextualSpacing/>
        <w:jc w:val="both"/>
      </w:pPr>
    </w:p>
    <w:p w:rsidR="00AD41CC" w:rsidRPr="008744D7" w:rsidRDefault="00C969C2" w:rsidP="00AD7575">
      <w:pPr>
        <w:pStyle w:val="14"/>
        <w:pageBreakBefore/>
        <w:tabs>
          <w:tab w:val="left" w:pos="993"/>
        </w:tabs>
        <w:spacing w:before="0" w:line="240" w:lineRule="auto"/>
        <w:ind w:left="0" w:firstLine="709"/>
        <w:contextualSpacing/>
        <w:rPr>
          <w:rFonts w:cs="Times New Roman"/>
          <w:b w:val="0"/>
          <w:szCs w:val="24"/>
        </w:rPr>
      </w:pPr>
      <w:bookmarkStart w:id="544" w:name="_Toc524614839"/>
      <w:bookmarkStart w:id="545" w:name="_Toc524615055"/>
      <w:bookmarkStart w:id="546" w:name="_Toc28125327"/>
      <w:bookmarkStart w:id="547" w:name="_Toc42090895"/>
      <w:r w:rsidRPr="008744D7">
        <w:rPr>
          <w:rFonts w:cs="Times New Roman"/>
          <w:b w:val="0"/>
          <w:szCs w:val="24"/>
        </w:rPr>
        <w:lastRenderedPageBreak/>
        <w:t>Глава 5</w:t>
      </w:r>
      <w:r w:rsidR="00AD41CC" w:rsidRPr="008744D7">
        <w:rPr>
          <w:rFonts w:cs="Times New Roman"/>
          <w:b w:val="0"/>
          <w:szCs w:val="24"/>
        </w:rPr>
        <w:t>. Мастер-план развития системы теплоснабжения</w:t>
      </w:r>
      <w:bookmarkEnd w:id="544"/>
      <w:bookmarkEnd w:id="545"/>
      <w:bookmarkEnd w:id="546"/>
      <w:bookmarkEnd w:id="547"/>
    </w:p>
    <w:p w:rsidR="00847E30" w:rsidRPr="008744D7" w:rsidRDefault="00847E30" w:rsidP="00847E30"/>
    <w:p w:rsidR="00847E30" w:rsidRPr="008744D7" w:rsidRDefault="00847E30" w:rsidP="00387329">
      <w:pPr>
        <w:ind w:firstLine="709"/>
        <w:jc w:val="both"/>
      </w:pPr>
      <w:r w:rsidRPr="008744D7">
        <w:t xml:space="preserve">Мастер-план схемы теплоснабжения выполняется для формирования нескольких вариантов развития систем теплоснабжения </w:t>
      </w:r>
      <w:r w:rsidR="00CB10BF" w:rsidRPr="008744D7">
        <w:t xml:space="preserve">с.п. </w:t>
      </w:r>
      <w:r w:rsidR="00920A90" w:rsidRPr="008744D7">
        <w:t>Сосновка</w:t>
      </w:r>
      <w:r w:rsidRPr="008744D7">
        <w:t>, из которых будет выбран рекомендуемый вариант развития систем теплоснабжения.</w:t>
      </w:r>
    </w:p>
    <w:p w:rsidR="00847E30" w:rsidRPr="008744D7" w:rsidRDefault="00847E30" w:rsidP="00387329">
      <w:pPr>
        <w:ind w:firstLine="709"/>
        <w:jc w:val="both"/>
      </w:pPr>
      <w:r w:rsidRPr="008744D7">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847E30" w:rsidRPr="008744D7" w:rsidRDefault="00847E30" w:rsidP="00387329">
      <w:pPr>
        <w:ind w:firstLine="709"/>
        <w:jc w:val="both"/>
      </w:pPr>
      <w:r w:rsidRPr="008744D7">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8744D7">
        <w:t xml:space="preserve">с.п. </w:t>
      </w:r>
      <w:r w:rsidR="00920A90" w:rsidRPr="008744D7">
        <w:t>Сосновка</w:t>
      </w:r>
      <w:r w:rsidRPr="008744D7">
        <w:t xml:space="preserve"> (с у</w:t>
      </w:r>
      <w:r w:rsidR="005B1B5A" w:rsidRPr="008744D7">
        <w:t>чёт</w:t>
      </w:r>
      <w:r w:rsidRPr="008744D7">
        <w:t>ом его корректировки).</w:t>
      </w:r>
    </w:p>
    <w:p w:rsidR="00847E30" w:rsidRPr="008744D7" w:rsidRDefault="00847E30" w:rsidP="00387329">
      <w:pPr>
        <w:ind w:firstLine="709"/>
        <w:jc w:val="both"/>
      </w:pPr>
      <w:r w:rsidRPr="008744D7">
        <w:t>В соответствии с Постановлением Правительства РФ от 22</w:t>
      </w:r>
      <w:r w:rsidR="00956BB2" w:rsidRPr="008744D7">
        <w:t>.02.2012</w:t>
      </w:r>
      <w:r w:rsidRPr="008744D7">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8744D7">
        <w:t xml:space="preserve">органов местного самоуправления </w:t>
      </w:r>
      <w:r w:rsidRPr="008744D7">
        <w:t>и эксплуатационных организаций.</w:t>
      </w:r>
    </w:p>
    <w:p w:rsidR="00847E30" w:rsidRPr="008744D7" w:rsidRDefault="00847E30" w:rsidP="00387329">
      <w:pPr>
        <w:ind w:firstLine="709"/>
        <w:jc w:val="both"/>
      </w:pPr>
      <w:r w:rsidRPr="008744D7">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847E30" w:rsidRPr="008744D7" w:rsidRDefault="00847E30" w:rsidP="00387329">
      <w:pPr>
        <w:ind w:firstLine="709"/>
        <w:jc w:val="both"/>
      </w:pPr>
      <w:r w:rsidRPr="008744D7">
        <w:t>Для каждого варианта мастер-плана оцениваются достигаемые целевые показатели развития системы теплоснабжения.</w:t>
      </w:r>
    </w:p>
    <w:p w:rsidR="00847E30" w:rsidRPr="008744D7" w:rsidRDefault="00847E30" w:rsidP="00387329">
      <w:pPr>
        <w:ind w:firstLine="709"/>
        <w:jc w:val="both"/>
      </w:pPr>
      <w:r w:rsidRPr="008744D7">
        <w:t xml:space="preserve">Мастер-план формировался по данным Генерального плана </w:t>
      </w:r>
      <w:r w:rsidR="00CB10BF" w:rsidRPr="008744D7">
        <w:t xml:space="preserve">с.п. </w:t>
      </w:r>
      <w:r w:rsidR="00920A90" w:rsidRPr="008744D7">
        <w:t>Сосновка</w:t>
      </w:r>
      <w:r w:rsidRPr="008744D7">
        <w:t>.</w:t>
      </w:r>
    </w:p>
    <w:p w:rsidR="00847E30" w:rsidRPr="008744D7" w:rsidRDefault="00847E30" w:rsidP="00387329">
      <w:pPr>
        <w:ind w:firstLine="709"/>
      </w:pPr>
    </w:p>
    <w:p w:rsidR="00AD41CC" w:rsidRPr="008744D7" w:rsidRDefault="00AD41CC" w:rsidP="00387329">
      <w:pPr>
        <w:pStyle w:val="2"/>
        <w:tabs>
          <w:tab w:val="left" w:pos="1134"/>
        </w:tabs>
        <w:spacing w:before="0"/>
        <w:ind w:left="0" w:firstLine="709"/>
        <w:contextualSpacing/>
        <w:rPr>
          <w:rFonts w:cs="Times New Roman"/>
          <w:b w:val="0"/>
          <w:szCs w:val="24"/>
        </w:rPr>
      </w:pPr>
      <w:bookmarkStart w:id="548" w:name="_Toc524614840"/>
      <w:bookmarkStart w:id="549" w:name="_Toc524615056"/>
      <w:bookmarkStart w:id="550" w:name="_Toc28125328"/>
      <w:bookmarkStart w:id="551" w:name="_Toc42090896"/>
      <w:r w:rsidRPr="008744D7">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8744D7">
        <w:rPr>
          <w:rFonts w:cs="Times New Roman"/>
          <w:b w:val="0"/>
          <w:szCs w:val="24"/>
        </w:rPr>
        <w:t>ё</w:t>
      </w:r>
      <w:r w:rsidRPr="008744D7">
        <w:rPr>
          <w:rFonts w:cs="Times New Roman"/>
          <w:b w:val="0"/>
          <w:szCs w:val="24"/>
        </w:rPr>
        <w:t>нной в установленном порядке схеме теплоснабжения)</w:t>
      </w:r>
      <w:bookmarkEnd w:id="548"/>
      <w:bookmarkEnd w:id="549"/>
      <w:bookmarkEnd w:id="550"/>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51"/>
    </w:p>
    <w:p w:rsidR="00847E30" w:rsidRPr="008744D7" w:rsidRDefault="00847E30" w:rsidP="00387329">
      <w:pPr>
        <w:ind w:firstLine="709"/>
      </w:pPr>
    </w:p>
    <w:p w:rsidR="00DE3A04" w:rsidRPr="008744D7" w:rsidRDefault="00DE3A04" w:rsidP="00DE3A04">
      <w:pPr>
        <w:ind w:left="5" w:firstLine="704"/>
        <w:contextualSpacing/>
        <w:jc w:val="both"/>
        <w:rPr>
          <w:sz w:val="20"/>
          <w:szCs w:val="20"/>
        </w:rPr>
      </w:pPr>
      <w:r w:rsidRPr="008744D7">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DE3A04" w:rsidRPr="008744D7" w:rsidRDefault="00DE3A04" w:rsidP="00DE3A04">
      <w:pPr>
        <w:ind w:left="5" w:firstLine="704"/>
        <w:contextualSpacing/>
        <w:jc w:val="both"/>
        <w:rPr>
          <w:sz w:val="20"/>
          <w:szCs w:val="20"/>
        </w:rPr>
      </w:pPr>
      <w:r w:rsidRPr="008744D7">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DE3A04" w:rsidRPr="008744D7" w:rsidRDefault="00DE3A04" w:rsidP="00DE3A04">
      <w:pPr>
        <w:ind w:left="5" w:firstLine="704"/>
        <w:contextualSpacing/>
        <w:jc w:val="both"/>
        <w:rPr>
          <w:sz w:val="20"/>
          <w:szCs w:val="20"/>
        </w:rPr>
      </w:pPr>
      <w:r w:rsidRPr="008744D7">
        <w:t>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теплоутилизационных установок КС «Сосновская».</w:t>
      </w:r>
    </w:p>
    <w:p w:rsidR="00DE3A04" w:rsidRPr="008744D7" w:rsidRDefault="00DE3A04" w:rsidP="00DE3A04">
      <w:pPr>
        <w:ind w:left="5" w:firstLine="704"/>
        <w:contextualSpacing/>
        <w:jc w:val="both"/>
      </w:pPr>
      <w:r w:rsidRPr="008744D7">
        <w:t>Оценив производительность и износ котлоагрегатов существующих источников теплоснабжения, Схемой предлага</w:t>
      </w:r>
      <w:r w:rsidR="00AD28F6" w:rsidRPr="008744D7">
        <w:t>ю</w:t>
      </w:r>
      <w:r w:rsidRPr="008744D7">
        <w:t>тся следующ</w:t>
      </w:r>
      <w:r w:rsidR="00AD28F6" w:rsidRPr="008744D7">
        <w:t>и</w:t>
      </w:r>
      <w:r w:rsidRPr="008744D7">
        <w:t>е</w:t>
      </w:r>
      <w:r w:rsidR="00AD28F6" w:rsidRPr="008744D7">
        <w:t xml:space="preserve"> варианты</w:t>
      </w:r>
      <w:r w:rsidRPr="008744D7">
        <w:t>:</w:t>
      </w:r>
    </w:p>
    <w:p w:rsidR="00AD28F6" w:rsidRPr="008744D7" w:rsidRDefault="00AD28F6" w:rsidP="00DE3A04">
      <w:pPr>
        <w:ind w:left="5" w:firstLine="704"/>
        <w:contextualSpacing/>
        <w:jc w:val="both"/>
        <w:rPr>
          <w:sz w:val="20"/>
          <w:szCs w:val="20"/>
        </w:rPr>
      </w:pPr>
      <w:r w:rsidRPr="008744D7">
        <w:t>Вариант 1:</w:t>
      </w:r>
    </w:p>
    <w:p w:rsidR="00DE3A04" w:rsidRPr="008744D7" w:rsidRDefault="00DE3A04" w:rsidP="009806F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BC35D4" w:rsidRPr="008744D7">
        <w:rPr>
          <w:sz w:val="24"/>
          <w:szCs w:val="24"/>
        </w:rPr>
        <w:t>«</w:t>
      </w:r>
      <w:r w:rsidRPr="008744D7">
        <w:rPr>
          <w:sz w:val="24"/>
          <w:szCs w:val="24"/>
        </w:rPr>
        <w:t>Импак</w:t>
      </w:r>
      <w:r w:rsidR="00BC35D4" w:rsidRPr="008744D7">
        <w:rPr>
          <w:sz w:val="24"/>
          <w:szCs w:val="24"/>
        </w:rPr>
        <w:t>с»</w:t>
      </w:r>
      <w:r w:rsidRPr="008744D7">
        <w:rPr>
          <w:sz w:val="24"/>
          <w:szCs w:val="24"/>
        </w:rPr>
        <w:t xml:space="preserve">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DE3A04" w:rsidRPr="008744D7" w:rsidRDefault="00DE3A04" w:rsidP="009806F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DE3A04" w:rsidRPr="008744D7" w:rsidRDefault="00DE3A04" w:rsidP="00DE3A04">
      <w:pPr>
        <w:ind w:firstLine="704"/>
        <w:contextualSpacing/>
        <w:rPr>
          <w:sz w:val="20"/>
          <w:szCs w:val="20"/>
        </w:rPr>
      </w:pPr>
    </w:p>
    <w:p w:rsidR="00DE3A04" w:rsidRPr="008744D7" w:rsidRDefault="00DE3A04" w:rsidP="00DE3A04">
      <w:pPr>
        <w:ind w:firstLine="709"/>
        <w:contextualSpacing/>
        <w:jc w:val="both"/>
        <w:rPr>
          <w:sz w:val="20"/>
          <w:szCs w:val="20"/>
        </w:rPr>
      </w:pPr>
      <w:r w:rsidRPr="008744D7">
        <w:t>При этом предлагается использование источников теплоснабжения следующим образом:</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ую «2БВК»;</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D95010" w:rsidRPr="008744D7">
        <w:rPr>
          <w:sz w:val="24"/>
          <w:szCs w:val="24"/>
        </w:rPr>
        <w:t xml:space="preserve"> </w:t>
      </w:r>
      <w:r w:rsidRPr="008744D7">
        <w:rPr>
          <w:sz w:val="24"/>
          <w:szCs w:val="24"/>
        </w:rPr>
        <w:t>2»;</w:t>
      </w:r>
    </w:p>
    <w:p w:rsidR="00DE3A04" w:rsidRPr="008744D7" w:rsidRDefault="00DE3A04"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DE3A04" w:rsidRPr="008744D7" w:rsidRDefault="00DE3A04" w:rsidP="00DE3A04">
      <w:pPr>
        <w:ind w:firstLine="709"/>
        <w:contextualSpacing/>
        <w:jc w:val="both"/>
      </w:pPr>
    </w:p>
    <w:p w:rsidR="00387359" w:rsidRPr="008744D7" w:rsidRDefault="00387359" w:rsidP="00DE3A04">
      <w:pPr>
        <w:ind w:firstLine="709"/>
        <w:contextualSpacing/>
        <w:jc w:val="both"/>
      </w:pPr>
      <w:r w:rsidRPr="008744D7">
        <w:t>Вариант 2:</w:t>
      </w:r>
    </w:p>
    <w:p w:rsidR="00387359" w:rsidRPr="008744D7" w:rsidRDefault="00387359" w:rsidP="0038735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BC35D4" w:rsidRPr="008744D7">
        <w:rPr>
          <w:sz w:val="24"/>
          <w:szCs w:val="24"/>
        </w:rPr>
        <w:t>«</w:t>
      </w:r>
      <w:r w:rsidRPr="008744D7">
        <w:rPr>
          <w:sz w:val="24"/>
          <w:szCs w:val="24"/>
        </w:rPr>
        <w:t>Импак</w:t>
      </w:r>
      <w:r w:rsidR="00BC35D4" w:rsidRPr="008744D7">
        <w:rPr>
          <w:sz w:val="24"/>
          <w:szCs w:val="24"/>
        </w:rPr>
        <w:t>с»</w:t>
      </w:r>
      <w:r w:rsidRPr="008744D7">
        <w:rPr>
          <w:sz w:val="24"/>
          <w:szCs w:val="24"/>
        </w:rPr>
        <w:t xml:space="preserve"> к 2020 году составляет 100%, предлагается провести замену котла 3 Гкал/ч;</w:t>
      </w:r>
    </w:p>
    <w:p w:rsidR="00387359" w:rsidRPr="008744D7" w:rsidRDefault="00387359" w:rsidP="0038735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387359" w:rsidRPr="008744D7" w:rsidRDefault="00387359" w:rsidP="00387359">
      <w:pPr>
        <w:ind w:firstLine="704"/>
        <w:contextualSpacing/>
        <w:rPr>
          <w:sz w:val="20"/>
          <w:szCs w:val="20"/>
        </w:rPr>
      </w:pPr>
    </w:p>
    <w:p w:rsidR="00387359" w:rsidRPr="008744D7" w:rsidRDefault="00387359" w:rsidP="00387359">
      <w:pPr>
        <w:ind w:firstLine="709"/>
        <w:contextualSpacing/>
        <w:jc w:val="both"/>
        <w:rPr>
          <w:sz w:val="20"/>
          <w:szCs w:val="20"/>
        </w:rPr>
      </w:pPr>
      <w:r w:rsidRPr="008744D7">
        <w:t>При этом предлагается использование источников теплоснабжения следующим образом:</w:t>
      </w:r>
    </w:p>
    <w:p w:rsidR="00387359" w:rsidRPr="008744D7" w:rsidRDefault="00387359" w:rsidP="0038735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387359" w:rsidRPr="008744D7" w:rsidRDefault="00387359" w:rsidP="00BC35D4">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ые «2БВК»</w:t>
      </w:r>
      <w:r w:rsidR="00BC35D4" w:rsidRPr="008744D7">
        <w:rPr>
          <w:sz w:val="24"/>
          <w:szCs w:val="24"/>
        </w:rPr>
        <w:t>, «Вирбекс-с-Финн»</w:t>
      </w:r>
      <w:r w:rsidRPr="008744D7">
        <w:rPr>
          <w:sz w:val="24"/>
          <w:szCs w:val="24"/>
        </w:rPr>
        <w:t xml:space="preserve"> и «Импак</w:t>
      </w:r>
      <w:r w:rsidR="00BC35D4" w:rsidRPr="008744D7">
        <w:rPr>
          <w:sz w:val="24"/>
          <w:szCs w:val="24"/>
        </w:rPr>
        <w:t>с</w:t>
      </w:r>
      <w:r w:rsidRPr="008744D7">
        <w:rPr>
          <w:sz w:val="24"/>
          <w:szCs w:val="24"/>
        </w:rPr>
        <w:t>»;</w:t>
      </w:r>
    </w:p>
    <w:p w:rsidR="00387359" w:rsidRPr="008744D7" w:rsidRDefault="00387359" w:rsidP="0038735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387359" w:rsidRPr="008744D7" w:rsidRDefault="00387359" w:rsidP="0038735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387359" w:rsidRPr="008744D7" w:rsidRDefault="00387359" w:rsidP="00DE3A04">
      <w:pPr>
        <w:ind w:firstLine="709"/>
        <w:contextualSpacing/>
        <w:jc w:val="both"/>
      </w:pPr>
    </w:p>
    <w:p w:rsidR="00DE3A04" w:rsidRPr="008744D7" w:rsidRDefault="00DE3A04" w:rsidP="00DE3A04">
      <w:pPr>
        <w:ind w:firstLine="709"/>
        <w:contextualSpacing/>
        <w:jc w:val="both"/>
        <w:rPr>
          <w:sz w:val="20"/>
          <w:szCs w:val="20"/>
        </w:rPr>
      </w:pPr>
      <w:r w:rsidRPr="008744D7">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r w:rsidR="00BC35D4" w:rsidRPr="008744D7">
        <w:t xml:space="preserve"> 0,23 км в четырёхтрубном исполнении</w:t>
      </w:r>
      <w:r w:rsidRPr="008744D7">
        <w:t>.</w:t>
      </w:r>
    </w:p>
    <w:p w:rsidR="006A5F8C" w:rsidRPr="008744D7" w:rsidRDefault="006A5F8C" w:rsidP="006A5F8C">
      <w:pPr>
        <w:ind w:firstLine="709"/>
        <w:jc w:val="both"/>
      </w:pPr>
      <w:r w:rsidRPr="008744D7">
        <w:t>Объ</w:t>
      </w:r>
      <w:r w:rsidR="00387359" w:rsidRPr="008744D7">
        <w:t>ё</w:t>
      </w:r>
      <w:r w:rsidRPr="008744D7">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DE3A04" w:rsidRPr="008744D7" w:rsidRDefault="00DE3A04" w:rsidP="006A5F8C">
      <w:pPr>
        <w:ind w:firstLine="709"/>
        <w:jc w:val="both"/>
      </w:pPr>
    </w:p>
    <w:p w:rsidR="00797F41" w:rsidRPr="008744D7" w:rsidRDefault="00797F41" w:rsidP="00847E30">
      <w:pPr>
        <w:contextualSpacing/>
        <w:jc w:val="both"/>
      </w:pPr>
      <w:bookmarkStart w:id="552" w:name="_Hlk9964744"/>
      <w:bookmarkStart w:id="553" w:name="_Hlk10419472"/>
    </w:p>
    <w:p w:rsidR="00AD41CC" w:rsidRPr="008744D7" w:rsidRDefault="00AD41CC" w:rsidP="00797F41">
      <w:pPr>
        <w:pStyle w:val="2"/>
        <w:tabs>
          <w:tab w:val="left" w:pos="1134"/>
        </w:tabs>
        <w:spacing w:before="0"/>
        <w:ind w:left="0" w:firstLine="709"/>
        <w:contextualSpacing/>
        <w:rPr>
          <w:rFonts w:cs="Times New Roman"/>
          <w:b w:val="0"/>
          <w:szCs w:val="24"/>
        </w:rPr>
      </w:pPr>
      <w:bookmarkStart w:id="554" w:name="_Toc524614841"/>
      <w:bookmarkStart w:id="555" w:name="_Toc524615057"/>
      <w:bookmarkStart w:id="556" w:name="_Toc28125329"/>
      <w:bookmarkStart w:id="557" w:name="_Toc42090897"/>
      <w:bookmarkEnd w:id="552"/>
      <w:bookmarkEnd w:id="553"/>
      <w:r w:rsidRPr="008744D7">
        <w:rPr>
          <w:rFonts w:cs="Times New Roman"/>
          <w:b w:val="0"/>
          <w:szCs w:val="24"/>
        </w:rPr>
        <w:t>Технико-экономическое сравнение вариантов перспективного развития системы теплоснабжения</w:t>
      </w:r>
      <w:bookmarkEnd w:id="554"/>
      <w:bookmarkEnd w:id="555"/>
      <w:bookmarkEnd w:id="556"/>
      <w:r w:rsidR="00EF2B29" w:rsidRPr="008744D7">
        <w:rPr>
          <w:rFonts w:cs="Times New Roman"/>
          <w:b w:val="0"/>
          <w:szCs w:val="24"/>
        </w:rPr>
        <w:t xml:space="preserve"> </w:t>
      </w:r>
      <w:r w:rsidR="00EF2B29" w:rsidRPr="008744D7">
        <w:rPr>
          <w:rFonts w:cs="Times New Roman"/>
          <w:b w:val="0"/>
        </w:rPr>
        <w:t xml:space="preserve">на территории с.п. </w:t>
      </w:r>
      <w:r w:rsidR="00920A90" w:rsidRPr="008744D7">
        <w:rPr>
          <w:rFonts w:cs="Times New Roman"/>
          <w:b w:val="0"/>
        </w:rPr>
        <w:t>Сосновка</w:t>
      </w:r>
      <w:bookmarkEnd w:id="557"/>
    </w:p>
    <w:p w:rsidR="00A91DA4" w:rsidRPr="008744D7" w:rsidRDefault="00A91DA4" w:rsidP="00797F41">
      <w:pPr>
        <w:tabs>
          <w:tab w:val="left" w:pos="1134"/>
        </w:tabs>
        <w:contextualSpacing/>
        <w:jc w:val="both"/>
      </w:pPr>
      <w:bookmarkStart w:id="558" w:name="_Hlk22216939"/>
    </w:p>
    <w:p w:rsidR="00B435C8" w:rsidRPr="008744D7" w:rsidRDefault="00B435C8" w:rsidP="00B435C8">
      <w:pPr>
        <w:pStyle w:val="afffffffffffffffff7"/>
        <w:tabs>
          <w:tab w:val="left" w:pos="709"/>
        </w:tabs>
        <w:ind w:firstLine="709"/>
        <w:rPr>
          <w:u w:val="single"/>
        </w:rPr>
      </w:pPr>
      <w:bookmarkStart w:id="559" w:name="_Toc401822406"/>
      <w:bookmarkStart w:id="560" w:name="_Toc401824203"/>
      <w:bookmarkStart w:id="561" w:name="_Toc449527822"/>
      <w:bookmarkStart w:id="562" w:name="_Toc467142405"/>
      <w:r w:rsidRPr="008744D7">
        <w:rPr>
          <w:bCs/>
          <w:u w:val="single"/>
        </w:rPr>
        <w:t>Вариант</w:t>
      </w:r>
      <w:r w:rsidR="00387359" w:rsidRPr="008744D7">
        <w:rPr>
          <w:bCs/>
          <w:u w:val="single"/>
        </w:rPr>
        <w:t xml:space="preserve"> 1</w:t>
      </w:r>
      <w:r w:rsidRPr="008744D7">
        <w:rPr>
          <w:bCs/>
          <w:u w:val="single"/>
        </w:rPr>
        <w:t xml:space="preserve"> </w:t>
      </w:r>
      <w:r w:rsidR="000E7086" w:rsidRPr="008744D7">
        <w:rPr>
          <w:bCs/>
          <w:u w:val="single"/>
        </w:rPr>
        <w:t>перспективного развития системы теплоснабжения</w:t>
      </w:r>
      <w:r w:rsidRPr="008744D7">
        <w:rPr>
          <w:bCs/>
          <w:u w:val="single"/>
        </w:rPr>
        <w:t xml:space="preserve"> включает в себя реализацию следующих проектов:</w:t>
      </w:r>
    </w:p>
    <w:p w:rsidR="000E7086" w:rsidRPr="008744D7" w:rsidRDefault="000E7086" w:rsidP="000E7086">
      <w:pPr>
        <w:ind w:firstLine="709"/>
        <w:contextualSpacing/>
        <w:rPr>
          <w:sz w:val="20"/>
          <w:szCs w:val="20"/>
        </w:rPr>
      </w:pPr>
    </w:p>
    <w:p w:rsidR="000E7086" w:rsidRPr="008744D7" w:rsidRDefault="000E7086" w:rsidP="000E7086">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 xml:space="preserve">вновь построенные объекты в существующих зонах действия присоединяются к </w:t>
      </w:r>
      <w:r w:rsidRPr="008744D7">
        <w:rPr>
          <w:sz w:val="24"/>
        </w:rPr>
        <w:lastRenderedPageBreak/>
        <w:t>существующим тепловым сетям;</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szCs w:val="24"/>
        </w:rPr>
        <w:t>осуществляется изменение трассировки тепловых сетей с их реконструкцией.</w:t>
      </w:r>
    </w:p>
    <w:p w:rsidR="000E7086" w:rsidRPr="008744D7" w:rsidRDefault="000E7086" w:rsidP="000E7086">
      <w:pPr>
        <w:ind w:firstLine="709"/>
        <w:contextualSpacing/>
        <w:rPr>
          <w:rFonts w:eastAsia="Arial"/>
          <w:sz w:val="20"/>
          <w:szCs w:val="20"/>
        </w:rPr>
      </w:pPr>
    </w:p>
    <w:p w:rsidR="000E7086" w:rsidRPr="008744D7" w:rsidRDefault="000E7086" w:rsidP="000E7086">
      <w:pPr>
        <w:tabs>
          <w:tab w:val="left" w:pos="560"/>
        </w:tabs>
        <w:ind w:firstLine="709"/>
        <w:contextualSpacing/>
        <w:rPr>
          <w:rFonts w:eastAsia="Arial"/>
          <w:i/>
          <w:sz w:val="20"/>
          <w:szCs w:val="20"/>
        </w:rPr>
      </w:pPr>
      <w:r w:rsidRPr="008744D7">
        <w:rPr>
          <w:i/>
        </w:rPr>
        <w:t>По источникам тепловой энергии:</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 xml:space="preserve">вывод из работы блочной котельной </w:t>
      </w:r>
      <w:r w:rsidR="00BC35D4" w:rsidRPr="008744D7">
        <w:rPr>
          <w:sz w:val="24"/>
        </w:rPr>
        <w:t>«</w:t>
      </w:r>
      <w:r w:rsidRPr="008744D7">
        <w:rPr>
          <w:sz w:val="24"/>
        </w:rPr>
        <w:t>Импак</w:t>
      </w:r>
      <w:r w:rsidR="00BC35D4" w:rsidRPr="008744D7">
        <w:rPr>
          <w:sz w:val="24"/>
        </w:rPr>
        <w:t>с» (3 Гкал/ч)</w:t>
      </w:r>
      <w:r w:rsidRPr="008744D7">
        <w:rPr>
          <w:sz w:val="24"/>
        </w:rPr>
        <w:t>;</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ых источников для тепловой сети отопления поселка при</w:t>
      </w:r>
      <w:r w:rsidRPr="008744D7">
        <w:rPr>
          <w:rFonts w:eastAsia="Arial"/>
          <w:sz w:val="24"/>
        </w:rPr>
        <w:t xml:space="preserve"> </w:t>
      </w:r>
      <w:r w:rsidRPr="008744D7">
        <w:rPr>
          <w:sz w:val="24"/>
        </w:rPr>
        <w:t>авариях (отказах) в системе централизованного теплоснабжения совместно использовать котельные «Вирбекс-С-Финн» и «2БВК»;</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BC35D4" w:rsidRPr="008744D7">
        <w:rPr>
          <w:sz w:val="24"/>
        </w:rPr>
        <w:t xml:space="preserve"> </w:t>
      </w:r>
      <w:r w:rsidRPr="008744D7">
        <w:rPr>
          <w:sz w:val="24"/>
        </w:rPr>
        <w:t>2»;</w:t>
      </w:r>
    </w:p>
    <w:p w:rsidR="000E7086" w:rsidRPr="008744D7" w:rsidRDefault="000E7086"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387359" w:rsidRPr="008744D7" w:rsidRDefault="00996BD8" w:rsidP="00B435C8">
      <w:pPr>
        <w:pStyle w:val="afffffffffffffffff7"/>
        <w:tabs>
          <w:tab w:val="left" w:pos="709"/>
        </w:tabs>
        <w:ind w:firstLine="709"/>
      </w:pPr>
      <w:r w:rsidRPr="008744D7">
        <w:t xml:space="preserve">Затраты на реализацию мероприятий варианта 1 составят </w:t>
      </w:r>
      <w:r w:rsidR="008E2CC5" w:rsidRPr="008744D7">
        <w:t>110,54781</w:t>
      </w:r>
      <w:r w:rsidRPr="008744D7">
        <w:t xml:space="preserve"> млн. руб., в т. ч.:</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Реконструкция тепловых сетей для обеспечения нормативной надежности и безопасности теплоснабжения – 50 67535 млн. руб.</w:t>
      </w:r>
    </w:p>
    <w:p w:rsidR="00021072" w:rsidRPr="008744D7" w:rsidRDefault="00021072" w:rsidP="00021072">
      <w:pPr>
        <w:pStyle w:val="afffffffffffffffff7"/>
        <w:numPr>
          <w:ilvl w:val="0"/>
          <w:numId w:val="104"/>
        </w:numPr>
        <w:tabs>
          <w:tab w:val="left" w:pos="993"/>
        </w:tabs>
        <w:ind w:left="0" w:firstLine="709"/>
        <w:contextualSpacing/>
        <w:rPr>
          <w:szCs w:val="24"/>
        </w:rPr>
      </w:pPr>
      <w:r w:rsidRPr="008744D7">
        <w:rPr>
          <w:szCs w:val="24"/>
        </w:rPr>
        <w:t>Вывод из работы блочной котельной «Импакс» (3 Гкал/ч) – 0,150 млн. руб.</w:t>
      </w:r>
    </w:p>
    <w:p w:rsidR="00996BD8" w:rsidRPr="008744D7" w:rsidRDefault="00996BD8" w:rsidP="00B435C8">
      <w:pPr>
        <w:pStyle w:val="afffffffffffffffff7"/>
        <w:tabs>
          <w:tab w:val="left" w:pos="709"/>
        </w:tabs>
        <w:ind w:firstLine="709"/>
      </w:pPr>
    </w:p>
    <w:p w:rsidR="00387359" w:rsidRPr="008744D7" w:rsidRDefault="00387359" w:rsidP="00387359">
      <w:pPr>
        <w:pStyle w:val="afffffffffffffffff7"/>
        <w:tabs>
          <w:tab w:val="left" w:pos="709"/>
        </w:tabs>
        <w:ind w:firstLine="709"/>
        <w:rPr>
          <w:u w:val="single"/>
        </w:rPr>
      </w:pPr>
      <w:r w:rsidRPr="008744D7">
        <w:rPr>
          <w:bCs/>
          <w:u w:val="single"/>
        </w:rPr>
        <w:t>Вариант 2 перспективного развития системы теплоснабжения включает в себя реализацию следующих проектов:</w:t>
      </w:r>
    </w:p>
    <w:p w:rsidR="00387359" w:rsidRPr="008744D7" w:rsidRDefault="00387359" w:rsidP="00387359">
      <w:pPr>
        <w:ind w:firstLine="709"/>
        <w:contextualSpacing/>
        <w:rPr>
          <w:sz w:val="20"/>
          <w:szCs w:val="20"/>
        </w:rPr>
      </w:pPr>
    </w:p>
    <w:p w:rsidR="00BC35D4" w:rsidRPr="008744D7" w:rsidRDefault="00BC35D4" w:rsidP="00BC35D4">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rsidR="00BC35D4" w:rsidRPr="008744D7" w:rsidRDefault="00BC35D4" w:rsidP="00BC35D4">
      <w:pPr>
        <w:pStyle w:val="af3"/>
        <w:numPr>
          <w:ilvl w:val="0"/>
          <w:numId w:val="99"/>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w:t>
      </w:r>
    </w:p>
    <w:p w:rsidR="00BC35D4" w:rsidRPr="008744D7" w:rsidRDefault="00BC35D4" w:rsidP="00BC35D4">
      <w:pPr>
        <w:pStyle w:val="af3"/>
        <w:numPr>
          <w:ilvl w:val="0"/>
          <w:numId w:val="99"/>
        </w:numPr>
        <w:tabs>
          <w:tab w:val="left" w:pos="993"/>
        </w:tabs>
        <w:ind w:left="0" w:firstLine="709"/>
        <w:rPr>
          <w:rFonts w:eastAsia="Arial"/>
          <w:sz w:val="24"/>
        </w:rPr>
      </w:pPr>
      <w:r w:rsidRPr="008744D7">
        <w:rPr>
          <w:sz w:val="24"/>
          <w:szCs w:val="24"/>
        </w:rPr>
        <w:t>осуществляется изменение трассировки тепловых сетей с их реконструкцией.</w:t>
      </w:r>
    </w:p>
    <w:p w:rsidR="00387359" w:rsidRPr="008744D7" w:rsidRDefault="00387359" w:rsidP="00387359">
      <w:pPr>
        <w:ind w:firstLine="709"/>
        <w:contextualSpacing/>
        <w:rPr>
          <w:rFonts w:eastAsia="Arial"/>
          <w:sz w:val="20"/>
          <w:szCs w:val="20"/>
        </w:rPr>
      </w:pPr>
    </w:p>
    <w:p w:rsidR="00387359" w:rsidRPr="008744D7" w:rsidRDefault="00387359" w:rsidP="00387359">
      <w:pPr>
        <w:tabs>
          <w:tab w:val="left" w:pos="560"/>
        </w:tabs>
        <w:ind w:firstLine="709"/>
        <w:contextualSpacing/>
        <w:rPr>
          <w:rFonts w:eastAsia="Arial"/>
          <w:i/>
          <w:sz w:val="20"/>
          <w:szCs w:val="20"/>
        </w:rPr>
      </w:pPr>
      <w:r w:rsidRPr="008744D7">
        <w:rPr>
          <w:i/>
        </w:rPr>
        <w:t>По источникам тепловой энергии:</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 xml:space="preserve">модернизация блочной котельной </w:t>
      </w:r>
      <w:r w:rsidR="00996BD8" w:rsidRPr="008744D7">
        <w:rPr>
          <w:sz w:val="24"/>
        </w:rPr>
        <w:t>«</w:t>
      </w:r>
      <w:r w:rsidRPr="008744D7">
        <w:rPr>
          <w:sz w:val="24"/>
        </w:rPr>
        <w:t>Импак</w:t>
      </w:r>
      <w:r w:rsidR="00996BD8" w:rsidRPr="008744D7">
        <w:rPr>
          <w:sz w:val="24"/>
        </w:rPr>
        <w:t>с» (3 Гкал/ч)</w:t>
      </w:r>
      <w:r w:rsidRPr="008744D7">
        <w:rPr>
          <w:sz w:val="24"/>
        </w:rPr>
        <w:t>;</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резервных источников для тепловой сети отопления поселка при</w:t>
      </w:r>
      <w:r w:rsidRPr="008744D7">
        <w:rPr>
          <w:rFonts w:eastAsia="Arial"/>
          <w:sz w:val="24"/>
        </w:rPr>
        <w:t xml:space="preserve"> </w:t>
      </w:r>
      <w:r w:rsidRPr="008744D7">
        <w:rPr>
          <w:sz w:val="24"/>
        </w:rPr>
        <w:t>авариях (отказах) в системе централизованного теплоснабжения совместно использов</w:t>
      </w:r>
      <w:r w:rsidR="00BC35D4" w:rsidRPr="008744D7">
        <w:rPr>
          <w:sz w:val="24"/>
        </w:rPr>
        <w:t>ать котельные «Вирбекс-С-Финн», блочную «Импак</w:t>
      </w:r>
      <w:r w:rsidR="00996BD8" w:rsidRPr="008744D7">
        <w:rPr>
          <w:sz w:val="24"/>
        </w:rPr>
        <w:t>с</w:t>
      </w:r>
      <w:r w:rsidR="00BC35D4" w:rsidRPr="008744D7">
        <w:rPr>
          <w:sz w:val="24"/>
        </w:rPr>
        <w:t>» и</w:t>
      </w:r>
      <w:r w:rsidRPr="008744D7">
        <w:rPr>
          <w:sz w:val="24"/>
        </w:rPr>
        <w:t xml:space="preserve"> «2БВК»;</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BC35D4" w:rsidRPr="008744D7">
        <w:rPr>
          <w:sz w:val="24"/>
        </w:rPr>
        <w:t xml:space="preserve"> </w:t>
      </w:r>
      <w:r w:rsidRPr="008744D7">
        <w:rPr>
          <w:sz w:val="24"/>
        </w:rPr>
        <w:t>2»;</w:t>
      </w:r>
    </w:p>
    <w:p w:rsidR="00387359" w:rsidRPr="008744D7" w:rsidRDefault="00387359" w:rsidP="00387359">
      <w:pPr>
        <w:pStyle w:val="af3"/>
        <w:numPr>
          <w:ilvl w:val="0"/>
          <w:numId w:val="99"/>
        </w:numPr>
        <w:tabs>
          <w:tab w:val="left" w:pos="993"/>
        </w:tabs>
        <w:ind w:left="0" w:firstLine="709"/>
        <w:rPr>
          <w:rFonts w:eastAsia="Arial"/>
          <w:sz w:val="24"/>
        </w:rPr>
      </w:pPr>
      <w:r w:rsidRPr="008744D7">
        <w:rPr>
          <w:sz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996BD8" w:rsidRPr="008744D7" w:rsidRDefault="00996BD8" w:rsidP="00996BD8">
      <w:pPr>
        <w:pStyle w:val="afffffffffffffffff7"/>
        <w:tabs>
          <w:tab w:val="left" w:pos="709"/>
        </w:tabs>
        <w:ind w:firstLine="709"/>
      </w:pPr>
      <w:r w:rsidRPr="008744D7">
        <w:t xml:space="preserve">Затраты на реализацию мероприятий варианта 2 составят </w:t>
      </w:r>
      <w:r w:rsidR="00174D82" w:rsidRPr="008744D7">
        <w:t>112,54481</w:t>
      </w:r>
      <w:r w:rsidRPr="008744D7">
        <w:t xml:space="preserve"> млн. руб., в т. ч.:</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lastRenderedPageBreak/>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t>Реконструкция тепловых сетей для обеспечения нормативной надежности и безопасности теплоснабжения – 50 67535 млн. руб.</w:t>
      </w:r>
    </w:p>
    <w:p w:rsidR="00021072" w:rsidRPr="008744D7" w:rsidRDefault="00021072" w:rsidP="00021072">
      <w:pPr>
        <w:pStyle w:val="afffffffffffffffff7"/>
        <w:numPr>
          <w:ilvl w:val="0"/>
          <w:numId w:val="105"/>
        </w:numPr>
        <w:tabs>
          <w:tab w:val="left" w:pos="993"/>
        </w:tabs>
        <w:ind w:left="0" w:firstLine="709"/>
        <w:contextualSpacing/>
        <w:rPr>
          <w:szCs w:val="24"/>
        </w:rPr>
      </w:pPr>
      <w:r w:rsidRPr="008744D7">
        <w:rPr>
          <w:szCs w:val="24"/>
        </w:rPr>
        <w:t>Модернизация блочной котельной «Импакс» (3 Гкал/ч) – 2,147 млн. руб.</w:t>
      </w:r>
    </w:p>
    <w:p w:rsidR="00387359" w:rsidRPr="008744D7" w:rsidRDefault="00387359" w:rsidP="00B435C8">
      <w:pPr>
        <w:pStyle w:val="afffffffffffffffff7"/>
        <w:tabs>
          <w:tab w:val="left" w:pos="709"/>
        </w:tabs>
        <w:ind w:firstLine="709"/>
      </w:pPr>
    </w:p>
    <w:p w:rsidR="00A97043" w:rsidRPr="008744D7" w:rsidRDefault="00A97043" w:rsidP="00B435C8">
      <w:pPr>
        <w:pStyle w:val="afffffffffffffffff7"/>
        <w:tabs>
          <w:tab w:val="left" w:pos="709"/>
        </w:tabs>
        <w:ind w:firstLine="709"/>
      </w:pPr>
      <w:r w:rsidRPr="008744D7">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rsidR="00314E0C" w:rsidRPr="008744D7" w:rsidRDefault="00A97043" w:rsidP="00E22918">
      <w:pPr>
        <w:pStyle w:val="afffffffffffffffff7"/>
        <w:tabs>
          <w:tab w:val="left" w:pos="709"/>
        </w:tabs>
        <w:ind w:firstLine="709"/>
      </w:pPr>
      <w:r w:rsidRPr="008744D7">
        <w:t xml:space="preserve">Сравнив два варианта развития, можно сделать вывод о том, что </w:t>
      </w:r>
      <w:r w:rsidR="00E22918" w:rsidRPr="008744D7">
        <w:t xml:space="preserve">варианты равнозначны при различных объёмах финансовых затрат. В связи с этим </w:t>
      </w:r>
      <w:bookmarkEnd w:id="559"/>
      <w:bookmarkEnd w:id="560"/>
      <w:bookmarkEnd w:id="561"/>
      <w:bookmarkEnd w:id="562"/>
      <w:r w:rsidR="00E22918" w:rsidRPr="008744D7">
        <w:t xml:space="preserve">в </w:t>
      </w:r>
      <w:r w:rsidR="00314E0C" w:rsidRPr="008744D7">
        <w:t>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707E0" w:rsidRPr="008744D7" w:rsidRDefault="00E707E0" w:rsidP="00E707E0">
      <w:pPr>
        <w:widowControl w:val="0"/>
        <w:tabs>
          <w:tab w:val="left" w:pos="993"/>
        </w:tabs>
        <w:ind w:right="2"/>
        <w:contextualSpacing/>
        <w:jc w:val="both"/>
      </w:pPr>
    </w:p>
    <w:p w:rsidR="006F7F86" w:rsidRPr="008744D7" w:rsidRDefault="006F7F86" w:rsidP="00797F41">
      <w:pPr>
        <w:pStyle w:val="2"/>
        <w:tabs>
          <w:tab w:val="left" w:pos="1134"/>
        </w:tabs>
        <w:spacing w:before="0"/>
        <w:ind w:left="0" w:firstLine="709"/>
        <w:contextualSpacing/>
        <w:rPr>
          <w:rFonts w:cs="Times New Roman"/>
          <w:b w:val="0"/>
          <w:szCs w:val="24"/>
        </w:rPr>
      </w:pPr>
      <w:bookmarkStart w:id="563" w:name="_Toc524614842"/>
      <w:bookmarkStart w:id="564" w:name="_Toc524615058"/>
      <w:bookmarkStart w:id="565" w:name="_Toc15640892"/>
      <w:bookmarkStart w:id="566" w:name="_Toc28125330"/>
      <w:bookmarkStart w:id="567" w:name="_Toc42090898"/>
      <w:bookmarkStart w:id="568" w:name="_Hlk15651456"/>
      <w:bookmarkEnd w:id="558"/>
      <w:r w:rsidRPr="008744D7">
        <w:rPr>
          <w:rFonts w:cs="Times New Roman"/>
          <w:b w:val="0"/>
          <w:szCs w:val="24"/>
        </w:rPr>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63"/>
      <w:bookmarkEnd w:id="564"/>
      <w:r w:rsidRPr="008744D7">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5"/>
      <w:bookmarkEnd w:id="566"/>
      <w:r w:rsidR="00EF2B29" w:rsidRPr="008744D7">
        <w:rPr>
          <w:rFonts w:cs="Times New Roman"/>
          <w:b w:val="0"/>
        </w:rPr>
        <w:t xml:space="preserve">на территории с.п. </w:t>
      </w:r>
      <w:r w:rsidR="000C7AF3" w:rsidRPr="008744D7">
        <w:rPr>
          <w:rFonts w:cs="Times New Roman"/>
          <w:b w:val="0"/>
        </w:rPr>
        <w:t>Сосновка</w:t>
      </w:r>
      <w:bookmarkEnd w:id="567"/>
    </w:p>
    <w:p w:rsidR="00A91DA4" w:rsidRPr="008744D7" w:rsidRDefault="00A91DA4" w:rsidP="00797F41">
      <w:pPr>
        <w:tabs>
          <w:tab w:val="left" w:pos="1134"/>
        </w:tabs>
        <w:contextualSpacing/>
        <w:jc w:val="both"/>
      </w:pPr>
      <w:bookmarkStart w:id="569" w:name="_Hlk22216932"/>
      <w:bookmarkEnd w:id="568"/>
    </w:p>
    <w:p w:rsidR="00176B46" w:rsidRPr="008744D7" w:rsidRDefault="004D22CD" w:rsidP="00176B46">
      <w:pPr>
        <w:ind w:left="5" w:firstLine="704"/>
        <w:contextualSpacing/>
        <w:jc w:val="both"/>
      </w:pPr>
      <w:r w:rsidRPr="008744D7">
        <w:t xml:space="preserve">В качестве приоритетного варианта принят </w:t>
      </w:r>
      <w:r w:rsidR="00176B46" w:rsidRPr="008744D7">
        <w:t>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rsidR="00176B46" w:rsidRPr="008744D7" w:rsidRDefault="00176B46" w:rsidP="009806F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E22918" w:rsidRPr="008744D7">
        <w:rPr>
          <w:sz w:val="24"/>
          <w:szCs w:val="24"/>
        </w:rPr>
        <w:t>«</w:t>
      </w:r>
      <w:r w:rsidRPr="008744D7">
        <w:rPr>
          <w:sz w:val="24"/>
          <w:szCs w:val="24"/>
        </w:rPr>
        <w:t>Импак</w:t>
      </w:r>
      <w:r w:rsidR="00E22918" w:rsidRPr="008744D7">
        <w:rPr>
          <w:sz w:val="24"/>
          <w:szCs w:val="24"/>
        </w:rPr>
        <w:t>с»</w:t>
      </w:r>
      <w:r w:rsidRPr="008744D7">
        <w:rPr>
          <w:sz w:val="24"/>
          <w:szCs w:val="24"/>
        </w:rPr>
        <w:t xml:space="preserve">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176B46" w:rsidRPr="008744D7" w:rsidRDefault="00176B46" w:rsidP="009806F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176B46" w:rsidRPr="008744D7" w:rsidRDefault="00176B46" w:rsidP="00176B46">
      <w:pPr>
        <w:ind w:firstLine="704"/>
        <w:contextualSpacing/>
      </w:pPr>
    </w:p>
    <w:p w:rsidR="00176B46" w:rsidRPr="008744D7" w:rsidRDefault="00176B46" w:rsidP="00176B46">
      <w:pPr>
        <w:ind w:firstLine="709"/>
        <w:contextualSpacing/>
        <w:jc w:val="both"/>
      </w:pPr>
      <w:r w:rsidRPr="008744D7">
        <w:t>При этом предлагается использование источников теплоснабжения следующим образом:</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ую «2БВК»;</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E22918" w:rsidRPr="008744D7">
        <w:rPr>
          <w:sz w:val="24"/>
          <w:szCs w:val="24"/>
        </w:rPr>
        <w:t xml:space="preserve"> </w:t>
      </w:r>
      <w:r w:rsidRPr="008744D7">
        <w:rPr>
          <w:sz w:val="24"/>
          <w:szCs w:val="24"/>
        </w:rPr>
        <w:t>2»;</w:t>
      </w:r>
    </w:p>
    <w:p w:rsidR="00176B46" w:rsidRPr="008744D7" w:rsidRDefault="00176B46"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176B46" w:rsidRPr="008744D7" w:rsidRDefault="00176B46" w:rsidP="00176B46">
      <w:pPr>
        <w:ind w:firstLine="709"/>
        <w:contextualSpacing/>
        <w:jc w:val="both"/>
      </w:pPr>
    </w:p>
    <w:p w:rsidR="00176B46" w:rsidRPr="008744D7" w:rsidRDefault="00176B46" w:rsidP="00176B46">
      <w:pPr>
        <w:ind w:firstLine="709"/>
        <w:contextualSpacing/>
        <w:jc w:val="both"/>
      </w:pPr>
      <w:r w:rsidRPr="008744D7">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4D22CD" w:rsidRPr="008744D7" w:rsidRDefault="004D22CD" w:rsidP="00176B46">
      <w:pPr>
        <w:pStyle w:val="afffffffffffffffff7"/>
        <w:tabs>
          <w:tab w:val="left" w:pos="567"/>
        </w:tabs>
        <w:ind w:firstLine="709"/>
      </w:pPr>
    </w:p>
    <w:p w:rsidR="00AD41CC" w:rsidRPr="008744D7" w:rsidRDefault="00AD41CC" w:rsidP="005625C7">
      <w:pPr>
        <w:pStyle w:val="2"/>
        <w:keepNext/>
        <w:tabs>
          <w:tab w:val="left" w:pos="1134"/>
        </w:tabs>
        <w:spacing w:before="0"/>
        <w:ind w:left="0" w:firstLine="709"/>
        <w:contextualSpacing/>
        <w:rPr>
          <w:rFonts w:cs="Times New Roman"/>
          <w:b w:val="0"/>
          <w:szCs w:val="24"/>
        </w:rPr>
      </w:pPr>
      <w:bookmarkStart w:id="570" w:name="_Toc524614843"/>
      <w:bookmarkStart w:id="571" w:name="_Toc524615059"/>
      <w:bookmarkStart w:id="572" w:name="_Toc28125331"/>
      <w:bookmarkStart w:id="573" w:name="_Toc42090899"/>
      <w:bookmarkEnd w:id="569"/>
      <w:r w:rsidRPr="008744D7">
        <w:rPr>
          <w:rFonts w:cs="Times New Roman"/>
          <w:b w:val="0"/>
          <w:szCs w:val="24"/>
        </w:rPr>
        <w:lastRenderedPageBreak/>
        <w:t>Описание изменений в мастер-плане развития системы теплоснабжения за период, предшествующий актуализации схемы теплоснабжения</w:t>
      </w:r>
      <w:bookmarkEnd w:id="570"/>
      <w:bookmarkEnd w:id="571"/>
      <w:bookmarkEnd w:id="572"/>
      <w:r w:rsidR="00EF2B29" w:rsidRPr="008744D7">
        <w:rPr>
          <w:rFonts w:cs="Times New Roman"/>
          <w:b w:val="0"/>
          <w:szCs w:val="24"/>
        </w:rPr>
        <w:t xml:space="preserve">, </w:t>
      </w:r>
      <w:r w:rsidR="00EF2B29" w:rsidRPr="008744D7">
        <w:rPr>
          <w:rFonts w:cs="Times New Roman"/>
          <w:b w:val="0"/>
        </w:rPr>
        <w:t xml:space="preserve">на территории с.п. </w:t>
      </w:r>
      <w:r w:rsidR="000C7AF3" w:rsidRPr="008744D7">
        <w:rPr>
          <w:rFonts w:cs="Times New Roman"/>
          <w:b w:val="0"/>
        </w:rPr>
        <w:t>Сосновка</w:t>
      </w:r>
      <w:bookmarkEnd w:id="573"/>
    </w:p>
    <w:p w:rsidR="00873E3A" w:rsidRPr="008744D7" w:rsidRDefault="00873E3A" w:rsidP="005625C7">
      <w:pPr>
        <w:keepNext/>
        <w:keepLines/>
        <w:tabs>
          <w:tab w:val="left" w:pos="1134"/>
        </w:tabs>
        <w:contextualSpacing/>
        <w:jc w:val="both"/>
      </w:pPr>
    </w:p>
    <w:p w:rsidR="001C5684" w:rsidRPr="008744D7" w:rsidRDefault="001C5684" w:rsidP="00176B46">
      <w:pPr>
        <w:pStyle w:val="afffffffffffffffff7"/>
        <w:ind w:firstLine="709"/>
      </w:pPr>
      <w:r w:rsidRPr="008744D7">
        <w:t>Добавлен актуальный план развития системы теплоснабжения согласно стратегии развития коммунальной инфраструктуры.</w:t>
      </w:r>
    </w:p>
    <w:p w:rsidR="00873E3A" w:rsidRPr="008744D7" w:rsidRDefault="00873E3A" w:rsidP="00797F41">
      <w:pPr>
        <w:tabs>
          <w:tab w:val="left" w:pos="1134"/>
        </w:tabs>
        <w:contextualSpacing/>
        <w:jc w:val="both"/>
      </w:pPr>
    </w:p>
    <w:p w:rsidR="00AD41CC" w:rsidRPr="008744D7" w:rsidRDefault="00702506" w:rsidP="00AD7575">
      <w:pPr>
        <w:pStyle w:val="14"/>
        <w:pageBreakBefore/>
        <w:tabs>
          <w:tab w:val="left" w:pos="993"/>
        </w:tabs>
        <w:spacing w:before="0" w:line="240" w:lineRule="auto"/>
        <w:ind w:left="0" w:firstLine="709"/>
        <w:contextualSpacing/>
        <w:rPr>
          <w:rFonts w:cs="Times New Roman"/>
          <w:b w:val="0"/>
          <w:szCs w:val="24"/>
        </w:rPr>
      </w:pPr>
      <w:bookmarkStart w:id="574" w:name="_Toc524614844"/>
      <w:bookmarkStart w:id="575" w:name="_Toc524615060"/>
      <w:bookmarkStart w:id="576" w:name="_Toc28125332"/>
      <w:bookmarkStart w:id="577" w:name="_Toc42090900"/>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6</w:t>
      </w:r>
      <w:r w:rsidR="00AD41CC" w:rsidRPr="008744D7">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74"/>
      <w:bookmarkEnd w:id="575"/>
      <w:bookmarkEnd w:id="576"/>
      <w:bookmarkEnd w:id="577"/>
    </w:p>
    <w:p w:rsidR="00B6340B" w:rsidRPr="008744D7" w:rsidRDefault="00B6340B" w:rsidP="00B6340B"/>
    <w:p w:rsidR="00AD41CC" w:rsidRPr="008744D7" w:rsidRDefault="00AD41CC" w:rsidP="00B6340B">
      <w:pPr>
        <w:pStyle w:val="2"/>
        <w:tabs>
          <w:tab w:val="left" w:pos="1134"/>
        </w:tabs>
        <w:spacing w:before="0"/>
        <w:ind w:left="0" w:firstLine="709"/>
        <w:contextualSpacing/>
        <w:rPr>
          <w:rFonts w:cs="Times New Roman"/>
          <w:b w:val="0"/>
          <w:szCs w:val="24"/>
        </w:rPr>
      </w:pPr>
      <w:bookmarkStart w:id="578" w:name="_Toc524614845"/>
      <w:bookmarkStart w:id="579" w:name="_Toc524615061"/>
      <w:bookmarkStart w:id="580" w:name="_Toc28125333"/>
      <w:bookmarkStart w:id="581" w:name="_Toc42090901"/>
      <w:r w:rsidRPr="008744D7">
        <w:rPr>
          <w:rFonts w:cs="Times New Roman"/>
          <w:b w:val="0"/>
          <w:szCs w:val="24"/>
        </w:rPr>
        <w:t>Расч</w:t>
      </w:r>
      <w:r w:rsidR="00217054" w:rsidRPr="008744D7">
        <w:rPr>
          <w:rFonts w:cs="Times New Roman"/>
          <w:b w:val="0"/>
          <w:szCs w:val="24"/>
        </w:rPr>
        <w:t>ё</w:t>
      </w:r>
      <w:r w:rsidRPr="008744D7">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8"/>
      <w:bookmarkEnd w:id="579"/>
      <w:bookmarkEnd w:id="580"/>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81"/>
    </w:p>
    <w:p w:rsidR="00B6340B" w:rsidRPr="008744D7" w:rsidRDefault="00B6340B" w:rsidP="00846016">
      <w:pPr>
        <w:contextualSpacing/>
        <w:jc w:val="both"/>
      </w:pPr>
    </w:p>
    <w:p w:rsidR="003210EA" w:rsidRPr="008744D7" w:rsidRDefault="003210EA" w:rsidP="0021138E">
      <w:pPr>
        <w:ind w:firstLine="709"/>
        <w:contextualSpacing/>
        <w:jc w:val="both"/>
      </w:pPr>
      <w:r w:rsidRPr="008744D7">
        <w:t>К нормируемым технологическим затратам теплоносителя (теплоноситель – вода) относятся:</w:t>
      </w:r>
    </w:p>
    <w:p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rsidR="003210EA" w:rsidRPr="008744D7" w:rsidRDefault="003210EA" w:rsidP="009806F9">
      <w:pPr>
        <w:pStyle w:val="af3"/>
        <w:numPr>
          <w:ilvl w:val="0"/>
          <w:numId w:val="58"/>
        </w:numPr>
        <w:tabs>
          <w:tab w:val="left" w:pos="993"/>
        </w:tabs>
        <w:ind w:left="0" w:firstLine="709"/>
        <w:rPr>
          <w:sz w:val="24"/>
          <w:szCs w:val="24"/>
        </w:rPr>
      </w:pPr>
      <w:r w:rsidRPr="008744D7">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rsidR="00B6340B" w:rsidRPr="008744D7" w:rsidRDefault="00B6340B" w:rsidP="0021138E">
      <w:pPr>
        <w:ind w:firstLine="709"/>
        <w:contextualSpacing/>
        <w:jc w:val="both"/>
      </w:pPr>
    </w:p>
    <w:p w:rsidR="003210EA" w:rsidRPr="008744D7" w:rsidRDefault="003210EA" w:rsidP="0021138E">
      <w:pPr>
        <w:ind w:firstLine="709"/>
        <w:contextualSpacing/>
        <w:jc w:val="both"/>
      </w:pPr>
      <w:r w:rsidRPr="008744D7">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rsidR="003210EA" w:rsidRPr="008744D7" w:rsidRDefault="003210EA" w:rsidP="0021138E">
      <w:pPr>
        <w:ind w:firstLine="709"/>
        <w:contextualSpacing/>
        <w:jc w:val="both"/>
      </w:pPr>
      <w:r w:rsidRPr="008744D7">
        <w:t>Нормативные значения потерь теплоносителя за год с его нормируемой утечкой, м</w:t>
      </w:r>
      <w:r w:rsidRPr="008744D7">
        <w:rPr>
          <w:vertAlign w:val="superscript"/>
        </w:rPr>
        <w:t>3</w:t>
      </w:r>
      <w:r w:rsidRPr="008744D7">
        <w:t xml:space="preserve">, определялись по формуле: </w:t>
      </w:r>
    </w:p>
    <w:p w:rsidR="003210EA" w:rsidRPr="008744D7" w:rsidRDefault="003210EA" w:rsidP="0021138E">
      <w:pPr>
        <w:ind w:firstLine="709"/>
        <w:contextualSpacing/>
        <w:jc w:val="center"/>
      </w:pPr>
      <w:r w:rsidRPr="008744D7">
        <w:t>G</w:t>
      </w:r>
      <w:r w:rsidRPr="008744D7">
        <w:rPr>
          <w:vertAlign w:val="subscript"/>
        </w:rPr>
        <w:t>ут.н</w:t>
      </w:r>
      <w:r w:rsidRPr="008744D7">
        <w:t xml:space="preserve"> = аV</w:t>
      </w:r>
      <w:r w:rsidRPr="008744D7">
        <w:rPr>
          <w:vertAlign w:val="subscript"/>
        </w:rPr>
        <w:t>год</w:t>
      </w:r>
      <w:r w:rsidRPr="008744D7">
        <w:t>n</w:t>
      </w:r>
      <w:r w:rsidRPr="008744D7">
        <w:rPr>
          <w:vertAlign w:val="subscript"/>
        </w:rPr>
        <w:t>год</w:t>
      </w:r>
      <w:r w:rsidRPr="008744D7">
        <w:t>10</w:t>
      </w:r>
      <w:r w:rsidRPr="008744D7">
        <w:rPr>
          <w:vertAlign w:val="superscript"/>
        </w:rPr>
        <w:t>–2</w:t>
      </w:r>
      <w:r w:rsidRPr="008744D7">
        <w:t xml:space="preserve"> = m</w:t>
      </w:r>
      <w:r w:rsidRPr="008744D7">
        <w:rPr>
          <w:vertAlign w:val="subscript"/>
        </w:rPr>
        <w:t>ут.год.н</w:t>
      </w:r>
      <w:r w:rsidRPr="008744D7">
        <w:t>n</w:t>
      </w:r>
      <w:r w:rsidRPr="008744D7">
        <w:rPr>
          <w:vertAlign w:val="subscript"/>
        </w:rPr>
        <w:t>год</w:t>
      </w:r>
      <w:r w:rsidRPr="008744D7">
        <w:t>,</w:t>
      </w:r>
    </w:p>
    <w:p w:rsidR="00B6340B" w:rsidRPr="008744D7" w:rsidRDefault="00B6340B" w:rsidP="0021138E">
      <w:pPr>
        <w:ind w:firstLine="709"/>
        <w:contextualSpacing/>
        <w:jc w:val="both"/>
      </w:pPr>
    </w:p>
    <w:p w:rsidR="003210EA" w:rsidRPr="008744D7" w:rsidRDefault="003210EA" w:rsidP="0021138E">
      <w:pPr>
        <w:ind w:firstLine="709"/>
        <w:contextualSpacing/>
        <w:jc w:val="both"/>
      </w:pPr>
      <w:r w:rsidRPr="008744D7">
        <w:t>где: а – норма среднегодовой утечки теплоносителя, м</w:t>
      </w:r>
      <w:r w:rsidRPr="008744D7">
        <w:rPr>
          <w:vertAlign w:val="superscript"/>
        </w:rPr>
        <w:t>3</w:t>
      </w:r>
      <w:r w:rsidRPr="008744D7">
        <w:t>/чм</w:t>
      </w:r>
      <w:r w:rsidRPr="008744D7">
        <w:rPr>
          <w:vertAlign w:val="superscript"/>
        </w:rPr>
        <w:t>3</w:t>
      </w:r>
      <w:r w:rsidRPr="008744D7">
        <w:t>, установленная правилами технической эксплуатации тепловых энергоустановок, в пределах 0,25</w:t>
      </w:r>
      <w:r w:rsidR="00AD7575" w:rsidRPr="008744D7">
        <w:t xml:space="preserve"> </w:t>
      </w:r>
      <w:r w:rsidRPr="008744D7">
        <w:t>% среднегодовой емкости трубопроводов тепловых сетей в час;</w:t>
      </w:r>
    </w:p>
    <w:p w:rsidR="003210EA" w:rsidRPr="008744D7" w:rsidRDefault="003210EA" w:rsidP="0021138E">
      <w:pPr>
        <w:ind w:firstLine="709"/>
        <w:contextualSpacing/>
        <w:jc w:val="both"/>
      </w:pPr>
      <w:r w:rsidRPr="008744D7">
        <w:t>V</w:t>
      </w:r>
      <w:r w:rsidRPr="008744D7">
        <w:rPr>
          <w:vertAlign w:val="subscript"/>
        </w:rPr>
        <w:t>год</w:t>
      </w:r>
      <w:r w:rsidRPr="008744D7">
        <w:t xml:space="preserve"> – среднегодовая емкость трубопроводов тепловых сетей, эксплуатируемых теплосетевой организацией, м</w:t>
      </w:r>
      <w:r w:rsidRPr="008744D7">
        <w:rPr>
          <w:vertAlign w:val="superscript"/>
        </w:rPr>
        <w:t>3</w:t>
      </w:r>
      <w:r w:rsidRPr="008744D7">
        <w:t>;</w:t>
      </w:r>
    </w:p>
    <w:p w:rsidR="003210EA" w:rsidRPr="008744D7" w:rsidRDefault="003210EA" w:rsidP="0021138E">
      <w:pPr>
        <w:ind w:firstLine="709"/>
        <w:contextualSpacing/>
        <w:jc w:val="both"/>
      </w:pPr>
      <w:r w:rsidRPr="008744D7">
        <w:t>n</w:t>
      </w:r>
      <w:r w:rsidRPr="008744D7">
        <w:rPr>
          <w:vertAlign w:val="subscript"/>
        </w:rPr>
        <w:t>год</w:t>
      </w:r>
      <w:r w:rsidRPr="008744D7">
        <w:t xml:space="preserve"> – продолжительность функционирования тепловых сетей в году, ч;</w:t>
      </w:r>
    </w:p>
    <w:p w:rsidR="003210EA" w:rsidRPr="008744D7" w:rsidRDefault="003210EA" w:rsidP="0021138E">
      <w:pPr>
        <w:ind w:firstLine="709"/>
        <w:contextualSpacing/>
        <w:jc w:val="both"/>
      </w:pPr>
      <w:r w:rsidRPr="008744D7">
        <w:t>m</w:t>
      </w:r>
      <w:r w:rsidRPr="008744D7">
        <w:rPr>
          <w:vertAlign w:val="subscript"/>
        </w:rPr>
        <w:t>ут.год.н</w:t>
      </w:r>
      <w:r w:rsidRPr="008744D7">
        <w:t xml:space="preserve"> – среднегодовая норма потерь теплоносителя, обусловленных утечкой, м</w:t>
      </w:r>
      <w:r w:rsidRPr="008744D7">
        <w:rPr>
          <w:vertAlign w:val="superscript"/>
        </w:rPr>
        <w:t>3</w:t>
      </w:r>
      <w:r w:rsidRPr="008744D7">
        <w:t>/ч.</w:t>
      </w:r>
    </w:p>
    <w:p w:rsidR="003210EA" w:rsidRPr="008744D7" w:rsidRDefault="003210EA" w:rsidP="0021138E">
      <w:pPr>
        <w:ind w:firstLine="709"/>
        <w:contextualSpacing/>
        <w:jc w:val="both"/>
      </w:pPr>
      <w:r w:rsidRPr="008744D7">
        <w:t>Значение среднегодовой емкости трубопроводов тепловых сетей, м</w:t>
      </w:r>
      <w:r w:rsidRPr="008744D7">
        <w:rPr>
          <w:vertAlign w:val="superscript"/>
        </w:rPr>
        <w:t>3</w:t>
      </w:r>
      <w:r w:rsidRPr="008744D7">
        <w:t>, определялась из выражения:</w:t>
      </w:r>
    </w:p>
    <w:p w:rsidR="003210EA" w:rsidRPr="008744D7" w:rsidRDefault="003210EA" w:rsidP="0021138E">
      <w:pPr>
        <w:ind w:firstLine="709"/>
        <w:contextualSpacing/>
        <w:jc w:val="center"/>
      </w:pPr>
      <w:r w:rsidRPr="008744D7">
        <w:t>V</w:t>
      </w:r>
      <w:r w:rsidRPr="008744D7">
        <w:rPr>
          <w:vertAlign w:val="subscript"/>
        </w:rPr>
        <w:t>год</w:t>
      </w:r>
      <w:r w:rsidRPr="008744D7">
        <w:t xml:space="preserve">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от</w:t>
      </w:r>
      <w:r w:rsidRPr="008744D7">
        <w:t xml:space="preserve"> + n</w:t>
      </w:r>
      <w:r w:rsidRPr="008744D7">
        <w:rPr>
          <w:vertAlign w:val="subscript"/>
        </w:rPr>
        <w:t>л</w:t>
      </w:r>
      <w:r w:rsidRPr="008744D7">
        <w:t>) = (V</w:t>
      </w:r>
      <w:r w:rsidRPr="008744D7">
        <w:rPr>
          <w:vertAlign w:val="subscript"/>
        </w:rPr>
        <w:t>от</w:t>
      </w:r>
      <w:r w:rsidRPr="008744D7">
        <w:t>n</w:t>
      </w:r>
      <w:r w:rsidRPr="008744D7">
        <w:rPr>
          <w:vertAlign w:val="subscript"/>
        </w:rPr>
        <w:t>от</w:t>
      </w:r>
      <w:r w:rsidRPr="008744D7">
        <w:t xml:space="preserve"> + V</w:t>
      </w:r>
      <w:r w:rsidRPr="008744D7">
        <w:rPr>
          <w:vertAlign w:val="subscript"/>
        </w:rPr>
        <w:t>л</w:t>
      </w:r>
      <w:r w:rsidRPr="008744D7">
        <w:t>n</w:t>
      </w:r>
      <w:r w:rsidRPr="008744D7">
        <w:rPr>
          <w:vertAlign w:val="subscript"/>
        </w:rPr>
        <w:t>л</w:t>
      </w:r>
      <w:r w:rsidRPr="008744D7">
        <w:t>) / n</w:t>
      </w:r>
      <w:r w:rsidRPr="008744D7">
        <w:rPr>
          <w:vertAlign w:val="subscript"/>
        </w:rPr>
        <w:t>год</w:t>
      </w:r>
      <w:r w:rsidRPr="008744D7">
        <w:t>,</w:t>
      </w:r>
    </w:p>
    <w:p w:rsidR="00B6340B" w:rsidRPr="008744D7" w:rsidRDefault="00B6340B" w:rsidP="0021138E">
      <w:pPr>
        <w:ind w:firstLine="709"/>
        <w:contextualSpacing/>
        <w:jc w:val="both"/>
      </w:pPr>
    </w:p>
    <w:p w:rsidR="003210EA" w:rsidRPr="008744D7" w:rsidRDefault="003210EA" w:rsidP="0021138E">
      <w:pPr>
        <w:ind w:firstLine="709"/>
        <w:contextualSpacing/>
        <w:jc w:val="both"/>
      </w:pPr>
      <w:r w:rsidRPr="008744D7">
        <w:t>где V</w:t>
      </w:r>
      <w:r w:rsidRPr="008744D7">
        <w:rPr>
          <w:vertAlign w:val="subscript"/>
        </w:rPr>
        <w:t>от</w:t>
      </w:r>
      <w:r w:rsidRPr="008744D7">
        <w:t xml:space="preserve"> и V</w:t>
      </w:r>
      <w:r w:rsidRPr="008744D7">
        <w:rPr>
          <w:vertAlign w:val="subscript"/>
        </w:rPr>
        <w:t>л</w:t>
      </w:r>
      <w:r w:rsidRPr="008744D7">
        <w:t xml:space="preserve"> – емкость трубопроводов тепловых сетей в отопительном и неотопительном периодах, м</w:t>
      </w:r>
      <w:r w:rsidRPr="008744D7">
        <w:rPr>
          <w:vertAlign w:val="superscript"/>
        </w:rPr>
        <w:t>3</w:t>
      </w:r>
      <w:r w:rsidRPr="008744D7">
        <w:t>;</w:t>
      </w:r>
    </w:p>
    <w:p w:rsidR="003210EA" w:rsidRPr="008744D7" w:rsidRDefault="003210EA" w:rsidP="0021138E">
      <w:pPr>
        <w:ind w:firstLine="709"/>
        <w:contextualSpacing/>
        <w:jc w:val="both"/>
      </w:pPr>
      <w:r w:rsidRPr="008744D7">
        <w:t>n</w:t>
      </w:r>
      <w:r w:rsidRPr="008744D7">
        <w:rPr>
          <w:vertAlign w:val="subscript"/>
        </w:rPr>
        <w:t>от</w:t>
      </w:r>
      <w:r w:rsidRPr="008744D7">
        <w:t xml:space="preserve"> и n</w:t>
      </w:r>
      <w:r w:rsidRPr="008744D7">
        <w:rPr>
          <w:vertAlign w:val="subscript"/>
        </w:rPr>
        <w:t>л</w:t>
      </w:r>
      <w:r w:rsidRPr="008744D7">
        <w:t xml:space="preserve"> – продолжительность функционирования тепловых сетей в отопительном и неотопительном периодах, ч.</w:t>
      </w:r>
    </w:p>
    <w:p w:rsidR="00B6340B" w:rsidRPr="008744D7" w:rsidRDefault="00B6340B" w:rsidP="0021138E">
      <w:pPr>
        <w:ind w:firstLine="709"/>
        <w:contextualSpacing/>
        <w:jc w:val="both"/>
      </w:pPr>
    </w:p>
    <w:p w:rsidR="003210EA" w:rsidRPr="008744D7" w:rsidRDefault="00217054" w:rsidP="0021138E">
      <w:pPr>
        <w:ind w:firstLine="709"/>
        <w:contextualSpacing/>
        <w:jc w:val="both"/>
      </w:pPr>
      <w:r w:rsidRPr="008744D7">
        <w:t>При расчё</w:t>
      </w:r>
      <w:r w:rsidR="003210EA" w:rsidRPr="008744D7">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rsidR="003210EA" w:rsidRPr="008744D7" w:rsidRDefault="003210EA" w:rsidP="0021138E">
      <w:pPr>
        <w:ind w:firstLine="709"/>
        <w:contextualSpacing/>
        <w:jc w:val="both"/>
      </w:pPr>
      <w:r w:rsidRPr="008744D7">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8744D7">
        <w:rPr>
          <w:vertAlign w:val="superscript"/>
        </w:rPr>
        <w:t>2</w:t>
      </w:r>
      <w:r w:rsidRPr="008744D7">
        <w:t xml:space="preserve"> в верхних точках трубопроводов.</w:t>
      </w:r>
    </w:p>
    <w:p w:rsidR="003210EA" w:rsidRPr="008744D7" w:rsidRDefault="003210EA" w:rsidP="0021138E">
      <w:pPr>
        <w:ind w:firstLine="709"/>
        <w:contextualSpacing/>
        <w:jc w:val="both"/>
      </w:pPr>
      <w:r w:rsidRPr="008744D7">
        <w:lastRenderedPageBreak/>
        <w:t>Прогнозируемая продолжительность отопительного периода принималась в соответствии со строительными нормами и правилам</w:t>
      </w:r>
      <w:r w:rsidR="00E22918" w:rsidRPr="008744D7">
        <w:t>и по строительной климатологии.</w:t>
      </w:r>
    </w:p>
    <w:p w:rsidR="003210EA" w:rsidRPr="008744D7" w:rsidRDefault="003210EA" w:rsidP="0021138E">
      <w:pPr>
        <w:ind w:firstLine="709"/>
        <w:contextualSpacing/>
        <w:jc w:val="both"/>
      </w:pPr>
      <w:r w:rsidRPr="008744D7">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rsidR="003210EA" w:rsidRPr="008744D7" w:rsidRDefault="003210EA" w:rsidP="0021138E">
      <w:pPr>
        <w:ind w:firstLine="709"/>
        <w:contextualSpacing/>
        <w:jc w:val="both"/>
      </w:pPr>
      <w:r w:rsidRPr="008744D7">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rsidR="003210EA" w:rsidRPr="008744D7" w:rsidRDefault="003210EA" w:rsidP="0021138E">
      <w:pPr>
        <w:ind w:firstLine="709"/>
        <w:contextualSpacing/>
        <w:jc w:val="both"/>
      </w:pPr>
      <w:r w:rsidRPr="008744D7">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8744D7">
        <w:t>ых сетей и оборудования, в расчё</w:t>
      </w:r>
      <w:r w:rsidRPr="008744D7">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rsidR="003210EA" w:rsidRPr="008744D7" w:rsidRDefault="003210EA" w:rsidP="0021138E">
      <w:pPr>
        <w:ind w:firstLine="709"/>
        <w:contextualSpacing/>
        <w:jc w:val="both"/>
      </w:pPr>
      <w:r w:rsidRPr="008744D7">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rsidR="003210EA" w:rsidRPr="008744D7" w:rsidRDefault="003210EA" w:rsidP="0021138E">
      <w:pPr>
        <w:ind w:firstLine="709"/>
        <w:contextualSpacing/>
        <w:jc w:val="both"/>
      </w:pPr>
      <w:r w:rsidRPr="008744D7">
        <w:t>Нормирование затрат теплоносителя на указанные цели производилось с у</w:t>
      </w:r>
      <w:r w:rsidR="005B1B5A" w:rsidRPr="008744D7">
        <w:t>чёт</w:t>
      </w:r>
      <w:r w:rsidRPr="008744D7">
        <w:t>ом регламентируемой нормативными документами периодичности проведения эксплуатационных испытаний и друг</w:t>
      </w:r>
      <w:r w:rsidR="00A610CA" w:rsidRPr="008744D7">
        <w:t>их регламентных работ и утверждё</w:t>
      </w:r>
      <w:r w:rsidRPr="008744D7">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rsidR="003210EA" w:rsidRPr="008744D7" w:rsidRDefault="003210EA" w:rsidP="0021138E">
      <w:pPr>
        <w:suppressAutoHyphens/>
        <w:ind w:firstLine="709"/>
        <w:contextualSpacing/>
        <w:jc w:val="both"/>
      </w:pPr>
      <w:r w:rsidRPr="008744D7">
        <w:t xml:space="preserve">При изменении емкости (внутреннего </w:t>
      </w:r>
      <w:r w:rsidR="007D0D09" w:rsidRPr="008744D7">
        <w:t>объём</w:t>
      </w:r>
      <w:r w:rsidRPr="008744D7">
        <w:t>а) трубопроводов тепловых сетей, эксплуатируемых теплосетевой организацией, на 5</w:t>
      </w:r>
      <w:r w:rsidR="001204C6" w:rsidRPr="008744D7">
        <w:t xml:space="preserve"> </w:t>
      </w:r>
      <w:r w:rsidRPr="008744D7">
        <w:t>%, ожидаемые значения показателя «потери сетевой воды» допускается определять по формуле:</w:t>
      </w:r>
    </w:p>
    <w:p w:rsidR="003210EA" w:rsidRPr="008744D7" w:rsidRDefault="003210EA" w:rsidP="0021138E">
      <w:pPr>
        <w:suppressAutoHyphens/>
        <w:ind w:firstLine="709"/>
        <w:contextualSpacing/>
        <w:jc w:val="center"/>
      </w:pPr>
      <w:r w:rsidRPr="008744D7">
        <w:rPr>
          <w:rFonts w:eastAsia="MS Mincho"/>
          <w:position w:val="-32"/>
        </w:rPr>
        <w:object w:dxaOrig="2340" w:dyaOrig="765">
          <v:shape id="_x0000_i1027" type="#_x0000_t75" style="width:114.6pt;height:35.4pt" o:ole="">
            <v:imagedata r:id="rId25" o:title=""/>
          </v:shape>
          <o:OLEObject Type="Embed" ProgID="Equation.3" ShapeID="_x0000_i1027" DrawAspect="Content" ObjectID="_1655038193" r:id="rId26"/>
        </w:object>
      </w:r>
    </w:p>
    <w:p w:rsidR="00B6340B" w:rsidRPr="008744D7" w:rsidRDefault="00B6340B" w:rsidP="0021138E">
      <w:pPr>
        <w:suppressAutoHyphens/>
        <w:ind w:firstLine="709"/>
        <w:contextualSpacing/>
        <w:jc w:val="both"/>
      </w:pPr>
    </w:p>
    <w:p w:rsidR="003210EA" w:rsidRPr="008744D7" w:rsidRDefault="003210EA" w:rsidP="0021138E">
      <w:pPr>
        <w:suppressAutoHyphens/>
        <w:ind w:firstLine="709"/>
        <w:contextualSpacing/>
        <w:jc w:val="both"/>
      </w:pPr>
      <w:r w:rsidRPr="008744D7">
        <w:t xml:space="preserve">где: </w:t>
      </w:r>
      <w:r w:rsidRPr="008744D7">
        <w:rPr>
          <w:position w:val="-12"/>
        </w:rPr>
        <w:object w:dxaOrig="555" w:dyaOrig="375">
          <v:shape id="_x0000_i1028" type="#_x0000_t75" style="width:27.6pt;height:12pt" o:ole="">
            <v:imagedata r:id="rId27" o:title=""/>
          </v:shape>
          <o:OLEObject Type="Embed" ProgID="Equation.3" ShapeID="_x0000_i1028" DrawAspect="Content" ObjectID="_1655038194" r:id="rId28"/>
        </w:object>
      </w:r>
      <w:r w:rsidRPr="008744D7">
        <w:t xml:space="preserve">–ожидаемые годовые потери сетевой воды на период регулирования, м³; </w:t>
      </w:r>
    </w:p>
    <w:p w:rsidR="003210EA" w:rsidRPr="008744D7" w:rsidRDefault="003210EA" w:rsidP="0021138E">
      <w:pPr>
        <w:suppressAutoHyphens/>
        <w:ind w:firstLine="709"/>
        <w:contextualSpacing/>
        <w:jc w:val="both"/>
      </w:pPr>
      <w:r w:rsidRPr="008744D7">
        <w:rPr>
          <w:position w:val="-12"/>
        </w:rPr>
        <w:object w:dxaOrig="585" w:dyaOrig="375">
          <v:shape id="_x0000_i1029" type="#_x0000_t75" style="width:27.6pt;height:12pt" o:ole="">
            <v:imagedata r:id="rId29" o:title=""/>
          </v:shape>
          <o:OLEObject Type="Embed" ProgID="Equation.3" ShapeID="_x0000_i1029" DrawAspect="Content" ObjectID="_1655038195" r:id="rId30"/>
        </w:object>
      </w:r>
      <w:r w:rsidRPr="008744D7">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rsidR="003210EA" w:rsidRPr="008744D7" w:rsidRDefault="003210EA" w:rsidP="0021138E">
      <w:pPr>
        <w:suppressAutoHyphens/>
        <w:ind w:firstLine="709"/>
        <w:contextualSpacing/>
        <w:jc w:val="both"/>
      </w:pPr>
      <w:r w:rsidRPr="008744D7">
        <w:rPr>
          <w:position w:val="-14"/>
        </w:rPr>
        <w:object w:dxaOrig="855" w:dyaOrig="390">
          <v:shape id="_x0000_i1030" type="#_x0000_t75" style="width:44.4pt;height:20.4pt" o:ole="">
            <v:imagedata r:id="rId31" o:title=""/>
          </v:shape>
          <o:OLEObject Type="Embed" ProgID="Equation.3" ShapeID="_x0000_i1030" DrawAspect="Content" ObjectID="_1655038196" r:id="rId32"/>
        </w:object>
      </w:r>
      <w:r w:rsidRPr="008744D7">
        <w:t xml:space="preserve">– ожидаемый суммарный среднегодовой </w:t>
      </w:r>
      <w:r w:rsidR="007D0D09" w:rsidRPr="008744D7">
        <w:t>объём</w:t>
      </w:r>
      <w:r w:rsidRPr="008744D7">
        <w:t xml:space="preserve"> тепловых сетей, м³; </w:t>
      </w:r>
    </w:p>
    <w:p w:rsidR="003210EA" w:rsidRPr="008744D7" w:rsidRDefault="003210EA" w:rsidP="0021138E">
      <w:pPr>
        <w:suppressAutoHyphens/>
        <w:ind w:firstLine="709"/>
        <w:contextualSpacing/>
        <w:jc w:val="both"/>
      </w:pPr>
      <w:r w:rsidRPr="008744D7">
        <w:rPr>
          <w:position w:val="-14"/>
        </w:rPr>
        <w:object w:dxaOrig="915" w:dyaOrig="390">
          <v:shape id="_x0000_i1031" type="#_x0000_t75" style="width:51.6pt;height:20.4pt" o:ole="">
            <v:imagedata r:id="rId33" o:title=""/>
          </v:shape>
          <o:OLEObject Type="Embed" ProgID="Equation.3" ShapeID="_x0000_i1031" DrawAspect="Content" ObjectID="_1655038197" r:id="rId34"/>
        </w:object>
      </w:r>
      <w:r w:rsidRPr="008744D7">
        <w:t xml:space="preserve">– суммарный среднегодовой </w:t>
      </w:r>
      <w:r w:rsidR="007D0D09" w:rsidRPr="008744D7">
        <w:t>объём</w:t>
      </w:r>
      <w:r w:rsidRPr="008744D7">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rsidR="00554E0E" w:rsidRPr="008744D7" w:rsidRDefault="00554E0E" w:rsidP="0021138E">
      <w:pPr>
        <w:ind w:firstLine="709"/>
        <w:contextualSpacing/>
        <w:jc w:val="both"/>
      </w:pPr>
    </w:p>
    <w:p w:rsidR="00F37CA5" w:rsidRPr="008744D7" w:rsidRDefault="00F37CA5" w:rsidP="00F37CA5">
      <w:pPr>
        <w:pStyle w:val="afffffffffffffffff7"/>
        <w:ind w:firstLine="709"/>
      </w:pPr>
      <w:r w:rsidRPr="008744D7">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F37CA5" w:rsidRPr="008744D7" w:rsidRDefault="00F37CA5" w:rsidP="00F37CA5">
      <w:pPr>
        <w:pStyle w:val="afffffffffffffffff7"/>
        <w:ind w:firstLine="709"/>
      </w:pPr>
      <w:r w:rsidRPr="008744D7">
        <w:t>Расход подпиточной воды в рабочем режиме должен компенсировать расчётные (нормируемые) потери сетевой воды в системе теплоснабжения.</w:t>
      </w:r>
    </w:p>
    <w:p w:rsidR="00F37CA5" w:rsidRPr="008744D7" w:rsidRDefault="00F37CA5" w:rsidP="00F37CA5">
      <w:pPr>
        <w:pStyle w:val="afffffffffffffffff7"/>
        <w:ind w:firstLine="709"/>
      </w:pPr>
      <w:r w:rsidRPr="008744D7">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F37CA5" w:rsidRPr="008744D7" w:rsidRDefault="00F37CA5" w:rsidP="00F37CA5">
      <w:pPr>
        <w:pStyle w:val="afffffffffffffffff7"/>
        <w:ind w:firstLine="709"/>
      </w:pPr>
      <w:r w:rsidRPr="008744D7">
        <w:t xml:space="preserve">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w:t>
      </w:r>
      <w:r w:rsidRPr="008744D7">
        <w:lastRenderedPageBreak/>
        <w:t>участков сети и потребителей, промывку, дезинфекцию, проведение регламентных испытаний трубопроводов и оборудования тепловых сетей.</w:t>
      </w:r>
    </w:p>
    <w:p w:rsidR="00F37CA5" w:rsidRPr="008744D7" w:rsidRDefault="00F37CA5" w:rsidP="00F37CA5">
      <w:pPr>
        <w:pStyle w:val="afffffffffffffffff7"/>
        <w:ind w:firstLine="709"/>
      </w:pPr>
      <w:r w:rsidRPr="008744D7">
        <w:t>Расчётная величина нормативных потерь теплоносителя в закрытых системах теплоснабжения принимается в объёме 0,75</w:t>
      </w:r>
      <w:r w:rsidR="00AD7575" w:rsidRPr="008744D7">
        <w:t xml:space="preserve"> </w:t>
      </w:r>
      <w:r w:rsidRPr="008744D7">
        <w:t>% от фактического объёма воды в трубопроводах тепловых сетей.</w:t>
      </w:r>
    </w:p>
    <w:p w:rsidR="002A7FF5" w:rsidRPr="008744D7" w:rsidRDefault="002A7FF5" w:rsidP="002A7FF5">
      <w:pPr>
        <w:ind w:firstLine="709"/>
        <w:contextualSpacing/>
        <w:jc w:val="both"/>
      </w:pPr>
      <w:r w:rsidRPr="008744D7">
        <w:t>Величина фактических потерь теплоносителя в тепловы</w:t>
      </w:r>
      <w:r w:rsidR="0063722B" w:rsidRPr="008744D7">
        <w:t xml:space="preserve">х сетях представлена в таблице </w:t>
      </w:r>
      <w:r w:rsidR="00E22918" w:rsidRPr="008744D7">
        <w:t>5</w:t>
      </w:r>
      <w:r w:rsidR="005625C7">
        <w:t>2</w:t>
      </w:r>
      <w:r w:rsidRPr="008744D7">
        <w:t>.</w:t>
      </w:r>
    </w:p>
    <w:p w:rsidR="002A7FF5" w:rsidRPr="008744D7" w:rsidRDefault="002A7FF5" w:rsidP="002A7FF5">
      <w:pPr>
        <w:ind w:firstLine="709"/>
        <w:contextualSpacing/>
        <w:jc w:val="both"/>
        <w:rPr>
          <w:highlight w:val="yellow"/>
        </w:rPr>
      </w:pPr>
    </w:p>
    <w:p w:rsidR="002A7FF5" w:rsidRPr="008744D7" w:rsidRDefault="002A7FF5" w:rsidP="002A7FF5">
      <w:pPr>
        <w:contextualSpacing/>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2</w:t>
      </w:r>
      <w:r w:rsidR="00667B3B" w:rsidRPr="008744D7">
        <w:rPr>
          <w:noProof/>
        </w:rPr>
        <w:fldChar w:fldCharType="end"/>
      </w:r>
      <w:r w:rsidRPr="008744D7">
        <w:t xml:space="preserve"> – Величина фактических потерь теплоносителя в тепловых сетях</w:t>
      </w:r>
    </w:p>
    <w:p w:rsidR="00076A2C" w:rsidRPr="008744D7" w:rsidRDefault="00076A2C" w:rsidP="00F37CA5">
      <w:pPr>
        <w:pStyle w:val="afffffffffffffffff7"/>
        <w:ind w:firstLine="709"/>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3"/>
        <w:gridCol w:w="3011"/>
        <w:gridCol w:w="1918"/>
        <w:gridCol w:w="1912"/>
      </w:tblGrid>
      <w:tr w:rsidR="002A7FF5" w:rsidRPr="008744D7" w:rsidTr="00444542">
        <w:trPr>
          <w:trHeight w:val="87"/>
          <w:tblHeader/>
          <w:jc w:val="center"/>
        </w:trPr>
        <w:tc>
          <w:tcPr>
            <w:tcW w:w="1529" w:type="pct"/>
            <w:vAlign w:val="center"/>
          </w:tcPr>
          <w:p w:rsidR="002A7FF5" w:rsidRPr="008744D7" w:rsidRDefault="002A7FF5" w:rsidP="002A7FF5">
            <w:pPr>
              <w:contextualSpacing/>
              <w:jc w:val="center"/>
              <w:rPr>
                <w:bCs/>
                <w:sz w:val="20"/>
                <w:szCs w:val="20"/>
              </w:rPr>
            </w:pPr>
            <w:r w:rsidRPr="008744D7">
              <w:rPr>
                <w:bCs/>
                <w:sz w:val="20"/>
                <w:szCs w:val="20"/>
              </w:rPr>
              <w:t>Показатель</w:t>
            </w:r>
          </w:p>
        </w:tc>
        <w:tc>
          <w:tcPr>
            <w:tcW w:w="1528" w:type="pct"/>
            <w:shd w:val="clear" w:color="auto" w:fill="auto"/>
            <w:vAlign w:val="center"/>
            <w:hideMark/>
          </w:tcPr>
          <w:p w:rsidR="002A7FF5" w:rsidRPr="008744D7" w:rsidRDefault="002A7FF5" w:rsidP="002A7FF5">
            <w:pPr>
              <w:contextualSpacing/>
              <w:jc w:val="center"/>
              <w:rPr>
                <w:bCs/>
                <w:sz w:val="20"/>
                <w:szCs w:val="20"/>
              </w:rPr>
            </w:pPr>
            <w:r w:rsidRPr="008744D7">
              <w:rPr>
                <w:bCs/>
                <w:sz w:val="20"/>
                <w:szCs w:val="20"/>
              </w:rPr>
              <w:t>Индикатор</w:t>
            </w:r>
          </w:p>
        </w:tc>
        <w:tc>
          <w:tcPr>
            <w:tcW w:w="973" w:type="pct"/>
            <w:shd w:val="clear" w:color="auto" w:fill="auto"/>
            <w:noWrap/>
            <w:vAlign w:val="center"/>
            <w:hideMark/>
          </w:tcPr>
          <w:p w:rsidR="002A7FF5" w:rsidRPr="008744D7" w:rsidRDefault="002A7FF5" w:rsidP="002A7FF5">
            <w:pPr>
              <w:contextualSpacing/>
              <w:jc w:val="center"/>
              <w:rPr>
                <w:bCs/>
                <w:sz w:val="20"/>
                <w:szCs w:val="20"/>
              </w:rPr>
            </w:pPr>
            <w:r w:rsidRPr="008744D7">
              <w:rPr>
                <w:bCs/>
                <w:sz w:val="20"/>
                <w:szCs w:val="20"/>
              </w:rPr>
              <w:t>Ед.</w:t>
            </w:r>
            <w:r w:rsidR="00E22918" w:rsidRPr="008744D7">
              <w:rPr>
                <w:bCs/>
                <w:sz w:val="20"/>
                <w:szCs w:val="20"/>
              </w:rPr>
              <w:t xml:space="preserve"> </w:t>
            </w:r>
            <w:r w:rsidRPr="008744D7">
              <w:rPr>
                <w:bCs/>
                <w:sz w:val="20"/>
                <w:szCs w:val="20"/>
              </w:rPr>
              <w:t>изм.</w:t>
            </w:r>
          </w:p>
        </w:tc>
        <w:tc>
          <w:tcPr>
            <w:tcW w:w="970" w:type="pct"/>
            <w:vAlign w:val="center"/>
          </w:tcPr>
          <w:p w:rsidR="002A7FF5" w:rsidRPr="008744D7" w:rsidRDefault="002A7FF5" w:rsidP="002A7FF5">
            <w:pPr>
              <w:contextualSpacing/>
              <w:jc w:val="center"/>
              <w:rPr>
                <w:bCs/>
                <w:sz w:val="20"/>
                <w:szCs w:val="20"/>
              </w:rPr>
            </w:pPr>
            <w:r w:rsidRPr="008744D7">
              <w:rPr>
                <w:bCs/>
                <w:color w:val="000000"/>
                <w:sz w:val="20"/>
                <w:szCs w:val="20"/>
              </w:rPr>
              <w:t>2019 г.</w:t>
            </w:r>
          </w:p>
        </w:tc>
      </w:tr>
      <w:tr w:rsidR="002A7FF5" w:rsidRPr="008744D7" w:rsidTr="002A7FF5">
        <w:trPr>
          <w:trHeight w:val="425"/>
          <w:jc w:val="center"/>
        </w:trPr>
        <w:tc>
          <w:tcPr>
            <w:tcW w:w="1529" w:type="pct"/>
            <w:vAlign w:val="center"/>
          </w:tcPr>
          <w:p w:rsidR="002A7FF5" w:rsidRPr="008744D7" w:rsidRDefault="002A7FF5" w:rsidP="002A7FF5">
            <w:pPr>
              <w:contextualSpacing/>
              <w:rPr>
                <w:sz w:val="20"/>
                <w:szCs w:val="20"/>
              </w:rPr>
            </w:pPr>
            <w:r w:rsidRPr="008744D7">
              <w:rPr>
                <w:sz w:val="20"/>
                <w:szCs w:val="20"/>
              </w:rPr>
              <w:t>Спрос на услуги теплоснабжения</w:t>
            </w:r>
          </w:p>
        </w:tc>
        <w:tc>
          <w:tcPr>
            <w:tcW w:w="1528" w:type="pct"/>
            <w:shd w:val="clear" w:color="auto" w:fill="auto"/>
            <w:vAlign w:val="center"/>
            <w:hideMark/>
          </w:tcPr>
          <w:p w:rsidR="002A7FF5" w:rsidRPr="008744D7" w:rsidRDefault="002A7FF5" w:rsidP="002A7FF5">
            <w:pPr>
              <w:contextualSpacing/>
              <w:jc w:val="center"/>
              <w:rPr>
                <w:sz w:val="20"/>
                <w:szCs w:val="20"/>
              </w:rPr>
            </w:pPr>
            <w:r w:rsidRPr="008744D7">
              <w:rPr>
                <w:sz w:val="20"/>
                <w:szCs w:val="20"/>
              </w:rPr>
              <w:t>Потери тепловой энергии в тепловых сетях</w:t>
            </w:r>
          </w:p>
        </w:tc>
        <w:tc>
          <w:tcPr>
            <w:tcW w:w="973" w:type="pct"/>
            <w:shd w:val="clear" w:color="auto" w:fill="auto"/>
            <w:noWrap/>
            <w:vAlign w:val="center"/>
            <w:hideMark/>
          </w:tcPr>
          <w:p w:rsidR="002A7FF5" w:rsidRPr="008744D7" w:rsidRDefault="002A7FF5" w:rsidP="002A7FF5">
            <w:pPr>
              <w:contextualSpacing/>
              <w:jc w:val="center"/>
              <w:rPr>
                <w:sz w:val="20"/>
                <w:szCs w:val="20"/>
              </w:rPr>
            </w:pPr>
            <w:r w:rsidRPr="008744D7">
              <w:rPr>
                <w:sz w:val="20"/>
                <w:szCs w:val="20"/>
              </w:rPr>
              <w:t>тыс.</w:t>
            </w:r>
            <w:r w:rsidR="00E22918" w:rsidRPr="008744D7">
              <w:rPr>
                <w:sz w:val="20"/>
                <w:szCs w:val="20"/>
              </w:rPr>
              <w:t xml:space="preserve"> </w:t>
            </w:r>
            <w:r w:rsidRPr="008744D7">
              <w:rPr>
                <w:sz w:val="20"/>
                <w:szCs w:val="20"/>
              </w:rPr>
              <w:t>Гкал</w:t>
            </w:r>
          </w:p>
        </w:tc>
        <w:tc>
          <w:tcPr>
            <w:tcW w:w="970" w:type="pct"/>
            <w:vAlign w:val="center"/>
          </w:tcPr>
          <w:p w:rsidR="002A7FF5" w:rsidRPr="008744D7" w:rsidRDefault="002A7FF5" w:rsidP="002A7FF5">
            <w:pPr>
              <w:contextualSpacing/>
              <w:jc w:val="center"/>
              <w:outlineLvl w:val="0"/>
              <w:rPr>
                <w:color w:val="000000"/>
                <w:sz w:val="20"/>
                <w:szCs w:val="20"/>
              </w:rPr>
            </w:pPr>
            <w:r w:rsidRPr="008744D7">
              <w:rPr>
                <w:color w:val="000000"/>
                <w:sz w:val="20"/>
                <w:szCs w:val="20"/>
              </w:rPr>
              <w:t>3,647</w:t>
            </w:r>
          </w:p>
        </w:tc>
      </w:tr>
      <w:tr w:rsidR="002A7FF5" w:rsidRPr="008744D7" w:rsidTr="002A7FF5">
        <w:trPr>
          <w:trHeight w:val="287"/>
          <w:jc w:val="center"/>
        </w:trPr>
        <w:tc>
          <w:tcPr>
            <w:tcW w:w="1529" w:type="pct"/>
            <w:vAlign w:val="center"/>
          </w:tcPr>
          <w:p w:rsidR="002A7FF5" w:rsidRPr="008744D7" w:rsidRDefault="002A7FF5" w:rsidP="002A7FF5">
            <w:pPr>
              <w:contextualSpacing/>
              <w:rPr>
                <w:color w:val="000000"/>
                <w:sz w:val="20"/>
                <w:szCs w:val="20"/>
              </w:rPr>
            </w:pPr>
            <w:r w:rsidRPr="008744D7">
              <w:rPr>
                <w:sz w:val="20"/>
                <w:szCs w:val="20"/>
              </w:rPr>
              <w:t>Надежность (бесперебойность) теплоснабжения потребителей</w:t>
            </w:r>
          </w:p>
        </w:tc>
        <w:tc>
          <w:tcPr>
            <w:tcW w:w="1528" w:type="pct"/>
            <w:shd w:val="clear" w:color="auto" w:fill="auto"/>
            <w:vAlign w:val="center"/>
            <w:hideMark/>
          </w:tcPr>
          <w:p w:rsidR="002A7FF5" w:rsidRPr="008744D7" w:rsidRDefault="002A7FF5" w:rsidP="002A7FF5">
            <w:pPr>
              <w:contextualSpacing/>
              <w:jc w:val="center"/>
              <w:rPr>
                <w:color w:val="000000"/>
                <w:sz w:val="20"/>
                <w:szCs w:val="20"/>
              </w:rPr>
            </w:pPr>
            <w:r w:rsidRPr="008744D7">
              <w:rPr>
                <w:color w:val="000000"/>
                <w:sz w:val="20"/>
                <w:szCs w:val="20"/>
              </w:rPr>
              <w:t>Уровень потерь тепловой энергии</w:t>
            </w:r>
          </w:p>
        </w:tc>
        <w:tc>
          <w:tcPr>
            <w:tcW w:w="973" w:type="pct"/>
            <w:shd w:val="clear" w:color="auto" w:fill="auto"/>
            <w:noWrap/>
            <w:vAlign w:val="center"/>
            <w:hideMark/>
          </w:tcPr>
          <w:p w:rsidR="002A7FF5" w:rsidRPr="008744D7" w:rsidRDefault="002A7FF5" w:rsidP="002A7FF5">
            <w:pPr>
              <w:contextualSpacing/>
              <w:jc w:val="center"/>
              <w:rPr>
                <w:color w:val="000000"/>
                <w:sz w:val="20"/>
                <w:szCs w:val="20"/>
              </w:rPr>
            </w:pPr>
            <w:r w:rsidRPr="008744D7">
              <w:rPr>
                <w:color w:val="000000"/>
                <w:sz w:val="20"/>
                <w:szCs w:val="20"/>
              </w:rPr>
              <w:t>%</w:t>
            </w:r>
          </w:p>
        </w:tc>
        <w:tc>
          <w:tcPr>
            <w:tcW w:w="970" w:type="pct"/>
            <w:vAlign w:val="center"/>
          </w:tcPr>
          <w:p w:rsidR="002A7FF5" w:rsidRPr="008744D7" w:rsidRDefault="002A7FF5" w:rsidP="002A7FF5">
            <w:pPr>
              <w:contextualSpacing/>
              <w:jc w:val="center"/>
              <w:outlineLvl w:val="0"/>
              <w:rPr>
                <w:color w:val="000000"/>
                <w:sz w:val="20"/>
                <w:szCs w:val="20"/>
              </w:rPr>
            </w:pPr>
            <w:r w:rsidRPr="008744D7">
              <w:rPr>
                <w:color w:val="000000"/>
                <w:sz w:val="20"/>
                <w:szCs w:val="20"/>
              </w:rPr>
              <w:t>20,97%</w:t>
            </w:r>
          </w:p>
        </w:tc>
      </w:tr>
    </w:tbl>
    <w:p w:rsidR="00076A2C" w:rsidRPr="008744D7" w:rsidRDefault="00076A2C" w:rsidP="00F37CA5">
      <w:pPr>
        <w:pStyle w:val="afffffffffffffffff7"/>
        <w:ind w:firstLine="709"/>
      </w:pPr>
    </w:p>
    <w:p w:rsidR="002F15DA" w:rsidRPr="008744D7" w:rsidRDefault="00AD41CC" w:rsidP="00554E0E">
      <w:pPr>
        <w:pStyle w:val="2"/>
        <w:tabs>
          <w:tab w:val="left" w:pos="1134"/>
        </w:tabs>
        <w:spacing w:before="0"/>
        <w:ind w:left="0" w:firstLine="709"/>
        <w:contextualSpacing/>
        <w:rPr>
          <w:rFonts w:cs="Times New Roman"/>
          <w:b w:val="0"/>
          <w:szCs w:val="24"/>
        </w:rPr>
      </w:pPr>
      <w:bookmarkStart w:id="582" w:name="_Toc524614846"/>
      <w:bookmarkStart w:id="583" w:name="_Toc524615062"/>
      <w:bookmarkStart w:id="584" w:name="_Toc28125334"/>
      <w:bookmarkStart w:id="585" w:name="_Toc42090902"/>
      <w:r w:rsidRPr="008744D7">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8744D7">
        <w:rPr>
          <w:rFonts w:cs="Times New Roman"/>
          <w:b w:val="0"/>
          <w:szCs w:val="24"/>
        </w:rPr>
        <w:t>чёт</w:t>
      </w:r>
      <w:r w:rsidRPr="008744D7">
        <w:rPr>
          <w:rFonts w:cs="Times New Roman"/>
          <w:b w:val="0"/>
          <w:szCs w:val="24"/>
        </w:rPr>
        <w:t>ом прогнозных сроков перевода потребител</w:t>
      </w:r>
      <w:r w:rsidR="00747800" w:rsidRPr="008744D7">
        <w:rPr>
          <w:rFonts w:cs="Times New Roman"/>
          <w:b w:val="0"/>
          <w:szCs w:val="24"/>
        </w:rPr>
        <w:t>ей, подключ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82"/>
      <w:bookmarkEnd w:id="583"/>
      <w:bookmarkEnd w:id="584"/>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85"/>
    </w:p>
    <w:p w:rsidR="00554E0E" w:rsidRPr="008744D7" w:rsidRDefault="00554E0E" w:rsidP="00846016">
      <w:pPr>
        <w:contextualSpacing/>
        <w:jc w:val="both"/>
      </w:pPr>
    </w:p>
    <w:p w:rsidR="00702506" w:rsidRPr="008744D7" w:rsidRDefault="00217054" w:rsidP="007A4D20">
      <w:pPr>
        <w:ind w:firstLine="709"/>
        <w:contextualSpacing/>
        <w:jc w:val="both"/>
      </w:pPr>
      <w:r w:rsidRPr="008744D7">
        <w:t>Расчё</w:t>
      </w:r>
      <w:r w:rsidR="00702506" w:rsidRPr="008744D7">
        <w:t>тный часовой расход воды для подпитки системы теплоснабжения следует принимать:</w:t>
      </w:r>
    </w:p>
    <w:p w:rsidR="00702506" w:rsidRPr="008744D7" w:rsidRDefault="00702506" w:rsidP="007A4D20">
      <w:pPr>
        <w:ind w:firstLine="709"/>
        <w:contextualSpacing/>
        <w:jc w:val="both"/>
      </w:pPr>
      <w:r w:rsidRPr="008744D7">
        <w:t xml:space="preserve">В закрытых системах теплоснабжения </w:t>
      </w:r>
      <w:r w:rsidR="00AE38A3" w:rsidRPr="008744D7">
        <w:t>–</w:t>
      </w:r>
      <w:r w:rsidRPr="008744D7">
        <w:t xml:space="preserve">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w:t>
      </w:r>
      <w:r w:rsidR="00217054" w:rsidRPr="008744D7">
        <w:t>ё</w:t>
      </w:r>
      <w:r w:rsidRPr="008744D7">
        <w:t>тный расход воды следует принимать равным 0,5</w:t>
      </w:r>
      <w:r w:rsidR="001204C6" w:rsidRPr="008744D7">
        <w:t xml:space="preserve"> </w:t>
      </w:r>
      <w:r w:rsidRPr="008744D7">
        <w:t xml:space="preserve">% </w:t>
      </w:r>
      <w:r w:rsidR="007D0D09" w:rsidRPr="008744D7">
        <w:t>объём</w:t>
      </w:r>
      <w:r w:rsidRPr="008744D7">
        <w:t>а воды в этих трубопроводах;</w:t>
      </w:r>
    </w:p>
    <w:p w:rsidR="00C17CE9" w:rsidRPr="008744D7" w:rsidRDefault="00702506" w:rsidP="007A4D20">
      <w:pPr>
        <w:ind w:firstLine="709"/>
        <w:contextualSpacing/>
        <w:jc w:val="both"/>
      </w:pPr>
      <w:r w:rsidRPr="008744D7">
        <w:t>В открытых системах теплоснабжения - равным расч</w:t>
      </w:r>
      <w:r w:rsidR="00217054" w:rsidRPr="008744D7">
        <w:t>ё</w:t>
      </w:r>
      <w:r w:rsidRPr="008744D7">
        <w:t xml:space="preserve">тному среднему расходу воды на горячее водоснабжение с коэффициентом 1,2 плюс 0,75 % фактического </w:t>
      </w:r>
      <w:r w:rsidR="007D0D09" w:rsidRPr="008744D7">
        <w:t>объём</w:t>
      </w:r>
      <w:r w:rsidRPr="008744D7">
        <w:t>а воды в трубопроводах тепловых сетей и присоедин</w:t>
      </w:r>
      <w:r w:rsidR="004D3092" w:rsidRPr="008744D7">
        <w:t>ё</w:t>
      </w:r>
      <w:r w:rsidRPr="008744D7">
        <w:t>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w:t>
      </w:r>
      <w:r w:rsidR="00217054" w:rsidRPr="008744D7">
        <w:t>я теплоты расчё</w:t>
      </w:r>
      <w:r w:rsidRPr="008744D7">
        <w:t xml:space="preserve">тный расход воды следует принимать равным 0,5 % </w:t>
      </w:r>
      <w:r w:rsidR="007D0D09" w:rsidRPr="008744D7">
        <w:t>объём</w:t>
      </w:r>
      <w:r w:rsidRPr="008744D7">
        <w:t>а воды в этих трубопроводах.</w:t>
      </w:r>
    </w:p>
    <w:p w:rsidR="00B81951" w:rsidRPr="008744D7" w:rsidRDefault="00B81951" w:rsidP="007A4D20">
      <w:pPr>
        <w:ind w:firstLine="709"/>
        <w:contextualSpacing/>
        <w:jc w:val="both"/>
      </w:pPr>
      <w:r w:rsidRPr="008744D7">
        <w:t xml:space="preserve">На территории </w:t>
      </w:r>
      <w:r w:rsidR="00CB10BF" w:rsidRPr="008744D7">
        <w:t xml:space="preserve">с.п. </w:t>
      </w:r>
      <w:r w:rsidR="000C7AF3" w:rsidRPr="008744D7">
        <w:t>Сосновка</w:t>
      </w:r>
      <w:r w:rsidR="00AE3B9F" w:rsidRPr="008744D7">
        <w:t xml:space="preserve"> система теплоснабжения – закрытая зависимая. Отбора теплоносителя на нужды горячего водоснабжения не происходит.</w:t>
      </w:r>
    </w:p>
    <w:p w:rsidR="001F5D4E" w:rsidRPr="008744D7" w:rsidRDefault="001F5D4E" w:rsidP="00846016">
      <w:pPr>
        <w:contextualSpacing/>
        <w:jc w:val="both"/>
      </w:pPr>
    </w:p>
    <w:p w:rsidR="00AD41CC" w:rsidRPr="008744D7" w:rsidRDefault="00AD41CC" w:rsidP="00AE3B9F">
      <w:pPr>
        <w:pStyle w:val="2"/>
        <w:tabs>
          <w:tab w:val="left" w:pos="1134"/>
        </w:tabs>
        <w:spacing w:before="0"/>
        <w:ind w:left="0" w:firstLine="709"/>
        <w:contextualSpacing/>
        <w:rPr>
          <w:rFonts w:cs="Times New Roman"/>
          <w:b w:val="0"/>
          <w:szCs w:val="24"/>
        </w:rPr>
      </w:pPr>
      <w:bookmarkStart w:id="586" w:name="_Toc524614847"/>
      <w:bookmarkStart w:id="587" w:name="_Toc524615063"/>
      <w:bookmarkStart w:id="588" w:name="_Toc28125335"/>
      <w:bookmarkStart w:id="589" w:name="_Toc42090903"/>
      <w:r w:rsidRPr="008744D7">
        <w:rPr>
          <w:rFonts w:cs="Times New Roman"/>
          <w:b w:val="0"/>
          <w:szCs w:val="24"/>
        </w:rPr>
        <w:t>Сведения о наличии баков-аккумуляторов</w:t>
      </w:r>
      <w:bookmarkEnd w:id="586"/>
      <w:bookmarkEnd w:id="587"/>
      <w:bookmarkEnd w:id="58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89"/>
    </w:p>
    <w:p w:rsidR="00AE3B9F" w:rsidRPr="008744D7" w:rsidRDefault="00AE3B9F" w:rsidP="00AE3B9F">
      <w:pPr>
        <w:tabs>
          <w:tab w:val="left" w:pos="1134"/>
        </w:tabs>
        <w:contextualSpacing/>
        <w:jc w:val="both"/>
      </w:pPr>
    </w:p>
    <w:p w:rsidR="00327959" w:rsidRPr="008744D7" w:rsidRDefault="006B3AC0" w:rsidP="007A4D20">
      <w:pPr>
        <w:tabs>
          <w:tab w:val="left" w:pos="1134"/>
        </w:tabs>
        <w:ind w:firstLine="709"/>
        <w:contextualSpacing/>
        <w:jc w:val="both"/>
      </w:pPr>
      <w:r w:rsidRPr="008744D7">
        <w:t xml:space="preserve">На </w:t>
      </w:r>
      <w:r w:rsidR="001F5D4E" w:rsidRPr="008744D7">
        <w:t>ис</w:t>
      </w:r>
      <w:r w:rsidR="00C74648" w:rsidRPr="008744D7">
        <w:t>точ</w:t>
      </w:r>
      <w:r w:rsidR="001F5D4E" w:rsidRPr="008744D7">
        <w:t>никах теплоснабжения</w:t>
      </w:r>
      <w:r w:rsidRPr="008744D7">
        <w:t xml:space="preserve"> баки-аккумуляторы</w:t>
      </w:r>
      <w:r w:rsidR="00B81951" w:rsidRPr="008744D7">
        <w:t xml:space="preserve"> отсутствуют</w:t>
      </w:r>
      <w:r w:rsidRPr="008744D7">
        <w:t>.</w:t>
      </w:r>
    </w:p>
    <w:p w:rsidR="00AE3B9F" w:rsidRPr="008744D7" w:rsidRDefault="00AE3B9F" w:rsidP="00AE3B9F">
      <w:pPr>
        <w:tabs>
          <w:tab w:val="left" w:pos="1134"/>
        </w:tabs>
        <w:contextualSpacing/>
        <w:jc w:val="both"/>
      </w:pPr>
    </w:p>
    <w:p w:rsidR="00AD41CC" w:rsidRPr="008744D7" w:rsidRDefault="00AD41CC" w:rsidP="00AE3B9F">
      <w:pPr>
        <w:pStyle w:val="2"/>
        <w:tabs>
          <w:tab w:val="left" w:pos="1134"/>
        </w:tabs>
        <w:spacing w:before="0"/>
        <w:ind w:left="0" w:firstLine="709"/>
        <w:contextualSpacing/>
        <w:rPr>
          <w:rFonts w:cs="Times New Roman"/>
          <w:b w:val="0"/>
          <w:szCs w:val="24"/>
        </w:rPr>
      </w:pPr>
      <w:bookmarkStart w:id="590" w:name="_Toc524614848"/>
      <w:bookmarkStart w:id="591" w:name="_Toc524615064"/>
      <w:bookmarkStart w:id="592" w:name="_Toc28125336"/>
      <w:bookmarkStart w:id="593" w:name="_Toc42090904"/>
      <w:r w:rsidRPr="008744D7">
        <w:rPr>
          <w:rFonts w:cs="Times New Roman"/>
          <w:b w:val="0"/>
          <w:szCs w:val="24"/>
        </w:rPr>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90"/>
      <w:bookmarkEnd w:id="591"/>
      <w:bookmarkEnd w:id="592"/>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93"/>
    </w:p>
    <w:p w:rsidR="00AE3B9F" w:rsidRPr="008744D7" w:rsidRDefault="00AE3B9F" w:rsidP="00AE3B9F">
      <w:pPr>
        <w:tabs>
          <w:tab w:val="left" w:pos="1134"/>
        </w:tabs>
        <w:contextualSpacing/>
        <w:jc w:val="both"/>
      </w:pPr>
    </w:p>
    <w:p w:rsidR="00A83260" w:rsidRPr="008744D7" w:rsidRDefault="00AE38A3" w:rsidP="007A4D20">
      <w:pPr>
        <w:tabs>
          <w:tab w:val="left" w:pos="1134"/>
        </w:tabs>
        <w:ind w:firstLine="709"/>
        <w:contextualSpacing/>
        <w:jc w:val="both"/>
      </w:pPr>
      <w:r w:rsidRPr="008744D7">
        <w:t>Расчётный и фактический</w:t>
      </w:r>
      <w:r w:rsidR="00A83260" w:rsidRPr="008744D7">
        <w:t xml:space="preserve"> часовой расход подпиточной воды в зоне действия источников тепловой энергии представлен в таблице </w:t>
      </w:r>
      <w:r w:rsidR="00E22918" w:rsidRPr="008744D7">
        <w:t>5</w:t>
      </w:r>
      <w:r w:rsidR="005625C7">
        <w:t>3</w:t>
      </w:r>
      <w:r w:rsidR="00A83260" w:rsidRPr="008744D7">
        <w:t>.</w:t>
      </w:r>
    </w:p>
    <w:p w:rsidR="00AE38A3" w:rsidRPr="008744D7" w:rsidRDefault="00AE38A3" w:rsidP="007A4D20">
      <w:pPr>
        <w:tabs>
          <w:tab w:val="left" w:pos="1134"/>
        </w:tabs>
        <w:ind w:firstLine="709"/>
        <w:contextualSpacing/>
        <w:jc w:val="both"/>
      </w:pPr>
    </w:p>
    <w:p w:rsidR="00AE38A3" w:rsidRPr="008744D7" w:rsidRDefault="00AE38A3" w:rsidP="00E22918">
      <w:pPr>
        <w:keepNext/>
        <w:keepLines/>
        <w:contextualSpacing/>
        <w:jc w:val="both"/>
      </w:pPr>
      <w:r w:rsidRPr="008744D7">
        <w:lastRenderedPageBreak/>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3</w:t>
      </w:r>
      <w:r w:rsidR="00667B3B" w:rsidRPr="008744D7">
        <w:rPr>
          <w:noProof/>
        </w:rPr>
        <w:fldChar w:fldCharType="end"/>
      </w:r>
      <w:r w:rsidRPr="008744D7">
        <w:t xml:space="preserve"> – Расчётный и фактический часовой расход подпиточной воды в зоне действия источников тепловой энергии</w:t>
      </w:r>
    </w:p>
    <w:p w:rsidR="00E22918" w:rsidRPr="008744D7" w:rsidRDefault="00E22918" w:rsidP="00E22918">
      <w:pPr>
        <w:keepNext/>
        <w:keepLines/>
        <w:contextualSpacing/>
        <w:jc w:val="both"/>
      </w:pPr>
    </w:p>
    <w:tbl>
      <w:tblPr>
        <w:tblStyle w:val="aff3"/>
        <w:tblW w:w="5000" w:type="pct"/>
        <w:tblCellMar>
          <w:left w:w="28" w:type="dxa"/>
          <w:right w:w="28" w:type="dxa"/>
        </w:tblCellMar>
        <w:tblLook w:val="04A0" w:firstRow="1" w:lastRow="0" w:firstColumn="1" w:lastColumn="0" w:noHBand="0" w:noVBand="1"/>
      </w:tblPr>
      <w:tblGrid>
        <w:gridCol w:w="7064"/>
        <w:gridCol w:w="1177"/>
        <w:gridCol w:w="1453"/>
      </w:tblGrid>
      <w:tr w:rsidR="00702560" w:rsidRPr="008744D7" w:rsidTr="00702560">
        <w:tc>
          <w:tcPr>
            <w:tcW w:w="6799" w:type="dxa"/>
            <w:vAlign w:val="center"/>
          </w:tcPr>
          <w:p w:rsidR="00702560" w:rsidRPr="008744D7" w:rsidRDefault="00702560" w:rsidP="00E22918">
            <w:pPr>
              <w:pStyle w:val="affffe"/>
              <w:keepNext/>
              <w:keepLines/>
              <w:contextualSpacing/>
              <w:jc w:val="center"/>
              <w:rPr>
                <w:rFonts w:cs="Times New Roman"/>
                <w:sz w:val="20"/>
                <w:szCs w:val="20"/>
              </w:rPr>
            </w:pPr>
            <w:r w:rsidRPr="008744D7">
              <w:rPr>
                <w:rFonts w:cs="Times New Roman"/>
                <w:sz w:val="20"/>
                <w:szCs w:val="20"/>
              </w:rPr>
              <w:t>Параметр</w:t>
            </w:r>
          </w:p>
        </w:tc>
        <w:tc>
          <w:tcPr>
            <w:tcW w:w="1133" w:type="dxa"/>
            <w:vAlign w:val="center"/>
          </w:tcPr>
          <w:p w:rsidR="00702560" w:rsidRPr="008744D7" w:rsidRDefault="00702560" w:rsidP="00E22918">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398" w:type="dxa"/>
            <w:vAlign w:val="center"/>
          </w:tcPr>
          <w:p w:rsidR="00702560"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19</w:t>
            </w:r>
          </w:p>
        </w:tc>
      </w:tr>
      <w:tr w:rsidR="00702560" w:rsidRPr="008744D7" w:rsidTr="00702560">
        <w:tc>
          <w:tcPr>
            <w:tcW w:w="9330" w:type="dxa"/>
            <w:gridSpan w:val="3"/>
            <w:vAlign w:val="center"/>
          </w:tcPr>
          <w:p w:rsidR="00702560" w:rsidRPr="008744D7" w:rsidRDefault="00702560" w:rsidP="00E22918">
            <w:pPr>
              <w:pStyle w:val="affffe"/>
              <w:keepNext/>
              <w:keepLines/>
              <w:contextualSpacing/>
              <w:jc w:val="center"/>
              <w:rPr>
                <w:rFonts w:cs="Times New Roman"/>
                <w:sz w:val="20"/>
                <w:szCs w:val="20"/>
              </w:rPr>
            </w:pPr>
            <w:r w:rsidRPr="008744D7">
              <w:rPr>
                <w:rFonts w:cs="Times New Roman"/>
                <w:w w:val="88"/>
                <w:sz w:val="20"/>
                <w:szCs w:val="20"/>
              </w:rPr>
              <w:t xml:space="preserve">Тепловая сеть отопления </w:t>
            </w:r>
            <w:r w:rsidRPr="008744D7">
              <w:rPr>
                <w:rFonts w:cs="Times New Roman"/>
                <w:sz w:val="20"/>
                <w:szCs w:val="20"/>
              </w:rPr>
              <w:t>(зона действия теплоутилизационных установок КС «Сосновская» и кот. «2БВК»)</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1,88</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1,88</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7,50</w:t>
            </w:r>
          </w:p>
        </w:tc>
      </w:tr>
      <w:tr w:rsidR="00702560" w:rsidRPr="008744D7" w:rsidTr="00702560">
        <w:tc>
          <w:tcPr>
            <w:tcW w:w="9330" w:type="dxa"/>
            <w:gridSpan w:val="3"/>
            <w:vAlign w:val="center"/>
          </w:tcPr>
          <w:p w:rsidR="00702560" w:rsidRPr="008744D7" w:rsidRDefault="00702560" w:rsidP="004D5C9E">
            <w:pPr>
              <w:pStyle w:val="affffe"/>
              <w:contextualSpacing/>
              <w:jc w:val="center"/>
              <w:rPr>
                <w:rFonts w:cs="Times New Roman"/>
                <w:sz w:val="20"/>
                <w:szCs w:val="20"/>
              </w:rPr>
            </w:pPr>
            <w:r w:rsidRPr="008744D7">
              <w:rPr>
                <w:rFonts w:cs="Times New Roman"/>
                <w:w w:val="99"/>
                <w:sz w:val="20"/>
                <w:szCs w:val="20"/>
              </w:rPr>
              <w:t>Тепловая сеть ГВС («Вирбекс-С-Финн»)</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подпиточной воды, в т.ч.:</w:t>
            </w:r>
          </w:p>
        </w:tc>
        <w:tc>
          <w:tcPr>
            <w:tcW w:w="1133" w:type="dxa"/>
            <w:vMerge w:val="restart"/>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т/ч</w:t>
            </w: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43,06</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нормируемые утечки теплоносителя</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0,27</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максим. расход воды на горячее водоснабжение потребителей</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42,78</w:t>
            </w:r>
          </w:p>
        </w:tc>
      </w:tr>
      <w:tr w:rsidR="00702560" w:rsidRPr="008744D7" w:rsidTr="00702560">
        <w:tc>
          <w:tcPr>
            <w:tcW w:w="6799" w:type="dxa"/>
            <w:vAlign w:val="center"/>
          </w:tcPr>
          <w:p w:rsidR="00702560" w:rsidRPr="008744D7" w:rsidRDefault="00702560" w:rsidP="004D5C9E">
            <w:pPr>
              <w:pStyle w:val="affffe"/>
              <w:contextualSpacing/>
              <w:rPr>
                <w:rFonts w:cs="Times New Roman"/>
                <w:sz w:val="20"/>
                <w:szCs w:val="20"/>
              </w:rPr>
            </w:pPr>
            <w:r w:rsidRPr="008744D7">
              <w:rPr>
                <w:rFonts w:cs="Times New Roman"/>
                <w:sz w:val="20"/>
                <w:szCs w:val="20"/>
              </w:rPr>
              <w:t>Расчётный расход дополнительной аварийной подпитки</w:t>
            </w:r>
          </w:p>
        </w:tc>
        <w:tc>
          <w:tcPr>
            <w:tcW w:w="1133" w:type="dxa"/>
            <w:vMerge/>
            <w:vAlign w:val="center"/>
          </w:tcPr>
          <w:p w:rsidR="00702560" w:rsidRPr="008744D7" w:rsidRDefault="00702560" w:rsidP="004D5C9E">
            <w:pPr>
              <w:pStyle w:val="affffe"/>
              <w:contextualSpacing/>
              <w:jc w:val="center"/>
              <w:rPr>
                <w:rFonts w:cs="Times New Roman"/>
                <w:sz w:val="20"/>
                <w:szCs w:val="20"/>
              </w:rPr>
            </w:pPr>
          </w:p>
        </w:tc>
        <w:tc>
          <w:tcPr>
            <w:tcW w:w="1398" w:type="dxa"/>
            <w:vAlign w:val="center"/>
          </w:tcPr>
          <w:p w:rsidR="00702560" w:rsidRPr="008744D7" w:rsidRDefault="00702560" w:rsidP="004D5C9E">
            <w:pPr>
              <w:pStyle w:val="affffe"/>
              <w:contextualSpacing/>
              <w:jc w:val="center"/>
              <w:rPr>
                <w:rFonts w:cs="Times New Roman"/>
                <w:sz w:val="20"/>
                <w:szCs w:val="20"/>
              </w:rPr>
            </w:pPr>
            <w:r w:rsidRPr="008744D7">
              <w:rPr>
                <w:rFonts w:cs="Times New Roman"/>
                <w:sz w:val="20"/>
                <w:szCs w:val="20"/>
              </w:rPr>
              <w:t>1,09</w:t>
            </w:r>
          </w:p>
        </w:tc>
      </w:tr>
    </w:tbl>
    <w:p w:rsidR="00AE38A3" w:rsidRPr="008744D7" w:rsidRDefault="00AE38A3" w:rsidP="00AE38A3">
      <w:pPr>
        <w:contextualSpacing/>
        <w:jc w:val="both"/>
      </w:pPr>
    </w:p>
    <w:p w:rsidR="00AD41CC" w:rsidRPr="008744D7" w:rsidRDefault="00AD41CC" w:rsidP="007A4D20">
      <w:pPr>
        <w:pStyle w:val="2"/>
        <w:tabs>
          <w:tab w:val="left" w:pos="1134"/>
        </w:tabs>
        <w:spacing w:before="0"/>
        <w:ind w:left="0" w:firstLine="709"/>
        <w:contextualSpacing/>
        <w:rPr>
          <w:rFonts w:cs="Times New Roman"/>
          <w:b w:val="0"/>
          <w:szCs w:val="24"/>
        </w:rPr>
      </w:pPr>
      <w:bookmarkStart w:id="594" w:name="_Toc524614849"/>
      <w:bookmarkStart w:id="595" w:name="_Toc524615065"/>
      <w:bookmarkStart w:id="596" w:name="_Toc28125337"/>
      <w:bookmarkStart w:id="597" w:name="_Toc42090905"/>
      <w:r w:rsidRPr="008744D7">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8744D7">
        <w:rPr>
          <w:rFonts w:cs="Times New Roman"/>
          <w:b w:val="0"/>
          <w:szCs w:val="24"/>
        </w:rPr>
        <w:t>чёт</w:t>
      </w:r>
      <w:r w:rsidRPr="008744D7">
        <w:rPr>
          <w:rFonts w:cs="Times New Roman"/>
          <w:b w:val="0"/>
          <w:szCs w:val="24"/>
        </w:rPr>
        <w:t>ом развития системы теплоснабжения</w:t>
      </w:r>
      <w:bookmarkEnd w:id="594"/>
      <w:bookmarkEnd w:id="595"/>
      <w:bookmarkEnd w:id="596"/>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97"/>
    </w:p>
    <w:p w:rsidR="00AE3B9F" w:rsidRPr="008744D7" w:rsidRDefault="00AE3B9F" w:rsidP="007A4D20">
      <w:pPr>
        <w:tabs>
          <w:tab w:val="left" w:pos="1134"/>
        </w:tabs>
        <w:ind w:firstLine="709"/>
        <w:contextualSpacing/>
        <w:jc w:val="both"/>
      </w:pPr>
    </w:p>
    <w:p w:rsidR="004264FC" w:rsidRPr="008744D7" w:rsidRDefault="004264FC" w:rsidP="007A4D20">
      <w:pPr>
        <w:tabs>
          <w:tab w:val="left" w:pos="1134"/>
        </w:tabs>
        <w:ind w:firstLine="709"/>
        <w:contextualSpacing/>
        <w:jc w:val="both"/>
      </w:pPr>
      <w:r w:rsidRPr="008744D7">
        <w:t>Расч</w:t>
      </w:r>
      <w:r w:rsidR="00217054" w:rsidRPr="008744D7">
        <w:t>ё</w:t>
      </w:r>
      <w:r w:rsidRPr="008744D7">
        <w:t xml:space="preserve">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w:t>
      </w:r>
    </w:p>
    <w:p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rsidR="004264FC" w:rsidRPr="008744D7" w:rsidRDefault="004264FC" w:rsidP="009806F9">
      <w:pPr>
        <w:pStyle w:val="af3"/>
        <w:numPr>
          <w:ilvl w:val="0"/>
          <w:numId w:val="59"/>
        </w:numPr>
        <w:tabs>
          <w:tab w:val="left" w:pos="993"/>
        </w:tabs>
        <w:ind w:left="0" w:firstLine="709"/>
        <w:rPr>
          <w:sz w:val="24"/>
          <w:szCs w:val="24"/>
        </w:rPr>
      </w:pPr>
      <w:r w:rsidRPr="008744D7">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235022" w:rsidRPr="008744D7" w:rsidRDefault="00235022" w:rsidP="004337BC">
      <w:pPr>
        <w:pStyle w:val="afffffffffffffffff7"/>
        <w:ind w:firstLine="709"/>
      </w:pPr>
    </w:p>
    <w:p w:rsidR="006B3AC0" w:rsidRPr="008744D7" w:rsidRDefault="00E22918" w:rsidP="007A4D20">
      <w:pPr>
        <w:pStyle w:val="2"/>
        <w:tabs>
          <w:tab w:val="left" w:pos="1134"/>
        </w:tabs>
        <w:spacing w:before="0"/>
        <w:ind w:left="0" w:firstLine="709"/>
        <w:contextualSpacing/>
        <w:rPr>
          <w:rFonts w:cs="Times New Roman"/>
          <w:b w:val="0"/>
          <w:szCs w:val="24"/>
        </w:rPr>
      </w:pPr>
      <w:bookmarkStart w:id="598" w:name="_Toc28125338"/>
      <w:bookmarkStart w:id="599" w:name="_Toc42090906"/>
      <w:r w:rsidRPr="008744D7">
        <w:rPr>
          <w:rFonts w:cs="Times New Roman"/>
          <w:b w:val="0"/>
          <w:szCs w:val="24"/>
        </w:rPr>
        <w:t>О</w:t>
      </w:r>
      <w:r w:rsidR="006B3AC0" w:rsidRPr="008744D7">
        <w:rPr>
          <w:rFonts w:cs="Times New Roman"/>
          <w:b w:val="0"/>
          <w:szCs w:val="24"/>
        </w:rPr>
        <w:t xml:space="preserve">писание </w:t>
      </w:r>
      <w:bookmarkStart w:id="600" w:name="_Hlk527994221"/>
      <w:r w:rsidR="006B3AC0" w:rsidRPr="008744D7">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599"/>
    </w:p>
    <w:bookmarkEnd w:id="600"/>
    <w:p w:rsidR="00AE3B9F" w:rsidRPr="008744D7" w:rsidRDefault="00AE3B9F" w:rsidP="007A4D20">
      <w:pPr>
        <w:tabs>
          <w:tab w:val="left" w:pos="1134"/>
        </w:tabs>
        <w:ind w:firstLine="709"/>
        <w:contextualSpacing/>
        <w:jc w:val="both"/>
      </w:pPr>
    </w:p>
    <w:p w:rsidR="00C31988" w:rsidRPr="008744D7" w:rsidRDefault="00C31988" w:rsidP="00C31988">
      <w:pPr>
        <w:spacing w:line="251" w:lineRule="auto"/>
        <w:ind w:firstLine="425"/>
        <w:jc w:val="both"/>
        <w:rPr>
          <w:sz w:val="20"/>
          <w:szCs w:val="20"/>
        </w:rPr>
      </w:pPr>
      <w:r w:rsidRPr="008744D7">
        <w:t xml:space="preserve">Баланс производительности ВПУ и подпитки тепловой сети отопления на период до 2029 года представлен в таблице </w:t>
      </w:r>
      <w:r w:rsidR="00E22918" w:rsidRPr="008744D7">
        <w:t>5</w:t>
      </w:r>
      <w:r w:rsidR="005625C7">
        <w:t>4</w:t>
      </w:r>
      <w:r w:rsidRPr="008744D7">
        <w:t>.</w:t>
      </w:r>
    </w:p>
    <w:p w:rsidR="00C31988" w:rsidRPr="008744D7" w:rsidRDefault="00C31988" w:rsidP="004337BC">
      <w:pPr>
        <w:pStyle w:val="afffffffffffffffff7"/>
        <w:ind w:firstLine="709"/>
      </w:pPr>
    </w:p>
    <w:p w:rsidR="00C31988" w:rsidRPr="008744D7" w:rsidRDefault="00C31988" w:rsidP="00702560">
      <w:pPr>
        <w:pStyle w:val="affc"/>
        <w:keepNext/>
        <w:keepLines/>
        <w:spacing w:before="0" w:after="0"/>
        <w:ind w:firstLine="0"/>
        <w:rPr>
          <w:rFonts w:cs="Times New Roman"/>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5625C7">
        <w:rPr>
          <w:rFonts w:cs="Times New Roman"/>
          <w:b w:val="0"/>
          <w:noProof/>
        </w:rPr>
        <w:t>54</w:t>
      </w:r>
      <w:r w:rsidR="00667B3B" w:rsidRPr="008744D7">
        <w:rPr>
          <w:rFonts w:cs="Times New Roman"/>
          <w:b w:val="0"/>
          <w:noProof/>
        </w:rPr>
        <w:fldChar w:fldCharType="end"/>
      </w:r>
      <w:r w:rsidRPr="008744D7">
        <w:rPr>
          <w:rFonts w:cs="Times New Roman"/>
          <w:b w:val="0"/>
        </w:rPr>
        <w:t xml:space="preserve"> – Баланс производительности ВПУ и подпитки тепловой сети отопления на период до 2029 года</w:t>
      </w:r>
    </w:p>
    <w:p w:rsidR="00C31988" w:rsidRPr="008744D7" w:rsidRDefault="00C31988" w:rsidP="00702560">
      <w:pPr>
        <w:pStyle w:val="afffffffffffffffff7"/>
        <w:keepNext/>
        <w:keepLines/>
        <w:ind w:firstLine="709"/>
      </w:pPr>
    </w:p>
    <w:tbl>
      <w:tblPr>
        <w:tblStyle w:val="aff3"/>
        <w:tblW w:w="5000" w:type="pct"/>
        <w:tblCellMar>
          <w:left w:w="28" w:type="dxa"/>
          <w:right w:w="28" w:type="dxa"/>
        </w:tblCellMar>
        <w:tblLook w:val="04A0" w:firstRow="1" w:lastRow="0" w:firstColumn="1" w:lastColumn="0" w:noHBand="0" w:noVBand="1"/>
      </w:tblPr>
      <w:tblGrid>
        <w:gridCol w:w="6596"/>
        <w:gridCol w:w="984"/>
        <w:gridCol w:w="1127"/>
        <w:gridCol w:w="987"/>
      </w:tblGrid>
      <w:tr w:rsidR="00C31988" w:rsidRPr="008744D7" w:rsidTr="00702560">
        <w:trPr>
          <w:trHeight w:val="20"/>
        </w:trPr>
        <w:tc>
          <w:tcPr>
            <w:tcW w:w="6658"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Параметр</w:t>
            </w:r>
          </w:p>
        </w:tc>
        <w:tc>
          <w:tcPr>
            <w:tcW w:w="991"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w w:val="97"/>
                <w:sz w:val="20"/>
                <w:szCs w:val="20"/>
              </w:rPr>
              <w:t xml:space="preserve">Ед. </w:t>
            </w:r>
            <w:r w:rsidRPr="008744D7">
              <w:rPr>
                <w:rFonts w:cs="Times New Roman"/>
                <w:sz w:val="20"/>
                <w:szCs w:val="20"/>
              </w:rPr>
              <w:t>изм.</w:t>
            </w:r>
          </w:p>
        </w:tc>
        <w:tc>
          <w:tcPr>
            <w:tcW w:w="1135"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201</w:t>
            </w:r>
            <w:r w:rsidR="00E22918" w:rsidRPr="008744D7">
              <w:rPr>
                <w:rFonts w:cs="Times New Roman"/>
                <w:sz w:val="20"/>
                <w:szCs w:val="20"/>
              </w:rPr>
              <w:t>9</w:t>
            </w:r>
            <w:r w:rsidR="00702560" w:rsidRPr="008744D7">
              <w:rPr>
                <w:rFonts w:cs="Times New Roman"/>
                <w:sz w:val="20"/>
                <w:szCs w:val="20"/>
              </w:rPr>
              <w:t>-2022</w:t>
            </w:r>
          </w:p>
        </w:tc>
        <w:tc>
          <w:tcPr>
            <w:tcW w:w="993" w:type="dxa"/>
            <w:vAlign w:val="center"/>
          </w:tcPr>
          <w:p w:rsidR="00C31988" w:rsidRPr="008744D7" w:rsidRDefault="00702560" w:rsidP="00702560">
            <w:pPr>
              <w:pStyle w:val="affffe"/>
              <w:keepNext/>
              <w:keepLines/>
              <w:contextualSpacing/>
              <w:jc w:val="center"/>
              <w:rPr>
                <w:rFonts w:cs="Times New Roman"/>
                <w:sz w:val="20"/>
                <w:szCs w:val="20"/>
              </w:rPr>
            </w:pPr>
            <w:r w:rsidRPr="008744D7">
              <w:rPr>
                <w:rFonts w:cs="Times New Roman"/>
                <w:sz w:val="20"/>
                <w:szCs w:val="20"/>
              </w:rPr>
              <w:t>2023-</w:t>
            </w:r>
            <w:r w:rsidR="00C31988" w:rsidRPr="008744D7">
              <w:rPr>
                <w:rFonts w:cs="Times New Roman"/>
                <w:sz w:val="20"/>
                <w:szCs w:val="20"/>
              </w:rPr>
              <w:t>2029</w:t>
            </w:r>
          </w:p>
        </w:tc>
      </w:tr>
      <w:tr w:rsidR="00C31988" w:rsidRPr="008744D7" w:rsidTr="00702560">
        <w:trPr>
          <w:trHeight w:val="20"/>
        </w:trPr>
        <w:tc>
          <w:tcPr>
            <w:tcW w:w="6658" w:type="dxa"/>
            <w:vAlign w:val="center"/>
          </w:tcPr>
          <w:p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Производительность ВПУ</w:t>
            </w:r>
          </w:p>
        </w:tc>
        <w:tc>
          <w:tcPr>
            <w:tcW w:w="991" w:type="dxa"/>
            <w:vMerge w:val="restart"/>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т/ч</w:t>
            </w:r>
          </w:p>
        </w:tc>
        <w:tc>
          <w:tcPr>
            <w:tcW w:w="1135"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5</w:t>
            </w:r>
          </w:p>
        </w:tc>
        <w:tc>
          <w:tcPr>
            <w:tcW w:w="993" w:type="dxa"/>
            <w:vAlign w:val="center"/>
          </w:tcPr>
          <w:p w:rsidR="00C31988" w:rsidRPr="008744D7" w:rsidRDefault="00C47DDE" w:rsidP="00702560">
            <w:pPr>
              <w:pStyle w:val="affffe"/>
              <w:keepNext/>
              <w:keepLines/>
              <w:contextualSpacing/>
              <w:jc w:val="center"/>
              <w:rPr>
                <w:rFonts w:cs="Times New Roman"/>
                <w:sz w:val="20"/>
                <w:szCs w:val="20"/>
              </w:rPr>
            </w:pPr>
            <w:r w:rsidRPr="008744D7">
              <w:rPr>
                <w:rFonts w:cs="Times New Roman"/>
                <w:sz w:val="20"/>
                <w:szCs w:val="20"/>
              </w:rPr>
              <w:t>5</w:t>
            </w:r>
          </w:p>
        </w:tc>
      </w:tr>
      <w:tr w:rsidR="00C31988" w:rsidRPr="008744D7" w:rsidTr="00702560">
        <w:trPr>
          <w:trHeight w:val="20"/>
        </w:trPr>
        <w:tc>
          <w:tcPr>
            <w:tcW w:w="6658" w:type="dxa"/>
            <w:vAlign w:val="center"/>
          </w:tcPr>
          <w:p w:rsidR="00C31988" w:rsidRPr="008744D7" w:rsidRDefault="00C31988" w:rsidP="00702560">
            <w:pPr>
              <w:pStyle w:val="affffe"/>
              <w:keepNext/>
              <w:keepLines/>
              <w:contextualSpacing/>
              <w:jc w:val="left"/>
              <w:rPr>
                <w:rFonts w:cs="Times New Roman"/>
                <w:sz w:val="20"/>
                <w:szCs w:val="20"/>
              </w:rPr>
            </w:pPr>
            <w:r w:rsidRPr="008744D7">
              <w:rPr>
                <w:rFonts w:cs="Times New Roman"/>
                <w:sz w:val="20"/>
                <w:szCs w:val="20"/>
              </w:rPr>
              <w:t>Располагаемая производительность ВПУ</w:t>
            </w:r>
          </w:p>
        </w:tc>
        <w:tc>
          <w:tcPr>
            <w:tcW w:w="991" w:type="dxa"/>
            <w:vMerge/>
            <w:vAlign w:val="center"/>
          </w:tcPr>
          <w:p w:rsidR="00C31988" w:rsidRPr="008744D7" w:rsidRDefault="00C31988" w:rsidP="00702560">
            <w:pPr>
              <w:pStyle w:val="affffe"/>
              <w:keepNext/>
              <w:keepLines/>
              <w:contextualSpacing/>
              <w:jc w:val="center"/>
              <w:rPr>
                <w:rFonts w:cs="Times New Roman"/>
                <w:sz w:val="20"/>
                <w:szCs w:val="20"/>
              </w:rPr>
            </w:pPr>
          </w:p>
        </w:tc>
        <w:tc>
          <w:tcPr>
            <w:tcW w:w="1135" w:type="dxa"/>
            <w:vAlign w:val="center"/>
          </w:tcPr>
          <w:p w:rsidR="00C31988" w:rsidRPr="008744D7" w:rsidRDefault="00C31988" w:rsidP="00702560">
            <w:pPr>
              <w:pStyle w:val="affffe"/>
              <w:keepNext/>
              <w:keepLines/>
              <w:contextualSpacing/>
              <w:jc w:val="center"/>
              <w:rPr>
                <w:rFonts w:cs="Times New Roman"/>
                <w:sz w:val="20"/>
                <w:szCs w:val="20"/>
              </w:rPr>
            </w:pPr>
            <w:r w:rsidRPr="008744D7">
              <w:rPr>
                <w:rFonts w:cs="Times New Roman"/>
                <w:sz w:val="20"/>
                <w:szCs w:val="20"/>
              </w:rPr>
              <w:t>5</w:t>
            </w:r>
          </w:p>
        </w:tc>
        <w:tc>
          <w:tcPr>
            <w:tcW w:w="993" w:type="dxa"/>
            <w:vAlign w:val="center"/>
          </w:tcPr>
          <w:p w:rsidR="00C31988" w:rsidRPr="008744D7" w:rsidRDefault="00C47DDE" w:rsidP="00702560">
            <w:pPr>
              <w:pStyle w:val="affffe"/>
              <w:keepNext/>
              <w:keepLines/>
              <w:contextualSpacing/>
              <w:jc w:val="center"/>
              <w:rPr>
                <w:rFonts w:cs="Times New Roman"/>
                <w:sz w:val="20"/>
                <w:szCs w:val="20"/>
              </w:rPr>
            </w:pPr>
            <w:r w:rsidRPr="008744D7">
              <w:rPr>
                <w:rFonts w:cs="Times New Roman"/>
                <w:sz w:val="20"/>
                <w:szCs w:val="20"/>
              </w:rPr>
              <w:t>5</w:t>
            </w:r>
          </w:p>
        </w:tc>
      </w:tr>
      <w:tr w:rsidR="00C31988" w:rsidRPr="008744D7" w:rsidTr="00702560">
        <w:trPr>
          <w:trHeight w:val="20"/>
        </w:trPr>
        <w:tc>
          <w:tcPr>
            <w:tcW w:w="6658" w:type="dxa"/>
            <w:vAlign w:val="center"/>
          </w:tcPr>
          <w:p w:rsidR="00C31988" w:rsidRPr="008744D7" w:rsidRDefault="00C31988" w:rsidP="00C31988">
            <w:pPr>
              <w:pStyle w:val="affffe"/>
              <w:contextualSpacing/>
              <w:jc w:val="left"/>
              <w:rPr>
                <w:rFonts w:cs="Times New Roman"/>
                <w:sz w:val="20"/>
                <w:szCs w:val="20"/>
              </w:rPr>
            </w:pPr>
            <w:r w:rsidRPr="008744D7">
              <w:rPr>
                <w:rFonts w:cs="Times New Roman"/>
                <w:sz w:val="20"/>
                <w:szCs w:val="20"/>
              </w:rPr>
              <w:t>Потери располагаемой производительности ВПУ</w:t>
            </w:r>
          </w:p>
        </w:tc>
        <w:tc>
          <w:tcPr>
            <w:tcW w:w="991" w:type="dxa"/>
            <w:vAlign w:val="center"/>
          </w:tcPr>
          <w:p w:rsidR="00C31988" w:rsidRPr="008744D7" w:rsidRDefault="00C31988" w:rsidP="005C1F82">
            <w:pPr>
              <w:pStyle w:val="affffe"/>
              <w:contextualSpacing/>
              <w:jc w:val="center"/>
              <w:rPr>
                <w:rFonts w:cs="Times New Roman"/>
                <w:sz w:val="20"/>
                <w:szCs w:val="20"/>
              </w:rPr>
            </w:pPr>
            <w:r w:rsidRPr="008744D7">
              <w:rPr>
                <w:rFonts w:cs="Times New Roman"/>
                <w:sz w:val="20"/>
                <w:szCs w:val="20"/>
              </w:rPr>
              <w:t>%</w:t>
            </w:r>
          </w:p>
        </w:tc>
        <w:tc>
          <w:tcPr>
            <w:tcW w:w="1135"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c>
          <w:tcPr>
            <w:tcW w:w="993"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r>
      <w:tr w:rsidR="00C31988" w:rsidRPr="008744D7" w:rsidTr="00702560">
        <w:trPr>
          <w:trHeight w:val="20"/>
        </w:trPr>
        <w:tc>
          <w:tcPr>
            <w:tcW w:w="6658" w:type="dxa"/>
            <w:vAlign w:val="center"/>
          </w:tcPr>
          <w:p w:rsidR="00C31988" w:rsidRPr="008744D7" w:rsidRDefault="00C31988" w:rsidP="00C31988">
            <w:pPr>
              <w:pStyle w:val="affffe"/>
              <w:contextualSpacing/>
              <w:jc w:val="left"/>
              <w:rPr>
                <w:rFonts w:cs="Times New Roman"/>
                <w:sz w:val="20"/>
                <w:szCs w:val="20"/>
              </w:rPr>
            </w:pPr>
            <w:r w:rsidRPr="008744D7">
              <w:rPr>
                <w:rFonts w:cs="Times New Roman"/>
                <w:sz w:val="20"/>
                <w:szCs w:val="20"/>
              </w:rPr>
              <w:t>Количество баков-аккумуляторов теплоносителя</w:t>
            </w:r>
          </w:p>
        </w:tc>
        <w:tc>
          <w:tcPr>
            <w:tcW w:w="991" w:type="dxa"/>
            <w:vAlign w:val="center"/>
          </w:tcPr>
          <w:p w:rsidR="00C31988" w:rsidRPr="008744D7" w:rsidRDefault="00C31988" w:rsidP="005C1F82">
            <w:pPr>
              <w:pStyle w:val="affffe"/>
              <w:contextualSpacing/>
              <w:jc w:val="center"/>
              <w:rPr>
                <w:rFonts w:cs="Times New Roman"/>
                <w:sz w:val="20"/>
                <w:szCs w:val="20"/>
              </w:rPr>
            </w:pPr>
            <w:r w:rsidRPr="008744D7">
              <w:rPr>
                <w:rFonts w:cs="Times New Roman"/>
                <w:sz w:val="20"/>
                <w:szCs w:val="20"/>
              </w:rPr>
              <w:t>ед.</w:t>
            </w:r>
          </w:p>
        </w:tc>
        <w:tc>
          <w:tcPr>
            <w:tcW w:w="1135"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c>
          <w:tcPr>
            <w:tcW w:w="993" w:type="dxa"/>
            <w:vAlign w:val="center"/>
          </w:tcPr>
          <w:p w:rsidR="00C31988" w:rsidRPr="008744D7" w:rsidRDefault="00C47DDE" w:rsidP="005C1F82">
            <w:pPr>
              <w:pStyle w:val="affffe"/>
              <w:contextualSpacing/>
              <w:jc w:val="center"/>
              <w:rPr>
                <w:rFonts w:cs="Times New Roman"/>
                <w:sz w:val="20"/>
                <w:szCs w:val="20"/>
              </w:rPr>
            </w:pPr>
            <w:r w:rsidRPr="008744D7">
              <w:rPr>
                <w:rFonts w:cs="Times New Roman"/>
                <w:sz w:val="20"/>
                <w:szCs w:val="20"/>
              </w:rPr>
              <w:t>0</w:t>
            </w:r>
          </w:p>
        </w:tc>
      </w:tr>
    </w:tbl>
    <w:p w:rsidR="00C31988" w:rsidRPr="008744D7" w:rsidRDefault="00C31988" w:rsidP="004337BC">
      <w:pPr>
        <w:pStyle w:val="afffffffffffffffff7"/>
        <w:ind w:firstLine="709"/>
      </w:pPr>
    </w:p>
    <w:p w:rsidR="00C47DDE" w:rsidRPr="008744D7" w:rsidRDefault="00C47DDE" w:rsidP="00C47DDE">
      <w:pPr>
        <w:pStyle w:val="afffffffffffffffff7"/>
        <w:ind w:firstLine="709"/>
      </w:pPr>
      <w:r w:rsidRPr="008744D7">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C47DDE" w:rsidRPr="008744D7" w:rsidRDefault="00C47DDE" w:rsidP="00C47DDE">
      <w:pPr>
        <w:pStyle w:val="afffffffffffffffff7"/>
        <w:ind w:firstLine="709"/>
      </w:pPr>
      <w:r w:rsidRPr="008744D7">
        <w:t>Прогнозируемый резерв располагаемой производительности ВПУ для обеспечения подпиткой тепловой сети отопления поселка составит:</w:t>
      </w:r>
    </w:p>
    <w:p w:rsidR="00C47DDE" w:rsidRPr="008744D7" w:rsidRDefault="00C47DDE" w:rsidP="009806F9">
      <w:pPr>
        <w:pStyle w:val="afffffffffffffffff7"/>
        <w:numPr>
          <w:ilvl w:val="0"/>
          <w:numId w:val="100"/>
        </w:numPr>
      </w:pPr>
      <w:r w:rsidRPr="008744D7">
        <w:t>на конец 2022 года –62,5%;</w:t>
      </w:r>
    </w:p>
    <w:p w:rsidR="00C31988" w:rsidRPr="008744D7" w:rsidRDefault="00C47DDE" w:rsidP="009806F9">
      <w:pPr>
        <w:pStyle w:val="afffffffffffffffff7"/>
        <w:numPr>
          <w:ilvl w:val="0"/>
          <w:numId w:val="100"/>
        </w:numPr>
      </w:pPr>
      <w:r w:rsidRPr="008744D7">
        <w:t>на конец 2029 года –62,6%.</w:t>
      </w:r>
    </w:p>
    <w:p w:rsidR="004337BC" w:rsidRPr="008744D7" w:rsidRDefault="004337BC" w:rsidP="007A4D20">
      <w:pPr>
        <w:tabs>
          <w:tab w:val="left" w:pos="1134"/>
        </w:tabs>
        <w:ind w:firstLine="709"/>
        <w:contextualSpacing/>
        <w:jc w:val="both"/>
      </w:pPr>
    </w:p>
    <w:p w:rsidR="006B3AC0" w:rsidRPr="008744D7" w:rsidRDefault="005C2B9F" w:rsidP="004264FC">
      <w:pPr>
        <w:pStyle w:val="2"/>
        <w:tabs>
          <w:tab w:val="left" w:pos="1134"/>
        </w:tabs>
        <w:spacing w:before="0"/>
        <w:ind w:left="0" w:firstLine="709"/>
        <w:contextualSpacing/>
        <w:rPr>
          <w:rFonts w:cs="Times New Roman"/>
          <w:b w:val="0"/>
          <w:szCs w:val="24"/>
        </w:rPr>
      </w:pPr>
      <w:bookmarkStart w:id="601" w:name="_Toc28125339"/>
      <w:bookmarkStart w:id="602" w:name="_Toc42090907"/>
      <w:r w:rsidRPr="008744D7">
        <w:rPr>
          <w:rFonts w:cs="Times New Roman"/>
          <w:b w:val="0"/>
          <w:szCs w:val="24"/>
        </w:rPr>
        <w:t>Сравнительный анализ расчё</w:t>
      </w:r>
      <w:r w:rsidR="006B3AC0" w:rsidRPr="008744D7">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601"/>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02"/>
    </w:p>
    <w:p w:rsidR="004264FC" w:rsidRPr="008744D7" w:rsidRDefault="004264FC" w:rsidP="004264FC">
      <w:pPr>
        <w:contextualSpacing/>
        <w:jc w:val="both"/>
      </w:pPr>
    </w:p>
    <w:p w:rsidR="00593686" w:rsidRPr="008744D7" w:rsidRDefault="00593686" w:rsidP="00593686">
      <w:pPr>
        <w:ind w:firstLine="709"/>
        <w:contextualSpacing/>
        <w:jc w:val="both"/>
      </w:pPr>
      <w:r w:rsidRPr="008744D7">
        <w:t xml:space="preserve">Величина фактических и расчётных потерь теплоносителя в тепловых сетях представлена в таблице </w:t>
      </w:r>
      <w:r w:rsidR="00702560" w:rsidRPr="008744D7">
        <w:t>5</w:t>
      </w:r>
      <w:r w:rsidR="005625C7">
        <w:t>5</w:t>
      </w:r>
      <w:r w:rsidRPr="008744D7">
        <w:t>.</w:t>
      </w:r>
    </w:p>
    <w:p w:rsidR="00593686" w:rsidRPr="008744D7" w:rsidRDefault="00593686" w:rsidP="00593686">
      <w:pPr>
        <w:ind w:firstLine="709"/>
        <w:contextualSpacing/>
        <w:jc w:val="both"/>
        <w:rPr>
          <w:highlight w:val="yellow"/>
        </w:rPr>
      </w:pPr>
    </w:p>
    <w:p w:rsidR="00593686" w:rsidRPr="008744D7" w:rsidRDefault="00593686" w:rsidP="00593686">
      <w:pPr>
        <w:contextualSpacing/>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5</w:t>
      </w:r>
      <w:r w:rsidR="00667B3B" w:rsidRPr="008744D7">
        <w:rPr>
          <w:noProof/>
        </w:rPr>
        <w:fldChar w:fldCharType="end"/>
      </w:r>
      <w:r w:rsidRPr="008744D7">
        <w:t xml:space="preserve"> – Величина фактических и расчётных потерь теплоносителя в тепловых сетях</w:t>
      </w:r>
    </w:p>
    <w:p w:rsidR="00593686" w:rsidRPr="008744D7" w:rsidRDefault="00593686" w:rsidP="00593686">
      <w:pPr>
        <w:pStyle w:val="afffffffffffffffff7"/>
        <w:ind w:firstLine="709"/>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49"/>
        <w:gridCol w:w="1338"/>
        <w:gridCol w:w="874"/>
        <w:gridCol w:w="831"/>
        <w:gridCol w:w="831"/>
        <w:gridCol w:w="831"/>
        <w:gridCol w:w="783"/>
        <w:gridCol w:w="856"/>
        <w:gridCol w:w="852"/>
        <w:gridCol w:w="820"/>
      </w:tblGrid>
      <w:tr w:rsidR="00702560" w:rsidRPr="008744D7" w:rsidTr="00702560">
        <w:trPr>
          <w:trHeight w:val="20"/>
          <w:tblHeader/>
        </w:trPr>
        <w:tc>
          <w:tcPr>
            <w:tcW w:w="853" w:type="pct"/>
            <w:vAlign w:val="center"/>
          </w:tcPr>
          <w:p w:rsidR="00702560" w:rsidRPr="008744D7" w:rsidRDefault="00702560" w:rsidP="005C1F82">
            <w:pPr>
              <w:contextualSpacing/>
              <w:jc w:val="center"/>
              <w:rPr>
                <w:bCs/>
                <w:sz w:val="20"/>
                <w:szCs w:val="20"/>
              </w:rPr>
            </w:pPr>
            <w:r w:rsidRPr="008744D7">
              <w:rPr>
                <w:bCs/>
                <w:sz w:val="20"/>
                <w:szCs w:val="20"/>
              </w:rPr>
              <w:t>Показатель</w:t>
            </w:r>
          </w:p>
        </w:tc>
        <w:tc>
          <w:tcPr>
            <w:tcW w:w="692" w:type="pct"/>
            <w:shd w:val="clear" w:color="auto" w:fill="auto"/>
            <w:vAlign w:val="center"/>
            <w:hideMark/>
          </w:tcPr>
          <w:p w:rsidR="00702560" w:rsidRPr="008744D7" w:rsidRDefault="00702560" w:rsidP="005C1F82">
            <w:pPr>
              <w:contextualSpacing/>
              <w:jc w:val="center"/>
              <w:rPr>
                <w:bCs/>
                <w:sz w:val="20"/>
                <w:szCs w:val="20"/>
              </w:rPr>
            </w:pPr>
            <w:r w:rsidRPr="008744D7">
              <w:rPr>
                <w:bCs/>
                <w:sz w:val="20"/>
                <w:szCs w:val="20"/>
              </w:rPr>
              <w:t>Индикатор</w:t>
            </w:r>
          </w:p>
        </w:tc>
        <w:tc>
          <w:tcPr>
            <w:tcW w:w="452" w:type="pct"/>
            <w:shd w:val="clear" w:color="auto" w:fill="auto"/>
            <w:noWrap/>
            <w:vAlign w:val="center"/>
            <w:hideMark/>
          </w:tcPr>
          <w:p w:rsidR="00702560" w:rsidRPr="008744D7" w:rsidRDefault="00702560" w:rsidP="005C1F82">
            <w:pPr>
              <w:contextualSpacing/>
              <w:jc w:val="center"/>
              <w:rPr>
                <w:bCs/>
                <w:sz w:val="20"/>
                <w:szCs w:val="20"/>
              </w:rPr>
            </w:pPr>
            <w:r w:rsidRPr="008744D7">
              <w:rPr>
                <w:bCs/>
                <w:sz w:val="20"/>
                <w:szCs w:val="20"/>
              </w:rPr>
              <w:t>Ед. изм.</w:t>
            </w:r>
          </w:p>
        </w:tc>
        <w:tc>
          <w:tcPr>
            <w:tcW w:w="430" w:type="pct"/>
            <w:vAlign w:val="center"/>
          </w:tcPr>
          <w:p w:rsidR="00702560" w:rsidRPr="008744D7" w:rsidRDefault="00702560" w:rsidP="005C1F82">
            <w:pPr>
              <w:contextualSpacing/>
              <w:jc w:val="center"/>
              <w:rPr>
                <w:bCs/>
                <w:sz w:val="20"/>
                <w:szCs w:val="20"/>
              </w:rPr>
            </w:pPr>
            <w:r w:rsidRPr="008744D7">
              <w:rPr>
                <w:bCs/>
                <w:color w:val="000000"/>
                <w:sz w:val="20"/>
                <w:szCs w:val="20"/>
              </w:rPr>
              <w:t>2019</w:t>
            </w:r>
          </w:p>
        </w:tc>
        <w:tc>
          <w:tcPr>
            <w:tcW w:w="430"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0</w:t>
            </w:r>
          </w:p>
        </w:tc>
        <w:tc>
          <w:tcPr>
            <w:tcW w:w="430"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1</w:t>
            </w:r>
          </w:p>
        </w:tc>
        <w:tc>
          <w:tcPr>
            <w:tcW w:w="405"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2</w:t>
            </w:r>
          </w:p>
        </w:tc>
        <w:tc>
          <w:tcPr>
            <w:tcW w:w="443"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3</w:t>
            </w:r>
          </w:p>
        </w:tc>
        <w:tc>
          <w:tcPr>
            <w:tcW w:w="441"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4</w:t>
            </w:r>
          </w:p>
        </w:tc>
        <w:tc>
          <w:tcPr>
            <w:tcW w:w="425" w:type="pct"/>
            <w:vAlign w:val="center"/>
          </w:tcPr>
          <w:p w:rsidR="00702560" w:rsidRPr="008744D7" w:rsidRDefault="00702560" w:rsidP="00593686">
            <w:pPr>
              <w:contextualSpacing/>
              <w:jc w:val="center"/>
              <w:rPr>
                <w:bCs/>
                <w:color w:val="000000"/>
                <w:sz w:val="20"/>
                <w:szCs w:val="20"/>
              </w:rPr>
            </w:pPr>
            <w:r w:rsidRPr="008744D7">
              <w:rPr>
                <w:bCs/>
                <w:color w:val="000000"/>
                <w:sz w:val="20"/>
                <w:szCs w:val="20"/>
              </w:rPr>
              <w:t>2022-2029</w:t>
            </w:r>
          </w:p>
        </w:tc>
      </w:tr>
      <w:tr w:rsidR="00702560" w:rsidRPr="008744D7" w:rsidTr="00702560">
        <w:trPr>
          <w:trHeight w:val="20"/>
        </w:trPr>
        <w:tc>
          <w:tcPr>
            <w:tcW w:w="853" w:type="pct"/>
            <w:vAlign w:val="center"/>
          </w:tcPr>
          <w:p w:rsidR="00702560" w:rsidRPr="008744D7" w:rsidRDefault="00702560" w:rsidP="00702560">
            <w:pPr>
              <w:contextualSpacing/>
              <w:rPr>
                <w:sz w:val="20"/>
                <w:szCs w:val="20"/>
              </w:rPr>
            </w:pPr>
            <w:r w:rsidRPr="008744D7">
              <w:rPr>
                <w:sz w:val="20"/>
                <w:szCs w:val="20"/>
              </w:rPr>
              <w:t>Спрос на услуги теплоснабжения</w:t>
            </w:r>
          </w:p>
        </w:tc>
        <w:tc>
          <w:tcPr>
            <w:tcW w:w="692" w:type="pct"/>
            <w:shd w:val="clear" w:color="auto" w:fill="auto"/>
            <w:vAlign w:val="center"/>
            <w:hideMark/>
          </w:tcPr>
          <w:p w:rsidR="00702560" w:rsidRPr="008744D7" w:rsidRDefault="00702560" w:rsidP="00702560">
            <w:pPr>
              <w:contextualSpacing/>
              <w:jc w:val="center"/>
              <w:rPr>
                <w:sz w:val="20"/>
                <w:szCs w:val="20"/>
              </w:rPr>
            </w:pPr>
            <w:r w:rsidRPr="008744D7">
              <w:rPr>
                <w:sz w:val="20"/>
                <w:szCs w:val="20"/>
              </w:rPr>
              <w:t>Потери тепловой энергии в тепловых сетях</w:t>
            </w:r>
          </w:p>
        </w:tc>
        <w:tc>
          <w:tcPr>
            <w:tcW w:w="452" w:type="pct"/>
            <w:shd w:val="clear" w:color="auto" w:fill="auto"/>
            <w:noWrap/>
            <w:vAlign w:val="center"/>
            <w:hideMark/>
          </w:tcPr>
          <w:p w:rsidR="00702560" w:rsidRPr="008744D7" w:rsidRDefault="00702560" w:rsidP="00702560">
            <w:pPr>
              <w:contextualSpacing/>
              <w:jc w:val="center"/>
              <w:rPr>
                <w:sz w:val="20"/>
                <w:szCs w:val="20"/>
              </w:rPr>
            </w:pPr>
            <w:r w:rsidRPr="008744D7">
              <w:rPr>
                <w:sz w:val="20"/>
                <w:szCs w:val="20"/>
              </w:rPr>
              <w:t>тыс. Гкал</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647</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48</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05"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43"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41"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c>
          <w:tcPr>
            <w:tcW w:w="425"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3,493</w:t>
            </w:r>
          </w:p>
        </w:tc>
      </w:tr>
      <w:tr w:rsidR="00702560" w:rsidRPr="008744D7" w:rsidTr="00702560">
        <w:trPr>
          <w:trHeight w:val="20"/>
        </w:trPr>
        <w:tc>
          <w:tcPr>
            <w:tcW w:w="853" w:type="pct"/>
            <w:vAlign w:val="center"/>
          </w:tcPr>
          <w:p w:rsidR="00702560" w:rsidRPr="008744D7" w:rsidRDefault="00702560" w:rsidP="003F2A26">
            <w:pPr>
              <w:contextualSpacing/>
              <w:rPr>
                <w:color w:val="000000"/>
                <w:sz w:val="20"/>
                <w:szCs w:val="20"/>
              </w:rPr>
            </w:pPr>
            <w:r w:rsidRPr="008744D7">
              <w:rPr>
                <w:sz w:val="20"/>
                <w:szCs w:val="20"/>
              </w:rPr>
              <w:t>Надежность (бесперебойность) теплоснабжения потребителей</w:t>
            </w:r>
          </w:p>
        </w:tc>
        <w:tc>
          <w:tcPr>
            <w:tcW w:w="692" w:type="pct"/>
            <w:shd w:val="clear" w:color="auto" w:fill="auto"/>
            <w:vAlign w:val="center"/>
            <w:hideMark/>
          </w:tcPr>
          <w:p w:rsidR="00702560" w:rsidRPr="008744D7" w:rsidRDefault="00702560" w:rsidP="003F2A26">
            <w:pPr>
              <w:contextualSpacing/>
              <w:jc w:val="center"/>
              <w:rPr>
                <w:color w:val="000000"/>
                <w:sz w:val="20"/>
                <w:szCs w:val="20"/>
              </w:rPr>
            </w:pPr>
            <w:r w:rsidRPr="008744D7">
              <w:rPr>
                <w:color w:val="000000"/>
                <w:sz w:val="20"/>
                <w:szCs w:val="20"/>
              </w:rPr>
              <w:t>Уровень потерь тепловой энергии</w:t>
            </w:r>
          </w:p>
        </w:tc>
        <w:tc>
          <w:tcPr>
            <w:tcW w:w="452" w:type="pct"/>
            <w:shd w:val="clear" w:color="auto" w:fill="auto"/>
            <w:noWrap/>
            <w:vAlign w:val="center"/>
            <w:hideMark/>
          </w:tcPr>
          <w:p w:rsidR="00702560" w:rsidRPr="008744D7" w:rsidRDefault="00702560" w:rsidP="003F2A26">
            <w:pPr>
              <w:contextualSpacing/>
              <w:jc w:val="center"/>
              <w:rPr>
                <w:color w:val="000000"/>
                <w:sz w:val="20"/>
                <w:szCs w:val="20"/>
              </w:rPr>
            </w:pPr>
            <w:r w:rsidRPr="008744D7">
              <w:rPr>
                <w:color w:val="000000"/>
                <w:sz w:val="20"/>
                <w:szCs w:val="20"/>
              </w:rPr>
              <w:t>%</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20,97</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20,65</w:t>
            </w:r>
          </w:p>
        </w:tc>
        <w:tc>
          <w:tcPr>
            <w:tcW w:w="430" w:type="pct"/>
            <w:vAlign w:val="center"/>
          </w:tcPr>
          <w:p w:rsidR="00702560" w:rsidRPr="008744D7" w:rsidRDefault="00702560" w:rsidP="00702560">
            <w:pPr>
              <w:contextualSpacing/>
              <w:jc w:val="center"/>
              <w:outlineLvl w:val="0"/>
              <w:rPr>
                <w:color w:val="000000"/>
                <w:sz w:val="20"/>
                <w:szCs w:val="20"/>
              </w:rPr>
            </w:pPr>
            <w:r w:rsidRPr="008744D7">
              <w:rPr>
                <w:color w:val="000000"/>
                <w:sz w:val="20"/>
                <w:szCs w:val="20"/>
              </w:rPr>
              <w:t>19,89</w:t>
            </w:r>
          </w:p>
        </w:tc>
        <w:tc>
          <w:tcPr>
            <w:tcW w:w="405" w:type="pct"/>
            <w:vAlign w:val="center"/>
          </w:tcPr>
          <w:p w:rsidR="00702560" w:rsidRPr="008744D7" w:rsidRDefault="00702560" w:rsidP="003F2A26">
            <w:pPr>
              <w:contextualSpacing/>
              <w:jc w:val="center"/>
              <w:outlineLvl w:val="0"/>
              <w:rPr>
                <w:color w:val="000000"/>
                <w:sz w:val="20"/>
                <w:szCs w:val="20"/>
              </w:rPr>
            </w:pPr>
            <w:r w:rsidRPr="008744D7">
              <w:rPr>
                <w:color w:val="000000"/>
                <w:sz w:val="20"/>
                <w:szCs w:val="20"/>
              </w:rPr>
              <w:t>19,64</w:t>
            </w:r>
          </w:p>
        </w:tc>
        <w:tc>
          <w:tcPr>
            <w:tcW w:w="443" w:type="pct"/>
            <w:vAlign w:val="center"/>
          </w:tcPr>
          <w:p w:rsidR="00702560" w:rsidRPr="008744D7" w:rsidRDefault="00702560" w:rsidP="003F2A26">
            <w:pPr>
              <w:contextualSpacing/>
              <w:jc w:val="center"/>
              <w:outlineLvl w:val="0"/>
              <w:rPr>
                <w:color w:val="000000"/>
                <w:sz w:val="20"/>
                <w:szCs w:val="20"/>
              </w:rPr>
            </w:pPr>
            <w:r w:rsidRPr="008744D7">
              <w:rPr>
                <w:color w:val="000000"/>
                <w:sz w:val="20"/>
                <w:szCs w:val="20"/>
              </w:rPr>
              <w:t>19,42</w:t>
            </w:r>
          </w:p>
        </w:tc>
        <w:tc>
          <w:tcPr>
            <w:tcW w:w="441" w:type="pct"/>
            <w:vAlign w:val="center"/>
          </w:tcPr>
          <w:p w:rsidR="00702560" w:rsidRPr="008744D7" w:rsidRDefault="00702560" w:rsidP="003F2A26">
            <w:pPr>
              <w:contextualSpacing/>
              <w:jc w:val="center"/>
              <w:outlineLvl w:val="0"/>
              <w:rPr>
                <w:color w:val="000000"/>
                <w:sz w:val="20"/>
                <w:szCs w:val="20"/>
              </w:rPr>
            </w:pPr>
            <w:r w:rsidRPr="008744D7">
              <w:rPr>
                <w:color w:val="000000"/>
                <w:sz w:val="20"/>
                <w:szCs w:val="20"/>
              </w:rPr>
              <w:t>19,20</w:t>
            </w:r>
          </w:p>
        </w:tc>
        <w:tc>
          <w:tcPr>
            <w:tcW w:w="425" w:type="pct"/>
            <w:vAlign w:val="center"/>
          </w:tcPr>
          <w:p w:rsidR="00702560" w:rsidRPr="008744D7" w:rsidRDefault="00702560" w:rsidP="009F16B2">
            <w:pPr>
              <w:contextualSpacing/>
              <w:jc w:val="center"/>
              <w:outlineLvl w:val="0"/>
              <w:rPr>
                <w:color w:val="000000"/>
                <w:sz w:val="20"/>
                <w:szCs w:val="20"/>
              </w:rPr>
            </w:pPr>
            <w:r w:rsidRPr="008744D7">
              <w:rPr>
                <w:color w:val="000000"/>
                <w:sz w:val="20"/>
                <w:szCs w:val="20"/>
              </w:rPr>
              <w:t>18,95</w:t>
            </w:r>
          </w:p>
        </w:tc>
      </w:tr>
    </w:tbl>
    <w:p w:rsidR="00593686" w:rsidRPr="008744D7" w:rsidRDefault="00593686" w:rsidP="004337BC">
      <w:pPr>
        <w:pStyle w:val="afffffffffffffffff7"/>
        <w:ind w:firstLine="709"/>
      </w:pPr>
    </w:p>
    <w:p w:rsidR="00593686" w:rsidRPr="008744D7" w:rsidRDefault="00593686" w:rsidP="004337BC">
      <w:pPr>
        <w:pStyle w:val="afffffffffffffffff7"/>
        <w:ind w:firstLine="709"/>
      </w:pPr>
    </w:p>
    <w:p w:rsidR="00593686" w:rsidRPr="008744D7" w:rsidRDefault="00593686" w:rsidP="004337BC">
      <w:pPr>
        <w:pStyle w:val="afffffffffffffffff7"/>
        <w:ind w:firstLine="709"/>
      </w:pPr>
    </w:p>
    <w:p w:rsidR="000A1EFA" w:rsidRPr="008744D7" w:rsidRDefault="000A1EFA" w:rsidP="00265A2C">
      <w:pPr>
        <w:contextualSpacing/>
        <w:jc w:val="both"/>
      </w:pPr>
    </w:p>
    <w:p w:rsidR="00DA26E7" w:rsidRPr="008744D7" w:rsidRDefault="00DA26E7" w:rsidP="00846016">
      <w:pPr>
        <w:contextualSpacing/>
        <w:jc w:val="both"/>
      </w:pPr>
    </w:p>
    <w:p w:rsidR="00AD41CC" w:rsidRPr="008744D7" w:rsidRDefault="00527327" w:rsidP="00AD7575">
      <w:pPr>
        <w:pStyle w:val="14"/>
        <w:pageBreakBefore/>
        <w:tabs>
          <w:tab w:val="left" w:pos="993"/>
        </w:tabs>
        <w:spacing w:before="0" w:line="240" w:lineRule="auto"/>
        <w:ind w:left="0" w:firstLine="709"/>
        <w:contextualSpacing/>
        <w:rPr>
          <w:rFonts w:cs="Times New Roman"/>
          <w:b w:val="0"/>
          <w:szCs w:val="24"/>
        </w:rPr>
      </w:pPr>
      <w:bookmarkStart w:id="603" w:name="_Toc524614850"/>
      <w:bookmarkStart w:id="604" w:name="_Toc524615066"/>
      <w:bookmarkStart w:id="605" w:name="_Toc28125340"/>
      <w:bookmarkStart w:id="606" w:name="_Toc42090908"/>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7</w:t>
      </w:r>
      <w:r w:rsidR="00AD41CC" w:rsidRPr="008744D7">
        <w:rPr>
          <w:rFonts w:cs="Times New Roman"/>
          <w:b w:val="0"/>
          <w:szCs w:val="24"/>
        </w:rPr>
        <w:t xml:space="preserve">. </w:t>
      </w:r>
      <w:bookmarkStart w:id="607" w:name="_Hlk15651471"/>
      <w:bookmarkEnd w:id="603"/>
      <w:bookmarkEnd w:id="604"/>
      <w:r w:rsidR="006F7F86" w:rsidRPr="008744D7">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5"/>
      <w:bookmarkEnd w:id="606"/>
      <w:bookmarkEnd w:id="607"/>
    </w:p>
    <w:p w:rsidR="004549AC" w:rsidRPr="008744D7" w:rsidRDefault="004549AC" w:rsidP="004549AC"/>
    <w:p w:rsidR="00AD41CC" w:rsidRPr="008744D7" w:rsidRDefault="00EC7D82" w:rsidP="004549AC">
      <w:pPr>
        <w:pStyle w:val="2"/>
        <w:tabs>
          <w:tab w:val="left" w:pos="1134"/>
        </w:tabs>
        <w:spacing w:before="0"/>
        <w:ind w:left="0" w:firstLine="709"/>
        <w:contextualSpacing/>
        <w:rPr>
          <w:rFonts w:cs="Times New Roman"/>
          <w:b w:val="0"/>
          <w:szCs w:val="24"/>
        </w:rPr>
      </w:pPr>
      <w:bookmarkStart w:id="608" w:name="_Toc28125341"/>
      <w:bookmarkStart w:id="609" w:name="_Toc42090909"/>
      <w:r w:rsidRPr="008744D7">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8744D7">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09"/>
    </w:p>
    <w:p w:rsidR="004549AC" w:rsidRPr="008744D7" w:rsidRDefault="004549AC" w:rsidP="004549AC">
      <w:pPr>
        <w:contextualSpacing/>
        <w:jc w:val="both"/>
      </w:pPr>
    </w:p>
    <w:p w:rsidR="004549AC" w:rsidRPr="008744D7" w:rsidRDefault="004549AC" w:rsidP="00593A32">
      <w:pPr>
        <w:ind w:firstLine="709"/>
        <w:contextualSpacing/>
        <w:jc w:val="both"/>
      </w:pPr>
      <w:r w:rsidRPr="008744D7">
        <w:t>Одним из общих принципов организации отношений и основы государственной политики в сфере теплоснабжения, согласно стать</w:t>
      </w:r>
      <w:r w:rsidR="00EB072B" w:rsidRPr="008744D7">
        <w:t>е</w:t>
      </w:r>
      <w:r w:rsidR="00956BB2" w:rsidRPr="008744D7">
        <w:t xml:space="preserve"> 3</w:t>
      </w:r>
      <w:r w:rsidRPr="008744D7">
        <w:t xml:space="preserve"> </w:t>
      </w:r>
      <w:r w:rsidR="00956BB2" w:rsidRPr="008744D7">
        <w:t>Федерального Закона от 27.07.2010 № 190-</w:t>
      </w:r>
      <w:r w:rsidRPr="008744D7">
        <w:t xml:space="preserve">ФЗ </w:t>
      </w:r>
      <w:r w:rsidR="00956BB2" w:rsidRPr="008744D7">
        <w:t>«О теплоснабжении»</w:t>
      </w:r>
      <w:r w:rsidRPr="008744D7">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8744D7">
        <w:t>0</w:t>
      </w:r>
      <w:r w:rsidRPr="008744D7">
        <w:t>8</w:t>
      </w:r>
      <w:r w:rsidR="00956BB2" w:rsidRPr="008744D7">
        <w:t>.08.2012</w:t>
      </w:r>
      <w:r w:rsidRPr="008744D7">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критерии и порядок определения единой теплоснабжающей организации (далее ЕТО);</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заключения и исполнения договора оказания услуг по передаче тепловой энергии, теплоносител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rsidR="004549AC" w:rsidRPr="008744D7" w:rsidRDefault="004549AC" w:rsidP="00593A32">
      <w:pPr>
        <w:ind w:firstLine="709"/>
        <w:contextualSpacing/>
        <w:jc w:val="both"/>
      </w:pPr>
      <w:r w:rsidRPr="008744D7">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дивидуальных жилых домов до трёх этажей вне зависимости от месторасположени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при низкой теплоплотности - как правило, ниже 0,15 Гкал/ч на Га.;</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w:t>
      </w:r>
      <w:r w:rsidR="00702560" w:rsidRPr="008744D7">
        <w:rPr>
          <w:sz w:val="24"/>
          <w:szCs w:val="24"/>
        </w:rPr>
        <w:t xml:space="preserve"> теплоснабжения;</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промышленных и прочих потребителей, технологический процесс которых предусматривает потребление природного газа;</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инновационных объектов, проектом теплоснабжения которых предусматривается удельный расход тепловой эн</w:t>
      </w:r>
      <w:r w:rsidR="003D09E0" w:rsidRPr="008744D7">
        <w:rPr>
          <w:sz w:val="24"/>
          <w:szCs w:val="24"/>
        </w:rPr>
        <w:t>ергии на отопление менее 15 кВт.</w:t>
      </w:r>
      <w:r w:rsidRPr="008744D7">
        <w:rPr>
          <w:sz w:val="24"/>
          <w:szCs w:val="24"/>
        </w:rPr>
        <w:t>ч/м</w:t>
      </w:r>
      <w:r w:rsidRPr="008744D7">
        <w:rPr>
          <w:sz w:val="24"/>
          <w:szCs w:val="24"/>
          <w:vertAlign w:val="superscript"/>
        </w:rPr>
        <w:t>2</w:t>
      </w:r>
      <w:r w:rsidRPr="008744D7">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для осуществления теплоснабжения потребителя в период строительства;</w:t>
      </w:r>
    </w:p>
    <w:p w:rsidR="004549AC" w:rsidRPr="008744D7" w:rsidRDefault="004549AC" w:rsidP="009806F9">
      <w:pPr>
        <w:pStyle w:val="af3"/>
        <w:numPr>
          <w:ilvl w:val="0"/>
          <w:numId w:val="60"/>
        </w:numPr>
        <w:tabs>
          <w:tab w:val="left" w:pos="993"/>
        </w:tabs>
        <w:ind w:left="0" w:firstLine="709"/>
        <w:rPr>
          <w:sz w:val="24"/>
          <w:szCs w:val="24"/>
        </w:rPr>
      </w:pPr>
      <w:r w:rsidRPr="008744D7">
        <w:rPr>
          <w:sz w:val="24"/>
          <w:szCs w:val="24"/>
        </w:rPr>
        <w:t xml:space="preserve">для осуществления теплоснабжения потребителя в случае отсутствия свободной </w:t>
      </w:r>
      <w:r w:rsidRPr="008744D7">
        <w:rPr>
          <w:sz w:val="24"/>
          <w:szCs w:val="24"/>
        </w:rPr>
        <w:lastRenderedPageBreak/>
        <w:t>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rsidR="004549AC" w:rsidRPr="008744D7" w:rsidRDefault="004549AC" w:rsidP="00593A32">
      <w:pPr>
        <w:ind w:firstLine="709"/>
        <w:contextualSpacing/>
        <w:jc w:val="both"/>
      </w:pPr>
      <w:r w:rsidRPr="008744D7">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8744D7">
        <w:t>,</w:t>
      </w:r>
      <w:r w:rsidRPr="008744D7">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rsidR="004549AC" w:rsidRPr="008744D7" w:rsidRDefault="004549AC" w:rsidP="00593A32">
      <w:pPr>
        <w:ind w:firstLine="709"/>
        <w:contextualSpacing/>
        <w:jc w:val="both"/>
      </w:pPr>
      <w:r w:rsidRPr="008744D7">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rsidR="004549AC" w:rsidRPr="008744D7" w:rsidRDefault="004549AC" w:rsidP="00593A32">
      <w:pPr>
        <w:ind w:firstLine="709"/>
        <w:contextualSpacing/>
        <w:jc w:val="both"/>
      </w:pPr>
      <w:r w:rsidRPr="008744D7">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rsidR="004549AC" w:rsidRPr="008744D7" w:rsidRDefault="004549AC" w:rsidP="00593A32">
      <w:pPr>
        <w:ind w:firstLine="709"/>
        <w:contextualSpacing/>
        <w:jc w:val="both"/>
      </w:pPr>
    </w:p>
    <w:p w:rsidR="00AD41CC" w:rsidRPr="008744D7" w:rsidRDefault="00AD41CC" w:rsidP="00593A32">
      <w:pPr>
        <w:pStyle w:val="2"/>
        <w:tabs>
          <w:tab w:val="left" w:pos="1134"/>
        </w:tabs>
        <w:spacing w:before="0"/>
        <w:ind w:left="0" w:firstLine="709"/>
        <w:contextualSpacing/>
        <w:rPr>
          <w:rFonts w:cs="Times New Roman"/>
          <w:b w:val="0"/>
          <w:szCs w:val="24"/>
        </w:rPr>
      </w:pPr>
      <w:bookmarkStart w:id="610" w:name="_Toc524614852"/>
      <w:bookmarkStart w:id="611" w:name="_Toc524615068"/>
      <w:bookmarkStart w:id="612" w:name="_Toc28125342"/>
      <w:bookmarkStart w:id="613" w:name="_Toc42090910"/>
      <w:r w:rsidRPr="008744D7">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w:t>
      </w:r>
      <w:bookmarkEnd w:id="610"/>
      <w:bookmarkEnd w:id="611"/>
      <w:bookmarkEnd w:id="612"/>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13"/>
    </w:p>
    <w:p w:rsidR="00C11752" w:rsidRPr="008744D7" w:rsidRDefault="00C11752" w:rsidP="00593A32">
      <w:pPr>
        <w:ind w:firstLine="709"/>
        <w:contextualSpacing/>
        <w:jc w:val="both"/>
      </w:pPr>
    </w:p>
    <w:p w:rsidR="00327959" w:rsidRPr="008744D7" w:rsidRDefault="007E37B3" w:rsidP="00593A32">
      <w:pPr>
        <w:ind w:firstLine="709"/>
        <w:contextualSpacing/>
        <w:jc w:val="both"/>
      </w:pPr>
      <w:r w:rsidRPr="008744D7">
        <w:t>На территории</w:t>
      </w:r>
      <w:r w:rsidR="00CB10BF" w:rsidRPr="008744D7">
        <w:t xml:space="preserve"> с.п. </w:t>
      </w:r>
      <w:r w:rsidR="000C7AF3" w:rsidRPr="008744D7">
        <w:t>Сосновка</w:t>
      </w:r>
      <w:r w:rsidR="00E102AF"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rsidR="00907289" w:rsidRPr="008744D7" w:rsidRDefault="00907289" w:rsidP="00593A32">
      <w:pPr>
        <w:ind w:firstLine="709"/>
        <w:contextualSpacing/>
        <w:jc w:val="both"/>
      </w:pPr>
    </w:p>
    <w:p w:rsidR="00AD41CC" w:rsidRPr="008744D7" w:rsidRDefault="00AD41CC" w:rsidP="00593A32">
      <w:pPr>
        <w:pStyle w:val="2"/>
        <w:tabs>
          <w:tab w:val="left" w:pos="1134"/>
        </w:tabs>
        <w:spacing w:before="0"/>
        <w:ind w:left="0" w:firstLine="709"/>
        <w:contextualSpacing/>
        <w:rPr>
          <w:rFonts w:cs="Times New Roman"/>
          <w:b w:val="0"/>
          <w:szCs w:val="24"/>
        </w:rPr>
      </w:pPr>
      <w:bookmarkStart w:id="614" w:name="_Toc524614853"/>
      <w:bookmarkStart w:id="615" w:name="_Toc524615069"/>
      <w:bookmarkStart w:id="616" w:name="_Toc28125343"/>
      <w:bookmarkStart w:id="617" w:name="_Toc42090911"/>
      <w:r w:rsidRPr="008744D7">
        <w:rPr>
          <w:rFonts w:cs="Times New Roman"/>
          <w:b w:val="0"/>
          <w:szCs w:val="24"/>
        </w:rPr>
        <w:t>Анализ над</w:t>
      </w:r>
      <w:r w:rsidR="002F238B" w:rsidRPr="008744D7">
        <w:rPr>
          <w:rFonts w:cs="Times New Roman"/>
          <w:b w:val="0"/>
          <w:szCs w:val="24"/>
        </w:rPr>
        <w:t>ё</w:t>
      </w:r>
      <w:r w:rsidRPr="008744D7">
        <w:rPr>
          <w:rFonts w:cs="Times New Roman"/>
          <w:b w:val="0"/>
          <w:szCs w:val="24"/>
        </w:rPr>
        <w:t xml:space="preserve">жности и качества теплоснабжения </w:t>
      </w:r>
      <w:r w:rsidR="00A4082C" w:rsidRPr="008744D7">
        <w:rPr>
          <w:rFonts w:cs="Times New Roman"/>
          <w:b w:val="0"/>
        </w:rPr>
        <w:t xml:space="preserve">на территории с.п. </w:t>
      </w:r>
      <w:r w:rsidR="000C7AF3" w:rsidRPr="008744D7">
        <w:rPr>
          <w:rFonts w:cs="Times New Roman"/>
          <w:b w:val="0"/>
        </w:rPr>
        <w:t>Сосновка</w:t>
      </w:r>
      <w:r w:rsidR="00A4082C" w:rsidRPr="008744D7">
        <w:rPr>
          <w:rFonts w:cs="Times New Roman"/>
          <w:b w:val="0"/>
          <w:szCs w:val="24"/>
        </w:rPr>
        <w:t xml:space="preserve"> </w:t>
      </w:r>
      <w:r w:rsidRPr="008744D7">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8744D7">
        <w:rPr>
          <w:rFonts w:cs="Times New Roman"/>
          <w:b w:val="0"/>
          <w:szCs w:val="24"/>
        </w:rPr>
        <w:t>ё</w:t>
      </w:r>
      <w:r w:rsidRPr="008744D7">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8744D7">
        <w:rPr>
          <w:rFonts w:cs="Times New Roman"/>
          <w:b w:val="0"/>
          <w:szCs w:val="24"/>
        </w:rPr>
        <w:t>ё</w:t>
      </w:r>
      <w:r w:rsidRPr="008744D7">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14"/>
      <w:bookmarkEnd w:id="615"/>
      <w:bookmarkEnd w:id="616"/>
      <w:bookmarkEnd w:id="617"/>
    </w:p>
    <w:p w:rsidR="00C11752" w:rsidRPr="008744D7" w:rsidRDefault="00C11752" w:rsidP="00593A32">
      <w:pPr>
        <w:ind w:firstLine="709"/>
        <w:contextualSpacing/>
        <w:jc w:val="both"/>
      </w:pPr>
    </w:p>
    <w:p w:rsidR="00A44121" w:rsidRPr="008744D7" w:rsidRDefault="00A44121" w:rsidP="00593A32">
      <w:pPr>
        <w:ind w:firstLine="709"/>
        <w:contextualSpacing/>
        <w:jc w:val="both"/>
      </w:pPr>
      <w:r w:rsidRPr="008744D7">
        <w:t xml:space="preserve">На территории </w:t>
      </w:r>
      <w:r w:rsidR="00CB10BF" w:rsidRPr="008744D7">
        <w:t xml:space="preserve">с.п. </w:t>
      </w:r>
      <w:r w:rsidR="000C7AF3" w:rsidRPr="008744D7">
        <w:t>Сосновка</w:t>
      </w:r>
      <w:r w:rsidR="00593A32" w:rsidRPr="008744D7">
        <w:t xml:space="preserve"> </w:t>
      </w:r>
      <w:r w:rsidRPr="008744D7">
        <w:t>отсутствуют генерирующие объекты, мощность которых поставляется в вынужденном режиме в целях обеспечения над</w:t>
      </w:r>
      <w:r w:rsidR="002F238B" w:rsidRPr="008744D7">
        <w:t>ё</w:t>
      </w:r>
      <w:r w:rsidRPr="008744D7">
        <w:t>жного теплоснабжения потребителей.</w:t>
      </w:r>
    </w:p>
    <w:p w:rsidR="00C3360B" w:rsidRPr="008744D7" w:rsidRDefault="00C3360B" w:rsidP="00593A32">
      <w:pPr>
        <w:ind w:firstLine="709"/>
        <w:contextualSpacing/>
        <w:jc w:val="both"/>
      </w:pPr>
    </w:p>
    <w:p w:rsidR="000633BE" w:rsidRPr="008744D7" w:rsidRDefault="000633BE" w:rsidP="003E02A6">
      <w:pPr>
        <w:pStyle w:val="2"/>
        <w:keepNext/>
        <w:tabs>
          <w:tab w:val="left" w:pos="1134"/>
        </w:tabs>
        <w:spacing w:before="0"/>
        <w:ind w:left="0" w:firstLine="709"/>
        <w:contextualSpacing/>
        <w:rPr>
          <w:rFonts w:cs="Times New Roman"/>
          <w:b w:val="0"/>
          <w:szCs w:val="24"/>
        </w:rPr>
      </w:pPr>
      <w:bookmarkStart w:id="618" w:name="_Toc28125344"/>
      <w:bookmarkStart w:id="619" w:name="_Toc42090912"/>
      <w:bookmarkStart w:id="620" w:name="_Toc524614854"/>
      <w:bookmarkStart w:id="621" w:name="_Toc524615070"/>
      <w:r w:rsidRPr="008744D7">
        <w:rPr>
          <w:rFonts w:cs="Times New Roman"/>
          <w:b w:val="0"/>
          <w:szCs w:val="24"/>
        </w:rPr>
        <w:lastRenderedPageBreak/>
        <w:t>Обоснование предлагаемых для строительства источников тепловой энергии, функционирующих в режиме комбинированной выработк</w:t>
      </w:r>
      <w:r w:rsidR="00EF2B2E" w:rsidRPr="008744D7">
        <w:rPr>
          <w:rFonts w:cs="Times New Roman"/>
          <w:b w:val="0"/>
          <w:szCs w:val="24"/>
        </w:rPr>
        <w:t xml:space="preserve">и </w:t>
      </w:r>
      <w:r w:rsidRPr="008744D7">
        <w:rPr>
          <w:rFonts w:cs="Times New Roman"/>
          <w:b w:val="0"/>
          <w:szCs w:val="24"/>
        </w:rPr>
        <w:t xml:space="preserve">электрической </w:t>
      </w:r>
      <w:r w:rsidR="00EF2B2E" w:rsidRPr="008744D7">
        <w:rPr>
          <w:rFonts w:cs="Times New Roman"/>
          <w:b w:val="0"/>
          <w:szCs w:val="24"/>
        </w:rPr>
        <w:t xml:space="preserve">и тепловой </w:t>
      </w:r>
      <w:r w:rsidRPr="008744D7">
        <w:rPr>
          <w:rFonts w:cs="Times New Roman"/>
          <w:b w:val="0"/>
          <w:szCs w:val="24"/>
        </w:rPr>
        <w:t>энергии</w:t>
      </w:r>
      <w:r w:rsidR="00EF2B2E" w:rsidRPr="008744D7">
        <w:rPr>
          <w:rFonts w:cs="Times New Roman"/>
          <w:b w:val="0"/>
          <w:szCs w:val="24"/>
        </w:rPr>
        <w:t>,</w:t>
      </w:r>
      <w:r w:rsidRPr="008744D7">
        <w:rPr>
          <w:rFonts w:cs="Times New Roman"/>
          <w:b w:val="0"/>
          <w:szCs w:val="24"/>
        </w:rPr>
        <w:t xml:space="preserve"> для обеспечения перспективных тепловых нагрузок</w:t>
      </w:r>
      <w:bookmarkEnd w:id="61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19"/>
    </w:p>
    <w:p w:rsidR="00C11752" w:rsidRPr="008744D7" w:rsidRDefault="00C11752" w:rsidP="003E02A6">
      <w:pPr>
        <w:keepNext/>
        <w:keepLines/>
        <w:ind w:firstLine="709"/>
        <w:contextualSpacing/>
        <w:jc w:val="both"/>
      </w:pPr>
    </w:p>
    <w:p w:rsidR="000633BE" w:rsidRPr="008744D7" w:rsidRDefault="004F5999" w:rsidP="00593A32">
      <w:pPr>
        <w:ind w:firstLine="709"/>
        <w:contextualSpacing/>
        <w:jc w:val="both"/>
      </w:pPr>
      <w:r w:rsidRPr="008744D7">
        <w:t xml:space="preserve">Строительство новых источников с комбинированной выработкой тепловой и электрической энергии разрабатываемой схемой теплоснабжения </w:t>
      </w:r>
      <w:r w:rsidR="00FF36C4" w:rsidRPr="008744D7">
        <w:t xml:space="preserve">в с.п. Сосновка </w:t>
      </w:r>
      <w:r w:rsidRPr="008744D7">
        <w:t>не предусматривается.</w:t>
      </w:r>
    </w:p>
    <w:p w:rsidR="005D5CB4" w:rsidRPr="008744D7" w:rsidRDefault="005D5CB4" w:rsidP="00593A32">
      <w:pPr>
        <w:ind w:firstLine="709"/>
        <w:contextualSpacing/>
      </w:pPr>
    </w:p>
    <w:p w:rsidR="006F7F86" w:rsidRPr="008744D7" w:rsidRDefault="006F7F86" w:rsidP="00593A32">
      <w:pPr>
        <w:pStyle w:val="2"/>
        <w:keepNext/>
        <w:tabs>
          <w:tab w:val="left" w:pos="1134"/>
        </w:tabs>
        <w:spacing w:before="0"/>
        <w:ind w:left="0" w:firstLine="709"/>
        <w:contextualSpacing/>
        <w:rPr>
          <w:rFonts w:cs="Times New Roman"/>
          <w:b w:val="0"/>
          <w:szCs w:val="24"/>
        </w:rPr>
      </w:pPr>
      <w:bookmarkStart w:id="622" w:name="_Toc15640907"/>
      <w:bookmarkStart w:id="623" w:name="_Toc28125345"/>
      <w:bookmarkStart w:id="624" w:name="_Toc42090913"/>
      <w:bookmarkStart w:id="625" w:name="_Hlk15651537"/>
      <w:bookmarkEnd w:id="620"/>
      <w:bookmarkEnd w:id="621"/>
      <w:r w:rsidRPr="008744D7">
        <w:rPr>
          <w:rFonts w:cs="Times New Roman"/>
          <w:b w:val="0"/>
          <w:szCs w:val="24"/>
        </w:rPr>
        <w:t xml:space="preserve">Обоснование предлагаемых для реконструкции и (или) модернизации </w:t>
      </w:r>
      <w:bookmarkStart w:id="626" w:name="_Hlk528001318"/>
      <w:r w:rsidRPr="008744D7">
        <w:rPr>
          <w:rFonts w:cs="Times New Roman"/>
          <w:b w:val="0"/>
          <w:szCs w:val="24"/>
        </w:rPr>
        <w:t xml:space="preserve">действующих источников тепловой энергии, </w:t>
      </w:r>
      <w:bookmarkStart w:id="627" w:name="_Hlk528050751"/>
      <w:r w:rsidRPr="008744D7">
        <w:rPr>
          <w:rFonts w:cs="Times New Roman"/>
          <w:b w:val="0"/>
          <w:szCs w:val="24"/>
        </w:rPr>
        <w:t>функционирующих в режиме комбинированной выработки электрической и тепловой энергии</w:t>
      </w:r>
      <w:bookmarkEnd w:id="626"/>
      <w:r w:rsidRPr="008744D7">
        <w:rPr>
          <w:rFonts w:cs="Times New Roman"/>
          <w:b w:val="0"/>
          <w:szCs w:val="24"/>
        </w:rPr>
        <w:t xml:space="preserve">, </w:t>
      </w:r>
      <w:bookmarkEnd w:id="627"/>
      <w:r w:rsidRPr="008744D7">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22"/>
      <w:bookmarkEnd w:id="623"/>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24"/>
    </w:p>
    <w:bookmarkEnd w:id="625"/>
    <w:p w:rsidR="00B929BC" w:rsidRPr="008744D7" w:rsidRDefault="00B929BC" w:rsidP="00593A32">
      <w:pPr>
        <w:ind w:firstLine="709"/>
        <w:contextualSpacing/>
        <w:jc w:val="both"/>
      </w:pPr>
    </w:p>
    <w:p w:rsidR="00444542" w:rsidRPr="008744D7" w:rsidRDefault="00444542" w:rsidP="00444542">
      <w:pPr>
        <w:ind w:left="5" w:firstLine="704"/>
        <w:contextualSpacing/>
        <w:jc w:val="both"/>
        <w:rPr>
          <w:sz w:val="20"/>
          <w:szCs w:val="20"/>
        </w:rPr>
      </w:pPr>
      <w:r w:rsidRPr="008744D7">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rsidR="00444542" w:rsidRPr="008744D7" w:rsidRDefault="00444542" w:rsidP="009806F9">
      <w:pPr>
        <w:pStyle w:val="af3"/>
        <w:numPr>
          <w:ilvl w:val="0"/>
          <w:numId w:val="97"/>
        </w:numPr>
        <w:tabs>
          <w:tab w:val="left" w:pos="993"/>
        </w:tabs>
        <w:ind w:left="0" w:firstLine="709"/>
        <w:rPr>
          <w:rFonts w:eastAsia="Courier New"/>
          <w:sz w:val="24"/>
          <w:szCs w:val="24"/>
        </w:rPr>
      </w:pPr>
      <w:r w:rsidRPr="008744D7">
        <w:rPr>
          <w:sz w:val="24"/>
          <w:szCs w:val="24"/>
        </w:rPr>
        <w:t xml:space="preserve">в связи с тем, что износ котлоагрегата блочной котельной </w:t>
      </w:r>
      <w:r w:rsidR="00FF36C4" w:rsidRPr="008744D7">
        <w:rPr>
          <w:sz w:val="24"/>
          <w:szCs w:val="24"/>
        </w:rPr>
        <w:t>«</w:t>
      </w:r>
      <w:r w:rsidRPr="008744D7">
        <w:rPr>
          <w:sz w:val="24"/>
          <w:szCs w:val="24"/>
        </w:rPr>
        <w:t>Импак</w:t>
      </w:r>
      <w:r w:rsidR="00FF36C4" w:rsidRPr="008744D7">
        <w:rPr>
          <w:sz w:val="24"/>
          <w:szCs w:val="24"/>
        </w:rPr>
        <w:t>с»</w:t>
      </w:r>
      <w:r w:rsidRPr="008744D7">
        <w:rPr>
          <w:sz w:val="24"/>
          <w:szCs w:val="24"/>
        </w:rPr>
        <w:t xml:space="preserve">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444542" w:rsidRPr="008744D7" w:rsidRDefault="00444542" w:rsidP="009806F9">
      <w:pPr>
        <w:pStyle w:val="af3"/>
        <w:numPr>
          <w:ilvl w:val="0"/>
          <w:numId w:val="97"/>
        </w:numPr>
        <w:tabs>
          <w:tab w:val="left" w:pos="993"/>
        </w:tabs>
        <w:ind w:left="0" w:firstLine="709"/>
        <w:rPr>
          <w:rFonts w:eastAsia="Courier New"/>
          <w:sz w:val="24"/>
          <w:szCs w:val="24"/>
        </w:rPr>
      </w:pPr>
      <w:r w:rsidRPr="008744D7">
        <w:rPr>
          <w:sz w:val="24"/>
          <w:szCs w:val="24"/>
        </w:rPr>
        <w:t>котельные «Вирбекс-с-Финн», «2БВК» и теплоутилизационные установки КС «Сосновская» оставить без изменений.</w:t>
      </w:r>
    </w:p>
    <w:p w:rsidR="00444542" w:rsidRPr="008744D7" w:rsidRDefault="00444542" w:rsidP="00444542">
      <w:pPr>
        <w:ind w:firstLine="704"/>
        <w:contextualSpacing/>
        <w:rPr>
          <w:sz w:val="20"/>
          <w:szCs w:val="20"/>
        </w:rPr>
      </w:pPr>
    </w:p>
    <w:p w:rsidR="00444542" w:rsidRPr="008744D7" w:rsidRDefault="00444542" w:rsidP="00444542">
      <w:pPr>
        <w:ind w:firstLine="709"/>
        <w:contextualSpacing/>
        <w:jc w:val="both"/>
        <w:rPr>
          <w:sz w:val="20"/>
          <w:szCs w:val="20"/>
        </w:rPr>
      </w:pPr>
      <w:r w:rsidRPr="008744D7">
        <w:t>При этом предлагается использование источников теплоснабжения следующим образом:</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отопления поселка при авариях</w:t>
      </w:r>
      <w:r w:rsidRPr="008744D7">
        <w:rPr>
          <w:rFonts w:eastAsia="Arial"/>
          <w:sz w:val="24"/>
          <w:szCs w:val="24"/>
        </w:rPr>
        <w:t xml:space="preserve"> </w:t>
      </w:r>
      <w:r w:rsidRPr="008744D7">
        <w:rPr>
          <w:sz w:val="24"/>
          <w:szCs w:val="24"/>
        </w:rPr>
        <w:t>(отказах) в системе централизованного теплоснабжения совместно использовать котельную «2БВК»;</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FF36C4" w:rsidRPr="008744D7">
        <w:rPr>
          <w:sz w:val="24"/>
          <w:szCs w:val="24"/>
        </w:rPr>
        <w:t xml:space="preserve"> </w:t>
      </w:r>
      <w:r w:rsidRPr="008744D7">
        <w:rPr>
          <w:sz w:val="24"/>
          <w:szCs w:val="24"/>
        </w:rPr>
        <w:t>2»;</w:t>
      </w:r>
    </w:p>
    <w:p w:rsidR="00444542" w:rsidRPr="008744D7" w:rsidRDefault="00444542" w:rsidP="009806F9">
      <w:pPr>
        <w:pStyle w:val="af3"/>
        <w:numPr>
          <w:ilvl w:val="0"/>
          <w:numId w:val="98"/>
        </w:numPr>
        <w:tabs>
          <w:tab w:val="left" w:pos="993"/>
        </w:tabs>
        <w:ind w:left="0" w:firstLine="709"/>
        <w:rPr>
          <w:sz w:val="24"/>
          <w:szCs w:val="24"/>
        </w:rPr>
      </w:pPr>
      <w:r w:rsidRPr="008744D7">
        <w:rPr>
          <w:sz w:val="24"/>
          <w:szCs w:val="24"/>
        </w:rPr>
        <w:t>в качестве резервного источника для тепловой сети ГВС поселка при авариях</w:t>
      </w:r>
      <w:r w:rsidRPr="008744D7">
        <w:rPr>
          <w:rFonts w:eastAsia="Arial"/>
          <w:sz w:val="24"/>
          <w:szCs w:val="24"/>
        </w:rPr>
        <w:t xml:space="preserve"> </w:t>
      </w:r>
      <w:r w:rsidRPr="008744D7">
        <w:rPr>
          <w:sz w:val="24"/>
          <w:szCs w:val="24"/>
        </w:rPr>
        <w:t>(отказах)</w:t>
      </w:r>
      <w:r w:rsidRPr="008744D7">
        <w:rPr>
          <w:rFonts w:eastAsia="Arial"/>
          <w:sz w:val="24"/>
          <w:szCs w:val="24"/>
        </w:rPr>
        <w:t xml:space="preserve"> </w:t>
      </w:r>
      <w:r w:rsidRPr="008744D7">
        <w:rPr>
          <w:sz w:val="24"/>
          <w:szCs w:val="24"/>
        </w:rPr>
        <w:t>в</w:t>
      </w:r>
      <w:r w:rsidRPr="008744D7">
        <w:rPr>
          <w:rFonts w:eastAsia="Arial"/>
          <w:sz w:val="24"/>
          <w:szCs w:val="24"/>
        </w:rPr>
        <w:t xml:space="preserve"> </w:t>
      </w:r>
      <w:r w:rsidRPr="008744D7">
        <w:rPr>
          <w:sz w:val="24"/>
          <w:szCs w:val="24"/>
        </w:rPr>
        <w:t>системе централизованного теплоснабжения использовать котельную «Вирбекс-С-Финн».</w:t>
      </w:r>
    </w:p>
    <w:p w:rsidR="00444542" w:rsidRPr="008744D7" w:rsidRDefault="00444542" w:rsidP="00444542">
      <w:pPr>
        <w:ind w:firstLine="709"/>
        <w:contextualSpacing/>
        <w:jc w:val="both"/>
        <w:rPr>
          <w:sz w:val="20"/>
          <w:szCs w:val="20"/>
        </w:rPr>
      </w:pPr>
    </w:p>
    <w:p w:rsidR="00444542" w:rsidRPr="008744D7" w:rsidRDefault="00444542" w:rsidP="00444542">
      <w:pPr>
        <w:ind w:firstLine="709"/>
        <w:contextualSpacing/>
        <w:jc w:val="both"/>
        <w:rPr>
          <w:sz w:val="20"/>
          <w:szCs w:val="20"/>
        </w:rPr>
      </w:pPr>
      <w:r w:rsidRPr="008744D7">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444542" w:rsidRPr="008744D7" w:rsidRDefault="00444542" w:rsidP="00B929BC">
      <w:pPr>
        <w:pStyle w:val="afffffffffffffffff7"/>
        <w:ind w:firstLine="709"/>
      </w:pPr>
    </w:p>
    <w:p w:rsidR="00327959" w:rsidRPr="008744D7" w:rsidRDefault="00AD41CC" w:rsidP="00593A32">
      <w:pPr>
        <w:pStyle w:val="2"/>
        <w:tabs>
          <w:tab w:val="left" w:pos="1134"/>
        </w:tabs>
        <w:spacing w:before="0"/>
        <w:ind w:left="0" w:firstLine="709"/>
        <w:contextualSpacing/>
        <w:rPr>
          <w:rFonts w:cs="Times New Roman"/>
          <w:b w:val="0"/>
          <w:szCs w:val="24"/>
        </w:rPr>
      </w:pPr>
      <w:bookmarkStart w:id="628" w:name="_Toc524614855"/>
      <w:bookmarkStart w:id="629" w:name="_Toc524615071"/>
      <w:bookmarkStart w:id="630" w:name="_Toc28125346"/>
      <w:bookmarkStart w:id="631" w:name="_Toc42090914"/>
      <w:r w:rsidRPr="008744D7">
        <w:rPr>
          <w:rFonts w:cs="Times New Roman"/>
          <w:b w:val="0"/>
          <w:szCs w:val="24"/>
        </w:rPr>
        <w:t xml:space="preserve">Обоснование </w:t>
      </w:r>
      <w:r w:rsidR="00290F04" w:rsidRPr="008744D7">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8"/>
      <w:bookmarkEnd w:id="629"/>
      <w:r w:rsidR="00290F04" w:rsidRPr="008744D7">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30"/>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1"/>
    </w:p>
    <w:p w:rsidR="00C11752" w:rsidRPr="008744D7" w:rsidRDefault="00C11752" w:rsidP="00593A32">
      <w:pPr>
        <w:ind w:firstLine="709"/>
        <w:contextualSpacing/>
        <w:jc w:val="both"/>
      </w:pPr>
    </w:p>
    <w:p w:rsidR="009432C2" w:rsidRPr="008744D7" w:rsidRDefault="001204B4" w:rsidP="009432C2">
      <w:pPr>
        <w:ind w:firstLine="709"/>
        <w:contextualSpacing/>
        <w:jc w:val="both"/>
      </w:pPr>
      <w:r w:rsidRPr="008744D7">
        <w:t xml:space="preserve">Реконструкции котельных для выработки электроэнергии в комбинированном цикле на базе существующих и перспективных тепловых нагрузок </w:t>
      </w:r>
      <w:r w:rsidR="00FF36C4" w:rsidRPr="008744D7">
        <w:t xml:space="preserve">в с.п. Сосновка </w:t>
      </w:r>
      <w:r w:rsidRPr="008744D7">
        <w:t>не планируется</w:t>
      </w:r>
      <w:r w:rsidR="009432C2" w:rsidRPr="008744D7">
        <w:t>.</w:t>
      </w:r>
    </w:p>
    <w:p w:rsidR="006F7F86" w:rsidRPr="008744D7" w:rsidRDefault="006F7F86" w:rsidP="00593A32">
      <w:pPr>
        <w:pStyle w:val="2"/>
        <w:tabs>
          <w:tab w:val="left" w:pos="1134"/>
        </w:tabs>
        <w:spacing w:before="0"/>
        <w:ind w:left="0" w:firstLine="709"/>
        <w:contextualSpacing/>
        <w:rPr>
          <w:rFonts w:cs="Times New Roman"/>
          <w:b w:val="0"/>
          <w:szCs w:val="24"/>
        </w:rPr>
      </w:pPr>
      <w:bookmarkStart w:id="632" w:name="_Toc15640909"/>
      <w:bookmarkStart w:id="633" w:name="_Toc28125347"/>
      <w:bookmarkStart w:id="634" w:name="_Toc42090915"/>
      <w:bookmarkStart w:id="635" w:name="_Hlk15651550"/>
      <w:r w:rsidRPr="008744D7">
        <w:rPr>
          <w:rFonts w:cs="Times New Roman"/>
          <w:b w:val="0"/>
          <w:szCs w:val="24"/>
        </w:rPr>
        <w:lastRenderedPageBreak/>
        <w:t>Обоснование предлагаемых для реконструкции и (или) модернизации котельных с увеличением зоны их действия пут</w:t>
      </w:r>
      <w:r w:rsidR="00FF36C4" w:rsidRPr="008744D7">
        <w:rPr>
          <w:rFonts w:cs="Times New Roman"/>
          <w:b w:val="0"/>
          <w:szCs w:val="24"/>
        </w:rPr>
        <w:t>ё</w:t>
      </w:r>
      <w:r w:rsidRPr="008744D7">
        <w:rPr>
          <w:rFonts w:cs="Times New Roman"/>
          <w:b w:val="0"/>
          <w:szCs w:val="24"/>
        </w:rPr>
        <w:t>м включения в не</w:t>
      </w:r>
      <w:r w:rsidR="00FF36C4" w:rsidRPr="008744D7">
        <w:rPr>
          <w:rFonts w:cs="Times New Roman"/>
          <w:b w:val="0"/>
          <w:szCs w:val="24"/>
        </w:rPr>
        <w:t>ё</w:t>
      </w:r>
      <w:r w:rsidRPr="008744D7">
        <w:rPr>
          <w:rFonts w:cs="Times New Roman"/>
          <w:b w:val="0"/>
          <w:szCs w:val="24"/>
        </w:rPr>
        <w:t xml:space="preserve"> зон действия существующих источников тепловой энергии</w:t>
      </w:r>
      <w:bookmarkEnd w:id="632"/>
      <w:bookmarkEnd w:id="633"/>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4"/>
    </w:p>
    <w:bookmarkEnd w:id="635"/>
    <w:p w:rsidR="001204B4" w:rsidRPr="008744D7" w:rsidRDefault="001204B4" w:rsidP="00593A32">
      <w:pPr>
        <w:ind w:firstLine="709"/>
        <w:contextualSpacing/>
        <w:jc w:val="both"/>
      </w:pPr>
    </w:p>
    <w:p w:rsidR="00230BE7" w:rsidRPr="008744D7" w:rsidRDefault="00FF36C4" w:rsidP="00230BE7">
      <w:pPr>
        <w:pStyle w:val="afffffffffffffffff7"/>
        <w:ind w:firstLine="709"/>
      </w:pPr>
      <w:r w:rsidRPr="008744D7">
        <w:t>Реконструкция и (или) модернизация котельных с увеличением зоны их действия путём включения в неё зон действия существующих источников тепловой энергии на территории с.п. Сосновка не предполагается.</w:t>
      </w:r>
    </w:p>
    <w:p w:rsidR="00230BE7" w:rsidRPr="008744D7" w:rsidRDefault="00230BE7" w:rsidP="00230BE7">
      <w:pPr>
        <w:pStyle w:val="afffffffffffffffff7"/>
      </w:pPr>
    </w:p>
    <w:p w:rsidR="00AD41CC" w:rsidRPr="008744D7" w:rsidRDefault="009F5A52" w:rsidP="00593A32">
      <w:pPr>
        <w:pStyle w:val="2"/>
        <w:tabs>
          <w:tab w:val="left" w:pos="1134"/>
        </w:tabs>
        <w:spacing w:before="0"/>
        <w:ind w:left="0" w:firstLine="709"/>
        <w:contextualSpacing/>
        <w:rPr>
          <w:rFonts w:cs="Times New Roman"/>
          <w:b w:val="0"/>
          <w:szCs w:val="24"/>
        </w:rPr>
      </w:pPr>
      <w:bookmarkStart w:id="636" w:name="_Toc28125348"/>
      <w:bookmarkStart w:id="637" w:name="_Toc42090916"/>
      <w:r w:rsidRPr="008744D7">
        <w:rPr>
          <w:rFonts w:cs="Times New Roman"/>
          <w:b w:val="0"/>
          <w:szCs w:val="24"/>
        </w:rPr>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6"/>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7"/>
    </w:p>
    <w:p w:rsidR="00B4425E" w:rsidRPr="008744D7" w:rsidRDefault="00B4425E" w:rsidP="00593A32">
      <w:pPr>
        <w:ind w:firstLine="709"/>
        <w:contextualSpacing/>
        <w:jc w:val="both"/>
      </w:pPr>
    </w:p>
    <w:p w:rsidR="002D0B58" w:rsidRPr="008744D7" w:rsidRDefault="00FF36C4" w:rsidP="00FF36C4">
      <w:pPr>
        <w:pStyle w:val="afffffffffffffffff7"/>
        <w:ind w:firstLine="709"/>
      </w:pPr>
      <w:r w:rsidRPr="008744D7">
        <w:t>Д</w:t>
      </w:r>
      <w:r w:rsidR="002D0B58" w:rsidRPr="008744D7">
        <w:t>ля перевода котельных в пиковый режим работы по отношению к источникам тепловой энергии к комбинированной выработкой т</w:t>
      </w:r>
      <w:r w:rsidRPr="008744D7">
        <w:t>епловой и электрической энергии в с.п. Сосновка мероприятия не предусмотрены.</w:t>
      </w:r>
    </w:p>
    <w:p w:rsidR="006C5731" w:rsidRPr="008744D7" w:rsidRDefault="006C5731" w:rsidP="00593A32">
      <w:pPr>
        <w:ind w:firstLine="709"/>
        <w:contextualSpacing/>
        <w:jc w:val="both"/>
      </w:pPr>
    </w:p>
    <w:p w:rsidR="00AD41CC" w:rsidRPr="008744D7" w:rsidRDefault="006E47D5" w:rsidP="00593A32">
      <w:pPr>
        <w:pStyle w:val="2"/>
        <w:tabs>
          <w:tab w:val="left" w:pos="1134"/>
        </w:tabs>
        <w:spacing w:before="0"/>
        <w:ind w:left="0" w:firstLine="709"/>
        <w:contextualSpacing/>
        <w:rPr>
          <w:rFonts w:cs="Times New Roman"/>
          <w:b w:val="0"/>
          <w:szCs w:val="24"/>
        </w:rPr>
      </w:pPr>
      <w:bookmarkStart w:id="638" w:name="_Toc28125349"/>
      <w:bookmarkStart w:id="639" w:name="_Toc42090917"/>
      <w:r w:rsidRPr="008744D7">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8"/>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39"/>
    </w:p>
    <w:p w:rsidR="00B4425E" w:rsidRPr="008744D7" w:rsidRDefault="00B4425E" w:rsidP="00593A32">
      <w:pPr>
        <w:ind w:firstLine="709"/>
        <w:contextualSpacing/>
        <w:jc w:val="both"/>
      </w:pPr>
    </w:p>
    <w:p w:rsidR="00B4425E" w:rsidRPr="008744D7" w:rsidRDefault="00B4425E" w:rsidP="00593A32">
      <w:pPr>
        <w:ind w:firstLine="709"/>
        <w:contextualSpacing/>
        <w:jc w:val="both"/>
      </w:pPr>
      <w:r w:rsidRPr="008744D7">
        <w:t xml:space="preserve">Действующие источников тепловой энергии с комбинированной выработкой на территории </w:t>
      </w:r>
      <w:r w:rsidR="00CB10BF" w:rsidRPr="008744D7">
        <w:t xml:space="preserve">с.п. </w:t>
      </w:r>
      <w:r w:rsidR="00444542" w:rsidRPr="008744D7">
        <w:t>Сосновка</w:t>
      </w:r>
      <w:r w:rsidRPr="008744D7">
        <w:t xml:space="preserve"> отсутствуют. </w:t>
      </w:r>
    </w:p>
    <w:p w:rsidR="006E47D5" w:rsidRPr="008744D7" w:rsidRDefault="006E47D5" w:rsidP="00593A32">
      <w:pPr>
        <w:ind w:firstLine="709"/>
        <w:contextualSpacing/>
        <w:jc w:val="both"/>
      </w:pPr>
    </w:p>
    <w:p w:rsidR="00AD41CC" w:rsidRPr="008744D7" w:rsidRDefault="00AD41CC" w:rsidP="00593A32">
      <w:pPr>
        <w:pStyle w:val="2"/>
        <w:tabs>
          <w:tab w:val="left" w:pos="1276"/>
        </w:tabs>
        <w:spacing w:before="0"/>
        <w:ind w:left="0" w:firstLine="709"/>
        <w:contextualSpacing/>
        <w:rPr>
          <w:rFonts w:cs="Times New Roman"/>
          <w:b w:val="0"/>
          <w:szCs w:val="24"/>
        </w:rPr>
      </w:pPr>
      <w:bookmarkStart w:id="640" w:name="_Toc524614859"/>
      <w:bookmarkStart w:id="641" w:name="_Toc524615075"/>
      <w:bookmarkStart w:id="642" w:name="_Toc28125350"/>
      <w:bookmarkStart w:id="643" w:name="_Toc42090918"/>
      <w:r w:rsidRPr="008744D7">
        <w:rPr>
          <w:rFonts w:cs="Times New Roman"/>
          <w:b w:val="0"/>
          <w:szCs w:val="24"/>
        </w:rPr>
        <w:t>Обоснование</w:t>
      </w:r>
      <w:bookmarkEnd w:id="640"/>
      <w:bookmarkEnd w:id="641"/>
      <w:r w:rsidR="006E47D5" w:rsidRPr="008744D7">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42"/>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43"/>
    </w:p>
    <w:p w:rsidR="00B4425E" w:rsidRPr="008744D7" w:rsidRDefault="00B4425E" w:rsidP="00593A32">
      <w:pPr>
        <w:ind w:firstLine="709"/>
        <w:contextualSpacing/>
        <w:jc w:val="both"/>
      </w:pPr>
    </w:p>
    <w:p w:rsidR="006C5731" w:rsidRPr="008744D7" w:rsidRDefault="00FF36C4" w:rsidP="00FF36C4">
      <w:pPr>
        <w:ind w:firstLine="709"/>
        <w:contextualSpacing/>
        <w:jc w:val="both"/>
      </w:pPr>
      <w:r w:rsidRPr="008744D7">
        <w:t>В связи с исчерпанием эксплуатационного ресурса котельной блочной «Импакс» (3 Гкал/ч) и имеющемся достаточном резерве, тепловых мощностей котельных «2БВК», «Вирбекс-С-Финн», тепловых утилизаторов КС «Сосновская», и возможностью работы вс</w:t>
      </w:r>
      <w:r w:rsidR="00276478" w:rsidRPr="008744D7">
        <w:t xml:space="preserve">ех источников тепловой энергии на одну сеть </w:t>
      </w:r>
      <w:r w:rsidRPr="008744D7">
        <w:t>Схемой предлагается вывод из эксплуатации котельной блочной «Импакс»</w:t>
      </w:r>
      <w:r w:rsidR="009B56EB" w:rsidRPr="008744D7">
        <w:t>.</w:t>
      </w:r>
    </w:p>
    <w:p w:rsidR="006E47D5" w:rsidRPr="008744D7" w:rsidRDefault="006E47D5" w:rsidP="00593A32">
      <w:pPr>
        <w:ind w:firstLine="709"/>
        <w:contextualSpacing/>
        <w:jc w:val="both"/>
      </w:pPr>
    </w:p>
    <w:p w:rsidR="006E47D5" w:rsidRPr="008744D7" w:rsidRDefault="00AD41CC" w:rsidP="00593A32">
      <w:pPr>
        <w:pStyle w:val="2"/>
        <w:keepNext/>
        <w:tabs>
          <w:tab w:val="left" w:pos="1276"/>
        </w:tabs>
        <w:spacing w:before="0"/>
        <w:ind w:left="0" w:firstLine="709"/>
        <w:contextualSpacing/>
        <w:rPr>
          <w:rFonts w:cs="Times New Roman"/>
          <w:b w:val="0"/>
          <w:szCs w:val="24"/>
        </w:rPr>
      </w:pPr>
      <w:bookmarkStart w:id="644" w:name="_Toc524614860"/>
      <w:bookmarkStart w:id="645" w:name="_Toc524615076"/>
      <w:bookmarkStart w:id="646" w:name="_Toc28125351"/>
      <w:bookmarkStart w:id="647" w:name="_Toc42090919"/>
      <w:r w:rsidRPr="008744D7">
        <w:rPr>
          <w:rFonts w:cs="Times New Roman"/>
          <w:b w:val="0"/>
          <w:szCs w:val="24"/>
        </w:rPr>
        <w:t>Обоснование</w:t>
      </w:r>
      <w:bookmarkEnd w:id="644"/>
      <w:bookmarkEnd w:id="645"/>
      <w:r w:rsidR="006E47D5" w:rsidRPr="008744D7">
        <w:rPr>
          <w:rFonts w:cs="Times New Roman"/>
          <w:b w:val="0"/>
          <w:szCs w:val="24"/>
        </w:rPr>
        <w:t xml:space="preserve"> организации индивидуального теплоснабжения в зонах застройки </w:t>
      </w:r>
      <w:r w:rsidR="00A4082C" w:rsidRPr="008744D7">
        <w:rPr>
          <w:rFonts w:cs="Times New Roman"/>
          <w:b w:val="0"/>
        </w:rPr>
        <w:t xml:space="preserve">на территории с.п. </w:t>
      </w:r>
      <w:r w:rsidR="000C7AF3" w:rsidRPr="008744D7">
        <w:rPr>
          <w:rFonts w:cs="Times New Roman"/>
          <w:b w:val="0"/>
        </w:rPr>
        <w:t>Сосновка</w:t>
      </w:r>
      <w:r w:rsidR="000C7AF3" w:rsidRPr="008744D7">
        <w:rPr>
          <w:rFonts w:cs="Times New Roman"/>
          <w:b w:val="0"/>
          <w:szCs w:val="24"/>
        </w:rPr>
        <w:t xml:space="preserve"> </w:t>
      </w:r>
      <w:r w:rsidR="006E47D5" w:rsidRPr="008744D7">
        <w:rPr>
          <w:rFonts w:cs="Times New Roman"/>
          <w:b w:val="0"/>
          <w:szCs w:val="24"/>
        </w:rPr>
        <w:t>малоэтажными жилыми зданиями</w:t>
      </w:r>
      <w:bookmarkEnd w:id="646"/>
      <w:bookmarkEnd w:id="647"/>
    </w:p>
    <w:p w:rsidR="0095507F" w:rsidRPr="008744D7" w:rsidRDefault="0095507F" w:rsidP="00593A32">
      <w:pPr>
        <w:ind w:firstLine="709"/>
        <w:contextualSpacing/>
        <w:jc w:val="both"/>
      </w:pPr>
    </w:p>
    <w:p w:rsidR="0095507F" w:rsidRPr="008744D7" w:rsidRDefault="0095507F" w:rsidP="00593A32">
      <w:pPr>
        <w:ind w:firstLine="709"/>
        <w:contextualSpacing/>
        <w:jc w:val="both"/>
      </w:pPr>
      <w:r w:rsidRPr="008744D7">
        <w:t xml:space="preserve">Согласно Генеральному плану </w:t>
      </w:r>
      <w:r w:rsidR="00CB10BF" w:rsidRPr="008744D7">
        <w:t xml:space="preserve">с.п. </w:t>
      </w:r>
      <w:r w:rsidR="00EA03E5" w:rsidRPr="008744D7">
        <w:t>Сосновка</w:t>
      </w:r>
      <w:r w:rsidRPr="008744D7">
        <w:t>, в качестве источников теплоснабжения проектируемой индивидуальной жилой застройки</w:t>
      </w:r>
      <w:r w:rsidR="009F1F05" w:rsidRPr="008744D7">
        <w:t xml:space="preserve"> </w:t>
      </w:r>
      <w:r w:rsidR="00276478" w:rsidRPr="008744D7">
        <w:t>предлагается использовать индивидуальные котлы на газообразном топливе</w:t>
      </w:r>
      <w:r w:rsidR="009F1F05" w:rsidRPr="008744D7">
        <w:t>.</w:t>
      </w:r>
    </w:p>
    <w:p w:rsidR="008C4481" w:rsidRPr="008744D7" w:rsidRDefault="008C4481" w:rsidP="00593A32">
      <w:pPr>
        <w:ind w:firstLine="709"/>
        <w:contextualSpacing/>
      </w:pPr>
    </w:p>
    <w:p w:rsidR="00327959" w:rsidRPr="008744D7" w:rsidRDefault="00AC2686" w:rsidP="00593A32">
      <w:pPr>
        <w:pStyle w:val="2"/>
        <w:tabs>
          <w:tab w:val="left" w:pos="1276"/>
        </w:tabs>
        <w:spacing w:before="0"/>
        <w:ind w:left="0" w:firstLine="709"/>
        <w:contextualSpacing/>
        <w:rPr>
          <w:rFonts w:cs="Times New Roman"/>
          <w:b w:val="0"/>
          <w:szCs w:val="24"/>
        </w:rPr>
      </w:pPr>
      <w:bookmarkStart w:id="648" w:name="_Toc28125352"/>
      <w:bookmarkStart w:id="649" w:name="_Toc42090920"/>
      <w:r w:rsidRPr="008744D7">
        <w:rPr>
          <w:rFonts w:cs="Times New Roman"/>
          <w:b w:val="0"/>
          <w:szCs w:val="24"/>
        </w:rPr>
        <w:t>Обоснование перспективных балансов тепловой мощности источников тепловой энер</w:t>
      </w:r>
      <w:r w:rsidR="004D3092" w:rsidRPr="008744D7">
        <w:rPr>
          <w:rFonts w:cs="Times New Roman"/>
          <w:b w:val="0"/>
          <w:szCs w:val="24"/>
        </w:rPr>
        <w:t>гии и теплоносителя и присоединё</w:t>
      </w:r>
      <w:r w:rsidRPr="008744D7">
        <w:rPr>
          <w:rFonts w:cs="Times New Roman"/>
          <w:b w:val="0"/>
          <w:szCs w:val="24"/>
        </w:rPr>
        <w:t xml:space="preserve">нной тепловой нагрузки в каждой из систем теплоснабжения </w:t>
      </w:r>
      <w:bookmarkEnd w:id="648"/>
      <w:r w:rsidR="00A4082C" w:rsidRPr="008744D7">
        <w:rPr>
          <w:rFonts w:cs="Times New Roman"/>
          <w:b w:val="0"/>
        </w:rPr>
        <w:t xml:space="preserve">на территории с.п. </w:t>
      </w:r>
      <w:r w:rsidR="000C7AF3" w:rsidRPr="008744D7">
        <w:rPr>
          <w:rFonts w:cs="Times New Roman"/>
          <w:b w:val="0"/>
        </w:rPr>
        <w:t>Сосновка</w:t>
      </w:r>
      <w:bookmarkEnd w:id="649"/>
    </w:p>
    <w:p w:rsidR="00B4425E" w:rsidRPr="008744D7" w:rsidRDefault="00B4425E" w:rsidP="00593A32">
      <w:pPr>
        <w:ind w:firstLine="709"/>
        <w:contextualSpacing/>
        <w:jc w:val="both"/>
      </w:pPr>
    </w:p>
    <w:p w:rsidR="00C17CE9" w:rsidRPr="008744D7" w:rsidRDefault="00AC2686" w:rsidP="00593A32">
      <w:pPr>
        <w:ind w:firstLine="709"/>
        <w:contextualSpacing/>
        <w:jc w:val="both"/>
      </w:pPr>
      <w:r w:rsidRPr="008744D7">
        <w:t>Перспективный баланс тепловой мощности источников тепловой энергии представлен в п. 4.1. Главы 4.</w:t>
      </w:r>
    </w:p>
    <w:p w:rsidR="00F47833" w:rsidRPr="008744D7" w:rsidRDefault="00F47833" w:rsidP="00593A32">
      <w:pPr>
        <w:ind w:firstLine="709"/>
        <w:contextualSpacing/>
        <w:jc w:val="both"/>
      </w:pPr>
    </w:p>
    <w:p w:rsidR="006F7F86" w:rsidRPr="008744D7" w:rsidRDefault="006F7F86" w:rsidP="00276478">
      <w:pPr>
        <w:pStyle w:val="2"/>
        <w:keepNext/>
        <w:tabs>
          <w:tab w:val="left" w:pos="1276"/>
        </w:tabs>
        <w:spacing w:before="0"/>
        <w:ind w:left="0" w:firstLine="709"/>
        <w:contextualSpacing/>
        <w:rPr>
          <w:rFonts w:cs="Times New Roman"/>
          <w:b w:val="0"/>
          <w:szCs w:val="24"/>
        </w:rPr>
      </w:pPr>
      <w:bookmarkStart w:id="650" w:name="_Toc15640915"/>
      <w:bookmarkStart w:id="651" w:name="_Toc28125353"/>
      <w:bookmarkStart w:id="652" w:name="_Toc42090921"/>
      <w:bookmarkStart w:id="653" w:name="_Hlk15651566"/>
      <w:r w:rsidRPr="008744D7">
        <w:rPr>
          <w:rFonts w:cs="Times New Roman"/>
          <w:b w:val="0"/>
          <w:szCs w:val="24"/>
        </w:rPr>
        <w:lastRenderedPageBreak/>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50"/>
      <w:bookmarkEnd w:id="651"/>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52"/>
    </w:p>
    <w:bookmarkEnd w:id="653"/>
    <w:p w:rsidR="00B4425E" w:rsidRPr="008744D7" w:rsidRDefault="00B4425E" w:rsidP="00276478">
      <w:pPr>
        <w:keepNext/>
        <w:keepLines/>
        <w:ind w:firstLine="709"/>
        <w:contextualSpacing/>
        <w:jc w:val="both"/>
      </w:pPr>
    </w:p>
    <w:p w:rsidR="00B6567C" w:rsidRPr="008744D7" w:rsidRDefault="00B6567C" w:rsidP="00B6567C">
      <w:pPr>
        <w:pStyle w:val="afffffffffffffffff7"/>
        <w:ind w:firstLine="709"/>
      </w:pPr>
      <w:r w:rsidRPr="008744D7">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rsidR="00276478" w:rsidRPr="008744D7" w:rsidRDefault="00276478" w:rsidP="00B6567C">
      <w:pPr>
        <w:pStyle w:val="afffffffffffffffff7"/>
        <w:ind w:firstLine="709"/>
      </w:pPr>
    </w:p>
    <w:p w:rsidR="00EE634C" w:rsidRPr="008744D7" w:rsidRDefault="00EE634C" w:rsidP="00593A32">
      <w:pPr>
        <w:pStyle w:val="2"/>
        <w:tabs>
          <w:tab w:val="left" w:pos="1276"/>
        </w:tabs>
        <w:spacing w:before="0"/>
        <w:ind w:left="0" w:firstLine="709"/>
        <w:contextualSpacing/>
        <w:rPr>
          <w:rFonts w:cs="Times New Roman"/>
          <w:b w:val="0"/>
          <w:szCs w:val="24"/>
        </w:rPr>
      </w:pPr>
      <w:bookmarkStart w:id="654" w:name="_Toc28125354"/>
      <w:bookmarkStart w:id="655" w:name="_Toc42090922"/>
      <w:r w:rsidRPr="008744D7">
        <w:rPr>
          <w:rFonts w:cs="Times New Roman"/>
          <w:b w:val="0"/>
          <w:szCs w:val="24"/>
        </w:rPr>
        <w:t xml:space="preserve">Обоснование организации теплоснабжения в производственных зонах на территории </w:t>
      </w:r>
      <w:bookmarkEnd w:id="654"/>
      <w:r w:rsidR="00A4082C" w:rsidRPr="008744D7">
        <w:rPr>
          <w:rFonts w:cs="Times New Roman"/>
          <w:b w:val="0"/>
        </w:rPr>
        <w:t xml:space="preserve">с.п. </w:t>
      </w:r>
      <w:r w:rsidR="000C7AF3" w:rsidRPr="008744D7">
        <w:rPr>
          <w:rFonts w:cs="Times New Roman"/>
          <w:b w:val="0"/>
        </w:rPr>
        <w:t>Сосновка</w:t>
      </w:r>
      <w:bookmarkEnd w:id="655"/>
    </w:p>
    <w:p w:rsidR="00B4425E" w:rsidRPr="008744D7" w:rsidRDefault="00B4425E" w:rsidP="00593A32">
      <w:pPr>
        <w:ind w:firstLine="709"/>
        <w:contextualSpacing/>
        <w:jc w:val="both"/>
      </w:pPr>
    </w:p>
    <w:p w:rsidR="00465A2D" w:rsidRPr="008744D7" w:rsidRDefault="00465A2D" w:rsidP="00593A32">
      <w:pPr>
        <w:ind w:firstLine="709"/>
        <w:contextualSpacing/>
        <w:jc w:val="both"/>
      </w:pPr>
      <w:r w:rsidRPr="008744D7">
        <w:t>Перспективное развитие промышленности на территории сельского поселения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rsidR="00DD33A6" w:rsidRPr="008744D7" w:rsidRDefault="00DD33A6" w:rsidP="00593A32">
      <w:pPr>
        <w:ind w:firstLine="709"/>
        <w:contextualSpacing/>
      </w:pPr>
    </w:p>
    <w:p w:rsidR="00AD41CC" w:rsidRPr="008744D7" w:rsidRDefault="005C2B9F" w:rsidP="00593A32">
      <w:pPr>
        <w:pStyle w:val="2"/>
        <w:tabs>
          <w:tab w:val="left" w:pos="1276"/>
        </w:tabs>
        <w:spacing w:before="0"/>
        <w:ind w:left="0" w:firstLine="709"/>
        <w:contextualSpacing/>
        <w:rPr>
          <w:rFonts w:cs="Times New Roman"/>
          <w:b w:val="0"/>
          <w:szCs w:val="24"/>
        </w:rPr>
      </w:pPr>
      <w:bookmarkStart w:id="656" w:name="_Toc28125355"/>
      <w:bookmarkStart w:id="657" w:name="_Toc42090923"/>
      <w:r w:rsidRPr="008744D7">
        <w:rPr>
          <w:rFonts w:cs="Times New Roman"/>
          <w:b w:val="0"/>
          <w:szCs w:val="24"/>
        </w:rPr>
        <w:t>Результаты расчё</w:t>
      </w:r>
      <w:r w:rsidR="00EE634C" w:rsidRPr="008744D7">
        <w:rPr>
          <w:rFonts w:cs="Times New Roman"/>
          <w:b w:val="0"/>
          <w:szCs w:val="24"/>
        </w:rPr>
        <w:t>тов радиуса эффективного теплоснабжения</w:t>
      </w:r>
      <w:bookmarkEnd w:id="656"/>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57"/>
    </w:p>
    <w:p w:rsidR="00B4425E" w:rsidRPr="008744D7" w:rsidRDefault="00B4425E" w:rsidP="00593A32">
      <w:pPr>
        <w:ind w:firstLine="709"/>
        <w:contextualSpacing/>
        <w:jc w:val="both"/>
      </w:pPr>
    </w:p>
    <w:p w:rsidR="00973495" w:rsidRPr="008744D7" w:rsidRDefault="00973495" w:rsidP="00593A32">
      <w:pPr>
        <w:ind w:firstLine="709"/>
        <w:contextualSpacing/>
        <w:jc w:val="both"/>
      </w:pPr>
      <w:r w:rsidRPr="008744D7">
        <w:t>Согласно статье 2 Федерального закона от 27</w:t>
      </w:r>
      <w:r w:rsidR="001D5AAD" w:rsidRPr="008744D7">
        <w:t>.07.</w:t>
      </w:r>
      <w:r w:rsidRPr="008744D7">
        <w:t>2010</w:t>
      </w:r>
      <w:r w:rsidR="001D5AAD" w:rsidRPr="008744D7">
        <w:t xml:space="preserve"> Федерального Закона</w:t>
      </w:r>
      <w:r w:rsidRPr="008744D7">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8744D7">
        <w:t>ходов в системе теплоснабжения.</w:t>
      </w:r>
    </w:p>
    <w:p w:rsidR="00B4425E" w:rsidRPr="008744D7" w:rsidRDefault="00B4425E" w:rsidP="00593A32">
      <w:pPr>
        <w:ind w:firstLine="709"/>
        <w:contextualSpacing/>
        <w:jc w:val="both"/>
      </w:pPr>
      <w:r w:rsidRPr="008744D7">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B4425E" w:rsidRPr="008744D7" w:rsidRDefault="00B4425E" w:rsidP="00B4425E">
      <w:pPr>
        <w:contextualSpacing/>
        <w:jc w:val="center"/>
      </w:pPr>
      <w:r w:rsidRPr="008744D7">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B4425E" w:rsidRPr="008744D7" w:rsidRDefault="00B4425E" w:rsidP="00B4425E">
      <w:pPr>
        <w:contextualSpacing/>
        <w:jc w:val="both"/>
      </w:pPr>
      <w:r w:rsidRPr="008744D7">
        <w:t>где: R - радиус действия тепловой сети (длина главной тепловой магистрали самого протяжённого вывода от источника), км;</w:t>
      </w:r>
    </w:p>
    <w:p w:rsidR="00B4425E" w:rsidRPr="008744D7" w:rsidRDefault="00B4425E" w:rsidP="00B4425E">
      <w:pPr>
        <w:contextualSpacing/>
        <w:jc w:val="both"/>
      </w:pPr>
      <w:r w:rsidRPr="008744D7">
        <w:t>H - потеря напора на трение при транспорте теплоносителя по тепловой магистрали, м вод. ст.;</w:t>
      </w:r>
    </w:p>
    <w:p w:rsidR="00B4425E" w:rsidRPr="008744D7" w:rsidRDefault="00B4425E" w:rsidP="00B4425E">
      <w:pPr>
        <w:contextualSpacing/>
        <w:jc w:val="both"/>
      </w:pPr>
      <w:r w:rsidRPr="008744D7">
        <w:t>b - эмпирический коэффициент удельных затрат в единицу тепловой мощности котельной, руб./Гкал/ч;</w:t>
      </w:r>
    </w:p>
    <w:p w:rsidR="00B4425E" w:rsidRPr="008744D7" w:rsidRDefault="00B4425E" w:rsidP="00B4425E">
      <w:pPr>
        <w:contextualSpacing/>
        <w:jc w:val="both"/>
      </w:pPr>
      <w:r w:rsidRPr="008744D7">
        <w:t>s - удельная стоимость материальной характеристики тепловой сети, руб/м</w:t>
      </w:r>
      <w:r w:rsidRPr="008744D7">
        <w:rPr>
          <w:vertAlign w:val="superscript"/>
        </w:rPr>
        <w:t>2</w:t>
      </w:r>
      <w:r w:rsidRPr="008744D7">
        <w:t>;</w:t>
      </w:r>
    </w:p>
    <w:p w:rsidR="00B4425E" w:rsidRPr="008744D7" w:rsidRDefault="00B4425E" w:rsidP="00B4425E">
      <w:pPr>
        <w:contextualSpacing/>
        <w:jc w:val="both"/>
      </w:pPr>
      <w:r w:rsidRPr="008744D7">
        <w:t>B - среднее число абонентов на единицу площади зоны действия источника теплоснабжения, 1/км</w:t>
      </w:r>
      <w:r w:rsidRPr="008744D7">
        <w:rPr>
          <w:vertAlign w:val="superscript"/>
        </w:rPr>
        <w:t>2</w:t>
      </w:r>
      <w:r w:rsidRPr="008744D7">
        <w:t>;</w:t>
      </w:r>
    </w:p>
    <w:p w:rsidR="00B4425E" w:rsidRPr="008744D7" w:rsidRDefault="00B4425E" w:rsidP="00B4425E">
      <w:pPr>
        <w:contextualSpacing/>
        <w:jc w:val="both"/>
      </w:pPr>
      <w:r w:rsidRPr="008744D7">
        <w:t>П - теплоплотность района, Гкал/ч×км</w:t>
      </w:r>
      <w:r w:rsidRPr="008744D7">
        <w:rPr>
          <w:vertAlign w:val="superscript"/>
        </w:rPr>
        <w:t>2</w:t>
      </w:r>
      <w:r w:rsidRPr="008744D7">
        <w:t>;</w:t>
      </w:r>
    </w:p>
    <w:p w:rsidR="00B4425E" w:rsidRPr="008744D7" w:rsidRDefault="00B4425E" w:rsidP="00B4425E">
      <w:pPr>
        <w:contextualSpacing/>
        <w:jc w:val="both"/>
      </w:pPr>
      <w:r w:rsidRPr="008744D7">
        <w:t xml:space="preserve">Δτ - расчётный перепад температур теплоносителя в тепловой сети, </w:t>
      </w:r>
      <w:r w:rsidRPr="008744D7">
        <w:rPr>
          <w:vertAlign w:val="superscript"/>
        </w:rPr>
        <w:t>о</w:t>
      </w:r>
      <w:r w:rsidRPr="008744D7">
        <w:t>С;</w:t>
      </w:r>
    </w:p>
    <w:p w:rsidR="00B4425E" w:rsidRPr="008744D7" w:rsidRDefault="00B4425E" w:rsidP="00B4425E">
      <w:pPr>
        <w:contextualSpacing/>
        <w:jc w:val="both"/>
      </w:pPr>
      <w:r w:rsidRPr="008744D7">
        <w:t>φ - поправочный коэффициент, принимаемый равным 1,3 для ТЭЦ и 1 для котельных.</w:t>
      </w:r>
    </w:p>
    <w:p w:rsidR="00B4425E" w:rsidRPr="008744D7" w:rsidRDefault="00B4425E" w:rsidP="00B4425E">
      <w:pPr>
        <w:contextualSpacing/>
        <w:jc w:val="both"/>
      </w:pPr>
    </w:p>
    <w:p w:rsidR="00B4425E" w:rsidRPr="008744D7" w:rsidRDefault="00B4425E" w:rsidP="00593A32">
      <w:pPr>
        <w:ind w:firstLine="709"/>
        <w:contextualSpacing/>
        <w:jc w:val="both"/>
      </w:pPr>
      <w:r w:rsidRPr="008744D7">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465A2D" w:rsidRPr="008744D7" w:rsidRDefault="003E134D"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B4425E" w:rsidRPr="008744D7" w:rsidRDefault="00B4425E" w:rsidP="00593A32">
      <w:pPr>
        <w:ind w:firstLine="709"/>
        <w:contextualSpacing/>
        <w:jc w:val="both"/>
      </w:pPr>
      <w:r w:rsidRPr="008744D7">
        <w:t xml:space="preserve">Результаты расчёта эффективного радиуса теплоснабжения для котельных п. </w:t>
      </w:r>
      <w:r w:rsidR="00166F70" w:rsidRPr="008744D7">
        <w:t>Сосновка</w:t>
      </w:r>
      <w:r w:rsidR="00FB2F82" w:rsidRPr="008744D7">
        <w:t xml:space="preserve"> </w:t>
      </w:r>
      <w:r w:rsidRPr="008744D7">
        <w:t>приводят</w:t>
      </w:r>
      <w:r w:rsidR="006332AA" w:rsidRPr="008744D7">
        <w:t xml:space="preserve">ся в таблице </w:t>
      </w:r>
      <w:r w:rsidR="00276478" w:rsidRPr="008744D7">
        <w:t>5</w:t>
      </w:r>
      <w:r w:rsidR="005625C7">
        <w:t>6</w:t>
      </w:r>
      <w:r w:rsidR="00465A2D" w:rsidRPr="008744D7">
        <w:t>.</w:t>
      </w:r>
    </w:p>
    <w:p w:rsidR="00674AC1" w:rsidRPr="008744D7" w:rsidRDefault="00674AC1" w:rsidP="00846016">
      <w:pPr>
        <w:contextualSpacing/>
        <w:jc w:val="both"/>
      </w:pPr>
    </w:p>
    <w:p w:rsidR="00973495" w:rsidRPr="008744D7" w:rsidRDefault="00276478" w:rsidP="001D5AAD">
      <w:pPr>
        <w:pStyle w:val="affc"/>
        <w:keepNext/>
        <w:keepLines/>
        <w:spacing w:before="0" w:after="0"/>
        <w:ind w:firstLine="0"/>
        <w:contextualSpacing/>
        <w:rPr>
          <w:rFonts w:cs="Times New Roman"/>
          <w:b w:val="0"/>
        </w:rPr>
      </w:pPr>
      <w:bookmarkStart w:id="658" w:name="_Toc28125536"/>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5625C7">
        <w:rPr>
          <w:rFonts w:cs="Times New Roman"/>
          <w:b w:val="0"/>
          <w:noProof/>
        </w:rPr>
        <w:t>56</w:t>
      </w:r>
      <w:r w:rsidR="00667B3B" w:rsidRPr="008744D7">
        <w:rPr>
          <w:rFonts w:cs="Times New Roman"/>
          <w:b w:val="0"/>
          <w:noProof/>
        </w:rPr>
        <w:fldChar w:fldCharType="end"/>
      </w:r>
      <w:r w:rsidR="00B4425E" w:rsidRPr="008744D7">
        <w:rPr>
          <w:rFonts w:cs="Times New Roman"/>
          <w:b w:val="0"/>
          <w:noProof/>
        </w:rPr>
        <w:t xml:space="preserve"> – </w:t>
      </w:r>
      <w:r w:rsidR="00176564" w:rsidRPr="008744D7">
        <w:rPr>
          <w:rFonts w:cs="Times New Roman"/>
          <w:b w:val="0"/>
        </w:rPr>
        <w:t>Радиус эффективного теплоснабжения существующих источников тепловой энергии</w:t>
      </w:r>
      <w:bookmarkEnd w:id="658"/>
    </w:p>
    <w:p w:rsidR="00B4425E" w:rsidRPr="008744D7" w:rsidRDefault="00B4425E" w:rsidP="001D5AAD">
      <w:pPr>
        <w:keepNext/>
        <w:keepLines/>
        <w:rPr>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1809"/>
        <w:gridCol w:w="900"/>
        <w:gridCol w:w="958"/>
        <w:gridCol w:w="1309"/>
        <w:gridCol w:w="1165"/>
        <w:gridCol w:w="1165"/>
        <w:gridCol w:w="1252"/>
        <w:gridCol w:w="1136"/>
      </w:tblGrid>
      <w:tr w:rsidR="00FD7AF2" w:rsidRPr="008744D7" w:rsidTr="00BD213E">
        <w:trPr>
          <w:cantSplit/>
          <w:trHeight w:val="1706"/>
        </w:trPr>
        <w:tc>
          <w:tcPr>
            <w:tcW w:w="933" w:type="pct"/>
            <w:shd w:val="clear" w:color="auto" w:fill="auto"/>
            <w:vAlign w:val="center"/>
            <w:hideMark/>
          </w:tcPr>
          <w:p w:rsidR="00FD7AF2" w:rsidRPr="008744D7" w:rsidRDefault="00FD7AF2" w:rsidP="001D5AAD">
            <w:pPr>
              <w:keepNext/>
              <w:keepLines/>
              <w:contextualSpacing/>
              <w:jc w:val="center"/>
              <w:rPr>
                <w:sz w:val="18"/>
                <w:szCs w:val="18"/>
              </w:rPr>
            </w:pPr>
            <w:r w:rsidRPr="008744D7">
              <w:rPr>
                <w:sz w:val="18"/>
                <w:szCs w:val="18"/>
              </w:rPr>
              <w:t>Источник тепловой энергии</w:t>
            </w:r>
          </w:p>
        </w:tc>
        <w:tc>
          <w:tcPr>
            <w:tcW w:w="464"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Площадь зоны действия источника, км</w:t>
            </w:r>
            <w:r w:rsidRPr="008744D7">
              <w:rPr>
                <w:sz w:val="18"/>
                <w:szCs w:val="18"/>
                <w:vertAlign w:val="superscript"/>
              </w:rPr>
              <w:t>2</w:t>
            </w:r>
          </w:p>
        </w:tc>
        <w:tc>
          <w:tcPr>
            <w:tcW w:w="494"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Количество абонентов в зоне действия источника</w:t>
            </w:r>
          </w:p>
        </w:tc>
        <w:tc>
          <w:tcPr>
            <w:tcW w:w="675"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Суммарная присоединённая нагрузка всех потребителей, Гкал/ч</w:t>
            </w:r>
          </w:p>
        </w:tc>
        <w:tc>
          <w:tcPr>
            <w:tcW w:w="601"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 xml:space="preserve">Расчётная температура в подающем трубопроводе, </w:t>
            </w:r>
            <w:r w:rsidRPr="008744D7">
              <w:rPr>
                <w:sz w:val="18"/>
                <w:szCs w:val="18"/>
                <w:vertAlign w:val="superscript"/>
              </w:rPr>
              <w:t>О</w:t>
            </w:r>
            <w:r w:rsidRPr="008744D7">
              <w:rPr>
                <w:sz w:val="18"/>
                <w:szCs w:val="18"/>
              </w:rPr>
              <w:t>С</w:t>
            </w:r>
          </w:p>
        </w:tc>
        <w:tc>
          <w:tcPr>
            <w:tcW w:w="601" w:type="pct"/>
            <w:shd w:val="clear" w:color="auto" w:fill="auto"/>
            <w:textDirection w:val="btLr"/>
            <w:vAlign w:val="center"/>
            <w:hideMark/>
          </w:tcPr>
          <w:p w:rsidR="00FD7AF2" w:rsidRPr="008744D7" w:rsidRDefault="00FD7AF2" w:rsidP="000E7A6C">
            <w:pPr>
              <w:keepNext/>
              <w:keepLines/>
              <w:ind w:left="113" w:right="113"/>
              <w:contextualSpacing/>
              <w:jc w:val="center"/>
              <w:rPr>
                <w:sz w:val="18"/>
                <w:szCs w:val="18"/>
              </w:rPr>
            </w:pPr>
            <w:r w:rsidRPr="008744D7">
              <w:rPr>
                <w:sz w:val="18"/>
                <w:szCs w:val="18"/>
              </w:rPr>
              <w:t xml:space="preserve">Расчётная температура в обратном трубопроводе, </w:t>
            </w:r>
            <w:r w:rsidRPr="008744D7">
              <w:rPr>
                <w:sz w:val="18"/>
                <w:szCs w:val="18"/>
                <w:vertAlign w:val="superscript"/>
              </w:rPr>
              <w:t>О</w:t>
            </w:r>
            <w:r w:rsidRPr="008744D7">
              <w:rPr>
                <w:sz w:val="18"/>
                <w:szCs w:val="18"/>
              </w:rPr>
              <w:t>С</w:t>
            </w:r>
          </w:p>
        </w:tc>
        <w:tc>
          <w:tcPr>
            <w:tcW w:w="646" w:type="pct"/>
            <w:textDirection w:val="btLr"/>
            <w:vAlign w:val="center"/>
          </w:tcPr>
          <w:p w:rsidR="000E7A6C" w:rsidRPr="008744D7" w:rsidRDefault="00BD213E" w:rsidP="000E7A6C">
            <w:pPr>
              <w:keepNext/>
              <w:keepLines/>
              <w:ind w:left="113" w:right="113"/>
              <w:contextualSpacing/>
              <w:jc w:val="center"/>
              <w:rPr>
                <w:sz w:val="18"/>
                <w:szCs w:val="18"/>
              </w:rPr>
            </w:pPr>
            <w:r w:rsidRPr="008744D7">
              <w:rPr>
                <w:sz w:val="18"/>
                <w:szCs w:val="18"/>
              </w:rPr>
              <w:t>Макс</w:t>
            </w:r>
            <w:r w:rsidR="000E7A6C" w:rsidRPr="008744D7">
              <w:rPr>
                <w:sz w:val="18"/>
                <w:szCs w:val="18"/>
              </w:rPr>
              <w:t>имальный радиус</w:t>
            </w:r>
            <w:r w:rsidR="00FD7AF2" w:rsidRPr="008744D7">
              <w:rPr>
                <w:sz w:val="18"/>
                <w:szCs w:val="18"/>
              </w:rPr>
              <w:t xml:space="preserve"> км</w:t>
            </w:r>
          </w:p>
          <w:p w:rsidR="00FD7AF2" w:rsidRPr="008744D7" w:rsidRDefault="000E7A6C" w:rsidP="000E7A6C">
            <w:pPr>
              <w:keepNext/>
              <w:keepLines/>
              <w:ind w:left="113" w:right="113"/>
              <w:contextualSpacing/>
              <w:jc w:val="center"/>
              <w:rPr>
                <w:sz w:val="18"/>
                <w:szCs w:val="18"/>
              </w:rPr>
            </w:pPr>
            <w:r w:rsidRPr="008744D7">
              <w:rPr>
                <w:sz w:val="18"/>
                <w:szCs w:val="18"/>
              </w:rPr>
              <w:t>2019 год</w:t>
            </w:r>
          </w:p>
        </w:tc>
        <w:tc>
          <w:tcPr>
            <w:tcW w:w="586" w:type="pct"/>
            <w:shd w:val="clear" w:color="auto" w:fill="auto"/>
            <w:textDirection w:val="btLr"/>
            <w:vAlign w:val="center"/>
            <w:hideMark/>
          </w:tcPr>
          <w:p w:rsidR="00FD7AF2" w:rsidRPr="008744D7" w:rsidRDefault="00BD213E" w:rsidP="000E7A6C">
            <w:pPr>
              <w:keepNext/>
              <w:keepLines/>
              <w:ind w:left="113" w:right="113"/>
              <w:contextualSpacing/>
              <w:jc w:val="center"/>
              <w:rPr>
                <w:sz w:val="18"/>
                <w:szCs w:val="18"/>
              </w:rPr>
            </w:pPr>
            <w:r w:rsidRPr="008744D7">
              <w:rPr>
                <w:sz w:val="18"/>
                <w:szCs w:val="18"/>
              </w:rPr>
              <w:t>Макс</w:t>
            </w:r>
            <w:r w:rsidR="00FD7AF2" w:rsidRPr="008744D7">
              <w:rPr>
                <w:sz w:val="18"/>
                <w:szCs w:val="18"/>
              </w:rPr>
              <w:t>имальный радиус, км</w:t>
            </w:r>
          </w:p>
          <w:p w:rsidR="00FD7AF2" w:rsidRPr="008744D7" w:rsidRDefault="00EA03E5" w:rsidP="000E7A6C">
            <w:pPr>
              <w:keepNext/>
              <w:keepLines/>
              <w:ind w:left="113" w:right="113"/>
              <w:contextualSpacing/>
              <w:jc w:val="center"/>
              <w:rPr>
                <w:sz w:val="18"/>
                <w:szCs w:val="18"/>
              </w:rPr>
            </w:pPr>
            <w:r w:rsidRPr="008744D7">
              <w:rPr>
                <w:sz w:val="18"/>
                <w:szCs w:val="18"/>
              </w:rPr>
              <w:t>2029</w:t>
            </w:r>
            <w:r w:rsidR="00FD7AF2" w:rsidRPr="008744D7">
              <w:rPr>
                <w:sz w:val="18"/>
                <w:szCs w:val="18"/>
              </w:rPr>
              <w:t xml:space="preserve"> год</w:t>
            </w:r>
          </w:p>
        </w:tc>
      </w:tr>
      <w:tr w:rsidR="00BD213E" w:rsidRPr="008744D7" w:rsidTr="00BD213E">
        <w:trPr>
          <w:trHeight w:val="20"/>
        </w:trPr>
        <w:tc>
          <w:tcPr>
            <w:tcW w:w="933" w:type="pc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ТУ КС «Сосновская»</w:t>
            </w:r>
          </w:p>
        </w:tc>
        <w:tc>
          <w:tcPr>
            <w:tcW w:w="464" w:type="pct"/>
            <w:vMerge w:val="restart"/>
            <w:shd w:val="clear" w:color="auto" w:fill="auto"/>
            <w:noWrap/>
            <w:vAlign w:val="center"/>
          </w:tcPr>
          <w:p w:rsidR="00BD213E" w:rsidRPr="008744D7" w:rsidRDefault="00990C94" w:rsidP="001D5AAD">
            <w:pPr>
              <w:keepNext/>
              <w:keepLines/>
              <w:contextualSpacing/>
              <w:jc w:val="center"/>
              <w:rPr>
                <w:sz w:val="18"/>
                <w:szCs w:val="18"/>
              </w:rPr>
            </w:pPr>
            <w:r w:rsidRPr="008744D7">
              <w:rPr>
                <w:sz w:val="18"/>
                <w:szCs w:val="18"/>
              </w:rPr>
              <w:t>0,2</w:t>
            </w:r>
          </w:p>
        </w:tc>
        <w:tc>
          <w:tcPr>
            <w:tcW w:w="494"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322</w:t>
            </w:r>
          </w:p>
        </w:tc>
        <w:tc>
          <w:tcPr>
            <w:tcW w:w="675"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8,4</w:t>
            </w:r>
          </w:p>
        </w:tc>
        <w:tc>
          <w:tcPr>
            <w:tcW w:w="601"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95</w:t>
            </w:r>
          </w:p>
        </w:tc>
        <w:tc>
          <w:tcPr>
            <w:tcW w:w="601" w:type="pct"/>
            <w:vMerge w:val="restart"/>
            <w:shd w:val="clear" w:color="auto" w:fill="auto"/>
            <w:noWrap/>
            <w:vAlign w:val="center"/>
          </w:tcPr>
          <w:p w:rsidR="00BD213E" w:rsidRPr="008744D7" w:rsidRDefault="00BD213E" w:rsidP="001D5AAD">
            <w:pPr>
              <w:keepNext/>
              <w:keepLines/>
              <w:contextualSpacing/>
              <w:jc w:val="center"/>
              <w:rPr>
                <w:sz w:val="18"/>
                <w:szCs w:val="18"/>
              </w:rPr>
            </w:pPr>
            <w:r w:rsidRPr="008744D7">
              <w:rPr>
                <w:sz w:val="18"/>
                <w:szCs w:val="18"/>
              </w:rPr>
              <w:t>70</w:t>
            </w:r>
          </w:p>
        </w:tc>
        <w:tc>
          <w:tcPr>
            <w:tcW w:w="646" w:type="pct"/>
            <w:vAlign w:val="center"/>
          </w:tcPr>
          <w:p w:rsidR="00BD213E" w:rsidRPr="008744D7" w:rsidRDefault="00793658" w:rsidP="00793658">
            <w:pPr>
              <w:keepNext/>
              <w:keepLines/>
              <w:contextualSpacing/>
              <w:jc w:val="center"/>
              <w:rPr>
                <w:sz w:val="18"/>
                <w:szCs w:val="18"/>
              </w:rPr>
            </w:pPr>
            <w:r>
              <w:rPr>
                <w:sz w:val="18"/>
                <w:szCs w:val="18"/>
              </w:rPr>
              <w:t>3,102</w:t>
            </w:r>
          </w:p>
        </w:tc>
        <w:tc>
          <w:tcPr>
            <w:tcW w:w="586" w:type="pct"/>
            <w:shd w:val="clear" w:color="auto" w:fill="auto"/>
            <w:noWrap/>
            <w:vAlign w:val="center"/>
          </w:tcPr>
          <w:p w:rsidR="00BD213E" w:rsidRPr="008744D7" w:rsidRDefault="00793658" w:rsidP="00793658">
            <w:pPr>
              <w:keepNext/>
              <w:keepLines/>
              <w:contextualSpacing/>
              <w:jc w:val="center"/>
              <w:rPr>
                <w:sz w:val="18"/>
                <w:szCs w:val="18"/>
              </w:rPr>
            </w:pPr>
            <w:r>
              <w:rPr>
                <w:sz w:val="18"/>
                <w:szCs w:val="18"/>
              </w:rPr>
              <w:t>3,102</w:t>
            </w:r>
          </w:p>
        </w:tc>
      </w:tr>
      <w:tr w:rsidR="00793658" w:rsidRPr="008744D7" w:rsidTr="00BD213E">
        <w:trPr>
          <w:trHeight w:val="20"/>
        </w:trPr>
        <w:tc>
          <w:tcPr>
            <w:tcW w:w="933" w:type="pct"/>
            <w:shd w:val="clear" w:color="auto" w:fill="auto"/>
            <w:noWrap/>
            <w:vAlign w:val="center"/>
          </w:tcPr>
          <w:p w:rsidR="00793658" w:rsidRPr="008744D7" w:rsidRDefault="00793658" w:rsidP="00793658">
            <w:pPr>
              <w:contextualSpacing/>
              <w:jc w:val="center"/>
              <w:rPr>
                <w:sz w:val="18"/>
                <w:szCs w:val="18"/>
              </w:rPr>
            </w:pPr>
            <w:r w:rsidRPr="008744D7">
              <w:rPr>
                <w:sz w:val="18"/>
                <w:szCs w:val="18"/>
              </w:rPr>
              <w:t>Котельная «2БВК»</w:t>
            </w:r>
          </w:p>
        </w:tc>
        <w:tc>
          <w:tcPr>
            <w:tcW w:w="464" w:type="pct"/>
            <w:vMerge/>
            <w:shd w:val="clear" w:color="auto" w:fill="auto"/>
            <w:noWrap/>
            <w:vAlign w:val="center"/>
          </w:tcPr>
          <w:p w:rsidR="00793658" w:rsidRPr="008744D7" w:rsidRDefault="00793658" w:rsidP="00A30B68">
            <w:pPr>
              <w:contextualSpacing/>
              <w:jc w:val="center"/>
              <w:rPr>
                <w:sz w:val="18"/>
                <w:szCs w:val="18"/>
              </w:rPr>
            </w:pPr>
          </w:p>
        </w:tc>
        <w:tc>
          <w:tcPr>
            <w:tcW w:w="494" w:type="pct"/>
            <w:vMerge/>
            <w:shd w:val="clear" w:color="auto" w:fill="auto"/>
            <w:noWrap/>
            <w:vAlign w:val="center"/>
          </w:tcPr>
          <w:p w:rsidR="00793658" w:rsidRPr="008744D7" w:rsidRDefault="00793658" w:rsidP="00A30B68">
            <w:pPr>
              <w:contextualSpacing/>
              <w:jc w:val="center"/>
              <w:rPr>
                <w:sz w:val="18"/>
                <w:szCs w:val="18"/>
              </w:rPr>
            </w:pPr>
          </w:p>
        </w:tc>
        <w:tc>
          <w:tcPr>
            <w:tcW w:w="675" w:type="pct"/>
            <w:vMerge/>
            <w:shd w:val="clear" w:color="auto" w:fill="auto"/>
            <w:noWrap/>
            <w:vAlign w:val="center"/>
          </w:tcPr>
          <w:p w:rsidR="00793658" w:rsidRPr="008744D7" w:rsidRDefault="00793658" w:rsidP="00A30B68">
            <w:pPr>
              <w:contextualSpacing/>
              <w:jc w:val="center"/>
              <w:rPr>
                <w:sz w:val="18"/>
                <w:szCs w:val="18"/>
              </w:rPr>
            </w:pPr>
          </w:p>
        </w:tc>
        <w:tc>
          <w:tcPr>
            <w:tcW w:w="601" w:type="pct"/>
            <w:vMerge/>
            <w:shd w:val="clear" w:color="auto" w:fill="auto"/>
            <w:noWrap/>
            <w:vAlign w:val="center"/>
          </w:tcPr>
          <w:p w:rsidR="00793658" w:rsidRPr="008744D7" w:rsidRDefault="00793658" w:rsidP="00A30B68">
            <w:pPr>
              <w:contextualSpacing/>
              <w:jc w:val="center"/>
              <w:rPr>
                <w:sz w:val="18"/>
                <w:szCs w:val="18"/>
              </w:rPr>
            </w:pPr>
          </w:p>
        </w:tc>
        <w:tc>
          <w:tcPr>
            <w:tcW w:w="601" w:type="pct"/>
            <w:vMerge/>
            <w:shd w:val="clear" w:color="auto" w:fill="auto"/>
            <w:noWrap/>
            <w:vAlign w:val="center"/>
          </w:tcPr>
          <w:p w:rsidR="00793658" w:rsidRPr="008744D7" w:rsidRDefault="00793658" w:rsidP="00A30B68">
            <w:pPr>
              <w:contextualSpacing/>
              <w:jc w:val="center"/>
              <w:rPr>
                <w:sz w:val="18"/>
                <w:szCs w:val="18"/>
              </w:rPr>
            </w:pPr>
          </w:p>
        </w:tc>
        <w:tc>
          <w:tcPr>
            <w:tcW w:w="646" w:type="pct"/>
            <w:vAlign w:val="center"/>
          </w:tcPr>
          <w:p w:rsidR="00793658" w:rsidRPr="008744D7" w:rsidRDefault="00793658" w:rsidP="00A30B68">
            <w:pPr>
              <w:contextualSpacing/>
              <w:jc w:val="center"/>
              <w:rPr>
                <w:sz w:val="18"/>
                <w:szCs w:val="18"/>
              </w:rPr>
            </w:pPr>
            <w:r>
              <w:rPr>
                <w:sz w:val="18"/>
                <w:szCs w:val="18"/>
              </w:rPr>
              <w:t>2,356</w:t>
            </w:r>
          </w:p>
        </w:tc>
        <w:tc>
          <w:tcPr>
            <w:tcW w:w="586" w:type="pct"/>
            <w:shd w:val="clear" w:color="auto" w:fill="auto"/>
            <w:noWrap/>
            <w:vAlign w:val="center"/>
          </w:tcPr>
          <w:p w:rsidR="00793658" w:rsidRPr="008744D7" w:rsidRDefault="00793658" w:rsidP="00A30B68">
            <w:pPr>
              <w:contextualSpacing/>
              <w:jc w:val="center"/>
              <w:rPr>
                <w:sz w:val="18"/>
                <w:szCs w:val="18"/>
              </w:rPr>
            </w:pPr>
            <w:r>
              <w:rPr>
                <w:sz w:val="18"/>
                <w:szCs w:val="18"/>
              </w:rPr>
              <w:t>2,356</w:t>
            </w:r>
          </w:p>
        </w:tc>
      </w:tr>
      <w:tr w:rsidR="00BD213E" w:rsidRPr="008744D7" w:rsidTr="00BD213E">
        <w:trPr>
          <w:trHeight w:val="20"/>
        </w:trPr>
        <w:tc>
          <w:tcPr>
            <w:tcW w:w="933" w:type="pct"/>
            <w:shd w:val="clear" w:color="auto" w:fill="auto"/>
            <w:noWrap/>
            <w:vAlign w:val="center"/>
          </w:tcPr>
          <w:p w:rsidR="00BD213E" w:rsidRPr="008744D7" w:rsidRDefault="00BD213E" w:rsidP="000E7A6C">
            <w:pPr>
              <w:contextualSpacing/>
              <w:jc w:val="center"/>
              <w:rPr>
                <w:sz w:val="18"/>
                <w:szCs w:val="18"/>
              </w:rPr>
            </w:pPr>
            <w:r w:rsidRPr="008744D7">
              <w:rPr>
                <w:sz w:val="18"/>
                <w:szCs w:val="18"/>
              </w:rPr>
              <w:t>Котельная блочная «Импакс»;</w:t>
            </w:r>
          </w:p>
          <w:p w:rsidR="00BD213E" w:rsidRPr="008744D7" w:rsidRDefault="00BD213E" w:rsidP="000E7A6C">
            <w:pPr>
              <w:contextualSpacing/>
              <w:jc w:val="center"/>
              <w:rPr>
                <w:sz w:val="18"/>
                <w:szCs w:val="18"/>
              </w:rPr>
            </w:pPr>
            <w:r w:rsidRPr="008744D7">
              <w:rPr>
                <w:sz w:val="18"/>
                <w:szCs w:val="18"/>
              </w:rPr>
              <w:t>Котельная «Вирбекс-С-Финн»</w:t>
            </w:r>
          </w:p>
        </w:tc>
        <w:tc>
          <w:tcPr>
            <w:tcW w:w="464" w:type="pct"/>
            <w:vMerge/>
            <w:shd w:val="clear" w:color="auto" w:fill="auto"/>
            <w:noWrap/>
            <w:vAlign w:val="center"/>
          </w:tcPr>
          <w:p w:rsidR="00BD213E" w:rsidRPr="008744D7" w:rsidRDefault="00BD213E" w:rsidP="00A30B68">
            <w:pPr>
              <w:contextualSpacing/>
              <w:jc w:val="center"/>
              <w:rPr>
                <w:sz w:val="18"/>
                <w:szCs w:val="18"/>
              </w:rPr>
            </w:pPr>
          </w:p>
        </w:tc>
        <w:tc>
          <w:tcPr>
            <w:tcW w:w="494" w:type="pct"/>
            <w:vMerge/>
            <w:shd w:val="clear" w:color="auto" w:fill="auto"/>
            <w:noWrap/>
            <w:vAlign w:val="center"/>
          </w:tcPr>
          <w:p w:rsidR="00BD213E" w:rsidRPr="008744D7" w:rsidRDefault="00BD213E" w:rsidP="00A30B68">
            <w:pPr>
              <w:contextualSpacing/>
              <w:jc w:val="center"/>
              <w:rPr>
                <w:sz w:val="18"/>
                <w:szCs w:val="18"/>
              </w:rPr>
            </w:pPr>
          </w:p>
        </w:tc>
        <w:tc>
          <w:tcPr>
            <w:tcW w:w="675" w:type="pct"/>
            <w:vMerge/>
            <w:shd w:val="clear" w:color="auto" w:fill="auto"/>
            <w:noWrap/>
            <w:vAlign w:val="center"/>
          </w:tcPr>
          <w:p w:rsidR="00BD213E" w:rsidRPr="008744D7" w:rsidRDefault="00BD213E" w:rsidP="00A30B68">
            <w:pPr>
              <w:contextualSpacing/>
              <w:jc w:val="center"/>
              <w:rPr>
                <w:sz w:val="18"/>
                <w:szCs w:val="18"/>
              </w:rPr>
            </w:pPr>
          </w:p>
        </w:tc>
        <w:tc>
          <w:tcPr>
            <w:tcW w:w="601" w:type="pct"/>
            <w:vMerge/>
            <w:shd w:val="clear" w:color="auto" w:fill="auto"/>
            <w:noWrap/>
            <w:vAlign w:val="center"/>
          </w:tcPr>
          <w:p w:rsidR="00BD213E" w:rsidRPr="008744D7" w:rsidRDefault="00BD213E" w:rsidP="00A30B68">
            <w:pPr>
              <w:contextualSpacing/>
              <w:jc w:val="center"/>
              <w:rPr>
                <w:sz w:val="18"/>
                <w:szCs w:val="18"/>
              </w:rPr>
            </w:pPr>
          </w:p>
        </w:tc>
        <w:tc>
          <w:tcPr>
            <w:tcW w:w="601" w:type="pct"/>
            <w:vMerge/>
            <w:shd w:val="clear" w:color="auto" w:fill="auto"/>
            <w:noWrap/>
            <w:vAlign w:val="center"/>
          </w:tcPr>
          <w:p w:rsidR="00BD213E" w:rsidRPr="008744D7" w:rsidRDefault="00BD213E" w:rsidP="00A30B68">
            <w:pPr>
              <w:contextualSpacing/>
              <w:jc w:val="center"/>
              <w:rPr>
                <w:sz w:val="18"/>
                <w:szCs w:val="18"/>
              </w:rPr>
            </w:pPr>
          </w:p>
        </w:tc>
        <w:tc>
          <w:tcPr>
            <w:tcW w:w="646" w:type="pct"/>
            <w:vAlign w:val="center"/>
          </w:tcPr>
          <w:p w:rsidR="00BD213E" w:rsidRPr="008744D7" w:rsidRDefault="00793658" w:rsidP="00A30B68">
            <w:pPr>
              <w:contextualSpacing/>
              <w:jc w:val="center"/>
              <w:rPr>
                <w:sz w:val="18"/>
                <w:szCs w:val="18"/>
              </w:rPr>
            </w:pPr>
            <w:r>
              <w:rPr>
                <w:sz w:val="18"/>
                <w:szCs w:val="18"/>
              </w:rPr>
              <w:t>0,518</w:t>
            </w:r>
          </w:p>
        </w:tc>
        <w:tc>
          <w:tcPr>
            <w:tcW w:w="586" w:type="pct"/>
            <w:shd w:val="clear" w:color="auto" w:fill="auto"/>
            <w:noWrap/>
            <w:vAlign w:val="center"/>
          </w:tcPr>
          <w:p w:rsidR="00BD213E" w:rsidRPr="008744D7" w:rsidRDefault="00BD213E" w:rsidP="00793658">
            <w:pPr>
              <w:contextualSpacing/>
              <w:jc w:val="center"/>
              <w:rPr>
                <w:sz w:val="18"/>
                <w:szCs w:val="18"/>
              </w:rPr>
            </w:pPr>
            <w:r w:rsidRPr="008744D7">
              <w:rPr>
                <w:sz w:val="18"/>
                <w:szCs w:val="18"/>
              </w:rPr>
              <w:t>0,</w:t>
            </w:r>
            <w:r w:rsidR="00793658">
              <w:rPr>
                <w:sz w:val="18"/>
                <w:szCs w:val="18"/>
              </w:rPr>
              <w:t>518</w:t>
            </w:r>
          </w:p>
        </w:tc>
      </w:tr>
    </w:tbl>
    <w:p w:rsidR="00276478" w:rsidRDefault="00276478" w:rsidP="00276478">
      <w:pPr>
        <w:pStyle w:val="afffffffffffffffff7"/>
        <w:ind w:firstLine="709"/>
        <w:rPr>
          <w:szCs w:val="24"/>
        </w:rPr>
      </w:pPr>
      <w:bookmarkStart w:id="659" w:name="_Toc15640918"/>
      <w:bookmarkStart w:id="660" w:name="_Toc28125356"/>
      <w:bookmarkStart w:id="661" w:name="_Hlk15651581"/>
    </w:p>
    <w:p w:rsidR="00793658" w:rsidRDefault="00793658" w:rsidP="00276478">
      <w:pPr>
        <w:pStyle w:val="afffffffffffffffff7"/>
        <w:ind w:firstLine="709"/>
        <w:rPr>
          <w:szCs w:val="24"/>
        </w:rPr>
      </w:pPr>
      <w:r>
        <w:rPr>
          <w:szCs w:val="24"/>
        </w:rPr>
        <w:t xml:space="preserve">На рисунках </w:t>
      </w:r>
      <w:r w:rsidR="005625C7">
        <w:rPr>
          <w:szCs w:val="24"/>
        </w:rPr>
        <w:t xml:space="preserve">17-19 </w:t>
      </w:r>
      <w:r>
        <w:rPr>
          <w:szCs w:val="24"/>
        </w:rPr>
        <w:t>представлены радиусы эффективного теплоснабжения в с.п. Сосновка.</w:t>
      </w:r>
    </w:p>
    <w:p w:rsidR="00793658" w:rsidRDefault="00793658" w:rsidP="00276478">
      <w:pPr>
        <w:pStyle w:val="afffffffffffffffff7"/>
        <w:ind w:firstLine="709"/>
        <w:rPr>
          <w:szCs w:val="24"/>
        </w:rPr>
      </w:pPr>
    </w:p>
    <w:p w:rsidR="00793658" w:rsidRDefault="00793658" w:rsidP="00793658">
      <w:pPr>
        <w:pStyle w:val="afffffffffffffffff7"/>
        <w:rPr>
          <w:szCs w:val="24"/>
        </w:rPr>
      </w:pPr>
      <w:r w:rsidRPr="00793658">
        <w:rPr>
          <w:noProof/>
          <w:szCs w:val="24"/>
        </w:rPr>
        <w:drawing>
          <wp:inline distT="0" distB="0" distL="0" distR="0">
            <wp:extent cx="6120130" cy="4026895"/>
            <wp:effectExtent l="0" t="0" r="0" b="0"/>
            <wp:docPr id="12" name="Рисунок 12" descr="C:\Users\User\Desktop\Белоярский р-н\Сосновка\Радиус\ТС КС Сосновк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сновка\Радиус\ТС КС Сосновка.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130" cy="4026895"/>
                    </a:xfrm>
                    <a:prstGeom prst="rect">
                      <a:avLst/>
                    </a:prstGeom>
                    <a:noFill/>
                    <a:ln>
                      <a:noFill/>
                    </a:ln>
                  </pic:spPr>
                </pic:pic>
              </a:graphicData>
            </a:graphic>
          </wp:inline>
        </w:drawing>
      </w:r>
    </w:p>
    <w:p w:rsidR="00793658" w:rsidRDefault="005625C7" w:rsidP="00793658">
      <w:pPr>
        <w:pStyle w:val="afffffffffffffffff7"/>
        <w:jc w:val="center"/>
        <w:rPr>
          <w:szCs w:val="24"/>
        </w:rPr>
      </w:pPr>
      <w:r w:rsidRPr="00C923DC">
        <w:t xml:space="preserve">Рисунок </w:t>
      </w:r>
      <w:r w:rsidR="00667B3B" w:rsidRPr="00C923DC">
        <w:rPr>
          <w:noProof/>
        </w:rPr>
        <w:fldChar w:fldCharType="begin"/>
      </w:r>
      <w:r w:rsidRPr="00C923DC">
        <w:rPr>
          <w:noProof/>
        </w:rPr>
        <w:instrText xml:space="preserve"> SEQ Рисунок \* ARABIC </w:instrText>
      </w:r>
      <w:r w:rsidR="00667B3B" w:rsidRPr="00C923DC">
        <w:rPr>
          <w:noProof/>
        </w:rPr>
        <w:fldChar w:fldCharType="separate"/>
      </w:r>
      <w:r>
        <w:rPr>
          <w:noProof/>
        </w:rPr>
        <w:t>17</w:t>
      </w:r>
      <w:r w:rsidR="00667B3B" w:rsidRPr="00C923DC">
        <w:rPr>
          <w:noProof/>
        </w:rPr>
        <w:fldChar w:fldCharType="end"/>
      </w:r>
      <w:r w:rsidRPr="00C923DC">
        <w:t xml:space="preserve"> – </w:t>
      </w:r>
      <w:r w:rsidR="00793658">
        <w:rPr>
          <w:szCs w:val="24"/>
        </w:rPr>
        <w:t xml:space="preserve">Радиус эффективного теплоснабжения </w:t>
      </w:r>
      <w:r w:rsidR="00793658" w:rsidRPr="00793658">
        <w:rPr>
          <w:szCs w:val="24"/>
        </w:rPr>
        <w:t>ТУ КС «Сосновская»</w:t>
      </w:r>
    </w:p>
    <w:p w:rsidR="00793658" w:rsidRDefault="00793658" w:rsidP="00276478">
      <w:pPr>
        <w:pStyle w:val="afffffffffffffffff7"/>
        <w:ind w:firstLine="709"/>
        <w:rPr>
          <w:szCs w:val="24"/>
        </w:rPr>
      </w:pPr>
    </w:p>
    <w:p w:rsidR="00793658" w:rsidRDefault="001406E3" w:rsidP="001406E3">
      <w:pPr>
        <w:pStyle w:val="afffffffffffffffff7"/>
        <w:jc w:val="center"/>
        <w:rPr>
          <w:szCs w:val="24"/>
        </w:rPr>
      </w:pPr>
      <w:r w:rsidRPr="001406E3">
        <w:rPr>
          <w:noProof/>
          <w:szCs w:val="24"/>
        </w:rPr>
        <w:lastRenderedPageBreak/>
        <w:drawing>
          <wp:inline distT="0" distB="0" distL="0" distR="0">
            <wp:extent cx="4848225" cy="4210050"/>
            <wp:effectExtent l="0" t="0" r="9525" b="0"/>
            <wp:docPr id="13" name="Рисунок 13" descr="C:\Users\User\Desktop\Белоярский р-н\Сосновка\Радиус\ТС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Сосновка\Радиус\ТС 2БВК.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rsidR="001406E3" w:rsidRPr="0006118B" w:rsidRDefault="005625C7" w:rsidP="001406E3">
      <w:pPr>
        <w:pStyle w:val="afffffffffffffffff7"/>
        <w:jc w:val="center"/>
        <w:rPr>
          <w:szCs w:val="24"/>
        </w:rPr>
      </w:pPr>
      <w:r w:rsidRPr="0006118B">
        <w:t xml:space="preserve">Рисунок </w:t>
      </w:r>
      <w:r w:rsidR="00667B3B" w:rsidRPr="0006118B">
        <w:rPr>
          <w:noProof/>
        </w:rPr>
        <w:fldChar w:fldCharType="begin"/>
      </w:r>
      <w:r w:rsidRPr="0006118B">
        <w:rPr>
          <w:noProof/>
        </w:rPr>
        <w:instrText xml:space="preserve"> SEQ Рисунок \* ARABIC </w:instrText>
      </w:r>
      <w:r w:rsidR="00667B3B" w:rsidRPr="0006118B">
        <w:rPr>
          <w:noProof/>
        </w:rPr>
        <w:fldChar w:fldCharType="separate"/>
      </w:r>
      <w:r w:rsidRPr="0006118B">
        <w:rPr>
          <w:noProof/>
        </w:rPr>
        <w:t>18</w:t>
      </w:r>
      <w:r w:rsidR="00667B3B" w:rsidRPr="0006118B">
        <w:rPr>
          <w:noProof/>
        </w:rPr>
        <w:fldChar w:fldCharType="end"/>
      </w:r>
      <w:r w:rsidRPr="0006118B">
        <w:t xml:space="preserve"> – </w:t>
      </w:r>
      <w:r w:rsidR="001406E3" w:rsidRPr="0006118B">
        <w:rPr>
          <w:szCs w:val="24"/>
        </w:rPr>
        <w:t>Радиус эффективного теплоснабжения котельной «2БВК»</w:t>
      </w:r>
    </w:p>
    <w:p w:rsidR="00793658" w:rsidRPr="0006118B" w:rsidRDefault="00793658" w:rsidP="00276478">
      <w:pPr>
        <w:pStyle w:val="afffffffffffffffff7"/>
        <w:ind w:firstLine="709"/>
        <w:rPr>
          <w:szCs w:val="24"/>
        </w:rPr>
      </w:pPr>
    </w:p>
    <w:p w:rsidR="001406E3" w:rsidRPr="0006118B" w:rsidRDefault="008A1E03" w:rsidP="001406E3">
      <w:pPr>
        <w:pStyle w:val="afffffffffffffffff7"/>
        <w:rPr>
          <w:szCs w:val="24"/>
        </w:rPr>
      </w:pPr>
      <w:r w:rsidRPr="008A1E03">
        <w:rPr>
          <w:noProof/>
          <w:szCs w:val="24"/>
        </w:rPr>
        <w:drawing>
          <wp:inline distT="0" distB="0" distL="0" distR="0">
            <wp:extent cx="6120130" cy="3526538"/>
            <wp:effectExtent l="0" t="0" r="0" b="0"/>
            <wp:docPr id="20" name="Рисунок 20" descr="C:\Users\User\Desktop\Белоярский р-н\Сосновка\Радиус\ГВС ИМПАК и Вибрекс-с-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сновка\Радиус\ГВС ИМПАК и Вибрекс-с-Финн.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20130" cy="3526538"/>
                    </a:xfrm>
                    <a:prstGeom prst="rect">
                      <a:avLst/>
                    </a:prstGeom>
                    <a:noFill/>
                    <a:ln>
                      <a:noFill/>
                    </a:ln>
                  </pic:spPr>
                </pic:pic>
              </a:graphicData>
            </a:graphic>
          </wp:inline>
        </w:drawing>
      </w:r>
    </w:p>
    <w:p w:rsidR="001406E3" w:rsidRDefault="005625C7" w:rsidP="008A1E03">
      <w:pPr>
        <w:pStyle w:val="afffffffffffffffff7"/>
        <w:jc w:val="center"/>
        <w:rPr>
          <w:szCs w:val="24"/>
        </w:rPr>
      </w:pPr>
      <w:r w:rsidRPr="0006118B">
        <w:t xml:space="preserve">Рисунок </w:t>
      </w:r>
      <w:r w:rsidR="00667B3B" w:rsidRPr="0006118B">
        <w:rPr>
          <w:noProof/>
        </w:rPr>
        <w:fldChar w:fldCharType="begin"/>
      </w:r>
      <w:r w:rsidRPr="0006118B">
        <w:rPr>
          <w:noProof/>
        </w:rPr>
        <w:instrText xml:space="preserve"> SEQ Рисунок \* ARABIC </w:instrText>
      </w:r>
      <w:r w:rsidR="00667B3B" w:rsidRPr="0006118B">
        <w:rPr>
          <w:noProof/>
        </w:rPr>
        <w:fldChar w:fldCharType="separate"/>
      </w:r>
      <w:r w:rsidRPr="0006118B">
        <w:rPr>
          <w:noProof/>
        </w:rPr>
        <w:t>19</w:t>
      </w:r>
      <w:r w:rsidR="00667B3B" w:rsidRPr="0006118B">
        <w:rPr>
          <w:noProof/>
        </w:rPr>
        <w:fldChar w:fldCharType="end"/>
      </w:r>
      <w:r w:rsidRPr="0006118B">
        <w:t xml:space="preserve"> – </w:t>
      </w:r>
      <w:r w:rsidR="001406E3" w:rsidRPr="0006118B">
        <w:rPr>
          <w:szCs w:val="24"/>
        </w:rPr>
        <w:t xml:space="preserve">Радиус эффективного теплоснабжения </w:t>
      </w:r>
      <w:r w:rsidR="008A1E03">
        <w:rPr>
          <w:szCs w:val="24"/>
        </w:rPr>
        <w:t>к</w:t>
      </w:r>
      <w:r w:rsidR="008A1E03" w:rsidRPr="008A1E03">
        <w:rPr>
          <w:szCs w:val="24"/>
        </w:rPr>
        <w:t>отельн</w:t>
      </w:r>
      <w:r w:rsidR="008A1E03">
        <w:rPr>
          <w:szCs w:val="24"/>
        </w:rPr>
        <w:t xml:space="preserve">ых «Импакс» и </w:t>
      </w:r>
      <w:r w:rsidR="008A1E03" w:rsidRPr="008A1E03">
        <w:rPr>
          <w:szCs w:val="24"/>
        </w:rPr>
        <w:t>«Вирбекс-С-Финн</w:t>
      </w:r>
    </w:p>
    <w:p w:rsidR="001406E3" w:rsidRDefault="001406E3" w:rsidP="00276478">
      <w:pPr>
        <w:pStyle w:val="afffffffffffffffff7"/>
        <w:ind w:firstLine="709"/>
        <w:rPr>
          <w:szCs w:val="24"/>
        </w:rPr>
      </w:pPr>
    </w:p>
    <w:p w:rsidR="006F7F86" w:rsidRPr="008744D7" w:rsidRDefault="006F7F86" w:rsidP="00593A32">
      <w:pPr>
        <w:pStyle w:val="2"/>
        <w:tabs>
          <w:tab w:val="left" w:pos="1276"/>
        </w:tabs>
        <w:spacing w:before="0"/>
        <w:ind w:left="0" w:firstLine="709"/>
        <w:contextualSpacing/>
        <w:rPr>
          <w:rFonts w:cs="Times New Roman"/>
          <w:b w:val="0"/>
          <w:szCs w:val="24"/>
        </w:rPr>
      </w:pPr>
      <w:bookmarkStart w:id="662" w:name="_Toc42090924"/>
      <w:r w:rsidRPr="008744D7">
        <w:rPr>
          <w:rFonts w:cs="Times New Roman"/>
          <w:b w:val="0"/>
          <w:szCs w:val="24"/>
        </w:rPr>
        <w:lastRenderedPageBreak/>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8744D7">
        <w:rPr>
          <w:rFonts w:cs="Times New Roman"/>
          <w:b w:val="0"/>
          <w:szCs w:val="24"/>
        </w:rPr>
        <w:t>ё</w:t>
      </w:r>
      <w:r w:rsidRPr="008744D7">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9"/>
      <w:bookmarkEnd w:id="660"/>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2"/>
    </w:p>
    <w:bookmarkEnd w:id="661"/>
    <w:p w:rsidR="00E2564D" w:rsidRPr="008744D7" w:rsidRDefault="00E2564D" w:rsidP="00593A32">
      <w:pPr>
        <w:ind w:firstLine="709"/>
        <w:contextualSpacing/>
        <w:jc w:val="both"/>
      </w:pPr>
    </w:p>
    <w:p w:rsidR="00A30B68" w:rsidRPr="008744D7" w:rsidRDefault="00A30B68" w:rsidP="00A30B68">
      <w:pPr>
        <w:pStyle w:val="afffffffffffffffff7"/>
        <w:ind w:firstLine="709"/>
      </w:pPr>
      <w:r w:rsidRPr="008744D7">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w:t>
      </w:r>
      <w:r w:rsidR="00990C94" w:rsidRPr="008744D7">
        <w:t xml:space="preserve"> в с.п. Сосновка</w:t>
      </w:r>
      <w:r w:rsidRPr="008744D7">
        <w:t>, не производились.</w:t>
      </w:r>
    </w:p>
    <w:p w:rsidR="00E2564D" w:rsidRPr="008744D7" w:rsidRDefault="00E2564D" w:rsidP="00593A32">
      <w:pPr>
        <w:pStyle w:val="af3"/>
        <w:ind w:left="0" w:firstLine="709"/>
        <w:rPr>
          <w:sz w:val="24"/>
          <w:szCs w:val="24"/>
        </w:rPr>
      </w:pPr>
    </w:p>
    <w:p w:rsidR="00AD41CC" w:rsidRPr="008744D7" w:rsidRDefault="00A3596C" w:rsidP="00593A32">
      <w:pPr>
        <w:pStyle w:val="2"/>
        <w:tabs>
          <w:tab w:val="left" w:pos="1276"/>
        </w:tabs>
        <w:spacing w:before="0"/>
        <w:ind w:left="0" w:firstLine="709"/>
        <w:contextualSpacing/>
        <w:rPr>
          <w:rFonts w:cs="Times New Roman"/>
          <w:b w:val="0"/>
          <w:szCs w:val="24"/>
        </w:rPr>
      </w:pPr>
      <w:bookmarkStart w:id="663" w:name="_Toc28125357"/>
      <w:bookmarkStart w:id="664" w:name="_Toc42090925"/>
      <w:r w:rsidRPr="008744D7">
        <w:rPr>
          <w:rFonts w:cs="Times New Roman"/>
          <w:b w:val="0"/>
          <w:szCs w:val="24"/>
        </w:rPr>
        <w:t>Обоснование покрытия перспективной тепловой нагрузки, не обеспеченной тепловой мощностью</w:t>
      </w:r>
      <w:bookmarkEnd w:id="663"/>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4"/>
    </w:p>
    <w:p w:rsidR="00E2564D" w:rsidRPr="008744D7" w:rsidRDefault="00E2564D" w:rsidP="00593A32">
      <w:pPr>
        <w:ind w:firstLine="709"/>
      </w:pPr>
    </w:p>
    <w:p w:rsidR="00A30B68" w:rsidRPr="008744D7" w:rsidRDefault="00A30B68" w:rsidP="00A30B68">
      <w:pPr>
        <w:pStyle w:val="afffffffffffffffff7"/>
        <w:ind w:firstLine="709"/>
      </w:pPr>
      <w:r w:rsidRPr="008744D7">
        <w:t>Исходя из расчётов существующих и перспективных резервов и дефицитов мощности котельных</w:t>
      </w:r>
      <w:r w:rsidR="00990C94" w:rsidRPr="008744D7">
        <w:t xml:space="preserve"> в с.п. Сосновка</w:t>
      </w:r>
      <w:r w:rsidRPr="008744D7">
        <w:t>, резервы позволят покрыть перспективную тепловую нагрузку потребителей, не обеспеченных тепловой мощностью.</w:t>
      </w:r>
    </w:p>
    <w:p w:rsidR="00E2564D" w:rsidRPr="008744D7" w:rsidRDefault="00E2564D" w:rsidP="00593A32">
      <w:pPr>
        <w:ind w:firstLine="709"/>
        <w:contextualSpacing/>
        <w:jc w:val="both"/>
      </w:pPr>
    </w:p>
    <w:p w:rsidR="00AD41CC" w:rsidRPr="008744D7" w:rsidRDefault="00A3596C" w:rsidP="005625C7">
      <w:pPr>
        <w:pStyle w:val="2"/>
        <w:keepNext/>
        <w:tabs>
          <w:tab w:val="left" w:pos="1276"/>
        </w:tabs>
        <w:spacing w:before="0"/>
        <w:ind w:left="0" w:firstLine="709"/>
        <w:contextualSpacing/>
        <w:rPr>
          <w:rFonts w:cs="Times New Roman"/>
          <w:b w:val="0"/>
          <w:szCs w:val="24"/>
        </w:rPr>
      </w:pPr>
      <w:bookmarkStart w:id="665" w:name="_Toc28125358"/>
      <w:bookmarkStart w:id="666" w:name="_Toc42090926"/>
      <w:r w:rsidRPr="008744D7">
        <w:rPr>
          <w:rFonts w:cs="Times New Roman"/>
          <w:b w:val="0"/>
          <w:szCs w:val="24"/>
        </w:rPr>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8744D7">
        <w:rPr>
          <w:rFonts w:cs="Times New Roman"/>
          <w:b w:val="0"/>
          <w:szCs w:val="24"/>
        </w:rPr>
        <w:t>функционирующих в режиме комбинированной выработки электрической и тепловой энергии</w:t>
      </w:r>
      <w:bookmarkEnd w:id="665"/>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6"/>
    </w:p>
    <w:p w:rsidR="00082088" w:rsidRPr="008744D7" w:rsidRDefault="00082088" w:rsidP="005625C7">
      <w:pPr>
        <w:keepNext/>
        <w:keepLines/>
        <w:ind w:firstLine="709"/>
        <w:contextualSpacing/>
        <w:jc w:val="both"/>
      </w:pPr>
    </w:p>
    <w:p w:rsidR="001511A7" w:rsidRPr="008744D7" w:rsidRDefault="001511A7" w:rsidP="00593A32">
      <w:pPr>
        <w:ind w:firstLine="709"/>
        <w:contextualSpacing/>
        <w:jc w:val="both"/>
      </w:pPr>
      <w:r w:rsidRPr="008744D7">
        <w:t xml:space="preserve">На территории </w:t>
      </w:r>
      <w:r w:rsidR="00CB10BF" w:rsidRPr="008744D7">
        <w:t xml:space="preserve">с.п. </w:t>
      </w:r>
      <w:r w:rsidR="00F76E75" w:rsidRPr="008744D7">
        <w:t>Сосновка</w:t>
      </w:r>
      <w:r w:rsidR="0008208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rsidR="001511A7" w:rsidRPr="008744D7" w:rsidRDefault="001511A7" w:rsidP="00593A32">
      <w:pPr>
        <w:tabs>
          <w:tab w:val="left" w:pos="2835"/>
        </w:tabs>
        <w:ind w:firstLine="709"/>
        <w:contextualSpacing/>
        <w:jc w:val="both"/>
      </w:pPr>
    </w:p>
    <w:p w:rsidR="00C17CE9" w:rsidRPr="008744D7" w:rsidRDefault="00C158A1" w:rsidP="00E45880">
      <w:pPr>
        <w:pStyle w:val="2"/>
        <w:keepNext/>
        <w:tabs>
          <w:tab w:val="left" w:pos="1276"/>
        </w:tabs>
        <w:spacing w:before="0"/>
        <w:ind w:left="0" w:firstLine="709"/>
        <w:contextualSpacing/>
        <w:rPr>
          <w:rFonts w:cs="Times New Roman"/>
          <w:b w:val="0"/>
          <w:szCs w:val="24"/>
        </w:rPr>
      </w:pPr>
      <w:bookmarkStart w:id="667" w:name="_Toc28125359"/>
      <w:bookmarkStart w:id="668" w:name="_Toc42090927"/>
      <w:r w:rsidRPr="008744D7">
        <w:rPr>
          <w:rFonts w:cs="Times New Roman"/>
          <w:b w:val="0"/>
          <w:szCs w:val="24"/>
        </w:rPr>
        <w:t>Определение перспективных режимов загрузки источнико</w:t>
      </w:r>
      <w:r w:rsidR="004D3092" w:rsidRPr="008744D7">
        <w:rPr>
          <w:rFonts w:cs="Times New Roman"/>
          <w:b w:val="0"/>
          <w:szCs w:val="24"/>
        </w:rPr>
        <w:t>в тепловой энергии по присоединё</w:t>
      </w:r>
      <w:r w:rsidRPr="008744D7">
        <w:rPr>
          <w:rFonts w:cs="Times New Roman"/>
          <w:b w:val="0"/>
          <w:szCs w:val="24"/>
        </w:rPr>
        <w:t>нной нагрузке</w:t>
      </w:r>
      <w:bookmarkEnd w:id="667"/>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68"/>
    </w:p>
    <w:p w:rsidR="00082088" w:rsidRPr="008744D7" w:rsidRDefault="00082088" w:rsidP="00E45880">
      <w:pPr>
        <w:keepNext/>
        <w:keepLines/>
        <w:ind w:firstLine="709"/>
        <w:contextualSpacing/>
        <w:jc w:val="both"/>
      </w:pPr>
    </w:p>
    <w:p w:rsidR="00082088" w:rsidRPr="008744D7" w:rsidRDefault="00082088" w:rsidP="00593A32">
      <w:pPr>
        <w:ind w:firstLine="709"/>
        <w:contextualSpacing/>
        <w:jc w:val="both"/>
      </w:pPr>
      <w:r w:rsidRPr="008744D7">
        <w:t xml:space="preserve">Перспективные режимы загрузки и выработки тепловой энергии на источниках теплоснабжения </w:t>
      </w:r>
      <w:r w:rsidR="00CB10BF" w:rsidRPr="008744D7">
        <w:t xml:space="preserve">с.п. </w:t>
      </w:r>
      <w:r w:rsidR="00F76E75" w:rsidRPr="008744D7">
        <w:t>С</w:t>
      </w:r>
      <w:r w:rsidR="00174D82" w:rsidRPr="008744D7">
        <w:t>о</w:t>
      </w:r>
      <w:r w:rsidR="00F76E75" w:rsidRPr="008744D7">
        <w:t>сновка</w:t>
      </w:r>
      <w:r w:rsidRPr="008744D7">
        <w:t xml:space="preserve"> приведены в Главе 4</w:t>
      </w:r>
      <w:r w:rsidR="00F76E75" w:rsidRPr="008744D7">
        <w:t>.</w:t>
      </w:r>
    </w:p>
    <w:p w:rsidR="00A30B68" w:rsidRPr="008744D7" w:rsidRDefault="00A30B68" w:rsidP="00593A32">
      <w:pPr>
        <w:ind w:firstLine="709"/>
        <w:contextualSpacing/>
        <w:jc w:val="both"/>
      </w:pPr>
    </w:p>
    <w:p w:rsidR="00B03355" w:rsidRPr="008744D7" w:rsidRDefault="00B03355" w:rsidP="00990C94">
      <w:pPr>
        <w:pStyle w:val="2"/>
        <w:keepNext/>
        <w:tabs>
          <w:tab w:val="left" w:pos="1276"/>
        </w:tabs>
        <w:spacing w:before="0"/>
        <w:ind w:left="0" w:firstLine="709"/>
        <w:contextualSpacing/>
        <w:rPr>
          <w:rFonts w:cs="Times New Roman"/>
          <w:b w:val="0"/>
          <w:szCs w:val="24"/>
        </w:rPr>
      </w:pPr>
      <w:bookmarkStart w:id="669" w:name="_Toc28125360"/>
      <w:bookmarkStart w:id="670" w:name="_Toc42090928"/>
      <w:r w:rsidRPr="008744D7">
        <w:rPr>
          <w:rFonts w:cs="Times New Roman"/>
          <w:b w:val="0"/>
          <w:szCs w:val="24"/>
        </w:rPr>
        <w:t>Определение потребности в топливе и рекомендации по видам используемого топлива</w:t>
      </w:r>
      <w:bookmarkEnd w:id="669"/>
      <w:r w:rsidR="00A4082C" w:rsidRPr="008744D7">
        <w:rPr>
          <w:rFonts w:cs="Times New Roman"/>
          <w:b w:val="0"/>
          <w:szCs w:val="24"/>
        </w:rPr>
        <w:t xml:space="preserve"> </w:t>
      </w:r>
      <w:r w:rsidR="00A4082C" w:rsidRPr="008744D7">
        <w:rPr>
          <w:rFonts w:cs="Times New Roman"/>
          <w:b w:val="0"/>
        </w:rPr>
        <w:t xml:space="preserve">на территории с.п. </w:t>
      </w:r>
      <w:r w:rsidR="000C7AF3" w:rsidRPr="008744D7">
        <w:rPr>
          <w:rFonts w:cs="Times New Roman"/>
          <w:b w:val="0"/>
        </w:rPr>
        <w:t>Сосновка</w:t>
      </w:r>
      <w:bookmarkEnd w:id="670"/>
    </w:p>
    <w:p w:rsidR="00082088" w:rsidRPr="008744D7" w:rsidRDefault="00082088" w:rsidP="00990C94">
      <w:pPr>
        <w:keepNext/>
        <w:keepLines/>
        <w:ind w:firstLine="709"/>
        <w:contextualSpacing/>
      </w:pPr>
    </w:p>
    <w:p w:rsidR="007B14D3" w:rsidRPr="008744D7" w:rsidRDefault="007B14D3" w:rsidP="007B14D3">
      <w:pPr>
        <w:ind w:firstLine="709"/>
        <w:jc w:val="both"/>
      </w:pPr>
      <w:r w:rsidRPr="008744D7">
        <w:t>Основным топливом для котлоагрегатов «2БВК», «блочн</w:t>
      </w:r>
      <w:r w:rsidR="00990C94" w:rsidRPr="008744D7">
        <w:t>ая</w:t>
      </w:r>
      <w:r w:rsidRPr="008744D7">
        <w:t xml:space="preserve"> Импак</w:t>
      </w:r>
      <w:r w:rsidR="00990C94" w:rsidRPr="008744D7">
        <w:t>с</w:t>
      </w:r>
      <w:r w:rsidRPr="008744D7">
        <w:t>» и «Вирбекс-С-Финн» является природный газ. Подача природного газа в насел</w:t>
      </w:r>
      <w:r w:rsidR="00990C94" w:rsidRPr="008744D7">
        <w:t>ё</w:t>
      </w:r>
      <w:r w:rsidRPr="008744D7">
        <w:t>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r w:rsidR="00990C94" w:rsidRPr="008744D7">
        <w:t>ТюменТрансГаз</w:t>
      </w:r>
      <w:r w:rsidRPr="008744D7">
        <w:t>»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7B14D3" w:rsidRPr="008744D7" w:rsidRDefault="007B14D3" w:rsidP="007B14D3">
      <w:pPr>
        <w:ind w:firstLine="709"/>
        <w:jc w:val="both"/>
      </w:pPr>
      <w:r w:rsidRPr="008744D7">
        <w:t>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7B14D3" w:rsidRDefault="007B14D3" w:rsidP="007B14D3">
      <w:pPr>
        <w:pStyle w:val="afffffffffffffffff7"/>
        <w:ind w:firstLine="709"/>
      </w:pPr>
      <w:r w:rsidRPr="008744D7">
        <w:t xml:space="preserve">В таблице </w:t>
      </w:r>
      <w:r w:rsidR="005625C7">
        <w:t>57</w:t>
      </w:r>
      <w:r w:rsidRPr="008744D7">
        <w:t xml:space="preserve"> представлено </w:t>
      </w:r>
      <w:r w:rsidR="0028476E" w:rsidRPr="008744D7">
        <w:t>Потребление основного топлива в с.п. Сосновка за период с 2019 года по 2029 год</w:t>
      </w:r>
      <w:r w:rsidRPr="008744D7">
        <w:t>.</w:t>
      </w:r>
    </w:p>
    <w:p w:rsidR="005625C7" w:rsidRDefault="005625C7" w:rsidP="007B14D3">
      <w:pPr>
        <w:pStyle w:val="afffffffffffffffff7"/>
        <w:ind w:firstLine="709"/>
      </w:pPr>
    </w:p>
    <w:p w:rsidR="005625C7" w:rsidRDefault="005625C7" w:rsidP="007B14D3">
      <w:pPr>
        <w:pStyle w:val="afffffffffffffffff7"/>
        <w:ind w:firstLine="709"/>
      </w:pPr>
    </w:p>
    <w:p w:rsidR="005625C7" w:rsidRPr="008744D7" w:rsidRDefault="005625C7" w:rsidP="007B14D3">
      <w:pPr>
        <w:pStyle w:val="afffffffffffffffff7"/>
        <w:ind w:firstLine="709"/>
      </w:pPr>
    </w:p>
    <w:p w:rsidR="007B14D3" w:rsidRPr="008744D7" w:rsidRDefault="007B14D3" w:rsidP="007B14D3">
      <w:pPr>
        <w:pStyle w:val="afffffffffffffffff7"/>
        <w:ind w:firstLine="709"/>
        <w:rPr>
          <w:highlight w:val="yellow"/>
        </w:rPr>
        <w:sectPr w:rsidR="007B14D3" w:rsidRPr="008744D7" w:rsidSect="005625C7">
          <w:pgSz w:w="11906" w:h="16838"/>
          <w:pgMar w:top="1134" w:right="567" w:bottom="1134" w:left="1701" w:header="283" w:footer="567" w:gutter="0"/>
          <w:cols w:space="708"/>
          <w:docGrid w:linePitch="360"/>
        </w:sectPr>
      </w:pPr>
    </w:p>
    <w:p w:rsidR="007B14D3" w:rsidRPr="008744D7" w:rsidRDefault="007B14D3" w:rsidP="007B14D3">
      <w:pPr>
        <w:jc w:val="both"/>
      </w:pPr>
      <w:r w:rsidRPr="008744D7">
        <w:lastRenderedPageBreak/>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5625C7">
        <w:rPr>
          <w:noProof/>
        </w:rPr>
        <w:t>57</w:t>
      </w:r>
      <w:r w:rsidR="00667B3B" w:rsidRPr="008744D7">
        <w:rPr>
          <w:noProof/>
        </w:rPr>
        <w:fldChar w:fldCharType="end"/>
      </w:r>
      <w:r w:rsidRPr="008744D7">
        <w:t xml:space="preserve"> – </w:t>
      </w:r>
      <w:r w:rsidR="0028476E" w:rsidRPr="008744D7">
        <w:t>П</w:t>
      </w:r>
      <w:r w:rsidRPr="008744D7">
        <w:t xml:space="preserve">отребление основного топлива </w:t>
      </w:r>
      <w:r w:rsidR="00174D82" w:rsidRPr="008744D7">
        <w:t>в</w:t>
      </w:r>
      <w:r w:rsidRPr="008744D7">
        <w:t xml:space="preserve"> с.п. Сосновка за </w:t>
      </w:r>
      <w:r w:rsidR="0028476E" w:rsidRPr="008744D7">
        <w:t xml:space="preserve">период с </w:t>
      </w:r>
      <w:r w:rsidRPr="008744D7">
        <w:t>201</w:t>
      </w:r>
      <w:r w:rsidR="00174D82" w:rsidRPr="008744D7">
        <w:t>9 год</w:t>
      </w:r>
      <w:r w:rsidR="0028476E" w:rsidRPr="008744D7">
        <w:t>а</w:t>
      </w:r>
      <w:r w:rsidR="00174D82" w:rsidRPr="008744D7">
        <w:t xml:space="preserve"> по </w:t>
      </w:r>
      <w:r w:rsidRPr="008744D7">
        <w:t>202</w:t>
      </w:r>
      <w:r w:rsidR="00174D82" w:rsidRPr="008744D7">
        <w:t>9 год</w:t>
      </w:r>
    </w:p>
    <w:p w:rsidR="007B14D3" w:rsidRPr="008744D7" w:rsidRDefault="007B14D3" w:rsidP="007B14D3">
      <w:pPr>
        <w:jc w:val="both"/>
        <w:rPr>
          <w:highlight w:val="yellow"/>
        </w:rPr>
      </w:pPr>
    </w:p>
    <w:tbl>
      <w:tblPr>
        <w:tblW w:w="5000" w:type="pct"/>
        <w:tblInd w:w="-5" w:type="dxa"/>
        <w:tblCellMar>
          <w:left w:w="28" w:type="dxa"/>
          <w:right w:w="28" w:type="dxa"/>
        </w:tblCellMar>
        <w:tblLook w:val="04A0" w:firstRow="1" w:lastRow="0" w:firstColumn="1" w:lastColumn="0" w:noHBand="0" w:noVBand="1"/>
      </w:tblPr>
      <w:tblGrid>
        <w:gridCol w:w="916"/>
        <w:gridCol w:w="2533"/>
        <w:gridCol w:w="1106"/>
        <w:gridCol w:w="916"/>
        <w:gridCol w:w="916"/>
        <w:gridCol w:w="916"/>
        <w:gridCol w:w="916"/>
        <w:gridCol w:w="916"/>
        <w:gridCol w:w="916"/>
        <w:gridCol w:w="916"/>
        <w:gridCol w:w="916"/>
        <w:gridCol w:w="916"/>
        <w:gridCol w:w="916"/>
        <w:gridCol w:w="916"/>
      </w:tblGrid>
      <w:tr w:rsidR="00174D82" w:rsidRPr="008744D7" w:rsidTr="00174D82">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29</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02</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064</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4,738</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Нормативный удельный 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0,840</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785</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rPr>
                <w:color w:val="000000"/>
                <w:sz w:val="20"/>
                <w:szCs w:val="20"/>
              </w:rPr>
            </w:pP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20,837</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962,95</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18</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174D82" w:rsidRPr="008744D7" w:rsidRDefault="00174D82" w:rsidP="00174D82">
            <w:pPr>
              <w:jc w:val="center"/>
              <w:rPr>
                <w:color w:val="000000"/>
                <w:sz w:val="20"/>
                <w:szCs w:val="20"/>
              </w:rPr>
            </w:pP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 xml:space="preserve">при совместной работе </w:t>
            </w:r>
            <w:r w:rsidRPr="008744D7">
              <w:rPr>
                <w:color w:val="000000"/>
                <w:sz w:val="20"/>
                <w:szCs w:val="20"/>
              </w:rPr>
              <w:lastRenderedPageBreak/>
              <w:t>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lastRenderedPageBreak/>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17,659</w:t>
            </w:r>
          </w:p>
        </w:tc>
      </w:tr>
      <w:tr w:rsidR="00174D82" w:rsidRPr="008744D7" w:rsidTr="00174D82">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lastRenderedPageBreak/>
              <w:t>7.2.</w:t>
            </w:r>
          </w:p>
        </w:tc>
        <w:tc>
          <w:tcPr>
            <w:tcW w:w="26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174D82" w:rsidRPr="008744D7" w:rsidRDefault="00174D82" w:rsidP="00174D82">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174D82" w:rsidRPr="008744D7" w:rsidRDefault="00174D82" w:rsidP="00174D82">
            <w:pPr>
              <w:jc w:val="center"/>
              <w:rPr>
                <w:color w:val="000000"/>
                <w:sz w:val="20"/>
                <w:szCs w:val="20"/>
              </w:rPr>
            </w:pPr>
            <w:r w:rsidRPr="008744D7">
              <w:rPr>
                <w:color w:val="000000"/>
                <w:sz w:val="20"/>
                <w:szCs w:val="20"/>
              </w:rPr>
              <w:t>3 358,43</w:t>
            </w:r>
          </w:p>
        </w:tc>
      </w:tr>
    </w:tbl>
    <w:p w:rsidR="007B14D3" w:rsidRPr="008744D7" w:rsidRDefault="007B14D3" w:rsidP="00A30B68">
      <w:pPr>
        <w:pStyle w:val="afffffffffffffffff7"/>
        <w:ind w:firstLine="709"/>
      </w:pPr>
    </w:p>
    <w:p w:rsidR="007B14D3" w:rsidRPr="008744D7" w:rsidRDefault="007B14D3" w:rsidP="00A30B68">
      <w:pPr>
        <w:pStyle w:val="afffffffffffffffff7"/>
        <w:ind w:firstLine="709"/>
      </w:pPr>
    </w:p>
    <w:p w:rsidR="007B14D3" w:rsidRPr="008744D7" w:rsidRDefault="007B14D3" w:rsidP="00A30B68">
      <w:pPr>
        <w:pStyle w:val="afffffffffffffffff7"/>
        <w:ind w:firstLine="709"/>
      </w:pPr>
    </w:p>
    <w:p w:rsidR="007B14D3" w:rsidRPr="008744D7" w:rsidRDefault="007B14D3" w:rsidP="00A30B68">
      <w:pPr>
        <w:pStyle w:val="afffffffffffffffff7"/>
        <w:ind w:firstLine="709"/>
        <w:sectPr w:rsidR="007B14D3" w:rsidRPr="008744D7" w:rsidSect="007B14D3">
          <w:pgSz w:w="16838" w:h="11906" w:orient="landscape"/>
          <w:pgMar w:top="1702" w:right="1134" w:bottom="567" w:left="1134" w:header="708" w:footer="708" w:gutter="0"/>
          <w:cols w:space="708"/>
          <w:docGrid w:linePitch="360"/>
        </w:sectPr>
      </w:pPr>
    </w:p>
    <w:p w:rsidR="00AD41CC" w:rsidRPr="008744D7" w:rsidRDefault="00B03355" w:rsidP="007B14D3">
      <w:pPr>
        <w:pStyle w:val="14"/>
        <w:tabs>
          <w:tab w:val="left" w:pos="993"/>
        </w:tabs>
        <w:spacing w:before="0" w:line="240" w:lineRule="auto"/>
        <w:ind w:left="0" w:firstLine="709"/>
        <w:contextualSpacing/>
        <w:rPr>
          <w:rFonts w:cs="Times New Roman"/>
          <w:b w:val="0"/>
          <w:szCs w:val="24"/>
        </w:rPr>
      </w:pPr>
      <w:bookmarkStart w:id="671" w:name="_Toc524614867"/>
      <w:bookmarkStart w:id="672" w:name="_Toc524615083"/>
      <w:bookmarkStart w:id="673" w:name="_Toc28125361"/>
      <w:bookmarkStart w:id="674" w:name="_Toc42090929"/>
      <w:r w:rsidRPr="008744D7">
        <w:rPr>
          <w:rFonts w:cs="Times New Roman"/>
          <w:b w:val="0"/>
          <w:szCs w:val="24"/>
        </w:rPr>
        <w:lastRenderedPageBreak/>
        <w:t>Глава</w:t>
      </w:r>
      <w:r w:rsidR="00AD41CC" w:rsidRPr="008744D7">
        <w:rPr>
          <w:rFonts w:cs="Times New Roman"/>
          <w:b w:val="0"/>
          <w:szCs w:val="24"/>
        </w:rPr>
        <w:t xml:space="preserve"> </w:t>
      </w:r>
      <w:r w:rsidRPr="008744D7">
        <w:rPr>
          <w:rFonts w:cs="Times New Roman"/>
          <w:b w:val="0"/>
          <w:szCs w:val="24"/>
        </w:rPr>
        <w:t>8</w:t>
      </w:r>
      <w:r w:rsidR="00AD41CC" w:rsidRPr="008744D7">
        <w:rPr>
          <w:rFonts w:cs="Times New Roman"/>
          <w:b w:val="0"/>
          <w:szCs w:val="24"/>
        </w:rPr>
        <w:t xml:space="preserve">. </w:t>
      </w:r>
      <w:bookmarkStart w:id="675" w:name="_Hlk15651595"/>
      <w:bookmarkEnd w:id="671"/>
      <w:bookmarkEnd w:id="672"/>
      <w:r w:rsidR="006F7F86" w:rsidRPr="008744D7">
        <w:rPr>
          <w:rFonts w:cs="Times New Roman"/>
          <w:b w:val="0"/>
          <w:szCs w:val="24"/>
        </w:rPr>
        <w:t>Предложения по строительству, реконструкции и (или) модернизации тепловых сетей</w:t>
      </w:r>
      <w:bookmarkEnd w:id="673"/>
      <w:bookmarkEnd w:id="674"/>
      <w:bookmarkEnd w:id="675"/>
    </w:p>
    <w:p w:rsidR="00C7584C" w:rsidRPr="008744D7" w:rsidRDefault="00C7584C" w:rsidP="00593A32">
      <w:pPr>
        <w:ind w:firstLine="709"/>
      </w:pPr>
    </w:p>
    <w:p w:rsidR="00C7584C" w:rsidRPr="008744D7" w:rsidRDefault="00C7584C" w:rsidP="00593A32">
      <w:pPr>
        <w:ind w:firstLine="709"/>
      </w:pPr>
      <w:r w:rsidRPr="008744D7">
        <w:t>В результате разработки настоящего разделы решены следующие задачи:</w:t>
      </w:r>
    </w:p>
    <w:p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реконструкции тепловых сетей для обеспечения надёжности теплоснабжения потребителей;</w:t>
      </w:r>
    </w:p>
    <w:p w:rsidR="00C7584C" w:rsidRPr="008744D7" w:rsidRDefault="00C7584C" w:rsidP="009806F9">
      <w:pPr>
        <w:pStyle w:val="af3"/>
        <w:numPr>
          <w:ilvl w:val="0"/>
          <w:numId w:val="61"/>
        </w:numPr>
        <w:tabs>
          <w:tab w:val="left" w:pos="993"/>
        </w:tabs>
        <w:ind w:left="0" w:firstLine="709"/>
        <w:rPr>
          <w:sz w:val="24"/>
        </w:rPr>
      </w:pPr>
      <w:r w:rsidRPr="008744D7">
        <w:rPr>
          <w:sz w:val="24"/>
        </w:rPr>
        <w:t>обоснование предложений по новому строительству тепловых сетей для обеспечения перспективных приростов тепловой нагрузки;</w:t>
      </w:r>
    </w:p>
    <w:p w:rsidR="00C7584C" w:rsidRPr="008744D7" w:rsidRDefault="00C7584C" w:rsidP="00593A32">
      <w:pPr>
        <w:ind w:firstLine="709"/>
      </w:pPr>
    </w:p>
    <w:p w:rsidR="00C7584C" w:rsidRPr="008744D7" w:rsidRDefault="00C7584C" w:rsidP="00593A32">
      <w:pPr>
        <w:ind w:firstLine="709"/>
        <w:jc w:val="both"/>
      </w:pPr>
      <w:r w:rsidRPr="008744D7">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rsidR="00C7584C" w:rsidRPr="008744D7" w:rsidRDefault="00C7584C" w:rsidP="00593A32">
      <w:pPr>
        <w:ind w:firstLine="709"/>
        <w:jc w:val="both"/>
      </w:pPr>
      <w:r w:rsidRPr="008744D7">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C7584C" w:rsidRPr="008744D7" w:rsidRDefault="00C7584C" w:rsidP="00593A32">
      <w:pPr>
        <w:ind w:firstLine="709"/>
      </w:pPr>
    </w:p>
    <w:p w:rsidR="006F7F86" w:rsidRPr="008744D7" w:rsidRDefault="009818C2" w:rsidP="00593A32">
      <w:pPr>
        <w:pStyle w:val="2"/>
        <w:tabs>
          <w:tab w:val="left" w:pos="1134"/>
        </w:tabs>
        <w:spacing w:before="0"/>
        <w:ind w:left="0" w:firstLine="709"/>
        <w:contextualSpacing/>
        <w:rPr>
          <w:rFonts w:cs="Times New Roman"/>
          <w:b w:val="0"/>
          <w:szCs w:val="24"/>
        </w:rPr>
      </w:pPr>
      <w:bookmarkStart w:id="676" w:name="_Toc524614868"/>
      <w:bookmarkStart w:id="677" w:name="_Toc524615084"/>
      <w:bookmarkStart w:id="678" w:name="_Toc15640924"/>
      <w:bookmarkStart w:id="679" w:name="_Toc28125362"/>
      <w:bookmarkStart w:id="680" w:name="_Toc42090930"/>
      <w:bookmarkStart w:id="681" w:name="_Hlk15651602"/>
      <w:r w:rsidRPr="008744D7">
        <w:rPr>
          <w:rFonts w:cs="Times New Roman"/>
          <w:b w:val="0"/>
          <w:szCs w:val="24"/>
        </w:rPr>
        <w:t>Описание п</w:t>
      </w:r>
      <w:r w:rsidR="006F7F86" w:rsidRPr="008744D7">
        <w:rPr>
          <w:rFonts w:cs="Times New Roman"/>
          <w:b w:val="0"/>
          <w:szCs w:val="24"/>
        </w:rPr>
        <w:t>редложени</w:t>
      </w:r>
      <w:r w:rsidRPr="008744D7">
        <w:rPr>
          <w:rFonts w:cs="Times New Roman"/>
          <w:b w:val="0"/>
          <w:szCs w:val="24"/>
        </w:rPr>
        <w:t>й</w:t>
      </w:r>
      <w:r w:rsidR="006F7F86" w:rsidRPr="008744D7">
        <w:rPr>
          <w:rFonts w:cs="Times New Roman"/>
          <w:b w:val="0"/>
          <w:szCs w:val="24"/>
        </w:rPr>
        <w:t xml:space="preserve"> </w:t>
      </w:r>
      <w:bookmarkEnd w:id="676"/>
      <w:bookmarkEnd w:id="677"/>
      <w:r w:rsidR="006F7F86" w:rsidRPr="008744D7">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8"/>
      <w:bookmarkEnd w:id="679"/>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680"/>
    </w:p>
    <w:bookmarkEnd w:id="681"/>
    <w:p w:rsidR="00C7584C" w:rsidRPr="008744D7" w:rsidRDefault="00C7584C" w:rsidP="00593A32">
      <w:pPr>
        <w:tabs>
          <w:tab w:val="left" w:pos="1134"/>
        </w:tabs>
        <w:ind w:firstLine="709"/>
        <w:contextualSpacing/>
        <w:jc w:val="both"/>
      </w:pPr>
    </w:p>
    <w:p w:rsidR="00B97C48" w:rsidRPr="008744D7" w:rsidRDefault="00B97C48" w:rsidP="00593A32">
      <w:pPr>
        <w:tabs>
          <w:tab w:val="left" w:pos="1134"/>
        </w:tabs>
        <w:ind w:firstLine="709"/>
        <w:contextualSpacing/>
        <w:jc w:val="both"/>
      </w:pPr>
      <w:r w:rsidRPr="008744D7">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rsidR="00F63AB2" w:rsidRPr="008744D7" w:rsidRDefault="00F63AB2" w:rsidP="00593A32">
      <w:pPr>
        <w:tabs>
          <w:tab w:val="left" w:pos="1134"/>
        </w:tabs>
        <w:ind w:firstLine="709"/>
        <w:contextualSpacing/>
        <w:jc w:val="both"/>
      </w:pPr>
    </w:p>
    <w:p w:rsidR="00AD41CC" w:rsidRPr="008744D7" w:rsidRDefault="009818C2" w:rsidP="00593A32">
      <w:pPr>
        <w:pStyle w:val="2"/>
        <w:tabs>
          <w:tab w:val="left" w:pos="1134"/>
        </w:tabs>
        <w:spacing w:before="0"/>
        <w:ind w:left="0" w:firstLine="709"/>
        <w:contextualSpacing/>
        <w:rPr>
          <w:rFonts w:cs="Times New Roman"/>
          <w:b w:val="0"/>
          <w:szCs w:val="24"/>
        </w:rPr>
      </w:pPr>
      <w:bookmarkStart w:id="682" w:name="_Toc524614869"/>
      <w:bookmarkStart w:id="683" w:name="_Toc524615085"/>
      <w:bookmarkStart w:id="684" w:name="_Toc28125363"/>
      <w:bookmarkStart w:id="685" w:name="_Toc42090931"/>
      <w:r w:rsidRPr="008744D7">
        <w:rPr>
          <w:rFonts w:cs="Times New Roman"/>
          <w:b w:val="0"/>
          <w:szCs w:val="24"/>
        </w:rPr>
        <w:t xml:space="preserve">Описание предложений </w:t>
      </w:r>
      <w:r w:rsidR="007C4CC4" w:rsidRPr="008744D7">
        <w:rPr>
          <w:rFonts w:cs="Times New Roman"/>
          <w:b w:val="0"/>
          <w:szCs w:val="24"/>
        </w:rPr>
        <w:t>по с</w:t>
      </w:r>
      <w:r w:rsidR="00AD41CC" w:rsidRPr="008744D7">
        <w:rPr>
          <w:rFonts w:cs="Times New Roman"/>
          <w:b w:val="0"/>
          <w:szCs w:val="24"/>
        </w:rPr>
        <w:t>троительств</w:t>
      </w:r>
      <w:r w:rsidR="007C4CC4" w:rsidRPr="008744D7">
        <w:rPr>
          <w:rFonts w:cs="Times New Roman"/>
          <w:b w:val="0"/>
          <w:szCs w:val="24"/>
        </w:rPr>
        <w:t>у</w:t>
      </w:r>
      <w:r w:rsidR="00AD41CC" w:rsidRPr="008744D7">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82"/>
      <w:bookmarkEnd w:id="683"/>
      <w:bookmarkEnd w:id="684"/>
      <w:r w:rsidR="002E6DFF" w:rsidRPr="008744D7">
        <w:rPr>
          <w:rFonts w:cs="Times New Roman"/>
          <w:b w:val="0"/>
        </w:rPr>
        <w:t xml:space="preserve">на территории с.п. </w:t>
      </w:r>
      <w:r w:rsidR="000C7AF3" w:rsidRPr="008744D7">
        <w:rPr>
          <w:rFonts w:cs="Times New Roman"/>
          <w:b w:val="0"/>
        </w:rPr>
        <w:t>Сосновка</w:t>
      </w:r>
      <w:bookmarkEnd w:id="685"/>
    </w:p>
    <w:p w:rsidR="00F00C6A" w:rsidRPr="008744D7" w:rsidRDefault="00F00C6A" w:rsidP="004636DF">
      <w:pPr>
        <w:ind w:firstLine="709"/>
        <w:contextualSpacing/>
      </w:pPr>
    </w:p>
    <w:p w:rsidR="007E08FD" w:rsidRPr="008744D7" w:rsidRDefault="007E08FD" w:rsidP="004636DF">
      <w:pPr>
        <w:ind w:firstLine="567"/>
        <w:contextualSpacing/>
        <w:jc w:val="both"/>
      </w:pPr>
      <w:r w:rsidRPr="008744D7">
        <w:t>Сводные показатели по группам проектов схемы теплоснабжения представлены в та</w:t>
      </w:r>
      <w:r w:rsidR="007F61B6" w:rsidRPr="008744D7">
        <w:t xml:space="preserve">блице </w:t>
      </w:r>
      <w:r w:rsidR="005625C7">
        <w:t>58</w:t>
      </w:r>
      <w:r w:rsidRPr="008744D7">
        <w:t>.</w:t>
      </w:r>
    </w:p>
    <w:p w:rsidR="004636DF" w:rsidRPr="008744D7" w:rsidRDefault="004636DF" w:rsidP="004636DF">
      <w:pPr>
        <w:ind w:firstLine="567"/>
        <w:contextualSpacing/>
        <w:jc w:val="both"/>
      </w:pPr>
      <w:r w:rsidRPr="008744D7">
        <w:t xml:space="preserve">Перечень проектов по новому строительству и реконструкции тепловых сетей и сооружений на них и показатели этих проектов представлены в таблице </w:t>
      </w:r>
      <w:r w:rsidR="005625C7">
        <w:t>58</w:t>
      </w:r>
      <w:r w:rsidRPr="008744D7">
        <w:t xml:space="preserve"> с выделением следующих групп:</w:t>
      </w:r>
    </w:p>
    <w:p w:rsidR="004636DF" w:rsidRPr="008744D7" w:rsidRDefault="004636DF"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4636DF" w:rsidRPr="008744D7" w:rsidRDefault="004636DF"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rsidR="007E08FD" w:rsidRPr="008744D7" w:rsidRDefault="007E08FD" w:rsidP="00BB59DA">
      <w:pPr>
        <w:ind w:firstLine="709"/>
        <w:jc w:val="both"/>
      </w:pPr>
    </w:p>
    <w:p w:rsidR="004636DF" w:rsidRPr="008744D7" w:rsidRDefault="004636DF" w:rsidP="00BB59DA">
      <w:pPr>
        <w:ind w:firstLine="709"/>
        <w:jc w:val="both"/>
      </w:pPr>
    </w:p>
    <w:p w:rsidR="004636DF" w:rsidRPr="008744D7" w:rsidRDefault="004636DF" w:rsidP="00BB59DA">
      <w:pPr>
        <w:ind w:firstLine="709"/>
        <w:jc w:val="both"/>
      </w:pPr>
    </w:p>
    <w:p w:rsidR="007E08FD" w:rsidRPr="008744D7" w:rsidRDefault="007E08FD" w:rsidP="00BB59DA">
      <w:pPr>
        <w:ind w:firstLine="709"/>
        <w:jc w:val="both"/>
      </w:pPr>
    </w:p>
    <w:p w:rsidR="00F00C6A" w:rsidRPr="008744D7" w:rsidRDefault="00F00C6A" w:rsidP="00F00C6A"/>
    <w:p w:rsidR="00C7584C" w:rsidRPr="008744D7" w:rsidRDefault="00C7584C" w:rsidP="00C7584C">
      <w:pPr>
        <w:tabs>
          <w:tab w:val="left" w:pos="1134"/>
        </w:tabs>
        <w:contextualSpacing/>
        <w:jc w:val="both"/>
      </w:pPr>
      <w:bookmarkStart w:id="686" w:name="_Hlk513193162"/>
      <w:bookmarkStart w:id="687" w:name="_Hlk521694437"/>
      <w:bookmarkStart w:id="688" w:name="_Hlk22217613"/>
    </w:p>
    <w:p w:rsidR="00A63685" w:rsidRPr="008744D7" w:rsidRDefault="00A63685" w:rsidP="00C7584C">
      <w:pPr>
        <w:tabs>
          <w:tab w:val="left" w:pos="1134"/>
        </w:tabs>
        <w:contextualSpacing/>
        <w:jc w:val="both"/>
      </w:pPr>
    </w:p>
    <w:p w:rsidR="00230E82" w:rsidRPr="008744D7" w:rsidRDefault="00230E82" w:rsidP="00C7584C">
      <w:pPr>
        <w:tabs>
          <w:tab w:val="left" w:pos="1134"/>
        </w:tabs>
        <w:contextualSpacing/>
        <w:jc w:val="both"/>
      </w:pPr>
    </w:p>
    <w:p w:rsidR="00A63685" w:rsidRPr="008744D7" w:rsidRDefault="00A63685" w:rsidP="00C7584C">
      <w:pPr>
        <w:tabs>
          <w:tab w:val="left" w:pos="1134"/>
        </w:tabs>
        <w:contextualSpacing/>
        <w:jc w:val="both"/>
      </w:pPr>
    </w:p>
    <w:p w:rsidR="00A63685" w:rsidRPr="008744D7" w:rsidRDefault="00A63685" w:rsidP="00C7584C">
      <w:pPr>
        <w:tabs>
          <w:tab w:val="left" w:pos="1134"/>
        </w:tabs>
        <w:contextualSpacing/>
        <w:jc w:val="both"/>
      </w:pPr>
    </w:p>
    <w:p w:rsidR="00A63685" w:rsidRPr="008744D7" w:rsidRDefault="00A63685" w:rsidP="00A63685">
      <w:pPr>
        <w:pStyle w:val="affc"/>
        <w:keepNext/>
        <w:spacing w:before="0" w:after="0"/>
        <w:ind w:firstLine="0"/>
        <w:contextualSpacing/>
        <w:rPr>
          <w:rFonts w:cs="Times New Roman"/>
          <w:b w:val="0"/>
        </w:rPr>
        <w:sectPr w:rsidR="00A63685" w:rsidRPr="008744D7" w:rsidSect="00067D32">
          <w:pgSz w:w="11906" w:h="16838"/>
          <w:pgMar w:top="1134" w:right="567" w:bottom="1134" w:left="1701" w:header="708" w:footer="708" w:gutter="0"/>
          <w:cols w:space="708"/>
          <w:docGrid w:linePitch="360"/>
        </w:sectPr>
      </w:pPr>
    </w:p>
    <w:p w:rsidR="007E08FD" w:rsidRPr="008744D7" w:rsidRDefault="007E08FD" w:rsidP="004636DF">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5625C7">
        <w:rPr>
          <w:rFonts w:cs="Times New Roman"/>
          <w:b w:val="0"/>
          <w:noProof/>
        </w:rPr>
        <w:t>58</w:t>
      </w:r>
      <w:r w:rsidR="00667B3B" w:rsidRPr="008744D7">
        <w:rPr>
          <w:rFonts w:cs="Times New Roman"/>
          <w:b w:val="0"/>
          <w:noProof/>
        </w:rPr>
        <w:fldChar w:fldCharType="end"/>
      </w:r>
      <w:r w:rsidRPr="008744D7">
        <w:rPr>
          <w:rFonts w:cs="Times New Roman"/>
          <w:b w:val="0"/>
        </w:rPr>
        <w:t xml:space="preserve"> – </w:t>
      </w:r>
      <w:r w:rsidR="004636DF" w:rsidRPr="008744D7">
        <w:rPr>
          <w:rFonts w:cs="Times New Roman"/>
          <w:b w:val="0"/>
        </w:rPr>
        <w:t xml:space="preserve">Сводные показатели по группам проектов </w:t>
      </w:r>
      <w:r w:rsidR="00174D82" w:rsidRPr="008744D7">
        <w:rPr>
          <w:rFonts w:cs="Times New Roman"/>
          <w:b w:val="0"/>
        </w:rPr>
        <w:t xml:space="preserve">по тепловым сетям </w:t>
      </w:r>
      <w:r w:rsidR="004636DF" w:rsidRPr="008744D7">
        <w:rPr>
          <w:rFonts w:cs="Times New Roman"/>
          <w:b w:val="0"/>
        </w:rPr>
        <w:t>перспективной схемы теплоснабжения с.п. Сосновка на период до 2029 года</w:t>
      </w:r>
    </w:p>
    <w:p w:rsidR="007E08FD" w:rsidRPr="008744D7" w:rsidRDefault="007E08FD" w:rsidP="007E08FD">
      <w:pPr>
        <w:rPr>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91"/>
        <w:gridCol w:w="661"/>
        <w:gridCol w:w="1574"/>
        <w:gridCol w:w="1575"/>
        <w:gridCol w:w="1371"/>
        <w:gridCol w:w="1136"/>
        <w:gridCol w:w="864"/>
        <w:gridCol w:w="1000"/>
        <w:gridCol w:w="847"/>
        <w:gridCol w:w="841"/>
        <w:gridCol w:w="868"/>
        <w:gridCol w:w="997"/>
        <w:gridCol w:w="1565"/>
      </w:tblGrid>
      <w:tr w:rsidR="00174D82" w:rsidRPr="008744D7" w:rsidTr="00290850">
        <w:trPr>
          <w:trHeight w:val="20"/>
          <w:tblHeader/>
        </w:trPr>
        <w:tc>
          <w:tcPr>
            <w:tcW w:w="178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Зона теплоснабжения котельных</w:t>
            </w: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проекта</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Наименование проекта</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Цель проекта</w:t>
            </w:r>
          </w:p>
        </w:tc>
        <w:tc>
          <w:tcPr>
            <w:tcW w:w="1131"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Ожидаемые эффекты</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0</w:t>
            </w:r>
          </w:p>
        </w:tc>
        <w:tc>
          <w:tcPr>
            <w:tcW w:w="996"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1</w:t>
            </w:r>
          </w:p>
        </w:tc>
        <w:tc>
          <w:tcPr>
            <w:tcW w:w="843"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2</w:t>
            </w:r>
          </w:p>
        </w:tc>
        <w:tc>
          <w:tcPr>
            <w:tcW w:w="837"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3</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20"/>
              </w:rPr>
              <w:t>2024</w:t>
            </w:r>
          </w:p>
        </w:tc>
        <w:tc>
          <w:tcPr>
            <w:tcW w:w="993" w:type="dxa"/>
            <w:shd w:val="clear" w:color="auto" w:fill="auto"/>
            <w:vAlign w:val="center"/>
            <w:hideMark/>
          </w:tcPr>
          <w:p w:rsidR="00174D82" w:rsidRPr="008744D7" w:rsidRDefault="00174D82" w:rsidP="00174D82">
            <w:pPr>
              <w:rPr>
                <w:color w:val="000000"/>
                <w:sz w:val="18"/>
                <w:szCs w:val="18"/>
              </w:rPr>
            </w:pPr>
            <w:r w:rsidRPr="008744D7">
              <w:rPr>
                <w:bCs/>
                <w:color w:val="000000"/>
                <w:sz w:val="18"/>
                <w:szCs w:val="20"/>
              </w:rPr>
              <w:t>2025 - 2029</w:t>
            </w:r>
          </w:p>
        </w:tc>
        <w:tc>
          <w:tcPr>
            <w:tcW w:w="1558" w:type="dxa"/>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5026" w:type="dxa"/>
            <w:gridSpan w:val="13"/>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74D82" w:rsidRPr="008744D7" w:rsidTr="00290850">
        <w:trPr>
          <w:trHeight w:val="20"/>
        </w:trPr>
        <w:tc>
          <w:tcPr>
            <w:tcW w:w="1784" w:type="dxa"/>
            <w:vMerge w:val="restart"/>
            <w:shd w:val="clear" w:color="auto" w:fill="auto"/>
            <w:vAlign w:val="center"/>
            <w:hideMark/>
          </w:tcPr>
          <w:p w:rsidR="00174D82" w:rsidRPr="008744D7" w:rsidRDefault="00174D82" w:rsidP="00174D82">
            <w:pPr>
              <w:rPr>
                <w:color w:val="000000"/>
              </w:rPr>
            </w:pPr>
            <w:r w:rsidRPr="008744D7">
              <w:rPr>
                <w:color w:val="000000"/>
                <w:sz w:val="22"/>
                <w:szCs w:val="22"/>
              </w:rPr>
              <w:t> </w:t>
            </w: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9 722,46</w:t>
            </w:r>
          </w:p>
        </w:tc>
        <w:tc>
          <w:tcPr>
            <w:tcW w:w="860"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4 661,87</w:t>
            </w:r>
          </w:p>
        </w:tc>
        <w:tc>
          <w:tcPr>
            <w:tcW w:w="996"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10 792,77</w:t>
            </w:r>
          </w:p>
        </w:tc>
        <w:tc>
          <w:tcPr>
            <w:tcW w:w="84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 659,90</w:t>
            </w:r>
          </w:p>
        </w:tc>
        <w:tc>
          <w:tcPr>
            <w:tcW w:w="837"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7 574,62</w:t>
            </w:r>
          </w:p>
        </w:tc>
        <w:tc>
          <w:tcPr>
            <w:tcW w:w="86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6 647,40</w:t>
            </w:r>
          </w:p>
        </w:tc>
        <w:tc>
          <w:tcPr>
            <w:tcW w:w="99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24 385,90</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sz w:val="18"/>
                <w:szCs w:val="18"/>
              </w:rPr>
            </w:pP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Оптимизация существующей системы теплоснабжения.</w:t>
            </w:r>
          </w:p>
        </w:tc>
      </w:tr>
      <w:tr w:rsidR="00174D82" w:rsidRPr="008744D7" w:rsidTr="00290850">
        <w:trPr>
          <w:trHeight w:val="20"/>
        </w:trPr>
        <w:tc>
          <w:tcPr>
            <w:tcW w:w="1784"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2227" w:type="dxa"/>
            <w:gridSpan w:val="2"/>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в том числе:</w:t>
            </w:r>
          </w:p>
        </w:tc>
        <w:tc>
          <w:tcPr>
            <w:tcW w:w="1568"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1365"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1131"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60"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996"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43"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37"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864"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993" w:type="dxa"/>
            <w:shd w:val="clear" w:color="auto" w:fill="auto"/>
            <w:vAlign w:val="center"/>
            <w:hideMark/>
          </w:tcPr>
          <w:p w:rsidR="00174D82" w:rsidRPr="008744D7" w:rsidRDefault="00174D82" w:rsidP="00174D82">
            <w:pPr>
              <w:rPr>
                <w:color w:val="000000"/>
                <w:sz w:val="18"/>
                <w:szCs w:val="18"/>
              </w:rPr>
            </w:pPr>
            <w:r w:rsidRPr="008744D7">
              <w:rPr>
                <w:color w:val="000000"/>
                <w:sz w:val="18"/>
                <w:szCs w:val="18"/>
              </w:rPr>
              <w:t> </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r>
      <w:tr w:rsidR="00174D82" w:rsidRPr="008744D7" w:rsidTr="00290850">
        <w:trPr>
          <w:trHeight w:val="20"/>
        </w:trPr>
        <w:tc>
          <w:tcPr>
            <w:tcW w:w="178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1.</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троительство теплотрассы к для подключения:</w:t>
            </w:r>
          </w:p>
        </w:tc>
        <w:tc>
          <w:tcPr>
            <w:tcW w:w="1365"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28 689,16</w:t>
            </w:r>
          </w:p>
        </w:tc>
        <w:tc>
          <w:tcPr>
            <w:tcW w:w="860"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4 661,87</w:t>
            </w:r>
          </w:p>
        </w:tc>
        <w:tc>
          <w:tcPr>
            <w:tcW w:w="996"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10 792,77</w:t>
            </w:r>
          </w:p>
        </w:tc>
        <w:tc>
          <w:tcPr>
            <w:tcW w:w="84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 659,90</w:t>
            </w:r>
          </w:p>
        </w:tc>
        <w:tc>
          <w:tcPr>
            <w:tcW w:w="837"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7 574,62</w:t>
            </w:r>
          </w:p>
        </w:tc>
        <w:tc>
          <w:tcPr>
            <w:tcW w:w="864"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993"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55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чественное и надежное теплоснабжение перспективных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перспективного поста пожарной охраны  Т1,Т2 = Ду 40, протяженностью 10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ж.д. Первопроходцев 5 - Т1,Т2 = Ду 50 L=15 м, Т3,Т4 = Ду 32/25 L=15;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ж.д. Первопроходцев 7 - Т1,Т2 = Ду 50 L=40 м, Т3,Т4 = Ду 32/25 L=4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вахтового общежития Т1,Т2 = Ду 70 L =8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басейна - Т1,Т2 = Ду 80 L =60 м, Т3,Т4 = Ду 50/32 L =6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 церкви - Т1,Т2 = Ду 40 L =50 м.</w:t>
            </w:r>
          </w:p>
        </w:tc>
        <w:tc>
          <w:tcPr>
            <w:tcW w:w="1365" w:type="dxa"/>
            <w:vMerge/>
            <w:vAlign w:val="center"/>
            <w:hideMark/>
          </w:tcPr>
          <w:p w:rsidR="00174D82" w:rsidRPr="008744D7" w:rsidRDefault="00174D82" w:rsidP="00174D82">
            <w:pPr>
              <w:rPr>
                <w:color w:val="000000"/>
                <w:sz w:val="18"/>
                <w:szCs w:val="18"/>
              </w:rPr>
            </w:pP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sz w:val="18"/>
                <w:szCs w:val="18"/>
              </w:rPr>
            </w:pPr>
          </w:p>
        </w:tc>
        <w:tc>
          <w:tcPr>
            <w:tcW w:w="996" w:type="dxa"/>
            <w:vMerge/>
            <w:vAlign w:val="center"/>
            <w:hideMark/>
          </w:tcPr>
          <w:p w:rsidR="00174D82" w:rsidRPr="008744D7" w:rsidRDefault="00174D82" w:rsidP="00174D82">
            <w:pPr>
              <w:rPr>
                <w:color w:val="000000"/>
                <w:sz w:val="18"/>
                <w:szCs w:val="18"/>
              </w:rPr>
            </w:pPr>
          </w:p>
        </w:tc>
        <w:tc>
          <w:tcPr>
            <w:tcW w:w="843" w:type="dxa"/>
            <w:vMerge/>
            <w:vAlign w:val="center"/>
            <w:hideMark/>
          </w:tcPr>
          <w:p w:rsidR="00174D82" w:rsidRPr="008744D7" w:rsidRDefault="00174D82" w:rsidP="00174D82">
            <w:pPr>
              <w:rPr>
                <w:color w:val="000000"/>
                <w:sz w:val="18"/>
                <w:szCs w:val="18"/>
              </w:rPr>
            </w:pPr>
          </w:p>
        </w:tc>
        <w:tc>
          <w:tcPr>
            <w:tcW w:w="837" w:type="dxa"/>
            <w:vMerge/>
            <w:vAlign w:val="center"/>
            <w:hideMark/>
          </w:tcPr>
          <w:p w:rsidR="00174D82" w:rsidRPr="008744D7" w:rsidRDefault="00174D82" w:rsidP="00174D82">
            <w:pPr>
              <w:rPr>
                <w:color w:val="000000"/>
                <w:sz w:val="18"/>
                <w:szCs w:val="18"/>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rPr>
            </w:pPr>
          </w:p>
        </w:tc>
        <w:tc>
          <w:tcPr>
            <w:tcW w:w="1558" w:type="dxa"/>
            <w:vMerge/>
            <w:vAlign w:val="center"/>
            <w:hideMark/>
          </w:tcPr>
          <w:p w:rsidR="00174D82" w:rsidRPr="008744D7" w:rsidRDefault="00174D82" w:rsidP="00174D82">
            <w:pPr>
              <w:rPr>
                <w:color w:val="000000"/>
                <w:sz w:val="18"/>
                <w:szCs w:val="18"/>
              </w:rPr>
            </w:pP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1.2.</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31 033,30</w:t>
            </w:r>
          </w:p>
        </w:tc>
        <w:tc>
          <w:tcPr>
            <w:tcW w:w="860"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996"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843"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837" w:type="dxa"/>
            <w:vMerge w:val="restart"/>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864" w:type="dxa"/>
            <w:vMerge w:val="restart"/>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993" w:type="dxa"/>
            <w:vMerge w:val="restart"/>
            <w:shd w:val="clear" w:color="auto" w:fill="auto"/>
            <w:noWrap/>
            <w:vAlign w:val="center"/>
            <w:hideMark/>
          </w:tcPr>
          <w:p w:rsidR="00174D82" w:rsidRPr="008744D7" w:rsidRDefault="00174D82" w:rsidP="00174D82">
            <w:pPr>
              <w:jc w:val="center"/>
              <w:rPr>
                <w:color w:val="000000"/>
                <w:sz w:val="18"/>
                <w:szCs w:val="18"/>
              </w:rPr>
            </w:pPr>
            <w:r w:rsidRPr="008744D7">
              <w:rPr>
                <w:color w:val="000000"/>
                <w:sz w:val="18"/>
                <w:szCs w:val="18"/>
              </w:rPr>
              <w:t>31 033,30</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568" w:type="dxa"/>
            <w:vMerge/>
            <w:vAlign w:val="center"/>
            <w:hideMark/>
          </w:tcPr>
          <w:p w:rsidR="00174D82" w:rsidRPr="008744D7" w:rsidRDefault="00174D82" w:rsidP="00174D82">
            <w:pPr>
              <w:rPr>
                <w:color w:val="000000"/>
                <w:sz w:val="18"/>
                <w:szCs w:val="18"/>
              </w:rPr>
            </w:pP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131" w:type="dxa"/>
            <w:vMerge/>
            <w:vAlign w:val="center"/>
            <w:hideMark/>
          </w:tcPr>
          <w:p w:rsidR="00174D82" w:rsidRPr="008744D7" w:rsidRDefault="00174D82" w:rsidP="00174D82">
            <w:pPr>
              <w:rPr>
                <w:color w:val="000000"/>
                <w:sz w:val="18"/>
                <w:szCs w:val="18"/>
              </w:rPr>
            </w:pPr>
          </w:p>
        </w:tc>
        <w:tc>
          <w:tcPr>
            <w:tcW w:w="860" w:type="dxa"/>
            <w:vMerge/>
            <w:vAlign w:val="center"/>
            <w:hideMark/>
          </w:tcPr>
          <w:p w:rsidR="00174D82" w:rsidRPr="008744D7" w:rsidRDefault="00174D82" w:rsidP="00174D82">
            <w:pPr>
              <w:rPr>
                <w:color w:val="000000"/>
              </w:rPr>
            </w:pPr>
          </w:p>
        </w:tc>
        <w:tc>
          <w:tcPr>
            <w:tcW w:w="996" w:type="dxa"/>
            <w:vMerge/>
            <w:vAlign w:val="center"/>
            <w:hideMark/>
          </w:tcPr>
          <w:p w:rsidR="00174D82" w:rsidRPr="008744D7" w:rsidRDefault="00174D82" w:rsidP="00174D82">
            <w:pPr>
              <w:rPr>
                <w:color w:val="000000"/>
              </w:rPr>
            </w:pPr>
          </w:p>
        </w:tc>
        <w:tc>
          <w:tcPr>
            <w:tcW w:w="843" w:type="dxa"/>
            <w:vMerge/>
            <w:vAlign w:val="center"/>
            <w:hideMark/>
          </w:tcPr>
          <w:p w:rsidR="00174D82" w:rsidRPr="008744D7" w:rsidRDefault="00174D82" w:rsidP="00174D82">
            <w:pPr>
              <w:rPr>
                <w:color w:val="000000"/>
              </w:rPr>
            </w:pPr>
          </w:p>
        </w:tc>
        <w:tc>
          <w:tcPr>
            <w:tcW w:w="837" w:type="dxa"/>
            <w:vMerge/>
            <w:vAlign w:val="center"/>
            <w:hideMark/>
          </w:tcPr>
          <w:p w:rsidR="00174D82" w:rsidRPr="008744D7" w:rsidRDefault="00174D82" w:rsidP="00174D82">
            <w:pPr>
              <w:rPr>
                <w:color w:val="000000"/>
              </w:rPr>
            </w:pPr>
          </w:p>
        </w:tc>
        <w:tc>
          <w:tcPr>
            <w:tcW w:w="864" w:type="dxa"/>
            <w:vMerge/>
            <w:vAlign w:val="center"/>
            <w:hideMark/>
          </w:tcPr>
          <w:p w:rsidR="00174D82" w:rsidRPr="008744D7" w:rsidRDefault="00174D82" w:rsidP="00174D82">
            <w:pPr>
              <w:rPr>
                <w:color w:val="000000"/>
                <w:sz w:val="18"/>
                <w:szCs w:val="18"/>
              </w:rPr>
            </w:pPr>
          </w:p>
        </w:tc>
        <w:tc>
          <w:tcPr>
            <w:tcW w:w="993" w:type="dxa"/>
            <w:vMerge/>
            <w:vAlign w:val="center"/>
            <w:hideMark/>
          </w:tcPr>
          <w:p w:rsidR="00174D82" w:rsidRPr="008744D7" w:rsidRDefault="00174D82" w:rsidP="00174D82">
            <w:pPr>
              <w:rPr>
                <w:color w:val="000000"/>
                <w:sz w:val="18"/>
                <w:szCs w:val="18"/>
              </w:rPr>
            </w:pP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птимизация существующей системы теплоснабжения.</w:t>
            </w:r>
          </w:p>
        </w:tc>
      </w:tr>
      <w:tr w:rsidR="00174D82" w:rsidRPr="008744D7" w:rsidTr="00290850">
        <w:trPr>
          <w:trHeight w:val="20"/>
        </w:trPr>
        <w:tc>
          <w:tcPr>
            <w:tcW w:w="15026" w:type="dxa"/>
            <w:gridSpan w:val="13"/>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74D82" w:rsidRPr="008744D7" w:rsidTr="00290850">
        <w:trPr>
          <w:trHeight w:val="20"/>
        </w:trPr>
        <w:tc>
          <w:tcPr>
            <w:tcW w:w="1784" w:type="dxa"/>
            <w:vMerge w:val="restart"/>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xml:space="preserve">Зона действия теплоутилизационных установок КС </w:t>
            </w:r>
            <w:r w:rsidRPr="008744D7">
              <w:rPr>
                <w:bCs/>
                <w:color w:val="000000"/>
                <w:sz w:val="18"/>
                <w:szCs w:val="18"/>
              </w:rPr>
              <w:lastRenderedPageBreak/>
              <w:t>«Сосновская», котельных «2БВК», «Импакс», «Вирбекс-С-Финн»</w:t>
            </w:r>
          </w:p>
        </w:tc>
        <w:tc>
          <w:tcPr>
            <w:tcW w:w="659"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lastRenderedPageBreak/>
              <w:t>1.2.</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xml:space="preserve">Проекты нового строительства и реконструкции </w:t>
            </w:r>
            <w:r w:rsidRPr="008744D7">
              <w:rPr>
                <w:bCs/>
                <w:color w:val="000000"/>
                <w:sz w:val="18"/>
                <w:szCs w:val="18"/>
              </w:rPr>
              <w:lastRenderedPageBreak/>
              <w:t>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lastRenderedPageBreak/>
              <w:t xml:space="preserve">Капитальный ремонт тепловых сетей с </w:t>
            </w:r>
            <w:r w:rsidRPr="008744D7">
              <w:rPr>
                <w:color w:val="000000"/>
                <w:sz w:val="18"/>
                <w:szCs w:val="18"/>
              </w:rPr>
              <w:lastRenderedPageBreak/>
              <w:t>использованием стальных труб в изоляции современных технологий (ППУ ТГИ)</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lastRenderedPageBreak/>
              <w:t xml:space="preserve">Обеспечение нормативной надежности </w:t>
            </w:r>
            <w:r w:rsidRPr="008744D7">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lastRenderedPageBreak/>
              <w:t>50 675,35</w:t>
            </w:r>
          </w:p>
        </w:tc>
        <w:tc>
          <w:tcPr>
            <w:tcW w:w="860"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6"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4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37"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0 675,35</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xml:space="preserve">Снижение потерь тепловой энергии и теплоносителя, </w:t>
            </w:r>
            <w:r w:rsidRPr="008744D7">
              <w:rPr>
                <w:color w:val="000000"/>
                <w:sz w:val="18"/>
                <w:szCs w:val="18"/>
              </w:rPr>
              <w:lastRenderedPageBreak/>
              <w:t>повышение надежности теплоснабжения потребителей</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2227" w:type="dxa"/>
            <w:gridSpan w:val="2"/>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в том числе:</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0"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6"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4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37"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 </w:t>
            </w:r>
          </w:p>
        </w:tc>
      </w:tr>
      <w:tr w:rsidR="00174D82" w:rsidRPr="008744D7" w:rsidTr="00290850">
        <w:trPr>
          <w:trHeight w:val="20"/>
        </w:trPr>
        <w:tc>
          <w:tcPr>
            <w:tcW w:w="1784" w:type="dxa"/>
            <w:vMerge/>
            <w:vAlign w:val="center"/>
            <w:hideMark/>
          </w:tcPr>
          <w:p w:rsidR="00174D82" w:rsidRPr="008744D7" w:rsidRDefault="00174D82" w:rsidP="00174D82">
            <w:pPr>
              <w:rPr>
                <w:color w:val="000000"/>
                <w:sz w:val="18"/>
                <w:szCs w:val="18"/>
              </w:rPr>
            </w:pPr>
          </w:p>
        </w:tc>
        <w:tc>
          <w:tcPr>
            <w:tcW w:w="659"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1.2.1.</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8744D7">
              <w:rPr>
                <w:color w:val="FF0000"/>
                <w:sz w:val="18"/>
                <w:szCs w:val="18"/>
              </w:rPr>
              <w:t xml:space="preserve"> </w:t>
            </w:r>
            <w:r w:rsidRPr="008744D7">
              <w:rPr>
                <w:color w:val="000000"/>
                <w:sz w:val="18"/>
                <w:szCs w:val="18"/>
              </w:rPr>
              <w:t>участков тепловых сетей условным диаметром 150÷200 мм.</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50 675,35</w:t>
            </w:r>
          </w:p>
        </w:tc>
        <w:tc>
          <w:tcPr>
            <w:tcW w:w="860"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6"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4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37"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bCs/>
                <w:color w:val="000000"/>
                <w:sz w:val="18"/>
                <w:szCs w:val="18"/>
              </w:rPr>
              <w:t> </w:t>
            </w:r>
          </w:p>
        </w:tc>
        <w:tc>
          <w:tcPr>
            <w:tcW w:w="993" w:type="dxa"/>
            <w:shd w:val="clear" w:color="auto" w:fill="auto"/>
            <w:noWrap/>
            <w:vAlign w:val="center"/>
            <w:hideMark/>
          </w:tcPr>
          <w:p w:rsidR="00174D82" w:rsidRPr="008744D7" w:rsidRDefault="00174D82" w:rsidP="00174D82">
            <w:pPr>
              <w:jc w:val="center"/>
              <w:rPr>
                <w:color w:val="000000"/>
                <w:sz w:val="18"/>
                <w:szCs w:val="18"/>
              </w:rPr>
            </w:pPr>
            <w:r w:rsidRPr="008744D7">
              <w:rPr>
                <w:bCs/>
                <w:color w:val="000000"/>
                <w:sz w:val="18"/>
                <w:szCs w:val="18"/>
              </w:rPr>
              <w:t>50 675,35</w:t>
            </w:r>
          </w:p>
        </w:tc>
        <w:tc>
          <w:tcPr>
            <w:tcW w:w="1558"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Снижение потерь тепловой энергии и теплоносителя, повышение надежности теплоснабжения потребителей</w:t>
            </w:r>
          </w:p>
        </w:tc>
      </w:tr>
      <w:tr w:rsidR="00174D82" w:rsidRPr="008744D7" w:rsidTr="00290850">
        <w:trPr>
          <w:trHeight w:val="20"/>
        </w:trPr>
        <w:tc>
          <w:tcPr>
            <w:tcW w:w="1784"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659"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568"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568"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c>
          <w:tcPr>
            <w:tcW w:w="1365"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Итого</w:t>
            </w:r>
          </w:p>
        </w:tc>
        <w:tc>
          <w:tcPr>
            <w:tcW w:w="1131"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110 397,81</w:t>
            </w:r>
          </w:p>
        </w:tc>
        <w:tc>
          <w:tcPr>
            <w:tcW w:w="860"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4 661,87</w:t>
            </w:r>
          </w:p>
        </w:tc>
        <w:tc>
          <w:tcPr>
            <w:tcW w:w="996"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10 792,77</w:t>
            </w:r>
          </w:p>
        </w:tc>
        <w:tc>
          <w:tcPr>
            <w:tcW w:w="843"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5 659,90</w:t>
            </w:r>
          </w:p>
        </w:tc>
        <w:tc>
          <w:tcPr>
            <w:tcW w:w="837"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7 574,62</w:t>
            </w:r>
          </w:p>
        </w:tc>
        <w:tc>
          <w:tcPr>
            <w:tcW w:w="864"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6 647,40</w:t>
            </w:r>
          </w:p>
        </w:tc>
        <w:tc>
          <w:tcPr>
            <w:tcW w:w="993" w:type="dxa"/>
            <w:shd w:val="clear" w:color="auto" w:fill="auto"/>
            <w:vAlign w:val="center"/>
            <w:hideMark/>
          </w:tcPr>
          <w:p w:rsidR="00174D82" w:rsidRPr="008744D7" w:rsidRDefault="00174D82" w:rsidP="00174D82">
            <w:pPr>
              <w:jc w:val="center"/>
              <w:rPr>
                <w:color w:val="000000"/>
                <w:sz w:val="18"/>
                <w:szCs w:val="18"/>
              </w:rPr>
            </w:pPr>
            <w:r w:rsidRPr="008744D7">
              <w:rPr>
                <w:color w:val="000000"/>
                <w:sz w:val="18"/>
                <w:szCs w:val="18"/>
              </w:rPr>
              <w:t>75 061,25</w:t>
            </w:r>
          </w:p>
        </w:tc>
        <w:tc>
          <w:tcPr>
            <w:tcW w:w="1558" w:type="dxa"/>
            <w:shd w:val="clear" w:color="auto" w:fill="auto"/>
            <w:noWrap/>
            <w:vAlign w:val="center"/>
            <w:hideMark/>
          </w:tcPr>
          <w:p w:rsidR="00174D82" w:rsidRPr="008744D7" w:rsidRDefault="00174D82" w:rsidP="00174D82">
            <w:pPr>
              <w:rPr>
                <w:color w:val="000000"/>
              </w:rPr>
            </w:pPr>
            <w:r w:rsidRPr="008744D7">
              <w:rPr>
                <w:color w:val="000000"/>
                <w:sz w:val="22"/>
                <w:szCs w:val="22"/>
              </w:rPr>
              <w:t> </w:t>
            </w:r>
          </w:p>
        </w:tc>
      </w:tr>
    </w:tbl>
    <w:p w:rsidR="007E08FD" w:rsidRPr="008744D7" w:rsidRDefault="007E08FD" w:rsidP="007E08FD">
      <w:pPr>
        <w:rPr>
          <w:lang w:eastAsia="en-US"/>
        </w:rPr>
      </w:pPr>
    </w:p>
    <w:p w:rsidR="007E08FD" w:rsidRPr="008744D7" w:rsidRDefault="007E08FD" w:rsidP="00A63685">
      <w:pPr>
        <w:pStyle w:val="affc"/>
        <w:keepNext/>
        <w:spacing w:before="0" w:after="0"/>
        <w:ind w:firstLine="0"/>
        <w:contextualSpacing/>
        <w:rPr>
          <w:rFonts w:cs="Times New Roman"/>
          <w:b w:val="0"/>
        </w:rPr>
      </w:pPr>
    </w:p>
    <w:p w:rsidR="003F5F21" w:rsidRPr="008744D7" w:rsidRDefault="003F5F21" w:rsidP="00C7584C">
      <w:pPr>
        <w:tabs>
          <w:tab w:val="left" w:pos="1134"/>
        </w:tabs>
        <w:contextualSpacing/>
        <w:jc w:val="both"/>
        <w:sectPr w:rsidR="003F5F21" w:rsidRPr="008744D7" w:rsidSect="004636DF">
          <w:pgSz w:w="16838" w:h="11906" w:orient="landscape"/>
          <w:pgMar w:top="1701" w:right="536" w:bottom="567" w:left="1134" w:header="709" w:footer="284" w:gutter="0"/>
          <w:cols w:space="708"/>
          <w:docGrid w:linePitch="381"/>
        </w:sectPr>
      </w:pPr>
    </w:p>
    <w:p w:rsidR="00AD41CC" w:rsidRPr="008744D7" w:rsidRDefault="009818C2" w:rsidP="00DB3145">
      <w:pPr>
        <w:pStyle w:val="2"/>
        <w:pageBreakBefore/>
        <w:tabs>
          <w:tab w:val="left" w:pos="1134"/>
        </w:tabs>
        <w:spacing w:before="0"/>
        <w:ind w:left="0" w:firstLine="709"/>
        <w:contextualSpacing/>
        <w:rPr>
          <w:rFonts w:cs="Times New Roman"/>
          <w:b w:val="0"/>
          <w:szCs w:val="24"/>
        </w:rPr>
      </w:pPr>
      <w:bookmarkStart w:id="689" w:name="_Toc524614870"/>
      <w:bookmarkStart w:id="690" w:name="_Toc524615086"/>
      <w:bookmarkStart w:id="691" w:name="_Toc28125364"/>
      <w:bookmarkStart w:id="692" w:name="_Toc42090932"/>
      <w:bookmarkEnd w:id="686"/>
      <w:bookmarkEnd w:id="687"/>
      <w:bookmarkEnd w:id="688"/>
      <w:r w:rsidRPr="008744D7">
        <w:rPr>
          <w:rFonts w:cs="Times New Roman"/>
          <w:b w:val="0"/>
          <w:szCs w:val="24"/>
        </w:rPr>
        <w:lastRenderedPageBreak/>
        <w:t>Описание предложений</w:t>
      </w:r>
      <w:r w:rsidR="004872A3" w:rsidRPr="008744D7">
        <w:rPr>
          <w:rFonts w:cs="Times New Roman"/>
          <w:b w:val="0"/>
          <w:szCs w:val="24"/>
        </w:rPr>
        <w:t xml:space="preserve"> по с</w:t>
      </w:r>
      <w:r w:rsidR="00AD41CC" w:rsidRPr="008744D7">
        <w:rPr>
          <w:rFonts w:cs="Times New Roman"/>
          <w:b w:val="0"/>
          <w:szCs w:val="24"/>
        </w:rPr>
        <w:t>троительств</w:t>
      </w:r>
      <w:r w:rsidR="004872A3" w:rsidRPr="008744D7">
        <w:rPr>
          <w:rFonts w:cs="Times New Roman"/>
          <w:b w:val="0"/>
          <w:szCs w:val="24"/>
        </w:rPr>
        <w:t>у</w:t>
      </w:r>
      <w:r w:rsidR="00AD41CC" w:rsidRPr="008744D7">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8744D7">
        <w:rPr>
          <w:rFonts w:cs="Times New Roman"/>
          <w:b w:val="0"/>
          <w:szCs w:val="24"/>
        </w:rPr>
        <w:t>овой энергии при сохранении надё</w:t>
      </w:r>
      <w:r w:rsidR="00AD41CC" w:rsidRPr="008744D7">
        <w:rPr>
          <w:rFonts w:cs="Times New Roman"/>
          <w:b w:val="0"/>
          <w:szCs w:val="24"/>
        </w:rPr>
        <w:t>жности теплоснабжения</w:t>
      </w:r>
      <w:bookmarkEnd w:id="689"/>
      <w:bookmarkEnd w:id="690"/>
      <w:bookmarkEnd w:id="691"/>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692"/>
    </w:p>
    <w:p w:rsidR="00DA6107" w:rsidRPr="008744D7" w:rsidRDefault="00DA6107" w:rsidP="00C7584C">
      <w:pPr>
        <w:tabs>
          <w:tab w:val="left" w:pos="1134"/>
        </w:tabs>
        <w:contextualSpacing/>
        <w:jc w:val="both"/>
      </w:pPr>
      <w:bookmarkStart w:id="693" w:name="_Hlk22219791"/>
      <w:bookmarkStart w:id="694" w:name="_Hlk22217762"/>
    </w:p>
    <w:p w:rsidR="0028476E" w:rsidRPr="008744D7" w:rsidRDefault="000969EC" w:rsidP="00554596">
      <w:pPr>
        <w:tabs>
          <w:tab w:val="left" w:pos="1134"/>
        </w:tabs>
        <w:ind w:firstLine="709"/>
        <w:contextualSpacing/>
        <w:jc w:val="both"/>
      </w:pPr>
      <w:r w:rsidRPr="008744D7">
        <w:t>В с.п. Сосновка все источники тепловой энергии работают на одну сеть.</w:t>
      </w:r>
    </w:p>
    <w:p w:rsidR="00DA6107" w:rsidRPr="008744D7" w:rsidRDefault="00DA6107" w:rsidP="00554596">
      <w:pPr>
        <w:tabs>
          <w:tab w:val="left" w:pos="1134"/>
        </w:tabs>
        <w:ind w:firstLine="709"/>
        <w:contextualSpacing/>
        <w:jc w:val="both"/>
      </w:pPr>
      <w:r w:rsidRPr="008744D7">
        <w:t xml:space="preserve">Строительство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w:t>
      </w:r>
      <w:r w:rsidR="0028476E" w:rsidRPr="008744D7">
        <w:t xml:space="preserve">представлены в таблице </w:t>
      </w:r>
      <w:r w:rsidR="005625C7">
        <w:t>58</w:t>
      </w:r>
      <w:r w:rsidRPr="008744D7">
        <w:t>.</w:t>
      </w:r>
    </w:p>
    <w:p w:rsidR="00DA6107" w:rsidRPr="008744D7" w:rsidRDefault="00DA6107" w:rsidP="00554596">
      <w:pPr>
        <w:tabs>
          <w:tab w:val="left" w:pos="1134"/>
        </w:tabs>
        <w:ind w:firstLine="709"/>
        <w:contextualSpacing/>
        <w:jc w:val="both"/>
      </w:pPr>
    </w:p>
    <w:p w:rsidR="00AD41CC" w:rsidRPr="008744D7" w:rsidRDefault="009818C2" w:rsidP="00554596">
      <w:pPr>
        <w:pStyle w:val="2"/>
        <w:tabs>
          <w:tab w:val="left" w:pos="1134"/>
        </w:tabs>
        <w:spacing w:before="0"/>
        <w:ind w:left="0" w:firstLine="709"/>
        <w:contextualSpacing/>
        <w:rPr>
          <w:rFonts w:cs="Times New Roman"/>
          <w:b w:val="0"/>
          <w:szCs w:val="24"/>
        </w:rPr>
      </w:pPr>
      <w:bookmarkStart w:id="695" w:name="_Toc524614871"/>
      <w:bookmarkStart w:id="696" w:name="_Toc524615087"/>
      <w:bookmarkStart w:id="697" w:name="_Toc28125365"/>
      <w:bookmarkStart w:id="698" w:name="_Toc42090933"/>
      <w:bookmarkEnd w:id="693"/>
      <w:bookmarkEnd w:id="694"/>
      <w:r w:rsidRPr="008744D7">
        <w:rPr>
          <w:rFonts w:cs="Times New Roman"/>
          <w:b w:val="0"/>
          <w:szCs w:val="24"/>
        </w:rPr>
        <w:t>Описание предложений по строительству,</w:t>
      </w:r>
      <w:r w:rsidR="00AD41CC" w:rsidRPr="008744D7">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8744D7">
        <w:rPr>
          <w:rFonts w:cs="Times New Roman"/>
          <w:b w:val="0"/>
          <w:szCs w:val="24"/>
        </w:rPr>
        <w:t>ё</w:t>
      </w:r>
      <w:r w:rsidR="00AD41CC" w:rsidRPr="008744D7">
        <w:rPr>
          <w:rFonts w:cs="Times New Roman"/>
          <w:b w:val="0"/>
          <w:szCs w:val="24"/>
        </w:rPr>
        <w:t>т перевода котельных в пиковый режим работы или ликвидации котельных</w:t>
      </w:r>
      <w:bookmarkEnd w:id="695"/>
      <w:bookmarkEnd w:id="696"/>
      <w:bookmarkEnd w:id="697"/>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698"/>
    </w:p>
    <w:p w:rsidR="00DA6107" w:rsidRPr="008744D7" w:rsidRDefault="00DA6107" w:rsidP="00554596">
      <w:pPr>
        <w:tabs>
          <w:tab w:val="left" w:pos="1134"/>
        </w:tabs>
        <w:ind w:firstLine="709"/>
        <w:contextualSpacing/>
        <w:jc w:val="both"/>
      </w:pPr>
      <w:bookmarkStart w:id="699" w:name="_Hlk10420208"/>
    </w:p>
    <w:bookmarkEnd w:id="699"/>
    <w:p w:rsidR="00554596" w:rsidRPr="008744D7" w:rsidRDefault="00554596" w:rsidP="00554596">
      <w:pPr>
        <w:pStyle w:val="afffffffffffffffff7"/>
        <w:ind w:firstLine="709"/>
      </w:pPr>
      <w:r w:rsidRPr="008744D7">
        <w:t>Перевод котельных в пиковый режим работы не предусматривается.</w:t>
      </w:r>
    </w:p>
    <w:p w:rsidR="00554596" w:rsidRPr="008744D7" w:rsidRDefault="00554596" w:rsidP="00554596">
      <w:pPr>
        <w:pStyle w:val="afffffffffffffffff7"/>
        <w:ind w:firstLine="709"/>
      </w:pPr>
      <w:r w:rsidRPr="008744D7">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290850" w:rsidRPr="008744D7">
        <w:t>е</w:t>
      </w:r>
      <w:r w:rsidR="009767BA" w:rsidRPr="008744D7">
        <w:t xml:space="preserve"> </w:t>
      </w:r>
      <w:r w:rsidR="005625C7">
        <w:t>58</w:t>
      </w:r>
      <w:r w:rsidRPr="008744D7">
        <w:t>.</w:t>
      </w:r>
    </w:p>
    <w:p w:rsidR="00554596" w:rsidRPr="008744D7" w:rsidRDefault="00554596" w:rsidP="00554596">
      <w:pPr>
        <w:tabs>
          <w:tab w:val="left" w:pos="1134"/>
        </w:tabs>
        <w:ind w:firstLine="709"/>
        <w:contextualSpacing/>
        <w:jc w:val="both"/>
      </w:pPr>
    </w:p>
    <w:p w:rsidR="00AD41CC" w:rsidRPr="008744D7" w:rsidRDefault="009818C2" w:rsidP="00C7584C">
      <w:pPr>
        <w:pStyle w:val="2"/>
        <w:tabs>
          <w:tab w:val="left" w:pos="1134"/>
        </w:tabs>
        <w:spacing w:before="0"/>
        <w:ind w:left="0" w:firstLine="709"/>
        <w:contextualSpacing/>
        <w:rPr>
          <w:rFonts w:cs="Times New Roman"/>
          <w:b w:val="0"/>
          <w:szCs w:val="24"/>
        </w:rPr>
      </w:pPr>
      <w:bookmarkStart w:id="700" w:name="_Toc524614872"/>
      <w:bookmarkStart w:id="701" w:name="_Toc524615088"/>
      <w:bookmarkStart w:id="702" w:name="_Toc28125366"/>
      <w:bookmarkStart w:id="703" w:name="_Toc42090934"/>
      <w:r w:rsidRPr="008744D7">
        <w:rPr>
          <w:rFonts w:cs="Times New Roman"/>
          <w:b w:val="0"/>
          <w:szCs w:val="24"/>
        </w:rPr>
        <w:t xml:space="preserve">Описание предложений </w:t>
      </w:r>
      <w:r w:rsidR="00535A31" w:rsidRPr="008744D7">
        <w:rPr>
          <w:rFonts w:cs="Times New Roman"/>
          <w:b w:val="0"/>
          <w:szCs w:val="24"/>
        </w:rPr>
        <w:t>по строительству</w:t>
      </w:r>
      <w:r w:rsidR="00AD41CC" w:rsidRPr="008744D7">
        <w:rPr>
          <w:rFonts w:cs="Times New Roman"/>
          <w:b w:val="0"/>
          <w:szCs w:val="24"/>
        </w:rPr>
        <w:t xml:space="preserve"> тепловых сетей для обеспечения нормативной над</w:t>
      </w:r>
      <w:r w:rsidR="002F238B" w:rsidRPr="008744D7">
        <w:rPr>
          <w:rFonts w:cs="Times New Roman"/>
          <w:b w:val="0"/>
          <w:szCs w:val="24"/>
        </w:rPr>
        <w:t>ё</w:t>
      </w:r>
      <w:r w:rsidR="00AD41CC" w:rsidRPr="008744D7">
        <w:rPr>
          <w:rFonts w:cs="Times New Roman"/>
          <w:b w:val="0"/>
          <w:szCs w:val="24"/>
        </w:rPr>
        <w:t>жности теплоснабжения</w:t>
      </w:r>
      <w:bookmarkEnd w:id="700"/>
      <w:bookmarkEnd w:id="701"/>
      <w:bookmarkEnd w:id="702"/>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703"/>
    </w:p>
    <w:p w:rsidR="00DA6107" w:rsidRPr="008744D7" w:rsidRDefault="00DA6107" w:rsidP="00C7584C">
      <w:pPr>
        <w:tabs>
          <w:tab w:val="left" w:pos="1134"/>
        </w:tabs>
        <w:contextualSpacing/>
        <w:jc w:val="both"/>
      </w:pPr>
      <w:bookmarkStart w:id="704" w:name="_Hlk22218239"/>
      <w:bookmarkStart w:id="705" w:name="_Hlk10420236"/>
    </w:p>
    <w:p w:rsidR="00A15A92" w:rsidRPr="008744D7" w:rsidRDefault="00A15A92" w:rsidP="00A15A92">
      <w:pPr>
        <w:pStyle w:val="afffffffffffffffff7"/>
        <w:ind w:firstLine="709"/>
      </w:pPr>
      <w:r w:rsidRPr="008744D7">
        <w:t xml:space="preserve">Мероприятия по строительству сетей теплоснабжения в </w:t>
      </w:r>
      <w:r w:rsidR="00CB10BF" w:rsidRPr="008744D7">
        <w:t xml:space="preserve">с.п. </w:t>
      </w:r>
      <w:r w:rsidR="00366676" w:rsidRPr="008744D7">
        <w:t xml:space="preserve">Сосновка </w:t>
      </w:r>
      <w:r w:rsidRPr="008744D7">
        <w:t xml:space="preserve">направлены на обеспечение тепловой нагрузкой перспективных потребителей. </w:t>
      </w:r>
      <w:r w:rsidR="000969EC" w:rsidRPr="008744D7">
        <w:t>Сведения по с</w:t>
      </w:r>
      <w:r w:rsidRPr="008744D7">
        <w:t>троительств</w:t>
      </w:r>
      <w:r w:rsidR="000969EC" w:rsidRPr="008744D7">
        <w:t>у</w:t>
      </w:r>
      <w:r w:rsidRPr="008744D7">
        <w:t xml:space="preserve"> тепловых сетей для обеспечения нормативной надёжности теплоснабжения </w:t>
      </w:r>
      <w:r w:rsidR="000969EC" w:rsidRPr="008744D7">
        <w:t>представлены в таблице 6</w:t>
      </w:r>
      <w:r w:rsidR="009F16B2">
        <w:t>1</w:t>
      </w:r>
      <w:r w:rsidRPr="008744D7">
        <w:t>.</w:t>
      </w:r>
    </w:p>
    <w:p w:rsidR="00A15A92" w:rsidRPr="008744D7" w:rsidRDefault="00A15A92" w:rsidP="00A15A92">
      <w:pPr>
        <w:pStyle w:val="afffffffffffffffff7"/>
        <w:ind w:firstLine="709"/>
      </w:pPr>
    </w:p>
    <w:p w:rsidR="006F7F86" w:rsidRPr="008744D7" w:rsidRDefault="009818C2" w:rsidP="00C7584C">
      <w:pPr>
        <w:pStyle w:val="2"/>
        <w:tabs>
          <w:tab w:val="left" w:pos="1134"/>
        </w:tabs>
        <w:spacing w:before="0"/>
        <w:ind w:left="0" w:firstLine="709"/>
        <w:contextualSpacing/>
        <w:rPr>
          <w:rFonts w:cs="Times New Roman"/>
          <w:b w:val="0"/>
          <w:szCs w:val="24"/>
        </w:rPr>
      </w:pPr>
      <w:bookmarkStart w:id="706" w:name="_Toc15640929"/>
      <w:bookmarkStart w:id="707" w:name="_Toc28125367"/>
      <w:bookmarkStart w:id="708" w:name="_Toc42090935"/>
      <w:bookmarkStart w:id="709" w:name="_Hlk15651615"/>
      <w:bookmarkEnd w:id="704"/>
      <w:bookmarkEnd w:id="705"/>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6"/>
      <w:bookmarkEnd w:id="707"/>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708"/>
    </w:p>
    <w:bookmarkEnd w:id="709"/>
    <w:p w:rsidR="00DA6107" w:rsidRPr="008744D7" w:rsidRDefault="00DA6107" w:rsidP="00C7584C">
      <w:pPr>
        <w:tabs>
          <w:tab w:val="left" w:pos="1134"/>
        </w:tabs>
        <w:contextualSpacing/>
        <w:jc w:val="both"/>
      </w:pPr>
    </w:p>
    <w:p w:rsidR="00C06204" w:rsidRPr="008744D7" w:rsidRDefault="00C06204" w:rsidP="00C06204">
      <w:pPr>
        <w:pStyle w:val="afffffffffffffffff7"/>
        <w:ind w:firstLine="709"/>
      </w:pPr>
      <w:r w:rsidRPr="008744D7">
        <w:t>Реконструкция участков тепловой сети с увеличением диаметра трубопроводов для обеспечения перспективных приростов тепловой нагрузки</w:t>
      </w:r>
      <w:r w:rsidR="000969EC" w:rsidRPr="008744D7">
        <w:t xml:space="preserve"> необходима для присоединения новых потребителей в районе жилых домов № 16, № 11 и перспективной застройки в п. Сосновка и представлены в таблице </w:t>
      </w:r>
      <w:r w:rsidR="00CF282D">
        <w:t>58</w:t>
      </w:r>
      <w:r w:rsidRPr="008744D7">
        <w:t>.</w:t>
      </w:r>
    </w:p>
    <w:p w:rsidR="00C06204" w:rsidRPr="008744D7" w:rsidRDefault="00C06204" w:rsidP="00DA6107">
      <w:pPr>
        <w:tabs>
          <w:tab w:val="left" w:pos="1134"/>
        </w:tabs>
        <w:contextualSpacing/>
        <w:jc w:val="both"/>
      </w:pPr>
    </w:p>
    <w:p w:rsidR="006F7F86" w:rsidRPr="008744D7" w:rsidRDefault="009818C2" w:rsidP="00C7584C">
      <w:pPr>
        <w:pStyle w:val="2"/>
        <w:tabs>
          <w:tab w:val="left" w:pos="1134"/>
        </w:tabs>
        <w:spacing w:before="0"/>
        <w:ind w:left="0" w:firstLine="709"/>
        <w:contextualSpacing/>
        <w:rPr>
          <w:rFonts w:cs="Times New Roman"/>
          <w:b w:val="0"/>
          <w:szCs w:val="24"/>
        </w:rPr>
      </w:pPr>
      <w:bookmarkStart w:id="710" w:name="_Toc15640930"/>
      <w:bookmarkStart w:id="711" w:name="_Toc28125368"/>
      <w:bookmarkStart w:id="712" w:name="_Toc42090936"/>
      <w:bookmarkStart w:id="713" w:name="_Hlk15651631"/>
      <w:r w:rsidRPr="008744D7">
        <w:rPr>
          <w:rFonts w:cs="Times New Roman"/>
          <w:b w:val="0"/>
          <w:szCs w:val="24"/>
        </w:rPr>
        <w:t xml:space="preserve">Описание предложений </w:t>
      </w:r>
      <w:r w:rsidR="006F7F86" w:rsidRPr="008744D7">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10"/>
      <w:bookmarkEnd w:id="711"/>
      <w:r w:rsidR="002E6DFF" w:rsidRPr="008744D7">
        <w:rPr>
          <w:rFonts w:cs="Times New Roman"/>
          <w:b w:val="0"/>
          <w:szCs w:val="24"/>
        </w:rPr>
        <w:t xml:space="preserve"> </w:t>
      </w:r>
      <w:r w:rsidR="002E6DFF" w:rsidRPr="008744D7">
        <w:rPr>
          <w:rFonts w:cs="Times New Roman"/>
          <w:b w:val="0"/>
        </w:rPr>
        <w:t xml:space="preserve">на территории с.п. </w:t>
      </w:r>
      <w:r w:rsidR="000C7AF3" w:rsidRPr="008744D7">
        <w:rPr>
          <w:rFonts w:cs="Times New Roman"/>
          <w:b w:val="0"/>
        </w:rPr>
        <w:t>Сосновка</w:t>
      </w:r>
      <w:bookmarkEnd w:id="712"/>
    </w:p>
    <w:bookmarkEnd w:id="713"/>
    <w:p w:rsidR="00065987" w:rsidRPr="008744D7" w:rsidRDefault="00065987" w:rsidP="00C7584C">
      <w:pPr>
        <w:tabs>
          <w:tab w:val="left" w:pos="1134"/>
        </w:tabs>
        <w:contextualSpacing/>
        <w:jc w:val="both"/>
      </w:pPr>
    </w:p>
    <w:p w:rsidR="00C06204" w:rsidRPr="008744D7" w:rsidRDefault="00C06204" w:rsidP="00C06204">
      <w:pPr>
        <w:tabs>
          <w:tab w:val="left" w:pos="1134"/>
        </w:tabs>
        <w:ind w:firstLine="709"/>
        <w:contextualSpacing/>
        <w:jc w:val="both"/>
      </w:pPr>
      <w:r w:rsidRPr="008744D7">
        <w:t>Перечень мероприятий по реконструкции тепловых сетей, направленных на обеспечение нормативной надёжности теплоснабжения и повышения эффективности функционирования системы п</w:t>
      </w:r>
      <w:r w:rsidR="001D5AAD" w:rsidRPr="008744D7">
        <w:t xml:space="preserve">редставлен в </w:t>
      </w:r>
      <w:r w:rsidR="000969EC" w:rsidRPr="008744D7">
        <w:t xml:space="preserve">таблице </w:t>
      </w:r>
      <w:r w:rsidR="00CF282D">
        <w:t>58</w:t>
      </w:r>
      <w:r w:rsidR="001D5AAD" w:rsidRPr="008744D7">
        <w:t>.</w:t>
      </w:r>
    </w:p>
    <w:p w:rsidR="00C06204" w:rsidRPr="008744D7" w:rsidRDefault="00C06204" w:rsidP="00C7584C">
      <w:pPr>
        <w:tabs>
          <w:tab w:val="left" w:pos="1134"/>
        </w:tabs>
        <w:contextualSpacing/>
        <w:jc w:val="both"/>
      </w:pPr>
    </w:p>
    <w:p w:rsidR="006F7F86" w:rsidRPr="008744D7" w:rsidRDefault="009818C2" w:rsidP="00065987">
      <w:pPr>
        <w:pStyle w:val="2"/>
        <w:tabs>
          <w:tab w:val="left" w:pos="1134"/>
        </w:tabs>
        <w:spacing w:before="0"/>
        <w:ind w:left="0" w:firstLine="709"/>
        <w:contextualSpacing/>
        <w:rPr>
          <w:rFonts w:cs="Times New Roman"/>
          <w:b w:val="0"/>
          <w:szCs w:val="24"/>
        </w:rPr>
      </w:pPr>
      <w:bookmarkStart w:id="714" w:name="_Toc524614874"/>
      <w:bookmarkStart w:id="715" w:name="_Toc524615090"/>
      <w:bookmarkStart w:id="716" w:name="_Toc15640931"/>
      <w:bookmarkStart w:id="717" w:name="_Toc28125369"/>
      <w:bookmarkStart w:id="718" w:name="_Toc42090937"/>
      <w:bookmarkStart w:id="719" w:name="_Hlk15651647"/>
      <w:r w:rsidRPr="008744D7">
        <w:rPr>
          <w:rFonts w:cs="Times New Roman"/>
          <w:b w:val="0"/>
          <w:szCs w:val="24"/>
        </w:rPr>
        <w:t>Описание предложений</w:t>
      </w:r>
      <w:r w:rsidR="006F7F86" w:rsidRPr="008744D7">
        <w:rPr>
          <w:rFonts w:cs="Times New Roman"/>
          <w:b w:val="0"/>
          <w:szCs w:val="24"/>
        </w:rPr>
        <w:t xml:space="preserve"> </w:t>
      </w:r>
      <w:bookmarkEnd w:id="714"/>
      <w:bookmarkEnd w:id="715"/>
      <w:r w:rsidR="006F7F86" w:rsidRPr="008744D7">
        <w:rPr>
          <w:rFonts w:cs="Times New Roman"/>
          <w:b w:val="0"/>
          <w:szCs w:val="24"/>
        </w:rPr>
        <w:t>по строительству, реконструкции и (или) модернизации насосных станций</w:t>
      </w:r>
      <w:bookmarkEnd w:id="716"/>
      <w:bookmarkEnd w:id="717"/>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18"/>
    </w:p>
    <w:bookmarkEnd w:id="719"/>
    <w:p w:rsidR="00065987" w:rsidRPr="008744D7" w:rsidRDefault="00065987" w:rsidP="00065987">
      <w:pPr>
        <w:tabs>
          <w:tab w:val="left" w:pos="1134"/>
        </w:tabs>
        <w:contextualSpacing/>
        <w:jc w:val="both"/>
      </w:pPr>
    </w:p>
    <w:p w:rsidR="00170A9F" w:rsidRPr="008744D7" w:rsidRDefault="00170A9F" w:rsidP="00170A9F">
      <w:pPr>
        <w:tabs>
          <w:tab w:val="left" w:pos="1134"/>
        </w:tabs>
        <w:ind w:firstLine="709"/>
        <w:contextualSpacing/>
        <w:jc w:val="both"/>
      </w:pPr>
      <w:r w:rsidRPr="008744D7">
        <w:t xml:space="preserve">Строительство насосных станций в </w:t>
      </w:r>
      <w:r w:rsidR="00CB10BF" w:rsidRPr="008744D7">
        <w:t xml:space="preserve">с.п. </w:t>
      </w:r>
      <w:r w:rsidR="00366676" w:rsidRPr="008744D7">
        <w:t>Сосновка на период до 2029</w:t>
      </w:r>
      <w:r w:rsidRPr="008744D7">
        <w:t xml:space="preserve"> года не предусматривается.</w:t>
      </w:r>
    </w:p>
    <w:p w:rsidR="00327959" w:rsidRPr="008744D7" w:rsidRDefault="00327959" w:rsidP="00065987">
      <w:pPr>
        <w:tabs>
          <w:tab w:val="left" w:pos="1134"/>
        </w:tabs>
        <w:contextualSpacing/>
        <w:jc w:val="both"/>
      </w:pPr>
    </w:p>
    <w:p w:rsidR="006F7F86" w:rsidRPr="008744D7" w:rsidRDefault="006F7F86" w:rsidP="00290850">
      <w:pPr>
        <w:pStyle w:val="2"/>
        <w:keepNext/>
        <w:tabs>
          <w:tab w:val="left" w:pos="1134"/>
        </w:tabs>
        <w:spacing w:before="0"/>
        <w:ind w:left="0" w:firstLine="709"/>
        <w:contextualSpacing/>
        <w:rPr>
          <w:rFonts w:cs="Times New Roman"/>
          <w:b w:val="0"/>
          <w:szCs w:val="24"/>
        </w:rPr>
      </w:pPr>
      <w:bookmarkStart w:id="720" w:name="_Toc15640932"/>
      <w:bookmarkStart w:id="721" w:name="_Toc28125370"/>
      <w:bookmarkStart w:id="722" w:name="_Toc42090938"/>
      <w:bookmarkStart w:id="723" w:name="_Hlk15651660"/>
      <w:r w:rsidRPr="008744D7">
        <w:rPr>
          <w:rFonts w:cs="Times New Roman"/>
          <w:b w:val="0"/>
          <w:szCs w:val="24"/>
        </w:rPr>
        <w:lastRenderedPageBreak/>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720"/>
      <w:bookmarkEnd w:id="721"/>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22"/>
    </w:p>
    <w:bookmarkEnd w:id="723"/>
    <w:p w:rsidR="00065987" w:rsidRPr="008744D7" w:rsidRDefault="00065987" w:rsidP="00290850">
      <w:pPr>
        <w:keepNext/>
        <w:keepLines/>
        <w:tabs>
          <w:tab w:val="left" w:pos="1134"/>
        </w:tabs>
        <w:contextualSpacing/>
        <w:jc w:val="both"/>
      </w:pPr>
    </w:p>
    <w:p w:rsidR="00910D6A" w:rsidRPr="008744D7" w:rsidRDefault="00065987" w:rsidP="00646D79">
      <w:pPr>
        <w:ind w:firstLine="709"/>
        <w:contextualSpacing/>
        <w:jc w:val="both"/>
      </w:pPr>
      <w:r w:rsidRPr="008744D7">
        <w:t>Новые предложения по строительству и реконстру</w:t>
      </w:r>
      <w:r w:rsidR="00AD0753" w:rsidRPr="008744D7">
        <w:t xml:space="preserve">кции тепловых сетей </w:t>
      </w:r>
      <w:r w:rsidR="00892C50" w:rsidRPr="008744D7">
        <w:t xml:space="preserve">с.п. Сосновка </w:t>
      </w:r>
      <w:r w:rsidRPr="008744D7">
        <w:t>приведены в таблиц</w:t>
      </w:r>
      <w:r w:rsidR="00290850" w:rsidRPr="008744D7">
        <w:t>е</w:t>
      </w:r>
      <w:r w:rsidRPr="008744D7">
        <w:t xml:space="preserve"> </w:t>
      </w:r>
      <w:r w:rsidR="00CF282D">
        <w:t>58</w:t>
      </w:r>
      <w:r w:rsidRPr="008744D7">
        <w:t>.</w:t>
      </w:r>
    </w:p>
    <w:p w:rsidR="00646D79" w:rsidRPr="008744D7" w:rsidRDefault="00646D79" w:rsidP="00646D79">
      <w:pPr>
        <w:ind w:firstLine="709"/>
        <w:contextualSpacing/>
        <w:jc w:val="both"/>
      </w:pPr>
      <w:r w:rsidRPr="008744D7">
        <w:t>Изменений в предложениях по строительству и реконструкции тепловых сетей за период, предшествующий актуализации не производилось.</w:t>
      </w:r>
    </w:p>
    <w:p w:rsidR="00065987" w:rsidRPr="008744D7" w:rsidRDefault="00065987" w:rsidP="00065987">
      <w:pPr>
        <w:contextualSpacing/>
        <w:jc w:val="both"/>
      </w:pPr>
    </w:p>
    <w:p w:rsidR="00065987" w:rsidRPr="008744D7" w:rsidRDefault="00065987" w:rsidP="00846016">
      <w:pPr>
        <w:contextualSpacing/>
        <w:jc w:val="both"/>
      </w:pPr>
    </w:p>
    <w:p w:rsidR="00AD41CC" w:rsidRPr="008744D7" w:rsidRDefault="00C66810" w:rsidP="00126455">
      <w:pPr>
        <w:pStyle w:val="14"/>
        <w:pageBreakBefore/>
        <w:tabs>
          <w:tab w:val="left" w:pos="993"/>
        </w:tabs>
        <w:spacing w:before="0" w:line="240" w:lineRule="auto"/>
        <w:ind w:left="0" w:firstLine="709"/>
        <w:contextualSpacing/>
        <w:rPr>
          <w:rFonts w:cs="Times New Roman"/>
          <w:b w:val="0"/>
          <w:szCs w:val="24"/>
        </w:rPr>
      </w:pPr>
      <w:bookmarkStart w:id="724" w:name="_Toc524614875"/>
      <w:bookmarkStart w:id="725" w:name="_Toc524615091"/>
      <w:bookmarkStart w:id="726" w:name="_Toc28125371"/>
      <w:bookmarkStart w:id="727" w:name="_Toc42090939"/>
      <w:r w:rsidRPr="008744D7">
        <w:rPr>
          <w:rFonts w:cs="Times New Roman"/>
          <w:b w:val="0"/>
          <w:szCs w:val="24"/>
        </w:rPr>
        <w:lastRenderedPageBreak/>
        <w:t xml:space="preserve">Глава </w:t>
      </w:r>
      <w:r w:rsidR="00F63AB2" w:rsidRPr="008744D7">
        <w:rPr>
          <w:rFonts w:cs="Times New Roman"/>
          <w:b w:val="0"/>
          <w:szCs w:val="24"/>
        </w:rPr>
        <w:t>9</w:t>
      </w:r>
      <w:r w:rsidR="00AD41CC" w:rsidRPr="008744D7">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24"/>
      <w:bookmarkEnd w:id="725"/>
      <w:bookmarkEnd w:id="726"/>
      <w:bookmarkEnd w:id="727"/>
    </w:p>
    <w:p w:rsidR="00E8757E" w:rsidRPr="008744D7" w:rsidRDefault="00E8757E" w:rsidP="00E8757E">
      <w:pPr>
        <w:pStyle w:val="000"/>
        <w:rPr>
          <w:rFonts w:cs="Times New Roman"/>
          <w:sz w:val="24"/>
          <w:szCs w:val="24"/>
        </w:rPr>
      </w:pPr>
      <w:bookmarkStart w:id="728" w:name="_Toc524614876"/>
      <w:bookmarkStart w:id="729" w:name="_Toc524615092"/>
      <w:bookmarkStart w:id="730" w:name="_Toc28125372"/>
    </w:p>
    <w:p w:rsidR="00AD41CC" w:rsidRPr="008744D7" w:rsidRDefault="00AD41CC" w:rsidP="00E8757E">
      <w:pPr>
        <w:pStyle w:val="2"/>
        <w:tabs>
          <w:tab w:val="left" w:pos="1134"/>
        </w:tabs>
        <w:spacing w:before="0"/>
        <w:ind w:left="0" w:firstLine="709"/>
        <w:contextualSpacing/>
        <w:rPr>
          <w:rFonts w:cs="Times New Roman"/>
          <w:b w:val="0"/>
          <w:szCs w:val="24"/>
        </w:rPr>
      </w:pPr>
      <w:bookmarkStart w:id="731" w:name="_Toc42090940"/>
      <w:r w:rsidRPr="008744D7">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8744D7">
        <w:rPr>
          <w:rFonts w:cs="Times New Roman"/>
          <w:b w:val="0"/>
          <w:szCs w:val="24"/>
        </w:rPr>
        <w:t>ё</w:t>
      </w:r>
      <w:r w:rsidRPr="008744D7">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8"/>
      <w:bookmarkEnd w:id="729"/>
      <w:bookmarkEnd w:id="730"/>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31"/>
    </w:p>
    <w:p w:rsidR="00E8757E" w:rsidRPr="008744D7" w:rsidRDefault="00E8757E" w:rsidP="00E8757E">
      <w:pPr>
        <w:tabs>
          <w:tab w:val="left" w:pos="1134"/>
        </w:tabs>
        <w:contextualSpacing/>
        <w:jc w:val="both"/>
      </w:pPr>
      <w:bookmarkStart w:id="732" w:name="_Hlk9970576"/>
    </w:p>
    <w:bookmarkEnd w:id="732"/>
    <w:p w:rsidR="00E20773" w:rsidRPr="008744D7" w:rsidRDefault="00E20773" w:rsidP="00E20773">
      <w:pPr>
        <w:ind w:firstLine="709"/>
        <w:jc w:val="both"/>
      </w:pPr>
      <w:r w:rsidRPr="008744D7">
        <w:t>Сети централизованного отопления с.п. Сосновка работают в соответствии с температурным графиком: Т</w:t>
      </w:r>
      <w:r w:rsidRPr="008744D7">
        <w:rPr>
          <w:vertAlign w:val="subscript"/>
        </w:rPr>
        <w:t>под</w:t>
      </w:r>
      <w:r w:rsidRPr="008744D7">
        <w:t>. = 95 °С, Т</w:t>
      </w:r>
      <w:r w:rsidRPr="008744D7">
        <w:rPr>
          <w:vertAlign w:val="subscript"/>
        </w:rPr>
        <w:t>обр</w:t>
      </w:r>
      <w:r w:rsidRPr="008744D7">
        <w:t>. = 70 °С. 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rsidR="008C1322" w:rsidRPr="008744D7" w:rsidRDefault="008C1322" w:rsidP="008C1322">
      <w:pPr>
        <w:pStyle w:val="afffffffffffffffff7"/>
        <w:ind w:firstLine="709"/>
      </w:pPr>
      <w:r w:rsidRPr="008744D7">
        <w:t>Технико-экономическое обоснование предложений по переводу системы горячего водоснабжения в закрытую – не требуются.</w:t>
      </w:r>
    </w:p>
    <w:p w:rsidR="00E8757E" w:rsidRPr="008744D7" w:rsidRDefault="00E8757E"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33" w:name="_Toc524614877"/>
      <w:bookmarkStart w:id="734" w:name="_Toc524615093"/>
      <w:bookmarkStart w:id="735" w:name="_Toc28125373"/>
      <w:bookmarkStart w:id="736" w:name="_Toc42090941"/>
      <w:r w:rsidRPr="008744D7">
        <w:rPr>
          <w:rFonts w:cs="Times New Roman"/>
          <w:b w:val="0"/>
          <w:szCs w:val="24"/>
        </w:rPr>
        <w:t>Выбор и обоснование метода регулирования отпуска тепловой энергии от источников тепловой энергии</w:t>
      </w:r>
      <w:bookmarkEnd w:id="733"/>
      <w:bookmarkEnd w:id="734"/>
      <w:bookmarkEnd w:id="735"/>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36"/>
    </w:p>
    <w:p w:rsidR="00E8757E" w:rsidRPr="008744D7" w:rsidRDefault="00E8757E" w:rsidP="008C1322">
      <w:pPr>
        <w:tabs>
          <w:tab w:val="left" w:pos="1134"/>
        </w:tabs>
        <w:ind w:firstLine="709"/>
        <w:contextualSpacing/>
        <w:jc w:val="both"/>
      </w:pPr>
    </w:p>
    <w:p w:rsidR="008C1322" w:rsidRPr="008744D7" w:rsidRDefault="008C1322" w:rsidP="008C1322">
      <w:pPr>
        <w:pStyle w:val="afffffffffffffffff7"/>
        <w:ind w:firstLine="709"/>
      </w:pPr>
      <w:r w:rsidRPr="008744D7">
        <w:t xml:space="preserve">Регулирование отпуска тепла от котельных </w:t>
      </w:r>
      <w:r w:rsidR="00CB10BF" w:rsidRPr="008744D7">
        <w:t xml:space="preserve">с.п. </w:t>
      </w:r>
      <w:r w:rsidR="00E20773" w:rsidRPr="008744D7">
        <w:t>Сосновка</w:t>
      </w:r>
      <w:r w:rsidRPr="008744D7">
        <w:t xml:space="preserve"> осуществляется качественным методом по температурному графику 95/70 °С.</w:t>
      </w:r>
    </w:p>
    <w:p w:rsidR="008C1322" w:rsidRPr="008744D7" w:rsidRDefault="008C1322" w:rsidP="008C1322">
      <w:pPr>
        <w:pStyle w:val="afffffffffffffffff7"/>
        <w:ind w:firstLine="709"/>
      </w:pPr>
      <w:r w:rsidRPr="008744D7">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rsidR="008C1322" w:rsidRPr="008744D7" w:rsidRDefault="008C1322" w:rsidP="008C1322">
      <w:pPr>
        <w:pStyle w:val="afffffffffffffffff7"/>
        <w:ind w:firstLine="709"/>
      </w:pPr>
      <w:r w:rsidRPr="008744D7">
        <w:t>Изменение температуры теплоносителя производится оперативным персоналом с помощью изменения количества подаваемого на сжигание топлива.</w:t>
      </w:r>
    </w:p>
    <w:p w:rsidR="00D4297C" w:rsidRPr="008744D7" w:rsidRDefault="00D4297C"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37" w:name="_Toc524614878"/>
      <w:bookmarkStart w:id="738" w:name="_Toc524615094"/>
      <w:bookmarkStart w:id="739" w:name="_Toc28125374"/>
      <w:bookmarkStart w:id="740" w:name="_Toc42090942"/>
      <w:r w:rsidRPr="008744D7">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7"/>
      <w:bookmarkEnd w:id="738"/>
      <w:bookmarkEnd w:id="739"/>
      <w:r w:rsidR="00EF12AE" w:rsidRPr="008744D7">
        <w:rPr>
          <w:rFonts w:cs="Times New Roman"/>
          <w:b w:val="0"/>
          <w:szCs w:val="24"/>
        </w:rPr>
        <w:t xml:space="preserve"> </w:t>
      </w:r>
      <w:r w:rsidR="00EF12AE" w:rsidRPr="008744D7">
        <w:rPr>
          <w:rFonts w:cs="Times New Roman"/>
          <w:b w:val="0"/>
        </w:rPr>
        <w:t xml:space="preserve">на территории с.п. </w:t>
      </w:r>
      <w:r w:rsidR="00CF0006" w:rsidRPr="008744D7">
        <w:rPr>
          <w:rFonts w:cs="Times New Roman"/>
          <w:b w:val="0"/>
        </w:rPr>
        <w:t>Сосновка</w:t>
      </w:r>
      <w:bookmarkEnd w:id="740"/>
    </w:p>
    <w:p w:rsidR="00AD2130" w:rsidRPr="008744D7" w:rsidRDefault="00AD2130" w:rsidP="008C1322">
      <w:pPr>
        <w:tabs>
          <w:tab w:val="left" w:pos="1134"/>
        </w:tabs>
        <w:ind w:firstLine="709"/>
        <w:contextualSpacing/>
        <w:jc w:val="both"/>
      </w:pPr>
      <w:bookmarkStart w:id="741" w:name="_Hlk22218265"/>
    </w:p>
    <w:bookmarkEnd w:id="741"/>
    <w:p w:rsidR="0020722B" w:rsidRPr="008744D7" w:rsidRDefault="00AD2130" w:rsidP="008C1322">
      <w:pPr>
        <w:tabs>
          <w:tab w:val="left" w:pos="1134"/>
        </w:tabs>
        <w:ind w:firstLine="709"/>
        <w:contextualSpacing/>
        <w:jc w:val="both"/>
      </w:pPr>
      <w:r w:rsidRPr="008744D7">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rsidR="00AD2130" w:rsidRPr="008744D7" w:rsidRDefault="00AD2130" w:rsidP="008C1322">
      <w:pPr>
        <w:tabs>
          <w:tab w:val="left" w:pos="1134"/>
        </w:tabs>
        <w:ind w:firstLine="709"/>
        <w:contextualSpacing/>
        <w:jc w:val="both"/>
      </w:pPr>
    </w:p>
    <w:p w:rsidR="00AD41CC" w:rsidRPr="008744D7" w:rsidRDefault="005C2B9F" w:rsidP="008C1322">
      <w:pPr>
        <w:pStyle w:val="2"/>
        <w:tabs>
          <w:tab w:val="left" w:pos="1134"/>
        </w:tabs>
        <w:spacing w:before="0"/>
        <w:ind w:left="0" w:firstLine="709"/>
        <w:contextualSpacing/>
        <w:rPr>
          <w:rFonts w:cs="Times New Roman"/>
          <w:b w:val="0"/>
          <w:szCs w:val="24"/>
        </w:rPr>
      </w:pPr>
      <w:bookmarkStart w:id="742" w:name="_Toc524614879"/>
      <w:bookmarkStart w:id="743" w:name="_Toc524615095"/>
      <w:bookmarkStart w:id="744" w:name="_Toc28125375"/>
      <w:bookmarkStart w:id="745" w:name="_Toc42090943"/>
      <w:r w:rsidRPr="008744D7">
        <w:rPr>
          <w:rFonts w:cs="Times New Roman"/>
          <w:b w:val="0"/>
          <w:szCs w:val="24"/>
        </w:rPr>
        <w:t>Расчё</w:t>
      </w:r>
      <w:r w:rsidR="00AD41CC" w:rsidRPr="008744D7">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42"/>
      <w:bookmarkEnd w:id="743"/>
      <w:bookmarkEnd w:id="744"/>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45"/>
    </w:p>
    <w:p w:rsidR="00AD2130" w:rsidRPr="008744D7" w:rsidRDefault="00AD2130" w:rsidP="008C1322">
      <w:pPr>
        <w:tabs>
          <w:tab w:val="left" w:pos="1134"/>
        </w:tabs>
        <w:ind w:firstLine="709"/>
        <w:contextualSpacing/>
        <w:jc w:val="both"/>
      </w:pPr>
    </w:p>
    <w:p w:rsidR="00AD2130" w:rsidRPr="008744D7" w:rsidRDefault="00AD2130" w:rsidP="008C1322">
      <w:pPr>
        <w:tabs>
          <w:tab w:val="left" w:pos="1134"/>
        </w:tabs>
        <w:ind w:firstLine="709"/>
        <w:contextualSpacing/>
        <w:jc w:val="both"/>
      </w:pPr>
      <w:r w:rsidRPr="008744D7">
        <w:t>Инвестиции для реконструкции системы для перевода с открытой системы теплоснабжения к закрытой не требуются.</w:t>
      </w:r>
    </w:p>
    <w:p w:rsidR="00AD2130" w:rsidRPr="008744D7" w:rsidRDefault="00AD2130"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46" w:name="_Toc524614880"/>
      <w:bookmarkStart w:id="747" w:name="_Toc524615096"/>
      <w:bookmarkStart w:id="748" w:name="_Toc28125376"/>
      <w:bookmarkStart w:id="749" w:name="_Toc42090944"/>
      <w:r w:rsidRPr="008744D7">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6"/>
      <w:bookmarkEnd w:id="747"/>
      <w:bookmarkEnd w:id="748"/>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49"/>
    </w:p>
    <w:p w:rsidR="00AD2130" w:rsidRPr="008744D7" w:rsidRDefault="00AD2130" w:rsidP="008C1322">
      <w:pPr>
        <w:tabs>
          <w:tab w:val="left" w:pos="1134"/>
        </w:tabs>
        <w:ind w:firstLine="709"/>
        <w:contextualSpacing/>
        <w:jc w:val="both"/>
      </w:pPr>
    </w:p>
    <w:p w:rsidR="008C1322" w:rsidRPr="008744D7" w:rsidRDefault="000969EC" w:rsidP="008C1322">
      <w:pPr>
        <w:pStyle w:val="afffffffffffffffff7"/>
        <w:ind w:firstLine="709"/>
      </w:pPr>
      <w:r w:rsidRPr="008744D7">
        <w:t>В с.п. Сосновка отсутствует открытая система горячего водоснабжения.</w:t>
      </w:r>
    </w:p>
    <w:p w:rsidR="008C1322" w:rsidRPr="008744D7" w:rsidRDefault="008C1322" w:rsidP="008C1322">
      <w:pPr>
        <w:tabs>
          <w:tab w:val="left" w:pos="1134"/>
        </w:tabs>
        <w:ind w:firstLine="709"/>
        <w:contextualSpacing/>
        <w:jc w:val="both"/>
      </w:pPr>
    </w:p>
    <w:p w:rsidR="00AD41CC" w:rsidRPr="008744D7" w:rsidRDefault="00AD41CC" w:rsidP="008C1322">
      <w:pPr>
        <w:pStyle w:val="2"/>
        <w:tabs>
          <w:tab w:val="left" w:pos="1134"/>
        </w:tabs>
        <w:spacing w:before="0"/>
        <w:ind w:left="0" w:firstLine="709"/>
        <w:contextualSpacing/>
        <w:rPr>
          <w:rFonts w:cs="Times New Roman"/>
          <w:b w:val="0"/>
          <w:szCs w:val="24"/>
        </w:rPr>
      </w:pPr>
      <w:bookmarkStart w:id="750" w:name="_Toc524614881"/>
      <w:bookmarkStart w:id="751" w:name="_Toc524615097"/>
      <w:bookmarkStart w:id="752" w:name="_Toc28125377"/>
      <w:bookmarkStart w:id="753" w:name="_Toc42090945"/>
      <w:r w:rsidRPr="008744D7">
        <w:rPr>
          <w:rFonts w:cs="Times New Roman"/>
          <w:b w:val="0"/>
          <w:szCs w:val="24"/>
        </w:rPr>
        <w:t>Предложения по источникам инвестиций</w:t>
      </w:r>
      <w:bookmarkEnd w:id="750"/>
      <w:bookmarkEnd w:id="751"/>
      <w:bookmarkEnd w:id="752"/>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53"/>
    </w:p>
    <w:p w:rsidR="00AD2130" w:rsidRPr="008744D7" w:rsidRDefault="00AD2130" w:rsidP="008C1322">
      <w:pPr>
        <w:tabs>
          <w:tab w:val="left" w:pos="1134"/>
        </w:tabs>
        <w:ind w:firstLine="709"/>
        <w:contextualSpacing/>
        <w:jc w:val="both"/>
      </w:pPr>
    </w:p>
    <w:p w:rsidR="00C356B3" w:rsidRPr="008744D7" w:rsidRDefault="00AD2130" w:rsidP="008C1322">
      <w:pPr>
        <w:tabs>
          <w:tab w:val="left" w:pos="1134"/>
        </w:tabs>
        <w:ind w:firstLine="709"/>
        <w:contextualSpacing/>
        <w:jc w:val="both"/>
      </w:pPr>
      <w:r w:rsidRPr="008744D7">
        <w:t xml:space="preserve">Ввиду отсутствия мероприятий по переводу открытых систем теплоснабжения в закрытые </w:t>
      </w:r>
      <w:r w:rsidR="00CB10BF" w:rsidRPr="008744D7">
        <w:t xml:space="preserve">с.п. </w:t>
      </w:r>
      <w:r w:rsidR="00CF0006" w:rsidRPr="008744D7">
        <w:t>Сосновка</w:t>
      </w:r>
      <w:r w:rsidR="00EB072B" w:rsidRPr="008744D7">
        <w:t>,</w:t>
      </w:r>
      <w:r w:rsidRPr="008744D7">
        <w:t xml:space="preserve"> предложений по источникам инвестиций не требуется.</w:t>
      </w:r>
    </w:p>
    <w:p w:rsidR="00AD2130" w:rsidRPr="008744D7" w:rsidRDefault="00AD2130" w:rsidP="008C1322">
      <w:pPr>
        <w:tabs>
          <w:tab w:val="left" w:pos="1134"/>
        </w:tabs>
        <w:ind w:firstLine="709"/>
        <w:contextualSpacing/>
        <w:jc w:val="both"/>
      </w:pPr>
    </w:p>
    <w:p w:rsidR="00560E3D" w:rsidRPr="008744D7" w:rsidRDefault="00560E3D" w:rsidP="008C1322">
      <w:pPr>
        <w:pStyle w:val="2"/>
        <w:tabs>
          <w:tab w:val="left" w:pos="1134"/>
        </w:tabs>
        <w:spacing w:before="0"/>
        <w:ind w:left="0" w:firstLine="709"/>
        <w:contextualSpacing/>
        <w:rPr>
          <w:rFonts w:cs="Times New Roman"/>
          <w:b w:val="0"/>
          <w:szCs w:val="24"/>
        </w:rPr>
      </w:pPr>
      <w:bookmarkStart w:id="754" w:name="_Toc28125378"/>
      <w:bookmarkStart w:id="755" w:name="_Toc42090946"/>
      <w:r w:rsidRPr="008744D7">
        <w:rPr>
          <w:rFonts w:cs="Times New Roman"/>
          <w:b w:val="0"/>
          <w:szCs w:val="24"/>
        </w:rPr>
        <w:lastRenderedPageBreak/>
        <w:t>Описание актуальных изменений в предложениях по переводу открытых систем теплоснабжения (горячего водоснабжения)</w:t>
      </w:r>
      <w:r w:rsidR="006F0C8D" w:rsidRPr="008744D7">
        <w:rPr>
          <w:rFonts w:cs="Times New Roman"/>
          <w:b w:val="0"/>
          <w:szCs w:val="24"/>
        </w:rPr>
        <w:t xml:space="preserve"> в закрытые </w:t>
      </w:r>
      <w:r w:rsidR="007134E5" w:rsidRPr="008744D7">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8744D7">
        <w:rPr>
          <w:rFonts w:cs="Times New Roman"/>
          <w:b w:val="0"/>
          <w:szCs w:val="24"/>
        </w:rPr>
        <w:t>ё</w:t>
      </w:r>
      <w:r w:rsidR="007134E5" w:rsidRPr="008744D7">
        <w:rPr>
          <w:rFonts w:cs="Times New Roman"/>
          <w:b w:val="0"/>
          <w:szCs w:val="24"/>
        </w:rPr>
        <w:t>том введенных в эксплуатацию переоборудованных центральных и индивидуальных тепловых пунктов</w:t>
      </w:r>
      <w:bookmarkEnd w:id="754"/>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55"/>
    </w:p>
    <w:p w:rsidR="00AD2130" w:rsidRPr="008744D7" w:rsidRDefault="00AD2130" w:rsidP="008C1322">
      <w:pPr>
        <w:tabs>
          <w:tab w:val="left" w:pos="1134"/>
        </w:tabs>
        <w:ind w:firstLine="709"/>
        <w:contextualSpacing/>
        <w:jc w:val="both"/>
      </w:pPr>
    </w:p>
    <w:p w:rsidR="00560E3D" w:rsidRPr="008744D7" w:rsidRDefault="00A71A54" w:rsidP="008C1322">
      <w:pPr>
        <w:tabs>
          <w:tab w:val="left" w:pos="1134"/>
        </w:tabs>
        <w:ind w:firstLine="709"/>
        <w:contextualSpacing/>
        <w:jc w:val="both"/>
      </w:pPr>
      <w:r w:rsidRPr="008744D7">
        <w:t>Изменений в предложениях по переводу открытых систем теплоснабжения (горячего водоснабжения) в закрытые</w:t>
      </w:r>
      <w:r w:rsidR="007134E5" w:rsidRPr="008744D7">
        <w:t xml:space="preserve"> системы горячего водоснабжения за период, предшествующий актуализации схемы теплоснабжения, </w:t>
      </w:r>
      <w:r w:rsidR="00AD2130" w:rsidRPr="008744D7">
        <w:t>отсутс</w:t>
      </w:r>
      <w:r w:rsidR="007B64B8" w:rsidRPr="008744D7">
        <w:t>т</w:t>
      </w:r>
      <w:r w:rsidR="00AD2130" w:rsidRPr="008744D7">
        <w:t>вуют</w:t>
      </w:r>
      <w:r w:rsidR="007134E5" w:rsidRPr="008744D7">
        <w:t>.</w:t>
      </w:r>
    </w:p>
    <w:p w:rsidR="00AD2130" w:rsidRPr="008744D7" w:rsidRDefault="00AD2130" w:rsidP="00E8757E">
      <w:pPr>
        <w:tabs>
          <w:tab w:val="left" w:pos="1134"/>
        </w:tabs>
        <w:contextualSpacing/>
        <w:jc w:val="both"/>
      </w:pPr>
    </w:p>
    <w:p w:rsidR="00AD41CC" w:rsidRPr="008744D7"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6" w:name="_Toc524614882"/>
      <w:bookmarkStart w:id="757" w:name="_Toc524615098"/>
      <w:bookmarkStart w:id="758" w:name="_Toc28125379"/>
      <w:bookmarkStart w:id="759" w:name="_Toc42090947"/>
      <w:r w:rsidRPr="008744D7">
        <w:rPr>
          <w:rFonts w:cs="Times New Roman"/>
          <w:b w:val="0"/>
          <w:szCs w:val="24"/>
        </w:rPr>
        <w:lastRenderedPageBreak/>
        <w:t>Глава 10</w:t>
      </w:r>
      <w:r w:rsidR="00AD41CC" w:rsidRPr="008744D7">
        <w:rPr>
          <w:rFonts w:cs="Times New Roman"/>
          <w:b w:val="0"/>
          <w:szCs w:val="24"/>
        </w:rPr>
        <w:t>. Перспективные топливные балансы</w:t>
      </w:r>
      <w:bookmarkEnd w:id="756"/>
      <w:bookmarkEnd w:id="757"/>
      <w:bookmarkEnd w:id="758"/>
      <w:bookmarkEnd w:id="759"/>
    </w:p>
    <w:p w:rsidR="006372DA" w:rsidRPr="008744D7" w:rsidRDefault="006372DA" w:rsidP="006372DA"/>
    <w:p w:rsidR="00AD41CC" w:rsidRPr="008744D7" w:rsidRDefault="005C2B9F" w:rsidP="00E8757E">
      <w:pPr>
        <w:pStyle w:val="2"/>
        <w:tabs>
          <w:tab w:val="left" w:pos="1134"/>
        </w:tabs>
        <w:spacing w:before="0"/>
        <w:ind w:left="0" w:firstLine="709"/>
        <w:contextualSpacing/>
        <w:rPr>
          <w:rFonts w:cs="Times New Roman"/>
          <w:b w:val="0"/>
          <w:szCs w:val="24"/>
        </w:rPr>
      </w:pPr>
      <w:bookmarkStart w:id="760" w:name="_Toc524614883"/>
      <w:bookmarkStart w:id="761" w:name="_Toc524615099"/>
      <w:bookmarkStart w:id="762" w:name="_Toc28125380"/>
      <w:bookmarkStart w:id="763" w:name="_Toc42090948"/>
      <w:r w:rsidRPr="008744D7">
        <w:rPr>
          <w:rFonts w:cs="Times New Roman"/>
          <w:b w:val="0"/>
          <w:szCs w:val="24"/>
        </w:rPr>
        <w:t>Расчё</w:t>
      </w:r>
      <w:r w:rsidR="00AD41CC" w:rsidRPr="008744D7">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60"/>
      <w:bookmarkEnd w:id="761"/>
      <w:bookmarkEnd w:id="762"/>
      <w:r w:rsidR="006F3F96" w:rsidRPr="008744D7">
        <w:rPr>
          <w:rFonts w:cs="Times New Roman"/>
          <w:b w:val="0"/>
        </w:rPr>
        <w:t xml:space="preserve">на территории с.п. </w:t>
      </w:r>
      <w:r w:rsidR="00CF0006" w:rsidRPr="008744D7">
        <w:rPr>
          <w:rFonts w:cs="Times New Roman"/>
          <w:b w:val="0"/>
        </w:rPr>
        <w:t>Сосновка</w:t>
      </w:r>
      <w:bookmarkEnd w:id="763"/>
    </w:p>
    <w:p w:rsidR="006372DA" w:rsidRPr="008744D7" w:rsidRDefault="006372DA" w:rsidP="00E8757E">
      <w:pPr>
        <w:tabs>
          <w:tab w:val="left" w:pos="1134"/>
        </w:tabs>
        <w:contextualSpacing/>
        <w:jc w:val="both"/>
      </w:pPr>
      <w:bookmarkStart w:id="764" w:name="_Hlk22218324"/>
      <w:bookmarkStart w:id="765" w:name="_Hlk10420431"/>
    </w:p>
    <w:p w:rsidR="000A2D23" w:rsidRPr="008744D7" w:rsidRDefault="00A3406F" w:rsidP="0028476E">
      <w:pPr>
        <w:pStyle w:val="afffffffffffffffff7"/>
        <w:ind w:firstLine="709"/>
      </w:pPr>
      <w:r w:rsidRPr="008744D7">
        <w:t xml:space="preserve">Согласно мастер-плану схемы теплоснабжения, в качестве приоритетного варианта принят вариант </w:t>
      </w:r>
      <w:r w:rsidR="0028476E" w:rsidRPr="008744D7">
        <w:t>1.</w:t>
      </w:r>
    </w:p>
    <w:p w:rsidR="008A12F3" w:rsidRPr="008744D7" w:rsidRDefault="008A12F3" w:rsidP="008A12F3">
      <w:pPr>
        <w:ind w:firstLine="709"/>
        <w:jc w:val="both"/>
      </w:pPr>
      <w:r w:rsidRPr="008744D7">
        <w:t>В таблиц</w:t>
      </w:r>
      <w:r w:rsidR="00C62FAA" w:rsidRPr="008744D7">
        <w:t>е</w:t>
      </w:r>
      <w:r w:rsidRPr="008744D7">
        <w:t xml:space="preserve"> </w:t>
      </w:r>
      <w:r w:rsidR="00CF282D">
        <w:t>59</w:t>
      </w:r>
      <w:r w:rsidRPr="008744D7">
        <w:t xml:space="preserve"> приведены значения потребление тепловой энергии </w:t>
      </w:r>
      <w:r w:rsidR="00C62FAA" w:rsidRPr="008744D7">
        <w:t>с</w:t>
      </w:r>
      <w:r w:rsidRPr="008744D7">
        <w:t xml:space="preserve"> 201</w:t>
      </w:r>
      <w:r w:rsidR="00C62FAA" w:rsidRPr="008744D7">
        <w:t xml:space="preserve">9 года по </w:t>
      </w:r>
      <w:r w:rsidRPr="008744D7">
        <w:t>2029 г</w:t>
      </w:r>
      <w:r w:rsidR="00C62FAA" w:rsidRPr="008744D7">
        <w:t>од</w:t>
      </w:r>
      <w:r w:rsidRPr="008744D7">
        <w:t>.</w:t>
      </w:r>
    </w:p>
    <w:p w:rsidR="00DB3145" w:rsidRPr="008744D7" w:rsidRDefault="008A12F3" w:rsidP="008A12F3">
      <w:pPr>
        <w:ind w:firstLine="709"/>
        <w:jc w:val="both"/>
      </w:pPr>
      <w:r w:rsidRPr="008744D7">
        <w:t xml:space="preserve">Расчёт </w:t>
      </w:r>
      <w:r w:rsidR="00922215" w:rsidRPr="008744D7">
        <w:t>потребления топлива</w:t>
      </w:r>
      <w:r w:rsidRPr="008744D7">
        <w:t xml:space="preserve"> котельными в п. Сосновка </w:t>
      </w:r>
      <w:r w:rsidR="00922215" w:rsidRPr="008744D7">
        <w:t xml:space="preserve">с 2019 года по 2029 год </w:t>
      </w:r>
      <w:r w:rsidRPr="008744D7">
        <w:t xml:space="preserve">приведен в таблице </w:t>
      </w:r>
      <w:r w:rsidR="00C62FAA" w:rsidRPr="008744D7">
        <w:t>6</w:t>
      </w:r>
      <w:r w:rsidR="00CF282D">
        <w:t>0</w:t>
      </w:r>
      <w:r w:rsidRPr="008744D7">
        <w:t>.</w:t>
      </w:r>
      <w:bookmarkEnd w:id="764"/>
    </w:p>
    <w:p w:rsidR="008A12F3" w:rsidRPr="008744D7" w:rsidRDefault="008A12F3" w:rsidP="008A12F3">
      <w:pPr>
        <w:ind w:firstLine="709"/>
        <w:jc w:val="both"/>
      </w:pPr>
    </w:p>
    <w:bookmarkEnd w:id="765"/>
    <w:p w:rsidR="00B81951" w:rsidRPr="008744D7" w:rsidRDefault="00B81951" w:rsidP="00846016">
      <w:pPr>
        <w:pStyle w:val="affc"/>
        <w:keepNext/>
        <w:spacing w:before="0" w:after="0"/>
        <w:ind w:firstLine="0"/>
        <w:contextualSpacing/>
        <w:rPr>
          <w:rFonts w:cs="Times New Roman"/>
          <w:b w:val="0"/>
        </w:rPr>
        <w:sectPr w:rsidR="00B81951" w:rsidRPr="008744D7" w:rsidSect="00633102">
          <w:pgSz w:w="11906" w:h="16838"/>
          <w:pgMar w:top="1134" w:right="567" w:bottom="1134" w:left="1701" w:header="283" w:footer="567" w:gutter="0"/>
          <w:cols w:space="708"/>
          <w:docGrid w:linePitch="360"/>
        </w:sectPr>
      </w:pPr>
    </w:p>
    <w:p w:rsidR="008A12F3" w:rsidRPr="008744D7" w:rsidRDefault="008A12F3" w:rsidP="008A12F3">
      <w:pPr>
        <w:pStyle w:val="affc"/>
        <w:keepNext/>
        <w:spacing w:before="0" w:after="0"/>
        <w:ind w:firstLine="0"/>
        <w:rPr>
          <w:rFonts w:cs="Times New Roman"/>
          <w:b w:val="0"/>
        </w:rPr>
      </w:pPr>
      <w:bookmarkStart w:id="766" w:name="_Toc28125540"/>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59</w:t>
      </w:r>
      <w:r w:rsidR="00667B3B" w:rsidRPr="008744D7">
        <w:rPr>
          <w:rFonts w:cs="Times New Roman"/>
          <w:b w:val="0"/>
          <w:noProof/>
        </w:rPr>
        <w:fldChar w:fldCharType="end"/>
      </w:r>
      <w:r w:rsidRPr="008744D7">
        <w:rPr>
          <w:rFonts w:cs="Times New Roman"/>
          <w:b w:val="0"/>
        </w:rPr>
        <w:t xml:space="preserve"> – Значения потребления тепловой энергии в с.п. Сосновка</w:t>
      </w:r>
      <w:r w:rsidR="00C62FAA" w:rsidRPr="008744D7">
        <w:rPr>
          <w:rFonts w:cs="Times New Roman"/>
          <w:b w:val="0"/>
        </w:rPr>
        <w:t xml:space="preserve"> с 2019 года по 2029 год</w:t>
      </w:r>
      <w:r w:rsidRPr="008744D7">
        <w:rPr>
          <w:rFonts w:cs="Times New Roman"/>
          <w:b w:val="0"/>
        </w:rPr>
        <w:t>, тыс. Гкал</w:t>
      </w:r>
    </w:p>
    <w:p w:rsidR="008A12F3" w:rsidRPr="008744D7" w:rsidRDefault="008A12F3" w:rsidP="008A12F3">
      <w:pPr>
        <w:rPr>
          <w:lang w:eastAsia="en-US"/>
        </w:rPr>
      </w:pPr>
    </w:p>
    <w:tbl>
      <w:tblPr>
        <w:tblW w:w="5000" w:type="pct"/>
        <w:tblInd w:w="-5" w:type="dxa"/>
        <w:tblLook w:val="04A0" w:firstRow="1" w:lastRow="0" w:firstColumn="1" w:lastColumn="0" w:noHBand="0" w:noVBand="1"/>
      </w:tblPr>
      <w:tblGrid>
        <w:gridCol w:w="1040"/>
        <w:gridCol w:w="2881"/>
        <w:gridCol w:w="1040"/>
        <w:gridCol w:w="1040"/>
        <w:gridCol w:w="1039"/>
        <w:gridCol w:w="1039"/>
        <w:gridCol w:w="1039"/>
        <w:gridCol w:w="1039"/>
        <w:gridCol w:w="1039"/>
        <w:gridCol w:w="1039"/>
        <w:gridCol w:w="1039"/>
        <w:gridCol w:w="1039"/>
        <w:gridCol w:w="1039"/>
      </w:tblGrid>
      <w:tr w:rsidR="00C62FAA" w:rsidRPr="008744D7" w:rsidTr="00C62FAA">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rsidR="00C62FAA" w:rsidRPr="008744D7" w:rsidRDefault="00C62FAA" w:rsidP="00C62FAA">
            <w:pPr>
              <w:jc w:val="center"/>
              <w:rPr>
                <w:color w:val="000000"/>
                <w:sz w:val="20"/>
                <w:szCs w:val="20"/>
              </w:rPr>
            </w:pPr>
            <w:r w:rsidRPr="008744D7">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C62FAA" w:rsidRPr="008744D7" w:rsidRDefault="00C62FAA" w:rsidP="00C62FAA">
            <w:pPr>
              <w:jc w:val="center"/>
              <w:rPr>
                <w:color w:val="000000"/>
                <w:sz w:val="20"/>
                <w:szCs w:val="20"/>
              </w:rPr>
            </w:pPr>
            <w:r w:rsidRPr="008744D7">
              <w:rPr>
                <w:color w:val="000000"/>
                <w:sz w:val="20"/>
                <w:szCs w:val="20"/>
              </w:rPr>
              <w:t>2029</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02</w:t>
            </w:r>
          </w:p>
        </w:tc>
      </w:tr>
      <w:tr w:rsidR="00C62FAA" w:rsidRPr="008744D7" w:rsidTr="00C62FAA">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C62FAA" w:rsidRPr="008744D7" w:rsidRDefault="00C62FAA" w:rsidP="00C62FAA">
            <w:pPr>
              <w:jc w:val="center"/>
              <w:rPr>
                <w:color w:val="000000"/>
                <w:sz w:val="20"/>
                <w:szCs w:val="20"/>
              </w:rPr>
            </w:pPr>
            <w:r w:rsidRPr="008744D7">
              <w:rPr>
                <w:color w:val="000000"/>
                <w:sz w:val="20"/>
                <w:szCs w:val="20"/>
              </w:rPr>
              <w:t>0,053</w:t>
            </w:r>
          </w:p>
        </w:tc>
      </w:tr>
      <w:tr w:rsidR="00C62FAA" w:rsidRPr="008744D7" w:rsidTr="00C62FAA">
        <w:trPr>
          <w:trHeight w:val="20"/>
        </w:trPr>
        <w:tc>
          <w:tcPr>
            <w:tcW w:w="960" w:type="dxa"/>
            <w:vMerge/>
            <w:tcBorders>
              <w:top w:val="nil"/>
              <w:left w:val="single" w:sz="4" w:space="0" w:color="auto"/>
              <w:bottom w:val="single" w:sz="4" w:space="0" w:color="auto"/>
              <w:right w:val="single" w:sz="4" w:space="0" w:color="auto"/>
            </w:tcBorders>
            <w:vAlign w:val="center"/>
            <w:hideMark/>
          </w:tcPr>
          <w:p w:rsidR="00C62FAA" w:rsidRPr="008744D7" w:rsidRDefault="00C62FAA" w:rsidP="00C62FAA">
            <w:pPr>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то же, от выработки в %</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21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49</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4,749</w:t>
            </w:r>
          </w:p>
        </w:tc>
      </w:tr>
      <w:tr w:rsidR="00C62FAA" w:rsidRPr="008744D7" w:rsidTr="00C62FAA">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6,749</w:t>
            </w:r>
          </w:p>
        </w:tc>
      </w:tr>
      <w:tr w:rsidR="00C62FAA" w:rsidRPr="008744D7" w:rsidTr="00C62FAA">
        <w:trPr>
          <w:trHeight w:val="20"/>
        </w:trPr>
        <w:tc>
          <w:tcPr>
            <w:tcW w:w="960" w:type="dxa"/>
            <w:vMerge/>
            <w:tcBorders>
              <w:top w:val="nil"/>
              <w:left w:val="single" w:sz="4" w:space="0" w:color="auto"/>
              <w:bottom w:val="single" w:sz="4" w:space="0" w:color="auto"/>
              <w:right w:val="single" w:sz="4" w:space="0" w:color="auto"/>
            </w:tcBorders>
            <w:vAlign w:val="center"/>
            <w:hideMark/>
          </w:tcPr>
          <w:p w:rsidR="00C62FAA" w:rsidRPr="008744D7" w:rsidRDefault="00C62FAA" w:rsidP="00C62FAA">
            <w:pPr>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то же, к отпуску в сеть в %</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00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20,29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98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Прочие потребители, в т.ч.</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8,31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5,604</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1,360</w:t>
            </w:r>
          </w:p>
        </w:tc>
      </w:tr>
      <w:tr w:rsidR="00C62FAA" w:rsidRPr="008744D7" w:rsidTr="00C62FAA">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rsidR="00C62FAA" w:rsidRPr="008744D7" w:rsidRDefault="00C62FAA" w:rsidP="00C62FAA">
            <w:pPr>
              <w:rPr>
                <w:color w:val="000000"/>
                <w:sz w:val="20"/>
                <w:szCs w:val="20"/>
              </w:rPr>
            </w:pPr>
            <w:r w:rsidRPr="008744D7">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C62FAA" w:rsidRPr="008744D7" w:rsidRDefault="00C62FAA" w:rsidP="00C62FAA">
            <w:pPr>
              <w:jc w:val="center"/>
              <w:rPr>
                <w:color w:val="000000"/>
                <w:sz w:val="20"/>
                <w:szCs w:val="20"/>
              </w:rPr>
            </w:pPr>
            <w:r w:rsidRPr="008744D7">
              <w:rPr>
                <w:color w:val="000000"/>
                <w:sz w:val="20"/>
                <w:szCs w:val="20"/>
              </w:rPr>
              <w:t>1,350</w:t>
            </w:r>
          </w:p>
        </w:tc>
      </w:tr>
    </w:tbl>
    <w:p w:rsidR="008A12F3" w:rsidRPr="008744D7" w:rsidRDefault="00C62FAA" w:rsidP="008A12F3">
      <w:pPr>
        <w:rPr>
          <w:lang w:eastAsia="en-US"/>
        </w:rPr>
      </w:pPr>
      <w:r w:rsidRPr="008744D7">
        <w:rPr>
          <w:lang w:eastAsia="en-US"/>
        </w:rPr>
        <w:t>*не учтены потери в сетях</w:t>
      </w:r>
    </w:p>
    <w:bookmarkEnd w:id="766"/>
    <w:p w:rsidR="000A2D23" w:rsidRPr="008744D7" w:rsidRDefault="000A2D23" w:rsidP="000A2D23">
      <w:pPr>
        <w:rPr>
          <w:lang w:eastAsia="en-US"/>
        </w:rPr>
      </w:pPr>
    </w:p>
    <w:p w:rsidR="00B81951" w:rsidRPr="008744D7" w:rsidRDefault="00922215" w:rsidP="00846016">
      <w:pPr>
        <w:contextualSpacing/>
        <w:jc w:val="both"/>
      </w:pPr>
      <w:r w:rsidRPr="008744D7">
        <w:t xml:space="preserve">Таблица </w:t>
      </w:r>
      <w:r w:rsidR="00667B3B" w:rsidRPr="008744D7">
        <w:rPr>
          <w:noProof/>
        </w:rPr>
        <w:fldChar w:fldCharType="begin"/>
      </w:r>
      <w:r w:rsidR="002F7258" w:rsidRPr="008744D7">
        <w:rPr>
          <w:noProof/>
        </w:rPr>
        <w:instrText xml:space="preserve"> SEQ Таблица \* ARABIC </w:instrText>
      </w:r>
      <w:r w:rsidR="00667B3B" w:rsidRPr="008744D7">
        <w:rPr>
          <w:noProof/>
        </w:rPr>
        <w:fldChar w:fldCharType="separate"/>
      </w:r>
      <w:r w:rsidR="00CF282D">
        <w:rPr>
          <w:noProof/>
        </w:rPr>
        <w:t>60</w:t>
      </w:r>
      <w:r w:rsidR="00667B3B" w:rsidRPr="008744D7">
        <w:rPr>
          <w:noProof/>
        </w:rPr>
        <w:fldChar w:fldCharType="end"/>
      </w:r>
      <w:r w:rsidRPr="008744D7">
        <w:t xml:space="preserve"> –</w:t>
      </w:r>
      <w:r w:rsidRPr="008744D7">
        <w:rPr>
          <w:b/>
        </w:rPr>
        <w:t xml:space="preserve"> </w:t>
      </w:r>
      <w:r w:rsidRPr="008744D7">
        <w:t>Расчёт потребления топлива котельными в п. Сосновка с 2019 года по 2029 год</w:t>
      </w:r>
    </w:p>
    <w:p w:rsidR="00922215" w:rsidRPr="008744D7" w:rsidRDefault="00922215" w:rsidP="00846016">
      <w:pPr>
        <w:contextualSpacing/>
        <w:jc w:val="both"/>
      </w:pPr>
    </w:p>
    <w:tbl>
      <w:tblPr>
        <w:tblW w:w="5000" w:type="pct"/>
        <w:tblInd w:w="-5" w:type="dxa"/>
        <w:tblCellMar>
          <w:left w:w="28" w:type="dxa"/>
          <w:right w:w="28" w:type="dxa"/>
        </w:tblCellMar>
        <w:tblLook w:val="04A0" w:firstRow="1" w:lastRow="0" w:firstColumn="1" w:lastColumn="0" w:noHBand="0" w:noVBand="1"/>
      </w:tblPr>
      <w:tblGrid>
        <w:gridCol w:w="952"/>
        <w:gridCol w:w="2635"/>
        <w:gridCol w:w="1149"/>
        <w:gridCol w:w="951"/>
        <w:gridCol w:w="951"/>
        <w:gridCol w:w="951"/>
        <w:gridCol w:w="951"/>
        <w:gridCol w:w="951"/>
        <w:gridCol w:w="951"/>
        <w:gridCol w:w="951"/>
        <w:gridCol w:w="951"/>
        <w:gridCol w:w="951"/>
        <w:gridCol w:w="951"/>
        <w:gridCol w:w="951"/>
      </w:tblGrid>
      <w:tr w:rsidR="00922215" w:rsidRPr="008744D7" w:rsidTr="00922215">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29</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02</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064</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4,738</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 xml:space="preserve">Нормативный удельный </w:t>
            </w:r>
            <w:r w:rsidRPr="008744D7">
              <w:rPr>
                <w:color w:val="000000"/>
                <w:sz w:val="20"/>
                <w:szCs w:val="20"/>
              </w:rPr>
              <w:lastRenderedPageBreak/>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lastRenderedPageBreak/>
              <w:t>4.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0,840</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785</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rPr>
                <w:color w:val="000000"/>
                <w:sz w:val="20"/>
                <w:szCs w:val="20"/>
              </w:rPr>
            </w:pP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20,837</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962,95</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18</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922215" w:rsidRPr="008744D7" w:rsidRDefault="00922215" w:rsidP="00922215">
            <w:pPr>
              <w:jc w:val="center"/>
              <w:rPr>
                <w:color w:val="000000"/>
                <w:sz w:val="20"/>
                <w:szCs w:val="20"/>
              </w:rPr>
            </w:pP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17,659</w:t>
            </w:r>
          </w:p>
        </w:tc>
      </w:tr>
      <w:tr w:rsidR="00922215" w:rsidRPr="008744D7" w:rsidTr="00922215">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922215" w:rsidRPr="008744D7" w:rsidRDefault="00922215" w:rsidP="00922215">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922215" w:rsidRPr="008744D7" w:rsidRDefault="00922215" w:rsidP="00922215">
            <w:pPr>
              <w:jc w:val="center"/>
              <w:rPr>
                <w:color w:val="000000"/>
                <w:sz w:val="20"/>
                <w:szCs w:val="20"/>
              </w:rPr>
            </w:pPr>
            <w:r w:rsidRPr="008744D7">
              <w:rPr>
                <w:color w:val="000000"/>
                <w:sz w:val="20"/>
                <w:szCs w:val="20"/>
              </w:rPr>
              <w:t>3 358,43</w:t>
            </w:r>
          </w:p>
        </w:tc>
      </w:tr>
    </w:tbl>
    <w:p w:rsidR="00922215" w:rsidRPr="008744D7" w:rsidRDefault="00922215" w:rsidP="00846016">
      <w:pPr>
        <w:contextualSpacing/>
        <w:jc w:val="both"/>
      </w:pPr>
    </w:p>
    <w:p w:rsidR="00922215" w:rsidRPr="008744D7" w:rsidRDefault="00922215" w:rsidP="00922215">
      <w:pPr>
        <w:ind w:firstLine="709"/>
        <w:contextualSpacing/>
        <w:jc w:val="both"/>
      </w:pPr>
      <w:r w:rsidRPr="008744D7">
        <w:t>В таблице 6</w:t>
      </w:r>
      <w:r w:rsidR="00CF282D">
        <w:t>0</w:t>
      </w:r>
      <w:r w:rsidRPr="008744D7">
        <w:t xml:space="preserve"> приведены расчёты потребления топлива теплогенерирующим оборудованием:</w:t>
      </w:r>
    </w:p>
    <w:p w:rsidR="00922215" w:rsidRPr="008744D7" w:rsidRDefault="00922215" w:rsidP="00922215">
      <w:pPr>
        <w:ind w:firstLine="709"/>
        <w:contextualSpacing/>
        <w:jc w:val="both"/>
      </w:pPr>
      <w:r w:rsidRPr="008744D7">
        <w:t>1. При совместной работе комплекса «ТУ КС «Сосновская» - котельные «2БВК», блочная «Импакс», «Вирбекс-С-Финн»» - расчёт произведён на основе фактическо</w:t>
      </w:r>
      <w:r w:rsidR="00440F89" w:rsidRPr="008744D7">
        <w:t>й работы</w:t>
      </w:r>
      <w:r w:rsidRPr="008744D7">
        <w:t xml:space="preserve"> </w:t>
      </w:r>
      <w:r w:rsidR="00440F89" w:rsidRPr="008744D7">
        <w:t xml:space="preserve">комплекса и </w:t>
      </w:r>
      <w:r w:rsidRPr="008744D7">
        <w:t>потребления топлива за 2018-2019 годы;</w:t>
      </w:r>
    </w:p>
    <w:p w:rsidR="00922215" w:rsidRPr="008744D7" w:rsidRDefault="00922215" w:rsidP="00922215">
      <w:pPr>
        <w:ind w:firstLine="709"/>
        <w:contextualSpacing/>
        <w:jc w:val="both"/>
      </w:pPr>
      <w:r w:rsidRPr="008744D7">
        <w:t xml:space="preserve">2. При работе только котельных «2БВК», блочная «Импакс», «Вирбекс-С-Финн» - расчёт произведён </w:t>
      </w:r>
      <w:r w:rsidR="00440F89" w:rsidRPr="008744D7">
        <w:t xml:space="preserve">без учёта работы ТУ КС «Сосновская» </w:t>
      </w:r>
      <w:r w:rsidRPr="008744D7">
        <w:t xml:space="preserve">на основе </w:t>
      </w:r>
      <w:r w:rsidR="00440F89" w:rsidRPr="008744D7">
        <w:t>технических характеристик</w:t>
      </w:r>
      <w:r w:rsidRPr="008744D7">
        <w:t xml:space="preserve"> </w:t>
      </w:r>
      <w:r w:rsidR="00440F89" w:rsidRPr="008744D7">
        <w:t>котельных «2БВК», блочная «Импакс», «Вирбекс-С-Финн».</w:t>
      </w:r>
    </w:p>
    <w:p w:rsidR="00440F89" w:rsidRPr="008744D7" w:rsidRDefault="00440F89" w:rsidP="00922215">
      <w:pPr>
        <w:ind w:firstLine="709"/>
        <w:contextualSpacing/>
        <w:jc w:val="both"/>
      </w:pPr>
      <w:r w:rsidRPr="008744D7">
        <w:lastRenderedPageBreak/>
        <w:t>3. Фактическое потребление природного газа для выработки необходимой тепловой энергии в с.п. Сосновка на перспективу с 2020 года по 2029 год</w:t>
      </w:r>
      <w:r w:rsidR="00C97A3C" w:rsidRPr="008744D7">
        <w:t xml:space="preserve">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Импакс», «Вирбекс-С-Финн».</w:t>
      </w:r>
    </w:p>
    <w:p w:rsidR="00922215" w:rsidRPr="008744D7" w:rsidRDefault="00922215" w:rsidP="00846016">
      <w:pPr>
        <w:contextualSpacing/>
        <w:jc w:val="both"/>
      </w:pPr>
    </w:p>
    <w:p w:rsidR="00922215" w:rsidRPr="008744D7" w:rsidRDefault="00922215" w:rsidP="00846016">
      <w:pPr>
        <w:contextualSpacing/>
        <w:jc w:val="both"/>
      </w:pPr>
    </w:p>
    <w:p w:rsidR="008A12F3" w:rsidRPr="008744D7" w:rsidRDefault="008A12F3" w:rsidP="00846016">
      <w:pPr>
        <w:contextualSpacing/>
        <w:jc w:val="both"/>
        <w:sectPr w:rsidR="008A12F3" w:rsidRPr="008744D7" w:rsidSect="00553FB7">
          <w:pgSz w:w="16838" w:h="11906" w:orient="landscape"/>
          <w:pgMar w:top="1418" w:right="851" w:bottom="567" w:left="851" w:header="709" w:footer="567" w:gutter="0"/>
          <w:cols w:space="708"/>
          <w:docGrid w:linePitch="360"/>
        </w:sectPr>
      </w:pPr>
    </w:p>
    <w:p w:rsidR="00AD41CC" w:rsidRPr="008744D7" w:rsidRDefault="005C2B9F" w:rsidP="006372DA">
      <w:pPr>
        <w:pStyle w:val="2"/>
        <w:tabs>
          <w:tab w:val="left" w:pos="1276"/>
        </w:tabs>
        <w:spacing w:before="0"/>
        <w:ind w:left="0" w:firstLine="709"/>
        <w:contextualSpacing/>
        <w:rPr>
          <w:rFonts w:cs="Times New Roman"/>
          <w:b w:val="0"/>
          <w:szCs w:val="24"/>
        </w:rPr>
      </w:pPr>
      <w:bookmarkStart w:id="767" w:name="_Toc524614884"/>
      <w:bookmarkStart w:id="768" w:name="_Toc524615100"/>
      <w:bookmarkStart w:id="769" w:name="_Toc28125381"/>
      <w:bookmarkStart w:id="770" w:name="_Toc42090949"/>
      <w:r w:rsidRPr="008744D7">
        <w:rPr>
          <w:rFonts w:cs="Times New Roman"/>
          <w:b w:val="0"/>
          <w:szCs w:val="24"/>
        </w:rPr>
        <w:lastRenderedPageBreak/>
        <w:t>Результаты расчё</w:t>
      </w:r>
      <w:r w:rsidR="00AD41CC" w:rsidRPr="008744D7">
        <w:rPr>
          <w:rFonts w:cs="Times New Roman"/>
          <w:b w:val="0"/>
          <w:szCs w:val="24"/>
        </w:rPr>
        <w:t>тов по каждому источнику тепловой энергии нормативных запасов топлива</w:t>
      </w:r>
      <w:bookmarkEnd w:id="767"/>
      <w:bookmarkEnd w:id="768"/>
      <w:bookmarkEnd w:id="769"/>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70"/>
    </w:p>
    <w:p w:rsidR="006372DA" w:rsidRPr="008744D7" w:rsidRDefault="006372DA" w:rsidP="006372DA">
      <w:pPr>
        <w:tabs>
          <w:tab w:val="left" w:pos="1276"/>
        </w:tabs>
        <w:contextualSpacing/>
        <w:jc w:val="both"/>
      </w:pPr>
    </w:p>
    <w:p w:rsidR="000F616D" w:rsidRPr="008744D7" w:rsidRDefault="000F616D" w:rsidP="00A34459">
      <w:pPr>
        <w:tabs>
          <w:tab w:val="left" w:pos="1276"/>
        </w:tabs>
        <w:ind w:firstLine="709"/>
        <w:contextualSpacing/>
        <w:jc w:val="both"/>
      </w:pPr>
      <w:r w:rsidRPr="008744D7">
        <w:t>Расч</w:t>
      </w:r>
      <w:r w:rsidR="005C2B9F" w:rsidRPr="008744D7">
        <w:t>ё</w:t>
      </w:r>
      <w:r w:rsidRPr="008744D7">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0F616D" w:rsidRPr="008744D7" w:rsidRDefault="000F616D" w:rsidP="00A34459">
      <w:pPr>
        <w:tabs>
          <w:tab w:val="left" w:pos="1276"/>
        </w:tabs>
        <w:ind w:firstLine="709"/>
        <w:contextualSpacing/>
        <w:jc w:val="both"/>
      </w:pPr>
      <w:r w:rsidRPr="008744D7">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0F616D" w:rsidRPr="008744D7" w:rsidRDefault="000F616D" w:rsidP="00A34459">
      <w:pPr>
        <w:tabs>
          <w:tab w:val="left" w:pos="1276"/>
        </w:tabs>
        <w:ind w:firstLine="709"/>
        <w:contextualSpacing/>
        <w:jc w:val="both"/>
      </w:pPr>
      <w:r w:rsidRPr="008744D7">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8744D7">
        <w:t xml:space="preserve"> «выживания»</w:t>
      </w:r>
      <w:r w:rsidR="008642A0" w:rsidRPr="008744D7">
        <w:t xml:space="preserve"> с минимальной расчё</w:t>
      </w:r>
      <w:r w:rsidRPr="008744D7">
        <w:t>тной электрической и тепловой нагрузкой по условиям самого холодного месяца года.</w:t>
      </w:r>
    </w:p>
    <w:p w:rsidR="001040D9" w:rsidRPr="008744D7" w:rsidRDefault="000F616D" w:rsidP="00A34459">
      <w:pPr>
        <w:tabs>
          <w:tab w:val="left" w:pos="1276"/>
        </w:tabs>
        <w:ind w:firstLine="709"/>
        <w:contextualSpacing/>
        <w:jc w:val="both"/>
      </w:pPr>
      <w:r w:rsidRPr="008744D7">
        <w:t xml:space="preserve">НЭЗТ необходим </w:t>
      </w:r>
      <w:r w:rsidR="006372DA" w:rsidRPr="008744D7">
        <w:t>для надё</w:t>
      </w:r>
      <w:r w:rsidRPr="008744D7">
        <w:t>жной и стабильной работы электростанций и обеспечивает плановую выработку электрической и (или) тепловой энергии.</w:t>
      </w:r>
    </w:p>
    <w:p w:rsidR="00C97A3C" w:rsidRPr="008744D7" w:rsidRDefault="00C97A3C" w:rsidP="00AB6B6C">
      <w:pPr>
        <w:tabs>
          <w:tab w:val="left" w:pos="1276"/>
        </w:tabs>
        <w:ind w:firstLine="709"/>
        <w:contextualSpacing/>
        <w:jc w:val="both"/>
        <w:rPr>
          <w:rFonts w:eastAsia="Arial"/>
          <w:spacing w:val="-5"/>
        </w:rPr>
      </w:pPr>
      <w:r w:rsidRPr="008744D7">
        <w:rPr>
          <w:rFonts w:eastAsia="Arial"/>
          <w:spacing w:val="-5"/>
        </w:rPr>
        <w:t xml:space="preserve">Для котельных «2БВК», блочная «Импакс», «Вирбекс-С-Финн» в с.п. Сосновка </w:t>
      </w:r>
      <w:r w:rsidR="00AB6B6C" w:rsidRPr="008744D7">
        <w:rPr>
          <w:rFonts w:eastAsia="Arial"/>
          <w:spacing w:val="-5"/>
        </w:rPr>
        <w:t>р</w:t>
      </w:r>
      <w:r w:rsidRPr="008744D7">
        <w:rPr>
          <w:rFonts w:eastAsia="Arial"/>
          <w:spacing w:val="-5"/>
        </w:rPr>
        <w:t>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6372DA" w:rsidRPr="008744D7" w:rsidRDefault="006372DA" w:rsidP="006372DA">
      <w:pPr>
        <w:tabs>
          <w:tab w:val="left" w:pos="1276"/>
        </w:tabs>
        <w:contextualSpacing/>
        <w:jc w:val="both"/>
      </w:pPr>
    </w:p>
    <w:p w:rsidR="00AD41CC" w:rsidRPr="008744D7" w:rsidRDefault="00AD41CC" w:rsidP="006372DA">
      <w:pPr>
        <w:pStyle w:val="2"/>
        <w:tabs>
          <w:tab w:val="left" w:pos="1276"/>
        </w:tabs>
        <w:spacing w:before="0"/>
        <w:ind w:left="0" w:firstLine="709"/>
        <w:contextualSpacing/>
        <w:rPr>
          <w:rFonts w:cs="Times New Roman"/>
          <w:b w:val="0"/>
          <w:szCs w:val="24"/>
        </w:rPr>
      </w:pPr>
      <w:bookmarkStart w:id="771" w:name="_Toc524614885"/>
      <w:bookmarkStart w:id="772" w:name="_Toc524615101"/>
      <w:bookmarkStart w:id="773" w:name="_Toc28125382"/>
      <w:bookmarkStart w:id="774" w:name="_Toc42090950"/>
      <w:r w:rsidRPr="008744D7">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71"/>
      <w:bookmarkEnd w:id="772"/>
      <w:bookmarkEnd w:id="773"/>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74"/>
    </w:p>
    <w:p w:rsidR="006372DA" w:rsidRPr="008744D7" w:rsidRDefault="006372DA" w:rsidP="006372DA">
      <w:pPr>
        <w:tabs>
          <w:tab w:val="left" w:pos="1276"/>
        </w:tabs>
        <w:contextualSpacing/>
        <w:jc w:val="both"/>
      </w:pPr>
      <w:bookmarkStart w:id="775" w:name="_Hlk22218539"/>
    </w:p>
    <w:bookmarkEnd w:id="775"/>
    <w:p w:rsidR="008174F3" w:rsidRPr="008744D7" w:rsidRDefault="008174F3" w:rsidP="008174F3">
      <w:pPr>
        <w:ind w:firstLine="709"/>
        <w:jc w:val="both"/>
      </w:pPr>
      <w:r w:rsidRPr="008744D7">
        <w:t>Основным топливом дл</w:t>
      </w:r>
      <w:r w:rsidR="001B2424" w:rsidRPr="008744D7">
        <w:t>я котлоагрегатов «2БВК», «блочная</w:t>
      </w:r>
      <w:r w:rsidRPr="008744D7">
        <w:t xml:space="preserve"> Импак</w:t>
      </w:r>
      <w:r w:rsidR="001B2424" w:rsidRPr="008744D7">
        <w:t>с</w:t>
      </w:r>
      <w:r w:rsidRPr="008744D7">
        <w:t>» и «Вирбекс-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Т</w:t>
      </w:r>
      <w:r w:rsidR="00AB6B6C" w:rsidRPr="008744D7">
        <w:t>юменТрансГаз</w:t>
      </w:r>
      <w:r w:rsidRPr="008744D7">
        <w:t>»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8174F3" w:rsidRPr="008744D7" w:rsidRDefault="00AB6B6C" w:rsidP="008174F3">
      <w:pPr>
        <w:ind w:firstLine="709"/>
        <w:jc w:val="both"/>
      </w:pPr>
      <w:r w:rsidRPr="008744D7">
        <w:t>Местные виды топлива для выработки тепловой энергии котельными в с.п. Сосновка не используются и на перспективу использовать не предполагается.</w:t>
      </w:r>
    </w:p>
    <w:p w:rsidR="008174F3" w:rsidRPr="008744D7" w:rsidRDefault="008174F3" w:rsidP="00A34459">
      <w:pPr>
        <w:pStyle w:val="afffffffffffffffff7"/>
        <w:ind w:firstLine="709"/>
      </w:pPr>
    </w:p>
    <w:p w:rsidR="000E1B2E" w:rsidRPr="008744D7" w:rsidRDefault="000E1B2E" w:rsidP="00A34459">
      <w:pPr>
        <w:pStyle w:val="2"/>
        <w:tabs>
          <w:tab w:val="left" w:pos="1276"/>
        </w:tabs>
        <w:spacing w:before="0"/>
        <w:ind w:left="0" w:firstLine="709"/>
        <w:contextualSpacing/>
        <w:rPr>
          <w:rFonts w:cs="Times New Roman"/>
          <w:b w:val="0"/>
          <w:szCs w:val="24"/>
        </w:rPr>
      </w:pPr>
      <w:bookmarkStart w:id="776" w:name="_Toc15640945"/>
      <w:bookmarkStart w:id="777" w:name="_Toc28125383"/>
      <w:bookmarkStart w:id="778" w:name="_Toc42090951"/>
      <w:bookmarkStart w:id="779" w:name="_Hlk15651741"/>
      <w:r w:rsidRPr="008744D7">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6"/>
      <w:bookmarkEnd w:id="777"/>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78"/>
    </w:p>
    <w:p w:rsidR="006372DA" w:rsidRPr="008744D7" w:rsidRDefault="006372DA" w:rsidP="00A34459">
      <w:pPr>
        <w:tabs>
          <w:tab w:val="left" w:pos="1276"/>
        </w:tabs>
        <w:ind w:firstLine="709"/>
        <w:contextualSpacing/>
        <w:jc w:val="both"/>
      </w:pPr>
      <w:bookmarkStart w:id="780" w:name="_Hlk22218557"/>
    </w:p>
    <w:p w:rsidR="008F2353" w:rsidRPr="008744D7" w:rsidRDefault="008F2353" w:rsidP="008F2353">
      <w:pPr>
        <w:ind w:firstLine="709"/>
        <w:jc w:val="both"/>
      </w:pPr>
      <w:r w:rsidRPr="008744D7">
        <w:t>Основным топливом для котлоагрегатов «2БВК», «блочн. Импак» и «Вирбекс-</w:t>
      </w:r>
      <w:r w:rsidR="00AB6B6C" w:rsidRPr="008744D7">
        <w:t>С-Финн» является природный газ.</w:t>
      </w:r>
    </w:p>
    <w:p w:rsidR="00AB6B6C" w:rsidRPr="008744D7" w:rsidRDefault="00AB6B6C" w:rsidP="008F2353">
      <w:pPr>
        <w:ind w:firstLine="709"/>
        <w:jc w:val="both"/>
        <w:rPr>
          <w:rFonts w:eastAsia="Arial Black"/>
        </w:rPr>
      </w:pPr>
      <w:r w:rsidRPr="008744D7">
        <w:t>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w:t>
      </w:r>
      <w:r w:rsidRPr="008744D7">
        <w:rPr>
          <w:sz w:val="31"/>
          <w:szCs w:val="31"/>
          <w:vertAlign w:val="subscript"/>
        </w:rPr>
        <w:t>н</w:t>
      </w:r>
      <w:r w:rsidRPr="008744D7">
        <w:rPr>
          <w:sz w:val="31"/>
          <w:szCs w:val="31"/>
          <w:vertAlign w:val="superscript"/>
        </w:rPr>
        <w:t>р</w:t>
      </w:r>
      <w:r w:rsidRPr="008744D7">
        <w:t xml:space="preserve"> = 8023 ккал/м</w:t>
      </w:r>
      <w:r w:rsidRPr="008744D7">
        <w:rPr>
          <w:sz w:val="31"/>
          <w:szCs w:val="31"/>
          <w:vertAlign w:val="superscript"/>
        </w:rPr>
        <w:t>3</w:t>
      </w:r>
      <w:r w:rsidRPr="008744D7">
        <w:t>, плотность 0,684 кг/м</w:t>
      </w:r>
      <w:r w:rsidRPr="008744D7">
        <w:rPr>
          <w:sz w:val="31"/>
          <w:szCs w:val="31"/>
          <w:vertAlign w:val="superscript"/>
        </w:rPr>
        <w:t>3</w:t>
      </w:r>
      <w:r w:rsidRPr="008744D7">
        <w:t>.</w:t>
      </w:r>
    </w:p>
    <w:p w:rsidR="008F2353" w:rsidRPr="008744D7" w:rsidRDefault="008F2353" w:rsidP="00A34459">
      <w:pPr>
        <w:pStyle w:val="afffffffffffffffff7"/>
        <w:ind w:firstLine="709"/>
        <w:rPr>
          <w:rFonts w:eastAsia="Arial Black"/>
        </w:rPr>
      </w:pPr>
    </w:p>
    <w:p w:rsidR="000E1B2E" w:rsidRPr="008744D7" w:rsidRDefault="000E1B2E" w:rsidP="00AB6B6C">
      <w:pPr>
        <w:pStyle w:val="2"/>
        <w:keepNext/>
        <w:tabs>
          <w:tab w:val="left" w:pos="1276"/>
        </w:tabs>
        <w:spacing w:before="0"/>
        <w:ind w:left="0" w:firstLine="709"/>
        <w:contextualSpacing/>
        <w:rPr>
          <w:rFonts w:cs="Times New Roman"/>
          <w:b w:val="0"/>
          <w:szCs w:val="24"/>
        </w:rPr>
      </w:pPr>
      <w:bookmarkStart w:id="781" w:name="_Toc15640946"/>
      <w:bookmarkStart w:id="782" w:name="_Toc28125384"/>
      <w:bookmarkStart w:id="783" w:name="_Toc42090952"/>
      <w:bookmarkEnd w:id="780"/>
      <w:r w:rsidRPr="008744D7">
        <w:rPr>
          <w:rFonts w:cs="Times New Roman"/>
          <w:b w:val="0"/>
          <w:szCs w:val="24"/>
        </w:rPr>
        <w:lastRenderedPageBreak/>
        <w:t xml:space="preserve">Преобладающий в поселении, городском округе вид топлива, определяемый по совокупности всех систем теплоснабжения, находящихся </w:t>
      </w:r>
      <w:r w:rsidR="006F3F96" w:rsidRPr="008744D7">
        <w:rPr>
          <w:rFonts w:cs="Times New Roman"/>
          <w:b w:val="0"/>
        </w:rPr>
        <w:t xml:space="preserve">на территории с.п. </w:t>
      </w:r>
      <w:bookmarkEnd w:id="781"/>
      <w:bookmarkEnd w:id="782"/>
      <w:r w:rsidR="00CF0006" w:rsidRPr="008744D7">
        <w:rPr>
          <w:rFonts w:cs="Times New Roman"/>
          <w:b w:val="0"/>
        </w:rPr>
        <w:t>Сосновка</w:t>
      </w:r>
      <w:bookmarkEnd w:id="783"/>
    </w:p>
    <w:p w:rsidR="006372DA" w:rsidRPr="008744D7" w:rsidRDefault="006372DA" w:rsidP="00AB6B6C">
      <w:pPr>
        <w:keepNext/>
        <w:keepLines/>
        <w:tabs>
          <w:tab w:val="left" w:pos="1276"/>
        </w:tabs>
        <w:ind w:firstLine="709"/>
        <w:contextualSpacing/>
        <w:jc w:val="both"/>
      </w:pPr>
      <w:bookmarkStart w:id="784" w:name="_Hlk22218570"/>
    </w:p>
    <w:p w:rsidR="008F2353" w:rsidRPr="008744D7" w:rsidRDefault="008F2353" w:rsidP="008F2353">
      <w:pPr>
        <w:ind w:firstLine="709"/>
        <w:jc w:val="both"/>
      </w:pPr>
      <w:r w:rsidRPr="008744D7">
        <w:t>Основным топливом для котлоагрегатов «2БВК», «блочн</w:t>
      </w:r>
      <w:r w:rsidR="001B2424" w:rsidRPr="008744D7">
        <w:t>ая</w:t>
      </w:r>
      <w:r w:rsidRPr="008744D7">
        <w:t xml:space="preserve"> Импак</w:t>
      </w:r>
      <w:r w:rsidR="001B2424" w:rsidRPr="008744D7">
        <w:t>с</w:t>
      </w:r>
      <w:r w:rsidRPr="008744D7">
        <w:t>» и «Вирбекс-С-Финн» является природный газ.</w:t>
      </w:r>
    </w:p>
    <w:p w:rsidR="00D04571" w:rsidRPr="008744D7" w:rsidRDefault="00D04571" w:rsidP="006372DA">
      <w:pPr>
        <w:tabs>
          <w:tab w:val="left" w:pos="1276"/>
        </w:tabs>
        <w:contextualSpacing/>
        <w:jc w:val="both"/>
      </w:pPr>
    </w:p>
    <w:p w:rsidR="000E1B2E" w:rsidRPr="008744D7" w:rsidRDefault="000E1B2E" w:rsidP="007B64B8">
      <w:pPr>
        <w:pStyle w:val="2"/>
        <w:keepNext/>
        <w:tabs>
          <w:tab w:val="left" w:pos="1276"/>
        </w:tabs>
        <w:spacing w:before="0"/>
        <w:ind w:left="0" w:firstLine="709"/>
        <w:contextualSpacing/>
        <w:rPr>
          <w:rFonts w:cs="Times New Roman"/>
          <w:b w:val="0"/>
          <w:szCs w:val="24"/>
        </w:rPr>
      </w:pPr>
      <w:bookmarkStart w:id="785" w:name="_Toc15640947"/>
      <w:bookmarkStart w:id="786" w:name="_Toc28125385"/>
      <w:bookmarkStart w:id="787" w:name="_Toc42090953"/>
      <w:bookmarkEnd w:id="784"/>
      <w:r w:rsidRPr="008744D7">
        <w:rPr>
          <w:rFonts w:cs="Times New Roman"/>
          <w:b w:val="0"/>
          <w:szCs w:val="24"/>
        </w:rPr>
        <w:t xml:space="preserve">Приоритетное направление развития топливного баланса </w:t>
      </w:r>
      <w:bookmarkEnd w:id="785"/>
      <w:bookmarkEnd w:id="786"/>
      <w:r w:rsidR="00AB6B6C" w:rsidRPr="008744D7">
        <w:rPr>
          <w:rFonts w:cs="Times New Roman"/>
          <w:b w:val="0"/>
          <w:szCs w:val="24"/>
        </w:rPr>
        <w:t>с.п.</w:t>
      </w:r>
      <w:r w:rsidR="006F3F96" w:rsidRPr="008744D7">
        <w:rPr>
          <w:rFonts w:cs="Times New Roman"/>
          <w:b w:val="0"/>
          <w:szCs w:val="24"/>
        </w:rPr>
        <w:t xml:space="preserve"> </w:t>
      </w:r>
      <w:r w:rsidR="00CF0006" w:rsidRPr="008744D7">
        <w:rPr>
          <w:rFonts w:cs="Times New Roman"/>
          <w:b w:val="0"/>
        </w:rPr>
        <w:t>Сосновка</w:t>
      </w:r>
      <w:bookmarkEnd w:id="787"/>
    </w:p>
    <w:p w:rsidR="0066183C" w:rsidRPr="008744D7" w:rsidRDefault="0066183C" w:rsidP="007B64B8">
      <w:pPr>
        <w:keepNext/>
        <w:keepLines/>
        <w:tabs>
          <w:tab w:val="left" w:pos="1276"/>
        </w:tabs>
        <w:contextualSpacing/>
        <w:jc w:val="both"/>
      </w:pPr>
    </w:p>
    <w:p w:rsidR="008F2353" w:rsidRPr="008744D7" w:rsidRDefault="008F2353" w:rsidP="008F2353">
      <w:pPr>
        <w:pStyle w:val="afffffffffffffffff7"/>
        <w:ind w:firstLine="709"/>
        <w:rPr>
          <w:u w:val="single"/>
        </w:rPr>
      </w:pPr>
      <w:r w:rsidRPr="008744D7">
        <w:t xml:space="preserve">Приоритетным направлением </w:t>
      </w:r>
      <w:r w:rsidR="00AB6B6C" w:rsidRPr="008744D7">
        <w:t>развития топливного баланса</w:t>
      </w:r>
      <w:r w:rsidRPr="008744D7">
        <w:t xml:space="preserve"> с.п. Сосновка является </w:t>
      </w:r>
      <w:r w:rsidR="00AB6B6C" w:rsidRPr="008744D7">
        <w:rPr>
          <w:bCs/>
        </w:rPr>
        <w:t xml:space="preserve">использование природного газа. Перспективные топливные балансы приведены в таблице </w:t>
      </w:r>
      <w:r w:rsidR="00683CB2" w:rsidRPr="008744D7">
        <w:rPr>
          <w:bCs/>
        </w:rPr>
        <w:t>6</w:t>
      </w:r>
      <w:r w:rsidR="00CF282D">
        <w:rPr>
          <w:bCs/>
        </w:rPr>
        <w:t>0</w:t>
      </w:r>
      <w:r w:rsidR="00683CB2" w:rsidRPr="008744D7">
        <w:rPr>
          <w:bCs/>
        </w:rPr>
        <w:t xml:space="preserve"> п. 10.1.</w:t>
      </w:r>
    </w:p>
    <w:p w:rsidR="00996734" w:rsidRPr="008744D7" w:rsidRDefault="00996734" w:rsidP="00D30E67">
      <w:pPr>
        <w:tabs>
          <w:tab w:val="left" w:pos="1276"/>
        </w:tabs>
        <w:ind w:firstLine="709"/>
        <w:contextualSpacing/>
        <w:jc w:val="both"/>
      </w:pPr>
    </w:p>
    <w:p w:rsidR="00AD41CC" w:rsidRPr="008744D7" w:rsidRDefault="00AD41CC" w:rsidP="00D30E67">
      <w:pPr>
        <w:pStyle w:val="2"/>
        <w:tabs>
          <w:tab w:val="left" w:pos="1276"/>
        </w:tabs>
        <w:spacing w:before="0"/>
        <w:ind w:left="0" w:firstLine="709"/>
        <w:contextualSpacing/>
        <w:rPr>
          <w:rFonts w:cs="Times New Roman"/>
          <w:b w:val="0"/>
          <w:szCs w:val="24"/>
        </w:rPr>
      </w:pPr>
      <w:bookmarkStart w:id="788" w:name="_Toc524614886"/>
      <w:bookmarkStart w:id="789" w:name="_Toc524615102"/>
      <w:bookmarkStart w:id="790" w:name="_Toc28125386"/>
      <w:bookmarkStart w:id="791" w:name="_Toc42090954"/>
      <w:bookmarkEnd w:id="779"/>
      <w:r w:rsidRPr="008744D7">
        <w:rPr>
          <w:rFonts w:cs="Times New Roman"/>
          <w:b w:val="0"/>
          <w:szCs w:val="24"/>
        </w:rPr>
        <w:t>Описание изменений в перспективных топливных балансах за период, предшествующий актуализации схемы т</w:t>
      </w:r>
      <w:r w:rsidR="005B1B5A" w:rsidRPr="008744D7">
        <w:rPr>
          <w:rFonts w:cs="Times New Roman"/>
          <w:b w:val="0"/>
          <w:szCs w:val="24"/>
        </w:rPr>
        <w:t>еплоснабжения, в том числе с учё</w:t>
      </w:r>
      <w:r w:rsidRPr="008744D7">
        <w:rPr>
          <w:rFonts w:cs="Times New Roman"/>
          <w:b w:val="0"/>
          <w:szCs w:val="24"/>
        </w:rPr>
        <w:t>том введенных в эксплуатацию построенных и реконструированных источников тепловой энергии</w:t>
      </w:r>
      <w:bookmarkEnd w:id="788"/>
      <w:bookmarkEnd w:id="789"/>
      <w:bookmarkEnd w:id="790"/>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791"/>
    </w:p>
    <w:p w:rsidR="0066183C" w:rsidRPr="008744D7" w:rsidRDefault="0066183C" w:rsidP="00D30E67">
      <w:pPr>
        <w:tabs>
          <w:tab w:val="left" w:pos="1276"/>
        </w:tabs>
        <w:ind w:firstLine="709"/>
        <w:contextualSpacing/>
        <w:jc w:val="both"/>
      </w:pPr>
      <w:bookmarkStart w:id="792" w:name="_Hlk528164554"/>
    </w:p>
    <w:bookmarkEnd w:id="792"/>
    <w:p w:rsidR="008C4E91" w:rsidRPr="008744D7" w:rsidRDefault="008C4E91" w:rsidP="008C4E91">
      <w:pPr>
        <w:pStyle w:val="afffffffffffffffff7"/>
        <w:ind w:firstLine="709"/>
        <w:rPr>
          <w:rFonts w:eastAsia="Arial Black"/>
        </w:rPr>
      </w:pPr>
      <w:r w:rsidRPr="008744D7">
        <w:rPr>
          <w:rFonts w:eastAsia="Arial Black"/>
        </w:rPr>
        <w:t xml:space="preserve">Расчёт существующих и перспективных топливных балансов по котельным представлен в </w:t>
      </w:r>
      <w:r w:rsidR="00683CB2" w:rsidRPr="008744D7">
        <w:rPr>
          <w:rFonts w:eastAsia="Arial Black"/>
        </w:rPr>
        <w:t>таблице 6</w:t>
      </w:r>
      <w:r w:rsidR="00CF282D">
        <w:rPr>
          <w:rFonts w:eastAsia="Arial Black"/>
        </w:rPr>
        <w:t>0</w:t>
      </w:r>
      <w:r w:rsidR="00683CB2" w:rsidRPr="008744D7">
        <w:rPr>
          <w:rFonts w:eastAsia="Arial Black"/>
        </w:rPr>
        <w:t xml:space="preserve"> </w:t>
      </w:r>
      <w:r w:rsidRPr="008744D7">
        <w:rPr>
          <w:rFonts w:eastAsia="Arial Black"/>
        </w:rPr>
        <w:t>п.</w:t>
      </w:r>
      <w:r w:rsidRPr="008744D7">
        <w:rPr>
          <w:rFonts w:eastAsia="Arial Black"/>
          <w:sz w:val="20"/>
          <w:szCs w:val="20"/>
        </w:rPr>
        <w:t xml:space="preserve"> </w:t>
      </w:r>
      <w:r w:rsidRPr="008744D7">
        <w:rPr>
          <w:rFonts w:eastAsia="Arial Black"/>
        </w:rPr>
        <w:t>10.1.</w:t>
      </w:r>
    </w:p>
    <w:p w:rsidR="00683CB2" w:rsidRPr="008744D7" w:rsidRDefault="00683CB2" w:rsidP="008C4E91">
      <w:pPr>
        <w:pStyle w:val="afffffffffffffffff7"/>
        <w:ind w:firstLine="709"/>
      </w:pPr>
    </w:p>
    <w:p w:rsidR="00F2343A" w:rsidRPr="008744D7" w:rsidRDefault="00F2343A" w:rsidP="00846016">
      <w:pPr>
        <w:contextualSpacing/>
        <w:jc w:val="both"/>
      </w:pPr>
    </w:p>
    <w:p w:rsidR="00AD41CC" w:rsidRPr="008744D7" w:rsidRDefault="00810BF0" w:rsidP="00633102">
      <w:pPr>
        <w:pStyle w:val="14"/>
        <w:pageBreakBefore/>
        <w:tabs>
          <w:tab w:val="left" w:pos="1134"/>
        </w:tabs>
        <w:spacing w:before="0" w:line="240" w:lineRule="auto"/>
        <w:ind w:left="0" w:firstLine="709"/>
        <w:contextualSpacing/>
        <w:rPr>
          <w:rFonts w:cs="Times New Roman"/>
          <w:b w:val="0"/>
          <w:szCs w:val="24"/>
        </w:rPr>
      </w:pPr>
      <w:bookmarkStart w:id="793" w:name="_Toc524614888"/>
      <w:bookmarkStart w:id="794" w:name="_Toc524615104"/>
      <w:bookmarkStart w:id="795" w:name="_Toc28125387"/>
      <w:bookmarkStart w:id="796" w:name="_Toc42090955"/>
      <w:r w:rsidRPr="008744D7">
        <w:rPr>
          <w:rFonts w:cs="Times New Roman"/>
          <w:b w:val="0"/>
          <w:szCs w:val="24"/>
        </w:rPr>
        <w:lastRenderedPageBreak/>
        <w:t xml:space="preserve">Глава </w:t>
      </w:r>
      <w:r w:rsidR="00AD41CC" w:rsidRPr="008744D7">
        <w:rPr>
          <w:rFonts w:cs="Times New Roman"/>
          <w:b w:val="0"/>
          <w:szCs w:val="24"/>
        </w:rPr>
        <w:t>1</w:t>
      </w:r>
      <w:r w:rsidRPr="008744D7">
        <w:rPr>
          <w:rFonts w:cs="Times New Roman"/>
          <w:b w:val="0"/>
          <w:szCs w:val="24"/>
        </w:rPr>
        <w:t>1</w:t>
      </w:r>
      <w:r w:rsidR="00D166C4" w:rsidRPr="008744D7">
        <w:rPr>
          <w:rFonts w:cs="Times New Roman"/>
          <w:b w:val="0"/>
          <w:szCs w:val="24"/>
        </w:rPr>
        <w:t>. Оценка надё</w:t>
      </w:r>
      <w:r w:rsidR="00AD41CC" w:rsidRPr="008744D7">
        <w:rPr>
          <w:rFonts w:cs="Times New Roman"/>
          <w:b w:val="0"/>
          <w:szCs w:val="24"/>
        </w:rPr>
        <w:t>жности теплоснабжения</w:t>
      </w:r>
      <w:bookmarkEnd w:id="793"/>
      <w:bookmarkEnd w:id="794"/>
      <w:bookmarkEnd w:id="795"/>
      <w:bookmarkEnd w:id="796"/>
    </w:p>
    <w:p w:rsidR="00D166C4" w:rsidRPr="008744D7" w:rsidRDefault="00D166C4" w:rsidP="00D166C4"/>
    <w:p w:rsidR="00AD41CC" w:rsidRPr="008744D7" w:rsidRDefault="00810BF0" w:rsidP="000D17D0">
      <w:pPr>
        <w:pStyle w:val="2"/>
        <w:tabs>
          <w:tab w:val="left" w:pos="1276"/>
        </w:tabs>
        <w:spacing w:before="0"/>
        <w:ind w:left="0" w:firstLine="709"/>
        <w:contextualSpacing/>
        <w:rPr>
          <w:rFonts w:cs="Times New Roman"/>
          <w:b w:val="0"/>
          <w:szCs w:val="24"/>
        </w:rPr>
      </w:pPr>
      <w:bookmarkStart w:id="797" w:name="_Toc524614889"/>
      <w:bookmarkStart w:id="798" w:name="_Toc524615105"/>
      <w:bookmarkStart w:id="799" w:name="_Toc28125388"/>
      <w:bookmarkStart w:id="800" w:name="_Toc42090956"/>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7"/>
      <w:bookmarkEnd w:id="798"/>
      <w:bookmarkEnd w:id="799"/>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00"/>
    </w:p>
    <w:p w:rsidR="000D17D0" w:rsidRPr="008744D7" w:rsidRDefault="000D17D0" w:rsidP="000D17D0">
      <w:pPr>
        <w:tabs>
          <w:tab w:val="left" w:pos="1134"/>
          <w:tab w:val="left" w:pos="1276"/>
        </w:tabs>
        <w:contextualSpacing/>
        <w:jc w:val="both"/>
      </w:pPr>
    </w:p>
    <w:p w:rsidR="00876C6A" w:rsidRPr="008744D7" w:rsidRDefault="00876C6A" w:rsidP="008755B1">
      <w:pPr>
        <w:tabs>
          <w:tab w:val="left" w:pos="1134"/>
          <w:tab w:val="left" w:pos="1276"/>
        </w:tabs>
        <w:ind w:firstLine="709"/>
        <w:contextualSpacing/>
        <w:jc w:val="both"/>
      </w:pPr>
      <w:r w:rsidRPr="008744D7">
        <w:t>Результаты по отказам и частоты отказов участков тепловых сетей определены расч</w:t>
      </w:r>
      <w:r w:rsidR="008642A0" w:rsidRPr="008744D7">
        <w:t>ё</w:t>
      </w:r>
      <w:r w:rsidRPr="008744D7">
        <w:t>том над</w:t>
      </w:r>
      <w:r w:rsidR="002F238B" w:rsidRPr="008744D7">
        <w:t>ё</w:t>
      </w:r>
      <w:r w:rsidRPr="008744D7">
        <w:t>жности в ПРК ZuluThermo 8.0 и представлены в электронной модели систем теплоснабжения, являющихся неотъемлемой частью настоящей схемы.</w:t>
      </w:r>
    </w:p>
    <w:p w:rsidR="00876C6A" w:rsidRPr="008744D7" w:rsidRDefault="00876C6A" w:rsidP="008755B1">
      <w:pPr>
        <w:tabs>
          <w:tab w:val="left" w:pos="1134"/>
          <w:tab w:val="left" w:pos="1276"/>
        </w:tabs>
        <w:ind w:firstLine="709"/>
        <w:contextualSpacing/>
        <w:jc w:val="both"/>
      </w:pPr>
    </w:p>
    <w:p w:rsidR="00AD41CC" w:rsidRPr="008744D7" w:rsidRDefault="00D3576C" w:rsidP="008755B1">
      <w:pPr>
        <w:pStyle w:val="2"/>
        <w:tabs>
          <w:tab w:val="left" w:pos="1276"/>
          <w:tab w:val="left" w:pos="1418"/>
        </w:tabs>
        <w:spacing w:before="0"/>
        <w:ind w:left="0" w:firstLine="709"/>
        <w:contextualSpacing/>
        <w:rPr>
          <w:rFonts w:cs="Times New Roman"/>
          <w:b w:val="0"/>
          <w:szCs w:val="24"/>
        </w:rPr>
      </w:pPr>
      <w:bookmarkStart w:id="801" w:name="_Toc524614890"/>
      <w:bookmarkStart w:id="802" w:name="_Toc524615106"/>
      <w:bookmarkStart w:id="803" w:name="_Toc28125389"/>
      <w:bookmarkStart w:id="804" w:name="_Toc42090957"/>
      <w:r w:rsidRPr="008744D7">
        <w:rPr>
          <w:rFonts w:cs="Times New Roman"/>
          <w:b w:val="0"/>
          <w:szCs w:val="24"/>
        </w:rPr>
        <w:t>М</w:t>
      </w:r>
      <w:r w:rsidR="00AD41CC" w:rsidRPr="008744D7">
        <w:rPr>
          <w:rFonts w:cs="Times New Roman"/>
          <w:b w:val="0"/>
          <w:szCs w:val="24"/>
        </w:rPr>
        <w:t>етод и результат</w:t>
      </w:r>
      <w:r w:rsidRPr="008744D7">
        <w:rPr>
          <w:rFonts w:cs="Times New Roman"/>
          <w:b w:val="0"/>
          <w:szCs w:val="24"/>
        </w:rPr>
        <w:t>ы</w:t>
      </w:r>
      <w:r w:rsidR="00AD41CC" w:rsidRPr="008744D7">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801"/>
      <w:bookmarkEnd w:id="802"/>
      <w:bookmarkEnd w:id="803"/>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04"/>
    </w:p>
    <w:p w:rsidR="000D17D0" w:rsidRPr="008744D7" w:rsidRDefault="000D17D0" w:rsidP="008755B1">
      <w:pPr>
        <w:tabs>
          <w:tab w:val="left" w:pos="1134"/>
          <w:tab w:val="left" w:pos="1276"/>
        </w:tabs>
        <w:ind w:firstLine="709"/>
        <w:contextualSpacing/>
        <w:jc w:val="both"/>
      </w:pPr>
    </w:p>
    <w:p w:rsidR="00143240" w:rsidRPr="008744D7" w:rsidRDefault="00D54244" w:rsidP="008755B1">
      <w:pPr>
        <w:tabs>
          <w:tab w:val="left" w:pos="1134"/>
          <w:tab w:val="left" w:pos="1276"/>
        </w:tabs>
        <w:ind w:firstLine="709"/>
        <w:contextualSpacing/>
        <w:jc w:val="both"/>
      </w:pPr>
      <w:r w:rsidRPr="008744D7">
        <w:t>Результаты</w:t>
      </w:r>
      <w:r w:rsidR="00143240" w:rsidRPr="008744D7">
        <w:t xml:space="preserve"> времени восстановления теплоснабжения потребителей п</w:t>
      </w:r>
      <w:r w:rsidR="008642A0" w:rsidRPr="008744D7">
        <w:t>осле отключений определены расчё</w:t>
      </w:r>
      <w:r w:rsidR="00143240" w:rsidRPr="008744D7">
        <w:t>том над</w:t>
      </w:r>
      <w:r w:rsidR="002F238B" w:rsidRPr="008744D7">
        <w:t>ё</w:t>
      </w:r>
      <w:r w:rsidR="00143240" w:rsidRPr="008744D7">
        <w:t>жности в ПРК ZuluThermo 8.0 и представлены в электронной модели систем теплоснабжения</w:t>
      </w:r>
      <w:r w:rsidR="00683CB2" w:rsidRPr="008744D7">
        <w:t xml:space="preserve"> с.п. Сосновка</w:t>
      </w:r>
      <w:r w:rsidR="00143240" w:rsidRPr="008744D7">
        <w:t>, являющихся неотъемлемой частью настоящей схемы.</w:t>
      </w:r>
    </w:p>
    <w:p w:rsidR="000D17D0" w:rsidRPr="008744D7" w:rsidRDefault="000D17D0" w:rsidP="008755B1">
      <w:pPr>
        <w:tabs>
          <w:tab w:val="left" w:pos="1134"/>
          <w:tab w:val="left" w:pos="1276"/>
        </w:tabs>
        <w:ind w:firstLine="709"/>
        <w:contextualSpacing/>
        <w:jc w:val="both"/>
      </w:pPr>
    </w:p>
    <w:p w:rsidR="00AD41CC" w:rsidRPr="008744D7" w:rsidRDefault="00D3576C" w:rsidP="008755B1">
      <w:pPr>
        <w:pStyle w:val="2"/>
        <w:tabs>
          <w:tab w:val="left" w:pos="1276"/>
        </w:tabs>
        <w:spacing w:before="0"/>
        <w:ind w:left="0" w:firstLine="709"/>
        <w:contextualSpacing/>
        <w:rPr>
          <w:rFonts w:cs="Times New Roman"/>
          <w:b w:val="0"/>
          <w:szCs w:val="24"/>
        </w:rPr>
      </w:pPr>
      <w:bookmarkStart w:id="805" w:name="_Toc524614891"/>
      <w:bookmarkStart w:id="806" w:name="_Toc524615107"/>
      <w:bookmarkStart w:id="807" w:name="_Toc28125390"/>
      <w:bookmarkStart w:id="808" w:name="_Toc42090958"/>
      <w:r w:rsidRPr="008744D7">
        <w:rPr>
          <w:rFonts w:cs="Times New Roman"/>
          <w:b w:val="0"/>
          <w:szCs w:val="24"/>
        </w:rPr>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8744D7">
        <w:rPr>
          <w:rFonts w:cs="Times New Roman"/>
          <w:b w:val="0"/>
          <w:szCs w:val="24"/>
        </w:rPr>
        <w:t>ё</w:t>
      </w:r>
      <w:r w:rsidR="00AD41CC" w:rsidRPr="008744D7">
        <w:rPr>
          <w:rFonts w:cs="Times New Roman"/>
          <w:b w:val="0"/>
          <w:szCs w:val="24"/>
        </w:rPr>
        <w:t>нным к магистральным и распределительным теплопроводам</w:t>
      </w:r>
      <w:bookmarkEnd w:id="805"/>
      <w:bookmarkEnd w:id="806"/>
      <w:bookmarkEnd w:id="807"/>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08"/>
    </w:p>
    <w:p w:rsidR="000D17D0" w:rsidRPr="008744D7" w:rsidRDefault="000D17D0" w:rsidP="008755B1">
      <w:pPr>
        <w:tabs>
          <w:tab w:val="left" w:pos="1134"/>
          <w:tab w:val="left" w:pos="1276"/>
        </w:tabs>
        <w:ind w:firstLine="709"/>
        <w:contextualSpacing/>
        <w:jc w:val="both"/>
      </w:pPr>
    </w:p>
    <w:p w:rsidR="00C212E6" w:rsidRPr="008744D7" w:rsidRDefault="004E6654" w:rsidP="008755B1">
      <w:pPr>
        <w:tabs>
          <w:tab w:val="left" w:pos="1134"/>
          <w:tab w:val="left" w:pos="1276"/>
        </w:tabs>
        <w:ind w:firstLine="709"/>
        <w:contextualSpacing/>
        <w:jc w:val="both"/>
      </w:pPr>
      <w:r w:rsidRPr="008744D7">
        <w:t xml:space="preserve">Результаты вероятности отказов работы системы теплоснабжения </w:t>
      </w:r>
      <w:r w:rsidR="00683CB2" w:rsidRPr="008744D7">
        <w:t xml:space="preserve">с.п. Сосновка </w:t>
      </w:r>
      <w:r w:rsidRPr="008744D7">
        <w:t xml:space="preserve">представлены в электронной модели, </w:t>
      </w:r>
      <w:r w:rsidR="00C212E6" w:rsidRPr="008744D7">
        <w:t>являющихся неотъемлемой частью настоящей схемы.</w:t>
      </w:r>
    </w:p>
    <w:p w:rsidR="00772B09" w:rsidRPr="008744D7" w:rsidRDefault="00772B09" w:rsidP="008755B1">
      <w:pPr>
        <w:tabs>
          <w:tab w:val="left" w:pos="1134"/>
          <w:tab w:val="left" w:pos="1276"/>
        </w:tabs>
        <w:ind w:firstLine="709"/>
        <w:contextualSpacing/>
        <w:jc w:val="both"/>
      </w:pPr>
    </w:p>
    <w:p w:rsidR="00AD41CC" w:rsidRPr="008744D7" w:rsidRDefault="00D3576C" w:rsidP="008755B1">
      <w:pPr>
        <w:pStyle w:val="2"/>
        <w:tabs>
          <w:tab w:val="left" w:pos="1276"/>
        </w:tabs>
        <w:spacing w:before="0"/>
        <w:ind w:left="0" w:firstLine="709"/>
        <w:contextualSpacing/>
        <w:rPr>
          <w:rFonts w:cs="Times New Roman"/>
          <w:b w:val="0"/>
          <w:szCs w:val="24"/>
        </w:rPr>
      </w:pPr>
      <w:bookmarkStart w:id="809" w:name="_Toc524614892"/>
      <w:bookmarkStart w:id="810" w:name="_Toc524615108"/>
      <w:bookmarkStart w:id="811" w:name="_Toc28125391"/>
      <w:bookmarkStart w:id="812" w:name="_Toc42090959"/>
      <w:r w:rsidRPr="008744D7">
        <w:rPr>
          <w:rFonts w:cs="Times New Roman"/>
          <w:b w:val="0"/>
          <w:szCs w:val="24"/>
        </w:rPr>
        <w:t>Р</w:t>
      </w:r>
      <w:r w:rsidR="00AD41CC" w:rsidRPr="008744D7">
        <w:rPr>
          <w:rFonts w:cs="Times New Roman"/>
          <w:b w:val="0"/>
          <w:szCs w:val="24"/>
        </w:rPr>
        <w:t>езультат</w:t>
      </w:r>
      <w:r w:rsidR="00305041" w:rsidRPr="008744D7">
        <w:rPr>
          <w:rFonts w:cs="Times New Roman"/>
          <w:b w:val="0"/>
          <w:szCs w:val="24"/>
        </w:rPr>
        <w:t>ы</w:t>
      </w:r>
      <w:r w:rsidR="00AD41CC" w:rsidRPr="008744D7">
        <w:rPr>
          <w:rFonts w:cs="Times New Roman"/>
          <w:b w:val="0"/>
          <w:szCs w:val="24"/>
        </w:rPr>
        <w:t xml:space="preserve"> оценки коэффициентов готовности теплопроводов к несению тепловой нагрузки</w:t>
      </w:r>
      <w:bookmarkEnd w:id="809"/>
      <w:bookmarkEnd w:id="810"/>
      <w:bookmarkEnd w:id="811"/>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12"/>
    </w:p>
    <w:p w:rsidR="000D17D0" w:rsidRPr="008744D7" w:rsidRDefault="000D17D0" w:rsidP="008755B1">
      <w:pPr>
        <w:tabs>
          <w:tab w:val="left" w:pos="1134"/>
          <w:tab w:val="left" w:pos="1276"/>
        </w:tabs>
        <w:ind w:firstLine="709"/>
        <w:contextualSpacing/>
        <w:jc w:val="both"/>
      </w:pPr>
    </w:p>
    <w:p w:rsidR="0098528D" w:rsidRPr="008744D7" w:rsidRDefault="0098528D" w:rsidP="0098528D">
      <w:pPr>
        <w:ind w:firstLine="709"/>
        <w:jc w:val="both"/>
      </w:pPr>
      <w:r w:rsidRPr="008744D7">
        <w:t xml:space="preserve">Готовность системы теплоснабжения </w:t>
      </w:r>
      <w:r w:rsidR="00683CB2" w:rsidRPr="008744D7">
        <w:t xml:space="preserve">с.п. Сосновка </w:t>
      </w:r>
      <w:r w:rsidRPr="008744D7">
        <w:t>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rsidR="0098528D" w:rsidRPr="008744D7" w:rsidRDefault="0098528D" w:rsidP="0098528D">
      <w:pPr>
        <w:ind w:firstLine="709"/>
        <w:jc w:val="both"/>
      </w:pPr>
      <w:r w:rsidRPr="008744D7">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rsidR="0098528D" w:rsidRPr="008744D7" w:rsidRDefault="0098528D" w:rsidP="0098528D">
      <w:pPr>
        <w:ind w:firstLine="709"/>
        <w:jc w:val="both"/>
      </w:pPr>
      <w:r w:rsidRPr="008744D7">
        <w:t>Нормативные показатели готовности систем теплоснабжения обеспечиваются следующими мероприятиями:</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готовностью систем централизованного теплоснабжения к отопительному сезону;</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rsidR="0098528D" w:rsidRPr="008744D7" w:rsidRDefault="0098528D" w:rsidP="009806F9">
      <w:pPr>
        <w:pStyle w:val="af3"/>
        <w:numPr>
          <w:ilvl w:val="0"/>
          <w:numId w:val="68"/>
        </w:numPr>
        <w:tabs>
          <w:tab w:val="left" w:pos="993"/>
        </w:tabs>
        <w:ind w:left="0" w:firstLine="709"/>
        <w:rPr>
          <w:sz w:val="24"/>
          <w:szCs w:val="24"/>
        </w:rPr>
      </w:pPr>
      <w:r w:rsidRPr="008744D7">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rsidR="0098528D" w:rsidRPr="008744D7" w:rsidRDefault="0098528D" w:rsidP="009806F9">
      <w:pPr>
        <w:pStyle w:val="afffffffffffffffff7"/>
        <w:numPr>
          <w:ilvl w:val="0"/>
          <w:numId w:val="68"/>
        </w:numPr>
        <w:tabs>
          <w:tab w:val="left" w:pos="993"/>
        </w:tabs>
        <w:ind w:left="0" w:firstLine="709"/>
        <w:rPr>
          <w:szCs w:val="24"/>
        </w:rPr>
      </w:pPr>
      <w:r w:rsidRPr="008744D7">
        <w:rPr>
          <w:szCs w:val="24"/>
        </w:rPr>
        <w:t>максимально допустимым числом часов готовности для источника теплоты.</w:t>
      </w:r>
    </w:p>
    <w:p w:rsidR="0098528D" w:rsidRPr="008744D7" w:rsidRDefault="0098528D" w:rsidP="008755B1">
      <w:pPr>
        <w:tabs>
          <w:tab w:val="left" w:pos="1134"/>
          <w:tab w:val="left" w:pos="1276"/>
        </w:tabs>
        <w:ind w:firstLine="709"/>
        <w:contextualSpacing/>
        <w:jc w:val="both"/>
      </w:pPr>
    </w:p>
    <w:p w:rsidR="00AD41CC" w:rsidRPr="008744D7" w:rsidRDefault="00D3576C" w:rsidP="00A92984">
      <w:pPr>
        <w:pStyle w:val="2"/>
        <w:keepNext/>
        <w:tabs>
          <w:tab w:val="left" w:pos="1276"/>
        </w:tabs>
        <w:spacing w:before="0"/>
        <w:ind w:left="0" w:firstLine="709"/>
        <w:contextualSpacing/>
        <w:rPr>
          <w:rFonts w:cs="Times New Roman"/>
          <w:b w:val="0"/>
          <w:szCs w:val="24"/>
        </w:rPr>
      </w:pPr>
      <w:bookmarkStart w:id="813" w:name="_Toc524614893"/>
      <w:bookmarkStart w:id="814" w:name="_Toc524615109"/>
      <w:bookmarkStart w:id="815" w:name="_Toc28125392"/>
      <w:bookmarkStart w:id="816" w:name="_Toc42090960"/>
      <w:r w:rsidRPr="008744D7">
        <w:rPr>
          <w:rFonts w:cs="Times New Roman"/>
          <w:b w:val="0"/>
          <w:szCs w:val="24"/>
        </w:rPr>
        <w:lastRenderedPageBreak/>
        <w:t>Р</w:t>
      </w:r>
      <w:r w:rsidR="00AD41CC" w:rsidRPr="008744D7">
        <w:rPr>
          <w:rFonts w:cs="Times New Roman"/>
          <w:b w:val="0"/>
          <w:szCs w:val="24"/>
        </w:rPr>
        <w:t>езультат</w:t>
      </w:r>
      <w:r w:rsidRPr="008744D7">
        <w:rPr>
          <w:rFonts w:cs="Times New Roman"/>
          <w:b w:val="0"/>
          <w:szCs w:val="24"/>
        </w:rPr>
        <w:t>ы</w:t>
      </w:r>
      <w:r w:rsidR="00AD41CC" w:rsidRPr="008744D7">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13"/>
      <w:bookmarkEnd w:id="814"/>
      <w:bookmarkEnd w:id="815"/>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16"/>
    </w:p>
    <w:p w:rsidR="007B3E99" w:rsidRPr="008744D7" w:rsidRDefault="007B3E99" w:rsidP="00A92984">
      <w:pPr>
        <w:keepNext/>
        <w:keepLines/>
        <w:tabs>
          <w:tab w:val="left" w:pos="1276"/>
        </w:tabs>
        <w:contextualSpacing/>
        <w:jc w:val="both"/>
      </w:pPr>
    </w:p>
    <w:p w:rsidR="007B3E99" w:rsidRPr="008744D7" w:rsidRDefault="007B3E99" w:rsidP="00C2459E">
      <w:pPr>
        <w:tabs>
          <w:tab w:val="left" w:pos="1276"/>
        </w:tabs>
        <w:ind w:firstLine="709"/>
        <w:contextualSpacing/>
        <w:jc w:val="both"/>
      </w:pPr>
      <w:r w:rsidRPr="008744D7">
        <w:t xml:space="preserve">Перспективные показатели надёжности, определяемые приведённым объёмом недоотпуска тепла в результате нарушений в подаче тепловой энергии, учитываются при расчёте показателя «Показатель относительного аварийного недоотпуска тепла». С достаточной степенью точности спрогнозировать величину недоотпуска тепловой энергии потребителям к окончанию расчётного периода разработки Схемы теплоснабжения </w:t>
      </w:r>
      <w:r w:rsidR="00CB10BF" w:rsidRPr="008744D7">
        <w:t xml:space="preserve">с.п. </w:t>
      </w:r>
      <w:r w:rsidR="00FF4CF4" w:rsidRPr="008744D7">
        <w:t>Сосновка</w:t>
      </w:r>
      <w:r w:rsidRPr="008744D7">
        <w:t xml:space="preserve"> невозможно. Расчёт данного показателя произведён, исходя из следующих предположений: </w:t>
      </w:r>
    </w:p>
    <w:p w:rsidR="007B3E99" w:rsidRPr="008744D7" w:rsidRDefault="007B3E99" w:rsidP="00C2459E">
      <w:pPr>
        <w:tabs>
          <w:tab w:val="left" w:pos="1276"/>
        </w:tabs>
        <w:ind w:firstLine="709"/>
        <w:contextualSpacing/>
        <w:jc w:val="both"/>
      </w:pPr>
      <w:r w:rsidRPr="008744D7">
        <w:t xml:space="preserve">1) При условии реализации мероприятий по перекладке ветхих тепловых сетей </w:t>
      </w:r>
      <w:r w:rsidR="00CB10BF" w:rsidRPr="008744D7">
        <w:t xml:space="preserve">с.п. </w:t>
      </w:r>
      <w:r w:rsidR="00FF4CF4" w:rsidRPr="008744D7">
        <w:t>Сосновка</w:t>
      </w:r>
      <w:r w:rsidRPr="008744D7">
        <w:t>, количество отказов на тепловы</w:t>
      </w:r>
      <w:r w:rsidR="00AE23CF" w:rsidRPr="008744D7">
        <w:t>х сетях сократится до минимума;</w:t>
      </w:r>
    </w:p>
    <w:p w:rsidR="007B3E99" w:rsidRPr="008744D7" w:rsidRDefault="007B3E99" w:rsidP="00C2459E">
      <w:pPr>
        <w:tabs>
          <w:tab w:val="left" w:pos="1276"/>
        </w:tabs>
        <w:ind w:firstLine="709"/>
        <w:contextualSpacing/>
        <w:jc w:val="both"/>
      </w:pPr>
      <w:r w:rsidRPr="008744D7">
        <w:t>2) Аварийных ситуаций, как и в настоящее время, в системах теплоснабжения происходить не будет; отказами будут являться незначительные инциденты, которые не приводят к длительным и серьёзным ограничениям или отключениям подачи тепловой энергии потребителям;</w:t>
      </w:r>
    </w:p>
    <w:p w:rsidR="007B3E99" w:rsidRPr="008744D7" w:rsidRDefault="007B3E99" w:rsidP="00C2459E">
      <w:pPr>
        <w:tabs>
          <w:tab w:val="left" w:pos="1276"/>
        </w:tabs>
        <w:ind w:firstLine="709"/>
        <w:contextualSpacing/>
        <w:jc w:val="both"/>
      </w:pPr>
      <w:r w:rsidRPr="008744D7">
        <w:t xml:space="preserve">3) Время, затрачиваемое на ликвидацию инцидента, не будет </w:t>
      </w:r>
      <w:r w:rsidR="00607674" w:rsidRPr="008744D7">
        <w:t>превышать нормативных значений.</w:t>
      </w:r>
    </w:p>
    <w:p w:rsidR="007B3E99" w:rsidRPr="008744D7" w:rsidRDefault="007B3E99" w:rsidP="00C2459E">
      <w:pPr>
        <w:tabs>
          <w:tab w:val="left" w:pos="1276"/>
        </w:tabs>
        <w:ind w:firstLine="709"/>
        <w:contextualSpacing/>
        <w:jc w:val="both"/>
      </w:pPr>
    </w:p>
    <w:p w:rsidR="007B3E99" w:rsidRPr="008744D7" w:rsidRDefault="007B3E99" w:rsidP="00C2459E">
      <w:pPr>
        <w:tabs>
          <w:tab w:val="left" w:pos="1276"/>
        </w:tabs>
        <w:ind w:firstLine="709"/>
        <w:contextualSpacing/>
        <w:jc w:val="both"/>
      </w:pPr>
      <w:r w:rsidRPr="008744D7">
        <w:t>Согласно методическим рекомендациям по разработке схем теплоснабжения, утвержд</w:t>
      </w:r>
      <w:r w:rsidR="00A610CA" w:rsidRPr="008744D7">
        <w:t>ё</w:t>
      </w:r>
      <w:r w:rsidRPr="008744D7">
        <w:t xml:space="preserve">нных приказом Министерства регионального развития Российской Федерации и Министерства энергетики Российской Федерации </w:t>
      </w:r>
      <w:r w:rsidR="001B2424" w:rsidRPr="008744D7">
        <w:t xml:space="preserve">от 29.12.2012 </w:t>
      </w:r>
      <w:r w:rsidRPr="008744D7">
        <w:t>№</w:t>
      </w:r>
      <w:r w:rsidR="00633102" w:rsidRPr="008744D7">
        <w:t xml:space="preserve"> </w:t>
      </w:r>
      <w:r w:rsidRPr="008744D7">
        <w:t xml:space="preserve">565/667, оценка недоотпуска тепловой энергии от источника теплоснабжения определяется вероятностью отказа теплопровода и продолжительностью отопительного периода. </w:t>
      </w:r>
    </w:p>
    <w:p w:rsidR="0058380E" w:rsidRPr="008744D7" w:rsidRDefault="0058380E" w:rsidP="00C2459E">
      <w:pPr>
        <w:ind w:firstLine="709"/>
        <w:jc w:val="both"/>
        <w:rPr>
          <w:bCs/>
          <w:iCs/>
        </w:rPr>
      </w:pPr>
      <w:r w:rsidRPr="008744D7">
        <w:rPr>
          <w:bCs/>
          <w:iCs/>
        </w:rPr>
        <w:t>Ввиду отсутствия энергетического аудита обследования потребителей</w:t>
      </w:r>
      <w:r w:rsidR="00336CB9" w:rsidRPr="008744D7">
        <w:rPr>
          <w:bCs/>
          <w:iCs/>
        </w:rPr>
        <w:t>,</w:t>
      </w:r>
      <w:r w:rsidRPr="008744D7">
        <w:rPr>
          <w:bCs/>
          <w:iCs/>
        </w:rPr>
        <w:t xml:space="preserve"> </w:t>
      </w:r>
      <w:r w:rsidR="00AE23CF" w:rsidRPr="008744D7">
        <w:rPr>
          <w:bCs/>
          <w:iCs/>
        </w:rPr>
        <w:t>невозможно</w:t>
      </w:r>
      <w:r w:rsidRPr="008744D7">
        <w:rPr>
          <w:bCs/>
          <w:iCs/>
        </w:rPr>
        <w:t xml:space="preserve"> определ</w:t>
      </w:r>
      <w:r w:rsidR="00336CB9" w:rsidRPr="008744D7">
        <w:rPr>
          <w:bCs/>
          <w:iCs/>
        </w:rPr>
        <w:t>ить</w:t>
      </w:r>
      <w:r w:rsidRPr="008744D7">
        <w:rPr>
          <w:bCs/>
          <w:iCs/>
        </w:rPr>
        <w:t xml:space="preserve"> необходимы</w:t>
      </w:r>
      <w:r w:rsidR="00336CB9" w:rsidRPr="008744D7">
        <w:rPr>
          <w:bCs/>
          <w:iCs/>
        </w:rPr>
        <w:t>е</w:t>
      </w:r>
      <w:r w:rsidRPr="008744D7">
        <w:rPr>
          <w:bCs/>
          <w:iCs/>
        </w:rPr>
        <w:t xml:space="preserve"> коэффициент</w:t>
      </w:r>
      <w:r w:rsidR="00336CB9" w:rsidRPr="008744D7">
        <w:rPr>
          <w:bCs/>
          <w:iCs/>
        </w:rPr>
        <w:t>ы</w:t>
      </w:r>
      <w:r w:rsidRPr="008744D7">
        <w:rPr>
          <w:bCs/>
          <w:iCs/>
        </w:rPr>
        <w:t xml:space="preserve"> тепловой аккумуляции на потребителях, что не позволяет в полной мере рассчитать над</w:t>
      </w:r>
      <w:r w:rsidR="002F238B" w:rsidRPr="008744D7">
        <w:rPr>
          <w:bCs/>
          <w:iCs/>
        </w:rPr>
        <w:t>ё</w:t>
      </w:r>
      <w:r w:rsidRPr="008744D7">
        <w:rPr>
          <w:bCs/>
          <w:iCs/>
        </w:rPr>
        <w:t>жность для каждого потребителя.</w:t>
      </w:r>
    </w:p>
    <w:p w:rsidR="0058380E" w:rsidRPr="008744D7" w:rsidRDefault="0058380E" w:rsidP="00B62C81">
      <w:pPr>
        <w:ind w:firstLine="709"/>
        <w:jc w:val="both"/>
      </w:pPr>
      <w:r w:rsidRPr="008744D7">
        <w:t xml:space="preserve">За </w:t>
      </w:r>
      <w:r w:rsidRPr="008744D7">
        <w:rPr>
          <w:bCs/>
          <w:iCs/>
        </w:rPr>
        <w:t>предшествую</w:t>
      </w:r>
      <w:r w:rsidR="00553FB7" w:rsidRPr="008744D7">
        <w:rPr>
          <w:bCs/>
          <w:iCs/>
        </w:rPr>
        <w:t>щий</w:t>
      </w:r>
      <w:r w:rsidR="00553FB7" w:rsidRPr="008744D7">
        <w:t xml:space="preserve"> период актуализации (201</w:t>
      </w:r>
      <w:r w:rsidR="00FF4CF4" w:rsidRPr="008744D7">
        <w:t>3</w:t>
      </w:r>
      <w:r w:rsidR="00553FB7" w:rsidRPr="008744D7">
        <w:t xml:space="preserve"> год</w:t>
      </w:r>
      <w:r w:rsidRPr="008744D7">
        <w:t xml:space="preserve">) не произошло отказов и простоев тепловой сети, повлекших за собой недоотпуск тепловой энергии потребителям. </w:t>
      </w:r>
    </w:p>
    <w:p w:rsidR="00772B09" w:rsidRPr="008744D7" w:rsidRDefault="00772B09" w:rsidP="007B3E99">
      <w:pPr>
        <w:tabs>
          <w:tab w:val="left" w:pos="1276"/>
        </w:tabs>
        <w:contextualSpacing/>
        <w:jc w:val="both"/>
      </w:pPr>
    </w:p>
    <w:p w:rsidR="00D3576C" w:rsidRPr="008744D7" w:rsidRDefault="00D3576C" w:rsidP="00A92984">
      <w:pPr>
        <w:pStyle w:val="2"/>
        <w:keepNext/>
        <w:tabs>
          <w:tab w:val="left" w:pos="1276"/>
        </w:tabs>
        <w:spacing w:before="0"/>
        <w:ind w:left="0" w:firstLine="709"/>
        <w:contextualSpacing/>
        <w:rPr>
          <w:rFonts w:cs="Times New Roman"/>
          <w:b w:val="0"/>
          <w:szCs w:val="24"/>
        </w:rPr>
      </w:pPr>
      <w:bookmarkStart w:id="817" w:name="_Toc28125393"/>
      <w:bookmarkStart w:id="818" w:name="_Toc42090961"/>
      <w:r w:rsidRPr="008744D7">
        <w:rPr>
          <w:rFonts w:cs="Times New Roman"/>
          <w:b w:val="0"/>
          <w:szCs w:val="24"/>
        </w:rPr>
        <w:t>Предложения, обеспечивающие надёжность систем теплоснабжения</w:t>
      </w:r>
      <w:bookmarkEnd w:id="817"/>
      <w:r w:rsidR="00683CB2" w:rsidRPr="008744D7">
        <w:rPr>
          <w:rFonts w:cs="Times New Roman"/>
          <w:b w:val="0"/>
          <w:szCs w:val="24"/>
        </w:rPr>
        <w:t xml:space="preserve"> в с.п. Сосновка</w:t>
      </w:r>
      <w:bookmarkEnd w:id="818"/>
    </w:p>
    <w:p w:rsidR="0058380E" w:rsidRPr="008744D7" w:rsidRDefault="0058380E" w:rsidP="00A92984">
      <w:pPr>
        <w:keepNext/>
        <w:keepLines/>
        <w:jc w:val="both"/>
      </w:pPr>
    </w:p>
    <w:p w:rsidR="00AD41CC" w:rsidRPr="008744D7" w:rsidRDefault="00D3576C" w:rsidP="007B3E99">
      <w:pPr>
        <w:pStyle w:val="30"/>
        <w:tabs>
          <w:tab w:val="left" w:pos="1276"/>
        </w:tabs>
        <w:spacing w:before="0"/>
        <w:ind w:left="0" w:firstLine="709"/>
        <w:contextualSpacing/>
        <w:rPr>
          <w:rFonts w:cs="Times New Roman"/>
          <w:b w:val="0"/>
        </w:rPr>
      </w:pPr>
      <w:bookmarkStart w:id="819" w:name="_Toc524614894"/>
      <w:bookmarkStart w:id="820" w:name="_Toc524615110"/>
      <w:bookmarkStart w:id="821" w:name="_Toc28125394"/>
      <w:bookmarkStart w:id="822" w:name="_Toc42090962"/>
      <w:r w:rsidRPr="008744D7">
        <w:rPr>
          <w:rFonts w:cs="Times New Roman"/>
          <w:b w:val="0"/>
        </w:rPr>
        <w:t>П</w:t>
      </w:r>
      <w:r w:rsidR="00AD41CC" w:rsidRPr="008744D7">
        <w:rPr>
          <w:rFonts w:cs="Times New Roman"/>
          <w:b w:val="0"/>
        </w:rPr>
        <w:t>рименени</w:t>
      </w:r>
      <w:r w:rsidRPr="008744D7">
        <w:rPr>
          <w:rFonts w:cs="Times New Roman"/>
          <w:b w:val="0"/>
        </w:rPr>
        <w:t>е</w:t>
      </w:r>
      <w:r w:rsidR="00AD41CC" w:rsidRPr="008744D7">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19"/>
      <w:bookmarkEnd w:id="820"/>
      <w:bookmarkEnd w:id="821"/>
      <w:r w:rsidR="006F3F96" w:rsidRPr="008744D7">
        <w:rPr>
          <w:rFonts w:cs="Times New Roman"/>
          <w:b w:val="0"/>
        </w:rPr>
        <w:t xml:space="preserve"> на территории с.п. </w:t>
      </w:r>
      <w:r w:rsidR="00CF0006" w:rsidRPr="008744D7">
        <w:rPr>
          <w:rFonts w:cs="Times New Roman"/>
          <w:b w:val="0"/>
        </w:rPr>
        <w:t>Сосновка</w:t>
      </w:r>
      <w:bookmarkEnd w:id="822"/>
    </w:p>
    <w:p w:rsidR="0058380E" w:rsidRPr="008744D7" w:rsidRDefault="0058380E" w:rsidP="007B3E99">
      <w:pPr>
        <w:tabs>
          <w:tab w:val="left" w:pos="1276"/>
        </w:tabs>
        <w:contextualSpacing/>
        <w:jc w:val="both"/>
      </w:pPr>
    </w:p>
    <w:p w:rsidR="001D6F0F" w:rsidRPr="008744D7" w:rsidRDefault="001D6F0F" w:rsidP="001D6F0F">
      <w:pPr>
        <w:pStyle w:val="afffffffffffffffff7"/>
        <w:ind w:firstLine="709"/>
      </w:pPr>
      <w:r w:rsidRPr="008744D7">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w:t>
      </w:r>
      <w:r w:rsidR="001B2424" w:rsidRPr="008744D7">
        <w:t xml:space="preserve"> </w:t>
      </w:r>
      <w:r w:rsidRPr="008744D7">
        <w:t>%-ную подачу теплоты от других тепловых сетей.</w:t>
      </w:r>
    </w:p>
    <w:p w:rsidR="001D6F0F" w:rsidRPr="008744D7" w:rsidRDefault="00683CB2" w:rsidP="001D6F0F">
      <w:pPr>
        <w:pStyle w:val="afffffffffffffffff7"/>
        <w:ind w:firstLine="709"/>
      </w:pPr>
      <w:r w:rsidRPr="008744D7">
        <w:t xml:space="preserve">В с.п. Сосновка применяется схема теплоснабжения от комплекса «ТУ КС «Сосновская» - котельные «2БВК», блочная «Импакс», «Вирбекс-С-Финн»», что создаёт </w:t>
      </w:r>
      <w:r w:rsidRPr="008744D7">
        <w:lastRenderedPageBreak/>
        <w:t>двойной запас надёжности</w:t>
      </w:r>
      <w:r w:rsidR="003B16F7" w:rsidRPr="008744D7">
        <w:t xml:space="preserve"> и обеспечивает нормативную готовность энергетического оборудования на территории с.п. Сосновка.</w:t>
      </w:r>
    </w:p>
    <w:p w:rsidR="003B16F7" w:rsidRPr="008744D7" w:rsidRDefault="003B16F7" w:rsidP="001D6F0F">
      <w:pPr>
        <w:pStyle w:val="afffffffffffffffff7"/>
        <w:ind w:firstLine="709"/>
      </w:pPr>
    </w:p>
    <w:p w:rsidR="00AD41CC" w:rsidRPr="008744D7" w:rsidRDefault="00D3576C" w:rsidP="00336CB9">
      <w:pPr>
        <w:pStyle w:val="30"/>
        <w:keepNext/>
        <w:tabs>
          <w:tab w:val="left" w:pos="1276"/>
        </w:tabs>
        <w:spacing w:before="0"/>
        <w:ind w:left="0" w:firstLine="709"/>
        <w:contextualSpacing/>
        <w:rPr>
          <w:rFonts w:cs="Times New Roman"/>
          <w:b w:val="0"/>
        </w:rPr>
      </w:pPr>
      <w:bookmarkStart w:id="823" w:name="_Toc524614895"/>
      <w:bookmarkStart w:id="824" w:name="_Toc524615111"/>
      <w:bookmarkStart w:id="825" w:name="_Toc28125395"/>
      <w:bookmarkStart w:id="826" w:name="_Toc42090963"/>
      <w:r w:rsidRPr="008744D7">
        <w:rPr>
          <w:rFonts w:cs="Times New Roman"/>
          <w:b w:val="0"/>
        </w:rPr>
        <w:t>У</w:t>
      </w:r>
      <w:r w:rsidR="00AD41CC" w:rsidRPr="008744D7">
        <w:rPr>
          <w:rFonts w:cs="Times New Roman"/>
          <w:b w:val="0"/>
        </w:rPr>
        <w:t>становк</w:t>
      </w:r>
      <w:r w:rsidRPr="008744D7">
        <w:rPr>
          <w:rFonts w:cs="Times New Roman"/>
          <w:b w:val="0"/>
        </w:rPr>
        <w:t>а</w:t>
      </w:r>
      <w:r w:rsidR="00AD41CC" w:rsidRPr="008744D7">
        <w:rPr>
          <w:rFonts w:cs="Times New Roman"/>
          <w:b w:val="0"/>
        </w:rPr>
        <w:t xml:space="preserve"> резервного оборудования</w:t>
      </w:r>
      <w:bookmarkEnd w:id="823"/>
      <w:bookmarkEnd w:id="824"/>
      <w:bookmarkEnd w:id="825"/>
      <w:r w:rsidR="006F3F96" w:rsidRPr="008744D7">
        <w:rPr>
          <w:rFonts w:cs="Times New Roman"/>
          <w:b w:val="0"/>
        </w:rPr>
        <w:t xml:space="preserve"> на территории с.п. </w:t>
      </w:r>
      <w:r w:rsidR="00CF0006" w:rsidRPr="008744D7">
        <w:rPr>
          <w:rFonts w:cs="Times New Roman"/>
          <w:b w:val="0"/>
        </w:rPr>
        <w:t>Сосновка</w:t>
      </w:r>
      <w:bookmarkEnd w:id="826"/>
    </w:p>
    <w:p w:rsidR="0058380E" w:rsidRPr="008744D7" w:rsidRDefault="0058380E" w:rsidP="00336CB9">
      <w:pPr>
        <w:keepNext/>
        <w:keepLines/>
        <w:tabs>
          <w:tab w:val="left" w:pos="1276"/>
        </w:tabs>
        <w:contextualSpacing/>
        <w:jc w:val="both"/>
      </w:pPr>
    </w:p>
    <w:p w:rsidR="001D6F0F" w:rsidRPr="008744D7" w:rsidRDefault="001D6F0F" w:rsidP="001D6F0F">
      <w:pPr>
        <w:pStyle w:val="afffffffffffffffff7"/>
        <w:ind w:firstLine="709"/>
      </w:pPr>
      <w:r w:rsidRPr="008744D7">
        <w:t>Для повышения надёжности рекомендуется использовать аварийное и резервное оборудования, в том числе на источниках теплоты, т</w:t>
      </w:r>
      <w:r w:rsidR="003B16F7" w:rsidRPr="008744D7">
        <w:t>епловых сетях и у потребителей.</w:t>
      </w:r>
    </w:p>
    <w:p w:rsidR="001D6F0F" w:rsidRPr="008744D7" w:rsidRDefault="001D6F0F" w:rsidP="001D6F0F">
      <w:pPr>
        <w:pStyle w:val="afffffffffffffffff7"/>
        <w:ind w:firstLine="709"/>
      </w:pPr>
      <w:r w:rsidRPr="008744D7">
        <w:t xml:space="preserve">На протяжении всего действия Схемы теплоснабжения, котельные </w:t>
      </w:r>
      <w:r w:rsidR="00CB10BF" w:rsidRPr="008744D7">
        <w:t xml:space="preserve">с.п. </w:t>
      </w:r>
      <w:r w:rsidR="00FF4CF4" w:rsidRPr="008744D7">
        <w:t>Сосновка</w:t>
      </w:r>
      <w:r w:rsidRPr="008744D7">
        <w:t xml:space="preserve"> обладают достаточным резервом мощности оборудования.</w:t>
      </w:r>
    </w:p>
    <w:p w:rsidR="001D6F0F" w:rsidRPr="008744D7" w:rsidRDefault="001D6F0F" w:rsidP="001D6F0F">
      <w:pPr>
        <w:tabs>
          <w:tab w:val="left" w:pos="1276"/>
        </w:tabs>
        <w:ind w:firstLine="709"/>
        <w:contextualSpacing/>
        <w:jc w:val="both"/>
      </w:pPr>
    </w:p>
    <w:p w:rsidR="00AD41CC" w:rsidRPr="008744D7" w:rsidRDefault="00D3576C" w:rsidP="001D6F0F">
      <w:pPr>
        <w:pStyle w:val="30"/>
        <w:tabs>
          <w:tab w:val="left" w:pos="1276"/>
        </w:tabs>
        <w:spacing w:before="0"/>
        <w:ind w:left="0" w:firstLine="709"/>
        <w:contextualSpacing/>
        <w:rPr>
          <w:rFonts w:cs="Times New Roman"/>
          <w:b w:val="0"/>
        </w:rPr>
      </w:pPr>
      <w:bookmarkStart w:id="827" w:name="_Toc524614896"/>
      <w:bookmarkStart w:id="828" w:name="_Toc524615112"/>
      <w:bookmarkStart w:id="829" w:name="_Toc28125396"/>
      <w:bookmarkStart w:id="830" w:name="_Toc42090964"/>
      <w:r w:rsidRPr="008744D7">
        <w:rPr>
          <w:rFonts w:cs="Times New Roman"/>
          <w:b w:val="0"/>
        </w:rPr>
        <w:t>О</w:t>
      </w:r>
      <w:r w:rsidR="00AD41CC" w:rsidRPr="008744D7">
        <w:rPr>
          <w:rFonts w:cs="Times New Roman"/>
          <w:b w:val="0"/>
        </w:rPr>
        <w:t>рганизаци</w:t>
      </w:r>
      <w:r w:rsidR="00A96240" w:rsidRPr="008744D7">
        <w:rPr>
          <w:rFonts w:cs="Times New Roman"/>
          <w:b w:val="0"/>
        </w:rPr>
        <w:t>я</w:t>
      </w:r>
      <w:r w:rsidR="00AD41CC" w:rsidRPr="008744D7">
        <w:rPr>
          <w:rFonts w:cs="Times New Roman"/>
          <w:b w:val="0"/>
        </w:rPr>
        <w:t xml:space="preserve"> совместной работы нескольких источников тепловой энергии на единую тепловую сеть</w:t>
      </w:r>
      <w:bookmarkEnd w:id="827"/>
      <w:bookmarkEnd w:id="828"/>
      <w:bookmarkEnd w:id="829"/>
      <w:r w:rsidR="006F3F96" w:rsidRPr="008744D7">
        <w:rPr>
          <w:rFonts w:cs="Times New Roman"/>
          <w:b w:val="0"/>
        </w:rPr>
        <w:t xml:space="preserve"> на территории с.п. </w:t>
      </w:r>
      <w:r w:rsidR="00CF0006" w:rsidRPr="008744D7">
        <w:rPr>
          <w:rFonts w:cs="Times New Roman"/>
          <w:b w:val="0"/>
        </w:rPr>
        <w:t>Сосновка</w:t>
      </w:r>
      <w:bookmarkEnd w:id="830"/>
    </w:p>
    <w:p w:rsidR="0058380E" w:rsidRPr="008744D7" w:rsidRDefault="0058380E" w:rsidP="001D6F0F">
      <w:pPr>
        <w:tabs>
          <w:tab w:val="left" w:pos="1276"/>
        </w:tabs>
        <w:ind w:firstLine="709"/>
        <w:contextualSpacing/>
        <w:jc w:val="both"/>
      </w:pPr>
    </w:p>
    <w:p w:rsidR="00705E3C" w:rsidRPr="008744D7" w:rsidRDefault="00553FB7" w:rsidP="00FF4CF4">
      <w:pPr>
        <w:pStyle w:val="afffffffffffffffff7"/>
        <w:ind w:firstLine="709"/>
      </w:pPr>
      <w:r w:rsidRPr="008744D7">
        <w:t>На момент актуализации Схемы</w:t>
      </w:r>
      <w:r w:rsidR="00705E3C" w:rsidRPr="008744D7">
        <w:t xml:space="preserve"> </w:t>
      </w:r>
      <w:r w:rsidR="003B16F7" w:rsidRPr="008744D7">
        <w:t>все источники тепловой энергии</w:t>
      </w:r>
      <w:r w:rsidR="00705E3C" w:rsidRPr="008744D7">
        <w:t xml:space="preserve"> </w:t>
      </w:r>
      <w:r w:rsidR="00CB10BF" w:rsidRPr="008744D7">
        <w:t xml:space="preserve">с.п. </w:t>
      </w:r>
      <w:r w:rsidR="00FF4CF4" w:rsidRPr="008744D7">
        <w:t>Сосновка</w:t>
      </w:r>
      <w:r w:rsidR="00705E3C" w:rsidRPr="008744D7">
        <w:t xml:space="preserve"> совместно работают на</w:t>
      </w:r>
      <w:r w:rsidR="00FF4CF4" w:rsidRPr="008744D7">
        <w:t xml:space="preserve"> единую систему теплоснабжения.</w:t>
      </w:r>
    </w:p>
    <w:p w:rsidR="00FF4CF4" w:rsidRPr="008744D7" w:rsidRDefault="00FF4CF4" w:rsidP="00FF4CF4">
      <w:pPr>
        <w:pStyle w:val="afffffffffffffffff7"/>
        <w:ind w:firstLine="709"/>
      </w:pPr>
    </w:p>
    <w:p w:rsidR="00AD41CC" w:rsidRPr="008744D7" w:rsidRDefault="00D3576C" w:rsidP="001D6F0F">
      <w:pPr>
        <w:pStyle w:val="30"/>
        <w:tabs>
          <w:tab w:val="left" w:pos="1276"/>
        </w:tabs>
        <w:spacing w:before="0"/>
        <w:ind w:left="0" w:firstLine="709"/>
        <w:contextualSpacing/>
        <w:rPr>
          <w:rFonts w:cs="Times New Roman"/>
          <w:b w:val="0"/>
        </w:rPr>
      </w:pPr>
      <w:bookmarkStart w:id="831" w:name="_Toc524614897"/>
      <w:bookmarkStart w:id="832" w:name="_Toc524615113"/>
      <w:bookmarkStart w:id="833" w:name="_Toc28125397"/>
      <w:bookmarkStart w:id="834" w:name="_Toc42090965"/>
      <w:r w:rsidRPr="008744D7">
        <w:rPr>
          <w:rFonts w:cs="Times New Roman"/>
          <w:b w:val="0"/>
        </w:rPr>
        <w:t>Р</w:t>
      </w:r>
      <w:r w:rsidR="00AD41CC" w:rsidRPr="008744D7">
        <w:rPr>
          <w:rFonts w:cs="Times New Roman"/>
          <w:b w:val="0"/>
        </w:rPr>
        <w:t>езервировани</w:t>
      </w:r>
      <w:r w:rsidRPr="008744D7">
        <w:rPr>
          <w:rFonts w:cs="Times New Roman"/>
          <w:b w:val="0"/>
        </w:rPr>
        <w:t>е</w:t>
      </w:r>
      <w:r w:rsidR="00AD41CC" w:rsidRPr="008744D7">
        <w:rPr>
          <w:rFonts w:cs="Times New Roman"/>
          <w:b w:val="0"/>
        </w:rPr>
        <w:t xml:space="preserve"> тепловых сетей смежных районов </w:t>
      </w:r>
      <w:bookmarkEnd w:id="831"/>
      <w:bookmarkEnd w:id="832"/>
      <w:bookmarkEnd w:id="833"/>
      <w:r w:rsidR="006F3F96" w:rsidRPr="008744D7">
        <w:rPr>
          <w:rFonts w:cs="Times New Roman"/>
          <w:b w:val="0"/>
        </w:rPr>
        <w:t xml:space="preserve">с.п. </w:t>
      </w:r>
      <w:r w:rsidR="00CF0006" w:rsidRPr="008744D7">
        <w:rPr>
          <w:rFonts w:cs="Times New Roman"/>
          <w:b w:val="0"/>
        </w:rPr>
        <w:t>Сосновка</w:t>
      </w:r>
      <w:bookmarkEnd w:id="834"/>
    </w:p>
    <w:p w:rsidR="0058380E" w:rsidRPr="008744D7" w:rsidRDefault="0058380E" w:rsidP="00705E3C">
      <w:pPr>
        <w:tabs>
          <w:tab w:val="left" w:pos="1276"/>
        </w:tabs>
        <w:ind w:firstLine="709"/>
        <w:contextualSpacing/>
        <w:jc w:val="both"/>
      </w:pPr>
    </w:p>
    <w:p w:rsidR="00FB7941" w:rsidRPr="008744D7" w:rsidRDefault="00FB7941" w:rsidP="00705E3C">
      <w:pPr>
        <w:tabs>
          <w:tab w:val="left" w:pos="1276"/>
        </w:tabs>
        <w:ind w:firstLine="709"/>
        <w:contextualSpacing/>
        <w:jc w:val="both"/>
      </w:pPr>
      <w:r w:rsidRPr="008744D7">
        <w:t>Тепловые сети смежных районов в п. Сосновка зарезервированы.</w:t>
      </w:r>
    </w:p>
    <w:p w:rsidR="003B16F7" w:rsidRPr="008744D7" w:rsidRDefault="003B16F7" w:rsidP="00705E3C">
      <w:pPr>
        <w:tabs>
          <w:tab w:val="left" w:pos="1276"/>
        </w:tabs>
        <w:ind w:firstLine="709"/>
        <w:contextualSpacing/>
        <w:jc w:val="both"/>
      </w:pPr>
      <w:r w:rsidRPr="008744D7">
        <w:t xml:space="preserve">Резервирование тепловых сетей смежных районов </w:t>
      </w:r>
      <w:r w:rsidR="00FB7941" w:rsidRPr="008744D7">
        <w:t xml:space="preserve">с </w:t>
      </w:r>
      <w:r w:rsidRPr="008744D7">
        <w:t>с.п. Сосновка не предполагается.</w:t>
      </w:r>
    </w:p>
    <w:p w:rsidR="00327959" w:rsidRPr="008744D7" w:rsidRDefault="00DC48CB" w:rsidP="00705E3C">
      <w:pPr>
        <w:tabs>
          <w:tab w:val="left" w:pos="1276"/>
        </w:tabs>
        <w:ind w:firstLine="709"/>
        <w:contextualSpacing/>
        <w:jc w:val="both"/>
      </w:pPr>
      <w:r w:rsidRPr="008744D7">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rsidR="00705E3C" w:rsidRPr="008744D7" w:rsidRDefault="006332AA" w:rsidP="00705E3C">
      <w:pPr>
        <w:pStyle w:val="afffffffffffffffff7"/>
        <w:ind w:firstLine="709"/>
      </w:pPr>
      <w:r w:rsidRPr="008744D7">
        <w:t xml:space="preserve">В таблице </w:t>
      </w:r>
      <w:r w:rsidR="003B16F7" w:rsidRPr="008744D7">
        <w:t>6</w:t>
      </w:r>
      <w:r w:rsidR="00CF282D">
        <w:t>1</w:t>
      </w:r>
      <w:r w:rsidR="00705E3C" w:rsidRPr="008744D7">
        <w:t xml:space="preserve"> представлено допустимое снижение подачи теплоты в аварийных режимах.</w:t>
      </w:r>
    </w:p>
    <w:p w:rsidR="00705E3C" w:rsidRPr="008744D7" w:rsidRDefault="00705E3C" w:rsidP="00705E3C">
      <w:pPr>
        <w:pStyle w:val="afffffffffffffffff7"/>
        <w:ind w:firstLine="709"/>
      </w:pPr>
    </w:p>
    <w:p w:rsidR="00705E3C" w:rsidRPr="008744D7" w:rsidRDefault="00705E3C" w:rsidP="00705E3C">
      <w:pPr>
        <w:pStyle w:val="affc"/>
        <w:keepNext/>
        <w:spacing w:before="0" w:after="0"/>
        <w:ind w:firstLine="0"/>
        <w:contextualSpacing/>
        <w:rPr>
          <w:rFonts w:cs="Times New Roman"/>
        </w:rPr>
      </w:pPr>
      <w:r w:rsidRPr="008744D7">
        <w:rPr>
          <w:rFonts w:cs="Times New Roman"/>
          <w:b w:val="0"/>
        </w:rPr>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CF282D">
        <w:rPr>
          <w:rFonts w:cs="Times New Roman"/>
          <w:b w:val="0"/>
          <w:noProof/>
        </w:rPr>
        <w:t>61</w:t>
      </w:r>
      <w:r w:rsidR="00667B3B" w:rsidRPr="008744D7">
        <w:rPr>
          <w:rFonts w:cs="Times New Roman"/>
          <w:b w:val="0"/>
          <w:noProof/>
        </w:rPr>
        <w:fldChar w:fldCharType="end"/>
      </w:r>
      <w:r w:rsidRPr="008744D7">
        <w:rPr>
          <w:rFonts w:cs="Times New Roman"/>
          <w:b w:val="0"/>
        </w:rPr>
        <w:t xml:space="preserve"> – Допустимое снижение подачи теплоты в аварийных режимах</w:t>
      </w:r>
    </w:p>
    <w:p w:rsidR="00705E3C" w:rsidRPr="008744D7" w:rsidRDefault="00705E3C" w:rsidP="001D6F0F">
      <w:pPr>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17"/>
        <w:gridCol w:w="925"/>
        <w:gridCol w:w="926"/>
        <w:gridCol w:w="926"/>
        <w:gridCol w:w="928"/>
        <w:gridCol w:w="928"/>
      </w:tblGrid>
      <w:tr w:rsidR="00705E3C" w:rsidRPr="008744D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pacing w:val="24"/>
                <w:w w:val="99"/>
                <w:sz w:val="20"/>
                <w:szCs w:val="20"/>
                <w:lang w:val="ru-RU"/>
              </w:rPr>
            </w:pPr>
            <w:r w:rsidRPr="008744D7">
              <w:rPr>
                <w:rFonts w:eastAsia="Arial"/>
                <w:sz w:val="20"/>
                <w:szCs w:val="20"/>
                <w:lang w:val="ru-RU"/>
              </w:rPr>
              <w:t>Расчётная</w:t>
            </w:r>
            <w:r w:rsidRPr="008744D7">
              <w:rPr>
                <w:rFonts w:eastAsia="Arial"/>
                <w:spacing w:val="-14"/>
                <w:sz w:val="20"/>
                <w:szCs w:val="20"/>
                <w:lang w:val="ru-RU"/>
              </w:rPr>
              <w:t xml:space="preserve"> </w:t>
            </w:r>
            <w:r w:rsidRPr="008744D7">
              <w:rPr>
                <w:rFonts w:eastAsia="Arial"/>
                <w:sz w:val="20"/>
                <w:szCs w:val="20"/>
                <w:lang w:val="ru-RU"/>
              </w:rPr>
              <w:t>температура</w:t>
            </w:r>
            <w:r w:rsidRPr="008744D7">
              <w:rPr>
                <w:rFonts w:eastAsia="Arial"/>
                <w:spacing w:val="-14"/>
                <w:sz w:val="20"/>
                <w:szCs w:val="20"/>
                <w:lang w:val="ru-RU"/>
              </w:rPr>
              <w:t xml:space="preserve"> </w:t>
            </w:r>
            <w:r w:rsidRPr="008744D7">
              <w:rPr>
                <w:rFonts w:eastAsia="Arial"/>
                <w:sz w:val="20"/>
                <w:szCs w:val="20"/>
                <w:lang w:val="ru-RU"/>
              </w:rPr>
              <w:t>наружного</w:t>
            </w:r>
            <w:r w:rsidRPr="008744D7">
              <w:rPr>
                <w:rFonts w:eastAsia="Arial"/>
                <w:spacing w:val="-12"/>
                <w:sz w:val="20"/>
                <w:szCs w:val="20"/>
                <w:lang w:val="ru-RU"/>
              </w:rPr>
              <w:t xml:space="preserve"> </w:t>
            </w:r>
            <w:r w:rsidRPr="008744D7">
              <w:rPr>
                <w:rFonts w:eastAsia="Arial"/>
                <w:sz w:val="20"/>
                <w:szCs w:val="20"/>
                <w:lang w:val="ru-RU"/>
              </w:rPr>
              <w:t>воздуха</w:t>
            </w:r>
            <w:r w:rsidRPr="008744D7">
              <w:rPr>
                <w:rFonts w:eastAsia="Arial"/>
                <w:spacing w:val="24"/>
                <w:w w:val="99"/>
                <w:sz w:val="20"/>
                <w:szCs w:val="20"/>
                <w:lang w:val="ru-RU"/>
              </w:rPr>
              <w:t xml:space="preserve"> </w:t>
            </w:r>
          </w:p>
          <w:p w:rsidR="00705E3C" w:rsidRPr="008744D7" w:rsidRDefault="00705E3C" w:rsidP="00D40583">
            <w:pPr>
              <w:jc w:val="center"/>
              <w:rPr>
                <w:rFonts w:eastAsia="Arial"/>
                <w:sz w:val="20"/>
                <w:szCs w:val="20"/>
                <w:lang w:val="ru-RU"/>
              </w:rPr>
            </w:pPr>
            <w:r w:rsidRPr="008744D7">
              <w:rPr>
                <w:rFonts w:eastAsia="Arial"/>
                <w:spacing w:val="-1"/>
                <w:sz w:val="20"/>
                <w:szCs w:val="20"/>
                <w:lang w:val="ru-RU"/>
              </w:rPr>
              <w:t>для</w:t>
            </w:r>
            <w:r w:rsidRPr="008744D7">
              <w:rPr>
                <w:rFonts w:eastAsia="Arial"/>
                <w:spacing w:val="-9"/>
                <w:sz w:val="20"/>
                <w:szCs w:val="20"/>
                <w:lang w:val="ru-RU"/>
              </w:rPr>
              <w:t xml:space="preserve"> </w:t>
            </w:r>
            <w:r w:rsidRPr="008744D7">
              <w:rPr>
                <w:rFonts w:eastAsia="Arial"/>
                <w:sz w:val="20"/>
                <w:szCs w:val="20"/>
                <w:lang w:val="ru-RU"/>
              </w:rPr>
              <w:t>проектирования</w:t>
            </w:r>
            <w:r w:rsidRPr="008744D7">
              <w:rPr>
                <w:rFonts w:eastAsia="Arial"/>
                <w:spacing w:val="-11"/>
                <w:sz w:val="20"/>
                <w:szCs w:val="20"/>
                <w:lang w:val="ru-RU"/>
              </w:rPr>
              <w:t xml:space="preserve"> </w:t>
            </w:r>
            <w:r w:rsidRPr="008744D7">
              <w:rPr>
                <w:rFonts w:eastAsia="Arial"/>
                <w:sz w:val="20"/>
                <w:szCs w:val="20"/>
                <w:lang w:val="ru-RU"/>
              </w:rPr>
              <w:t>отопления,</w:t>
            </w:r>
            <w:r w:rsidRPr="008744D7">
              <w:rPr>
                <w:rFonts w:eastAsia="Arial"/>
                <w:spacing w:val="-12"/>
                <w:sz w:val="20"/>
                <w:szCs w:val="20"/>
                <w:lang w:val="ru-RU"/>
              </w:rPr>
              <w:t xml:space="preserve"> </w:t>
            </w:r>
            <w:r w:rsidRPr="008744D7">
              <w:rPr>
                <w:rFonts w:eastAsia="Arial"/>
                <w:sz w:val="20"/>
                <w:szCs w:val="20"/>
                <w:lang w:val="ru-RU"/>
              </w:rPr>
              <w:t>°С</w:t>
            </w:r>
          </w:p>
        </w:tc>
      </w:tr>
      <w:tr w:rsidR="00705E3C" w:rsidRPr="008744D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rsidR="00705E3C" w:rsidRPr="008744D7"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50</w:t>
            </w:r>
          </w:p>
        </w:tc>
      </w:tr>
      <w:tr w:rsidR="00705E3C" w:rsidRPr="008744D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lang w:val="ru-RU"/>
              </w:rPr>
            </w:pPr>
            <w:r w:rsidRPr="008744D7">
              <w:rPr>
                <w:sz w:val="20"/>
                <w:szCs w:val="20"/>
                <w:lang w:val="ru-RU"/>
              </w:rPr>
              <w:t>Допустимое</w:t>
            </w:r>
            <w:r w:rsidRPr="008744D7">
              <w:rPr>
                <w:spacing w:val="-9"/>
                <w:sz w:val="20"/>
                <w:szCs w:val="20"/>
                <w:lang w:val="ru-RU"/>
              </w:rPr>
              <w:t xml:space="preserve"> </w:t>
            </w:r>
            <w:r w:rsidRPr="008744D7">
              <w:rPr>
                <w:sz w:val="20"/>
                <w:szCs w:val="20"/>
                <w:lang w:val="ru-RU"/>
              </w:rPr>
              <w:t>снижение</w:t>
            </w:r>
            <w:r w:rsidRPr="008744D7">
              <w:rPr>
                <w:spacing w:val="-7"/>
                <w:sz w:val="20"/>
                <w:szCs w:val="20"/>
                <w:lang w:val="ru-RU"/>
              </w:rPr>
              <w:t xml:space="preserve"> </w:t>
            </w:r>
            <w:r w:rsidRPr="008744D7">
              <w:rPr>
                <w:sz w:val="20"/>
                <w:szCs w:val="20"/>
                <w:lang w:val="ru-RU"/>
              </w:rPr>
              <w:t>подачи</w:t>
            </w:r>
            <w:r w:rsidRPr="008744D7">
              <w:rPr>
                <w:spacing w:val="-10"/>
                <w:sz w:val="20"/>
                <w:szCs w:val="20"/>
                <w:lang w:val="ru-RU"/>
              </w:rPr>
              <w:t xml:space="preserve"> </w:t>
            </w:r>
            <w:r w:rsidRPr="008744D7">
              <w:rPr>
                <w:sz w:val="20"/>
                <w:szCs w:val="20"/>
                <w:lang w:val="ru-RU"/>
              </w:rPr>
              <w:t>теплоты,</w:t>
            </w:r>
            <w:r w:rsidRPr="008744D7">
              <w:rPr>
                <w:spacing w:val="-9"/>
                <w:sz w:val="20"/>
                <w:szCs w:val="20"/>
                <w:lang w:val="ru-RU"/>
              </w:rPr>
              <w:t xml:space="preserve"> </w:t>
            </w:r>
            <w:r w:rsidRPr="008744D7">
              <w:rPr>
                <w:sz w:val="20"/>
                <w:szCs w:val="20"/>
                <w:lang w:val="ru-RU"/>
              </w:rPr>
              <w:t>%,</w:t>
            </w:r>
            <w:r w:rsidRPr="008744D7">
              <w:rPr>
                <w:spacing w:val="-6"/>
                <w:sz w:val="20"/>
                <w:szCs w:val="20"/>
                <w:lang w:val="ru-RU"/>
              </w:rPr>
              <w:t xml:space="preserve"> </w:t>
            </w:r>
            <w:r w:rsidRPr="008744D7">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rsidR="00705E3C" w:rsidRPr="008744D7" w:rsidRDefault="00705E3C" w:rsidP="00D40583">
            <w:pPr>
              <w:jc w:val="center"/>
              <w:rPr>
                <w:rFonts w:eastAsia="Arial"/>
                <w:sz w:val="20"/>
                <w:szCs w:val="20"/>
              </w:rPr>
            </w:pPr>
            <w:r w:rsidRPr="008744D7">
              <w:rPr>
                <w:spacing w:val="-1"/>
                <w:sz w:val="20"/>
                <w:szCs w:val="20"/>
              </w:rPr>
              <w:t>91</w:t>
            </w:r>
          </w:p>
        </w:tc>
      </w:tr>
    </w:tbl>
    <w:p w:rsidR="00705E3C" w:rsidRPr="008744D7" w:rsidRDefault="00705E3C" w:rsidP="001D6F0F">
      <w:pPr>
        <w:tabs>
          <w:tab w:val="left" w:pos="1276"/>
        </w:tabs>
        <w:ind w:firstLine="709"/>
        <w:contextualSpacing/>
        <w:jc w:val="both"/>
      </w:pPr>
    </w:p>
    <w:p w:rsidR="00705E3C" w:rsidRPr="008744D7" w:rsidRDefault="00705E3C" w:rsidP="00705E3C">
      <w:pPr>
        <w:pStyle w:val="afffffffffffffffff7"/>
        <w:ind w:firstLine="709"/>
      </w:pPr>
      <w:r w:rsidRPr="008744D7">
        <w:t>При обеспечении безотказности тепловых сетей определяются:</w:t>
      </w:r>
    </w:p>
    <w:p w:rsidR="00705E3C" w:rsidRPr="008744D7" w:rsidRDefault="00705E3C" w:rsidP="009806F9">
      <w:pPr>
        <w:pStyle w:val="afffffffffffffffff7"/>
        <w:numPr>
          <w:ilvl w:val="0"/>
          <w:numId w:val="69"/>
        </w:numPr>
        <w:tabs>
          <w:tab w:val="left" w:pos="993"/>
        </w:tabs>
        <w:ind w:left="0" w:firstLine="709"/>
      </w:pPr>
      <w:r w:rsidRPr="008744D7">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rsidR="00705E3C" w:rsidRPr="008744D7" w:rsidRDefault="00705E3C" w:rsidP="009806F9">
      <w:pPr>
        <w:pStyle w:val="afffffffffffffffff7"/>
        <w:numPr>
          <w:ilvl w:val="0"/>
          <w:numId w:val="69"/>
        </w:numPr>
        <w:tabs>
          <w:tab w:val="left" w:pos="993"/>
        </w:tabs>
        <w:ind w:left="0" w:firstLine="709"/>
      </w:pPr>
      <w:r w:rsidRPr="008744D7">
        <w:t xml:space="preserve">места размещения резервных трубопроводных связей между радиальными теплопроводами; </w:t>
      </w:r>
    </w:p>
    <w:p w:rsidR="00705E3C" w:rsidRPr="008744D7" w:rsidRDefault="00705E3C" w:rsidP="009806F9">
      <w:pPr>
        <w:pStyle w:val="afffffffffffffffff7"/>
        <w:numPr>
          <w:ilvl w:val="0"/>
          <w:numId w:val="69"/>
        </w:numPr>
        <w:tabs>
          <w:tab w:val="left" w:pos="993"/>
        </w:tabs>
        <w:ind w:left="0" w:firstLine="709"/>
      </w:pPr>
      <w:r w:rsidRPr="008744D7">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rsidR="00705E3C" w:rsidRPr="008744D7" w:rsidRDefault="00705E3C" w:rsidP="00705E3C">
      <w:pPr>
        <w:pStyle w:val="afffffffffffffffff7"/>
        <w:ind w:firstLine="709"/>
      </w:pPr>
    </w:p>
    <w:p w:rsidR="00705E3C" w:rsidRPr="008744D7" w:rsidRDefault="00705E3C" w:rsidP="00705E3C">
      <w:pPr>
        <w:pStyle w:val="afffffffffffffffff7"/>
        <w:ind w:firstLine="709"/>
      </w:pPr>
      <w:r w:rsidRPr="008744D7">
        <w:lastRenderedPageBreak/>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rsidR="00705E3C" w:rsidRPr="008744D7" w:rsidRDefault="00705E3C" w:rsidP="00705E3C">
      <w:pPr>
        <w:pStyle w:val="afffffffffffffffff7"/>
        <w:ind w:firstLine="709"/>
      </w:pPr>
      <w:r w:rsidRPr="008744D7">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rsidR="00705E3C" w:rsidRPr="008744D7" w:rsidRDefault="00705E3C" w:rsidP="00705E3C">
      <w:pPr>
        <w:pStyle w:val="afffffffffffffffff7"/>
        <w:ind w:firstLine="709"/>
      </w:pPr>
      <w:r w:rsidRPr="008744D7">
        <w:t>В соответствии с СП 124.13330.2012 «Тепловые сети. Актуализированная редакция СНиП 41-02-2003» следует предусматривать следующие способы резервирования:</w:t>
      </w:r>
    </w:p>
    <w:p w:rsidR="00705E3C" w:rsidRPr="008744D7" w:rsidRDefault="00705E3C" w:rsidP="009806F9">
      <w:pPr>
        <w:pStyle w:val="afffffffffffffffff7"/>
        <w:numPr>
          <w:ilvl w:val="0"/>
          <w:numId w:val="69"/>
        </w:numPr>
        <w:tabs>
          <w:tab w:val="left" w:pos="993"/>
        </w:tabs>
        <w:ind w:left="0" w:firstLine="709"/>
      </w:pPr>
      <w:r w:rsidRPr="008744D7">
        <w:t>применение на источниках теплоты рациональных тепловых схем, обеспечивающих заданный уровень готовности энергетического оборудования;</w:t>
      </w:r>
    </w:p>
    <w:p w:rsidR="00705E3C" w:rsidRPr="008744D7" w:rsidRDefault="00705E3C" w:rsidP="009806F9">
      <w:pPr>
        <w:pStyle w:val="afffffffffffffffff7"/>
        <w:numPr>
          <w:ilvl w:val="0"/>
          <w:numId w:val="69"/>
        </w:numPr>
        <w:tabs>
          <w:tab w:val="left" w:pos="993"/>
        </w:tabs>
        <w:ind w:left="0" w:firstLine="709"/>
      </w:pPr>
      <w:r w:rsidRPr="008744D7">
        <w:t>установку на источнике теплоты необходимого резервного оборудования;</w:t>
      </w:r>
    </w:p>
    <w:p w:rsidR="00705E3C" w:rsidRPr="008744D7" w:rsidRDefault="00705E3C" w:rsidP="009806F9">
      <w:pPr>
        <w:pStyle w:val="afffffffffffffffff7"/>
        <w:numPr>
          <w:ilvl w:val="0"/>
          <w:numId w:val="69"/>
        </w:numPr>
        <w:tabs>
          <w:tab w:val="left" w:pos="993"/>
        </w:tabs>
        <w:ind w:left="0" w:firstLine="709"/>
      </w:pPr>
      <w:r w:rsidRPr="008744D7">
        <w:t>организацию совместной работы нескольких источников теплоты на единую систему транспортирования теплоты;</w:t>
      </w:r>
    </w:p>
    <w:p w:rsidR="00705E3C" w:rsidRPr="008744D7" w:rsidRDefault="00705E3C" w:rsidP="009806F9">
      <w:pPr>
        <w:pStyle w:val="afffffffffffffffff7"/>
        <w:numPr>
          <w:ilvl w:val="0"/>
          <w:numId w:val="69"/>
        </w:numPr>
        <w:tabs>
          <w:tab w:val="left" w:pos="993"/>
        </w:tabs>
        <w:ind w:left="0" w:firstLine="709"/>
      </w:pPr>
      <w:r w:rsidRPr="008744D7">
        <w:t>резервирование тепловых сетей смежных районов;</w:t>
      </w:r>
    </w:p>
    <w:p w:rsidR="00705E3C" w:rsidRPr="008744D7" w:rsidRDefault="00705E3C" w:rsidP="009806F9">
      <w:pPr>
        <w:pStyle w:val="afffffffffffffffff7"/>
        <w:numPr>
          <w:ilvl w:val="0"/>
          <w:numId w:val="69"/>
        </w:numPr>
        <w:tabs>
          <w:tab w:val="left" w:pos="993"/>
        </w:tabs>
        <w:ind w:left="0" w:firstLine="709"/>
      </w:pPr>
      <w:r w:rsidRPr="008744D7">
        <w:t>устройство резервных насосных и трубопроводных связей;</w:t>
      </w:r>
    </w:p>
    <w:p w:rsidR="00705E3C" w:rsidRPr="008744D7" w:rsidRDefault="00705E3C" w:rsidP="009806F9">
      <w:pPr>
        <w:pStyle w:val="afffffffffffffffff7"/>
        <w:numPr>
          <w:ilvl w:val="0"/>
          <w:numId w:val="69"/>
        </w:numPr>
        <w:tabs>
          <w:tab w:val="left" w:pos="993"/>
        </w:tabs>
        <w:ind w:left="0" w:firstLine="709"/>
      </w:pPr>
      <w:r w:rsidRPr="008744D7">
        <w:t>установку баков-аккумуляторов.</w:t>
      </w:r>
    </w:p>
    <w:p w:rsidR="00705E3C" w:rsidRPr="008744D7" w:rsidRDefault="00705E3C" w:rsidP="00705E3C">
      <w:pPr>
        <w:pStyle w:val="afffffffffffffffff7"/>
        <w:ind w:firstLine="709"/>
      </w:pPr>
      <w:r w:rsidRPr="008744D7">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rsidR="00705E3C" w:rsidRPr="008744D7" w:rsidRDefault="00705E3C" w:rsidP="00705E3C">
      <w:pPr>
        <w:pStyle w:val="afffffffffffffffff7"/>
        <w:ind w:firstLine="709"/>
      </w:pPr>
      <w:r w:rsidRPr="008744D7">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rsidR="00705E3C" w:rsidRPr="008744D7" w:rsidRDefault="00705E3C" w:rsidP="00705E3C">
      <w:pPr>
        <w:pStyle w:val="afffffffffffffffff7"/>
        <w:ind w:firstLine="709"/>
      </w:pPr>
      <w:r w:rsidRPr="008744D7">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rsidR="00705E3C" w:rsidRPr="008744D7" w:rsidRDefault="00705E3C" w:rsidP="007B3E99">
      <w:pPr>
        <w:tabs>
          <w:tab w:val="left" w:pos="1276"/>
        </w:tabs>
        <w:contextualSpacing/>
        <w:jc w:val="both"/>
      </w:pPr>
    </w:p>
    <w:p w:rsidR="00AD41CC" w:rsidRPr="008744D7" w:rsidRDefault="00D3576C" w:rsidP="007B3E99">
      <w:pPr>
        <w:pStyle w:val="30"/>
        <w:tabs>
          <w:tab w:val="left" w:pos="1276"/>
        </w:tabs>
        <w:spacing w:before="0"/>
        <w:ind w:left="0" w:firstLine="709"/>
        <w:contextualSpacing/>
        <w:rPr>
          <w:rFonts w:cs="Times New Roman"/>
          <w:b w:val="0"/>
        </w:rPr>
      </w:pPr>
      <w:bookmarkStart w:id="835" w:name="_Toc524614898"/>
      <w:bookmarkStart w:id="836" w:name="_Toc524615114"/>
      <w:bookmarkStart w:id="837" w:name="_Toc28125398"/>
      <w:bookmarkStart w:id="838" w:name="_Toc42090966"/>
      <w:r w:rsidRPr="008744D7">
        <w:rPr>
          <w:rFonts w:cs="Times New Roman"/>
          <w:b w:val="0"/>
        </w:rPr>
        <w:t>У</w:t>
      </w:r>
      <w:r w:rsidR="00AD41CC" w:rsidRPr="008744D7">
        <w:rPr>
          <w:rFonts w:cs="Times New Roman"/>
          <w:b w:val="0"/>
        </w:rPr>
        <w:t>стройств</w:t>
      </w:r>
      <w:r w:rsidRPr="008744D7">
        <w:rPr>
          <w:rFonts w:cs="Times New Roman"/>
          <w:b w:val="0"/>
        </w:rPr>
        <w:t>о</w:t>
      </w:r>
      <w:r w:rsidR="00AD41CC" w:rsidRPr="008744D7">
        <w:rPr>
          <w:rFonts w:cs="Times New Roman"/>
          <w:b w:val="0"/>
        </w:rPr>
        <w:t xml:space="preserve"> резервных насосных станций</w:t>
      </w:r>
      <w:bookmarkEnd w:id="835"/>
      <w:bookmarkEnd w:id="836"/>
      <w:bookmarkEnd w:id="837"/>
      <w:r w:rsidR="006F3F96" w:rsidRPr="008744D7">
        <w:rPr>
          <w:rFonts w:cs="Times New Roman"/>
          <w:b w:val="0"/>
        </w:rPr>
        <w:t xml:space="preserve"> на территории с.п. </w:t>
      </w:r>
      <w:r w:rsidR="00CF0006" w:rsidRPr="008744D7">
        <w:rPr>
          <w:rFonts w:cs="Times New Roman"/>
          <w:b w:val="0"/>
        </w:rPr>
        <w:t>Сосновка</w:t>
      </w:r>
      <w:bookmarkEnd w:id="838"/>
    </w:p>
    <w:p w:rsidR="0058380E" w:rsidRPr="008744D7" w:rsidRDefault="0058380E" w:rsidP="007B3E99">
      <w:pPr>
        <w:tabs>
          <w:tab w:val="left" w:pos="1276"/>
        </w:tabs>
        <w:contextualSpacing/>
        <w:jc w:val="both"/>
      </w:pPr>
    </w:p>
    <w:p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rsidR="00DC569A" w:rsidRPr="008744D7" w:rsidRDefault="00DC569A" w:rsidP="00DC569A">
      <w:pPr>
        <w:pStyle w:val="afffffffffffffffff7"/>
        <w:ind w:firstLine="709"/>
      </w:pPr>
      <w:r w:rsidRPr="008744D7">
        <w:lastRenderedPageBreak/>
        <w:t xml:space="preserve">Существующих резервов мощности насосного оборудования котельных </w:t>
      </w:r>
      <w:r w:rsidR="00CB10BF" w:rsidRPr="008744D7">
        <w:t xml:space="preserve">с.п. </w:t>
      </w:r>
      <w:r w:rsidR="00FF4CF4" w:rsidRPr="008744D7">
        <w:t>Сосновка</w:t>
      </w:r>
      <w:r w:rsidRPr="008744D7">
        <w:t xml:space="preserve"> на всем периоде схемы теплоснабжения достаточно. Строительство и реконструкция насосных станций на территории</w:t>
      </w:r>
      <w:r w:rsidR="00CB10BF" w:rsidRPr="008744D7">
        <w:t xml:space="preserve"> с.п. </w:t>
      </w:r>
      <w:r w:rsidR="00FF4CF4" w:rsidRPr="008744D7">
        <w:t>Сосновка</w:t>
      </w:r>
      <w:r w:rsidRPr="008744D7">
        <w:t xml:space="preserve"> не планируется.</w:t>
      </w:r>
    </w:p>
    <w:p w:rsidR="00D3576C" w:rsidRPr="008744D7" w:rsidRDefault="00D3576C" w:rsidP="00DC569A">
      <w:pPr>
        <w:tabs>
          <w:tab w:val="left" w:pos="1276"/>
        </w:tabs>
        <w:ind w:firstLine="709"/>
        <w:contextualSpacing/>
        <w:jc w:val="both"/>
      </w:pPr>
    </w:p>
    <w:p w:rsidR="00AD41CC" w:rsidRPr="008744D7" w:rsidRDefault="00D3576C" w:rsidP="00DC569A">
      <w:pPr>
        <w:pStyle w:val="30"/>
        <w:tabs>
          <w:tab w:val="left" w:pos="1276"/>
        </w:tabs>
        <w:spacing w:before="0"/>
        <w:ind w:left="0" w:firstLine="709"/>
        <w:contextualSpacing/>
        <w:rPr>
          <w:rFonts w:cs="Times New Roman"/>
          <w:b w:val="0"/>
        </w:rPr>
      </w:pPr>
      <w:bookmarkStart w:id="839" w:name="_Toc524614899"/>
      <w:bookmarkStart w:id="840" w:name="_Toc524615115"/>
      <w:bookmarkStart w:id="841" w:name="_Toc28125399"/>
      <w:bookmarkStart w:id="842" w:name="_Toc42090967"/>
      <w:r w:rsidRPr="008744D7">
        <w:rPr>
          <w:rFonts w:cs="Times New Roman"/>
          <w:b w:val="0"/>
        </w:rPr>
        <w:t>У</w:t>
      </w:r>
      <w:r w:rsidR="00AD41CC" w:rsidRPr="008744D7">
        <w:rPr>
          <w:rFonts w:cs="Times New Roman"/>
          <w:b w:val="0"/>
        </w:rPr>
        <w:t>становке баков-аккумуляторов</w:t>
      </w:r>
      <w:bookmarkEnd w:id="839"/>
      <w:bookmarkEnd w:id="840"/>
      <w:bookmarkEnd w:id="841"/>
      <w:r w:rsidR="006F3F96" w:rsidRPr="008744D7">
        <w:rPr>
          <w:rFonts w:cs="Times New Roman"/>
          <w:b w:val="0"/>
        </w:rPr>
        <w:t xml:space="preserve"> на территории с.п. </w:t>
      </w:r>
      <w:r w:rsidR="00CF0006" w:rsidRPr="008744D7">
        <w:rPr>
          <w:rFonts w:cs="Times New Roman"/>
          <w:b w:val="0"/>
        </w:rPr>
        <w:t>Сосновка</w:t>
      </w:r>
      <w:bookmarkEnd w:id="842"/>
    </w:p>
    <w:p w:rsidR="0058380E" w:rsidRPr="008744D7" w:rsidRDefault="0058380E" w:rsidP="00DC569A">
      <w:pPr>
        <w:tabs>
          <w:tab w:val="left" w:pos="1276"/>
        </w:tabs>
        <w:ind w:firstLine="709"/>
        <w:contextualSpacing/>
        <w:jc w:val="both"/>
      </w:pPr>
    </w:p>
    <w:p w:rsidR="003B16F7" w:rsidRPr="008744D7" w:rsidRDefault="003B16F7" w:rsidP="00DC569A">
      <w:pPr>
        <w:pStyle w:val="afffffffffffffffff7"/>
        <w:ind w:firstLine="709"/>
      </w:pPr>
      <w:r w:rsidRPr="008744D7">
        <w:t>Установка новых баков-аккумуляторов на территории с.п. Сосновка не требуется.</w:t>
      </w:r>
    </w:p>
    <w:p w:rsidR="00DC569A" w:rsidRPr="008744D7" w:rsidRDefault="00DC569A" w:rsidP="00DC569A">
      <w:pPr>
        <w:pStyle w:val="afffffffffffffffff7"/>
        <w:ind w:firstLine="709"/>
      </w:pPr>
      <w:r w:rsidRPr="008744D7">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rsidR="00DC569A" w:rsidRPr="008744D7" w:rsidRDefault="00DC569A" w:rsidP="00DC569A">
      <w:pPr>
        <w:pStyle w:val="afffffffffffffffff7"/>
        <w:ind w:firstLine="709"/>
      </w:pPr>
      <w:r w:rsidRPr="008744D7">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rsidR="00DC569A" w:rsidRPr="008744D7" w:rsidRDefault="00DC569A" w:rsidP="00DC569A">
      <w:pPr>
        <w:pStyle w:val="afffffffffffffffff7"/>
        <w:ind w:firstLine="709"/>
      </w:pPr>
      <w:r w:rsidRPr="008744D7">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rsidR="00DC569A" w:rsidRPr="008744D7" w:rsidRDefault="00DC569A" w:rsidP="00DC569A">
      <w:pPr>
        <w:pStyle w:val="afffffffffffffffff7"/>
        <w:ind w:firstLine="709"/>
      </w:pPr>
      <w:r w:rsidRPr="008744D7">
        <w:t>Число баков независимо от системы теплоснабжения принимается не менее двух по 50% рабочего объёма.</w:t>
      </w:r>
    </w:p>
    <w:p w:rsidR="00DC569A" w:rsidRPr="008744D7" w:rsidRDefault="00DC569A" w:rsidP="00DC569A">
      <w:pPr>
        <w:pStyle w:val="afffffffffffffffff7"/>
        <w:ind w:firstLine="709"/>
      </w:pPr>
      <w:r w:rsidRPr="008744D7">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rsidR="00DC569A" w:rsidRPr="008744D7" w:rsidRDefault="00DC569A" w:rsidP="00DC569A">
      <w:pPr>
        <w:pStyle w:val="afffffffffffffffff7"/>
        <w:ind w:firstLine="709"/>
      </w:pPr>
      <w:r w:rsidRPr="008744D7">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8744D7">
        <w:t xml:space="preserve"> преодолеть противоречие между «ненадёжной»</w:t>
      </w:r>
      <w:r w:rsidRPr="008744D7">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rsidR="00DC569A" w:rsidRPr="008744D7" w:rsidRDefault="00DC569A" w:rsidP="00DC569A">
      <w:pPr>
        <w:pStyle w:val="afffffffffffffffff7"/>
        <w:ind w:firstLine="709"/>
      </w:pPr>
      <w:r w:rsidRPr="008744D7">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rsidR="00C17CE9" w:rsidRPr="008744D7" w:rsidRDefault="00C17CE9" w:rsidP="00DC569A">
      <w:pPr>
        <w:tabs>
          <w:tab w:val="left" w:pos="1276"/>
        </w:tabs>
        <w:ind w:firstLine="709"/>
        <w:contextualSpacing/>
        <w:jc w:val="both"/>
      </w:pPr>
    </w:p>
    <w:p w:rsidR="005C7596" w:rsidRPr="008744D7" w:rsidRDefault="005C7596" w:rsidP="00DC569A">
      <w:pPr>
        <w:pStyle w:val="2"/>
        <w:tabs>
          <w:tab w:val="left" w:pos="1276"/>
        </w:tabs>
        <w:spacing w:before="0"/>
        <w:ind w:left="0" w:firstLine="709"/>
        <w:contextualSpacing/>
        <w:rPr>
          <w:rFonts w:cs="Times New Roman"/>
          <w:b w:val="0"/>
          <w:szCs w:val="24"/>
        </w:rPr>
      </w:pPr>
      <w:bookmarkStart w:id="843" w:name="_Toc28125400"/>
      <w:bookmarkStart w:id="844" w:name="_Toc42090968"/>
      <w:r w:rsidRPr="008744D7">
        <w:rPr>
          <w:rFonts w:cs="Times New Roman"/>
          <w:b w:val="0"/>
          <w:szCs w:val="24"/>
        </w:rPr>
        <w:t>Описание изменений в показателях над</w:t>
      </w:r>
      <w:r w:rsidR="00F8658B" w:rsidRPr="008744D7">
        <w:rPr>
          <w:rFonts w:cs="Times New Roman"/>
          <w:b w:val="0"/>
          <w:szCs w:val="24"/>
        </w:rPr>
        <w:t>ё</w:t>
      </w:r>
      <w:r w:rsidRPr="008744D7">
        <w:rPr>
          <w:rFonts w:cs="Times New Roman"/>
          <w:b w:val="0"/>
          <w:szCs w:val="24"/>
        </w:rPr>
        <w:t>жности теплоснабжения за период, предшествующий актуализ</w:t>
      </w:r>
      <w:r w:rsidR="00EB3E50" w:rsidRPr="008744D7">
        <w:rPr>
          <w:rFonts w:cs="Times New Roman"/>
          <w:b w:val="0"/>
          <w:szCs w:val="24"/>
        </w:rPr>
        <w:t>ации схемы теплоснабжения, с учё</w:t>
      </w:r>
      <w:r w:rsidRPr="008744D7">
        <w:rPr>
          <w:rFonts w:cs="Times New Roman"/>
          <w:b w:val="0"/>
          <w:szCs w:val="24"/>
        </w:rPr>
        <w:t>том введенных в эксплуатацию новых и реконструированных тепловых сетей и сооружений на них</w:t>
      </w:r>
      <w:bookmarkEnd w:id="843"/>
      <w:r w:rsidR="006F3F96" w:rsidRPr="008744D7">
        <w:rPr>
          <w:rFonts w:cs="Times New Roman"/>
          <w:b w:val="0"/>
          <w:szCs w:val="24"/>
        </w:rPr>
        <w:t xml:space="preserve"> </w:t>
      </w:r>
      <w:r w:rsidR="006F3F96" w:rsidRPr="008744D7">
        <w:rPr>
          <w:rFonts w:cs="Times New Roman"/>
          <w:b w:val="0"/>
        </w:rPr>
        <w:t xml:space="preserve">на территории с.п. </w:t>
      </w:r>
      <w:r w:rsidR="00CF0006" w:rsidRPr="008744D7">
        <w:rPr>
          <w:rFonts w:cs="Times New Roman"/>
          <w:b w:val="0"/>
        </w:rPr>
        <w:t>Сосновка</w:t>
      </w:r>
      <w:bookmarkEnd w:id="844"/>
    </w:p>
    <w:p w:rsidR="00F8658B" w:rsidRPr="008744D7" w:rsidRDefault="00F8658B" w:rsidP="00DC569A">
      <w:pPr>
        <w:tabs>
          <w:tab w:val="left" w:pos="1276"/>
        </w:tabs>
        <w:ind w:firstLine="709"/>
        <w:contextualSpacing/>
        <w:jc w:val="both"/>
      </w:pPr>
    </w:p>
    <w:p w:rsidR="005C7596" w:rsidRPr="008744D7" w:rsidRDefault="00F8658B" w:rsidP="00DC569A">
      <w:pPr>
        <w:tabs>
          <w:tab w:val="left" w:pos="1276"/>
        </w:tabs>
        <w:ind w:firstLine="709"/>
        <w:contextualSpacing/>
        <w:jc w:val="both"/>
      </w:pPr>
      <w:r w:rsidRPr="008744D7">
        <w:t xml:space="preserve">Существенных изменений в показателях надёжности системы теплоснабжения </w:t>
      </w:r>
      <w:r w:rsidR="00CB10BF" w:rsidRPr="008744D7">
        <w:t xml:space="preserve">с.п. </w:t>
      </w:r>
      <w:r w:rsidR="00FF4CF4" w:rsidRPr="008744D7">
        <w:t xml:space="preserve">Сосновка </w:t>
      </w:r>
      <w:r w:rsidRPr="008744D7">
        <w:t>не произошло.</w:t>
      </w:r>
    </w:p>
    <w:p w:rsidR="00C17CE9" w:rsidRPr="008744D7" w:rsidRDefault="00C17CE9" w:rsidP="007B3E99">
      <w:pPr>
        <w:tabs>
          <w:tab w:val="left" w:pos="1276"/>
        </w:tabs>
        <w:contextualSpacing/>
        <w:jc w:val="both"/>
      </w:pPr>
    </w:p>
    <w:p w:rsidR="00780787" w:rsidRPr="008744D7" w:rsidRDefault="00780787" w:rsidP="007B3E99">
      <w:pPr>
        <w:tabs>
          <w:tab w:val="left" w:pos="1276"/>
        </w:tabs>
        <w:contextualSpacing/>
        <w:jc w:val="both"/>
      </w:pPr>
    </w:p>
    <w:p w:rsidR="00AD41CC" w:rsidRPr="008744D7" w:rsidRDefault="00517B5A" w:rsidP="00633102">
      <w:pPr>
        <w:pStyle w:val="14"/>
        <w:pageBreakBefore/>
        <w:tabs>
          <w:tab w:val="left" w:pos="1134"/>
        </w:tabs>
        <w:spacing w:before="0" w:line="240" w:lineRule="auto"/>
        <w:ind w:left="0" w:firstLine="709"/>
        <w:contextualSpacing/>
        <w:rPr>
          <w:rFonts w:cs="Times New Roman"/>
          <w:b w:val="0"/>
          <w:szCs w:val="24"/>
        </w:rPr>
      </w:pPr>
      <w:bookmarkStart w:id="845" w:name="_Toc524614900"/>
      <w:bookmarkStart w:id="846" w:name="_Toc524615116"/>
      <w:bookmarkStart w:id="847" w:name="_Toc28125401"/>
      <w:bookmarkStart w:id="848" w:name="_Toc42090969"/>
      <w:r w:rsidRPr="008744D7">
        <w:rPr>
          <w:rFonts w:cs="Times New Roman"/>
          <w:b w:val="0"/>
          <w:szCs w:val="24"/>
        </w:rPr>
        <w:lastRenderedPageBreak/>
        <w:t xml:space="preserve">Глава </w:t>
      </w:r>
      <w:r w:rsidR="00AD41CC" w:rsidRPr="008744D7">
        <w:rPr>
          <w:rFonts w:cs="Times New Roman"/>
          <w:b w:val="0"/>
          <w:szCs w:val="24"/>
        </w:rPr>
        <w:t>1</w:t>
      </w:r>
      <w:r w:rsidR="007C4A7F" w:rsidRPr="008744D7">
        <w:rPr>
          <w:rFonts w:cs="Times New Roman"/>
          <w:b w:val="0"/>
          <w:szCs w:val="24"/>
        </w:rPr>
        <w:t>2</w:t>
      </w:r>
      <w:r w:rsidR="00AD41CC" w:rsidRPr="008744D7">
        <w:rPr>
          <w:rFonts w:cs="Times New Roman"/>
          <w:b w:val="0"/>
          <w:szCs w:val="24"/>
        </w:rPr>
        <w:t xml:space="preserve">. </w:t>
      </w:r>
      <w:bookmarkStart w:id="849" w:name="_Hlk15651774"/>
      <w:bookmarkEnd w:id="845"/>
      <w:bookmarkEnd w:id="846"/>
      <w:r w:rsidR="000E1B2E" w:rsidRPr="008744D7">
        <w:rPr>
          <w:rFonts w:cs="Times New Roman"/>
          <w:b w:val="0"/>
          <w:szCs w:val="24"/>
        </w:rPr>
        <w:t>Обоснование инвестиций в строительство, реконструкцию, техническое перевооружение и (или) модернизацию</w:t>
      </w:r>
      <w:bookmarkEnd w:id="847"/>
      <w:bookmarkEnd w:id="848"/>
      <w:bookmarkEnd w:id="849"/>
    </w:p>
    <w:p w:rsidR="00374EF5" w:rsidRPr="008744D7" w:rsidRDefault="00374EF5" w:rsidP="00374EF5"/>
    <w:p w:rsidR="00CF115A" w:rsidRPr="008744D7" w:rsidRDefault="00CF115A" w:rsidP="00C2459E">
      <w:pPr>
        <w:ind w:firstLine="709"/>
        <w:jc w:val="both"/>
      </w:pPr>
      <w:r w:rsidRPr="008744D7">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8744D7">
        <w:rPr>
          <w:spacing w:val="2"/>
        </w:rPr>
        <w:t xml:space="preserve">РФ </w:t>
      </w:r>
      <w:r w:rsidR="00553FB7" w:rsidRPr="008744D7">
        <w:t xml:space="preserve">от 22.02.2012 </w:t>
      </w:r>
      <w:r w:rsidRPr="008744D7">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8744D7">
        <w:rPr>
          <w:spacing w:val="-2"/>
        </w:rPr>
        <w:t xml:space="preserve"> </w:t>
      </w:r>
      <w:r w:rsidRPr="008744D7">
        <w:t>565/667.</w:t>
      </w:r>
    </w:p>
    <w:p w:rsidR="00607674" w:rsidRPr="008744D7" w:rsidRDefault="00607674" w:rsidP="00607674">
      <w:pPr>
        <w:ind w:firstLine="709"/>
        <w:jc w:val="both"/>
      </w:pPr>
      <w:r w:rsidRPr="008744D7">
        <w:t>В соответствии с пунктом 48 Требований к схеме теплоснабжения в настоящей Главе выполнены и представлены:</w:t>
      </w:r>
    </w:p>
    <w:p w:rsidR="00607674" w:rsidRPr="008744D7" w:rsidRDefault="00607674" w:rsidP="009806F9">
      <w:pPr>
        <w:widowControl w:val="0"/>
        <w:numPr>
          <w:ilvl w:val="0"/>
          <w:numId w:val="62"/>
        </w:numPr>
        <w:tabs>
          <w:tab w:val="left" w:pos="993"/>
        </w:tabs>
        <w:ind w:left="0" w:firstLine="709"/>
        <w:contextualSpacing/>
        <w:jc w:val="both"/>
      </w:pPr>
      <w:r w:rsidRPr="008744D7">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8744D7">
        <w:rPr>
          <w:spacing w:val="-7"/>
        </w:rPr>
        <w:t xml:space="preserve"> </w:t>
      </w:r>
      <w:r w:rsidRPr="008744D7">
        <w:t>сетей.</w:t>
      </w:r>
    </w:p>
    <w:p w:rsidR="00607674" w:rsidRPr="008744D7" w:rsidRDefault="00607674" w:rsidP="009806F9">
      <w:pPr>
        <w:widowControl w:val="0"/>
        <w:numPr>
          <w:ilvl w:val="0"/>
          <w:numId w:val="62"/>
        </w:numPr>
        <w:tabs>
          <w:tab w:val="left" w:pos="993"/>
        </w:tabs>
        <w:ind w:left="0" w:firstLine="709"/>
        <w:contextualSpacing/>
        <w:jc w:val="both"/>
      </w:pPr>
      <w:r w:rsidRPr="008744D7">
        <w:t>Предложения по источникам инвестиций, обеспечивающих финансовые</w:t>
      </w:r>
      <w:r w:rsidRPr="008744D7">
        <w:rPr>
          <w:spacing w:val="-6"/>
        </w:rPr>
        <w:t xml:space="preserve"> </w:t>
      </w:r>
      <w:r w:rsidRPr="008744D7">
        <w:t>потребности.</w:t>
      </w:r>
    </w:p>
    <w:p w:rsidR="00607674" w:rsidRPr="008744D7" w:rsidRDefault="00607674" w:rsidP="009806F9">
      <w:pPr>
        <w:widowControl w:val="0"/>
        <w:numPr>
          <w:ilvl w:val="0"/>
          <w:numId w:val="62"/>
        </w:numPr>
        <w:tabs>
          <w:tab w:val="left" w:pos="993"/>
        </w:tabs>
        <w:ind w:left="0" w:firstLine="709"/>
        <w:contextualSpacing/>
        <w:jc w:val="both"/>
      </w:pPr>
      <w:r w:rsidRPr="008744D7">
        <w:t>Расчёт эффективности</w:t>
      </w:r>
      <w:r w:rsidRPr="008744D7">
        <w:rPr>
          <w:spacing w:val="-10"/>
        </w:rPr>
        <w:t xml:space="preserve"> </w:t>
      </w:r>
      <w:r w:rsidRPr="008744D7">
        <w:t>инвестиций.</w:t>
      </w:r>
    </w:p>
    <w:p w:rsidR="00607674" w:rsidRPr="008744D7" w:rsidRDefault="00607674" w:rsidP="009806F9">
      <w:pPr>
        <w:widowControl w:val="0"/>
        <w:numPr>
          <w:ilvl w:val="0"/>
          <w:numId w:val="62"/>
        </w:numPr>
        <w:tabs>
          <w:tab w:val="left" w:pos="993"/>
        </w:tabs>
        <w:ind w:left="0" w:firstLine="709"/>
        <w:contextualSpacing/>
        <w:jc w:val="both"/>
      </w:pPr>
      <w:r w:rsidRPr="008744D7">
        <w:t>Расчёты ценовых последствий для потребителей при реализации программ строительства, реконструкции и технического перевооружения систем</w:t>
      </w:r>
      <w:r w:rsidRPr="008744D7">
        <w:rPr>
          <w:spacing w:val="-11"/>
        </w:rPr>
        <w:t xml:space="preserve"> </w:t>
      </w:r>
      <w:r w:rsidRPr="008744D7">
        <w:t>теплоснабжения.</w:t>
      </w:r>
    </w:p>
    <w:p w:rsidR="00607674" w:rsidRPr="008744D7" w:rsidRDefault="00607674" w:rsidP="00607674">
      <w:pPr>
        <w:jc w:val="both"/>
      </w:pPr>
    </w:p>
    <w:p w:rsidR="00CF115A" w:rsidRPr="008744D7" w:rsidRDefault="00CF115A" w:rsidP="00C2459E">
      <w:pPr>
        <w:ind w:firstLine="709"/>
        <w:jc w:val="both"/>
      </w:pPr>
      <w:r w:rsidRPr="008744D7">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rsidR="00CF115A" w:rsidRPr="008744D7" w:rsidRDefault="00CF115A" w:rsidP="00374EF5"/>
    <w:p w:rsidR="000E1B2E" w:rsidRPr="008744D7" w:rsidRDefault="000E1B2E" w:rsidP="007B3E99">
      <w:pPr>
        <w:pStyle w:val="2"/>
        <w:tabs>
          <w:tab w:val="left" w:pos="1276"/>
        </w:tabs>
        <w:spacing w:before="0"/>
        <w:ind w:left="0" w:firstLine="709"/>
        <w:contextualSpacing/>
        <w:rPr>
          <w:rFonts w:cs="Times New Roman"/>
          <w:b w:val="0"/>
          <w:szCs w:val="24"/>
        </w:rPr>
      </w:pPr>
      <w:bookmarkStart w:id="850" w:name="_Toc524614901"/>
      <w:bookmarkStart w:id="851" w:name="_Toc524615117"/>
      <w:bookmarkStart w:id="852" w:name="_Toc15640963"/>
      <w:bookmarkStart w:id="853" w:name="_Toc28125402"/>
      <w:bookmarkStart w:id="854" w:name="_Toc42090970"/>
      <w:bookmarkStart w:id="855" w:name="_Hlk15651781"/>
      <w:r w:rsidRPr="008744D7">
        <w:rPr>
          <w:rFonts w:cs="Times New Roman"/>
          <w:b w:val="0"/>
          <w:szCs w:val="24"/>
        </w:rPr>
        <w:t xml:space="preserve">Оценка </w:t>
      </w:r>
      <w:bookmarkEnd w:id="850"/>
      <w:bookmarkEnd w:id="851"/>
      <w:r w:rsidRPr="008744D7">
        <w:rPr>
          <w:rFonts w:cs="Times New Roman"/>
          <w:b w:val="0"/>
          <w:szCs w:val="24"/>
        </w:rPr>
        <w:t>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2"/>
      <w:bookmarkEnd w:id="853"/>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54"/>
    </w:p>
    <w:bookmarkEnd w:id="855"/>
    <w:p w:rsidR="00374EF5" w:rsidRPr="008744D7" w:rsidRDefault="00374EF5" w:rsidP="007B3E99">
      <w:pPr>
        <w:tabs>
          <w:tab w:val="left" w:pos="1276"/>
        </w:tabs>
        <w:contextualSpacing/>
        <w:jc w:val="both"/>
      </w:pPr>
    </w:p>
    <w:p w:rsidR="002937CE" w:rsidRPr="008744D7" w:rsidRDefault="002937CE" w:rsidP="00FB7941">
      <w:pPr>
        <w:widowControl w:val="0"/>
        <w:ind w:right="2" w:firstLine="709"/>
        <w:jc w:val="both"/>
        <w:rPr>
          <w:lang w:eastAsia="en-US"/>
        </w:rPr>
      </w:pPr>
      <w:r w:rsidRPr="008744D7">
        <w:rPr>
          <w:lang w:eastAsia="en-US"/>
        </w:rPr>
        <w:t>Общ</w:t>
      </w:r>
      <w:r w:rsidR="00FB7941" w:rsidRPr="008744D7">
        <w:rPr>
          <w:lang w:eastAsia="en-US"/>
        </w:rPr>
        <w:t>ие</w:t>
      </w:r>
      <w:r w:rsidRPr="008744D7">
        <w:rPr>
          <w:lang w:eastAsia="en-US"/>
        </w:rPr>
        <w:t xml:space="preserve"> </w:t>
      </w:r>
      <w:r w:rsidR="009B1868" w:rsidRPr="008744D7">
        <w:rPr>
          <w:lang w:eastAsia="en-US"/>
        </w:rPr>
        <w:t>финансовы</w:t>
      </w:r>
      <w:r w:rsidR="00FB7941" w:rsidRPr="008744D7">
        <w:rPr>
          <w:lang w:eastAsia="en-US"/>
        </w:rPr>
        <w:t>е</w:t>
      </w:r>
      <w:r w:rsidR="009B1868" w:rsidRPr="008744D7">
        <w:rPr>
          <w:lang w:eastAsia="en-US"/>
        </w:rPr>
        <w:t xml:space="preserve"> потребност</w:t>
      </w:r>
      <w:r w:rsidR="00FB7941" w:rsidRPr="008744D7">
        <w:rPr>
          <w:lang w:eastAsia="en-US"/>
        </w:rPr>
        <w:t>и</w:t>
      </w:r>
      <w:r w:rsidR="009B1868" w:rsidRPr="008744D7">
        <w:rPr>
          <w:lang w:eastAsia="en-US"/>
        </w:rPr>
        <w:t xml:space="preserve">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w:t>
      </w:r>
      <w:r w:rsidRPr="008744D7">
        <w:rPr>
          <w:lang w:eastAsia="en-US"/>
        </w:rPr>
        <w:t xml:space="preserve"> на период до 2029 года составляет </w:t>
      </w:r>
      <w:r w:rsidR="009B1868" w:rsidRPr="008744D7">
        <w:rPr>
          <w:bCs/>
          <w:color w:val="000000"/>
          <w:szCs w:val="20"/>
        </w:rPr>
        <w:t>150,00</w:t>
      </w:r>
      <w:r w:rsidRPr="008744D7">
        <w:rPr>
          <w:bCs/>
          <w:color w:val="000000"/>
          <w:szCs w:val="20"/>
        </w:rPr>
        <w:t xml:space="preserve"> </w:t>
      </w:r>
      <w:r w:rsidRPr="008744D7">
        <w:rPr>
          <w:lang w:eastAsia="en-US"/>
        </w:rPr>
        <w:t>тыс. руб.</w:t>
      </w:r>
      <w:r w:rsidR="00FB7941" w:rsidRPr="008744D7">
        <w:rPr>
          <w:lang w:eastAsia="en-US"/>
        </w:rPr>
        <w:t xml:space="preserve"> (без НДС, в ценах 2019 года).</w:t>
      </w:r>
    </w:p>
    <w:p w:rsidR="00C707E5" w:rsidRPr="008744D7" w:rsidRDefault="00FB7941" w:rsidP="00FB7941">
      <w:pPr>
        <w:widowControl w:val="0"/>
        <w:ind w:right="2" w:firstLine="709"/>
        <w:jc w:val="both"/>
        <w:rPr>
          <w:lang w:eastAsia="en-US"/>
        </w:rPr>
      </w:pPr>
      <w:r w:rsidRPr="008744D7">
        <w:rPr>
          <w:lang w:eastAsia="en-US"/>
        </w:rPr>
        <w:t>С</w:t>
      </w:r>
      <w:r w:rsidR="00C707E5" w:rsidRPr="008744D7">
        <w:rPr>
          <w:lang w:eastAsia="en-US"/>
        </w:rPr>
        <w:t xml:space="preserve">тоимости мероприятий </w:t>
      </w:r>
      <w:r w:rsidRPr="008744D7">
        <w:rPr>
          <w:lang w:eastAsia="en-US"/>
        </w:rPr>
        <w:t xml:space="preserve">могут быть </w:t>
      </w:r>
      <w:r w:rsidR="00C707E5" w:rsidRPr="008744D7">
        <w:rPr>
          <w:lang w:eastAsia="en-US"/>
        </w:rPr>
        <w:t>пересчитаны в прогнозные цены (в цены соответствующих лет) с использованием коэффициентов ежегодной инфляции инвестиций по годам освоения.</w:t>
      </w:r>
    </w:p>
    <w:p w:rsidR="00C707E5" w:rsidRPr="008744D7" w:rsidRDefault="00C707E5" w:rsidP="00FB7941">
      <w:pPr>
        <w:widowControl w:val="0"/>
        <w:ind w:right="2" w:firstLine="709"/>
        <w:jc w:val="both"/>
        <w:rPr>
          <w:lang w:eastAsia="en-US"/>
        </w:rPr>
      </w:pPr>
      <w:r w:rsidRPr="008744D7">
        <w:rPr>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w:t>
      </w:r>
      <w:r w:rsidR="00412BB2" w:rsidRPr="008744D7">
        <w:rPr>
          <w:lang w:eastAsia="en-US"/>
        </w:rPr>
        <w:t xml:space="preserve"> (Таблица </w:t>
      </w:r>
      <w:r w:rsidR="003B16F7" w:rsidRPr="008744D7">
        <w:rPr>
          <w:lang w:eastAsia="en-US"/>
        </w:rPr>
        <w:t>6</w:t>
      </w:r>
      <w:r w:rsidR="00CF282D">
        <w:rPr>
          <w:lang w:eastAsia="en-US"/>
        </w:rPr>
        <w:t>2</w:t>
      </w:r>
      <w:r w:rsidR="00412BB2" w:rsidRPr="008744D7">
        <w:rPr>
          <w:lang w:eastAsia="en-US"/>
        </w:rPr>
        <w:t>)</w:t>
      </w:r>
      <w:r w:rsidRPr="008744D7">
        <w:rPr>
          <w:lang w:eastAsia="en-US"/>
        </w:rPr>
        <w:t>:</w:t>
      </w:r>
    </w:p>
    <w:p w:rsidR="00C707E5" w:rsidRPr="008744D7" w:rsidRDefault="00C707E5"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rsidR="00374EF5" w:rsidRPr="008744D7" w:rsidRDefault="00374EF5" w:rsidP="00374EF5">
      <w:pPr>
        <w:tabs>
          <w:tab w:val="left" w:pos="1276"/>
        </w:tabs>
        <w:contextualSpacing/>
        <w:jc w:val="both"/>
      </w:pPr>
    </w:p>
    <w:p w:rsidR="00374EF5" w:rsidRPr="008744D7" w:rsidRDefault="00374EF5" w:rsidP="003B16F7">
      <w:pPr>
        <w:keepNext/>
        <w:keepLines/>
        <w:tabs>
          <w:tab w:val="left" w:pos="1276"/>
        </w:tabs>
        <w:contextualSpacing/>
        <w:jc w:val="both"/>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2</w:t>
      </w:r>
      <w:r w:rsidR="00667B3B" w:rsidRPr="008744D7">
        <w:fldChar w:fldCharType="end"/>
      </w:r>
      <w:r w:rsidRPr="008744D7">
        <w:rPr>
          <w:bCs/>
        </w:rPr>
        <w:t xml:space="preserve"> </w:t>
      </w:r>
      <w:r w:rsidRPr="008744D7">
        <w:t>– Прогноз индексов-дефляторов для приведения капитальных вложений и капитальных ремонтов к стоимости соот</w:t>
      </w:r>
      <w:r w:rsidR="004832B0" w:rsidRPr="008744D7">
        <w:t>ветствующих лет до 2029</w:t>
      </w:r>
      <w:r w:rsidR="00553FB7" w:rsidRPr="008744D7">
        <w:t xml:space="preserve"> года</w:t>
      </w:r>
      <w:r w:rsidRPr="008744D7">
        <w:t xml:space="preserve"> (в %, за год к предыдущему году)</w:t>
      </w:r>
    </w:p>
    <w:p w:rsidR="00374EF5" w:rsidRPr="008744D7" w:rsidRDefault="00374EF5" w:rsidP="003B16F7">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8744D7" w:rsidTr="004832B0">
        <w:trPr>
          <w:trHeight w:val="800"/>
        </w:trPr>
        <w:tc>
          <w:tcPr>
            <w:tcW w:w="1629" w:type="pct"/>
            <w:vAlign w:val="center"/>
          </w:tcPr>
          <w:p w:rsidR="004832B0" w:rsidRPr="008744D7" w:rsidRDefault="004832B0" w:rsidP="00D40583">
            <w:pPr>
              <w:widowControl w:val="0"/>
              <w:jc w:val="center"/>
              <w:rPr>
                <w:sz w:val="20"/>
                <w:szCs w:val="20"/>
                <w:lang w:eastAsia="en-US"/>
              </w:rPr>
            </w:pPr>
            <w:r w:rsidRPr="008744D7">
              <w:rPr>
                <w:sz w:val="20"/>
                <w:szCs w:val="20"/>
                <w:lang w:eastAsia="en-US"/>
              </w:rPr>
              <w:t>Индексы-дефляторы</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rsidR="004832B0" w:rsidRPr="008744D7" w:rsidRDefault="004832B0" w:rsidP="00D40583">
            <w:pPr>
              <w:widowControl w:val="0"/>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4832B0" w:rsidRPr="008744D7" w:rsidTr="004832B0">
        <w:trPr>
          <w:cantSplit/>
          <w:trHeight w:val="800"/>
        </w:trPr>
        <w:tc>
          <w:tcPr>
            <w:tcW w:w="1629" w:type="pct"/>
            <w:vAlign w:val="center"/>
          </w:tcPr>
          <w:p w:rsidR="004832B0" w:rsidRPr="008744D7" w:rsidRDefault="004832B0" w:rsidP="00D40583">
            <w:pPr>
              <w:widowControl w:val="0"/>
              <w:ind w:left="34"/>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46</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31</w:t>
            </w:r>
          </w:p>
        </w:tc>
        <w:tc>
          <w:tcPr>
            <w:tcW w:w="308"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1</w:t>
            </w:r>
          </w:p>
        </w:tc>
        <w:tc>
          <w:tcPr>
            <w:tcW w:w="308"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2</w:t>
            </w:r>
          </w:p>
        </w:tc>
        <w:tc>
          <w:tcPr>
            <w:tcW w:w="306"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3</w:t>
            </w:r>
          </w:p>
        </w:tc>
        <w:tc>
          <w:tcPr>
            <w:tcW w:w="305" w:type="pct"/>
            <w:textDirection w:val="btLr"/>
            <w:vAlign w:val="center"/>
          </w:tcPr>
          <w:p w:rsidR="004832B0" w:rsidRPr="008744D7" w:rsidRDefault="004832B0" w:rsidP="00D40583">
            <w:pPr>
              <w:widowControl w:val="0"/>
              <w:ind w:left="-1"/>
              <w:jc w:val="center"/>
              <w:rPr>
                <w:sz w:val="20"/>
                <w:szCs w:val="20"/>
                <w:lang w:eastAsia="en-US"/>
              </w:rPr>
            </w:pPr>
            <w:r w:rsidRPr="008744D7">
              <w:rPr>
                <w:w w:val="99"/>
                <w:sz w:val="20"/>
                <w:szCs w:val="20"/>
                <w:lang w:eastAsia="en-US"/>
              </w:rPr>
              <w:t>1,024</w:t>
            </w:r>
          </w:p>
        </w:tc>
      </w:tr>
    </w:tbl>
    <w:p w:rsidR="00C707E5" w:rsidRPr="008744D7" w:rsidRDefault="00C707E5" w:rsidP="00374EF5">
      <w:pPr>
        <w:tabs>
          <w:tab w:val="left" w:pos="1276"/>
        </w:tabs>
        <w:contextualSpacing/>
        <w:jc w:val="both"/>
      </w:pPr>
    </w:p>
    <w:p w:rsidR="00C707E5" w:rsidRPr="008744D7" w:rsidRDefault="00C707E5" w:rsidP="00C707E5">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по </w:t>
      </w:r>
      <w:r w:rsidR="00FB7941" w:rsidRPr="008744D7">
        <w:rPr>
          <w:lang w:eastAsia="en-US"/>
        </w:rPr>
        <w:t>3</w:t>
      </w:r>
      <w:r w:rsidRPr="008744D7">
        <w:rPr>
          <w:lang w:eastAsia="en-US"/>
        </w:rPr>
        <w:t xml:space="preserve"> основным группам:</w:t>
      </w:r>
    </w:p>
    <w:p w:rsidR="0077240A" w:rsidRPr="008744D7" w:rsidRDefault="0077240A" w:rsidP="00C707E5">
      <w:pPr>
        <w:widowControl w:val="0"/>
        <w:ind w:right="2" w:firstLine="709"/>
        <w:jc w:val="both"/>
        <w:rPr>
          <w:lang w:eastAsia="en-US"/>
        </w:rPr>
      </w:pPr>
      <w:r w:rsidRPr="008744D7">
        <w:rPr>
          <w:lang w:eastAsia="en-US"/>
        </w:rPr>
        <w:t xml:space="preserve">Проекты нового строительства и реконструкции </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0077240A" w:rsidRPr="008744D7">
        <w:rPr>
          <w:lang w:eastAsia="en-US"/>
        </w:rPr>
        <w:t>тепловых сетей для обеспечения перспективных приростов тепловой нагрузки</w:t>
      </w:r>
      <w:r w:rsidR="0077240A" w:rsidRPr="008744D7">
        <w:rPr>
          <w:szCs w:val="22"/>
          <w:lang w:eastAsia="en-US"/>
        </w:rPr>
        <w:t>»;</w:t>
      </w:r>
    </w:p>
    <w:p w:rsidR="00C707E5" w:rsidRPr="008744D7" w:rsidRDefault="00C707E5" w:rsidP="00C707E5">
      <w:pPr>
        <w:widowControl w:val="0"/>
        <w:tabs>
          <w:tab w:val="left" w:pos="993"/>
        </w:tabs>
        <w:ind w:firstLine="709"/>
        <w:rPr>
          <w:sz w:val="2"/>
          <w:lang w:eastAsia="en-US"/>
        </w:rPr>
      </w:pPr>
    </w:p>
    <w:p w:rsidR="00C707E5" w:rsidRPr="008744D7" w:rsidRDefault="00C707E5" w:rsidP="009806F9">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 2 – «</w:t>
      </w:r>
      <w:r w:rsidR="0077240A"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00B734C2" w:rsidRPr="008744D7">
        <w:rPr>
          <w:lang w:eastAsia="en-US"/>
        </w:rPr>
        <w:t>»;</w:t>
      </w:r>
    </w:p>
    <w:p w:rsidR="00B734C2" w:rsidRPr="008744D7" w:rsidRDefault="00B734C2" w:rsidP="00B734C2">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w:t>
      </w:r>
      <w:r w:rsidRPr="008744D7">
        <w:rPr>
          <w:lang w:eastAsia="en-US"/>
        </w:rPr>
        <w:t xml:space="preserve"> 3 – «Мероприятия по строительству и реконструкции источников тепловой энергии для обеспечения перспективных приростов тепловой нагрузки».</w:t>
      </w:r>
    </w:p>
    <w:p w:rsidR="0077240A" w:rsidRPr="008744D7" w:rsidRDefault="0077240A" w:rsidP="0077240A">
      <w:pPr>
        <w:widowControl w:val="0"/>
        <w:tabs>
          <w:tab w:val="left" w:pos="993"/>
          <w:tab w:val="left" w:pos="1941"/>
        </w:tabs>
        <w:ind w:left="709" w:right="2"/>
        <w:contextualSpacing/>
        <w:jc w:val="both"/>
        <w:rPr>
          <w:lang w:eastAsia="en-US"/>
        </w:rPr>
      </w:pPr>
    </w:p>
    <w:p w:rsidR="001E249E" w:rsidRPr="008744D7" w:rsidRDefault="001E249E" w:rsidP="001E249E">
      <w:pPr>
        <w:pStyle w:val="2"/>
        <w:tabs>
          <w:tab w:val="left" w:pos="1276"/>
        </w:tabs>
        <w:spacing w:before="0"/>
        <w:ind w:left="0" w:firstLine="709"/>
        <w:contextualSpacing/>
        <w:rPr>
          <w:rFonts w:cs="Times New Roman"/>
          <w:b w:val="0"/>
          <w:szCs w:val="24"/>
        </w:rPr>
      </w:pPr>
      <w:bookmarkStart w:id="856" w:name="_Toc42090971"/>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56"/>
    </w:p>
    <w:p w:rsidR="00C707E5" w:rsidRPr="008744D7" w:rsidRDefault="00C707E5" w:rsidP="00C707E5">
      <w:pPr>
        <w:widowControl w:val="0"/>
        <w:tabs>
          <w:tab w:val="left" w:pos="1941"/>
        </w:tabs>
        <w:ind w:right="2"/>
        <w:contextualSpacing/>
        <w:jc w:val="both"/>
        <w:rPr>
          <w:lang w:eastAsia="en-US"/>
        </w:rPr>
      </w:pPr>
    </w:p>
    <w:p w:rsidR="00C707E5" w:rsidRPr="008744D7" w:rsidRDefault="00C707E5" w:rsidP="00C707E5">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707E5" w:rsidRPr="008744D7" w:rsidRDefault="00C707E5" w:rsidP="00C707E5">
      <w:pPr>
        <w:widowControl w:val="0"/>
        <w:ind w:right="2" w:firstLine="709"/>
        <w:jc w:val="both"/>
        <w:rPr>
          <w:lang w:eastAsia="en-US"/>
        </w:rPr>
      </w:pPr>
      <w:r w:rsidRPr="008744D7">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C707E5" w:rsidRPr="008744D7" w:rsidRDefault="00C707E5" w:rsidP="001E249E">
      <w:pPr>
        <w:widowControl w:val="0"/>
        <w:ind w:right="2" w:firstLine="709"/>
        <w:jc w:val="both"/>
        <w:rPr>
          <w:lang w:eastAsia="en-US"/>
        </w:rPr>
      </w:pPr>
      <w:r w:rsidRPr="008744D7">
        <w:rPr>
          <w:lang w:eastAsia="en-US"/>
        </w:rPr>
        <w:t xml:space="preserve">Суммарные капитальные вложения по тепловым источникам рассматриваемых организаций составляют </w:t>
      </w:r>
      <w:r w:rsidR="009B1868" w:rsidRPr="008744D7">
        <w:rPr>
          <w:bCs/>
          <w:color w:val="000000"/>
          <w:szCs w:val="20"/>
        </w:rPr>
        <w:t>110 </w:t>
      </w:r>
      <w:r w:rsidR="00165A64" w:rsidRPr="008744D7">
        <w:rPr>
          <w:bCs/>
          <w:color w:val="000000"/>
          <w:szCs w:val="20"/>
        </w:rPr>
        <w:t>39</w:t>
      </w:r>
      <w:r w:rsidR="009B1868" w:rsidRPr="008744D7">
        <w:rPr>
          <w:bCs/>
          <w:color w:val="000000"/>
          <w:szCs w:val="20"/>
        </w:rPr>
        <w:t>7,81</w:t>
      </w:r>
      <w:r w:rsidR="001E249E" w:rsidRPr="008744D7">
        <w:rPr>
          <w:bCs/>
          <w:color w:val="000000"/>
          <w:szCs w:val="20"/>
        </w:rPr>
        <w:t xml:space="preserve"> </w:t>
      </w:r>
      <w:r w:rsidR="001E249E" w:rsidRPr="008744D7">
        <w:rPr>
          <w:lang w:eastAsia="en-US"/>
        </w:rPr>
        <w:t>тыс. руб</w:t>
      </w:r>
      <w:r w:rsidR="003B16F7" w:rsidRPr="008744D7">
        <w:rPr>
          <w:lang w:eastAsia="en-US"/>
        </w:rPr>
        <w:t>.</w:t>
      </w:r>
      <w:r w:rsidR="001E249E" w:rsidRPr="008744D7">
        <w:rPr>
          <w:lang w:eastAsia="en-US"/>
        </w:rPr>
        <w:t xml:space="preserve"> (без НДС, в ценах</w:t>
      </w:r>
      <w:r w:rsidR="00843724" w:rsidRPr="008744D7">
        <w:rPr>
          <w:lang w:eastAsia="en-US"/>
        </w:rPr>
        <w:t xml:space="preserve"> 2019 года</w:t>
      </w:r>
      <w:r w:rsidR="001E249E" w:rsidRPr="008744D7">
        <w:rPr>
          <w:lang w:eastAsia="en-US"/>
        </w:rPr>
        <w:t xml:space="preserve">), </w:t>
      </w:r>
      <w:r w:rsidRPr="008744D7">
        <w:rPr>
          <w:lang w:eastAsia="en-US"/>
        </w:rPr>
        <w:t>в том числе:</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1 «</w:t>
      </w:r>
      <w:r w:rsidR="001E249E" w:rsidRPr="008744D7">
        <w:rPr>
          <w:szCs w:val="22"/>
          <w:lang w:eastAsia="en-US"/>
        </w:rPr>
        <w:t xml:space="preserve">Мероприятия по строительству и реконструкции </w:t>
      </w:r>
      <w:r w:rsidR="001E249E" w:rsidRPr="008744D7">
        <w:rPr>
          <w:lang w:eastAsia="en-US"/>
        </w:rPr>
        <w:t>тепловых сетей для обеспечения перспективных приростов тепловой нагрузки</w:t>
      </w:r>
      <w:r w:rsidR="001E249E" w:rsidRPr="008744D7">
        <w:rPr>
          <w:szCs w:val="22"/>
          <w:lang w:eastAsia="en-US"/>
        </w:rPr>
        <w:t xml:space="preserve">» – </w:t>
      </w:r>
      <w:r w:rsidR="00165A64" w:rsidRPr="008744D7">
        <w:rPr>
          <w:szCs w:val="22"/>
          <w:lang w:eastAsia="en-US"/>
        </w:rPr>
        <w:t>50 675,35</w:t>
      </w:r>
      <w:r w:rsidR="001E249E" w:rsidRPr="008744D7">
        <w:rPr>
          <w:szCs w:val="22"/>
          <w:lang w:eastAsia="en-US"/>
        </w:rPr>
        <w:t xml:space="preserve"> тыс</w:t>
      </w:r>
      <w:r w:rsidRPr="008744D7">
        <w:rPr>
          <w:szCs w:val="22"/>
          <w:lang w:eastAsia="en-US"/>
        </w:rPr>
        <w:t>. руб.;</w:t>
      </w:r>
    </w:p>
    <w:p w:rsidR="00C707E5" w:rsidRPr="008744D7" w:rsidRDefault="00C707E5"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2 «</w:t>
      </w:r>
      <w:r w:rsidR="001E249E"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8744D7">
        <w:rPr>
          <w:szCs w:val="22"/>
          <w:lang w:eastAsia="en-US"/>
        </w:rPr>
        <w:t xml:space="preserve">» – </w:t>
      </w:r>
      <w:r w:rsidR="00165A64" w:rsidRPr="008744D7">
        <w:rPr>
          <w:szCs w:val="22"/>
          <w:lang w:eastAsia="en-US"/>
        </w:rPr>
        <w:t>59 722,46</w:t>
      </w:r>
      <w:r w:rsidR="001E249E" w:rsidRPr="008744D7">
        <w:rPr>
          <w:szCs w:val="22"/>
          <w:lang w:eastAsia="en-US"/>
        </w:rPr>
        <w:t xml:space="preserve"> тыс.</w:t>
      </w:r>
      <w:r w:rsidRPr="008744D7">
        <w:rPr>
          <w:szCs w:val="22"/>
          <w:lang w:eastAsia="en-US"/>
        </w:rPr>
        <w:t xml:space="preserve"> руб.</w:t>
      </w:r>
    </w:p>
    <w:p w:rsidR="00C707E5" w:rsidRPr="008744D7" w:rsidRDefault="00C707E5" w:rsidP="00C707E5">
      <w:pPr>
        <w:widowControl w:val="0"/>
        <w:ind w:right="2" w:firstLine="709"/>
        <w:jc w:val="both"/>
        <w:rPr>
          <w:lang w:eastAsia="en-US"/>
        </w:rPr>
      </w:pPr>
    </w:p>
    <w:p w:rsidR="00C707E5" w:rsidRPr="008744D7" w:rsidRDefault="00C707E5" w:rsidP="00C707E5">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8744D7">
        <w:rPr>
          <w:lang w:eastAsia="en-US"/>
        </w:rPr>
        <w:t>ных ремонтов в период до 2029</w:t>
      </w:r>
      <w:r w:rsidR="00553FB7" w:rsidRPr="008744D7">
        <w:rPr>
          <w:lang w:eastAsia="en-US"/>
        </w:rPr>
        <w:t xml:space="preserve"> года</w:t>
      </w:r>
      <w:r w:rsidRPr="008744D7">
        <w:rPr>
          <w:lang w:eastAsia="en-US"/>
        </w:rPr>
        <w:t xml:space="preserve"> в полном объёме не представляется возможным.</w:t>
      </w:r>
    </w:p>
    <w:p w:rsidR="00327959" w:rsidRPr="008744D7" w:rsidRDefault="00327959" w:rsidP="00846016">
      <w:pPr>
        <w:contextualSpacing/>
        <w:jc w:val="both"/>
      </w:pPr>
    </w:p>
    <w:p w:rsidR="001B3129" w:rsidRPr="008744D7" w:rsidRDefault="001B3129" w:rsidP="00374EF5">
      <w:pPr>
        <w:pStyle w:val="2"/>
        <w:tabs>
          <w:tab w:val="left" w:pos="1276"/>
        </w:tabs>
        <w:spacing w:before="0"/>
        <w:ind w:left="0" w:firstLine="709"/>
        <w:contextualSpacing/>
        <w:rPr>
          <w:rFonts w:cs="Times New Roman"/>
          <w:b w:val="0"/>
          <w:szCs w:val="24"/>
        </w:rPr>
      </w:pPr>
      <w:bookmarkStart w:id="857" w:name="_Toc524614902"/>
      <w:bookmarkStart w:id="858" w:name="_Toc524615118"/>
      <w:bookmarkStart w:id="859" w:name="_Toc15640964"/>
      <w:bookmarkStart w:id="860" w:name="_Toc28125403"/>
      <w:bookmarkStart w:id="861" w:name="_Toc42090972"/>
      <w:bookmarkStart w:id="862" w:name="_Hlk15651798"/>
      <w:r w:rsidRPr="008744D7">
        <w:rPr>
          <w:rFonts w:cs="Times New Roman"/>
          <w:b w:val="0"/>
          <w:szCs w:val="24"/>
        </w:rPr>
        <w:t xml:space="preserve">Обоснованные предложения по источникам инвестиций, </w:t>
      </w:r>
      <w:bookmarkEnd w:id="857"/>
      <w:bookmarkEnd w:id="858"/>
      <w:r w:rsidRPr="008744D7">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9"/>
      <w:bookmarkEnd w:id="860"/>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61"/>
    </w:p>
    <w:bookmarkEnd w:id="862"/>
    <w:p w:rsidR="00374EF5" w:rsidRPr="008744D7" w:rsidRDefault="00374EF5" w:rsidP="00374EF5">
      <w:pPr>
        <w:tabs>
          <w:tab w:val="left" w:pos="1276"/>
        </w:tabs>
        <w:contextualSpacing/>
        <w:jc w:val="both"/>
      </w:pPr>
    </w:p>
    <w:p w:rsidR="00AA57D4" w:rsidRPr="008744D7" w:rsidRDefault="00AA57D4" w:rsidP="00C2459E">
      <w:pPr>
        <w:ind w:firstLine="709"/>
        <w:jc w:val="both"/>
      </w:pPr>
      <w:r w:rsidRPr="008744D7">
        <w:t xml:space="preserve">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w:t>
      </w:r>
      <w:r w:rsidRPr="008744D7">
        <w:lastRenderedPageBreak/>
        <w:t>строительству, реконструкции и техническому перевооружению источников тепловой энергии и тепловых сетей приняты:</w:t>
      </w:r>
    </w:p>
    <w:p w:rsidR="00AA57D4" w:rsidRPr="008744D7" w:rsidRDefault="00AA57D4" w:rsidP="009806F9">
      <w:pPr>
        <w:widowControl w:val="0"/>
        <w:numPr>
          <w:ilvl w:val="0"/>
          <w:numId w:val="64"/>
        </w:numPr>
        <w:tabs>
          <w:tab w:val="left" w:pos="993"/>
        </w:tabs>
        <w:ind w:left="0" w:firstLine="709"/>
        <w:contextualSpacing/>
        <w:jc w:val="both"/>
      </w:pPr>
      <w:r w:rsidRPr="008744D7">
        <w:t>Собственные средства организаций, в том числе:</w:t>
      </w:r>
    </w:p>
    <w:p w:rsidR="00AA57D4" w:rsidRPr="008744D7" w:rsidRDefault="00AA57D4" w:rsidP="009806F9">
      <w:pPr>
        <w:widowControl w:val="0"/>
        <w:numPr>
          <w:ilvl w:val="3"/>
          <w:numId w:val="57"/>
        </w:numPr>
        <w:tabs>
          <w:tab w:val="left" w:pos="993"/>
        </w:tabs>
        <w:ind w:left="0" w:right="2" w:firstLine="709"/>
        <w:contextualSpacing/>
        <w:jc w:val="both"/>
      </w:pPr>
      <w:r w:rsidRPr="008744D7">
        <w:t>доходы инвестиционного проекта (за счёт платы за присоединение к тепловым источникам и сетям новых потребителей);</w:t>
      </w:r>
    </w:p>
    <w:p w:rsidR="00AA57D4" w:rsidRPr="008744D7" w:rsidRDefault="00AA57D4" w:rsidP="009806F9">
      <w:pPr>
        <w:widowControl w:val="0"/>
        <w:numPr>
          <w:ilvl w:val="3"/>
          <w:numId w:val="57"/>
        </w:numPr>
        <w:tabs>
          <w:tab w:val="left" w:pos="993"/>
        </w:tabs>
        <w:ind w:left="0" w:right="2" w:firstLine="709"/>
        <w:contextualSpacing/>
        <w:jc w:val="both"/>
      </w:pPr>
      <w:r w:rsidRPr="008744D7">
        <w:t>амортизация ОПФ;</w:t>
      </w:r>
    </w:p>
    <w:p w:rsidR="00AA57D4" w:rsidRPr="008744D7" w:rsidRDefault="00AA57D4" w:rsidP="009806F9">
      <w:pPr>
        <w:widowControl w:val="0"/>
        <w:numPr>
          <w:ilvl w:val="3"/>
          <w:numId w:val="57"/>
        </w:numPr>
        <w:tabs>
          <w:tab w:val="left" w:pos="993"/>
        </w:tabs>
        <w:ind w:left="0" w:right="2" w:firstLine="709"/>
        <w:contextualSpacing/>
        <w:jc w:val="both"/>
      </w:pPr>
      <w:r w:rsidRPr="008744D7">
        <w:t>прочие собственные средства организаций;</w:t>
      </w:r>
    </w:p>
    <w:p w:rsidR="00AA57D4" w:rsidRPr="008744D7" w:rsidRDefault="00AA57D4" w:rsidP="00C2459E">
      <w:pPr>
        <w:widowControl w:val="0"/>
        <w:tabs>
          <w:tab w:val="left" w:pos="993"/>
        </w:tabs>
        <w:ind w:right="2" w:firstLine="709"/>
        <w:contextualSpacing/>
        <w:jc w:val="both"/>
      </w:pPr>
    </w:p>
    <w:p w:rsidR="00AA57D4" w:rsidRPr="008744D7" w:rsidRDefault="00AA57D4" w:rsidP="009806F9">
      <w:pPr>
        <w:widowControl w:val="0"/>
        <w:numPr>
          <w:ilvl w:val="0"/>
          <w:numId w:val="64"/>
        </w:numPr>
        <w:tabs>
          <w:tab w:val="left" w:pos="993"/>
        </w:tabs>
        <w:ind w:left="0" w:firstLine="709"/>
        <w:contextualSpacing/>
        <w:jc w:val="both"/>
      </w:pPr>
      <w:r w:rsidRPr="008744D7">
        <w:t>Привлечённые средства, в том числе:</w:t>
      </w:r>
    </w:p>
    <w:p w:rsidR="00AA57D4" w:rsidRPr="008744D7" w:rsidRDefault="00AA57D4" w:rsidP="009806F9">
      <w:pPr>
        <w:widowControl w:val="0"/>
        <w:numPr>
          <w:ilvl w:val="3"/>
          <w:numId w:val="57"/>
        </w:numPr>
        <w:tabs>
          <w:tab w:val="left" w:pos="993"/>
        </w:tabs>
        <w:ind w:left="0" w:right="2" w:firstLine="709"/>
        <w:contextualSpacing/>
        <w:jc w:val="both"/>
      </w:pPr>
      <w:r w:rsidRPr="008744D7">
        <w:t>средства инвестора на условиях концессии;</w:t>
      </w:r>
    </w:p>
    <w:p w:rsidR="00AA57D4" w:rsidRPr="008744D7" w:rsidRDefault="00AA57D4" w:rsidP="009806F9">
      <w:pPr>
        <w:widowControl w:val="0"/>
        <w:numPr>
          <w:ilvl w:val="3"/>
          <w:numId w:val="57"/>
        </w:numPr>
        <w:tabs>
          <w:tab w:val="left" w:pos="993"/>
        </w:tabs>
        <w:ind w:left="0" w:right="2" w:firstLine="709"/>
        <w:contextualSpacing/>
        <w:jc w:val="both"/>
      </w:pPr>
      <w:r w:rsidRPr="008744D7">
        <w:t>кредитные средства банков</w:t>
      </w:r>
      <w:r w:rsidR="007E61B5" w:rsidRPr="008744D7">
        <w:t>;</w:t>
      </w:r>
    </w:p>
    <w:p w:rsidR="007E61B5" w:rsidRPr="008744D7" w:rsidRDefault="007E61B5" w:rsidP="009806F9">
      <w:pPr>
        <w:widowControl w:val="0"/>
        <w:numPr>
          <w:ilvl w:val="3"/>
          <w:numId w:val="57"/>
        </w:numPr>
        <w:tabs>
          <w:tab w:val="left" w:pos="993"/>
        </w:tabs>
        <w:ind w:left="0" w:right="2" w:firstLine="709"/>
        <w:contextualSpacing/>
        <w:jc w:val="both"/>
      </w:pPr>
      <w:r w:rsidRPr="008744D7">
        <w:t>бюджетные средства.</w:t>
      </w:r>
    </w:p>
    <w:p w:rsidR="00B734C2" w:rsidRPr="008744D7" w:rsidRDefault="00B734C2" w:rsidP="001B1C05">
      <w:pPr>
        <w:ind w:firstLine="567"/>
        <w:contextualSpacing/>
        <w:jc w:val="both"/>
      </w:pPr>
    </w:p>
    <w:p w:rsidR="001B1C05" w:rsidRPr="008744D7" w:rsidRDefault="001B1C05" w:rsidP="001B1C05">
      <w:pPr>
        <w:ind w:firstLine="567"/>
        <w:contextualSpacing/>
        <w:jc w:val="both"/>
      </w:pPr>
      <w:r w:rsidRPr="008744D7">
        <w:t>Перечень проектов по новому строительству и реконструкции тепловых сетей</w:t>
      </w:r>
      <w:r w:rsidR="00165A64" w:rsidRPr="008744D7">
        <w:t>,</w:t>
      </w:r>
      <w:r w:rsidRPr="008744D7">
        <w:t xml:space="preserve"> сооружений на них </w:t>
      </w:r>
      <w:r w:rsidR="00165A64" w:rsidRPr="008744D7">
        <w:t>и источников тепловой энергии, а также</w:t>
      </w:r>
      <w:r w:rsidRPr="008744D7">
        <w:t xml:space="preserve"> показатели этих проектов представлены в таблице </w:t>
      </w:r>
      <w:r w:rsidR="009B1868" w:rsidRPr="008744D7">
        <w:t>6</w:t>
      </w:r>
      <w:r w:rsidR="00CF282D">
        <w:t>3</w:t>
      </w:r>
      <w:r w:rsidRPr="008744D7">
        <w:t xml:space="preserve"> с выделением следующих групп:</w:t>
      </w:r>
    </w:p>
    <w:p w:rsidR="001B1C05" w:rsidRPr="008744D7" w:rsidRDefault="001B1C05"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1B1C05" w:rsidRPr="008744D7" w:rsidRDefault="001B1C05" w:rsidP="009806F9">
      <w:pPr>
        <w:pStyle w:val="af3"/>
        <w:widowControl/>
        <w:numPr>
          <w:ilvl w:val="0"/>
          <w:numId w:val="101"/>
        </w:numPr>
        <w:tabs>
          <w:tab w:val="left" w:pos="993"/>
        </w:tabs>
        <w:adjustRightInd/>
        <w:ind w:left="0" w:firstLine="709"/>
        <w:textAlignment w:val="auto"/>
        <w:rPr>
          <w:sz w:val="24"/>
        </w:rPr>
      </w:pPr>
      <w:r w:rsidRPr="008744D7">
        <w:rPr>
          <w:sz w:val="24"/>
        </w:rPr>
        <w:t>проекты нового строительства и реконструкции тепловых сетей и сооружений на них для обеспечения нормативной надежност</w:t>
      </w:r>
      <w:r w:rsidR="00843724" w:rsidRPr="008744D7">
        <w:rPr>
          <w:sz w:val="24"/>
        </w:rPr>
        <w:t>и и безопасности теплоснабжения;</w:t>
      </w:r>
    </w:p>
    <w:p w:rsidR="00843724" w:rsidRPr="008744D7" w:rsidRDefault="00843724" w:rsidP="00843724">
      <w:pPr>
        <w:pStyle w:val="af3"/>
        <w:widowControl/>
        <w:tabs>
          <w:tab w:val="left" w:pos="993"/>
        </w:tabs>
        <w:adjustRightInd/>
        <w:ind w:left="709"/>
        <w:textAlignment w:val="auto"/>
        <w:rPr>
          <w:sz w:val="24"/>
        </w:rPr>
      </w:pPr>
    </w:p>
    <w:p w:rsidR="001B1C05" w:rsidRPr="008744D7" w:rsidRDefault="001B1C05" w:rsidP="001B1C05">
      <w:pPr>
        <w:ind w:firstLine="709"/>
        <w:jc w:val="both"/>
      </w:pPr>
    </w:p>
    <w:p w:rsidR="001B1C05" w:rsidRPr="008744D7" w:rsidRDefault="001B1C05" w:rsidP="001B1C05">
      <w:pPr>
        <w:ind w:firstLine="709"/>
        <w:jc w:val="both"/>
      </w:pPr>
    </w:p>
    <w:p w:rsidR="001B1C05" w:rsidRPr="008744D7" w:rsidRDefault="001B1C05" w:rsidP="001B1C05"/>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tabs>
          <w:tab w:val="left" w:pos="1134"/>
        </w:tabs>
        <w:contextualSpacing/>
        <w:jc w:val="both"/>
      </w:pPr>
    </w:p>
    <w:p w:rsidR="001B1C05" w:rsidRPr="008744D7" w:rsidRDefault="001B1C05" w:rsidP="001B1C05">
      <w:pPr>
        <w:pStyle w:val="affc"/>
        <w:keepNext/>
        <w:spacing w:before="0" w:after="0"/>
        <w:ind w:firstLine="0"/>
        <w:contextualSpacing/>
        <w:rPr>
          <w:rFonts w:cs="Times New Roman"/>
          <w:b w:val="0"/>
        </w:rPr>
        <w:sectPr w:rsidR="001B1C05" w:rsidRPr="008744D7" w:rsidSect="00CF282D">
          <w:pgSz w:w="11906" w:h="16838"/>
          <w:pgMar w:top="1134" w:right="567" w:bottom="1134" w:left="1701" w:header="283" w:footer="567" w:gutter="0"/>
          <w:cols w:space="708"/>
          <w:docGrid w:linePitch="360"/>
        </w:sectPr>
      </w:pPr>
    </w:p>
    <w:p w:rsidR="001B1C05" w:rsidRPr="008744D7" w:rsidRDefault="001B1C05" w:rsidP="001B1C05">
      <w:pPr>
        <w:pStyle w:val="affc"/>
        <w:keepNext/>
        <w:spacing w:before="0" w:after="0"/>
        <w:ind w:firstLine="0"/>
        <w:contextualSpacing/>
        <w:rPr>
          <w:rFonts w:cs="Times New Roman"/>
        </w:rPr>
      </w:pPr>
      <w:r w:rsidRPr="008744D7">
        <w:rPr>
          <w:rFonts w:cs="Times New Roman"/>
          <w:b w:val="0"/>
        </w:rPr>
        <w:lastRenderedPageBreak/>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63</w:t>
      </w:r>
      <w:r w:rsidR="00667B3B" w:rsidRPr="008744D7">
        <w:rPr>
          <w:rFonts w:cs="Times New Roman"/>
          <w:b w:val="0"/>
          <w:noProof/>
        </w:rPr>
        <w:fldChar w:fldCharType="end"/>
      </w:r>
      <w:r w:rsidRPr="008744D7">
        <w:rPr>
          <w:rFonts w:cs="Times New Roman"/>
          <w:b w:val="0"/>
        </w:rPr>
        <w:t xml:space="preserve"> – Проекты по новому строительству и реконструкции тепловых сетей до 2029 года в с.п. Сосновка</w:t>
      </w:r>
    </w:p>
    <w:tbl>
      <w:tblPr>
        <w:tblW w:w="4996" w:type="pct"/>
        <w:tblInd w:w="-5" w:type="dxa"/>
        <w:tblCellMar>
          <w:left w:w="28" w:type="dxa"/>
          <w:right w:w="28" w:type="dxa"/>
        </w:tblCellMar>
        <w:tblLook w:val="04A0" w:firstRow="1" w:lastRow="0" w:firstColumn="1" w:lastColumn="0" w:noHBand="0" w:noVBand="1"/>
      </w:tblPr>
      <w:tblGrid>
        <w:gridCol w:w="1789"/>
        <w:gridCol w:w="662"/>
        <w:gridCol w:w="1575"/>
        <w:gridCol w:w="2097"/>
        <w:gridCol w:w="1465"/>
        <w:gridCol w:w="1136"/>
        <w:gridCol w:w="845"/>
        <w:gridCol w:w="873"/>
        <w:gridCol w:w="733"/>
        <w:gridCol w:w="833"/>
        <w:gridCol w:w="759"/>
        <w:gridCol w:w="995"/>
        <w:gridCol w:w="1418"/>
      </w:tblGrid>
      <w:tr w:rsidR="0030073F" w:rsidRPr="008744D7" w:rsidTr="00B52C52">
        <w:trPr>
          <w:trHeight w:val="566"/>
          <w:tblHeader/>
        </w:trPr>
        <w:tc>
          <w:tcPr>
            <w:tcW w:w="17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Зона теплоснабжения котельных</w:t>
            </w:r>
          </w:p>
        </w:tc>
        <w:tc>
          <w:tcPr>
            <w:tcW w:w="6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проекта</w:t>
            </w:r>
          </w:p>
        </w:tc>
        <w:tc>
          <w:tcPr>
            <w:tcW w:w="15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Наименование проекта</w:t>
            </w:r>
          </w:p>
        </w:tc>
        <w:tc>
          <w:tcPr>
            <w:tcW w:w="20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Краткое описание, технические параметры проекта</w:t>
            </w:r>
          </w:p>
        </w:tc>
        <w:tc>
          <w:tcPr>
            <w:tcW w:w="14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Цель проекта</w:t>
            </w:r>
          </w:p>
        </w:tc>
        <w:tc>
          <w:tcPr>
            <w:tcW w:w="113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5016" w:type="dxa"/>
            <w:gridSpan w:val="6"/>
            <w:tcBorders>
              <w:top w:val="single" w:sz="4" w:space="0" w:color="auto"/>
              <w:left w:val="nil"/>
              <w:bottom w:val="single" w:sz="4" w:space="0" w:color="auto"/>
              <w:right w:val="single" w:sz="4" w:space="0" w:color="000000"/>
            </w:tcBorders>
            <w:shd w:val="clear" w:color="auto" w:fill="auto"/>
            <w:vAlign w:val="center"/>
            <w:hideMark/>
          </w:tcPr>
          <w:p w:rsidR="0030073F" w:rsidRPr="008744D7" w:rsidRDefault="0030073F" w:rsidP="009B1868">
            <w:pPr>
              <w:jc w:val="center"/>
              <w:rPr>
                <w:color w:val="000000"/>
                <w:sz w:val="18"/>
                <w:szCs w:val="18"/>
              </w:rPr>
            </w:pPr>
            <w:r w:rsidRPr="008744D7">
              <w:rPr>
                <w:bCs/>
                <w:color w:val="000000"/>
                <w:sz w:val="18"/>
                <w:szCs w:val="18"/>
              </w:rPr>
              <w:t>Объ</w:t>
            </w:r>
            <w:r w:rsidR="009B1868" w:rsidRPr="008744D7">
              <w:rPr>
                <w:bCs/>
                <w:color w:val="000000"/>
                <w:sz w:val="18"/>
                <w:szCs w:val="18"/>
              </w:rPr>
              <w:t>ё</w:t>
            </w:r>
            <w:r w:rsidRPr="008744D7">
              <w:rPr>
                <w:bCs/>
                <w:color w:val="000000"/>
                <w:sz w:val="18"/>
                <w:szCs w:val="18"/>
              </w:rPr>
              <w:t>мы капитальных затрат (инвестиций) по срокам реализации</w:t>
            </w:r>
          </w:p>
        </w:tc>
        <w:tc>
          <w:tcPr>
            <w:tcW w:w="1412" w:type="dxa"/>
            <w:vMerge w:val="restart"/>
            <w:tcBorders>
              <w:top w:val="single" w:sz="4" w:space="0" w:color="auto"/>
              <w:left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Ожидаемые эффекты</w:t>
            </w:r>
          </w:p>
        </w:tc>
      </w:tr>
      <w:tr w:rsidR="0030073F" w:rsidRPr="008744D7" w:rsidTr="00B52C52">
        <w:trPr>
          <w:trHeight w:val="20"/>
          <w:tblHeader/>
        </w:trPr>
        <w:tc>
          <w:tcPr>
            <w:tcW w:w="1781"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459"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0</w:t>
            </w:r>
          </w:p>
        </w:tc>
        <w:tc>
          <w:tcPr>
            <w:tcW w:w="86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1</w:t>
            </w:r>
          </w:p>
        </w:tc>
        <w:tc>
          <w:tcPr>
            <w:tcW w:w="730"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2</w:t>
            </w:r>
          </w:p>
        </w:tc>
        <w:tc>
          <w:tcPr>
            <w:tcW w:w="82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3</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4</w:t>
            </w:r>
          </w:p>
        </w:tc>
        <w:tc>
          <w:tcPr>
            <w:tcW w:w="99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20"/>
              </w:rPr>
              <w:t>2025 - 2029</w:t>
            </w:r>
          </w:p>
        </w:tc>
        <w:tc>
          <w:tcPr>
            <w:tcW w:w="1412" w:type="dxa"/>
            <w:vMerge/>
            <w:tcBorders>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5114"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30073F" w:rsidRPr="008744D7" w:rsidTr="00B52C52">
        <w:trPr>
          <w:trHeight w:val="20"/>
        </w:trPr>
        <w:tc>
          <w:tcPr>
            <w:tcW w:w="1781"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c>
          <w:tcPr>
            <w:tcW w:w="6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w:t>
            </w:r>
          </w:p>
        </w:tc>
        <w:tc>
          <w:tcPr>
            <w:tcW w:w="156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9 722,46</w:t>
            </w:r>
          </w:p>
        </w:tc>
        <w:tc>
          <w:tcPr>
            <w:tcW w:w="84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4 661,87</w:t>
            </w:r>
          </w:p>
        </w:tc>
        <w:tc>
          <w:tcPr>
            <w:tcW w:w="8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10 792,77</w:t>
            </w:r>
          </w:p>
        </w:tc>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 659,90</w:t>
            </w:r>
          </w:p>
        </w:tc>
        <w:tc>
          <w:tcPr>
            <w:tcW w:w="82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7 574,62</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6 647,40</w:t>
            </w:r>
          </w:p>
        </w:tc>
        <w:tc>
          <w:tcPr>
            <w:tcW w:w="99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24 385,90</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30073F" w:rsidRPr="008744D7" w:rsidTr="00B52C52">
        <w:trPr>
          <w:trHeight w:val="20"/>
        </w:trPr>
        <w:tc>
          <w:tcPr>
            <w:tcW w:w="178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птимизация существующей системы теплоснабжения.</w:t>
            </w: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Оптимизация существующей системы теплоснабжения.</w:t>
            </w:r>
          </w:p>
        </w:tc>
      </w:tr>
      <w:tr w:rsidR="0030073F" w:rsidRPr="008744D7" w:rsidTr="00B52C52">
        <w:trPr>
          <w:trHeight w:val="20"/>
        </w:trPr>
        <w:tc>
          <w:tcPr>
            <w:tcW w:w="1781" w:type="dxa"/>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2227" w:type="dxa"/>
            <w:gridSpan w:val="2"/>
            <w:tcBorders>
              <w:top w:val="single" w:sz="4" w:space="0" w:color="auto"/>
              <w:left w:val="nil"/>
              <w:bottom w:val="single" w:sz="4" w:space="0" w:color="auto"/>
              <w:right w:val="single" w:sz="4" w:space="0" w:color="000000"/>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в том числе:</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84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86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730"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82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99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sz w:val="18"/>
                <w:szCs w:val="18"/>
              </w:rPr>
            </w:pPr>
            <w:r w:rsidRPr="008744D7">
              <w:rPr>
                <w:color w:val="000000"/>
                <w:sz w:val="18"/>
                <w:szCs w:val="18"/>
              </w:rPr>
              <w:t> </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r>
      <w:tr w:rsidR="0030073F" w:rsidRPr="008744D7" w:rsidTr="00B52C52">
        <w:trPr>
          <w:trHeight w:val="20"/>
        </w:trPr>
        <w:tc>
          <w:tcPr>
            <w:tcW w:w="1781" w:type="dxa"/>
            <w:vMerge w:val="restart"/>
            <w:tcBorders>
              <w:top w:val="nil"/>
              <w:left w:val="single" w:sz="4" w:space="0" w:color="auto"/>
              <w:bottom w:val="single" w:sz="4" w:space="0" w:color="000000"/>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1.</w:t>
            </w:r>
          </w:p>
        </w:tc>
        <w:tc>
          <w:tcPr>
            <w:tcW w:w="156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троительство теплотрассы к для подключения:</w:t>
            </w:r>
          </w:p>
        </w:tc>
        <w:tc>
          <w:tcPr>
            <w:tcW w:w="14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28 689,16</w:t>
            </w:r>
          </w:p>
        </w:tc>
        <w:tc>
          <w:tcPr>
            <w:tcW w:w="84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4 661,87</w:t>
            </w:r>
          </w:p>
        </w:tc>
        <w:tc>
          <w:tcPr>
            <w:tcW w:w="8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10 792,77</w:t>
            </w:r>
          </w:p>
        </w:tc>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 659,90</w:t>
            </w:r>
          </w:p>
        </w:tc>
        <w:tc>
          <w:tcPr>
            <w:tcW w:w="82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7 574,62</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99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чественное и надежное теплоснабжение перспективных потребителей.</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перспективного поста пожарной охраны  Т1,Т2 = Ду 40, протяженностью 10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ж.д. Первопроходцев 5 - Т1,Т2 = Ду 50 L=15 м, Т3,Т4 = Ду 32/25 L=15;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ж.д. Первопроходцев 7 - Т1,Т2 = Ду 50 L=40 м, Т3,Т4 = Ду 32/25 L=4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перспективного многокв. ж. дома (51 квар.) - Т1,Т2 = Ду 80 L =40 м, Т3,Т4 = Ду 40/32 L </w:t>
            </w:r>
            <w:r w:rsidRPr="008744D7">
              <w:rPr>
                <w:color w:val="000000"/>
                <w:sz w:val="18"/>
                <w:szCs w:val="18"/>
              </w:rPr>
              <w:lastRenderedPageBreak/>
              <w:t>=40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вахтового общежития Т1,Т2 = Ду 70 L =8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басейна - Т1,Т2 = Ду 80 L =60 м, Т3,Т4 = Ду 50/32 L =6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 церкви - Т1,Т2 = Ду 40 L =50 м.</w:t>
            </w:r>
          </w:p>
        </w:tc>
        <w:tc>
          <w:tcPr>
            <w:tcW w:w="14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1412"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2227" w:type="dxa"/>
            <w:gridSpan w:val="2"/>
            <w:tcBorders>
              <w:top w:val="single" w:sz="4" w:space="0" w:color="auto"/>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в том числе:</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rPr>
                <w:color w:val="000000"/>
              </w:rPr>
            </w:pPr>
            <w:r w:rsidRPr="008744D7">
              <w:rPr>
                <w:color w:val="000000"/>
                <w:sz w:val="22"/>
                <w:szCs w:val="22"/>
              </w:rPr>
              <w:t> </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1.2.</w:t>
            </w:r>
          </w:p>
        </w:tc>
        <w:tc>
          <w:tcPr>
            <w:tcW w:w="156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Реконструкция и строительство магистральных и распределительных сетей теплоснабжения для обеспечения перспективных приростов тепловой нагрузки и  </w:t>
            </w:r>
            <w:r w:rsidR="009B1868" w:rsidRPr="008744D7">
              <w:rPr>
                <w:color w:val="000000"/>
                <w:sz w:val="18"/>
                <w:szCs w:val="18"/>
              </w:rPr>
              <w:t>оптимизации сущест</w:t>
            </w:r>
            <w:r w:rsidRPr="008744D7">
              <w:rPr>
                <w:color w:val="000000"/>
                <w:sz w:val="18"/>
                <w:szCs w:val="18"/>
              </w:rPr>
              <w:t>вующей системы теплоснабжения.</w:t>
            </w:r>
          </w:p>
        </w:tc>
        <w:tc>
          <w:tcPr>
            <w:tcW w:w="2088"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Реконструкция участков теплотрассы с Ду 100 на Ду 150 общей протяженностью 350 м;</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31 033,30</w:t>
            </w:r>
          </w:p>
        </w:tc>
        <w:tc>
          <w:tcPr>
            <w:tcW w:w="84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82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756" w:type="dxa"/>
            <w:vMerge w:val="restart"/>
            <w:tcBorders>
              <w:top w:val="nil"/>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99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color w:val="000000"/>
                <w:sz w:val="18"/>
                <w:szCs w:val="18"/>
              </w:rPr>
              <w:t>31 033,30</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56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2088"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13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84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86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730"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829"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rPr>
            </w:pPr>
          </w:p>
        </w:tc>
        <w:tc>
          <w:tcPr>
            <w:tcW w:w="756"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991" w:type="dxa"/>
            <w:vMerge/>
            <w:tcBorders>
              <w:top w:val="nil"/>
              <w:left w:val="single" w:sz="4" w:space="0" w:color="auto"/>
              <w:bottom w:val="single" w:sz="4" w:space="0" w:color="auto"/>
              <w:right w:val="single" w:sz="4" w:space="0" w:color="auto"/>
            </w:tcBorders>
            <w:vAlign w:val="center"/>
            <w:hideMark/>
          </w:tcPr>
          <w:p w:rsidR="0030073F" w:rsidRPr="008744D7" w:rsidRDefault="0030073F" w:rsidP="0030073F">
            <w:pPr>
              <w:rPr>
                <w:color w:val="000000"/>
                <w:sz w:val="18"/>
                <w:szCs w:val="18"/>
              </w:rPr>
            </w:pP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птимизация существующей системы теплоснабжения.</w:t>
            </w:r>
          </w:p>
        </w:tc>
      </w:tr>
      <w:tr w:rsidR="0030073F" w:rsidRPr="008744D7" w:rsidTr="00B52C52">
        <w:trPr>
          <w:trHeight w:val="20"/>
        </w:trPr>
        <w:tc>
          <w:tcPr>
            <w:tcW w:w="15114"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30073F" w:rsidRPr="008744D7" w:rsidTr="00B52C52">
        <w:trPr>
          <w:trHeight w:val="20"/>
        </w:trPr>
        <w:tc>
          <w:tcPr>
            <w:tcW w:w="1781" w:type="dxa"/>
            <w:vMerge w:val="restart"/>
            <w:tcBorders>
              <w:top w:val="nil"/>
              <w:left w:val="single" w:sz="4" w:space="0" w:color="auto"/>
              <w:bottom w:val="single" w:sz="4" w:space="0" w:color="000000"/>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6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2.</w:t>
            </w:r>
          </w:p>
        </w:tc>
        <w:tc>
          <w:tcPr>
            <w:tcW w:w="156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50 675,35</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0 675,35</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Снижение потерь тепловой энергии и теплоносителя, повышение надежности теплоснабжения потребителей</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2227" w:type="dxa"/>
            <w:gridSpan w:val="2"/>
            <w:tcBorders>
              <w:top w:val="single" w:sz="4" w:space="0" w:color="auto"/>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в том числе:</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w:t>
            </w:r>
          </w:p>
        </w:tc>
      </w:tr>
      <w:tr w:rsidR="0030073F" w:rsidRPr="008744D7" w:rsidTr="00B52C52">
        <w:trPr>
          <w:trHeight w:val="20"/>
        </w:trPr>
        <w:tc>
          <w:tcPr>
            <w:tcW w:w="1781" w:type="dxa"/>
            <w:vMerge/>
            <w:tcBorders>
              <w:top w:val="nil"/>
              <w:left w:val="single" w:sz="4" w:space="0" w:color="auto"/>
              <w:bottom w:val="single" w:sz="4" w:space="0" w:color="000000"/>
              <w:right w:val="single" w:sz="4" w:space="0" w:color="auto"/>
            </w:tcBorders>
            <w:vAlign w:val="center"/>
            <w:hideMark/>
          </w:tcPr>
          <w:p w:rsidR="0030073F" w:rsidRPr="008744D7" w:rsidRDefault="0030073F" w:rsidP="0030073F">
            <w:pPr>
              <w:rPr>
                <w:color w:val="000000"/>
                <w:sz w:val="18"/>
                <w:szCs w:val="18"/>
              </w:rPr>
            </w:pPr>
          </w:p>
        </w:tc>
        <w:tc>
          <w:tcPr>
            <w:tcW w:w="6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1.2.1.</w:t>
            </w:r>
          </w:p>
        </w:tc>
        <w:tc>
          <w:tcPr>
            <w:tcW w:w="156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Реконструкция тепловых сетей для обеспечения нормативной </w:t>
            </w:r>
            <w:r w:rsidRPr="008744D7">
              <w:rPr>
                <w:color w:val="000000"/>
                <w:sz w:val="18"/>
                <w:szCs w:val="18"/>
              </w:rPr>
              <w:lastRenderedPageBreak/>
              <w:t>надежности и безопасности теплоснабжения</w:t>
            </w:r>
          </w:p>
        </w:tc>
        <w:tc>
          <w:tcPr>
            <w:tcW w:w="2088"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lastRenderedPageBreak/>
              <w:t xml:space="preserve">Капитальный ремонт тепловых сетей с использованием стальных труб в изоляции </w:t>
            </w:r>
            <w:r w:rsidRPr="008744D7">
              <w:rPr>
                <w:color w:val="000000"/>
                <w:sz w:val="18"/>
                <w:szCs w:val="18"/>
              </w:rPr>
              <w:lastRenderedPageBreak/>
              <w:t>современных технологий (ППУ ТГИ): 0,5 км</w:t>
            </w:r>
            <w:r w:rsidRPr="008744D7">
              <w:rPr>
                <w:color w:val="FF0000"/>
                <w:sz w:val="18"/>
                <w:szCs w:val="18"/>
              </w:rPr>
              <w:t xml:space="preserve"> </w:t>
            </w:r>
            <w:r w:rsidRPr="008744D7">
              <w:rPr>
                <w:color w:val="000000"/>
                <w:sz w:val="18"/>
                <w:szCs w:val="18"/>
              </w:rPr>
              <w:t>участков тепловых сетей условным диаметром 150÷200 мм.</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lastRenderedPageBreak/>
              <w:t xml:space="preserve">Обеспечение нормативной надежности теплоснабжения </w:t>
            </w:r>
            <w:r w:rsidRPr="008744D7">
              <w:rPr>
                <w:color w:val="000000"/>
                <w:sz w:val="18"/>
                <w:szCs w:val="18"/>
              </w:rPr>
              <w:lastRenderedPageBreak/>
              <w:t>потребителей, снижение технологических потерь тепловой энергии и теплоносителя.</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lastRenderedPageBreak/>
              <w:t>50 675,35</w:t>
            </w:r>
          </w:p>
        </w:tc>
        <w:tc>
          <w:tcPr>
            <w:tcW w:w="84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6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30"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82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bCs/>
                <w:color w:val="000000"/>
                <w:sz w:val="18"/>
                <w:szCs w:val="18"/>
              </w:rPr>
              <w:t> </w:t>
            </w:r>
          </w:p>
        </w:tc>
        <w:tc>
          <w:tcPr>
            <w:tcW w:w="991"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jc w:val="center"/>
              <w:rPr>
                <w:color w:val="000000"/>
                <w:sz w:val="18"/>
                <w:szCs w:val="18"/>
              </w:rPr>
            </w:pPr>
            <w:r w:rsidRPr="008744D7">
              <w:rPr>
                <w:bCs/>
                <w:color w:val="000000"/>
                <w:sz w:val="18"/>
                <w:szCs w:val="18"/>
              </w:rPr>
              <w:t>50 675,35</w:t>
            </w:r>
          </w:p>
        </w:tc>
        <w:tc>
          <w:tcPr>
            <w:tcW w:w="1412"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 xml:space="preserve">Снижение потерь тепловой энергии и теплоносителя, повышение </w:t>
            </w:r>
            <w:r w:rsidRPr="008744D7">
              <w:rPr>
                <w:color w:val="000000"/>
                <w:sz w:val="18"/>
                <w:szCs w:val="18"/>
              </w:rPr>
              <w:lastRenderedPageBreak/>
              <w:t>надежности теплоснабжения потребителей</w:t>
            </w:r>
          </w:p>
        </w:tc>
      </w:tr>
      <w:tr w:rsidR="0030073F" w:rsidRPr="008744D7" w:rsidTr="00B52C52">
        <w:trPr>
          <w:trHeight w:val="20"/>
        </w:trPr>
        <w:tc>
          <w:tcPr>
            <w:tcW w:w="1781" w:type="dxa"/>
            <w:tcBorders>
              <w:top w:val="nil"/>
              <w:left w:val="single" w:sz="4" w:space="0" w:color="auto"/>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lastRenderedPageBreak/>
              <w:t> </w:t>
            </w:r>
          </w:p>
        </w:tc>
        <w:tc>
          <w:tcPr>
            <w:tcW w:w="659"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568"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2088"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c>
          <w:tcPr>
            <w:tcW w:w="145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Итого</w:t>
            </w:r>
          </w:p>
        </w:tc>
        <w:tc>
          <w:tcPr>
            <w:tcW w:w="113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110 397,81</w:t>
            </w:r>
          </w:p>
        </w:tc>
        <w:tc>
          <w:tcPr>
            <w:tcW w:w="84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4 661,87</w:t>
            </w:r>
          </w:p>
        </w:tc>
        <w:tc>
          <w:tcPr>
            <w:tcW w:w="86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10 792,77</w:t>
            </w:r>
          </w:p>
        </w:tc>
        <w:tc>
          <w:tcPr>
            <w:tcW w:w="730"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5 659,90</w:t>
            </w:r>
          </w:p>
        </w:tc>
        <w:tc>
          <w:tcPr>
            <w:tcW w:w="829"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7 574,62</w:t>
            </w:r>
          </w:p>
        </w:tc>
        <w:tc>
          <w:tcPr>
            <w:tcW w:w="756"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6 647,40</w:t>
            </w:r>
          </w:p>
        </w:tc>
        <w:tc>
          <w:tcPr>
            <w:tcW w:w="991" w:type="dxa"/>
            <w:tcBorders>
              <w:top w:val="nil"/>
              <w:left w:val="nil"/>
              <w:bottom w:val="single" w:sz="4" w:space="0" w:color="auto"/>
              <w:right w:val="single" w:sz="4" w:space="0" w:color="auto"/>
            </w:tcBorders>
            <w:shd w:val="clear" w:color="auto" w:fill="auto"/>
            <w:vAlign w:val="center"/>
            <w:hideMark/>
          </w:tcPr>
          <w:p w:rsidR="0030073F" w:rsidRPr="008744D7" w:rsidRDefault="0030073F" w:rsidP="0030073F">
            <w:pPr>
              <w:jc w:val="center"/>
              <w:rPr>
                <w:color w:val="000000"/>
                <w:sz w:val="18"/>
                <w:szCs w:val="18"/>
              </w:rPr>
            </w:pPr>
            <w:r w:rsidRPr="008744D7">
              <w:rPr>
                <w:color w:val="000000"/>
                <w:sz w:val="18"/>
                <w:szCs w:val="18"/>
              </w:rPr>
              <w:t>75 061,25</w:t>
            </w:r>
          </w:p>
        </w:tc>
        <w:tc>
          <w:tcPr>
            <w:tcW w:w="1412" w:type="dxa"/>
            <w:tcBorders>
              <w:top w:val="nil"/>
              <w:left w:val="nil"/>
              <w:bottom w:val="single" w:sz="4" w:space="0" w:color="auto"/>
              <w:right w:val="single" w:sz="4" w:space="0" w:color="auto"/>
            </w:tcBorders>
            <w:shd w:val="clear" w:color="auto" w:fill="auto"/>
            <w:noWrap/>
            <w:vAlign w:val="center"/>
            <w:hideMark/>
          </w:tcPr>
          <w:p w:rsidR="0030073F" w:rsidRPr="008744D7" w:rsidRDefault="0030073F" w:rsidP="0030073F">
            <w:pPr>
              <w:rPr>
                <w:color w:val="000000"/>
              </w:rPr>
            </w:pPr>
            <w:r w:rsidRPr="008744D7">
              <w:rPr>
                <w:color w:val="000000"/>
                <w:sz w:val="22"/>
                <w:szCs w:val="22"/>
              </w:rPr>
              <w:t> </w:t>
            </w:r>
          </w:p>
        </w:tc>
      </w:tr>
      <w:tr w:rsidR="00B52C52" w:rsidRPr="008744D7" w:rsidTr="00174D82">
        <w:trPr>
          <w:trHeight w:val="20"/>
        </w:trPr>
        <w:tc>
          <w:tcPr>
            <w:tcW w:w="15114"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rsidR="00B52C52" w:rsidRPr="008744D7" w:rsidRDefault="00B52C52" w:rsidP="00B52C52">
            <w:pPr>
              <w:jc w:val="center"/>
              <w:rPr>
                <w:color w:val="000000"/>
                <w:sz w:val="20"/>
                <w:szCs w:val="20"/>
              </w:rPr>
            </w:pPr>
            <w:r w:rsidRPr="008744D7">
              <w:rPr>
                <w:bCs/>
                <w:color w:val="000000"/>
                <w:sz w:val="18"/>
                <w:szCs w:val="18"/>
              </w:rPr>
              <w:t>2.1. Проекты нового строительства и реконструкции источников тепловой энергии</w:t>
            </w:r>
          </w:p>
        </w:tc>
      </w:tr>
      <w:tr w:rsidR="00165A64" w:rsidRPr="008744D7" w:rsidTr="00B52C52">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65A64" w:rsidRPr="008744D7" w:rsidRDefault="00B52C52" w:rsidP="0030073F">
            <w:pPr>
              <w:rPr>
                <w:color w:val="000000"/>
                <w:sz w:val="20"/>
                <w:szCs w:val="20"/>
              </w:rPr>
            </w:pPr>
            <w:r w:rsidRPr="008744D7">
              <w:rPr>
                <w:color w:val="000000"/>
                <w:sz w:val="20"/>
                <w:szCs w:val="20"/>
              </w:rPr>
              <w:t>Котельная блочная «Импакс»</w:t>
            </w: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156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208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B52C52" w:rsidP="0030073F">
            <w:pPr>
              <w:rPr>
                <w:color w:val="000000"/>
                <w:sz w:val="20"/>
                <w:szCs w:val="20"/>
              </w:rPr>
            </w:pPr>
            <w:r w:rsidRPr="008744D7">
              <w:rPr>
                <w:color w:val="000000"/>
                <w:sz w:val="20"/>
                <w:szCs w:val="20"/>
              </w:rPr>
              <w:t>Вывод из эксплуатации</w:t>
            </w:r>
          </w:p>
        </w:tc>
        <w:tc>
          <w:tcPr>
            <w:tcW w:w="145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B52C52" w:rsidP="0030073F">
            <w:pPr>
              <w:jc w:val="center"/>
              <w:rPr>
                <w:color w:val="000000"/>
                <w:sz w:val="20"/>
                <w:szCs w:val="20"/>
              </w:rPr>
            </w:pPr>
            <w:r w:rsidRPr="008744D7">
              <w:rPr>
                <w:color w:val="000000"/>
                <w:sz w:val="20"/>
                <w:szCs w:val="20"/>
              </w:rPr>
              <w:t>150,00</w:t>
            </w:r>
          </w:p>
        </w:tc>
        <w:tc>
          <w:tcPr>
            <w:tcW w:w="84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6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B52C52" w:rsidP="0030073F">
            <w:pPr>
              <w:jc w:val="center"/>
              <w:rPr>
                <w:color w:val="000000"/>
                <w:sz w:val="20"/>
                <w:szCs w:val="20"/>
              </w:rPr>
            </w:pPr>
            <w:r w:rsidRPr="008744D7">
              <w:rPr>
                <w:color w:val="000000"/>
                <w:sz w:val="20"/>
                <w:szCs w:val="20"/>
              </w:rPr>
              <w:t>150,00</w:t>
            </w:r>
          </w:p>
        </w:tc>
        <w:tc>
          <w:tcPr>
            <w:tcW w:w="730"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2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756"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99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412"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r>
      <w:tr w:rsidR="00165A64" w:rsidRPr="008744D7" w:rsidTr="00B52C52">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156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2088"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c>
          <w:tcPr>
            <w:tcW w:w="145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4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6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730"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829"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756"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991" w:type="dxa"/>
            <w:tcBorders>
              <w:top w:val="single" w:sz="4" w:space="0" w:color="auto"/>
              <w:left w:val="nil"/>
              <w:bottom w:val="single" w:sz="4" w:space="0" w:color="auto"/>
              <w:right w:val="single" w:sz="4" w:space="0" w:color="auto"/>
            </w:tcBorders>
            <w:shd w:val="clear" w:color="auto" w:fill="auto"/>
            <w:vAlign w:val="center"/>
          </w:tcPr>
          <w:p w:rsidR="00165A64" w:rsidRPr="008744D7" w:rsidRDefault="00165A64" w:rsidP="0030073F">
            <w:pPr>
              <w:jc w:val="center"/>
              <w:rPr>
                <w:color w:val="000000"/>
                <w:sz w:val="20"/>
                <w:szCs w:val="20"/>
              </w:rPr>
            </w:pPr>
          </w:p>
        </w:tc>
        <w:tc>
          <w:tcPr>
            <w:tcW w:w="1412" w:type="dxa"/>
            <w:tcBorders>
              <w:top w:val="single" w:sz="4" w:space="0" w:color="auto"/>
              <w:left w:val="nil"/>
              <w:bottom w:val="single" w:sz="4" w:space="0" w:color="auto"/>
              <w:right w:val="single" w:sz="4" w:space="0" w:color="auto"/>
            </w:tcBorders>
            <w:shd w:val="clear" w:color="auto" w:fill="auto"/>
            <w:noWrap/>
            <w:vAlign w:val="center"/>
          </w:tcPr>
          <w:p w:rsidR="00165A64" w:rsidRPr="008744D7" w:rsidRDefault="00165A64" w:rsidP="0030073F">
            <w:pPr>
              <w:rPr>
                <w:color w:val="000000"/>
                <w:sz w:val="20"/>
                <w:szCs w:val="20"/>
              </w:rPr>
            </w:pPr>
          </w:p>
        </w:tc>
      </w:tr>
      <w:tr w:rsidR="00B52C52" w:rsidRPr="008744D7" w:rsidTr="00B52C52">
        <w:trPr>
          <w:trHeight w:val="20"/>
        </w:trPr>
        <w:tc>
          <w:tcPr>
            <w:tcW w:w="1781" w:type="dxa"/>
            <w:tcBorders>
              <w:top w:val="single" w:sz="4" w:space="0" w:color="auto"/>
              <w:left w:val="single" w:sz="4" w:space="0" w:color="auto"/>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1568"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2088"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c>
          <w:tcPr>
            <w:tcW w:w="1459" w:type="dxa"/>
            <w:tcBorders>
              <w:top w:val="single" w:sz="4" w:space="0" w:color="auto"/>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20"/>
                <w:szCs w:val="20"/>
              </w:rPr>
              <w:t>Итого по Схеме теплоснабжения</w:t>
            </w:r>
          </w:p>
        </w:tc>
        <w:tc>
          <w:tcPr>
            <w:tcW w:w="1131" w:type="dxa"/>
            <w:tcBorders>
              <w:top w:val="single" w:sz="4" w:space="0" w:color="auto"/>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20"/>
                <w:szCs w:val="20"/>
              </w:rPr>
              <w:t>110 547,81</w:t>
            </w:r>
          </w:p>
        </w:tc>
        <w:tc>
          <w:tcPr>
            <w:tcW w:w="841"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4 661,87</w:t>
            </w:r>
          </w:p>
        </w:tc>
        <w:tc>
          <w:tcPr>
            <w:tcW w:w="869"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10 942,77</w:t>
            </w:r>
          </w:p>
        </w:tc>
        <w:tc>
          <w:tcPr>
            <w:tcW w:w="730"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5 659,90</w:t>
            </w:r>
          </w:p>
        </w:tc>
        <w:tc>
          <w:tcPr>
            <w:tcW w:w="829"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7 574,62</w:t>
            </w:r>
          </w:p>
        </w:tc>
        <w:tc>
          <w:tcPr>
            <w:tcW w:w="756"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6 647,40</w:t>
            </w:r>
          </w:p>
        </w:tc>
        <w:tc>
          <w:tcPr>
            <w:tcW w:w="991" w:type="dxa"/>
            <w:tcBorders>
              <w:top w:val="nil"/>
              <w:left w:val="nil"/>
              <w:bottom w:val="single" w:sz="4" w:space="0" w:color="auto"/>
              <w:right w:val="single" w:sz="4" w:space="0" w:color="auto"/>
            </w:tcBorders>
            <w:shd w:val="clear" w:color="auto" w:fill="auto"/>
            <w:vAlign w:val="center"/>
          </w:tcPr>
          <w:p w:rsidR="00B52C52" w:rsidRPr="008744D7" w:rsidRDefault="00B52C52" w:rsidP="00B52C52">
            <w:pPr>
              <w:jc w:val="center"/>
              <w:rPr>
                <w:color w:val="000000"/>
                <w:sz w:val="20"/>
                <w:szCs w:val="20"/>
              </w:rPr>
            </w:pPr>
            <w:r w:rsidRPr="008744D7">
              <w:rPr>
                <w:color w:val="000000"/>
                <w:sz w:val="18"/>
                <w:szCs w:val="18"/>
              </w:rPr>
              <w:t>75 061,25</w:t>
            </w:r>
          </w:p>
        </w:tc>
        <w:tc>
          <w:tcPr>
            <w:tcW w:w="1412" w:type="dxa"/>
            <w:tcBorders>
              <w:top w:val="single" w:sz="4" w:space="0" w:color="auto"/>
              <w:left w:val="nil"/>
              <w:bottom w:val="single" w:sz="4" w:space="0" w:color="auto"/>
              <w:right w:val="single" w:sz="4" w:space="0" w:color="auto"/>
            </w:tcBorders>
            <w:shd w:val="clear" w:color="auto" w:fill="auto"/>
            <w:noWrap/>
            <w:vAlign w:val="center"/>
          </w:tcPr>
          <w:p w:rsidR="00B52C52" w:rsidRPr="008744D7" w:rsidRDefault="00B52C52" w:rsidP="00B52C52">
            <w:pPr>
              <w:rPr>
                <w:color w:val="000000"/>
                <w:sz w:val="20"/>
                <w:szCs w:val="20"/>
              </w:rPr>
            </w:pPr>
          </w:p>
        </w:tc>
      </w:tr>
    </w:tbl>
    <w:p w:rsidR="001B1C05" w:rsidRPr="008744D7" w:rsidRDefault="001B1C05" w:rsidP="001B1C05">
      <w:pPr>
        <w:rPr>
          <w:lang w:eastAsia="en-US"/>
        </w:rPr>
      </w:pPr>
    </w:p>
    <w:p w:rsidR="00EE0E40" w:rsidRPr="008744D7" w:rsidRDefault="00EE0E40" w:rsidP="00374EF5">
      <w:pPr>
        <w:tabs>
          <w:tab w:val="left" w:pos="1276"/>
        </w:tabs>
        <w:contextualSpacing/>
        <w:jc w:val="both"/>
        <w:sectPr w:rsidR="00EE0E40" w:rsidRPr="008744D7" w:rsidSect="00780787">
          <w:pgSz w:w="16838" w:h="11906" w:orient="landscape"/>
          <w:pgMar w:top="1701" w:right="851" w:bottom="567" w:left="851" w:header="709" w:footer="284" w:gutter="0"/>
          <w:cols w:space="708"/>
          <w:docGrid w:linePitch="381"/>
        </w:sectPr>
      </w:pPr>
    </w:p>
    <w:p w:rsidR="00AD41CC" w:rsidRPr="008744D7" w:rsidRDefault="00AD41CC" w:rsidP="00374EF5">
      <w:pPr>
        <w:pStyle w:val="2"/>
        <w:tabs>
          <w:tab w:val="left" w:pos="1276"/>
        </w:tabs>
        <w:spacing w:before="0"/>
        <w:ind w:left="0" w:firstLine="709"/>
        <w:contextualSpacing/>
        <w:rPr>
          <w:rFonts w:cs="Times New Roman"/>
          <w:b w:val="0"/>
          <w:szCs w:val="24"/>
        </w:rPr>
      </w:pPr>
      <w:bookmarkStart w:id="863" w:name="_Toc524614903"/>
      <w:bookmarkStart w:id="864" w:name="_Toc524615119"/>
      <w:bookmarkStart w:id="865" w:name="_Toc28125404"/>
      <w:bookmarkStart w:id="866" w:name="_Toc42090973"/>
      <w:r w:rsidRPr="008744D7">
        <w:rPr>
          <w:rFonts w:cs="Times New Roman"/>
          <w:b w:val="0"/>
          <w:szCs w:val="24"/>
        </w:rPr>
        <w:lastRenderedPageBreak/>
        <w:t>Расч</w:t>
      </w:r>
      <w:r w:rsidR="008642A0" w:rsidRPr="008744D7">
        <w:rPr>
          <w:rFonts w:cs="Times New Roman"/>
          <w:b w:val="0"/>
          <w:szCs w:val="24"/>
        </w:rPr>
        <w:t>ё</w:t>
      </w:r>
      <w:r w:rsidRPr="008744D7">
        <w:rPr>
          <w:rFonts w:cs="Times New Roman"/>
          <w:b w:val="0"/>
          <w:szCs w:val="24"/>
        </w:rPr>
        <w:t>ты экономической эффективности инвестиций</w:t>
      </w:r>
      <w:bookmarkEnd w:id="863"/>
      <w:bookmarkEnd w:id="864"/>
      <w:bookmarkEnd w:id="865"/>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66"/>
    </w:p>
    <w:p w:rsidR="00374EF5" w:rsidRPr="008744D7" w:rsidRDefault="00374EF5" w:rsidP="00374EF5">
      <w:pPr>
        <w:tabs>
          <w:tab w:val="left" w:pos="1276"/>
        </w:tabs>
        <w:autoSpaceDE w:val="0"/>
        <w:autoSpaceDN w:val="0"/>
        <w:adjustRightInd w:val="0"/>
        <w:contextualSpacing/>
        <w:jc w:val="both"/>
      </w:pPr>
      <w:bookmarkStart w:id="867" w:name="_Hlk15651815"/>
      <w:bookmarkStart w:id="868" w:name="_Hlk528177414"/>
    </w:p>
    <w:p w:rsidR="00374EF5" w:rsidRPr="008744D7" w:rsidRDefault="00374EF5" w:rsidP="00C2459E">
      <w:pPr>
        <w:tabs>
          <w:tab w:val="left" w:pos="1276"/>
        </w:tabs>
        <w:autoSpaceDE w:val="0"/>
        <w:autoSpaceDN w:val="0"/>
        <w:adjustRightInd w:val="0"/>
        <w:ind w:firstLine="709"/>
        <w:contextualSpacing/>
        <w:jc w:val="both"/>
      </w:pPr>
      <w:r w:rsidRPr="008744D7">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w:t>
      </w:r>
      <w:r w:rsidR="00B734C2" w:rsidRPr="008744D7">
        <w:t>тиками инвестиционного анализа.</w:t>
      </w:r>
    </w:p>
    <w:p w:rsidR="00374EF5" w:rsidRPr="008744D7" w:rsidRDefault="00374EF5" w:rsidP="00C2459E">
      <w:pPr>
        <w:tabs>
          <w:tab w:val="left" w:pos="1276"/>
        </w:tabs>
        <w:autoSpaceDE w:val="0"/>
        <w:autoSpaceDN w:val="0"/>
        <w:adjustRightInd w:val="0"/>
        <w:ind w:firstLine="709"/>
        <w:contextualSpacing/>
        <w:jc w:val="both"/>
      </w:pPr>
      <w:r w:rsidRPr="008744D7">
        <w:t>Финансовая модель проекта построена на 1</w:t>
      </w:r>
      <w:r w:rsidR="00A147C8" w:rsidRPr="008744D7">
        <w:t>0</w:t>
      </w:r>
      <w:r w:rsidRPr="008744D7">
        <w:t>-летний срок – с 20</w:t>
      </w:r>
      <w:r w:rsidR="00A92984" w:rsidRPr="008744D7">
        <w:t>20</w:t>
      </w:r>
      <w:r w:rsidRPr="008744D7">
        <w:t xml:space="preserve"> по 20</w:t>
      </w:r>
      <w:r w:rsidR="00A147C8" w:rsidRPr="008744D7">
        <w:t>29</w:t>
      </w:r>
      <w:r w:rsidRPr="008744D7">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374EF5" w:rsidRPr="008744D7" w:rsidRDefault="00374EF5" w:rsidP="00C2459E">
      <w:pPr>
        <w:tabs>
          <w:tab w:val="left" w:pos="1276"/>
        </w:tabs>
        <w:autoSpaceDE w:val="0"/>
        <w:autoSpaceDN w:val="0"/>
        <w:adjustRightInd w:val="0"/>
        <w:ind w:firstLine="709"/>
        <w:contextualSpacing/>
        <w:jc w:val="both"/>
      </w:pPr>
      <w:r w:rsidRPr="008744D7">
        <w:t>При оценке эффективности инвестиционного проекта были использованы следующие материалы:</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rsidR="00374EF5" w:rsidRPr="008744D7" w:rsidRDefault="00374EF5" w:rsidP="00C2459E">
      <w:pPr>
        <w:tabs>
          <w:tab w:val="left" w:pos="993"/>
        </w:tabs>
        <w:autoSpaceDE w:val="0"/>
        <w:autoSpaceDN w:val="0"/>
        <w:adjustRightInd w:val="0"/>
        <w:ind w:firstLine="709"/>
        <w:contextualSpacing/>
        <w:jc w:val="both"/>
      </w:pPr>
      <w:r w:rsidRPr="008744D7">
        <w:t>–</w:t>
      </w:r>
      <w:r w:rsidRPr="008744D7">
        <w:tab/>
        <w:t>Прочие материалы, в том числе информационные ресурсы сети Интернет.</w:t>
      </w:r>
    </w:p>
    <w:p w:rsidR="00374EF5" w:rsidRPr="008744D7" w:rsidRDefault="00374EF5" w:rsidP="00C2459E">
      <w:pPr>
        <w:tabs>
          <w:tab w:val="left" w:pos="1276"/>
        </w:tabs>
        <w:autoSpaceDE w:val="0"/>
        <w:autoSpaceDN w:val="0"/>
        <w:adjustRightInd w:val="0"/>
        <w:ind w:firstLine="709"/>
        <w:contextualSpacing/>
        <w:jc w:val="both"/>
      </w:pPr>
    </w:p>
    <w:p w:rsidR="00374EF5" w:rsidRPr="008744D7" w:rsidRDefault="00374EF5" w:rsidP="00C2459E">
      <w:pPr>
        <w:tabs>
          <w:tab w:val="left" w:pos="1276"/>
        </w:tabs>
        <w:autoSpaceDE w:val="0"/>
        <w:autoSpaceDN w:val="0"/>
        <w:adjustRightInd w:val="0"/>
        <w:ind w:firstLine="709"/>
        <w:contextualSpacing/>
        <w:jc w:val="both"/>
      </w:pPr>
      <w:r w:rsidRPr="008744D7">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374EF5" w:rsidRPr="008744D7" w:rsidRDefault="00374EF5" w:rsidP="00C2459E">
      <w:pPr>
        <w:tabs>
          <w:tab w:val="left" w:pos="1276"/>
        </w:tabs>
        <w:autoSpaceDE w:val="0"/>
        <w:autoSpaceDN w:val="0"/>
        <w:adjustRightInd w:val="0"/>
        <w:ind w:firstLine="709"/>
        <w:contextualSpacing/>
        <w:jc w:val="both"/>
      </w:pPr>
      <w:r w:rsidRPr="008744D7">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374EF5" w:rsidRPr="008744D7" w:rsidRDefault="00374EF5" w:rsidP="00C2459E">
      <w:pPr>
        <w:tabs>
          <w:tab w:val="left" w:pos="1276"/>
        </w:tabs>
        <w:autoSpaceDE w:val="0"/>
        <w:autoSpaceDN w:val="0"/>
        <w:adjustRightInd w:val="0"/>
        <w:ind w:firstLine="709"/>
        <w:contextualSpacing/>
        <w:jc w:val="both"/>
      </w:pPr>
      <w:r w:rsidRPr="008744D7">
        <w:t>Сроком окупаемости инвестиций является отрезок времени, за который поступления средств за счёт тарифов покроют затраты на инвестирование.</w:t>
      </w:r>
    </w:p>
    <w:p w:rsidR="00374EF5" w:rsidRPr="008744D7" w:rsidRDefault="00374EF5" w:rsidP="00C2459E">
      <w:pPr>
        <w:tabs>
          <w:tab w:val="left" w:pos="1276"/>
        </w:tabs>
        <w:autoSpaceDE w:val="0"/>
        <w:autoSpaceDN w:val="0"/>
        <w:adjustRightInd w:val="0"/>
        <w:ind w:firstLine="709"/>
        <w:contextualSpacing/>
        <w:jc w:val="both"/>
      </w:pPr>
      <w:r w:rsidRPr="008744D7">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Финансовый план программ построен на основании данных управленческого учёта.</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Все расчёты, представленные в финансовом плане, приведены в рублях, в текущих (прогнозных) ценах.</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Горизонт планирования, принятый для целей финансового плана, равен 1</w:t>
      </w:r>
      <w:r w:rsidR="00843724" w:rsidRPr="008744D7">
        <w:rPr>
          <w:sz w:val="24"/>
          <w:szCs w:val="24"/>
        </w:rPr>
        <w:t>0</w:t>
      </w:r>
      <w:r w:rsidRPr="008744D7">
        <w:rPr>
          <w:sz w:val="24"/>
          <w:szCs w:val="24"/>
        </w:rPr>
        <w:t xml:space="preserve"> годам (с 20</w:t>
      </w:r>
      <w:r w:rsidR="00843724" w:rsidRPr="008744D7">
        <w:rPr>
          <w:sz w:val="24"/>
          <w:szCs w:val="24"/>
        </w:rPr>
        <w:t>20</w:t>
      </w:r>
      <w:r w:rsidRPr="008744D7">
        <w:rPr>
          <w:sz w:val="24"/>
          <w:szCs w:val="24"/>
        </w:rPr>
        <w:t xml:space="preserve"> до 20</w:t>
      </w:r>
      <w:r w:rsidR="00843724" w:rsidRPr="008744D7">
        <w:rPr>
          <w:sz w:val="24"/>
          <w:szCs w:val="24"/>
        </w:rPr>
        <w:t>29</w:t>
      </w:r>
      <w:r w:rsidRPr="008744D7">
        <w:rPr>
          <w:sz w:val="24"/>
          <w:szCs w:val="24"/>
        </w:rPr>
        <w:t xml:space="preserve"> года включительно) с момента осуществления первых инвестиций. Интервал планирования равен 1 году.</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Расчёты построены на допущении о том, что все денежные потоки возникают в середине прогнозного года.</w:t>
      </w:r>
    </w:p>
    <w:p w:rsidR="006246DA" w:rsidRPr="008744D7" w:rsidRDefault="006246DA" w:rsidP="009806F9">
      <w:pPr>
        <w:pStyle w:val="af3"/>
        <w:numPr>
          <w:ilvl w:val="0"/>
          <w:numId w:val="92"/>
        </w:numPr>
        <w:tabs>
          <w:tab w:val="left" w:pos="993"/>
        </w:tabs>
        <w:autoSpaceDE w:val="0"/>
        <w:autoSpaceDN w:val="0"/>
        <w:ind w:left="0" w:firstLine="709"/>
        <w:rPr>
          <w:sz w:val="24"/>
          <w:szCs w:val="24"/>
        </w:rPr>
      </w:pPr>
      <w:r w:rsidRPr="008744D7">
        <w:rPr>
          <w:sz w:val="24"/>
          <w:szCs w:val="24"/>
        </w:rPr>
        <w:t>Расчёты предполагают наличие допустимых отклонений, связанных с округлением значений.</w:t>
      </w:r>
    </w:p>
    <w:p w:rsidR="00374EF5" w:rsidRPr="008744D7" w:rsidRDefault="00374EF5" w:rsidP="00C2459E">
      <w:pPr>
        <w:tabs>
          <w:tab w:val="left" w:pos="1276"/>
        </w:tabs>
        <w:autoSpaceDE w:val="0"/>
        <w:autoSpaceDN w:val="0"/>
        <w:adjustRightInd w:val="0"/>
        <w:ind w:firstLine="709"/>
        <w:contextualSpacing/>
        <w:jc w:val="both"/>
      </w:pPr>
    </w:p>
    <w:p w:rsidR="001B3129" w:rsidRPr="008744D7" w:rsidRDefault="001B3129" w:rsidP="00C2459E">
      <w:pPr>
        <w:tabs>
          <w:tab w:val="left" w:pos="1276"/>
        </w:tabs>
        <w:autoSpaceDE w:val="0"/>
        <w:autoSpaceDN w:val="0"/>
        <w:adjustRightInd w:val="0"/>
        <w:ind w:firstLine="709"/>
        <w:contextualSpacing/>
        <w:jc w:val="both"/>
      </w:pPr>
      <w:r w:rsidRPr="008744D7">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67"/>
    <w:p w:rsidR="00253A49" w:rsidRPr="008744D7" w:rsidRDefault="00253A49" w:rsidP="00374EF5">
      <w:pPr>
        <w:tabs>
          <w:tab w:val="left" w:pos="1276"/>
        </w:tabs>
        <w:autoSpaceDE w:val="0"/>
        <w:autoSpaceDN w:val="0"/>
        <w:adjustRightInd w:val="0"/>
        <w:contextualSpacing/>
        <w:jc w:val="both"/>
      </w:pPr>
    </w:p>
    <w:p w:rsidR="001B3129" w:rsidRPr="008744D7" w:rsidRDefault="008642A0" w:rsidP="00374EF5">
      <w:pPr>
        <w:pStyle w:val="2"/>
        <w:tabs>
          <w:tab w:val="left" w:pos="1276"/>
        </w:tabs>
        <w:spacing w:before="0"/>
        <w:ind w:left="0" w:firstLine="709"/>
        <w:contextualSpacing/>
        <w:rPr>
          <w:rFonts w:cs="Times New Roman"/>
          <w:b w:val="0"/>
          <w:szCs w:val="24"/>
        </w:rPr>
      </w:pPr>
      <w:bookmarkStart w:id="869" w:name="_Toc524614904"/>
      <w:bookmarkStart w:id="870" w:name="_Toc524615120"/>
      <w:bookmarkStart w:id="871" w:name="_Toc15640966"/>
      <w:bookmarkStart w:id="872" w:name="_Toc28125405"/>
      <w:bookmarkStart w:id="873" w:name="_Toc42090974"/>
      <w:bookmarkStart w:id="874" w:name="_Hlk15651827"/>
      <w:bookmarkEnd w:id="868"/>
      <w:r w:rsidRPr="008744D7">
        <w:rPr>
          <w:rFonts w:cs="Times New Roman"/>
          <w:b w:val="0"/>
          <w:szCs w:val="24"/>
        </w:rPr>
        <w:t>Расчё</w:t>
      </w:r>
      <w:r w:rsidR="001B3129" w:rsidRPr="008744D7">
        <w:rPr>
          <w:rFonts w:cs="Times New Roman"/>
          <w:b w:val="0"/>
          <w:szCs w:val="24"/>
        </w:rPr>
        <w:t xml:space="preserve">ты </w:t>
      </w:r>
      <w:bookmarkEnd w:id="869"/>
      <w:bookmarkEnd w:id="870"/>
      <w:r w:rsidR="001B3129" w:rsidRPr="008744D7">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71"/>
      <w:bookmarkEnd w:id="872"/>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73"/>
    </w:p>
    <w:p w:rsidR="00374EF5" w:rsidRPr="008744D7" w:rsidRDefault="00374EF5" w:rsidP="00374EF5">
      <w:pPr>
        <w:tabs>
          <w:tab w:val="left" w:pos="1276"/>
        </w:tabs>
        <w:autoSpaceDE w:val="0"/>
        <w:autoSpaceDN w:val="0"/>
        <w:adjustRightInd w:val="0"/>
        <w:contextualSpacing/>
        <w:jc w:val="both"/>
      </w:pPr>
      <w:bookmarkStart w:id="875" w:name="_Hlk15651835"/>
      <w:bookmarkEnd w:id="874"/>
    </w:p>
    <w:p w:rsidR="00CE244B" w:rsidRPr="008744D7" w:rsidRDefault="00CE244B" w:rsidP="00C2459E">
      <w:pPr>
        <w:tabs>
          <w:tab w:val="left" w:pos="1276"/>
        </w:tabs>
        <w:autoSpaceDE w:val="0"/>
        <w:autoSpaceDN w:val="0"/>
        <w:adjustRightInd w:val="0"/>
        <w:ind w:firstLine="709"/>
        <w:contextualSpacing/>
        <w:jc w:val="both"/>
      </w:pPr>
      <w:r w:rsidRPr="008744D7">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rsidR="00CE244B" w:rsidRPr="008744D7" w:rsidRDefault="00CE244B" w:rsidP="00C2459E">
      <w:pPr>
        <w:tabs>
          <w:tab w:val="left" w:pos="1276"/>
        </w:tabs>
        <w:autoSpaceDE w:val="0"/>
        <w:autoSpaceDN w:val="0"/>
        <w:adjustRightInd w:val="0"/>
        <w:ind w:firstLine="709"/>
        <w:contextualSpacing/>
        <w:jc w:val="both"/>
      </w:pPr>
      <w:r w:rsidRPr="008744D7">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rsidR="00CE244B" w:rsidRPr="008744D7" w:rsidRDefault="00CE244B" w:rsidP="00C2459E">
      <w:pPr>
        <w:tabs>
          <w:tab w:val="left" w:pos="1276"/>
        </w:tabs>
        <w:autoSpaceDE w:val="0"/>
        <w:autoSpaceDN w:val="0"/>
        <w:adjustRightInd w:val="0"/>
        <w:ind w:firstLine="709"/>
        <w:contextualSpacing/>
        <w:jc w:val="both"/>
      </w:pPr>
      <w:r w:rsidRPr="008744D7">
        <w:t>Для анализа влияния реализации мероприятий, предложенных в схеме теплоснабжения, на цену тепловой энергии, в данной работе разработаны прогнозные долгосрочные тарифные сценарии для Вариант</w:t>
      </w:r>
      <w:r w:rsidR="00843724" w:rsidRPr="008744D7">
        <w:t>а 1</w:t>
      </w:r>
      <w:r w:rsidRPr="008744D7">
        <w:t>.</w:t>
      </w:r>
    </w:p>
    <w:p w:rsidR="00CE244B" w:rsidRPr="008744D7" w:rsidRDefault="00CE244B" w:rsidP="00C2459E">
      <w:pPr>
        <w:tabs>
          <w:tab w:val="left" w:pos="1276"/>
        </w:tabs>
        <w:autoSpaceDE w:val="0"/>
        <w:autoSpaceDN w:val="0"/>
        <w:adjustRightInd w:val="0"/>
        <w:ind w:firstLine="709"/>
        <w:contextualSpacing/>
        <w:jc w:val="both"/>
      </w:pPr>
      <w:r w:rsidRPr="008744D7">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rsidR="00CE244B" w:rsidRPr="008744D7" w:rsidRDefault="00CE244B" w:rsidP="00C2459E">
      <w:pPr>
        <w:tabs>
          <w:tab w:val="left" w:pos="1276"/>
        </w:tabs>
        <w:autoSpaceDE w:val="0"/>
        <w:autoSpaceDN w:val="0"/>
        <w:adjustRightInd w:val="0"/>
        <w:ind w:firstLine="709"/>
        <w:contextualSpacing/>
        <w:jc w:val="both"/>
      </w:pPr>
      <w:r w:rsidRPr="008744D7">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8744D7">
        <w:t>20</w:t>
      </w:r>
      <w:r w:rsidR="00843724" w:rsidRPr="008744D7">
        <w:t>29</w:t>
      </w:r>
      <w:r w:rsidR="00E44DAD" w:rsidRPr="008744D7">
        <w:t xml:space="preserve"> году.</w:t>
      </w:r>
    </w:p>
    <w:p w:rsidR="00CE244B" w:rsidRPr="008744D7" w:rsidRDefault="00CE244B" w:rsidP="00C2459E">
      <w:pPr>
        <w:tabs>
          <w:tab w:val="left" w:pos="1276"/>
        </w:tabs>
        <w:autoSpaceDE w:val="0"/>
        <w:autoSpaceDN w:val="0"/>
        <w:adjustRightInd w:val="0"/>
        <w:ind w:firstLine="709"/>
        <w:contextualSpacing/>
        <w:jc w:val="both"/>
      </w:pPr>
      <w:r w:rsidRPr="008744D7">
        <w:t>Основные показатели производственной программы, принятые в расчёт тарифных последствий реализации мероприятий, предложенных в схеме теплоснабжения, по Вариант</w:t>
      </w:r>
      <w:r w:rsidR="00843724" w:rsidRPr="008744D7">
        <w:t>у 1</w:t>
      </w:r>
      <w:r w:rsidRPr="008744D7">
        <w:t xml:space="preserve"> на период </w:t>
      </w:r>
      <w:r w:rsidR="00E44DAD" w:rsidRPr="008744D7">
        <w:t xml:space="preserve">с </w:t>
      </w:r>
      <w:r w:rsidRPr="008744D7">
        <w:t>20</w:t>
      </w:r>
      <w:r w:rsidR="00FD6C2A" w:rsidRPr="008744D7">
        <w:t>20</w:t>
      </w:r>
      <w:r w:rsidR="00E44DAD" w:rsidRPr="008744D7">
        <w:t xml:space="preserve"> года по 20</w:t>
      </w:r>
      <w:r w:rsidR="00843724" w:rsidRPr="008744D7">
        <w:t>29</w:t>
      </w:r>
      <w:r w:rsidR="00E44DAD" w:rsidRPr="008744D7">
        <w:t xml:space="preserve"> год</w:t>
      </w:r>
      <w:r w:rsidRPr="008744D7">
        <w:t xml:space="preserve"> приведены в таблицах с расчётом прогнозных экономически обоснованных тарифов.</w:t>
      </w:r>
    </w:p>
    <w:p w:rsidR="00CE244B" w:rsidRPr="008744D7" w:rsidRDefault="00CE244B" w:rsidP="00C2459E">
      <w:pPr>
        <w:tabs>
          <w:tab w:val="left" w:pos="1276"/>
        </w:tabs>
        <w:autoSpaceDE w:val="0"/>
        <w:autoSpaceDN w:val="0"/>
        <w:adjustRightInd w:val="0"/>
        <w:ind w:firstLine="709"/>
        <w:contextualSpacing/>
        <w:jc w:val="both"/>
      </w:pPr>
      <w:r w:rsidRPr="008744D7">
        <w:t>В расчётах по теплоисточникам и по тепловым сетям приняты следующие основные производственные издержки:</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топливо;</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покупную электроэнергию, воду и канализацию стоков;</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амортизационные отчисления;</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w:t>
      </w:r>
      <w:r w:rsidR="00FD6C2A" w:rsidRPr="008744D7">
        <w:t>раты</w:t>
      </w:r>
      <w:r w:rsidR="00336CB9" w:rsidRPr="008744D7">
        <w:t xml:space="preserve"> </w:t>
      </w:r>
      <w:r w:rsidR="00FD6C2A" w:rsidRPr="008744D7">
        <w:t xml:space="preserve">на оплату труда персонала, </w:t>
      </w:r>
      <w:r w:rsidRPr="008744D7">
        <w:t>страховые отчисления, рассчитываемые исходя из фонда заработной платы;</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затраты на ремонт;</w:t>
      </w:r>
    </w:p>
    <w:p w:rsidR="00CE244B" w:rsidRPr="008744D7" w:rsidRDefault="00CE244B" w:rsidP="00C2459E">
      <w:pPr>
        <w:tabs>
          <w:tab w:val="left" w:pos="993"/>
        </w:tabs>
        <w:autoSpaceDE w:val="0"/>
        <w:autoSpaceDN w:val="0"/>
        <w:adjustRightInd w:val="0"/>
        <w:ind w:firstLine="709"/>
        <w:contextualSpacing/>
        <w:jc w:val="both"/>
      </w:pPr>
      <w:r w:rsidRPr="008744D7">
        <w:t>–</w:t>
      </w:r>
      <w:r w:rsidRPr="008744D7">
        <w:tab/>
        <w:t>прочие затраты / цеховые расходы / общехозяйственные расходы / на</w:t>
      </w:r>
      <w:r w:rsidR="00FD6C2A" w:rsidRPr="008744D7">
        <w:t>логи, входящие в себестоимость.</w:t>
      </w:r>
    </w:p>
    <w:p w:rsidR="00CE244B" w:rsidRPr="008744D7" w:rsidRDefault="00CE244B" w:rsidP="00C2459E">
      <w:pPr>
        <w:tabs>
          <w:tab w:val="left" w:pos="1276"/>
        </w:tabs>
        <w:autoSpaceDE w:val="0"/>
        <w:autoSpaceDN w:val="0"/>
        <w:adjustRightInd w:val="0"/>
        <w:ind w:firstLine="709"/>
        <w:contextualSpacing/>
        <w:jc w:val="both"/>
      </w:pPr>
    </w:p>
    <w:p w:rsidR="00273BB7" w:rsidRDefault="006246DA" w:rsidP="006246DA">
      <w:pPr>
        <w:tabs>
          <w:tab w:val="left" w:pos="1276"/>
        </w:tabs>
        <w:autoSpaceDE w:val="0"/>
        <w:autoSpaceDN w:val="0"/>
        <w:adjustRightInd w:val="0"/>
        <w:ind w:firstLine="709"/>
        <w:contextualSpacing/>
        <w:jc w:val="both"/>
      </w:pPr>
      <w:r w:rsidRPr="008744D7">
        <w:t xml:space="preserve">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w:t>
      </w:r>
      <w:r w:rsidRPr="008744D7">
        <w:lastRenderedPageBreak/>
        <w:t>соответствии с Постановлением Правительства РФ от 01.01.2002 № 1 «О классификации основных средств, включаемых в амортизационные группы».</w:t>
      </w:r>
    </w:p>
    <w:p w:rsidR="00CF282D" w:rsidRPr="008744D7" w:rsidRDefault="00CF282D" w:rsidP="006246DA">
      <w:pPr>
        <w:tabs>
          <w:tab w:val="left" w:pos="1276"/>
        </w:tabs>
        <w:autoSpaceDE w:val="0"/>
        <w:autoSpaceDN w:val="0"/>
        <w:adjustRightInd w:val="0"/>
        <w:ind w:firstLine="709"/>
        <w:contextualSpacing/>
        <w:jc w:val="both"/>
        <w:sectPr w:rsidR="00CF282D" w:rsidRPr="008744D7" w:rsidSect="00780787">
          <w:pgSz w:w="11906" w:h="16838"/>
          <w:pgMar w:top="1134" w:right="567" w:bottom="1134" w:left="1701" w:header="283" w:footer="567" w:gutter="0"/>
          <w:cols w:space="708"/>
          <w:docGrid w:linePitch="360"/>
        </w:sectPr>
      </w:pPr>
    </w:p>
    <w:p w:rsidR="00273BB7" w:rsidRPr="008744D7" w:rsidRDefault="00273BB7" w:rsidP="006246DA">
      <w:pPr>
        <w:tabs>
          <w:tab w:val="left" w:pos="1276"/>
        </w:tabs>
        <w:autoSpaceDE w:val="0"/>
        <w:autoSpaceDN w:val="0"/>
        <w:adjustRightInd w:val="0"/>
        <w:ind w:firstLine="709"/>
        <w:contextualSpacing/>
        <w:jc w:val="both"/>
      </w:pPr>
      <w:r w:rsidRPr="008744D7">
        <w:lastRenderedPageBreak/>
        <w:t xml:space="preserve">В таблице </w:t>
      </w:r>
      <w:r w:rsidR="00843724" w:rsidRPr="008744D7">
        <w:t>6</w:t>
      </w:r>
      <w:r w:rsidR="00CF282D">
        <w:t>4</w:t>
      </w:r>
      <w:r w:rsidRPr="008744D7">
        <w:t xml:space="preserve"> представлен расчёт амортизационных отчислений за 2019-2020 г.</w:t>
      </w:r>
    </w:p>
    <w:p w:rsidR="00273BB7" w:rsidRPr="008744D7" w:rsidRDefault="00273BB7" w:rsidP="006246DA">
      <w:pPr>
        <w:tabs>
          <w:tab w:val="left" w:pos="1276"/>
        </w:tabs>
        <w:autoSpaceDE w:val="0"/>
        <w:autoSpaceDN w:val="0"/>
        <w:adjustRightInd w:val="0"/>
        <w:ind w:firstLine="709"/>
        <w:contextualSpacing/>
        <w:jc w:val="both"/>
      </w:pPr>
    </w:p>
    <w:p w:rsidR="00273BB7" w:rsidRPr="008744D7" w:rsidRDefault="00273BB7" w:rsidP="00273BB7">
      <w:pPr>
        <w:pStyle w:val="affc"/>
        <w:keepNext/>
        <w:spacing w:before="0" w:after="0"/>
        <w:ind w:firstLine="0"/>
        <w:contextualSpacing/>
        <w:rPr>
          <w:rFonts w:cs="Times New Roman"/>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64</w:t>
      </w:r>
      <w:r w:rsidR="00667B3B" w:rsidRPr="008744D7">
        <w:rPr>
          <w:rFonts w:cs="Times New Roman"/>
          <w:b w:val="0"/>
          <w:noProof/>
        </w:rPr>
        <w:fldChar w:fldCharType="end"/>
      </w:r>
      <w:r w:rsidRPr="008744D7">
        <w:rPr>
          <w:rFonts w:cs="Times New Roman"/>
          <w:b w:val="0"/>
        </w:rPr>
        <w:t xml:space="preserve"> – Расчёт амортизационных отчислений за 2019-2020 г</w:t>
      </w:r>
    </w:p>
    <w:p w:rsidR="00273BB7" w:rsidRPr="008744D7" w:rsidRDefault="00273BB7" w:rsidP="00273BB7">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24"/>
        <w:gridCol w:w="827"/>
        <w:gridCol w:w="907"/>
        <w:gridCol w:w="2995"/>
        <w:gridCol w:w="869"/>
        <w:gridCol w:w="834"/>
        <w:gridCol w:w="708"/>
        <w:gridCol w:w="749"/>
        <w:gridCol w:w="749"/>
        <w:gridCol w:w="755"/>
        <w:gridCol w:w="749"/>
        <w:gridCol w:w="755"/>
        <w:gridCol w:w="749"/>
        <w:gridCol w:w="708"/>
        <w:gridCol w:w="749"/>
        <w:gridCol w:w="699"/>
      </w:tblGrid>
      <w:tr w:rsidR="00273BB7" w:rsidRPr="008744D7" w:rsidTr="00187A58">
        <w:trPr>
          <w:cantSplit/>
          <w:trHeight w:val="1867"/>
          <w:tblHeader/>
        </w:trPr>
        <w:tc>
          <w:tcPr>
            <w:tcW w:w="282"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Инвентарный номер</w:t>
            </w:r>
          </w:p>
        </w:tc>
        <w:tc>
          <w:tcPr>
            <w:tcW w:w="283"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Дата оприходования</w:t>
            </w:r>
          </w:p>
        </w:tc>
        <w:tc>
          <w:tcPr>
            <w:tcW w:w="310" w:type="pct"/>
            <w:shd w:val="clear" w:color="auto" w:fill="auto"/>
            <w:noWrap/>
            <w:textDirection w:val="btLr"/>
            <w:vAlign w:val="center"/>
            <w:hideMark/>
          </w:tcPr>
          <w:p w:rsidR="00273BB7" w:rsidRPr="008744D7" w:rsidRDefault="00273BB7" w:rsidP="00843724">
            <w:pPr>
              <w:ind w:left="113" w:right="113"/>
              <w:jc w:val="center"/>
              <w:rPr>
                <w:sz w:val="20"/>
                <w:szCs w:val="20"/>
              </w:rPr>
            </w:pPr>
            <w:r w:rsidRPr="008744D7">
              <w:rPr>
                <w:sz w:val="20"/>
                <w:szCs w:val="20"/>
              </w:rPr>
              <w:t>Название основного средства</w:t>
            </w:r>
          </w:p>
        </w:tc>
        <w:tc>
          <w:tcPr>
            <w:tcW w:w="1023" w:type="pct"/>
            <w:shd w:val="clear" w:color="auto" w:fill="auto"/>
            <w:noWrap/>
            <w:vAlign w:val="center"/>
            <w:hideMark/>
          </w:tcPr>
          <w:p w:rsidR="00273BB7" w:rsidRPr="008744D7" w:rsidRDefault="00273BB7" w:rsidP="00843724">
            <w:pPr>
              <w:jc w:val="center"/>
              <w:rPr>
                <w:sz w:val="20"/>
                <w:szCs w:val="20"/>
              </w:rPr>
            </w:pPr>
            <w:r w:rsidRPr="008744D7">
              <w:rPr>
                <w:sz w:val="20"/>
                <w:szCs w:val="20"/>
              </w:rPr>
              <w:t>Подробный текст: общее</w:t>
            </w:r>
          </w:p>
        </w:tc>
        <w:tc>
          <w:tcPr>
            <w:tcW w:w="297"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Первоначальная стоимость</w:t>
            </w:r>
          </w:p>
        </w:tc>
        <w:tc>
          <w:tcPr>
            <w:tcW w:w="285"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w:t>
            </w:r>
            <w:r w:rsidR="00843724" w:rsidRPr="008744D7">
              <w:rPr>
                <w:sz w:val="20"/>
                <w:szCs w:val="20"/>
              </w:rPr>
              <w:t xml:space="preserve"> </w:t>
            </w:r>
            <w:r w:rsidRPr="008744D7">
              <w:rPr>
                <w:sz w:val="20"/>
                <w:szCs w:val="20"/>
              </w:rPr>
              <w:t>НИт</w:t>
            </w:r>
          </w:p>
        </w:tc>
        <w:tc>
          <w:tcPr>
            <w:tcW w:w="242"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19</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месяц фактическая</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19 год</w:t>
            </w:r>
          </w:p>
        </w:tc>
        <w:tc>
          <w:tcPr>
            <w:tcW w:w="258"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20</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20 год</w:t>
            </w:r>
          </w:p>
        </w:tc>
        <w:tc>
          <w:tcPr>
            <w:tcW w:w="258"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21</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21 год</w:t>
            </w:r>
          </w:p>
        </w:tc>
        <w:tc>
          <w:tcPr>
            <w:tcW w:w="242"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01.01.2022</w:t>
            </w:r>
          </w:p>
        </w:tc>
        <w:tc>
          <w:tcPr>
            <w:tcW w:w="256"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Амортизация за 2022 год</w:t>
            </w:r>
          </w:p>
        </w:tc>
        <w:tc>
          <w:tcPr>
            <w:tcW w:w="240" w:type="pct"/>
            <w:shd w:val="clear" w:color="auto" w:fill="auto"/>
            <w:textDirection w:val="btLr"/>
            <w:vAlign w:val="center"/>
            <w:hideMark/>
          </w:tcPr>
          <w:p w:rsidR="00273BB7" w:rsidRPr="008744D7" w:rsidRDefault="00273BB7" w:rsidP="00843724">
            <w:pPr>
              <w:ind w:left="113" w:right="113"/>
              <w:jc w:val="center"/>
              <w:rPr>
                <w:sz w:val="20"/>
                <w:szCs w:val="20"/>
              </w:rPr>
            </w:pPr>
            <w:r w:rsidRPr="008744D7">
              <w:rPr>
                <w:sz w:val="20"/>
                <w:szCs w:val="20"/>
              </w:rPr>
              <w:t>Остаточная стоимость на 31.12.2022</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41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6</w:t>
            </w:r>
          </w:p>
        </w:tc>
        <w:tc>
          <w:tcPr>
            <w:tcW w:w="310" w:type="pct"/>
            <w:shd w:val="clear" w:color="auto" w:fill="auto"/>
            <w:noWrap/>
            <w:vAlign w:val="center"/>
            <w:hideMark/>
          </w:tcPr>
          <w:p w:rsidR="00273BB7" w:rsidRPr="008744D7" w:rsidRDefault="00273BB7" w:rsidP="00843724">
            <w:pPr>
              <w:tabs>
                <w:tab w:val="left" w:pos="1159"/>
              </w:tabs>
              <w:rPr>
                <w:sz w:val="20"/>
                <w:szCs w:val="20"/>
              </w:rPr>
            </w:pPr>
            <w:r w:rsidRPr="008744D7">
              <w:rPr>
                <w:sz w:val="20"/>
                <w:szCs w:val="20"/>
              </w:rPr>
              <w:t>Kотельная 2БBK жилпоселк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изводительность 1,8 гкал/час. 4 котла. Топливо -газ. Максимальный н агрев воды 105 гр.С, минимальный нагрев воды 75 гр.С</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 24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 240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19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1.199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тельная блочн.</w:t>
            </w:r>
            <w:r w:rsidR="00843724" w:rsidRPr="008744D7">
              <w:rPr>
                <w:sz w:val="20"/>
                <w:szCs w:val="20"/>
              </w:rPr>
              <w:t xml:space="preserve"> </w:t>
            </w:r>
            <w:r w:rsidRPr="008744D7">
              <w:rPr>
                <w:sz w:val="20"/>
                <w:szCs w:val="20"/>
              </w:rPr>
              <w:t>Импакс</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изводительность 3 г кал/час. 1 котёл Топливо-газ. Макс. Нагрев воды 105 г, миним. - 75 гр.С. Габаритные размеры: 9400х288х3000м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5 41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4 722 909,2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1899" w:type="pct"/>
            <w:gridSpan w:val="4"/>
            <w:shd w:val="clear" w:color="auto" w:fill="auto"/>
            <w:noWrap/>
            <w:vAlign w:val="center"/>
            <w:hideMark/>
          </w:tcPr>
          <w:p w:rsidR="00273BB7" w:rsidRPr="008744D7" w:rsidRDefault="00273BB7" w:rsidP="00843724">
            <w:pPr>
              <w:jc w:val="center"/>
              <w:rPr>
                <w:bCs/>
                <w:sz w:val="20"/>
                <w:szCs w:val="20"/>
              </w:rPr>
            </w:pPr>
            <w:r w:rsidRPr="008744D7">
              <w:rPr>
                <w:sz w:val="20"/>
                <w:szCs w:val="20"/>
              </w:rPr>
              <w:t> </w:t>
            </w:r>
            <w:r w:rsidRPr="008744D7">
              <w:rPr>
                <w:bCs/>
                <w:sz w:val="20"/>
                <w:szCs w:val="20"/>
              </w:rPr>
              <w:t>Производство теплоэнергии</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4 65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3 962 909.2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2 644,6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89 090,7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553</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95</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гpегат сваpоч.АДД-400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ручной дуговой сварки сталей в полевых условиях. Одно постовой.Номин.сварочный ток 400 А, пределы регулирования тока 60-450 А, модель шасси ТАПЗ-765, мас са 3500 кг, ном.частота вращения 1800 об /мин, модель двигателя Д-144, мощность 50л</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26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26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6523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09.20</w:t>
            </w:r>
            <w:r w:rsidRPr="008744D7">
              <w:rPr>
                <w:sz w:val="20"/>
                <w:szCs w:val="20"/>
              </w:rPr>
              <w:lastRenderedPageBreak/>
              <w:t>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lastRenderedPageBreak/>
              <w:t xml:space="preserve">Аппарат </w:t>
            </w:r>
            <w:r w:rsidRPr="008744D7">
              <w:rPr>
                <w:sz w:val="20"/>
                <w:szCs w:val="20"/>
              </w:rPr>
              <w:lastRenderedPageBreak/>
              <w:t>д.раструбной сварки OMISA7125</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 xml:space="preserve">АППАРАТ Д.РАСТРУБНОЙ </w:t>
            </w:r>
            <w:r w:rsidRPr="008744D7">
              <w:rPr>
                <w:sz w:val="20"/>
                <w:szCs w:val="20"/>
              </w:rPr>
              <w:lastRenderedPageBreak/>
              <w:t>СВАРКИ OMISA7125 предназначен для муфтовой сварки труб и фитингов из термопластичных материалов.Полный вес машины со стандартным оборудованием 80,5кг.</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 xml:space="preserve">165 </w:t>
            </w:r>
            <w:r w:rsidRPr="008744D7">
              <w:rPr>
                <w:sz w:val="20"/>
                <w:szCs w:val="20"/>
              </w:rPr>
              <w:lastRenderedPageBreak/>
              <w:t>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 xml:space="preserve">-165 </w:t>
            </w:r>
            <w:r w:rsidRPr="008744D7">
              <w:rPr>
                <w:sz w:val="20"/>
                <w:szCs w:val="20"/>
              </w:rPr>
              <w:lastRenderedPageBreak/>
              <w:t>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6577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0.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очистки труб Крот-р-хр-е</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Тип аппарат очистки труб Крот-Р-ХР-Е. Предназначен для очистки труб. В комплект входит 4 насадки: стрела, буравчик, 1 1/2 U-резак, 2 U-резак.</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19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19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49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497</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49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 xml:space="preserve">АППАРАТ </w:t>
            </w:r>
            <w:r w:rsidRPr="008744D7">
              <w:rPr>
                <w:sz w:val="20"/>
                <w:szCs w:val="20"/>
              </w:rPr>
              <w:lastRenderedPageBreak/>
              <w:t>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Предназначен для предотвращения образов</w:t>
            </w:r>
            <w:r w:rsidR="00187A58" w:rsidRPr="008744D7">
              <w:rPr>
                <w:sz w:val="20"/>
                <w:szCs w:val="20"/>
              </w:rPr>
              <w:t xml:space="preserve">ания </w:t>
            </w:r>
            <w:r w:rsidR="00187A58" w:rsidRPr="008744D7">
              <w:rPr>
                <w:sz w:val="20"/>
                <w:szCs w:val="20"/>
              </w:rPr>
              <w:lastRenderedPageBreak/>
              <w:t>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71499</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27.02.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АППАРАТ УЛЬТРАЗВУК.ЗЕВСОНИК-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предотвращения образов</w:t>
            </w:r>
            <w:r w:rsidR="00187A58" w:rsidRPr="008744D7">
              <w:rPr>
                <w:sz w:val="20"/>
                <w:szCs w:val="20"/>
              </w:rPr>
              <w:t>ания накипи на поверхностях теп</w:t>
            </w:r>
            <w:r w:rsidRPr="008744D7">
              <w:rPr>
                <w:sz w:val="20"/>
                <w:szCs w:val="20"/>
              </w:rPr>
              <w:t>лообменной аппаратуры. Напряжение питания 220В. Потребляемая мощность не более 100В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569</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Внутриквартальные сети теплоснабжения с водопровод</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875 м. Сети теплоснабжения из стальных труб диам. 219 мм. Сети холодного водоснабжения из стальных труб диам. 114 мм. Се ти горячего водоснабжения из стальных труб диам. 114,159 мм. Способ пр окладки надземный по эстакаде, переходы в</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 42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6 428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567</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7</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Внутриквартальные тепловые сети с водопропрово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ей 1000 м. Сети теплоснабжения из стальных труб диам. 159, 219 мм. Сети холодного водоснабжения из стальных труб диам. 114, 219 мм. Сети горячего водоснабжения из стальных труб диам. 114 мм. </w:t>
            </w:r>
            <w:r w:rsidRPr="008744D7">
              <w:rPr>
                <w:sz w:val="20"/>
                <w:szCs w:val="20"/>
              </w:rPr>
              <w:lastRenderedPageBreak/>
              <w:t>Сп особ прокладки надземный по эстакаде. Изо</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14 53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4 530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09512</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09513</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мплект средств защиты высота-3/тип-3/</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КОМПЛЕКТ СРЕДСТВ ЗАЩИТЫ ВЫСОТА-3/ТИП-3/состоит из штатив-тренога и спасательной лебедки. Штатив-допустимая нагрузка 200кг, разрывная сила 22кн, рабочая высота макс. 228 см, минимум 130см. Масса 14,3 кг, размеры в сложенном состоянии 175*23*23см. Лебедка-</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0933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11</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мпьютер HP COMPAG DC8000/TFT22/W</w:t>
            </w:r>
            <w:r w:rsidRPr="008744D7">
              <w:rPr>
                <w:sz w:val="20"/>
                <w:szCs w:val="20"/>
              </w:rPr>
              <w:lastRenderedPageBreak/>
              <w:t>U472ES</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КОМПЬЮТЕР HP COMPAG DC8000/TFT22/WU472ES установленная операционная система подлинная Windows профессиональная 32-битная тип процессора процессор Intel Core2</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5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5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492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7.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Кондиционер оконный GOLF</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ционарное устройство монтируется в оконный или стенной прое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5 471,88</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5 471,88</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2668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09.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теплоснабжения  48 кв.жилого  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Общая протяженность сети -140пог.м, в том числе: воздушная прокладка -1"22пог.м. (количество опор -28 шт.); в каналах под дорогой -18пог.м. Тубопроводы Д-100/200 из стальной трубы с теплоизоляционным слоем из индустриального пенополиуретана с гидроз</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 03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857 871,3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176 128,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5 467,7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110 515,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044 902,8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979 289,9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65 612,9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913 677,0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629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водоснабжения вахтового общежития н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97 м. . Сети холодного и горячего водоснабжения из стальных труб диам. 200 мм,114 мм,108 мм, 100мм, 50мм, 40мм. Способ п рокладки подземный на глубине 1,8 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29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34 449,7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63 550,2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01,0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53 937,3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44 324,4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34 711,5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 612,9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25 098,67</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2600000_004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горячего вод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ей 95м, трубопроводы стальные диам. 76мм (l=95.0м), 57мм (l=95.0м). Способ прокладки надземный на высоте 4-6 м. Изоляция-мин.вата, сталь оцинкованная. Количество </w:t>
            </w:r>
            <w:r w:rsidRPr="008744D7">
              <w:rPr>
                <w:sz w:val="20"/>
                <w:szCs w:val="20"/>
              </w:rPr>
              <w:lastRenderedPageBreak/>
              <w:t>задвижек -2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69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357 838,85</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40 161,1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17 645,0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295 128,8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72 612,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250 096,63</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629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74,5 пог.м. Стальные трубопроводы диаметр 150мм. Способ прокладки подземный на глубине 1,25м. Количество смотровых колодцев - 2 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44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15 383,8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2 616,1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475,1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9 701,6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2 914,5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914,5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2600000_004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канализации</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110 м, трубопроводы стальные диам. 219мм (l=90.0м), 114мм (l=20.0м). Способ прокладки подземный на глубине 2,11-3,04м. Cмотровые колодцы -4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6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528 115,16</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33 8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758,3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67 6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4 584,8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3 1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 484,84</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2600000_003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тепл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и -95пог.м, проложена стальной трубой диаметром 89мм общей длиной 190пог.м. Способ прокладки надземный на высоте 4-6 м., изоляция-мин.вата, сталь оцинкованная. Опоры -17шт., задвижки -2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841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33 525,79</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407 474,2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260,7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80 345,18</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53 216,1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26 087,1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7 129,03</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298 958,09</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6297</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теплоснабжения вахтового общежития н</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и -97м. Прололжена стальной предизолированной трубой диаметр 159мм,114мм, 65мм с теплоизоляцией и покрытием из полиэтилена. Способ прокладки подземный на глубине 1,8 м. </w:t>
            </w:r>
            <w:r w:rsidRPr="008744D7">
              <w:rPr>
                <w:sz w:val="20"/>
                <w:szCs w:val="20"/>
              </w:rPr>
              <w:lastRenderedPageBreak/>
              <w:t>Количество задвижек -5ш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3 23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 503 358,59</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728 641,4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952,9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621 206,5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 513 771,6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406 336,7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7 434,9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 298 901,81</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72600000_0039</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2002</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ружные сети холодного вод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и -95м, проложена стальной трубой диаметром 76мм. Способ прокладки надземный на высоте 4-6 м. Изоляция-мин.вата, сталь оцинкованная. Количество задвижек - 1.</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69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357 265,78</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340 734,2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876,3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18 218,0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295 701,9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73 185,8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2 516,13</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250 669,7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074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12.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НАСОС ЭЛЕКТРИЧЕСКИЙ RP PRO-2 ROTHENBERGER</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едназначен для точного и быстрого испытания давлением трубопроводов и резервуаров в системах водоснабжения,отопления,в установках сжатого воздуха,системах охлаждения в солнечных батареях,масляных системах ,сприкленных установках,котлах и напорныхрезерв</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4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42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канализации наружные</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32 м. Диаметр стальных труб 159 мм. Способ проклад ки подземный на гл. 2,6 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92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92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974</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8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вые</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 xml:space="preserve">Протяженность сетей 180 м. Стальная труба диам. 57 мм. Сети холодного и горячего водоснабжения из стальных труб </w:t>
            </w:r>
            <w:r w:rsidRPr="008744D7">
              <w:rPr>
                <w:sz w:val="20"/>
                <w:szCs w:val="20"/>
              </w:rPr>
              <w:lastRenderedPageBreak/>
              <w:t>диам. 57 мм. Способ прокладк и подземный на глубине 2 м.,частично надземный.</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5 99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5 997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2600000_0430</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вые внутриквартальные с водопрово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1600 м. Сети теплоснабжения из стальных труб диам. 114мм, 219 мм. Сети холодного водоснабжения из стальных труб диам. 11 4 мм. Сети горячего водоснабжения из стальных труб диам. 114, 159 мм. Способ прокладки надземный по эстакаде. Из</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1 754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1 754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006</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1.1996</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снабжения</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льные трубы от Ду 325 до Ду 89 мм. Общая протяженность: Ду 325х6 - 16м, Ду 219х6 - 150м, Ду 159х4,5 - 50м, 114х4 - 155м. Два блок-бокса: бойлерная и дожимная насосная. Способ прокладки надземный по эстакаде.</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1 38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9 904 435,35</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1 475 564,65</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42 158,9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969 656,7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505 907,8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63 748,8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463 748,89</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71118</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2.2008</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ети теплоснабжения   наружные 48 кв. 4-х этажного</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Т1)(Т2) прокладка надземная по опорам, трубопроводы Д159х4,5 - 2 в ППУ изоляции, от ТК9 до дома Д108х3,5 -2 ППУ изоляция с защитным покрытием спирально-замковой трубой из оцинкованной стали .L-97,5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858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85 161,92</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72 838,08</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 376,7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44 317,3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15 796,52</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487 275,7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28 520,78</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458 754,9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12600000_0302</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93</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танок СНС-12</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нок настольно-сверлильный: для сверления отверстий в мелких деталях , завод-изготовитель: Алапаевский станкостроительный завод, год выпуск а 1996, наибольший диаметр сверления 12 мм, мощность привода главного движения 0,55 кВт, габариты 750х350х980, м</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80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80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80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2.1997</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танок СТЩ-400</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Станок обдирочно-шлифовальный: для обдирки и зачистки изделий из метал ла, завод-изготовитель: Алапаевский станкостроительный завод, год выпу ска 1996, шлифовальный круг по ГОСТ 2424-83 400х50х203, количество шли фовальных кругов-2, мощность эл. двигател</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79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79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2600000_0425</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01.10.198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Тепломагистраль с водопроводом</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Протяженность сетей 1875 м. Сети теплоснабжения: стальная труба диам. 159, 219 мм. Сети холодного водоснабжения: стальная труба диам. 159,11 4 мм. Сети горячего водоснабжения: стальная труба диам.114,159 мм. Спо соб прокладки надземный по эстакаде.Изоляц</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32 724 567,59</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27 242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 482 567,5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65 504,51</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5 117 063,08</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65 504,51</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4 751 558,5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365 504,51</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4 386 054,0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74375</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0.04.2009</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Устройство многофункцион.CANON MF 5770</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Монохромный, лазерный, А4, 600dpi, 20стр/мин/ОЗУ 64МВ/сканер, копир, факс, USB, Ethernet</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43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3 0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34821</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1) Узел регулирования-1к-т: Клемная панель ECL Comfort 210-1шт&lt;(&gt;,&lt;)&gt; регулятор температуры ECL Comfort 210-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 011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21 25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89 7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425,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88 6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87 5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86 4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1 1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85 35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34822</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истема автоматического регулирования и учет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t>1) Узел регулирования-1к-т: Клемная панель ECL Comfort 210-1шт&lt;(&gt;,&lt;)&gt; регулятор температуры ECL Comfort 210-1шт, датчик температуры ЕSMT-1шт ,датчик температуры ESMU-100-2шт, Защитная гильза ESMU-100-2шт, ключ программирования для ECL Comfort 230-1к-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81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08 75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72 2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175,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74 1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76 0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77 950,00</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 1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79 850,00</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134823</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31.10.2014</w:t>
            </w:r>
          </w:p>
        </w:tc>
        <w:tc>
          <w:tcPr>
            <w:tcW w:w="310" w:type="pct"/>
            <w:shd w:val="clear" w:color="auto" w:fill="auto"/>
            <w:noWrap/>
            <w:vAlign w:val="center"/>
            <w:hideMark/>
          </w:tcPr>
          <w:p w:rsidR="00273BB7" w:rsidRPr="008744D7" w:rsidRDefault="00273BB7" w:rsidP="00843724">
            <w:pPr>
              <w:rPr>
                <w:sz w:val="20"/>
                <w:szCs w:val="20"/>
              </w:rPr>
            </w:pPr>
            <w:r w:rsidRPr="008744D7">
              <w:rPr>
                <w:sz w:val="20"/>
                <w:szCs w:val="20"/>
              </w:rPr>
              <w:t>Система автоматического регулиро</w:t>
            </w:r>
            <w:r w:rsidRPr="008744D7">
              <w:rPr>
                <w:sz w:val="20"/>
                <w:szCs w:val="20"/>
              </w:rPr>
              <w:lastRenderedPageBreak/>
              <w:t>вания и учета</w:t>
            </w:r>
          </w:p>
        </w:tc>
        <w:tc>
          <w:tcPr>
            <w:tcW w:w="1023" w:type="pct"/>
            <w:shd w:val="clear" w:color="auto" w:fill="auto"/>
            <w:vAlign w:val="center"/>
            <w:hideMark/>
          </w:tcPr>
          <w:p w:rsidR="00273BB7" w:rsidRPr="008744D7" w:rsidRDefault="00273BB7" w:rsidP="00843724">
            <w:pPr>
              <w:rPr>
                <w:sz w:val="20"/>
                <w:szCs w:val="20"/>
              </w:rPr>
            </w:pPr>
            <w:r w:rsidRPr="008744D7">
              <w:rPr>
                <w:sz w:val="20"/>
                <w:szCs w:val="20"/>
              </w:rPr>
              <w:lastRenderedPageBreak/>
              <w:t>1) Узел регулирования-1к-т: Клемная панель ECL Comfort 210-1шт&lt;(&gt;,&lt;)&gt; регулятор температуры ECL Comfort 210-</w:t>
            </w:r>
            <w:r w:rsidRPr="008744D7">
              <w:rPr>
                <w:sz w:val="20"/>
                <w:szCs w:val="20"/>
              </w:rPr>
              <w:lastRenderedPageBreak/>
              <w:t>1шт, датчик температуры ЕSMT-1шт ,датчик температуры ESMU-100-2шт,Защитная гильза ESMU-100-2шт, ключ программирования для ECL Comfort 230-1к-т,</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lastRenderedPageBreak/>
              <w:t>1 007 000,00</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419 583,34</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587 4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8 391,6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486 7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386 0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285 316,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00 700,00</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184 616,66</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lastRenderedPageBreak/>
              <w:t> </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rsidR="00273BB7" w:rsidRPr="008744D7" w:rsidRDefault="00273BB7" w:rsidP="00843724">
            <w:pPr>
              <w:rPr>
                <w:bCs/>
                <w:sz w:val="20"/>
                <w:szCs w:val="20"/>
              </w:rPr>
            </w:pPr>
            <w:r w:rsidRPr="008744D7">
              <w:rPr>
                <w:bCs/>
                <w:sz w:val="20"/>
                <w:szCs w:val="20"/>
              </w:rPr>
              <w:t>Передача теплоэнергии</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97 148 039,47</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83 544 461,57</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8 121 010,31</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5 996,04</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151 952,31</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8 533 512,48</w:t>
            </w:r>
          </w:p>
        </w:tc>
      </w:tr>
      <w:tr w:rsidR="00273BB7" w:rsidRPr="008744D7" w:rsidTr="00843724">
        <w:trPr>
          <w:trHeight w:val="20"/>
        </w:trPr>
        <w:tc>
          <w:tcPr>
            <w:tcW w:w="282" w:type="pct"/>
            <w:shd w:val="clear" w:color="auto" w:fill="auto"/>
            <w:noWrap/>
            <w:vAlign w:val="center"/>
            <w:hideMark/>
          </w:tcPr>
          <w:p w:rsidR="00273BB7" w:rsidRPr="008744D7" w:rsidRDefault="00273BB7" w:rsidP="00843724">
            <w:pPr>
              <w:jc w:val="center"/>
              <w:rPr>
                <w:sz w:val="20"/>
                <w:szCs w:val="20"/>
              </w:rPr>
            </w:pPr>
            <w:r w:rsidRPr="008744D7">
              <w:rPr>
                <w:sz w:val="20"/>
                <w:szCs w:val="20"/>
              </w:rPr>
              <w:t> </w:t>
            </w:r>
          </w:p>
        </w:tc>
        <w:tc>
          <w:tcPr>
            <w:tcW w:w="283" w:type="pct"/>
            <w:shd w:val="clear" w:color="auto" w:fill="auto"/>
            <w:noWrap/>
            <w:vAlign w:val="center"/>
            <w:hideMark/>
          </w:tcPr>
          <w:p w:rsidR="00273BB7" w:rsidRPr="008744D7" w:rsidRDefault="00273BB7" w:rsidP="00843724">
            <w:pPr>
              <w:jc w:val="center"/>
              <w:rPr>
                <w:sz w:val="20"/>
                <w:szCs w:val="20"/>
              </w:rPr>
            </w:pPr>
            <w:r w:rsidRPr="008744D7">
              <w:rPr>
                <w:sz w:val="20"/>
                <w:szCs w:val="20"/>
              </w:rPr>
              <w:t> </w:t>
            </w:r>
          </w:p>
        </w:tc>
        <w:tc>
          <w:tcPr>
            <w:tcW w:w="1333" w:type="pct"/>
            <w:gridSpan w:val="2"/>
            <w:shd w:val="clear" w:color="auto" w:fill="auto"/>
            <w:noWrap/>
            <w:vAlign w:val="center"/>
            <w:hideMark/>
          </w:tcPr>
          <w:p w:rsidR="00273BB7" w:rsidRPr="008744D7" w:rsidRDefault="00273BB7" w:rsidP="00843724">
            <w:pPr>
              <w:rPr>
                <w:bCs/>
                <w:sz w:val="20"/>
                <w:szCs w:val="20"/>
              </w:rPr>
            </w:pPr>
            <w:r w:rsidRPr="008744D7">
              <w:rPr>
                <w:bCs/>
                <w:sz w:val="20"/>
                <w:szCs w:val="20"/>
              </w:rPr>
              <w:t>Итого </w:t>
            </w:r>
          </w:p>
        </w:tc>
        <w:tc>
          <w:tcPr>
            <w:tcW w:w="297" w:type="pct"/>
            <w:shd w:val="clear" w:color="auto" w:fill="auto"/>
            <w:noWrap/>
            <w:vAlign w:val="center"/>
            <w:hideMark/>
          </w:tcPr>
          <w:p w:rsidR="00273BB7" w:rsidRPr="008744D7" w:rsidRDefault="00273BB7" w:rsidP="00843724">
            <w:pPr>
              <w:jc w:val="right"/>
              <w:rPr>
                <w:sz w:val="20"/>
                <w:szCs w:val="20"/>
              </w:rPr>
            </w:pPr>
            <w:r w:rsidRPr="008744D7">
              <w:rPr>
                <w:sz w:val="20"/>
                <w:szCs w:val="20"/>
              </w:rPr>
              <w:t>121 800 039,47</w:t>
            </w:r>
          </w:p>
        </w:tc>
        <w:tc>
          <w:tcPr>
            <w:tcW w:w="285" w:type="pct"/>
            <w:shd w:val="clear" w:color="auto" w:fill="auto"/>
            <w:noWrap/>
            <w:vAlign w:val="center"/>
            <w:hideMark/>
          </w:tcPr>
          <w:p w:rsidR="00273BB7" w:rsidRPr="008744D7" w:rsidRDefault="00273BB7" w:rsidP="00843724">
            <w:pPr>
              <w:jc w:val="right"/>
              <w:rPr>
                <w:sz w:val="20"/>
                <w:szCs w:val="20"/>
              </w:rPr>
            </w:pPr>
            <w:r w:rsidRPr="008744D7">
              <w:rPr>
                <w:sz w:val="20"/>
                <w:szCs w:val="20"/>
              </w:rPr>
              <w:t>-107 507 370,81</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8 810 101,07</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58 640,6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841 043,07</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2 451 625,59</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90 669,66</w:t>
            </w:r>
          </w:p>
        </w:tc>
        <w:tc>
          <w:tcPr>
            <w:tcW w:w="258" w:type="pct"/>
            <w:shd w:val="clear" w:color="auto" w:fill="auto"/>
            <w:noWrap/>
            <w:vAlign w:val="center"/>
            <w:hideMark/>
          </w:tcPr>
          <w:p w:rsidR="00273BB7" w:rsidRPr="008744D7" w:rsidRDefault="00273BB7" w:rsidP="00843724">
            <w:pPr>
              <w:jc w:val="right"/>
              <w:rPr>
                <w:sz w:val="20"/>
                <w:szCs w:val="20"/>
              </w:rPr>
            </w:pPr>
            <w:r w:rsidRPr="008744D7">
              <w:rPr>
                <w:sz w:val="20"/>
                <w:szCs w:val="20"/>
              </w:rPr>
              <w:t>10 960 955,93</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1 445 596,17</w:t>
            </w:r>
          </w:p>
        </w:tc>
        <w:tc>
          <w:tcPr>
            <w:tcW w:w="242" w:type="pct"/>
            <w:shd w:val="clear" w:color="auto" w:fill="auto"/>
            <w:noWrap/>
            <w:vAlign w:val="center"/>
            <w:hideMark/>
          </w:tcPr>
          <w:p w:rsidR="00273BB7" w:rsidRPr="008744D7" w:rsidRDefault="00273BB7" w:rsidP="00843724">
            <w:pPr>
              <w:jc w:val="right"/>
              <w:rPr>
                <w:sz w:val="20"/>
                <w:szCs w:val="20"/>
              </w:rPr>
            </w:pPr>
            <w:r w:rsidRPr="008744D7">
              <w:rPr>
                <w:sz w:val="20"/>
                <w:szCs w:val="20"/>
              </w:rPr>
              <w:t>9 515 359,76</w:t>
            </w:r>
          </w:p>
        </w:tc>
        <w:tc>
          <w:tcPr>
            <w:tcW w:w="256" w:type="pct"/>
            <w:shd w:val="clear" w:color="auto" w:fill="auto"/>
            <w:noWrap/>
            <w:vAlign w:val="center"/>
            <w:hideMark/>
          </w:tcPr>
          <w:p w:rsidR="00273BB7" w:rsidRPr="008744D7" w:rsidRDefault="00273BB7" w:rsidP="00843724">
            <w:pPr>
              <w:jc w:val="right"/>
              <w:rPr>
                <w:sz w:val="20"/>
                <w:szCs w:val="20"/>
              </w:rPr>
            </w:pPr>
            <w:r w:rsidRPr="008744D7">
              <w:rPr>
                <w:sz w:val="20"/>
                <w:szCs w:val="20"/>
              </w:rPr>
              <w:t>981 847,28</w:t>
            </w:r>
          </w:p>
        </w:tc>
        <w:tc>
          <w:tcPr>
            <w:tcW w:w="240" w:type="pct"/>
            <w:shd w:val="clear" w:color="auto" w:fill="auto"/>
            <w:noWrap/>
            <w:vAlign w:val="center"/>
            <w:hideMark/>
          </w:tcPr>
          <w:p w:rsidR="00273BB7" w:rsidRPr="008744D7" w:rsidRDefault="00273BB7" w:rsidP="00843724">
            <w:pPr>
              <w:jc w:val="right"/>
              <w:rPr>
                <w:sz w:val="20"/>
                <w:szCs w:val="20"/>
              </w:rPr>
            </w:pPr>
            <w:r w:rsidRPr="008744D7">
              <w:rPr>
                <w:sz w:val="20"/>
                <w:szCs w:val="20"/>
              </w:rPr>
              <w:t>8 533 512,48</w:t>
            </w:r>
          </w:p>
        </w:tc>
      </w:tr>
    </w:tbl>
    <w:p w:rsidR="00273BB7" w:rsidRPr="008744D7" w:rsidRDefault="00273BB7" w:rsidP="00273BB7">
      <w:pPr>
        <w:tabs>
          <w:tab w:val="left" w:pos="1276"/>
        </w:tabs>
        <w:autoSpaceDE w:val="0"/>
        <w:autoSpaceDN w:val="0"/>
        <w:adjustRightInd w:val="0"/>
        <w:contextualSpacing/>
        <w:jc w:val="both"/>
      </w:pPr>
    </w:p>
    <w:p w:rsidR="00273BB7" w:rsidRPr="008744D7" w:rsidRDefault="00273BB7" w:rsidP="006246DA">
      <w:pPr>
        <w:tabs>
          <w:tab w:val="left" w:pos="1276"/>
        </w:tabs>
        <w:autoSpaceDE w:val="0"/>
        <w:autoSpaceDN w:val="0"/>
        <w:adjustRightInd w:val="0"/>
        <w:ind w:firstLine="709"/>
        <w:contextualSpacing/>
        <w:jc w:val="both"/>
      </w:pPr>
    </w:p>
    <w:p w:rsidR="00273BB7" w:rsidRPr="008744D7" w:rsidRDefault="00273BB7" w:rsidP="006246DA">
      <w:pPr>
        <w:tabs>
          <w:tab w:val="left" w:pos="1276"/>
        </w:tabs>
        <w:autoSpaceDE w:val="0"/>
        <w:autoSpaceDN w:val="0"/>
        <w:adjustRightInd w:val="0"/>
        <w:ind w:firstLine="709"/>
        <w:contextualSpacing/>
        <w:jc w:val="both"/>
        <w:sectPr w:rsidR="00273BB7" w:rsidRPr="008744D7" w:rsidSect="00273BB7">
          <w:pgSz w:w="16838" w:h="11906" w:orient="landscape"/>
          <w:pgMar w:top="1701" w:right="1134" w:bottom="1701" w:left="1134" w:header="283" w:footer="567" w:gutter="0"/>
          <w:cols w:space="708"/>
          <w:docGrid w:linePitch="360"/>
        </w:sectPr>
      </w:pPr>
    </w:p>
    <w:p w:rsidR="006246DA" w:rsidRPr="008744D7" w:rsidRDefault="006246DA" w:rsidP="006246DA">
      <w:pPr>
        <w:tabs>
          <w:tab w:val="left" w:pos="1276"/>
        </w:tabs>
        <w:autoSpaceDE w:val="0"/>
        <w:autoSpaceDN w:val="0"/>
        <w:adjustRightInd w:val="0"/>
        <w:ind w:firstLine="709"/>
        <w:contextualSpacing/>
        <w:jc w:val="both"/>
      </w:pPr>
      <w:r w:rsidRPr="008744D7">
        <w:lastRenderedPageBreak/>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rsidR="006246DA" w:rsidRPr="008744D7" w:rsidRDefault="006246DA" w:rsidP="006246DA">
      <w:pPr>
        <w:tabs>
          <w:tab w:val="left" w:pos="1276"/>
        </w:tabs>
        <w:autoSpaceDE w:val="0"/>
        <w:autoSpaceDN w:val="0"/>
        <w:adjustRightInd w:val="0"/>
        <w:ind w:firstLine="709"/>
        <w:contextualSpacing/>
        <w:jc w:val="both"/>
      </w:pPr>
      <w:r w:rsidRPr="008744D7">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rsidR="006246DA" w:rsidRPr="008744D7" w:rsidRDefault="006246DA" w:rsidP="006246DA">
      <w:pPr>
        <w:tabs>
          <w:tab w:val="left" w:pos="1276"/>
        </w:tabs>
        <w:autoSpaceDE w:val="0"/>
        <w:autoSpaceDN w:val="0"/>
        <w:adjustRightInd w:val="0"/>
        <w:ind w:firstLine="709"/>
        <w:contextualSpacing/>
        <w:jc w:val="both"/>
      </w:pPr>
      <w:r w:rsidRPr="008744D7">
        <w:t>Прогноз отчислений на социальные нужды осуществлён исходя из следующих тарифов страховых взносов:</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Пенсионный фонд РФ – 22 %;</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онд социального страхования РФ – 2,9 %;</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в Федеральный фонд обязательного медицинского страхования – 5,1 %;</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на страхование от несчастных случаев на производстве и профессиональных заболеваний – 0,2 %.</w:t>
      </w:r>
    </w:p>
    <w:p w:rsidR="006246DA" w:rsidRPr="008744D7" w:rsidRDefault="006246DA" w:rsidP="006246DA">
      <w:pPr>
        <w:tabs>
          <w:tab w:val="left" w:pos="1276"/>
        </w:tabs>
        <w:autoSpaceDE w:val="0"/>
        <w:autoSpaceDN w:val="0"/>
        <w:adjustRightInd w:val="0"/>
        <w:ind w:firstLine="709"/>
        <w:contextualSpacing/>
        <w:jc w:val="both"/>
      </w:pPr>
    </w:p>
    <w:p w:rsidR="006246DA" w:rsidRPr="008744D7" w:rsidRDefault="006246DA" w:rsidP="006246DA">
      <w:pPr>
        <w:tabs>
          <w:tab w:val="left" w:pos="1276"/>
        </w:tabs>
        <w:autoSpaceDE w:val="0"/>
        <w:autoSpaceDN w:val="0"/>
        <w:adjustRightInd w:val="0"/>
        <w:ind w:firstLine="709"/>
        <w:contextualSpacing/>
        <w:jc w:val="both"/>
      </w:pPr>
      <w:r w:rsidRPr="008744D7">
        <w:t>Параметры стр</w:t>
      </w:r>
      <w:r w:rsidR="004832B0" w:rsidRPr="008744D7">
        <w:t>аховых взносов на период до 2029</w:t>
      </w:r>
      <w:r w:rsidRPr="008744D7">
        <w:t xml:space="preserve"> года приняты неизменными и равными 30,2 % от заработной платы.</w:t>
      </w:r>
    </w:p>
    <w:p w:rsidR="006246DA" w:rsidRPr="008744D7" w:rsidRDefault="006246DA" w:rsidP="006246DA">
      <w:pPr>
        <w:tabs>
          <w:tab w:val="left" w:pos="1276"/>
        </w:tabs>
        <w:autoSpaceDE w:val="0"/>
        <w:autoSpaceDN w:val="0"/>
        <w:adjustRightInd w:val="0"/>
        <w:ind w:firstLine="709"/>
        <w:contextualSpacing/>
        <w:jc w:val="both"/>
      </w:pPr>
      <w:r w:rsidRPr="008744D7">
        <w:t>Затраты на ремонты по объектам инвестирования (в части нового строительства) определены в соответствии с СО 34.20.609-2003 «Методические рекомендации по определению нормативной величины затрат на техническое обслуживание и ремонт энергооборудования, зданий и сооружений электростанций» и СО 34.20.611-2003 «Нормативы затрат на ремонт в процентах от балансовой стоимости конкретных видов основных средств электростанций».</w:t>
      </w:r>
    </w:p>
    <w:p w:rsidR="006246DA" w:rsidRPr="008744D7" w:rsidRDefault="006246DA" w:rsidP="006246DA">
      <w:pPr>
        <w:tabs>
          <w:tab w:val="left" w:pos="1276"/>
        </w:tabs>
        <w:autoSpaceDE w:val="0"/>
        <w:autoSpaceDN w:val="0"/>
        <w:adjustRightInd w:val="0"/>
        <w:ind w:firstLine="709"/>
        <w:contextualSpacing/>
        <w:jc w:val="both"/>
      </w:pPr>
      <w:r w:rsidRPr="008744D7">
        <w:t>При этом расчёт необходимых расходов на ремонт по объектам инвестирования выполнен исходя из допущения, что в первые годы (3 года по источникам тепла и 5 лет по тепловым сетям) вновь возведённые/реконструированные объекты расходов на ремонт не требуют. В последующий период (2 года по тепловым источникам и 5 лет по тепловым сетям) расходы на ремонт по каждому объекту постепенно увеличиваются до нормативных затрат и далее рассчитываются в соответствии с нормативами.</w:t>
      </w:r>
    </w:p>
    <w:p w:rsidR="006246DA" w:rsidRPr="008744D7" w:rsidRDefault="006246DA" w:rsidP="006246DA">
      <w:pPr>
        <w:tabs>
          <w:tab w:val="left" w:pos="1276"/>
        </w:tabs>
        <w:autoSpaceDE w:val="0"/>
        <w:autoSpaceDN w:val="0"/>
        <w:adjustRightInd w:val="0"/>
        <w:ind w:firstLine="709"/>
        <w:contextualSpacing/>
        <w:jc w:val="both"/>
      </w:pPr>
      <w:r w:rsidRPr="008744D7">
        <w:t>Кроме того, в составе необходимой валовой выручки учтены определённые ранее затраты на замену ветхих тепловых сетей, выработавших нормативный срок эксплуатации.</w:t>
      </w:r>
    </w:p>
    <w:p w:rsidR="006246DA" w:rsidRPr="008744D7" w:rsidRDefault="006246DA" w:rsidP="006246DA">
      <w:pPr>
        <w:tabs>
          <w:tab w:val="left" w:pos="1276"/>
        </w:tabs>
        <w:autoSpaceDE w:val="0"/>
        <w:autoSpaceDN w:val="0"/>
        <w:adjustRightInd w:val="0"/>
        <w:ind w:firstLine="709"/>
        <w:contextualSpacing/>
        <w:jc w:val="both"/>
      </w:pPr>
      <w:r w:rsidRPr="008744D7">
        <w:t>Прогноз прочих расходов выполнен в соответствии индексом-дефлятором потребительских цен.</w:t>
      </w:r>
    </w:p>
    <w:p w:rsidR="006246DA" w:rsidRPr="008744D7" w:rsidRDefault="006246DA" w:rsidP="006246DA">
      <w:pPr>
        <w:tabs>
          <w:tab w:val="left" w:pos="1276"/>
        </w:tabs>
        <w:autoSpaceDE w:val="0"/>
        <w:autoSpaceDN w:val="0"/>
        <w:adjustRightInd w:val="0"/>
        <w:ind w:firstLine="709"/>
        <w:contextualSpacing/>
        <w:jc w:val="both"/>
      </w:pPr>
      <w:r w:rsidRPr="008744D7">
        <w:t>Индексы-дефляторы, принятые для прогноза производственных расходов и тарифов на покупные энергоносители и воду, определены на основе следующих документов:</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социально-экономического развития РФ на 2019 год и на плановый период 2020 и 2021 годов (опубликован на сайте Минэкономразвития РФ);</w:t>
      </w:r>
    </w:p>
    <w:p w:rsidR="006246DA" w:rsidRPr="008744D7" w:rsidRDefault="006246DA" w:rsidP="006246DA">
      <w:pPr>
        <w:tabs>
          <w:tab w:val="left" w:pos="993"/>
        </w:tabs>
        <w:autoSpaceDE w:val="0"/>
        <w:autoSpaceDN w:val="0"/>
        <w:adjustRightInd w:val="0"/>
        <w:ind w:firstLine="709"/>
        <w:contextualSpacing/>
        <w:jc w:val="both"/>
      </w:pPr>
      <w:r w:rsidRPr="008744D7">
        <w:t>–</w:t>
      </w:r>
      <w:r w:rsidRPr="008744D7">
        <w:tab/>
        <w:t>Прогноз долгосрочного социально-экономического развития РФ на период до 2030 года (опубликован на сайте Минэкономразвития РФ).</w:t>
      </w:r>
    </w:p>
    <w:p w:rsidR="006246DA" w:rsidRPr="008744D7" w:rsidRDefault="006246DA" w:rsidP="006246DA">
      <w:pPr>
        <w:tabs>
          <w:tab w:val="left" w:pos="993"/>
        </w:tabs>
        <w:autoSpaceDE w:val="0"/>
        <w:autoSpaceDN w:val="0"/>
        <w:adjustRightInd w:val="0"/>
        <w:ind w:firstLine="709"/>
        <w:contextualSpacing/>
        <w:jc w:val="both"/>
      </w:pPr>
    </w:p>
    <w:p w:rsidR="00FD6C2A" w:rsidRPr="008744D7" w:rsidRDefault="00FD6C2A" w:rsidP="006246DA">
      <w:pPr>
        <w:tabs>
          <w:tab w:val="left" w:pos="993"/>
        </w:tabs>
        <w:autoSpaceDE w:val="0"/>
        <w:autoSpaceDN w:val="0"/>
        <w:adjustRightInd w:val="0"/>
        <w:ind w:firstLine="709"/>
        <w:contextualSpacing/>
        <w:jc w:val="both"/>
      </w:pPr>
      <w:r w:rsidRPr="008744D7">
        <w:t xml:space="preserve">В таблице </w:t>
      </w:r>
      <w:r w:rsidR="00187A58" w:rsidRPr="008744D7">
        <w:t>6</w:t>
      </w:r>
      <w:r w:rsidR="00CF282D">
        <w:t>5</w:t>
      </w:r>
      <w:r w:rsidRPr="008744D7">
        <w:t xml:space="preserve"> представлены индексы-дефляторы, принятые для прогноза производственных расходов и тарифов на покупные энергоносители и воду.</w:t>
      </w:r>
    </w:p>
    <w:p w:rsidR="00FD6C2A" w:rsidRPr="008744D7" w:rsidRDefault="00FD6C2A" w:rsidP="00FD6C2A">
      <w:pPr>
        <w:tabs>
          <w:tab w:val="left" w:pos="993"/>
        </w:tabs>
        <w:autoSpaceDE w:val="0"/>
        <w:autoSpaceDN w:val="0"/>
        <w:adjustRightInd w:val="0"/>
        <w:contextualSpacing/>
        <w:jc w:val="both"/>
      </w:pPr>
    </w:p>
    <w:p w:rsidR="00FD6C2A" w:rsidRPr="008744D7" w:rsidRDefault="00FD6C2A" w:rsidP="00FD6C2A">
      <w:pPr>
        <w:tabs>
          <w:tab w:val="left" w:pos="1276"/>
        </w:tabs>
        <w:contextualSpacing/>
        <w:jc w:val="both"/>
        <w:rPr>
          <w:bCs/>
        </w:rPr>
        <w:sectPr w:rsidR="00FD6C2A" w:rsidRPr="008744D7" w:rsidSect="00780787">
          <w:pgSz w:w="11906" w:h="16838"/>
          <w:pgMar w:top="1134" w:right="567" w:bottom="1134" w:left="1701" w:header="283" w:footer="567" w:gutter="0"/>
          <w:cols w:space="708"/>
          <w:docGrid w:linePitch="360"/>
        </w:sectPr>
      </w:pPr>
    </w:p>
    <w:p w:rsidR="00FD6C2A" w:rsidRPr="008744D7" w:rsidRDefault="00FD6C2A" w:rsidP="00FD6C2A">
      <w:pPr>
        <w:tabs>
          <w:tab w:val="left" w:pos="1276"/>
        </w:tabs>
        <w:contextualSpacing/>
        <w:jc w:val="both"/>
      </w:pPr>
      <w:r w:rsidRPr="008744D7">
        <w:rPr>
          <w:bCs/>
        </w:rPr>
        <w:lastRenderedPageBreak/>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5</w:t>
      </w:r>
      <w:r w:rsidR="00667B3B" w:rsidRPr="008744D7">
        <w:fldChar w:fldCharType="end"/>
      </w:r>
      <w:r w:rsidRPr="008744D7">
        <w:rPr>
          <w:bCs/>
        </w:rPr>
        <w:t xml:space="preserve"> </w:t>
      </w:r>
      <w:r w:rsidRPr="008744D7">
        <w:t>– Индексы-дефляторы, принятые для прогноза производственных расходов и тарифов на покупные энергоносители и воду</w:t>
      </w:r>
    </w:p>
    <w:p w:rsidR="00FD6C2A" w:rsidRPr="008744D7"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
        <w:gridCol w:w="4613"/>
        <w:gridCol w:w="998"/>
        <w:gridCol w:w="998"/>
        <w:gridCol w:w="998"/>
        <w:gridCol w:w="998"/>
        <w:gridCol w:w="998"/>
        <w:gridCol w:w="998"/>
        <w:gridCol w:w="998"/>
        <w:gridCol w:w="998"/>
        <w:gridCol w:w="998"/>
        <w:gridCol w:w="995"/>
      </w:tblGrid>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w:t>
            </w:r>
          </w:p>
        </w:tc>
        <w:tc>
          <w:tcPr>
            <w:tcW w:w="1502"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Наименование</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0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1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2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3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4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5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6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7 </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8 </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 xml:space="preserve">2029 </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1</w:t>
            </w:r>
          </w:p>
        </w:tc>
        <w:tc>
          <w:tcPr>
            <w:tcW w:w="1502" w:type="pct"/>
            <w:vAlign w:val="center"/>
          </w:tcPr>
          <w:p w:rsidR="004832B0" w:rsidRPr="008744D7" w:rsidRDefault="004832B0" w:rsidP="00FB2F82">
            <w:pPr>
              <w:widowControl w:val="0"/>
              <w:ind w:left="34"/>
              <w:rPr>
                <w:i/>
                <w:sz w:val="20"/>
                <w:szCs w:val="20"/>
                <w:lang w:eastAsia="en-US"/>
              </w:rPr>
            </w:pPr>
            <w:r w:rsidRPr="008744D7">
              <w:rPr>
                <w:position w:val="1"/>
                <w:sz w:val="20"/>
                <w:szCs w:val="20"/>
                <w:lang w:eastAsia="en-US"/>
              </w:rPr>
              <w:t>Индекс потребительских цен (ИПЦ)</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2</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0</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2</w:t>
            </w:r>
          </w:p>
        </w:tc>
        <w:tc>
          <w:tcPr>
            <w:tcW w:w="1502" w:type="pct"/>
            <w:vAlign w:val="center"/>
          </w:tcPr>
          <w:p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оптовой цены на природный газ (для всех категорий потребителей, за </w:t>
            </w:r>
            <w:r w:rsidRPr="008744D7">
              <w:rPr>
                <w:position w:val="1"/>
                <w:sz w:val="20"/>
                <w:szCs w:val="20"/>
                <w:lang w:eastAsia="en-US"/>
              </w:rPr>
              <w:t>исключением насел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2</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1</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3</w:t>
            </w:r>
          </w:p>
        </w:tc>
        <w:tc>
          <w:tcPr>
            <w:tcW w:w="1502" w:type="pct"/>
            <w:vAlign w:val="center"/>
          </w:tcPr>
          <w:p w:rsidR="004832B0" w:rsidRPr="008744D7" w:rsidRDefault="004832B0" w:rsidP="00FB2F82">
            <w:pPr>
              <w:widowControl w:val="0"/>
              <w:ind w:left="34"/>
              <w:rPr>
                <w:sz w:val="20"/>
                <w:szCs w:val="20"/>
                <w:lang w:eastAsia="en-US"/>
              </w:rPr>
            </w:pPr>
            <w:r w:rsidRPr="008744D7">
              <w:rPr>
                <w:sz w:val="20"/>
                <w:szCs w:val="20"/>
                <w:lang w:eastAsia="en-US"/>
              </w:rPr>
              <w:t>Индекс роста цены на мазут</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w w:val="99"/>
                <w:sz w:val="20"/>
                <w:szCs w:val="20"/>
                <w:lang w:eastAsia="en-US"/>
              </w:rPr>
              <w:t>4</w:t>
            </w:r>
          </w:p>
        </w:tc>
        <w:tc>
          <w:tcPr>
            <w:tcW w:w="1502" w:type="pct"/>
            <w:vAlign w:val="center"/>
          </w:tcPr>
          <w:p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электроэнергию (для всех категорий потребителей, за исключением </w:t>
            </w:r>
            <w:r w:rsidRPr="008744D7">
              <w:rPr>
                <w:position w:val="1"/>
                <w:sz w:val="20"/>
                <w:szCs w:val="20"/>
                <w:lang w:eastAsia="en-US"/>
              </w:rPr>
              <w:t>насел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0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6</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15</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5</w:t>
            </w:r>
          </w:p>
        </w:tc>
        <w:tc>
          <w:tcPr>
            <w:tcW w:w="1502" w:type="pct"/>
            <w:vAlign w:val="center"/>
          </w:tcPr>
          <w:p w:rsidR="004832B0" w:rsidRPr="008744D7" w:rsidRDefault="004832B0" w:rsidP="00FB2F82">
            <w:pPr>
              <w:widowControl w:val="0"/>
              <w:ind w:left="34"/>
              <w:rPr>
                <w:i/>
                <w:sz w:val="20"/>
                <w:szCs w:val="20"/>
                <w:lang w:eastAsia="en-US"/>
              </w:rPr>
            </w:pPr>
            <w:r w:rsidRPr="008744D7">
              <w:rPr>
                <w:sz w:val="20"/>
                <w:szCs w:val="20"/>
                <w:lang w:eastAsia="en-US"/>
              </w:rPr>
              <w:t xml:space="preserve">Индекс роста цены на услуги </w:t>
            </w:r>
            <w:r w:rsidRPr="008744D7">
              <w:rPr>
                <w:position w:val="1"/>
                <w:sz w:val="20"/>
                <w:szCs w:val="20"/>
                <w:lang w:eastAsia="en-US"/>
              </w:rPr>
              <w:t>водоснабжения/водоотвед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0</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41</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4</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3</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r>
      <w:tr w:rsidR="004832B0" w:rsidRPr="008744D7" w:rsidTr="004832B0">
        <w:trPr>
          <w:trHeight w:val="227"/>
          <w:jc w:val="center"/>
        </w:trPr>
        <w:tc>
          <w:tcPr>
            <w:tcW w:w="248"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6</w:t>
            </w:r>
          </w:p>
        </w:tc>
        <w:tc>
          <w:tcPr>
            <w:tcW w:w="1502" w:type="pct"/>
            <w:vAlign w:val="center"/>
          </w:tcPr>
          <w:p w:rsidR="004832B0" w:rsidRPr="008744D7" w:rsidRDefault="004832B0" w:rsidP="00FB2F82">
            <w:pPr>
              <w:rPr>
                <w:rFonts w:eastAsiaTheme="minorHAnsi"/>
                <w:color w:val="000000"/>
                <w:sz w:val="20"/>
                <w:szCs w:val="20"/>
                <w:lang w:eastAsia="en-US"/>
              </w:rPr>
            </w:pPr>
            <w:r w:rsidRPr="008744D7">
              <w:rPr>
                <w:sz w:val="20"/>
                <w:szCs w:val="20"/>
                <w:lang w:eastAsia="en-US"/>
              </w:rPr>
              <w:t>Индекс роста цены на</w:t>
            </w:r>
            <w:r w:rsidRPr="008744D7">
              <w:rPr>
                <w:rFonts w:eastAsiaTheme="minorHAnsi"/>
                <w:color w:val="000000"/>
                <w:sz w:val="20"/>
                <w:szCs w:val="20"/>
                <w:lang w:eastAsia="en-US"/>
              </w:rPr>
              <w:t xml:space="preserve"> услуги теплоснабжения</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31</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9</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8</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6</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5</w:t>
            </w:r>
          </w:p>
        </w:tc>
        <w:tc>
          <w:tcPr>
            <w:tcW w:w="325"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7</w:t>
            </w:r>
          </w:p>
        </w:tc>
        <w:tc>
          <w:tcPr>
            <w:tcW w:w="324" w:type="pct"/>
            <w:vAlign w:val="center"/>
          </w:tcPr>
          <w:p w:rsidR="004832B0" w:rsidRPr="008744D7" w:rsidRDefault="004832B0" w:rsidP="00FB2F82">
            <w:pPr>
              <w:widowControl w:val="0"/>
              <w:ind w:left="34"/>
              <w:jc w:val="center"/>
              <w:rPr>
                <w:sz w:val="20"/>
                <w:szCs w:val="20"/>
                <w:lang w:eastAsia="en-US"/>
              </w:rPr>
            </w:pPr>
            <w:r w:rsidRPr="008744D7">
              <w:rPr>
                <w:sz w:val="20"/>
                <w:szCs w:val="20"/>
                <w:lang w:eastAsia="en-US"/>
              </w:rPr>
              <w:t>1,020</w:t>
            </w:r>
          </w:p>
        </w:tc>
      </w:tr>
    </w:tbl>
    <w:p w:rsidR="00F76B7E" w:rsidRPr="008744D7" w:rsidRDefault="00F76B7E" w:rsidP="00FD6C2A">
      <w:pPr>
        <w:tabs>
          <w:tab w:val="left" w:pos="1276"/>
        </w:tabs>
        <w:contextualSpacing/>
        <w:jc w:val="both"/>
      </w:pPr>
    </w:p>
    <w:p w:rsidR="00CE244B" w:rsidRPr="008744D7" w:rsidRDefault="00CE244B" w:rsidP="00374EF5">
      <w:pPr>
        <w:tabs>
          <w:tab w:val="left" w:pos="1276"/>
        </w:tabs>
        <w:autoSpaceDE w:val="0"/>
        <w:autoSpaceDN w:val="0"/>
        <w:adjustRightInd w:val="0"/>
        <w:contextualSpacing/>
        <w:jc w:val="both"/>
      </w:pPr>
    </w:p>
    <w:p w:rsidR="00FD6C2A" w:rsidRPr="008744D7" w:rsidRDefault="00FD6C2A" w:rsidP="00374EF5">
      <w:pPr>
        <w:tabs>
          <w:tab w:val="left" w:pos="1276"/>
        </w:tabs>
        <w:autoSpaceDE w:val="0"/>
        <w:autoSpaceDN w:val="0"/>
        <w:adjustRightInd w:val="0"/>
        <w:contextualSpacing/>
        <w:jc w:val="both"/>
        <w:sectPr w:rsidR="00FD6C2A" w:rsidRPr="008744D7" w:rsidSect="00780787">
          <w:pgSz w:w="16838" w:h="11906" w:orient="landscape"/>
          <w:pgMar w:top="1701" w:right="851" w:bottom="567" w:left="851" w:header="709" w:footer="284" w:gutter="0"/>
          <w:cols w:space="708"/>
          <w:docGrid w:linePitch="381"/>
        </w:sectPr>
      </w:pPr>
    </w:p>
    <w:p w:rsidR="00AE69A0" w:rsidRPr="008744D7" w:rsidRDefault="00AE69A0" w:rsidP="00C2459E">
      <w:pPr>
        <w:tabs>
          <w:tab w:val="left" w:pos="1276"/>
        </w:tabs>
        <w:autoSpaceDE w:val="0"/>
        <w:autoSpaceDN w:val="0"/>
        <w:adjustRightInd w:val="0"/>
        <w:ind w:firstLine="709"/>
        <w:contextualSpacing/>
        <w:jc w:val="both"/>
      </w:pPr>
      <w:r w:rsidRPr="008744D7">
        <w:lastRenderedPageBreak/>
        <w:t>Для выполнения анализа ценовых последствий реализации мероприятий, предусмотренных схемой теплоснабжения, для Вариант</w:t>
      </w:r>
      <w:r w:rsidR="00187A58" w:rsidRPr="008744D7">
        <w:t>а 1</w:t>
      </w:r>
      <w:r w:rsidRPr="008744D7">
        <w:t xml:space="preserve"> выполнен прогноз на</w:t>
      </w:r>
      <w:r w:rsidR="00E44DAD" w:rsidRPr="008744D7">
        <w:t xml:space="preserve"> перспективный период до 20</w:t>
      </w:r>
      <w:r w:rsidR="00187A58" w:rsidRPr="008744D7">
        <w:t>29</w:t>
      </w:r>
      <w:r w:rsidR="00E44DAD" w:rsidRPr="008744D7">
        <w:t xml:space="preserve"> года.</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тарифов на тепловую энергию;</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индикативной платы за подключение.</w:t>
      </w:r>
    </w:p>
    <w:p w:rsidR="00AE69A0" w:rsidRPr="008744D7" w:rsidRDefault="00AE69A0" w:rsidP="00C2459E">
      <w:pPr>
        <w:tabs>
          <w:tab w:val="left" w:pos="1276"/>
        </w:tabs>
        <w:autoSpaceDE w:val="0"/>
        <w:autoSpaceDN w:val="0"/>
        <w:adjustRightInd w:val="0"/>
        <w:ind w:firstLine="709"/>
        <w:contextualSpacing/>
        <w:jc w:val="both"/>
      </w:pPr>
    </w:p>
    <w:p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следующего:</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за базовый период принят 201</w:t>
      </w:r>
      <w:r w:rsidR="00731C7F" w:rsidRPr="008744D7">
        <w:t>9</w:t>
      </w:r>
      <w:r w:rsidR="00E44DAD" w:rsidRPr="008744D7">
        <w:t xml:space="preserve"> год</w:t>
      </w:r>
      <w:r w:rsidRPr="008744D7">
        <w:t>;</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товарного отпуска тепловой энергии на 201</w:t>
      </w:r>
      <w:r w:rsidR="00731C7F" w:rsidRPr="008744D7">
        <w:t>9</w:t>
      </w:r>
      <w:r w:rsidR="00E44DAD" w:rsidRPr="008744D7">
        <w:t xml:space="preserve"> год</w:t>
      </w:r>
      <w:r w:rsidRPr="008744D7">
        <w:t xml:space="preserve"> приняты по материалам тарифных дел (распределение расходов по статьям затрат выполнено на основе данных ТСО);</w:t>
      </w:r>
    </w:p>
    <w:p w:rsidR="00AE69A0" w:rsidRPr="008744D7" w:rsidRDefault="00AE69A0" w:rsidP="00C2459E">
      <w:pPr>
        <w:tabs>
          <w:tab w:val="left" w:pos="993"/>
        </w:tabs>
        <w:autoSpaceDE w:val="0"/>
        <w:autoSpaceDN w:val="0"/>
        <w:adjustRightInd w:val="0"/>
        <w:ind w:firstLine="709"/>
        <w:contextualSpacing/>
        <w:jc w:val="both"/>
      </w:pPr>
      <w:r w:rsidRPr="008744D7">
        <w:t>–</w:t>
      </w:r>
      <w:r w:rsidRPr="008744D7">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rsidR="00AE69A0" w:rsidRPr="008744D7" w:rsidRDefault="00AE69A0" w:rsidP="00C2459E">
      <w:pPr>
        <w:tabs>
          <w:tab w:val="left" w:pos="1276"/>
        </w:tabs>
        <w:autoSpaceDE w:val="0"/>
        <w:autoSpaceDN w:val="0"/>
        <w:adjustRightInd w:val="0"/>
        <w:ind w:firstLine="709"/>
        <w:contextualSpacing/>
        <w:jc w:val="both"/>
      </w:pPr>
    </w:p>
    <w:p w:rsidR="00AE69A0" w:rsidRPr="008744D7" w:rsidRDefault="00AE69A0" w:rsidP="00C2459E">
      <w:pPr>
        <w:tabs>
          <w:tab w:val="left" w:pos="1276"/>
        </w:tabs>
        <w:autoSpaceDE w:val="0"/>
        <w:autoSpaceDN w:val="0"/>
        <w:adjustRightInd w:val="0"/>
        <w:ind w:firstLine="709"/>
        <w:contextualSpacing/>
        <w:jc w:val="both"/>
      </w:pPr>
      <w:r w:rsidRPr="008744D7">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rsidR="00AE69A0" w:rsidRPr="008744D7" w:rsidRDefault="00AE69A0" w:rsidP="00C2459E">
      <w:pPr>
        <w:tabs>
          <w:tab w:val="left" w:pos="1276"/>
        </w:tabs>
        <w:autoSpaceDE w:val="0"/>
        <w:autoSpaceDN w:val="0"/>
        <w:adjustRightInd w:val="0"/>
        <w:ind w:firstLine="709"/>
        <w:contextualSpacing/>
        <w:jc w:val="both"/>
      </w:pPr>
      <w:r w:rsidRPr="008744D7">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rsidR="00AE69A0" w:rsidRPr="008744D7" w:rsidRDefault="00AE69A0" w:rsidP="00CB30B9">
      <w:pPr>
        <w:tabs>
          <w:tab w:val="left" w:pos="1276"/>
        </w:tabs>
        <w:autoSpaceDE w:val="0"/>
        <w:autoSpaceDN w:val="0"/>
        <w:adjustRightInd w:val="0"/>
        <w:ind w:firstLine="709"/>
        <w:contextualSpacing/>
        <w:jc w:val="both"/>
      </w:pPr>
      <w:r w:rsidRPr="008744D7">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rsidR="00CB30B9" w:rsidRPr="008744D7" w:rsidRDefault="00CB30B9" w:rsidP="00CB30B9">
      <w:pPr>
        <w:tabs>
          <w:tab w:val="left" w:pos="1276"/>
        </w:tabs>
        <w:autoSpaceDE w:val="0"/>
        <w:autoSpaceDN w:val="0"/>
        <w:adjustRightInd w:val="0"/>
        <w:ind w:firstLine="709"/>
        <w:contextualSpacing/>
        <w:jc w:val="both"/>
      </w:pPr>
    </w:p>
    <w:p w:rsidR="001B3129" w:rsidRPr="008744D7" w:rsidRDefault="001B3129" w:rsidP="00374EF5">
      <w:pPr>
        <w:pStyle w:val="2"/>
        <w:tabs>
          <w:tab w:val="left" w:pos="1276"/>
        </w:tabs>
        <w:spacing w:before="0"/>
        <w:ind w:left="0" w:firstLine="709"/>
        <w:contextualSpacing/>
        <w:rPr>
          <w:rFonts w:cs="Times New Roman"/>
          <w:b w:val="0"/>
          <w:szCs w:val="24"/>
        </w:rPr>
      </w:pPr>
      <w:bookmarkStart w:id="876" w:name="_Toc524614906"/>
      <w:bookmarkStart w:id="877" w:name="_Toc524615122"/>
      <w:bookmarkStart w:id="878" w:name="_Toc15640967"/>
      <w:bookmarkStart w:id="879" w:name="_Toc28125406"/>
      <w:bookmarkStart w:id="880" w:name="_Toc42090975"/>
      <w:bookmarkStart w:id="881" w:name="_Hlk15651846"/>
      <w:bookmarkEnd w:id="875"/>
      <w:r w:rsidRPr="008744D7">
        <w:rPr>
          <w:rFonts w:cs="Times New Roman"/>
          <w:b w:val="0"/>
          <w:szCs w:val="24"/>
        </w:rPr>
        <w:t xml:space="preserve">Описание изменений в </w:t>
      </w:r>
      <w:bookmarkEnd w:id="876"/>
      <w:bookmarkEnd w:id="877"/>
      <w:r w:rsidRPr="008744D7">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8744D7">
        <w:rPr>
          <w:rFonts w:cs="Times New Roman"/>
          <w:b w:val="0"/>
          <w:szCs w:val="24"/>
        </w:rPr>
        <w:t>ё</w:t>
      </w:r>
      <w:r w:rsidRPr="008744D7">
        <w:rPr>
          <w:rFonts w:cs="Times New Roman"/>
          <w:b w:val="0"/>
          <w:szCs w:val="24"/>
        </w:rPr>
        <w:t>том фактически осуществленных инвестиций и показателей их фактической эффективности</w:t>
      </w:r>
      <w:bookmarkEnd w:id="878"/>
      <w:bookmarkEnd w:id="879"/>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80"/>
    </w:p>
    <w:bookmarkEnd w:id="881"/>
    <w:p w:rsidR="00374EF5" w:rsidRPr="008744D7" w:rsidRDefault="00374EF5" w:rsidP="00374EF5">
      <w:pPr>
        <w:tabs>
          <w:tab w:val="left" w:pos="1276"/>
        </w:tabs>
        <w:contextualSpacing/>
        <w:jc w:val="both"/>
      </w:pPr>
    </w:p>
    <w:p w:rsidR="00F76B7E" w:rsidRPr="008744D7" w:rsidRDefault="00F95ABC" w:rsidP="00C2459E">
      <w:pPr>
        <w:ind w:firstLine="709"/>
        <w:contextualSpacing/>
        <w:jc w:val="both"/>
      </w:pPr>
      <w:r w:rsidRPr="008744D7">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rsidR="00637F6C" w:rsidRPr="008744D7" w:rsidRDefault="00637F6C" w:rsidP="00C2459E">
      <w:pPr>
        <w:ind w:firstLine="709"/>
        <w:contextualSpacing/>
        <w:jc w:val="both"/>
      </w:pPr>
    </w:p>
    <w:p w:rsidR="00637F6C" w:rsidRPr="008744D7" w:rsidRDefault="00637F6C" w:rsidP="009806F9">
      <w:pPr>
        <w:pStyle w:val="2"/>
        <w:numPr>
          <w:ilvl w:val="1"/>
          <w:numId w:val="72"/>
        </w:numPr>
        <w:tabs>
          <w:tab w:val="left" w:pos="1276"/>
        </w:tabs>
        <w:spacing w:before="0"/>
        <w:ind w:left="0" w:firstLine="709"/>
        <w:contextualSpacing/>
        <w:rPr>
          <w:rFonts w:cs="Times New Roman"/>
          <w:b w:val="0"/>
          <w:szCs w:val="24"/>
        </w:rPr>
      </w:pPr>
      <w:bookmarkStart w:id="882" w:name="_Toc39064278"/>
      <w:bookmarkStart w:id="883" w:name="_Toc39050432"/>
      <w:bookmarkStart w:id="884" w:name="_Toc42090976"/>
      <w:r w:rsidRPr="008744D7">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882"/>
      <w:bookmarkEnd w:id="883"/>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84"/>
    </w:p>
    <w:p w:rsidR="00637F6C" w:rsidRPr="008744D7" w:rsidRDefault="00637F6C" w:rsidP="00637F6C">
      <w:pPr>
        <w:contextualSpacing/>
        <w:jc w:val="both"/>
      </w:pPr>
    </w:p>
    <w:p w:rsidR="00637F6C" w:rsidRPr="008744D7" w:rsidRDefault="00637F6C" w:rsidP="00637F6C">
      <w:pPr>
        <w:ind w:firstLine="709"/>
        <w:contextualSpacing/>
        <w:jc w:val="both"/>
      </w:pPr>
      <w:r w:rsidRPr="008744D7">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CB30B9" w:rsidRPr="008744D7">
        <w:t>Сосновка</w:t>
      </w:r>
      <w:r w:rsidRPr="008744D7">
        <w:t xml:space="preserve"> не предполагается.</w:t>
      </w:r>
    </w:p>
    <w:p w:rsidR="00637F6C" w:rsidRPr="008744D7" w:rsidRDefault="00637F6C" w:rsidP="00C2459E">
      <w:pPr>
        <w:ind w:firstLine="709"/>
        <w:contextualSpacing/>
        <w:jc w:val="both"/>
      </w:pPr>
    </w:p>
    <w:p w:rsidR="00AD41CC" w:rsidRPr="008744D7" w:rsidRDefault="00A74F0B" w:rsidP="00EF1C91">
      <w:pPr>
        <w:pStyle w:val="14"/>
        <w:pageBreakBefore/>
        <w:tabs>
          <w:tab w:val="left" w:pos="1134"/>
        </w:tabs>
        <w:spacing w:before="0" w:line="240" w:lineRule="auto"/>
        <w:ind w:left="0" w:firstLine="709"/>
        <w:contextualSpacing/>
        <w:rPr>
          <w:rFonts w:cs="Times New Roman"/>
          <w:b w:val="0"/>
          <w:szCs w:val="24"/>
        </w:rPr>
      </w:pPr>
      <w:bookmarkStart w:id="885" w:name="_Toc524614907"/>
      <w:bookmarkStart w:id="886" w:name="_Toc524615123"/>
      <w:bookmarkStart w:id="887" w:name="_Toc28125407"/>
      <w:bookmarkStart w:id="888" w:name="_Toc42090977"/>
      <w:r w:rsidRPr="008744D7">
        <w:rPr>
          <w:rFonts w:cs="Times New Roman"/>
          <w:b w:val="0"/>
          <w:szCs w:val="24"/>
        </w:rPr>
        <w:lastRenderedPageBreak/>
        <w:t>Глава</w:t>
      </w:r>
      <w:r w:rsidR="00AD41CC" w:rsidRPr="008744D7">
        <w:rPr>
          <w:rFonts w:cs="Times New Roman"/>
          <w:b w:val="0"/>
          <w:szCs w:val="24"/>
        </w:rPr>
        <w:t xml:space="preserve"> 1</w:t>
      </w:r>
      <w:r w:rsidR="00D43A77" w:rsidRPr="008744D7">
        <w:rPr>
          <w:rFonts w:cs="Times New Roman"/>
          <w:b w:val="0"/>
          <w:szCs w:val="24"/>
        </w:rPr>
        <w:t>3</w:t>
      </w:r>
      <w:r w:rsidR="00AD41CC" w:rsidRPr="008744D7">
        <w:rPr>
          <w:rFonts w:cs="Times New Roman"/>
          <w:b w:val="0"/>
          <w:szCs w:val="24"/>
        </w:rPr>
        <w:t>. Индикаторы развития систем теплоснабжения городского округа</w:t>
      </w:r>
      <w:bookmarkEnd w:id="885"/>
      <w:bookmarkEnd w:id="886"/>
      <w:bookmarkEnd w:id="887"/>
      <w:bookmarkEnd w:id="888"/>
    </w:p>
    <w:p w:rsidR="00EF2ED9" w:rsidRPr="008744D7" w:rsidRDefault="00EF2ED9" w:rsidP="00EF2ED9"/>
    <w:p w:rsidR="00AD41CC" w:rsidRPr="008744D7" w:rsidRDefault="00AD41CC" w:rsidP="00EF2ED9">
      <w:pPr>
        <w:pStyle w:val="2"/>
        <w:tabs>
          <w:tab w:val="left" w:pos="1276"/>
        </w:tabs>
        <w:spacing w:before="0"/>
        <w:ind w:left="0" w:firstLine="709"/>
        <w:contextualSpacing/>
        <w:rPr>
          <w:rFonts w:cs="Times New Roman"/>
          <w:b w:val="0"/>
          <w:szCs w:val="24"/>
        </w:rPr>
      </w:pPr>
      <w:bookmarkStart w:id="889" w:name="_Toc524614908"/>
      <w:bookmarkStart w:id="890" w:name="_Toc524615124"/>
      <w:bookmarkStart w:id="891" w:name="_Toc28125408"/>
      <w:bookmarkStart w:id="892" w:name="_Toc42090978"/>
      <w:r w:rsidRPr="008744D7">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889"/>
      <w:bookmarkEnd w:id="890"/>
      <w:bookmarkEnd w:id="891"/>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92"/>
    </w:p>
    <w:p w:rsidR="00EF2ED9" w:rsidRPr="008744D7" w:rsidRDefault="00EF2ED9" w:rsidP="00EF2ED9">
      <w:pPr>
        <w:contextualSpacing/>
        <w:jc w:val="both"/>
      </w:pPr>
      <w:bookmarkStart w:id="893" w:name="_Hlk9970832"/>
    </w:p>
    <w:p w:rsidR="00C80B11" w:rsidRPr="008744D7" w:rsidRDefault="00C80B11" w:rsidP="00823C42">
      <w:pPr>
        <w:ind w:firstLine="709"/>
        <w:jc w:val="both"/>
        <w:rPr>
          <w:color w:val="000000"/>
        </w:rPr>
      </w:pPr>
      <w:r w:rsidRPr="008744D7">
        <w:t xml:space="preserve">Перечень аварий на тепловых сетях </w:t>
      </w:r>
      <w:r w:rsidR="00823C42" w:rsidRPr="008744D7">
        <w:t>за последние года не</w:t>
      </w:r>
      <w:r w:rsidRPr="008744D7">
        <w:t xml:space="preserve"> пред</w:t>
      </w:r>
      <w:r w:rsidR="00823C42" w:rsidRPr="008744D7">
        <w:t>оставлен администрацией с.п. Сосновка.</w:t>
      </w:r>
    </w:p>
    <w:p w:rsidR="00C80B11" w:rsidRPr="008744D7" w:rsidRDefault="00C80B11" w:rsidP="00C80B11">
      <w:pPr>
        <w:ind w:firstLine="709"/>
        <w:jc w:val="both"/>
      </w:pPr>
    </w:p>
    <w:p w:rsidR="00AD41CC" w:rsidRPr="008744D7" w:rsidRDefault="00AD41CC" w:rsidP="00EF2ED9">
      <w:pPr>
        <w:pStyle w:val="2"/>
        <w:spacing w:before="0"/>
        <w:ind w:left="0" w:firstLine="709"/>
        <w:contextualSpacing/>
        <w:rPr>
          <w:rFonts w:cs="Times New Roman"/>
          <w:b w:val="0"/>
          <w:szCs w:val="24"/>
        </w:rPr>
      </w:pPr>
      <w:bookmarkStart w:id="894" w:name="_Toc524614909"/>
      <w:bookmarkStart w:id="895" w:name="_Toc524615125"/>
      <w:bookmarkStart w:id="896" w:name="_Toc28125409"/>
      <w:bookmarkStart w:id="897" w:name="_Toc42090979"/>
      <w:bookmarkEnd w:id="893"/>
      <w:r w:rsidRPr="008744D7">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894"/>
      <w:bookmarkEnd w:id="895"/>
      <w:bookmarkEnd w:id="896"/>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897"/>
    </w:p>
    <w:p w:rsidR="00EF2ED9" w:rsidRPr="008744D7" w:rsidRDefault="00EF2ED9" w:rsidP="00EF2ED9">
      <w:pPr>
        <w:contextualSpacing/>
        <w:jc w:val="both"/>
      </w:pPr>
      <w:bookmarkStart w:id="898" w:name="_Hlk9970839"/>
    </w:p>
    <w:p w:rsidR="00D92DA1" w:rsidRPr="008744D7" w:rsidRDefault="00D92DA1" w:rsidP="00C80B11">
      <w:pPr>
        <w:ind w:firstLine="709"/>
        <w:contextualSpacing/>
        <w:jc w:val="both"/>
      </w:pPr>
      <w:r w:rsidRPr="008744D7">
        <w:t>Прекращений подачи тепловой энергии, теплоносителя в результате технологических нарушений на источниках теплоснабжения не было.</w:t>
      </w:r>
    </w:p>
    <w:bookmarkEnd w:id="898"/>
    <w:p w:rsidR="00D43A77" w:rsidRPr="008744D7" w:rsidRDefault="00D43A77" w:rsidP="00EF2ED9">
      <w:pPr>
        <w:contextualSpacing/>
        <w:jc w:val="both"/>
      </w:pPr>
    </w:p>
    <w:p w:rsidR="00AD41CC" w:rsidRPr="008744D7" w:rsidRDefault="00AD41CC" w:rsidP="00EF2ED9">
      <w:pPr>
        <w:pStyle w:val="2"/>
        <w:spacing w:before="0"/>
        <w:ind w:left="0" w:firstLine="709"/>
        <w:contextualSpacing/>
        <w:rPr>
          <w:rFonts w:cs="Times New Roman"/>
          <w:b w:val="0"/>
          <w:szCs w:val="24"/>
        </w:rPr>
      </w:pPr>
      <w:bookmarkStart w:id="899" w:name="_Toc524614910"/>
      <w:bookmarkStart w:id="900" w:name="_Toc524615126"/>
      <w:bookmarkStart w:id="901" w:name="_Toc28125410"/>
      <w:bookmarkStart w:id="902" w:name="_Toc42090980"/>
      <w:r w:rsidRPr="008744D7">
        <w:rPr>
          <w:rFonts w:cs="Times New Roman"/>
          <w:b w:val="0"/>
          <w:szCs w:val="24"/>
        </w:rPr>
        <w:t>Удельный расход условного топлива на единицу</w:t>
      </w:r>
      <w:r w:rsidR="00D43A77" w:rsidRPr="008744D7">
        <w:rPr>
          <w:rFonts w:cs="Times New Roman"/>
          <w:b w:val="0"/>
          <w:szCs w:val="24"/>
        </w:rPr>
        <w:t xml:space="preserve"> </w:t>
      </w:r>
      <w:r w:rsidRPr="008744D7">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899"/>
      <w:bookmarkEnd w:id="900"/>
      <w:bookmarkEnd w:id="901"/>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02"/>
    </w:p>
    <w:p w:rsidR="00EF2ED9" w:rsidRPr="008744D7" w:rsidRDefault="00EF2ED9" w:rsidP="00EF2ED9">
      <w:pPr>
        <w:contextualSpacing/>
        <w:jc w:val="both"/>
      </w:pPr>
    </w:p>
    <w:p w:rsidR="00823C42" w:rsidRDefault="00187A58" w:rsidP="00823C42">
      <w:pPr>
        <w:ind w:firstLine="709"/>
        <w:jc w:val="both"/>
      </w:pPr>
      <w:r w:rsidRPr="008744D7">
        <w:t>Удельный расход условного топлива на единицу тепловой энергии, отпускаемой с коллекторов источников тепловой энергии на территории с.п. Сосновка</w:t>
      </w:r>
      <w:r w:rsidR="00823C42" w:rsidRPr="008744D7">
        <w:t xml:space="preserve"> </w:t>
      </w:r>
      <w:r w:rsidRPr="008744D7">
        <w:t>с</w:t>
      </w:r>
      <w:r w:rsidR="00823C42" w:rsidRPr="008744D7">
        <w:t xml:space="preserve"> 20</w:t>
      </w:r>
      <w:r w:rsidRPr="008744D7">
        <w:t xml:space="preserve">20 года по </w:t>
      </w:r>
      <w:r w:rsidR="00823C42" w:rsidRPr="008744D7">
        <w:t>202</w:t>
      </w:r>
      <w:r w:rsidRPr="008744D7">
        <w:t>9</w:t>
      </w:r>
      <w:r w:rsidR="00823C42" w:rsidRPr="008744D7">
        <w:t xml:space="preserve"> г</w:t>
      </w:r>
      <w:r w:rsidRPr="008744D7">
        <w:t>од</w:t>
      </w:r>
      <w:r w:rsidR="00823C42" w:rsidRPr="008744D7">
        <w:t xml:space="preserve"> представлены в таблице </w:t>
      </w:r>
      <w:r w:rsidRPr="008744D7">
        <w:t>6</w:t>
      </w:r>
      <w:r w:rsidR="00CF282D">
        <w:t>6</w:t>
      </w:r>
      <w:r w:rsidR="00823C42" w:rsidRPr="008744D7">
        <w:t>.</w:t>
      </w:r>
    </w:p>
    <w:p w:rsidR="00CF282D" w:rsidRDefault="00CF282D" w:rsidP="00823C42">
      <w:pPr>
        <w:ind w:firstLine="709"/>
        <w:jc w:val="both"/>
      </w:pPr>
    </w:p>
    <w:p w:rsidR="00CF282D" w:rsidRPr="008744D7" w:rsidRDefault="00CF282D" w:rsidP="00823C42">
      <w:pPr>
        <w:ind w:firstLine="709"/>
        <w:jc w:val="both"/>
      </w:pPr>
    </w:p>
    <w:p w:rsidR="00ED16C6" w:rsidRPr="008744D7" w:rsidRDefault="00ED16C6" w:rsidP="00823C42">
      <w:pPr>
        <w:ind w:firstLine="709"/>
        <w:jc w:val="both"/>
        <w:sectPr w:rsidR="00ED16C6" w:rsidRPr="008744D7" w:rsidSect="00EF1C91">
          <w:pgSz w:w="11906" w:h="16838"/>
          <w:pgMar w:top="1134" w:right="567" w:bottom="1134" w:left="1701" w:header="283" w:footer="567" w:gutter="0"/>
          <w:cols w:space="708"/>
          <w:docGrid w:linePitch="360"/>
        </w:sectPr>
      </w:pPr>
    </w:p>
    <w:p w:rsidR="00823C42" w:rsidRPr="008744D7" w:rsidRDefault="00823C42" w:rsidP="00823C42">
      <w:pPr>
        <w:jc w:val="both"/>
      </w:pPr>
      <w:r w:rsidRPr="008744D7">
        <w:lastRenderedPageBreak/>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CF282D">
        <w:rPr>
          <w:noProof/>
        </w:rPr>
        <w:t>66</w:t>
      </w:r>
      <w:r w:rsidR="00667B3B" w:rsidRPr="008744D7">
        <w:rPr>
          <w:noProof/>
        </w:rPr>
        <w:fldChar w:fldCharType="end"/>
      </w:r>
      <w:r w:rsidRPr="008744D7">
        <w:t xml:space="preserve"> – </w:t>
      </w:r>
      <w:r w:rsidR="00187A58" w:rsidRPr="008744D7">
        <w:t>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w:t>
      </w:r>
    </w:p>
    <w:p w:rsidR="00ED16C6" w:rsidRPr="008744D7" w:rsidRDefault="00ED16C6" w:rsidP="00823C42">
      <w:pPr>
        <w:jc w:val="both"/>
      </w:pPr>
    </w:p>
    <w:tbl>
      <w:tblPr>
        <w:tblW w:w="5000" w:type="pct"/>
        <w:tblInd w:w="-5" w:type="dxa"/>
        <w:tblCellMar>
          <w:left w:w="28" w:type="dxa"/>
          <w:right w:w="28" w:type="dxa"/>
        </w:tblCellMar>
        <w:tblLook w:val="04A0" w:firstRow="1" w:lastRow="0" w:firstColumn="1" w:lastColumn="0" w:noHBand="0" w:noVBand="1"/>
      </w:tblPr>
      <w:tblGrid>
        <w:gridCol w:w="916"/>
        <w:gridCol w:w="2533"/>
        <w:gridCol w:w="1106"/>
        <w:gridCol w:w="916"/>
        <w:gridCol w:w="916"/>
        <w:gridCol w:w="916"/>
        <w:gridCol w:w="916"/>
        <w:gridCol w:w="916"/>
        <w:gridCol w:w="916"/>
        <w:gridCol w:w="916"/>
        <w:gridCol w:w="916"/>
        <w:gridCol w:w="916"/>
        <w:gridCol w:w="916"/>
        <w:gridCol w:w="916"/>
      </w:tblGrid>
      <w:tr w:rsidR="00ED16C6" w:rsidRPr="008744D7" w:rsidTr="00ED16C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29</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02</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0,064</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4,738</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Нормативный удельный расход условного топлива на отпуск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b/>
                <w:color w:val="000000"/>
                <w:sz w:val="20"/>
                <w:szCs w:val="20"/>
              </w:rPr>
            </w:pPr>
            <w:r w:rsidRPr="008744D7">
              <w:rPr>
                <w:b/>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b/>
                <w:color w:val="000000"/>
                <w:sz w:val="20"/>
                <w:szCs w:val="20"/>
              </w:rPr>
            </w:pPr>
            <w:r w:rsidRPr="008744D7">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98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0,842</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b/>
                <w:color w:val="000000"/>
                <w:sz w:val="20"/>
                <w:szCs w:val="20"/>
              </w:rPr>
            </w:pPr>
            <w:r w:rsidRPr="008744D7">
              <w:rPr>
                <w:b/>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b/>
                <w:color w:val="000000"/>
                <w:sz w:val="20"/>
                <w:szCs w:val="20"/>
              </w:rPr>
            </w:pPr>
            <w:r w:rsidRPr="008744D7">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21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b/>
                <w:color w:val="000000"/>
                <w:sz w:val="20"/>
                <w:szCs w:val="20"/>
              </w:rPr>
            </w:pPr>
            <w:r w:rsidRPr="008744D7">
              <w:rPr>
                <w:b/>
                <w:color w:val="000000"/>
                <w:sz w:val="20"/>
                <w:szCs w:val="20"/>
              </w:rPr>
              <w:t>160,198</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20,837</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962,95</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18</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rPr>
                <w:color w:val="000000"/>
              </w:rPr>
            </w:pPr>
            <w:r w:rsidRPr="008744D7">
              <w:rPr>
                <w:color w:val="000000"/>
                <w:sz w:val="22"/>
                <w:szCs w:val="22"/>
              </w:rPr>
              <w:t> </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lastRenderedPageBreak/>
              <w:t>7.1.</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17,659</w:t>
            </w:r>
          </w:p>
        </w:tc>
      </w:tr>
      <w:tr w:rsidR="00ED16C6" w:rsidRPr="008744D7" w:rsidTr="00ED16C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rPr>
                <w:color w:val="000000"/>
                <w:sz w:val="20"/>
                <w:szCs w:val="20"/>
              </w:rPr>
            </w:pPr>
            <w:r w:rsidRPr="008744D7">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rsidR="00ED16C6" w:rsidRPr="008744D7" w:rsidRDefault="00ED16C6" w:rsidP="00ED16C6">
            <w:pPr>
              <w:jc w:val="center"/>
              <w:rPr>
                <w:color w:val="000000"/>
                <w:sz w:val="20"/>
                <w:szCs w:val="20"/>
              </w:rPr>
            </w:pPr>
            <w:r w:rsidRPr="008744D7">
              <w:rPr>
                <w:color w:val="000000"/>
                <w:sz w:val="20"/>
                <w:szCs w:val="20"/>
              </w:rPr>
              <w:t>тыс. н. м</w:t>
            </w:r>
            <w:r w:rsidRPr="008744D7">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ED16C6" w:rsidRPr="008744D7" w:rsidRDefault="00ED16C6" w:rsidP="00ED16C6">
            <w:pPr>
              <w:jc w:val="center"/>
              <w:rPr>
                <w:color w:val="000000"/>
                <w:sz w:val="20"/>
                <w:szCs w:val="20"/>
              </w:rPr>
            </w:pPr>
            <w:r w:rsidRPr="008744D7">
              <w:rPr>
                <w:color w:val="000000"/>
                <w:sz w:val="20"/>
                <w:szCs w:val="20"/>
              </w:rPr>
              <w:t>3 358,43</w:t>
            </w:r>
          </w:p>
        </w:tc>
      </w:tr>
    </w:tbl>
    <w:p w:rsidR="00823C42" w:rsidRPr="008744D7" w:rsidRDefault="00823C42" w:rsidP="00823C42">
      <w:pPr>
        <w:jc w:val="both"/>
        <w:rPr>
          <w:highlight w:val="yellow"/>
        </w:rPr>
      </w:pPr>
    </w:p>
    <w:p w:rsidR="00ED16C6" w:rsidRPr="008744D7" w:rsidRDefault="00ED16C6" w:rsidP="00EF1C91">
      <w:pPr>
        <w:keepNext/>
        <w:keepLines/>
        <w:jc w:val="both"/>
        <w:sectPr w:rsidR="00ED16C6" w:rsidRPr="008744D7" w:rsidSect="00ED16C6">
          <w:pgSz w:w="16838" w:h="11906" w:orient="landscape"/>
          <w:pgMar w:top="1701" w:right="1134" w:bottom="567" w:left="1134" w:header="283" w:footer="567" w:gutter="0"/>
          <w:cols w:space="708"/>
          <w:docGrid w:linePitch="360"/>
        </w:sectPr>
      </w:pPr>
    </w:p>
    <w:p w:rsidR="00AD41CC" w:rsidRPr="008744D7" w:rsidRDefault="00AD41CC" w:rsidP="002B255A">
      <w:pPr>
        <w:pStyle w:val="2"/>
        <w:tabs>
          <w:tab w:val="left" w:pos="1276"/>
        </w:tabs>
        <w:spacing w:before="0"/>
        <w:ind w:left="0" w:firstLine="709"/>
        <w:contextualSpacing/>
        <w:rPr>
          <w:rFonts w:cs="Times New Roman"/>
          <w:b w:val="0"/>
          <w:szCs w:val="24"/>
        </w:rPr>
      </w:pPr>
      <w:bookmarkStart w:id="903" w:name="_Toc524614911"/>
      <w:bookmarkStart w:id="904" w:name="_Toc524615127"/>
      <w:bookmarkStart w:id="905" w:name="_Toc28125411"/>
      <w:bookmarkStart w:id="906" w:name="_Toc42090981"/>
      <w:r w:rsidRPr="008744D7">
        <w:rPr>
          <w:rFonts w:cs="Times New Roman"/>
          <w:b w:val="0"/>
          <w:szCs w:val="24"/>
        </w:rPr>
        <w:lastRenderedPageBreak/>
        <w:t>Отношение величины технологических потерь тепловой энергии, теплоносителя к материальной характеристике тепловой сети</w:t>
      </w:r>
      <w:bookmarkEnd w:id="903"/>
      <w:bookmarkEnd w:id="904"/>
      <w:bookmarkEnd w:id="905"/>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06"/>
    </w:p>
    <w:p w:rsidR="00E14A53" w:rsidRPr="008744D7" w:rsidRDefault="00E14A53" w:rsidP="002B255A">
      <w:pPr>
        <w:tabs>
          <w:tab w:val="left" w:pos="1276"/>
        </w:tabs>
        <w:contextualSpacing/>
        <w:jc w:val="both"/>
      </w:pPr>
    </w:p>
    <w:p w:rsidR="004769E0" w:rsidRPr="008744D7" w:rsidRDefault="00ED16C6" w:rsidP="004769E0">
      <w:pPr>
        <w:ind w:firstLine="709"/>
        <w:jc w:val="both"/>
      </w:pPr>
      <w:r w:rsidRPr="008744D7">
        <w:t>Отношение величины технологических потерь тепловой энергии, теплоносителя к материальной характеристике тепловой сети на территории с.п. Сосновка</w:t>
      </w:r>
      <w:r w:rsidR="004769E0" w:rsidRPr="008744D7">
        <w:t xml:space="preserve"> представлен</w:t>
      </w:r>
      <w:r w:rsidRPr="008744D7">
        <w:t>о</w:t>
      </w:r>
      <w:r w:rsidR="004769E0" w:rsidRPr="008744D7">
        <w:t xml:space="preserve"> в таблице </w:t>
      </w:r>
      <w:r w:rsidR="00CF282D">
        <w:t>67</w:t>
      </w:r>
      <w:r w:rsidR="004769E0" w:rsidRPr="008744D7">
        <w:t>.</w:t>
      </w:r>
    </w:p>
    <w:p w:rsidR="004D035A" w:rsidRPr="008744D7" w:rsidRDefault="004D035A" w:rsidP="004769E0">
      <w:pPr>
        <w:ind w:firstLine="709"/>
        <w:jc w:val="both"/>
      </w:pPr>
    </w:p>
    <w:p w:rsidR="004D035A" w:rsidRPr="008744D7" w:rsidRDefault="004D035A" w:rsidP="004D035A">
      <w:pPr>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7</w:t>
      </w:r>
      <w:r w:rsidR="00667B3B" w:rsidRPr="008744D7">
        <w:rPr>
          <w:bCs/>
        </w:rPr>
        <w:fldChar w:fldCharType="end"/>
      </w:r>
      <w:r w:rsidRPr="008744D7">
        <w:rPr>
          <w:bCs/>
        </w:rPr>
        <w:t xml:space="preserve"> – </w:t>
      </w:r>
      <w:r w:rsidRPr="008744D7">
        <w:t>Отношение величины технологических потерь тепловой энергии, теплоносителя к материальной характеристике тепловой сети на территории с.п. Сосновка</w:t>
      </w:r>
    </w:p>
    <w:p w:rsidR="004D035A" w:rsidRPr="008744D7" w:rsidRDefault="004D035A" w:rsidP="004D035A">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rsidTr="004D035A">
        <w:tc>
          <w:tcPr>
            <w:tcW w:w="3209" w:type="dxa"/>
            <w:vAlign w:val="center"/>
          </w:tcPr>
          <w:p w:rsidR="004D035A" w:rsidRPr="008744D7" w:rsidRDefault="004D035A" w:rsidP="004D035A">
            <w:pPr>
              <w:tabs>
                <w:tab w:val="left" w:pos="1276"/>
              </w:tabs>
              <w:contextualSpacing/>
              <w:jc w:val="center"/>
              <w:rPr>
                <w:sz w:val="20"/>
                <w:szCs w:val="20"/>
              </w:rPr>
            </w:pPr>
            <w:r w:rsidRPr="008744D7">
              <w:rPr>
                <w:sz w:val="20"/>
                <w:szCs w:val="20"/>
              </w:rPr>
              <w:t>Потери тепловой энергии, Гкал</w:t>
            </w:r>
          </w:p>
        </w:tc>
        <w:tc>
          <w:tcPr>
            <w:tcW w:w="3209" w:type="dxa"/>
            <w:vAlign w:val="center"/>
          </w:tcPr>
          <w:p w:rsidR="004D035A" w:rsidRPr="008744D7" w:rsidRDefault="004D035A" w:rsidP="004D035A">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rsidR="004D035A" w:rsidRPr="008744D7" w:rsidRDefault="004D035A" w:rsidP="004D035A">
            <w:pPr>
              <w:tabs>
                <w:tab w:val="left" w:pos="1276"/>
              </w:tabs>
              <w:contextualSpacing/>
              <w:jc w:val="center"/>
              <w:rPr>
                <w:sz w:val="20"/>
                <w:szCs w:val="20"/>
                <w:vertAlign w:val="superscript"/>
              </w:rPr>
            </w:pPr>
            <w:r w:rsidRPr="008744D7">
              <w:rPr>
                <w:sz w:val="20"/>
                <w:szCs w:val="20"/>
              </w:rPr>
              <w:t>Отношение величины технологических потерь тепловой энергии, теплоносителя к материальной характеристике тепловой сети, Гкал/м</w:t>
            </w:r>
            <w:r w:rsidRPr="008744D7">
              <w:rPr>
                <w:sz w:val="20"/>
                <w:szCs w:val="20"/>
                <w:vertAlign w:val="superscript"/>
              </w:rPr>
              <w:t>2</w:t>
            </w:r>
          </w:p>
        </w:tc>
      </w:tr>
      <w:tr w:rsidR="004D035A" w:rsidRPr="008744D7" w:rsidTr="004D035A">
        <w:tc>
          <w:tcPr>
            <w:tcW w:w="3209" w:type="dxa"/>
            <w:vAlign w:val="center"/>
          </w:tcPr>
          <w:p w:rsidR="004D035A" w:rsidRPr="008744D7" w:rsidRDefault="004D035A" w:rsidP="004D035A">
            <w:pPr>
              <w:tabs>
                <w:tab w:val="left" w:pos="1276"/>
              </w:tabs>
              <w:contextualSpacing/>
              <w:jc w:val="center"/>
              <w:rPr>
                <w:sz w:val="20"/>
                <w:szCs w:val="20"/>
              </w:rPr>
            </w:pPr>
            <w:r w:rsidRPr="008744D7">
              <w:rPr>
                <w:sz w:val="20"/>
                <w:szCs w:val="20"/>
              </w:rPr>
              <w:t>4 821</w:t>
            </w:r>
          </w:p>
        </w:tc>
        <w:tc>
          <w:tcPr>
            <w:tcW w:w="3209" w:type="dxa"/>
            <w:vAlign w:val="center"/>
          </w:tcPr>
          <w:p w:rsidR="004D035A" w:rsidRPr="008744D7" w:rsidRDefault="004D035A" w:rsidP="004D035A">
            <w:pPr>
              <w:tabs>
                <w:tab w:val="left" w:pos="1276"/>
              </w:tabs>
              <w:contextualSpacing/>
              <w:jc w:val="center"/>
              <w:rPr>
                <w:sz w:val="20"/>
                <w:szCs w:val="20"/>
              </w:rPr>
            </w:pPr>
            <w:r w:rsidRPr="008744D7">
              <w:rPr>
                <w:sz w:val="20"/>
                <w:szCs w:val="20"/>
              </w:rPr>
              <w:t>2 475</w:t>
            </w:r>
          </w:p>
        </w:tc>
        <w:tc>
          <w:tcPr>
            <w:tcW w:w="3210" w:type="dxa"/>
            <w:vAlign w:val="center"/>
          </w:tcPr>
          <w:p w:rsidR="004D035A" w:rsidRPr="008744D7" w:rsidRDefault="004D035A" w:rsidP="004D035A">
            <w:pPr>
              <w:tabs>
                <w:tab w:val="left" w:pos="1276"/>
              </w:tabs>
              <w:contextualSpacing/>
              <w:jc w:val="center"/>
              <w:rPr>
                <w:sz w:val="20"/>
                <w:szCs w:val="20"/>
              </w:rPr>
            </w:pPr>
            <w:r w:rsidRPr="008744D7">
              <w:rPr>
                <w:sz w:val="20"/>
                <w:szCs w:val="20"/>
              </w:rPr>
              <w:t>1,948</w:t>
            </w:r>
          </w:p>
        </w:tc>
      </w:tr>
    </w:tbl>
    <w:p w:rsidR="004D035A" w:rsidRPr="008744D7" w:rsidRDefault="004D035A" w:rsidP="00C2459E">
      <w:pPr>
        <w:tabs>
          <w:tab w:val="left" w:pos="1276"/>
        </w:tabs>
        <w:ind w:firstLine="709"/>
        <w:contextualSpacing/>
        <w:jc w:val="both"/>
      </w:pPr>
    </w:p>
    <w:p w:rsidR="00AD41CC" w:rsidRPr="008744D7" w:rsidRDefault="004D035A" w:rsidP="00B65238">
      <w:pPr>
        <w:pStyle w:val="2"/>
        <w:tabs>
          <w:tab w:val="left" w:pos="993"/>
        </w:tabs>
        <w:spacing w:before="0"/>
        <w:ind w:left="0" w:firstLine="709"/>
        <w:contextualSpacing/>
        <w:rPr>
          <w:rFonts w:cs="Times New Roman"/>
          <w:b w:val="0"/>
          <w:szCs w:val="24"/>
        </w:rPr>
      </w:pPr>
      <w:bookmarkStart w:id="907" w:name="_Toc524614913"/>
      <w:bookmarkStart w:id="908" w:name="_Toc524615129"/>
      <w:bookmarkStart w:id="909" w:name="_Toc28125413"/>
      <w:bookmarkStart w:id="910" w:name="_Toc42090982"/>
      <w:r w:rsidRPr="008744D7">
        <w:rPr>
          <w:rFonts w:cs="Times New Roman"/>
          <w:b w:val="0"/>
          <w:szCs w:val="24"/>
        </w:rPr>
        <w:t>У</w:t>
      </w:r>
      <w:r w:rsidR="00AD41CC" w:rsidRPr="008744D7">
        <w:rPr>
          <w:rFonts w:cs="Times New Roman"/>
          <w:b w:val="0"/>
          <w:szCs w:val="24"/>
        </w:rPr>
        <w:t>дельная материальная характеристика теп</w:t>
      </w:r>
      <w:r w:rsidR="008642A0" w:rsidRPr="008744D7">
        <w:rPr>
          <w:rFonts w:cs="Times New Roman"/>
          <w:b w:val="0"/>
          <w:szCs w:val="24"/>
        </w:rPr>
        <w:t>ловых сетей, привед</w:t>
      </w:r>
      <w:r w:rsidR="00247591" w:rsidRPr="008744D7">
        <w:rPr>
          <w:rFonts w:cs="Times New Roman"/>
          <w:b w:val="0"/>
          <w:szCs w:val="24"/>
        </w:rPr>
        <w:t>ё</w:t>
      </w:r>
      <w:r w:rsidR="008642A0" w:rsidRPr="008744D7">
        <w:rPr>
          <w:rFonts w:cs="Times New Roman"/>
          <w:b w:val="0"/>
          <w:szCs w:val="24"/>
        </w:rPr>
        <w:t>нная к расчё</w:t>
      </w:r>
      <w:r w:rsidR="00AD41CC" w:rsidRPr="008744D7">
        <w:rPr>
          <w:rFonts w:cs="Times New Roman"/>
          <w:b w:val="0"/>
          <w:szCs w:val="24"/>
        </w:rPr>
        <w:t>тной тепловой нагрузке</w:t>
      </w:r>
      <w:bookmarkEnd w:id="907"/>
      <w:bookmarkEnd w:id="908"/>
      <w:bookmarkEnd w:id="909"/>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10"/>
    </w:p>
    <w:p w:rsidR="00B65238" w:rsidRPr="008744D7" w:rsidRDefault="00B65238" w:rsidP="00B65238">
      <w:pPr>
        <w:tabs>
          <w:tab w:val="left" w:pos="993"/>
        </w:tabs>
        <w:contextualSpacing/>
        <w:jc w:val="both"/>
      </w:pPr>
    </w:p>
    <w:p w:rsidR="00620FE3" w:rsidRPr="008744D7" w:rsidRDefault="00620FE3" w:rsidP="00C2459E">
      <w:pPr>
        <w:tabs>
          <w:tab w:val="left" w:pos="993"/>
        </w:tabs>
        <w:ind w:firstLine="709"/>
        <w:contextualSpacing/>
        <w:jc w:val="both"/>
      </w:pPr>
      <w:r w:rsidRPr="008744D7">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rsidR="00FB2F82" w:rsidRPr="008744D7" w:rsidRDefault="004769E0" w:rsidP="00FB2F82">
      <w:pPr>
        <w:ind w:firstLine="709"/>
        <w:jc w:val="both"/>
      </w:pPr>
      <w:r w:rsidRPr="008744D7">
        <w:t>Протяж</w:t>
      </w:r>
      <w:r w:rsidR="004D035A" w:rsidRPr="008744D7">
        <w:t>ё</w:t>
      </w:r>
      <w:r w:rsidRPr="008744D7">
        <w:t>нность сетей теплоснабжения согласно свидетельств о государственной регистрации собственности</w:t>
      </w:r>
      <w:r w:rsidR="00FB2F82" w:rsidRPr="008744D7">
        <w:t xml:space="preserve"> показан</w:t>
      </w:r>
      <w:r w:rsidRPr="008744D7">
        <w:t>а</w:t>
      </w:r>
      <w:r w:rsidR="00FB2F82" w:rsidRPr="008744D7">
        <w:t xml:space="preserve"> в таблице </w:t>
      </w:r>
      <w:r w:rsidR="00CF282D">
        <w:t>68</w:t>
      </w:r>
      <w:r w:rsidR="00FB2F82" w:rsidRPr="008744D7">
        <w:t>.</w:t>
      </w:r>
    </w:p>
    <w:p w:rsidR="004769E0" w:rsidRPr="008744D7" w:rsidRDefault="004769E0" w:rsidP="00FB2F82">
      <w:pPr>
        <w:ind w:firstLine="709"/>
        <w:jc w:val="both"/>
      </w:pPr>
    </w:p>
    <w:p w:rsidR="004769E0" w:rsidRPr="008744D7" w:rsidRDefault="004769E0" w:rsidP="004769E0">
      <w:pPr>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CF282D">
        <w:rPr>
          <w:bCs/>
          <w:noProof/>
        </w:rPr>
        <w:t>68</w:t>
      </w:r>
      <w:r w:rsidR="00667B3B" w:rsidRPr="008744D7">
        <w:rPr>
          <w:bCs/>
        </w:rPr>
        <w:fldChar w:fldCharType="end"/>
      </w:r>
      <w:r w:rsidRPr="008744D7">
        <w:rPr>
          <w:bCs/>
        </w:rPr>
        <w:t xml:space="preserve"> – </w:t>
      </w:r>
      <w:r w:rsidR="004D035A" w:rsidRPr="008744D7">
        <w:t>Удельная материальная характеристика тепловых сетей, приведённая к расчётной тепловой нагрузке на территории с.п. Сосновка</w:t>
      </w:r>
    </w:p>
    <w:p w:rsidR="004769E0" w:rsidRPr="008744D7" w:rsidRDefault="004769E0" w:rsidP="004769E0">
      <w:pPr>
        <w:jc w:val="both"/>
      </w:pPr>
    </w:p>
    <w:tbl>
      <w:tblPr>
        <w:tblStyle w:val="aff3"/>
        <w:tblW w:w="0" w:type="auto"/>
        <w:tblCellMar>
          <w:left w:w="28" w:type="dxa"/>
          <w:right w:w="28" w:type="dxa"/>
        </w:tblCellMar>
        <w:tblLook w:val="04A0" w:firstRow="1" w:lastRow="0" w:firstColumn="1" w:lastColumn="0" w:noHBand="0" w:noVBand="1"/>
      </w:tblPr>
      <w:tblGrid>
        <w:gridCol w:w="3209"/>
        <w:gridCol w:w="3209"/>
        <w:gridCol w:w="3210"/>
      </w:tblGrid>
      <w:tr w:rsidR="004D035A" w:rsidRPr="008744D7" w:rsidTr="00B9773D">
        <w:tc>
          <w:tcPr>
            <w:tcW w:w="3209" w:type="dxa"/>
            <w:vAlign w:val="center"/>
          </w:tcPr>
          <w:p w:rsidR="004D035A" w:rsidRPr="008744D7" w:rsidRDefault="004D035A" w:rsidP="00B9773D">
            <w:pPr>
              <w:tabs>
                <w:tab w:val="left" w:pos="1276"/>
              </w:tabs>
              <w:contextualSpacing/>
              <w:jc w:val="center"/>
              <w:rPr>
                <w:sz w:val="20"/>
                <w:szCs w:val="20"/>
              </w:rPr>
            </w:pPr>
            <w:r w:rsidRPr="008744D7">
              <w:rPr>
                <w:sz w:val="20"/>
                <w:szCs w:val="20"/>
              </w:rPr>
              <w:t>Расчётная тепловая нагрузка, Гкал/ч</w:t>
            </w:r>
          </w:p>
        </w:tc>
        <w:tc>
          <w:tcPr>
            <w:tcW w:w="3209" w:type="dxa"/>
            <w:vAlign w:val="center"/>
          </w:tcPr>
          <w:p w:rsidR="004D035A" w:rsidRPr="008744D7" w:rsidRDefault="004D035A" w:rsidP="00B9773D">
            <w:pPr>
              <w:tabs>
                <w:tab w:val="left" w:pos="1276"/>
              </w:tabs>
              <w:contextualSpacing/>
              <w:jc w:val="center"/>
              <w:rPr>
                <w:sz w:val="20"/>
                <w:szCs w:val="20"/>
                <w:vertAlign w:val="superscript"/>
              </w:rPr>
            </w:pPr>
            <w:r w:rsidRPr="008744D7">
              <w:rPr>
                <w:sz w:val="20"/>
                <w:szCs w:val="20"/>
              </w:rPr>
              <w:t>Материальная характеристика тепловых сетей, м</w:t>
            </w:r>
            <w:r w:rsidRPr="008744D7">
              <w:rPr>
                <w:sz w:val="20"/>
                <w:szCs w:val="20"/>
                <w:vertAlign w:val="superscript"/>
              </w:rPr>
              <w:t>2</w:t>
            </w:r>
          </w:p>
        </w:tc>
        <w:tc>
          <w:tcPr>
            <w:tcW w:w="3210" w:type="dxa"/>
            <w:vAlign w:val="center"/>
          </w:tcPr>
          <w:p w:rsidR="004D035A" w:rsidRPr="008744D7" w:rsidRDefault="004D035A" w:rsidP="00B9773D">
            <w:pPr>
              <w:tabs>
                <w:tab w:val="left" w:pos="1276"/>
              </w:tabs>
              <w:contextualSpacing/>
              <w:jc w:val="center"/>
              <w:rPr>
                <w:sz w:val="20"/>
                <w:szCs w:val="20"/>
                <w:vertAlign w:val="superscript"/>
              </w:rPr>
            </w:pPr>
            <w:r w:rsidRPr="008744D7">
              <w:rPr>
                <w:sz w:val="20"/>
                <w:szCs w:val="20"/>
              </w:rPr>
              <w:t>Удельная материальная характеристика тепловых сетей, приведённая к расчётной тепловой нагрузке, Гкал/ч/м</w:t>
            </w:r>
            <w:r w:rsidRPr="008744D7">
              <w:rPr>
                <w:sz w:val="20"/>
                <w:szCs w:val="20"/>
                <w:vertAlign w:val="superscript"/>
              </w:rPr>
              <w:t>2</w:t>
            </w:r>
          </w:p>
        </w:tc>
      </w:tr>
      <w:tr w:rsidR="004D035A" w:rsidRPr="008744D7" w:rsidTr="00B9773D">
        <w:tc>
          <w:tcPr>
            <w:tcW w:w="3209" w:type="dxa"/>
            <w:vAlign w:val="center"/>
          </w:tcPr>
          <w:p w:rsidR="004D035A" w:rsidRPr="008744D7" w:rsidRDefault="004D035A" w:rsidP="00B9773D">
            <w:pPr>
              <w:tabs>
                <w:tab w:val="left" w:pos="1276"/>
              </w:tabs>
              <w:contextualSpacing/>
              <w:jc w:val="center"/>
              <w:rPr>
                <w:sz w:val="20"/>
                <w:szCs w:val="20"/>
              </w:rPr>
            </w:pPr>
            <w:r w:rsidRPr="008744D7">
              <w:rPr>
                <w:sz w:val="20"/>
                <w:szCs w:val="20"/>
              </w:rPr>
              <w:t>8,4</w:t>
            </w:r>
          </w:p>
        </w:tc>
        <w:tc>
          <w:tcPr>
            <w:tcW w:w="3209" w:type="dxa"/>
            <w:vAlign w:val="center"/>
          </w:tcPr>
          <w:p w:rsidR="004D035A" w:rsidRPr="008744D7" w:rsidRDefault="004D035A" w:rsidP="00B9773D">
            <w:pPr>
              <w:tabs>
                <w:tab w:val="left" w:pos="1276"/>
              </w:tabs>
              <w:contextualSpacing/>
              <w:jc w:val="center"/>
              <w:rPr>
                <w:sz w:val="20"/>
                <w:szCs w:val="20"/>
              </w:rPr>
            </w:pPr>
            <w:r w:rsidRPr="008744D7">
              <w:rPr>
                <w:sz w:val="20"/>
                <w:szCs w:val="20"/>
              </w:rPr>
              <w:t>2 475</w:t>
            </w:r>
          </w:p>
        </w:tc>
        <w:tc>
          <w:tcPr>
            <w:tcW w:w="3210" w:type="dxa"/>
            <w:vAlign w:val="center"/>
          </w:tcPr>
          <w:p w:rsidR="004D035A" w:rsidRPr="008744D7" w:rsidRDefault="004D035A" w:rsidP="00B9773D">
            <w:pPr>
              <w:tabs>
                <w:tab w:val="left" w:pos="1276"/>
              </w:tabs>
              <w:contextualSpacing/>
              <w:jc w:val="center"/>
              <w:rPr>
                <w:sz w:val="20"/>
                <w:szCs w:val="20"/>
              </w:rPr>
            </w:pPr>
            <w:r w:rsidRPr="008744D7">
              <w:rPr>
                <w:sz w:val="20"/>
                <w:szCs w:val="20"/>
              </w:rPr>
              <w:t>0,0034</w:t>
            </w:r>
          </w:p>
        </w:tc>
      </w:tr>
    </w:tbl>
    <w:p w:rsidR="004D035A" w:rsidRPr="008744D7" w:rsidRDefault="004D035A" w:rsidP="004769E0">
      <w:pPr>
        <w:jc w:val="both"/>
      </w:pPr>
    </w:p>
    <w:p w:rsidR="00AD41CC" w:rsidRPr="008744D7" w:rsidRDefault="00AD41CC" w:rsidP="00B65238">
      <w:pPr>
        <w:pStyle w:val="2"/>
        <w:tabs>
          <w:tab w:val="left" w:pos="1276"/>
        </w:tabs>
        <w:spacing w:before="0"/>
        <w:ind w:left="0" w:firstLine="709"/>
        <w:contextualSpacing/>
        <w:rPr>
          <w:rFonts w:cs="Times New Roman"/>
          <w:b w:val="0"/>
          <w:szCs w:val="24"/>
        </w:rPr>
      </w:pPr>
      <w:bookmarkStart w:id="911" w:name="_Toc524614914"/>
      <w:bookmarkStart w:id="912" w:name="_Toc524615130"/>
      <w:bookmarkStart w:id="913" w:name="_Toc28125414"/>
      <w:bookmarkStart w:id="914" w:name="_Toc42090983"/>
      <w:r w:rsidRPr="008744D7">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11"/>
      <w:bookmarkEnd w:id="912"/>
      <w:bookmarkEnd w:id="913"/>
      <w:r w:rsidR="00032F6E" w:rsidRPr="008744D7">
        <w:rPr>
          <w:rFonts w:cs="Times New Roman"/>
          <w:b w:val="0"/>
        </w:rPr>
        <w:t xml:space="preserve">на территории с.п. </w:t>
      </w:r>
      <w:r w:rsidR="00CF0006" w:rsidRPr="008744D7">
        <w:rPr>
          <w:rFonts w:cs="Times New Roman"/>
          <w:b w:val="0"/>
        </w:rPr>
        <w:t>Сосновка</w:t>
      </w:r>
      <w:bookmarkEnd w:id="914"/>
    </w:p>
    <w:p w:rsidR="00B65238" w:rsidRPr="008744D7" w:rsidRDefault="00B65238" w:rsidP="00B65238">
      <w:pPr>
        <w:tabs>
          <w:tab w:val="left" w:pos="1276"/>
        </w:tabs>
        <w:contextualSpacing/>
        <w:jc w:val="both"/>
      </w:pPr>
      <w:bookmarkStart w:id="915" w:name="_Hlk22221519"/>
    </w:p>
    <w:p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5F6347" w:rsidRPr="008744D7">
        <w:t>Сосновка</w:t>
      </w:r>
      <w:r w:rsidRPr="008744D7">
        <w:t xml:space="preserve"> отсутствуют источники тепловой энергии, функционирующие в режиме комбинированной выработки электрической и тепловой энергии.</w:t>
      </w:r>
    </w:p>
    <w:bookmarkEnd w:id="915"/>
    <w:p w:rsidR="00B167CA" w:rsidRPr="008744D7" w:rsidRDefault="00B167CA" w:rsidP="00B65238">
      <w:pPr>
        <w:tabs>
          <w:tab w:val="left" w:pos="1276"/>
        </w:tabs>
        <w:contextualSpacing/>
        <w:jc w:val="both"/>
      </w:pPr>
    </w:p>
    <w:p w:rsidR="00AD41CC" w:rsidRPr="008744D7" w:rsidRDefault="00AD41CC" w:rsidP="00B65238">
      <w:pPr>
        <w:pStyle w:val="2"/>
        <w:tabs>
          <w:tab w:val="left" w:pos="1276"/>
        </w:tabs>
        <w:spacing w:before="0"/>
        <w:ind w:left="0" w:firstLine="709"/>
        <w:contextualSpacing/>
        <w:rPr>
          <w:rFonts w:cs="Times New Roman"/>
          <w:b w:val="0"/>
          <w:szCs w:val="24"/>
        </w:rPr>
      </w:pPr>
      <w:bookmarkStart w:id="916" w:name="_Toc524614915"/>
      <w:bookmarkStart w:id="917" w:name="_Toc524615131"/>
      <w:bookmarkStart w:id="918" w:name="_Toc28125415"/>
      <w:bookmarkStart w:id="919" w:name="_Toc42090984"/>
      <w:r w:rsidRPr="008744D7">
        <w:rPr>
          <w:rFonts w:cs="Times New Roman"/>
          <w:b w:val="0"/>
          <w:szCs w:val="24"/>
        </w:rPr>
        <w:t>Удельный расход условного топлива на отпуск электрической энергии</w:t>
      </w:r>
      <w:bookmarkEnd w:id="916"/>
      <w:bookmarkEnd w:id="917"/>
      <w:bookmarkEnd w:id="918"/>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19"/>
    </w:p>
    <w:p w:rsidR="00B65238" w:rsidRPr="008744D7" w:rsidRDefault="00B65238" w:rsidP="00B65238">
      <w:pPr>
        <w:tabs>
          <w:tab w:val="left" w:pos="1276"/>
        </w:tabs>
        <w:contextualSpacing/>
        <w:jc w:val="both"/>
      </w:pPr>
    </w:p>
    <w:p w:rsidR="00F263F8" w:rsidRPr="008744D7" w:rsidRDefault="00F263F8" w:rsidP="00C2459E">
      <w:pPr>
        <w:tabs>
          <w:tab w:val="left" w:pos="1276"/>
        </w:tabs>
        <w:ind w:firstLine="709"/>
        <w:contextualSpacing/>
        <w:jc w:val="both"/>
      </w:pPr>
      <w:r w:rsidRPr="008744D7">
        <w:t xml:space="preserve">На территории </w:t>
      </w:r>
      <w:r w:rsidR="00D0209A" w:rsidRPr="008744D7">
        <w:t xml:space="preserve">с.п. </w:t>
      </w:r>
      <w:r w:rsidR="005F6347" w:rsidRPr="008744D7">
        <w:t>Сосновка</w:t>
      </w:r>
      <w:r w:rsidR="00D172D8" w:rsidRPr="008744D7">
        <w:t xml:space="preserve"> </w:t>
      </w:r>
      <w:r w:rsidRPr="008744D7">
        <w:t>отсутствуют источники тепловой энергии, функционирующие в режиме комбинированной выработки электрической и тепловой энергии.</w:t>
      </w:r>
    </w:p>
    <w:p w:rsidR="000752CE" w:rsidRPr="008744D7" w:rsidRDefault="000752CE" w:rsidP="00B65238">
      <w:pPr>
        <w:tabs>
          <w:tab w:val="left" w:pos="1276"/>
        </w:tabs>
        <w:contextualSpacing/>
        <w:jc w:val="both"/>
      </w:pPr>
    </w:p>
    <w:p w:rsidR="00AD41CC" w:rsidRPr="008744D7" w:rsidRDefault="00AD41CC" w:rsidP="00B9773D">
      <w:pPr>
        <w:pStyle w:val="2"/>
        <w:keepNext/>
        <w:tabs>
          <w:tab w:val="left" w:pos="1276"/>
        </w:tabs>
        <w:spacing w:before="0"/>
        <w:ind w:left="0" w:firstLine="709"/>
        <w:contextualSpacing/>
        <w:rPr>
          <w:rFonts w:cs="Times New Roman"/>
          <w:b w:val="0"/>
          <w:szCs w:val="24"/>
        </w:rPr>
      </w:pPr>
      <w:bookmarkStart w:id="920" w:name="_Toc524614916"/>
      <w:bookmarkStart w:id="921" w:name="_Toc524615132"/>
      <w:bookmarkStart w:id="922" w:name="_Toc28125416"/>
      <w:bookmarkStart w:id="923" w:name="_Toc42090985"/>
      <w:r w:rsidRPr="008744D7">
        <w:rPr>
          <w:rFonts w:cs="Times New Roman"/>
          <w:b w:val="0"/>
          <w:szCs w:val="24"/>
        </w:rPr>
        <w:lastRenderedPageBreak/>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20"/>
      <w:bookmarkEnd w:id="921"/>
      <w:bookmarkEnd w:id="922"/>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23"/>
    </w:p>
    <w:p w:rsidR="00B65238" w:rsidRPr="008744D7" w:rsidRDefault="00B65238" w:rsidP="00B9773D">
      <w:pPr>
        <w:keepNext/>
        <w:keepLines/>
        <w:tabs>
          <w:tab w:val="left" w:pos="1276"/>
        </w:tabs>
        <w:contextualSpacing/>
        <w:jc w:val="both"/>
      </w:pPr>
    </w:p>
    <w:p w:rsidR="00236A49" w:rsidRPr="008744D7" w:rsidRDefault="00236A49" w:rsidP="00C2459E">
      <w:pPr>
        <w:tabs>
          <w:tab w:val="left" w:pos="1276"/>
        </w:tabs>
        <w:ind w:firstLine="709"/>
        <w:contextualSpacing/>
        <w:jc w:val="both"/>
      </w:pPr>
      <w:r w:rsidRPr="008744D7">
        <w:t xml:space="preserve">На территории </w:t>
      </w:r>
      <w:r w:rsidR="00D0209A" w:rsidRPr="008744D7">
        <w:t xml:space="preserve">с.п. </w:t>
      </w:r>
      <w:r w:rsidR="005F6347" w:rsidRPr="008744D7">
        <w:t xml:space="preserve">Сосновка </w:t>
      </w:r>
      <w:r w:rsidRPr="008744D7">
        <w:t>отсутствуют источники тепловой энергии, функционирующие в режиме комбинированной выработки электрической и тепловой энергии.</w:t>
      </w:r>
    </w:p>
    <w:p w:rsidR="00236A49" w:rsidRPr="008744D7" w:rsidRDefault="00236A49" w:rsidP="00B65238">
      <w:pPr>
        <w:tabs>
          <w:tab w:val="left" w:pos="1276"/>
        </w:tabs>
        <w:contextualSpacing/>
        <w:jc w:val="both"/>
      </w:pPr>
    </w:p>
    <w:p w:rsidR="00AD41CC" w:rsidRPr="008744D7" w:rsidRDefault="00AD41CC" w:rsidP="00B65238">
      <w:pPr>
        <w:pStyle w:val="2"/>
        <w:tabs>
          <w:tab w:val="left" w:pos="1276"/>
        </w:tabs>
        <w:spacing w:before="0"/>
        <w:ind w:left="0" w:firstLine="709"/>
        <w:contextualSpacing/>
        <w:rPr>
          <w:rFonts w:cs="Times New Roman"/>
          <w:b w:val="0"/>
          <w:szCs w:val="24"/>
        </w:rPr>
      </w:pPr>
      <w:bookmarkStart w:id="924" w:name="_Toc524614917"/>
      <w:bookmarkStart w:id="925" w:name="_Toc524615133"/>
      <w:bookmarkStart w:id="926" w:name="_Toc28125417"/>
      <w:bookmarkStart w:id="927" w:name="_Toc42090986"/>
      <w:bookmarkStart w:id="928" w:name="_Hlk9970883"/>
      <w:r w:rsidRPr="008744D7">
        <w:rPr>
          <w:rFonts w:cs="Times New Roman"/>
          <w:b w:val="0"/>
          <w:szCs w:val="24"/>
        </w:rPr>
        <w:t>Доля отпуска тепловой энергии, осуществляемого потребителям по приборам у</w:t>
      </w:r>
      <w:r w:rsidR="00EB3E50" w:rsidRPr="008744D7">
        <w:rPr>
          <w:rFonts w:cs="Times New Roman"/>
          <w:b w:val="0"/>
          <w:szCs w:val="24"/>
        </w:rPr>
        <w:t>чёт</w:t>
      </w:r>
      <w:r w:rsidRPr="008744D7">
        <w:rPr>
          <w:rFonts w:cs="Times New Roman"/>
          <w:b w:val="0"/>
          <w:szCs w:val="24"/>
        </w:rPr>
        <w:t>а, в общем объ</w:t>
      </w:r>
      <w:r w:rsidR="007D0D09" w:rsidRPr="008744D7">
        <w:rPr>
          <w:rFonts w:cs="Times New Roman"/>
          <w:b w:val="0"/>
          <w:szCs w:val="24"/>
        </w:rPr>
        <w:t>ё</w:t>
      </w:r>
      <w:r w:rsidRPr="008744D7">
        <w:rPr>
          <w:rFonts w:cs="Times New Roman"/>
          <w:b w:val="0"/>
          <w:szCs w:val="24"/>
        </w:rPr>
        <w:t>ме отпущенной тепловой энергии</w:t>
      </w:r>
      <w:bookmarkEnd w:id="924"/>
      <w:bookmarkEnd w:id="925"/>
      <w:bookmarkEnd w:id="926"/>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27"/>
    </w:p>
    <w:p w:rsidR="00B65238" w:rsidRPr="008744D7" w:rsidRDefault="00B65238" w:rsidP="00B65238">
      <w:pPr>
        <w:tabs>
          <w:tab w:val="left" w:pos="1276"/>
        </w:tabs>
        <w:contextualSpacing/>
        <w:jc w:val="both"/>
      </w:pPr>
      <w:bookmarkStart w:id="929" w:name="_Hlk22221547"/>
    </w:p>
    <w:p w:rsidR="00D172D8" w:rsidRPr="008744D7" w:rsidRDefault="00D172D8" w:rsidP="00D172D8">
      <w:pPr>
        <w:tabs>
          <w:tab w:val="left" w:pos="1276"/>
        </w:tabs>
        <w:ind w:firstLine="709"/>
        <w:contextualSpacing/>
        <w:jc w:val="both"/>
      </w:pPr>
      <w:r w:rsidRPr="008744D7">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8744D7">
        <w:t xml:space="preserve">с.п. </w:t>
      </w:r>
      <w:r w:rsidR="005F6347" w:rsidRPr="008744D7">
        <w:t xml:space="preserve">Сосновка, </w:t>
      </w:r>
      <w:r w:rsidRPr="008744D7">
        <w:t>составляет 0%.</w:t>
      </w:r>
    </w:p>
    <w:p w:rsidR="00B65238" w:rsidRPr="008744D7" w:rsidRDefault="00B65238" w:rsidP="00B65238">
      <w:pPr>
        <w:tabs>
          <w:tab w:val="left" w:pos="1276"/>
        </w:tabs>
        <w:contextualSpacing/>
        <w:jc w:val="both"/>
      </w:pPr>
    </w:p>
    <w:p w:rsidR="00AD41CC" w:rsidRPr="008744D7" w:rsidRDefault="00AD41CC" w:rsidP="00B65238">
      <w:pPr>
        <w:pStyle w:val="2"/>
        <w:tabs>
          <w:tab w:val="left" w:pos="1418"/>
        </w:tabs>
        <w:spacing w:before="0"/>
        <w:ind w:left="0" w:firstLine="709"/>
        <w:contextualSpacing/>
        <w:rPr>
          <w:rFonts w:cs="Times New Roman"/>
          <w:b w:val="0"/>
          <w:szCs w:val="24"/>
        </w:rPr>
      </w:pPr>
      <w:bookmarkStart w:id="930" w:name="_Toc524614918"/>
      <w:bookmarkStart w:id="931" w:name="_Toc524615134"/>
      <w:bookmarkStart w:id="932" w:name="_Toc28125418"/>
      <w:bookmarkStart w:id="933" w:name="_Toc42090987"/>
      <w:bookmarkEnd w:id="928"/>
      <w:bookmarkEnd w:id="929"/>
      <w:r w:rsidRPr="008744D7">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30"/>
      <w:bookmarkEnd w:id="931"/>
      <w:bookmarkEnd w:id="932"/>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33"/>
    </w:p>
    <w:p w:rsidR="00B65238" w:rsidRPr="008744D7" w:rsidRDefault="00B65238" w:rsidP="00B65238">
      <w:pPr>
        <w:tabs>
          <w:tab w:val="left" w:pos="1276"/>
        </w:tabs>
        <w:contextualSpacing/>
        <w:jc w:val="both"/>
      </w:pPr>
    </w:p>
    <w:p w:rsidR="005F6347" w:rsidRPr="008744D7" w:rsidRDefault="005F6347" w:rsidP="00D172D8">
      <w:pPr>
        <w:ind w:firstLine="709"/>
        <w:contextualSpacing/>
        <w:jc w:val="both"/>
      </w:pPr>
      <w:r w:rsidRPr="008744D7">
        <w:t>Основная часть тепловых сетей спроектирована и запущена в эксплуатацию в период с 1988 по 1996 годы – 53,4% (по материальной характеристике).</w:t>
      </w:r>
    </w:p>
    <w:p w:rsidR="005F6347" w:rsidRPr="008744D7" w:rsidRDefault="005F6347" w:rsidP="00D172D8">
      <w:pPr>
        <w:ind w:firstLine="709"/>
        <w:contextualSpacing/>
        <w:jc w:val="both"/>
      </w:pPr>
      <w:r w:rsidRPr="008744D7">
        <w:t>Тепловые сети, срок эксплуатации которых свыше 25 лет, составляет 52,7%, свыше 20 лет – 34,3%, свыше 15 лет – 7,8%, до 15 лет – 5,3 %. У 95% трубопроводов тепловых сетей до конца расчётного периода (2029 года) истечёт нормативный срок службы, они будут иметь значительный физический износ и поэтому будет необходима их замена.</w:t>
      </w:r>
    </w:p>
    <w:p w:rsidR="005F6347" w:rsidRPr="008744D7" w:rsidRDefault="005F6347" w:rsidP="00D172D8">
      <w:pPr>
        <w:ind w:firstLine="709"/>
        <w:contextualSpacing/>
        <w:jc w:val="both"/>
      </w:pPr>
    </w:p>
    <w:p w:rsidR="00AD41CC" w:rsidRPr="008744D7" w:rsidRDefault="00AD41CC" w:rsidP="00F77132">
      <w:pPr>
        <w:pStyle w:val="2"/>
        <w:tabs>
          <w:tab w:val="left" w:pos="1418"/>
        </w:tabs>
        <w:spacing w:before="0"/>
        <w:ind w:left="0" w:firstLine="709"/>
        <w:contextualSpacing/>
        <w:rPr>
          <w:rFonts w:cs="Times New Roman"/>
          <w:b w:val="0"/>
          <w:szCs w:val="24"/>
        </w:rPr>
      </w:pPr>
      <w:bookmarkStart w:id="934" w:name="_Toc524614919"/>
      <w:bookmarkStart w:id="935" w:name="_Toc524615135"/>
      <w:bookmarkStart w:id="936" w:name="_Toc28125419"/>
      <w:bookmarkStart w:id="937" w:name="_Toc42090988"/>
      <w:r w:rsidRPr="008744D7">
        <w:rPr>
          <w:rFonts w:cs="Times New Roman"/>
          <w:b w:val="0"/>
          <w:szCs w:val="24"/>
        </w:rPr>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8744D7">
        <w:rPr>
          <w:rFonts w:cs="Times New Roman"/>
          <w:b w:val="0"/>
          <w:szCs w:val="24"/>
        </w:rPr>
        <w:t>(фактическое значение за отчё</w:t>
      </w:r>
      <w:r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Pr="008744D7">
        <w:rPr>
          <w:rFonts w:cs="Times New Roman"/>
          <w:b w:val="0"/>
          <w:szCs w:val="24"/>
        </w:rPr>
        <w:t xml:space="preserve">нной схеме теплоснабжения) (для каждой системы теплоснабжения, а также для </w:t>
      </w:r>
      <w:r w:rsidR="00032F6E" w:rsidRPr="008744D7">
        <w:rPr>
          <w:rFonts w:cs="Times New Roman"/>
          <w:b w:val="0"/>
        </w:rPr>
        <w:t xml:space="preserve">с.п. </w:t>
      </w:r>
      <w:r w:rsidR="00CF0006" w:rsidRPr="008744D7">
        <w:rPr>
          <w:rFonts w:cs="Times New Roman"/>
          <w:b w:val="0"/>
        </w:rPr>
        <w:t>Сосновка</w:t>
      </w:r>
      <w:r w:rsidRPr="008744D7">
        <w:rPr>
          <w:rFonts w:cs="Times New Roman"/>
          <w:b w:val="0"/>
          <w:szCs w:val="24"/>
        </w:rPr>
        <w:t>)</w:t>
      </w:r>
      <w:bookmarkEnd w:id="934"/>
      <w:bookmarkEnd w:id="935"/>
      <w:bookmarkEnd w:id="936"/>
      <w:bookmarkEnd w:id="937"/>
    </w:p>
    <w:p w:rsidR="00F77132" w:rsidRPr="008744D7" w:rsidRDefault="00F77132" w:rsidP="00F77132">
      <w:pPr>
        <w:tabs>
          <w:tab w:val="left" w:pos="1418"/>
        </w:tabs>
        <w:contextualSpacing/>
        <w:jc w:val="both"/>
      </w:pPr>
    </w:p>
    <w:p w:rsidR="009017F3" w:rsidRPr="008744D7" w:rsidRDefault="00DA2574" w:rsidP="00C2459E">
      <w:pPr>
        <w:tabs>
          <w:tab w:val="left" w:pos="1418"/>
        </w:tabs>
        <w:ind w:firstLine="709"/>
        <w:contextualSpacing/>
        <w:jc w:val="both"/>
        <w:rPr>
          <w:bCs/>
        </w:rPr>
      </w:pPr>
      <w:r w:rsidRPr="008744D7">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8744D7">
        <w:rPr>
          <w:bCs/>
        </w:rPr>
        <w:t>удельная материальная характеристика тепловой сети.</w:t>
      </w:r>
    </w:p>
    <w:p w:rsidR="00B9773D" w:rsidRPr="008744D7" w:rsidRDefault="00B9773D" w:rsidP="00C2459E">
      <w:pPr>
        <w:tabs>
          <w:tab w:val="left" w:pos="1418"/>
        </w:tabs>
        <w:ind w:firstLine="709"/>
        <w:contextualSpacing/>
        <w:jc w:val="both"/>
        <w:rPr>
          <w:bCs/>
        </w:rPr>
      </w:pPr>
      <w:r w:rsidRPr="008744D7">
        <w:rPr>
          <w:bCs/>
        </w:rPr>
        <w:t>Сведения о тепловых сетях, реконструированных за год в с.п. Сосновка, отсутствуют. В связи с этим данный показатель рассчитать не представляется возможным.</w:t>
      </w:r>
    </w:p>
    <w:p w:rsidR="00B9773D" w:rsidRPr="008744D7" w:rsidRDefault="00B9773D" w:rsidP="00C2459E">
      <w:pPr>
        <w:tabs>
          <w:tab w:val="left" w:pos="1418"/>
        </w:tabs>
        <w:ind w:firstLine="709"/>
        <w:contextualSpacing/>
        <w:jc w:val="both"/>
        <w:rPr>
          <w:bCs/>
        </w:rPr>
      </w:pPr>
    </w:p>
    <w:p w:rsidR="00AD41CC" w:rsidRPr="008744D7" w:rsidRDefault="008742E8" w:rsidP="00F77132">
      <w:pPr>
        <w:pStyle w:val="2"/>
        <w:spacing w:before="0"/>
        <w:ind w:left="0" w:firstLine="709"/>
        <w:contextualSpacing/>
        <w:rPr>
          <w:rFonts w:cs="Times New Roman"/>
          <w:b w:val="0"/>
          <w:szCs w:val="24"/>
        </w:rPr>
      </w:pPr>
      <w:bookmarkStart w:id="938" w:name="_Toc524614920"/>
      <w:bookmarkStart w:id="939" w:name="_Toc524615136"/>
      <w:bookmarkStart w:id="940" w:name="_Toc28125420"/>
      <w:bookmarkStart w:id="941" w:name="_Toc42090989"/>
      <w:r w:rsidRPr="008744D7">
        <w:rPr>
          <w:rFonts w:cs="Times New Roman"/>
          <w:b w:val="0"/>
          <w:szCs w:val="24"/>
        </w:rPr>
        <w:t>О</w:t>
      </w:r>
      <w:r w:rsidR="00AD41CC" w:rsidRPr="008744D7">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8744D7">
        <w:rPr>
          <w:rFonts w:cs="Times New Roman"/>
          <w:b w:val="0"/>
          <w:szCs w:val="24"/>
        </w:rPr>
        <w:t>ии (фактическое значение за отчё</w:t>
      </w:r>
      <w:r w:rsidR="00AD41CC" w:rsidRPr="008744D7">
        <w:rPr>
          <w:rFonts w:cs="Times New Roman"/>
          <w:b w:val="0"/>
          <w:szCs w:val="24"/>
        </w:rPr>
        <w:t>тный период и прогноз изменения при реализации проектов, указанных в утвержд</w:t>
      </w:r>
      <w:r w:rsidR="00A610CA" w:rsidRPr="008744D7">
        <w:rPr>
          <w:rFonts w:cs="Times New Roman"/>
          <w:b w:val="0"/>
          <w:szCs w:val="24"/>
        </w:rPr>
        <w:t>ё</w:t>
      </w:r>
      <w:r w:rsidR="00AD41CC" w:rsidRPr="008744D7">
        <w:rPr>
          <w:rFonts w:cs="Times New Roman"/>
          <w:b w:val="0"/>
          <w:szCs w:val="24"/>
        </w:rPr>
        <w:t xml:space="preserve">нной схеме теплоснабжения) (для </w:t>
      </w:r>
      <w:r w:rsidR="00032F6E" w:rsidRPr="008744D7">
        <w:rPr>
          <w:rFonts w:cs="Times New Roman"/>
          <w:b w:val="0"/>
        </w:rPr>
        <w:t xml:space="preserve">с.п. </w:t>
      </w:r>
      <w:r w:rsidR="00CF0006" w:rsidRPr="008744D7">
        <w:rPr>
          <w:rFonts w:cs="Times New Roman"/>
          <w:b w:val="0"/>
        </w:rPr>
        <w:t>Сосновка</w:t>
      </w:r>
      <w:r w:rsidR="00AD41CC" w:rsidRPr="008744D7">
        <w:rPr>
          <w:rFonts w:cs="Times New Roman"/>
          <w:b w:val="0"/>
          <w:szCs w:val="24"/>
        </w:rPr>
        <w:t>)</w:t>
      </w:r>
      <w:bookmarkEnd w:id="938"/>
      <w:bookmarkEnd w:id="939"/>
      <w:bookmarkEnd w:id="940"/>
      <w:bookmarkEnd w:id="941"/>
    </w:p>
    <w:p w:rsidR="00003A8C" w:rsidRPr="008744D7" w:rsidRDefault="00003A8C" w:rsidP="00003A8C">
      <w:pPr>
        <w:ind w:firstLine="709"/>
        <w:jc w:val="both"/>
      </w:pPr>
    </w:p>
    <w:p w:rsidR="00003A8C" w:rsidRPr="008744D7" w:rsidRDefault="00003A8C" w:rsidP="00003A8C">
      <w:pPr>
        <w:ind w:firstLine="709"/>
        <w:jc w:val="both"/>
      </w:pPr>
      <w:r w:rsidRPr="008744D7">
        <w:t xml:space="preserve">Установленная тепловая мощность </w:t>
      </w:r>
      <w:r w:rsidR="00B9773D" w:rsidRPr="008744D7">
        <w:t>источников теплоснабжения в</w:t>
      </w:r>
      <w:r w:rsidRPr="008744D7">
        <w:t xml:space="preserve"> </w:t>
      </w:r>
      <w:r w:rsidRPr="008744D7">
        <w:rPr>
          <w:rFonts w:eastAsia="Calibri"/>
          <w:iCs/>
          <w:lang w:eastAsia="en-US"/>
        </w:rPr>
        <w:t>с.п.</w:t>
      </w:r>
      <w:r w:rsidRPr="008744D7">
        <w:t xml:space="preserve"> Сосновка </w:t>
      </w:r>
      <w:r w:rsidR="00B9773D" w:rsidRPr="008744D7">
        <w:t>составляет 44,2 Гкал/ч</w:t>
      </w:r>
      <w:r w:rsidRPr="008744D7">
        <w:t>.</w:t>
      </w:r>
    </w:p>
    <w:p w:rsidR="00B9773D" w:rsidRPr="008744D7" w:rsidRDefault="00B9773D" w:rsidP="003C2FB7">
      <w:pPr>
        <w:ind w:firstLine="709"/>
        <w:jc w:val="both"/>
      </w:pPr>
      <w:r w:rsidRPr="008744D7">
        <w:t>В 2019 году реконструкция</w:t>
      </w:r>
      <w:r w:rsidR="003C2FB7" w:rsidRPr="008744D7">
        <w:t xml:space="preserve"> источников теплоснабжения в </w:t>
      </w:r>
      <w:r w:rsidR="003C2FB7" w:rsidRPr="008744D7">
        <w:rPr>
          <w:rFonts w:eastAsia="Calibri"/>
          <w:iCs/>
          <w:lang w:eastAsia="en-US"/>
        </w:rPr>
        <w:t>с.п.</w:t>
      </w:r>
      <w:r w:rsidR="003C2FB7" w:rsidRPr="008744D7">
        <w:t xml:space="preserve"> Сосновка не производилась.</w:t>
      </w:r>
    </w:p>
    <w:p w:rsidR="003C2FB7" w:rsidRPr="008744D7" w:rsidRDefault="003C2FB7" w:rsidP="003C2FB7">
      <w:pPr>
        <w:ind w:firstLine="709"/>
        <w:jc w:val="both"/>
      </w:pPr>
      <w:r w:rsidRPr="008744D7">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rsidR="003C2FB7" w:rsidRPr="008744D7" w:rsidRDefault="003C2FB7" w:rsidP="003C2FB7">
      <w:pPr>
        <w:ind w:firstLine="709"/>
        <w:jc w:val="both"/>
      </w:pPr>
      <w:r w:rsidRPr="008744D7">
        <w:t xml:space="preserve">На перспективу развития реконструкция источников теплоснабжения в </w:t>
      </w:r>
      <w:r w:rsidRPr="008744D7">
        <w:rPr>
          <w:rFonts w:eastAsia="Calibri"/>
          <w:iCs/>
          <w:lang w:eastAsia="en-US"/>
        </w:rPr>
        <w:t>с.п.</w:t>
      </w:r>
      <w:r w:rsidRPr="008744D7">
        <w:t xml:space="preserve"> Сосновка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w:t>
      </w:r>
      <w:r w:rsidRPr="008744D7">
        <w:lastRenderedPageBreak/>
        <w:t>реконструированного за год, к общей установленной тепловой мощности источников тепловой энергии так же будет равно нулю.</w:t>
      </w:r>
    </w:p>
    <w:p w:rsidR="00F77132" w:rsidRPr="008744D7" w:rsidRDefault="00F77132" w:rsidP="00F77132">
      <w:pPr>
        <w:contextualSpacing/>
        <w:jc w:val="both"/>
      </w:pPr>
    </w:p>
    <w:p w:rsidR="001B3129" w:rsidRPr="008744D7" w:rsidRDefault="001B3129" w:rsidP="004171CE">
      <w:pPr>
        <w:pStyle w:val="2"/>
        <w:spacing w:before="0"/>
        <w:ind w:left="0" w:firstLine="709"/>
        <w:contextualSpacing/>
        <w:rPr>
          <w:rFonts w:cs="Times New Roman"/>
          <w:b w:val="0"/>
          <w:szCs w:val="24"/>
        </w:rPr>
      </w:pPr>
      <w:bookmarkStart w:id="942" w:name="_Toc15640982"/>
      <w:bookmarkStart w:id="943" w:name="_Toc28125421"/>
      <w:bookmarkStart w:id="944" w:name="_Toc42090990"/>
      <w:bookmarkStart w:id="945" w:name="_Hlk15651883"/>
      <w:r w:rsidRPr="008744D7">
        <w:rPr>
          <w:rFonts w:cs="Times New Roman"/>
          <w:b w:val="0"/>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42"/>
      <w:bookmarkEnd w:id="943"/>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44"/>
    </w:p>
    <w:p w:rsidR="001B10A5" w:rsidRPr="008744D7" w:rsidRDefault="001B10A5" w:rsidP="004171CE">
      <w:pPr>
        <w:contextualSpacing/>
        <w:jc w:val="both"/>
      </w:pPr>
    </w:p>
    <w:p w:rsidR="001B3129" w:rsidRPr="008744D7" w:rsidRDefault="001B3129" w:rsidP="00C2459E">
      <w:pPr>
        <w:ind w:firstLine="709"/>
        <w:contextualSpacing/>
        <w:jc w:val="both"/>
      </w:pPr>
      <w:r w:rsidRPr="008744D7">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rsidR="00B81951" w:rsidRPr="008744D7" w:rsidRDefault="00B81951" w:rsidP="00846016">
      <w:pPr>
        <w:contextualSpacing/>
        <w:jc w:val="both"/>
      </w:pPr>
    </w:p>
    <w:p w:rsidR="001B3129" w:rsidRPr="008744D7" w:rsidRDefault="001B3129" w:rsidP="004171CE">
      <w:pPr>
        <w:pStyle w:val="2"/>
        <w:tabs>
          <w:tab w:val="left" w:pos="1134"/>
        </w:tabs>
        <w:spacing w:before="0"/>
        <w:ind w:left="0" w:firstLine="709"/>
        <w:contextualSpacing/>
        <w:rPr>
          <w:rFonts w:cs="Times New Roman"/>
          <w:b w:val="0"/>
          <w:szCs w:val="24"/>
        </w:rPr>
      </w:pPr>
      <w:bookmarkStart w:id="946" w:name="_Toc15640983"/>
      <w:bookmarkStart w:id="947" w:name="_Toc28125422"/>
      <w:bookmarkStart w:id="948" w:name="_Toc42090991"/>
      <w:r w:rsidRPr="008744D7">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46"/>
      <w:bookmarkEnd w:id="947"/>
      <w:r w:rsidR="00032F6E" w:rsidRPr="008744D7">
        <w:rPr>
          <w:rFonts w:cs="Times New Roman"/>
          <w:b w:val="0"/>
          <w:szCs w:val="24"/>
        </w:rPr>
        <w:t xml:space="preserve"> </w:t>
      </w:r>
      <w:r w:rsidR="00032F6E" w:rsidRPr="008744D7">
        <w:rPr>
          <w:rFonts w:cs="Times New Roman"/>
          <w:b w:val="0"/>
        </w:rPr>
        <w:t xml:space="preserve">на территории с.п. </w:t>
      </w:r>
      <w:r w:rsidR="00CF0006" w:rsidRPr="008744D7">
        <w:rPr>
          <w:rFonts w:cs="Times New Roman"/>
          <w:b w:val="0"/>
        </w:rPr>
        <w:t>Сосновка</w:t>
      </w:r>
      <w:bookmarkEnd w:id="948"/>
    </w:p>
    <w:p w:rsidR="004171CE" w:rsidRPr="008744D7" w:rsidRDefault="004171CE" w:rsidP="004171CE">
      <w:pPr>
        <w:tabs>
          <w:tab w:val="left" w:pos="1134"/>
        </w:tabs>
        <w:contextualSpacing/>
        <w:jc w:val="both"/>
      </w:pPr>
    </w:p>
    <w:p w:rsidR="001B3129" w:rsidRPr="008744D7" w:rsidRDefault="003C2FB7" w:rsidP="00C2459E">
      <w:pPr>
        <w:tabs>
          <w:tab w:val="left" w:pos="1134"/>
        </w:tabs>
        <w:ind w:firstLine="709"/>
        <w:contextualSpacing/>
        <w:jc w:val="both"/>
      </w:pPr>
      <w:r w:rsidRPr="008744D7">
        <w:t>С.п. Сосновка</w:t>
      </w:r>
      <w:r w:rsidR="001B3129" w:rsidRPr="008744D7">
        <w:t xml:space="preserve"> не отнесено к ценовой зоне теплоснабжения. В связи с этим, на основании п.</w:t>
      </w:r>
      <w:r w:rsidR="000A78A4"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p w:rsidR="001B3129" w:rsidRPr="008744D7" w:rsidRDefault="001B3129" w:rsidP="004171CE">
      <w:pPr>
        <w:tabs>
          <w:tab w:val="left" w:pos="1134"/>
        </w:tabs>
        <w:contextualSpacing/>
      </w:pPr>
    </w:p>
    <w:p w:rsidR="001B3129" w:rsidRPr="008744D7" w:rsidRDefault="001B3129" w:rsidP="004171CE">
      <w:pPr>
        <w:pStyle w:val="2"/>
        <w:tabs>
          <w:tab w:val="left" w:pos="1134"/>
        </w:tabs>
        <w:spacing w:before="0"/>
        <w:ind w:left="0" w:firstLine="709"/>
        <w:contextualSpacing/>
        <w:rPr>
          <w:rFonts w:cs="Times New Roman"/>
          <w:b w:val="0"/>
          <w:szCs w:val="24"/>
        </w:rPr>
      </w:pPr>
      <w:bookmarkStart w:id="949" w:name="_Toc15640984"/>
      <w:bookmarkStart w:id="950" w:name="_Toc28125423"/>
      <w:bookmarkStart w:id="951" w:name="_Toc42090992"/>
      <w:r w:rsidRPr="008744D7">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49"/>
      <w:bookmarkEnd w:id="950"/>
      <w:r w:rsidR="00032F6E" w:rsidRPr="008744D7">
        <w:rPr>
          <w:rFonts w:cs="Times New Roman"/>
          <w:b w:val="0"/>
        </w:rPr>
        <w:t xml:space="preserve">на территории с.п. </w:t>
      </w:r>
      <w:r w:rsidR="00CF0006" w:rsidRPr="008744D7">
        <w:rPr>
          <w:rFonts w:cs="Times New Roman"/>
          <w:b w:val="0"/>
        </w:rPr>
        <w:t>Сосновка</w:t>
      </w:r>
      <w:bookmarkEnd w:id="951"/>
    </w:p>
    <w:p w:rsidR="004171CE" w:rsidRPr="008744D7" w:rsidRDefault="004171CE" w:rsidP="004171CE">
      <w:pPr>
        <w:tabs>
          <w:tab w:val="left" w:pos="1134"/>
        </w:tabs>
        <w:contextualSpacing/>
        <w:jc w:val="both"/>
      </w:pPr>
    </w:p>
    <w:p w:rsidR="001B3129" w:rsidRPr="008744D7" w:rsidRDefault="003C2FB7" w:rsidP="00C2459E">
      <w:pPr>
        <w:tabs>
          <w:tab w:val="left" w:pos="1134"/>
        </w:tabs>
        <w:ind w:firstLine="709"/>
        <w:contextualSpacing/>
        <w:jc w:val="both"/>
      </w:pPr>
      <w:r w:rsidRPr="008744D7">
        <w:t>С.п. Сосновка</w:t>
      </w:r>
      <w:r w:rsidR="001B3129" w:rsidRPr="008744D7">
        <w:t xml:space="preserve"> не отнесено к ценовой зоне теплоснабжения. В связи с этим, на основании п.</w:t>
      </w:r>
      <w:r w:rsidR="00300E82" w:rsidRPr="008744D7">
        <w:t xml:space="preserve"> </w:t>
      </w:r>
      <w:r w:rsidR="001B3129" w:rsidRPr="008744D7">
        <w:t>79.1 постановления Правительства РФ №</w:t>
      </w:r>
      <w:r w:rsidR="00300E82" w:rsidRPr="008744D7">
        <w:t xml:space="preserve"> </w:t>
      </w:r>
      <w:r w:rsidR="001B3129" w:rsidRPr="008744D7">
        <w:t>154, значения показателей не приводятся.</w:t>
      </w:r>
    </w:p>
    <w:bookmarkEnd w:id="945"/>
    <w:p w:rsidR="001B3129" w:rsidRPr="008744D7" w:rsidRDefault="001B3129" w:rsidP="004171CE">
      <w:pPr>
        <w:tabs>
          <w:tab w:val="left" w:pos="1134"/>
        </w:tabs>
        <w:contextualSpacing/>
        <w:jc w:val="both"/>
      </w:pPr>
    </w:p>
    <w:p w:rsidR="00AD41CC" w:rsidRPr="008744D7" w:rsidRDefault="00AD41CC" w:rsidP="00D51E25">
      <w:pPr>
        <w:pStyle w:val="2"/>
        <w:keepNext/>
        <w:tabs>
          <w:tab w:val="left" w:pos="1134"/>
        </w:tabs>
        <w:spacing w:before="0"/>
        <w:ind w:left="0" w:firstLine="709"/>
        <w:contextualSpacing/>
        <w:rPr>
          <w:rFonts w:cs="Times New Roman"/>
          <w:b w:val="0"/>
          <w:szCs w:val="24"/>
        </w:rPr>
      </w:pPr>
      <w:bookmarkStart w:id="952" w:name="_Toc524614921"/>
      <w:bookmarkStart w:id="953" w:name="_Toc524615137"/>
      <w:bookmarkStart w:id="954" w:name="_Toc28125424"/>
      <w:bookmarkStart w:id="955" w:name="_Toc42090993"/>
      <w:r w:rsidRPr="008744D7">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8744D7">
        <w:rPr>
          <w:rFonts w:cs="Times New Roman"/>
          <w:b w:val="0"/>
        </w:rPr>
        <w:t>на территории с.п.</w:t>
      </w:r>
      <w:r w:rsidR="00CF0006" w:rsidRPr="008744D7">
        <w:rPr>
          <w:rFonts w:cs="Times New Roman"/>
          <w:b w:val="0"/>
        </w:rPr>
        <w:t xml:space="preserve"> Сосновка</w:t>
      </w:r>
      <w:r w:rsidR="00CF0006" w:rsidRPr="008744D7">
        <w:rPr>
          <w:rFonts w:cs="Times New Roman"/>
          <w:b w:val="0"/>
          <w:szCs w:val="24"/>
        </w:rPr>
        <w:t xml:space="preserve"> </w:t>
      </w:r>
      <w:r w:rsidR="00EB3E50" w:rsidRPr="008744D7">
        <w:rPr>
          <w:rFonts w:cs="Times New Roman"/>
          <w:b w:val="0"/>
          <w:szCs w:val="24"/>
        </w:rPr>
        <w:t>с учё</w:t>
      </w:r>
      <w:r w:rsidRPr="008744D7">
        <w:rPr>
          <w:rFonts w:cs="Times New Roman"/>
          <w:b w:val="0"/>
          <w:szCs w:val="24"/>
        </w:rPr>
        <w:t>том реализации проектов схемы теплоснабжения</w:t>
      </w:r>
      <w:bookmarkEnd w:id="952"/>
      <w:bookmarkEnd w:id="953"/>
      <w:bookmarkEnd w:id="954"/>
      <w:bookmarkEnd w:id="955"/>
    </w:p>
    <w:p w:rsidR="004171CE" w:rsidRPr="008744D7" w:rsidRDefault="004171CE" w:rsidP="00D51E25">
      <w:pPr>
        <w:keepNext/>
        <w:keepLines/>
        <w:tabs>
          <w:tab w:val="left" w:pos="1134"/>
        </w:tabs>
        <w:contextualSpacing/>
        <w:jc w:val="both"/>
      </w:pPr>
    </w:p>
    <w:p w:rsidR="0075055D" w:rsidRPr="008744D7" w:rsidRDefault="00F202C4" w:rsidP="00032F6E">
      <w:pPr>
        <w:tabs>
          <w:tab w:val="left" w:pos="1134"/>
        </w:tabs>
        <w:ind w:firstLine="709"/>
        <w:contextualSpacing/>
        <w:jc w:val="both"/>
      </w:pPr>
      <w:r w:rsidRPr="008744D7">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rsidR="00AD41CC" w:rsidRPr="008744D7" w:rsidRDefault="00A74F0B" w:rsidP="0075055D">
      <w:pPr>
        <w:pStyle w:val="14"/>
        <w:pageBreakBefore/>
        <w:tabs>
          <w:tab w:val="left" w:pos="1134"/>
        </w:tabs>
        <w:spacing w:before="0" w:line="240" w:lineRule="auto"/>
        <w:ind w:left="0" w:firstLine="709"/>
        <w:contextualSpacing/>
        <w:rPr>
          <w:rFonts w:cs="Times New Roman"/>
          <w:b w:val="0"/>
          <w:szCs w:val="24"/>
        </w:rPr>
      </w:pPr>
      <w:bookmarkStart w:id="956" w:name="_Toc524614922"/>
      <w:bookmarkStart w:id="957" w:name="_Toc524615138"/>
      <w:bookmarkStart w:id="958" w:name="_Toc28125425"/>
      <w:bookmarkStart w:id="959" w:name="_Toc42090994"/>
      <w:r w:rsidRPr="008744D7">
        <w:rPr>
          <w:rFonts w:cs="Times New Roman"/>
          <w:b w:val="0"/>
          <w:szCs w:val="24"/>
        </w:rPr>
        <w:lastRenderedPageBreak/>
        <w:t>Глава</w:t>
      </w:r>
      <w:r w:rsidR="00AD41CC" w:rsidRPr="008744D7">
        <w:rPr>
          <w:rFonts w:cs="Times New Roman"/>
          <w:b w:val="0"/>
          <w:szCs w:val="24"/>
        </w:rPr>
        <w:t xml:space="preserve"> 1</w:t>
      </w:r>
      <w:r w:rsidR="00DA18EF" w:rsidRPr="008744D7">
        <w:rPr>
          <w:rFonts w:cs="Times New Roman"/>
          <w:b w:val="0"/>
          <w:szCs w:val="24"/>
        </w:rPr>
        <w:t>4</w:t>
      </w:r>
      <w:r w:rsidR="00AD41CC" w:rsidRPr="008744D7">
        <w:rPr>
          <w:rFonts w:cs="Times New Roman"/>
          <w:b w:val="0"/>
          <w:szCs w:val="24"/>
        </w:rPr>
        <w:t>. Ценовые (тарифные) последствия</w:t>
      </w:r>
      <w:bookmarkEnd w:id="956"/>
      <w:bookmarkEnd w:id="957"/>
      <w:bookmarkEnd w:id="958"/>
      <w:bookmarkEnd w:id="959"/>
    </w:p>
    <w:p w:rsidR="00045E4B" w:rsidRPr="008744D7" w:rsidRDefault="00045E4B" w:rsidP="00045E4B"/>
    <w:p w:rsidR="00AD41CC" w:rsidRPr="008744D7" w:rsidRDefault="00AD41CC" w:rsidP="00045E4B">
      <w:pPr>
        <w:pStyle w:val="2"/>
        <w:tabs>
          <w:tab w:val="left" w:pos="1276"/>
          <w:tab w:val="left" w:pos="1418"/>
        </w:tabs>
        <w:spacing w:before="0"/>
        <w:ind w:left="0" w:firstLine="709"/>
        <w:contextualSpacing/>
        <w:rPr>
          <w:rFonts w:cs="Times New Roman"/>
          <w:b w:val="0"/>
          <w:szCs w:val="24"/>
        </w:rPr>
      </w:pPr>
      <w:bookmarkStart w:id="960" w:name="_Toc524614923"/>
      <w:bookmarkStart w:id="961" w:name="_Toc524615139"/>
      <w:bookmarkStart w:id="962" w:name="_Toc28125426"/>
      <w:bookmarkStart w:id="963" w:name="_Toc42090995"/>
      <w:r w:rsidRPr="008744D7">
        <w:rPr>
          <w:rFonts w:cs="Times New Roman"/>
          <w:b w:val="0"/>
          <w:szCs w:val="24"/>
        </w:rPr>
        <w:t>Тарифно-балансовые расч</w:t>
      </w:r>
      <w:r w:rsidR="008642A0" w:rsidRPr="008744D7">
        <w:rPr>
          <w:rFonts w:cs="Times New Roman"/>
          <w:b w:val="0"/>
          <w:szCs w:val="24"/>
        </w:rPr>
        <w:t>ё</w:t>
      </w:r>
      <w:r w:rsidRPr="008744D7">
        <w:rPr>
          <w:rFonts w:cs="Times New Roman"/>
          <w:b w:val="0"/>
          <w:szCs w:val="24"/>
        </w:rPr>
        <w:t>тные модели теплоснабжения потребителей по каждой системе теплоснабжения</w:t>
      </w:r>
      <w:bookmarkEnd w:id="960"/>
      <w:bookmarkEnd w:id="961"/>
      <w:bookmarkEnd w:id="962"/>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63"/>
    </w:p>
    <w:p w:rsidR="00045E4B" w:rsidRPr="008744D7" w:rsidRDefault="00045E4B" w:rsidP="00045E4B"/>
    <w:p w:rsidR="002559E8" w:rsidRPr="008744D7" w:rsidRDefault="00D0209A" w:rsidP="00C2459E">
      <w:pPr>
        <w:ind w:firstLine="709"/>
        <w:contextualSpacing/>
        <w:jc w:val="both"/>
      </w:pPr>
      <w:r w:rsidRPr="008744D7">
        <w:t xml:space="preserve">На территории с.п. </w:t>
      </w:r>
      <w:r w:rsidR="00003A8C" w:rsidRPr="008744D7">
        <w:t>Сосновка</w:t>
      </w:r>
      <w:r w:rsidR="002559E8" w:rsidRPr="008744D7">
        <w:t xml:space="preserve"> рассматривается одна система теплоснабжения при единой теплоснабжающей организации.</w:t>
      </w:r>
    </w:p>
    <w:p w:rsidR="00A23EE4" w:rsidRPr="008744D7" w:rsidRDefault="0075546B" w:rsidP="00A23EE4">
      <w:pPr>
        <w:tabs>
          <w:tab w:val="left" w:pos="993"/>
        </w:tabs>
        <w:autoSpaceDE w:val="0"/>
        <w:autoSpaceDN w:val="0"/>
        <w:adjustRightInd w:val="0"/>
        <w:ind w:firstLine="709"/>
        <w:contextualSpacing/>
        <w:jc w:val="both"/>
      </w:pPr>
      <w:r w:rsidRPr="008744D7">
        <w:t xml:space="preserve">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w:t>
      </w:r>
      <w:r w:rsidR="00CF282D">
        <w:t>69</w:t>
      </w:r>
      <w:r w:rsidRPr="008744D7">
        <w:t>.</w:t>
      </w:r>
    </w:p>
    <w:p w:rsidR="00A23EE4" w:rsidRPr="008744D7" w:rsidRDefault="00A23EE4" w:rsidP="00A23EE4">
      <w:pPr>
        <w:tabs>
          <w:tab w:val="left" w:pos="993"/>
        </w:tabs>
        <w:autoSpaceDE w:val="0"/>
        <w:autoSpaceDN w:val="0"/>
        <w:adjustRightInd w:val="0"/>
        <w:ind w:firstLine="709"/>
        <w:contextualSpacing/>
        <w:jc w:val="both"/>
      </w:pPr>
    </w:p>
    <w:p w:rsidR="00A23EE4" w:rsidRPr="008744D7" w:rsidRDefault="00A23EE4" w:rsidP="00A23EE4">
      <w:pPr>
        <w:tabs>
          <w:tab w:val="left" w:pos="993"/>
        </w:tabs>
        <w:autoSpaceDE w:val="0"/>
        <w:autoSpaceDN w:val="0"/>
        <w:adjustRightInd w:val="0"/>
        <w:contextualSpacing/>
        <w:jc w:val="both"/>
      </w:pPr>
    </w:p>
    <w:p w:rsidR="00A23EE4" w:rsidRPr="008744D7" w:rsidRDefault="00A23EE4" w:rsidP="00A23EE4">
      <w:pPr>
        <w:tabs>
          <w:tab w:val="left" w:pos="1276"/>
        </w:tabs>
        <w:contextualSpacing/>
        <w:jc w:val="both"/>
        <w:rPr>
          <w:bCs/>
        </w:rPr>
        <w:sectPr w:rsidR="00A23EE4" w:rsidRPr="008744D7" w:rsidSect="00780787">
          <w:pgSz w:w="11906" w:h="16838"/>
          <w:pgMar w:top="1134" w:right="567" w:bottom="1134" w:left="1701" w:header="283" w:footer="567" w:gutter="0"/>
          <w:cols w:space="708"/>
          <w:docGrid w:linePitch="360"/>
        </w:sectPr>
      </w:pPr>
    </w:p>
    <w:p w:rsidR="00844DD7" w:rsidRPr="008744D7" w:rsidRDefault="00844DD7" w:rsidP="00045E4B">
      <w:pPr>
        <w:pStyle w:val="affc"/>
        <w:keepNext/>
        <w:spacing w:before="0" w:after="0"/>
        <w:ind w:firstLine="0"/>
        <w:contextualSpacing/>
        <w:rPr>
          <w:rFonts w:cs="Times New Roman"/>
          <w:b w:val="0"/>
        </w:rPr>
      </w:pPr>
      <w:bookmarkStart w:id="964" w:name="_Toc28125554"/>
      <w:r w:rsidRPr="008744D7">
        <w:rPr>
          <w:rFonts w:cs="Times New Roman"/>
          <w:b w:val="0"/>
        </w:rPr>
        <w:lastRenderedPageBreak/>
        <w:t xml:space="preserve">Таблица </w:t>
      </w:r>
      <w:r w:rsidR="00667B3B" w:rsidRPr="008744D7">
        <w:rPr>
          <w:rFonts w:cs="Times New Roman"/>
          <w:b w:val="0"/>
          <w:noProof/>
        </w:rPr>
        <w:fldChar w:fldCharType="begin"/>
      </w:r>
      <w:r w:rsidR="006F7F86" w:rsidRPr="008744D7">
        <w:rPr>
          <w:rFonts w:cs="Times New Roman"/>
          <w:b w:val="0"/>
          <w:noProof/>
        </w:rPr>
        <w:instrText xml:space="preserve"> SEQ Таблица \* ARABIC </w:instrText>
      </w:r>
      <w:r w:rsidR="00667B3B" w:rsidRPr="008744D7">
        <w:rPr>
          <w:rFonts w:cs="Times New Roman"/>
          <w:b w:val="0"/>
          <w:noProof/>
        </w:rPr>
        <w:fldChar w:fldCharType="separate"/>
      </w:r>
      <w:r w:rsidR="00CF282D">
        <w:rPr>
          <w:rFonts w:cs="Times New Roman"/>
          <w:b w:val="0"/>
          <w:noProof/>
        </w:rPr>
        <w:t>69</w:t>
      </w:r>
      <w:r w:rsidR="00667B3B" w:rsidRPr="008744D7">
        <w:rPr>
          <w:rFonts w:cs="Times New Roman"/>
          <w:b w:val="0"/>
          <w:noProof/>
        </w:rPr>
        <w:fldChar w:fldCharType="end"/>
      </w:r>
      <w:r w:rsidR="00DE0836" w:rsidRPr="008744D7">
        <w:rPr>
          <w:rFonts w:cs="Times New Roman"/>
          <w:b w:val="0"/>
        </w:rPr>
        <w:t xml:space="preserve"> – </w:t>
      </w:r>
      <w:bookmarkEnd w:id="964"/>
      <w:r w:rsidR="0075546B" w:rsidRPr="008744D7">
        <w:rPr>
          <w:rFonts w:cs="Times New Roman"/>
          <w:b w:val="0"/>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w:t>
      </w:r>
    </w:p>
    <w:p w:rsidR="00045E4B" w:rsidRPr="008744D7" w:rsidRDefault="00045E4B" w:rsidP="00045E4B">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9"/>
        <w:gridCol w:w="1966"/>
        <w:gridCol w:w="936"/>
        <w:gridCol w:w="802"/>
        <w:gridCol w:w="860"/>
        <w:gridCol w:w="960"/>
        <w:gridCol w:w="863"/>
        <w:gridCol w:w="860"/>
        <w:gridCol w:w="960"/>
        <w:gridCol w:w="863"/>
        <w:gridCol w:w="860"/>
        <w:gridCol w:w="960"/>
        <w:gridCol w:w="863"/>
        <w:gridCol w:w="860"/>
        <w:gridCol w:w="960"/>
        <w:gridCol w:w="860"/>
      </w:tblGrid>
      <w:tr w:rsidR="0075546B" w:rsidRPr="008744D7" w:rsidTr="00BE759A">
        <w:trPr>
          <w:trHeight w:val="20"/>
          <w:tblHeader/>
        </w:trPr>
        <w:tc>
          <w:tcPr>
            <w:tcW w:w="250" w:type="pct"/>
            <w:vMerge w:val="restart"/>
            <w:shd w:val="clear" w:color="000000" w:fill="FFFFFF"/>
            <w:vAlign w:val="center"/>
            <w:hideMark/>
          </w:tcPr>
          <w:p w:rsidR="0075546B" w:rsidRPr="008744D7" w:rsidRDefault="0075546B" w:rsidP="0075546B">
            <w:pPr>
              <w:contextualSpacing/>
              <w:jc w:val="center"/>
              <w:rPr>
                <w:sz w:val="20"/>
                <w:szCs w:val="20"/>
              </w:rPr>
            </w:pPr>
          </w:p>
        </w:tc>
        <w:tc>
          <w:tcPr>
            <w:tcW w:w="647" w:type="pct"/>
            <w:vMerge w:val="restar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оказатели</w:t>
            </w:r>
          </w:p>
        </w:tc>
        <w:tc>
          <w:tcPr>
            <w:tcW w:w="308" w:type="pct"/>
            <w:vMerge w:val="restar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Ед. изм.</w:t>
            </w:r>
          </w:p>
        </w:tc>
        <w:tc>
          <w:tcPr>
            <w:tcW w:w="1146" w:type="pct"/>
            <w:gridSpan w:val="4"/>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19 год</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20 год</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21 год</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2022 год</w:t>
            </w:r>
          </w:p>
        </w:tc>
      </w:tr>
      <w:tr w:rsidR="0075546B" w:rsidRPr="008744D7" w:rsidTr="00BE759A">
        <w:trPr>
          <w:trHeight w:val="194"/>
          <w:tblHeader/>
        </w:trPr>
        <w:tc>
          <w:tcPr>
            <w:tcW w:w="250" w:type="pct"/>
            <w:vMerge/>
            <w:vAlign w:val="center"/>
            <w:hideMark/>
          </w:tcPr>
          <w:p w:rsidR="0075546B" w:rsidRPr="008744D7" w:rsidRDefault="0075546B" w:rsidP="0075546B">
            <w:pPr>
              <w:contextualSpacing/>
              <w:jc w:val="center"/>
              <w:rPr>
                <w:sz w:val="20"/>
                <w:szCs w:val="20"/>
              </w:rPr>
            </w:pPr>
          </w:p>
        </w:tc>
        <w:tc>
          <w:tcPr>
            <w:tcW w:w="647" w:type="pct"/>
            <w:vMerge/>
            <w:vAlign w:val="center"/>
            <w:hideMark/>
          </w:tcPr>
          <w:p w:rsidR="0075546B" w:rsidRPr="008744D7" w:rsidRDefault="0075546B" w:rsidP="0075546B">
            <w:pPr>
              <w:contextualSpacing/>
              <w:jc w:val="center"/>
              <w:rPr>
                <w:sz w:val="20"/>
                <w:szCs w:val="20"/>
              </w:rPr>
            </w:pPr>
          </w:p>
        </w:tc>
        <w:tc>
          <w:tcPr>
            <w:tcW w:w="308" w:type="pct"/>
            <w:vMerge/>
            <w:vAlign w:val="center"/>
            <w:hideMark/>
          </w:tcPr>
          <w:p w:rsidR="0075546B" w:rsidRPr="008744D7" w:rsidRDefault="0075546B" w:rsidP="0075546B">
            <w:pPr>
              <w:contextualSpacing/>
              <w:jc w:val="center"/>
              <w:rPr>
                <w:sz w:val="20"/>
                <w:szCs w:val="20"/>
              </w:rPr>
            </w:pPr>
          </w:p>
        </w:tc>
        <w:tc>
          <w:tcPr>
            <w:tcW w:w="264" w:type="pct"/>
            <w:vMerge w:val="restar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Тариф</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Факт</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Ожидаемый</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едложено предприятием</w:t>
            </w:r>
          </w:p>
        </w:tc>
        <w:tc>
          <w:tcPr>
            <w:tcW w:w="883" w:type="pct"/>
            <w:gridSpan w:val="3"/>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едложено предприятием</w:t>
            </w:r>
          </w:p>
        </w:tc>
      </w:tr>
      <w:tr w:rsidR="00CE0A76" w:rsidRPr="008744D7" w:rsidTr="00CF282D">
        <w:trPr>
          <w:trHeight w:val="458"/>
          <w:tblHeader/>
        </w:trPr>
        <w:tc>
          <w:tcPr>
            <w:tcW w:w="250" w:type="pct"/>
            <w:vMerge/>
            <w:vAlign w:val="center"/>
            <w:hideMark/>
          </w:tcPr>
          <w:p w:rsidR="0075546B" w:rsidRPr="008744D7" w:rsidRDefault="0075546B" w:rsidP="0075546B">
            <w:pPr>
              <w:contextualSpacing/>
              <w:jc w:val="center"/>
              <w:rPr>
                <w:sz w:val="20"/>
                <w:szCs w:val="20"/>
              </w:rPr>
            </w:pPr>
          </w:p>
        </w:tc>
        <w:tc>
          <w:tcPr>
            <w:tcW w:w="647" w:type="pct"/>
            <w:vMerge/>
            <w:vAlign w:val="center"/>
            <w:hideMark/>
          </w:tcPr>
          <w:p w:rsidR="0075546B" w:rsidRPr="008744D7" w:rsidRDefault="0075546B" w:rsidP="0075546B">
            <w:pPr>
              <w:contextualSpacing/>
              <w:jc w:val="center"/>
              <w:rPr>
                <w:sz w:val="20"/>
                <w:szCs w:val="20"/>
              </w:rPr>
            </w:pPr>
          </w:p>
        </w:tc>
        <w:tc>
          <w:tcPr>
            <w:tcW w:w="308" w:type="pct"/>
            <w:vMerge/>
            <w:vAlign w:val="center"/>
            <w:hideMark/>
          </w:tcPr>
          <w:p w:rsidR="0075546B" w:rsidRPr="008744D7" w:rsidRDefault="0075546B" w:rsidP="0075546B">
            <w:pPr>
              <w:contextualSpacing/>
              <w:jc w:val="center"/>
              <w:rPr>
                <w:sz w:val="20"/>
                <w:szCs w:val="20"/>
              </w:rPr>
            </w:pPr>
          </w:p>
        </w:tc>
        <w:tc>
          <w:tcPr>
            <w:tcW w:w="264" w:type="pct"/>
            <w:vMerge/>
            <w:vAlign w:val="center"/>
            <w:hideMark/>
          </w:tcPr>
          <w:p w:rsidR="0075546B" w:rsidRPr="008744D7" w:rsidRDefault="0075546B" w:rsidP="0075546B">
            <w:pPr>
              <w:contextualSpacing/>
              <w:jc w:val="center"/>
              <w:rPr>
                <w:sz w:val="20"/>
                <w:szCs w:val="20"/>
              </w:rPr>
            </w:pP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c>
          <w:tcPr>
            <w:tcW w:w="283"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ВСЕГО, в т.ч.</w:t>
            </w:r>
          </w:p>
        </w:tc>
        <w:tc>
          <w:tcPr>
            <w:tcW w:w="316"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роизвод</w:t>
            </w:r>
            <w:r w:rsidR="00CE0A76" w:rsidRPr="008744D7">
              <w:rPr>
                <w:sz w:val="20"/>
                <w:szCs w:val="20"/>
              </w:rPr>
              <w:t>-</w:t>
            </w:r>
            <w:r w:rsidRPr="008744D7">
              <w:rPr>
                <w:sz w:val="20"/>
                <w:szCs w:val="20"/>
              </w:rPr>
              <w:t>ство</w:t>
            </w:r>
          </w:p>
        </w:tc>
        <w:tc>
          <w:tcPr>
            <w:tcW w:w="284" w:type="pct"/>
            <w:shd w:val="clear" w:color="000000" w:fill="FFFFFF"/>
            <w:vAlign w:val="center"/>
            <w:hideMark/>
          </w:tcPr>
          <w:p w:rsidR="0075546B" w:rsidRPr="008744D7" w:rsidRDefault="0075546B" w:rsidP="0075546B">
            <w:pPr>
              <w:contextualSpacing/>
              <w:jc w:val="center"/>
              <w:rPr>
                <w:sz w:val="20"/>
                <w:szCs w:val="20"/>
              </w:rPr>
            </w:pPr>
            <w:r w:rsidRPr="008744D7">
              <w:rPr>
                <w:sz w:val="20"/>
                <w:szCs w:val="20"/>
              </w:rPr>
              <w:t>Передача</w:t>
            </w:r>
          </w:p>
        </w:tc>
      </w:tr>
      <w:tr w:rsidR="0075546B" w:rsidRPr="008744D7" w:rsidTr="00CE0A76">
        <w:trPr>
          <w:trHeight w:val="20"/>
        </w:trPr>
        <w:tc>
          <w:tcPr>
            <w:tcW w:w="5000" w:type="pct"/>
            <w:gridSpan w:val="16"/>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Раздел 1. Параметры для расчета расходов (индексы)</w:t>
            </w:r>
          </w:p>
        </w:tc>
      </w:tr>
      <w:tr w:rsidR="00CE0A76" w:rsidRPr="008744D7" w:rsidTr="00CF282D">
        <w:trPr>
          <w:trHeight w:val="20"/>
        </w:trPr>
        <w:tc>
          <w:tcPr>
            <w:tcW w:w="250"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w:t>
            </w:r>
          </w:p>
        </w:tc>
        <w:tc>
          <w:tcPr>
            <w:tcW w:w="647"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Производство т/э</w:t>
            </w:r>
          </w:p>
        </w:tc>
        <w:tc>
          <w:tcPr>
            <w:tcW w:w="308" w:type="pct"/>
            <w:shd w:val="clear" w:color="000000" w:fill="FFFFFF"/>
            <w:noWrap/>
            <w:vAlign w:val="center"/>
            <w:hideMark/>
          </w:tcPr>
          <w:p w:rsidR="0075546B" w:rsidRPr="008744D7" w:rsidRDefault="0075546B" w:rsidP="0075546B">
            <w:pPr>
              <w:contextualSpacing/>
              <w:jc w:val="center"/>
              <w:rPr>
                <w:bCs/>
                <w:sz w:val="20"/>
                <w:szCs w:val="20"/>
              </w:rPr>
            </w:pPr>
          </w:p>
        </w:tc>
        <w:tc>
          <w:tcPr>
            <w:tcW w:w="264" w:type="pct"/>
            <w:shd w:val="clear" w:color="000000" w:fill="FFFFFF"/>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9,150</w:t>
            </w:r>
          </w:p>
        </w:tc>
      </w:tr>
      <w:tr w:rsidR="0075546B" w:rsidRPr="008744D7" w:rsidTr="00CE0A76">
        <w:trPr>
          <w:trHeight w:val="20"/>
        </w:trPr>
        <w:tc>
          <w:tcPr>
            <w:tcW w:w="5000" w:type="pct"/>
            <w:gridSpan w:val="16"/>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Раздел 2. Калькуляция</w:t>
            </w:r>
          </w:p>
        </w:tc>
      </w:tr>
      <w:tr w:rsidR="00CE0A76" w:rsidRPr="008744D7" w:rsidTr="00CF282D">
        <w:trPr>
          <w:trHeight w:val="20"/>
        </w:trPr>
        <w:tc>
          <w:tcPr>
            <w:tcW w:w="250"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w:t>
            </w:r>
          </w:p>
        </w:tc>
        <w:tc>
          <w:tcPr>
            <w:tcW w:w="647" w:type="pct"/>
            <w:shd w:val="clear" w:color="000000" w:fill="FFFFFF"/>
            <w:vAlign w:val="center"/>
            <w:hideMark/>
          </w:tcPr>
          <w:p w:rsidR="0075546B" w:rsidRPr="008744D7" w:rsidRDefault="0075546B" w:rsidP="0075546B">
            <w:pPr>
              <w:contextualSpacing/>
              <w:jc w:val="center"/>
              <w:rPr>
                <w:bCs/>
                <w:sz w:val="20"/>
                <w:szCs w:val="20"/>
              </w:rPr>
            </w:pPr>
            <w:r w:rsidRPr="008744D7">
              <w:rPr>
                <w:bCs/>
                <w:sz w:val="20"/>
                <w:szCs w:val="20"/>
              </w:rPr>
              <w:t>Операционные расходы</w:t>
            </w:r>
          </w:p>
        </w:tc>
        <w:tc>
          <w:tcPr>
            <w:tcW w:w="308"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000000" w:fill="FFFFFF"/>
            <w:noWrap/>
            <w:vAlign w:val="center"/>
            <w:hideMark/>
          </w:tcPr>
          <w:p w:rsidR="0075546B" w:rsidRPr="008744D7" w:rsidRDefault="0075546B" w:rsidP="0075546B">
            <w:pPr>
              <w:contextualSpacing/>
              <w:jc w:val="center"/>
              <w:rPr>
                <w:bCs/>
                <w:sz w:val="20"/>
                <w:szCs w:val="20"/>
              </w:rPr>
            </w:pP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36 823,11</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1 179,80</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25 643,31</w:t>
            </w: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6 227,12</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9 123,33</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7 103,79</w:t>
            </w: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9 373,49</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0 556,68</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8 816,81</w:t>
            </w:r>
          </w:p>
        </w:tc>
        <w:tc>
          <w:tcPr>
            <w:tcW w:w="283"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15 596,89</w:t>
            </w:r>
          </w:p>
        </w:tc>
        <w:tc>
          <w:tcPr>
            <w:tcW w:w="316"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7 910,77</w:t>
            </w:r>
          </w:p>
        </w:tc>
        <w:tc>
          <w:tcPr>
            <w:tcW w:w="284" w:type="pct"/>
            <w:shd w:val="clear" w:color="000000" w:fill="FFFFFF"/>
            <w:noWrap/>
            <w:vAlign w:val="center"/>
            <w:hideMark/>
          </w:tcPr>
          <w:p w:rsidR="0075546B" w:rsidRPr="008744D7" w:rsidRDefault="0075546B" w:rsidP="0075546B">
            <w:pPr>
              <w:contextualSpacing/>
              <w:jc w:val="center"/>
              <w:rPr>
                <w:bCs/>
                <w:sz w:val="20"/>
                <w:szCs w:val="20"/>
              </w:rPr>
            </w:pPr>
            <w:r w:rsidRPr="008744D7">
              <w:rPr>
                <w:bCs/>
                <w:sz w:val="20"/>
                <w:szCs w:val="20"/>
              </w:rPr>
              <w:t>7 686,12</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приобретение сырья и материал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60,6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36,72</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6,3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2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54,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95,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0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2,3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15,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0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91,2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ремонт основных средст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 854,2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210,1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 644,07</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20,1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20,1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383,4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955,8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27,6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труд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590,7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460,0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 130,63</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Численность</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че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2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74</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Средняя зарплата в месяц</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0,1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9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4,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4,2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5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8,8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9,2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5,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4,5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9,04</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ПР</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590,7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460,0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 130,63</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Численность</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че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2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Средняя зарплата в месяц</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0,1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9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4,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4,2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1,5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8,8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9,2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5,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4,5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9,04</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p>
        </w:tc>
        <w:tc>
          <w:tcPr>
            <w:tcW w:w="647" w:type="pct"/>
            <w:shd w:val="clear" w:color="auto" w:fill="auto"/>
            <w:vAlign w:val="center"/>
            <w:hideMark/>
          </w:tcPr>
          <w:p w:rsidR="0075546B" w:rsidRPr="008744D7" w:rsidRDefault="0075546B" w:rsidP="0075546B">
            <w:pPr>
              <w:contextualSpacing/>
              <w:jc w:val="center"/>
              <w:rPr>
                <w:i/>
                <w:iCs/>
                <w:sz w:val="20"/>
                <w:szCs w:val="20"/>
              </w:rPr>
            </w:pPr>
            <w:r w:rsidRPr="008744D7">
              <w:rPr>
                <w:i/>
                <w:iCs/>
                <w:sz w:val="20"/>
                <w:szCs w:val="20"/>
              </w:rPr>
              <w:t>Льготный проезд к месту отдых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7,5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1,4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6,1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3,4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7,5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05,9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0,0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3,8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7,5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0,5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7,02</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 xml:space="preserve">Расходы на оплату иных работ и услуг, выполняемых по </w:t>
            </w:r>
            <w:r w:rsidRPr="008744D7">
              <w:rPr>
                <w:sz w:val="20"/>
                <w:szCs w:val="20"/>
              </w:rPr>
              <w:lastRenderedPageBreak/>
              <w:t>договорам с организациям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1.5.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услуг связ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вневедомственной охран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коммунальных услу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24,8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73,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24,76</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377,75</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служебные командировк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7.</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бучение персонал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28</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2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22</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22</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5,18</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5,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19</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19</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Лизинговый платеж, арендная пла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Другие расходы, не относящиеся к неподконтрольным расхода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7,3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3,5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8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0,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5,25</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3,6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0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5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9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8,9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0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рочи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7,3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3,5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83</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0,4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5,25</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1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3,6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7,0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59</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9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8,9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0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Неподконтрольные расходы</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 809,4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143,83</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665,62</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1 833,2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 838,6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 994,68</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4 165,12</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 129,32</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 035,81</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4 216,7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 379,84</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 836,94</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Стоки  производственны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49,2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5,2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1,4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67,9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1.1.</w:t>
            </w:r>
          </w:p>
        </w:tc>
        <w:tc>
          <w:tcPr>
            <w:tcW w:w="647" w:type="pct"/>
            <w:shd w:val="clear" w:color="auto" w:fill="auto"/>
            <w:vAlign w:val="center"/>
            <w:hideMark/>
          </w:tcPr>
          <w:p w:rsidR="0075546B" w:rsidRPr="008744D7" w:rsidRDefault="0075546B" w:rsidP="0075546B">
            <w:pPr>
              <w:contextualSpacing/>
              <w:jc w:val="center"/>
              <w:rPr>
                <w:color w:val="000000"/>
                <w:sz w:val="20"/>
                <w:szCs w:val="20"/>
              </w:rPr>
            </w:pPr>
            <w:r w:rsidRPr="008744D7">
              <w:rPr>
                <w:color w:val="000000"/>
                <w:sz w:val="20"/>
                <w:szCs w:val="20"/>
              </w:rPr>
              <w:t>объем сток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 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81</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1.2.</w:t>
            </w:r>
          </w:p>
        </w:tc>
        <w:tc>
          <w:tcPr>
            <w:tcW w:w="647" w:type="pct"/>
            <w:shd w:val="clear" w:color="auto" w:fill="auto"/>
            <w:vAlign w:val="center"/>
            <w:hideMark/>
          </w:tcPr>
          <w:p w:rsidR="0075546B" w:rsidRPr="008744D7" w:rsidRDefault="0075546B" w:rsidP="0075546B">
            <w:pPr>
              <w:contextualSpacing/>
              <w:jc w:val="center"/>
              <w:rPr>
                <w:color w:val="000000"/>
                <w:sz w:val="20"/>
                <w:szCs w:val="20"/>
              </w:rPr>
            </w:pPr>
            <w:r w:rsidRPr="008744D7">
              <w:rPr>
                <w:color w:val="000000"/>
                <w:sz w:val="20"/>
                <w:szCs w:val="20"/>
              </w:rPr>
              <w:t>цена сток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6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69</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6,0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9,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9,4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3,0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3,0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Услуги по передаче т/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2.1.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бъем т/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на т/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обязательное страховани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Земельный нало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Транспортный нало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одный налог</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6.</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алог на имущество</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2.7.</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Иные расход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онцессионная пла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рендная пла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97</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по сомнительным долга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тчисления на социальные нужд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813,1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99,5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513,6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ПР</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813,1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299,5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513,66</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0 181,41</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 677,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504,0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2 552,1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 961,91</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590,21</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 061,0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205,9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 855,09</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2.6.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ховые</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УП</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мортизация основных средств и нематериальных активо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41,0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89,0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151,9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мортизация основных средств</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41,0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89,09</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151,9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90,67</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445,6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81,8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амортизация проча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вод объектов  в 2016</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вод объектов  в 2017</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7.2.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Ввод объектов  в 2018</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8.</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w:t>
            </w:r>
          </w:p>
        </w:tc>
        <w:tc>
          <w:tcPr>
            <w:tcW w:w="647" w:type="pct"/>
            <w:shd w:val="clear" w:color="auto" w:fill="auto"/>
            <w:vAlign w:val="center"/>
            <w:hideMark/>
          </w:tcPr>
          <w:p w:rsidR="0075546B" w:rsidRPr="008744D7" w:rsidRDefault="0075546B" w:rsidP="0075546B">
            <w:pPr>
              <w:contextualSpacing/>
              <w:jc w:val="center"/>
              <w:rPr>
                <w:color w:val="000000"/>
                <w:sz w:val="20"/>
                <w:szCs w:val="20"/>
              </w:rPr>
            </w:pPr>
            <w:r w:rsidRPr="008744D7">
              <w:rPr>
                <w:color w:val="000000"/>
                <w:sz w:val="20"/>
                <w:szCs w:val="20"/>
              </w:rPr>
              <w:t>Расходы концессионера на осуществление государственного кадастрового учета и (или) государственной регистрации права собственности концедента</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0.</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 xml:space="preserve">Суммарная экономия от снижения операционных расходов и от снижения потребления энергетических ресурсов,  достигнутая </w:t>
            </w:r>
            <w:r w:rsidRPr="008744D7">
              <w:rPr>
                <w:sz w:val="20"/>
                <w:szCs w:val="20"/>
              </w:rPr>
              <w:lastRenderedPageBreak/>
              <w:t>регулируемой организацией в предыдущем долгосрочном периоде регулировани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2.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алог на прибыль</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w:t>
            </w:r>
          </w:p>
        </w:tc>
        <w:tc>
          <w:tcPr>
            <w:tcW w:w="647" w:type="pct"/>
            <w:shd w:val="clear" w:color="auto" w:fill="auto"/>
            <w:vAlign w:val="center"/>
            <w:hideMark/>
          </w:tcPr>
          <w:p w:rsidR="0075546B" w:rsidRPr="008744D7" w:rsidRDefault="0075546B" w:rsidP="0075546B">
            <w:pPr>
              <w:contextualSpacing/>
              <w:jc w:val="center"/>
              <w:rPr>
                <w:bCs/>
                <w:color w:val="000000"/>
                <w:sz w:val="20"/>
                <w:szCs w:val="20"/>
              </w:rPr>
            </w:pPr>
            <w:r w:rsidRPr="008744D7">
              <w:rPr>
                <w:bCs/>
                <w:color w:val="000000"/>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472,5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472,5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753,7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753,7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863,93</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863,93</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 494,4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 494,44</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1.</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Топливо</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1.1.</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Затраты на газ</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3,45</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5,19</w:t>
            </w:r>
          </w:p>
        </w:tc>
        <w:tc>
          <w:tcPr>
            <w:tcW w:w="28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6,99</w:t>
            </w:r>
          </w:p>
        </w:tc>
        <w:tc>
          <w:tcPr>
            <w:tcW w:w="28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8,87</w:t>
            </w:r>
          </w:p>
        </w:tc>
        <w:tc>
          <w:tcPr>
            <w:tcW w:w="284" w:type="pct"/>
            <w:shd w:val="clear" w:color="auto" w:fill="auto"/>
            <w:noWrap/>
            <w:vAlign w:val="center"/>
            <w:hideMark/>
          </w:tcPr>
          <w:p w:rsidR="0075546B" w:rsidRPr="008744D7" w:rsidRDefault="0075546B" w:rsidP="0075546B">
            <w:pPr>
              <w:contextualSpacing/>
              <w:jc w:val="center"/>
              <w:rPr>
                <w:bCs/>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ПД</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72,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топлива от выработки</w:t>
            </w:r>
          </w:p>
        </w:tc>
        <w:tc>
          <w:tcPr>
            <w:tcW w:w="308"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г.у.т.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топлива от отпуска в сеть</w:t>
            </w:r>
          </w:p>
        </w:tc>
        <w:tc>
          <w:tcPr>
            <w:tcW w:w="308"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г.у.т.        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0,9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3.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Теплота сгорания топлива</w:t>
            </w:r>
          </w:p>
        </w:tc>
        <w:tc>
          <w:tcPr>
            <w:tcW w:w="308"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ккал/кг</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3 245,00</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ереводной коэффициент</w:t>
            </w:r>
          </w:p>
        </w:tc>
        <w:tc>
          <w:tcPr>
            <w:tcW w:w="308" w:type="pct"/>
            <w:shd w:val="clear" w:color="auto" w:fill="auto"/>
            <w:noWrap/>
            <w:vAlign w:val="center"/>
            <w:hideMark/>
          </w:tcPr>
          <w:p w:rsidR="0075546B" w:rsidRPr="008744D7" w:rsidRDefault="0075546B" w:rsidP="0075546B">
            <w:pPr>
              <w:contextualSpacing/>
              <w:jc w:val="center"/>
              <w:rPr>
                <w:sz w:val="20"/>
                <w:szCs w:val="20"/>
              </w:rPr>
            </w:pP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1,18</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1.1.5.</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топлива от выработк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м</w:t>
            </w:r>
            <w:r w:rsidRPr="008744D7">
              <w:rPr>
                <w:sz w:val="20"/>
                <w:szCs w:val="20"/>
                <w:vertAlign w:val="superscript"/>
              </w:rPr>
              <w:t>3</w:t>
            </w:r>
            <w:r w:rsidRPr="008744D7">
              <w:rPr>
                <w:sz w:val="20"/>
                <w:szCs w:val="20"/>
              </w:rPr>
              <w:t>/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c>
          <w:tcPr>
            <w:tcW w:w="283"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316" w:type="pct"/>
            <w:shd w:val="clear" w:color="000000" w:fill="FFFFFF"/>
            <w:noWrap/>
            <w:vAlign w:val="center"/>
            <w:hideMark/>
          </w:tcPr>
          <w:p w:rsidR="0075546B" w:rsidRPr="008744D7" w:rsidRDefault="0075546B" w:rsidP="0075546B">
            <w:pPr>
              <w:contextualSpacing/>
              <w:jc w:val="center"/>
              <w:rPr>
                <w:sz w:val="20"/>
                <w:szCs w:val="20"/>
              </w:rPr>
            </w:pPr>
            <w:r w:rsidRPr="008744D7">
              <w:rPr>
                <w:sz w:val="20"/>
                <w:szCs w:val="20"/>
              </w:rPr>
              <w:t>9,19</w:t>
            </w:r>
          </w:p>
        </w:tc>
        <w:tc>
          <w:tcPr>
            <w:tcW w:w="284" w:type="pct"/>
            <w:shd w:val="clear" w:color="000000" w:fill="FFFFFF"/>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2.</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Электрическая энергия</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37,76</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37,76</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67,2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67,2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97,96</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97,96</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29,8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29,8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Затраты на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37,7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37,7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67,27</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67,2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7,9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97,96</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9,8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29,8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НУР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кВтч/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1,3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на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кВтч</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4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4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4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54</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8</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83</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2.1.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Объем э/э</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кВтч</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16,7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3.</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Вода</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691,36</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691,36</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941,32</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941,32</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018,9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018,9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615,69</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615,69</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Затраты на воду</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691,3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691,36</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941,3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941,3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018,9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018,98</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615,69</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 615,69</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2.</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 xml:space="preserve">НУР воды </w:t>
            </w:r>
            <w:r w:rsidRPr="008744D7">
              <w:rPr>
                <w:sz w:val="20"/>
                <w:szCs w:val="20"/>
              </w:rPr>
              <w:lastRenderedPageBreak/>
              <w:t>(производство)</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м3/Гкал</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38</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53</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9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lastRenderedPageBreak/>
              <w:t>3.3.3.</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Цена воды</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руб/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3,8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3,88</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6,44</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6,44</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9,1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69,1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1,8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1,86</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3.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сход воды (объем)</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 м3</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4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6,48</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29,22</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4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36,40</w:t>
            </w: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4.</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Покупная тепловая энергия</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Расчетная предпринимательская прибыль</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817,78</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974,62</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43,15</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1 662,96</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886,27</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776,7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4.1.</w:t>
            </w:r>
          </w:p>
        </w:tc>
        <w:tc>
          <w:tcPr>
            <w:tcW w:w="647" w:type="pct"/>
            <w:shd w:val="clear" w:color="auto" w:fill="auto"/>
            <w:vAlign w:val="center"/>
            <w:hideMark/>
          </w:tcPr>
          <w:p w:rsidR="0075546B" w:rsidRPr="008744D7" w:rsidRDefault="0075546B" w:rsidP="0075546B">
            <w:pPr>
              <w:contextualSpacing/>
              <w:jc w:val="center"/>
              <w:rPr>
                <w:sz w:val="20"/>
                <w:szCs w:val="20"/>
              </w:rPr>
            </w:pPr>
            <w:r w:rsidRPr="008744D7">
              <w:rPr>
                <w:sz w:val="20"/>
                <w:szCs w:val="20"/>
              </w:rPr>
              <w:t>Размер расчетной предпринимательской прибыли</w:t>
            </w:r>
          </w:p>
        </w:tc>
        <w:tc>
          <w:tcPr>
            <w:tcW w:w="308"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w:t>
            </w:r>
          </w:p>
        </w:tc>
        <w:tc>
          <w:tcPr>
            <w:tcW w:w="26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0,00</w:t>
            </w:r>
          </w:p>
        </w:tc>
        <w:tc>
          <w:tcPr>
            <w:tcW w:w="316" w:type="pct"/>
            <w:shd w:val="clear" w:color="auto" w:fill="auto"/>
            <w:noWrap/>
            <w:vAlign w:val="center"/>
            <w:hideMark/>
          </w:tcPr>
          <w:p w:rsidR="0075546B" w:rsidRPr="008744D7" w:rsidRDefault="0075546B" w:rsidP="0075546B">
            <w:pPr>
              <w:contextualSpacing/>
              <w:jc w:val="center"/>
              <w:rPr>
                <w:sz w:val="20"/>
                <w:szCs w:val="20"/>
              </w:rPr>
            </w:pPr>
          </w:p>
        </w:tc>
        <w:tc>
          <w:tcPr>
            <w:tcW w:w="284" w:type="pct"/>
            <w:shd w:val="clear" w:color="auto" w:fill="auto"/>
            <w:noWrap/>
            <w:vAlign w:val="center"/>
            <w:hideMark/>
          </w:tcPr>
          <w:p w:rsidR="0075546B" w:rsidRPr="008744D7" w:rsidRDefault="0075546B" w:rsidP="0075546B">
            <w:pPr>
              <w:contextualSpacing/>
              <w:jc w:val="center"/>
              <w:rPr>
                <w:sz w:val="20"/>
                <w:szCs w:val="20"/>
              </w:rPr>
            </w:pP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283"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316"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c>
          <w:tcPr>
            <w:tcW w:w="284" w:type="pct"/>
            <w:shd w:val="clear" w:color="auto" w:fill="auto"/>
            <w:noWrap/>
            <w:vAlign w:val="center"/>
            <w:hideMark/>
          </w:tcPr>
          <w:p w:rsidR="0075546B" w:rsidRPr="008744D7" w:rsidRDefault="0075546B" w:rsidP="0075546B">
            <w:pPr>
              <w:contextualSpacing/>
              <w:jc w:val="center"/>
              <w:rPr>
                <w:sz w:val="20"/>
                <w:szCs w:val="20"/>
              </w:rPr>
            </w:pPr>
            <w:r w:rsidRPr="008744D7">
              <w:rPr>
                <w:sz w:val="20"/>
                <w:szCs w:val="20"/>
              </w:rPr>
              <w:t>5,00</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5</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Итого необходимая валовая выручка (НВВ)</w:t>
            </w:r>
          </w:p>
        </w:tc>
        <w:tc>
          <w:tcPr>
            <w:tcW w:w="308"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тыс.руб.</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44 105,12</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5 796,2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8 308,92</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0 814,18</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6 715,71</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4 098,47</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8 220,33</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0 524,55</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7 695,77</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34 971,0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8 671,32</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6 299,75</w:t>
            </w:r>
          </w:p>
        </w:tc>
      </w:tr>
      <w:tr w:rsidR="00CE0A76" w:rsidRPr="008744D7" w:rsidTr="00CF282D">
        <w:trPr>
          <w:trHeight w:val="20"/>
        </w:trPr>
        <w:tc>
          <w:tcPr>
            <w:tcW w:w="250"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6</w:t>
            </w:r>
          </w:p>
        </w:tc>
        <w:tc>
          <w:tcPr>
            <w:tcW w:w="647"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Тариф на тепловую энергию (среднегодовой)</w:t>
            </w:r>
          </w:p>
        </w:tc>
        <w:tc>
          <w:tcPr>
            <w:tcW w:w="308" w:type="pct"/>
            <w:shd w:val="clear" w:color="auto" w:fill="auto"/>
            <w:vAlign w:val="center"/>
            <w:hideMark/>
          </w:tcPr>
          <w:p w:rsidR="0075546B" w:rsidRPr="008744D7" w:rsidRDefault="0075546B" w:rsidP="0075546B">
            <w:pPr>
              <w:contextualSpacing/>
              <w:jc w:val="center"/>
              <w:rPr>
                <w:bCs/>
                <w:sz w:val="20"/>
                <w:szCs w:val="20"/>
              </w:rPr>
            </w:pPr>
            <w:r w:rsidRPr="008744D7">
              <w:rPr>
                <w:bCs/>
                <w:sz w:val="20"/>
                <w:szCs w:val="20"/>
              </w:rPr>
              <w:t>руб./ Гкал без НДС</w:t>
            </w:r>
          </w:p>
        </w:tc>
        <w:tc>
          <w:tcPr>
            <w:tcW w:w="264" w:type="pct"/>
            <w:shd w:val="clear" w:color="auto" w:fill="auto"/>
            <w:noWrap/>
            <w:vAlign w:val="center"/>
            <w:hideMark/>
          </w:tcPr>
          <w:p w:rsidR="0075546B" w:rsidRPr="008744D7" w:rsidRDefault="0075546B" w:rsidP="0075546B">
            <w:pPr>
              <w:contextualSpacing/>
              <w:jc w:val="center"/>
              <w:rPr>
                <w:bCs/>
                <w:sz w:val="20"/>
                <w:szCs w:val="20"/>
              </w:rPr>
            </w:pP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2 303,1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24,87</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478,27</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609,10</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72,8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736,21</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995,84</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071,78</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924,06</w:t>
            </w:r>
          </w:p>
        </w:tc>
        <w:tc>
          <w:tcPr>
            <w:tcW w:w="283"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1 826,17</w:t>
            </w:r>
          </w:p>
        </w:tc>
        <w:tc>
          <w:tcPr>
            <w:tcW w:w="316"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975,00</w:t>
            </w:r>
          </w:p>
        </w:tc>
        <w:tc>
          <w:tcPr>
            <w:tcW w:w="284" w:type="pct"/>
            <w:shd w:val="clear" w:color="auto" w:fill="auto"/>
            <w:noWrap/>
            <w:vAlign w:val="center"/>
            <w:hideMark/>
          </w:tcPr>
          <w:p w:rsidR="0075546B" w:rsidRPr="008744D7" w:rsidRDefault="0075546B" w:rsidP="0075546B">
            <w:pPr>
              <w:contextualSpacing/>
              <w:jc w:val="center"/>
              <w:rPr>
                <w:bCs/>
                <w:sz w:val="20"/>
                <w:szCs w:val="20"/>
              </w:rPr>
            </w:pPr>
            <w:r w:rsidRPr="008744D7">
              <w:rPr>
                <w:bCs/>
                <w:sz w:val="20"/>
                <w:szCs w:val="20"/>
              </w:rPr>
              <w:t>851,16</w:t>
            </w:r>
          </w:p>
        </w:tc>
      </w:tr>
    </w:tbl>
    <w:p w:rsidR="0075546B" w:rsidRPr="008744D7" w:rsidRDefault="0075546B" w:rsidP="00045E4B">
      <w:pPr>
        <w:rPr>
          <w:lang w:eastAsia="en-US"/>
        </w:rPr>
      </w:pPr>
    </w:p>
    <w:p w:rsidR="0075546B" w:rsidRPr="008744D7" w:rsidRDefault="00053CF8" w:rsidP="00053CF8">
      <w:pPr>
        <w:ind w:firstLine="709"/>
        <w:rPr>
          <w:lang w:eastAsia="en-US"/>
        </w:rPr>
      </w:pPr>
      <w:r w:rsidRPr="008744D7">
        <w:rPr>
          <w:lang w:eastAsia="en-US"/>
        </w:rPr>
        <w:t>Корректировка расходов по статьям затрат на производство и передачу тепловой энергии на 2020-2022 годы</w:t>
      </w:r>
      <w:r w:rsidR="00CA7E48" w:rsidRPr="008744D7">
        <w:rPr>
          <w:lang w:eastAsia="en-US"/>
        </w:rPr>
        <w:t xml:space="preserve"> в с.п. Сосновка представлена</w:t>
      </w:r>
      <w:r w:rsidRPr="008744D7">
        <w:rPr>
          <w:lang w:eastAsia="en-US"/>
        </w:rPr>
        <w:t xml:space="preserve"> в таблице </w:t>
      </w:r>
      <w:r w:rsidR="003C2FB7" w:rsidRPr="008744D7">
        <w:rPr>
          <w:lang w:eastAsia="en-US"/>
        </w:rPr>
        <w:t>7</w:t>
      </w:r>
      <w:r w:rsidR="00BE759A">
        <w:rPr>
          <w:lang w:eastAsia="en-US"/>
        </w:rPr>
        <w:t>0</w:t>
      </w:r>
      <w:r w:rsidRPr="008744D7">
        <w:rPr>
          <w:lang w:eastAsia="en-US"/>
        </w:rPr>
        <w:t>.</w:t>
      </w:r>
    </w:p>
    <w:p w:rsidR="00053CF8" w:rsidRPr="008744D7" w:rsidRDefault="00053CF8" w:rsidP="00045E4B">
      <w:pPr>
        <w:rPr>
          <w:lang w:eastAsia="en-US"/>
        </w:rPr>
      </w:pPr>
    </w:p>
    <w:p w:rsidR="00CE0A76" w:rsidRPr="008744D7" w:rsidRDefault="00CE0A76" w:rsidP="00CE0A76">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BE759A">
        <w:rPr>
          <w:noProof/>
        </w:rPr>
        <w:t>70</w:t>
      </w:r>
      <w:r w:rsidR="00667B3B" w:rsidRPr="008744D7">
        <w:rPr>
          <w:noProof/>
        </w:rPr>
        <w:fldChar w:fldCharType="end"/>
      </w:r>
      <w:r w:rsidRPr="008744D7">
        <w:t xml:space="preserve"> – Корректировка расходов по статьям затрат на производство и передачу тепловой энергии на 2020-2022 годы, тыс. руб.</w:t>
      </w:r>
    </w:p>
    <w:p w:rsidR="00CE0A76" w:rsidRPr="008744D7" w:rsidRDefault="00CE0A76" w:rsidP="00CE0A76">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57"/>
        <w:gridCol w:w="1829"/>
        <w:gridCol w:w="1215"/>
        <w:gridCol w:w="1270"/>
        <w:gridCol w:w="1659"/>
        <w:gridCol w:w="1659"/>
        <w:gridCol w:w="1659"/>
        <w:gridCol w:w="1480"/>
        <w:gridCol w:w="1282"/>
        <w:gridCol w:w="2382"/>
      </w:tblGrid>
      <w:tr w:rsidR="00CE0A76" w:rsidRPr="008744D7" w:rsidTr="003175DB">
        <w:trPr>
          <w:trHeight w:val="85"/>
          <w:tblHeader/>
        </w:trPr>
        <w:tc>
          <w:tcPr>
            <w:tcW w:w="249" w:type="pct"/>
            <w:vMerge w:val="restart"/>
            <w:vAlign w:val="center"/>
            <w:hideMark/>
          </w:tcPr>
          <w:p w:rsidR="00CE0A76" w:rsidRPr="008744D7" w:rsidRDefault="00CE0A76" w:rsidP="003175DB">
            <w:pPr>
              <w:contextualSpacing/>
              <w:jc w:val="center"/>
              <w:rPr>
                <w:bCs/>
                <w:sz w:val="20"/>
                <w:szCs w:val="20"/>
              </w:rPr>
            </w:pPr>
            <w:r w:rsidRPr="008744D7">
              <w:rPr>
                <w:bCs/>
                <w:sz w:val="20"/>
                <w:szCs w:val="20"/>
              </w:rPr>
              <w:t>№ п/п</w:t>
            </w:r>
          </w:p>
        </w:tc>
        <w:tc>
          <w:tcPr>
            <w:tcW w:w="602" w:type="pct"/>
            <w:vMerge w:val="restart"/>
            <w:vAlign w:val="center"/>
            <w:hideMark/>
          </w:tcPr>
          <w:p w:rsidR="00CE0A76" w:rsidRPr="008744D7" w:rsidRDefault="00CE0A76" w:rsidP="003175DB">
            <w:pPr>
              <w:contextualSpacing/>
              <w:jc w:val="center"/>
              <w:rPr>
                <w:bCs/>
                <w:sz w:val="20"/>
                <w:szCs w:val="20"/>
              </w:rPr>
            </w:pPr>
            <w:r w:rsidRPr="008744D7">
              <w:rPr>
                <w:bCs/>
                <w:sz w:val="20"/>
                <w:szCs w:val="20"/>
              </w:rPr>
              <w:t>Показатели</w:t>
            </w:r>
          </w:p>
        </w:tc>
        <w:tc>
          <w:tcPr>
            <w:tcW w:w="400" w:type="pct"/>
            <w:vMerge w:val="restart"/>
            <w:vAlign w:val="center"/>
          </w:tcPr>
          <w:p w:rsidR="00CE0A76" w:rsidRPr="008744D7" w:rsidRDefault="00CE0A76" w:rsidP="003175DB">
            <w:pPr>
              <w:contextualSpacing/>
              <w:jc w:val="center"/>
              <w:rPr>
                <w:bCs/>
                <w:sz w:val="20"/>
                <w:szCs w:val="20"/>
              </w:rPr>
            </w:pPr>
            <w:r w:rsidRPr="008744D7">
              <w:rPr>
                <w:bCs/>
                <w:sz w:val="20"/>
                <w:szCs w:val="20"/>
              </w:rPr>
              <w:t>Тариф 2020 год</w:t>
            </w:r>
          </w:p>
        </w:tc>
        <w:tc>
          <w:tcPr>
            <w:tcW w:w="964" w:type="pct"/>
            <w:gridSpan w:val="2"/>
            <w:vAlign w:val="center"/>
          </w:tcPr>
          <w:p w:rsidR="00CE0A76" w:rsidRPr="008744D7" w:rsidRDefault="00CE0A76" w:rsidP="003175DB">
            <w:pPr>
              <w:contextualSpacing/>
              <w:jc w:val="center"/>
              <w:rPr>
                <w:bCs/>
                <w:sz w:val="20"/>
                <w:szCs w:val="20"/>
              </w:rPr>
            </w:pPr>
            <w:r w:rsidRPr="008744D7">
              <w:rPr>
                <w:bCs/>
                <w:sz w:val="20"/>
                <w:szCs w:val="20"/>
              </w:rPr>
              <w:t>2020 год</w:t>
            </w:r>
          </w:p>
        </w:tc>
        <w:tc>
          <w:tcPr>
            <w:tcW w:w="2001" w:type="pct"/>
            <w:gridSpan w:val="4"/>
            <w:vAlign w:val="center"/>
          </w:tcPr>
          <w:p w:rsidR="00CE0A76" w:rsidRPr="008744D7" w:rsidRDefault="00CE0A76" w:rsidP="003175DB">
            <w:pPr>
              <w:contextualSpacing/>
              <w:jc w:val="center"/>
              <w:rPr>
                <w:bCs/>
                <w:sz w:val="20"/>
                <w:szCs w:val="20"/>
              </w:rPr>
            </w:pPr>
            <w:r w:rsidRPr="008744D7">
              <w:rPr>
                <w:bCs/>
                <w:sz w:val="20"/>
                <w:szCs w:val="20"/>
              </w:rPr>
              <w:t>Принято РСТ Югры во исполнение решения ФАС России от 19.06.2019 № СП/51574/19</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Обоснования корректировки расходов</w:t>
            </w:r>
          </w:p>
        </w:tc>
      </w:tr>
      <w:tr w:rsidR="00CE0A76" w:rsidRPr="008744D7" w:rsidTr="003175DB">
        <w:trPr>
          <w:trHeight w:val="20"/>
        </w:trPr>
        <w:tc>
          <w:tcPr>
            <w:tcW w:w="249" w:type="pct"/>
            <w:vMerge/>
            <w:shd w:val="clear" w:color="auto" w:fill="auto"/>
            <w:noWrap/>
            <w:vAlign w:val="center"/>
          </w:tcPr>
          <w:p w:rsidR="00CE0A76" w:rsidRPr="008744D7" w:rsidRDefault="00CE0A76" w:rsidP="003175DB">
            <w:pPr>
              <w:contextualSpacing/>
              <w:jc w:val="center"/>
              <w:rPr>
                <w:bCs/>
                <w:sz w:val="20"/>
                <w:szCs w:val="20"/>
              </w:rPr>
            </w:pPr>
          </w:p>
        </w:tc>
        <w:tc>
          <w:tcPr>
            <w:tcW w:w="602" w:type="pct"/>
            <w:vMerge/>
            <w:shd w:val="clear" w:color="auto" w:fill="auto"/>
            <w:vAlign w:val="center"/>
          </w:tcPr>
          <w:p w:rsidR="00CE0A76" w:rsidRPr="008744D7" w:rsidRDefault="00CE0A76" w:rsidP="003175DB">
            <w:pPr>
              <w:contextualSpacing/>
              <w:jc w:val="center"/>
              <w:rPr>
                <w:bCs/>
                <w:sz w:val="20"/>
                <w:szCs w:val="20"/>
              </w:rPr>
            </w:pPr>
          </w:p>
        </w:tc>
        <w:tc>
          <w:tcPr>
            <w:tcW w:w="400" w:type="pct"/>
            <w:vMerge/>
            <w:vAlign w:val="center"/>
          </w:tcPr>
          <w:p w:rsidR="00CE0A76" w:rsidRPr="008744D7" w:rsidRDefault="00CE0A76" w:rsidP="003175DB">
            <w:pPr>
              <w:contextualSpacing/>
              <w:jc w:val="center"/>
              <w:rPr>
                <w:bCs/>
                <w:sz w:val="20"/>
                <w:szCs w:val="20"/>
              </w:rPr>
            </w:pP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Предложено ТСО</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Отклонение от тарифа</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020 год</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Отклонение от тарифа</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021 год</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bCs/>
                <w:sz w:val="20"/>
                <w:szCs w:val="20"/>
              </w:rPr>
              <w:t>2022 год</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hideMark/>
          </w:tcPr>
          <w:p w:rsidR="00CE0A76" w:rsidRPr="008744D7" w:rsidRDefault="00CE0A76" w:rsidP="003175DB">
            <w:pPr>
              <w:contextualSpacing/>
              <w:jc w:val="center"/>
              <w:rPr>
                <w:bCs/>
                <w:sz w:val="20"/>
                <w:szCs w:val="20"/>
              </w:rPr>
            </w:pPr>
            <w:r w:rsidRPr="008744D7">
              <w:rPr>
                <w:bCs/>
                <w:sz w:val="20"/>
                <w:szCs w:val="20"/>
              </w:rPr>
              <w:t>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перационные расходы, всего в том числ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4639,84</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459,5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819,6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621,8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9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744,97</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4885,42</w:t>
            </w:r>
          </w:p>
        </w:tc>
        <w:tc>
          <w:tcPr>
            <w:tcW w:w="784" w:type="pct"/>
            <w:vMerge w:val="restart"/>
            <w:vAlign w:val="center"/>
          </w:tcPr>
          <w:p w:rsidR="00CE0A76" w:rsidRPr="008744D7" w:rsidRDefault="00CE0A76" w:rsidP="003175DB">
            <w:pPr>
              <w:contextualSpacing/>
              <w:jc w:val="center"/>
              <w:rPr>
                <w:sz w:val="20"/>
                <w:szCs w:val="20"/>
              </w:rPr>
            </w:pPr>
            <w:r w:rsidRPr="008744D7">
              <w:rPr>
                <w:bCs/>
                <w:sz w:val="20"/>
                <w:szCs w:val="20"/>
              </w:rPr>
              <w:t>В соответствии с принятыми показателями</w:t>
            </w:r>
          </w:p>
        </w:tc>
      </w:tr>
      <w:tr w:rsidR="00CE0A76" w:rsidRPr="008744D7" w:rsidTr="003175DB">
        <w:trPr>
          <w:trHeight w:val="20"/>
        </w:trPr>
        <w:tc>
          <w:tcPr>
            <w:tcW w:w="249" w:type="pct"/>
            <w:shd w:val="clear" w:color="auto" w:fill="auto"/>
            <w:noWrap/>
            <w:vAlign w:val="center"/>
            <w:hideMark/>
          </w:tcPr>
          <w:p w:rsidR="00CE0A76" w:rsidRPr="008744D7" w:rsidRDefault="00CE0A76" w:rsidP="003175DB">
            <w:pPr>
              <w:contextualSpacing/>
              <w:jc w:val="center"/>
              <w:rPr>
                <w:sz w:val="20"/>
                <w:szCs w:val="20"/>
              </w:rPr>
            </w:pPr>
            <w:r w:rsidRPr="008744D7">
              <w:rPr>
                <w:sz w:val="20"/>
                <w:szCs w:val="20"/>
              </w:rPr>
              <w:t>1.1</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Индекс потребительских цен</w:t>
            </w:r>
          </w:p>
        </w:tc>
        <w:tc>
          <w:tcPr>
            <w:tcW w:w="400" w:type="pct"/>
            <w:vAlign w:val="center"/>
          </w:tcPr>
          <w:p w:rsidR="00CE0A76" w:rsidRPr="008744D7" w:rsidRDefault="00CE0A76" w:rsidP="003175DB">
            <w:pPr>
              <w:contextualSpacing/>
              <w:jc w:val="center"/>
              <w:rPr>
                <w:sz w:val="20"/>
                <w:szCs w:val="20"/>
              </w:rPr>
            </w:pPr>
            <w:r w:rsidRPr="008744D7">
              <w:rPr>
                <w:sz w:val="20"/>
                <w:szCs w:val="20"/>
              </w:rPr>
              <w:t>103,4</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103</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4</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3,7</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4</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hideMark/>
          </w:tcPr>
          <w:p w:rsidR="00CE0A76" w:rsidRPr="008744D7" w:rsidRDefault="00CE0A76" w:rsidP="003175DB">
            <w:pPr>
              <w:contextualSpacing/>
              <w:jc w:val="center"/>
              <w:rPr>
                <w:sz w:val="20"/>
                <w:szCs w:val="20"/>
              </w:rPr>
            </w:pPr>
            <w:r w:rsidRPr="008744D7">
              <w:rPr>
                <w:sz w:val="20"/>
                <w:szCs w:val="20"/>
              </w:rPr>
              <w:t>1.2.1</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 xml:space="preserve">Индекс кол-ва </w:t>
            </w:r>
            <w:r w:rsidRPr="008744D7">
              <w:rPr>
                <w:sz w:val="20"/>
                <w:szCs w:val="20"/>
              </w:rPr>
              <w:lastRenderedPageBreak/>
              <w:t>активов (производство)</w:t>
            </w:r>
          </w:p>
        </w:tc>
        <w:tc>
          <w:tcPr>
            <w:tcW w:w="400" w:type="pct"/>
            <w:vAlign w:val="center"/>
          </w:tcPr>
          <w:p w:rsidR="00CE0A76" w:rsidRPr="008744D7" w:rsidRDefault="00CE0A76" w:rsidP="003175DB">
            <w:pPr>
              <w:contextualSpacing/>
              <w:jc w:val="center"/>
              <w:rPr>
                <w:sz w:val="20"/>
                <w:szCs w:val="20"/>
              </w:rPr>
            </w:pPr>
            <w:r w:rsidRPr="008744D7">
              <w:rPr>
                <w:sz w:val="20"/>
                <w:szCs w:val="20"/>
              </w:rPr>
              <w:lastRenderedPageBreak/>
              <w:t>0</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0</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lastRenderedPageBreak/>
              <w:t>1.2.2</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Индекс кол-ва активов (передача)</w:t>
            </w:r>
          </w:p>
        </w:tc>
        <w:tc>
          <w:tcPr>
            <w:tcW w:w="400" w:type="pct"/>
            <w:vAlign w:val="center"/>
          </w:tcPr>
          <w:p w:rsidR="00CE0A76" w:rsidRPr="008744D7" w:rsidRDefault="00CE0A76" w:rsidP="003175DB">
            <w:pPr>
              <w:contextualSpacing/>
              <w:jc w:val="center"/>
              <w:rPr>
                <w:sz w:val="20"/>
                <w:szCs w:val="20"/>
              </w:rPr>
            </w:pPr>
            <w:r w:rsidRPr="008744D7">
              <w:rPr>
                <w:sz w:val="20"/>
                <w:szCs w:val="20"/>
              </w:rPr>
              <w:t>0</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0</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3</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Индекс эффективности операционных расходов</w:t>
            </w:r>
          </w:p>
        </w:tc>
        <w:tc>
          <w:tcPr>
            <w:tcW w:w="400" w:type="pct"/>
            <w:vAlign w:val="center"/>
          </w:tcPr>
          <w:p w:rsidR="00CE0A76" w:rsidRPr="008744D7" w:rsidRDefault="00CE0A76" w:rsidP="003175DB">
            <w:pPr>
              <w:contextualSpacing/>
              <w:jc w:val="center"/>
              <w:rPr>
                <w:sz w:val="20"/>
                <w:szCs w:val="20"/>
              </w:rPr>
            </w:pPr>
            <w:r w:rsidRPr="008744D7">
              <w:rPr>
                <w:sz w:val="20"/>
                <w:szCs w:val="20"/>
              </w:rPr>
              <w:t>1</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1</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4</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Коэффициент эластичности затрат по росту активов</w:t>
            </w:r>
          </w:p>
        </w:tc>
        <w:tc>
          <w:tcPr>
            <w:tcW w:w="400" w:type="pct"/>
            <w:vAlign w:val="center"/>
          </w:tcPr>
          <w:p w:rsidR="00CE0A76" w:rsidRPr="008744D7" w:rsidRDefault="00CE0A76" w:rsidP="003175DB">
            <w:pPr>
              <w:contextualSpacing/>
              <w:jc w:val="center"/>
              <w:rPr>
                <w:sz w:val="20"/>
                <w:szCs w:val="20"/>
              </w:rPr>
            </w:pPr>
            <w:r w:rsidRPr="008744D7">
              <w:rPr>
                <w:sz w:val="20"/>
                <w:szCs w:val="20"/>
              </w:rPr>
              <w:t>0,75</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0,75</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75</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75</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5</w:t>
            </w:r>
          </w:p>
        </w:tc>
        <w:tc>
          <w:tcPr>
            <w:tcW w:w="602" w:type="pct"/>
            <w:shd w:val="clear" w:color="auto" w:fill="auto"/>
            <w:vAlign w:val="center"/>
          </w:tcPr>
          <w:p w:rsidR="00CE0A76" w:rsidRPr="008744D7" w:rsidRDefault="00CE0A76" w:rsidP="003175DB">
            <w:pPr>
              <w:contextualSpacing/>
              <w:jc w:val="center"/>
              <w:rPr>
                <w:sz w:val="20"/>
                <w:szCs w:val="20"/>
              </w:rPr>
            </w:pPr>
            <w:r w:rsidRPr="008744D7">
              <w:rPr>
                <w:sz w:val="20"/>
                <w:szCs w:val="20"/>
              </w:rPr>
              <w:t>Коэффициент индексации операционных расходов</w:t>
            </w:r>
          </w:p>
        </w:tc>
        <w:tc>
          <w:tcPr>
            <w:tcW w:w="400" w:type="pct"/>
            <w:vAlign w:val="center"/>
          </w:tcPr>
          <w:p w:rsidR="00CE0A76" w:rsidRPr="008744D7" w:rsidRDefault="00CE0A76" w:rsidP="003175DB">
            <w:pPr>
              <w:contextualSpacing/>
              <w:jc w:val="center"/>
              <w:rPr>
                <w:sz w:val="20"/>
                <w:szCs w:val="20"/>
              </w:rPr>
            </w:pPr>
            <w:r w:rsidRPr="008744D7">
              <w:rPr>
                <w:sz w:val="20"/>
                <w:szCs w:val="20"/>
              </w:rPr>
              <w:t>1,024</w:t>
            </w:r>
          </w:p>
        </w:tc>
        <w:tc>
          <w:tcPr>
            <w:tcW w:w="418"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w:t>
            </w:r>
          </w:p>
        </w:tc>
        <w:tc>
          <w:tcPr>
            <w:tcW w:w="546" w:type="pct"/>
            <w:vAlign w:val="center"/>
          </w:tcPr>
          <w:p w:rsidR="00CE0A76" w:rsidRPr="008744D7" w:rsidRDefault="00CE0A76" w:rsidP="003175DB">
            <w:pPr>
              <w:contextualSpacing/>
              <w:jc w:val="center"/>
              <w:rPr>
                <w:sz w:val="20"/>
                <w:szCs w:val="20"/>
              </w:rPr>
            </w:pPr>
            <w:r w:rsidRPr="008744D7">
              <w:rPr>
                <w:sz w:val="20"/>
                <w:szCs w:val="20"/>
              </w:rPr>
              <w:t>1,020</w:t>
            </w:r>
          </w:p>
        </w:tc>
        <w:tc>
          <w:tcPr>
            <w:tcW w:w="546"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0,004</w:t>
            </w:r>
          </w:p>
        </w:tc>
        <w:tc>
          <w:tcPr>
            <w:tcW w:w="487"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27</w:t>
            </w:r>
          </w:p>
        </w:tc>
        <w:tc>
          <w:tcPr>
            <w:tcW w:w="422" w:type="pct"/>
            <w:shd w:val="clear" w:color="auto" w:fill="auto"/>
            <w:noWrap/>
            <w:vAlign w:val="center"/>
          </w:tcPr>
          <w:p w:rsidR="00CE0A76" w:rsidRPr="008744D7" w:rsidRDefault="00CE0A76" w:rsidP="003175DB">
            <w:pPr>
              <w:contextualSpacing/>
              <w:jc w:val="center"/>
              <w:rPr>
                <w:sz w:val="20"/>
                <w:szCs w:val="20"/>
              </w:rPr>
            </w:pPr>
            <w:r w:rsidRPr="008744D7">
              <w:rPr>
                <w:sz w:val="20"/>
                <w:szCs w:val="20"/>
              </w:rPr>
              <w:t>1,030</w:t>
            </w:r>
          </w:p>
        </w:tc>
        <w:tc>
          <w:tcPr>
            <w:tcW w:w="784" w:type="pct"/>
            <w:vMerge/>
            <w:vAlign w:val="center"/>
          </w:tcPr>
          <w:p w:rsidR="00CE0A76" w:rsidRPr="008744D7" w:rsidRDefault="00CE0A76" w:rsidP="003175DB">
            <w:pPr>
              <w:contextualSpacing/>
              <w:jc w:val="center"/>
              <w:rPr>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еподконтрольны е расходы, всего в том числ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188,55</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3058,6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870,1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73,04</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5,5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250,68</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323,26</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ыми расходам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оплату услуг, оказываемых организациями, осуществляющими регулируемые виды деятельности</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Организацией не представлены обосновывающие материал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Стоки производственны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0,0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руб./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78,3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8,3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1.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руб./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9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9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уплату налогов, сборов и других обязательных платежей</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Концессионная плата</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4</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Арендная плата</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97</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97</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9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97</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5</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 xml:space="preserve">Расходы по сомнительным </w:t>
            </w:r>
            <w:r w:rsidRPr="008744D7">
              <w:rPr>
                <w:bCs/>
                <w:sz w:val="20"/>
                <w:szCs w:val="20"/>
              </w:rPr>
              <w:lastRenderedPageBreak/>
              <w:t>долгам</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lastRenderedPageBreak/>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lastRenderedPageBreak/>
              <w:t>2.6</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тчисления на соц. нужды</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182,5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1617,5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434,9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93,88</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8,7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23,04</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56,25</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корректировкой операционных расходов, тарифов страховых взносов в размере – 30%, размера страхового тарифа на обязательные соц. страх. от несчастных случаев – 0,12% согласно приказу ГУ-РО ФСС РФ по ХМАО-Югре от 02.11.2018 №969 и фактических расходов за 2018 год</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7</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Амортизация основных средств и нематериальных активов</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125,1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25,1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3,1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3,19</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21,7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61,04</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Примечание</w:t>
            </w:r>
            <w:r w:rsidRPr="008744D7">
              <w:rPr>
                <w:bCs/>
                <w:sz w:val="20"/>
                <w:szCs w:val="20"/>
                <w:vertAlign w:val="superscript"/>
              </w:rPr>
              <w:t>*</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выплаты по договорам займа и кредитным договорам, включая проценты по ним</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9</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концессионера на осуществление государственного кадастрового учёта и (или) гос. регистрации права собственности концедента</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10</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 xml:space="preserve">Суммарная экономия от снижения операционных расходов и от </w:t>
            </w:r>
            <w:r w:rsidRPr="008744D7">
              <w:rPr>
                <w:bCs/>
                <w:sz w:val="20"/>
                <w:szCs w:val="20"/>
              </w:rPr>
              <w:lastRenderedPageBreak/>
              <w:t>снижения потребления энергетических ресурсов, достигнутая регулируемой организацией в предыдущем долгосрочном периоде регулирования</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lastRenderedPageBreak/>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lastRenderedPageBreak/>
              <w:t>2.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алог на прибыль</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приобретение энергетических ресурсов</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558,5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994,4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385,8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657,1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8,5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19,89</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84,3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ыми расходам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топливо</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62,3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57,7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95,3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62,7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33</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70,6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78,72</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имаемым объёмом и ценой топлива</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УР газа (от отпуска в сеть), кг у. т./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66,0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27,4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61,4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66,0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66,0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66,00</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На уровне показателей, утверждённых приказом №143-нп</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КПД газ,%</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86,0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85,0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86,06</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6,0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6,06</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газа (природный), руб./тыс. 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113,7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801,1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2,6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106,4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37</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99,6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95,6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Цена топлива принята с учётом цены с 01.01.2019 в размере 3029,0 руб./тыс. м</w:t>
            </w:r>
            <w:r w:rsidRPr="008744D7">
              <w:rPr>
                <w:bCs/>
                <w:sz w:val="20"/>
                <w:szCs w:val="20"/>
                <w:vertAlign w:val="superscript"/>
              </w:rPr>
              <w:t xml:space="preserve">3 </w:t>
            </w:r>
            <w:r w:rsidRPr="008744D7">
              <w:rPr>
                <w:bCs/>
                <w:sz w:val="20"/>
                <w:szCs w:val="20"/>
              </w:rPr>
              <w:t xml:space="preserve">согласно прейскуранту от 05.10.2018 № 04-03-28-2018/4 «Внутренние расчётные (оптовые) цены на газ и внутренние расчётные тарифы на услуги по транспортировке и хранению газа для организаций ПАО «Газпром» без учёта цены на транспортировку и </w:t>
            </w:r>
            <w:r w:rsidRPr="008744D7">
              <w:rPr>
                <w:bCs/>
                <w:sz w:val="20"/>
                <w:szCs w:val="20"/>
              </w:rPr>
              <w:lastRenderedPageBreak/>
              <w:t xml:space="preserve">показателей Прогноза» </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ндекс цен на топливо,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03,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3,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июля по Прогнозу</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топлива, тыс. 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84,27</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99,1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4,8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84,57</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3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4,5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4,57</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Исходя из принятых объёмов отпуска тепловой энергии в сеть, НУР топлива и калорийного эквивалента топлива в размере 1,18 согласно паспортам качества газа</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1.1.4</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орматив запасов топлива на источниках тепловой энергии (тонн, м</w:t>
            </w:r>
            <w:r w:rsidRPr="008744D7">
              <w:rPr>
                <w:bCs/>
                <w:sz w:val="20"/>
                <w:szCs w:val="20"/>
                <w:vertAlign w:val="superscript"/>
              </w:rPr>
              <w:t>3</w:t>
            </w:r>
            <w:r w:rsidRPr="008744D7">
              <w:rPr>
                <w:bCs/>
                <w:sz w:val="20"/>
                <w:szCs w:val="20"/>
              </w:rPr>
              <w:t>)</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Утверждённые нормативы запасов топлива на источниках тепловой энергии не представлены, затраты не заявлен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электрическую энергию</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906,6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723,1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83,5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986,8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0,14</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27,2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68,35</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имаемым объёмом и ценой электроэнерги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УР электроэнергии, кВт.ч/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9,13</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9,4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3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9,1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1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13</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На уровне показателей, утверждённых приказом №143-нп</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э/э, руб./кВт.ч</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5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5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0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85</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29</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0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17</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Поставщик э/э АО «Газпром энергосбыт». Цена э/э принята с учётом среднегодовой цены за 2019 год (3,67 руб./кВт.ч) и показателей Прогноза</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ндексы цен на электроэнергию,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04,2</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4,8</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6</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4,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4,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реднегодовой по Прогнозу</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электроэнергии, тыс. кВт.ч</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55,01</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04,1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0,8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56,3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3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56,3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56,31</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Исходя из принятых объёмов выработки тепловой энергии и НУР электроэнерги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ходы на холодную воду</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97,3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663,5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266,1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07,6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22</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22,0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37,22</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 xml:space="preserve">В соответствии с принимаемы </w:t>
            </w:r>
            <w:r w:rsidRPr="008744D7">
              <w:rPr>
                <w:sz w:val="20"/>
                <w:szCs w:val="20"/>
              </w:rPr>
              <w:t>объём</w:t>
            </w:r>
            <w:r w:rsidRPr="008744D7">
              <w:rPr>
                <w:bCs/>
                <w:sz w:val="20"/>
                <w:szCs w:val="20"/>
              </w:rPr>
              <w:t>ом и ценой вод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3.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УР воды, м</w:t>
            </w:r>
            <w:r w:rsidRPr="008744D7">
              <w:rPr>
                <w:bCs/>
                <w:sz w:val="20"/>
                <w:szCs w:val="20"/>
                <w:vertAlign w:val="superscript"/>
              </w:rPr>
              <w:t>3</w:t>
            </w:r>
            <w:r w:rsidRPr="008744D7">
              <w:rPr>
                <w:bCs/>
                <w:sz w:val="20"/>
                <w:szCs w:val="20"/>
              </w:rPr>
              <w:t>/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4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4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 xml:space="preserve">На уровне показателей, утверждённых приказом </w:t>
            </w:r>
            <w:r w:rsidRPr="008744D7">
              <w:rPr>
                <w:bCs/>
                <w:sz w:val="20"/>
                <w:szCs w:val="20"/>
              </w:rPr>
              <w:lastRenderedPageBreak/>
              <w:t xml:space="preserve">№143-нп  </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lastRenderedPageBreak/>
              <w:t>3.3.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Цена воды, руб./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5,87</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0,1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4,2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6,2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2</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7,5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92</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учётом цены, установленной приказом РСТ Югры от 07.12.2017 №160-нп на второе полугодие 2019 года в размере 35,81 руб./м</w:t>
            </w:r>
            <w:r w:rsidRPr="008744D7">
              <w:rPr>
                <w:bCs/>
                <w:sz w:val="20"/>
                <w:szCs w:val="20"/>
                <w:vertAlign w:val="superscript"/>
              </w:rPr>
              <w:t>3</w:t>
            </w:r>
            <w:r w:rsidRPr="008744D7">
              <w:rPr>
                <w:bCs/>
                <w:sz w:val="20"/>
                <w:szCs w:val="20"/>
              </w:rPr>
              <w:t xml:space="preserve"> и показателей Прогноза. Поставщик ООО «Газпром трасгаз Югорск» в зоне деятельности филиала Сосновское ЛПУ МГ</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ндексы цен на воду,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04</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3,5</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4</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3,6</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июля по Прогнозу</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3.3</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воды, тыс. м</w:t>
            </w:r>
            <w:r w:rsidRPr="008744D7">
              <w:rPr>
                <w:bCs/>
                <w:sz w:val="20"/>
                <w:szCs w:val="20"/>
                <w:vertAlign w:val="superscript"/>
              </w:rPr>
              <w:t>3</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1,0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3,1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2,1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2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1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2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1,23</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Исходя из принятых объёмов выработки тепловой энергии и НУР воды</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Прибыль</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0</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х</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счётная предпринимательская прибыль</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56,23</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45,2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189,02</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59,47</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24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72,25</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5,71</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В соответствии с п. 74 Основ ценообразования</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Размер прибыли,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5</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Итого необходимая валовая выручка, в том числе</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7743,1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3007,8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5264,6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811,5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8,33</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087,78</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378,68</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ыми расходами</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а производство</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4350,19</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7409,3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3059,15</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407,79</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57,60</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544,53</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4693,02</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на передачу</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3393,00</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598,5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2205,51</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403,73</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72</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543,2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685,66</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полезного отпуска, тыс.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7,62</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21,6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99</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8,0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38</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0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01</w:t>
            </w:r>
          </w:p>
        </w:tc>
        <w:tc>
          <w:tcPr>
            <w:tcW w:w="784" w:type="pct"/>
            <w:vMerge w:val="restart"/>
            <w:vAlign w:val="center"/>
          </w:tcPr>
          <w:p w:rsidR="00CE0A76" w:rsidRPr="008744D7" w:rsidRDefault="00CE0A76" w:rsidP="003175DB">
            <w:pPr>
              <w:contextualSpacing/>
              <w:jc w:val="center"/>
              <w:rPr>
                <w:bCs/>
                <w:sz w:val="20"/>
                <w:szCs w:val="20"/>
              </w:rPr>
            </w:pPr>
            <w:r w:rsidRPr="008744D7">
              <w:rPr>
                <w:bCs/>
                <w:sz w:val="20"/>
                <w:szCs w:val="20"/>
              </w:rPr>
              <w:t>Согласно Схеме теплоснабжения, актуализированной постановлением администрации с.п. Сосновка от 28.03.2019 №24</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1</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1 полугодие, тыс.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4,92</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3,3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5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7,36</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45</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36</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7,36</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Доля полезного отпуска в годовом объёме,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54</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61,7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7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62</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2</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62</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7.2</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2 полугодие, тыс.Гкал</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12,71</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8,2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4,43</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0,64</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06</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64</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0,64</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Доля полезного отпуска в годовом объёме, %</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46</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8,24</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7,76</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38</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38</w:t>
            </w:r>
          </w:p>
        </w:tc>
        <w:tc>
          <w:tcPr>
            <w:tcW w:w="784" w:type="pct"/>
            <w:vMerge/>
            <w:vAlign w:val="center"/>
          </w:tcPr>
          <w:p w:rsidR="00CE0A76" w:rsidRPr="008744D7" w:rsidRDefault="00CE0A76" w:rsidP="003175DB">
            <w:pPr>
              <w:contextualSpacing/>
              <w:jc w:val="center"/>
              <w:rPr>
                <w:bCs/>
                <w:sz w:val="20"/>
                <w:szCs w:val="20"/>
              </w:rPr>
            </w:pP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8</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Тариф, руб./ Гкал (без НДС)</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280,31</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1525,88</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1245,57</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278,9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1,41</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88,77</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299,16</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С учётом корректировки НВВ</w:t>
            </w:r>
          </w:p>
        </w:tc>
      </w:tr>
      <w:tr w:rsidR="00CE0A76" w:rsidRPr="008744D7" w:rsidTr="003175DB">
        <w:trPr>
          <w:trHeight w:val="20"/>
        </w:trPr>
        <w:tc>
          <w:tcPr>
            <w:tcW w:w="249"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w:t>
            </w:r>
          </w:p>
        </w:tc>
        <w:tc>
          <w:tcPr>
            <w:tcW w:w="602" w:type="pct"/>
            <w:shd w:val="clear" w:color="auto" w:fill="auto"/>
            <w:vAlign w:val="center"/>
          </w:tcPr>
          <w:p w:rsidR="00CE0A76" w:rsidRPr="008744D7" w:rsidRDefault="00CE0A76" w:rsidP="003175DB">
            <w:pPr>
              <w:contextualSpacing/>
              <w:jc w:val="center"/>
              <w:rPr>
                <w:bCs/>
                <w:sz w:val="20"/>
                <w:szCs w:val="20"/>
              </w:rPr>
            </w:pPr>
            <w:r w:rsidRPr="008744D7">
              <w:rPr>
                <w:bCs/>
                <w:sz w:val="20"/>
                <w:szCs w:val="20"/>
              </w:rPr>
              <w:t>Объём договорной тепловой нагрузки, Гкал/ч</w:t>
            </w:r>
          </w:p>
        </w:tc>
        <w:tc>
          <w:tcPr>
            <w:tcW w:w="400" w:type="pct"/>
            <w:vAlign w:val="center"/>
          </w:tcPr>
          <w:p w:rsidR="00CE0A76" w:rsidRPr="008744D7" w:rsidRDefault="00CE0A76" w:rsidP="003175DB">
            <w:pPr>
              <w:contextualSpacing/>
              <w:jc w:val="center"/>
              <w:rPr>
                <w:bCs/>
                <w:sz w:val="20"/>
                <w:szCs w:val="20"/>
              </w:rPr>
            </w:pPr>
            <w:r w:rsidRPr="008744D7">
              <w:rPr>
                <w:bCs/>
                <w:sz w:val="20"/>
                <w:szCs w:val="20"/>
              </w:rPr>
              <w:t>9,18</w:t>
            </w:r>
          </w:p>
        </w:tc>
        <w:tc>
          <w:tcPr>
            <w:tcW w:w="418" w:type="pct"/>
            <w:vAlign w:val="center"/>
          </w:tcPr>
          <w:p w:rsidR="00CE0A76" w:rsidRPr="008744D7" w:rsidRDefault="00CE0A76" w:rsidP="003175DB">
            <w:pPr>
              <w:contextualSpacing/>
              <w:jc w:val="center"/>
              <w:rPr>
                <w:bCs/>
                <w:sz w:val="20"/>
                <w:szCs w:val="20"/>
              </w:rPr>
            </w:pPr>
            <w:r w:rsidRPr="008744D7">
              <w:rPr>
                <w:bCs/>
                <w:sz w:val="20"/>
                <w:szCs w:val="20"/>
              </w:rPr>
              <w:t>3,50</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5,68</w:t>
            </w:r>
          </w:p>
        </w:tc>
        <w:tc>
          <w:tcPr>
            <w:tcW w:w="546" w:type="pct"/>
            <w:vAlign w:val="center"/>
          </w:tcPr>
          <w:p w:rsidR="00CE0A76" w:rsidRPr="008744D7" w:rsidRDefault="00CE0A76" w:rsidP="003175DB">
            <w:pPr>
              <w:contextualSpacing/>
              <w:jc w:val="center"/>
              <w:rPr>
                <w:bCs/>
                <w:sz w:val="20"/>
                <w:szCs w:val="20"/>
              </w:rPr>
            </w:pPr>
            <w:r w:rsidRPr="008744D7">
              <w:rPr>
                <w:bCs/>
                <w:sz w:val="20"/>
                <w:szCs w:val="20"/>
              </w:rPr>
              <w:t>9,31</w:t>
            </w:r>
          </w:p>
        </w:tc>
        <w:tc>
          <w:tcPr>
            <w:tcW w:w="546"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0,13</w:t>
            </w:r>
          </w:p>
        </w:tc>
        <w:tc>
          <w:tcPr>
            <w:tcW w:w="487"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31</w:t>
            </w:r>
          </w:p>
        </w:tc>
        <w:tc>
          <w:tcPr>
            <w:tcW w:w="422" w:type="pct"/>
            <w:shd w:val="clear" w:color="auto" w:fill="auto"/>
            <w:noWrap/>
            <w:vAlign w:val="center"/>
          </w:tcPr>
          <w:p w:rsidR="00CE0A76" w:rsidRPr="008744D7" w:rsidRDefault="00CE0A76" w:rsidP="003175DB">
            <w:pPr>
              <w:contextualSpacing/>
              <w:jc w:val="center"/>
              <w:rPr>
                <w:bCs/>
                <w:sz w:val="20"/>
                <w:szCs w:val="20"/>
              </w:rPr>
            </w:pPr>
            <w:r w:rsidRPr="008744D7">
              <w:rPr>
                <w:bCs/>
                <w:sz w:val="20"/>
                <w:szCs w:val="20"/>
              </w:rPr>
              <w:t>9,31</w:t>
            </w:r>
          </w:p>
        </w:tc>
        <w:tc>
          <w:tcPr>
            <w:tcW w:w="784" w:type="pct"/>
            <w:vAlign w:val="center"/>
          </w:tcPr>
          <w:p w:rsidR="00CE0A76" w:rsidRPr="008744D7" w:rsidRDefault="00CE0A76" w:rsidP="003175DB">
            <w:pPr>
              <w:contextualSpacing/>
              <w:jc w:val="center"/>
              <w:rPr>
                <w:bCs/>
                <w:sz w:val="20"/>
                <w:szCs w:val="20"/>
              </w:rPr>
            </w:pPr>
            <w:r w:rsidRPr="008744D7">
              <w:rPr>
                <w:bCs/>
                <w:sz w:val="20"/>
                <w:szCs w:val="20"/>
              </w:rPr>
              <w:t>В соответствии с принятой выработкой</w:t>
            </w:r>
          </w:p>
        </w:tc>
      </w:tr>
    </w:tbl>
    <w:p w:rsidR="0075546B" w:rsidRPr="008744D7" w:rsidRDefault="0075546B" w:rsidP="00045E4B">
      <w:pPr>
        <w:rPr>
          <w:lang w:eastAsia="en-US"/>
        </w:rPr>
      </w:pPr>
    </w:p>
    <w:p w:rsidR="0075546B" w:rsidRPr="008744D7" w:rsidRDefault="0075546B" w:rsidP="00045E4B">
      <w:pPr>
        <w:rPr>
          <w:lang w:eastAsia="en-US"/>
        </w:rPr>
      </w:pPr>
    </w:p>
    <w:p w:rsidR="0075546B" w:rsidRPr="008744D7" w:rsidRDefault="0075546B" w:rsidP="00045E4B">
      <w:pPr>
        <w:rPr>
          <w:lang w:eastAsia="en-US"/>
        </w:rPr>
      </w:pPr>
    </w:p>
    <w:p w:rsidR="0075546B" w:rsidRPr="008744D7" w:rsidRDefault="0075546B" w:rsidP="00045E4B">
      <w:pPr>
        <w:rPr>
          <w:lang w:eastAsia="en-US"/>
        </w:rPr>
      </w:pPr>
    </w:p>
    <w:p w:rsidR="0075546B" w:rsidRPr="008744D7" w:rsidRDefault="0075546B" w:rsidP="00045E4B">
      <w:pPr>
        <w:rPr>
          <w:lang w:eastAsia="en-US"/>
        </w:rPr>
      </w:pPr>
    </w:p>
    <w:p w:rsidR="00DE0836" w:rsidRPr="008744D7" w:rsidRDefault="00DE0836" w:rsidP="00846016">
      <w:pPr>
        <w:contextualSpacing/>
        <w:jc w:val="both"/>
      </w:pPr>
    </w:p>
    <w:p w:rsidR="00DE0836" w:rsidRPr="008744D7" w:rsidRDefault="00DE0836" w:rsidP="00846016">
      <w:pPr>
        <w:contextualSpacing/>
        <w:jc w:val="both"/>
      </w:pPr>
    </w:p>
    <w:p w:rsidR="0046077E" w:rsidRPr="008744D7" w:rsidRDefault="0046077E" w:rsidP="00846016">
      <w:pPr>
        <w:contextualSpacing/>
        <w:jc w:val="both"/>
      </w:pPr>
    </w:p>
    <w:p w:rsidR="0046077E" w:rsidRPr="008744D7" w:rsidRDefault="0046077E" w:rsidP="00846016">
      <w:pPr>
        <w:contextualSpacing/>
        <w:jc w:val="both"/>
        <w:sectPr w:rsidR="0046077E" w:rsidRPr="008744D7" w:rsidSect="00CF282D">
          <w:pgSz w:w="16838" w:h="11906" w:orient="landscape"/>
          <w:pgMar w:top="1701" w:right="851" w:bottom="567" w:left="851" w:header="709" w:footer="567" w:gutter="0"/>
          <w:cols w:space="708"/>
          <w:docGrid w:linePitch="360"/>
        </w:sectPr>
      </w:pPr>
    </w:p>
    <w:p w:rsidR="00AD41CC" w:rsidRPr="008744D7" w:rsidRDefault="00AD41CC" w:rsidP="002559E8">
      <w:pPr>
        <w:pStyle w:val="2"/>
        <w:tabs>
          <w:tab w:val="left" w:pos="1276"/>
        </w:tabs>
        <w:spacing w:before="0"/>
        <w:ind w:left="0" w:firstLine="709"/>
        <w:contextualSpacing/>
        <w:rPr>
          <w:rFonts w:cs="Times New Roman"/>
          <w:b w:val="0"/>
          <w:szCs w:val="24"/>
        </w:rPr>
      </w:pPr>
      <w:bookmarkStart w:id="965" w:name="_Toc524614924"/>
      <w:bookmarkStart w:id="966" w:name="_Toc524615140"/>
      <w:bookmarkStart w:id="967" w:name="_Toc28125427"/>
      <w:bookmarkStart w:id="968" w:name="_Toc42090996"/>
      <w:r w:rsidRPr="008744D7">
        <w:rPr>
          <w:rFonts w:cs="Times New Roman"/>
          <w:b w:val="0"/>
          <w:szCs w:val="24"/>
        </w:rPr>
        <w:lastRenderedPageBreak/>
        <w:t>Тарифно-балансовые расч</w:t>
      </w:r>
      <w:r w:rsidR="008642A0" w:rsidRPr="008744D7">
        <w:rPr>
          <w:rFonts w:cs="Times New Roman"/>
          <w:b w:val="0"/>
          <w:szCs w:val="24"/>
        </w:rPr>
        <w:t>ё</w:t>
      </w:r>
      <w:r w:rsidRPr="008744D7">
        <w:rPr>
          <w:rFonts w:cs="Times New Roman"/>
          <w:b w:val="0"/>
          <w:szCs w:val="24"/>
        </w:rPr>
        <w:t>тные модели теплоснабжения потребителей по каждой единой теплоснабжающей организации</w:t>
      </w:r>
      <w:bookmarkEnd w:id="965"/>
      <w:bookmarkEnd w:id="966"/>
      <w:bookmarkEnd w:id="967"/>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68"/>
    </w:p>
    <w:p w:rsidR="00403FFF" w:rsidRPr="008744D7" w:rsidRDefault="00403FFF" w:rsidP="00846016">
      <w:pPr>
        <w:contextualSpacing/>
        <w:jc w:val="both"/>
      </w:pPr>
    </w:p>
    <w:p w:rsidR="0017480A" w:rsidRPr="008744D7" w:rsidRDefault="0017480A" w:rsidP="0017480A">
      <w:pPr>
        <w:ind w:firstLine="709"/>
        <w:contextualSpacing/>
        <w:jc w:val="both"/>
      </w:pPr>
      <w:r w:rsidRPr="008744D7">
        <w:t>На территории с.п. Сосновка рассматривается одна система теплоснабжения при единой теплоснабжающей организации.</w:t>
      </w:r>
    </w:p>
    <w:p w:rsidR="0017480A" w:rsidRPr="008744D7" w:rsidRDefault="0017480A" w:rsidP="0017480A">
      <w:pPr>
        <w:tabs>
          <w:tab w:val="left" w:pos="993"/>
        </w:tabs>
        <w:autoSpaceDE w:val="0"/>
        <w:autoSpaceDN w:val="0"/>
        <w:adjustRightInd w:val="0"/>
        <w:ind w:firstLine="709"/>
        <w:contextualSpacing/>
        <w:jc w:val="both"/>
      </w:pPr>
      <w:r w:rsidRPr="008744D7">
        <w:t xml:space="preserve">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w:t>
      </w:r>
      <w:r w:rsidR="00BE759A">
        <w:t>69</w:t>
      </w:r>
      <w:r w:rsidRPr="008744D7">
        <w:t>.</w:t>
      </w:r>
    </w:p>
    <w:p w:rsidR="0017480A" w:rsidRPr="008744D7" w:rsidRDefault="0017480A" w:rsidP="0017480A">
      <w:pPr>
        <w:ind w:firstLine="709"/>
        <w:contextualSpacing/>
        <w:jc w:val="both"/>
      </w:pPr>
    </w:p>
    <w:p w:rsidR="00AD41CC" w:rsidRPr="008744D7" w:rsidRDefault="00AD41CC" w:rsidP="00403FFF">
      <w:pPr>
        <w:pStyle w:val="2"/>
        <w:tabs>
          <w:tab w:val="left" w:pos="1276"/>
        </w:tabs>
        <w:spacing w:before="0"/>
        <w:ind w:left="0" w:firstLine="709"/>
        <w:contextualSpacing/>
        <w:rPr>
          <w:rFonts w:cs="Times New Roman"/>
          <w:b w:val="0"/>
          <w:szCs w:val="24"/>
        </w:rPr>
      </w:pPr>
      <w:bookmarkStart w:id="969" w:name="_Toc524614925"/>
      <w:bookmarkStart w:id="970" w:name="_Toc524615141"/>
      <w:bookmarkStart w:id="971" w:name="_Toc28125428"/>
      <w:bookmarkStart w:id="972" w:name="_Toc42090997"/>
      <w:r w:rsidRPr="008744D7">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69"/>
      <w:bookmarkEnd w:id="970"/>
      <w:bookmarkEnd w:id="971"/>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72"/>
    </w:p>
    <w:p w:rsidR="00403FFF" w:rsidRPr="008744D7" w:rsidRDefault="00403FFF" w:rsidP="00403FFF">
      <w:pPr>
        <w:tabs>
          <w:tab w:val="left" w:pos="993"/>
          <w:tab w:val="left" w:pos="1276"/>
        </w:tabs>
        <w:autoSpaceDE w:val="0"/>
        <w:autoSpaceDN w:val="0"/>
        <w:adjustRightInd w:val="0"/>
        <w:contextualSpacing/>
        <w:jc w:val="both"/>
      </w:pPr>
      <w:bookmarkStart w:id="973" w:name="_Hlk28129720"/>
    </w:p>
    <w:p w:rsidR="0017480A" w:rsidRPr="008744D7" w:rsidRDefault="0017480A" w:rsidP="0017480A">
      <w:pPr>
        <w:widowControl w:val="0"/>
        <w:ind w:right="2" w:firstLine="566"/>
        <w:jc w:val="both"/>
        <w:rPr>
          <w:lang w:eastAsia="en-US"/>
        </w:rPr>
      </w:pPr>
      <w:r w:rsidRPr="008744D7">
        <w:rPr>
          <w:lang w:eastAsia="en-US"/>
        </w:rPr>
        <w:t xml:space="preserve">Общая стоимость мероприятий перспективной схемы теплоснабжения муниципального образования с.п. Сосновка на период до 2029 года составляет </w:t>
      </w:r>
      <w:r w:rsidRPr="008744D7">
        <w:rPr>
          <w:bCs/>
          <w:color w:val="000000"/>
          <w:szCs w:val="20"/>
        </w:rPr>
        <w:t>110</w:t>
      </w:r>
      <w:r w:rsidR="003C2FB7" w:rsidRPr="008744D7">
        <w:rPr>
          <w:bCs/>
          <w:color w:val="000000"/>
          <w:szCs w:val="20"/>
        </w:rPr>
        <w:t> 54</w:t>
      </w:r>
      <w:r w:rsidRPr="008744D7">
        <w:rPr>
          <w:bCs/>
          <w:color w:val="000000"/>
          <w:szCs w:val="20"/>
        </w:rPr>
        <w:t>7,8</w:t>
      </w:r>
      <w:r w:rsidR="003C2FB7" w:rsidRPr="008744D7">
        <w:rPr>
          <w:bCs/>
          <w:color w:val="000000"/>
          <w:szCs w:val="20"/>
        </w:rPr>
        <w:t>1</w:t>
      </w:r>
      <w:r w:rsidRPr="008744D7">
        <w:rPr>
          <w:bCs/>
          <w:color w:val="000000"/>
          <w:szCs w:val="20"/>
        </w:rPr>
        <w:t xml:space="preserve"> </w:t>
      </w:r>
      <w:r w:rsidRPr="008744D7">
        <w:rPr>
          <w:lang w:eastAsia="en-US"/>
        </w:rPr>
        <w:t>тыс. руб.</w:t>
      </w:r>
      <w:r w:rsidR="003C2FB7" w:rsidRPr="008744D7">
        <w:rPr>
          <w:lang w:eastAsia="en-US"/>
        </w:rPr>
        <w:t xml:space="preserve"> (без НДС, в ценах 2019 года).</w:t>
      </w:r>
    </w:p>
    <w:p w:rsidR="0017480A" w:rsidRPr="008744D7" w:rsidRDefault="0017480A" w:rsidP="0017480A">
      <w:pPr>
        <w:widowControl w:val="0"/>
        <w:ind w:right="2" w:firstLine="566"/>
        <w:jc w:val="both"/>
        <w:rPr>
          <w:lang w:eastAsia="en-US"/>
        </w:rPr>
      </w:pPr>
      <w:r w:rsidRPr="008744D7">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3C2FB7" w:rsidRPr="008744D7">
        <w:rPr>
          <w:lang w:eastAsia="en-US"/>
        </w:rPr>
        <w:t>7</w:t>
      </w:r>
      <w:r w:rsidR="00BE759A">
        <w:rPr>
          <w:lang w:eastAsia="en-US"/>
        </w:rPr>
        <w:t>1</w:t>
      </w:r>
      <w:r w:rsidRPr="008744D7">
        <w:rPr>
          <w:lang w:eastAsia="en-US"/>
        </w:rPr>
        <w:t>):</w:t>
      </w:r>
    </w:p>
    <w:p w:rsidR="0017480A" w:rsidRPr="008744D7" w:rsidRDefault="0017480A" w:rsidP="009806F9">
      <w:pPr>
        <w:widowControl w:val="0"/>
        <w:numPr>
          <w:ilvl w:val="3"/>
          <w:numId w:val="57"/>
        </w:numPr>
        <w:tabs>
          <w:tab w:val="left" w:pos="993"/>
        </w:tabs>
        <w:ind w:left="0" w:right="2" w:firstLine="709"/>
        <w:contextualSpacing/>
        <w:jc w:val="both"/>
        <w:rPr>
          <w:lang w:eastAsia="en-US"/>
        </w:rPr>
      </w:pPr>
      <w:r w:rsidRPr="008744D7">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lang w:eastAsia="en-US"/>
        </w:rPr>
        <w:t>Прогноз долгосрочного социально-экономического развития РФ на период</w:t>
      </w:r>
      <w:r w:rsidRPr="008744D7">
        <w:rPr>
          <w:szCs w:val="22"/>
          <w:lang w:eastAsia="en-US"/>
        </w:rPr>
        <w:t xml:space="preserve"> до 2030 года (опубликован на сайте Минэкономразвития РФ).</w:t>
      </w:r>
    </w:p>
    <w:p w:rsidR="0017480A" w:rsidRPr="008744D7" w:rsidRDefault="0017480A" w:rsidP="0017480A">
      <w:pPr>
        <w:tabs>
          <w:tab w:val="left" w:pos="1276"/>
        </w:tabs>
        <w:contextualSpacing/>
        <w:jc w:val="both"/>
      </w:pPr>
    </w:p>
    <w:p w:rsidR="0017480A" w:rsidRPr="008744D7" w:rsidRDefault="0017480A" w:rsidP="0017480A">
      <w:pPr>
        <w:tabs>
          <w:tab w:val="left" w:pos="1276"/>
        </w:tabs>
        <w:contextualSpacing/>
        <w:jc w:val="both"/>
      </w:pPr>
      <w:r w:rsidRPr="008744D7">
        <w:rPr>
          <w:bCs/>
        </w:rPr>
        <w:t xml:space="preserve">Таблица </w:t>
      </w:r>
      <w:r w:rsidR="00667B3B" w:rsidRPr="008744D7">
        <w:rPr>
          <w:bCs/>
        </w:rPr>
        <w:fldChar w:fldCharType="begin"/>
      </w:r>
      <w:r w:rsidRPr="008744D7">
        <w:rPr>
          <w:bCs/>
        </w:rPr>
        <w:instrText xml:space="preserve"> SEQ Таблица \* ARABIC </w:instrText>
      </w:r>
      <w:r w:rsidR="00667B3B" w:rsidRPr="008744D7">
        <w:rPr>
          <w:bCs/>
        </w:rPr>
        <w:fldChar w:fldCharType="separate"/>
      </w:r>
      <w:r w:rsidR="00BE759A">
        <w:rPr>
          <w:bCs/>
          <w:noProof/>
        </w:rPr>
        <w:t>71</w:t>
      </w:r>
      <w:r w:rsidR="00667B3B" w:rsidRPr="008744D7">
        <w:fldChar w:fldCharType="end"/>
      </w:r>
      <w:r w:rsidRPr="008744D7">
        <w:rPr>
          <w:bCs/>
        </w:rPr>
        <w:t xml:space="preserve"> </w:t>
      </w:r>
      <w:r w:rsidRPr="008744D7">
        <w:t>– Прогноз индексов-дефляторов для приведения капитальных вложений и капитальных ремонтов к стоим</w:t>
      </w:r>
      <w:r w:rsidR="004832B0" w:rsidRPr="008744D7">
        <w:t>ости соответствующих лет до 2029</w:t>
      </w:r>
      <w:r w:rsidRPr="008744D7">
        <w:t xml:space="preserve"> года (в %, за год к предыдущему году)</w:t>
      </w:r>
    </w:p>
    <w:p w:rsidR="0017480A" w:rsidRPr="008744D7" w:rsidRDefault="0017480A" w:rsidP="0017480A">
      <w:pPr>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4832B0" w:rsidRPr="008744D7" w:rsidTr="004832B0">
        <w:trPr>
          <w:trHeight w:val="800"/>
        </w:trPr>
        <w:tc>
          <w:tcPr>
            <w:tcW w:w="1629" w:type="pct"/>
            <w:vAlign w:val="center"/>
          </w:tcPr>
          <w:p w:rsidR="004832B0" w:rsidRPr="008744D7" w:rsidRDefault="004832B0" w:rsidP="00A86E12">
            <w:pPr>
              <w:widowControl w:val="0"/>
              <w:jc w:val="center"/>
              <w:rPr>
                <w:sz w:val="20"/>
                <w:szCs w:val="20"/>
                <w:lang w:eastAsia="en-US"/>
              </w:rPr>
            </w:pPr>
            <w:r w:rsidRPr="008744D7">
              <w:rPr>
                <w:sz w:val="20"/>
                <w:szCs w:val="20"/>
                <w:lang w:eastAsia="en-US"/>
              </w:rPr>
              <w:t>Индексы-дефляторы</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19</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0</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1</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2</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3</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4</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5</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6</w:t>
            </w:r>
            <w:r w:rsidRPr="008744D7">
              <w:rPr>
                <w:sz w:val="20"/>
                <w:szCs w:val="20"/>
                <w:lang w:eastAsia="en-US"/>
              </w:rPr>
              <w:t xml:space="preserve"> </w:t>
            </w:r>
            <w:r w:rsidRPr="008744D7">
              <w:rPr>
                <w:w w:val="99"/>
                <w:sz w:val="20"/>
                <w:szCs w:val="20"/>
                <w:lang w:eastAsia="en-US"/>
              </w:rPr>
              <w:t>год</w:t>
            </w:r>
          </w:p>
        </w:tc>
        <w:tc>
          <w:tcPr>
            <w:tcW w:w="308"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7</w:t>
            </w:r>
            <w:r w:rsidRPr="008744D7">
              <w:rPr>
                <w:sz w:val="20"/>
                <w:szCs w:val="20"/>
                <w:lang w:eastAsia="en-US"/>
              </w:rPr>
              <w:t xml:space="preserve"> </w:t>
            </w:r>
            <w:r w:rsidRPr="008744D7">
              <w:rPr>
                <w:w w:val="99"/>
                <w:sz w:val="20"/>
                <w:szCs w:val="20"/>
                <w:lang w:eastAsia="en-US"/>
              </w:rPr>
              <w:t>год</w:t>
            </w:r>
          </w:p>
        </w:tc>
        <w:tc>
          <w:tcPr>
            <w:tcW w:w="306"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8</w:t>
            </w:r>
            <w:r w:rsidRPr="008744D7">
              <w:rPr>
                <w:sz w:val="20"/>
                <w:szCs w:val="20"/>
                <w:lang w:eastAsia="en-US"/>
              </w:rPr>
              <w:t xml:space="preserve"> </w:t>
            </w:r>
            <w:r w:rsidRPr="008744D7">
              <w:rPr>
                <w:w w:val="99"/>
                <w:sz w:val="20"/>
                <w:szCs w:val="20"/>
                <w:lang w:eastAsia="en-US"/>
              </w:rPr>
              <w:t>год</w:t>
            </w:r>
          </w:p>
        </w:tc>
        <w:tc>
          <w:tcPr>
            <w:tcW w:w="305" w:type="pct"/>
            <w:textDirection w:val="btLr"/>
            <w:vAlign w:val="center"/>
          </w:tcPr>
          <w:p w:rsidR="004832B0" w:rsidRPr="008744D7" w:rsidRDefault="004832B0" w:rsidP="00A86E12">
            <w:pPr>
              <w:widowControl w:val="0"/>
              <w:jc w:val="center"/>
              <w:rPr>
                <w:sz w:val="20"/>
                <w:szCs w:val="20"/>
                <w:lang w:eastAsia="en-US"/>
              </w:rPr>
            </w:pPr>
            <w:r w:rsidRPr="008744D7">
              <w:rPr>
                <w:w w:val="99"/>
                <w:sz w:val="20"/>
                <w:szCs w:val="20"/>
                <w:lang w:eastAsia="en-US"/>
              </w:rPr>
              <w:t>2029</w:t>
            </w:r>
            <w:r w:rsidRPr="008744D7">
              <w:rPr>
                <w:sz w:val="20"/>
                <w:szCs w:val="20"/>
                <w:lang w:eastAsia="en-US"/>
              </w:rPr>
              <w:t xml:space="preserve"> </w:t>
            </w:r>
            <w:r w:rsidRPr="008744D7">
              <w:rPr>
                <w:w w:val="99"/>
                <w:sz w:val="20"/>
                <w:szCs w:val="20"/>
                <w:lang w:eastAsia="en-US"/>
              </w:rPr>
              <w:t>год</w:t>
            </w:r>
          </w:p>
        </w:tc>
      </w:tr>
      <w:tr w:rsidR="004832B0" w:rsidRPr="008744D7" w:rsidTr="004832B0">
        <w:trPr>
          <w:cantSplit/>
          <w:trHeight w:val="800"/>
        </w:trPr>
        <w:tc>
          <w:tcPr>
            <w:tcW w:w="1629" w:type="pct"/>
            <w:vAlign w:val="center"/>
          </w:tcPr>
          <w:p w:rsidR="004832B0" w:rsidRPr="008744D7" w:rsidRDefault="004832B0" w:rsidP="00A86E12">
            <w:pPr>
              <w:widowControl w:val="0"/>
              <w:ind w:left="34"/>
              <w:rPr>
                <w:sz w:val="20"/>
                <w:szCs w:val="20"/>
                <w:lang w:eastAsia="en-US"/>
              </w:rPr>
            </w:pPr>
            <w:r w:rsidRPr="008744D7">
              <w:rPr>
                <w:sz w:val="20"/>
                <w:szCs w:val="20"/>
                <w:lang w:eastAsia="en-US"/>
              </w:rPr>
              <w:t>Инвестиции в основной капитал (капитальные вложения)</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46</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31</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31</w:t>
            </w:r>
          </w:p>
        </w:tc>
        <w:tc>
          <w:tcPr>
            <w:tcW w:w="308"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9</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4</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1</w:t>
            </w:r>
          </w:p>
        </w:tc>
        <w:tc>
          <w:tcPr>
            <w:tcW w:w="308"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2</w:t>
            </w:r>
          </w:p>
        </w:tc>
        <w:tc>
          <w:tcPr>
            <w:tcW w:w="306"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3</w:t>
            </w:r>
          </w:p>
        </w:tc>
        <w:tc>
          <w:tcPr>
            <w:tcW w:w="305" w:type="pct"/>
            <w:textDirection w:val="btLr"/>
            <w:vAlign w:val="center"/>
          </w:tcPr>
          <w:p w:rsidR="004832B0" w:rsidRPr="008744D7" w:rsidRDefault="004832B0" w:rsidP="00A86E12">
            <w:pPr>
              <w:widowControl w:val="0"/>
              <w:ind w:left="-1"/>
              <w:jc w:val="center"/>
              <w:rPr>
                <w:sz w:val="20"/>
                <w:szCs w:val="20"/>
                <w:lang w:eastAsia="en-US"/>
              </w:rPr>
            </w:pPr>
            <w:r w:rsidRPr="008744D7">
              <w:rPr>
                <w:w w:val="99"/>
                <w:sz w:val="20"/>
                <w:szCs w:val="20"/>
                <w:lang w:eastAsia="en-US"/>
              </w:rPr>
              <w:t>1,024</w:t>
            </w:r>
          </w:p>
        </w:tc>
      </w:tr>
    </w:tbl>
    <w:p w:rsidR="0017480A" w:rsidRPr="008744D7" w:rsidRDefault="0017480A" w:rsidP="0017480A">
      <w:pPr>
        <w:tabs>
          <w:tab w:val="left" w:pos="1276"/>
        </w:tabs>
        <w:contextualSpacing/>
        <w:jc w:val="both"/>
      </w:pPr>
    </w:p>
    <w:p w:rsidR="0017480A" w:rsidRPr="008744D7" w:rsidRDefault="0017480A" w:rsidP="0017480A">
      <w:pPr>
        <w:widowControl w:val="0"/>
        <w:ind w:right="2" w:firstLine="709"/>
        <w:jc w:val="both"/>
        <w:rPr>
          <w:lang w:eastAsia="en-US"/>
        </w:rPr>
      </w:pPr>
      <w:r w:rsidRPr="008744D7">
        <w:rPr>
          <w:lang w:eastAsia="en-US"/>
        </w:rPr>
        <w:t xml:space="preserve">Все мероприятия, запланированные для организаций, были сформированы по </w:t>
      </w:r>
      <w:r w:rsidR="00CA7E48" w:rsidRPr="008744D7">
        <w:rPr>
          <w:lang w:eastAsia="en-US"/>
        </w:rPr>
        <w:t>3</w:t>
      </w:r>
      <w:r w:rsidRPr="008744D7">
        <w:rPr>
          <w:lang w:eastAsia="en-US"/>
        </w:rPr>
        <w:t xml:space="preserve"> основным группам:</w:t>
      </w:r>
    </w:p>
    <w:p w:rsidR="0017480A" w:rsidRPr="008744D7" w:rsidRDefault="0017480A" w:rsidP="0017480A">
      <w:pPr>
        <w:widowControl w:val="0"/>
        <w:ind w:right="2" w:firstLine="709"/>
        <w:jc w:val="both"/>
        <w:rPr>
          <w:lang w:eastAsia="en-US"/>
        </w:rPr>
      </w:pPr>
      <w:r w:rsidRPr="008744D7">
        <w:rPr>
          <w:lang w:eastAsia="en-US"/>
        </w:rPr>
        <w:t xml:space="preserve">Проекты нового строительства и реконструкции </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Группа 1 – «Мероприятия по строительству и реконструкции </w:t>
      </w:r>
      <w:r w:rsidRPr="008744D7">
        <w:rPr>
          <w:lang w:eastAsia="en-US"/>
        </w:rPr>
        <w:t>тепловых сетей для обеспечения перспективных приростов тепловой нагрузки</w:t>
      </w:r>
      <w:r w:rsidRPr="008744D7">
        <w:rPr>
          <w:szCs w:val="22"/>
          <w:lang w:eastAsia="en-US"/>
        </w:rPr>
        <w:t>»;</w:t>
      </w:r>
    </w:p>
    <w:p w:rsidR="0017480A" w:rsidRPr="008744D7" w:rsidRDefault="0017480A" w:rsidP="0017480A">
      <w:pPr>
        <w:widowControl w:val="0"/>
        <w:tabs>
          <w:tab w:val="left" w:pos="993"/>
        </w:tabs>
        <w:ind w:firstLine="709"/>
        <w:rPr>
          <w:sz w:val="2"/>
          <w:lang w:eastAsia="en-US"/>
        </w:rPr>
      </w:pPr>
    </w:p>
    <w:p w:rsidR="0017480A" w:rsidRPr="008744D7" w:rsidRDefault="0017480A" w:rsidP="009806F9">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 2 – «</w:t>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p>
    <w:p w:rsidR="003C2FB7" w:rsidRPr="008744D7" w:rsidRDefault="003C2FB7" w:rsidP="003C2FB7">
      <w:pPr>
        <w:widowControl w:val="0"/>
        <w:numPr>
          <w:ilvl w:val="3"/>
          <w:numId w:val="57"/>
        </w:numPr>
        <w:tabs>
          <w:tab w:val="left" w:pos="993"/>
          <w:tab w:val="left" w:pos="1941"/>
        </w:tabs>
        <w:ind w:left="0" w:right="2" w:firstLine="709"/>
        <w:contextualSpacing/>
        <w:jc w:val="both"/>
        <w:rPr>
          <w:lang w:eastAsia="en-US"/>
        </w:rPr>
      </w:pPr>
      <w:r w:rsidRPr="008744D7">
        <w:rPr>
          <w:szCs w:val="22"/>
          <w:lang w:eastAsia="en-US"/>
        </w:rPr>
        <w:t>Группа</w:t>
      </w:r>
      <w:r w:rsidRPr="008744D7">
        <w:rPr>
          <w:lang w:eastAsia="en-US"/>
        </w:rPr>
        <w:t xml:space="preserve"> 3 – «Мероприятия по строительству и реконструкции источников тепловой энергии для обеспечения перспективных приростов тепловой нагрузки».</w:t>
      </w:r>
    </w:p>
    <w:p w:rsidR="0017480A" w:rsidRPr="008744D7" w:rsidRDefault="0017480A" w:rsidP="0017480A">
      <w:pPr>
        <w:widowControl w:val="0"/>
        <w:tabs>
          <w:tab w:val="left" w:pos="993"/>
          <w:tab w:val="left" w:pos="1941"/>
        </w:tabs>
        <w:ind w:left="709" w:right="2"/>
        <w:contextualSpacing/>
        <w:jc w:val="both"/>
        <w:rPr>
          <w:lang w:eastAsia="en-US"/>
        </w:rPr>
      </w:pPr>
    </w:p>
    <w:p w:rsidR="0017480A" w:rsidRPr="008744D7" w:rsidRDefault="0017480A" w:rsidP="0017480A">
      <w:pPr>
        <w:pStyle w:val="2"/>
        <w:tabs>
          <w:tab w:val="left" w:pos="1276"/>
        </w:tabs>
        <w:spacing w:before="0"/>
        <w:ind w:left="0" w:firstLine="709"/>
        <w:contextualSpacing/>
        <w:rPr>
          <w:rFonts w:cs="Times New Roman"/>
          <w:b w:val="0"/>
          <w:szCs w:val="24"/>
        </w:rPr>
      </w:pPr>
      <w:bookmarkStart w:id="974" w:name="_Toc42090998"/>
      <w:r w:rsidRPr="008744D7">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974"/>
    </w:p>
    <w:p w:rsidR="0017480A" w:rsidRPr="008744D7" w:rsidRDefault="0017480A" w:rsidP="0017480A">
      <w:pPr>
        <w:widowControl w:val="0"/>
        <w:tabs>
          <w:tab w:val="left" w:pos="1941"/>
        </w:tabs>
        <w:ind w:right="2"/>
        <w:contextualSpacing/>
        <w:jc w:val="both"/>
        <w:rPr>
          <w:lang w:eastAsia="en-US"/>
        </w:rPr>
      </w:pPr>
    </w:p>
    <w:p w:rsidR="0017480A" w:rsidRPr="008744D7" w:rsidRDefault="0017480A" w:rsidP="0017480A">
      <w:pPr>
        <w:widowControl w:val="0"/>
        <w:ind w:right="2" w:firstLine="709"/>
        <w:jc w:val="both"/>
        <w:rPr>
          <w:lang w:eastAsia="en-US"/>
        </w:rPr>
      </w:pPr>
      <w:r w:rsidRPr="008744D7">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17480A" w:rsidRPr="008744D7" w:rsidRDefault="0017480A" w:rsidP="0017480A">
      <w:pPr>
        <w:widowControl w:val="0"/>
        <w:ind w:right="2" w:firstLine="709"/>
        <w:jc w:val="both"/>
        <w:rPr>
          <w:lang w:eastAsia="en-US"/>
        </w:rPr>
      </w:pPr>
      <w:r w:rsidRPr="008744D7">
        <w:rPr>
          <w:lang w:eastAsia="en-US"/>
        </w:rPr>
        <w:lastRenderedPageBreak/>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17480A" w:rsidRPr="008744D7" w:rsidRDefault="0017480A" w:rsidP="0017480A">
      <w:pPr>
        <w:widowControl w:val="0"/>
        <w:ind w:right="2" w:firstLine="709"/>
        <w:jc w:val="both"/>
        <w:rPr>
          <w:lang w:eastAsia="en-US"/>
        </w:rPr>
      </w:pPr>
      <w:r w:rsidRPr="008744D7">
        <w:rPr>
          <w:lang w:eastAsia="en-US"/>
        </w:rPr>
        <w:t>Суммарные капитальные вложения по тепловым</w:t>
      </w:r>
      <w:r w:rsidR="009A3AAF" w:rsidRPr="008744D7">
        <w:rPr>
          <w:lang w:eastAsia="en-US"/>
        </w:rPr>
        <w:t xml:space="preserve"> сетям и тепловым</w:t>
      </w:r>
      <w:r w:rsidRPr="008744D7">
        <w:rPr>
          <w:lang w:eastAsia="en-US"/>
        </w:rPr>
        <w:t xml:space="preserve"> источникам составляют </w:t>
      </w:r>
      <w:r w:rsidRPr="008744D7">
        <w:rPr>
          <w:bCs/>
          <w:color w:val="000000"/>
          <w:szCs w:val="20"/>
        </w:rPr>
        <w:t>110</w:t>
      </w:r>
      <w:r w:rsidR="009A3AAF" w:rsidRPr="008744D7">
        <w:rPr>
          <w:bCs/>
          <w:color w:val="000000"/>
          <w:szCs w:val="20"/>
        </w:rPr>
        <w:t> 54</w:t>
      </w:r>
      <w:r w:rsidRPr="008744D7">
        <w:rPr>
          <w:bCs/>
          <w:color w:val="000000"/>
          <w:szCs w:val="20"/>
        </w:rPr>
        <w:t>7,8</w:t>
      </w:r>
      <w:r w:rsidR="009A3AAF" w:rsidRPr="008744D7">
        <w:rPr>
          <w:bCs/>
          <w:color w:val="000000"/>
          <w:szCs w:val="20"/>
        </w:rPr>
        <w:t>1</w:t>
      </w:r>
      <w:r w:rsidRPr="008744D7">
        <w:rPr>
          <w:bCs/>
          <w:color w:val="000000"/>
          <w:szCs w:val="20"/>
        </w:rPr>
        <w:t xml:space="preserve"> </w:t>
      </w:r>
      <w:r w:rsidRPr="008744D7">
        <w:rPr>
          <w:lang w:eastAsia="en-US"/>
        </w:rPr>
        <w:t>тыс. руб</w:t>
      </w:r>
      <w:r w:rsidR="009A3AAF" w:rsidRPr="008744D7">
        <w:rPr>
          <w:lang w:eastAsia="en-US"/>
        </w:rPr>
        <w:t>.</w:t>
      </w:r>
      <w:r w:rsidRPr="008744D7">
        <w:rPr>
          <w:lang w:eastAsia="en-US"/>
        </w:rPr>
        <w:t xml:space="preserve"> (без НДС, в ценах</w:t>
      </w:r>
      <w:r w:rsidR="009A3AAF" w:rsidRPr="008744D7">
        <w:rPr>
          <w:lang w:eastAsia="en-US"/>
        </w:rPr>
        <w:t xml:space="preserve"> 2019 года</w:t>
      </w:r>
      <w:r w:rsidRPr="008744D7">
        <w:rPr>
          <w:lang w:eastAsia="en-US"/>
        </w:rPr>
        <w:t>), в том числе:</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 xml:space="preserve">по группе 1 «Мероприятия по строительству и реконструкции </w:t>
      </w:r>
      <w:r w:rsidRPr="008744D7">
        <w:rPr>
          <w:lang w:eastAsia="en-US"/>
        </w:rPr>
        <w:t>тепловых сетей для обеспечения перспективных приростов тепловой нагрузки</w:t>
      </w:r>
      <w:r w:rsidRPr="008744D7">
        <w:rPr>
          <w:szCs w:val="22"/>
          <w:lang w:eastAsia="en-US"/>
        </w:rPr>
        <w:t>» – 59</w:t>
      </w:r>
      <w:r w:rsidR="009A3AAF" w:rsidRPr="008744D7">
        <w:rPr>
          <w:szCs w:val="22"/>
          <w:lang w:eastAsia="en-US"/>
        </w:rPr>
        <w:t> </w:t>
      </w:r>
      <w:r w:rsidRPr="008744D7">
        <w:rPr>
          <w:szCs w:val="22"/>
          <w:lang w:eastAsia="en-US"/>
        </w:rPr>
        <w:t>722,46 тыс. руб.;</w:t>
      </w:r>
    </w:p>
    <w:p w:rsidR="0017480A" w:rsidRPr="008744D7" w:rsidRDefault="0017480A" w:rsidP="009806F9">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2 «</w:t>
      </w:r>
      <w:r w:rsidRPr="008744D7">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009A3AAF" w:rsidRPr="008744D7">
        <w:rPr>
          <w:szCs w:val="22"/>
          <w:lang w:eastAsia="en-US"/>
        </w:rPr>
        <w:t>» – 50 675,35 тыс. руб;</w:t>
      </w:r>
    </w:p>
    <w:p w:rsidR="009A3AAF" w:rsidRPr="008744D7" w:rsidRDefault="009A3AAF" w:rsidP="009A3AAF">
      <w:pPr>
        <w:widowControl w:val="0"/>
        <w:numPr>
          <w:ilvl w:val="3"/>
          <w:numId w:val="57"/>
        </w:numPr>
        <w:tabs>
          <w:tab w:val="left" w:pos="993"/>
        </w:tabs>
        <w:ind w:left="0" w:right="2" w:firstLine="709"/>
        <w:contextualSpacing/>
        <w:jc w:val="both"/>
        <w:rPr>
          <w:szCs w:val="22"/>
          <w:lang w:eastAsia="en-US"/>
        </w:rPr>
      </w:pPr>
      <w:r w:rsidRPr="008744D7">
        <w:rPr>
          <w:szCs w:val="22"/>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rsidR="0017480A" w:rsidRPr="008744D7" w:rsidRDefault="0017480A" w:rsidP="0017480A">
      <w:pPr>
        <w:widowControl w:val="0"/>
        <w:ind w:right="2" w:firstLine="709"/>
        <w:jc w:val="both"/>
        <w:rPr>
          <w:lang w:eastAsia="en-US"/>
        </w:rPr>
      </w:pPr>
    </w:p>
    <w:p w:rsidR="0017480A" w:rsidRPr="008744D7" w:rsidRDefault="0017480A" w:rsidP="0017480A">
      <w:pPr>
        <w:widowControl w:val="0"/>
        <w:ind w:right="2" w:firstLine="709"/>
        <w:jc w:val="both"/>
        <w:rPr>
          <w:lang w:eastAsia="en-US"/>
        </w:rPr>
      </w:pPr>
      <w:r w:rsidRPr="008744D7">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rsidR="0017480A" w:rsidRPr="008744D7" w:rsidRDefault="0017480A" w:rsidP="00C2459E">
      <w:pPr>
        <w:tabs>
          <w:tab w:val="left" w:pos="993"/>
          <w:tab w:val="left" w:pos="1276"/>
        </w:tabs>
        <w:autoSpaceDE w:val="0"/>
        <w:autoSpaceDN w:val="0"/>
        <w:adjustRightInd w:val="0"/>
        <w:ind w:firstLine="709"/>
        <w:contextualSpacing/>
        <w:jc w:val="both"/>
      </w:pPr>
    </w:p>
    <w:p w:rsidR="001B3129" w:rsidRPr="008744D7" w:rsidRDefault="001B3129" w:rsidP="004E3A87">
      <w:pPr>
        <w:pStyle w:val="2"/>
        <w:tabs>
          <w:tab w:val="left" w:pos="1276"/>
        </w:tabs>
        <w:spacing w:before="0"/>
        <w:ind w:left="0" w:firstLine="709"/>
        <w:contextualSpacing/>
        <w:rPr>
          <w:rFonts w:cs="Times New Roman"/>
          <w:b w:val="0"/>
          <w:szCs w:val="24"/>
        </w:rPr>
      </w:pPr>
      <w:bookmarkStart w:id="975" w:name="_Toc524614926"/>
      <w:bookmarkStart w:id="976" w:name="_Toc524615142"/>
      <w:bookmarkStart w:id="977" w:name="_Toc15640990"/>
      <w:bookmarkStart w:id="978" w:name="_Toc28125429"/>
      <w:bookmarkStart w:id="979" w:name="_Toc42090999"/>
      <w:bookmarkStart w:id="980" w:name="_Hlk15651923"/>
      <w:bookmarkEnd w:id="973"/>
      <w:r w:rsidRPr="008744D7">
        <w:rPr>
          <w:rFonts w:cs="Times New Roman"/>
          <w:b w:val="0"/>
          <w:szCs w:val="24"/>
        </w:rPr>
        <w:t xml:space="preserve">Описание </w:t>
      </w:r>
      <w:bookmarkEnd w:id="975"/>
      <w:bookmarkEnd w:id="976"/>
      <w:r w:rsidRPr="008744D7">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977"/>
      <w:bookmarkEnd w:id="978"/>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79"/>
    </w:p>
    <w:bookmarkEnd w:id="980"/>
    <w:p w:rsidR="004E3A87" w:rsidRPr="008744D7" w:rsidRDefault="004E3A87" w:rsidP="004E3A87">
      <w:pPr>
        <w:tabs>
          <w:tab w:val="left" w:pos="1276"/>
        </w:tabs>
        <w:contextualSpacing/>
        <w:jc w:val="both"/>
      </w:pPr>
    </w:p>
    <w:p w:rsidR="009A70DD" w:rsidRPr="008744D7" w:rsidRDefault="004E3A87" w:rsidP="00785B00">
      <w:pPr>
        <w:tabs>
          <w:tab w:val="left" w:pos="1276"/>
        </w:tabs>
        <w:ind w:firstLine="709"/>
        <w:contextualSpacing/>
        <w:jc w:val="both"/>
      </w:pPr>
      <w:r w:rsidRPr="008744D7">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8744D7">
        <w:t>.</w:t>
      </w:r>
    </w:p>
    <w:p w:rsidR="001E2C84" w:rsidRPr="008744D7" w:rsidRDefault="00D51E25" w:rsidP="00785B00">
      <w:pPr>
        <w:tabs>
          <w:tab w:val="left" w:pos="1276"/>
        </w:tabs>
        <w:ind w:firstLine="709"/>
        <w:contextualSpacing/>
        <w:jc w:val="both"/>
      </w:pPr>
      <w:r w:rsidRPr="008744D7">
        <w:t>И</w:t>
      </w:r>
      <w:r w:rsidR="001E2C84" w:rsidRPr="008744D7">
        <w:t>зменения в оценке ценовых (тарифных) последствий</w:t>
      </w:r>
      <w:r w:rsidRPr="008744D7">
        <w:t xml:space="preserve"> не произошли</w:t>
      </w:r>
      <w:r w:rsidR="001E2C84" w:rsidRPr="008744D7">
        <w:t>.</w:t>
      </w:r>
    </w:p>
    <w:p w:rsidR="0058712A" w:rsidRPr="008744D7" w:rsidRDefault="0058712A" w:rsidP="00785B00">
      <w:pPr>
        <w:tabs>
          <w:tab w:val="left" w:pos="1276"/>
        </w:tabs>
        <w:ind w:firstLine="709"/>
        <w:contextualSpacing/>
        <w:jc w:val="both"/>
      </w:pPr>
    </w:p>
    <w:p w:rsidR="0058712A" w:rsidRPr="008744D7" w:rsidRDefault="0058712A" w:rsidP="00785B00">
      <w:pPr>
        <w:tabs>
          <w:tab w:val="left" w:pos="1276"/>
        </w:tabs>
        <w:ind w:firstLine="709"/>
        <w:contextualSpacing/>
        <w:jc w:val="both"/>
      </w:pPr>
    </w:p>
    <w:p w:rsidR="00AD41CC" w:rsidRPr="008744D7" w:rsidRDefault="00D51E25" w:rsidP="006246DA">
      <w:pPr>
        <w:pStyle w:val="14"/>
        <w:pageBreakBefore/>
        <w:tabs>
          <w:tab w:val="left" w:pos="1276"/>
        </w:tabs>
        <w:spacing w:before="0" w:line="240" w:lineRule="auto"/>
        <w:ind w:left="0" w:firstLine="709"/>
        <w:contextualSpacing/>
        <w:rPr>
          <w:rFonts w:cs="Times New Roman"/>
          <w:b w:val="0"/>
          <w:szCs w:val="24"/>
        </w:rPr>
      </w:pPr>
      <w:bookmarkStart w:id="981" w:name="_Toc524614927"/>
      <w:bookmarkStart w:id="982" w:name="_Toc524615143"/>
      <w:bookmarkStart w:id="983" w:name="_Toc28125430"/>
      <w:bookmarkStart w:id="984" w:name="_Toc42091000"/>
      <w:r w:rsidRPr="008744D7">
        <w:rPr>
          <w:rFonts w:cs="Times New Roman"/>
          <w:b w:val="0"/>
          <w:szCs w:val="24"/>
        </w:rPr>
        <w:lastRenderedPageBreak/>
        <w:t>Г</w:t>
      </w:r>
      <w:r w:rsidR="00A74F0B" w:rsidRPr="008744D7">
        <w:rPr>
          <w:rFonts w:cs="Times New Roman"/>
          <w:b w:val="0"/>
          <w:szCs w:val="24"/>
        </w:rPr>
        <w:t>лава</w:t>
      </w:r>
      <w:r w:rsidR="00AD41CC" w:rsidRPr="008744D7">
        <w:rPr>
          <w:rFonts w:cs="Times New Roman"/>
          <w:b w:val="0"/>
          <w:szCs w:val="24"/>
        </w:rPr>
        <w:t xml:space="preserve"> 1</w:t>
      </w:r>
      <w:r w:rsidR="00A74F0B" w:rsidRPr="008744D7">
        <w:rPr>
          <w:rFonts w:cs="Times New Roman"/>
          <w:b w:val="0"/>
          <w:szCs w:val="24"/>
        </w:rPr>
        <w:t>5</w:t>
      </w:r>
      <w:r w:rsidR="00AD41CC" w:rsidRPr="008744D7">
        <w:rPr>
          <w:rFonts w:cs="Times New Roman"/>
          <w:b w:val="0"/>
          <w:szCs w:val="24"/>
        </w:rPr>
        <w:t>. Реестр единых теплоснабжающих организаций</w:t>
      </w:r>
      <w:bookmarkEnd w:id="981"/>
      <w:bookmarkEnd w:id="982"/>
      <w:bookmarkEnd w:id="983"/>
      <w:bookmarkEnd w:id="984"/>
    </w:p>
    <w:p w:rsidR="005969BD" w:rsidRPr="008744D7" w:rsidRDefault="005969BD" w:rsidP="005969BD">
      <w:pPr>
        <w:contextualSpacing/>
      </w:pPr>
    </w:p>
    <w:p w:rsidR="00AD41CC" w:rsidRPr="008744D7" w:rsidRDefault="00AD41CC" w:rsidP="005969BD">
      <w:pPr>
        <w:pStyle w:val="2"/>
        <w:tabs>
          <w:tab w:val="left" w:pos="1276"/>
        </w:tabs>
        <w:spacing w:before="0"/>
        <w:ind w:left="0" w:firstLine="709"/>
        <w:contextualSpacing/>
        <w:rPr>
          <w:rFonts w:cs="Times New Roman"/>
          <w:b w:val="0"/>
          <w:szCs w:val="24"/>
        </w:rPr>
      </w:pPr>
      <w:bookmarkStart w:id="985" w:name="_Toc524614928"/>
      <w:bookmarkStart w:id="986" w:name="_Toc524615144"/>
      <w:bookmarkStart w:id="987" w:name="_Toc28125431"/>
      <w:bookmarkStart w:id="988" w:name="_Toc42091001"/>
      <w:r w:rsidRPr="008744D7">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985"/>
      <w:bookmarkEnd w:id="986"/>
      <w:bookmarkEnd w:id="987"/>
      <w:r w:rsidR="0058712A" w:rsidRPr="008744D7">
        <w:rPr>
          <w:rFonts w:cs="Times New Roman"/>
          <w:b w:val="0"/>
          <w:szCs w:val="24"/>
        </w:rPr>
        <w:t xml:space="preserve">с.п. </w:t>
      </w:r>
      <w:r w:rsidR="00CF0006" w:rsidRPr="008744D7">
        <w:rPr>
          <w:rFonts w:cs="Times New Roman"/>
          <w:b w:val="0"/>
        </w:rPr>
        <w:t>Сосновка</w:t>
      </w:r>
      <w:bookmarkEnd w:id="988"/>
    </w:p>
    <w:p w:rsidR="005969BD" w:rsidRPr="008744D7" w:rsidRDefault="005969BD" w:rsidP="00846016">
      <w:pPr>
        <w:contextualSpacing/>
        <w:jc w:val="both"/>
      </w:pPr>
    </w:p>
    <w:p w:rsidR="009A3AAF" w:rsidRPr="008744D7" w:rsidRDefault="009A3AAF" w:rsidP="009A3AAF">
      <w:pPr>
        <w:ind w:firstLine="709"/>
        <w:contextualSpacing/>
        <w:jc w:val="both"/>
      </w:pPr>
      <w:r w:rsidRPr="008744D7">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rsidR="000A78A4" w:rsidRPr="008744D7" w:rsidRDefault="000A78A4" w:rsidP="000A78A4">
      <w:pPr>
        <w:ind w:firstLine="709"/>
        <w:contextualSpacing/>
        <w:jc w:val="both"/>
      </w:pPr>
      <w:r w:rsidRPr="008744D7">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785B00" w:rsidRPr="008744D7" w:rsidRDefault="00785B00" w:rsidP="00846016">
      <w:pPr>
        <w:contextualSpacing/>
        <w:jc w:val="both"/>
      </w:pPr>
    </w:p>
    <w:p w:rsidR="00AD41CC" w:rsidRPr="008744D7" w:rsidRDefault="00AD41CC" w:rsidP="005969BD">
      <w:pPr>
        <w:pStyle w:val="2"/>
        <w:tabs>
          <w:tab w:val="left" w:pos="1276"/>
        </w:tabs>
        <w:spacing w:before="0"/>
        <w:ind w:left="0" w:firstLine="709"/>
        <w:contextualSpacing/>
        <w:rPr>
          <w:rFonts w:cs="Times New Roman"/>
          <w:b w:val="0"/>
          <w:szCs w:val="24"/>
        </w:rPr>
      </w:pPr>
      <w:bookmarkStart w:id="989" w:name="_Toc524614929"/>
      <w:bookmarkStart w:id="990" w:name="_Toc524615145"/>
      <w:bookmarkStart w:id="991" w:name="_Toc28125432"/>
      <w:bookmarkStart w:id="992" w:name="_Toc42091002"/>
      <w:r w:rsidRPr="008744D7">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989"/>
      <w:bookmarkEnd w:id="990"/>
      <w:bookmarkEnd w:id="991"/>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92"/>
    </w:p>
    <w:p w:rsidR="005969BD" w:rsidRPr="008744D7" w:rsidRDefault="005969BD" w:rsidP="005969BD">
      <w:pPr>
        <w:tabs>
          <w:tab w:val="left" w:pos="1276"/>
        </w:tabs>
        <w:contextualSpacing/>
        <w:jc w:val="both"/>
      </w:pPr>
    </w:p>
    <w:p w:rsidR="00327959" w:rsidRPr="008744D7" w:rsidRDefault="007342B1" w:rsidP="00EA1322">
      <w:pPr>
        <w:tabs>
          <w:tab w:val="left" w:pos="1276"/>
        </w:tabs>
        <w:ind w:firstLine="709"/>
        <w:contextualSpacing/>
        <w:jc w:val="both"/>
      </w:pPr>
      <w:r w:rsidRPr="008744D7">
        <w:t>Реестр единых теплоснабжающих организаций</w:t>
      </w:r>
      <w:r w:rsidR="00057D9D" w:rsidRPr="008744D7">
        <w:t xml:space="preserve"> (далее - ЕТО)</w:t>
      </w:r>
      <w:r w:rsidRPr="008744D7">
        <w:t>, содержащий перечень систем теплоснабжения</w:t>
      </w:r>
      <w:r w:rsidR="00AA0665" w:rsidRPr="008744D7">
        <w:t>,</w:t>
      </w:r>
      <w:r w:rsidRPr="008744D7">
        <w:t xml:space="preserve"> представлен в таблице </w:t>
      </w:r>
      <w:r w:rsidR="009A3AAF" w:rsidRPr="008744D7">
        <w:t>7</w:t>
      </w:r>
      <w:r w:rsidR="00BE759A">
        <w:t>2</w:t>
      </w:r>
      <w:r w:rsidRPr="008744D7">
        <w:t>.</w:t>
      </w:r>
    </w:p>
    <w:p w:rsidR="005969BD" w:rsidRPr="008744D7" w:rsidRDefault="005969BD" w:rsidP="005969BD">
      <w:pPr>
        <w:tabs>
          <w:tab w:val="left" w:pos="1276"/>
        </w:tabs>
        <w:contextualSpacing/>
        <w:jc w:val="both"/>
      </w:pPr>
    </w:p>
    <w:p w:rsidR="007342B1" w:rsidRPr="008744D7" w:rsidRDefault="007342B1" w:rsidP="00846016">
      <w:pPr>
        <w:pStyle w:val="affc"/>
        <w:keepNext/>
        <w:spacing w:before="0" w:after="0"/>
        <w:ind w:firstLine="0"/>
        <w:contextualSpacing/>
        <w:rPr>
          <w:rFonts w:cs="Times New Roman"/>
          <w:b w:val="0"/>
        </w:rPr>
      </w:pPr>
      <w:bookmarkStart w:id="993" w:name="_Toc28125564"/>
      <w:r w:rsidRPr="008744D7">
        <w:rPr>
          <w:rFonts w:cs="Times New Roman"/>
          <w:b w:val="0"/>
        </w:rPr>
        <w:t xml:space="preserve">Таблица </w:t>
      </w:r>
      <w:r w:rsidR="00667B3B" w:rsidRPr="008744D7">
        <w:rPr>
          <w:rFonts w:cs="Times New Roman"/>
          <w:b w:val="0"/>
          <w:noProof/>
        </w:rPr>
        <w:fldChar w:fldCharType="begin"/>
      </w:r>
      <w:r w:rsidR="000722CE" w:rsidRPr="008744D7">
        <w:rPr>
          <w:rFonts w:cs="Times New Roman"/>
          <w:b w:val="0"/>
          <w:noProof/>
        </w:rPr>
        <w:instrText xml:space="preserve"> SEQ Таблица \* ARABIC </w:instrText>
      </w:r>
      <w:r w:rsidR="00667B3B" w:rsidRPr="008744D7">
        <w:rPr>
          <w:rFonts w:cs="Times New Roman"/>
          <w:b w:val="0"/>
          <w:noProof/>
        </w:rPr>
        <w:fldChar w:fldCharType="separate"/>
      </w:r>
      <w:r w:rsidR="00BE759A">
        <w:rPr>
          <w:rFonts w:cs="Times New Roman"/>
          <w:b w:val="0"/>
          <w:noProof/>
        </w:rPr>
        <w:t>72</w:t>
      </w:r>
      <w:r w:rsidR="00667B3B"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bookmarkEnd w:id="993"/>
    </w:p>
    <w:p w:rsidR="005969BD" w:rsidRPr="008744D7" w:rsidRDefault="005969BD" w:rsidP="005969BD">
      <w:pPr>
        <w:rPr>
          <w:lang w:eastAsia="en-US"/>
        </w:rPr>
      </w:pPr>
    </w:p>
    <w:tbl>
      <w:tblPr>
        <w:tblW w:w="5000" w:type="pct"/>
        <w:tblLook w:val="04A0" w:firstRow="1" w:lastRow="0" w:firstColumn="1" w:lastColumn="0" w:noHBand="0" w:noVBand="1"/>
      </w:tblPr>
      <w:tblGrid>
        <w:gridCol w:w="1020"/>
        <w:gridCol w:w="2945"/>
        <w:gridCol w:w="2945"/>
        <w:gridCol w:w="2944"/>
      </w:tblGrid>
      <w:tr w:rsidR="005969BD" w:rsidRPr="008744D7" w:rsidTr="00A95D69">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969BD" w:rsidRPr="008744D7" w:rsidRDefault="00300E82" w:rsidP="005969BD">
            <w:pPr>
              <w:jc w:val="center"/>
              <w:rPr>
                <w:color w:val="000000"/>
                <w:sz w:val="20"/>
                <w:szCs w:val="20"/>
              </w:rPr>
            </w:pPr>
            <w:r w:rsidRPr="008744D7">
              <w:rPr>
                <w:color w:val="000000"/>
                <w:sz w:val="20"/>
                <w:szCs w:val="20"/>
              </w:rPr>
              <w:t xml:space="preserve"> </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5969BD" w:rsidRPr="008744D7" w:rsidTr="00A95D69">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rsidR="005969BD" w:rsidRPr="008744D7" w:rsidRDefault="005969BD" w:rsidP="005969BD">
            <w:pPr>
              <w:jc w:val="center"/>
              <w:rPr>
                <w:color w:val="000000"/>
                <w:sz w:val="20"/>
                <w:szCs w:val="20"/>
              </w:rPr>
            </w:pPr>
            <w:r w:rsidRPr="008744D7">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5969BD" w:rsidRPr="008744D7" w:rsidRDefault="004F6ED1" w:rsidP="005969BD">
            <w:pPr>
              <w:jc w:val="center"/>
              <w:rPr>
                <w:color w:val="000000"/>
                <w:sz w:val="20"/>
                <w:szCs w:val="20"/>
              </w:rPr>
            </w:pPr>
            <w:r w:rsidRPr="008744D7">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5969BD" w:rsidRPr="008744D7" w:rsidRDefault="005969BD" w:rsidP="004F6ED1">
            <w:pPr>
              <w:jc w:val="center"/>
              <w:rPr>
                <w:color w:val="000000"/>
                <w:sz w:val="20"/>
                <w:szCs w:val="20"/>
              </w:rPr>
            </w:pPr>
            <w:r w:rsidRPr="008744D7">
              <w:rPr>
                <w:color w:val="000000"/>
                <w:sz w:val="20"/>
                <w:szCs w:val="20"/>
              </w:rPr>
              <w:t xml:space="preserve">Система теплоснабжения </w:t>
            </w:r>
            <w:r w:rsidR="00D0209A" w:rsidRPr="008744D7">
              <w:rPr>
                <w:color w:val="000000"/>
                <w:sz w:val="20"/>
                <w:szCs w:val="20"/>
              </w:rPr>
              <w:t xml:space="preserve">с.п. </w:t>
            </w:r>
            <w:r w:rsidR="004F6ED1" w:rsidRPr="008744D7">
              <w:rPr>
                <w:color w:val="000000"/>
                <w:sz w:val="20"/>
                <w:szCs w:val="20"/>
              </w:rPr>
              <w:t>Сосновка</w:t>
            </w:r>
          </w:p>
        </w:tc>
        <w:tc>
          <w:tcPr>
            <w:tcW w:w="1494" w:type="pct"/>
            <w:tcBorders>
              <w:top w:val="nil"/>
              <w:left w:val="nil"/>
              <w:bottom w:val="single" w:sz="4" w:space="0" w:color="auto"/>
              <w:right w:val="single" w:sz="4" w:space="0" w:color="auto"/>
            </w:tcBorders>
            <w:shd w:val="clear" w:color="auto" w:fill="auto"/>
            <w:vAlign w:val="center"/>
            <w:hideMark/>
          </w:tcPr>
          <w:p w:rsidR="005969BD" w:rsidRPr="008744D7" w:rsidRDefault="004A5BCF" w:rsidP="004F6ED1">
            <w:pPr>
              <w:jc w:val="center"/>
              <w:rPr>
                <w:color w:val="000000"/>
                <w:sz w:val="20"/>
                <w:szCs w:val="20"/>
              </w:rPr>
            </w:pPr>
            <w:r w:rsidRPr="008744D7">
              <w:rPr>
                <w:sz w:val="20"/>
              </w:rPr>
              <w:t>Котельная «2БВК», блочная</w:t>
            </w:r>
            <w:r w:rsidR="004F6ED1" w:rsidRPr="008744D7">
              <w:rPr>
                <w:sz w:val="20"/>
              </w:rPr>
              <w:t xml:space="preserve"> Импакс, «Вирбекс-С-Финн» и КС «Сосновская»</w:t>
            </w:r>
          </w:p>
        </w:tc>
      </w:tr>
    </w:tbl>
    <w:p w:rsidR="005969BD" w:rsidRPr="008744D7" w:rsidRDefault="005969BD" w:rsidP="005969BD">
      <w:pPr>
        <w:rPr>
          <w:lang w:eastAsia="en-US"/>
        </w:rPr>
      </w:pPr>
    </w:p>
    <w:p w:rsidR="001B3129" w:rsidRPr="008744D7" w:rsidRDefault="001B3129" w:rsidP="00E26772">
      <w:pPr>
        <w:pStyle w:val="2"/>
        <w:tabs>
          <w:tab w:val="left" w:pos="1276"/>
        </w:tabs>
        <w:spacing w:before="0"/>
        <w:ind w:left="0" w:firstLine="709"/>
        <w:contextualSpacing/>
        <w:rPr>
          <w:rFonts w:cs="Times New Roman"/>
          <w:b w:val="0"/>
          <w:szCs w:val="24"/>
        </w:rPr>
      </w:pPr>
      <w:bookmarkStart w:id="994" w:name="_Toc524614930"/>
      <w:bookmarkStart w:id="995" w:name="_Toc524615146"/>
      <w:bookmarkStart w:id="996" w:name="_Toc15640994"/>
      <w:bookmarkStart w:id="997" w:name="_Toc28125433"/>
      <w:bookmarkStart w:id="998" w:name="_Toc42091003"/>
      <w:bookmarkStart w:id="999" w:name="_Hlk15651938"/>
      <w:bookmarkStart w:id="1000" w:name="_Hlk10421036"/>
      <w:r w:rsidRPr="008744D7">
        <w:rPr>
          <w:rFonts w:cs="Times New Roman"/>
          <w:b w:val="0"/>
          <w:szCs w:val="24"/>
        </w:rPr>
        <w:t xml:space="preserve">Основания, </w:t>
      </w:r>
      <w:bookmarkEnd w:id="994"/>
      <w:bookmarkEnd w:id="995"/>
      <w:r w:rsidRPr="008744D7">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996"/>
      <w:bookmarkEnd w:id="997"/>
      <w:r w:rsidR="0058712A" w:rsidRPr="008744D7">
        <w:rPr>
          <w:rFonts w:cs="Times New Roman"/>
          <w:b w:val="0"/>
          <w:szCs w:val="24"/>
        </w:rPr>
        <w:t xml:space="preserve"> </w:t>
      </w:r>
      <w:r w:rsidR="0058712A" w:rsidRPr="008744D7">
        <w:rPr>
          <w:rFonts w:cs="Times New Roman"/>
          <w:b w:val="0"/>
        </w:rPr>
        <w:t xml:space="preserve">на территории с.п. </w:t>
      </w:r>
      <w:r w:rsidR="00CF0006" w:rsidRPr="008744D7">
        <w:rPr>
          <w:rFonts w:cs="Times New Roman"/>
          <w:b w:val="0"/>
        </w:rPr>
        <w:t>Сосновка</w:t>
      </w:r>
      <w:bookmarkEnd w:id="998"/>
    </w:p>
    <w:bookmarkEnd w:id="999"/>
    <w:p w:rsidR="005969BD" w:rsidRPr="008744D7" w:rsidRDefault="005969BD" w:rsidP="005969BD">
      <w:pPr>
        <w:tabs>
          <w:tab w:val="left" w:pos="993"/>
        </w:tabs>
        <w:contextualSpacing/>
        <w:jc w:val="both"/>
      </w:pPr>
    </w:p>
    <w:p w:rsidR="00334C7B" w:rsidRPr="008744D7" w:rsidRDefault="00334C7B" w:rsidP="00EA1322">
      <w:pPr>
        <w:tabs>
          <w:tab w:val="left" w:pos="993"/>
        </w:tabs>
        <w:ind w:firstLine="709"/>
        <w:contextualSpacing/>
        <w:jc w:val="both"/>
      </w:pPr>
      <w:r w:rsidRPr="008744D7">
        <w:t xml:space="preserve">Критерии определения единой теплоснабжающей организации определены постановлением Правительства Российской Федерации </w:t>
      </w:r>
      <w:r w:rsidR="00796951" w:rsidRPr="008744D7">
        <w:t xml:space="preserve">от 08.08.2012 </w:t>
      </w:r>
      <w:r w:rsidRPr="008744D7">
        <w:t>№ 808 «Об организации теплоснабжения в Российской Федерации и о внесении изменений в некоторые акты Правительства Российской Федерации».</w:t>
      </w:r>
    </w:p>
    <w:p w:rsidR="00334C7B" w:rsidRPr="008744D7" w:rsidRDefault="00334C7B" w:rsidP="00EA1322">
      <w:pPr>
        <w:tabs>
          <w:tab w:val="left" w:pos="993"/>
        </w:tabs>
        <w:ind w:firstLine="709"/>
        <w:contextualSpacing/>
        <w:jc w:val="both"/>
      </w:pPr>
      <w:r w:rsidRPr="008744D7">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rsidR="00334C7B" w:rsidRPr="008744D7" w:rsidRDefault="00334C7B" w:rsidP="00EA1322">
      <w:pPr>
        <w:tabs>
          <w:tab w:val="left" w:pos="993"/>
        </w:tabs>
        <w:ind w:firstLine="709"/>
        <w:contextualSpacing/>
        <w:jc w:val="both"/>
      </w:pPr>
      <w:r w:rsidRPr="008744D7">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58712A" w:rsidRPr="008744D7" w:rsidRDefault="0058712A" w:rsidP="00796951">
      <w:pPr>
        <w:tabs>
          <w:tab w:val="left" w:pos="993"/>
        </w:tabs>
        <w:ind w:firstLine="709"/>
        <w:contextualSpacing/>
        <w:jc w:val="both"/>
      </w:pPr>
      <w:r w:rsidRPr="008744D7">
        <w:t>Критериями определения единой теплоснабжающей организации являются:</w:t>
      </w:r>
    </w:p>
    <w:p w:rsidR="0058712A" w:rsidRPr="008744D7" w:rsidRDefault="0058712A" w:rsidP="009806F9">
      <w:pPr>
        <w:pStyle w:val="af3"/>
        <w:numPr>
          <w:ilvl w:val="0"/>
          <w:numId w:val="77"/>
        </w:numPr>
        <w:tabs>
          <w:tab w:val="left" w:pos="993"/>
        </w:tabs>
        <w:ind w:left="0" w:firstLine="709"/>
        <w:textAlignment w:val="auto"/>
        <w:rPr>
          <w:sz w:val="24"/>
          <w:szCs w:val="24"/>
        </w:rPr>
      </w:pPr>
      <w:r w:rsidRPr="008744D7">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58712A" w:rsidRPr="008744D7" w:rsidRDefault="0058712A" w:rsidP="009806F9">
      <w:pPr>
        <w:pStyle w:val="af3"/>
        <w:numPr>
          <w:ilvl w:val="0"/>
          <w:numId w:val="77"/>
        </w:numPr>
        <w:tabs>
          <w:tab w:val="left" w:pos="993"/>
        </w:tabs>
        <w:ind w:left="0" w:firstLine="709"/>
        <w:textAlignment w:val="auto"/>
        <w:rPr>
          <w:sz w:val="24"/>
          <w:szCs w:val="24"/>
        </w:rPr>
      </w:pPr>
      <w:r w:rsidRPr="008744D7">
        <w:rPr>
          <w:sz w:val="24"/>
          <w:szCs w:val="24"/>
        </w:rPr>
        <w:t>размер собственного капитала;</w:t>
      </w:r>
    </w:p>
    <w:p w:rsidR="0058712A" w:rsidRPr="008744D7" w:rsidRDefault="0058712A" w:rsidP="009806F9">
      <w:pPr>
        <w:pStyle w:val="af3"/>
        <w:numPr>
          <w:ilvl w:val="0"/>
          <w:numId w:val="77"/>
        </w:numPr>
        <w:tabs>
          <w:tab w:val="left" w:pos="993"/>
        </w:tabs>
        <w:ind w:left="0" w:firstLine="709"/>
        <w:textAlignment w:val="auto"/>
        <w:rPr>
          <w:sz w:val="24"/>
          <w:szCs w:val="24"/>
        </w:rPr>
      </w:pPr>
      <w:r w:rsidRPr="008744D7">
        <w:rPr>
          <w:sz w:val="24"/>
          <w:szCs w:val="24"/>
        </w:rPr>
        <w:lastRenderedPageBreak/>
        <w:t>способность в лучшей мере обеспечить надёжность теплоснабжения в соответствующей системе теплоснабжения.</w:t>
      </w:r>
    </w:p>
    <w:p w:rsidR="009A3AAF" w:rsidRPr="008744D7" w:rsidRDefault="009A3AAF" w:rsidP="009A3AAF">
      <w:pPr>
        <w:spacing w:before="120"/>
        <w:ind w:firstLine="709"/>
        <w:jc w:val="both"/>
      </w:pPr>
      <w:bookmarkStart w:id="1001" w:name="_Hlk22219549"/>
      <w:bookmarkEnd w:id="1000"/>
      <w:r w:rsidRPr="008744D7">
        <w:t>Критерии выбора ЕТО</w:t>
      </w:r>
      <w:r w:rsidR="004832B0" w:rsidRPr="008744D7">
        <w:t xml:space="preserve"> в с.п. С</w:t>
      </w:r>
      <w:r w:rsidRPr="008744D7">
        <w:t>основка приведены в таблице 7</w:t>
      </w:r>
      <w:r w:rsidR="00BE759A">
        <w:t>3</w:t>
      </w:r>
      <w:r w:rsidRPr="008744D7">
        <w:t>.</w:t>
      </w:r>
    </w:p>
    <w:p w:rsidR="009A3AAF" w:rsidRPr="008744D7" w:rsidRDefault="009A3AAF" w:rsidP="009A3AAF">
      <w:pPr>
        <w:ind w:firstLine="709"/>
        <w:jc w:val="both"/>
      </w:pPr>
    </w:p>
    <w:p w:rsidR="009A3AAF" w:rsidRPr="008744D7" w:rsidRDefault="009A3AAF" w:rsidP="009A3AAF">
      <w:pPr>
        <w:jc w:val="both"/>
      </w:pPr>
      <w:r w:rsidRPr="008744D7">
        <w:t xml:space="preserve">Таблица </w:t>
      </w:r>
      <w:r w:rsidR="00667B3B" w:rsidRPr="008744D7">
        <w:rPr>
          <w:noProof/>
        </w:rPr>
        <w:fldChar w:fldCharType="begin"/>
      </w:r>
      <w:r w:rsidRPr="008744D7">
        <w:rPr>
          <w:noProof/>
        </w:rPr>
        <w:instrText xml:space="preserve"> SEQ Таблица \* ARABIC </w:instrText>
      </w:r>
      <w:r w:rsidR="00667B3B" w:rsidRPr="008744D7">
        <w:rPr>
          <w:noProof/>
        </w:rPr>
        <w:fldChar w:fldCharType="separate"/>
      </w:r>
      <w:r w:rsidR="00BE759A">
        <w:rPr>
          <w:noProof/>
        </w:rPr>
        <w:t>73</w:t>
      </w:r>
      <w:r w:rsidR="00667B3B" w:rsidRPr="008744D7">
        <w:rPr>
          <w:noProof/>
        </w:rPr>
        <w:fldChar w:fldCharType="end"/>
      </w:r>
      <w:r w:rsidRPr="008744D7">
        <w:t xml:space="preserve"> – Критерии выбора ЕТО</w:t>
      </w: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9A3AAF" w:rsidRPr="008744D7" w:rsidTr="002F7258">
        <w:trPr>
          <w:trHeight w:val="276"/>
        </w:trPr>
        <w:tc>
          <w:tcPr>
            <w:tcW w:w="1660" w:type="dxa"/>
            <w:vMerge w:val="restart"/>
            <w:shd w:val="clear" w:color="auto" w:fill="auto"/>
            <w:vAlign w:val="center"/>
          </w:tcPr>
          <w:p w:rsidR="009A3AAF" w:rsidRPr="008744D7" w:rsidRDefault="009A3AAF" w:rsidP="002F7258">
            <w:pPr>
              <w:jc w:val="center"/>
              <w:rPr>
                <w:color w:val="000000"/>
                <w:sz w:val="20"/>
                <w:szCs w:val="20"/>
              </w:rPr>
            </w:pPr>
            <w:r w:rsidRPr="008744D7">
              <w:rPr>
                <w:color w:val="000000"/>
                <w:sz w:val="20"/>
                <w:szCs w:val="20"/>
              </w:rPr>
              <w:t>Наименование теплоснабжающей организации</w:t>
            </w:r>
          </w:p>
        </w:tc>
        <w:tc>
          <w:tcPr>
            <w:tcW w:w="4180" w:type="dxa"/>
            <w:vMerge w:val="restart"/>
            <w:shd w:val="clear" w:color="auto" w:fill="auto"/>
            <w:vAlign w:val="center"/>
          </w:tcPr>
          <w:p w:rsidR="009A3AAF" w:rsidRPr="008744D7" w:rsidRDefault="009A3AAF" w:rsidP="002F7258">
            <w:pPr>
              <w:jc w:val="center"/>
              <w:rPr>
                <w:color w:val="000000"/>
                <w:sz w:val="20"/>
                <w:szCs w:val="20"/>
              </w:rPr>
            </w:pPr>
            <w:r w:rsidRPr="008744D7">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9A3AAF" w:rsidRPr="008744D7" w:rsidRDefault="009A3AAF" w:rsidP="002F7258">
            <w:pPr>
              <w:jc w:val="center"/>
              <w:rPr>
                <w:color w:val="000000"/>
                <w:sz w:val="20"/>
                <w:szCs w:val="20"/>
              </w:rPr>
            </w:pPr>
            <w:r w:rsidRPr="008744D7">
              <w:rPr>
                <w:color w:val="000000"/>
                <w:sz w:val="20"/>
                <w:szCs w:val="20"/>
              </w:rPr>
              <w:t>Размер собственного капитала, млн. руб.</w:t>
            </w:r>
          </w:p>
        </w:tc>
        <w:tc>
          <w:tcPr>
            <w:tcW w:w="2338" w:type="dxa"/>
            <w:vMerge w:val="restart"/>
            <w:shd w:val="clear" w:color="auto" w:fill="auto"/>
            <w:vAlign w:val="center"/>
          </w:tcPr>
          <w:p w:rsidR="009A3AAF" w:rsidRPr="008744D7" w:rsidRDefault="009A3AAF" w:rsidP="004A5BCF">
            <w:pPr>
              <w:jc w:val="center"/>
              <w:rPr>
                <w:color w:val="000000"/>
                <w:sz w:val="20"/>
                <w:szCs w:val="20"/>
              </w:rPr>
            </w:pPr>
            <w:r w:rsidRPr="008744D7">
              <w:rPr>
                <w:color w:val="000000"/>
                <w:sz w:val="20"/>
                <w:szCs w:val="20"/>
              </w:rPr>
              <w:t xml:space="preserve">Способность в лучшей мере обеспечить надёжность теплоснабжения в системе теплоснабжения с.п. </w:t>
            </w:r>
            <w:r w:rsidR="004A5BCF" w:rsidRPr="008744D7">
              <w:rPr>
                <w:color w:val="000000"/>
                <w:sz w:val="20"/>
                <w:szCs w:val="20"/>
              </w:rPr>
              <w:t>Сосновка</w:t>
            </w:r>
          </w:p>
        </w:tc>
      </w:tr>
      <w:tr w:rsidR="009A3AAF" w:rsidRPr="008744D7" w:rsidTr="002F7258">
        <w:trPr>
          <w:trHeight w:val="276"/>
        </w:trPr>
        <w:tc>
          <w:tcPr>
            <w:tcW w:w="1660" w:type="dxa"/>
            <w:vMerge/>
            <w:vAlign w:val="center"/>
          </w:tcPr>
          <w:p w:rsidR="009A3AAF" w:rsidRPr="008744D7" w:rsidRDefault="009A3AAF" w:rsidP="002F7258">
            <w:pPr>
              <w:rPr>
                <w:color w:val="000000"/>
                <w:sz w:val="20"/>
                <w:szCs w:val="20"/>
              </w:rPr>
            </w:pPr>
          </w:p>
        </w:tc>
        <w:tc>
          <w:tcPr>
            <w:tcW w:w="4180" w:type="dxa"/>
            <w:vMerge/>
            <w:vAlign w:val="center"/>
          </w:tcPr>
          <w:p w:rsidR="009A3AAF" w:rsidRPr="008744D7" w:rsidRDefault="009A3AAF" w:rsidP="002F7258">
            <w:pPr>
              <w:rPr>
                <w:color w:val="000000"/>
                <w:sz w:val="20"/>
                <w:szCs w:val="20"/>
              </w:rPr>
            </w:pPr>
          </w:p>
        </w:tc>
        <w:tc>
          <w:tcPr>
            <w:tcW w:w="1443" w:type="dxa"/>
            <w:vMerge/>
            <w:vAlign w:val="center"/>
          </w:tcPr>
          <w:p w:rsidR="009A3AAF" w:rsidRPr="008744D7" w:rsidRDefault="009A3AAF" w:rsidP="002F7258">
            <w:pPr>
              <w:rPr>
                <w:color w:val="000000"/>
                <w:sz w:val="20"/>
                <w:szCs w:val="20"/>
              </w:rPr>
            </w:pPr>
          </w:p>
        </w:tc>
        <w:tc>
          <w:tcPr>
            <w:tcW w:w="2338" w:type="dxa"/>
            <w:vMerge/>
            <w:vAlign w:val="center"/>
          </w:tcPr>
          <w:p w:rsidR="009A3AAF" w:rsidRPr="008744D7" w:rsidRDefault="009A3AAF" w:rsidP="002F7258">
            <w:pPr>
              <w:rPr>
                <w:color w:val="000000"/>
                <w:sz w:val="20"/>
                <w:szCs w:val="20"/>
              </w:rPr>
            </w:pPr>
          </w:p>
        </w:tc>
      </w:tr>
      <w:tr w:rsidR="009A3AAF" w:rsidRPr="008744D7" w:rsidTr="004832B0">
        <w:trPr>
          <w:trHeight w:val="20"/>
        </w:trPr>
        <w:tc>
          <w:tcPr>
            <w:tcW w:w="1660" w:type="dxa"/>
            <w:shd w:val="clear" w:color="auto" w:fill="auto"/>
            <w:noWrap/>
            <w:vAlign w:val="center"/>
          </w:tcPr>
          <w:p w:rsidR="009A3AAF" w:rsidRPr="008744D7" w:rsidRDefault="009A3AAF" w:rsidP="002F7258">
            <w:pPr>
              <w:jc w:val="center"/>
              <w:rPr>
                <w:color w:val="000000"/>
                <w:sz w:val="20"/>
                <w:szCs w:val="20"/>
              </w:rPr>
            </w:pPr>
            <w:r w:rsidRPr="008744D7">
              <w:rPr>
                <w:color w:val="000000"/>
                <w:sz w:val="20"/>
                <w:szCs w:val="20"/>
              </w:rPr>
              <w:t>ООО «Газпром трансгаз Югорск» Сосновское ЛПУ МГ</w:t>
            </w:r>
          </w:p>
        </w:tc>
        <w:tc>
          <w:tcPr>
            <w:tcW w:w="4180" w:type="dxa"/>
            <w:shd w:val="clear" w:color="auto" w:fill="auto"/>
            <w:noWrap/>
            <w:vAlign w:val="center"/>
          </w:tcPr>
          <w:p w:rsidR="009A3AAF" w:rsidRPr="008744D7" w:rsidRDefault="004A5BCF" w:rsidP="004832B0">
            <w:pPr>
              <w:jc w:val="center"/>
              <w:rPr>
                <w:color w:val="000000"/>
                <w:sz w:val="20"/>
                <w:szCs w:val="20"/>
              </w:rPr>
            </w:pPr>
            <w:r w:rsidRPr="008744D7">
              <w:rPr>
                <w:color w:val="000000"/>
                <w:sz w:val="20"/>
                <w:szCs w:val="20"/>
              </w:rPr>
              <w:t>Котельные «2БВК», блочная Импакс, «Вирбекс-С-Финн» и КС «Сосновская»</w:t>
            </w:r>
            <w:r w:rsidR="004832B0" w:rsidRPr="008744D7">
              <w:rPr>
                <w:color w:val="000000"/>
                <w:sz w:val="20"/>
                <w:szCs w:val="20"/>
              </w:rPr>
              <w:t xml:space="preserve"> </w:t>
            </w:r>
            <w:r w:rsidR="009A3AAF" w:rsidRPr="008744D7">
              <w:rPr>
                <w:color w:val="000000"/>
                <w:sz w:val="20"/>
                <w:szCs w:val="20"/>
              </w:rPr>
              <w:t xml:space="preserve">– владение на праве </w:t>
            </w:r>
            <w:r w:rsidRPr="008744D7">
              <w:rPr>
                <w:color w:val="000000"/>
                <w:sz w:val="20"/>
                <w:szCs w:val="20"/>
              </w:rPr>
              <w:t>собственности</w:t>
            </w:r>
          </w:p>
          <w:p w:rsidR="009A3AAF" w:rsidRPr="008744D7" w:rsidRDefault="009A3AAF" w:rsidP="004832B0">
            <w:pPr>
              <w:jc w:val="center"/>
              <w:rPr>
                <w:color w:val="000000"/>
                <w:sz w:val="20"/>
                <w:szCs w:val="20"/>
              </w:rPr>
            </w:pPr>
            <w:r w:rsidRPr="008744D7">
              <w:rPr>
                <w:color w:val="000000"/>
                <w:sz w:val="20"/>
                <w:szCs w:val="20"/>
              </w:rPr>
              <w:t>сети теплоснабжения от котельн</w:t>
            </w:r>
            <w:r w:rsidR="004A5BCF" w:rsidRPr="008744D7">
              <w:rPr>
                <w:color w:val="000000"/>
                <w:sz w:val="20"/>
                <w:szCs w:val="20"/>
              </w:rPr>
              <w:t>ых</w:t>
            </w:r>
            <w:r w:rsidRPr="008744D7">
              <w:rPr>
                <w:color w:val="000000"/>
                <w:sz w:val="20"/>
                <w:szCs w:val="20"/>
              </w:rPr>
              <w:t xml:space="preserve"> </w:t>
            </w:r>
            <w:r w:rsidR="004A5BCF" w:rsidRPr="008744D7">
              <w:rPr>
                <w:color w:val="000000"/>
                <w:sz w:val="20"/>
                <w:szCs w:val="20"/>
              </w:rPr>
              <w:t>«2БВК», блочная Импакс, «Вирбекс-С-Финн» и КС «Сосновская»</w:t>
            </w:r>
            <w:r w:rsidR="004832B0" w:rsidRPr="008744D7">
              <w:rPr>
                <w:color w:val="000000"/>
                <w:sz w:val="20"/>
                <w:szCs w:val="20"/>
              </w:rPr>
              <w:t xml:space="preserve"> </w:t>
            </w:r>
            <w:r w:rsidRPr="008744D7">
              <w:rPr>
                <w:color w:val="000000"/>
                <w:sz w:val="20"/>
                <w:szCs w:val="20"/>
              </w:rPr>
              <w:t xml:space="preserve">– владение на праве </w:t>
            </w:r>
            <w:r w:rsidR="004A5BCF" w:rsidRPr="008744D7">
              <w:rPr>
                <w:color w:val="000000"/>
                <w:sz w:val="20"/>
                <w:szCs w:val="20"/>
              </w:rPr>
              <w:t>собственности</w:t>
            </w:r>
          </w:p>
        </w:tc>
        <w:tc>
          <w:tcPr>
            <w:tcW w:w="1443" w:type="dxa"/>
            <w:shd w:val="clear" w:color="auto" w:fill="auto"/>
            <w:noWrap/>
            <w:vAlign w:val="center"/>
          </w:tcPr>
          <w:p w:rsidR="009A3AAF" w:rsidRPr="008744D7" w:rsidRDefault="004A5BCF" w:rsidP="002F7258">
            <w:pPr>
              <w:jc w:val="center"/>
              <w:rPr>
                <w:color w:val="000000"/>
                <w:sz w:val="20"/>
                <w:szCs w:val="20"/>
              </w:rPr>
            </w:pPr>
            <w:r w:rsidRPr="008744D7">
              <w:rPr>
                <w:color w:val="000000"/>
                <w:sz w:val="20"/>
                <w:szCs w:val="20"/>
              </w:rPr>
              <w:t>данные отсутствуют</w:t>
            </w:r>
          </w:p>
        </w:tc>
        <w:tc>
          <w:tcPr>
            <w:tcW w:w="2338" w:type="dxa"/>
            <w:shd w:val="clear" w:color="auto" w:fill="auto"/>
            <w:noWrap/>
            <w:vAlign w:val="center"/>
          </w:tcPr>
          <w:p w:rsidR="009A3AAF" w:rsidRPr="008744D7" w:rsidRDefault="009A3AAF" w:rsidP="002F7258">
            <w:pPr>
              <w:jc w:val="center"/>
              <w:rPr>
                <w:color w:val="000000"/>
                <w:sz w:val="20"/>
                <w:szCs w:val="20"/>
              </w:rPr>
            </w:pPr>
            <w:r w:rsidRPr="008744D7">
              <w:rPr>
                <w:color w:val="000000"/>
                <w:sz w:val="20"/>
                <w:szCs w:val="20"/>
              </w:rPr>
              <w:t>способность имеется</w:t>
            </w:r>
          </w:p>
        </w:tc>
      </w:tr>
    </w:tbl>
    <w:p w:rsidR="004F6ED1" w:rsidRPr="008744D7" w:rsidRDefault="004F6ED1" w:rsidP="00EA1322">
      <w:pPr>
        <w:tabs>
          <w:tab w:val="left" w:pos="993"/>
        </w:tabs>
        <w:ind w:firstLine="709"/>
        <w:contextualSpacing/>
        <w:jc w:val="both"/>
      </w:pPr>
    </w:p>
    <w:p w:rsidR="00AD41CC" w:rsidRPr="008744D7" w:rsidRDefault="00AD41CC" w:rsidP="00525A7E">
      <w:pPr>
        <w:pStyle w:val="2"/>
        <w:tabs>
          <w:tab w:val="left" w:pos="1276"/>
        </w:tabs>
        <w:spacing w:before="0"/>
        <w:ind w:left="0" w:firstLine="709"/>
        <w:contextualSpacing/>
        <w:rPr>
          <w:rFonts w:cs="Times New Roman"/>
          <w:b w:val="0"/>
          <w:szCs w:val="24"/>
        </w:rPr>
      </w:pPr>
      <w:bookmarkStart w:id="1002" w:name="_Toc524614931"/>
      <w:bookmarkStart w:id="1003" w:name="_Toc524615147"/>
      <w:bookmarkStart w:id="1004" w:name="_Toc28125434"/>
      <w:bookmarkStart w:id="1005" w:name="_Toc42091004"/>
      <w:bookmarkEnd w:id="1001"/>
      <w:r w:rsidRPr="008744D7">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1002"/>
      <w:bookmarkEnd w:id="1003"/>
      <w:bookmarkEnd w:id="1004"/>
      <w:r w:rsidR="000F4711" w:rsidRPr="008744D7">
        <w:rPr>
          <w:rFonts w:cs="Times New Roman"/>
          <w:b w:val="0"/>
          <w:szCs w:val="24"/>
        </w:rPr>
        <w:t xml:space="preserve"> на территории с.п. </w:t>
      </w:r>
      <w:r w:rsidR="00CF0006" w:rsidRPr="008744D7">
        <w:rPr>
          <w:rFonts w:cs="Times New Roman"/>
          <w:b w:val="0"/>
        </w:rPr>
        <w:t>Сосновка</w:t>
      </w:r>
      <w:bookmarkEnd w:id="1005"/>
    </w:p>
    <w:p w:rsidR="00525A7E" w:rsidRPr="008744D7" w:rsidRDefault="00525A7E" w:rsidP="00525A7E">
      <w:pPr>
        <w:tabs>
          <w:tab w:val="left" w:pos="1276"/>
        </w:tabs>
        <w:contextualSpacing/>
        <w:jc w:val="both"/>
      </w:pPr>
      <w:bookmarkStart w:id="1006" w:name="_Hlk9970761"/>
    </w:p>
    <w:p w:rsidR="00431A6B" w:rsidRPr="008744D7" w:rsidRDefault="00431A6B" w:rsidP="00801377">
      <w:pPr>
        <w:tabs>
          <w:tab w:val="left" w:pos="1276"/>
        </w:tabs>
        <w:ind w:firstLine="709"/>
        <w:contextualSpacing/>
        <w:jc w:val="both"/>
      </w:pPr>
      <w:r w:rsidRPr="008744D7">
        <w:t xml:space="preserve">Заявки </w:t>
      </w:r>
      <w:r w:rsidR="00AA0665" w:rsidRPr="008744D7">
        <w:t>теплоснабжающих</w:t>
      </w:r>
      <w:r w:rsidRPr="008744D7">
        <w:t xml:space="preserve"> организаци</w:t>
      </w:r>
      <w:r w:rsidR="00AA0665" w:rsidRPr="008744D7">
        <w:t>й</w:t>
      </w:r>
      <w:r w:rsidRPr="008744D7">
        <w:t xml:space="preserve">, поданные в рамках разработки проекта схемы теплоснабжения, </w:t>
      </w:r>
      <w:r w:rsidR="004A5BCF" w:rsidRPr="008744D7">
        <w:t xml:space="preserve">на присвоение статуса единой теплоснабжающей организации на территории с.п. Сосновка </w:t>
      </w:r>
      <w:r w:rsidRPr="008744D7">
        <w:t>отсутствуют.</w:t>
      </w:r>
    </w:p>
    <w:bookmarkEnd w:id="1006"/>
    <w:p w:rsidR="00431A6B" w:rsidRPr="008744D7" w:rsidRDefault="00431A6B" w:rsidP="00525A7E">
      <w:pPr>
        <w:tabs>
          <w:tab w:val="left" w:pos="1276"/>
        </w:tabs>
        <w:contextualSpacing/>
        <w:jc w:val="both"/>
      </w:pPr>
    </w:p>
    <w:p w:rsidR="00AD41CC" w:rsidRPr="008744D7" w:rsidRDefault="00AD41CC" w:rsidP="00525A7E">
      <w:pPr>
        <w:pStyle w:val="2"/>
        <w:tabs>
          <w:tab w:val="left" w:pos="1276"/>
        </w:tabs>
        <w:spacing w:before="0"/>
        <w:ind w:left="0" w:firstLine="709"/>
        <w:contextualSpacing/>
        <w:rPr>
          <w:rFonts w:cs="Times New Roman"/>
          <w:b w:val="0"/>
          <w:szCs w:val="24"/>
        </w:rPr>
      </w:pPr>
      <w:bookmarkStart w:id="1007" w:name="_Toc524614932"/>
      <w:bookmarkStart w:id="1008" w:name="_Toc524615148"/>
      <w:bookmarkStart w:id="1009" w:name="_Toc28125435"/>
      <w:bookmarkStart w:id="1010" w:name="_Toc42091005"/>
      <w:r w:rsidRPr="008744D7">
        <w:rPr>
          <w:rFonts w:cs="Times New Roman"/>
          <w:b w:val="0"/>
          <w:szCs w:val="24"/>
        </w:rPr>
        <w:t xml:space="preserve">Описание границ зон деятельности </w:t>
      </w:r>
      <w:bookmarkStart w:id="1011" w:name="_Hlk10194756"/>
      <w:r w:rsidRPr="008744D7">
        <w:rPr>
          <w:rFonts w:cs="Times New Roman"/>
          <w:b w:val="0"/>
          <w:szCs w:val="24"/>
        </w:rPr>
        <w:t xml:space="preserve">единой теплоснабжающей организации </w:t>
      </w:r>
      <w:bookmarkEnd w:id="1011"/>
      <w:r w:rsidRPr="008744D7">
        <w:rPr>
          <w:rFonts w:cs="Times New Roman"/>
          <w:b w:val="0"/>
          <w:szCs w:val="24"/>
        </w:rPr>
        <w:t>(организаций)</w:t>
      </w:r>
      <w:bookmarkEnd w:id="1007"/>
      <w:bookmarkEnd w:id="1008"/>
      <w:bookmarkEnd w:id="1009"/>
      <w:r w:rsidR="000F4711" w:rsidRPr="008744D7">
        <w:rPr>
          <w:rFonts w:cs="Times New Roman"/>
          <w:b w:val="0"/>
          <w:szCs w:val="24"/>
        </w:rPr>
        <w:t xml:space="preserve"> на территории с.п. </w:t>
      </w:r>
      <w:r w:rsidR="00CF0006" w:rsidRPr="008744D7">
        <w:rPr>
          <w:rFonts w:cs="Times New Roman"/>
          <w:b w:val="0"/>
        </w:rPr>
        <w:t>Сосновка</w:t>
      </w:r>
      <w:bookmarkEnd w:id="1010"/>
    </w:p>
    <w:p w:rsidR="00525A7E" w:rsidRPr="008744D7" w:rsidRDefault="00525A7E" w:rsidP="00525A7E">
      <w:pPr>
        <w:tabs>
          <w:tab w:val="left" w:pos="1276"/>
        </w:tabs>
        <w:contextualSpacing/>
        <w:jc w:val="both"/>
      </w:pPr>
      <w:bookmarkStart w:id="1012" w:name="_Hlk10420930"/>
    </w:p>
    <w:p w:rsidR="00525A7E" w:rsidRPr="008744D7" w:rsidRDefault="00525A7E" w:rsidP="00801377">
      <w:pPr>
        <w:tabs>
          <w:tab w:val="left" w:pos="1276"/>
        </w:tabs>
        <w:ind w:firstLine="709"/>
        <w:contextualSpacing/>
        <w:jc w:val="both"/>
      </w:pPr>
      <w:r w:rsidRPr="008744D7">
        <w:t xml:space="preserve">Реестр единых теплоснабжающих организаций (далее - ЕТО), содержащий перечень систем теплоснабжения, представлен в таблице </w:t>
      </w:r>
      <w:r w:rsidR="004A5BCF" w:rsidRPr="008744D7">
        <w:t>7</w:t>
      </w:r>
      <w:r w:rsidR="00BE759A">
        <w:t>4</w:t>
      </w:r>
      <w:r w:rsidRPr="008744D7">
        <w:t>.</w:t>
      </w:r>
    </w:p>
    <w:p w:rsidR="00525A7E" w:rsidRPr="008744D7" w:rsidRDefault="00525A7E" w:rsidP="00525A7E">
      <w:pPr>
        <w:tabs>
          <w:tab w:val="left" w:pos="1276"/>
        </w:tabs>
        <w:contextualSpacing/>
        <w:jc w:val="both"/>
      </w:pPr>
    </w:p>
    <w:p w:rsidR="00525A7E" w:rsidRPr="008744D7" w:rsidRDefault="00525A7E" w:rsidP="00525A7E">
      <w:pPr>
        <w:pStyle w:val="affc"/>
        <w:keepNext/>
        <w:spacing w:before="0" w:after="0"/>
        <w:ind w:firstLine="0"/>
        <w:contextualSpacing/>
        <w:rPr>
          <w:rFonts w:cs="Times New Roman"/>
          <w:b w:val="0"/>
        </w:rPr>
      </w:pPr>
      <w:r w:rsidRPr="008744D7">
        <w:rPr>
          <w:rFonts w:cs="Times New Roman"/>
          <w:b w:val="0"/>
        </w:rPr>
        <w:t xml:space="preserve">Таблица </w:t>
      </w:r>
      <w:r w:rsidR="00667B3B" w:rsidRPr="008744D7">
        <w:rPr>
          <w:rFonts w:cs="Times New Roman"/>
          <w:b w:val="0"/>
          <w:noProof/>
        </w:rPr>
        <w:fldChar w:fldCharType="begin"/>
      </w:r>
      <w:r w:rsidRPr="008744D7">
        <w:rPr>
          <w:rFonts w:cs="Times New Roman"/>
          <w:b w:val="0"/>
          <w:noProof/>
        </w:rPr>
        <w:instrText xml:space="preserve"> SEQ Таблица \* ARABIC </w:instrText>
      </w:r>
      <w:r w:rsidR="00667B3B" w:rsidRPr="008744D7">
        <w:rPr>
          <w:rFonts w:cs="Times New Roman"/>
          <w:b w:val="0"/>
          <w:noProof/>
        </w:rPr>
        <w:fldChar w:fldCharType="separate"/>
      </w:r>
      <w:r w:rsidR="00BE759A">
        <w:rPr>
          <w:rFonts w:cs="Times New Roman"/>
          <w:b w:val="0"/>
          <w:noProof/>
        </w:rPr>
        <w:t>74</w:t>
      </w:r>
      <w:r w:rsidR="00667B3B" w:rsidRPr="008744D7">
        <w:rPr>
          <w:rFonts w:cs="Times New Roman"/>
          <w:b w:val="0"/>
          <w:noProof/>
        </w:rPr>
        <w:fldChar w:fldCharType="end"/>
      </w:r>
      <w:r w:rsidR="004B2B67" w:rsidRPr="008744D7">
        <w:rPr>
          <w:rFonts w:cs="Times New Roman"/>
          <w:b w:val="0"/>
        </w:rPr>
        <w:t xml:space="preserve"> – </w:t>
      </w:r>
      <w:r w:rsidRPr="008744D7">
        <w:rPr>
          <w:rFonts w:cs="Times New Roman"/>
          <w:b w:val="0"/>
        </w:rPr>
        <w:t>Реестр единых теплоснабжающих организаций, содержащий перечень систем теплоснабжения</w:t>
      </w:r>
    </w:p>
    <w:p w:rsidR="00525A7E" w:rsidRPr="008744D7" w:rsidRDefault="00525A7E" w:rsidP="00525A7E">
      <w:pPr>
        <w:rPr>
          <w:lang w:eastAsia="en-US"/>
        </w:rPr>
      </w:pPr>
    </w:p>
    <w:tbl>
      <w:tblPr>
        <w:tblW w:w="5000" w:type="pct"/>
        <w:tblLook w:val="04A0" w:firstRow="1" w:lastRow="0" w:firstColumn="1" w:lastColumn="0" w:noHBand="0" w:noVBand="1"/>
      </w:tblPr>
      <w:tblGrid>
        <w:gridCol w:w="1020"/>
        <w:gridCol w:w="2945"/>
        <w:gridCol w:w="2945"/>
        <w:gridCol w:w="2944"/>
      </w:tblGrid>
      <w:tr w:rsidR="004F6ED1" w:rsidRPr="008744D7" w:rsidTr="00A86E12">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 xml:space="preserve"> </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Перечень источников, входящих в систему теплоснабжения</w:t>
            </w:r>
          </w:p>
        </w:tc>
      </w:tr>
      <w:tr w:rsidR="004F6ED1" w:rsidRPr="008744D7" w:rsidTr="00A86E12">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color w:val="000000"/>
                <w:sz w:val="20"/>
                <w:szCs w:val="20"/>
              </w:rPr>
              <w:t>Система теплоснабжения с.п. Сосновка</w:t>
            </w:r>
          </w:p>
        </w:tc>
        <w:tc>
          <w:tcPr>
            <w:tcW w:w="1494" w:type="pct"/>
            <w:tcBorders>
              <w:top w:val="nil"/>
              <w:left w:val="nil"/>
              <w:bottom w:val="single" w:sz="4" w:space="0" w:color="auto"/>
              <w:right w:val="single" w:sz="4" w:space="0" w:color="auto"/>
            </w:tcBorders>
            <w:shd w:val="clear" w:color="auto" w:fill="auto"/>
            <w:vAlign w:val="center"/>
            <w:hideMark/>
          </w:tcPr>
          <w:p w:rsidR="004F6ED1" w:rsidRPr="008744D7" w:rsidRDefault="004F6ED1" w:rsidP="00A86E12">
            <w:pPr>
              <w:jc w:val="center"/>
              <w:rPr>
                <w:color w:val="000000"/>
                <w:sz w:val="20"/>
                <w:szCs w:val="20"/>
              </w:rPr>
            </w:pPr>
            <w:r w:rsidRPr="008744D7">
              <w:rPr>
                <w:sz w:val="20"/>
              </w:rPr>
              <w:t>Котельная «2БВК», блочн. Импакс, «Вирбекс-С-Финн» и КС «Сосновская»</w:t>
            </w:r>
          </w:p>
        </w:tc>
      </w:tr>
    </w:tbl>
    <w:p w:rsidR="004F6ED1" w:rsidRPr="008744D7" w:rsidRDefault="004F6ED1" w:rsidP="00525A7E">
      <w:pPr>
        <w:rPr>
          <w:lang w:eastAsia="en-US"/>
        </w:rPr>
      </w:pPr>
    </w:p>
    <w:p w:rsidR="00525A7E" w:rsidRPr="008744D7" w:rsidRDefault="00525A7E" w:rsidP="00525A7E">
      <w:pPr>
        <w:tabs>
          <w:tab w:val="left" w:pos="1276"/>
        </w:tabs>
        <w:contextualSpacing/>
        <w:jc w:val="both"/>
      </w:pPr>
    </w:p>
    <w:p w:rsidR="00AD41CC" w:rsidRPr="008744D7" w:rsidRDefault="00AD41CC" w:rsidP="00525A7E">
      <w:pPr>
        <w:pStyle w:val="2"/>
        <w:tabs>
          <w:tab w:val="left" w:pos="1276"/>
        </w:tabs>
        <w:spacing w:before="0"/>
        <w:ind w:left="0" w:firstLine="709"/>
        <w:contextualSpacing/>
        <w:rPr>
          <w:rFonts w:cs="Times New Roman"/>
          <w:b w:val="0"/>
          <w:szCs w:val="24"/>
        </w:rPr>
      </w:pPr>
      <w:bookmarkStart w:id="1013" w:name="_Toc524614933"/>
      <w:bookmarkStart w:id="1014" w:name="_Toc524615149"/>
      <w:bookmarkStart w:id="1015" w:name="_Toc28125436"/>
      <w:bookmarkStart w:id="1016" w:name="_Toc42091006"/>
      <w:bookmarkEnd w:id="1012"/>
      <w:r w:rsidRPr="008744D7">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13"/>
      <w:bookmarkEnd w:id="1014"/>
      <w:bookmarkEnd w:id="1015"/>
      <w:r w:rsidR="000F4711" w:rsidRPr="008744D7">
        <w:rPr>
          <w:rFonts w:cs="Times New Roman"/>
          <w:b w:val="0"/>
          <w:szCs w:val="24"/>
        </w:rPr>
        <w:t xml:space="preserve"> на территории с.п. </w:t>
      </w:r>
      <w:r w:rsidR="00CF0006" w:rsidRPr="008744D7">
        <w:rPr>
          <w:rFonts w:cs="Times New Roman"/>
          <w:b w:val="0"/>
        </w:rPr>
        <w:t>Сосновка</w:t>
      </w:r>
      <w:bookmarkEnd w:id="1016"/>
    </w:p>
    <w:p w:rsidR="009454B3" w:rsidRPr="008744D7" w:rsidRDefault="009454B3" w:rsidP="00525A7E">
      <w:pPr>
        <w:tabs>
          <w:tab w:val="left" w:pos="1276"/>
        </w:tabs>
        <w:contextualSpacing/>
        <w:jc w:val="both"/>
      </w:pPr>
    </w:p>
    <w:p w:rsidR="009454B3" w:rsidRPr="008744D7" w:rsidRDefault="00785B00" w:rsidP="00785B00">
      <w:pPr>
        <w:ind w:firstLine="709"/>
        <w:contextualSpacing/>
        <w:jc w:val="both"/>
      </w:pPr>
      <w:r w:rsidRPr="008744D7">
        <w:t xml:space="preserve">Изменения в зонах действия </w:t>
      </w:r>
      <w:r w:rsidR="004F6ED1" w:rsidRPr="008744D7">
        <w:rPr>
          <w:rFonts w:eastAsia="Arial"/>
          <w:spacing w:val="-5"/>
        </w:rPr>
        <w:t>ООО «Газпром трансгаз Югорск» Сосновское ЛПУ МГ.</w:t>
      </w:r>
      <w:r w:rsidRPr="008744D7">
        <w:t>, произошедшие за период, предшествующий актуализации системы теплоснабжения – отсутствуют.</w:t>
      </w:r>
    </w:p>
    <w:p w:rsidR="00D51E25" w:rsidRPr="008744D7" w:rsidRDefault="00D51E25" w:rsidP="00785B00">
      <w:pPr>
        <w:ind w:firstLine="709"/>
        <w:contextualSpacing/>
        <w:jc w:val="both"/>
      </w:pPr>
    </w:p>
    <w:p w:rsidR="00AD41CC" w:rsidRPr="008744D7"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17" w:name="_Toc524614934"/>
      <w:bookmarkStart w:id="1018" w:name="_Toc524615150"/>
      <w:bookmarkStart w:id="1019" w:name="_Toc28125437"/>
      <w:bookmarkStart w:id="1020" w:name="_Toc42091007"/>
      <w:r w:rsidRPr="008744D7">
        <w:rPr>
          <w:rFonts w:cs="Times New Roman"/>
          <w:b w:val="0"/>
          <w:szCs w:val="24"/>
        </w:rPr>
        <w:lastRenderedPageBreak/>
        <w:t xml:space="preserve">Глава </w:t>
      </w:r>
      <w:r w:rsidR="00AD41CC" w:rsidRPr="008744D7">
        <w:rPr>
          <w:rFonts w:cs="Times New Roman"/>
          <w:b w:val="0"/>
          <w:szCs w:val="24"/>
        </w:rPr>
        <w:t>1</w:t>
      </w:r>
      <w:r w:rsidR="00A74F0B" w:rsidRPr="008744D7">
        <w:rPr>
          <w:rFonts w:cs="Times New Roman"/>
          <w:b w:val="0"/>
          <w:szCs w:val="24"/>
        </w:rPr>
        <w:t>6</w:t>
      </w:r>
      <w:r w:rsidR="00AD41CC" w:rsidRPr="008744D7">
        <w:rPr>
          <w:rFonts w:cs="Times New Roman"/>
          <w:b w:val="0"/>
          <w:szCs w:val="24"/>
        </w:rPr>
        <w:t xml:space="preserve">. </w:t>
      </w:r>
      <w:bookmarkStart w:id="1021" w:name="_Hlk15651954"/>
      <w:bookmarkEnd w:id="1017"/>
      <w:bookmarkEnd w:id="1018"/>
      <w:r w:rsidR="001B3129" w:rsidRPr="008744D7">
        <w:rPr>
          <w:rFonts w:cs="Times New Roman"/>
          <w:b w:val="0"/>
          <w:szCs w:val="24"/>
        </w:rPr>
        <w:t>Реестр мероприятий схемы теплоснабжения</w:t>
      </w:r>
      <w:bookmarkEnd w:id="1019"/>
      <w:bookmarkEnd w:id="1020"/>
      <w:bookmarkEnd w:id="1021"/>
    </w:p>
    <w:p w:rsidR="00854D04" w:rsidRPr="008744D7" w:rsidRDefault="00854D04" w:rsidP="00854D04"/>
    <w:p w:rsidR="001B3129" w:rsidRPr="008744D7" w:rsidRDefault="001B3129" w:rsidP="00854D04">
      <w:pPr>
        <w:pStyle w:val="2"/>
        <w:tabs>
          <w:tab w:val="left" w:pos="1276"/>
        </w:tabs>
        <w:spacing w:before="0"/>
        <w:ind w:left="0" w:firstLine="709"/>
        <w:contextualSpacing/>
        <w:rPr>
          <w:rFonts w:cs="Times New Roman"/>
          <w:b w:val="0"/>
          <w:szCs w:val="24"/>
        </w:rPr>
      </w:pPr>
      <w:bookmarkStart w:id="1022" w:name="_Hlk528163084"/>
      <w:bookmarkStart w:id="1023" w:name="_Toc524614935"/>
      <w:bookmarkStart w:id="1024" w:name="_Toc524615151"/>
      <w:bookmarkStart w:id="1025" w:name="_Toc15640999"/>
      <w:bookmarkStart w:id="1026" w:name="_Toc28125438"/>
      <w:bookmarkStart w:id="1027" w:name="_Toc42091008"/>
      <w:bookmarkStart w:id="1028" w:name="_Hlk15651962"/>
      <w:r w:rsidRPr="008744D7">
        <w:rPr>
          <w:rFonts w:cs="Times New Roman"/>
          <w:b w:val="0"/>
          <w:szCs w:val="24"/>
        </w:rPr>
        <w:t xml:space="preserve">Перечень мероприятий </w:t>
      </w:r>
      <w:bookmarkEnd w:id="1022"/>
      <w:bookmarkEnd w:id="1023"/>
      <w:bookmarkEnd w:id="1024"/>
      <w:r w:rsidRPr="008744D7">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25"/>
      <w:bookmarkEnd w:id="1026"/>
      <w:r w:rsidR="000F4711" w:rsidRPr="008744D7">
        <w:rPr>
          <w:rFonts w:cs="Times New Roman"/>
          <w:b w:val="0"/>
          <w:szCs w:val="24"/>
        </w:rPr>
        <w:t xml:space="preserve"> на территории с.п. </w:t>
      </w:r>
      <w:r w:rsidR="00CF0006" w:rsidRPr="008744D7">
        <w:rPr>
          <w:rFonts w:cs="Times New Roman"/>
          <w:b w:val="0"/>
        </w:rPr>
        <w:t>Сосновка</w:t>
      </w:r>
      <w:bookmarkEnd w:id="1027"/>
    </w:p>
    <w:bookmarkEnd w:id="1028"/>
    <w:p w:rsidR="00854D04" w:rsidRPr="008744D7" w:rsidRDefault="00854D04" w:rsidP="00854D04">
      <w:pPr>
        <w:tabs>
          <w:tab w:val="left" w:pos="1134"/>
        </w:tabs>
        <w:contextualSpacing/>
        <w:jc w:val="both"/>
      </w:pPr>
    </w:p>
    <w:p w:rsidR="003D4B8A" w:rsidRPr="008744D7" w:rsidRDefault="003D4B8A" w:rsidP="003D4B8A">
      <w:pPr>
        <w:pStyle w:val="afffffffffffffffff7"/>
        <w:tabs>
          <w:tab w:val="left" w:pos="709"/>
        </w:tabs>
        <w:ind w:firstLine="709"/>
        <w:rPr>
          <w:u w:val="single"/>
        </w:rPr>
      </w:pPr>
      <w:r w:rsidRPr="008744D7">
        <w:rPr>
          <w:bCs/>
          <w:u w:val="single"/>
        </w:rPr>
        <w:t>Вариант перспективного развития системы теплоснабжения включает в себя реализацию следующих проектов:</w:t>
      </w:r>
    </w:p>
    <w:p w:rsidR="003D4B8A" w:rsidRPr="008744D7" w:rsidRDefault="003D4B8A" w:rsidP="003D4B8A">
      <w:pPr>
        <w:ind w:firstLine="709"/>
        <w:contextualSpacing/>
        <w:rPr>
          <w:sz w:val="20"/>
          <w:szCs w:val="20"/>
        </w:rPr>
      </w:pPr>
    </w:p>
    <w:p w:rsidR="003D4B8A" w:rsidRPr="008744D7" w:rsidRDefault="003D4B8A" w:rsidP="003D4B8A">
      <w:pPr>
        <w:tabs>
          <w:tab w:val="left" w:pos="560"/>
        </w:tabs>
        <w:ind w:firstLine="709"/>
        <w:contextualSpacing/>
        <w:rPr>
          <w:rFonts w:eastAsia="Arial"/>
          <w:i/>
          <w:sz w:val="20"/>
          <w:szCs w:val="20"/>
        </w:rPr>
      </w:pPr>
      <w:r w:rsidRPr="008744D7">
        <w:rPr>
          <w:i/>
        </w:rPr>
        <w:t>По тепловым нагрузкам и их присоединению к действующим тепловым сетям:</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szCs w:val="24"/>
        </w:rPr>
        <w:t>осуществляется изменение трассировки тепловых сетей с их реконструкцией.</w:t>
      </w:r>
    </w:p>
    <w:p w:rsidR="003D4B8A" w:rsidRPr="008744D7" w:rsidRDefault="003D4B8A" w:rsidP="003D4B8A">
      <w:pPr>
        <w:ind w:firstLine="709"/>
        <w:contextualSpacing/>
        <w:rPr>
          <w:rFonts w:eastAsia="Arial"/>
          <w:sz w:val="20"/>
          <w:szCs w:val="20"/>
        </w:rPr>
      </w:pPr>
    </w:p>
    <w:p w:rsidR="003D4B8A" w:rsidRPr="008744D7" w:rsidRDefault="003D4B8A" w:rsidP="003D4B8A">
      <w:pPr>
        <w:tabs>
          <w:tab w:val="left" w:pos="560"/>
        </w:tabs>
        <w:ind w:firstLine="709"/>
        <w:contextualSpacing/>
        <w:rPr>
          <w:rFonts w:eastAsia="Arial"/>
          <w:i/>
          <w:sz w:val="20"/>
          <w:szCs w:val="20"/>
        </w:rPr>
      </w:pPr>
      <w:r w:rsidRPr="008744D7">
        <w:rPr>
          <w:i/>
        </w:rPr>
        <w:t>По источникам тепловой энергии:</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 xml:space="preserve">вывод из работы блочной котельной </w:t>
      </w:r>
      <w:r w:rsidR="004A5BCF" w:rsidRPr="008744D7">
        <w:rPr>
          <w:sz w:val="24"/>
        </w:rPr>
        <w:t>«</w:t>
      </w:r>
      <w:r w:rsidRPr="008744D7">
        <w:rPr>
          <w:sz w:val="24"/>
        </w:rPr>
        <w:t>Импак</w:t>
      </w:r>
      <w:r w:rsidR="004A5BCF" w:rsidRPr="008744D7">
        <w:rPr>
          <w:sz w:val="24"/>
        </w:rPr>
        <w:t>с»</w:t>
      </w:r>
      <w:r w:rsidRPr="008744D7">
        <w:rPr>
          <w:sz w:val="24"/>
        </w:rPr>
        <w:t>;</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ых источников для тепловой сети отопления поселка при</w:t>
      </w:r>
      <w:r w:rsidRPr="008744D7">
        <w:rPr>
          <w:rFonts w:eastAsia="Arial"/>
          <w:sz w:val="24"/>
        </w:rPr>
        <w:t xml:space="preserve"> </w:t>
      </w:r>
      <w:r w:rsidRPr="008744D7">
        <w:rPr>
          <w:sz w:val="24"/>
        </w:rPr>
        <w:t>авариях (отказах) в системе централизованного теплоснабжения совместно использовать котельные «Вирбекс-С-Финн» и «2БВК»;</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w:t>
      </w:r>
      <w:r w:rsidR="004A5BCF" w:rsidRPr="008744D7">
        <w:rPr>
          <w:sz w:val="24"/>
        </w:rPr>
        <w:t xml:space="preserve"> </w:t>
      </w:r>
      <w:r w:rsidRPr="008744D7">
        <w:rPr>
          <w:sz w:val="24"/>
        </w:rPr>
        <w:t>2»;</w:t>
      </w:r>
    </w:p>
    <w:p w:rsidR="003D4B8A" w:rsidRPr="008744D7" w:rsidRDefault="003D4B8A" w:rsidP="009806F9">
      <w:pPr>
        <w:pStyle w:val="af3"/>
        <w:numPr>
          <w:ilvl w:val="0"/>
          <w:numId w:val="99"/>
        </w:numPr>
        <w:tabs>
          <w:tab w:val="left" w:pos="993"/>
        </w:tabs>
        <w:ind w:left="0" w:firstLine="709"/>
        <w:rPr>
          <w:rFonts w:eastAsia="Arial"/>
          <w:sz w:val="24"/>
        </w:rPr>
      </w:pPr>
      <w:r w:rsidRPr="008744D7">
        <w:rPr>
          <w:sz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3D4B8A" w:rsidRPr="008744D7" w:rsidRDefault="003D4B8A" w:rsidP="003D4B8A">
      <w:pPr>
        <w:pStyle w:val="afffffffffffffffff7"/>
        <w:tabs>
          <w:tab w:val="left" w:pos="709"/>
        </w:tabs>
        <w:ind w:firstLine="709"/>
      </w:pPr>
      <w:r w:rsidRPr="008744D7">
        <w:t xml:space="preserve">Технико-экономическое сравнение вариантов выполнено в Главе 12 Обосновывающих материалов </w:t>
      </w:r>
      <w:r w:rsidRPr="008744D7">
        <w:rPr>
          <w:bCs/>
        </w:rPr>
        <w:t>«Обоснование инвестиций в строительство, реконструкцию и техническое перевооружение».</w:t>
      </w:r>
    </w:p>
    <w:p w:rsidR="003D4B8A" w:rsidRPr="008744D7" w:rsidRDefault="003D4B8A" w:rsidP="003D4B8A">
      <w:pPr>
        <w:ind w:right="2" w:firstLine="709"/>
        <w:jc w:val="both"/>
      </w:pPr>
      <w:r w:rsidRPr="008744D7">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3D4B8A" w:rsidRPr="008744D7" w:rsidRDefault="003D4B8A" w:rsidP="00576197">
      <w:pPr>
        <w:pStyle w:val="afffffffffffffffff7"/>
        <w:ind w:firstLine="709"/>
      </w:pPr>
    </w:p>
    <w:p w:rsidR="00E8074A" w:rsidRPr="008744D7" w:rsidRDefault="00E8074A" w:rsidP="00576197">
      <w:pPr>
        <w:pStyle w:val="afffffffffffffffff7"/>
        <w:ind w:firstLine="709"/>
      </w:pPr>
      <w:r w:rsidRPr="008744D7">
        <w:t xml:space="preserve">Перечень мероприятий по реконструкции существующих котельных с.п. </w:t>
      </w:r>
      <w:r w:rsidR="003D4B8A" w:rsidRPr="008744D7">
        <w:t xml:space="preserve">Сосновка </w:t>
      </w:r>
      <w:r w:rsidRPr="008744D7">
        <w:t xml:space="preserve">приведён в таблице </w:t>
      </w:r>
      <w:r w:rsidR="004A5BCF" w:rsidRPr="008744D7">
        <w:t>7</w:t>
      </w:r>
      <w:r w:rsidR="00BE759A">
        <w:t>5</w:t>
      </w:r>
      <w:r w:rsidRPr="008744D7">
        <w:t>.</w:t>
      </w:r>
    </w:p>
    <w:p w:rsidR="00576197" w:rsidRPr="008744D7" w:rsidRDefault="00576197" w:rsidP="00576197">
      <w:pPr>
        <w:pStyle w:val="afffffffffffffffff7"/>
        <w:ind w:firstLine="709"/>
      </w:pPr>
    </w:p>
    <w:p w:rsidR="004B2F10" w:rsidRPr="008744D7" w:rsidRDefault="004B2F10" w:rsidP="00576197">
      <w:pPr>
        <w:pStyle w:val="affc"/>
        <w:keepNext/>
        <w:spacing w:before="0" w:after="0"/>
        <w:ind w:firstLine="0"/>
        <w:contextualSpacing/>
        <w:rPr>
          <w:rFonts w:cs="Times New Roman"/>
          <w:b w:val="0"/>
        </w:rPr>
        <w:sectPr w:rsidR="004B2F10" w:rsidRPr="008744D7" w:rsidSect="00771240">
          <w:pgSz w:w="11906" w:h="16838"/>
          <w:pgMar w:top="1134" w:right="567" w:bottom="1134" w:left="1701" w:header="283" w:footer="567" w:gutter="0"/>
          <w:cols w:space="708"/>
          <w:docGrid w:linePitch="360"/>
        </w:sectPr>
      </w:pPr>
    </w:p>
    <w:p w:rsidR="00576197" w:rsidRPr="008744D7" w:rsidRDefault="00576197" w:rsidP="00576197">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BE759A">
        <w:rPr>
          <w:rFonts w:cs="Times New Roman"/>
          <w:b w:val="0"/>
          <w:noProof/>
        </w:rPr>
        <w:t>75</w:t>
      </w:r>
      <w:r w:rsidR="00667B3B" w:rsidRPr="008744D7">
        <w:rPr>
          <w:rFonts w:cs="Times New Roman"/>
          <w:b w:val="0"/>
          <w:noProof/>
        </w:rPr>
        <w:fldChar w:fldCharType="end"/>
      </w:r>
      <w:r w:rsidRPr="008744D7">
        <w:rPr>
          <w:rFonts w:cs="Times New Roman"/>
          <w:b w:val="0"/>
        </w:rPr>
        <w:t xml:space="preserve"> – Перечень мероприятий по реконструкции существующих котельных </w:t>
      </w:r>
      <w:r w:rsidR="00D0209A" w:rsidRPr="008744D7">
        <w:rPr>
          <w:rFonts w:cs="Times New Roman"/>
          <w:b w:val="0"/>
        </w:rPr>
        <w:t xml:space="preserve">с.п. </w:t>
      </w:r>
      <w:r w:rsidR="003D4B8A" w:rsidRPr="008744D7">
        <w:rPr>
          <w:rFonts w:cs="Times New Roman"/>
          <w:b w:val="0"/>
        </w:rPr>
        <w:t>Сосновка</w:t>
      </w:r>
    </w:p>
    <w:tbl>
      <w:tblPr>
        <w:tblW w:w="5002" w:type="pct"/>
        <w:tblInd w:w="-5" w:type="dxa"/>
        <w:tblCellMar>
          <w:left w:w="28" w:type="dxa"/>
          <w:right w:w="28" w:type="dxa"/>
        </w:tblCellMar>
        <w:tblLook w:val="04A0" w:firstRow="1" w:lastRow="0" w:firstColumn="1" w:lastColumn="0" w:noHBand="0" w:noVBand="1"/>
      </w:tblPr>
      <w:tblGrid>
        <w:gridCol w:w="1724"/>
        <w:gridCol w:w="662"/>
        <w:gridCol w:w="1517"/>
        <w:gridCol w:w="2019"/>
        <w:gridCol w:w="1466"/>
        <w:gridCol w:w="1136"/>
        <w:gridCol w:w="815"/>
        <w:gridCol w:w="842"/>
        <w:gridCol w:w="707"/>
        <w:gridCol w:w="804"/>
        <w:gridCol w:w="732"/>
        <w:gridCol w:w="842"/>
        <w:gridCol w:w="1366"/>
      </w:tblGrid>
      <w:tr w:rsidR="004A5BCF" w:rsidRPr="008744D7" w:rsidTr="004A5BCF">
        <w:trPr>
          <w:trHeight w:val="566"/>
          <w:tblHeader/>
        </w:trPr>
        <w:tc>
          <w:tcPr>
            <w:tcW w:w="17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Зона теплоснабжения котельных</w:t>
            </w:r>
          </w:p>
        </w:tc>
        <w:tc>
          <w:tcPr>
            <w:tcW w:w="6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проекта</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аименование проекта</w:t>
            </w:r>
          </w:p>
        </w:tc>
        <w:tc>
          <w:tcPr>
            <w:tcW w:w="20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Краткое описание, технические параметры проекта</w:t>
            </w:r>
          </w:p>
        </w:tc>
        <w:tc>
          <w:tcPr>
            <w:tcW w:w="14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Цель проекта</w:t>
            </w:r>
          </w:p>
        </w:tc>
        <w:tc>
          <w:tcPr>
            <w:tcW w:w="113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4720" w:type="dxa"/>
            <w:gridSpan w:val="6"/>
            <w:tcBorders>
              <w:top w:val="single" w:sz="4" w:space="0" w:color="auto"/>
              <w:left w:val="nil"/>
              <w:bottom w:val="single" w:sz="4" w:space="0" w:color="auto"/>
              <w:right w:val="single" w:sz="4" w:space="0" w:color="000000"/>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бъёмы капитальных затрат (инвестиций) по срокам реализации</w:t>
            </w:r>
          </w:p>
        </w:tc>
        <w:tc>
          <w:tcPr>
            <w:tcW w:w="1360" w:type="dxa"/>
            <w:vMerge w:val="restart"/>
            <w:tcBorders>
              <w:top w:val="single" w:sz="4" w:space="0" w:color="auto"/>
              <w:left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жидаемые эффекты</w:t>
            </w:r>
          </w:p>
        </w:tc>
      </w:tr>
      <w:tr w:rsidR="004A5BCF" w:rsidRPr="008744D7" w:rsidTr="004A5BCF">
        <w:trPr>
          <w:trHeight w:val="20"/>
          <w:tblHeader/>
        </w:trPr>
        <w:tc>
          <w:tcPr>
            <w:tcW w:w="1716"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659"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510"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2010"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459"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11"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0</w:t>
            </w:r>
          </w:p>
        </w:tc>
        <w:tc>
          <w:tcPr>
            <w:tcW w:w="83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1</w:t>
            </w:r>
          </w:p>
        </w:tc>
        <w:tc>
          <w:tcPr>
            <w:tcW w:w="704"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2</w:t>
            </w:r>
          </w:p>
        </w:tc>
        <w:tc>
          <w:tcPr>
            <w:tcW w:w="800"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3</w:t>
            </w:r>
          </w:p>
        </w:tc>
        <w:tc>
          <w:tcPr>
            <w:tcW w:w="729"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4</w:t>
            </w:r>
          </w:p>
        </w:tc>
        <w:tc>
          <w:tcPr>
            <w:tcW w:w="83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5 - 2029</w:t>
            </w:r>
          </w:p>
        </w:tc>
        <w:tc>
          <w:tcPr>
            <w:tcW w:w="1360" w:type="dxa"/>
            <w:vMerge/>
            <w:tcBorders>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4565"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rsidR="004A5BCF" w:rsidRPr="008744D7" w:rsidRDefault="004A5BCF" w:rsidP="002F7258">
            <w:pPr>
              <w:jc w:val="center"/>
              <w:rPr>
                <w:color w:val="000000"/>
                <w:sz w:val="20"/>
                <w:szCs w:val="20"/>
              </w:rPr>
            </w:pPr>
            <w:r w:rsidRPr="008744D7">
              <w:rPr>
                <w:bCs/>
                <w:color w:val="000000"/>
                <w:sz w:val="18"/>
                <w:szCs w:val="18"/>
              </w:rPr>
              <w:t>2.1. Проекты нового строительства и реконструкции источников тепловой энергии</w:t>
            </w:r>
          </w:p>
        </w:tc>
      </w:tr>
      <w:tr w:rsidR="004A5BCF" w:rsidRPr="008744D7" w:rsidTr="004A5BCF">
        <w:trPr>
          <w:trHeight w:val="20"/>
        </w:trPr>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r w:rsidRPr="008744D7">
              <w:rPr>
                <w:color w:val="000000"/>
                <w:sz w:val="20"/>
                <w:szCs w:val="20"/>
              </w:rPr>
              <w:t>Котельная блочная «Импакс»</w:t>
            </w: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15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20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r w:rsidRPr="008744D7">
              <w:rPr>
                <w:color w:val="000000"/>
                <w:sz w:val="20"/>
                <w:szCs w:val="20"/>
              </w:rPr>
              <w:t>Вывод из эксплуатации</w:t>
            </w:r>
          </w:p>
        </w:tc>
        <w:tc>
          <w:tcPr>
            <w:tcW w:w="145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r w:rsidRPr="008744D7">
              <w:rPr>
                <w:color w:val="000000"/>
                <w:sz w:val="20"/>
                <w:szCs w:val="20"/>
              </w:rPr>
              <w:t>150,00</w:t>
            </w:r>
          </w:p>
        </w:tc>
        <w:tc>
          <w:tcPr>
            <w:tcW w:w="81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r w:rsidRPr="008744D7">
              <w:rPr>
                <w:color w:val="000000"/>
                <w:sz w:val="20"/>
                <w:szCs w:val="20"/>
              </w:rPr>
              <w:t>150,00</w:t>
            </w:r>
          </w:p>
        </w:tc>
        <w:tc>
          <w:tcPr>
            <w:tcW w:w="704"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00"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72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36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r>
      <w:tr w:rsidR="004A5BCF" w:rsidRPr="008744D7" w:rsidTr="004A5BCF">
        <w:trPr>
          <w:trHeight w:val="20"/>
        </w:trPr>
        <w:tc>
          <w:tcPr>
            <w:tcW w:w="1716" w:type="dxa"/>
            <w:tcBorders>
              <w:top w:val="single" w:sz="4" w:space="0" w:color="auto"/>
              <w:left w:val="single" w:sz="4" w:space="0" w:color="auto"/>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659"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15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201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c>
          <w:tcPr>
            <w:tcW w:w="145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13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11"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704"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00"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729"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838" w:type="dxa"/>
            <w:tcBorders>
              <w:top w:val="single" w:sz="4" w:space="0" w:color="auto"/>
              <w:left w:val="nil"/>
              <w:bottom w:val="single" w:sz="4" w:space="0" w:color="auto"/>
              <w:right w:val="single" w:sz="4" w:space="0" w:color="auto"/>
            </w:tcBorders>
            <w:shd w:val="clear" w:color="auto" w:fill="auto"/>
            <w:vAlign w:val="center"/>
          </w:tcPr>
          <w:p w:rsidR="004A5BCF" w:rsidRPr="008744D7" w:rsidRDefault="004A5BCF" w:rsidP="002F7258">
            <w:pPr>
              <w:jc w:val="center"/>
              <w:rPr>
                <w:color w:val="000000"/>
                <w:sz w:val="20"/>
                <w:szCs w:val="20"/>
              </w:rPr>
            </w:pPr>
          </w:p>
        </w:tc>
        <w:tc>
          <w:tcPr>
            <w:tcW w:w="1360" w:type="dxa"/>
            <w:tcBorders>
              <w:top w:val="single" w:sz="4" w:space="0" w:color="auto"/>
              <w:left w:val="nil"/>
              <w:bottom w:val="single" w:sz="4" w:space="0" w:color="auto"/>
              <w:right w:val="single" w:sz="4" w:space="0" w:color="auto"/>
            </w:tcBorders>
            <w:shd w:val="clear" w:color="auto" w:fill="auto"/>
            <w:noWrap/>
            <w:vAlign w:val="center"/>
          </w:tcPr>
          <w:p w:rsidR="004A5BCF" w:rsidRPr="008744D7" w:rsidRDefault="004A5BCF" w:rsidP="002F7258">
            <w:pPr>
              <w:rPr>
                <w:color w:val="000000"/>
                <w:sz w:val="20"/>
                <w:szCs w:val="20"/>
              </w:rPr>
            </w:pPr>
          </w:p>
        </w:tc>
      </w:tr>
    </w:tbl>
    <w:p w:rsidR="003D4B8A" w:rsidRPr="008744D7" w:rsidRDefault="003D4B8A" w:rsidP="00576197">
      <w:pPr>
        <w:pStyle w:val="afffffffffffffffff7"/>
        <w:ind w:firstLine="709"/>
        <w:rPr>
          <w:lang w:eastAsia="en-US"/>
        </w:rPr>
      </w:pPr>
    </w:p>
    <w:p w:rsidR="004B2F10" w:rsidRPr="008744D7" w:rsidRDefault="004B2F10" w:rsidP="00576197">
      <w:pPr>
        <w:pStyle w:val="afffffffffffffffff7"/>
        <w:ind w:firstLine="709"/>
        <w:rPr>
          <w:lang w:eastAsia="en-US"/>
        </w:rPr>
        <w:sectPr w:rsidR="004B2F10" w:rsidRPr="008744D7" w:rsidSect="004B2F10">
          <w:pgSz w:w="16838" w:h="11906" w:orient="landscape"/>
          <w:pgMar w:top="1701" w:right="1134" w:bottom="567" w:left="1134" w:header="283" w:footer="567" w:gutter="0"/>
          <w:cols w:space="708"/>
          <w:docGrid w:linePitch="360"/>
        </w:sectPr>
      </w:pPr>
    </w:p>
    <w:p w:rsidR="001B3129" w:rsidRPr="008744D7" w:rsidRDefault="001B3129" w:rsidP="00D11865">
      <w:pPr>
        <w:pStyle w:val="2"/>
        <w:tabs>
          <w:tab w:val="left" w:pos="1276"/>
        </w:tabs>
        <w:spacing w:before="0"/>
        <w:ind w:left="0" w:firstLine="709"/>
        <w:contextualSpacing/>
        <w:rPr>
          <w:rFonts w:cs="Times New Roman"/>
          <w:b w:val="0"/>
          <w:szCs w:val="24"/>
        </w:rPr>
      </w:pPr>
      <w:bookmarkStart w:id="1029" w:name="_Toc15641000"/>
      <w:bookmarkStart w:id="1030" w:name="_Toc28125439"/>
      <w:bookmarkStart w:id="1031" w:name="_Toc42091009"/>
      <w:bookmarkStart w:id="1032" w:name="_Hlk15651973"/>
      <w:r w:rsidRPr="008744D7">
        <w:rPr>
          <w:rFonts w:cs="Times New Roman"/>
          <w:b w:val="0"/>
          <w:szCs w:val="24"/>
        </w:rPr>
        <w:lastRenderedPageBreak/>
        <w:t>Перечень мероприятий по строительству, реконструкции, техническому перевооружению и (или) модернизации тепловых сетей и сооружений на них</w:t>
      </w:r>
      <w:bookmarkEnd w:id="1029"/>
      <w:bookmarkEnd w:id="1030"/>
      <w:r w:rsidR="000F4711" w:rsidRPr="008744D7">
        <w:rPr>
          <w:rFonts w:cs="Times New Roman"/>
          <w:b w:val="0"/>
          <w:szCs w:val="24"/>
        </w:rPr>
        <w:t xml:space="preserve"> на территории с.п. </w:t>
      </w:r>
      <w:r w:rsidR="00CF0006" w:rsidRPr="008744D7">
        <w:rPr>
          <w:rFonts w:cs="Times New Roman"/>
          <w:b w:val="0"/>
        </w:rPr>
        <w:t>Сосновка</w:t>
      </w:r>
      <w:bookmarkEnd w:id="1031"/>
    </w:p>
    <w:p w:rsidR="00D11865" w:rsidRPr="008744D7" w:rsidRDefault="00D11865" w:rsidP="00D11865">
      <w:pPr>
        <w:tabs>
          <w:tab w:val="left" w:pos="1276"/>
        </w:tabs>
        <w:contextualSpacing/>
      </w:pPr>
    </w:p>
    <w:bookmarkEnd w:id="1032"/>
    <w:p w:rsidR="00576197" w:rsidRDefault="00576197" w:rsidP="00576197">
      <w:pPr>
        <w:tabs>
          <w:tab w:val="left" w:pos="1134"/>
        </w:tabs>
        <w:ind w:firstLine="709"/>
        <w:contextualSpacing/>
        <w:jc w:val="both"/>
      </w:pPr>
      <w:r w:rsidRPr="008744D7">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8744D7">
        <w:t xml:space="preserve">таблице </w:t>
      </w:r>
      <w:r w:rsidR="004A5BCF" w:rsidRPr="008744D7">
        <w:t>7</w:t>
      </w:r>
      <w:r w:rsidR="00BE759A">
        <w:t>6</w:t>
      </w:r>
      <w:r w:rsidR="004B2F10" w:rsidRPr="008744D7">
        <w:t>.</w:t>
      </w:r>
    </w:p>
    <w:p w:rsidR="00BE759A" w:rsidRDefault="00BE759A" w:rsidP="00576197">
      <w:pPr>
        <w:tabs>
          <w:tab w:val="left" w:pos="1134"/>
        </w:tabs>
        <w:ind w:firstLine="709"/>
        <w:contextualSpacing/>
        <w:jc w:val="both"/>
      </w:pPr>
    </w:p>
    <w:p w:rsidR="00BE759A" w:rsidRPr="008744D7" w:rsidRDefault="00BE759A" w:rsidP="00576197">
      <w:pPr>
        <w:tabs>
          <w:tab w:val="left" w:pos="1134"/>
        </w:tabs>
        <w:ind w:firstLine="709"/>
        <w:contextualSpacing/>
        <w:jc w:val="both"/>
      </w:pPr>
    </w:p>
    <w:p w:rsidR="004A5BCF" w:rsidRPr="008744D7" w:rsidRDefault="004A5BCF" w:rsidP="00576197">
      <w:pPr>
        <w:tabs>
          <w:tab w:val="left" w:pos="1134"/>
        </w:tabs>
        <w:ind w:firstLine="709"/>
        <w:contextualSpacing/>
        <w:jc w:val="both"/>
        <w:sectPr w:rsidR="004A5BCF" w:rsidRPr="008744D7" w:rsidSect="00771240">
          <w:pgSz w:w="11906" w:h="16838"/>
          <w:pgMar w:top="1134" w:right="567" w:bottom="1134" w:left="1701" w:header="283" w:footer="567" w:gutter="0"/>
          <w:cols w:space="708"/>
          <w:docGrid w:linePitch="360"/>
        </w:sectPr>
      </w:pPr>
    </w:p>
    <w:p w:rsidR="004A5BCF" w:rsidRPr="008744D7" w:rsidRDefault="004A5BCF" w:rsidP="004A5BCF">
      <w:pPr>
        <w:pStyle w:val="affc"/>
        <w:keepNext/>
        <w:spacing w:before="0" w:after="0"/>
        <w:ind w:firstLine="0"/>
        <w:contextualSpacing/>
        <w:rPr>
          <w:rFonts w:cs="Times New Roman"/>
          <w:b w:val="0"/>
        </w:rPr>
      </w:pPr>
      <w:r w:rsidRPr="008744D7">
        <w:rPr>
          <w:rFonts w:cs="Times New Roman"/>
          <w:b w:val="0"/>
        </w:rPr>
        <w:lastRenderedPageBreak/>
        <w:t xml:space="preserve">Таблица </w:t>
      </w:r>
      <w:r w:rsidR="00667B3B" w:rsidRPr="008744D7">
        <w:rPr>
          <w:rFonts w:cs="Times New Roman"/>
          <w:b w:val="0"/>
        </w:rPr>
        <w:fldChar w:fldCharType="begin"/>
      </w:r>
      <w:r w:rsidRPr="008744D7">
        <w:rPr>
          <w:rFonts w:cs="Times New Roman"/>
          <w:b w:val="0"/>
        </w:rPr>
        <w:instrText xml:space="preserve"> SEQ Таблица \* ARABIC </w:instrText>
      </w:r>
      <w:r w:rsidR="00667B3B" w:rsidRPr="008744D7">
        <w:rPr>
          <w:rFonts w:cs="Times New Roman"/>
          <w:b w:val="0"/>
        </w:rPr>
        <w:fldChar w:fldCharType="separate"/>
      </w:r>
      <w:r w:rsidR="00BE759A">
        <w:rPr>
          <w:rFonts w:cs="Times New Roman"/>
          <w:b w:val="0"/>
          <w:noProof/>
        </w:rPr>
        <w:t>76</w:t>
      </w:r>
      <w:r w:rsidR="00667B3B" w:rsidRPr="008744D7">
        <w:rPr>
          <w:rFonts w:cs="Times New Roman"/>
          <w:b w:val="0"/>
          <w:noProof/>
        </w:rPr>
        <w:fldChar w:fldCharType="end"/>
      </w:r>
      <w:r w:rsidRPr="008744D7">
        <w:rPr>
          <w:rFonts w:cs="Times New Roman"/>
          <w:b w:val="0"/>
        </w:rPr>
        <w:t xml:space="preserve"> – Перечень мероприятий по реконструкции существующих котельных с.п. Сосновка</w:t>
      </w:r>
    </w:p>
    <w:tbl>
      <w:tblPr>
        <w:tblW w:w="5082" w:type="pct"/>
        <w:tblInd w:w="-5" w:type="dxa"/>
        <w:tblCellMar>
          <w:left w:w="28" w:type="dxa"/>
          <w:right w:w="28" w:type="dxa"/>
        </w:tblCellMar>
        <w:tblLook w:val="04A0" w:firstRow="1" w:lastRow="0" w:firstColumn="1" w:lastColumn="0" w:noHBand="0" w:noVBand="1"/>
      </w:tblPr>
      <w:tblGrid>
        <w:gridCol w:w="1789"/>
        <w:gridCol w:w="716"/>
        <w:gridCol w:w="1704"/>
        <w:gridCol w:w="1704"/>
        <w:gridCol w:w="1371"/>
        <w:gridCol w:w="1228"/>
        <w:gridCol w:w="768"/>
        <w:gridCol w:w="831"/>
        <w:gridCol w:w="751"/>
        <w:gridCol w:w="751"/>
        <w:gridCol w:w="775"/>
        <w:gridCol w:w="996"/>
        <w:gridCol w:w="1482"/>
      </w:tblGrid>
      <w:tr w:rsidR="004A5BCF" w:rsidRPr="008744D7" w:rsidTr="004A5BCF">
        <w:trPr>
          <w:trHeight w:val="20"/>
          <w:tblHeader/>
        </w:trPr>
        <w:tc>
          <w:tcPr>
            <w:tcW w:w="17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Зона теплоснабжения котельных</w:t>
            </w:r>
          </w:p>
        </w:tc>
        <w:tc>
          <w:tcPr>
            <w:tcW w:w="7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проекта</w:t>
            </w:r>
          </w:p>
        </w:tc>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аименование проекта</w:t>
            </w:r>
          </w:p>
        </w:tc>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Краткое описание, технические параметры проекта</w:t>
            </w:r>
          </w:p>
        </w:tc>
        <w:tc>
          <w:tcPr>
            <w:tcW w:w="1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Цель проекта</w:t>
            </w:r>
          </w:p>
        </w:tc>
        <w:tc>
          <w:tcPr>
            <w:tcW w:w="12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Необходимые капитальные затраты в ценах сроков реализации, тыс. руб.</w:t>
            </w:r>
          </w:p>
        </w:tc>
        <w:tc>
          <w:tcPr>
            <w:tcW w:w="4852" w:type="dxa"/>
            <w:gridSpan w:val="6"/>
            <w:tcBorders>
              <w:top w:val="single" w:sz="4" w:space="0" w:color="auto"/>
              <w:left w:val="nil"/>
              <w:bottom w:val="single" w:sz="4" w:space="0" w:color="auto"/>
              <w:right w:val="single" w:sz="4" w:space="0" w:color="000000"/>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бъемы капитальных затрат (инвестиций) по срокам реализации</w:t>
            </w:r>
          </w:p>
        </w:tc>
        <w:tc>
          <w:tcPr>
            <w:tcW w:w="14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Ожидаемые эффекты</w:t>
            </w:r>
          </w:p>
        </w:tc>
      </w:tr>
      <w:tr w:rsidR="004A5BCF" w:rsidRPr="008744D7" w:rsidTr="004A5BCF">
        <w:trPr>
          <w:trHeight w:val="20"/>
          <w:tblHeader/>
        </w:trPr>
        <w:tc>
          <w:tcPr>
            <w:tcW w:w="1780"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365"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0</w:t>
            </w:r>
          </w:p>
        </w:tc>
        <w:tc>
          <w:tcPr>
            <w:tcW w:w="827"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1</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2</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3</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20"/>
              </w:rPr>
              <w:t>2024</w:t>
            </w:r>
          </w:p>
        </w:tc>
        <w:tc>
          <w:tcPr>
            <w:tcW w:w="99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bCs/>
                <w:color w:val="000000"/>
                <w:sz w:val="18"/>
                <w:szCs w:val="20"/>
              </w:rPr>
              <w:t>2025 - 2029</w:t>
            </w:r>
          </w:p>
        </w:tc>
        <w:tc>
          <w:tcPr>
            <w:tcW w:w="1475" w:type="dxa"/>
            <w:vMerge/>
            <w:tcBorders>
              <w:top w:val="single" w:sz="4" w:space="0" w:color="auto"/>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4800" w:type="dxa"/>
            <w:gridSpan w:val="13"/>
            <w:tcBorders>
              <w:top w:val="single" w:sz="4" w:space="0" w:color="auto"/>
              <w:left w:val="single" w:sz="4" w:space="0" w:color="auto"/>
              <w:bottom w:val="single" w:sz="4" w:space="0" w:color="auto"/>
              <w:right w:val="nil"/>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4A5BCF" w:rsidRPr="008744D7" w:rsidTr="004A5BCF">
        <w:trPr>
          <w:trHeight w:val="20"/>
        </w:trPr>
        <w:tc>
          <w:tcPr>
            <w:tcW w:w="1780"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rPr>
                <w:color w:val="000000"/>
              </w:rPr>
            </w:pPr>
            <w:r w:rsidRPr="008744D7">
              <w:rPr>
                <w:color w:val="000000"/>
                <w:sz w:val="22"/>
                <w:szCs w:val="22"/>
              </w:rPr>
              <w:t> </w:t>
            </w:r>
          </w:p>
        </w:tc>
        <w:tc>
          <w:tcPr>
            <w:tcW w:w="71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22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9 722,46</w:t>
            </w:r>
          </w:p>
        </w:tc>
        <w:tc>
          <w:tcPr>
            <w:tcW w:w="76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4 661,87</w:t>
            </w:r>
          </w:p>
        </w:tc>
        <w:tc>
          <w:tcPr>
            <w:tcW w:w="82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10 792,77</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 659,90</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7 574,62</w:t>
            </w:r>
          </w:p>
        </w:tc>
        <w:tc>
          <w:tcPr>
            <w:tcW w:w="772"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6 647,40</w:t>
            </w:r>
          </w:p>
        </w:tc>
        <w:tc>
          <w:tcPr>
            <w:tcW w:w="992"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24 385,90</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4A5BCF" w:rsidRPr="008744D7" w:rsidTr="004A5BCF">
        <w:trPr>
          <w:trHeight w:val="20"/>
        </w:trPr>
        <w:tc>
          <w:tcPr>
            <w:tcW w:w="1780"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Оптимизация существующей системы теплоснабжения.</w:t>
            </w:r>
          </w:p>
        </w:tc>
      </w:tr>
      <w:tr w:rsidR="004A5BCF" w:rsidRPr="008744D7" w:rsidTr="004A5BCF">
        <w:trPr>
          <w:trHeight w:val="2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2409" w:type="dxa"/>
            <w:gridSpan w:val="2"/>
            <w:tcBorders>
              <w:top w:val="single" w:sz="4" w:space="0" w:color="auto"/>
              <w:left w:val="nil"/>
              <w:bottom w:val="single" w:sz="4" w:space="0" w:color="auto"/>
              <w:right w:val="single" w:sz="4" w:space="0" w:color="000000"/>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в том числе:</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827"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99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rPr>
                <w:color w:val="000000"/>
                <w:sz w:val="18"/>
                <w:szCs w:val="18"/>
              </w:rPr>
            </w:pPr>
            <w:r w:rsidRPr="008744D7">
              <w:rPr>
                <w:color w:val="000000"/>
                <w:sz w:val="18"/>
                <w:szCs w:val="18"/>
              </w:rPr>
              <w:t> </w:t>
            </w:r>
          </w:p>
        </w:tc>
        <w:tc>
          <w:tcPr>
            <w:tcW w:w="1475" w:type="dxa"/>
            <w:tcBorders>
              <w:top w:val="nil"/>
              <w:left w:val="nil"/>
              <w:bottom w:val="single" w:sz="4" w:space="0" w:color="auto"/>
              <w:right w:val="nil"/>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r>
      <w:tr w:rsidR="004A5BCF" w:rsidRPr="008744D7" w:rsidTr="004A5BCF">
        <w:trPr>
          <w:trHeight w:val="20"/>
        </w:trPr>
        <w:tc>
          <w:tcPr>
            <w:tcW w:w="1780" w:type="dxa"/>
            <w:vMerge w:val="restart"/>
            <w:tcBorders>
              <w:top w:val="nil"/>
              <w:left w:val="single" w:sz="4" w:space="0" w:color="auto"/>
              <w:bottom w:val="single" w:sz="4" w:space="0" w:color="000000"/>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Зона действия теплоутилизационных установок КС «Сосновская», котельных «2БВК», «Импакс», «Вирбекс-С-Финн»</w:t>
            </w:r>
          </w:p>
        </w:tc>
        <w:tc>
          <w:tcPr>
            <w:tcW w:w="71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1.</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троительство теплотрассы к для подключения:</w:t>
            </w:r>
          </w:p>
        </w:tc>
        <w:tc>
          <w:tcPr>
            <w:tcW w:w="1365"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качественного и надежного теплоснабжения перспективных тепловых нагрузок (объектов).</w:t>
            </w:r>
          </w:p>
        </w:tc>
        <w:tc>
          <w:tcPr>
            <w:tcW w:w="122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28 689,16</w:t>
            </w:r>
          </w:p>
        </w:tc>
        <w:tc>
          <w:tcPr>
            <w:tcW w:w="76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4 661,87</w:t>
            </w:r>
          </w:p>
        </w:tc>
        <w:tc>
          <w:tcPr>
            <w:tcW w:w="82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10 792,77</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 659,90</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7 574,62</w:t>
            </w:r>
          </w:p>
        </w:tc>
        <w:tc>
          <w:tcPr>
            <w:tcW w:w="772"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475"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чественное и надежное теплоснабжение перспективных потребителей.</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перспективного поста пожарной охраны  Т1,Т2 = Ду 40, протяженностью 10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ж.д. Первопроходцев 5 - Т1,Т2 = Ду 50 L=15 </w:t>
            </w:r>
            <w:r w:rsidRPr="008744D7">
              <w:rPr>
                <w:color w:val="000000"/>
                <w:sz w:val="18"/>
                <w:szCs w:val="18"/>
              </w:rPr>
              <w:lastRenderedPageBreak/>
              <w:t>м, Т3,Т4 = Ду 32/25 L=15;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ж.д. Первопроходцев 7 - Т1,Т2 = Ду 50 L=40 м, Т3,Т4 = Ду 32/25 L=4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перспективного многокв. ж. дома  (51 квар.) - Т1,Т2 = Ду 80 L =40 м, Т3,Т4 = Ду 40/32 L =40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вахтового общежития Т1,Т2 = Ду 70 L =8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басейна - Т1,Т2 = Ду 80 L =60 м, Т3,Т4 = Ду 50/32 L =6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 церкви - Т1,Т2 = Ду 40 L =50 м.</w:t>
            </w:r>
          </w:p>
        </w:tc>
        <w:tc>
          <w:tcPr>
            <w:tcW w:w="13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147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1.2.</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696"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Реконструкция участков теплотрассы с Ду 100 на Ду 150 общей протяженностью 350 м;</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223"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31 033,30</w:t>
            </w:r>
          </w:p>
        </w:tc>
        <w:tc>
          <w:tcPr>
            <w:tcW w:w="76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82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4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72" w:type="dxa"/>
            <w:vMerge w:val="restart"/>
            <w:tcBorders>
              <w:top w:val="nil"/>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color w:val="000000"/>
                <w:sz w:val="18"/>
                <w:szCs w:val="18"/>
              </w:rPr>
              <w:t>31 033,30</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чественное и надежное теплоснабжение существующих и перспективных потребителей.</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696"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  Оптимизация существующей системы теплоснабжения.</w:t>
            </w:r>
          </w:p>
        </w:tc>
        <w:tc>
          <w:tcPr>
            <w:tcW w:w="1223"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765"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827"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48"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rPr>
            </w:pPr>
          </w:p>
        </w:tc>
        <w:tc>
          <w:tcPr>
            <w:tcW w:w="77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rsidR="004A5BCF" w:rsidRPr="008744D7" w:rsidRDefault="004A5BCF" w:rsidP="002F7258">
            <w:pPr>
              <w:rPr>
                <w:color w:val="000000"/>
                <w:sz w:val="18"/>
                <w:szCs w:val="18"/>
              </w:rPr>
            </w:pP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птимизация существующей системы теплоснабжения.</w:t>
            </w:r>
          </w:p>
        </w:tc>
      </w:tr>
      <w:tr w:rsidR="004A5BCF" w:rsidRPr="008744D7" w:rsidTr="004A5BCF">
        <w:trPr>
          <w:trHeight w:val="20"/>
        </w:trPr>
        <w:tc>
          <w:tcPr>
            <w:tcW w:w="14800"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4A5BCF" w:rsidRPr="008744D7" w:rsidTr="004A5BCF">
        <w:trPr>
          <w:trHeight w:val="20"/>
        </w:trPr>
        <w:tc>
          <w:tcPr>
            <w:tcW w:w="1780" w:type="dxa"/>
            <w:vMerge w:val="restart"/>
            <w:tcBorders>
              <w:top w:val="nil"/>
              <w:left w:val="single" w:sz="4" w:space="0" w:color="auto"/>
              <w:bottom w:val="single" w:sz="4" w:space="0" w:color="000000"/>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xml:space="preserve">Зона действия теплоутилизационных установок КС </w:t>
            </w:r>
            <w:r w:rsidRPr="008744D7">
              <w:rPr>
                <w:bCs/>
                <w:color w:val="000000"/>
                <w:sz w:val="18"/>
                <w:szCs w:val="18"/>
              </w:rPr>
              <w:lastRenderedPageBreak/>
              <w:t>«Сосновская», котельных «2БВК», «Импакс», «Вирбекс-С-Финн»</w:t>
            </w:r>
          </w:p>
        </w:tc>
        <w:tc>
          <w:tcPr>
            <w:tcW w:w="71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lastRenderedPageBreak/>
              <w:t>1.2.</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xml:space="preserve">Проекты нового строительства и реконструкции </w:t>
            </w:r>
            <w:r w:rsidRPr="008744D7">
              <w:rPr>
                <w:bCs/>
                <w:color w:val="000000"/>
                <w:sz w:val="18"/>
                <w:szCs w:val="18"/>
              </w:rPr>
              <w:lastRenderedPageBreak/>
              <w:t>тепловых сетей для обеспечения нормативной надежности и безопасности теплоснабжения</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lastRenderedPageBreak/>
              <w:t xml:space="preserve">Капитальный ремонт тепловых сетей с использованием </w:t>
            </w:r>
            <w:r w:rsidRPr="008744D7">
              <w:rPr>
                <w:color w:val="000000"/>
                <w:sz w:val="18"/>
                <w:szCs w:val="18"/>
              </w:rPr>
              <w:lastRenderedPageBreak/>
              <w:t>стальных труб в изоляции современных технологий (ППУ ТГИ)</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lastRenderedPageBreak/>
              <w:t xml:space="preserve">Обеспечение нормативной надежности </w:t>
            </w:r>
            <w:r w:rsidRPr="008744D7">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lastRenderedPageBreak/>
              <w:t>50 675,35</w:t>
            </w:r>
          </w:p>
        </w:tc>
        <w:tc>
          <w:tcPr>
            <w:tcW w:w="76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827"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992"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0 675,35</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xml:space="preserve">Снижение потерь тепловой энергии и теплоносителя, </w:t>
            </w:r>
            <w:r w:rsidRPr="008744D7">
              <w:rPr>
                <w:color w:val="000000"/>
                <w:sz w:val="18"/>
                <w:szCs w:val="18"/>
              </w:rPr>
              <w:lastRenderedPageBreak/>
              <w:t>повышение надежности теплоснабжения потребителей</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2409" w:type="dxa"/>
            <w:gridSpan w:val="2"/>
            <w:tcBorders>
              <w:top w:val="single" w:sz="4" w:space="0" w:color="auto"/>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в том числе:</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6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827"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992"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 </w:t>
            </w:r>
          </w:p>
        </w:tc>
      </w:tr>
      <w:tr w:rsidR="004A5BCF" w:rsidRPr="008744D7" w:rsidTr="004A5BCF">
        <w:trPr>
          <w:trHeight w:val="20"/>
        </w:trPr>
        <w:tc>
          <w:tcPr>
            <w:tcW w:w="1780" w:type="dxa"/>
            <w:vMerge/>
            <w:tcBorders>
              <w:top w:val="nil"/>
              <w:left w:val="single" w:sz="4" w:space="0" w:color="auto"/>
              <w:bottom w:val="single" w:sz="4" w:space="0" w:color="000000"/>
              <w:right w:val="single" w:sz="4" w:space="0" w:color="auto"/>
            </w:tcBorders>
            <w:vAlign w:val="center"/>
            <w:hideMark/>
          </w:tcPr>
          <w:p w:rsidR="004A5BCF" w:rsidRPr="008744D7" w:rsidRDefault="004A5BCF" w:rsidP="002F7258">
            <w:pPr>
              <w:rPr>
                <w:color w:val="000000"/>
                <w:sz w:val="18"/>
                <w:szCs w:val="18"/>
              </w:rPr>
            </w:pPr>
          </w:p>
        </w:tc>
        <w:tc>
          <w:tcPr>
            <w:tcW w:w="71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1.2.1.</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Реконструкция тепловых сетей для обеспечения нормативной надежности и безопасности теплоснабжения</w:t>
            </w:r>
          </w:p>
        </w:tc>
        <w:tc>
          <w:tcPr>
            <w:tcW w:w="1696"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8744D7">
              <w:rPr>
                <w:color w:val="FF0000"/>
                <w:sz w:val="18"/>
                <w:szCs w:val="18"/>
              </w:rPr>
              <w:t xml:space="preserve"> </w:t>
            </w:r>
            <w:r w:rsidRPr="008744D7">
              <w:rPr>
                <w:color w:val="000000"/>
                <w:sz w:val="18"/>
                <w:szCs w:val="18"/>
              </w:rPr>
              <w:t>участков тепловых сетей условным диаметром 150÷200 мм.</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50 675,35</w:t>
            </w:r>
          </w:p>
        </w:tc>
        <w:tc>
          <w:tcPr>
            <w:tcW w:w="76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827"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48"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bCs/>
                <w:color w:val="000000"/>
                <w:sz w:val="18"/>
                <w:szCs w:val="18"/>
              </w:rPr>
              <w:t> </w:t>
            </w:r>
          </w:p>
        </w:tc>
        <w:tc>
          <w:tcPr>
            <w:tcW w:w="992"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jc w:val="center"/>
              <w:rPr>
                <w:color w:val="000000"/>
                <w:sz w:val="18"/>
                <w:szCs w:val="18"/>
              </w:rPr>
            </w:pPr>
            <w:r w:rsidRPr="008744D7">
              <w:rPr>
                <w:bCs/>
                <w:color w:val="000000"/>
                <w:sz w:val="18"/>
                <w:szCs w:val="18"/>
              </w:rPr>
              <w:t>50 675,35</w:t>
            </w:r>
          </w:p>
        </w:tc>
        <w:tc>
          <w:tcPr>
            <w:tcW w:w="147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Снижение потерь тепловой энергии и теплоносителя, повышение надежности теплоснабжения потребителей</w:t>
            </w:r>
          </w:p>
        </w:tc>
      </w:tr>
      <w:tr w:rsidR="004A5BCF" w:rsidRPr="008744D7" w:rsidTr="004A5BCF">
        <w:trPr>
          <w:trHeight w:val="2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713"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696"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696"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c>
          <w:tcPr>
            <w:tcW w:w="13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Итого</w:t>
            </w:r>
          </w:p>
        </w:tc>
        <w:tc>
          <w:tcPr>
            <w:tcW w:w="1223"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110 397,81</w:t>
            </w:r>
          </w:p>
        </w:tc>
        <w:tc>
          <w:tcPr>
            <w:tcW w:w="765"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4 661,87</w:t>
            </w:r>
          </w:p>
        </w:tc>
        <w:tc>
          <w:tcPr>
            <w:tcW w:w="827"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10 792,77</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5 659,90</w:t>
            </w:r>
          </w:p>
        </w:tc>
        <w:tc>
          <w:tcPr>
            <w:tcW w:w="748"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7 574,62</w:t>
            </w:r>
          </w:p>
        </w:tc>
        <w:tc>
          <w:tcPr>
            <w:tcW w:w="77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6 647,40</w:t>
            </w:r>
          </w:p>
        </w:tc>
        <w:tc>
          <w:tcPr>
            <w:tcW w:w="992" w:type="dxa"/>
            <w:tcBorders>
              <w:top w:val="nil"/>
              <w:left w:val="nil"/>
              <w:bottom w:val="single" w:sz="4" w:space="0" w:color="auto"/>
              <w:right w:val="single" w:sz="4" w:space="0" w:color="auto"/>
            </w:tcBorders>
            <w:shd w:val="clear" w:color="auto" w:fill="auto"/>
            <w:vAlign w:val="center"/>
            <w:hideMark/>
          </w:tcPr>
          <w:p w:rsidR="004A5BCF" w:rsidRPr="008744D7" w:rsidRDefault="004A5BCF" w:rsidP="002F7258">
            <w:pPr>
              <w:jc w:val="center"/>
              <w:rPr>
                <w:color w:val="000000"/>
                <w:sz w:val="18"/>
                <w:szCs w:val="18"/>
              </w:rPr>
            </w:pPr>
            <w:r w:rsidRPr="008744D7">
              <w:rPr>
                <w:color w:val="000000"/>
                <w:sz w:val="18"/>
                <w:szCs w:val="18"/>
              </w:rPr>
              <w:t>75 061,25</w:t>
            </w:r>
          </w:p>
        </w:tc>
        <w:tc>
          <w:tcPr>
            <w:tcW w:w="1475" w:type="dxa"/>
            <w:tcBorders>
              <w:top w:val="nil"/>
              <w:left w:val="nil"/>
              <w:bottom w:val="single" w:sz="4" w:space="0" w:color="auto"/>
              <w:right w:val="single" w:sz="4" w:space="0" w:color="auto"/>
            </w:tcBorders>
            <w:shd w:val="clear" w:color="auto" w:fill="auto"/>
            <w:noWrap/>
            <w:vAlign w:val="center"/>
            <w:hideMark/>
          </w:tcPr>
          <w:p w:rsidR="004A5BCF" w:rsidRPr="008744D7" w:rsidRDefault="004A5BCF" w:rsidP="002F7258">
            <w:pPr>
              <w:rPr>
                <w:color w:val="000000"/>
              </w:rPr>
            </w:pPr>
            <w:r w:rsidRPr="008744D7">
              <w:rPr>
                <w:color w:val="000000"/>
                <w:sz w:val="22"/>
                <w:szCs w:val="22"/>
              </w:rPr>
              <w:t> </w:t>
            </w:r>
          </w:p>
        </w:tc>
      </w:tr>
    </w:tbl>
    <w:p w:rsidR="004A5BCF" w:rsidRPr="008744D7" w:rsidRDefault="004A5BCF" w:rsidP="004A5BCF">
      <w:pPr>
        <w:tabs>
          <w:tab w:val="left" w:pos="1134"/>
        </w:tabs>
        <w:contextualSpacing/>
        <w:jc w:val="both"/>
      </w:pPr>
    </w:p>
    <w:p w:rsidR="004A5BCF" w:rsidRPr="008744D7" w:rsidRDefault="004A5BCF" w:rsidP="004A5BCF">
      <w:pPr>
        <w:tabs>
          <w:tab w:val="left" w:pos="1134"/>
        </w:tabs>
        <w:contextualSpacing/>
        <w:jc w:val="both"/>
      </w:pPr>
    </w:p>
    <w:p w:rsidR="004A5BCF" w:rsidRPr="008744D7" w:rsidRDefault="004A5BCF" w:rsidP="004A5BCF">
      <w:pPr>
        <w:tabs>
          <w:tab w:val="left" w:pos="1134"/>
        </w:tabs>
        <w:contextualSpacing/>
        <w:jc w:val="both"/>
      </w:pPr>
    </w:p>
    <w:p w:rsidR="004A5BCF" w:rsidRPr="008744D7" w:rsidRDefault="004A5BCF" w:rsidP="00576197">
      <w:pPr>
        <w:contextualSpacing/>
        <w:jc w:val="both"/>
        <w:sectPr w:rsidR="004A5BCF" w:rsidRPr="008744D7" w:rsidSect="004A5BCF">
          <w:pgSz w:w="16838" w:h="11906" w:orient="landscape"/>
          <w:pgMar w:top="1701" w:right="1134" w:bottom="567" w:left="1134" w:header="283" w:footer="567" w:gutter="0"/>
          <w:cols w:space="708"/>
          <w:docGrid w:linePitch="360"/>
        </w:sectPr>
      </w:pPr>
    </w:p>
    <w:p w:rsidR="001B3129" w:rsidRPr="008744D7" w:rsidRDefault="001B3129" w:rsidP="00D11865">
      <w:pPr>
        <w:pStyle w:val="2"/>
        <w:tabs>
          <w:tab w:val="left" w:pos="1276"/>
        </w:tabs>
        <w:spacing w:before="0"/>
        <w:ind w:left="0" w:firstLine="709"/>
        <w:contextualSpacing/>
        <w:rPr>
          <w:rFonts w:cs="Times New Roman"/>
          <w:b w:val="0"/>
          <w:szCs w:val="24"/>
        </w:rPr>
      </w:pPr>
      <w:bookmarkStart w:id="1033" w:name="_Toc15641001"/>
      <w:bookmarkStart w:id="1034" w:name="_Toc28125440"/>
      <w:bookmarkStart w:id="1035" w:name="_Toc42091010"/>
      <w:bookmarkStart w:id="1036" w:name="_Hlk15651985"/>
      <w:bookmarkStart w:id="1037" w:name="_Hlk528053378"/>
      <w:r w:rsidRPr="008744D7">
        <w:rPr>
          <w:rFonts w:cs="Times New Roman"/>
          <w:b w:val="0"/>
          <w:szCs w:val="24"/>
        </w:rPr>
        <w:lastRenderedPageBreak/>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33"/>
      <w:bookmarkEnd w:id="1034"/>
      <w:r w:rsidR="000F4711" w:rsidRPr="008744D7">
        <w:rPr>
          <w:rFonts w:cs="Times New Roman"/>
          <w:b w:val="0"/>
          <w:szCs w:val="24"/>
        </w:rPr>
        <w:t xml:space="preserve"> на территории с.п. </w:t>
      </w:r>
      <w:r w:rsidR="00CF0006" w:rsidRPr="008744D7">
        <w:rPr>
          <w:rFonts w:cs="Times New Roman"/>
          <w:b w:val="0"/>
        </w:rPr>
        <w:t>Сосновка</w:t>
      </w:r>
      <w:bookmarkEnd w:id="1035"/>
    </w:p>
    <w:bookmarkEnd w:id="1036"/>
    <w:p w:rsidR="00D11865" w:rsidRPr="008744D7" w:rsidRDefault="00D11865" w:rsidP="0064739C">
      <w:pPr>
        <w:contextualSpacing/>
        <w:jc w:val="both"/>
      </w:pPr>
    </w:p>
    <w:p w:rsidR="00387777" w:rsidRPr="008744D7" w:rsidRDefault="00387777" w:rsidP="00BE5B55">
      <w:pPr>
        <w:ind w:firstLine="709"/>
        <w:contextualSpacing/>
        <w:jc w:val="both"/>
      </w:pPr>
      <w:r w:rsidRPr="008744D7">
        <w:t>Система теплоснабжения в с.п. Сосновка закрытая. В связи с этим мероприятияй, обеспечивающие переход от открытых систем теплоснабжения (горячего водоснабжения) на закрытые системы горячего водоснабжения не требуются.</w:t>
      </w:r>
    </w:p>
    <w:bookmarkEnd w:id="1037"/>
    <w:p w:rsidR="00327959" w:rsidRPr="008744D7" w:rsidRDefault="00327959" w:rsidP="00846016">
      <w:pPr>
        <w:contextualSpacing/>
      </w:pPr>
    </w:p>
    <w:p w:rsidR="00327959" w:rsidRPr="008744D7" w:rsidRDefault="00327959" w:rsidP="00846016">
      <w:pPr>
        <w:contextualSpacing/>
        <w:jc w:val="both"/>
      </w:pPr>
    </w:p>
    <w:p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38" w:name="_Toc524614938"/>
      <w:bookmarkStart w:id="1039" w:name="_Toc524615154"/>
      <w:bookmarkStart w:id="1040" w:name="_Toc28125441"/>
      <w:bookmarkStart w:id="1041" w:name="_Toc42091011"/>
      <w:r w:rsidRPr="008744D7">
        <w:rPr>
          <w:rFonts w:cs="Times New Roman"/>
          <w:b w:val="0"/>
          <w:szCs w:val="24"/>
        </w:rPr>
        <w:lastRenderedPageBreak/>
        <w:t>Глава</w:t>
      </w:r>
      <w:r w:rsidR="00AD41CC" w:rsidRPr="008744D7">
        <w:rPr>
          <w:rFonts w:cs="Times New Roman"/>
          <w:b w:val="0"/>
          <w:szCs w:val="24"/>
        </w:rPr>
        <w:t xml:space="preserve"> 1</w:t>
      </w:r>
      <w:r w:rsidR="0008454A" w:rsidRPr="008744D7">
        <w:rPr>
          <w:rFonts w:cs="Times New Roman"/>
          <w:b w:val="0"/>
          <w:szCs w:val="24"/>
        </w:rPr>
        <w:t>7</w:t>
      </w:r>
      <w:r w:rsidR="00AD41CC" w:rsidRPr="008744D7">
        <w:rPr>
          <w:rFonts w:cs="Times New Roman"/>
          <w:b w:val="0"/>
          <w:szCs w:val="24"/>
        </w:rPr>
        <w:t>. Замечания и предложения к проекту схемы теплоснабжения</w:t>
      </w:r>
      <w:bookmarkEnd w:id="1038"/>
      <w:bookmarkEnd w:id="1039"/>
      <w:bookmarkEnd w:id="1040"/>
      <w:bookmarkEnd w:id="1041"/>
    </w:p>
    <w:p w:rsidR="00D11865" w:rsidRPr="008744D7" w:rsidRDefault="00D11865" w:rsidP="00D11865"/>
    <w:p w:rsidR="00AD41CC" w:rsidRPr="008744D7" w:rsidRDefault="00AD41CC" w:rsidP="00D11865">
      <w:pPr>
        <w:pStyle w:val="2"/>
        <w:tabs>
          <w:tab w:val="left" w:pos="1276"/>
        </w:tabs>
        <w:spacing w:before="0"/>
        <w:ind w:left="0" w:firstLine="709"/>
        <w:contextualSpacing/>
        <w:rPr>
          <w:rFonts w:cs="Times New Roman"/>
          <w:b w:val="0"/>
          <w:szCs w:val="24"/>
        </w:rPr>
      </w:pPr>
      <w:bookmarkStart w:id="1042" w:name="_Toc524614939"/>
      <w:bookmarkStart w:id="1043" w:name="_Toc524615155"/>
      <w:bookmarkStart w:id="1044" w:name="_Toc28125442"/>
      <w:bookmarkStart w:id="1045" w:name="_Toc42091012"/>
      <w:r w:rsidRPr="008744D7">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42"/>
      <w:bookmarkEnd w:id="1043"/>
      <w:bookmarkEnd w:id="1044"/>
      <w:r w:rsidR="000F4711" w:rsidRPr="008744D7">
        <w:rPr>
          <w:rFonts w:cs="Times New Roman"/>
          <w:b w:val="0"/>
          <w:szCs w:val="24"/>
        </w:rPr>
        <w:t xml:space="preserve"> с.п. </w:t>
      </w:r>
      <w:r w:rsidR="00CF0006" w:rsidRPr="008744D7">
        <w:rPr>
          <w:rFonts w:cs="Times New Roman"/>
          <w:b w:val="0"/>
        </w:rPr>
        <w:t>Сосновка</w:t>
      </w:r>
      <w:bookmarkEnd w:id="1045"/>
    </w:p>
    <w:p w:rsidR="00D11865" w:rsidRPr="008744D7" w:rsidRDefault="00D11865" w:rsidP="00D11865">
      <w:pPr>
        <w:tabs>
          <w:tab w:val="left" w:pos="1134"/>
        </w:tabs>
        <w:contextualSpacing/>
        <w:jc w:val="both"/>
      </w:pPr>
    </w:p>
    <w:p w:rsidR="00B81951" w:rsidRPr="008744D7" w:rsidRDefault="00B81951" w:rsidP="00BE5B55">
      <w:pPr>
        <w:tabs>
          <w:tab w:val="left" w:pos="1134"/>
        </w:tabs>
        <w:ind w:firstLine="709"/>
        <w:contextualSpacing/>
        <w:jc w:val="both"/>
      </w:pPr>
      <w:r w:rsidRPr="008744D7">
        <w:t>Замечания и предложения на момент разработки актуализированной схемы теплоснабжения отсутствуют.</w:t>
      </w:r>
    </w:p>
    <w:p w:rsidR="00B81951" w:rsidRPr="008744D7" w:rsidRDefault="00B81951" w:rsidP="00846016">
      <w:pPr>
        <w:contextualSpacing/>
        <w:jc w:val="both"/>
        <w:rPr>
          <w:i/>
          <w:lang w:eastAsia="en-US"/>
        </w:rPr>
      </w:pPr>
      <w:r w:rsidRPr="008744D7">
        <w:rPr>
          <w:i/>
          <w:lang w:eastAsia="en-US"/>
        </w:rPr>
        <w:t>(Будет заполнено по итогам проверки проекта актуализации схемы теплоснабжения.)</w:t>
      </w:r>
    </w:p>
    <w:p w:rsidR="0049303A" w:rsidRPr="008744D7" w:rsidRDefault="0049303A" w:rsidP="00846016">
      <w:pPr>
        <w:contextualSpacing/>
      </w:pPr>
    </w:p>
    <w:p w:rsidR="00AD41CC" w:rsidRPr="008744D7" w:rsidRDefault="00AD41CC" w:rsidP="00F2680B">
      <w:pPr>
        <w:pStyle w:val="2"/>
        <w:tabs>
          <w:tab w:val="left" w:pos="1276"/>
        </w:tabs>
        <w:spacing w:before="0"/>
        <w:ind w:left="0" w:firstLine="709"/>
        <w:contextualSpacing/>
        <w:rPr>
          <w:rFonts w:cs="Times New Roman"/>
          <w:b w:val="0"/>
          <w:szCs w:val="24"/>
        </w:rPr>
      </w:pPr>
      <w:bookmarkStart w:id="1046" w:name="_Toc524614940"/>
      <w:bookmarkStart w:id="1047" w:name="_Toc524615156"/>
      <w:bookmarkStart w:id="1048" w:name="_Toc28125443"/>
      <w:bookmarkStart w:id="1049" w:name="_Toc42091013"/>
      <w:r w:rsidRPr="008744D7">
        <w:rPr>
          <w:rFonts w:cs="Times New Roman"/>
          <w:b w:val="0"/>
          <w:szCs w:val="24"/>
        </w:rPr>
        <w:t>Ответы разработчиков проекта схемы теплоснабжения на замечания и предложения</w:t>
      </w:r>
      <w:bookmarkEnd w:id="1046"/>
      <w:bookmarkEnd w:id="1047"/>
      <w:bookmarkEnd w:id="1048"/>
      <w:bookmarkEnd w:id="1049"/>
    </w:p>
    <w:p w:rsidR="00D11865" w:rsidRPr="008744D7" w:rsidRDefault="00D11865" w:rsidP="00846016">
      <w:pPr>
        <w:contextualSpacing/>
        <w:jc w:val="both"/>
      </w:pPr>
    </w:p>
    <w:p w:rsidR="00327959" w:rsidRPr="008744D7" w:rsidRDefault="008241AF" w:rsidP="00BE5B55">
      <w:pPr>
        <w:ind w:firstLine="709"/>
        <w:contextualSpacing/>
        <w:jc w:val="both"/>
      </w:pPr>
      <w:r w:rsidRPr="008744D7">
        <w:t>После устранения замечаний, разработчиком составляется акт согласования замечаний:</w:t>
      </w:r>
    </w:p>
    <w:p w:rsidR="00276E7A" w:rsidRPr="008744D7"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4460"/>
        <w:gridCol w:w="4460"/>
      </w:tblGrid>
      <w:tr w:rsidR="0049303A" w:rsidRPr="008744D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bCs/>
                <w:sz w:val="20"/>
                <w:szCs w:val="20"/>
                <w:lang w:eastAsia="en-US"/>
              </w:rPr>
            </w:pPr>
            <w:r w:rsidRPr="008744D7">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bCs/>
                <w:sz w:val="20"/>
                <w:szCs w:val="20"/>
                <w:lang w:eastAsia="en-US"/>
              </w:rPr>
            </w:pPr>
            <w:r w:rsidRPr="008744D7">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bCs/>
                <w:sz w:val="20"/>
                <w:szCs w:val="20"/>
                <w:lang w:eastAsia="en-US"/>
              </w:rPr>
            </w:pPr>
            <w:r w:rsidRPr="008744D7">
              <w:rPr>
                <w:bCs/>
                <w:sz w:val="20"/>
                <w:szCs w:val="20"/>
                <w:lang w:eastAsia="en-US"/>
              </w:rPr>
              <w:t>Комментарий заказчика</w:t>
            </w:r>
          </w:p>
        </w:tc>
      </w:tr>
      <w:tr w:rsidR="0049303A" w:rsidRPr="008744D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sz w:val="20"/>
                <w:szCs w:val="20"/>
                <w:lang w:eastAsia="en-US"/>
              </w:rPr>
            </w:pPr>
            <w:r w:rsidRPr="008744D7">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r>
      <w:tr w:rsidR="0049303A" w:rsidRPr="008744D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sz w:val="20"/>
                <w:szCs w:val="20"/>
                <w:lang w:eastAsia="en-US"/>
              </w:rPr>
            </w:pPr>
            <w:r w:rsidRPr="008744D7">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r>
      <w:tr w:rsidR="0049303A" w:rsidRPr="008744D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9303A" w:rsidRPr="008744D7" w:rsidRDefault="0049303A" w:rsidP="00846016">
            <w:pPr>
              <w:contextualSpacing/>
              <w:jc w:val="center"/>
              <w:rPr>
                <w:sz w:val="20"/>
                <w:szCs w:val="20"/>
                <w:lang w:eastAsia="en-US"/>
              </w:rPr>
            </w:pPr>
            <w:r w:rsidRPr="008744D7">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rsidR="0049303A" w:rsidRPr="008744D7" w:rsidRDefault="0049303A" w:rsidP="00846016">
            <w:pPr>
              <w:contextualSpacing/>
              <w:jc w:val="center"/>
              <w:rPr>
                <w:sz w:val="20"/>
                <w:szCs w:val="20"/>
                <w:lang w:eastAsia="en-US"/>
              </w:rPr>
            </w:pPr>
          </w:p>
        </w:tc>
      </w:tr>
    </w:tbl>
    <w:p w:rsidR="008241AF" w:rsidRPr="008744D7" w:rsidRDefault="008241AF" w:rsidP="00846016">
      <w:pPr>
        <w:contextualSpacing/>
        <w:jc w:val="both"/>
      </w:pPr>
    </w:p>
    <w:p w:rsidR="00AD41CC" w:rsidRPr="008744D7" w:rsidRDefault="00AD41CC" w:rsidP="00F2680B">
      <w:pPr>
        <w:pStyle w:val="2"/>
        <w:tabs>
          <w:tab w:val="left" w:pos="1276"/>
        </w:tabs>
        <w:spacing w:before="0"/>
        <w:ind w:left="0" w:firstLine="709"/>
        <w:contextualSpacing/>
        <w:rPr>
          <w:rFonts w:cs="Times New Roman"/>
          <w:b w:val="0"/>
          <w:szCs w:val="24"/>
        </w:rPr>
      </w:pPr>
      <w:bookmarkStart w:id="1050" w:name="_Toc524614941"/>
      <w:bookmarkStart w:id="1051" w:name="_Toc524615157"/>
      <w:bookmarkStart w:id="1052" w:name="_Toc28125444"/>
      <w:bookmarkStart w:id="1053" w:name="_Toc42091014"/>
      <w:r w:rsidRPr="008744D7">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50"/>
      <w:bookmarkEnd w:id="1051"/>
      <w:bookmarkEnd w:id="1052"/>
      <w:r w:rsidR="000F4711" w:rsidRPr="008744D7">
        <w:rPr>
          <w:rFonts w:cs="Times New Roman"/>
          <w:b w:val="0"/>
          <w:szCs w:val="24"/>
        </w:rPr>
        <w:t xml:space="preserve"> с.п. </w:t>
      </w:r>
      <w:r w:rsidR="00CF0006" w:rsidRPr="008744D7">
        <w:rPr>
          <w:rFonts w:cs="Times New Roman"/>
          <w:b w:val="0"/>
        </w:rPr>
        <w:t>Сосновка</w:t>
      </w:r>
      <w:bookmarkEnd w:id="1053"/>
    </w:p>
    <w:p w:rsidR="00F2680B" w:rsidRPr="008744D7" w:rsidRDefault="00F2680B" w:rsidP="00846016">
      <w:pPr>
        <w:contextualSpacing/>
        <w:jc w:val="both"/>
      </w:pPr>
    </w:p>
    <w:p w:rsidR="00146F21" w:rsidRPr="008744D7" w:rsidRDefault="00146F21" w:rsidP="00BE5B55">
      <w:pPr>
        <w:ind w:firstLine="709"/>
        <w:contextualSpacing/>
        <w:jc w:val="both"/>
      </w:pPr>
      <w:r w:rsidRPr="008744D7">
        <w:t>Перечень учтенных замечаний и предложений представлен в Акте согласования замечаний.</w:t>
      </w:r>
    </w:p>
    <w:p w:rsidR="00F2680B" w:rsidRPr="008744D7" w:rsidRDefault="00F2680B" w:rsidP="00846016">
      <w:pPr>
        <w:contextualSpacing/>
        <w:jc w:val="both"/>
      </w:pPr>
    </w:p>
    <w:p w:rsidR="00AD41CC" w:rsidRPr="008744D7"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54" w:name="_Toc524614942"/>
      <w:bookmarkStart w:id="1055" w:name="_Toc524615158"/>
      <w:bookmarkStart w:id="1056" w:name="_Toc28125445"/>
      <w:bookmarkStart w:id="1057" w:name="_Toc42091015"/>
      <w:r w:rsidRPr="008744D7">
        <w:rPr>
          <w:rFonts w:cs="Times New Roman"/>
          <w:b w:val="0"/>
          <w:szCs w:val="24"/>
        </w:rPr>
        <w:lastRenderedPageBreak/>
        <w:t xml:space="preserve">Глава </w:t>
      </w:r>
      <w:r w:rsidR="00AD41CC" w:rsidRPr="008744D7">
        <w:rPr>
          <w:rFonts w:cs="Times New Roman"/>
          <w:b w:val="0"/>
          <w:szCs w:val="24"/>
        </w:rPr>
        <w:t>1</w:t>
      </w:r>
      <w:r w:rsidR="00B74EC4" w:rsidRPr="008744D7">
        <w:rPr>
          <w:rFonts w:cs="Times New Roman"/>
          <w:b w:val="0"/>
          <w:szCs w:val="24"/>
        </w:rPr>
        <w:t>8</w:t>
      </w:r>
      <w:r w:rsidR="00AD41CC" w:rsidRPr="008744D7">
        <w:rPr>
          <w:rFonts w:cs="Times New Roman"/>
          <w:b w:val="0"/>
          <w:szCs w:val="24"/>
        </w:rPr>
        <w:t>. Сводный том изменений, выполненных в доработанной и</w:t>
      </w:r>
      <w:r w:rsidR="002F15DA" w:rsidRPr="008744D7">
        <w:rPr>
          <w:rFonts w:cs="Times New Roman"/>
          <w:b w:val="0"/>
          <w:szCs w:val="24"/>
        </w:rPr>
        <w:t xml:space="preserve"> </w:t>
      </w:r>
      <w:r w:rsidR="00AD41CC" w:rsidRPr="008744D7">
        <w:rPr>
          <w:rFonts w:cs="Times New Roman"/>
          <w:b w:val="0"/>
          <w:szCs w:val="24"/>
        </w:rPr>
        <w:t>(или) актуализированной схеме теплоснабжения</w:t>
      </w:r>
      <w:bookmarkEnd w:id="1054"/>
      <w:bookmarkEnd w:id="1055"/>
      <w:bookmarkEnd w:id="1056"/>
      <w:bookmarkEnd w:id="1057"/>
    </w:p>
    <w:p w:rsidR="00F2680B" w:rsidRPr="008744D7" w:rsidRDefault="00F2680B" w:rsidP="00F2680B">
      <w:pPr>
        <w:tabs>
          <w:tab w:val="left" w:pos="1276"/>
        </w:tabs>
        <w:contextualSpacing/>
      </w:pPr>
    </w:p>
    <w:p w:rsidR="00B74EC4" w:rsidRPr="008744D7" w:rsidRDefault="00AD41CC" w:rsidP="00F2680B">
      <w:pPr>
        <w:pStyle w:val="2"/>
        <w:tabs>
          <w:tab w:val="left" w:pos="1276"/>
        </w:tabs>
        <w:spacing w:before="0"/>
        <w:ind w:left="0" w:firstLine="709"/>
        <w:contextualSpacing/>
        <w:rPr>
          <w:rFonts w:cs="Times New Roman"/>
          <w:b w:val="0"/>
          <w:szCs w:val="24"/>
        </w:rPr>
      </w:pPr>
      <w:bookmarkStart w:id="1058" w:name="_Toc28125446"/>
      <w:bookmarkStart w:id="1059" w:name="_Toc42091016"/>
      <w:bookmarkStart w:id="1060" w:name="_Toc524614943"/>
      <w:bookmarkStart w:id="1061" w:name="_Toc524615159"/>
      <w:r w:rsidRPr="008744D7">
        <w:rPr>
          <w:rFonts w:cs="Times New Roman"/>
          <w:b w:val="0"/>
          <w:szCs w:val="24"/>
        </w:rPr>
        <w:t>Реестр изменений, внесенных в доработанную и</w:t>
      </w:r>
      <w:r w:rsidR="00F2680B" w:rsidRPr="008744D7">
        <w:rPr>
          <w:rFonts w:cs="Times New Roman"/>
          <w:b w:val="0"/>
          <w:szCs w:val="24"/>
        </w:rPr>
        <w:t xml:space="preserve"> </w:t>
      </w:r>
      <w:r w:rsidRPr="008744D7">
        <w:rPr>
          <w:rFonts w:cs="Times New Roman"/>
          <w:b w:val="0"/>
          <w:szCs w:val="24"/>
        </w:rPr>
        <w:t>(или) актуализированную схему теплоснабжения</w:t>
      </w:r>
      <w:bookmarkEnd w:id="1058"/>
      <w:r w:rsidR="000F4711" w:rsidRPr="008744D7">
        <w:rPr>
          <w:rFonts w:cs="Times New Roman"/>
          <w:b w:val="0"/>
          <w:szCs w:val="24"/>
        </w:rPr>
        <w:t xml:space="preserve"> с.п. </w:t>
      </w:r>
      <w:r w:rsidR="00CF0006" w:rsidRPr="008744D7">
        <w:rPr>
          <w:rFonts w:cs="Times New Roman"/>
          <w:b w:val="0"/>
        </w:rPr>
        <w:t>Сосновка</w:t>
      </w:r>
      <w:bookmarkEnd w:id="1059"/>
    </w:p>
    <w:p w:rsidR="00F2680B" w:rsidRPr="008744D7" w:rsidRDefault="00F2680B" w:rsidP="00F2680B">
      <w:pPr>
        <w:tabs>
          <w:tab w:val="left" w:pos="1276"/>
        </w:tabs>
        <w:contextualSpacing/>
      </w:pPr>
    </w:p>
    <w:p w:rsidR="00A610CA" w:rsidRPr="008744D7" w:rsidRDefault="00A610CA" w:rsidP="00F2680B">
      <w:pPr>
        <w:tabs>
          <w:tab w:val="left" w:pos="1276"/>
        </w:tabs>
        <w:contextualSpacing/>
      </w:pPr>
    </w:p>
    <w:p w:rsidR="00AD41CC" w:rsidRPr="008744D7" w:rsidRDefault="00B74EC4" w:rsidP="00F2680B">
      <w:pPr>
        <w:pStyle w:val="2"/>
        <w:tabs>
          <w:tab w:val="left" w:pos="1276"/>
        </w:tabs>
        <w:spacing w:before="0"/>
        <w:ind w:left="0" w:firstLine="709"/>
        <w:contextualSpacing/>
        <w:rPr>
          <w:rFonts w:cs="Times New Roman"/>
          <w:b w:val="0"/>
          <w:szCs w:val="24"/>
        </w:rPr>
      </w:pPr>
      <w:bookmarkStart w:id="1062" w:name="_Toc28125447"/>
      <w:bookmarkStart w:id="1063" w:name="_Toc42091017"/>
      <w:r w:rsidRPr="008744D7">
        <w:rPr>
          <w:rFonts w:cs="Times New Roman"/>
          <w:b w:val="0"/>
          <w:szCs w:val="24"/>
        </w:rPr>
        <w:t>С</w:t>
      </w:r>
      <w:r w:rsidR="00AD41CC" w:rsidRPr="008744D7">
        <w:rPr>
          <w:rFonts w:cs="Times New Roman"/>
          <w:b w:val="0"/>
          <w:szCs w:val="24"/>
        </w:rPr>
        <w:t>ведения о том, какие мероприятия из утвержд</w:t>
      </w:r>
      <w:r w:rsidR="00A610CA" w:rsidRPr="008744D7">
        <w:rPr>
          <w:rFonts w:cs="Times New Roman"/>
          <w:b w:val="0"/>
          <w:szCs w:val="24"/>
        </w:rPr>
        <w:t>ё</w:t>
      </w:r>
      <w:r w:rsidR="00AD41CC" w:rsidRPr="008744D7">
        <w:rPr>
          <w:rFonts w:cs="Times New Roman"/>
          <w:b w:val="0"/>
          <w:szCs w:val="24"/>
        </w:rPr>
        <w:t>нной схемы теплоснабжения были выполнены за период, прошедший с даты утверждения схемы теплоснабжения</w:t>
      </w:r>
      <w:bookmarkEnd w:id="1060"/>
      <w:bookmarkEnd w:id="1061"/>
      <w:bookmarkEnd w:id="1062"/>
      <w:r w:rsidR="000F4711" w:rsidRPr="008744D7">
        <w:rPr>
          <w:rFonts w:cs="Times New Roman"/>
          <w:b w:val="0"/>
          <w:szCs w:val="24"/>
        </w:rPr>
        <w:t xml:space="preserve"> с.п.</w:t>
      </w:r>
      <w:r w:rsidR="00CF0006" w:rsidRPr="008744D7">
        <w:rPr>
          <w:rFonts w:cs="Times New Roman"/>
          <w:b w:val="0"/>
        </w:rPr>
        <w:t xml:space="preserve"> Сосновка</w:t>
      </w:r>
      <w:bookmarkEnd w:id="1063"/>
    </w:p>
    <w:p w:rsidR="00F2680B" w:rsidRPr="008744D7" w:rsidRDefault="00F2680B" w:rsidP="00F2680B">
      <w:pPr>
        <w:tabs>
          <w:tab w:val="left" w:pos="1276"/>
        </w:tabs>
        <w:contextualSpacing/>
        <w:jc w:val="both"/>
      </w:pPr>
    </w:p>
    <w:p w:rsidR="00F2680B" w:rsidRPr="008744D7" w:rsidRDefault="00F2680B" w:rsidP="00F2680B">
      <w:pPr>
        <w:tabs>
          <w:tab w:val="left" w:pos="1276"/>
        </w:tabs>
        <w:contextualSpacing/>
        <w:jc w:val="both"/>
      </w:pPr>
    </w:p>
    <w:sectPr w:rsidR="00F2680B" w:rsidRPr="008744D7"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134D" w:rsidRDefault="003E134D" w:rsidP="00154687">
      <w:r>
        <w:separator/>
      </w:r>
    </w:p>
  </w:endnote>
  <w:endnote w:type="continuationSeparator" w:id="0">
    <w:p w:rsidR="003E134D" w:rsidRDefault="003E134D"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Proxy 4">
    <w:charset w:val="CC"/>
    <w:family w:val="auto"/>
    <w:pitch w:val="variable"/>
    <w:sig w:usb0="00000000"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New Roman CYR">
    <w:panose1 w:val="02020603050405020304"/>
    <w:charset w:val="CC"/>
    <w:family w:val="roman"/>
    <w:pitch w:val="variable"/>
    <w:sig w:usb0="E0002EFF" w:usb1="C0007843" w:usb2="00000009" w:usb3="00000000" w:csb0="000001FF" w:csb1="00000000"/>
  </w:font>
  <w:font w:name="HelvDL">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A00002AF" w:usb1="400078F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MS Mincho"/>
    <w:panose1 w:val="00000000000000000000"/>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A0000287" w:usb1="28CF3C52"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DaneHelveticaNeue">
    <w:altName w:val="Times New Roman"/>
    <w:panose1 w:val="00000000000000000000"/>
    <w:charset w:val="00"/>
    <w:family w:val="auto"/>
    <w:notTrueType/>
    <w:pitch w:val="variable"/>
    <w:sig w:usb0="00000003" w:usb1="00000000" w:usb2="00000000" w:usb3="00000000" w:csb0="00000001" w:csb1="00000000"/>
  </w:font>
  <w:font w:name="Bahnschrift Condensed">
    <w:charset w:val="CC"/>
    <w:family w:val="swiss"/>
    <w:pitch w:val="variable"/>
    <w:sig w:usb0="A00002C7" w:usb1="00000002" w:usb2="00000000" w:usb3="00000000" w:csb0="0000019F" w:csb1="00000000"/>
  </w:font>
  <w:font w:name="Microsoft Sans Serif">
    <w:panose1 w:val="020B0604020202020204"/>
    <w:charset w:val="CC"/>
    <w:family w:val="swiss"/>
    <w:pitch w:val="variable"/>
    <w:sig w:usb0="E1002AFF" w:usb1="C0000002" w:usb2="00000008" w:usb3="00000000" w:csb0="000101FF" w:csb1="00000000"/>
  </w:font>
  <w:font w:name="Trebuchet MS">
    <w:panose1 w:val="020B0603020202020204"/>
    <w:charset w:val="CC"/>
    <w:family w:val="swiss"/>
    <w:pitch w:val="variable"/>
    <w:sig w:usb0="00000287" w:usb1="00000003"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sdtContent>
      <w:p w:rsidR="00395B57" w:rsidRPr="006049FC" w:rsidRDefault="00395B57"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7D12A3">
          <w:rPr>
            <w:noProof/>
            <w:sz w:val="24"/>
            <w:szCs w:val="24"/>
          </w:rPr>
          <w:t>262</w:t>
        </w:r>
        <w:r w:rsidRPr="006049FC">
          <w:rPr>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134D" w:rsidRDefault="003E134D" w:rsidP="00154687">
      <w:r>
        <w:separator/>
      </w:r>
    </w:p>
  </w:footnote>
  <w:footnote w:type="continuationSeparator" w:id="0">
    <w:p w:rsidR="003E134D" w:rsidRDefault="003E134D" w:rsidP="00154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8">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0">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2">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4">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6">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19">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2">
    <w:nsid w:val="0CEF5472"/>
    <w:multiLevelType w:val="hybridMultilevel"/>
    <w:tmpl w:val="A07EB360"/>
    <w:lvl w:ilvl="0" w:tplc="2F5E7166">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4">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28">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30">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1">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2">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4">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5">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6">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7">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39">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0">
    <w:nsid w:val="1E9F670A"/>
    <w:multiLevelType w:val="multilevel"/>
    <w:tmpl w:val="63B20A3A"/>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1F2741E9"/>
    <w:multiLevelType w:val="hybridMultilevel"/>
    <w:tmpl w:val="B4B2ACCA"/>
    <w:lvl w:ilvl="0" w:tplc="D8605F8C">
      <w:start w:val="1"/>
      <w:numFmt w:val="russianLower"/>
      <w:lvlText w:val="%1)"/>
      <w:lvlJc w:val="left"/>
      <w:pPr>
        <w:ind w:left="1287" w:hanging="360"/>
      </w:pPr>
      <w:rPr>
        <w:rFonts w:hint="default"/>
      </w:rPr>
    </w:lvl>
    <w:lvl w:ilvl="1" w:tplc="2F5E7166">
      <w:start w:val="1"/>
      <w:numFmt w:val="bullet"/>
      <w:lvlText w:val=""/>
      <w:lvlJc w:val="left"/>
      <w:pPr>
        <w:ind w:left="1987" w:hanging="852"/>
      </w:pPr>
      <w:rPr>
        <w:rFonts w:ascii="Symbol" w:hAnsi="Symbol" w:hint="default"/>
        <w:color w:val="auto"/>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2">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48">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49">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29741385"/>
    <w:multiLevelType w:val="hybridMultilevel"/>
    <w:tmpl w:val="09902DD4"/>
    <w:lvl w:ilvl="0" w:tplc="2F5E7166">
      <w:start w:val="1"/>
      <w:numFmt w:val="bullet"/>
      <w:lvlText w:val=""/>
      <w:lvlJc w:val="left"/>
      <w:pPr>
        <w:ind w:left="2563" w:hanging="360"/>
      </w:pPr>
      <w:rPr>
        <w:rFonts w:ascii="Symbol" w:hAnsi="Symbol" w:hint="default"/>
        <w:color w:val="auto"/>
      </w:rPr>
    </w:lvl>
    <w:lvl w:ilvl="1" w:tplc="8B18A9FA">
      <w:numFmt w:val="bullet"/>
      <w:lvlText w:val="•"/>
      <w:lvlJc w:val="left"/>
      <w:pPr>
        <w:ind w:left="3283" w:hanging="360"/>
      </w:pPr>
      <w:rPr>
        <w:rFonts w:ascii="Times New Roman" w:eastAsia="Times New Roman" w:hAnsi="Times New Roman" w:cs="Times New Roman"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51">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52">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4">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56">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5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8">
    <w:nsid w:val="33DB191E"/>
    <w:multiLevelType w:val="hybridMultilevel"/>
    <w:tmpl w:val="A496A5A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9">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3">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64">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65">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6">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67">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nsid w:val="411C0516"/>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9">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70">
    <w:nsid w:val="47DC7E5C"/>
    <w:multiLevelType w:val="hybridMultilevel"/>
    <w:tmpl w:val="E0440A0E"/>
    <w:lvl w:ilvl="0" w:tplc="28D60C9E">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73">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74">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75">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6">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77">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78">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79">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0">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81">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2">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83">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5">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86">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87">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9">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90">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92">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3">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94">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5">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97">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9">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0">
    <w:nsid w:val="7B122249"/>
    <w:multiLevelType w:val="hybridMultilevel"/>
    <w:tmpl w:val="0AB87E4A"/>
    <w:lvl w:ilvl="0" w:tplc="D8605F8C">
      <w:start w:val="1"/>
      <w:numFmt w:val="russianLower"/>
      <w:lvlText w:val="%1)"/>
      <w:lvlJc w:val="left"/>
      <w:pPr>
        <w:ind w:left="1287" w:hanging="360"/>
      </w:pPr>
      <w:rPr>
        <w:rFonts w:hint="default"/>
      </w:rPr>
    </w:lvl>
    <w:lvl w:ilvl="1" w:tplc="7F50AB6E">
      <w:start w:val="1"/>
      <w:numFmt w:val="decimal"/>
      <w:lvlText w:val="%2."/>
      <w:lvlJc w:val="left"/>
      <w:pPr>
        <w:ind w:left="1987" w:hanging="852"/>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1">
    <w:nsid w:val="7E4166A0"/>
    <w:multiLevelType w:val="hybridMultilevel"/>
    <w:tmpl w:val="A84E27EA"/>
    <w:lvl w:ilvl="0" w:tplc="2F5E7166">
      <w:start w:val="1"/>
      <w:numFmt w:val="bullet"/>
      <w:lvlText w:val=""/>
      <w:lvlJc w:val="left"/>
      <w:pPr>
        <w:ind w:left="2563" w:hanging="360"/>
      </w:pPr>
      <w:rPr>
        <w:rFonts w:ascii="Symbol" w:hAnsi="Symbol" w:hint="default"/>
        <w:color w:val="auto"/>
      </w:rPr>
    </w:lvl>
    <w:lvl w:ilvl="1" w:tplc="28D60C9E">
      <w:start w:val="1"/>
      <w:numFmt w:val="bullet"/>
      <w:lvlText w:val=""/>
      <w:lvlJc w:val="left"/>
      <w:pPr>
        <w:ind w:left="3283" w:hanging="360"/>
      </w:pPr>
      <w:rPr>
        <w:rFonts w:ascii="Symbol" w:hAnsi="Symbol"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102">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num>
  <w:num w:numId="2">
    <w:abstractNumId w:val="45"/>
  </w:num>
  <w:num w:numId="3">
    <w:abstractNumId w:val="93"/>
  </w:num>
  <w:num w:numId="4">
    <w:abstractNumId w:val="63"/>
  </w:num>
  <w:num w:numId="5">
    <w:abstractNumId w:val="72"/>
  </w:num>
  <w:num w:numId="6">
    <w:abstractNumId w:val="6"/>
  </w:num>
  <w:num w:numId="7">
    <w:abstractNumId w:val="29"/>
  </w:num>
  <w:num w:numId="8">
    <w:abstractNumId w:val="51"/>
  </w:num>
  <w:num w:numId="9">
    <w:abstractNumId w:val="89"/>
  </w:num>
  <w:num w:numId="10">
    <w:abstractNumId w:val="13"/>
  </w:num>
  <w:num w:numId="11">
    <w:abstractNumId w:val="1"/>
  </w:num>
  <w:num w:numId="12">
    <w:abstractNumId w:val="83"/>
  </w:num>
  <w:num w:numId="13">
    <w:abstractNumId w:val="0"/>
  </w:num>
  <w:num w:numId="14">
    <w:abstractNumId w:val="47"/>
  </w:num>
  <w:num w:numId="15">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7"/>
  </w:num>
  <w:num w:numId="18">
    <w:abstractNumId w:val="91"/>
  </w:num>
  <w:num w:numId="19">
    <w:abstractNumId w:val="2"/>
  </w:num>
  <w:num w:numId="20">
    <w:abstractNumId w:val="38"/>
  </w:num>
  <w:num w:numId="21">
    <w:abstractNumId w:val="33"/>
  </w:num>
  <w:num w:numId="22">
    <w:abstractNumId w:val="7"/>
  </w:num>
  <w:num w:numId="23">
    <w:abstractNumId w:val="25"/>
  </w:num>
  <w:num w:numId="24">
    <w:abstractNumId w:val="71"/>
  </w:num>
  <w:num w:numId="25">
    <w:abstractNumId w:val="5"/>
  </w:num>
  <w:num w:numId="26">
    <w:abstractNumId w:val="85"/>
  </w:num>
  <w:num w:numId="27">
    <w:abstractNumId w:val="75"/>
  </w:num>
  <w:num w:numId="28">
    <w:abstractNumId w:val="12"/>
  </w:num>
  <w:num w:numId="29">
    <w:abstractNumId w:val="37"/>
  </w:num>
  <w:num w:numId="30">
    <w:abstractNumId w:val="69"/>
  </w:num>
  <w:num w:numId="31">
    <w:abstractNumId w:val="66"/>
  </w:num>
  <w:num w:numId="32">
    <w:abstractNumId w:val="35"/>
  </w:num>
  <w:num w:numId="33">
    <w:abstractNumId w:val="62"/>
  </w:num>
  <w:num w:numId="34">
    <w:abstractNumId w:val="102"/>
  </w:num>
  <w:num w:numId="35">
    <w:abstractNumId w:val="74"/>
  </w:num>
  <w:num w:numId="36">
    <w:abstractNumId w:val="15"/>
  </w:num>
  <w:num w:numId="37">
    <w:abstractNumId w:val="9"/>
  </w:num>
  <w:num w:numId="38">
    <w:abstractNumId w:val="36"/>
  </w:num>
  <w:num w:numId="39">
    <w:abstractNumId w:val="92"/>
  </w:num>
  <w:num w:numId="40">
    <w:abstractNumId w:val="34"/>
  </w:num>
  <w:num w:numId="41">
    <w:abstractNumId w:val="53"/>
  </w:num>
  <w:num w:numId="42">
    <w:abstractNumId w:val="77"/>
  </w:num>
  <w:num w:numId="43">
    <w:abstractNumId w:val="4"/>
  </w:num>
  <w:num w:numId="44">
    <w:abstractNumId w:val="73"/>
  </w:num>
  <w:num w:numId="45">
    <w:abstractNumId w:val="86"/>
  </w:num>
  <w:num w:numId="46">
    <w:abstractNumId w:val="48"/>
  </w:num>
  <w:num w:numId="47">
    <w:abstractNumId w:val="96"/>
  </w:num>
  <w:num w:numId="48">
    <w:abstractNumId w:val="18"/>
  </w:num>
  <w:num w:numId="49">
    <w:abstractNumId w:val="16"/>
  </w:num>
  <w:num w:numId="50">
    <w:abstractNumId w:val="10"/>
  </w:num>
  <w:num w:numId="51">
    <w:abstractNumId w:val="43"/>
  </w:num>
  <w:num w:numId="52">
    <w:abstractNumId w:val="65"/>
  </w:num>
  <w:num w:numId="53">
    <w:abstractNumId w:val="81"/>
  </w:num>
  <w:num w:numId="54">
    <w:abstractNumId w:val="55"/>
  </w:num>
  <w:num w:numId="55">
    <w:abstractNumId w:val="64"/>
  </w:num>
  <w:num w:numId="56">
    <w:abstractNumId w:val="79"/>
  </w:num>
  <w:num w:numId="57">
    <w:abstractNumId w:val="23"/>
  </w:num>
  <w:num w:numId="58">
    <w:abstractNumId w:val="98"/>
  </w:num>
  <w:num w:numId="59">
    <w:abstractNumId w:val="58"/>
  </w:num>
  <w:num w:numId="60">
    <w:abstractNumId w:val="49"/>
  </w:num>
  <w:num w:numId="61">
    <w:abstractNumId w:val="20"/>
  </w:num>
  <w:num w:numId="62">
    <w:abstractNumId w:val="88"/>
  </w:num>
  <w:num w:numId="63">
    <w:abstractNumId w:val="68"/>
  </w:num>
  <w:num w:numId="64">
    <w:abstractNumId w:val="17"/>
  </w:num>
  <w:num w:numId="65">
    <w:abstractNumId w:val="100"/>
  </w:num>
  <w:num w:numId="66">
    <w:abstractNumId w:val="14"/>
  </w:num>
  <w:num w:numId="67">
    <w:abstractNumId w:val="61"/>
  </w:num>
  <w:num w:numId="68">
    <w:abstractNumId w:val="28"/>
  </w:num>
  <w:num w:numId="69">
    <w:abstractNumId w:val="67"/>
  </w:num>
  <w:num w:numId="70">
    <w:abstractNumId w:val="46"/>
  </w:num>
  <w:num w:numId="71">
    <w:abstractNumId w:val="78"/>
  </w:num>
  <w:num w:numId="72">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3">
    <w:abstractNumId w:val="56"/>
  </w:num>
  <w:num w:numId="74">
    <w:abstractNumId w:val="70"/>
  </w:num>
  <w:num w:numId="75">
    <w:abstractNumId w:val="59"/>
  </w:num>
  <w:num w:numId="76">
    <w:abstractNumId w:val="21"/>
  </w:num>
  <w:num w:numId="77">
    <w:abstractNumId w:val="76"/>
  </w:num>
  <w:num w:numId="78">
    <w:abstractNumId w:val="84"/>
  </w:num>
  <w:num w:numId="79">
    <w:abstractNumId w:val="50"/>
  </w:num>
  <w:num w:numId="80">
    <w:abstractNumId w:val="101"/>
  </w:num>
  <w:num w:numId="81">
    <w:abstractNumId w:val="54"/>
  </w:num>
  <w:num w:numId="82">
    <w:abstractNumId w:val="26"/>
  </w:num>
  <w:num w:numId="83">
    <w:abstractNumId w:val="30"/>
  </w:num>
  <w:num w:numId="84">
    <w:abstractNumId w:val="42"/>
  </w:num>
  <w:num w:numId="85">
    <w:abstractNumId w:val="94"/>
  </w:num>
  <w:num w:numId="86">
    <w:abstractNumId w:val="87"/>
  </w:num>
  <w:num w:numId="87">
    <w:abstractNumId w:val="95"/>
  </w:num>
  <w:num w:numId="88">
    <w:abstractNumId w:val="39"/>
  </w:num>
  <w:num w:numId="89">
    <w:abstractNumId w:val="22"/>
  </w:num>
  <w:num w:numId="90">
    <w:abstractNumId w:val="41"/>
  </w:num>
  <w:num w:numId="91">
    <w:abstractNumId w:val="40"/>
  </w:num>
  <w:num w:numId="92">
    <w:abstractNumId w:val="80"/>
  </w:num>
  <w:num w:numId="93">
    <w:abstractNumId w:val="32"/>
  </w:num>
  <w:num w:numId="94">
    <w:abstractNumId w:val="90"/>
  </w:num>
  <w:num w:numId="95">
    <w:abstractNumId w:val="19"/>
  </w:num>
  <w:num w:numId="96">
    <w:abstractNumId w:val="31"/>
  </w:num>
  <w:num w:numId="97">
    <w:abstractNumId w:val="24"/>
  </w:num>
  <w:num w:numId="98">
    <w:abstractNumId w:val="97"/>
  </w:num>
  <w:num w:numId="99">
    <w:abstractNumId w:val="8"/>
  </w:num>
  <w:num w:numId="100">
    <w:abstractNumId w:val="52"/>
  </w:num>
  <w:num w:numId="101">
    <w:abstractNumId w:val="57"/>
  </w:num>
  <w:num w:numId="102">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num>
  <w:num w:numId="103">
    <w:abstractNumId w:val="81"/>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num>
  <w:num w:numId="104">
    <w:abstractNumId w:val="44"/>
  </w:num>
  <w:num w:numId="105">
    <w:abstractNumId w:val="9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UzMjQyN7WwMLMwtjBV0lEKTi0uzszPAykwrwUAVC8/ECw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73C7"/>
    <w:rsid w:val="00017FF4"/>
    <w:rsid w:val="000200F9"/>
    <w:rsid w:val="00020E6F"/>
    <w:rsid w:val="00021072"/>
    <w:rsid w:val="000214FD"/>
    <w:rsid w:val="00021812"/>
    <w:rsid w:val="00021DD1"/>
    <w:rsid w:val="00021DDF"/>
    <w:rsid w:val="00022657"/>
    <w:rsid w:val="000227DF"/>
    <w:rsid w:val="00022AF8"/>
    <w:rsid w:val="00023515"/>
    <w:rsid w:val="00023942"/>
    <w:rsid w:val="00023E73"/>
    <w:rsid w:val="00024D3D"/>
    <w:rsid w:val="000256CB"/>
    <w:rsid w:val="00025A09"/>
    <w:rsid w:val="00025A25"/>
    <w:rsid w:val="00025FAE"/>
    <w:rsid w:val="00026025"/>
    <w:rsid w:val="0002628E"/>
    <w:rsid w:val="000267FC"/>
    <w:rsid w:val="00026D5C"/>
    <w:rsid w:val="00027686"/>
    <w:rsid w:val="00027763"/>
    <w:rsid w:val="000301EB"/>
    <w:rsid w:val="0003033A"/>
    <w:rsid w:val="0003249C"/>
    <w:rsid w:val="00032CFE"/>
    <w:rsid w:val="00032F6E"/>
    <w:rsid w:val="0003387B"/>
    <w:rsid w:val="00034A43"/>
    <w:rsid w:val="00034ACA"/>
    <w:rsid w:val="00034D82"/>
    <w:rsid w:val="00034DD2"/>
    <w:rsid w:val="000350C0"/>
    <w:rsid w:val="000354BD"/>
    <w:rsid w:val="000355EC"/>
    <w:rsid w:val="00037094"/>
    <w:rsid w:val="000370BF"/>
    <w:rsid w:val="0003758D"/>
    <w:rsid w:val="000378E8"/>
    <w:rsid w:val="00037B8B"/>
    <w:rsid w:val="00037C40"/>
    <w:rsid w:val="00037E71"/>
    <w:rsid w:val="00037FA9"/>
    <w:rsid w:val="00040296"/>
    <w:rsid w:val="000404E5"/>
    <w:rsid w:val="000405FE"/>
    <w:rsid w:val="00040E24"/>
    <w:rsid w:val="00040F3D"/>
    <w:rsid w:val="00041102"/>
    <w:rsid w:val="00041308"/>
    <w:rsid w:val="0004131A"/>
    <w:rsid w:val="000416E2"/>
    <w:rsid w:val="0004186E"/>
    <w:rsid w:val="00041E39"/>
    <w:rsid w:val="00042023"/>
    <w:rsid w:val="00042AA7"/>
    <w:rsid w:val="00042C75"/>
    <w:rsid w:val="00042E21"/>
    <w:rsid w:val="000431B4"/>
    <w:rsid w:val="000432E3"/>
    <w:rsid w:val="00043870"/>
    <w:rsid w:val="00044D89"/>
    <w:rsid w:val="00045E4B"/>
    <w:rsid w:val="000460A2"/>
    <w:rsid w:val="0004643B"/>
    <w:rsid w:val="000465EE"/>
    <w:rsid w:val="000468A3"/>
    <w:rsid w:val="00047508"/>
    <w:rsid w:val="0004777D"/>
    <w:rsid w:val="00047EC4"/>
    <w:rsid w:val="00047F18"/>
    <w:rsid w:val="00050CA5"/>
    <w:rsid w:val="00050F4A"/>
    <w:rsid w:val="00051285"/>
    <w:rsid w:val="00052123"/>
    <w:rsid w:val="0005216E"/>
    <w:rsid w:val="00052184"/>
    <w:rsid w:val="0005221F"/>
    <w:rsid w:val="00052C2F"/>
    <w:rsid w:val="00052F01"/>
    <w:rsid w:val="00052F60"/>
    <w:rsid w:val="000530D7"/>
    <w:rsid w:val="000539CC"/>
    <w:rsid w:val="00053CF8"/>
    <w:rsid w:val="00053D5A"/>
    <w:rsid w:val="00054313"/>
    <w:rsid w:val="00054697"/>
    <w:rsid w:val="00054D68"/>
    <w:rsid w:val="00054D90"/>
    <w:rsid w:val="00054DF1"/>
    <w:rsid w:val="000555A3"/>
    <w:rsid w:val="00056069"/>
    <w:rsid w:val="000564BB"/>
    <w:rsid w:val="00056659"/>
    <w:rsid w:val="000568F5"/>
    <w:rsid w:val="00056C4B"/>
    <w:rsid w:val="00056D48"/>
    <w:rsid w:val="000575BE"/>
    <w:rsid w:val="000579A1"/>
    <w:rsid w:val="00057BC2"/>
    <w:rsid w:val="00057BF5"/>
    <w:rsid w:val="00057D9D"/>
    <w:rsid w:val="00060113"/>
    <w:rsid w:val="00060C61"/>
    <w:rsid w:val="00060C95"/>
    <w:rsid w:val="0006118B"/>
    <w:rsid w:val="000612A1"/>
    <w:rsid w:val="00061482"/>
    <w:rsid w:val="0006275F"/>
    <w:rsid w:val="000628DB"/>
    <w:rsid w:val="000633BE"/>
    <w:rsid w:val="0006368C"/>
    <w:rsid w:val="0006392B"/>
    <w:rsid w:val="000647A1"/>
    <w:rsid w:val="00064BBE"/>
    <w:rsid w:val="00064EA2"/>
    <w:rsid w:val="00065491"/>
    <w:rsid w:val="00065987"/>
    <w:rsid w:val="00065A33"/>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59A"/>
    <w:rsid w:val="00072BDD"/>
    <w:rsid w:val="00072DC1"/>
    <w:rsid w:val="000730A8"/>
    <w:rsid w:val="00073EC0"/>
    <w:rsid w:val="00074487"/>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7ADA"/>
    <w:rsid w:val="00077EF1"/>
    <w:rsid w:val="00077FC8"/>
    <w:rsid w:val="00077FD4"/>
    <w:rsid w:val="00080A93"/>
    <w:rsid w:val="00080D9E"/>
    <w:rsid w:val="00080F80"/>
    <w:rsid w:val="0008171F"/>
    <w:rsid w:val="000817AF"/>
    <w:rsid w:val="000819CB"/>
    <w:rsid w:val="00082088"/>
    <w:rsid w:val="000827C3"/>
    <w:rsid w:val="00082F59"/>
    <w:rsid w:val="000830AB"/>
    <w:rsid w:val="000832EF"/>
    <w:rsid w:val="000838CF"/>
    <w:rsid w:val="00083D74"/>
    <w:rsid w:val="00083E3F"/>
    <w:rsid w:val="000843C4"/>
    <w:rsid w:val="0008454A"/>
    <w:rsid w:val="000848F2"/>
    <w:rsid w:val="00084CCB"/>
    <w:rsid w:val="00085694"/>
    <w:rsid w:val="00085803"/>
    <w:rsid w:val="000865F3"/>
    <w:rsid w:val="00086C0A"/>
    <w:rsid w:val="0008716C"/>
    <w:rsid w:val="0008727D"/>
    <w:rsid w:val="00087442"/>
    <w:rsid w:val="0008776A"/>
    <w:rsid w:val="000913BF"/>
    <w:rsid w:val="0009153C"/>
    <w:rsid w:val="000915E6"/>
    <w:rsid w:val="0009166B"/>
    <w:rsid w:val="00091726"/>
    <w:rsid w:val="000917B3"/>
    <w:rsid w:val="0009276C"/>
    <w:rsid w:val="00092E46"/>
    <w:rsid w:val="0009320E"/>
    <w:rsid w:val="000932D3"/>
    <w:rsid w:val="00093CC5"/>
    <w:rsid w:val="00094953"/>
    <w:rsid w:val="0009555C"/>
    <w:rsid w:val="00095913"/>
    <w:rsid w:val="00096005"/>
    <w:rsid w:val="00096428"/>
    <w:rsid w:val="00096447"/>
    <w:rsid w:val="000969EC"/>
    <w:rsid w:val="000A02A2"/>
    <w:rsid w:val="000A0AA3"/>
    <w:rsid w:val="000A0DB5"/>
    <w:rsid w:val="000A127C"/>
    <w:rsid w:val="000A171F"/>
    <w:rsid w:val="000A1774"/>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D1F"/>
    <w:rsid w:val="000B0ECE"/>
    <w:rsid w:val="000B1097"/>
    <w:rsid w:val="000B1167"/>
    <w:rsid w:val="000B15D3"/>
    <w:rsid w:val="000B2480"/>
    <w:rsid w:val="000B27A5"/>
    <w:rsid w:val="000B285F"/>
    <w:rsid w:val="000B2AA9"/>
    <w:rsid w:val="000B3CB3"/>
    <w:rsid w:val="000B3D5E"/>
    <w:rsid w:val="000B3E32"/>
    <w:rsid w:val="000B4809"/>
    <w:rsid w:val="000B4867"/>
    <w:rsid w:val="000B49CD"/>
    <w:rsid w:val="000B616D"/>
    <w:rsid w:val="000B6ED3"/>
    <w:rsid w:val="000B6FEA"/>
    <w:rsid w:val="000B7155"/>
    <w:rsid w:val="000B737B"/>
    <w:rsid w:val="000C023E"/>
    <w:rsid w:val="000C1D98"/>
    <w:rsid w:val="000C20A3"/>
    <w:rsid w:val="000C2133"/>
    <w:rsid w:val="000C2D70"/>
    <w:rsid w:val="000C5378"/>
    <w:rsid w:val="000C7AF3"/>
    <w:rsid w:val="000C7CC1"/>
    <w:rsid w:val="000C7FED"/>
    <w:rsid w:val="000D0486"/>
    <w:rsid w:val="000D127A"/>
    <w:rsid w:val="000D17D0"/>
    <w:rsid w:val="000D183E"/>
    <w:rsid w:val="000D19BB"/>
    <w:rsid w:val="000D1DA5"/>
    <w:rsid w:val="000D1E83"/>
    <w:rsid w:val="000D1EDA"/>
    <w:rsid w:val="000D3369"/>
    <w:rsid w:val="000D34AA"/>
    <w:rsid w:val="000D35EC"/>
    <w:rsid w:val="000D388A"/>
    <w:rsid w:val="000D3D6E"/>
    <w:rsid w:val="000D3EDA"/>
    <w:rsid w:val="000D46CC"/>
    <w:rsid w:val="000D4796"/>
    <w:rsid w:val="000D4FC0"/>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F3"/>
    <w:rsid w:val="000E3B86"/>
    <w:rsid w:val="000E3E02"/>
    <w:rsid w:val="000E476C"/>
    <w:rsid w:val="000E4BA6"/>
    <w:rsid w:val="000E4C13"/>
    <w:rsid w:val="000E51A4"/>
    <w:rsid w:val="000E5C9F"/>
    <w:rsid w:val="000E6438"/>
    <w:rsid w:val="000E6D74"/>
    <w:rsid w:val="000E7086"/>
    <w:rsid w:val="000E7731"/>
    <w:rsid w:val="000E7751"/>
    <w:rsid w:val="000E7876"/>
    <w:rsid w:val="000E7A6C"/>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77A"/>
    <w:rsid w:val="000F616D"/>
    <w:rsid w:val="000F6E6E"/>
    <w:rsid w:val="000F6F8D"/>
    <w:rsid w:val="000F7370"/>
    <w:rsid w:val="000F74FF"/>
    <w:rsid w:val="000F7B37"/>
    <w:rsid w:val="00100458"/>
    <w:rsid w:val="001012C9"/>
    <w:rsid w:val="00101C50"/>
    <w:rsid w:val="00102387"/>
    <w:rsid w:val="00102574"/>
    <w:rsid w:val="00102B0B"/>
    <w:rsid w:val="001030A9"/>
    <w:rsid w:val="00103D26"/>
    <w:rsid w:val="001040D9"/>
    <w:rsid w:val="00104354"/>
    <w:rsid w:val="001044DF"/>
    <w:rsid w:val="0010501C"/>
    <w:rsid w:val="001066C2"/>
    <w:rsid w:val="00106BDA"/>
    <w:rsid w:val="00107851"/>
    <w:rsid w:val="00107B70"/>
    <w:rsid w:val="00107D39"/>
    <w:rsid w:val="00107D58"/>
    <w:rsid w:val="00107E69"/>
    <w:rsid w:val="001115A2"/>
    <w:rsid w:val="001117F8"/>
    <w:rsid w:val="001124B6"/>
    <w:rsid w:val="00112809"/>
    <w:rsid w:val="00112BBF"/>
    <w:rsid w:val="00112C1F"/>
    <w:rsid w:val="00112D52"/>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0F6C"/>
    <w:rsid w:val="00121733"/>
    <w:rsid w:val="001217C9"/>
    <w:rsid w:val="001221CE"/>
    <w:rsid w:val="00122772"/>
    <w:rsid w:val="00122C46"/>
    <w:rsid w:val="0012346B"/>
    <w:rsid w:val="00123560"/>
    <w:rsid w:val="0012364E"/>
    <w:rsid w:val="00123788"/>
    <w:rsid w:val="00123B50"/>
    <w:rsid w:val="00123BAE"/>
    <w:rsid w:val="001242BF"/>
    <w:rsid w:val="00124431"/>
    <w:rsid w:val="00124611"/>
    <w:rsid w:val="00124866"/>
    <w:rsid w:val="001248CE"/>
    <w:rsid w:val="001248D2"/>
    <w:rsid w:val="00124EC4"/>
    <w:rsid w:val="0012510B"/>
    <w:rsid w:val="001255A2"/>
    <w:rsid w:val="0012565A"/>
    <w:rsid w:val="00126455"/>
    <w:rsid w:val="0012697C"/>
    <w:rsid w:val="00126ECE"/>
    <w:rsid w:val="0013008D"/>
    <w:rsid w:val="00130215"/>
    <w:rsid w:val="00130544"/>
    <w:rsid w:val="00130795"/>
    <w:rsid w:val="00130820"/>
    <w:rsid w:val="001310FD"/>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6B0E"/>
    <w:rsid w:val="00137204"/>
    <w:rsid w:val="001406E3"/>
    <w:rsid w:val="001408D4"/>
    <w:rsid w:val="001408F1"/>
    <w:rsid w:val="00140C72"/>
    <w:rsid w:val="0014103B"/>
    <w:rsid w:val="00141123"/>
    <w:rsid w:val="001413B5"/>
    <w:rsid w:val="00141668"/>
    <w:rsid w:val="00141776"/>
    <w:rsid w:val="00141D13"/>
    <w:rsid w:val="001427A0"/>
    <w:rsid w:val="00142ACC"/>
    <w:rsid w:val="00142F11"/>
    <w:rsid w:val="00143240"/>
    <w:rsid w:val="001433C3"/>
    <w:rsid w:val="00143D48"/>
    <w:rsid w:val="001444CF"/>
    <w:rsid w:val="0014580B"/>
    <w:rsid w:val="00145F96"/>
    <w:rsid w:val="001463C5"/>
    <w:rsid w:val="00146E0E"/>
    <w:rsid w:val="00146F21"/>
    <w:rsid w:val="00147A41"/>
    <w:rsid w:val="00147D50"/>
    <w:rsid w:val="00150BCE"/>
    <w:rsid w:val="001511A7"/>
    <w:rsid w:val="00151471"/>
    <w:rsid w:val="0015185D"/>
    <w:rsid w:val="00152115"/>
    <w:rsid w:val="00152772"/>
    <w:rsid w:val="00152807"/>
    <w:rsid w:val="00153248"/>
    <w:rsid w:val="001532FD"/>
    <w:rsid w:val="0015358A"/>
    <w:rsid w:val="00153A69"/>
    <w:rsid w:val="00153F2F"/>
    <w:rsid w:val="001545B1"/>
    <w:rsid w:val="00154687"/>
    <w:rsid w:val="00154AA4"/>
    <w:rsid w:val="0015661D"/>
    <w:rsid w:val="00156653"/>
    <w:rsid w:val="00156C49"/>
    <w:rsid w:val="00156DA9"/>
    <w:rsid w:val="00157597"/>
    <w:rsid w:val="0016012E"/>
    <w:rsid w:val="001608F0"/>
    <w:rsid w:val="00160BA3"/>
    <w:rsid w:val="00161A39"/>
    <w:rsid w:val="001627E4"/>
    <w:rsid w:val="001634F3"/>
    <w:rsid w:val="001635C2"/>
    <w:rsid w:val="0016361E"/>
    <w:rsid w:val="001638D2"/>
    <w:rsid w:val="0016408B"/>
    <w:rsid w:val="00164113"/>
    <w:rsid w:val="0016414B"/>
    <w:rsid w:val="001644B0"/>
    <w:rsid w:val="00164976"/>
    <w:rsid w:val="0016562C"/>
    <w:rsid w:val="00165892"/>
    <w:rsid w:val="00165A64"/>
    <w:rsid w:val="00166375"/>
    <w:rsid w:val="00166F70"/>
    <w:rsid w:val="00166FA5"/>
    <w:rsid w:val="00170A9F"/>
    <w:rsid w:val="00170AB7"/>
    <w:rsid w:val="00170D3B"/>
    <w:rsid w:val="0017125C"/>
    <w:rsid w:val="0017179B"/>
    <w:rsid w:val="00171A85"/>
    <w:rsid w:val="00171B84"/>
    <w:rsid w:val="00171C4E"/>
    <w:rsid w:val="00172971"/>
    <w:rsid w:val="00172E99"/>
    <w:rsid w:val="00173450"/>
    <w:rsid w:val="00173531"/>
    <w:rsid w:val="001744CE"/>
    <w:rsid w:val="0017480A"/>
    <w:rsid w:val="00174D82"/>
    <w:rsid w:val="0017534C"/>
    <w:rsid w:val="00175352"/>
    <w:rsid w:val="0017642D"/>
    <w:rsid w:val="00176564"/>
    <w:rsid w:val="00176B46"/>
    <w:rsid w:val="001772E8"/>
    <w:rsid w:val="00177885"/>
    <w:rsid w:val="00177912"/>
    <w:rsid w:val="00177C66"/>
    <w:rsid w:val="00177D8F"/>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A58"/>
    <w:rsid w:val="00187BA2"/>
    <w:rsid w:val="001902F7"/>
    <w:rsid w:val="00190CF6"/>
    <w:rsid w:val="0019169C"/>
    <w:rsid w:val="0019173E"/>
    <w:rsid w:val="0019188B"/>
    <w:rsid w:val="00191CA7"/>
    <w:rsid w:val="00191E06"/>
    <w:rsid w:val="00194304"/>
    <w:rsid w:val="00194C0B"/>
    <w:rsid w:val="00195BAA"/>
    <w:rsid w:val="00195FA5"/>
    <w:rsid w:val="001963FD"/>
    <w:rsid w:val="00196493"/>
    <w:rsid w:val="00196648"/>
    <w:rsid w:val="0019666B"/>
    <w:rsid w:val="00196771"/>
    <w:rsid w:val="00196B4A"/>
    <w:rsid w:val="001975B9"/>
    <w:rsid w:val="0019793B"/>
    <w:rsid w:val="00197FEB"/>
    <w:rsid w:val="001A10DD"/>
    <w:rsid w:val="001A25DF"/>
    <w:rsid w:val="001A288F"/>
    <w:rsid w:val="001A2D4F"/>
    <w:rsid w:val="001A3844"/>
    <w:rsid w:val="001A419E"/>
    <w:rsid w:val="001A4919"/>
    <w:rsid w:val="001A4945"/>
    <w:rsid w:val="001A5A16"/>
    <w:rsid w:val="001A690D"/>
    <w:rsid w:val="001A69DC"/>
    <w:rsid w:val="001A71FD"/>
    <w:rsid w:val="001A740D"/>
    <w:rsid w:val="001A7DD4"/>
    <w:rsid w:val="001B0A87"/>
    <w:rsid w:val="001B0F08"/>
    <w:rsid w:val="001B10A5"/>
    <w:rsid w:val="001B1AC6"/>
    <w:rsid w:val="001B1C05"/>
    <w:rsid w:val="001B1CCA"/>
    <w:rsid w:val="001B2128"/>
    <w:rsid w:val="001B21DD"/>
    <w:rsid w:val="001B2424"/>
    <w:rsid w:val="001B298A"/>
    <w:rsid w:val="001B2BDF"/>
    <w:rsid w:val="001B3129"/>
    <w:rsid w:val="001B33A4"/>
    <w:rsid w:val="001B3714"/>
    <w:rsid w:val="001B38D3"/>
    <w:rsid w:val="001B396D"/>
    <w:rsid w:val="001B5238"/>
    <w:rsid w:val="001B551F"/>
    <w:rsid w:val="001B64FE"/>
    <w:rsid w:val="001B6543"/>
    <w:rsid w:val="001B654C"/>
    <w:rsid w:val="001B713B"/>
    <w:rsid w:val="001B71E1"/>
    <w:rsid w:val="001B78D3"/>
    <w:rsid w:val="001B7989"/>
    <w:rsid w:val="001B7C46"/>
    <w:rsid w:val="001B7EE0"/>
    <w:rsid w:val="001C0382"/>
    <w:rsid w:val="001C05AE"/>
    <w:rsid w:val="001C1141"/>
    <w:rsid w:val="001C1508"/>
    <w:rsid w:val="001C1678"/>
    <w:rsid w:val="001C1824"/>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737"/>
    <w:rsid w:val="001D79FC"/>
    <w:rsid w:val="001E0246"/>
    <w:rsid w:val="001E0280"/>
    <w:rsid w:val="001E0457"/>
    <w:rsid w:val="001E0D20"/>
    <w:rsid w:val="001E1250"/>
    <w:rsid w:val="001E14D5"/>
    <w:rsid w:val="001E1EF6"/>
    <w:rsid w:val="001E1F47"/>
    <w:rsid w:val="001E2423"/>
    <w:rsid w:val="001E249E"/>
    <w:rsid w:val="001E2C84"/>
    <w:rsid w:val="001E4443"/>
    <w:rsid w:val="001E5156"/>
    <w:rsid w:val="001E529D"/>
    <w:rsid w:val="001E54DC"/>
    <w:rsid w:val="001E5641"/>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F23"/>
    <w:rsid w:val="001F4FE0"/>
    <w:rsid w:val="001F5D4E"/>
    <w:rsid w:val="001F5E1B"/>
    <w:rsid w:val="001F68A1"/>
    <w:rsid w:val="001F71DA"/>
    <w:rsid w:val="001F784E"/>
    <w:rsid w:val="001F7BEA"/>
    <w:rsid w:val="001F7C41"/>
    <w:rsid w:val="001F7F1D"/>
    <w:rsid w:val="00200017"/>
    <w:rsid w:val="002002FF"/>
    <w:rsid w:val="0020035D"/>
    <w:rsid w:val="00200AB6"/>
    <w:rsid w:val="00201C04"/>
    <w:rsid w:val="00201CE6"/>
    <w:rsid w:val="00201FA0"/>
    <w:rsid w:val="0020267A"/>
    <w:rsid w:val="00202D54"/>
    <w:rsid w:val="002032CA"/>
    <w:rsid w:val="00203DDE"/>
    <w:rsid w:val="00203DE5"/>
    <w:rsid w:val="0020423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100EA"/>
    <w:rsid w:val="00210B87"/>
    <w:rsid w:val="0021138E"/>
    <w:rsid w:val="002116E0"/>
    <w:rsid w:val="002117E9"/>
    <w:rsid w:val="00211B69"/>
    <w:rsid w:val="0021288F"/>
    <w:rsid w:val="0021292F"/>
    <w:rsid w:val="00212CA4"/>
    <w:rsid w:val="00212F22"/>
    <w:rsid w:val="00213038"/>
    <w:rsid w:val="0021341D"/>
    <w:rsid w:val="0021362D"/>
    <w:rsid w:val="00214F9A"/>
    <w:rsid w:val="0021538F"/>
    <w:rsid w:val="00215991"/>
    <w:rsid w:val="00216D1D"/>
    <w:rsid w:val="00217054"/>
    <w:rsid w:val="00217117"/>
    <w:rsid w:val="00217D49"/>
    <w:rsid w:val="002209E0"/>
    <w:rsid w:val="00221B4E"/>
    <w:rsid w:val="002230A9"/>
    <w:rsid w:val="002239D2"/>
    <w:rsid w:val="002240E3"/>
    <w:rsid w:val="002246AD"/>
    <w:rsid w:val="0022472A"/>
    <w:rsid w:val="00224AA5"/>
    <w:rsid w:val="00224B4F"/>
    <w:rsid w:val="00224D05"/>
    <w:rsid w:val="00225B8C"/>
    <w:rsid w:val="00225E73"/>
    <w:rsid w:val="00225E8B"/>
    <w:rsid w:val="00225EB5"/>
    <w:rsid w:val="0022612E"/>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8B2"/>
    <w:rsid w:val="00231903"/>
    <w:rsid w:val="00231A04"/>
    <w:rsid w:val="00232246"/>
    <w:rsid w:val="002325CE"/>
    <w:rsid w:val="002334F7"/>
    <w:rsid w:val="002337F0"/>
    <w:rsid w:val="0023389F"/>
    <w:rsid w:val="00233932"/>
    <w:rsid w:val="00233B3F"/>
    <w:rsid w:val="00233B5C"/>
    <w:rsid w:val="00235022"/>
    <w:rsid w:val="002356CA"/>
    <w:rsid w:val="0023589E"/>
    <w:rsid w:val="0023598F"/>
    <w:rsid w:val="00235D6D"/>
    <w:rsid w:val="00235E97"/>
    <w:rsid w:val="0023628E"/>
    <w:rsid w:val="002365E4"/>
    <w:rsid w:val="0023693F"/>
    <w:rsid w:val="00236A49"/>
    <w:rsid w:val="00236BBA"/>
    <w:rsid w:val="002371AE"/>
    <w:rsid w:val="002372E6"/>
    <w:rsid w:val="00237C28"/>
    <w:rsid w:val="00237FEF"/>
    <w:rsid w:val="00240071"/>
    <w:rsid w:val="00241101"/>
    <w:rsid w:val="002419CA"/>
    <w:rsid w:val="00241B49"/>
    <w:rsid w:val="002425DE"/>
    <w:rsid w:val="00242637"/>
    <w:rsid w:val="00242970"/>
    <w:rsid w:val="00242A3D"/>
    <w:rsid w:val="00242DEC"/>
    <w:rsid w:val="002434A0"/>
    <w:rsid w:val="002438C0"/>
    <w:rsid w:val="002443DD"/>
    <w:rsid w:val="00244829"/>
    <w:rsid w:val="00244ACF"/>
    <w:rsid w:val="002452D0"/>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516DD"/>
    <w:rsid w:val="00251772"/>
    <w:rsid w:val="002517B4"/>
    <w:rsid w:val="002518DB"/>
    <w:rsid w:val="00252570"/>
    <w:rsid w:val="00252861"/>
    <w:rsid w:val="00253417"/>
    <w:rsid w:val="00253A49"/>
    <w:rsid w:val="002544AB"/>
    <w:rsid w:val="00254CCD"/>
    <w:rsid w:val="002559E8"/>
    <w:rsid w:val="00255C4D"/>
    <w:rsid w:val="00256EB0"/>
    <w:rsid w:val="00256EF3"/>
    <w:rsid w:val="00260004"/>
    <w:rsid w:val="00260320"/>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244"/>
    <w:rsid w:val="00270530"/>
    <w:rsid w:val="0027053D"/>
    <w:rsid w:val="0027071D"/>
    <w:rsid w:val="00270B9B"/>
    <w:rsid w:val="00271191"/>
    <w:rsid w:val="00271E33"/>
    <w:rsid w:val="002720F4"/>
    <w:rsid w:val="00272372"/>
    <w:rsid w:val="00272902"/>
    <w:rsid w:val="00273436"/>
    <w:rsid w:val="00273BB7"/>
    <w:rsid w:val="00273C3B"/>
    <w:rsid w:val="00273D42"/>
    <w:rsid w:val="00274411"/>
    <w:rsid w:val="00274F0B"/>
    <w:rsid w:val="002753FE"/>
    <w:rsid w:val="002759AD"/>
    <w:rsid w:val="00275B3B"/>
    <w:rsid w:val="00275E1A"/>
    <w:rsid w:val="00275FC1"/>
    <w:rsid w:val="00276339"/>
    <w:rsid w:val="00276478"/>
    <w:rsid w:val="0027669C"/>
    <w:rsid w:val="002767A3"/>
    <w:rsid w:val="00276A62"/>
    <w:rsid w:val="00276E7A"/>
    <w:rsid w:val="002771DC"/>
    <w:rsid w:val="0027762B"/>
    <w:rsid w:val="0028010A"/>
    <w:rsid w:val="0028010C"/>
    <w:rsid w:val="00280750"/>
    <w:rsid w:val="002807CD"/>
    <w:rsid w:val="00280816"/>
    <w:rsid w:val="0028105E"/>
    <w:rsid w:val="0028150B"/>
    <w:rsid w:val="002821D2"/>
    <w:rsid w:val="00282656"/>
    <w:rsid w:val="00282A1A"/>
    <w:rsid w:val="00282B7B"/>
    <w:rsid w:val="002834E3"/>
    <w:rsid w:val="00283F99"/>
    <w:rsid w:val="0028476E"/>
    <w:rsid w:val="002848DD"/>
    <w:rsid w:val="00284B04"/>
    <w:rsid w:val="00284B54"/>
    <w:rsid w:val="00284FE7"/>
    <w:rsid w:val="0028524A"/>
    <w:rsid w:val="002853ED"/>
    <w:rsid w:val="002865E5"/>
    <w:rsid w:val="00286737"/>
    <w:rsid w:val="00286A58"/>
    <w:rsid w:val="0028798E"/>
    <w:rsid w:val="002879BB"/>
    <w:rsid w:val="00287B83"/>
    <w:rsid w:val="00287F4F"/>
    <w:rsid w:val="0029009A"/>
    <w:rsid w:val="00290850"/>
    <w:rsid w:val="00290E93"/>
    <w:rsid w:val="00290F04"/>
    <w:rsid w:val="002911DE"/>
    <w:rsid w:val="002912F6"/>
    <w:rsid w:val="002918A9"/>
    <w:rsid w:val="00291DF5"/>
    <w:rsid w:val="00292367"/>
    <w:rsid w:val="002923FF"/>
    <w:rsid w:val="00292687"/>
    <w:rsid w:val="00292929"/>
    <w:rsid w:val="0029297A"/>
    <w:rsid w:val="00293789"/>
    <w:rsid w:val="002937CE"/>
    <w:rsid w:val="00293D4F"/>
    <w:rsid w:val="0029419A"/>
    <w:rsid w:val="00294226"/>
    <w:rsid w:val="00294821"/>
    <w:rsid w:val="00294EDD"/>
    <w:rsid w:val="00295278"/>
    <w:rsid w:val="00295366"/>
    <w:rsid w:val="00295AA6"/>
    <w:rsid w:val="00295DC2"/>
    <w:rsid w:val="00296D51"/>
    <w:rsid w:val="00296F37"/>
    <w:rsid w:val="00296F4A"/>
    <w:rsid w:val="002971F3"/>
    <w:rsid w:val="00297F5A"/>
    <w:rsid w:val="00297FFC"/>
    <w:rsid w:val="002A0674"/>
    <w:rsid w:val="002A0776"/>
    <w:rsid w:val="002A1009"/>
    <w:rsid w:val="002A1260"/>
    <w:rsid w:val="002A18CF"/>
    <w:rsid w:val="002A1D5A"/>
    <w:rsid w:val="002A1FCA"/>
    <w:rsid w:val="002A26F8"/>
    <w:rsid w:val="002A32C0"/>
    <w:rsid w:val="002A3379"/>
    <w:rsid w:val="002A366A"/>
    <w:rsid w:val="002A47EB"/>
    <w:rsid w:val="002A5609"/>
    <w:rsid w:val="002A5B53"/>
    <w:rsid w:val="002A5C1B"/>
    <w:rsid w:val="002A691A"/>
    <w:rsid w:val="002A6C91"/>
    <w:rsid w:val="002A6D68"/>
    <w:rsid w:val="002A6EF9"/>
    <w:rsid w:val="002A7281"/>
    <w:rsid w:val="002A7AB2"/>
    <w:rsid w:val="002A7C8A"/>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88A"/>
    <w:rsid w:val="002C314E"/>
    <w:rsid w:val="002C359A"/>
    <w:rsid w:val="002C3E8C"/>
    <w:rsid w:val="002C3F3F"/>
    <w:rsid w:val="002C4376"/>
    <w:rsid w:val="002C718E"/>
    <w:rsid w:val="002C7822"/>
    <w:rsid w:val="002D00CA"/>
    <w:rsid w:val="002D0665"/>
    <w:rsid w:val="002D0B58"/>
    <w:rsid w:val="002D0C0C"/>
    <w:rsid w:val="002D13BE"/>
    <w:rsid w:val="002D1A97"/>
    <w:rsid w:val="002D1B68"/>
    <w:rsid w:val="002D2033"/>
    <w:rsid w:val="002D3268"/>
    <w:rsid w:val="002D37EB"/>
    <w:rsid w:val="002D3C3C"/>
    <w:rsid w:val="002D4377"/>
    <w:rsid w:val="002D4400"/>
    <w:rsid w:val="002D49A8"/>
    <w:rsid w:val="002D4C7F"/>
    <w:rsid w:val="002D4F0A"/>
    <w:rsid w:val="002D5A04"/>
    <w:rsid w:val="002D6A53"/>
    <w:rsid w:val="002D6DD2"/>
    <w:rsid w:val="002D7B87"/>
    <w:rsid w:val="002E1771"/>
    <w:rsid w:val="002E1B1D"/>
    <w:rsid w:val="002E29DF"/>
    <w:rsid w:val="002E2E32"/>
    <w:rsid w:val="002E4087"/>
    <w:rsid w:val="002E40D9"/>
    <w:rsid w:val="002E4C24"/>
    <w:rsid w:val="002E5DC6"/>
    <w:rsid w:val="002E677E"/>
    <w:rsid w:val="002E6BFD"/>
    <w:rsid w:val="002E6DFF"/>
    <w:rsid w:val="002E7047"/>
    <w:rsid w:val="002E7FB1"/>
    <w:rsid w:val="002F0092"/>
    <w:rsid w:val="002F0D27"/>
    <w:rsid w:val="002F15DA"/>
    <w:rsid w:val="002F1639"/>
    <w:rsid w:val="002F1849"/>
    <w:rsid w:val="002F1AA4"/>
    <w:rsid w:val="002F1E82"/>
    <w:rsid w:val="002F2383"/>
    <w:rsid w:val="002F238B"/>
    <w:rsid w:val="002F2531"/>
    <w:rsid w:val="002F3161"/>
    <w:rsid w:val="002F349D"/>
    <w:rsid w:val="002F3BEF"/>
    <w:rsid w:val="002F42C6"/>
    <w:rsid w:val="002F4544"/>
    <w:rsid w:val="002F5035"/>
    <w:rsid w:val="002F5227"/>
    <w:rsid w:val="002F5611"/>
    <w:rsid w:val="002F630F"/>
    <w:rsid w:val="002F7258"/>
    <w:rsid w:val="002F7676"/>
    <w:rsid w:val="002F78AA"/>
    <w:rsid w:val="002F78FD"/>
    <w:rsid w:val="002F7C9D"/>
    <w:rsid w:val="002F7F85"/>
    <w:rsid w:val="00300305"/>
    <w:rsid w:val="0030045D"/>
    <w:rsid w:val="0030073F"/>
    <w:rsid w:val="00300B49"/>
    <w:rsid w:val="00300BE1"/>
    <w:rsid w:val="00300C43"/>
    <w:rsid w:val="00300C7F"/>
    <w:rsid w:val="00300E82"/>
    <w:rsid w:val="00301495"/>
    <w:rsid w:val="003016F1"/>
    <w:rsid w:val="0030193C"/>
    <w:rsid w:val="00301F5C"/>
    <w:rsid w:val="00302118"/>
    <w:rsid w:val="0030255A"/>
    <w:rsid w:val="0030265A"/>
    <w:rsid w:val="00302C95"/>
    <w:rsid w:val="0030378C"/>
    <w:rsid w:val="00303808"/>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6DE"/>
    <w:rsid w:val="00312BA7"/>
    <w:rsid w:val="00312BAC"/>
    <w:rsid w:val="00312F5B"/>
    <w:rsid w:val="00313D7F"/>
    <w:rsid w:val="00314A2F"/>
    <w:rsid w:val="00314E0C"/>
    <w:rsid w:val="003150BD"/>
    <w:rsid w:val="0031552E"/>
    <w:rsid w:val="0031559D"/>
    <w:rsid w:val="003156A4"/>
    <w:rsid w:val="003156A6"/>
    <w:rsid w:val="00315C09"/>
    <w:rsid w:val="00315C12"/>
    <w:rsid w:val="00315EE0"/>
    <w:rsid w:val="003175DB"/>
    <w:rsid w:val="003200CE"/>
    <w:rsid w:val="0032022D"/>
    <w:rsid w:val="00320C40"/>
    <w:rsid w:val="00320CAA"/>
    <w:rsid w:val="003210EA"/>
    <w:rsid w:val="003215B0"/>
    <w:rsid w:val="00321905"/>
    <w:rsid w:val="003224A1"/>
    <w:rsid w:val="003228C0"/>
    <w:rsid w:val="00322B69"/>
    <w:rsid w:val="00323213"/>
    <w:rsid w:val="00323A32"/>
    <w:rsid w:val="00323B86"/>
    <w:rsid w:val="00323BE1"/>
    <w:rsid w:val="003240FC"/>
    <w:rsid w:val="0032453E"/>
    <w:rsid w:val="00324B51"/>
    <w:rsid w:val="00324FC3"/>
    <w:rsid w:val="0032549B"/>
    <w:rsid w:val="00325D2B"/>
    <w:rsid w:val="00325EA4"/>
    <w:rsid w:val="0032634B"/>
    <w:rsid w:val="003268D0"/>
    <w:rsid w:val="00326955"/>
    <w:rsid w:val="003269E8"/>
    <w:rsid w:val="00326D4C"/>
    <w:rsid w:val="00326E60"/>
    <w:rsid w:val="00327945"/>
    <w:rsid w:val="00327959"/>
    <w:rsid w:val="00327AE0"/>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43C6"/>
    <w:rsid w:val="003544AA"/>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7F0"/>
    <w:rsid w:val="00365E36"/>
    <w:rsid w:val="00366676"/>
    <w:rsid w:val="003674F3"/>
    <w:rsid w:val="00370535"/>
    <w:rsid w:val="00370C62"/>
    <w:rsid w:val="00370E30"/>
    <w:rsid w:val="00372245"/>
    <w:rsid w:val="0037303D"/>
    <w:rsid w:val="003733D1"/>
    <w:rsid w:val="00373AD7"/>
    <w:rsid w:val="00373D7D"/>
    <w:rsid w:val="00374C2F"/>
    <w:rsid w:val="00374EF5"/>
    <w:rsid w:val="00374F2F"/>
    <w:rsid w:val="00375423"/>
    <w:rsid w:val="0037561B"/>
    <w:rsid w:val="00375771"/>
    <w:rsid w:val="0037580E"/>
    <w:rsid w:val="00375FDD"/>
    <w:rsid w:val="00375FE5"/>
    <w:rsid w:val="00375FF0"/>
    <w:rsid w:val="003763F6"/>
    <w:rsid w:val="00376A79"/>
    <w:rsid w:val="00376A96"/>
    <w:rsid w:val="003804C5"/>
    <w:rsid w:val="0038069D"/>
    <w:rsid w:val="00381AE0"/>
    <w:rsid w:val="00381D4D"/>
    <w:rsid w:val="00382C56"/>
    <w:rsid w:val="00382D51"/>
    <w:rsid w:val="00382E4D"/>
    <w:rsid w:val="00383042"/>
    <w:rsid w:val="003830B7"/>
    <w:rsid w:val="00383152"/>
    <w:rsid w:val="0038317D"/>
    <w:rsid w:val="00383204"/>
    <w:rsid w:val="00383769"/>
    <w:rsid w:val="00383FF1"/>
    <w:rsid w:val="00384152"/>
    <w:rsid w:val="003851D2"/>
    <w:rsid w:val="00385605"/>
    <w:rsid w:val="00385675"/>
    <w:rsid w:val="0038592D"/>
    <w:rsid w:val="00385E3F"/>
    <w:rsid w:val="003861CC"/>
    <w:rsid w:val="003866E6"/>
    <w:rsid w:val="00386753"/>
    <w:rsid w:val="00386765"/>
    <w:rsid w:val="00386A69"/>
    <w:rsid w:val="00386B54"/>
    <w:rsid w:val="00386C72"/>
    <w:rsid w:val="00387329"/>
    <w:rsid w:val="00387359"/>
    <w:rsid w:val="00387777"/>
    <w:rsid w:val="00387853"/>
    <w:rsid w:val="00387E17"/>
    <w:rsid w:val="0039018E"/>
    <w:rsid w:val="0039027D"/>
    <w:rsid w:val="003903BB"/>
    <w:rsid w:val="00390666"/>
    <w:rsid w:val="003906AC"/>
    <w:rsid w:val="0039184B"/>
    <w:rsid w:val="00391AEE"/>
    <w:rsid w:val="00391B41"/>
    <w:rsid w:val="00391E87"/>
    <w:rsid w:val="0039203C"/>
    <w:rsid w:val="0039210F"/>
    <w:rsid w:val="0039359F"/>
    <w:rsid w:val="003941AC"/>
    <w:rsid w:val="003949E6"/>
    <w:rsid w:val="00395131"/>
    <w:rsid w:val="0039578D"/>
    <w:rsid w:val="00395B57"/>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36F1"/>
    <w:rsid w:val="003A3950"/>
    <w:rsid w:val="003A39F7"/>
    <w:rsid w:val="003A3DF4"/>
    <w:rsid w:val="003A4382"/>
    <w:rsid w:val="003A4B51"/>
    <w:rsid w:val="003A51EB"/>
    <w:rsid w:val="003A54EF"/>
    <w:rsid w:val="003A5F7C"/>
    <w:rsid w:val="003A603F"/>
    <w:rsid w:val="003A6CBD"/>
    <w:rsid w:val="003A7521"/>
    <w:rsid w:val="003A7654"/>
    <w:rsid w:val="003B05A1"/>
    <w:rsid w:val="003B0AAD"/>
    <w:rsid w:val="003B0B02"/>
    <w:rsid w:val="003B0CF0"/>
    <w:rsid w:val="003B13A3"/>
    <w:rsid w:val="003B16F7"/>
    <w:rsid w:val="003B2123"/>
    <w:rsid w:val="003B2ECD"/>
    <w:rsid w:val="003B3290"/>
    <w:rsid w:val="003B36DF"/>
    <w:rsid w:val="003B3790"/>
    <w:rsid w:val="003B3AC5"/>
    <w:rsid w:val="003B3F03"/>
    <w:rsid w:val="003B45A2"/>
    <w:rsid w:val="003B5B3C"/>
    <w:rsid w:val="003B5FF8"/>
    <w:rsid w:val="003B75FF"/>
    <w:rsid w:val="003B7EE6"/>
    <w:rsid w:val="003B7FE3"/>
    <w:rsid w:val="003C0612"/>
    <w:rsid w:val="003C0CC3"/>
    <w:rsid w:val="003C1EC0"/>
    <w:rsid w:val="003C28C7"/>
    <w:rsid w:val="003C2A0E"/>
    <w:rsid w:val="003C2FB7"/>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0AD2"/>
    <w:rsid w:val="003E134D"/>
    <w:rsid w:val="003E161E"/>
    <w:rsid w:val="003E1E89"/>
    <w:rsid w:val="003E2643"/>
    <w:rsid w:val="003E2DAF"/>
    <w:rsid w:val="003E3CFF"/>
    <w:rsid w:val="003E40A6"/>
    <w:rsid w:val="003E5583"/>
    <w:rsid w:val="003E5632"/>
    <w:rsid w:val="003E56D4"/>
    <w:rsid w:val="003E5C43"/>
    <w:rsid w:val="003E6398"/>
    <w:rsid w:val="003E6569"/>
    <w:rsid w:val="003E7167"/>
    <w:rsid w:val="003E7476"/>
    <w:rsid w:val="003E7DC0"/>
    <w:rsid w:val="003F0AEB"/>
    <w:rsid w:val="003F0D6D"/>
    <w:rsid w:val="003F0D7F"/>
    <w:rsid w:val="003F0E05"/>
    <w:rsid w:val="003F1268"/>
    <w:rsid w:val="003F12DC"/>
    <w:rsid w:val="003F1327"/>
    <w:rsid w:val="003F1B41"/>
    <w:rsid w:val="003F2A26"/>
    <w:rsid w:val="003F32F0"/>
    <w:rsid w:val="003F359E"/>
    <w:rsid w:val="003F37CE"/>
    <w:rsid w:val="003F3BBA"/>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66C"/>
    <w:rsid w:val="00403FFF"/>
    <w:rsid w:val="004040DE"/>
    <w:rsid w:val="004040FA"/>
    <w:rsid w:val="0040518C"/>
    <w:rsid w:val="004052AD"/>
    <w:rsid w:val="0040573E"/>
    <w:rsid w:val="004072A0"/>
    <w:rsid w:val="00407DAB"/>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A85"/>
    <w:rsid w:val="00416F77"/>
    <w:rsid w:val="004171CE"/>
    <w:rsid w:val="0042004A"/>
    <w:rsid w:val="00420132"/>
    <w:rsid w:val="00420708"/>
    <w:rsid w:val="0042082B"/>
    <w:rsid w:val="00420E87"/>
    <w:rsid w:val="00421985"/>
    <w:rsid w:val="00422698"/>
    <w:rsid w:val="00422977"/>
    <w:rsid w:val="00422A94"/>
    <w:rsid w:val="00423306"/>
    <w:rsid w:val="0042349F"/>
    <w:rsid w:val="004234A6"/>
    <w:rsid w:val="00423EAA"/>
    <w:rsid w:val="004244DD"/>
    <w:rsid w:val="004248D8"/>
    <w:rsid w:val="00424C3F"/>
    <w:rsid w:val="00424DEE"/>
    <w:rsid w:val="0042571A"/>
    <w:rsid w:val="00425B04"/>
    <w:rsid w:val="00425F1E"/>
    <w:rsid w:val="004261AF"/>
    <w:rsid w:val="004264FC"/>
    <w:rsid w:val="00426553"/>
    <w:rsid w:val="00427BC4"/>
    <w:rsid w:val="0043051D"/>
    <w:rsid w:val="00431005"/>
    <w:rsid w:val="004319DF"/>
    <w:rsid w:val="00431A6B"/>
    <w:rsid w:val="004325DE"/>
    <w:rsid w:val="0043321C"/>
    <w:rsid w:val="0043347C"/>
    <w:rsid w:val="004337BC"/>
    <w:rsid w:val="00433B0B"/>
    <w:rsid w:val="00433B75"/>
    <w:rsid w:val="00433B82"/>
    <w:rsid w:val="00433F57"/>
    <w:rsid w:val="00434493"/>
    <w:rsid w:val="00434799"/>
    <w:rsid w:val="0043490C"/>
    <w:rsid w:val="00434D02"/>
    <w:rsid w:val="00436071"/>
    <w:rsid w:val="0043713B"/>
    <w:rsid w:val="0043798C"/>
    <w:rsid w:val="004403D6"/>
    <w:rsid w:val="0044047F"/>
    <w:rsid w:val="00440A93"/>
    <w:rsid w:val="00440F89"/>
    <w:rsid w:val="0044100E"/>
    <w:rsid w:val="0044106B"/>
    <w:rsid w:val="004419E2"/>
    <w:rsid w:val="00441B8F"/>
    <w:rsid w:val="00441F2A"/>
    <w:rsid w:val="0044219B"/>
    <w:rsid w:val="0044384D"/>
    <w:rsid w:val="00444542"/>
    <w:rsid w:val="004445A9"/>
    <w:rsid w:val="00444768"/>
    <w:rsid w:val="004453DC"/>
    <w:rsid w:val="00445850"/>
    <w:rsid w:val="00445B27"/>
    <w:rsid w:val="00446125"/>
    <w:rsid w:val="00446293"/>
    <w:rsid w:val="00446CF5"/>
    <w:rsid w:val="00450202"/>
    <w:rsid w:val="0045193B"/>
    <w:rsid w:val="00451FEF"/>
    <w:rsid w:val="0045215E"/>
    <w:rsid w:val="004532FF"/>
    <w:rsid w:val="004537C5"/>
    <w:rsid w:val="00453897"/>
    <w:rsid w:val="0045389F"/>
    <w:rsid w:val="00453926"/>
    <w:rsid w:val="00453BCB"/>
    <w:rsid w:val="00453BFF"/>
    <w:rsid w:val="00453FA7"/>
    <w:rsid w:val="00454880"/>
    <w:rsid w:val="004549AC"/>
    <w:rsid w:val="004552FB"/>
    <w:rsid w:val="00455DE4"/>
    <w:rsid w:val="00455EC2"/>
    <w:rsid w:val="004569A1"/>
    <w:rsid w:val="00456CE6"/>
    <w:rsid w:val="00456FB4"/>
    <w:rsid w:val="00456FB5"/>
    <w:rsid w:val="004576D8"/>
    <w:rsid w:val="00457EBD"/>
    <w:rsid w:val="00460001"/>
    <w:rsid w:val="0046004E"/>
    <w:rsid w:val="004600CF"/>
    <w:rsid w:val="00460717"/>
    <w:rsid w:val="0046077E"/>
    <w:rsid w:val="00460F2B"/>
    <w:rsid w:val="004610A9"/>
    <w:rsid w:val="004620E9"/>
    <w:rsid w:val="004624CB"/>
    <w:rsid w:val="004626AF"/>
    <w:rsid w:val="0046293B"/>
    <w:rsid w:val="0046296B"/>
    <w:rsid w:val="0046299D"/>
    <w:rsid w:val="00462CC3"/>
    <w:rsid w:val="004636DF"/>
    <w:rsid w:val="00464395"/>
    <w:rsid w:val="004643DD"/>
    <w:rsid w:val="0046497D"/>
    <w:rsid w:val="00464B8F"/>
    <w:rsid w:val="00464CBE"/>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78"/>
    <w:rsid w:val="004728B1"/>
    <w:rsid w:val="00472D74"/>
    <w:rsid w:val="00473253"/>
    <w:rsid w:val="004739B7"/>
    <w:rsid w:val="00473F18"/>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12DA"/>
    <w:rsid w:val="004817FA"/>
    <w:rsid w:val="00481F0B"/>
    <w:rsid w:val="00482425"/>
    <w:rsid w:val="00482443"/>
    <w:rsid w:val="004832B0"/>
    <w:rsid w:val="00483589"/>
    <w:rsid w:val="00483BC1"/>
    <w:rsid w:val="00484A12"/>
    <w:rsid w:val="00484EFA"/>
    <w:rsid w:val="00485CBA"/>
    <w:rsid w:val="004869B6"/>
    <w:rsid w:val="00486E79"/>
    <w:rsid w:val="004872A3"/>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BCF"/>
    <w:rsid w:val="004A5E4E"/>
    <w:rsid w:val="004A6FDD"/>
    <w:rsid w:val="004A7303"/>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F54"/>
    <w:rsid w:val="004B56F0"/>
    <w:rsid w:val="004B63F2"/>
    <w:rsid w:val="004B64CC"/>
    <w:rsid w:val="004B6D56"/>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A32"/>
    <w:rsid w:val="004C7DC2"/>
    <w:rsid w:val="004D035A"/>
    <w:rsid w:val="004D147F"/>
    <w:rsid w:val="004D15D3"/>
    <w:rsid w:val="004D168C"/>
    <w:rsid w:val="004D1D39"/>
    <w:rsid w:val="004D22CD"/>
    <w:rsid w:val="004D29F5"/>
    <w:rsid w:val="004D3039"/>
    <w:rsid w:val="004D3092"/>
    <w:rsid w:val="004D3E4D"/>
    <w:rsid w:val="004D4153"/>
    <w:rsid w:val="004D41DC"/>
    <w:rsid w:val="004D456B"/>
    <w:rsid w:val="004D4596"/>
    <w:rsid w:val="004D4EBE"/>
    <w:rsid w:val="004D569B"/>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6654"/>
    <w:rsid w:val="004E67FC"/>
    <w:rsid w:val="004E6812"/>
    <w:rsid w:val="004E6A29"/>
    <w:rsid w:val="004E6C11"/>
    <w:rsid w:val="004E6C29"/>
    <w:rsid w:val="004E6F7E"/>
    <w:rsid w:val="004E758E"/>
    <w:rsid w:val="004E7F3B"/>
    <w:rsid w:val="004F0135"/>
    <w:rsid w:val="004F043E"/>
    <w:rsid w:val="004F10B4"/>
    <w:rsid w:val="004F271D"/>
    <w:rsid w:val="004F3479"/>
    <w:rsid w:val="004F3D07"/>
    <w:rsid w:val="004F3F03"/>
    <w:rsid w:val="004F3F3E"/>
    <w:rsid w:val="004F4886"/>
    <w:rsid w:val="004F51D8"/>
    <w:rsid w:val="004F598C"/>
    <w:rsid w:val="004F5999"/>
    <w:rsid w:val="004F5E1D"/>
    <w:rsid w:val="004F63D9"/>
    <w:rsid w:val="004F63F2"/>
    <w:rsid w:val="004F65B7"/>
    <w:rsid w:val="004F6802"/>
    <w:rsid w:val="004F6A0C"/>
    <w:rsid w:val="004F6AF1"/>
    <w:rsid w:val="004F6ED1"/>
    <w:rsid w:val="004F76E0"/>
    <w:rsid w:val="004F78A1"/>
    <w:rsid w:val="00500887"/>
    <w:rsid w:val="00500ABC"/>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104B6"/>
    <w:rsid w:val="005105ED"/>
    <w:rsid w:val="00510639"/>
    <w:rsid w:val="0051160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3A8"/>
    <w:rsid w:val="00520AE1"/>
    <w:rsid w:val="00520B78"/>
    <w:rsid w:val="00520CBD"/>
    <w:rsid w:val="00520E4F"/>
    <w:rsid w:val="00520EBA"/>
    <w:rsid w:val="005210C0"/>
    <w:rsid w:val="00522623"/>
    <w:rsid w:val="00522EC5"/>
    <w:rsid w:val="00523628"/>
    <w:rsid w:val="00523EFA"/>
    <w:rsid w:val="005246C5"/>
    <w:rsid w:val="00524820"/>
    <w:rsid w:val="005248D2"/>
    <w:rsid w:val="00524984"/>
    <w:rsid w:val="00525021"/>
    <w:rsid w:val="005250CE"/>
    <w:rsid w:val="005259E7"/>
    <w:rsid w:val="00525A7E"/>
    <w:rsid w:val="00525E79"/>
    <w:rsid w:val="00525EA5"/>
    <w:rsid w:val="0052614B"/>
    <w:rsid w:val="00527327"/>
    <w:rsid w:val="005275B4"/>
    <w:rsid w:val="00527BF9"/>
    <w:rsid w:val="00527E93"/>
    <w:rsid w:val="00530A88"/>
    <w:rsid w:val="00530D64"/>
    <w:rsid w:val="00531006"/>
    <w:rsid w:val="005313A8"/>
    <w:rsid w:val="005323CE"/>
    <w:rsid w:val="005329E3"/>
    <w:rsid w:val="00532C6E"/>
    <w:rsid w:val="0053331B"/>
    <w:rsid w:val="00533975"/>
    <w:rsid w:val="0053433F"/>
    <w:rsid w:val="00534552"/>
    <w:rsid w:val="005349DA"/>
    <w:rsid w:val="0053598A"/>
    <w:rsid w:val="00535A31"/>
    <w:rsid w:val="00536F93"/>
    <w:rsid w:val="005370AB"/>
    <w:rsid w:val="00537367"/>
    <w:rsid w:val="0053771C"/>
    <w:rsid w:val="00540210"/>
    <w:rsid w:val="0054024C"/>
    <w:rsid w:val="00540250"/>
    <w:rsid w:val="00540865"/>
    <w:rsid w:val="005409DA"/>
    <w:rsid w:val="00540F90"/>
    <w:rsid w:val="00541E0F"/>
    <w:rsid w:val="00542457"/>
    <w:rsid w:val="005424BE"/>
    <w:rsid w:val="005427E3"/>
    <w:rsid w:val="00542E8E"/>
    <w:rsid w:val="005432E8"/>
    <w:rsid w:val="005433E0"/>
    <w:rsid w:val="0054362C"/>
    <w:rsid w:val="00543E31"/>
    <w:rsid w:val="00544676"/>
    <w:rsid w:val="00544741"/>
    <w:rsid w:val="005448FB"/>
    <w:rsid w:val="00544BD4"/>
    <w:rsid w:val="00545311"/>
    <w:rsid w:val="005458EB"/>
    <w:rsid w:val="00545FB2"/>
    <w:rsid w:val="00546069"/>
    <w:rsid w:val="00546159"/>
    <w:rsid w:val="00546277"/>
    <w:rsid w:val="0054664D"/>
    <w:rsid w:val="0054752A"/>
    <w:rsid w:val="00547D0F"/>
    <w:rsid w:val="00550178"/>
    <w:rsid w:val="005502B8"/>
    <w:rsid w:val="00550C1F"/>
    <w:rsid w:val="00551324"/>
    <w:rsid w:val="00551326"/>
    <w:rsid w:val="005515C9"/>
    <w:rsid w:val="00552DBD"/>
    <w:rsid w:val="00552E0A"/>
    <w:rsid w:val="00552FB6"/>
    <w:rsid w:val="00553923"/>
    <w:rsid w:val="00553F0A"/>
    <w:rsid w:val="00553FB7"/>
    <w:rsid w:val="00554575"/>
    <w:rsid w:val="00554596"/>
    <w:rsid w:val="00554737"/>
    <w:rsid w:val="00554A31"/>
    <w:rsid w:val="00554B53"/>
    <w:rsid w:val="00554E0E"/>
    <w:rsid w:val="00555002"/>
    <w:rsid w:val="005553A4"/>
    <w:rsid w:val="00555CF9"/>
    <w:rsid w:val="005563A2"/>
    <w:rsid w:val="00556405"/>
    <w:rsid w:val="005579DE"/>
    <w:rsid w:val="00557B77"/>
    <w:rsid w:val="00557D3D"/>
    <w:rsid w:val="00557E19"/>
    <w:rsid w:val="0056037A"/>
    <w:rsid w:val="005605DE"/>
    <w:rsid w:val="005609D2"/>
    <w:rsid w:val="00560E3D"/>
    <w:rsid w:val="0056174E"/>
    <w:rsid w:val="00561A27"/>
    <w:rsid w:val="00561D2D"/>
    <w:rsid w:val="005621EB"/>
    <w:rsid w:val="00562323"/>
    <w:rsid w:val="005625C7"/>
    <w:rsid w:val="005630FB"/>
    <w:rsid w:val="00563C6F"/>
    <w:rsid w:val="00563E5D"/>
    <w:rsid w:val="00564DE6"/>
    <w:rsid w:val="00564F63"/>
    <w:rsid w:val="005653B9"/>
    <w:rsid w:val="0056579E"/>
    <w:rsid w:val="005659B2"/>
    <w:rsid w:val="005663EF"/>
    <w:rsid w:val="00567A7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966"/>
    <w:rsid w:val="00577626"/>
    <w:rsid w:val="00577663"/>
    <w:rsid w:val="00577796"/>
    <w:rsid w:val="00577A79"/>
    <w:rsid w:val="00577BCB"/>
    <w:rsid w:val="00577DBF"/>
    <w:rsid w:val="0058075A"/>
    <w:rsid w:val="00581122"/>
    <w:rsid w:val="005816F4"/>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B57"/>
    <w:rsid w:val="00591F4C"/>
    <w:rsid w:val="005920E6"/>
    <w:rsid w:val="00592588"/>
    <w:rsid w:val="00592F0D"/>
    <w:rsid w:val="00593501"/>
    <w:rsid w:val="00593686"/>
    <w:rsid w:val="00593A32"/>
    <w:rsid w:val="00593B0E"/>
    <w:rsid w:val="005940E4"/>
    <w:rsid w:val="005949C9"/>
    <w:rsid w:val="00595193"/>
    <w:rsid w:val="00596072"/>
    <w:rsid w:val="0059632A"/>
    <w:rsid w:val="005966B0"/>
    <w:rsid w:val="005969BD"/>
    <w:rsid w:val="005969E7"/>
    <w:rsid w:val="005973D2"/>
    <w:rsid w:val="005A04DF"/>
    <w:rsid w:val="005A0785"/>
    <w:rsid w:val="005A0CAF"/>
    <w:rsid w:val="005A0DDE"/>
    <w:rsid w:val="005A1E1F"/>
    <w:rsid w:val="005A21E5"/>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E8C"/>
    <w:rsid w:val="005A7F40"/>
    <w:rsid w:val="005B0054"/>
    <w:rsid w:val="005B0F27"/>
    <w:rsid w:val="005B1650"/>
    <w:rsid w:val="005B1763"/>
    <w:rsid w:val="005B1AA8"/>
    <w:rsid w:val="005B1B5A"/>
    <w:rsid w:val="005B21B0"/>
    <w:rsid w:val="005B23E8"/>
    <w:rsid w:val="005B2B47"/>
    <w:rsid w:val="005B302A"/>
    <w:rsid w:val="005B3E0F"/>
    <w:rsid w:val="005B3EDA"/>
    <w:rsid w:val="005B47EA"/>
    <w:rsid w:val="005B4975"/>
    <w:rsid w:val="005B5208"/>
    <w:rsid w:val="005B54C9"/>
    <w:rsid w:val="005B558B"/>
    <w:rsid w:val="005B574B"/>
    <w:rsid w:val="005B5D1A"/>
    <w:rsid w:val="005B6136"/>
    <w:rsid w:val="005B62AA"/>
    <w:rsid w:val="005B6432"/>
    <w:rsid w:val="005B6C58"/>
    <w:rsid w:val="005B6E0E"/>
    <w:rsid w:val="005B7565"/>
    <w:rsid w:val="005B7BDD"/>
    <w:rsid w:val="005B7BF9"/>
    <w:rsid w:val="005B7EB7"/>
    <w:rsid w:val="005C04B0"/>
    <w:rsid w:val="005C0F10"/>
    <w:rsid w:val="005C0FD5"/>
    <w:rsid w:val="005C128E"/>
    <w:rsid w:val="005C1CF9"/>
    <w:rsid w:val="005C1F82"/>
    <w:rsid w:val="005C250D"/>
    <w:rsid w:val="005C277A"/>
    <w:rsid w:val="005C27E8"/>
    <w:rsid w:val="005C2B9F"/>
    <w:rsid w:val="005C2BDE"/>
    <w:rsid w:val="005C2E83"/>
    <w:rsid w:val="005C2F4A"/>
    <w:rsid w:val="005C306D"/>
    <w:rsid w:val="005C3312"/>
    <w:rsid w:val="005C34EF"/>
    <w:rsid w:val="005C4A84"/>
    <w:rsid w:val="005C4F81"/>
    <w:rsid w:val="005C51F6"/>
    <w:rsid w:val="005C5A04"/>
    <w:rsid w:val="005C5E8B"/>
    <w:rsid w:val="005C622F"/>
    <w:rsid w:val="005C62A7"/>
    <w:rsid w:val="005C6A51"/>
    <w:rsid w:val="005C738F"/>
    <w:rsid w:val="005C7596"/>
    <w:rsid w:val="005D004C"/>
    <w:rsid w:val="005D0482"/>
    <w:rsid w:val="005D068C"/>
    <w:rsid w:val="005D0D08"/>
    <w:rsid w:val="005D1079"/>
    <w:rsid w:val="005D12C6"/>
    <w:rsid w:val="005D136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13"/>
    <w:rsid w:val="005D6B98"/>
    <w:rsid w:val="005D6C5A"/>
    <w:rsid w:val="005D7480"/>
    <w:rsid w:val="005D7D19"/>
    <w:rsid w:val="005E01AD"/>
    <w:rsid w:val="005E066B"/>
    <w:rsid w:val="005E0D91"/>
    <w:rsid w:val="005E1556"/>
    <w:rsid w:val="005E24AD"/>
    <w:rsid w:val="005E2F48"/>
    <w:rsid w:val="005E2FFF"/>
    <w:rsid w:val="005E379C"/>
    <w:rsid w:val="005E3BBD"/>
    <w:rsid w:val="005E3CBF"/>
    <w:rsid w:val="005E3E67"/>
    <w:rsid w:val="005E3F04"/>
    <w:rsid w:val="005E3F2E"/>
    <w:rsid w:val="005E4230"/>
    <w:rsid w:val="005E44D1"/>
    <w:rsid w:val="005E49F9"/>
    <w:rsid w:val="005E4E25"/>
    <w:rsid w:val="005E5070"/>
    <w:rsid w:val="005E5F72"/>
    <w:rsid w:val="005E6084"/>
    <w:rsid w:val="005E6493"/>
    <w:rsid w:val="005E66C5"/>
    <w:rsid w:val="005E6C06"/>
    <w:rsid w:val="005E70A1"/>
    <w:rsid w:val="005E70D8"/>
    <w:rsid w:val="005E73AB"/>
    <w:rsid w:val="005E7545"/>
    <w:rsid w:val="005E781E"/>
    <w:rsid w:val="005E7AC2"/>
    <w:rsid w:val="005E7DF4"/>
    <w:rsid w:val="005F2591"/>
    <w:rsid w:val="005F276C"/>
    <w:rsid w:val="005F2C2A"/>
    <w:rsid w:val="005F348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A7F"/>
    <w:rsid w:val="00600ACC"/>
    <w:rsid w:val="0060183D"/>
    <w:rsid w:val="00601C4B"/>
    <w:rsid w:val="00601D15"/>
    <w:rsid w:val="00601F56"/>
    <w:rsid w:val="00602821"/>
    <w:rsid w:val="006030AA"/>
    <w:rsid w:val="00603AB4"/>
    <w:rsid w:val="00603B26"/>
    <w:rsid w:val="00603B4D"/>
    <w:rsid w:val="00603FFF"/>
    <w:rsid w:val="006049FC"/>
    <w:rsid w:val="006051F8"/>
    <w:rsid w:val="006056E7"/>
    <w:rsid w:val="006058DD"/>
    <w:rsid w:val="00605FD1"/>
    <w:rsid w:val="00606DDD"/>
    <w:rsid w:val="006075A0"/>
    <w:rsid w:val="00607674"/>
    <w:rsid w:val="006077C9"/>
    <w:rsid w:val="0061093C"/>
    <w:rsid w:val="006116CC"/>
    <w:rsid w:val="00611B0A"/>
    <w:rsid w:val="00611CB0"/>
    <w:rsid w:val="00611E18"/>
    <w:rsid w:val="006133BC"/>
    <w:rsid w:val="006139B5"/>
    <w:rsid w:val="00613AEC"/>
    <w:rsid w:val="006141AB"/>
    <w:rsid w:val="006144C1"/>
    <w:rsid w:val="00614C4D"/>
    <w:rsid w:val="00614F64"/>
    <w:rsid w:val="00615639"/>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603B"/>
    <w:rsid w:val="0062603D"/>
    <w:rsid w:val="0062685C"/>
    <w:rsid w:val="00626902"/>
    <w:rsid w:val="006270EF"/>
    <w:rsid w:val="00627A2B"/>
    <w:rsid w:val="00627DF6"/>
    <w:rsid w:val="00630116"/>
    <w:rsid w:val="00630418"/>
    <w:rsid w:val="0063066A"/>
    <w:rsid w:val="00630DF0"/>
    <w:rsid w:val="006311B9"/>
    <w:rsid w:val="006317D4"/>
    <w:rsid w:val="00631E03"/>
    <w:rsid w:val="006323F9"/>
    <w:rsid w:val="00632934"/>
    <w:rsid w:val="006329AF"/>
    <w:rsid w:val="00632A08"/>
    <w:rsid w:val="00632E7B"/>
    <w:rsid w:val="00633102"/>
    <w:rsid w:val="006332AA"/>
    <w:rsid w:val="006335A5"/>
    <w:rsid w:val="00633990"/>
    <w:rsid w:val="00633C1E"/>
    <w:rsid w:val="00633FF7"/>
    <w:rsid w:val="00634104"/>
    <w:rsid w:val="006342EB"/>
    <w:rsid w:val="00634618"/>
    <w:rsid w:val="00634937"/>
    <w:rsid w:val="0063493A"/>
    <w:rsid w:val="00635D98"/>
    <w:rsid w:val="006360AF"/>
    <w:rsid w:val="00636849"/>
    <w:rsid w:val="00636ABD"/>
    <w:rsid w:val="0063722B"/>
    <w:rsid w:val="006372DA"/>
    <w:rsid w:val="00637F6C"/>
    <w:rsid w:val="00637FAE"/>
    <w:rsid w:val="0064013F"/>
    <w:rsid w:val="006418C6"/>
    <w:rsid w:val="00641AFD"/>
    <w:rsid w:val="00641B4E"/>
    <w:rsid w:val="00641C5A"/>
    <w:rsid w:val="00641D3C"/>
    <w:rsid w:val="00642338"/>
    <w:rsid w:val="00643160"/>
    <w:rsid w:val="00643CA6"/>
    <w:rsid w:val="00643DF7"/>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AD1"/>
    <w:rsid w:val="0065544A"/>
    <w:rsid w:val="00655557"/>
    <w:rsid w:val="00655F1D"/>
    <w:rsid w:val="00656967"/>
    <w:rsid w:val="00656C0F"/>
    <w:rsid w:val="00656F55"/>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ED6"/>
    <w:rsid w:val="006648B8"/>
    <w:rsid w:val="00665C73"/>
    <w:rsid w:val="006666B7"/>
    <w:rsid w:val="00666D3B"/>
    <w:rsid w:val="00667B3B"/>
    <w:rsid w:val="00667BEC"/>
    <w:rsid w:val="00667CED"/>
    <w:rsid w:val="00670DF2"/>
    <w:rsid w:val="00670F9D"/>
    <w:rsid w:val="00671A86"/>
    <w:rsid w:val="00671B0C"/>
    <w:rsid w:val="0067243A"/>
    <w:rsid w:val="006726FD"/>
    <w:rsid w:val="006727A9"/>
    <w:rsid w:val="00673DF7"/>
    <w:rsid w:val="006748C9"/>
    <w:rsid w:val="00674AC1"/>
    <w:rsid w:val="00674B0F"/>
    <w:rsid w:val="00674DDB"/>
    <w:rsid w:val="00674FC2"/>
    <w:rsid w:val="00675107"/>
    <w:rsid w:val="0067545A"/>
    <w:rsid w:val="00675AF8"/>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38B0"/>
    <w:rsid w:val="00683CB2"/>
    <w:rsid w:val="00684CA8"/>
    <w:rsid w:val="00684F50"/>
    <w:rsid w:val="006851F9"/>
    <w:rsid w:val="006856BA"/>
    <w:rsid w:val="00685963"/>
    <w:rsid w:val="00685D34"/>
    <w:rsid w:val="006866B0"/>
    <w:rsid w:val="00686F3B"/>
    <w:rsid w:val="00687379"/>
    <w:rsid w:val="00687A43"/>
    <w:rsid w:val="0069006D"/>
    <w:rsid w:val="006900B6"/>
    <w:rsid w:val="00690225"/>
    <w:rsid w:val="00690239"/>
    <w:rsid w:val="00690D82"/>
    <w:rsid w:val="0069188A"/>
    <w:rsid w:val="00692108"/>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18A0"/>
    <w:rsid w:val="006A1EAE"/>
    <w:rsid w:val="006A1F82"/>
    <w:rsid w:val="006A2A22"/>
    <w:rsid w:val="006A367D"/>
    <w:rsid w:val="006A4346"/>
    <w:rsid w:val="006A4CE3"/>
    <w:rsid w:val="006A4F58"/>
    <w:rsid w:val="006A5724"/>
    <w:rsid w:val="006A5C30"/>
    <w:rsid w:val="006A5F8C"/>
    <w:rsid w:val="006A6035"/>
    <w:rsid w:val="006A626C"/>
    <w:rsid w:val="006A6583"/>
    <w:rsid w:val="006A6876"/>
    <w:rsid w:val="006A6BC7"/>
    <w:rsid w:val="006A6F41"/>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A07"/>
    <w:rsid w:val="006C0C11"/>
    <w:rsid w:val="006C1260"/>
    <w:rsid w:val="006C150A"/>
    <w:rsid w:val="006C1AFE"/>
    <w:rsid w:val="006C1C8C"/>
    <w:rsid w:val="006C1DA5"/>
    <w:rsid w:val="006C204C"/>
    <w:rsid w:val="006C2600"/>
    <w:rsid w:val="006C269F"/>
    <w:rsid w:val="006C2A1F"/>
    <w:rsid w:val="006C2A4F"/>
    <w:rsid w:val="006C2B54"/>
    <w:rsid w:val="006C3159"/>
    <w:rsid w:val="006C3CF2"/>
    <w:rsid w:val="006C3E55"/>
    <w:rsid w:val="006C4909"/>
    <w:rsid w:val="006C49C2"/>
    <w:rsid w:val="006C4A71"/>
    <w:rsid w:val="006C4F4A"/>
    <w:rsid w:val="006C5658"/>
    <w:rsid w:val="006C5731"/>
    <w:rsid w:val="006C58CB"/>
    <w:rsid w:val="006C60DF"/>
    <w:rsid w:val="006C6239"/>
    <w:rsid w:val="006C6598"/>
    <w:rsid w:val="006C6B45"/>
    <w:rsid w:val="006C7A2D"/>
    <w:rsid w:val="006C7CAF"/>
    <w:rsid w:val="006D0298"/>
    <w:rsid w:val="006D0459"/>
    <w:rsid w:val="006D0D87"/>
    <w:rsid w:val="006D0E28"/>
    <w:rsid w:val="006D1285"/>
    <w:rsid w:val="006D18AF"/>
    <w:rsid w:val="006D1CF9"/>
    <w:rsid w:val="006D22F5"/>
    <w:rsid w:val="006D2825"/>
    <w:rsid w:val="006D32BE"/>
    <w:rsid w:val="006D4096"/>
    <w:rsid w:val="006D5292"/>
    <w:rsid w:val="006D5B46"/>
    <w:rsid w:val="006D5DE9"/>
    <w:rsid w:val="006D6391"/>
    <w:rsid w:val="006D670F"/>
    <w:rsid w:val="006D6745"/>
    <w:rsid w:val="006D6B2A"/>
    <w:rsid w:val="006D7278"/>
    <w:rsid w:val="006D72C8"/>
    <w:rsid w:val="006E02C4"/>
    <w:rsid w:val="006E0F1B"/>
    <w:rsid w:val="006E107A"/>
    <w:rsid w:val="006E1162"/>
    <w:rsid w:val="006E2715"/>
    <w:rsid w:val="006E3837"/>
    <w:rsid w:val="006E3A05"/>
    <w:rsid w:val="006E3CD0"/>
    <w:rsid w:val="006E3FFA"/>
    <w:rsid w:val="006E443C"/>
    <w:rsid w:val="006E47D5"/>
    <w:rsid w:val="006E5653"/>
    <w:rsid w:val="006E5927"/>
    <w:rsid w:val="006E5E69"/>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560"/>
    <w:rsid w:val="00702968"/>
    <w:rsid w:val="00702C16"/>
    <w:rsid w:val="0070332C"/>
    <w:rsid w:val="007038D9"/>
    <w:rsid w:val="00703F53"/>
    <w:rsid w:val="007043C3"/>
    <w:rsid w:val="0070451F"/>
    <w:rsid w:val="007053EB"/>
    <w:rsid w:val="00705A8C"/>
    <w:rsid w:val="00705C36"/>
    <w:rsid w:val="00705D0D"/>
    <w:rsid w:val="00705E3C"/>
    <w:rsid w:val="00706015"/>
    <w:rsid w:val="00706FA1"/>
    <w:rsid w:val="0070720A"/>
    <w:rsid w:val="007076DE"/>
    <w:rsid w:val="00707883"/>
    <w:rsid w:val="007106DF"/>
    <w:rsid w:val="007107EA"/>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D66"/>
    <w:rsid w:val="00722FC9"/>
    <w:rsid w:val="0072346A"/>
    <w:rsid w:val="00723DFC"/>
    <w:rsid w:val="007242D1"/>
    <w:rsid w:val="00725827"/>
    <w:rsid w:val="00725E9B"/>
    <w:rsid w:val="0072604E"/>
    <w:rsid w:val="0072616C"/>
    <w:rsid w:val="00726193"/>
    <w:rsid w:val="00726579"/>
    <w:rsid w:val="007268F7"/>
    <w:rsid w:val="00726EFC"/>
    <w:rsid w:val="00727660"/>
    <w:rsid w:val="007304D8"/>
    <w:rsid w:val="00730ADE"/>
    <w:rsid w:val="00730C27"/>
    <w:rsid w:val="00730D01"/>
    <w:rsid w:val="007313C4"/>
    <w:rsid w:val="0073196C"/>
    <w:rsid w:val="00731A36"/>
    <w:rsid w:val="00731C53"/>
    <w:rsid w:val="00731C7F"/>
    <w:rsid w:val="00731F57"/>
    <w:rsid w:val="00732569"/>
    <w:rsid w:val="00732894"/>
    <w:rsid w:val="00733007"/>
    <w:rsid w:val="00733756"/>
    <w:rsid w:val="007342B1"/>
    <w:rsid w:val="00735127"/>
    <w:rsid w:val="00735137"/>
    <w:rsid w:val="00735645"/>
    <w:rsid w:val="00735D03"/>
    <w:rsid w:val="00735E6F"/>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5BA9"/>
    <w:rsid w:val="00745FA6"/>
    <w:rsid w:val="0074611F"/>
    <w:rsid w:val="00747121"/>
    <w:rsid w:val="007472AD"/>
    <w:rsid w:val="007472F4"/>
    <w:rsid w:val="00747800"/>
    <w:rsid w:val="0075055D"/>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D91"/>
    <w:rsid w:val="00757F81"/>
    <w:rsid w:val="007604A7"/>
    <w:rsid w:val="00760FA1"/>
    <w:rsid w:val="00761076"/>
    <w:rsid w:val="00761453"/>
    <w:rsid w:val="00761F36"/>
    <w:rsid w:val="00762612"/>
    <w:rsid w:val="00762C16"/>
    <w:rsid w:val="00762DBC"/>
    <w:rsid w:val="00762E43"/>
    <w:rsid w:val="00763284"/>
    <w:rsid w:val="00763AB2"/>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E53"/>
    <w:rsid w:val="00775E5E"/>
    <w:rsid w:val="007760B3"/>
    <w:rsid w:val="00776AC4"/>
    <w:rsid w:val="00776C00"/>
    <w:rsid w:val="00776DB9"/>
    <w:rsid w:val="00777199"/>
    <w:rsid w:val="007771D0"/>
    <w:rsid w:val="00777DDD"/>
    <w:rsid w:val="00777FEC"/>
    <w:rsid w:val="0078030C"/>
    <w:rsid w:val="00780604"/>
    <w:rsid w:val="00780648"/>
    <w:rsid w:val="00780787"/>
    <w:rsid w:val="00780B43"/>
    <w:rsid w:val="00780F7F"/>
    <w:rsid w:val="00781104"/>
    <w:rsid w:val="007815EC"/>
    <w:rsid w:val="00781645"/>
    <w:rsid w:val="00781C66"/>
    <w:rsid w:val="00781F2D"/>
    <w:rsid w:val="00782106"/>
    <w:rsid w:val="007821B3"/>
    <w:rsid w:val="007828BB"/>
    <w:rsid w:val="00782A39"/>
    <w:rsid w:val="00782C56"/>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90AA7"/>
    <w:rsid w:val="00791190"/>
    <w:rsid w:val="00791DAC"/>
    <w:rsid w:val="007922C0"/>
    <w:rsid w:val="007924AD"/>
    <w:rsid w:val="00792CE7"/>
    <w:rsid w:val="00793658"/>
    <w:rsid w:val="00794022"/>
    <w:rsid w:val="00794D9D"/>
    <w:rsid w:val="00795C4B"/>
    <w:rsid w:val="00796951"/>
    <w:rsid w:val="007978DF"/>
    <w:rsid w:val="00797CFF"/>
    <w:rsid w:val="00797F41"/>
    <w:rsid w:val="007A0496"/>
    <w:rsid w:val="007A06CF"/>
    <w:rsid w:val="007A1365"/>
    <w:rsid w:val="007A1B8F"/>
    <w:rsid w:val="007A1C18"/>
    <w:rsid w:val="007A1C1F"/>
    <w:rsid w:val="007A2458"/>
    <w:rsid w:val="007A29DE"/>
    <w:rsid w:val="007A2F03"/>
    <w:rsid w:val="007A2F61"/>
    <w:rsid w:val="007A381B"/>
    <w:rsid w:val="007A3908"/>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D2"/>
    <w:rsid w:val="007B22EA"/>
    <w:rsid w:val="007B23C1"/>
    <w:rsid w:val="007B2AD8"/>
    <w:rsid w:val="007B2B2B"/>
    <w:rsid w:val="007B2C53"/>
    <w:rsid w:val="007B3024"/>
    <w:rsid w:val="007B38DF"/>
    <w:rsid w:val="007B38E0"/>
    <w:rsid w:val="007B39EE"/>
    <w:rsid w:val="007B3CD3"/>
    <w:rsid w:val="007B3DCA"/>
    <w:rsid w:val="007B3E99"/>
    <w:rsid w:val="007B3EB3"/>
    <w:rsid w:val="007B47EC"/>
    <w:rsid w:val="007B48BB"/>
    <w:rsid w:val="007B5361"/>
    <w:rsid w:val="007B54F3"/>
    <w:rsid w:val="007B5B8D"/>
    <w:rsid w:val="007B5F23"/>
    <w:rsid w:val="007B64B8"/>
    <w:rsid w:val="007B6E41"/>
    <w:rsid w:val="007B6E66"/>
    <w:rsid w:val="007B73F2"/>
    <w:rsid w:val="007C0666"/>
    <w:rsid w:val="007C0901"/>
    <w:rsid w:val="007C09ED"/>
    <w:rsid w:val="007C0B72"/>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746A"/>
    <w:rsid w:val="007C79EE"/>
    <w:rsid w:val="007D07DB"/>
    <w:rsid w:val="007D085F"/>
    <w:rsid w:val="007D0C5F"/>
    <w:rsid w:val="007D0D09"/>
    <w:rsid w:val="007D0D86"/>
    <w:rsid w:val="007D12A3"/>
    <w:rsid w:val="007D1438"/>
    <w:rsid w:val="007D2703"/>
    <w:rsid w:val="007D2705"/>
    <w:rsid w:val="007D2881"/>
    <w:rsid w:val="007D293D"/>
    <w:rsid w:val="007D4960"/>
    <w:rsid w:val="007D4AF5"/>
    <w:rsid w:val="007D4DA6"/>
    <w:rsid w:val="007D5418"/>
    <w:rsid w:val="007D69B3"/>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1B5"/>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61"/>
    <w:rsid w:val="008006C1"/>
    <w:rsid w:val="008007C5"/>
    <w:rsid w:val="00800D84"/>
    <w:rsid w:val="00801209"/>
    <w:rsid w:val="00801359"/>
    <w:rsid w:val="00801377"/>
    <w:rsid w:val="008013DF"/>
    <w:rsid w:val="008013EF"/>
    <w:rsid w:val="00801CE1"/>
    <w:rsid w:val="00802314"/>
    <w:rsid w:val="0080237D"/>
    <w:rsid w:val="00802964"/>
    <w:rsid w:val="00802FBB"/>
    <w:rsid w:val="0080315A"/>
    <w:rsid w:val="008035D4"/>
    <w:rsid w:val="00803D60"/>
    <w:rsid w:val="00803D9C"/>
    <w:rsid w:val="00803F0E"/>
    <w:rsid w:val="00805933"/>
    <w:rsid w:val="00805A19"/>
    <w:rsid w:val="00805DC7"/>
    <w:rsid w:val="00806AE0"/>
    <w:rsid w:val="00806EDB"/>
    <w:rsid w:val="008079B0"/>
    <w:rsid w:val="00810BF0"/>
    <w:rsid w:val="00811DD0"/>
    <w:rsid w:val="0081203C"/>
    <w:rsid w:val="0081229D"/>
    <w:rsid w:val="00812B59"/>
    <w:rsid w:val="00813741"/>
    <w:rsid w:val="00813746"/>
    <w:rsid w:val="00814237"/>
    <w:rsid w:val="00814F99"/>
    <w:rsid w:val="00815918"/>
    <w:rsid w:val="008159AB"/>
    <w:rsid w:val="00815BD1"/>
    <w:rsid w:val="00815EA9"/>
    <w:rsid w:val="008169F3"/>
    <w:rsid w:val="008174F3"/>
    <w:rsid w:val="00817A67"/>
    <w:rsid w:val="00817FF8"/>
    <w:rsid w:val="00820401"/>
    <w:rsid w:val="00820497"/>
    <w:rsid w:val="008208BE"/>
    <w:rsid w:val="00820B48"/>
    <w:rsid w:val="00820DE3"/>
    <w:rsid w:val="00821190"/>
    <w:rsid w:val="00821668"/>
    <w:rsid w:val="008216A1"/>
    <w:rsid w:val="00821928"/>
    <w:rsid w:val="008225C1"/>
    <w:rsid w:val="008225D9"/>
    <w:rsid w:val="00822D8B"/>
    <w:rsid w:val="00823343"/>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40B"/>
    <w:rsid w:val="008316D0"/>
    <w:rsid w:val="00831D67"/>
    <w:rsid w:val="00832461"/>
    <w:rsid w:val="0083278B"/>
    <w:rsid w:val="00832791"/>
    <w:rsid w:val="00832E66"/>
    <w:rsid w:val="0083363A"/>
    <w:rsid w:val="00833B70"/>
    <w:rsid w:val="00833D6C"/>
    <w:rsid w:val="008341F2"/>
    <w:rsid w:val="00834395"/>
    <w:rsid w:val="008346D0"/>
    <w:rsid w:val="00834BDB"/>
    <w:rsid w:val="00834FF1"/>
    <w:rsid w:val="008350E8"/>
    <w:rsid w:val="0083516F"/>
    <w:rsid w:val="0083584F"/>
    <w:rsid w:val="00835852"/>
    <w:rsid w:val="00835D0F"/>
    <w:rsid w:val="00836358"/>
    <w:rsid w:val="00836372"/>
    <w:rsid w:val="008364E6"/>
    <w:rsid w:val="00836794"/>
    <w:rsid w:val="00836DE0"/>
    <w:rsid w:val="00836E94"/>
    <w:rsid w:val="00837CA8"/>
    <w:rsid w:val="00837E5F"/>
    <w:rsid w:val="00840546"/>
    <w:rsid w:val="00840661"/>
    <w:rsid w:val="008415F6"/>
    <w:rsid w:val="00841951"/>
    <w:rsid w:val="00841B0C"/>
    <w:rsid w:val="00842318"/>
    <w:rsid w:val="00842840"/>
    <w:rsid w:val="00843724"/>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AD"/>
    <w:rsid w:val="00851D83"/>
    <w:rsid w:val="00852AE5"/>
    <w:rsid w:val="008542BE"/>
    <w:rsid w:val="0085441E"/>
    <w:rsid w:val="00854D04"/>
    <w:rsid w:val="00855193"/>
    <w:rsid w:val="0085526B"/>
    <w:rsid w:val="0085527B"/>
    <w:rsid w:val="00855AE0"/>
    <w:rsid w:val="00855EF3"/>
    <w:rsid w:val="00855FFE"/>
    <w:rsid w:val="0085608B"/>
    <w:rsid w:val="008560B1"/>
    <w:rsid w:val="0085638F"/>
    <w:rsid w:val="008566C7"/>
    <w:rsid w:val="00856831"/>
    <w:rsid w:val="00856D1F"/>
    <w:rsid w:val="00856F2C"/>
    <w:rsid w:val="00857329"/>
    <w:rsid w:val="00857981"/>
    <w:rsid w:val="00860809"/>
    <w:rsid w:val="00860831"/>
    <w:rsid w:val="008609BB"/>
    <w:rsid w:val="008613ED"/>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C88"/>
    <w:rsid w:val="00870EF2"/>
    <w:rsid w:val="00871B77"/>
    <w:rsid w:val="00871F27"/>
    <w:rsid w:val="00871FC7"/>
    <w:rsid w:val="0087227E"/>
    <w:rsid w:val="008723F7"/>
    <w:rsid w:val="00873E3A"/>
    <w:rsid w:val="00873E54"/>
    <w:rsid w:val="008742E8"/>
    <w:rsid w:val="008744D7"/>
    <w:rsid w:val="008747CC"/>
    <w:rsid w:val="008748DB"/>
    <w:rsid w:val="00874D72"/>
    <w:rsid w:val="0087518C"/>
    <w:rsid w:val="008755B1"/>
    <w:rsid w:val="00875AE3"/>
    <w:rsid w:val="00875B96"/>
    <w:rsid w:val="00875E57"/>
    <w:rsid w:val="00875EEF"/>
    <w:rsid w:val="008765AB"/>
    <w:rsid w:val="00876C6A"/>
    <w:rsid w:val="00876E52"/>
    <w:rsid w:val="00877393"/>
    <w:rsid w:val="0087769F"/>
    <w:rsid w:val="00880D43"/>
    <w:rsid w:val="00881392"/>
    <w:rsid w:val="00881B69"/>
    <w:rsid w:val="00882FD5"/>
    <w:rsid w:val="00883425"/>
    <w:rsid w:val="00885474"/>
    <w:rsid w:val="008858DB"/>
    <w:rsid w:val="0088591A"/>
    <w:rsid w:val="00885D3C"/>
    <w:rsid w:val="0088615A"/>
    <w:rsid w:val="008866C3"/>
    <w:rsid w:val="008868E7"/>
    <w:rsid w:val="00886BB6"/>
    <w:rsid w:val="00886F8C"/>
    <w:rsid w:val="00887064"/>
    <w:rsid w:val="008875F3"/>
    <w:rsid w:val="00887666"/>
    <w:rsid w:val="008902DF"/>
    <w:rsid w:val="008908D9"/>
    <w:rsid w:val="00890F46"/>
    <w:rsid w:val="0089108F"/>
    <w:rsid w:val="0089116C"/>
    <w:rsid w:val="0089159F"/>
    <w:rsid w:val="008918F8"/>
    <w:rsid w:val="00892166"/>
    <w:rsid w:val="00892415"/>
    <w:rsid w:val="00892692"/>
    <w:rsid w:val="008926A6"/>
    <w:rsid w:val="00892C50"/>
    <w:rsid w:val="00893166"/>
    <w:rsid w:val="00893987"/>
    <w:rsid w:val="0089408D"/>
    <w:rsid w:val="008957E2"/>
    <w:rsid w:val="00895D39"/>
    <w:rsid w:val="00896205"/>
    <w:rsid w:val="00896CC9"/>
    <w:rsid w:val="00896FC0"/>
    <w:rsid w:val="0089760B"/>
    <w:rsid w:val="00897676"/>
    <w:rsid w:val="008A00C0"/>
    <w:rsid w:val="008A078B"/>
    <w:rsid w:val="008A1227"/>
    <w:rsid w:val="008A12F3"/>
    <w:rsid w:val="008A1B07"/>
    <w:rsid w:val="008A1E03"/>
    <w:rsid w:val="008A1E10"/>
    <w:rsid w:val="008A1E9A"/>
    <w:rsid w:val="008A1EAB"/>
    <w:rsid w:val="008A1FFA"/>
    <w:rsid w:val="008A2112"/>
    <w:rsid w:val="008A2592"/>
    <w:rsid w:val="008A360E"/>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724"/>
    <w:rsid w:val="008B2C3B"/>
    <w:rsid w:val="008B2F27"/>
    <w:rsid w:val="008B322C"/>
    <w:rsid w:val="008B32EE"/>
    <w:rsid w:val="008B3883"/>
    <w:rsid w:val="008B396B"/>
    <w:rsid w:val="008B3B09"/>
    <w:rsid w:val="008B4148"/>
    <w:rsid w:val="008B43BA"/>
    <w:rsid w:val="008B48B1"/>
    <w:rsid w:val="008B50DA"/>
    <w:rsid w:val="008B708E"/>
    <w:rsid w:val="008B71A8"/>
    <w:rsid w:val="008B7247"/>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2502"/>
    <w:rsid w:val="008D2710"/>
    <w:rsid w:val="008D2E40"/>
    <w:rsid w:val="008D2EF6"/>
    <w:rsid w:val="008D360E"/>
    <w:rsid w:val="008D3786"/>
    <w:rsid w:val="008D3874"/>
    <w:rsid w:val="008D3AF6"/>
    <w:rsid w:val="008D3FF0"/>
    <w:rsid w:val="008D4635"/>
    <w:rsid w:val="008D4A62"/>
    <w:rsid w:val="008D4A8C"/>
    <w:rsid w:val="008D4DA7"/>
    <w:rsid w:val="008D55FE"/>
    <w:rsid w:val="008D5751"/>
    <w:rsid w:val="008D5A12"/>
    <w:rsid w:val="008D5A17"/>
    <w:rsid w:val="008D5BDE"/>
    <w:rsid w:val="008D67EF"/>
    <w:rsid w:val="008D69C5"/>
    <w:rsid w:val="008D6B62"/>
    <w:rsid w:val="008D712D"/>
    <w:rsid w:val="008D7271"/>
    <w:rsid w:val="008D743C"/>
    <w:rsid w:val="008D7B7E"/>
    <w:rsid w:val="008D7D13"/>
    <w:rsid w:val="008E037F"/>
    <w:rsid w:val="008E069A"/>
    <w:rsid w:val="008E0DB0"/>
    <w:rsid w:val="008E1348"/>
    <w:rsid w:val="008E19FA"/>
    <w:rsid w:val="008E1B99"/>
    <w:rsid w:val="008E27BA"/>
    <w:rsid w:val="008E2CC5"/>
    <w:rsid w:val="008E3151"/>
    <w:rsid w:val="008E3829"/>
    <w:rsid w:val="008E3C04"/>
    <w:rsid w:val="008E3E8E"/>
    <w:rsid w:val="008E45EA"/>
    <w:rsid w:val="008E6172"/>
    <w:rsid w:val="008E69A3"/>
    <w:rsid w:val="008E7419"/>
    <w:rsid w:val="008E7628"/>
    <w:rsid w:val="008E7771"/>
    <w:rsid w:val="008E7A94"/>
    <w:rsid w:val="008F0357"/>
    <w:rsid w:val="008F0B30"/>
    <w:rsid w:val="008F147F"/>
    <w:rsid w:val="008F15D0"/>
    <w:rsid w:val="008F1F67"/>
    <w:rsid w:val="008F2353"/>
    <w:rsid w:val="008F33E5"/>
    <w:rsid w:val="008F3BD2"/>
    <w:rsid w:val="008F40B8"/>
    <w:rsid w:val="008F530F"/>
    <w:rsid w:val="008F5DC9"/>
    <w:rsid w:val="008F61CE"/>
    <w:rsid w:val="008F6235"/>
    <w:rsid w:val="008F6D4D"/>
    <w:rsid w:val="008F71E4"/>
    <w:rsid w:val="008F7265"/>
    <w:rsid w:val="008F72A4"/>
    <w:rsid w:val="008F7A2E"/>
    <w:rsid w:val="009002AE"/>
    <w:rsid w:val="0090147D"/>
    <w:rsid w:val="009017F3"/>
    <w:rsid w:val="00901F37"/>
    <w:rsid w:val="00902615"/>
    <w:rsid w:val="00903481"/>
    <w:rsid w:val="009035E8"/>
    <w:rsid w:val="00903671"/>
    <w:rsid w:val="00903719"/>
    <w:rsid w:val="009037E2"/>
    <w:rsid w:val="00904A2C"/>
    <w:rsid w:val="009050A4"/>
    <w:rsid w:val="00905508"/>
    <w:rsid w:val="009062FD"/>
    <w:rsid w:val="00906A58"/>
    <w:rsid w:val="00906AC3"/>
    <w:rsid w:val="00906FE0"/>
    <w:rsid w:val="00907289"/>
    <w:rsid w:val="00907935"/>
    <w:rsid w:val="00907F03"/>
    <w:rsid w:val="00910013"/>
    <w:rsid w:val="00910763"/>
    <w:rsid w:val="009108F7"/>
    <w:rsid w:val="00910D6A"/>
    <w:rsid w:val="00911039"/>
    <w:rsid w:val="009110A0"/>
    <w:rsid w:val="00911628"/>
    <w:rsid w:val="00911739"/>
    <w:rsid w:val="0091186A"/>
    <w:rsid w:val="009129A9"/>
    <w:rsid w:val="00912C6D"/>
    <w:rsid w:val="00913AC3"/>
    <w:rsid w:val="00913BC8"/>
    <w:rsid w:val="00914CBC"/>
    <w:rsid w:val="0091538E"/>
    <w:rsid w:val="00915422"/>
    <w:rsid w:val="009158B5"/>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215"/>
    <w:rsid w:val="00922796"/>
    <w:rsid w:val="009228FD"/>
    <w:rsid w:val="009247C2"/>
    <w:rsid w:val="00924B1F"/>
    <w:rsid w:val="00924E8B"/>
    <w:rsid w:val="00924FED"/>
    <w:rsid w:val="009256CF"/>
    <w:rsid w:val="00926102"/>
    <w:rsid w:val="009264CC"/>
    <w:rsid w:val="00926863"/>
    <w:rsid w:val="00926CAD"/>
    <w:rsid w:val="0092789D"/>
    <w:rsid w:val="00927E2A"/>
    <w:rsid w:val="00930590"/>
    <w:rsid w:val="00930676"/>
    <w:rsid w:val="00930B2D"/>
    <w:rsid w:val="00931202"/>
    <w:rsid w:val="0093161D"/>
    <w:rsid w:val="0093245C"/>
    <w:rsid w:val="0093253C"/>
    <w:rsid w:val="00933144"/>
    <w:rsid w:val="009331AF"/>
    <w:rsid w:val="00933707"/>
    <w:rsid w:val="00933C27"/>
    <w:rsid w:val="00933C83"/>
    <w:rsid w:val="00933DBE"/>
    <w:rsid w:val="00933E9D"/>
    <w:rsid w:val="00934226"/>
    <w:rsid w:val="00934328"/>
    <w:rsid w:val="009347F8"/>
    <w:rsid w:val="009348AE"/>
    <w:rsid w:val="00934D85"/>
    <w:rsid w:val="00934DD2"/>
    <w:rsid w:val="009357EF"/>
    <w:rsid w:val="00935B0B"/>
    <w:rsid w:val="00935F5A"/>
    <w:rsid w:val="009361AD"/>
    <w:rsid w:val="009363F9"/>
    <w:rsid w:val="00936A16"/>
    <w:rsid w:val="00937136"/>
    <w:rsid w:val="00940804"/>
    <w:rsid w:val="00940D5D"/>
    <w:rsid w:val="00941751"/>
    <w:rsid w:val="009422C1"/>
    <w:rsid w:val="00942C6B"/>
    <w:rsid w:val="009432C2"/>
    <w:rsid w:val="0094348D"/>
    <w:rsid w:val="00943BBB"/>
    <w:rsid w:val="00943CAF"/>
    <w:rsid w:val="00943E43"/>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2274"/>
    <w:rsid w:val="0095251D"/>
    <w:rsid w:val="009530AA"/>
    <w:rsid w:val="00953FCE"/>
    <w:rsid w:val="0095507F"/>
    <w:rsid w:val="00956B82"/>
    <w:rsid w:val="00956B8A"/>
    <w:rsid w:val="00956BB2"/>
    <w:rsid w:val="00957871"/>
    <w:rsid w:val="009608B7"/>
    <w:rsid w:val="0096099E"/>
    <w:rsid w:val="00960E31"/>
    <w:rsid w:val="00961580"/>
    <w:rsid w:val="00961683"/>
    <w:rsid w:val="00961B14"/>
    <w:rsid w:val="00961EBF"/>
    <w:rsid w:val="009625E7"/>
    <w:rsid w:val="00962F4F"/>
    <w:rsid w:val="00963581"/>
    <w:rsid w:val="009647BA"/>
    <w:rsid w:val="00964A89"/>
    <w:rsid w:val="00964B3A"/>
    <w:rsid w:val="00965914"/>
    <w:rsid w:val="00966284"/>
    <w:rsid w:val="009663AA"/>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6306"/>
    <w:rsid w:val="009764EA"/>
    <w:rsid w:val="009766A8"/>
    <w:rsid w:val="009767BA"/>
    <w:rsid w:val="0097713D"/>
    <w:rsid w:val="009771B8"/>
    <w:rsid w:val="009772B3"/>
    <w:rsid w:val="00977707"/>
    <w:rsid w:val="00977EB0"/>
    <w:rsid w:val="009802E4"/>
    <w:rsid w:val="009806F9"/>
    <w:rsid w:val="009807E1"/>
    <w:rsid w:val="00980CF6"/>
    <w:rsid w:val="00980F2E"/>
    <w:rsid w:val="009818C2"/>
    <w:rsid w:val="00981CE2"/>
    <w:rsid w:val="00981F31"/>
    <w:rsid w:val="00981F5F"/>
    <w:rsid w:val="00983775"/>
    <w:rsid w:val="00983CBF"/>
    <w:rsid w:val="0098418A"/>
    <w:rsid w:val="009843B9"/>
    <w:rsid w:val="009847FC"/>
    <w:rsid w:val="0098506C"/>
    <w:rsid w:val="0098528D"/>
    <w:rsid w:val="00985C33"/>
    <w:rsid w:val="00985F86"/>
    <w:rsid w:val="009868E2"/>
    <w:rsid w:val="00986C70"/>
    <w:rsid w:val="00987281"/>
    <w:rsid w:val="009873BE"/>
    <w:rsid w:val="0098770D"/>
    <w:rsid w:val="00987E26"/>
    <w:rsid w:val="0099040C"/>
    <w:rsid w:val="00990701"/>
    <w:rsid w:val="00990C94"/>
    <w:rsid w:val="00990DCC"/>
    <w:rsid w:val="00991257"/>
    <w:rsid w:val="0099162A"/>
    <w:rsid w:val="0099222C"/>
    <w:rsid w:val="00993A11"/>
    <w:rsid w:val="00994012"/>
    <w:rsid w:val="009941A8"/>
    <w:rsid w:val="00994B62"/>
    <w:rsid w:val="00995E27"/>
    <w:rsid w:val="00995E7A"/>
    <w:rsid w:val="00995F45"/>
    <w:rsid w:val="00996734"/>
    <w:rsid w:val="00996BD8"/>
    <w:rsid w:val="0099704F"/>
    <w:rsid w:val="0099738F"/>
    <w:rsid w:val="009A0DCB"/>
    <w:rsid w:val="009A170D"/>
    <w:rsid w:val="009A1DE9"/>
    <w:rsid w:val="009A2154"/>
    <w:rsid w:val="009A230E"/>
    <w:rsid w:val="009A2E00"/>
    <w:rsid w:val="009A2E12"/>
    <w:rsid w:val="009A2F36"/>
    <w:rsid w:val="009A302E"/>
    <w:rsid w:val="009A3666"/>
    <w:rsid w:val="009A371E"/>
    <w:rsid w:val="009A3AAF"/>
    <w:rsid w:val="009A4228"/>
    <w:rsid w:val="009A45FE"/>
    <w:rsid w:val="009A4814"/>
    <w:rsid w:val="009A53AB"/>
    <w:rsid w:val="009A60EC"/>
    <w:rsid w:val="009A6127"/>
    <w:rsid w:val="009A70DD"/>
    <w:rsid w:val="009A7936"/>
    <w:rsid w:val="009A7C9A"/>
    <w:rsid w:val="009B0272"/>
    <w:rsid w:val="009B0496"/>
    <w:rsid w:val="009B094C"/>
    <w:rsid w:val="009B1868"/>
    <w:rsid w:val="009B1B88"/>
    <w:rsid w:val="009B237B"/>
    <w:rsid w:val="009B251F"/>
    <w:rsid w:val="009B2EBB"/>
    <w:rsid w:val="009B3042"/>
    <w:rsid w:val="009B3305"/>
    <w:rsid w:val="009B36FF"/>
    <w:rsid w:val="009B436A"/>
    <w:rsid w:val="009B4B49"/>
    <w:rsid w:val="009B4D21"/>
    <w:rsid w:val="009B4EC5"/>
    <w:rsid w:val="009B56EB"/>
    <w:rsid w:val="009B5DFD"/>
    <w:rsid w:val="009B64F6"/>
    <w:rsid w:val="009B6C87"/>
    <w:rsid w:val="009B7149"/>
    <w:rsid w:val="009B7730"/>
    <w:rsid w:val="009B799D"/>
    <w:rsid w:val="009C0504"/>
    <w:rsid w:val="009C05A0"/>
    <w:rsid w:val="009C06E8"/>
    <w:rsid w:val="009C089A"/>
    <w:rsid w:val="009C1579"/>
    <w:rsid w:val="009C2867"/>
    <w:rsid w:val="009C294F"/>
    <w:rsid w:val="009C3C16"/>
    <w:rsid w:val="009C4EA5"/>
    <w:rsid w:val="009C4EE0"/>
    <w:rsid w:val="009C4F97"/>
    <w:rsid w:val="009C5262"/>
    <w:rsid w:val="009C5379"/>
    <w:rsid w:val="009C5707"/>
    <w:rsid w:val="009C577B"/>
    <w:rsid w:val="009C5CF7"/>
    <w:rsid w:val="009C5FB0"/>
    <w:rsid w:val="009C7699"/>
    <w:rsid w:val="009C7BA6"/>
    <w:rsid w:val="009C7CEF"/>
    <w:rsid w:val="009C7E27"/>
    <w:rsid w:val="009C7F05"/>
    <w:rsid w:val="009D0206"/>
    <w:rsid w:val="009D1241"/>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949"/>
    <w:rsid w:val="009E247A"/>
    <w:rsid w:val="009E2E07"/>
    <w:rsid w:val="009E356E"/>
    <w:rsid w:val="009E37A5"/>
    <w:rsid w:val="009E3D26"/>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6B2"/>
    <w:rsid w:val="009F1853"/>
    <w:rsid w:val="009F19DD"/>
    <w:rsid w:val="009F1F05"/>
    <w:rsid w:val="009F200D"/>
    <w:rsid w:val="009F26B2"/>
    <w:rsid w:val="009F27C8"/>
    <w:rsid w:val="009F27ED"/>
    <w:rsid w:val="009F3440"/>
    <w:rsid w:val="009F3DAB"/>
    <w:rsid w:val="009F4404"/>
    <w:rsid w:val="009F454B"/>
    <w:rsid w:val="009F496E"/>
    <w:rsid w:val="009F536A"/>
    <w:rsid w:val="009F5525"/>
    <w:rsid w:val="009F5A52"/>
    <w:rsid w:val="009F630F"/>
    <w:rsid w:val="009F70D9"/>
    <w:rsid w:val="009F736B"/>
    <w:rsid w:val="009F7746"/>
    <w:rsid w:val="009F7950"/>
    <w:rsid w:val="00A003A8"/>
    <w:rsid w:val="00A0090A"/>
    <w:rsid w:val="00A00DD5"/>
    <w:rsid w:val="00A00ED7"/>
    <w:rsid w:val="00A016A9"/>
    <w:rsid w:val="00A01994"/>
    <w:rsid w:val="00A0311F"/>
    <w:rsid w:val="00A0323E"/>
    <w:rsid w:val="00A03335"/>
    <w:rsid w:val="00A03978"/>
    <w:rsid w:val="00A03A4C"/>
    <w:rsid w:val="00A045B0"/>
    <w:rsid w:val="00A0557F"/>
    <w:rsid w:val="00A0584A"/>
    <w:rsid w:val="00A058E9"/>
    <w:rsid w:val="00A059C0"/>
    <w:rsid w:val="00A05DBA"/>
    <w:rsid w:val="00A069C0"/>
    <w:rsid w:val="00A07253"/>
    <w:rsid w:val="00A073B2"/>
    <w:rsid w:val="00A11D1E"/>
    <w:rsid w:val="00A11F0C"/>
    <w:rsid w:val="00A1270B"/>
    <w:rsid w:val="00A12A6F"/>
    <w:rsid w:val="00A12E91"/>
    <w:rsid w:val="00A146DF"/>
    <w:rsid w:val="00A147C8"/>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322D"/>
    <w:rsid w:val="00A23956"/>
    <w:rsid w:val="00A23C42"/>
    <w:rsid w:val="00A23EE4"/>
    <w:rsid w:val="00A24600"/>
    <w:rsid w:val="00A24AF0"/>
    <w:rsid w:val="00A24BD2"/>
    <w:rsid w:val="00A256EA"/>
    <w:rsid w:val="00A25C93"/>
    <w:rsid w:val="00A25FC3"/>
    <w:rsid w:val="00A26F0A"/>
    <w:rsid w:val="00A26FC0"/>
    <w:rsid w:val="00A273B8"/>
    <w:rsid w:val="00A27BB8"/>
    <w:rsid w:val="00A27CFC"/>
    <w:rsid w:val="00A27EEC"/>
    <w:rsid w:val="00A300AB"/>
    <w:rsid w:val="00A30416"/>
    <w:rsid w:val="00A30B68"/>
    <w:rsid w:val="00A30BFF"/>
    <w:rsid w:val="00A3112D"/>
    <w:rsid w:val="00A312B8"/>
    <w:rsid w:val="00A32320"/>
    <w:rsid w:val="00A32CB9"/>
    <w:rsid w:val="00A337BD"/>
    <w:rsid w:val="00A3406F"/>
    <w:rsid w:val="00A34075"/>
    <w:rsid w:val="00A34459"/>
    <w:rsid w:val="00A34EA4"/>
    <w:rsid w:val="00A34ECE"/>
    <w:rsid w:val="00A35463"/>
    <w:rsid w:val="00A3596C"/>
    <w:rsid w:val="00A35C42"/>
    <w:rsid w:val="00A35FD7"/>
    <w:rsid w:val="00A362A6"/>
    <w:rsid w:val="00A365AC"/>
    <w:rsid w:val="00A37FD3"/>
    <w:rsid w:val="00A4053B"/>
    <w:rsid w:val="00A4075F"/>
    <w:rsid w:val="00A4082C"/>
    <w:rsid w:val="00A40ADF"/>
    <w:rsid w:val="00A40D78"/>
    <w:rsid w:val="00A40DDC"/>
    <w:rsid w:val="00A41124"/>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1198"/>
    <w:rsid w:val="00A515E3"/>
    <w:rsid w:val="00A52633"/>
    <w:rsid w:val="00A53596"/>
    <w:rsid w:val="00A53A53"/>
    <w:rsid w:val="00A5408F"/>
    <w:rsid w:val="00A55078"/>
    <w:rsid w:val="00A55DEC"/>
    <w:rsid w:val="00A560E6"/>
    <w:rsid w:val="00A568E3"/>
    <w:rsid w:val="00A56AE4"/>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A92"/>
    <w:rsid w:val="00A65F9F"/>
    <w:rsid w:val="00A667C5"/>
    <w:rsid w:val="00A669A8"/>
    <w:rsid w:val="00A672C1"/>
    <w:rsid w:val="00A6743A"/>
    <w:rsid w:val="00A6750A"/>
    <w:rsid w:val="00A67A3C"/>
    <w:rsid w:val="00A702ED"/>
    <w:rsid w:val="00A707B7"/>
    <w:rsid w:val="00A71491"/>
    <w:rsid w:val="00A71A54"/>
    <w:rsid w:val="00A73047"/>
    <w:rsid w:val="00A7337E"/>
    <w:rsid w:val="00A739D7"/>
    <w:rsid w:val="00A73B22"/>
    <w:rsid w:val="00A73F73"/>
    <w:rsid w:val="00A744FE"/>
    <w:rsid w:val="00A74AB8"/>
    <w:rsid w:val="00A74C46"/>
    <w:rsid w:val="00A74F0B"/>
    <w:rsid w:val="00A750A8"/>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E00"/>
    <w:rsid w:val="00A82FB3"/>
    <w:rsid w:val="00A83260"/>
    <w:rsid w:val="00A833D2"/>
    <w:rsid w:val="00A83574"/>
    <w:rsid w:val="00A835DE"/>
    <w:rsid w:val="00A83B71"/>
    <w:rsid w:val="00A83E1C"/>
    <w:rsid w:val="00A8452E"/>
    <w:rsid w:val="00A853C2"/>
    <w:rsid w:val="00A85593"/>
    <w:rsid w:val="00A8585F"/>
    <w:rsid w:val="00A86547"/>
    <w:rsid w:val="00A86714"/>
    <w:rsid w:val="00A86E12"/>
    <w:rsid w:val="00A873BC"/>
    <w:rsid w:val="00A87663"/>
    <w:rsid w:val="00A876C7"/>
    <w:rsid w:val="00A87956"/>
    <w:rsid w:val="00A87A3A"/>
    <w:rsid w:val="00A87ED4"/>
    <w:rsid w:val="00A87FF5"/>
    <w:rsid w:val="00A9035B"/>
    <w:rsid w:val="00A90432"/>
    <w:rsid w:val="00A91DA4"/>
    <w:rsid w:val="00A91E14"/>
    <w:rsid w:val="00A91F90"/>
    <w:rsid w:val="00A92984"/>
    <w:rsid w:val="00A932F2"/>
    <w:rsid w:val="00A93381"/>
    <w:rsid w:val="00A93EE1"/>
    <w:rsid w:val="00A944A5"/>
    <w:rsid w:val="00A94500"/>
    <w:rsid w:val="00A94664"/>
    <w:rsid w:val="00A9524B"/>
    <w:rsid w:val="00A95722"/>
    <w:rsid w:val="00A958E7"/>
    <w:rsid w:val="00A95AE0"/>
    <w:rsid w:val="00A95CA5"/>
    <w:rsid w:val="00A95D69"/>
    <w:rsid w:val="00A96240"/>
    <w:rsid w:val="00A96BFB"/>
    <w:rsid w:val="00A97043"/>
    <w:rsid w:val="00A9772D"/>
    <w:rsid w:val="00A978B2"/>
    <w:rsid w:val="00AA006D"/>
    <w:rsid w:val="00AA0665"/>
    <w:rsid w:val="00AA07EE"/>
    <w:rsid w:val="00AA0BAB"/>
    <w:rsid w:val="00AA0C7B"/>
    <w:rsid w:val="00AA0DAE"/>
    <w:rsid w:val="00AA1638"/>
    <w:rsid w:val="00AA2EAB"/>
    <w:rsid w:val="00AA38C5"/>
    <w:rsid w:val="00AA4214"/>
    <w:rsid w:val="00AA5039"/>
    <w:rsid w:val="00AA5205"/>
    <w:rsid w:val="00AA571C"/>
    <w:rsid w:val="00AA57D4"/>
    <w:rsid w:val="00AA6687"/>
    <w:rsid w:val="00AA6B21"/>
    <w:rsid w:val="00AA7692"/>
    <w:rsid w:val="00AA7C9E"/>
    <w:rsid w:val="00AA7CAE"/>
    <w:rsid w:val="00AB0DD5"/>
    <w:rsid w:val="00AB118D"/>
    <w:rsid w:val="00AB1A6C"/>
    <w:rsid w:val="00AB2205"/>
    <w:rsid w:val="00AB2CF0"/>
    <w:rsid w:val="00AB3404"/>
    <w:rsid w:val="00AB34F2"/>
    <w:rsid w:val="00AB3761"/>
    <w:rsid w:val="00AB3C6E"/>
    <w:rsid w:val="00AB4A3C"/>
    <w:rsid w:val="00AB6418"/>
    <w:rsid w:val="00AB6978"/>
    <w:rsid w:val="00AB6AC1"/>
    <w:rsid w:val="00AB6B6C"/>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1D2"/>
    <w:rsid w:val="00AC6391"/>
    <w:rsid w:val="00AC65FE"/>
    <w:rsid w:val="00AD002A"/>
    <w:rsid w:val="00AD006E"/>
    <w:rsid w:val="00AD0269"/>
    <w:rsid w:val="00AD0753"/>
    <w:rsid w:val="00AD145B"/>
    <w:rsid w:val="00AD1673"/>
    <w:rsid w:val="00AD2130"/>
    <w:rsid w:val="00AD2422"/>
    <w:rsid w:val="00AD2466"/>
    <w:rsid w:val="00AD28F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898"/>
    <w:rsid w:val="00AE1C70"/>
    <w:rsid w:val="00AE21F3"/>
    <w:rsid w:val="00AE23CF"/>
    <w:rsid w:val="00AE2CD4"/>
    <w:rsid w:val="00AE3322"/>
    <w:rsid w:val="00AE362F"/>
    <w:rsid w:val="00AE38A3"/>
    <w:rsid w:val="00AE3B9F"/>
    <w:rsid w:val="00AE3C7F"/>
    <w:rsid w:val="00AE3F3E"/>
    <w:rsid w:val="00AE469E"/>
    <w:rsid w:val="00AE4B3A"/>
    <w:rsid w:val="00AE4FC5"/>
    <w:rsid w:val="00AE5F26"/>
    <w:rsid w:val="00AE5FB3"/>
    <w:rsid w:val="00AE6885"/>
    <w:rsid w:val="00AE68C3"/>
    <w:rsid w:val="00AE69A0"/>
    <w:rsid w:val="00AE6D28"/>
    <w:rsid w:val="00AE7318"/>
    <w:rsid w:val="00AE7363"/>
    <w:rsid w:val="00AE7810"/>
    <w:rsid w:val="00AE7AE2"/>
    <w:rsid w:val="00AE7B66"/>
    <w:rsid w:val="00AE7CD4"/>
    <w:rsid w:val="00AF0007"/>
    <w:rsid w:val="00AF0626"/>
    <w:rsid w:val="00AF0BD8"/>
    <w:rsid w:val="00AF0C9B"/>
    <w:rsid w:val="00AF128F"/>
    <w:rsid w:val="00AF2AE8"/>
    <w:rsid w:val="00AF3811"/>
    <w:rsid w:val="00AF3A30"/>
    <w:rsid w:val="00AF4191"/>
    <w:rsid w:val="00AF4789"/>
    <w:rsid w:val="00AF4BD0"/>
    <w:rsid w:val="00AF4DA9"/>
    <w:rsid w:val="00AF50E1"/>
    <w:rsid w:val="00AF5A75"/>
    <w:rsid w:val="00AF5AC6"/>
    <w:rsid w:val="00AF6AF1"/>
    <w:rsid w:val="00AF6E3C"/>
    <w:rsid w:val="00AF6EC8"/>
    <w:rsid w:val="00AF705C"/>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913"/>
    <w:rsid w:val="00B06B33"/>
    <w:rsid w:val="00B07197"/>
    <w:rsid w:val="00B07F3E"/>
    <w:rsid w:val="00B1011A"/>
    <w:rsid w:val="00B101AC"/>
    <w:rsid w:val="00B10692"/>
    <w:rsid w:val="00B110E7"/>
    <w:rsid w:val="00B117FF"/>
    <w:rsid w:val="00B118F0"/>
    <w:rsid w:val="00B11BEB"/>
    <w:rsid w:val="00B12144"/>
    <w:rsid w:val="00B1249A"/>
    <w:rsid w:val="00B124A3"/>
    <w:rsid w:val="00B12B63"/>
    <w:rsid w:val="00B12E70"/>
    <w:rsid w:val="00B132B5"/>
    <w:rsid w:val="00B1363D"/>
    <w:rsid w:val="00B13E5E"/>
    <w:rsid w:val="00B141D7"/>
    <w:rsid w:val="00B148E5"/>
    <w:rsid w:val="00B14AB0"/>
    <w:rsid w:val="00B14D16"/>
    <w:rsid w:val="00B15BF0"/>
    <w:rsid w:val="00B1623B"/>
    <w:rsid w:val="00B167CA"/>
    <w:rsid w:val="00B17D54"/>
    <w:rsid w:val="00B200C0"/>
    <w:rsid w:val="00B20195"/>
    <w:rsid w:val="00B201C5"/>
    <w:rsid w:val="00B205F8"/>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EC2"/>
    <w:rsid w:val="00B30344"/>
    <w:rsid w:val="00B31363"/>
    <w:rsid w:val="00B31436"/>
    <w:rsid w:val="00B31AEE"/>
    <w:rsid w:val="00B31E7E"/>
    <w:rsid w:val="00B32D76"/>
    <w:rsid w:val="00B3353C"/>
    <w:rsid w:val="00B33685"/>
    <w:rsid w:val="00B341D3"/>
    <w:rsid w:val="00B34D6B"/>
    <w:rsid w:val="00B35567"/>
    <w:rsid w:val="00B357B5"/>
    <w:rsid w:val="00B35968"/>
    <w:rsid w:val="00B367F9"/>
    <w:rsid w:val="00B36C7F"/>
    <w:rsid w:val="00B36DED"/>
    <w:rsid w:val="00B37079"/>
    <w:rsid w:val="00B37956"/>
    <w:rsid w:val="00B37A67"/>
    <w:rsid w:val="00B37BD8"/>
    <w:rsid w:val="00B37DF0"/>
    <w:rsid w:val="00B402DC"/>
    <w:rsid w:val="00B40518"/>
    <w:rsid w:val="00B40DEA"/>
    <w:rsid w:val="00B41651"/>
    <w:rsid w:val="00B41ABA"/>
    <w:rsid w:val="00B41C4A"/>
    <w:rsid w:val="00B42511"/>
    <w:rsid w:val="00B42917"/>
    <w:rsid w:val="00B42A00"/>
    <w:rsid w:val="00B42D0F"/>
    <w:rsid w:val="00B430DB"/>
    <w:rsid w:val="00B432BE"/>
    <w:rsid w:val="00B4355A"/>
    <w:rsid w:val="00B435C8"/>
    <w:rsid w:val="00B43DD5"/>
    <w:rsid w:val="00B43FEE"/>
    <w:rsid w:val="00B4425E"/>
    <w:rsid w:val="00B44A19"/>
    <w:rsid w:val="00B4615A"/>
    <w:rsid w:val="00B4634F"/>
    <w:rsid w:val="00B46DFB"/>
    <w:rsid w:val="00B46FB8"/>
    <w:rsid w:val="00B470DC"/>
    <w:rsid w:val="00B476BE"/>
    <w:rsid w:val="00B5040B"/>
    <w:rsid w:val="00B50AB2"/>
    <w:rsid w:val="00B50C41"/>
    <w:rsid w:val="00B517DD"/>
    <w:rsid w:val="00B51DA7"/>
    <w:rsid w:val="00B51E48"/>
    <w:rsid w:val="00B51E9A"/>
    <w:rsid w:val="00B5200B"/>
    <w:rsid w:val="00B529FA"/>
    <w:rsid w:val="00B52C52"/>
    <w:rsid w:val="00B531A4"/>
    <w:rsid w:val="00B53B61"/>
    <w:rsid w:val="00B5452C"/>
    <w:rsid w:val="00B5499B"/>
    <w:rsid w:val="00B54A5C"/>
    <w:rsid w:val="00B554D4"/>
    <w:rsid w:val="00B55897"/>
    <w:rsid w:val="00B55CD0"/>
    <w:rsid w:val="00B55CEA"/>
    <w:rsid w:val="00B56952"/>
    <w:rsid w:val="00B56A7B"/>
    <w:rsid w:val="00B5714A"/>
    <w:rsid w:val="00B573EA"/>
    <w:rsid w:val="00B57693"/>
    <w:rsid w:val="00B60644"/>
    <w:rsid w:val="00B6118F"/>
    <w:rsid w:val="00B6169D"/>
    <w:rsid w:val="00B62483"/>
    <w:rsid w:val="00B624D5"/>
    <w:rsid w:val="00B62AB2"/>
    <w:rsid w:val="00B62C81"/>
    <w:rsid w:val="00B62CA2"/>
    <w:rsid w:val="00B6340B"/>
    <w:rsid w:val="00B63ADD"/>
    <w:rsid w:val="00B63BDF"/>
    <w:rsid w:val="00B63CBD"/>
    <w:rsid w:val="00B642F1"/>
    <w:rsid w:val="00B646F4"/>
    <w:rsid w:val="00B64D55"/>
    <w:rsid w:val="00B64D88"/>
    <w:rsid w:val="00B65238"/>
    <w:rsid w:val="00B6567C"/>
    <w:rsid w:val="00B66609"/>
    <w:rsid w:val="00B67153"/>
    <w:rsid w:val="00B67310"/>
    <w:rsid w:val="00B70A57"/>
    <w:rsid w:val="00B70FD3"/>
    <w:rsid w:val="00B7251A"/>
    <w:rsid w:val="00B72A1A"/>
    <w:rsid w:val="00B72D9A"/>
    <w:rsid w:val="00B734C2"/>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951"/>
    <w:rsid w:val="00B81E58"/>
    <w:rsid w:val="00B8319E"/>
    <w:rsid w:val="00B839B7"/>
    <w:rsid w:val="00B84175"/>
    <w:rsid w:val="00B84386"/>
    <w:rsid w:val="00B84E3A"/>
    <w:rsid w:val="00B853E9"/>
    <w:rsid w:val="00B8603F"/>
    <w:rsid w:val="00B87372"/>
    <w:rsid w:val="00B877F9"/>
    <w:rsid w:val="00B87DBA"/>
    <w:rsid w:val="00B9007B"/>
    <w:rsid w:val="00B906CC"/>
    <w:rsid w:val="00B913E2"/>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6C3"/>
    <w:rsid w:val="00B95860"/>
    <w:rsid w:val="00B95A78"/>
    <w:rsid w:val="00B95D64"/>
    <w:rsid w:val="00B95F42"/>
    <w:rsid w:val="00B96487"/>
    <w:rsid w:val="00B968BA"/>
    <w:rsid w:val="00B969B6"/>
    <w:rsid w:val="00B9704E"/>
    <w:rsid w:val="00B97268"/>
    <w:rsid w:val="00B974D5"/>
    <w:rsid w:val="00B9773D"/>
    <w:rsid w:val="00B97C48"/>
    <w:rsid w:val="00BA1113"/>
    <w:rsid w:val="00BA118F"/>
    <w:rsid w:val="00BA12D9"/>
    <w:rsid w:val="00BA1F54"/>
    <w:rsid w:val="00BA1F86"/>
    <w:rsid w:val="00BA2201"/>
    <w:rsid w:val="00BA282F"/>
    <w:rsid w:val="00BA329C"/>
    <w:rsid w:val="00BA338E"/>
    <w:rsid w:val="00BA36F6"/>
    <w:rsid w:val="00BA3FE9"/>
    <w:rsid w:val="00BA4952"/>
    <w:rsid w:val="00BA4F98"/>
    <w:rsid w:val="00BA5725"/>
    <w:rsid w:val="00BA694D"/>
    <w:rsid w:val="00BB007C"/>
    <w:rsid w:val="00BB0107"/>
    <w:rsid w:val="00BB01AC"/>
    <w:rsid w:val="00BB11DD"/>
    <w:rsid w:val="00BB1730"/>
    <w:rsid w:val="00BB1AFD"/>
    <w:rsid w:val="00BB2778"/>
    <w:rsid w:val="00BB3157"/>
    <w:rsid w:val="00BB330E"/>
    <w:rsid w:val="00BB3C99"/>
    <w:rsid w:val="00BB3F7C"/>
    <w:rsid w:val="00BB522A"/>
    <w:rsid w:val="00BB527B"/>
    <w:rsid w:val="00BB59DA"/>
    <w:rsid w:val="00BB6E1F"/>
    <w:rsid w:val="00BB75D8"/>
    <w:rsid w:val="00BC0216"/>
    <w:rsid w:val="00BC0C97"/>
    <w:rsid w:val="00BC10A8"/>
    <w:rsid w:val="00BC139C"/>
    <w:rsid w:val="00BC1862"/>
    <w:rsid w:val="00BC1E23"/>
    <w:rsid w:val="00BC215B"/>
    <w:rsid w:val="00BC22CF"/>
    <w:rsid w:val="00BC26B2"/>
    <w:rsid w:val="00BC26F1"/>
    <w:rsid w:val="00BC2739"/>
    <w:rsid w:val="00BC2C9B"/>
    <w:rsid w:val="00BC2E45"/>
    <w:rsid w:val="00BC34B5"/>
    <w:rsid w:val="00BC35D4"/>
    <w:rsid w:val="00BC38B8"/>
    <w:rsid w:val="00BC3C03"/>
    <w:rsid w:val="00BC42E5"/>
    <w:rsid w:val="00BC4B1C"/>
    <w:rsid w:val="00BC5B3A"/>
    <w:rsid w:val="00BC7188"/>
    <w:rsid w:val="00BC75C3"/>
    <w:rsid w:val="00BD0018"/>
    <w:rsid w:val="00BD012D"/>
    <w:rsid w:val="00BD0B2D"/>
    <w:rsid w:val="00BD190F"/>
    <w:rsid w:val="00BD213E"/>
    <w:rsid w:val="00BD3947"/>
    <w:rsid w:val="00BD3ABD"/>
    <w:rsid w:val="00BD3B60"/>
    <w:rsid w:val="00BD3F29"/>
    <w:rsid w:val="00BD42FE"/>
    <w:rsid w:val="00BD442D"/>
    <w:rsid w:val="00BD4AA8"/>
    <w:rsid w:val="00BD4DAC"/>
    <w:rsid w:val="00BD4F84"/>
    <w:rsid w:val="00BD5286"/>
    <w:rsid w:val="00BD54D7"/>
    <w:rsid w:val="00BD6185"/>
    <w:rsid w:val="00BD6574"/>
    <w:rsid w:val="00BD785B"/>
    <w:rsid w:val="00BD7B94"/>
    <w:rsid w:val="00BE0342"/>
    <w:rsid w:val="00BE04B0"/>
    <w:rsid w:val="00BE0A20"/>
    <w:rsid w:val="00BE0BB4"/>
    <w:rsid w:val="00BE0D10"/>
    <w:rsid w:val="00BE0D3E"/>
    <w:rsid w:val="00BE18C1"/>
    <w:rsid w:val="00BE2604"/>
    <w:rsid w:val="00BE2694"/>
    <w:rsid w:val="00BE2BF8"/>
    <w:rsid w:val="00BE312F"/>
    <w:rsid w:val="00BE31B8"/>
    <w:rsid w:val="00BE4630"/>
    <w:rsid w:val="00BE4882"/>
    <w:rsid w:val="00BE5263"/>
    <w:rsid w:val="00BE5A5C"/>
    <w:rsid w:val="00BE5B55"/>
    <w:rsid w:val="00BE5FC8"/>
    <w:rsid w:val="00BE6102"/>
    <w:rsid w:val="00BE64DC"/>
    <w:rsid w:val="00BE67EA"/>
    <w:rsid w:val="00BE6EA9"/>
    <w:rsid w:val="00BE7152"/>
    <w:rsid w:val="00BE759A"/>
    <w:rsid w:val="00BE777C"/>
    <w:rsid w:val="00BE793C"/>
    <w:rsid w:val="00BF00F5"/>
    <w:rsid w:val="00BF03D9"/>
    <w:rsid w:val="00BF099A"/>
    <w:rsid w:val="00BF0B96"/>
    <w:rsid w:val="00BF0BE8"/>
    <w:rsid w:val="00BF11BA"/>
    <w:rsid w:val="00BF2240"/>
    <w:rsid w:val="00BF24BA"/>
    <w:rsid w:val="00BF280E"/>
    <w:rsid w:val="00BF2AF0"/>
    <w:rsid w:val="00BF3039"/>
    <w:rsid w:val="00BF3536"/>
    <w:rsid w:val="00BF3B9B"/>
    <w:rsid w:val="00BF4252"/>
    <w:rsid w:val="00BF440C"/>
    <w:rsid w:val="00BF4C4E"/>
    <w:rsid w:val="00BF4F3F"/>
    <w:rsid w:val="00BF517D"/>
    <w:rsid w:val="00BF6255"/>
    <w:rsid w:val="00BF6313"/>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AD6"/>
    <w:rsid w:val="00C0449E"/>
    <w:rsid w:val="00C0486E"/>
    <w:rsid w:val="00C0499B"/>
    <w:rsid w:val="00C05226"/>
    <w:rsid w:val="00C059E2"/>
    <w:rsid w:val="00C05CE1"/>
    <w:rsid w:val="00C05CF7"/>
    <w:rsid w:val="00C06204"/>
    <w:rsid w:val="00C066F6"/>
    <w:rsid w:val="00C100C9"/>
    <w:rsid w:val="00C1019B"/>
    <w:rsid w:val="00C1077B"/>
    <w:rsid w:val="00C11201"/>
    <w:rsid w:val="00C1150E"/>
    <w:rsid w:val="00C1160A"/>
    <w:rsid w:val="00C11752"/>
    <w:rsid w:val="00C12556"/>
    <w:rsid w:val="00C12AA2"/>
    <w:rsid w:val="00C12C83"/>
    <w:rsid w:val="00C138DC"/>
    <w:rsid w:val="00C13E47"/>
    <w:rsid w:val="00C13FAB"/>
    <w:rsid w:val="00C14544"/>
    <w:rsid w:val="00C149E5"/>
    <w:rsid w:val="00C14A7F"/>
    <w:rsid w:val="00C14B59"/>
    <w:rsid w:val="00C14FCD"/>
    <w:rsid w:val="00C153CA"/>
    <w:rsid w:val="00C15470"/>
    <w:rsid w:val="00C158A1"/>
    <w:rsid w:val="00C16944"/>
    <w:rsid w:val="00C17CE9"/>
    <w:rsid w:val="00C17FF8"/>
    <w:rsid w:val="00C202FC"/>
    <w:rsid w:val="00C204CD"/>
    <w:rsid w:val="00C208BE"/>
    <w:rsid w:val="00C2093C"/>
    <w:rsid w:val="00C212E6"/>
    <w:rsid w:val="00C2167B"/>
    <w:rsid w:val="00C21856"/>
    <w:rsid w:val="00C21D73"/>
    <w:rsid w:val="00C22CFB"/>
    <w:rsid w:val="00C22D5A"/>
    <w:rsid w:val="00C22E23"/>
    <w:rsid w:val="00C22F3D"/>
    <w:rsid w:val="00C23EB9"/>
    <w:rsid w:val="00C2453E"/>
    <w:rsid w:val="00C2459E"/>
    <w:rsid w:val="00C2463D"/>
    <w:rsid w:val="00C25058"/>
    <w:rsid w:val="00C256F8"/>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D5F"/>
    <w:rsid w:val="00C46145"/>
    <w:rsid w:val="00C464AA"/>
    <w:rsid w:val="00C46557"/>
    <w:rsid w:val="00C465BB"/>
    <w:rsid w:val="00C4663B"/>
    <w:rsid w:val="00C469FC"/>
    <w:rsid w:val="00C46A1E"/>
    <w:rsid w:val="00C46DE8"/>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5E5"/>
    <w:rsid w:val="00C542DC"/>
    <w:rsid w:val="00C5435A"/>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2FAA"/>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78"/>
    <w:rsid w:val="00C67927"/>
    <w:rsid w:val="00C67E26"/>
    <w:rsid w:val="00C67E88"/>
    <w:rsid w:val="00C70297"/>
    <w:rsid w:val="00C7038F"/>
    <w:rsid w:val="00C707E5"/>
    <w:rsid w:val="00C71275"/>
    <w:rsid w:val="00C71469"/>
    <w:rsid w:val="00C727BE"/>
    <w:rsid w:val="00C7367E"/>
    <w:rsid w:val="00C74648"/>
    <w:rsid w:val="00C7584C"/>
    <w:rsid w:val="00C7595D"/>
    <w:rsid w:val="00C766D6"/>
    <w:rsid w:val="00C7677B"/>
    <w:rsid w:val="00C7681B"/>
    <w:rsid w:val="00C77286"/>
    <w:rsid w:val="00C77788"/>
    <w:rsid w:val="00C777CA"/>
    <w:rsid w:val="00C807B6"/>
    <w:rsid w:val="00C80B11"/>
    <w:rsid w:val="00C814CF"/>
    <w:rsid w:val="00C826DD"/>
    <w:rsid w:val="00C83B09"/>
    <w:rsid w:val="00C83BF8"/>
    <w:rsid w:val="00C84034"/>
    <w:rsid w:val="00C84695"/>
    <w:rsid w:val="00C8514E"/>
    <w:rsid w:val="00C853AB"/>
    <w:rsid w:val="00C856CB"/>
    <w:rsid w:val="00C85E55"/>
    <w:rsid w:val="00C86C3C"/>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3DC"/>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97A3C"/>
    <w:rsid w:val="00CA041C"/>
    <w:rsid w:val="00CA054F"/>
    <w:rsid w:val="00CA08BA"/>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BB3"/>
    <w:rsid w:val="00CA7665"/>
    <w:rsid w:val="00CA77CA"/>
    <w:rsid w:val="00CA7E48"/>
    <w:rsid w:val="00CB0216"/>
    <w:rsid w:val="00CB078C"/>
    <w:rsid w:val="00CB0FD4"/>
    <w:rsid w:val="00CB1024"/>
    <w:rsid w:val="00CB10BF"/>
    <w:rsid w:val="00CB116F"/>
    <w:rsid w:val="00CB1361"/>
    <w:rsid w:val="00CB158C"/>
    <w:rsid w:val="00CB1D56"/>
    <w:rsid w:val="00CB22B9"/>
    <w:rsid w:val="00CB23ED"/>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C0AED"/>
    <w:rsid w:val="00CC0CE0"/>
    <w:rsid w:val="00CC17CE"/>
    <w:rsid w:val="00CC1800"/>
    <w:rsid w:val="00CC2ED3"/>
    <w:rsid w:val="00CC3097"/>
    <w:rsid w:val="00CC30AF"/>
    <w:rsid w:val="00CC31C8"/>
    <w:rsid w:val="00CC40EA"/>
    <w:rsid w:val="00CC44E4"/>
    <w:rsid w:val="00CC477E"/>
    <w:rsid w:val="00CC505C"/>
    <w:rsid w:val="00CC50C0"/>
    <w:rsid w:val="00CC551C"/>
    <w:rsid w:val="00CC5882"/>
    <w:rsid w:val="00CC58F7"/>
    <w:rsid w:val="00CC5A47"/>
    <w:rsid w:val="00CC5C54"/>
    <w:rsid w:val="00CC60CB"/>
    <w:rsid w:val="00CC6703"/>
    <w:rsid w:val="00CC6839"/>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A76"/>
    <w:rsid w:val="00CE0BAC"/>
    <w:rsid w:val="00CE1316"/>
    <w:rsid w:val="00CE1769"/>
    <w:rsid w:val="00CE1803"/>
    <w:rsid w:val="00CE1815"/>
    <w:rsid w:val="00CE1986"/>
    <w:rsid w:val="00CE1B8D"/>
    <w:rsid w:val="00CE1B98"/>
    <w:rsid w:val="00CE23E7"/>
    <w:rsid w:val="00CE244B"/>
    <w:rsid w:val="00CE41D1"/>
    <w:rsid w:val="00CE4EE4"/>
    <w:rsid w:val="00CE4F1A"/>
    <w:rsid w:val="00CE4F49"/>
    <w:rsid w:val="00CE525E"/>
    <w:rsid w:val="00CE5A1D"/>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2D"/>
    <w:rsid w:val="00CF286A"/>
    <w:rsid w:val="00CF28F9"/>
    <w:rsid w:val="00CF2A6E"/>
    <w:rsid w:val="00CF2AB1"/>
    <w:rsid w:val="00CF2BD5"/>
    <w:rsid w:val="00CF2D4C"/>
    <w:rsid w:val="00CF2EBA"/>
    <w:rsid w:val="00CF3507"/>
    <w:rsid w:val="00CF38D8"/>
    <w:rsid w:val="00CF3CD3"/>
    <w:rsid w:val="00CF476A"/>
    <w:rsid w:val="00CF4C5C"/>
    <w:rsid w:val="00CF5096"/>
    <w:rsid w:val="00CF5666"/>
    <w:rsid w:val="00CF59C3"/>
    <w:rsid w:val="00CF59CE"/>
    <w:rsid w:val="00CF5C8C"/>
    <w:rsid w:val="00CF5E06"/>
    <w:rsid w:val="00CF67CF"/>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10163"/>
    <w:rsid w:val="00D1016E"/>
    <w:rsid w:val="00D104C6"/>
    <w:rsid w:val="00D1054D"/>
    <w:rsid w:val="00D112BF"/>
    <w:rsid w:val="00D115D0"/>
    <w:rsid w:val="00D11605"/>
    <w:rsid w:val="00D11865"/>
    <w:rsid w:val="00D121F6"/>
    <w:rsid w:val="00D12642"/>
    <w:rsid w:val="00D129E2"/>
    <w:rsid w:val="00D12BF0"/>
    <w:rsid w:val="00D12CE4"/>
    <w:rsid w:val="00D12E6E"/>
    <w:rsid w:val="00D13F7F"/>
    <w:rsid w:val="00D140C8"/>
    <w:rsid w:val="00D14184"/>
    <w:rsid w:val="00D145FF"/>
    <w:rsid w:val="00D14E5E"/>
    <w:rsid w:val="00D14FBC"/>
    <w:rsid w:val="00D1569F"/>
    <w:rsid w:val="00D157E7"/>
    <w:rsid w:val="00D159EB"/>
    <w:rsid w:val="00D15B10"/>
    <w:rsid w:val="00D1609F"/>
    <w:rsid w:val="00D166C4"/>
    <w:rsid w:val="00D171F6"/>
    <w:rsid w:val="00D172D8"/>
    <w:rsid w:val="00D17603"/>
    <w:rsid w:val="00D17636"/>
    <w:rsid w:val="00D17A5E"/>
    <w:rsid w:val="00D17AB5"/>
    <w:rsid w:val="00D17CFA"/>
    <w:rsid w:val="00D17F01"/>
    <w:rsid w:val="00D17FF7"/>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8CF"/>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E68"/>
    <w:rsid w:val="00D40F33"/>
    <w:rsid w:val="00D4114E"/>
    <w:rsid w:val="00D41154"/>
    <w:rsid w:val="00D411CF"/>
    <w:rsid w:val="00D416BF"/>
    <w:rsid w:val="00D41836"/>
    <w:rsid w:val="00D41C45"/>
    <w:rsid w:val="00D421B5"/>
    <w:rsid w:val="00D4297C"/>
    <w:rsid w:val="00D42D6F"/>
    <w:rsid w:val="00D43362"/>
    <w:rsid w:val="00D437FD"/>
    <w:rsid w:val="00D43A77"/>
    <w:rsid w:val="00D44041"/>
    <w:rsid w:val="00D44144"/>
    <w:rsid w:val="00D448F5"/>
    <w:rsid w:val="00D4614E"/>
    <w:rsid w:val="00D461D4"/>
    <w:rsid w:val="00D46CA9"/>
    <w:rsid w:val="00D46DC6"/>
    <w:rsid w:val="00D47133"/>
    <w:rsid w:val="00D471D6"/>
    <w:rsid w:val="00D471DE"/>
    <w:rsid w:val="00D47D8F"/>
    <w:rsid w:val="00D504D8"/>
    <w:rsid w:val="00D50968"/>
    <w:rsid w:val="00D50987"/>
    <w:rsid w:val="00D51085"/>
    <w:rsid w:val="00D51D06"/>
    <w:rsid w:val="00D51E25"/>
    <w:rsid w:val="00D51E26"/>
    <w:rsid w:val="00D51E8D"/>
    <w:rsid w:val="00D52B2A"/>
    <w:rsid w:val="00D53672"/>
    <w:rsid w:val="00D53A0D"/>
    <w:rsid w:val="00D53B32"/>
    <w:rsid w:val="00D53FB5"/>
    <w:rsid w:val="00D53FCA"/>
    <w:rsid w:val="00D54244"/>
    <w:rsid w:val="00D54FC7"/>
    <w:rsid w:val="00D5563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CB"/>
    <w:rsid w:val="00D62CC2"/>
    <w:rsid w:val="00D6317D"/>
    <w:rsid w:val="00D63443"/>
    <w:rsid w:val="00D6351D"/>
    <w:rsid w:val="00D6437A"/>
    <w:rsid w:val="00D646D6"/>
    <w:rsid w:val="00D6479D"/>
    <w:rsid w:val="00D648EB"/>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2343"/>
    <w:rsid w:val="00D72815"/>
    <w:rsid w:val="00D72E17"/>
    <w:rsid w:val="00D73895"/>
    <w:rsid w:val="00D73DE8"/>
    <w:rsid w:val="00D744D5"/>
    <w:rsid w:val="00D748E6"/>
    <w:rsid w:val="00D74BAF"/>
    <w:rsid w:val="00D7546B"/>
    <w:rsid w:val="00D759F4"/>
    <w:rsid w:val="00D75AB4"/>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CE1"/>
    <w:rsid w:val="00D851E0"/>
    <w:rsid w:val="00D86AAD"/>
    <w:rsid w:val="00D86F4D"/>
    <w:rsid w:val="00D87668"/>
    <w:rsid w:val="00D8781A"/>
    <w:rsid w:val="00D87C08"/>
    <w:rsid w:val="00D90562"/>
    <w:rsid w:val="00D9071A"/>
    <w:rsid w:val="00D915AD"/>
    <w:rsid w:val="00D91A66"/>
    <w:rsid w:val="00D91F4D"/>
    <w:rsid w:val="00D92648"/>
    <w:rsid w:val="00D927A2"/>
    <w:rsid w:val="00D928AD"/>
    <w:rsid w:val="00D92A60"/>
    <w:rsid w:val="00D92DA1"/>
    <w:rsid w:val="00D92E7B"/>
    <w:rsid w:val="00D93118"/>
    <w:rsid w:val="00D9401A"/>
    <w:rsid w:val="00D94B92"/>
    <w:rsid w:val="00D95010"/>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51A0"/>
    <w:rsid w:val="00DA594E"/>
    <w:rsid w:val="00DA5AFB"/>
    <w:rsid w:val="00DA6107"/>
    <w:rsid w:val="00DA6A71"/>
    <w:rsid w:val="00DA6C0E"/>
    <w:rsid w:val="00DA6F39"/>
    <w:rsid w:val="00DA7021"/>
    <w:rsid w:val="00DA7097"/>
    <w:rsid w:val="00DA70F4"/>
    <w:rsid w:val="00DA7294"/>
    <w:rsid w:val="00DA74E9"/>
    <w:rsid w:val="00DA7521"/>
    <w:rsid w:val="00DA7B09"/>
    <w:rsid w:val="00DA7FA1"/>
    <w:rsid w:val="00DB03A7"/>
    <w:rsid w:val="00DB07F1"/>
    <w:rsid w:val="00DB13C0"/>
    <w:rsid w:val="00DB1B9E"/>
    <w:rsid w:val="00DB20BC"/>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2220"/>
    <w:rsid w:val="00DC2248"/>
    <w:rsid w:val="00DC23CA"/>
    <w:rsid w:val="00DC2964"/>
    <w:rsid w:val="00DC3C1C"/>
    <w:rsid w:val="00DC3C67"/>
    <w:rsid w:val="00DC3F7F"/>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4C03"/>
    <w:rsid w:val="00DD4E83"/>
    <w:rsid w:val="00DD4F84"/>
    <w:rsid w:val="00DD5CC3"/>
    <w:rsid w:val="00DD72E3"/>
    <w:rsid w:val="00DD76B2"/>
    <w:rsid w:val="00DD7938"/>
    <w:rsid w:val="00DE0806"/>
    <w:rsid w:val="00DE0836"/>
    <w:rsid w:val="00DE08F5"/>
    <w:rsid w:val="00DE16F0"/>
    <w:rsid w:val="00DE186E"/>
    <w:rsid w:val="00DE199E"/>
    <w:rsid w:val="00DE1A03"/>
    <w:rsid w:val="00DE1E83"/>
    <w:rsid w:val="00DE1FE7"/>
    <w:rsid w:val="00DE29EC"/>
    <w:rsid w:val="00DE3583"/>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A"/>
    <w:rsid w:val="00DF0AB0"/>
    <w:rsid w:val="00DF0B01"/>
    <w:rsid w:val="00DF170F"/>
    <w:rsid w:val="00DF2598"/>
    <w:rsid w:val="00DF265E"/>
    <w:rsid w:val="00DF290D"/>
    <w:rsid w:val="00DF2E7F"/>
    <w:rsid w:val="00DF2F60"/>
    <w:rsid w:val="00DF3E9D"/>
    <w:rsid w:val="00DF40BB"/>
    <w:rsid w:val="00DF40F1"/>
    <w:rsid w:val="00DF4140"/>
    <w:rsid w:val="00DF42DD"/>
    <w:rsid w:val="00DF45A6"/>
    <w:rsid w:val="00DF4DEB"/>
    <w:rsid w:val="00DF4F0A"/>
    <w:rsid w:val="00DF5215"/>
    <w:rsid w:val="00DF5586"/>
    <w:rsid w:val="00DF59A9"/>
    <w:rsid w:val="00DF5A76"/>
    <w:rsid w:val="00DF65D1"/>
    <w:rsid w:val="00DF6B6F"/>
    <w:rsid w:val="00DF6D4D"/>
    <w:rsid w:val="00DF6F50"/>
    <w:rsid w:val="00DF732A"/>
    <w:rsid w:val="00DF75BE"/>
    <w:rsid w:val="00DF7B47"/>
    <w:rsid w:val="00DF7DC6"/>
    <w:rsid w:val="00DF7EA9"/>
    <w:rsid w:val="00E00090"/>
    <w:rsid w:val="00E002A8"/>
    <w:rsid w:val="00E00432"/>
    <w:rsid w:val="00E0077C"/>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652E"/>
    <w:rsid w:val="00E0688D"/>
    <w:rsid w:val="00E06E19"/>
    <w:rsid w:val="00E071B8"/>
    <w:rsid w:val="00E0736C"/>
    <w:rsid w:val="00E102AF"/>
    <w:rsid w:val="00E10664"/>
    <w:rsid w:val="00E10CC6"/>
    <w:rsid w:val="00E11373"/>
    <w:rsid w:val="00E116D7"/>
    <w:rsid w:val="00E1183F"/>
    <w:rsid w:val="00E126B2"/>
    <w:rsid w:val="00E1290A"/>
    <w:rsid w:val="00E1390E"/>
    <w:rsid w:val="00E1458C"/>
    <w:rsid w:val="00E1475F"/>
    <w:rsid w:val="00E147CF"/>
    <w:rsid w:val="00E1490E"/>
    <w:rsid w:val="00E14A53"/>
    <w:rsid w:val="00E15D5A"/>
    <w:rsid w:val="00E15D5F"/>
    <w:rsid w:val="00E15ECC"/>
    <w:rsid w:val="00E16094"/>
    <w:rsid w:val="00E1681A"/>
    <w:rsid w:val="00E1704A"/>
    <w:rsid w:val="00E174F4"/>
    <w:rsid w:val="00E20773"/>
    <w:rsid w:val="00E20AA6"/>
    <w:rsid w:val="00E20DBE"/>
    <w:rsid w:val="00E20E98"/>
    <w:rsid w:val="00E21444"/>
    <w:rsid w:val="00E21C6B"/>
    <w:rsid w:val="00E21DED"/>
    <w:rsid w:val="00E21EE4"/>
    <w:rsid w:val="00E21FB7"/>
    <w:rsid w:val="00E22087"/>
    <w:rsid w:val="00E221C4"/>
    <w:rsid w:val="00E225DD"/>
    <w:rsid w:val="00E227E9"/>
    <w:rsid w:val="00E22918"/>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59C"/>
    <w:rsid w:val="00E30873"/>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72C"/>
    <w:rsid w:val="00E34F4E"/>
    <w:rsid w:val="00E36886"/>
    <w:rsid w:val="00E36992"/>
    <w:rsid w:val="00E36BB3"/>
    <w:rsid w:val="00E37467"/>
    <w:rsid w:val="00E37BBC"/>
    <w:rsid w:val="00E40189"/>
    <w:rsid w:val="00E4020D"/>
    <w:rsid w:val="00E404F8"/>
    <w:rsid w:val="00E40594"/>
    <w:rsid w:val="00E41558"/>
    <w:rsid w:val="00E42003"/>
    <w:rsid w:val="00E4279C"/>
    <w:rsid w:val="00E447D6"/>
    <w:rsid w:val="00E4489C"/>
    <w:rsid w:val="00E44DAD"/>
    <w:rsid w:val="00E4534B"/>
    <w:rsid w:val="00E45880"/>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564B"/>
    <w:rsid w:val="00E5565A"/>
    <w:rsid w:val="00E55821"/>
    <w:rsid w:val="00E55D73"/>
    <w:rsid w:val="00E5631D"/>
    <w:rsid w:val="00E5644B"/>
    <w:rsid w:val="00E56938"/>
    <w:rsid w:val="00E57510"/>
    <w:rsid w:val="00E5763A"/>
    <w:rsid w:val="00E57FAF"/>
    <w:rsid w:val="00E606F5"/>
    <w:rsid w:val="00E609D2"/>
    <w:rsid w:val="00E62BB5"/>
    <w:rsid w:val="00E635D5"/>
    <w:rsid w:val="00E638EE"/>
    <w:rsid w:val="00E65335"/>
    <w:rsid w:val="00E65D43"/>
    <w:rsid w:val="00E65E8C"/>
    <w:rsid w:val="00E6614B"/>
    <w:rsid w:val="00E6663C"/>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61A2"/>
    <w:rsid w:val="00E76674"/>
    <w:rsid w:val="00E76686"/>
    <w:rsid w:val="00E768A5"/>
    <w:rsid w:val="00E7691D"/>
    <w:rsid w:val="00E76ACE"/>
    <w:rsid w:val="00E76C17"/>
    <w:rsid w:val="00E7754E"/>
    <w:rsid w:val="00E775B2"/>
    <w:rsid w:val="00E77E1B"/>
    <w:rsid w:val="00E80196"/>
    <w:rsid w:val="00E803BE"/>
    <w:rsid w:val="00E8074A"/>
    <w:rsid w:val="00E80C67"/>
    <w:rsid w:val="00E8196B"/>
    <w:rsid w:val="00E82740"/>
    <w:rsid w:val="00E82C7E"/>
    <w:rsid w:val="00E82CBC"/>
    <w:rsid w:val="00E830C8"/>
    <w:rsid w:val="00E838BA"/>
    <w:rsid w:val="00E83A3D"/>
    <w:rsid w:val="00E83CFE"/>
    <w:rsid w:val="00E8489C"/>
    <w:rsid w:val="00E84CD5"/>
    <w:rsid w:val="00E84F92"/>
    <w:rsid w:val="00E859F4"/>
    <w:rsid w:val="00E85B70"/>
    <w:rsid w:val="00E865CF"/>
    <w:rsid w:val="00E86F7C"/>
    <w:rsid w:val="00E8757E"/>
    <w:rsid w:val="00E87800"/>
    <w:rsid w:val="00E8782E"/>
    <w:rsid w:val="00E87E9F"/>
    <w:rsid w:val="00E91319"/>
    <w:rsid w:val="00E918A2"/>
    <w:rsid w:val="00E9274A"/>
    <w:rsid w:val="00E92D0D"/>
    <w:rsid w:val="00E93B92"/>
    <w:rsid w:val="00E94362"/>
    <w:rsid w:val="00E945FE"/>
    <w:rsid w:val="00E95551"/>
    <w:rsid w:val="00E95573"/>
    <w:rsid w:val="00E95E09"/>
    <w:rsid w:val="00E95F4B"/>
    <w:rsid w:val="00E9633D"/>
    <w:rsid w:val="00E963B5"/>
    <w:rsid w:val="00E964F6"/>
    <w:rsid w:val="00E9718E"/>
    <w:rsid w:val="00E9749E"/>
    <w:rsid w:val="00E974A1"/>
    <w:rsid w:val="00E97C55"/>
    <w:rsid w:val="00EA03E5"/>
    <w:rsid w:val="00EA06CE"/>
    <w:rsid w:val="00EA08EF"/>
    <w:rsid w:val="00EA0F51"/>
    <w:rsid w:val="00EA1322"/>
    <w:rsid w:val="00EA1783"/>
    <w:rsid w:val="00EA19B3"/>
    <w:rsid w:val="00EA1AEA"/>
    <w:rsid w:val="00EA236E"/>
    <w:rsid w:val="00EA2486"/>
    <w:rsid w:val="00EA29CF"/>
    <w:rsid w:val="00EA2FDC"/>
    <w:rsid w:val="00EA30E3"/>
    <w:rsid w:val="00EA3843"/>
    <w:rsid w:val="00EA394C"/>
    <w:rsid w:val="00EA3AA6"/>
    <w:rsid w:val="00EA4729"/>
    <w:rsid w:val="00EA5076"/>
    <w:rsid w:val="00EA51B9"/>
    <w:rsid w:val="00EA56DA"/>
    <w:rsid w:val="00EA58DB"/>
    <w:rsid w:val="00EA5F7C"/>
    <w:rsid w:val="00EA5FD1"/>
    <w:rsid w:val="00EA615C"/>
    <w:rsid w:val="00EA64A2"/>
    <w:rsid w:val="00EA6AB7"/>
    <w:rsid w:val="00EA6DB6"/>
    <w:rsid w:val="00EA7310"/>
    <w:rsid w:val="00EA7319"/>
    <w:rsid w:val="00EA78B7"/>
    <w:rsid w:val="00EA7CBD"/>
    <w:rsid w:val="00EB072B"/>
    <w:rsid w:val="00EB0D90"/>
    <w:rsid w:val="00EB10BF"/>
    <w:rsid w:val="00EB10D4"/>
    <w:rsid w:val="00EB13F7"/>
    <w:rsid w:val="00EB144C"/>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C6"/>
    <w:rsid w:val="00ED1A69"/>
    <w:rsid w:val="00ED1CF2"/>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670"/>
    <w:rsid w:val="00EE06F0"/>
    <w:rsid w:val="00EE0A93"/>
    <w:rsid w:val="00EE0E40"/>
    <w:rsid w:val="00EE0FCC"/>
    <w:rsid w:val="00EE1901"/>
    <w:rsid w:val="00EE1E9C"/>
    <w:rsid w:val="00EE246C"/>
    <w:rsid w:val="00EE24A0"/>
    <w:rsid w:val="00EE2EEA"/>
    <w:rsid w:val="00EE3049"/>
    <w:rsid w:val="00EE3AA8"/>
    <w:rsid w:val="00EE45AE"/>
    <w:rsid w:val="00EE48FD"/>
    <w:rsid w:val="00EE49DD"/>
    <w:rsid w:val="00EE4AE7"/>
    <w:rsid w:val="00EE50CA"/>
    <w:rsid w:val="00EE51E6"/>
    <w:rsid w:val="00EE5A0F"/>
    <w:rsid w:val="00EE5AD9"/>
    <w:rsid w:val="00EE5F0C"/>
    <w:rsid w:val="00EE634C"/>
    <w:rsid w:val="00EE65B4"/>
    <w:rsid w:val="00EE6D71"/>
    <w:rsid w:val="00EE76D6"/>
    <w:rsid w:val="00EE7AE4"/>
    <w:rsid w:val="00EF01E5"/>
    <w:rsid w:val="00EF0226"/>
    <w:rsid w:val="00EF0FF7"/>
    <w:rsid w:val="00EF114D"/>
    <w:rsid w:val="00EF12AE"/>
    <w:rsid w:val="00EF1AA1"/>
    <w:rsid w:val="00EF1C91"/>
    <w:rsid w:val="00EF229E"/>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4F3"/>
    <w:rsid w:val="00F00874"/>
    <w:rsid w:val="00F00C6A"/>
    <w:rsid w:val="00F01188"/>
    <w:rsid w:val="00F02656"/>
    <w:rsid w:val="00F02A71"/>
    <w:rsid w:val="00F03593"/>
    <w:rsid w:val="00F052B9"/>
    <w:rsid w:val="00F05687"/>
    <w:rsid w:val="00F05774"/>
    <w:rsid w:val="00F05BD9"/>
    <w:rsid w:val="00F06584"/>
    <w:rsid w:val="00F0690A"/>
    <w:rsid w:val="00F06A1F"/>
    <w:rsid w:val="00F06FF1"/>
    <w:rsid w:val="00F07049"/>
    <w:rsid w:val="00F073BF"/>
    <w:rsid w:val="00F07CD5"/>
    <w:rsid w:val="00F07D4A"/>
    <w:rsid w:val="00F07DD6"/>
    <w:rsid w:val="00F07EE4"/>
    <w:rsid w:val="00F11459"/>
    <w:rsid w:val="00F11736"/>
    <w:rsid w:val="00F11F0F"/>
    <w:rsid w:val="00F1224C"/>
    <w:rsid w:val="00F12628"/>
    <w:rsid w:val="00F1294A"/>
    <w:rsid w:val="00F14240"/>
    <w:rsid w:val="00F14590"/>
    <w:rsid w:val="00F145B2"/>
    <w:rsid w:val="00F15CA8"/>
    <w:rsid w:val="00F16269"/>
    <w:rsid w:val="00F17289"/>
    <w:rsid w:val="00F172B4"/>
    <w:rsid w:val="00F17A42"/>
    <w:rsid w:val="00F17ECD"/>
    <w:rsid w:val="00F202C4"/>
    <w:rsid w:val="00F2062A"/>
    <w:rsid w:val="00F206C3"/>
    <w:rsid w:val="00F20BB3"/>
    <w:rsid w:val="00F20BCF"/>
    <w:rsid w:val="00F213FC"/>
    <w:rsid w:val="00F21852"/>
    <w:rsid w:val="00F22050"/>
    <w:rsid w:val="00F22312"/>
    <w:rsid w:val="00F2267B"/>
    <w:rsid w:val="00F22953"/>
    <w:rsid w:val="00F22BC7"/>
    <w:rsid w:val="00F22E1A"/>
    <w:rsid w:val="00F2343A"/>
    <w:rsid w:val="00F2421E"/>
    <w:rsid w:val="00F24320"/>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5D9"/>
    <w:rsid w:val="00F36D12"/>
    <w:rsid w:val="00F37CA5"/>
    <w:rsid w:val="00F40316"/>
    <w:rsid w:val="00F4032E"/>
    <w:rsid w:val="00F40BFF"/>
    <w:rsid w:val="00F40CC5"/>
    <w:rsid w:val="00F42BE7"/>
    <w:rsid w:val="00F43813"/>
    <w:rsid w:val="00F440D3"/>
    <w:rsid w:val="00F44542"/>
    <w:rsid w:val="00F44D9A"/>
    <w:rsid w:val="00F45A9B"/>
    <w:rsid w:val="00F45E5E"/>
    <w:rsid w:val="00F46640"/>
    <w:rsid w:val="00F46DDB"/>
    <w:rsid w:val="00F475E8"/>
    <w:rsid w:val="00F47833"/>
    <w:rsid w:val="00F47C36"/>
    <w:rsid w:val="00F50069"/>
    <w:rsid w:val="00F5029F"/>
    <w:rsid w:val="00F5090B"/>
    <w:rsid w:val="00F50BD1"/>
    <w:rsid w:val="00F50D32"/>
    <w:rsid w:val="00F50E66"/>
    <w:rsid w:val="00F5158C"/>
    <w:rsid w:val="00F51F21"/>
    <w:rsid w:val="00F51FEB"/>
    <w:rsid w:val="00F52320"/>
    <w:rsid w:val="00F52773"/>
    <w:rsid w:val="00F529F9"/>
    <w:rsid w:val="00F545E0"/>
    <w:rsid w:val="00F54745"/>
    <w:rsid w:val="00F54B73"/>
    <w:rsid w:val="00F54F68"/>
    <w:rsid w:val="00F55271"/>
    <w:rsid w:val="00F55934"/>
    <w:rsid w:val="00F55CEF"/>
    <w:rsid w:val="00F5682F"/>
    <w:rsid w:val="00F56A1A"/>
    <w:rsid w:val="00F56CE9"/>
    <w:rsid w:val="00F572C9"/>
    <w:rsid w:val="00F572DC"/>
    <w:rsid w:val="00F6007C"/>
    <w:rsid w:val="00F612D1"/>
    <w:rsid w:val="00F6138D"/>
    <w:rsid w:val="00F6192F"/>
    <w:rsid w:val="00F61D4A"/>
    <w:rsid w:val="00F61ECB"/>
    <w:rsid w:val="00F627B0"/>
    <w:rsid w:val="00F627C7"/>
    <w:rsid w:val="00F62A67"/>
    <w:rsid w:val="00F630F0"/>
    <w:rsid w:val="00F631F0"/>
    <w:rsid w:val="00F63AB2"/>
    <w:rsid w:val="00F63E4E"/>
    <w:rsid w:val="00F63E77"/>
    <w:rsid w:val="00F64820"/>
    <w:rsid w:val="00F64AC6"/>
    <w:rsid w:val="00F65736"/>
    <w:rsid w:val="00F66309"/>
    <w:rsid w:val="00F66506"/>
    <w:rsid w:val="00F66B35"/>
    <w:rsid w:val="00F66CB3"/>
    <w:rsid w:val="00F66F33"/>
    <w:rsid w:val="00F6752F"/>
    <w:rsid w:val="00F675BA"/>
    <w:rsid w:val="00F70043"/>
    <w:rsid w:val="00F70291"/>
    <w:rsid w:val="00F70973"/>
    <w:rsid w:val="00F70B6C"/>
    <w:rsid w:val="00F70DD1"/>
    <w:rsid w:val="00F71067"/>
    <w:rsid w:val="00F71395"/>
    <w:rsid w:val="00F714E0"/>
    <w:rsid w:val="00F71E59"/>
    <w:rsid w:val="00F720D6"/>
    <w:rsid w:val="00F72254"/>
    <w:rsid w:val="00F722DE"/>
    <w:rsid w:val="00F72465"/>
    <w:rsid w:val="00F7293D"/>
    <w:rsid w:val="00F733A8"/>
    <w:rsid w:val="00F73860"/>
    <w:rsid w:val="00F73B11"/>
    <w:rsid w:val="00F73D19"/>
    <w:rsid w:val="00F757D0"/>
    <w:rsid w:val="00F75C01"/>
    <w:rsid w:val="00F75E1F"/>
    <w:rsid w:val="00F76B7E"/>
    <w:rsid w:val="00F76E75"/>
    <w:rsid w:val="00F77132"/>
    <w:rsid w:val="00F80843"/>
    <w:rsid w:val="00F81215"/>
    <w:rsid w:val="00F814A3"/>
    <w:rsid w:val="00F814B0"/>
    <w:rsid w:val="00F8156E"/>
    <w:rsid w:val="00F815F8"/>
    <w:rsid w:val="00F8184E"/>
    <w:rsid w:val="00F81A00"/>
    <w:rsid w:val="00F81B01"/>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1D3"/>
    <w:rsid w:val="00F8742B"/>
    <w:rsid w:val="00F87DCB"/>
    <w:rsid w:val="00F90002"/>
    <w:rsid w:val="00F9008F"/>
    <w:rsid w:val="00F907A1"/>
    <w:rsid w:val="00F9080F"/>
    <w:rsid w:val="00F90A2E"/>
    <w:rsid w:val="00F91313"/>
    <w:rsid w:val="00F916F1"/>
    <w:rsid w:val="00F916FB"/>
    <w:rsid w:val="00F918E6"/>
    <w:rsid w:val="00F91C04"/>
    <w:rsid w:val="00F91FAA"/>
    <w:rsid w:val="00F9242B"/>
    <w:rsid w:val="00F92A1F"/>
    <w:rsid w:val="00F932AB"/>
    <w:rsid w:val="00F937E3"/>
    <w:rsid w:val="00F93C49"/>
    <w:rsid w:val="00F94E8F"/>
    <w:rsid w:val="00F94FCB"/>
    <w:rsid w:val="00F952FA"/>
    <w:rsid w:val="00F955DA"/>
    <w:rsid w:val="00F95ABC"/>
    <w:rsid w:val="00F95F45"/>
    <w:rsid w:val="00F96050"/>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5016"/>
    <w:rsid w:val="00FB5D65"/>
    <w:rsid w:val="00FB5EAA"/>
    <w:rsid w:val="00FB6046"/>
    <w:rsid w:val="00FB65AA"/>
    <w:rsid w:val="00FB76C2"/>
    <w:rsid w:val="00FB7941"/>
    <w:rsid w:val="00FB7E63"/>
    <w:rsid w:val="00FB7EB3"/>
    <w:rsid w:val="00FC0274"/>
    <w:rsid w:val="00FC10FF"/>
    <w:rsid w:val="00FC1202"/>
    <w:rsid w:val="00FC14FE"/>
    <w:rsid w:val="00FC23CC"/>
    <w:rsid w:val="00FC25A1"/>
    <w:rsid w:val="00FC285B"/>
    <w:rsid w:val="00FC2A40"/>
    <w:rsid w:val="00FC2FE9"/>
    <w:rsid w:val="00FC309F"/>
    <w:rsid w:val="00FC30F4"/>
    <w:rsid w:val="00FC3122"/>
    <w:rsid w:val="00FC3399"/>
    <w:rsid w:val="00FC38AD"/>
    <w:rsid w:val="00FC39C0"/>
    <w:rsid w:val="00FC430D"/>
    <w:rsid w:val="00FC5081"/>
    <w:rsid w:val="00FC57E8"/>
    <w:rsid w:val="00FC5DD6"/>
    <w:rsid w:val="00FC5E9F"/>
    <w:rsid w:val="00FC62EF"/>
    <w:rsid w:val="00FC6B46"/>
    <w:rsid w:val="00FC6BEC"/>
    <w:rsid w:val="00FC7642"/>
    <w:rsid w:val="00FC7A00"/>
    <w:rsid w:val="00FD032A"/>
    <w:rsid w:val="00FD08AD"/>
    <w:rsid w:val="00FD08EE"/>
    <w:rsid w:val="00FD0FE6"/>
    <w:rsid w:val="00FD14BE"/>
    <w:rsid w:val="00FD17BE"/>
    <w:rsid w:val="00FD1926"/>
    <w:rsid w:val="00FD298D"/>
    <w:rsid w:val="00FD2C78"/>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6C4"/>
    <w:rsid w:val="00FF3932"/>
    <w:rsid w:val="00FF4285"/>
    <w:rsid w:val="00FF4583"/>
    <w:rsid w:val="00FF4A62"/>
    <w:rsid w:val="00FF4CF4"/>
    <w:rsid w:val="00FF4FB4"/>
    <w:rsid w:val="00FF52A2"/>
    <w:rsid w:val="00FF58C7"/>
    <w:rsid w:val="00FF5C38"/>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B734C2"/>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rPr>
  </w:style>
  <w:style w:type="paragraph" w:styleId="afd">
    <w:name w:val="Balloon Text"/>
    <w:aliases w:val=" Знак5"/>
    <w:basedOn w:val="ad"/>
    <w:link w:val="afe"/>
    <w:unhideWhenUsed/>
    <w:rsid w:val="00C948FD"/>
    <w:pPr>
      <w:jc w:val="both"/>
    </w:pPr>
    <w:rPr>
      <w:rFonts w:ascii="Tahoma" w:hAnsi="Tahoma"/>
      <w:sz w:val="16"/>
      <w:szCs w:val="16"/>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style>
  <w:style w:type="table" w:styleId="aff3">
    <w:name w:val="Table Grid"/>
    <w:aliases w:val="Table Grid Report"/>
    <w:basedOn w:val="af"/>
    <w:uiPriority w:val="59"/>
    <w:rsid w:val="00C948FD"/>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Body Text 2"/>
    <w:aliases w:val=" Знак1"/>
    <w:basedOn w:val="ad"/>
    <w:link w:val="24"/>
    <w:rsid w:val="00C948FD"/>
    <w:pPr>
      <w:spacing w:before="60"/>
      <w:jc w:val="both"/>
    </w:pPr>
    <w:rPr>
      <w:sz w:val="26"/>
      <w:szCs w:val="21"/>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rPr>
  </w:style>
  <w:style w:type="paragraph" w:styleId="aff4">
    <w:name w:val="Document Map"/>
    <w:basedOn w:val="ad"/>
    <w:link w:val="aff5"/>
    <w:uiPriority w:val="99"/>
    <w:rsid w:val="00C948FD"/>
    <w:rPr>
      <w:rFonts w:ascii="Tahoma" w:eastAsia="Calibri" w:hAnsi="Tahoma"/>
      <w:sz w:val="16"/>
      <w:szCs w:val="16"/>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rPr>
  </w:style>
  <w:style w:type="character" w:customStyle="1" w:styleId="afffff6">
    <w:name w:val="Обычный отступ Знак"/>
    <w:link w:val="afffff5"/>
    <w:rsid w:val="00C948FD"/>
    <w:rPr>
      <w:rFonts w:ascii="Times New Roman" w:eastAsia="Times New Roman" w:hAnsi="Times New Roman" w:cs="Times New Roman"/>
      <w:sz w:val="24"/>
      <w:szCs w:val="20"/>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eastAsia="ru-RU"/>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e"/>
    <w:link w:val="HTML"/>
    <w:rsid w:val="00C948FD"/>
    <w:rPr>
      <w:rFonts w:ascii="Courier New" w:eastAsia="Times New Roman" w:hAnsi="Courier New" w:cs="Times New Roman"/>
      <w:sz w:val="20"/>
      <w:szCs w:val="20"/>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rPr>
  </w:style>
  <w:style w:type="paragraph" w:customStyle="1" w:styleId="15">
    <w:name w:val="Список нумерованный 1."/>
    <w:basedOn w:val="ad"/>
    <w:link w:val="1ffb"/>
    <w:qFormat/>
    <w:rsid w:val="00C948FD"/>
    <w:pPr>
      <w:numPr>
        <w:numId w:val="12"/>
      </w:numPr>
      <w:tabs>
        <w:tab w:val="left" w:pos="397"/>
      </w:tabs>
      <w:ind w:left="0" w:firstLine="0"/>
      <w:jc w:val="both"/>
    </w:pPr>
  </w:style>
  <w:style w:type="character" w:customStyle="1" w:styleId="1ffb">
    <w:name w:val="Список нумерованный 1. Знак"/>
    <w:link w:val="15"/>
    <w:rsid w:val="00C948FD"/>
    <w:rPr>
      <w:rFonts w:ascii="Times New Roman" w:eastAsia="Times New Roman" w:hAnsi="Times New Roman" w:cs="Times New Roman"/>
      <w:sz w:val="24"/>
      <w:szCs w:val="24"/>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style>
  <w:style w:type="character" w:customStyle="1" w:styleId="afffffffa">
    <w:name w:val="Список с точкой Знак"/>
    <w:link w:val="a4"/>
    <w:locked/>
    <w:rsid w:val="00C948FD"/>
    <w:rPr>
      <w:rFonts w:ascii="Times New Roman" w:eastAsia="Times New Roman" w:hAnsi="Times New Roman" w:cs="Times New Roman"/>
      <w:sz w:val="24"/>
      <w:szCs w:val="24"/>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f"/>
    <w:next w:val="aff3"/>
    <w:uiPriority w:val="39"/>
    <w:rsid w:val="00C60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0">
    <w:name w:val="Сетка таблицы16"/>
    <w:basedOn w:val="af"/>
    <w:next w:val="aff3"/>
    <w:uiPriority w:val="39"/>
    <w:rsid w:val="00855A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rPr>
  </w:style>
  <w:style w:type="character" w:styleId="HTML3">
    <w:name w:val="HTML Variable"/>
    <w:basedOn w:val="ae"/>
    <w:rsid w:val="00B72A1A"/>
    <w:rPr>
      <w:i/>
      <w:iCs/>
      <w:lang w:val="ru-RU"/>
    </w:rPr>
  </w:style>
  <w:style w:type="character" w:styleId="HTML4">
    <w:name w:val="HTML Typewriter"/>
    <w:basedOn w:val="ae"/>
    <w:rsid w:val="00B72A1A"/>
    <w:rPr>
      <w:rFonts w:ascii="Courier New" w:hAnsi="Courier New" w:cs="Courier New"/>
      <w:sz w:val="20"/>
      <w:szCs w:val="20"/>
      <w:lang w:val="ru-RU"/>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rPr>
  </w:style>
  <w:style w:type="character" w:styleId="HTML9">
    <w:name w:val="HTML Code"/>
    <w:basedOn w:val="ae"/>
    <w:uiPriority w:val="99"/>
    <w:rsid w:val="00B72A1A"/>
    <w:rPr>
      <w:rFonts w:ascii="Courier New" w:hAnsi="Courier New" w:cs="Courier New"/>
      <w:sz w:val="20"/>
      <w:szCs w:val="20"/>
      <w:lang w:val="ru-RU"/>
    </w:rPr>
  </w:style>
  <w:style w:type="character" w:styleId="HTMLa">
    <w:name w:val="HTML Cite"/>
    <w:basedOn w:val="ae"/>
    <w:rsid w:val="00B72A1A"/>
    <w:rPr>
      <w:i/>
      <w:iCs/>
      <w:lang w:val="ru-RU"/>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fffffffffffff3">
    <w:name w:val="мой простой"/>
    <w:basedOn w:val="ad"/>
    <w:link w:val="afffffffffffff4"/>
    <w:rsid w:val="00B72A1A"/>
    <w:pPr>
      <w:ind w:left="-113" w:firstLine="851"/>
      <w:jc w:val="both"/>
    </w:p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f"/>
    <w:next w:val="aff3"/>
    <w:uiPriority w:val="59"/>
    <w:rsid w:val="00315C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0">
    <w:name w:val="Сетка таблицы28"/>
    <w:basedOn w:val="af"/>
    <w:next w:val="aff3"/>
    <w:rsid w:val="00C90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f"/>
    <w:next w:val="aff3"/>
    <w:uiPriority w:val="59"/>
    <w:rsid w:val="00BF4C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f"/>
    <w:uiPriority w:val="59"/>
    <w:rsid w:val="003B7FE3"/>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1">
    <w:name w:val="Table Grid Report7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1">
    <w:name w:val="Table Grid Report91"/>
    <w:basedOn w:val="af"/>
    <w:next w:val="aff3"/>
    <w:uiPriority w:val="59"/>
    <w:rsid w:val="001765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2">
    <w:name w:val="Table Grid Report92"/>
    <w:basedOn w:val="af"/>
    <w:next w:val="aff3"/>
    <w:uiPriority w:val="59"/>
    <w:rsid w:val="0087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8">
    <w:name w:val="Сетка таблицы98"/>
    <w:basedOn w:val="af"/>
    <w:uiPriority w:val="59"/>
    <w:rsid w:val="003F0E05"/>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0">
    <w:name w:val="Сетка таблицы161"/>
    <w:basedOn w:val="af"/>
    <w:next w:val="aff3"/>
    <w:uiPriority w:val="59"/>
    <w:rsid w:val="00B74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9">
    <w:name w:val="Сетка таблицы99"/>
    <w:basedOn w:val="af"/>
    <w:uiPriority w:val="59"/>
    <w:rsid w:val="00EB37F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00">
    <w:name w:val="Сетка таблицы910"/>
    <w:basedOn w:val="af"/>
    <w:uiPriority w:val="59"/>
    <w:rsid w:val="00EB3B9D"/>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f"/>
    <w:next w:val="aff3"/>
    <w:uiPriority w:val="59"/>
    <w:rsid w:val="00047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0">
    <w:name w:val="Сетка таблицы911"/>
    <w:basedOn w:val="af"/>
    <w:uiPriority w:val="59"/>
    <w:rsid w:val="00D93118"/>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2">
    <w:name w:val="Сетка таблицы912"/>
    <w:basedOn w:val="af"/>
    <w:uiPriority w:val="59"/>
    <w:rsid w:val="0045215E"/>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3">
    <w:name w:val="Сетка таблицы913"/>
    <w:basedOn w:val="af"/>
    <w:uiPriority w:val="59"/>
    <w:rsid w:val="00A0557F"/>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4">
    <w:name w:val="Сетка таблицы914"/>
    <w:basedOn w:val="af"/>
    <w:uiPriority w:val="59"/>
    <w:rsid w:val="00183822"/>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eastAsia="en-US"/>
    </w:rPr>
  </w:style>
  <w:style w:type="character" w:customStyle="1" w:styleId="E0">
    <w:name w:val="E_Обычный Знак"/>
    <w:link w:val="E"/>
    <w:rsid w:val="0099222C"/>
    <w:rPr>
      <w:rFonts w:ascii="Times New Roman" w:eastAsia="Calibri" w:hAnsi="Times New Roman" w:cs="Times New Roman"/>
      <w:sz w:val="24"/>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Ind w:w="0"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CellMar>
        <w:top w:w="0" w:type="dxa"/>
        <w:left w:w="108" w:type="dxa"/>
        <w:bottom w:w="0" w:type="dxa"/>
        <w:right w:w="108" w:type="dxa"/>
      </w:tblCellMar>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after="0"/>
      <w:ind w:firstLine="851"/>
      <w:contextualSpacing/>
    </w:pPr>
    <w:rPr>
      <w:rFonts w:eastAsia="Arial" w:cstheme="minorBidi"/>
      <w:spacing w:val="-5"/>
      <w:sz w:val="24"/>
      <w:szCs w:val="24"/>
      <w:lang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12">
    <w:name w:val="Сетка таблицы1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13">
    <w:name w:val="Сетка таблицы1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411">
    <w:name w:val="Сетка таблицы1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10">
    <w:name w:val="Сетка таблицы15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711">
    <w:name w:val="Сетка таблицы17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Сетка таблицы18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11">
    <w:name w:val="Сетка таблицы19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11">
    <w:name w:val="Сетка таблицы20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10">
    <w:name w:val="Сетка таблицы22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11">
    <w:name w:val="Сетка таблицы23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10">
    <w:name w:val="Сетка таблицы241"/>
    <w:basedOn w:val="af"/>
    <w:uiPriority w:val="59"/>
    <w:rsid w:val="00201CE6"/>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Ind w:w="0" w:type="dxa"/>
      <w:tblBorders>
        <w:top w:val="thinThickSmallGap" w:sz="24" w:space="0" w:color="auto"/>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Ind w:w="0" w:type="dxa"/>
      <w:tblBorders>
        <w:bottom w:val="thickThinSmallGap" w:sz="24" w:space="0" w:color="auto"/>
        <w:insideH w:val="single" w:sz="6" w:space="0" w:color="auto"/>
      </w:tblBorders>
      <w:tblCellMar>
        <w:top w:w="0" w:type="dxa"/>
        <w:left w:w="108" w:type="dxa"/>
        <w:bottom w:w="0" w:type="dxa"/>
        <w:right w:w="108" w:type="dxa"/>
      </w:tblCellMar>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Ind w:w="0" w:type="dxa"/>
      <w:tblBorders>
        <w:insideH w:val="single" w:sz="6" w:space="0" w:color="auto"/>
      </w:tblBorders>
      <w:tblCellMar>
        <w:top w:w="0" w:type="dxa"/>
        <w:left w:w="108" w:type="dxa"/>
        <w:bottom w:w="0" w:type="dxa"/>
        <w:right w:w="108" w:type="dxa"/>
      </w:tblCellMar>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Ind w:w="0" w:type="dxa"/>
      <w:tblBorders>
        <w:top w:val="thinThickSmallGap" w:sz="24" w:space="0" w:color="auto"/>
        <w:bottom w:val="thickThinSmallGap" w:sz="24" w:space="0" w:color="auto"/>
        <w:insideH w:val="single" w:sz="4" w:space="0" w:color="auto"/>
        <w:insideV w:val="single" w:sz="4" w:space="0" w:color="auto"/>
      </w:tblBorders>
      <w:tblCellMar>
        <w:top w:w="0" w:type="dxa"/>
        <w:left w:w="108" w:type="dxa"/>
        <w:bottom w:w="0" w:type="dxa"/>
        <w:right w:w="108" w:type="dxa"/>
      </w:tblCellMar>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70"/>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1"/>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ffffffff8">
    <w:name w:val="ТАБЛИЦА ДЛЯ ЗАПИСОК1"/>
    <w:basedOn w:val="af"/>
    <w:next w:val="aff3"/>
    <w:uiPriority w:val="59"/>
    <w:rsid w:val="004548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numbering" w:customStyle="1" w:styleId="19">
    <w:name w:val="423"/>
    <w:pPr>
      <w:numPr>
        <w:numId w:val="13"/>
      </w:numPr>
    </w:pPr>
  </w:style>
  <w:style w:type="numbering" w:customStyle="1" w:styleId="21">
    <w:name w:val="143"/>
    <w:pPr>
      <w:numPr>
        <w:numId w:val="11"/>
      </w:numPr>
    </w:pPr>
  </w:style>
  <w:style w:type="numbering" w:customStyle="1" w:styleId="33">
    <w:name w:val="1414"/>
    <w:pPr>
      <w:numPr>
        <w:numId w:val="19"/>
      </w:numPr>
    </w:pPr>
  </w:style>
  <w:style w:type="numbering" w:customStyle="1" w:styleId="41">
    <w:name w:val="56"/>
    <w:pPr>
      <w:numPr>
        <w:numId w:val="25"/>
      </w:numPr>
    </w:pPr>
  </w:style>
  <w:style w:type="numbering" w:customStyle="1" w:styleId="50">
    <w:name w:val="214"/>
    <w:pPr>
      <w:numPr>
        <w:numId w:val="6"/>
      </w:numPr>
    </w:pPr>
  </w:style>
  <w:style w:type="numbering" w:customStyle="1" w:styleId="60">
    <w:name w:val="59"/>
    <w:pPr>
      <w:numPr>
        <w:numId w:val="22"/>
      </w:numPr>
    </w:pPr>
  </w:style>
  <w:style w:type="numbering" w:customStyle="1" w:styleId="70">
    <w:name w:val="1111113"/>
    <w:pPr>
      <w:numPr>
        <w:numId w:val="37"/>
      </w:numPr>
    </w:pPr>
  </w:style>
  <w:style w:type="numbering" w:customStyle="1" w:styleId="80">
    <w:name w:val="1423"/>
    <w:pPr>
      <w:numPr>
        <w:numId w:val="16"/>
      </w:numPr>
    </w:pPr>
  </w:style>
  <w:style w:type="numbering" w:customStyle="1" w:styleId="90">
    <w:name w:val="11111121"/>
    <w:pPr>
      <w:numPr>
        <w:numId w:val="28"/>
      </w:numPr>
    </w:pPr>
  </w:style>
  <w:style w:type="numbering" w:customStyle="1" w:styleId="af1">
    <w:name w:val="513"/>
    <w:pPr>
      <w:numPr>
        <w:numId w:val="23"/>
      </w:numPr>
    </w:pPr>
  </w:style>
  <w:style w:type="numbering" w:customStyle="1" w:styleId="af2">
    <w:name w:val="17"/>
    <w:pPr>
      <w:numPr>
        <w:numId w:val="17"/>
      </w:numPr>
    </w:pPr>
  </w:style>
  <w:style w:type="numbering" w:customStyle="1" w:styleId="1a">
    <w:name w:val="1111114"/>
    <w:pPr>
      <w:numPr>
        <w:numId w:val="7"/>
      </w:numPr>
    </w:pPr>
  </w:style>
  <w:style w:type="numbering" w:customStyle="1" w:styleId="22">
    <w:name w:val="149"/>
    <w:pPr>
      <w:numPr>
        <w:numId w:val="21"/>
      </w:numPr>
    </w:pPr>
  </w:style>
  <w:style w:type="numbering" w:customStyle="1" w:styleId="34">
    <w:name w:val="1110"/>
    <w:pPr>
      <w:numPr>
        <w:numId w:val="32"/>
      </w:numPr>
    </w:pPr>
  </w:style>
  <w:style w:type="numbering" w:customStyle="1" w:styleId="42">
    <w:name w:val="1ai3"/>
    <w:pPr>
      <w:numPr>
        <w:numId w:val="38"/>
      </w:numPr>
    </w:pPr>
  </w:style>
  <w:style w:type="numbering" w:customStyle="1" w:styleId="51">
    <w:name w:val="1ai21"/>
    <w:pPr>
      <w:numPr>
        <w:numId w:val="29"/>
      </w:numPr>
    </w:pPr>
  </w:style>
  <w:style w:type="numbering" w:customStyle="1" w:styleId="61">
    <w:name w:val="146"/>
    <w:pPr>
      <w:numPr>
        <w:numId w:val="20"/>
      </w:numPr>
    </w:pPr>
  </w:style>
  <w:style w:type="numbering" w:customStyle="1" w:styleId="71">
    <w:name w:val="223"/>
    <w:pPr>
      <w:numPr>
        <w:numId w:val="2"/>
      </w:numPr>
    </w:pPr>
  </w:style>
  <w:style w:type="numbering" w:customStyle="1" w:styleId="81">
    <w:name w:val="43"/>
    <w:pPr>
      <w:numPr>
        <w:numId w:val="8"/>
      </w:numPr>
    </w:pPr>
  </w:style>
  <w:style w:type="numbering" w:customStyle="1" w:styleId="91">
    <w:name w:val="1ai2"/>
    <w:pPr>
      <w:numPr>
        <w:numId w:val="4"/>
      </w:numPr>
    </w:pPr>
  </w:style>
  <w:style w:type="numbering" w:customStyle="1" w:styleId="af3">
    <w:name w:val="1ai11"/>
    <w:pPr>
      <w:numPr>
        <w:numId w:val="31"/>
      </w:numPr>
    </w:pPr>
  </w:style>
  <w:style w:type="numbering" w:customStyle="1" w:styleId="af4">
    <w:name w:val="211"/>
    <w:pPr>
      <w:numPr>
        <w:numId w:val="30"/>
      </w:numPr>
    </w:pPr>
  </w:style>
  <w:style w:type="numbering" w:customStyle="1" w:styleId="af5">
    <w:name w:val="2313"/>
    <w:pPr>
      <w:numPr>
        <w:numId w:val="24"/>
      </w:numPr>
    </w:pPr>
  </w:style>
  <w:style w:type="numbering" w:customStyle="1" w:styleId="1c">
    <w:name w:val="31"/>
    <w:pPr>
      <w:numPr>
        <w:numId w:val="5"/>
      </w:numPr>
    </w:pPr>
  </w:style>
  <w:style w:type="numbering" w:customStyle="1" w:styleId="af6">
    <w:name w:val="1ai4"/>
    <w:pPr>
      <w:numPr>
        <w:numId w:val="44"/>
      </w:numPr>
    </w:pPr>
  </w:style>
  <w:style w:type="numbering" w:customStyle="1" w:styleId="af8">
    <w:name w:val="1111112"/>
    <w:pPr>
      <w:numPr>
        <w:numId w:val="27"/>
      </w:numPr>
    </w:pPr>
  </w:style>
  <w:style w:type="numbering" w:customStyle="1" w:styleId="Default">
    <w:name w:val="314"/>
    <w:pPr>
      <w:numPr>
        <w:numId w:val="71"/>
      </w:numPr>
    </w:pPr>
  </w:style>
  <w:style w:type="numbering" w:customStyle="1" w:styleId="af9">
    <w:name w:val="111112"/>
    <w:pPr>
      <w:numPr>
        <w:numId w:val="56"/>
      </w:numPr>
    </w:pPr>
  </w:style>
  <w:style w:type="numbering" w:customStyle="1" w:styleId="afa">
    <w:name w:val="54"/>
    <w:pPr>
      <w:numPr>
        <w:numId w:val="53"/>
      </w:numPr>
    </w:pPr>
  </w:style>
  <w:style w:type="numbering" w:customStyle="1" w:styleId="afb">
    <w:name w:val="323"/>
    <w:pPr>
      <w:numPr>
        <w:numId w:val="12"/>
      </w:numPr>
    </w:pPr>
  </w:style>
  <w:style w:type="numbering" w:customStyle="1" w:styleId="afc">
    <w:name w:val="32"/>
    <w:pPr>
      <w:numPr>
        <w:numId w:val="9"/>
      </w:numPr>
    </w:pPr>
  </w:style>
  <w:style w:type="numbering" w:customStyle="1" w:styleId="afd">
    <w:name w:val="49"/>
    <w:pPr>
      <w:numPr>
        <w:numId w:val="18"/>
      </w:numPr>
    </w:pPr>
  </w:style>
  <w:style w:type="numbering" w:customStyle="1" w:styleId="afe">
    <w:name w:val="11111111"/>
    <w:pPr>
      <w:numPr>
        <w:numId w:val="39"/>
      </w:numPr>
    </w:pPr>
  </w:style>
  <w:style w:type="numbering" w:customStyle="1" w:styleId="aff">
    <w:name w:val="11111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7209056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24607593">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4333897">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11970734">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76083437">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53554767">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68137929">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3988570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3580784">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81752352">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80049781">
      <w:bodyDiv w:val="1"/>
      <w:marLeft w:val="0"/>
      <w:marRight w:val="0"/>
      <w:marTop w:val="0"/>
      <w:marBottom w:val="0"/>
      <w:divBdr>
        <w:top w:val="none" w:sz="0" w:space="0" w:color="auto"/>
        <w:left w:val="none" w:sz="0" w:space="0" w:color="auto"/>
        <w:bottom w:val="none" w:sz="0" w:space="0" w:color="auto"/>
        <w:right w:val="none" w:sz="0" w:space="0" w:color="auto"/>
      </w:divBdr>
    </w:div>
    <w:div w:id="1890533518">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56390800">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63284415">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1295609">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oleObject" Target="embeddings/oleObject2.bin"/><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consultantplus://offline/ref=F596ABD421B5BF05147DC6DCC3FDE50641AC801D2228D4E750FA93B8BEA54029CBB976427B16A407v2I9M" TargetMode="External"/><Relationship Id="rId34" Type="http://schemas.openxmlformats.org/officeDocument/2006/relationships/oleObject" Target="embeddings/oleObject6.bin"/><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consultantplus://offline/ref=F596ABD421B5BF05147DC6DCC3FDE50641AC801D2228D4E750FA93B8BEA54029CBB976427B16A406v2I9M" TargetMode="External"/><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1.bin"/><Relationship Id="rId32" Type="http://schemas.openxmlformats.org/officeDocument/2006/relationships/oleObject" Target="embeddings/oleObject5.bin"/><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0.wmf"/><Relationship Id="rId28" Type="http://schemas.openxmlformats.org/officeDocument/2006/relationships/oleObject" Target="embeddings/oleObject3.bin"/><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consultantplus://offline/ref=F596ABD421B5BF05147DC6DCC3FDE50641AC801D2228D4E750FA93B8BEA54029CBB976427B16A409v2IBM" TargetMode="External"/><Relationship Id="rId31" Type="http://schemas.openxmlformats.org/officeDocument/2006/relationships/image" Target="media/image14.w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consultantplus://offline/ref=F596ABD421B5BF05147DC6DCC3FDE50641AC801D2228D4E750FA93B8BEA54029CBB976427B16A70Ev2IEM" TargetMode="External"/><Relationship Id="rId27" Type="http://schemas.openxmlformats.org/officeDocument/2006/relationships/image" Target="media/image12.wmf"/><Relationship Id="rId30" Type="http://schemas.openxmlformats.org/officeDocument/2006/relationships/oleObject" Target="embeddings/oleObject4.bin"/><Relationship Id="rId35" Type="http://schemas.openxmlformats.org/officeDocument/2006/relationships/image" Target="media/image1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E5AC1-F1E8-4588-AA5B-307574347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7</TotalTime>
  <Pages>262</Pages>
  <Words>85635</Words>
  <Characters>488126</Characters>
  <Application>Microsoft Office Word</Application>
  <DocSecurity>0</DocSecurity>
  <Lines>4067</Lines>
  <Paragraphs>11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2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Специалист отдела кадров</cp:lastModifiedBy>
  <cp:revision>178</cp:revision>
  <cp:lastPrinted>2019-12-24T22:46:00Z</cp:lastPrinted>
  <dcterms:created xsi:type="dcterms:W3CDTF">2020-05-30T06:10:00Z</dcterms:created>
  <dcterms:modified xsi:type="dcterms:W3CDTF">2020-06-30T11:03:00Z</dcterms:modified>
</cp:coreProperties>
</file>